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ink/ink387.xml" ContentType="application/inkml+xml"/>
  <Override PartName="/word/ink/ink388.xml" ContentType="application/inkml+xml"/>
  <Override PartName="/word/ink/ink389.xml" ContentType="application/inkml+xml"/>
  <Override PartName="/word/ink/ink390.xml" ContentType="application/inkml+xml"/>
  <Override PartName="/word/ink/ink391.xml" ContentType="application/inkml+xml"/>
  <Override PartName="/word/ink/ink392.xml" ContentType="application/inkml+xml"/>
  <Override PartName="/word/ink/ink393.xml" ContentType="application/inkml+xml"/>
  <Override PartName="/word/ink/ink394.xml" ContentType="application/inkml+xml"/>
  <Override PartName="/word/ink/ink395.xml" ContentType="application/inkml+xml"/>
  <Override PartName="/word/ink/ink396.xml" ContentType="application/inkml+xml"/>
  <Override PartName="/word/ink/ink397.xml" ContentType="application/inkml+xml"/>
  <Override PartName="/word/ink/ink398.xml" ContentType="application/inkml+xml"/>
  <Override PartName="/word/ink/ink399.xml" ContentType="application/inkml+xml"/>
  <Override PartName="/word/ink/ink400.xml" ContentType="application/inkml+xml"/>
  <Override PartName="/word/ink/ink40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5E1036EC" w:rsidR="00D80444" w:rsidRPr="00961949" w:rsidRDefault="3C5EFFBC" w:rsidP="2BA6D0D6">
      <w:pPr>
        <w:jc w:val="center"/>
        <w:rPr>
          <w:rFonts w:ascii="Times New Roman" w:eastAsia="Times New Roman" w:hAnsi="Times New Roman" w:cs="Times New Roman"/>
          <w:b/>
          <w:bCs/>
          <w:color w:val="C00000"/>
          <w:sz w:val="28"/>
          <w:szCs w:val="48"/>
          <w:u w:val="single"/>
        </w:rPr>
      </w:pPr>
      <w:r w:rsidRPr="00961949">
        <w:rPr>
          <w:rFonts w:ascii="Times New Roman" w:eastAsia="Times New Roman" w:hAnsi="Times New Roman" w:cs="Times New Roman"/>
          <w:b/>
          <w:bCs/>
          <w:color w:val="C00000"/>
          <w:sz w:val="28"/>
          <w:szCs w:val="48"/>
          <w:u w:val="single"/>
        </w:rPr>
        <w:t>LP Formulations: In-Class</w:t>
      </w:r>
      <w:r w:rsidRPr="00961949">
        <w:rPr>
          <w:rFonts w:ascii="Times New Roman" w:eastAsia="Times New Roman" w:hAnsi="Times New Roman" w:cs="Times New Roman"/>
          <w:b/>
          <w:bCs/>
          <w:color w:val="C00000"/>
          <w:sz w:val="28"/>
          <w:szCs w:val="48"/>
        </w:rPr>
        <w:t xml:space="preserve"> </w:t>
      </w:r>
    </w:p>
    <w:p w14:paraId="16AEB2AF" w14:textId="0559A7C6" w:rsidR="07BDBDE9" w:rsidRPr="00961949" w:rsidRDefault="3C5EFFBC" w:rsidP="2BA6D0D6">
      <w:pPr>
        <w:rPr>
          <w:rFonts w:ascii="Garamond" w:eastAsia="Garamond" w:hAnsi="Garamond" w:cs="Garamond"/>
          <w:b/>
          <w:bCs/>
          <w:color w:val="4472C4" w:themeColor="accent1"/>
          <w:sz w:val="28"/>
          <w:szCs w:val="48"/>
        </w:rPr>
      </w:pPr>
      <w:r w:rsidRPr="00961949">
        <w:rPr>
          <w:rFonts w:ascii="Garamond" w:eastAsia="Garamond" w:hAnsi="Garamond" w:cs="Garamond"/>
          <w:b/>
          <w:bCs/>
          <w:color w:val="4472C4" w:themeColor="accent1"/>
          <w:sz w:val="28"/>
          <w:szCs w:val="48"/>
        </w:rPr>
        <w:t>In-class exercise I: Advertising Media Selection</w:t>
      </w:r>
    </w:p>
    <w:p w14:paraId="3CE354FA" w14:textId="334BCAEB" w:rsidR="07BDBDE9" w:rsidRDefault="3C5EFFBC" w:rsidP="2BA6D0D6">
      <w:pPr>
        <w:jc w:val="center"/>
        <w:rPr>
          <w:sz w:val="48"/>
          <w:szCs w:val="48"/>
        </w:rPr>
      </w:pPr>
      <w:r>
        <w:rPr>
          <w:noProof/>
          <w:lang w:val="en-IN" w:eastAsia="en-IN"/>
        </w:rPr>
        <w:drawing>
          <wp:inline distT="0" distB="0" distL="0" distR="0" wp14:anchorId="0224DA98" wp14:editId="26558198">
            <wp:extent cx="6581680" cy="2926080"/>
            <wp:effectExtent l="0" t="0" r="0" b="7620"/>
            <wp:docPr id="457678005" name="Picture 457678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678005"/>
                    <pic:cNvPicPr/>
                  </pic:nvPicPr>
                  <pic:blipFill>
                    <a:blip r:embed="rId10">
                      <a:extLst>
                        <a:ext uri="{28A0092B-C50C-407E-A947-70E740481C1C}">
                          <a14:useLocalDpi xmlns:a14="http://schemas.microsoft.com/office/drawing/2010/main" val="0"/>
                        </a:ext>
                      </a:extLst>
                    </a:blip>
                    <a:stretch>
                      <a:fillRect/>
                    </a:stretch>
                  </pic:blipFill>
                  <pic:spPr>
                    <a:xfrm>
                      <a:off x="0" y="0"/>
                      <a:ext cx="6599455" cy="2933983"/>
                    </a:xfrm>
                    <a:prstGeom prst="rect">
                      <a:avLst/>
                    </a:prstGeom>
                  </pic:spPr>
                </pic:pic>
              </a:graphicData>
            </a:graphic>
          </wp:inline>
        </w:drawing>
      </w:r>
    </w:p>
    <w:p w14:paraId="56345534" w14:textId="6C47A09A" w:rsidR="009F6E39" w:rsidRDefault="001A0BA4">
      <w:pPr>
        <w:rPr>
          <w:noProof/>
          <w:lang w:val="en-IN" w:eastAsia="en-IN"/>
        </w:rPr>
      </w:pPr>
      <w:r>
        <w:rPr>
          <w:noProof/>
          <w:lang w:val="en-IN" w:eastAsia="en-IN"/>
        </w:rPr>
        <mc:AlternateContent>
          <mc:Choice Requires="wpi">
            <w:drawing>
              <wp:anchor distT="0" distB="0" distL="114300" distR="114300" simplePos="0" relativeHeight="253442048" behindDoc="0" locked="0" layoutInCell="1" allowOverlap="1" wp14:anchorId="66F239B4" wp14:editId="5C34048A">
                <wp:simplePos x="0" y="0"/>
                <wp:positionH relativeFrom="column">
                  <wp:posOffset>2861945</wp:posOffset>
                </wp:positionH>
                <wp:positionV relativeFrom="paragraph">
                  <wp:posOffset>4749165</wp:posOffset>
                </wp:positionV>
                <wp:extent cx="154800" cy="97155"/>
                <wp:effectExtent l="38100" t="38100" r="10795" b="29845"/>
                <wp:wrapNone/>
                <wp:docPr id="457678864" name="Ink 457678864"/>
                <wp:cNvGraphicFramePr/>
                <a:graphic xmlns:a="http://schemas.openxmlformats.org/drawingml/2006/main">
                  <a:graphicData uri="http://schemas.microsoft.com/office/word/2010/wordprocessingInk">
                    <w14:contentPart bwMode="auto" r:id="rId11">
                      <w14:nvContentPartPr>
                        <w14:cNvContentPartPr/>
                      </w14:nvContentPartPr>
                      <w14:xfrm>
                        <a:off x="0" y="0"/>
                        <a:ext cx="154800" cy="97155"/>
                      </w14:xfrm>
                    </w14:contentPart>
                  </a:graphicData>
                </a:graphic>
              </wp:anchor>
            </w:drawing>
          </mc:Choice>
          <mc:Fallback>
            <w:pict>
              <v:shapetype w14:anchorId="7D4A89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7678864" o:spid="_x0000_s1026" type="#_x0000_t75" style="position:absolute;margin-left:224.75pt;margin-top:373.35pt;width:13.45pt;height:8.85pt;z-index:253442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">
                <v:imagedata r:id="rId12" o:title=""/>
              </v:shape>
            </w:pict>
          </mc:Fallback>
        </mc:AlternateContent>
      </w:r>
      <w:r>
        <w:rPr>
          <w:noProof/>
          <w:lang w:val="en-IN" w:eastAsia="en-IN"/>
        </w:rPr>
        <mc:AlternateContent>
          <mc:Choice Requires="wpi">
            <w:drawing>
              <wp:anchor distT="0" distB="0" distL="114300" distR="114300" simplePos="0" relativeHeight="253443072" behindDoc="0" locked="0" layoutInCell="1" allowOverlap="1" wp14:anchorId="24265679" wp14:editId="529F026A">
                <wp:simplePos x="0" y="0"/>
                <wp:positionH relativeFrom="column">
                  <wp:posOffset>3181985</wp:posOffset>
                </wp:positionH>
                <wp:positionV relativeFrom="paragraph">
                  <wp:posOffset>4693285</wp:posOffset>
                </wp:positionV>
                <wp:extent cx="86360" cy="160655"/>
                <wp:effectExtent l="38100" t="25400" r="2540" b="29845"/>
                <wp:wrapNone/>
                <wp:docPr id="457678865" name="Ink 457678865"/>
                <wp:cNvGraphicFramePr/>
                <a:graphic xmlns:a="http://schemas.openxmlformats.org/drawingml/2006/main">
                  <a:graphicData uri="http://schemas.microsoft.com/office/word/2010/wordprocessingInk">
                    <w14:contentPart bwMode="auto" r:id="rId13">
                      <w14:nvContentPartPr>
                        <w14:cNvContentPartPr/>
                      </w14:nvContentPartPr>
                      <w14:xfrm>
                        <a:off x="0" y="0"/>
                        <a:ext cx="86360" cy="160655"/>
                      </w14:xfrm>
                    </w14:contentPart>
                  </a:graphicData>
                </a:graphic>
              </wp:anchor>
            </w:drawing>
          </mc:Choice>
          <mc:Fallback>
            <w:pict>
              <v:shape w14:anchorId="7A5CBF51" id="Ink 457678865" o:spid="_x0000_s1026" type="#_x0000_t75" style="position:absolute;margin-left:249.95pt;margin-top:368.95pt;width:8pt;height:13.85pt;z-index:25344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">
                <v:imagedata r:id="rId14" o:title=""/>
              </v:shape>
            </w:pict>
          </mc:Fallback>
        </mc:AlternateContent>
      </w:r>
      <w:r>
        <w:rPr>
          <w:noProof/>
          <w:lang w:val="en-IN" w:eastAsia="en-IN"/>
        </w:rPr>
        <mc:AlternateContent>
          <mc:Choice Requires="wpi">
            <w:drawing>
              <wp:anchor distT="0" distB="0" distL="114300" distR="114300" simplePos="0" relativeHeight="253436928" behindDoc="0" locked="0" layoutInCell="1" allowOverlap="1" wp14:anchorId="4D2B4CAF" wp14:editId="249A31F6">
                <wp:simplePos x="0" y="0"/>
                <wp:positionH relativeFrom="column">
                  <wp:posOffset>1783080</wp:posOffset>
                </wp:positionH>
                <wp:positionV relativeFrom="paragraph">
                  <wp:posOffset>4735195</wp:posOffset>
                </wp:positionV>
                <wp:extent cx="491590" cy="194485"/>
                <wp:effectExtent l="38100" t="38100" r="3810" b="34290"/>
                <wp:wrapNone/>
                <wp:docPr id="457678859" name="Ink 457678859"/>
                <wp:cNvGraphicFramePr/>
                <a:graphic xmlns:a="http://schemas.openxmlformats.org/drawingml/2006/main">
                  <a:graphicData uri="http://schemas.microsoft.com/office/word/2010/wordprocessingInk">
                    <w14:contentPart bwMode="auto" r:id="rId15">
                      <w14:nvContentPartPr>
                        <w14:cNvContentPartPr/>
                      </w14:nvContentPartPr>
                      <w14:xfrm>
                        <a:off x="0" y="0"/>
                        <a:ext cx="491590" cy="194485"/>
                      </w14:xfrm>
                    </w14:contentPart>
                  </a:graphicData>
                </a:graphic>
              </wp:anchor>
            </w:drawing>
          </mc:Choice>
          <mc:Fallback>
            <w:pict>
              <v:shape w14:anchorId="286B2A1C" id="Ink 457678859" o:spid="_x0000_s1026" type="#_x0000_t75" style="position:absolute;margin-left:139.8pt;margin-top:372.25pt;width:39.9pt;height:16.5pt;z-index:25343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">
                <v:imagedata r:id="rId16" o:title=""/>
              </v:shape>
            </w:pict>
          </mc:Fallback>
        </mc:AlternateContent>
      </w:r>
      <w:r>
        <w:rPr>
          <w:noProof/>
          <w:lang w:val="en-IN" w:eastAsia="en-IN"/>
        </w:rPr>
        <mc:AlternateContent>
          <mc:Choice Requires="wpi">
            <w:drawing>
              <wp:anchor distT="0" distB="0" distL="114300" distR="114300" simplePos="0" relativeHeight="253428736" behindDoc="0" locked="0" layoutInCell="1" allowOverlap="1" wp14:anchorId="0F89A539" wp14:editId="3003625A">
                <wp:simplePos x="0" y="0"/>
                <wp:positionH relativeFrom="column">
                  <wp:posOffset>2541905</wp:posOffset>
                </wp:positionH>
                <wp:positionV relativeFrom="paragraph">
                  <wp:posOffset>4273550</wp:posOffset>
                </wp:positionV>
                <wp:extent cx="3531640" cy="248655"/>
                <wp:effectExtent l="38100" t="38100" r="37465" b="31115"/>
                <wp:wrapNone/>
                <wp:docPr id="457678849" name="Ink 457678849"/>
                <wp:cNvGraphicFramePr/>
                <a:graphic xmlns:a="http://schemas.openxmlformats.org/drawingml/2006/main">
                  <a:graphicData uri="http://schemas.microsoft.com/office/word/2010/wordprocessingInk">
                    <w14:contentPart bwMode="auto" r:id="rId17">
                      <w14:nvContentPartPr>
                        <w14:cNvContentPartPr/>
                      </w14:nvContentPartPr>
                      <w14:xfrm>
                        <a:off x="0" y="0"/>
                        <a:ext cx="3531640" cy="248655"/>
                      </w14:xfrm>
                    </w14:contentPart>
                  </a:graphicData>
                </a:graphic>
              </wp:anchor>
            </w:drawing>
          </mc:Choice>
          <mc:Fallback>
            <w:pict>
              <v:shape w14:anchorId="7DDF5E7E" id="Ink 457678849" o:spid="_x0000_s1026" type="#_x0000_t75" style="position:absolute;margin-left:199.55pt;margin-top:335.9pt;width:279.3pt;height:20.8pt;z-index:25342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">
                <v:imagedata r:id="rId18" o:title=""/>
              </v:shape>
            </w:pict>
          </mc:Fallback>
        </mc:AlternateContent>
      </w:r>
      <w:r>
        <w:rPr>
          <w:noProof/>
          <w:lang w:val="en-IN" w:eastAsia="en-IN"/>
        </w:rPr>
        <mc:AlternateContent>
          <mc:Choice Requires="wpi">
            <w:drawing>
              <wp:anchor distT="0" distB="0" distL="114300" distR="114300" simplePos="0" relativeHeight="253395968" behindDoc="0" locked="0" layoutInCell="1" allowOverlap="1" wp14:anchorId="50069D6C" wp14:editId="16BD4E6C">
                <wp:simplePos x="0" y="0"/>
                <wp:positionH relativeFrom="column">
                  <wp:posOffset>1288415</wp:posOffset>
                </wp:positionH>
                <wp:positionV relativeFrom="paragraph">
                  <wp:posOffset>4412615</wp:posOffset>
                </wp:positionV>
                <wp:extent cx="936610" cy="147275"/>
                <wp:effectExtent l="38100" t="38100" r="3810" b="31115"/>
                <wp:wrapNone/>
                <wp:docPr id="457678683" name="Ink 457678683"/>
                <wp:cNvGraphicFramePr/>
                <a:graphic xmlns:a="http://schemas.openxmlformats.org/drawingml/2006/main">
                  <a:graphicData uri="http://schemas.microsoft.com/office/word/2010/wordprocessingInk">
                    <w14:contentPart bwMode="auto" r:id="rId19">
                      <w14:nvContentPartPr>
                        <w14:cNvContentPartPr/>
                      </w14:nvContentPartPr>
                      <w14:xfrm>
                        <a:off x="0" y="0"/>
                        <a:ext cx="936610" cy="147275"/>
                      </w14:xfrm>
                    </w14:contentPart>
                  </a:graphicData>
                </a:graphic>
              </wp:anchor>
            </w:drawing>
          </mc:Choice>
          <mc:Fallback>
            <w:pict>
              <v:shape w14:anchorId="66F80DC4" id="Ink 457678683" o:spid="_x0000_s1026" type="#_x0000_t75" style="position:absolute;margin-left:100.85pt;margin-top:346.85pt;width:75pt;height:12.85pt;z-index:25339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">
                <v:imagedata r:id="rId20" o:title=""/>
              </v:shape>
            </w:pict>
          </mc:Fallback>
        </mc:AlternateContent>
      </w:r>
      <w:r>
        <w:rPr>
          <w:noProof/>
          <w:lang w:val="en-IN" w:eastAsia="en-IN"/>
        </w:rPr>
        <mc:AlternateContent>
          <mc:Choice Requires="wpi">
            <w:drawing>
              <wp:anchor distT="0" distB="0" distL="114300" distR="114300" simplePos="0" relativeHeight="253396992" behindDoc="0" locked="0" layoutInCell="1" allowOverlap="1" wp14:anchorId="35AA256C" wp14:editId="777635B6">
                <wp:simplePos x="0" y="0"/>
                <wp:positionH relativeFrom="column">
                  <wp:posOffset>4874260</wp:posOffset>
                </wp:positionH>
                <wp:positionV relativeFrom="paragraph">
                  <wp:posOffset>3755390</wp:posOffset>
                </wp:positionV>
                <wp:extent cx="864340" cy="233680"/>
                <wp:effectExtent l="38100" t="38100" r="24765" b="33020"/>
                <wp:wrapNone/>
                <wp:docPr id="457678684" name="Ink 457678684"/>
                <wp:cNvGraphicFramePr/>
                <a:graphic xmlns:a="http://schemas.openxmlformats.org/drawingml/2006/main">
                  <a:graphicData uri="http://schemas.microsoft.com/office/word/2010/wordprocessingInk">
                    <w14:contentPart bwMode="auto" r:id="rId21">
                      <w14:nvContentPartPr>
                        <w14:cNvContentPartPr/>
                      </w14:nvContentPartPr>
                      <w14:xfrm>
                        <a:off x="0" y="0"/>
                        <a:ext cx="864340" cy="233680"/>
                      </w14:xfrm>
                    </w14:contentPart>
                  </a:graphicData>
                </a:graphic>
              </wp:anchor>
            </w:drawing>
          </mc:Choice>
          <mc:Fallback>
            <w:pict>
              <v:shape w14:anchorId="6BAEE6CD" id="Ink 457678684" o:spid="_x0000_s1026" type="#_x0000_t75" style="position:absolute;margin-left:383.2pt;margin-top:295.1pt;width:69.25pt;height:19.6pt;z-index:25339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">
                <v:imagedata r:id="rId22" o:title=""/>
              </v:shape>
            </w:pict>
          </mc:Fallback>
        </mc:AlternateContent>
      </w:r>
      <w:r>
        <w:rPr>
          <w:noProof/>
          <w:lang w:val="en-IN" w:eastAsia="en-IN"/>
        </w:rPr>
        <mc:AlternateContent>
          <mc:Choice Requires="wpi">
            <w:drawing>
              <wp:anchor distT="0" distB="0" distL="114300" distR="114300" simplePos="0" relativeHeight="253398016" behindDoc="0" locked="0" layoutInCell="1" allowOverlap="1" wp14:anchorId="38FB1BC7" wp14:editId="0CF774F7">
                <wp:simplePos x="0" y="0"/>
                <wp:positionH relativeFrom="column">
                  <wp:posOffset>2789555</wp:posOffset>
                </wp:positionH>
                <wp:positionV relativeFrom="paragraph">
                  <wp:posOffset>3810000</wp:posOffset>
                </wp:positionV>
                <wp:extent cx="1843605" cy="403225"/>
                <wp:effectExtent l="38100" t="38100" r="0" b="28575"/>
                <wp:wrapNone/>
                <wp:docPr id="457678685" name="Ink 457678685"/>
                <wp:cNvGraphicFramePr/>
                <a:graphic xmlns:a="http://schemas.openxmlformats.org/drawingml/2006/main">
                  <a:graphicData uri="http://schemas.microsoft.com/office/word/2010/wordprocessingInk">
                    <w14:contentPart bwMode="auto" r:id="rId23">
                      <w14:nvContentPartPr>
                        <w14:cNvContentPartPr/>
                      </w14:nvContentPartPr>
                      <w14:xfrm>
                        <a:off x="0" y="0"/>
                        <a:ext cx="1843605" cy="403225"/>
                      </w14:xfrm>
                    </w14:contentPart>
                  </a:graphicData>
                </a:graphic>
              </wp:anchor>
            </w:drawing>
          </mc:Choice>
          <mc:Fallback>
            <w:pict>
              <v:shape w14:anchorId="67D3D7AD" id="Ink 457678685" o:spid="_x0000_s1026" type="#_x0000_t75" style="position:absolute;margin-left:219.05pt;margin-top:299.4pt;width:146.35pt;height:32.95pt;z-index:25339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">
                <v:imagedata r:id="rId24" o:title=""/>
              </v:shape>
            </w:pict>
          </mc:Fallback>
        </mc:AlternateContent>
      </w:r>
      <w:r>
        <w:rPr>
          <w:noProof/>
          <w:lang w:val="en-IN" w:eastAsia="en-IN"/>
        </w:rPr>
        <mc:AlternateContent>
          <mc:Choice Requires="wpi">
            <w:drawing>
              <wp:anchor distT="0" distB="0" distL="114300" distR="114300" simplePos="0" relativeHeight="253371392" behindDoc="0" locked="0" layoutInCell="1" allowOverlap="1" wp14:anchorId="4F3082CF" wp14:editId="0AF1B97E">
                <wp:simplePos x="0" y="0"/>
                <wp:positionH relativeFrom="column">
                  <wp:posOffset>1504315</wp:posOffset>
                </wp:positionH>
                <wp:positionV relativeFrom="paragraph">
                  <wp:posOffset>3923030</wp:posOffset>
                </wp:positionV>
                <wp:extent cx="699145" cy="220980"/>
                <wp:effectExtent l="38100" t="38100" r="0" b="33020"/>
                <wp:wrapNone/>
                <wp:docPr id="457678656" name="Ink 457678656"/>
                <wp:cNvGraphicFramePr/>
                <a:graphic xmlns:a="http://schemas.openxmlformats.org/drawingml/2006/main">
                  <a:graphicData uri="http://schemas.microsoft.com/office/word/2010/wordprocessingInk">
                    <w14:contentPart bwMode="auto" r:id="rId25">
                      <w14:nvContentPartPr>
                        <w14:cNvContentPartPr/>
                      </w14:nvContentPartPr>
                      <w14:xfrm>
                        <a:off x="0" y="0"/>
                        <a:ext cx="699145" cy="220980"/>
                      </w14:xfrm>
                    </w14:contentPart>
                  </a:graphicData>
                </a:graphic>
              </wp:anchor>
            </w:drawing>
          </mc:Choice>
          <mc:Fallback>
            <w:pict>
              <v:shape w14:anchorId="1DD18B74" id="Ink 457678656" o:spid="_x0000_s1026" type="#_x0000_t75" style="position:absolute;margin-left:117.85pt;margin-top:308.3pt;width:56.25pt;height:18.6pt;z-index:25337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">
                <v:imagedata r:id="rId26" o:title=""/>
              </v:shape>
            </w:pict>
          </mc:Fallback>
        </mc:AlternateContent>
      </w:r>
      <w:r>
        <w:rPr>
          <w:noProof/>
          <w:lang w:val="en-IN" w:eastAsia="en-IN"/>
        </w:rPr>
        <mc:AlternateContent>
          <mc:Choice Requires="wpi">
            <w:drawing>
              <wp:anchor distT="0" distB="0" distL="114300" distR="114300" simplePos="0" relativeHeight="253372416" behindDoc="0" locked="0" layoutInCell="1" allowOverlap="1" wp14:anchorId="55EEAFA4" wp14:editId="7665BBEF">
                <wp:simplePos x="0" y="0"/>
                <wp:positionH relativeFrom="column">
                  <wp:posOffset>104775</wp:posOffset>
                </wp:positionH>
                <wp:positionV relativeFrom="paragraph">
                  <wp:posOffset>3613150</wp:posOffset>
                </wp:positionV>
                <wp:extent cx="1101030" cy="556680"/>
                <wp:effectExtent l="38100" t="38100" r="17145" b="40640"/>
                <wp:wrapNone/>
                <wp:docPr id="457678657" name="Ink 457678657"/>
                <wp:cNvGraphicFramePr/>
                <a:graphic xmlns:a="http://schemas.openxmlformats.org/drawingml/2006/main">
                  <a:graphicData uri="http://schemas.microsoft.com/office/word/2010/wordprocessingInk">
                    <w14:contentPart bwMode="auto" r:id="rId27">
                      <w14:nvContentPartPr>
                        <w14:cNvContentPartPr/>
                      </w14:nvContentPartPr>
                      <w14:xfrm>
                        <a:off x="0" y="0"/>
                        <a:ext cx="1101030" cy="556680"/>
                      </w14:xfrm>
                    </w14:contentPart>
                  </a:graphicData>
                </a:graphic>
              </wp:anchor>
            </w:drawing>
          </mc:Choice>
          <mc:Fallback>
            <w:pict>
              <v:shape w14:anchorId="727C3999" id="Ink 457678657" o:spid="_x0000_s1026" type="#_x0000_t75" style="position:absolute;margin-left:7.65pt;margin-top:283.9pt;width:87.95pt;height:45.05pt;z-index:25337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">
                <v:imagedata r:id="rId28" o:title=""/>
              </v:shape>
            </w:pict>
          </mc:Fallback>
        </mc:AlternateContent>
      </w:r>
      <w:r>
        <w:rPr>
          <w:noProof/>
          <w:lang w:val="en-IN" w:eastAsia="en-IN"/>
        </w:rPr>
        <mc:AlternateContent>
          <mc:Choice Requires="wpi">
            <w:drawing>
              <wp:anchor distT="0" distB="0" distL="114300" distR="114300" simplePos="0" relativeHeight="253370368" behindDoc="0" locked="0" layoutInCell="1" allowOverlap="1" wp14:anchorId="51831FB6" wp14:editId="28EFE1C3">
                <wp:simplePos x="0" y="0"/>
                <wp:positionH relativeFrom="column">
                  <wp:posOffset>2372400</wp:posOffset>
                </wp:positionH>
                <wp:positionV relativeFrom="paragraph">
                  <wp:posOffset>3936825</wp:posOffset>
                </wp:positionV>
                <wp:extent cx="187200" cy="240480"/>
                <wp:effectExtent l="38100" t="38100" r="0" b="39370"/>
                <wp:wrapNone/>
                <wp:docPr id="457678655" name="Ink 457678655"/>
                <wp:cNvGraphicFramePr/>
                <a:graphic xmlns:a="http://schemas.openxmlformats.org/drawingml/2006/main">
                  <a:graphicData uri="http://schemas.microsoft.com/office/word/2010/wordprocessingInk">
                    <w14:contentPart bwMode="auto" r:id="rId29">
                      <w14:nvContentPartPr>
                        <w14:cNvContentPartPr/>
                      </w14:nvContentPartPr>
                      <w14:xfrm>
                        <a:off x="0" y="0"/>
                        <a:ext cx="187200" cy="240480"/>
                      </w14:xfrm>
                    </w14:contentPart>
                  </a:graphicData>
                </a:graphic>
              </wp:anchor>
            </w:drawing>
          </mc:Choice>
          <mc:Fallback>
            <w:pict>
              <v:shape w14:anchorId="4FD9B75E" id="Ink 457678655" o:spid="_x0000_s1026" type="#_x0000_t75" style="position:absolute;margin-left:186.2pt;margin-top:309.4pt;width:16pt;height:20.2pt;z-index:25337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">
                <v:imagedata r:id="rId30" o:title=""/>
              </v:shape>
            </w:pict>
          </mc:Fallback>
        </mc:AlternateContent>
      </w:r>
      <w:r>
        <w:rPr>
          <w:noProof/>
          <w:lang w:val="en-IN" w:eastAsia="en-IN"/>
        </w:rPr>
        <mc:AlternateContent>
          <mc:Choice Requires="wpi">
            <w:drawing>
              <wp:anchor distT="0" distB="0" distL="114300" distR="114300" simplePos="0" relativeHeight="253348864" behindDoc="0" locked="0" layoutInCell="1" allowOverlap="1" wp14:anchorId="5DE013D5" wp14:editId="661E5943">
                <wp:simplePos x="0" y="0"/>
                <wp:positionH relativeFrom="column">
                  <wp:posOffset>4092575</wp:posOffset>
                </wp:positionH>
                <wp:positionV relativeFrom="paragraph">
                  <wp:posOffset>3385185</wp:posOffset>
                </wp:positionV>
                <wp:extent cx="504815" cy="140275"/>
                <wp:effectExtent l="38100" t="38100" r="3810" b="38100"/>
                <wp:wrapNone/>
                <wp:docPr id="457678633" name="Ink 457678633"/>
                <wp:cNvGraphicFramePr/>
                <a:graphic xmlns:a="http://schemas.openxmlformats.org/drawingml/2006/main">
                  <a:graphicData uri="http://schemas.microsoft.com/office/word/2010/wordprocessingInk">
                    <w14:contentPart bwMode="auto" r:id="rId31">
                      <w14:nvContentPartPr>
                        <w14:cNvContentPartPr/>
                      </w14:nvContentPartPr>
                      <w14:xfrm>
                        <a:off x="0" y="0"/>
                        <a:ext cx="504815" cy="140275"/>
                      </w14:xfrm>
                    </w14:contentPart>
                  </a:graphicData>
                </a:graphic>
              </wp:anchor>
            </w:drawing>
          </mc:Choice>
          <mc:Fallback>
            <w:pict>
              <v:shape w14:anchorId="548C02C9" id="Ink 457678633" o:spid="_x0000_s1026" type="#_x0000_t75" style="position:absolute;margin-left:321.65pt;margin-top:265.95pt;width:41pt;height:12.3pt;z-index:25334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">
                <v:imagedata r:id="rId32" o:title=""/>
              </v:shape>
            </w:pict>
          </mc:Fallback>
        </mc:AlternateContent>
      </w:r>
      <w:r>
        <w:rPr>
          <w:noProof/>
          <w:lang w:val="en-IN" w:eastAsia="en-IN"/>
        </w:rPr>
        <mc:AlternateContent>
          <mc:Choice Requires="wpi">
            <w:drawing>
              <wp:anchor distT="0" distB="0" distL="114300" distR="114300" simplePos="0" relativeHeight="253349888" behindDoc="0" locked="0" layoutInCell="1" allowOverlap="1" wp14:anchorId="3010102A" wp14:editId="35534937">
                <wp:simplePos x="0" y="0"/>
                <wp:positionH relativeFrom="column">
                  <wp:posOffset>3131820</wp:posOffset>
                </wp:positionH>
                <wp:positionV relativeFrom="paragraph">
                  <wp:posOffset>3423920</wp:posOffset>
                </wp:positionV>
                <wp:extent cx="187700" cy="177145"/>
                <wp:effectExtent l="38100" t="38100" r="15875" b="39370"/>
                <wp:wrapNone/>
                <wp:docPr id="457678634" name="Ink 457678634"/>
                <wp:cNvGraphicFramePr/>
                <a:graphic xmlns:a="http://schemas.openxmlformats.org/drawingml/2006/main">
                  <a:graphicData uri="http://schemas.microsoft.com/office/word/2010/wordprocessingInk">
                    <w14:contentPart bwMode="auto" r:id="rId33">
                      <w14:nvContentPartPr>
                        <w14:cNvContentPartPr/>
                      </w14:nvContentPartPr>
                      <w14:xfrm>
                        <a:off x="0" y="0"/>
                        <a:ext cx="187700" cy="177145"/>
                      </w14:xfrm>
                    </w14:contentPart>
                  </a:graphicData>
                </a:graphic>
              </wp:anchor>
            </w:drawing>
          </mc:Choice>
          <mc:Fallback>
            <w:pict>
              <v:shape w14:anchorId="3E7D9A58" id="Ink 457678634" o:spid="_x0000_s1026" type="#_x0000_t75" style="position:absolute;margin-left:246pt;margin-top:269pt;width:16pt;height:15.2pt;z-index:25334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">
                <v:imagedata r:id="rId34" o:title=""/>
              </v:shape>
            </w:pict>
          </mc:Fallback>
        </mc:AlternateContent>
      </w:r>
      <w:r>
        <w:rPr>
          <w:noProof/>
          <w:lang w:val="en-IN" w:eastAsia="en-IN"/>
        </w:rPr>
        <mc:AlternateContent>
          <mc:Choice Requires="wpi">
            <w:drawing>
              <wp:anchor distT="0" distB="0" distL="114300" distR="114300" simplePos="0" relativeHeight="253350912" behindDoc="0" locked="0" layoutInCell="1" allowOverlap="1" wp14:anchorId="12D85389" wp14:editId="572C8FB5">
                <wp:simplePos x="0" y="0"/>
                <wp:positionH relativeFrom="column">
                  <wp:posOffset>4377055</wp:posOffset>
                </wp:positionH>
                <wp:positionV relativeFrom="paragraph">
                  <wp:posOffset>3082290</wp:posOffset>
                </wp:positionV>
                <wp:extent cx="130175" cy="162325"/>
                <wp:effectExtent l="38100" t="38100" r="22225" b="28575"/>
                <wp:wrapNone/>
                <wp:docPr id="457678635" name="Ink 457678635"/>
                <wp:cNvGraphicFramePr/>
                <a:graphic xmlns:a="http://schemas.openxmlformats.org/drawingml/2006/main">
                  <a:graphicData uri="http://schemas.microsoft.com/office/word/2010/wordprocessingInk">
                    <w14:contentPart bwMode="auto" r:id="rId35">
                      <w14:nvContentPartPr>
                        <w14:cNvContentPartPr/>
                      </w14:nvContentPartPr>
                      <w14:xfrm>
                        <a:off x="0" y="0"/>
                        <a:ext cx="130175" cy="162325"/>
                      </w14:xfrm>
                    </w14:contentPart>
                  </a:graphicData>
                </a:graphic>
              </wp:anchor>
            </w:drawing>
          </mc:Choice>
          <mc:Fallback>
            <w:pict>
              <v:shape w14:anchorId="78998B83" id="Ink 457678635" o:spid="_x0000_s1026" type="#_x0000_t75" style="position:absolute;margin-left:344.05pt;margin-top:242.1pt;width:11.45pt;height:14pt;z-index:25335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">
                <v:imagedata r:id="rId36" o:title=""/>
              </v:shape>
            </w:pict>
          </mc:Fallback>
        </mc:AlternateContent>
      </w:r>
      <w:r>
        <w:rPr>
          <w:noProof/>
          <w:lang w:val="en-IN" w:eastAsia="en-IN"/>
        </w:rPr>
        <mc:AlternateContent>
          <mc:Choice Requires="wpi">
            <w:drawing>
              <wp:anchor distT="0" distB="0" distL="114300" distR="114300" simplePos="0" relativeHeight="253334528" behindDoc="0" locked="0" layoutInCell="1" allowOverlap="1" wp14:anchorId="3E9B9E21" wp14:editId="4DF020F3">
                <wp:simplePos x="0" y="0"/>
                <wp:positionH relativeFrom="column">
                  <wp:posOffset>4078605</wp:posOffset>
                </wp:positionH>
                <wp:positionV relativeFrom="paragraph">
                  <wp:posOffset>3096895</wp:posOffset>
                </wp:positionV>
                <wp:extent cx="128270" cy="122515"/>
                <wp:effectExtent l="38100" t="38100" r="11430" b="30480"/>
                <wp:wrapNone/>
                <wp:docPr id="457678618" name="Ink 457678618"/>
                <wp:cNvGraphicFramePr/>
                <a:graphic xmlns:a="http://schemas.openxmlformats.org/drawingml/2006/main">
                  <a:graphicData uri="http://schemas.microsoft.com/office/word/2010/wordprocessingInk">
                    <w14:contentPart bwMode="auto" r:id="rId37">
                      <w14:nvContentPartPr>
                        <w14:cNvContentPartPr/>
                      </w14:nvContentPartPr>
                      <w14:xfrm>
                        <a:off x="0" y="0"/>
                        <a:ext cx="128270" cy="122515"/>
                      </w14:xfrm>
                    </w14:contentPart>
                  </a:graphicData>
                </a:graphic>
              </wp:anchor>
            </w:drawing>
          </mc:Choice>
          <mc:Fallback>
            <w:pict>
              <v:shape w14:anchorId="5B8020E6" id="Ink 457678618" o:spid="_x0000_s1026" type="#_x0000_t75" style="position:absolute;margin-left:320.55pt;margin-top:243.25pt;width:11.3pt;height:10.9pt;z-index:25333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">
                <v:imagedata r:id="rId38" o:title=""/>
              </v:shape>
            </w:pict>
          </mc:Fallback>
        </mc:AlternateContent>
      </w:r>
      <w:r>
        <w:rPr>
          <w:noProof/>
          <w:lang w:val="en-IN" w:eastAsia="en-IN"/>
        </w:rPr>
        <mc:AlternateContent>
          <mc:Choice Requires="wpi">
            <w:drawing>
              <wp:anchor distT="0" distB="0" distL="114300" distR="114300" simplePos="0" relativeHeight="253335552" behindDoc="0" locked="0" layoutInCell="1" allowOverlap="1" wp14:anchorId="3182443D" wp14:editId="102CDF53">
                <wp:simplePos x="0" y="0"/>
                <wp:positionH relativeFrom="column">
                  <wp:posOffset>3089910</wp:posOffset>
                </wp:positionH>
                <wp:positionV relativeFrom="paragraph">
                  <wp:posOffset>3136900</wp:posOffset>
                </wp:positionV>
                <wp:extent cx="182275" cy="143545"/>
                <wp:effectExtent l="38100" t="38100" r="33655" b="34290"/>
                <wp:wrapNone/>
                <wp:docPr id="457678619" name="Ink 457678619"/>
                <wp:cNvGraphicFramePr/>
                <a:graphic xmlns:a="http://schemas.openxmlformats.org/drawingml/2006/main">
                  <a:graphicData uri="http://schemas.microsoft.com/office/word/2010/wordprocessingInk">
                    <w14:contentPart bwMode="auto" r:id="rId39">
                      <w14:nvContentPartPr>
                        <w14:cNvContentPartPr/>
                      </w14:nvContentPartPr>
                      <w14:xfrm>
                        <a:off x="0" y="0"/>
                        <a:ext cx="182275" cy="143545"/>
                      </w14:xfrm>
                    </w14:contentPart>
                  </a:graphicData>
                </a:graphic>
              </wp:anchor>
            </w:drawing>
          </mc:Choice>
          <mc:Fallback>
            <w:pict>
              <v:shape w14:anchorId="7B7EE545" id="Ink 457678619" o:spid="_x0000_s1026" type="#_x0000_t75" style="position:absolute;margin-left:242.7pt;margin-top:246.4pt;width:15.55pt;height:12.5pt;z-index:25333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">
                <v:imagedata r:id="rId40" o:title=""/>
              </v:shape>
            </w:pict>
          </mc:Fallback>
        </mc:AlternateContent>
      </w:r>
      <w:r>
        <w:rPr>
          <w:noProof/>
          <w:lang w:val="en-IN" w:eastAsia="en-IN"/>
        </w:rPr>
        <mc:AlternateContent>
          <mc:Choice Requires="wpi">
            <w:drawing>
              <wp:anchor distT="0" distB="0" distL="114300" distR="114300" simplePos="0" relativeHeight="253336576" behindDoc="0" locked="0" layoutInCell="1" allowOverlap="1" wp14:anchorId="7940497C" wp14:editId="24802CD9">
                <wp:simplePos x="0" y="0"/>
                <wp:positionH relativeFrom="column">
                  <wp:posOffset>4125595</wp:posOffset>
                </wp:positionH>
                <wp:positionV relativeFrom="paragraph">
                  <wp:posOffset>2719070</wp:posOffset>
                </wp:positionV>
                <wp:extent cx="463800" cy="144085"/>
                <wp:effectExtent l="38100" t="38100" r="6350" b="34290"/>
                <wp:wrapNone/>
                <wp:docPr id="457678620" name="Ink 457678620"/>
                <wp:cNvGraphicFramePr/>
                <a:graphic xmlns:a="http://schemas.openxmlformats.org/drawingml/2006/main">
                  <a:graphicData uri="http://schemas.microsoft.com/office/word/2010/wordprocessingInk">
                    <w14:contentPart bwMode="auto" r:id="rId41">
                      <w14:nvContentPartPr>
                        <w14:cNvContentPartPr/>
                      </w14:nvContentPartPr>
                      <w14:xfrm>
                        <a:off x="0" y="0"/>
                        <a:ext cx="463800" cy="144085"/>
                      </w14:xfrm>
                    </w14:contentPart>
                  </a:graphicData>
                </a:graphic>
              </wp:anchor>
            </w:drawing>
          </mc:Choice>
          <mc:Fallback>
            <w:pict>
              <v:shape w14:anchorId="2A3178A4" id="Ink 457678620" o:spid="_x0000_s1026" type="#_x0000_t75" style="position:absolute;margin-left:324.25pt;margin-top:213.5pt;width:37.7pt;height:12.6pt;z-index:25333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">
                <v:imagedata r:id="rId42" o:title=""/>
              </v:shape>
            </w:pict>
          </mc:Fallback>
        </mc:AlternateContent>
      </w:r>
      <w:r>
        <w:rPr>
          <w:noProof/>
          <w:lang w:val="en-IN" w:eastAsia="en-IN"/>
        </w:rPr>
        <mc:AlternateContent>
          <mc:Choice Requires="wpi">
            <w:drawing>
              <wp:anchor distT="0" distB="0" distL="114300" distR="114300" simplePos="0" relativeHeight="253337600" behindDoc="0" locked="0" layoutInCell="1" allowOverlap="1" wp14:anchorId="73B35004" wp14:editId="6445556D">
                <wp:simplePos x="0" y="0"/>
                <wp:positionH relativeFrom="column">
                  <wp:posOffset>3063240</wp:posOffset>
                </wp:positionH>
                <wp:positionV relativeFrom="paragraph">
                  <wp:posOffset>2819400</wp:posOffset>
                </wp:positionV>
                <wp:extent cx="223195" cy="191130"/>
                <wp:effectExtent l="38100" t="38100" r="5715" b="38100"/>
                <wp:wrapNone/>
                <wp:docPr id="457678621" name="Ink 457678621"/>
                <wp:cNvGraphicFramePr/>
                <a:graphic xmlns:a="http://schemas.openxmlformats.org/drawingml/2006/main">
                  <a:graphicData uri="http://schemas.microsoft.com/office/word/2010/wordprocessingInk">
                    <w14:contentPart bwMode="auto" r:id="rId43">
                      <w14:nvContentPartPr>
                        <w14:cNvContentPartPr/>
                      </w14:nvContentPartPr>
                      <w14:xfrm>
                        <a:off x="0" y="0"/>
                        <a:ext cx="223195" cy="191130"/>
                      </w14:xfrm>
                    </w14:contentPart>
                  </a:graphicData>
                </a:graphic>
              </wp:anchor>
            </w:drawing>
          </mc:Choice>
          <mc:Fallback>
            <w:pict>
              <v:shape w14:anchorId="772FAD63" id="Ink 457678621" o:spid="_x0000_s1026" type="#_x0000_t75" style="position:absolute;margin-left:240.6pt;margin-top:221.4pt;width:18.75pt;height:16.3pt;z-index:25333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">
                <v:imagedata r:id="rId44" o:title=""/>
              </v:shape>
            </w:pict>
          </mc:Fallback>
        </mc:AlternateContent>
      </w:r>
      <w:r>
        <w:rPr>
          <w:noProof/>
          <w:lang w:val="en-IN" w:eastAsia="en-IN"/>
        </w:rPr>
        <mc:AlternateContent>
          <mc:Choice Requires="wpi">
            <w:drawing>
              <wp:anchor distT="0" distB="0" distL="114300" distR="114300" simplePos="0" relativeHeight="253338624" behindDoc="0" locked="0" layoutInCell="1" allowOverlap="1" wp14:anchorId="6D247BF2" wp14:editId="52EB1335">
                <wp:simplePos x="0" y="0"/>
                <wp:positionH relativeFrom="column">
                  <wp:posOffset>4229735</wp:posOffset>
                </wp:positionH>
                <wp:positionV relativeFrom="paragraph">
                  <wp:posOffset>2419985</wp:posOffset>
                </wp:positionV>
                <wp:extent cx="385435" cy="158495"/>
                <wp:effectExtent l="38100" t="38100" r="21590" b="32385"/>
                <wp:wrapNone/>
                <wp:docPr id="457678622" name="Ink 457678622"/>
                <wp:cNvGraphicFramePr/>
                <a:graphic xmlns:a="http://schemas.openxmlformats.org/drawingml/2006/main">
                  <a:graphicData uri="http://schemas.microsoft.com/office/word/2010/wordprocessingInk">
                    <w14:contentPart bwMode="auto" r:id="rId45">
                      <w14:nvContentPartPr>
                        <w14:cNvContentPartPr/>
                      </w14:nvContentPartPr>
                      <w14:xfrm>
                        <a:off x="0" y="0"/>
                        <a:ext cx="385435" cy="158495"/>
                      </w14:xfrm>
                    </w14:contentPart>
                  </a:graphicData>
                </a:graphic>
              </wp:anchor>
            </w:drawing>
          </mc:Choice>
          <mc:Fallback>
            <w:pict>
              <v:shape w14:anchorId="43CA9CAA" id="Ink 457678622" o:spid="_x0000_s1026" type="#_x0000_t75" style="position:absolute;margin-left:332.45pt;margin-top:189.95pt;width:31.6pt;height:13.7pt;z-index:25333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">
                <v:imagedata r:id="rId46" o:title=""/>
              </v:shape>
            </w:pict>
          </mc:Fallback>
        </mc:AlternateContent>
      </w:r>
      <w:r>
        <w:rPr>
          <w:noProof/>
          <w:lang w:val="en-IN" w:eastAsia="en-IN"/>
        </w:rPr>
        <mc:AlternateContent>
          <mc:Choice Requires="wpi">
            <w:drawing>
              <wp:anchor distT="0" distB="0" distL="114300" distR="114300" simplePos="0" relativeHeight="253314048" behindDoc="0" locked="0" layoutInCell="1" allowOverlap="1" wp14:anchorId="39C369DF" wp14:editId="4FC27FFF">
                <wp:simplePos x="0" y="0"/>
                <wp:positionH relativeFrom="column">
                  <wp:posOffset>3016885</wp:posOffset>
                </wp:positionH>
                <wp:positionV relativeFrom="paragraph">
                  <wp:posOffset>2442210</wp:posOffset>
                </wp:positionV>
                <wp:extent cx="219690" cy="183295"/>
                <wp:effectExtent l="38100" t="38100" r="22225" b="33020"/>
                <wp:wrapNone/>
                <wp:docPr id="457678598" name="Ink 457678598"/>
                <wp:cNvGraphicFramePr/>
                <a:graphic xmlns:a="http://schemas.openxmlformats.org/drawingml/2006/main">
                  <a:graphicData uri="http://schemas.microsoft.com/office/word/2010/wordprocessingInk">
                    <w14:contentPart bwMode="auto" r:id="rId47">
                      <w14:nvContentPartPr>
                        <w14:cNvContentPartPr/>
                      </w14:nvContentPartPr>
                      <w14:xfrm>
                        <a:off x="0" y="0"/>
                        <a:ext cx="219690" cy="183295"/>
                      </w14:xfrm>
                    </w14:contentPart>
                  </a:graphicData>
                </a:graphic>
              </wp:anchor>
            </w:drawing>
          </mc:Choice>
          <mc:Fallback>
            <w:pict>
              <v:shape w14:anchorId="68D82DF2" id="Ink 457678598" o:spid="_x0000_s1026" type="#_x0000_t75" style="position:absolute;margin-left:236.95pt;margin-top:191.7pt;width:18.55pt;height:15.65pt;z-index:25331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">
                <v:imagedata r:id="rId48" o:title=""/>
              </v:shape>
            </w:pict>
          </mc:Fallback>
        </mc:AlternateContent>
      </w:r>
      <w:r w:rsidR="005854C2">
        <w:rPr>
          <w:noProof/>
          <w:lang w:val="en-IN" w:eastAsia="en-IN"/>
        </w:rPr>
        <mc:AlternateContent>
          <mc:Choice Requires="wpi">
            <w:drawing>
              <wp:anchor distT="0" distB="0" distL="114300" distR="114300" simplePos="0" relativeHeight="253309952" behindDoc="0" locked="0" layoutInCell="1" allowOverlap="1" wp14:anchorId="667F7677" wp14:editId="2B3DA6B9">
                <wp:simplePos x="0" y="0"/>
                <wp:positionH relativeFrom="column">
                  <wp:posOffset>4381500</wp:posOffset>
                </wp:positionH>
                <wp:positionV relativeFrom="paragraph">
                  <wp:posOffset>2059940</wp:posOffset>
                </wp:positionV>
                <wp:extent cx="107950" cy="126325"/>
                <wp:effectExtent l="25400" t="38100" r="0" b="26670"/>
                <wp:wrapNone/>
                <wp:docPr id="457678590" name="Ink 457678590"/>
                <wp:cNvGraphicFramePr/>
                <a:graphic xmlns:a="http://schemas.openxmlformats.org/drawingml/2006/main">
                  <a:graphicData uri="http://schemas.microsoft.com/office/word/2010/wordprocessingInk">
                    <w14:contentPart bwMode="auto" r:id="rId49">
                      <w14:nvContentPartPr>
                        <w14:cNvContentPartPr/>
                      </w14:nvContentPartPr>
                      <w14:xfrm>
                        <a:off x="0" y="0"/>
                        <a:ext cx="107950" cy="126325"/>
                      </w14:xfrm>
                    </w14:contentPart>
                  </a:graphicData>
                </a:graphic>
              </wp:anchor>
            </w:drawing>
          </mc:Choice>
          <mc:Fallback>
            <w:pict>
              <v:shape w14:anchorId="1D31184A" id="Ink 457678590" o:spid="_x0000_s1026" type="#_x0000_t75" style="position:absolute;margin-left:344.4pt;margin-top:161.6pt;width:9.7pt;height:11.2pt;z-index:25330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">
                <v:imagedata r:id="rId50" o:title=""/>
              </v:shape>
            </w:pict>
          </mc:Fallback>
        </mc:AlternateContent>
      </w:r>
      <w:r w:rsidR="005854C2">
        <w:rPr>
          <w:noProof/>
          <w:lang w:val="en-IN" w:eastAsia="en-IN"/>
        </w:rPr>
        <mc:AlternateContent>
          <mc:Choice Requires="wpi">
            <w:drawing>
              <wp:anchor distT="0" distB="0" distL="114300" distR="114300" simplePos="0" relativeHeight="253308928" behindDoc="0" locked="0" layoutInCell="1" allowOverlap="1" wp14:anchorId="637A7485" wp14:editId="46A35693">
                <wp:simplePos x="0" y="0"/>
                <wp:positionH relativeFrom="column">
                  <wp:posOffset>4698360</wp:posOffset>
                </wp:positionH>
                <wp:positionV relativeFrom="paragraph">
                  <wp:posOffset>2027745</wp:posOffset>
                </wp:positionV>
                <wp:extent cx="122400" cy="86760"/>
                <wp:effectExtent l="38100" t="38100" r="0" b="40640"/>
                <wp:wrapNone/>
                <wp:docPr id="457678589" name="Ink 457678589"/>
                <wp:cNvGraphicFramePr/>
                <a:graphic xmlns:a="http://schemas.openxmlformats.org/drawingml/2006/main">
                  <a:graphicData uri="http://schemas.microsoft.com/office/word/2010/wordprocessingInk">
                    <w14:contentPart bwMode="auto" r:id="rId51">
                      <w14:nvContentPartPr>
                        <w14:cNvContentPartPr/>
                      </w14:nvContentPartPr>
                      <w14:xfrm>
                        <a:off x="0" y="0"/>
                        <a:ext cx="122400" cy="86760"/>
                      </w14:xfrm>
                    </w14:contentPart>
                  </a:graphicData>
                </a:graphic>
              </wp:anchor>
            </w:drawing>
          </mc:Choice>
          <mc:Fallback>
            <w:pict>
              <v:shape w14:anchorId="54BECDF1" id="Ink 457678589" o:spid="_x0000_s1026" type="#_x0000_t75" style="position:absolute;margin-left:369.35pt;margin-top:159.05pt;width:10.9pt;height:8.05pt;z-index:25330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">
                <v:imagedata r:id="rId52" o:title=""/>
              </v:shape>
            </w:pict>
          </mc:Fallback>
        </mc:AlternateContent>
      </w:r>
      <w:r w:rsidR="005854C2">
        <w:rPr>
          <w:noProof/>
          <w:lang w:val="en-IN" w:eastAsia="en-IN"/>
        </w:rPr>
        <mc:AlternateContent>
          <mc:Choice Requires="wpi">
            <w:drawing>
              <wp:anchor distT="0" distB="0" distL="114300" distR="114300" simplePos="0" relativeHeight="253305856" behindDoc="0" locked="0" layoutInCell="1" allowOverlap="1" wp14:anchorId="564E4024" wp14:editId="2A059EA7">
                <wp:simplePos x="0" y="0"/>
                <wp:positionH relativeFrom="column">
                  <wp:posOffset>2185035</wp:posOffset>
                </wp:positionH>
                <wp:positionV relativeFrom="paragraph">
                  <wp:posOffset>2088515</wp:posOffset>
                </wp:positionV>
                <wp:extent cx="223725" cy="144745"/>
                <wp:effectExtent l="38100" t="38100" r="30480" b="33655"/>
                <wp:wrapNone/>
                <wp:docPr id="457678586" name="Ink 457678586"/>
                <wp:cNvGraphicFramePr/>
                <a:graphic xmlns:a="http://schemas.openxmlformats.org/drawingml/2006/main">
                  <a:graphicData uri="http://schemas.microsoft.com/office/word/2010/wordprocessingInk">
                    <w14:contentPart bwMode="auto" r:id="rId53">
                      <w14:nvContentPartPr>
                        <w14:cNvContentPartPr/>
                      </w14:nvContentPartPr>
                      <w14:xfrm>
                        <a:off x="0" y="0"/>
                        <a:ext cx="223725" cy="144745"/>
                      </w14:xfrm>
                    </w14:contentPart>
                  </a:graphicData>
                </a:graphic>
              </wp:anchor>
            </w:drawing>
          </mc:Choice>
          <mc:Fallback>
            <w:pict>
              <v:shape w14:anchorId="2446D4E9" id="Ink 457678586" o:spid="_x0000_s1026" type="#_x0000_t75" style="position:absolute;margin-left:171.45pt;margin-top:163.85pt;width:18.8pt;height:12.65pt;z-index:25330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">
                <v:imagedata r:id="rId54" o:title=""/>
              </v:shape>
            </w:pict>
          </mc:Fallback>
        </mc:AlternateContent>
      </w:r>
      <w:r w:rsidR="005854C2">
        <w:rPr>
          <w:noProof/>
          <w:lang w:val="en-IN" w:eastAsia="en-IN"/>
        </w:rPr>
        <mc:AlternateContent>
          <mc:Choice Requires="wpi">
            <w:drawing>
              <wp:anchor distT="0" distB="0" distL="114300" distR="114300" simplePos="0" relativeHeight="253300736" behindDoc="0" locked="0" layoutInCell="1" allowOverlap="1" wp14:anchorId="38A0EF8F" wp14:editId="3BCC09D6">
                <wp:simplePos x="0" y="0"/>
                <wp:positionH relativeFrom="column">
                  <wp:posOffset>4387850</wp:posOffset>
                </wp:positionH>
                <wp:positionV relativeFrom="paragraph">
                  <wp:posOffset>1736090</wp:posOffset>
                </wp:positionV>
                <wp:extent cx="310495" cy="169080"/>
                <wp:effectExtent l="38100" t="38100" r="20320" b="34290"/>
                <wp:wrapNone/>
                <wp:docPr id="457678581" name="Ink 457678581"/>
                <wp:cNvGraphicFramePr/>
                <a:graphic xmlns:a="http://schemas.openxmlformats.org/drawingml/2006/main">
                  <a:graphicData uri="http://schemas.microsoft.com/office/word/2010/wordprocessingInk">
                    <w14:contentPart bwMode="auto" r:id="rId55">
                      <w14:nvContentPartPr>
                        <w14:cNvContentPartPr/>
                      </w14:nvContentPartPr>
                      <w14:xfrm>
                        <a:off x="0" y="0"/>
                        <a:ext cx="310495" cy="169080"/>
                      </w14:xfrm>
                    </w14:contentPart>
                  </a:graphicData>
                </a:graphic>
              </wp:anchor>
            </w:drawing>
          </mc:Choice>
          <mc:Fallback>
            <w:pict>
              <v:shape w14:anchorId="4BB66D04" id="Ink 457678581" o:spid="_x0000_s1026" type="#_x0000_t75" style="position:absolute;margin-left:344.9pt;margin-top:136.1pt;width:25.7pt;height:14.5pt;z-index:25330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">
                <v:imagedata r:id="rId56" o:title=""/>
              </v:shape>
            </w:pict>
          </mc:Fallback>
        </mc:AlternateContent>
      </w:r>
      <w:r w:rsidR="005854C2">
        <w:rPr>
          <w:noProof/>
          <w:lang w:val="en-IN" w:eastAsia="en-IN"/>
        </w:rPr>
        <mc:AlternateContent>
          <mc:Choice Requires="wpi">
            <w:drawing>
              <wp:anchor distT="0" distB="0" distL="114300" distR="114300" simplePos="0" relativeHeight="253301760" behindDoc="0" locked="0" layoutInCell="1" allowOverlap="1" wp14:anchorId="3FDA8C91" wp14:editId="1DA23D19">
                <wp:simplePos x="0" y="0"/>
                <wp:positionH relativeFrom="column">
                  <wp:posOffset>1565910</wp:posOffset>
                </wp:positionH>
                <wp:positionV relativeFrom="paragraph">
                  <wp:posOffset>1895475</wp:posOffset>
                </wp:positionV>
                <wp:extent cx="161935" cy="186470"/>
                <wp:effectExtent l="38100" t="38100" r="41275" b="29845"/>
                <wp:wrapNone/>
                <wp:docPr id="457678582" name="Ink 457678582"/>
                <wp:cNvGraphicFramePr/>
                <a:graphic xmlns:a="http://schemas.openxmlformats.org/drawingml/2006/main">
                  <a:graphicData uri="http://schemas.microsoft.com/office/word/2010/wordprocessingInk">
                    <w14:contentPart bwMode="auto" r:id="rId57">
                      <w14:nvContentPartPr>
                        <w14:cNvContentPartPr/>
                      </w14:nvContentPartPr>
                      <w14:xfrm>
                        <a:off x="0" y="0"/>
                        <a:ext cx="161935" cy="186470"/>
                      </w14:xfrm>
                    </w14:contentPart>
                  </a:graphicData>
                </a:graphic>
              </wp:anchor>
            </w:drawing>
          </mc:Choice>
          <mc:Fallback>
            <w:pict>
              <v:shape w14:anchorId="32E41CBA" id="Ink 457678582" o:spid="_x0000_s1026" type="#_x0000_t75" style="position:absolute;margin-left:122.7pt;margin-top:148.65pt;width:13.95pt;height:15.9pt;z-index:2533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">
                <v:imagedata r:id="rId58" o:title=""/>
              </v:shape>
            </w:pict>
          </mc:Fallback>
        </mc:AlternateContent>
      </w:r>
      <w:r w:rsidR="005854C2">
        <w:rPr>
          <w:noProof/>
          <w:lang w:val="en-IN" w:eastAsia="en-IN"/>
        </w:rPr>
        <mc:AlternateContent>
          <mc:Choice Requires="wpi">
            <w:drawing>
              <wp:anchor distT="0" distB="0" distL="114300" distR="114300" simplePos="0" relativeHeight="253293568" behindDoc="0" locked="0" layoutInCell="1" allowOverlap="1" wp14:anchorId="31D44869" wp14:editId="3303D33C">
                <wp:simplePos x="0" y="0"/>
                <wp:positionH relativeFrom="column">
                  <wp:posOffset>4256405</wp:posOffset>
                </wp:positionH>
                <wp:positionV relativeFrom="paragraph">
                  <wp:posOffset>1346835</wp:posOffset>
                </wp:positionV>
                <wp:extent cx="624565" cy="133925"/>
                <wp:effectExtent l="38100" t="38100" r="0" b="31750"/>
                <wp:wrapNone/>
                <wp:docPr id="457678574" name="Ink 457678574"/>
                <wp:cNvGraphicFramePr/>
                <a:graphic xmlns:a="http://schemas.openxmlformats.org/drawingml/2006/main">
                  <a:graphicData uri="http://schemas.microsoft.com/office/word/2010/wordprocessingInk">
                    <w14:contentPart bwMode="auto" r:id="rId59">
                      <w14:nvContentPartPr>
                        <w14:cNvContentPartPr/>
                      </w14:nvContentPartPr>
                      <w14:xfrm>
                        <a:off x="0" y="0"/>
                        <a:ext cx="624565" cy="133925"/>
                      </w14:xfrm>
                    </w14:contentPart>
                  </a:graphicData>
                </a:graphic>
              </wp:anchor>
            </w:drawing>
          </mc:Choice>
          <mc:Fallback>
            <w:pict>
              <v:shape w14:anchorId="20D8208C" id="Ink 457678574" o:spid="_x0000_s1026" type="#_x0000_t75" style="position:absolute;margin-left:334.55pt;margin-top:105.45pt;width:50.4pt;height:11.8pt;z-index:25329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">
                <v:imagedata r:id="rId60" o:title=""/>
              </v:shape>
            </w:pict>
          </mc:Fallback>
        </mc:AlternateContent>
      </w:r>
      <w:r w:rsidR="005854C2">
        <w:rPr>
          <w:noProof/>
          <w:lang w:val="en-IN" w:eastAsia="en-IN"/>
        </w:rPr>
        <mc:AlternateContent>
          <mc:Choice Requires="wpi">
            <w:drawing>
              <wp:anchor distT="0" distB="0" distL="114300" distR="114300" simplePos="0" relativeHeight="253287424" behindDoc="0" locked="0" layoutInCell="1" allowOverlap="1" wp14:anchorId="03D24AD6" wp14:editId="58BBD1B5">
                <wp:simplePos x="0" y="0"/>
                <wp:positionH relativeFrom="column">
                  <wp:posOffset>2087880</wp:posOffset>
                </wp:positionH>
                <wp:positionV relativeFrom="paragraph">
                  <wp:posOffset>1452245</wp:posOffset>
                </wp:positionV>
                <wp:extent cx="741680" cy="175895"/>
                <wp:effectExtent l="38100" t="38100" r="0" b="40005"/>
                <wp:wrapNone/>
                <wp:docPr id="457678566" name="Ink 457678566"/>
                <wp:cNvGraphicFramePr/>
                <a:graphic xmlns:a="http://schemas.openxmlformats.org/drawingml/2006/main">
                  <a:graphicData uri="http://schemas.microsoft.com/office/word/2010/wordprocessingInk">
                    <w14:contentPart bwMode="auto" r:id="rId61">
                      <w14:nvContentPartPr>
                        <w14:cNvContentPartPr/>
                      </w14:nvContentPartPr>
                      <w14:xfrm>
                        <a:off x="0" y="0"/>
                        <a:ext cx="741680" cy="175895"/>
                      </w14:xfrm>
                    </w14:contentPart>
                  </a:graphicData>
                </a:graphic>
              </wp:anchor>
            </w:drawing>
          </mc:Choice>
          <mc:Fallback>
            <w:pict>
              <v:shape w14:anchorId="38C306F5" id="Ink 457678566" o:spid="_x0000_s1026" type="#_x0000_t75" style="position:absolute;margin-left:163.8pt;margin-top:113.75pt;width:59.6pt;height:15.05pt;z-index:25328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">
                <v:imagedata r:id="rId62" o:title=""/>
              </v:shape>
            </w:pict>
          </mc:Fallback>
        </mc:AlternateContent>
      </w:r>
      <w:r w:rsidR="005854C2">
        <w:rPr>
          <w:noProof/>
          <w:lang w:val="en-IN" w:eastAsia="en-IN"/>
        </w:rPr>
        <mc:AlternateContent>
          <mc:Choice Requires="wpi">
            <w:drawing>
              <wp:anchor distT="0" distB="0" distL="114300" distR="114300" simplePos="0" relativeHeight="253280256" behindDoc="0" locked="0" layoutInCell="1" allowOverlap="1" wp14:anchorId="79646216" wp14:editId="76550E2C">
                <wp:simplePos x="0" y="0"/>
                <wp:positionH relativeFrom="column">
                  <wp:posOffset>1432560</wp:posOffset>
                </wp:positionH>
                <wp:positionV relativeFrom="paragraph">
                  <wp:posOffset>1485265</wp:posOffset>
                </wp:positionV>
                <wp:extent cx="475555" cy="143065"/>
                <wp:effectExtent l="38100" t="38100" r="20320" b="34925"/>
                <wp:wrapNone/>
                <wp:docPr id="457678559" name="Ink 457678559"/>
                <wp:cNvGraphicFramePr/>
                <a:graphic xmlns:a="http://schemas.openxmlformats.org/drawingml/2006/main">
                  <a:graphicData uri="http://schemas.microsoft.com/office/word/2010/wordprocessingInk">
                    <w14:contentPart bwMode="auto" r:id="rId63">
                      <w14:nvContentPartPr>
                        <w14:cNvContentPartPr/>
                      </w14:nvContentPartPr>
                      <w14:xfrm>
                        <a:off x="0" y="0"/>
                        <a:ext cx="475555" cy="143065"/>
                      </w14:xfrm>
                    </w14:contentPart>
                  </a:graphicData>
                </a:graphic>
              </wp:anchor>
            </w:drawing>
          </mc:Choice>
          <mc:Fallback>
            <w:pict>
              <v:shape w14:anchorId="1FA6A035" id="Ink 457678559" o:spid="_x0000_s1026" type="#_x0000_t75" style="position:absolute;margin-left:112.2pt;margin-top:116.35pt;width:38.7pt;height:12.45pt;z-index:2532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">
                <v:imagedata r:id="rId64" o:title=""/>
              </v:shape>
            </w:pict>
          </mc:Fallback>
        </mc:AlternateContent>
      </w:r>
      <w:r w:rsidR="005854C2">
        <w:rPr>
          <w:noProof/>
          <w:lang w:val="en-IN" w:eastAsia="en-IN"/>
        </w:rPr>
        <mc:AlternateContent>
          <mc:Choice Requires="wpi">
            <w:drawing>
              <wp:anchor distT="0" distB="0" distL="114300" distR="114300" simplePos="0" relativeHeight="253270016" behindDoc="0" locked="0" layoutInCell="1" allowOverlap="1" wp14:anchorId="6709CEC1" wp14:editId="5713B4CF">
                <wp:simplePos x="0" y="0"/>
                <wp:positionH relativeFrom="column">
                  <wp:posOffset>2117090</wp:posOffset>
                </wp:positionH>
                <wp:positionV relativeFrom="paragraph">
                  <wp:posOffset>1006475</wp:posOffset>
                </wp:positionV>
                <wp:extent cx="2887120" cy="243840"/>
                <wp:effectExtent l="38100" t="38100" r="34290" b="35560"/>
                <wp:wrapNone/>
                <wp:docPr id="457678548" name="Ink 457678548"/>
                <wp:cNvGraphicFramePr/>
                <a:graphic xmlns:a="http://schemas.openxmlformats.org/drawingml/2006/main">
                  <a:graphicData uri="http://schemas.microsoft.com/office/word/2010/wordprocessingInk">
                    <w14:contentPart bwMode="auto" r:id="rId65">
                      <w14:nvContentPartPr>
                        <w14:cNvContentPartPr/>
                      </w14:nvContentPartPr>
                      <w14:xfrm>
                        <a:off x="0" y="0"/>
                        <a:ext cx="2887120" cy="243840"/>
                      </w14:xfrm>
                    </w14:contentPart>
                  </a:graphicData>
                </a:graphic>
              </wp:anchor>
            </w:drawing>
          </mc:Choice>
          <mc:Fallback>
            <w:pict>
              <v:shape w14:anchorId="2D7444EE" id="Ink 457678548" o:spid="_x0000_s1026" type="#_x0000_t75" style="position:absolute;margin-left:166.1pt;margin-top:78.65pt;width:228.55pt;height:20.4pt;z-index:2532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">
                <v:imagedata r:id="rId66" o:title=""/>
              </v:shape>
            </w:pict>
          </mc:Fallback>
        </mc:AlternateContent>
      </w:r>
      <w:r w:rsidR="005854C2">
        <w:rPr>
          <w:noProof/>
          <w:lang w:val="en-IN" w:eastAsia="en-IN"/>
        </w:rPr>
        <mc:AlternateContent>
          <mc:Choice Requires="wpi">
            <w:drawing>
              <wp:anchor distT="0" distB="0" distL="114300" distR="114300" simplePos="0" relativeHeight="253239296" behindDoc="0" locked="0" layoutInCell="1" allowOverlap="1" wp14:anchorId="535EC8E7" wp14:editId="14922AC8">
                <wp:simplePos x="0" y="0"/>
                <wp:positionH relativeFrom="column">
                  <wp:posOffset>1628140</wp:posOffset>
                </wp:positionH>
                <wp:positionV relativeFrom="paragraph">
                  <wp:posOffset>1143000</wp:posOffset>
                </wp:positionV>
                <wp:extent cx="319390" cy="135855"/>
                <wp:effectExtent l="38100" t="38100" r="24130" b="29845"/>
                <wp:wrapNone/>
                <wp:docPr id="457678515" name="Ink 457678515"/>
                <wp:cNvGraphicFramePr/>
                <a:graphic xmlns:a="http://schemas.openxmlformats.org/drawingml/2006/main">
                  <a:graphicData uri="http://schemas.microsoft.com/office/word/2010/wordprocessingInk">
                    <w14:contentPart bwMode="auto" r:id="rId67">
                      <w14:nvContentPartPr>
                        <w14:cNvContentPartPr/>
                      </w14:nvContentPartPr>
                      <w14:xfrm>
                        <a:off x="0" y="0"/>
                        <a:ext cx="319390" cy="135855"/>
                      </w14:xfrm>
                    </w14:contentPart>
                  </a:graphicData>
                </a:graphic>
              </wp:anchor>
            </w:drawing>
          </mc:Choice>
          <mc:Fallback>
            <w:pict>
              <v:shape w14:anchorId="424BBEE1" id="Ink 457678515" o:spid="_x0000_s1026" type="#_x0000_t75" style="position:absolute;margin-left:127.6pt;margin-top:89.4pt;width:26.4pt;height:11.95pt;z-index:25323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">
                <v:imagedata r:id="rId68" o:title=""/>
              </v:shape>
            </w:pict>
          </mc:Fallback>
        </mc:AlternateContent>
      </w:r>
      <w:r w:rsidR="005854C2">
        <w:rPr>
          <w:noProof/>
          <w:lang w:val="en-IN" w:eastAsia="en-IN"/>
        </w:rPr>
        <mc:AlternateContent>
          <mc:Choice Requires="wpi">
            <w:drawing>
              <wp:anchor distT="0" distB="0" distL="114300" distR="114300" simplePos="0" relativeHeight="253232128" behindDoc="0" locked="0" layoutInCell="1" allowOverlap="1" wp14:anchorId="623E662D" wp14:editId="3A17EBE6">
                <wp:simplePos x="0" y="0"/>
                <wp:positionH relativeFrom="column">
                  <wp:posOffset>6049010</wp:posOffset>
                </wp:positionH>
                <wp:positionV relativeFrom="paragraph">
                  <wp:posOffset>247015</wp:posOffset>
                </wp:positionV>
                <wp:extent cx="682200" cy="250795"/>
                <wp:effectExtent l="38100" t="38100" r="16510" b="29210"/>
                <wp:wrapNone/>
                <wp:docPr id="457678508" name="Ink 457678508"/>
                <wp:cNvGraphicFramePr/>
                <a:graphic xmlns:a="http://schemas.openxmlformats.org/drawingml/2006/main">
                  <a:graphicData uri="http://schemas.microsoft.com/office/word/2010/wordprocessingInk">
                    <w14:contentPart bwMode="auto" r:id="rId69">
                      <w14:nvContentPartPr>
                        <w14:cNvContentPartPr/>
                      </w14:nvContentPartPr>
                      <w14:xfrm>
                        <a:off x="0" y="0"/>
                        <a:ext cx="682200" cy="250795"/>
                      </w14:xfrm>
                    </w14:contentPart>
                  </a:graphicData>
                </a:graphic>
              </wp:anchor>
            </w:drawing>
          </mc:Choice>
          <mc:Fallback>
            <w:pict>
              <v:shape w14:anchorId="4280FD7F" id="Ink 457678508" o:spid="_x0000_s1026" type="#_x0000_t75" style="position:absolute;margin-left:475.7pt;margin-top:18.85pt;width:54.9pt;height:21pt;z-index:25323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">
                <v:imagedata r:id="rId70" o:title=""/>
              </v:shape>
            </w:pict>
          </mc:Fallback>
        </mc:AlternateContent>
      </w:r>
      <w:r w:rsidR="005854C2">
        <w:rPr>
          <w:noProof/>
          <w:lang w:val="en-IN" w:eastAsia="en-IN"/>
        </w:rPr>
        <mc:AlternateContent>
          <mc:Choice Requires="wpi">
            <w:drawing>
              <wp:anchor distT="0" distB="0" distL="114300" distR="114300" simplePos="0" relativeHeight="253233152" behindDoc="0" locked="0" layoutInCell="1" allowOverlap="1" wp14:anchorId="37E882CE" wp14:editId="42C19D36">
                <wp:simplePos x="0" y="0"/>
                <wp:positionH relativeFrom="column">
                  <wp:posOffset>1162685</wp:posOffset>
                </wp:positionH>
                <wp:positionV relativeFrom="paragraph">
                  <wp:posOffset>1174115</wp:posOffset>
                </wp:positionV>
                <wp:extent cx="316730" cy="114935"/>
                <wp:effectExtent l="25400" t="38100" r="0" b="37465"/>
                <wp:wrapNone/>
                <wp:docPr id="457678509" name="Ink 457678509"/>
                <wp:cNvGraphicFramePr/>
                <a:graphic xmlns:a="http://schemas.openxmlformats.org/drawingml/2006/main">
                  <a:graphicData uri="http://schemas.microsoft.com/office/word/2010/wordprocessingInk">
                    <w14:contentPart bwMode="auto" r:id="rId71">
                      <w14:nvContentPartPr>
                        <w14:cNvContentPartPr/>
                      </w14:nvContentPartPr>
                      <w14:xfrm>
                        <a:off x="0" y="0"/>
                        <a:ext cx="316730" cy="114935"/>
                      </w14:xfrm>
                    </w14:contentPart>
                  </a:graphicData>
                </a:graphic>
              </wp:anchor>
            </w:drawing>
          </mc:Choice>
          <mc:Fallback>
            <w:pict>
              <v:shape w14:anchorId="2D2A10C6" id="Ink 457678509" o:spid="_x0000_s1026" type="#_x0000_t75" style="position:absolute;margin-left:90.95pt;margin-top:91.85pt;width:26.2pt;height:10.25pt;z-index:25323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">
                <v:imagedata r:id="rId72" o:title=""/>
              </v:shape>
            </w:pict>
          </mc:Fallback>
        </mc:AlternateContent>
      </w:r>
      <w:r w:rsidR="009A0565">
        <w:rPr>
          <w:noProof/>
          <w:lang w:val="en-IN" w:eastAsia="en-IN"/>
        </w:rPr>
        <mc:AlternateContent>
          <mc:Choice Requires="wpi">
            <w:drawing>
              <wp:anchor distT="0" distB="0" distL="114300" distR="114300" simplePos="0" relativeHeight="253221888" behindDoc="0" locked="0" layoutInCell="1" allowOverlap="1" wp14:anchorId="76E677E3" wp14:editId="264E2B78">
                <wp:simplePos x="0" y="0"/>
                <wp:positionH relativeFrom="column">
                  <wp:posOffset>4224020</wp:posOffset>
                </wp:positionH>
                <wp:positionV relativeFrom="paragraph">
                  <wp:posOffset>695960</wp:posOffset>
                </wp:positionV>
                <wp:extent cx="531730" cy="129110"/>
                <wp:effectExtent l="38100" t="38100" r="1905" b="36195"/>
                <wp:wrapNone/>
                <wp:docPr id="457678496" name="Ink 457678496"/>
                <wp:cNvGraphicFramePr/>
                <a:graphic xmlns:a="http://schemas.openxmlformats.org/drawingml/2006/main">
                  <a:graphicData uri="http://schemas.microsoft.com/office/word/2010/wordprocessingInk">
                    <w14:contentPart bwMode="auto" r:id="rId73">
                      <w14:nvContentPartPr>
                        <w14:cNvContentPartPr/>
                      </w14:nvContentPartPr>
                      <w14:xfrm>
                        <a:off x="0" y="0"/>
                        <a:ext cx="531730" cy="129110"/>
                      </w14:xfrm>
                    </w14:contentPart>
                  </a:graphicData>
                </a:graphic>
              </wp:anchor>
            </w:drawing>
          </mc:Choice>
          <mc:Fallback>
            <w:pict>
              <v:shape w14:anchorId="316ABA6E" id="Ink 457678496" o:spid="_x0000_s1026" type="#_x0000_t75" style="position:absolute;margin-left:332pt;margin-top:54.2pt;width:43.05pt;height:11.35pt;z-index:25322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">
                <v:imagedata r:id="rId74" o:title=""/>
              </v:shape>
            </w:pict>
          </mc:Fallback>
        </mc:AlternateContent>
      </w:r>
      <w:r w:rsidR="009A0565">
        <w:rPr>
          <w:noProof/>
          <w:lang w:val="en-IN" w:eastAsia="en-IN"/>
        </w:rPr>
        <mc:AlternateContent>
          <mc:Choice Requires="wpi">
            <w:drawing>
              <wp:anchor distT="0" distB="0" distL="114300" distR="114300" simplePos="0" relativeHeight="253216768" behindDoc="0" locked="0" layoutInCell="1" allowOverlap="1" wp14:anchorId="6BC14697" wp14:editId="3FCBC83F">
                <wp:simplePos x="0" y="0"/>
                <wp:positionH relativeFrom="column">
                  <wp:posOffset>2110105</wp:posOffset>
                </wp:positionH>
                <wp:positionV relativeFrom="paragraph">
                  <wp:posOffset>682625</wp:posOffset>
                </wp:positionV>
                <wp:extent cx="1932700" cy="221615"/>
                <wp:effectExtent l="38100" t="38100" r="36195" b="32385"/>
                <wp:wrapNone/>
                <wp:docPr id="457678491" name="Ink 457678491"/>
                <wp:cNvGraphicFramePr/>
                <a:graphic xmlns:a="http://schemas.openxmlformats.org/drawingml/2006/main">
                  <a:graphicData uri="http://schemas.microsoft.com/office/word/2010/wordprocessingInk">
                    <w14:contentPart bwMode="auto" r:id="rId75">
                      <w14:nvContentPartPr>
                        <w14:cNvContentPartPr/>
                      </w14:nvContentPartPr>
                      <w14:xfrm>
                        <a:off x="0" y="0"/>
                        <a:ext cx="1932700" cy="221615"/>
                      </w14:xfrm>
                    </w14:contentPart>
                  </a:graphicData>
                </a:graphic>
              </wp:anchor>
            </w:drawing>
          </mc:Choice>
          <mc:Fallback>
            <w:pict>
              <v:shape w14:anchorId="030C1E87" id="Ink 457678491" o:spid="_x0000_s1026" type="#_x0000_t75" style="position:absolute;margin-left:165.55pt;margin-top:53.15pt;width:153.4pt;height:18.65pt;z-index:25321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">
                <v:imagedata r:id="rId76" o:title=""/>
              </v:shape>
            </w:pict>
          </mc:Fallback>
        </mc:AlternateContent>
      </w:r>
      <w:r w:rsidR="009A0565">
        <w:rPr>
          <w:noProof/>
          <w:lang w:val="en-IN" w:eastAsia="en-IN"/>
        </w:rPr>
        <mc:AlternateContent>
          <mc:Choice Requires="wpi">
            <w:drawing>
              <wp:anchor distT="0" distB="0" distL="114300" distR="114300" simplePos="0" relativeHeight="253200384" behindDoc="0" locked="0" layoutInCell="1" allowOverlap="1" wp14:anchorId="783FCE6F" wp14:editId="118DDAED">
                <wp:simplePos x="0" y="0"/>
                <wp:positionH relativeFrom="column">
                  <wp:posOffset>266065</wp:posOffset>
                </wp:positionH>
                <wp:positionV relativeFrom="paragraph">
                  <wp:posOffset>531495</wp:posOffset>
                </wp:positionV>
                <wp:extent cx="1663685" cy="448980"/>
                <wp:effectExtent l="38100" t="38100" r="26035" b="33655"/>
                <wp:wrapNone/>
                <wp:docPr id="457678474" name="Ink 457678474"/>
                <wp:cNvGraphicFramePr/>
                <a:graphic xmlns:a="http://schemas.openxmlformats.org/drawingml/2006/main">
                  <a:graphicData uri="http://schemas.microsoft.com/office/word/2010/wordprocessingInk">
                    <w14:contentPart bwMode="auto" r:id="rId77">
                      <w14:nvContentPartPr>
                        <w14:cNvContentPartPr/>
                      </w14:nvContentPartPr>
                      <w14:xfrm>
                        <a:off x="0" y="0"/>
                        <a:ext cx="1663685" cy="448980"/>
                      </w14:xfrm>
                    </w14:contentPart>
                  </a:graphicData>
                </a:graphic>
              </wp:anchor>
            </w:drawing>
          </mc:Choice>
          <mc:Fallback>
            <w:pict>
              <v:shape w14:anchorId="4C49DF4A" id="Ink 457678474" o:spid="_x0000_s1026" type="#_x0000_t75" style="position:absolute;margin-left:20.35pt;margin-top:41.25pt;width:132.25pt;height:36.55pt;z-index:25320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">
                <v:imagedata r:id="rId78" o:title=""/>
              </v:shape>
            </w:pict>
          </mc:Fallback>
        </mc:AlternateContent>
      </w:r>
      <w:r w:rsidR="009A0565">
        <w:rPr>
          <w:noProof/>
          <w:lang w:val="en-IN" w:eastAsia="en-IN"/>
        </w:rPr>
        <mc:AlternateContent>
          <mc:Choice Requires="wpi">
            <w:drawing>
              <wp:anchor distT="0" distB="0" distL="114300" distR="114300" simplePos="0" relativeHeight="253173760" behindDoc="0" locked="0" layoutInCell="1" allowOverlap="1" wp14:anchorId="38715D18" wp14:editId="4BC6CE66">
                <wp:simplePos x="0" y="0"/>
                <wp:positionH relativeFrom="column">
                  <wp:posOffset>4950460</wp:posOffset>
                </wp:positionH>
                <wp:positionV relativeFrom="paragraph">
                  <wp:posOffset>-26670</wp:posOffset>
                </wp:positionV>
                <wp:extent cx="971210" cy="291240"/>
                <wp:effectExtent l="38100" t="38100" r="0" b="39370"/>
                <wp:wrapNone/>
                <wp:docPr id="48" name="Ink 48"/>
                <wp:cNvGraphicFramePr/>
                <a:graphic xmlns:a="http://schemas.openxmlformats.org/drawingml/2006/main">
                  <a:graphicData uri="http://schemas.microsoft.com/office/word/2010/wordprocessingInk">
                    <w14:contentPart bwMode="auto" r:id="rId79">
                      <w14:nvContentPartPr>
                        <w14:cNvContentPartPr/>
                      </w14:nvContentPartPr>
                      <w14:xfrm>
                        <a:off x="0" y="0"/>
                        <a:ext cx="971210" cy="291240"/>
                      </w14:xfrm>
                    </w14:contentPart>
                  </a:graphicData>
                </a:graphic>
              </wp:anchor>
            </w:drawing>
          </mc:Choice>
          <mc:Fallback>
            <w:pict>
              <v:shape w14:anchorId="4C30FA9C" id="Ink 48" o:spid="_x0000_s1026" type="#_x0000_t75" style="position:absolute;margin-left:389.2pt;margin-top:-2.7pt;width:77.65pt;height:24.15pt;z-index:25317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">
                <v:imagedata r:id="rId80" o:title=""/>
              </v:shape>
            </w:pict>
          </mc:Fallback>
        </mc:AlternateContent>
      </w:r>
      <w:r w:rsidR="009A0565">
        <w:rPr>
          <w:noProof/>
          <w:lang w:val="en-IN" w:eastAsia="en-IN"/>
        </w:rPr>
        <mc:AlternateContent>
          <mc:Choice Requires="wpi">
            <w:drawing>
              <wp:anchor distT="0" distB="0" distL="114300" distR="114300" simplePos="0" relativeHeight="253161472" behindDoc="0" locked="0" layoutInCell="1" allowOverlap="1" wp14:anchorId="6E6EB203" wp14:editId="34EC1640">
                <wp:simplePos x="0" y="0"/>
                <wp:positionH relativeFrom="column">
                  <wp:posOffset>3545840</wp:posOffset>
                </wp:positionH>
                <wp:positionV relativeFrom="paragraph">
                  <wp:posOffset>2540</wp:posOffset>
                </wp:positionV>
                <wp:extent cx="1217240" cy="395605"/>
                <wp:effectExtent l="38100" t="38100" r="15240" b="36195"/>
                <wp:wrapNone/>
                <wp:docPr id="35" name="Ink 35"/>
                <wp:cNvGraphicFramePr/>
                <a:graphic xmlns:a="http://schemas.openxmlformats.org/drawingml/2006/main">
                  <a:graphicData uri="http://schemas.microsoft.com/office/word/2010/wordprocessingInk">
                    <w14:contentPart bwMode="auto" r:id="rId81">
                      <w14:nvContentPartPr>
                        <w14:cNvContentPartPr/>
                      </w14:nvContentPartPr>
                      <w14:xfrm>
                        <a:off x="0" y="0"/>
                        <a:ext cx="1217240" cy="395605"/>
                      </w14:xfrm>
                    </w14:contentPart>
                  </a:graphicData>
                </a:graphic>
              </wp:anchor>
            </w:drawing>
          </mc:Choice>
          <mc:Fallback>
            <w:pict>
              <v:shape w14:anchorId="63C7BD89" id="Ink 35" o:spid="_x0000_s1026" type="#_x0000_t75" style="position:absolute;margin-left:278.6pt;margin-top:-.4pt;width:97.1pt;height:32.35pt;z-index:25316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">
                <v:imagedata r:id="rId82" o:title=""/>
              </v:shape>
            </w:pict>
          </mc:Fallback>
        </mc:AlternateContent>
      </w:r>
      <w:r w:rsidR="009A0565">
        <w:rPr>
          <w:noProof/>
          <w:lang w:val="en-IN" w:eastAsia="en-IN"/>
        </w:rPr>
        <mc:AlternateContent>
          <mc:Choice Requires="wpi">
            <w:drawing>
              <wp:anchor distT="0" distB="0" distL="114300" distR="114300" simplePos="0" relativeHeight="253156352" behindDoc="0" locked="0" layoutInCell="1" allowOverlap="1" wp14:anchorId="26A2DD0F" wp14:editId="65FF82F0">
                <wp:simplePos x="0" y="0"/>
                <wp:positionH relativeFrom="column">
                  <wp:posOffset>2897505</wp:posOffset>
                </wp:positionH>
                <wp:positionV relativeFrom="paragraph">
                  <wp:posOffset>31115</wp:posOffset>
                </wp:positionV>
                <wp:extent cx="446820" cy="186055"/>
                <wp:effectExtent l="38100" t="38100" r="23495" b="29845"/>
                <wp:wrapNone/>
                <wp:docPr id="30" name="Ink 30"/>
                <wp:cNvGraphicFramePr/>
                <a:graphic xmlns:a="http://schemas.openxmlformats.org/drawingml/2006/main">
                  <a:graphicData uri="http://schemas.microsoft.com/office/word/2010/wordprocessingInk">
                    <w14:contentPart bwMode="auto" r:id="rId83">
                      <w14:nvContentPartPr>
                        <w14:cNvContentPartPr/>
                      </w14:nvContentPartPr>
                      <w14:xfrm>
                        <a:off x="0" y="0"/>
                        <a:ext cx="446820" cy="186055"/>
                      </w14:xfrm>
                    </w14:contentPart>
                  </a:graphicData>
                </a:graphic>
              </wp:anchor>
            </w:drawing>
          </mc:Choice>
          <mc:Fallback>
            <w:pict>
              <v:shape w14:anchorId="0F0FBF6F" id="Ink 30" o:spid="_x0000_s1026" type="#_x0000_t75" style="position:absolute;margin-left:227.55pt;margin-top:1.85pt;width:36.4pt;height:15.85pt;z-index:25315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">
                <v:imagedata r:id="rId84" o:title=""/>
              </v:shape>
            </w:pict>
          </mc:Fallback>
        </mc:AlternateContent>
      </w:r>
      <w:r w:rsidR="009A0565">
        <w:rPr>
          <w:noProof/>
          <w:lang w:val="en-IN" w:eastAsia="en-IN"/>
        </w:rPr>
        <mc:AlternateContent>
          <mc:Choice Requires="wpi">
            <w:drawing>
              <wp:anchor distT="0" distB="0" distL="114300" distR="114300" simplePos="0" relativeHeight="253157376" behindDoc="0" locked="0" layoutInCell="1" allowOverlap="1" wp14:anchorId="7A36BA8A" wp14:editId="164F2E9F">
                <wp:simplePos x="0" y="0"/>
                <wp:positionH relativeFrom="column">
                  <wp:posOffset>1515745</wp:posOffset>
                </wp:positionH>
                <wp:positionV relativeFrom="paragraph">
                  <wp:posOffset>9525</wp:posOffset>
                </wp:positionV>
                <wp:extent cx="1195305" cy="426860"/>
                <wp:effectExtent l="38100" t="38100" r="24130" b="30480"/>
                <wp:wrapNone/>
                <wp:docPr id="31" name="Ink 31"/>
                <wp:cNvGraphicFramePr/>
                <a:graphic xmlns:a="http://schemas.openxmlformats.org/drawingml/2006/main">
                  <a:graphicData uri="http://schemas.microsoft.com/office/word/2010/wordprocessingInk">
                    <w14:contentPart bwMode="auto" r:id="rId85">
                      <w14:nvContentPartPr>
                        <w14:cNvContentPartPr/>
                      </w14:nvContentPartPr>
                      <w14:xfrm>
                        <a:off x="0" y="0"/>
                        <a:ext cx="1195305" cy="426860"/>
                      </w14:xfrm>
                    </w14:contentPart>
                  </a:graphicData>
                </a:graphic>
              </wp:anchor>
            </w:drawing>
          </mc:Choice>
          <mc:Fallback>
            <w:pict>
              <v:shape w14:anchorId="7CB401D8" id="Ink 31" o:spid="_x0000_s1026" type="#_x0000_t75" style="position:absolute;margin-left:118.75pt;margin-top:.15pt;width:95.3pt;height:34.8pt;z-index:25315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">
                <v:imagedata r:id="rId86" o:title=""/>
              </v:shape>
            </w:pict>
          </mc:Fallback>
        </mc:AlternateContent>
      </w:r>
      <w:r w:rsidR="001727A6">
        <w:rPr>
          <w:noProof/>
          <w:lang w:val="en-IN" w:eastAsia="en-IN"/>
        </w:rPr>
        <mc:AlternateContent>
          <mc:Choice Requires="wpi">
            <w:drawing>
              <wp:anchor distT="0" distB="0" distL="114300" distR="114300" simplePos="0" relativeHeight="253137920" behindDoc="0" locked="0" layoutInCell="1" allowOverlap="1" wp14:anchorId="65D8B045" wp14:editId="31E1EB6B">
                <wp:simplePos x="0" y="0"/>
                <wp:positionH relativeFrom="column">
                  <wp:posOffset>1184275</wp:posOffset>
                </wp:positionH>
                <wp:positionV relativeFrom="paragraph">
                  <wp:posOffset>166370</wp:posOffset>
                </wp:positionV>
                <wp:extent cx="46355" cy="101120"/>
                <wp:effectExtent l="25400" t="38100" r="29845" b="38735"/>
                <wp:wrapNone/>
                <wp:docPr id="12" name="Ink 12"/>
                <wp:cNvGraphicFramePr/>
                <a:graphic xmlns:a="http://schemas.openxmlformats.org/drawingml/2006/main">
                  <a:graphicData uri="http://schemas.microsoft.com/office/word/2010/wordprocessingInk">
                    <w14:contentPart bwMode="auto" r:id="rId87">
                      <w14:nvContentPartPr>
                        <w14:cNvContentPartPr/>
                      </w14:nvContentPartPr>
                      <w14:xfrm>
                        <a:off x="0" y="0"/>
                        <a:ext cx="46355" cy="101120"/>
                      </w14:xfrm>
                    </w14:contentPart>
                  </a:graphicData>
                </a:graphic>
              </wp:anchor>
            </w:drawing>
          </mc:Choice>
          <mc:Fallback>
            <w:pict>
              <v:shape w14:anchorId="13594DEA" id="Ink 12" o:spid="_x0000_s1026" type="#_x0000_t75" style="position:absolute;margin-left:92.65pt;margin-top:12.5pt;width:4.85pt;height:9.15pt;z-index:25313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">
                <v:imagedata r:id="rId88" o:title=""/>
              </v:shape>
            </w:pict>
          </mc:Fallback>
        </mc:AlternateContent>
      </w:r>
      <w:r w:rsidR="001727A6">
        <w:rPr>
          <w:noProof/>
          <w:lang w:val="en-IN" w:eastAsia="en-IN"/>
        </w:rPr>
        <mc:AlternateContent>
          <mc:Choice Requires="wpi">
            <w:drawing>
              <wp:anchor distT="0" distB="0" distL="114300" distR="114300" simplePos="0" relativeHeight="253138944" behindDoc="0" locked="0" layoutInCell="1" allowOverlap="1" wp14:anchorId="02B5C423" wp14:editId="43113F50">
                <wp:simplePos x="0" y="0"/>
                <wp:positionH relativeFrom="column">
                  <wp:posOffset>842010</wp:posOffset>
                </wp:positionH>
                <wp:positionV relativeFrom="paragraph">
                  <wp:posOffset>121285</wp:posOffset>
                </wp:positionV>
                <wp:extent cx="209305" cy="225170"/>
                <wp:effectExtent l="25400" t="38100" r="32385" b="41910"/>
                <wp:wrapNone/>
                <wp:docPr id="13" name="Ink 13"/>
                <wp:cNvGraphicFramePr/>
                <a:graphic xmlns:a="http://schemas.openxmlformats.org/drawingml/2006/main">
                  <a:graphicData uri="http://schemas.microsoft.com/office/word/2010/wordprocessingInk">
                    <w14:contentPart bwMode="auto" r:id="rId89">
                      <w14:nvContentPartPr>
                        <w14:cNvContentPartPr/>
                      </w14:nvContentPartPr>
                      <w14:xfrm>
                        <a:off x="0" y="0"/>
                        <a:ext cx="209305" cy="225170"/>
                      </w14:xfrm>
                    </w14:contentPart>
                  </a:graphicData>
                </a:graphic>
              </wp:anchor>
            </w:drawing>
          </mc:Choice>
          <mc:Fallback>
            <w:pict>
              <v:shape w14:anchorId="3CE9806E" id="Ink 13" o:spid="_x0000_s1026" type="#_x0000_t75" style="position:absolute;margin-left:65.7pt;margin-top:8.95pt;width:17.7pt;height:18.95pt;z-index:25313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">
                <v:imagedata r:id="rId90" o:title=""/>
              </v:shape>
            </w:pict>
          </mc:Fallback>
        </mc:AlternateContent>
      </w:r>
      <w:r w:rsidR="001727A6">
        <w:rPr>
          <w:noProof/>
          <w:lang w:val="en-IN" w:eastAsia="en-IN"/>
        </w:rPr>
        <mc:AlternateContent>
          <mc:Choice Requires="wpi">
            <w:drawing>
              <wp:anchor distT="0" distB="0" distL="114300" distR="114300" simplePos="0" relativeHeight="253131776" behindDoc="0" locked="0" layoutInCell="1" allowOverlap="1" wp14:anchorId="18497FCB" wp14:editId="0D19E3B5">
                <wp:simplePos x="0" y="0"/>
                <wp:positionH relativeFrom="column">
                  <wp:posOffset>222885</wp:posOffset>
                </wp:positionH>
                <wp:positionV relativeFrom="paragraph">
                  <wp:posOffset>148590</wp:posOffset>
                </wp:positionV>
                <wp:extent cx="288655" cy="197575"/>
                <wp:effectExtent l="38100" t="38100" r="29210" b="31115"/>
                <wp:wrapNone/>
                <wp:docPr id="6" name="Ink 6"/>
                <wp:cNvGraphicFramePr/>
                <a:graphic xmlns:a="http://schemas.openxmlformats.org/drawingml/2006/main">
                  <a:graphicData uri="http://schemas.microsoft.com/office/word/2010/wordprocessingInk">
                    <w14:contentPart bwMode="auto" r:id="rId91">
                      <w14:nvContentPartPr>
                        <w14:cNvContentPartPr/>
                      </w14:nvContentPartPr>
                      <w14:xfrm>
                        <a:off x="0" y="0"/>
                        <a:ext cx="288655" cy="197575"/>
                      </w14:xfrm>
                    </w14:contentPart>
                  </a:graphicData>
                </a:graphic>
              </wp:anchor>
            </w:drawing>
          </mc:Choice>
          <mc:Fallback>
            <w:pict>
              <v:shape w14:anchorId="22E30746" id="Ink 6" o:spid="_x0000_s1026" type="#_x0000_t75" style="position:absolute;margin-left:16.95pt;margin-top:11.1pt;width:23.95pt;height:16.75pt;z-index:25313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">
                <v:imagedata r:id="rId92" o:title=""/>
              </v:shape>
            </w:pict>
          </mc:Fallback>
        </mc:AlternateContent>
      </w:r>
      <w:r w:rsidR="009F6E39">
        <w:rPr>
          <w:noProof/>
          <w:lang w:val="en-IN" w:eastAsia="en-IN"/>
        </w:rPr>
        <w:br w:type="page"/>
      </w:r>
    </w:p>
    <w:p w14:paraId="34AE2C04" w14:textId="2795A7E2" w:rsidR="009F6E39" w:rsidRPr="00961949" w:rsidRDefault="009F6E39" w:rsidP="009F6E39">
      <w:pPr>
        <w:rPr>
          <w:rFonts w:ascii="Garamond" w:eastAsia="Garamond" w:hAnsi="Garamond" w:cs="Garamond"/>
          <w:b/>
          <w:bCs/>
          <w:color w:val="4472C4" w:themeColor="accent1"/>
          <w:sz w:val="28"/>
          <w:szCs w:val="48"/>
        </w:rPr>
      </w:pPr>
      <w:r w:rsidRPr="00961949">
        <w:rPr>
          <w:rFonts w:ascii="Garamond" w:eastAsia="Garamond" w:hAnsi="Garamond" w:cs="Garamond"/>
          <w:b/>
          <w:bCs/>
          <w:color w:val="4472C4" w:themeColor="accent1"/>
          <w:sz w:val="28"/>
          <w:szCs w:val="48"/>
        </w:rPr>
        <w:lastRenderedPageBreak/>
        <w:t>In-class exercise II: Multiple period production-inventory model</w:t>
      </w:r>
    </w:p>
    <w:p w14:paraId="5A7BF8CE" w14:textId="7A3A88D3" w:rsidR="00961949" w:rsidRDefault="00816159" w:rsidP="009F6E39">
      <w:pPr>
        <w:rPr>
          <w:rFonts w:ascii="Times New Roman" w:hAnsi="Times New Roman" w:cs="Times New Roman"/>
          <w:noProof/>
          <w:sz w:val="24"/>
          <w:szCs w:val="24"/>
          <w:lang w:eastAsia="en-IN"/>
        </w:rPr>
      </w:pPr>
      <w:r>
        <w:rPr>
          <w:rFonts w:ascii="Times New Roman" w:hAnsi="Times New Roman" w:cs="Times New Roman"/>
          <w:noProof/>
          <w:sz w:val="24"/>
          <w:szCs w:val="24"/>
          <w:lang w:eastAsia="en-IN"/>
        </w:rPr>
        <mc:AlternateContent>
          <mc:Choice Requires="wpi">
            <w:drawing>
              <wp:anchor distT="0" distB="0" distL="114300" distR="114300" simplePos="0" relativeHeight="252171264" behindDoc="0" locked="0" layoutInCell="1" allowOverlap="1" wp14:anchorId="33CD7E06" wp14:editId="09893C91">
                <wp:simplePos x="0" y="0"/>
                <wp:positionH relativeFrom="column">
                  <wp:posOffset>3787140</wp:posOffset>
                </wp:positionH>
                <wp:positionV relativeFrom="paragraph">
                  <wp:posOffset>730885</wp:posOffset>
                </wp:positionV>
                <wp:extent cx="1032045" cy="46355"/>
                <wp:effectExtent l="38100" t="38100" r="34925" b="42545"/>
                <wp:wrapNone/>
                <wp:docPr id="457678390" name="Ink 457678390"/>
                <wp:cNvGraphicFramePr/>
                <a:graphic xmlns:a="http://schemas.openxmlformats.org/drawingml/2006/main">
                  <a:graphicData uri="http://schemas.microsoft.com/office/word/2010/wordprocessingInk">
                    <w14:contentPart bwMode="auto" r:id="rId93">
                      <w14:nvContentPartPr>
                        <w14:cNvContentPartPr/>
                      </w14:nvContentPartPr>
                      <w14:xfrm>
                        <a:off x="0" y="0"/>
                        <a:ext cx="1032045" cy="46355"/>
                      </w14:xfrm>
                    </w14:contentPart>
                  </a:graphicData>
                </a:graphic>
              </wp:anchor>
            </w:drawing>
          </mc:Choice>
          <mc:Fallback>
            <w:pict>
              <v:shapetype w14:anchorId="1DA5680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7678390" o:spid="_x0000_s1026" type="#_x0000_t75" style="position:absolute;margin-left:297.4pt;margin-top:56.75pt;width:82.9pt;height:5.25pt;z-index:25217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">
                <v:imagedata r:id="rId94" o:title=""/>
              </v:shape>
            </w:pict>
          </mc:Fallback>
        </mc:AlternateContent>
      </w:r>
      <w:r w:rsidR="00C232EE" w:rsidRPr="00961949">
        <w:rPr>
          <w:rFonts w:ascii="Times New Roman" w:hAnsi="Times New Roman" w:cs="Times New Roman"/>
          <w:noProof/>
          <w:sz w:val="24"/>
          <w:szCs w:val="24"/>
          <w:lang w:eastAsia="en-IN"/>
        </w:rPr>
        <w:t>Acme Manufacturing Company has received a contract to deliver home windows over the next 6 months. The successive demands for the six periods are 100, 250, 190, 140, 220, and 110, respectively. Production cost for window varies from month to month depending on labor, material, and utility costs. Acme estimates the production cost per window over the next 6 months to be $50, $45, $55, $48, $52, and $50, respectively. To take advantage of the fluctuations in manufacturing cost, Acme may elect to produce more than is needed in a given month and hold the excess units for delivery in later months. This, however, will incur storage costs at the rate of $8 per window per month assessed on end-of-month inventory. Develop a LP to determine an optimum production schedule for Acme.</w:t>
      </w:r>
    </w:p>
    <w:p w14:paraId="7CB2C68B" w14:textId="20A5C078" w:rsidR="00961949" w:rsidRDefault="00545A36">
      <w:pPr>
        <w:rPr>
          <w:rFonts w:ascii="Times New Roman" w:hAnsi="Times New Roman" w:cs="Times New Roman"/>
          <w:noProof/>
          <w:sz w:val="24"/>
          <w:szCs w:val="24"/>
          <w:lang w:eastAsia="en-IN"/>
        </w:rPr>
      </w:pPr>
      <w:r>
        <w:rPr>
          <w:rFonts w:ascii="Times New Roman" w:hAnsi="Times New Roman" w:cs="Times New Roman"/>
          <w:noProof/>
          <w:sz w:val="24"/>
          <w:szCs w:val="24"/>
          <w:lang w:eastAsia="en-IN"/>
        </w:rPr>
        <mc:AlternateContent>
          <mc:Choice Requires="wpi">
            <w:drawing>
              <wp:anchor distT="0" distB="0" distL="114300" distR="114300" simplePos="0" relativeHeight="252453888" behindDoc="0" locked="0" layoutInCell="1" allowOverlap="1" wp14:anchorId="11D58374" wp14:editId="35690EC3">
                <wp:simplePos x="0" y="0"/>
                <wp:positionH relativeFrom="column">
                  <wp:posOffset>6753128</wp:posOffset>
                </wp:positionH>
                <wp:positionV relativeFrom="paragraph">
                  <wp:posOffset>7375660</wp:posOffset>
                </wp:positionV>
                <wp:extent cx="435960" cy="75240"/>
                <wp:effectExtent l="38100" t="38100" r="46990" b="39370"/>
                <wp:wrapNone/>
                <wp:docPr id="457678666" name="Ink 457678666"/>
                <wp:cNvGraphicFramePr/>
                <a:graphic xmlns:a="http://schemas.openxmlformats.org/drawingml/2006/main">
                  <a:graphicData uri="http://schemas.microsoft.com/office/word/2010/wordprocessingInk">
                    <w14:contentPart bwMode="auto" r:id="rId95">
                      <w14:nvContentPartPr>
                        <w14:cNvContentPartPr/>
                      </w14:nvContentPartPr>
                      <w14:xfrm>
                        <a:off x="0" y="0"/>
                        <a:ext cx="435960" cy="75240"/>
                      </w14:xfrm>
                    </w14:contentPart>
                  </a:graphicData>
                </a:graphic>
              </wp:anchor>
            </w:drawing>
          </mc:Choice>
          <mc:Fallback>
            <w:pict>
              <v:shape w14:anchorId="70173A2F" id="Ink 457678666" o:spid="_x0000_s1026" type="#_x0000_t75" style="position:absolute;margin-left:530.95pt;margin-top:579.95pt;width:36pt;height:7.55pt;z-index:25245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">
                <v:imagedata r:id="rId96" o:title=""/>
              </v:shape>
            </w:pict>
          </mc:Fallback>
        </mc:AlternateContent>
      </w:r>
      <w:r>
        <w:rPr>
          <w:rFonts w:ascii="Times New Roman" w:hAnsi="Times New Roman" w:cs="Times New Roman"/>
          <w:noProof/>
          <w:sz w:val="24"/>
          <w:szCs w:val="24"/>
          <w:lang w:eastAsia="en-IN"/>
        </w:rPr>
        <mc:AlternateContent>
          <mc:Choice Requires="wpi">
            <w:drawing>
              <wp:anchor distT="0" distB="0" distL="114300" distR="114300" simplePos="0" relativeHeight="252452864" behindDoc="0" locked="0" layoutInCell="1" allowOverlap="1" wp14:anchorId="2A3F11C5" wp14:editId="540C6FA9">
                <wp:simplePos x="0" y="0"/>
                <wp:positionH relativeFrom="column">
                  <wp:posOffset>3560445</wp:posOffset>
                </wp:positionH>
                <wp:positionV relativeFrom="paragraph">
                  <wp:posOffset>7397750</wp:posOffset>
                </wp:positionV>
                <wp:extent cx="2747890" cy="442800"/>
                <wp:effectExtent l="38100" t="38100" r="46355" b="40005"/>
                <wp:wrapNone/>
                <wp:docPr id="457678665" name="Ink 457678665"/>
                <wp:cNvGraphicFramePr/>
                <a:graphic xmlns:a="http://schemas.openxmlformats.org/drawingml/2006/main">
                  <a:graphicData uri="http://schemas.microsoft.com/office/word/2010/wordprocessingInk">
                    <w14:contentPart bwMode="auto" r:id="rId97">
                      <w14:nvContentPartPr>
                        <w14:cNvContentPartPr/>
                      </w14:nvContentPartPr>
                      <w14:xfrm>
                        <a:off x="0" y="0"/>
                        <a:ext cx="2747890" cy="442800"/>
                      </w14:xfrm>
                    </w14:contentPart>
                  </a:graphicData>
                </a:graphic>
              </wp:anchor>
            </w:drawing>
          </mc:Choice>
          <mc:Fallback>
            <w:pict>
              <v:shape w14:anchorId="5F6FFC70" id="Ink 457678665" o:spid="_x0000_s1026" type="#_x0000_t75" style="position:absolute;margin-left:279.55pt;margin-top:581.7pt;width:217.95pt;height:36.45pt;z-index:25245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">
                <v:imagedata r:id="rId98" o:title=""/>
              </v:shape>
            </w:pict>
          </mc:Fallback>
        </mc:AlternateContent>
      </w:r>
      <w:r>
        <w:rPr>
          <w:rFonts w:ascii="Times New Roman" w:hAnsi="Times New Roman" w:cs="Times New Roman"/>
          <w:noProof/>
          <w:sz w:val="24"/>
          <w:szCs w:val="24"/>
          <w:lang w:eastAsia="en-IN"/>
        </w:rPr>
        <mc:AlternateContent>
          <mc:Choice Requires="wpi">
            <w:drawing>
              <wp:anchor distT="0" distB="0" distL="114300" distR="114300" simplePos="0" relativeHeight="252449792" behindDoc="0" locked="0" layoutInCell="1" allowOverlap="1" wp14:anchorId="2F943B66" wp14:editId="0DF50AC4">
                <wp:simplePos x="0" y="0"/>
                <wp:positionH relativeFrom="column">
                  <wp:posOffset>2755900</wp:posOffset>
                </wp:positionH>
                <wp:positionV relativeFrom="paragraph">
                  <wp:posOffset>5805805</wp:posOffset>
                </wp:positionV>
                <wp:extent cx="2776220" cy="1913040"/>
                <wp:effectExtent l="38100" t="38100" r="43180" b="43180"/>
                <wp:wrapNone/>
                <wp:docPr id="457678662" name="Ink 457678662"/>
                <wp:cNvGraphicFramePr/>
                <a:graphic xmlns:a="http://schemas.openxmlformats.org/drawingml/2006/main">
                  <a:graphicData uri="http://schemas.microsoft.com/office/word/2010/wordprocessingInk">
                    <w14:contentPart bwMode="auto" r:id="rId99">
                      <w14:nvContentPartPr>
                        <w14:cNvContentPartPr/>
                      </w14:nvContentPartPr>
                      <w14:xfrm>
                        <a:off x="0" y="0"/>
                        <a:ext cx="2776220" cy="1913040"/>
                      </w14:xfrm>
                    </w14:contentPart>
                  </a:graphicData>
                </a:graphic>
              </wp:anchor>
            </w:drawing>
          </mc:Choice>
          <mc:Fallback>
            <w:pict>
              <v:shape w14:anchorId="2303DE6E" id="Ink 457678662" o:spid="_x0000_s1026" type="#_x0000_t75" style="position:absolute;margin-left:216.4pt;margin-top:456.55pt;width:219.8pt;height:152.05pt;z-index:25244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">
                <v:imagedata r:id="rId100" o:title=""/>
              </v:shape>
            </w:pict>
          </mc:Fallback>
        </mc:AlternateContent>
      </w:r>
      <w:r w:rsidR="00820A28">
        <w:rPr>
          <w:rFonts w:ascii="Times New Roman" w:hAnsi="Times New Roman" w:cs="Times New Roman"/>
          <w:noProof/>
          <w:sz w:val="24"/>
          <w:szCs w:val="24"/>
          <w:lang w:eastAsia="en-IN"/>
        </w:rPr>
        <mc:AlternateContent>
          <mc:Choice Requires="wpi">
            <w:drawing>
              <wp:anchor distT="0" distB="0" distL="114300" distR="114300" simplePos="0" relativeHeight="252435456" behindDoc="0" locked="0" layoutInCell="1" allowOverlap="1" wp14:anchorId="77F17411" wp14:editId="405D9CCD">
                <wp:simplePos x="0" y="0"/>
                <wp:positionH relativeFrom="column">
                  <wp:posOffset>5963920</wp:posOffset>
                </wp:positionH>
                <wp:positionV relativeFrom="paragraph">
                  <wp:posOffset>7098030</wp:posOffset>
                </wp:positionV>
                <wp:extent cx="1154015" cy="288030"/>
                <wp:effectExtent l="38100" t="38100" r="1905" b="42545"/>
                <wp:wrapNone/>
                <wp:docPr id="457678648" name="Ink 457678648"/>
                <wp:cNvGraphicFramePr/>
                <a:graphic xmlns:a="http://schemas.openxmlformats.org/drawingml/2006/main">
                  <a:graphicData uri="http://schemas.microsoft.com/office/word/2010/wordprocessingInk">
                    <w14:contentPart bwMode="auto" r:id="rId101">
                      <w14:nvContentPartPr>
                        <w14:cNvContentPartPr/>
                      </w14:nvContentPartPr>
                      <w14:xfrm>
                        <a:off x="0" y="0"/>
                        <a:ext cx="1154015" cy="288030"/>
                      </w14:xfrm>
                    </w14:contentPart>
                  </a:graphicData>
                </a:graphic>
              </wp:anchor>
            </w:drawing>
          </mc:Choice>
          <mc:Fallback>
            <w:pict>
              <v:shape w14:anchorId="6A65910C" id="Ink 457678648" o:spid="_x0000_s1026" type="#_x0000_t75" style="position:absolute;margin-left:469pt;margin-top:558.3pt;width:92.05pt;height:23.9pt;z-index:25243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">
                <v:imagedata r:id="rId102" o:title=""/>
              </v:shape>
            </w:pict>
          </mc:Fallback>
        </mc:AlternateContent>
      </w:r>
      <w:r w:rsidR="00820A28">
        <w:rPr>
          <w:rFonts w:ascii="Times New Roman" w:hAnsi="Times New Roman" w:cs="Times New Roman"/>
          <w:noProof/>
          <w:sz w:val="24"/>
          <w:szCs w:val="24"/>
          <w:lang w:eastAsia="en-IN"/>
        </w:rPr>
        <mc:AlternateContent>
          <mc:Choice Requires="wpi">
            <w:drawing>
              <wp:anchor distT="0" distB="0" distL="114300" distR="114300" simplePos="0" relativeHeight="252419072" behindDoc="0" locked="0" layoutInCell="1" allowOverlap="1" wp14:anchorId="26E4835F" wp14:editId="30371E45">
                <wp:simplePos x="0" y="0"/>
                <wp:positionH relativeFrom="column">
                  <wp:posOffset>5670608</wp:posOffset>
                </wp:positionH>
                <wp:positionV relativeFrom="paragraph">
                  <wp:posOffset>6376660</wp:posOffset>
                </wp:positionV>
                <wp:extent cx="1271160" cy="629640"/>
                <wp:effectExtent l="38100" t="38100" r="37465" b="43815"/>
                <wp:wrapNone/>
                <wp:docPr id="457678632" name="Ink 457678632"/>
                <wp:cNvGraphicFramePr/>
                <a:graphic xmlns:a="http://schemas.openxmlformats.org/drawingml/2006/main">
                  <a:graphicData uri="http://schemas.microsoft.com/office/word/2010/wordprocessingInk">
                    <w14:contentPart bwMode="auto" r:id="rId103">
                      <w14:nvContentPartPr>
                        <w14:cNvContentPartPr/>
                      </w14:nvContentPartPr>
                      <w14:xfrm>
                        <a:off x="0" y="0"/>
                        <a:ext cx="1271160" cy="629640"/>
                      </w14:xfrm>
                    </w14:contentPart>
                  </a:graphicData>
                </a:graphic>
              </wp:anchor>
            </w:drawing>
          </mc:Choice>
          <mc:Fallback>
            <w:pict>
              <v:shape w14:anchorId="6EFE0FF0" id="Ink 457678632" o:spid="_x0000_s1026" type="#_x0000_t75" style="position:absolute;margin-left:445.7pt;margin-top:501.3pt;width:101.75pt;height:51.2pt;z-index:25241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">
                <v:imagedata r:id="rId104"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83232" behindDoc="0" locked="0" layoutInCell="1" allowOverlap="1" wp14:anchorId="28DD04BF" wp14:editId="0A6413C8">
                <wp:simplePos x="0" y="0"/>
                <wp:positionH relativeFrom="column">
                  <wp:posOffset>2017328</wp:posOffset>
                </wp:positionH>
                <wp:positionV relativeFrom="paragraph">
                  <wp:posOffset>5689060</wp:posOffset>
                </wp:positionV>
                <wp:extent cx="482760" cy="1405440"/>
                <wp:effectExtent l="38100" t="38100" r="0" b="29845"/>
                <wp:wrapNone/>
                <wp:docPr id="457678597" name="Ink 457678597"/>
                <wp:cNvGraphicFramePr/>
                <a:graphic xmlns:a="http://schemas.openxmlformats.org/drawingml/2006/main">
                  <a:graphicData uri="http://schemas.microsoft.com/office/word/2010/wordprocessingInk">
                    <w14:contentPart bwMode="auto" r:id="rId105">
                      <w14:nvContentPartPr>
                        <w14:cNvContentPartPr/>
                      </w14:nvContentPartPr>
                      <w14:xfrm>
                        <a:off x="0" y="0"/>
                        <a:ext cx="482760" cy="1405440"/>
                      </w14:xfrm>
                    </w14:contentPart>
                  </a:graphicData>
                </a:graphic>
              </wp:anchor>
            </w:drawing>
          </mc:Choice>
          <mc:Fallback>
            <w:pict>
              <v:shape w14:anchorId="29BEC7F1" id="Ink 457678597" o:spid="_x0000_s1026" type="#_x0000_t75" style="position:absolute;margin-left:158.25pt;margin-top:447.35pt;width:39.2pt;height:111.85pt;z-index:25238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">
                <v:imagedata r:id="rId106"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82208" behindDoc="0" locked="0" layoutInCell="1" allowOverlap="1" wp14:anchorId="7AEC2A04" wp14:editId="2EF91BB1">
                <wp:simplePos x="0" y="0"/>
                <wp:positionH relativeFrom="column">
                  <wp:posOffset>6834505</wp:posOffset>
                </wp:positionH>
                <wp:positionV relativeFrom="paragraph">
                  <wp:posOffset>5847715</wp:posOffset>
                </wp:positionV>
                <wp:extent cx="253365" cy="688325"/>
                <wp:effectExtent l="38100" t="38100" r="26035" b="36195"/>
                <wp:wrapNone/>
                <wp:docPr id="457678596" name="Ink 457678596"/>
                <wp:cNvGraphicFramePr/>
                <a:graphic xmlns:a="http://schemas.openxmlformats.org/drawingml/2006/main">
                  <a:graphicData uri="http://schemas.microsoft.com/office/word/2010/wordprocessingInk">
                    <w14:contentPart bwMode="auto" r:id="rId107">
                      <w14:nvContentPartPr>
                        <w14:cNvContentPartPr/>
                      </w14:nvContentPartPr>
                      <w14:xfrm>
                        <a:off x="0" y="0"/>
                        <a:ext cx="253365" cy="688325"/>
                      </w14:xfrm>
                    </w14:contentPart>
                  </a:graphicData>
                </a:graphic>
              </wp:anchor>
            </w:drawing>
          </mc:Choice>
          <mc:Fallback>
            <w:pict>
              <v:shape w14:anchorId="402FAAF2" id="Ink 457678596" o:spid="_x0000_s1026" type="#_x0000_t75" style="position:absolute;margin-left:537.55pt;margin-top:459.85pt;width:21.15pt;height:55.45pt;z-index:25238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">
                <v:imagedata r:id="rId108"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77088" behindDoc="0" locked="0" layoutInCell="1" allowOverlap="1" wp14:anchorId="420A275F" wp14:editId="32B12FB2">
                <wp:simplePos x="0" y="0"/>
                <wp:positionH relativeFrom="column">
                  <wp:posOffset>5939155</wp:posOffset>
                </wp:positionH>
                <wp:positionV relativeFrom="paragraph">
                  <wp:posOffset>6720205</wp:posOffset>
                </wp:positionV>
                <wp:extent cx="859945" cy="218190"/>
                <wp:effectExtent l="38100" t="38100" r="3810" b="36195"/>
                <wp:wrapNone/>
                <wp:docPr id="457678591" name="Ink 457678591"/>
                <wp:cNvGraphicFramePr/>
                <a:graphic xmlns:a="http://schemas.openxmlformats.org/drawingml/2006/main">
                  <a:graphicData uri="http://schemas.microsoft.com/office/word/2010/wordprocessingInk">
                    <w14:contentPart bwMode="auto" r:id="rId109">
                      <w14:nvContentPartPr>
                        <w14:cNvContentPartPr/>
                      </w14:nvContentPartPr>
                      <w14:xfrm>
                        <a:off x="0" y="0"/>
                        <a:ext cx="859945" cy="218190"/>
                      </w14:xfrm>
                    </w14:contentPart>
                  </a:graphicData>
                </a:graphic>
              </wp:anchor>
            </w:drawing>
          </mc:Choice>
          <mc:Fallback>
            <w:pict>
              <v:shape w14:anchorId="05C5A254" id="Ink 457678591" o:spid="_x0000_s1026" type="#_x0000_t75" style="position:absolute;margin-left:467.05pt;margin-top:528.55pt;width:68.85pt;height:18.4pt;z-index:25237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">
                <v:imagedata r:id="rId110"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78112" behindDoc="0" locked="0" layoutInCell="1" allowOverlap="1" wp14:anchorId="210A6040" wp14:editId="527F93F5">
                <wp:simplePos x="0" y="0"/>
                <wp:positionH relativeFrom="column">
                  <wp:posOffset>5847080</wp:posOffset>
                </wp:positionH>
                <wp:positionV relativeFrom="paragraph">
                  <wp:posOffset>6443980</wp:posOffset>
                </wp:positionV>
                <wp:extent cx="826205" cy="193040"/>
                <wp:effectExtent l="38100" t="38100" r="24765" b="35560"/>
                <wp:wrapNone/>
                <wp:docPr id="457678592" name="Ink 457678592"/>
                <wp:cNvGraphicFramePr/>
                <a:graphic xmlns:a="http://schemas.openxmlformats.org/drawingml/2006/main">
                  <a:graphicData uri="http://schemas.microsoft.com/office/word/2010/wordprocessingInk">
                    <w14:contentPart bwMode="auto" r:id="rId111">
                      <w14:nvContentPartPr>
                        <w14:cNvContentPartPr/>
                      </w14:nvContentPartPr>
                      <w14:xfrm>
                        <a:off x="0" y="0"/>
                        <a:ext cx="826205" cy="193040"/>
                      </w14:xfrm>
                    </w14:contentPart>
                  </a:graphicData>
                </a:graphic>
              </wp:anchor>
            </w:drawing>
          </mc:Choice>
          <mc:Fallback>
            <w:pict>
              <v:shape w14:anchorId="578D3477" id="Ink 457678592" o:spid="_x0000_s1026" type="#_x0000_t75" style="position:absolute;margin-left:459.8pt;margin-top:506.8pt;width:66.25pt;height:16.4pt;z-index:25237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">
                <v:imagedata r:id="rId112"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56608" behindDoc="0" locked="0" layoutInCell="1" allowOverlap="1" wp14:anchorId="3CD92351" wp14:editId="70B16FF1">
                <wp:simplePos x="0" y="0"/>
                <wp:positionH relativeFrom="column">
                  <wp:posOffset>6018530</wp:posOffset>
                </wp:positionH>
                <wp:positionV relativeFrom="paragraph">
                  <wp:posOffset>6015355</wp:posOffset>
                </wp:positionV>
                <wp:extent cx="801790" cy="217470"/>
                <wp:effectExtent l="38100" t="38100" r="24130" b="36830"/>
                <wp:wrapNone/>
                <wp:docPr id="457678571" name="Ink 457678571"/>
                <wp:cNvGraphicFramePr/>
                <a:graphic xmlns:a="http://schemas.openxmlformats.org/drawingml/2006/main">
                  <a:graphicData uri="http://schemas.microsoft.com/office/word/2010/wordprocessingInk">
                    <w14:contentPart bwMode="auto" r:id="rId113">
                      <w14:nvContentPartPr>
                        <w14:cNvContentPartPr/>
                      </w14:nvContentPartPr>
                      <w14:xfrm>
                        <a:off x="0" y="0"/>
                        <a:ext cx="801790" cy="217470"/>
                      </w14:xfrm>
                    </w14:contentPart>
                  </a:graphicData>
                </a:graphic>
              </wp:anchor>
            </w:drawing>
          </mc:Choice>
          <mc:Fallback>
            <w:pict>
              <v:shape w14:anchorId="6F013B47" id="Ink 457678571" o:spid="_x0000_s1026" type="#_x0000_t75" style="position:absolute;margin-left:473.3pt;margin-top:473.05pt;width:64.35pt;height:18.3pt;z-index:25235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">
                <v:imagedata r:id="rId114"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57632" behindDoc="0" locked="0" layoutInCell="1" allowOverlap="1" wp14:anchorId="13C7EB68" wp14:editId="622054E1">
                <wp:simplePos x="0" y="0"/>
                <wp:positionH relativeFrom="column">
                  <wp:posOffset>6022975</wp:posOffset>
                </wp:positionH>
                <wp:positionV relativeFrom="paragraph">
                  <wp:posOffset>5692775</wp:posOffset>
                </wp:positionV>
                <wp:extent cx="742670" cy="205740"/>
                <wp:effectExtent l="38100" t="38100" r="32385" b="35560"/>
                <wp:wrapNone/>
                <wp:docPr id="457678572" name="Ink 457678572"/>
                <wp:cNvGraphicFramePr/>
                <a:graphic xmlns:a="http://schemas.openxmlformats.org/drawingml/2006/main">
                  <a:graphicData uri="http://schemas.microsoft.com/office/word/2010/wordprocessingInk">
                    <w14:contentPart bwMode="auto" r:id="rId115">
                      <w14:nvContentPartPr>
                        <w14:cNvContentPartPr/>
                      </w14:nvContentPartPr>
                      <w14:xfrm>
                        <a:off x="0" y="0"/>
                        <a:ext cx="742670" cy="205740"/>
                      </w14:xfrm>
                    </w14:contentPart>
                  </a:graphicData>
                </a:graphic>
              </wp:anchor>
            </w:drawing>
          </mc:Choice>
          <mc:Fallback>
            <w:pict>
              <v:shape w14:anchorId="09BAE1A4" id="Ink 457678572" o:spid="_x0000_s1026" type="#_x0000_t75" style="position:absolute;margin-left:473.65pt;margin-top:447.65pt;width:59.7pt;height:17.4pt;z-index:25235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">
                <v:imagedata r:id="rId116" o:title=""/>
              </v:shape>
            </w:pict>
          </mc:Fallback>
        </mc:AlternateContent>
      </w:r>
      <w:r w:rsidR="00422C58">
        <w:rPr>
          <w:rFonts w:ascii="Times New Roman" w:hAnsi="Times New Roman" w:cs="Times New Roman"/>
          <w:noProof/>
          <w:sz w:val="24"/>
          <w:szCs w:val="24"/>
          <w:lang w:eastAsia="en-IN"/>
        </w:rPr>
        <mc:AlternateContent>
          <mc:Choice Requires="wpi">
            <w:drawing>
              <wp:anchor distT="0" distB="0" distL="114300" distR="114300" simplePos="0" relativeHeight="252337152" behindDoc="0" locked="0" layoutInCell="1" allowOverlap="1" wp14:anchorId="27D562B6" wp14:editId="69262A0E">
                <wp:simplePos x="0" y="0"/>
                <wp:positionH relativeFrom="column">
                  <wp:posOffset>1540510</wp:posOffset>
                </wp:positionH>
                <wp:positionV relativeFrom="paragraph">
                  <wp:posOffset>4518025</wp:posOffset>
                </wp:positionV>
                <wp:extent cx="5493960" cy="1699560"/>
                <wp:effectExtent l="38100" t="38100" r="31115" b="40640"/>
                <wp:wrapNone/>
                <wp:docPr id="457678552" name="Ink 457678552"/>
                <wp:cNvGraphicFramePr/>
                <a:graphic xmlns:a="http://schemas.openxmlformats.org/drawingml/2006/main">
                  <a:graphicData uri="http://schemas.microsoft.com/office/word/2010/wordprocessingInk">
                    <w14:contentPart bwMode="auto" r:id="rId117">
                      <w14:nvContentPartPr>
                        <w14:cNvContentPartPr/>
                      </w14:nvContentPartPr>
                      <w14:xfrm>
                        <a:off x="0" y="0"/>
                        <a:ext cx="5493960" cy="1699560"/>
                      </w14:xfrm>
                    </w14:contentPart>
                  </a:graphicData>
                </a:graphic>
                <wp14:sizeRelH relativeFrom="margin">
                  <wp14:pctWidth>0</wp14:pctWidth>
                </wp14:sizeRelH>
                <wp14:sizeRelV relativeFrom="margin">
                  <wp14:pctHeight>0</wp14:pctHeight>
                </wp14:sizeRelV>
              </wp:anchor>
            </w:drawing>
          </mc:Choice>
          <mc:Fallback>
            <w:pict>
              <v:shape w14:anchorId="7E56656B" id="Ink 457678552" o:spid="_x0000_s1026" type="#_x0000_t75" style="position:absolute;margin-left:120.7pt;margin-top:355.15pt;width:433.85pt;height:135pt;z-index:25233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">
                <v:imagedata r:id="rId118" o:title=""/>
              </v:shape>
            </w:pict>
          </mc:Fallback>
        </mc:AlternateContent>
      </w:r>
      <w:r w:rsidR="003D65C5">
        <w:rPr>
          <w:rFonts w:ascii="Times New Roman" w:hAnsi="Times New Roman" w:cs="Times New Roman"/>
          <w:noProof/>
          <w:sz w:val="24"/>
          <w:szCs w:val="24"/>
          <w:lang w:eastAsia="en-IN"/>
        </w:rPr>
        <mc:AlternateContent>
          <mc:Choice Requires="wpi">
            <w:drawing>
              <wp:anchor distT="0" distB="0" distL="114300" distR="114300" simplePos="0" relativeHeight="252307456" behindDoc="0" locked="0" layoutInCell="1" allowOverlap="1" wp14:anchorId="0BF63060" wp14:editId="06656CB8">
                <wp:simplePos x="0" y="0"/>
                <wp:positionH relativeFrom="column">
                  <wp:posOffset>2898140</wp:posOffset>
                </wp:positionH>
                <wp:positionV relativeFrom="paragraph">
                  <wp:posOffset>5962650</wp:posOffset>
                </wp:positionV>
                <wp:extent cx="1090280" cy="589280"/>
                <wp:effectExtent l="38100" t="38100" r="40640" b="33020"/>
                <wp:wrapNone/>
                <wp:docPr id="457678523" name="Ink 457678523"/>
                <wp:cNvGraphicFramePr/>
                <a:graphic xmlns:a="http://schemas.openxmlformats.org/drawingml/2006/main">
                  <a:graphicData uri="http://schemas.microsoft.com/office/word/2010/wordprocessingInk">
                    <w14:contentPart bwMode="auto" r:id="rId119">
                      <w14:nvContentPartPr>
                        <w14:cNvContentPartPr/>
                      </w14:nvContentPartPr>
                      <w14:xfrm>
                        <a:off x="0" y="0"/>
                        <a:ext cx="1090280" cy="589280"/>
                      </w14:xfrm>
                    </w14:contentPart>
                  </a:graphicData>
                </a:graphic>
              </wp:anchor>
            </w:drawing>
          </mc:Choice>
          <mc:Fallback>
            <w:pict>
              <v:shape w14:anchorId="631F3E24" id="Ink 457678523" o:spid="_x0000_s1026" type="#_x0000_t75" style="position:absolute;margin-left:227.6pt;margin-top:468.9pt;width:87.1pt;height:47.6pt;z-index:25230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">
                <v:imagedata r:id="rId120" o:title=""/>
              </v:shape>
            </w:pict>
          </mc:Fallback>
        </mc:AlternateContent>
      </w:r>
      <w:r w:rsidR="003D65C5">
        <w:rPr>
          <w:rFonts w:ascii="Times New Roman" w:hAnsi="Times New Roman" w:cs="Times New Roman"/>
          <w:noProof/>
          <w:sz w:val="24"/>
          <w:szCs w:val="24"/>
          <w:lang w:eastAsia="en-IN"/>
        </w:rPr>
        <mc:AlternateContent>
          <mc:Choice Requires="wpi">
            <w:drawing>
              <wp:anchor distT="0" distB="0" distL="114300" distR="114300" simplePos="0" relativeHeight="252308480" behindDoc="0" locked="0" layoutInCell="1" allowOverlap="1" wp14:anchorId="6E2C62FA" wp14:editId="7C08823E">
                <wp:simplePos x="0" y="0"/>
                <wp:positionH relativeFrom="column">
                  <wp:posOffset>2109470</wp:posOffset>
                </wp:positionH>
                <wp:positionV relativeFrom="paragraph">
                  <wp:posOffset>6238240</wp:posOffset>
                </wp:positionV>
                <wp:extent cx="541340" cy="107950"/>
                <wp:effectExtent l="38100" t="38100" r="30480" b="31750"/>
                <wp:wrapNone/>
                <wp:docPr id="457678524" name="Ink 457678524"/>
                <wp:cNvGraphicFramePr/>
                <a:graphic xmlns:a="http://schemas.openxmlformats.org/drawingml/2006/main">
                  <a:graphicData uri="http://schemas.microsoft.com/office/word/2010/wordprocessingInk">
                    <w14:contentPart bwMode="auto" r:id="rId121">
                      <w14:nvContentPartPr>
                        <w14:cNvContentPartPr/>
                      </w14:nvContentPartPr>
                      <w14:xfrm>
                        <a:off x="0" y="0"/>
                        <a:ext cx="541340" cy="107950"/>
                      </w14:xfrm>
                    </w14:contentPart>
                  </a:graphicData>
                </a:graphic>
              </wp:anchor>
            </w:drawing>
          </mc:Choice>
          <mc:Fallback>
            <w:pict>
              <v:shape w14:anchorId="7EC44FBD" id="Ink 457678524" o:spid="_x0000_s1026" type="#_x0000_t75" style="position:absolute;margin-left:165.5pt;margin-top:490.6pt;width:43.85pt;height:9.7pt;z-index:25230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">
                <v:imagedata r:id="rId122" o:title=""/>
              </v:shape>
            </w:pict>
          </mc:Fallback>
        </mc:AlternateContent>
      </w:r>
      <w:r w:rsidR="003D65C5">
        <w:rPr>
          <w:rFonts w:ascii="Times New Roman" w:hAnsi="Times New Roman" w:cs="Times New Roman"/>
          <w:noProof/>
          <w:sz w:val="24"/>
          <w:szCs w:val="24"/>
          <w:lang w:eastAsia="en-IN"/>
        </w:rPr>
        <mc:AlternateContent>
          <mc:Choice Requires="wpi">
            <w:drawing>
              <wp:anchor distT="0" distB="0" distL="114300" distR="114300" simplePos="0" relativeHeight="252309504" behindDoc="0" locked="0" layoutInCell="1" allowOverlap="1" wp14:anchorId="77F44229" wp14:editId="6D797596">
                <wp:simplePos x="0" y="0"/>
                <wp:positionH relativeFrom="column">
                  <wp:posOffset>533400</wp:posOffset>
                </wp:positionH>
                <wp:positionV relativeFrom="paragraph">
                  <wp:posOffset>6473190</wp:posOffset>
                </wp:positionV>
                <wp:extent cx="745400" cy="175895"/>
                <wp:effectExtent l="38100" t="38100" r="0" b="40005"/>
                <wp:wrapNone/>
                <wp:docPr id="457678525" name="Ink 457678525"/>
                <wp:cNvGraphicFramePr/>
                <a:graphic xmlns:a="http://schemas.openxmlformats.org/drawingml/2006/main">
                  <a:graphicData uri="http://schemas.microsoft.com/office/word/2010/wordprocessingInk">
                    <w14:contentPart bwMode="auto" r:id="rId123">
                      <w14:nvContentPartPr>
                        <w14:cNvContentPartPr/>
                      </w14:nvContentPartPr>
                      <w14:xfrm>
                        <a:off x="0" y="0"/>
                        <a:ext cx="745400" cy="175895"/>
                      </w14:xfrm>
                    </w14:contentPart>
                  </a:graphicData>
                </a:graphic>
              </wp:anchor>
            </w:drawing>
          </mc:Choice>
          <mc:Fallback>
            <w:pict>
              <v:shape w14:anchorId="52685878" id="Ink 457678525" o:spid="_x0000_s1026" type="#_x0000_t75" style="position:absolute;margin-left:41.4pt;margin-top:509.1pt;width:59.95pt;height:15.05pt;z-index:25230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">
                <v:imagedata r:id="rId124" o:title=""/>
              </v:shape>
            </w:pict>
          </mc:Fallback>
        </mc:AlternateContent>
      </w:r>
      <w:r w:rsidR="003D65C5">
        <w:rPr>
          <w:rFonts w:ascii="Times New Roman" w:hAnsi="Times New Roman" w:cs="Times New Roman"/>
          <w:noProof/>
          <w:sz w:val="24"/>
          <w:szCs w:val="24"/>
          <w:lang w:eastAsia="en-IN"/>
        </w:rPr>
        <mc:AlternateContent>
          <mc:Choice Requires="wpi">
            <w:drawing>
              <wp:anchor distT="0" distB="0" distL="114300" distR="114300" simplePos="0" relativeHeight="252289024" behindDoc="0" locked="0" layoutInCell="1" allowOverlap="1" wp14:anchorId="20FC79CE" wp14:editId="3973BD58">
                <wp:simplePos x="0" y="0"/>
                <wp:positionH relativeFrom="column">
                  <wp:posOffset>1577048</wp:posOffset>
                </wp:positionH>
                <wp:positionV relativeFrom="paragraph">
                  <wp:posOffset>6024488</wp:posOffset>
                </wp:positionV>
                <wp:extent cx="96840" cy="579240"/>
                <wp:effectExtent l="38100" t="38100" r="30480" b="30480"/>
                <wp:wrapNone/>
                <wp:docPr id="457678505" name="Ink 457678505"/>
                <wp:cNvGraphicFramePr/>
                <a:graphic xmlns:a="http://schemas.openxmlformats.org/drawingml/2006/main">
                  <a:graphicData uri="http://schemas.microsoft.com/office/word/2010/wordprocessingInk">
                    <w14:contentPart bwMode="auto" r:id="rId125">
                      <w14:nvContentPartPr>
                        <w14:cNvContentPartPr/>
                      </w14:nvContentPartPr>
                      <w14:xfrm>
                        <a:off x="0" y="0"/>
                        <a:ext cx="96840" cy="579240"/>
                      </w14:xfrm>
                    </w14:contentPart>
                  </a:graphicData>
                </a:graphic>
              </wp:anchor>
            </w:drawing>
          </mc:Choice>
          <mc:Fallback>
            <w:pict>
              <v:shape w14:anchorId="2E069B2E" id="Ink 457678505" o:spid="_x0000_s1026" type="#_x0000_t75" style="position:absolute;margin-left:123.6pt;margin-top:473.75pt;width:8.85pt;height:46.8pt;z-index:25228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">
                <v:imagedata r:id="rId126" o:title=""/>
              </v:shape>
            </w:pict>
          </mc:Fallback>
        </mc:AlternateContent>
      </w:r>
      <w:r w:rsidR="003D65C5">
        <w:rPr>
          <w:rFonts w:ascii="Times New Roman" w:hAnsi="Times New Roman" w:cs="Times New Roman"/>
          <w:noProof/>
          <w:sz w:val="24"/>
          <w:szCs w:val="24"/>
          <w:lang w:eastAsia="en-IN"/>
        </w:rPr>
        <mc:AlternateContent>
          <mc:Choice Requires="wpi">
            <w:drawing>
              <wp:anchor distT="0" distB="0" distL="114300" distR="114300" simplePos="0" relativeHeight="252282880" behindDoc="0" locked="0" layoutInCell="1" allowOverlap="1" wp14:anchorId="293E85D4" wp14:editId="01E6339C">
                <wp:simplePos x="0" y="0"/>
                <wp:positionH relativeFrom="column">
                  <wp:posOffset>594995</wp:posOffset>
                </wp:positionH>
                <wp:positionV relativeFrom="paragraph">
                  <wp:posOffset>6055995</wp:posOffset>
                </wp:positionV>
                <wp:extent cx="713400" cy="198665"/>
                <wp:effectExtent l="38100" t="38100" r="10795" b="30480"/>
                <wp:wrapNone/>
                <wp:docPr id="457678499" name="Ink 457678499"/>
                <wp:cNvGraphicFramePr/>
                <a:graphic xmlns:a="http://schemas.openxmlformats.org/drawingml/2006/main">
                  <a:graphicData uri="http://schemas.microsoft.com/office/word/2010/wordprocessingInk">
                    <w14:contentPart bwMode="auto" r:id="rId127">
                      <w14:nvContentPartPr>
                        <w14:cNvContentPartPr/>
                      </w14:nvContentPartPr>
                      <w14:xfrm>
                        <a:off x="0" y="0"/>
                        <a:ext cx="713400" cy="198665"/>
                      </w14:xfrm>
                    </w14:contentPart>
                  </a:graphicData>
                </a:graphic>
              </wp:anchor>
            </w:drawing>
          </mc:Choice>
          <mc:Fallback>
            <w:pict>
              <v:shape w14:anchorId="3F7CFD0E" id="Ink 457678499" o:spid="_x0000_s1026" type="#_x0000_t75" style="position:absolute;margin-left:46.25pt;margin-top:476.25pt;width:57.35pt;height:16.9pt;z-index:25228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">
                <v:imagedata r:id="rId128" o:title=""/>
              </v:shape>
            </w:pict>
          </mc:Fallback>
        </mc:AlternateContent>
      </w:r>
      <w:r w:rsidR="003D65C5">
        <w:rPr>
          <w:rFonts w:ascii="Times New Roman" w:hAnsi="Times New Roman" w:cs="Times New Roman"/>
          <w:noProof/>
          <w:sz w:val="24"/>
          <w:szCs w:val="24"/>
          <w:lang w:eastAsia="en-IN"/>
        </w:rPr>
        <mc:AlternateContent>
          <mc:Choice Requires="wpi">
            <w:drawing>
              <wp:anchor distT="0" distB="0" distL="114300" distR="114300" simplePos="0" relativeHeight="252270592" behindDoc="0" locked="0" layoutInCell="1" allowOverlap="1" wp14:anchorId="7936F788" wp14:editId="6A9C4A1E">
                <wp:simplePos x="0" y="0"/>
                <wp:positionH relativeFrom="column">
                  <wp:posOffset>4996815</wp:posOffset>
                </wp:positionH>
                <wp:positionV relativeFrom="paragraph">
                  <wp:posOffset>5332095</wp:posOffset>
                </wp:positionV>
                <wp:extent cx="652900" cy="335280"/>
                <wp:effectExtent l="38100" t="38100" r="33020" b="33020"/>
                <wp:wrapNone/>
                <wp:docPr id="457678487" name="Ink 457678487"/>
                <wp:cNvGraphicFramePr/>
                <a:graphic xmlns:a="http://schemas.openxmlformats.org/drawingml/2006/main">
                  <a:graphicData uri="http://schemas.microsoft.com/office/word/2010/wordprocessingInk">
                    <w14:contentPart bwMode="auto" r:id="rId129">
                      <w14:nvContentPartPr>
                        <w14:cNvContentPartPr/>
                      </w14:nvContentPartPr>
                      <w14:xfrm>
                        <a:off x="0" y="0"/>
                        <a:ext cx="652900" cy="335280"/>
                      </w14:xfrm>
                    </w14:contentPart>
                  </a:graphicData>
                </a:graphic>
              </wp:anchor>
            </w:drawing>
          </mc:Choice>
          <mc:Fallback>
            <w:pict>
              <v:shape w14:anchorId="527DEFE1" id="Ink 457678487" o:spid="_x0000_s1026" type="#_x0000_t75" style="position:absolute;margin-left:392.85pt;margin-top:419.25pt;width:52.6pt;height:27.6pt;z-index:25227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">
                <v:imagedata r:id="rId130" o:title=""/>
              </v:shape>
            </w:pict>
          </mc:Fallback>
        </mc:AlternateContent>
      </w:r>
      <w:r w:rsidR="00816159">
        <w:rPr>
          <w:rFonts w:ascii="Times New Roman" w:hAnsi="Times New Roman" w:cs="Times New Roman"/>
          <w:noProof/>
          <w:sz w:val="24"/>
          <w:szCs w:val="24"/>
          <w:lang w:eastAsia="en-IN"/>
        </w:rPr>
        <mc:AlternateContent>
          <mc:Choice Requires="wpi">
            <w:drawing>
              <wp:anchor distT="0" distB="0" distL="114300" distR="114300" simplePos="0" relativeHeight="252218368" behindDoc="0" locked="0" layoutInCell="1" allowOverlap="1" wp14:anchorId="5F9E8F7C" wp14:editId="1F70A34F">
                <wp:simplePos x="0" y="0"/>
                <wp:positionH relativeFrom="column">
                  <wp:posOffset>5263515</wp:posOffset>
                </wp:positionH>
                <wp:positionV relativeFrom="paragraph">
                  <wp:posOffset>4786630</wp:posOffset>
                </wp:positionV>
                <wp:extent cx="1304025" cy="244235"/>
                <wp:effectExtent l="38100" t="38100" r="42545" b="35560"/>
                <wp:wrapNone/>
                <wp:docPr id="457678436" name="Ink 457678436"/>
                <wp:cNvGraphicFramePr/>
                <a:graphic xmlns:a="http://schemas.openxmlformats.org/drawingml/2006/main">
                  <a:graphicData uri="http://schemas.microsoft.com/office/word/2010/wordprocessingInk">
                    <w14:contentPart bwMode="auto" r:id="rId131">
                      <w14:nvContentPartPr>
                        <w14:cNvContentPartPr/>
                      </w14:nvContentPartPr>
                      <w14:xfrm>
                        <a:off x="0" y="0"/>
                        <a:ext cx="1304025" cy="244235"/>
                      </w14:xfrm>
                    </w14:contentPart>
                  </a:graphicData>
                </a:graphic>
              </wp:anchor>
            </w:drawing>
          </mc:Choice>
          <mc:Fallback>
            <w:pict>
              <v:shape w14:anchorId="6906B174" id="Ink 457678436" o:spid="_x0000_s1026" type="#_x0000_t75" style="position:absolute;margin-left:413.85pt;margin-top:376.3pt;width:103.9pt;height:20.45pt;z-index:25221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">
                <v:imagedata r:id="rId132" o:title=""/>
              </v:shape>
            </w:pict>
          </mc:Fallback>
        </mc:AlternateContent>
      </w:r>
      <w:r w:rsidR="00816159">
        <w:rPr>
          <w:rFonts w:ascii="Times New Roman" w:hAnsi="Times New Roman" w:cs="Times New Roman"/>
          <w:noProof/>
          <w:sz w:val="24"/>
          <w:szCs w:val="24"/>
          <w:lang w:eastAsia="en-IN"/>
        </w:rPr>
        <mc:AlternateContent>
          <mc:Choice Requires="wpi">
            <w:drawing>
              <wp:anchor distT="0" distB="0" distL="114300" distR="114300" simplePos="0" relativeHeight="252219392" behindDoc="0" locked="0" layoutInCell="1" allowOverlap="1" wp14:anchorId="0846408A" wp14:editId="3F35D45B">
                <wp:simplePos x="0" y="0"/>
                <wp:positionH relativeFrom="column">
                  <wp:posOffset>2277110</wp:posOffset>
                </wp:positionH>
                <wp:positionV relativeFrom="paragraph">
                  <wp:posOffset>4899660</wp:posOffset>
                </wp:positionV>
                <wp:extent cx="2785655" cy="243205"/>
                <wp:effectExtent l="38100" t="38100" r="0" b="36195"/>
                <wp:wrapNone/>
                <wp:docPr id="457678437" name="Ink 457678437"/>
                <wp:cNvGraphicFramePr/>
                <a:graphic xmlns:a="http://schemas.openxmlformats.org/drawingml/2006/main">
                  <a:graphicData uri="http://schemas.microsoft.com/office/word/2010/wordprocessingInk">
                    <w14:contentPart bwMode="auto" r:id="rId133">
                      <w14:nvContentPartPr>
                        <w14:cNvContentPartPr/>
                      </w14:nvContentPartPr>
                      <w14:xfrm>
                        <a:off x="0" y="0"/>
                        <a:ext cx="2785655" cy="243205"/>
                      </w14:xfrm>
                    </w14:contentPart>
                  </a:graphicData>
                </a:graphic>
              </wp:anchor>
            </w:drawing>
          </mc:Choice>
          <mc:Fallback>
            <w:pict>
              <v:shape w14:anchorId="146C865C" id="Ink 457678437" o:spid="_x0000_s1026" type="#_x0000_t75" style="position:absolute;margin-left:178.7pt;margin-top:385.2pt;width:220.55pt;height:20.35pt;z-index:25221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">
                <v:imagedata r:id="rId134" o:title=""/>
              </v:shape>
            </w:pict>
          </mc:Fallback>
        </mc:AlternateContent>
      </w:r>
      <w:r w:rsidR="00816159">
        <w:rPr>
          <w:rFonts w:ascii="Times New Roman" w:hAnsi="Times New Roman" w:cs="Times New Roman"/>
          <w:noProof/>
          <w:sz w:val="24"/>
          <w:szCs w:val="24"/>
          <w:lang w:eastAsia="en-IN"/>
        </w:rPr>
        <mc:AlternateContent>
          <mc:Choice Requires="wpi">
            <w:drawing>
              <wp:anchor distT="0" distB="0" distL="114300" distR="114300" simplePos="0" relativeHeight="252167168" behindDoc="0" locked="0" layoutInCell="1" allowOverlap="1" wp14:anchorId="17F32F35" wp14:editId="791D4350">
                <wp:simplePos x="0" y="0"/>
                <wp:positionH relativeFrom="column">
                  <wp:posOffset>1749425</wp:posOffset>
                </wp:positionH>
                <wp:positionV relativeFrom="paragraph">
                  <wp:posOffset>4989830</wp:posOffset>
                </wp:positionV>
                <wp:extent cx="413960" cy="198580"/>
                <wp:effectExtent l="38100" t="25400" r="31115" b="43180"/>
                <wp:wrapNone/>
                <wp:docPr id="457678386" name="Ink 457678386"/>
                <wp:cNvGraphicFramePr/>
                <a:graphic xmlns:a="http://schemas.openxmlformats.org/drawingml/2006/main">
                  <a:graphicData uri="http://schemas.microsoft.com/office/word/2010/wordprocessingInk">
                    <w14:contentPart bwMode="auto" r:id="rId135">
                      <w14:nvContentPartPr>
                        <w14:cNvContentPartPr/>
                      </w14:nvContentPartPr>
                      <w14:xfrm>
                        <a:off x="0" y="0"/>
                        <a:ext cx="413960" cy="198580"/>
                      </w14:xfrm>
                    </w14:contentPart>
                  </a:graphicData>
                </a:graphic>
              </wp:anchor>
            </w:drawing>
          </mc:Choice>
          <mc:Fallback>
            <w:pict>
              <v:shape w14:anchorId="427EC43C" id="Ink 457678386" o:spid="_x0000_s1026" type="#_x0000_t75" style="position:absolute;margin-left:137.15pt;margin-top:392.3pt;width:33.85pt;height:16.9pt;z-index:25216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">
                <v:imagedata r:id="rId136" o:title=""/>
              </v:shape>
            </w:pict>
          </mc:Fallback>
        </mc:AlternateContent>
      </w:r>
      <w:r w:rsidR="00816159">
        <w:rPr>
          <w:rFonts w:ascii="Times New Roman" w:hAnsi="Times New Roman" w:cs="Times New Roman"/>
          <w:noProof/>
          <w:sz w:val="24"/>
          <w:szCs w:val="24"/>
          <w:lang w:eastAsia="en-IN"/>
        </w:rPr>
        <mc:AlternateContent>
          <mc:Choice Requires="wpi">
            <w:drawing>
              <wp:anchor distT="0" distB="0" distL="114300" distR="114300" simplePos="0" relativeHeight="252160000" behindDoc="0" locked="0" layoutInCell="1" allowOverlap="1" wp14:anchorId="1B127F8E" wp14:editId="0933DEE8">
                <wp:simplePos x="0" y="0"/>
                <wp:positionH relativeFrom="column">
                  <wp:posOffset>813435</wp:posOffset>
                </wp:positionH>
                <wp:positionV relativeFrom="paragraph">
                  <wp:posOffset>5007610</wp:posOffset>
                </wp:positionV>
                <wp:extent cx="745230" cy="183515"/>
                <wp:effectExtent l="38100" t="38100" r="0" b="32385"/>
                <wp:wrapNone/>
                <wp:docPr id="457678379" name="Ink 457678379"/>
                <wp:cNvGraphicFramePr/>
                <a:graphic xmlns:a="http://schemas.openxmlformats.org/drawingml/2006/main">
                  <a:graphicData uri="http://schemas.microsoft.com/office/word/2010/wordprocessingInk">
                    <w14:contentPart bwMode="auto" r:id="rId137">
                      <w14:nvContentPartPr>
                        <w14:cNvContentPartPr/>
                      </w14:nvContentPartPr>
                      <w14:xfrm>
                        <a:off x="0" y="0"/>
                        <a:ext cx="745230" cy="183515"/>
                      </w14:xfrm>
                    </w14:contentPart>
                  </a:graphicData>
                </a:graphic>
              </wp:anchor>
            </w:drawing>
          </mc:Choice>
          <mc:Fallback>
            <w:pict>
              <v:shape w14:anchorId="766FC876" id="Ink 457678379" o:spid="_x0000_s1026" type="#_x0000_t75" style="position:absolute;margin-left:63.45pt;margin-top:393.7pt;width:59.9pt;height:15.65pt;z-index:2521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">
                <v:imagedata r:id="rId138" o:title=""/>
              </v:shape>
            </w:pict>
          </mc:Fallback>
        </mc:AlternateContent>
      </w:r>
      <w:r w:rsidR="001D054B">
        <w:rPr>
          <w:rFonts w:ascii="Times New Roman" w:hAnsi="Times New Roman" w:cs="Times New Roman"/>
          <w:noProof/>
          <w:sz w:val="24"/>
          <w:szCs w:val="24"/>
          <w:lang w:eastAsia="en-IN"/>
        </w:rPr>
        <mc:AlternateContent>
          <mc:Choice Requires="wpi">
            <w:drawing>
              <wp:anchor distT="0" distB="0" distL="114300" distR="114300" simplePos="0" relativeHeight="252151808" behindDoc="0" locked="0" layoutInCell="1" allowOverlap="1" wp14:anchorId="75DD30DB" wp14:editId="7643039D">
                <wp:simplePos x="0" y="0"/>
                <wp:positionH relativeFrom="column">
                  <wp:posOffset>5768340</wp:posOffset>
                </wp:positionH>
                <wp:positionV relativeFrom="paragraph">
                  <wp:posOffset>4321175</wp:posOffset>
                </wp:positionV>
                <wp:extent cx="1111265" cy="316045"/>
                <wp:effectExtent l="38100" t="38100" r="31750" b="40005"/>
                <wp:wrapNone/>
                <wp:docPr id="457678371" name="Ink 457678371"/>
                <wp:cNvGraphicFramePr/>
                <a:graphic xmlns:a="http://schemas.openxmlformats.org/drawingml/2006/main">
                  <a:graphicData uri="http://schemas.microsoft.com/office/word/2010/wordprocessingInk">
                    <w14:contentPart bwMode="auto" r:id="rId139">
                      <w14:nvContentPartPr>
                        <w14:cNvContentPartPr/>
                      </w14:nvContentPartPr>
                      <w14:xfrm>
                        <a:off x="0" y="0"/>
                        <a:ext cx="1111265" cy="316045"/>
                      </w14:xfrm>
                    </w14:contentPart>
                  </a:graphicData>
                </a:graphic>
              </wp:anchor>
            </w:drawing>
          </mc:Choice>
          <mc:Fallback>
            <w:pict>
              <v:shape w14:anchorId="5251CB35" id="Ink 457678371" o:spid="_x0000_s1026" type="#_x0000_t75" style="position:absolute;margin-left:453.6pt;margin-top:339.65pt;width:88.7pt;height:26.15pt;z-index:25215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">
                <v:imagedata r:id="rId140" o:title=""/>
              </v:shape>
            </w:pict>
          </mc:Fallback>
        </mc:AlternateContent>
      </w:r>
      <w:r w:rsidR="001D054B">
        <w:rPr>
          <w:rFonts w:ascii="Times New Roman" w:hAnsi="Times New Roman" w:cs="Times New Roman"/>
          <w:noProof/>
          <w:sz w:val="24"/>
          <w:szCs w:val="24"/>
          <w:lang w:eastAsia="en-IN"/>
        </w:rPr>
        <mc:AlternateContent>
          <mc:Choice Requires="wpi">
            <w:drawing>
              <wp:anchor distT="0" distB="0" distL="114300" distR="114300" simplePos="0" relativeHeight="252139520" behindDoc="0" locked="0" layoutInCell="1" allowOverlap="1" wp14:anchorId="7777BDE0" wp14:editId="69F755F4">
                <wp:simplePos x="0" y="0"/>
                <wp:positionH relativeFrom="column">
                  <wp:posOffset>4213225</wp:posOffset>
                </wp:positionH>
                <wp:positionV relativeFrom="paragraph">
                  <wp:posOffset>4310380</wp:posOffset>
                </wp:positionV>
                <wp:extent cx="1390135" cy="340360"/>
                <wp:effectExtent l="38100" t="38100" r="32385" b="27940"/>
                <wp:wrapNone/>
                <wp:docPr id="457678359" name="Ink 457678359"/>
                <wp:cNvGraphicFramePr/>
                <a:graphic xmlns:a="http://schemas.openxmlformats.org/drawingml/2006/main">
                  <a:graphicData uri="http://schemas.microsoft.com/office/word/2010/wordprocessingInk">
                    <w14:contentPart bwMode="auto" r:id="rId141">
                      <w14:nvContentPartPr>
                        <w14:cNvContentPartPr/>
                      </w14:nvContentPartPr>
                      <w14:xfrm>
                        <a:off x="0" y="0"/>
                        <a:ext cx="1390135" cy="340360"/>
                      </w14:xfrm>
                    </w14:contentPart>
                  </a:graphicData>
                </a:graphic>
              </wp:anchor>
            </w:drawing>
          </mc:Choice>
          <mc:Fallback>
            <w:pict>
              <v:shape w14:anchorId="31567377" id="Ink 457678359" o:spid="_x0000_s1026" type="#_x0000_t75" style="position:absolute;margin-left:331.15pt;margin-top:338.8pt;width:110.65pt;height:28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">
                <v:imagedata r:id="rId142" o:title=""/>
              </v:shape>
            </w:pict>
          </mc:Fallback>
        </mc:AlternateContent>
      </w:r>
      <w:r w:rsidR="001D054B">
        <w:rPr>
          <w:rFonts w:ascii="Times New Roman" w:hAnsi="Times New Roman" w:cs="Times New Roman"/>
          <w:noProof/>
          <w:sz w:val="24"/>
          <w:szCs w:val="24"/>
          <w:lang w:eastAsia="en-IN"/>
        </w:rPr>
        <mc:AlternateContent>
          <mc:Choice Requires="wpi">
            <w:drawing>
              <wp:anchor distT="0" distB="0" distL="114300" distR="114300" simplePos="0" relativeHeight="252126208" behindDoc="0" locked="0" layoutInCell="1" allowOverlap="1" wp14:anchorId="17D4248C" wp14:editId="3ED414BC">
                <wp:simplePos x="0" y="0"/>
                <wp:positionH relativeFrom="column">
                  <wp:posOffset>3354705</wp:posOffset>
                </wp:positionH>
                <wp:positionV relativeFrom="paragraph">
                  <wp:posOffset>4450080</wp:posOffset>
                </wp:positionV>
                <wp:extent cx="529985" cy="151130"/>
                <wp:effectExtent l="38100" t="38100" r="3810" b="39370"/>
                <wp:wrapNone/>
                <wp:docPr id="457678346" name="Ink 457678346"/>
                <wp:cNvGraphicFramePr/>
                <a:graphic xmlns:a="http://schemas.openxmlformats.org/drawingml/2006/main">
                  <a:graphicData uri="http://schemas.microsoft.com/office/word/2010/wordprocessingInk">
                    <w14:contentPart bwMode="auto" r:id="rId143">
                      <w14:nvContentPartPr>
                        <w14:cNvContentPartPr/>
                      </w14:nvContentPartPr>
                      <w14:xfrm>
                        <a:off x="0" y="0"/>
                        <a:ext cx="529985" cy="151130"/>
                      </w14:xfrm>
                    </w14:contentPart>
                  </a:graphicData>
                </a:graphic>
              </wp:anchor>
            </w:drawing>
          </mc:Choice>
          <mc:Fallback>
            <w:pict>
              <v:shape w14:anchorId="1D878A96" id="Ink 457678346" o:spid="_x0000_s1026" type="#_x0000_t75" style="position:absolute;margin-left:263.55pt;margin-top:349.8pt;width:42.95pt;height:13.1pt;z-index:252126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">
                <v:imagedata r:id="rId144" o:title=""/>
              </v:shape>
            </w:pict>
          </mc:Fallback>
        </mc:AlternateContent>
      </w:r>
      <w:r w:rsidR="001D054B">
        <w:rPr>
          <w:rFonts w:ascii="Times New Roman" w:hAnsi="Times New Roman" w:cs="Times New Roman"/>
          <w:noProof/>
          <w:sz w:val="24"/>
          <w:szCs w:val="24"/>
          <w:lang w:eastAsia="en-IN"/>
        </w:rPr>
        <mc:AlternateContent>
          <mc:Choice Requires="wpi">
            <w:drawing>
              <wp:anchor distT="0" distB="0" distL="114300" distR="114300" simplePos="0" relativeHeight="252123136" behindDoc="0" locked="0" layoutInCell="1" allowOverlap="1" wp14:anchorId="57A4AF93" wp14:editId="04E443D7">
                <wp:simplePos x="0" y="0"/>
                <wp:positionH relativeFrom="column">
                  <wp:posOffset>2631440</wp:posOffset>
                </wp:positionH>
                <wp:positionV relativeFrom="paragraph">
                  <wp:posOffset>4443095</wp:posOffset>
                </wp:positionV>
                <wp:extent cx="521905" cy="201290"/>
                <wp:effectExtent l="38100" t="38100" r="24765" b="27940"/>
                <wp:wrapNone/>
                <wp:docPr id="457678343" name="Ink 457678343"/>
                <wp:cNvGraphicFramePr/>
                <a:graphic xmlns:a="http://schemas.openxmlformats.org/drawingml/2006/main">
                  <a:graphicData uri="http://schemas.microsoft.com/office/word/2010/wordprocessingInk">
                    <w14:contentPart bwMode="auto" r:id="rId145">
                      <w14:nvContentPartPr>
                        <w14:cNvContentPartPr/>
                      </w14:nvContentPartPr>
                      <w14:xfrm>
                        <a:off x="0" y="0"/>
                        <a:ext cx="521905" cy="201290"/>
                      </w14:xfrm>
                    </w14:contentPart>
                  </a:graphicData>
                </a:graphic>
              </wp:anchor>
            </w:drawing>
          </mc:Choice>
          <mc:Fallback>
            <w:pict>
              <v:shape w14:anchorId="4DD77972" id="Ink 457678343" o:spid="_x0000_s1026" type="#_x0000_t75" style="position:absolute;margin-left:206.6pt;margin-top:349.25pt;width:42.35pt;height:17.1pt;z-index:252123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">
                <v:imagedata r:id="rId146" o:title=""/>
              </v:shape>
            </w:pict>
          </mc:Fallback>
        </mc:AlternateContent>
      </w:r>
      <w:r w:rsidR="00A42A8F">
        <w:rPr>
          <w:rFonts w:ascii="Times New Roman" w:hAnsi="Times New Roman" w:cs="Times New Roman"/>
          <w:noProof/>
          <w:sz w:val="24"/>
          <w:szCs w:val="24"/>
          <w:lang w:eastAsia="en-IN"/>
        </w:rPr>
        <mc:AlternateContent>
          <mc:Choice Requires="wpi">
            <w:drawing>
              <wp:anchor distT="0" distB="0" distL="114300" distR="114300" simplePos="0" relativeHeight="252112896" behindDoc="0" locked="0" layoutInCell="1" allowOverlap="1" wp14:anchorId="0D50241A" wp14:editId="6011DCE0">
                <wp:simplePos x="0" y="0"/>
                <wp:positionH relativeFrom="column">
                  <wp:posOffset>-8890</wp:posOffset>
                </wp:positionH>
                <wp:positionV relativeFrom="paragraph">
                  <wp:posOffset>4469130</wp:posOffset>
                </wp:positionV>
                <wp:extent cx="1359175" cy="393580"/>
                <wp:effectExtent l="38100" t="38100" r="25400" b="38735"/>
                <wp:wrapNone/>
                <wp:docPr id="457678333" name="Ink 457678333"/>
                <wp:cNvGraphicFramePr/>
                <a:graphic xmlns:a="http://schemas.openxmlformats.org/drawingml/2006/main">
                  <a:graphicData uri="http://schemas.microsoft.com/office/word/2010/wordprocessingInk">
                    <w14:contentPart bwMode="auto" r:id="rId147">
                      <w14:nvContentPartPr>
                        <w14:cNvContentPartPr/>
                      </w14:nvContentPartPr>
                      <w14:xfrm>
                        <a:off x="0" y="0"/>
                        <a:ext cx="1359175" cy="393580"/>
                      </w14:xfrm>
                    </w14:contentPart>
                  </a:graphicData>
                </a:graphic>
              </wp:anchor>
            </w:drawing>
          </mc:Choice>
          <mc:Fallback>
            <w:pict>
              <v:shape w14:anchorId="7517C8E1" id="Ink 457678333" o:spid="_x0000_s1026" type="#_x0000_t75" style="position:absolute;margin-left:-1.3pt;margin-top:351.3pt;width:108.2pt;height:32.25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">
                <v:imagedata r:id="rId148" o:title=""/>
              </v:shape>
            </w:pict>
          </mc:Fallback>
        </mc:AlternateContent>
      </w:r>
      <w:r w:rsidR="00A42A8F">
        <w:rPr>
          <w:rFonts w:ascii="Times New Roman" w:hAnsi="Times New Roman" w:cs="Times New Roman"/>
          <w:noProof/>
          <w:sz w:val="24"/>
          <w:szCs w:val="24"/>
          <w:lang w:eastAsia="en-IN"/>
        </w:rPr>
        <mc:AlternateContent>
          <mc:Choice Requires="wpi">
            <w:drawing>
              <wp:anchor distT="0" distB="0" distL="114300" distR="114300" simplePos="0" relativeHeight="252093440" behindDoc="0" locked="0" layoutInCell="1" allowOverlap="1" wp14:anchorId="0B9F7650" wp14:editId="36D56F5F">
                <wp:simplePos x="0" y="0"/>
                <wp:positionH relativeFrom="column">
                  <wp:posOffset>5836285</wp:posOffset>
                </wp:positionH>
                <wp:positionV relativeFrom="paragraph">
                  <wp:posOffset>2850515</wp:posOffset>
                </wp:positionV>
                <wp:extent cx="991490" cy="461865"/>
                <wp:effectExtent l="38100" t="38100" r="12065" b="33655"/>
                <wp:wrapNone/>
                <wp:docPr id="457678314" name="Ink 457678314"/>
                <wp:cNvGraphicFramePr/>
                <a:graphic xmlns:a="http://schemas.openxmlformats.org/drawingml/2006/main">
                  <a:graphicData uri="http://schemas.microsoft.com/office/word/2010/wordprocessingInk">
                    <w14:contentPart bwMode="auto" r:id="rId149">
                      <w14:nvContentPartPr>
                        <w14:cNvContentPartPr/>
                      </w14:nvContentPartPr>
                      <w14:xfrm>
                        <a:off x="0" y="0"/>
                        <a:ext cx="991490" cy="461865"/>
                      </w14:xfrm>
                    </w14:contentPart>
                  </a:graphicData>
                </a:graphic>
              </wp:anchor>
            </w:drawing>
          </mc:Choice>
          <mc:Fallback>
            <w:pict>
              <v:shape w14:anchorId="4E33C03E" id="Ink 457678314" o:spid="_x0000_s1026" type="#_x0000_t75" style="position:absolute;margin-left:458.95pt;margin-top:223.85pt;width:79.25pt;height:37.5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">
                <v:imagedata r:id="rId150" o:title=""/>
              </v:shape>
            </w:pict>
          </mc:Fallback>
        </mc:AlternateContent>
      </w:r>
      <w:r w:rsidR="00A42A8F">
        <w:rPr>
          <w:rFonts w:ascii="Times New Roman" w:hAnsi="Times New Roman" w:cs="Times New Roman"/>
          <w:noProof/>
          <w:sz w:val="24"/>
          <w:szCs w:val="24"/>
          <w:lang w:eastAsia="en-IN"/>
        </w:rPr>
        <mc:AlternateContent>
          <mc:Choice Requires="wpi">
            <w:drawing>
              <wp:anchor distT="0" distB="0" distL="114300" distR="114300" simplePos="0" relativeHeight="252094464" behindDoc="0" locked="0" layoutInCell="1" allowOverlap="1" wp14:anchorId="64A67F91" wp14:editId="351E5113">
                <wp:simplePos x="0" y="0"/>
                <wp:positionH relativeFrom="column">
                  <wp:posOffset>5835015</wp:posOffset>
                </wp:positionH>
                <wp:positionV relativeFrom="paragraph">
                  <wp:posOffset>2563495</wp:posOffset>
                </wp:positionV>
                <wp:extent cx="483185" cy="187325"/>
                <wp:effectExtent l="38100" t="38100" r="0" b="28575"/>
                <wp:wrapNone/>
                <wp:docPr id="457678315" name="Ink 457678315"/>
                <wp:cNvGraphicFramePr/>
                <a:graphic xmlns:a="http://schemas.openxmlformats.org/drawingml/2006/main">
                  <a:graphicData uri="http://schemas.microsoft.com/office/word/2010/wordprocessingInk">
                    <w14:contentPart bwMode="auto" r:id="rId151">
                      <w14:nvContentPartPr>
                        <w14:cNvContentPartPr/>
                      </w14:nvContentPartPr>
                      <w14:xfrm>
                        <a:off x="0" y="0"/>
                        <a:ext cx="483185" cy="187325"/>
                      </w14:xfrm>
                    </w14:contentPart>
                  </a:graphicData>
                </a:graphic>
              </wp:anchor>
            </w:drawing>
          </mc:Choice>
          <mc:Fallback>
            <w:pict>
              <v:shape w14:anchorId="56ACBED4" id="Ink 457678315" o:spid="_x0000_s1026" type="#_x0000_t75" style="position:absolute;margin-left:458.85pt;margin-top:201.25pt;width:39.3pt;height:15.9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">
                <v:imagedata r:id="rId152" o:title=""/>
              </v:shape>
            </w:pict>
          </mc:Fallback>
        </mc:AlternateContent>
      </w:r>
      <w:r w:rsidR="00A42A8F">
        <w:rPr>
          <w:rFonts w:ascii="Times New Roman" w:hAnsi="Times New Roman" w:cs="Times New Roman"/>
          <w:noProof/>
          <w:sz w:val="24"/>
          <w:szCs w:val="24"/>
          <w:lang w:eastAsia="en-IN"/>
        </w:rPr>
        <mc:AlternateContent>
          <mc:Choice Requires="wpi">
            <w:drawing>
              <wp:anchor distT="0" distB="0" distL="114300" distR="114300" simplePos="0" relativeHeight="252078080" behindDoc="0" locked="0" layoutInCell="1" allowOverlap="1" wp14:anchorId="79684D22" wp14:editId="60845E66">
                <wp:simplePos x="0" y="0"/>
                <wp:positionH relativeFrom="column">
                  <wp:posOffset>5288400</wp:posOffset>
                </wp:positionH>
                <wp:positionV relativeFrom="paragraph">
                  <wp:posOffset>2286555</wp:posOffset>
                </wp:positionV>
                <wp:extent cx="309960" cy="1850760"/>
                <wp:effectExtent l="12700" t="38100" r="20320" b="41910"/>
                <wp:wrapNone/>
                <wp:docPr id="457678299" name="Ink 457678299"/>
                <wp:cNvGraphicFramePr/>
                <a:graphic xmlns:a="http://schemas.openxmlformats.org/drawingml/2006/main">
                  <a:graphicData uri="http://schemas.microsoft.com/office/word/2010/wordprocessingInk">
                    <w14:contentPart bwMode="auto" r:id="rId153">
                      <w14:nvContentPartPr>
                        <w14:cNvContentPartPr/>
                      </w14:nvContentPartPr>
                      <w14:xfrm>
                        <a:off x="0" y="0"/>
                        <a:ext cx="309960" cy="1850760"/>
                      </w14:xfrm>
                    </w14:contentPart>
                  </a:graphicData>
                </a:graphic>
              </wp:anchor>
            </w:drawing>
          </mc:Choice>
          <mc:Fallback>
            <w:pict>
              <v:shape w14:anchorId="2E482931" id="Ink 457678299" o:spid="_x0000_s1026" type="#_x0000_t75" style="position:absolute;margin-left:415.8pt;margin-top:179.45pt;width:25.6pt;height:146.95pt;z-index:25207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">
                <v:imagedata r:id="rId154" o:title=""/>
              </v:shape>
            </w:pict>
          </mc:Fallback>
        </mc:AlternateContent>
      </w:r>
      <w:r w:rsidR="00A42A8F">
        <w:rPr>
          <w:rFonts w:ascii="Times New Roman" w:hAnsi="Times New Roman" w:cs="Times New Roman"/>
          <w:noProof/>
          <w:sz w:val="24"/>
          <w:szCs w:val="24"/>
          <w:lang w:eastAsia="en-IN"/>
        </w:rPr>
        <mc:AlternateContent>
          <mc:Choice Requires="wpi">
            <w:drawing>
              <wp:anchor distT="0" distB="0" distL="114300" distR="114300" simplePos="0" relativeHeight="252077056" behindDoc="0" locked="0" layoutInCell="1" allowOverlap="1" wp14:anchorId="32AAC4EC" wp14:editId="3A6B4336">
                <wp:simplePos x="0" y="0"/>
                <wp:positionH relativeFrom="column">
                  <wp:posOffset>1713230</wp:posOffset>
                </wp:positionH>
                <wp:positionV relativeFrom="paragraph">
                  <wp:posOffset>4046855</wp:posOffset>
                </wp:positionV>
                <wp:extent cx="1209875" cy="208685"/>
                <wp:effectExtent l="38100" t="38100" r="9525" b="33020"/>
                <wp:wrapNone/>
                <wp:docPr id="457678298" name="Ink 457678298"/>
                <wp:cNvGraphicFramePr/>
                <a:graphic xmlns:a="http://schemas.openxmlformats.org/drawingml/2006/main">
                  <a:graphicData uri="http://schemas.microsoft.com/office/word/2010/wordprocessingInk">
                    <w14:contentPart bwMode="auto" r:id="rId155">
                      <w14:nvContentPartPr>
                        <w14:cNvContentPartPr/>
                      </w14:nvContentPartPr>
                      <w14:xfrm>
                        <a:off x="0" y="0"/>
                        <a:ext cx="1209875" cy="208685"/>
                      </w14:xfrm>
                    </w14:contentPart>
                  </a:graphicData>
                </a:graphic>
              </wp:anchor>
            </w:drawing>
          </mc:Choice>
          <mc:Fallback>
            <w:pict>
              <v:shape w14:anchorId="23B87365" id="Ink 457678298" o:spid="_x0000_s1026" type="#_x0000_t75" style="position:absolute;margin-left:134.3pt;margin-top:318.05pt;width:96.45pt;height:17.6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">
                <v:imagedata r:id="rId156"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61696" behindDoc="0" locked="0" layoutInCell="1" allowOverlap="1" wp14:anchorId="7BAD197F" wp14:editId="16CE8655">
                <wp:simplePos x="0" y="0"/>
                <wp:positionH relativeFrom="column">
                  <wp:posOffset>4604385</wp:posOffset>
                </wp:positionH>
                <wp:positionV relativeFrom="paragraph">
                  <wp:posOffset>3945890</wp:posOffset>
                </wp:positionV>
                <wp:extent cx="50315" cy="50290"/>
                <wp:effectExtent l="38100" t="25400" r="38735" b="26035"/>
                <wp:wrapNone/>
                <wp:docPr id="457678283" name="Ink 457678283"/>
                <wp:cNvGraphicFramePr/>
                <a:graphic xmlns:a="http://schemas.openxmlformats.org/drawingml/2006/main">
                  <a:graphicData uri="http://schemas.microsoft.com/office/word/2010/wordprocessingInk">
                    <w14:contentPart bwMode="auto" r:id="rId157">
                      <w14:nvContentPartPr>
                        <w14:cNvContentPartPr/>
                      </w14:nvContentPartPr>
                      <w14:xfrm>
                        <a:off x="0" y="0"/>
                        <a:ext cx="50315" cy="50290"/>
                      </w14:xfrm>
                    </w14:contentPart>
                  </a:graphicData>
                </a:graphic>
              </wp:anchor>
            </w:drawing>
          </mc:Choice>
          <mc:Fallback>
            <w:pict>
              <v:shape w14:anchorId="6EBC7EFE" id="Ink 457678283" o:spid="_x0000_s1026" type="#_x0000_t75" style="position:absolute;margin-left:361.95pt;margin-top:310.1pt;width:5.15pt;height:5.15pt;z-index:25206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">
                <v:imagedata r:id="rId158"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60672" behindDoc="0" locked="0" layoutInCell="1" allowOverlap="1" wp14:anchorId="6828DE14" wp14:editId="4DA2B672">
                <wp:simplePos x="0" y="0"/>
                <wp:positionH relativeFrom="column">
                  <wp:posOffset>4834800</wp:posOffset>
                </wp:positionH>
                <wp:positionV relativeFrom="paragraph">
                  <wp:posOffset>3886755</wp:posOffset>
                </wp:positionV>
                <wp:extent cx="90360" cy="138600"/>
                <wp:effectExtent l="38100" t="38100" r="11430" b="39370"/>
                <wp:wrapNone/>
                <wp:docPr id="457678282" name="Ink 457678282"/>
                <wp:cNvGraphicFramePr/>
                <a:graphic xmlns:a="http://schemas.openxmlformats.org/drawingml/2006/main">
                  <a:graphicData uri="http://schemas.microsoft.com/office/word/2010/wordprocessingInk">
                    <w14:contentPart bwMode="auto" r:id="rId159">
                      <w14:nvContentPartPr>
                        <w14:cNvContentPartPr/>
                      </w14:nvContentPartPr>
                      <w14:xfrm>
                        <a:off x="0" y="0"/>
                        <a:ext cx="90360" cy="138600"/>
                      </w14:xfrm>
                    </w14:contentPart>
                  </a:graphicData>
                </a:graphic>
              </wp:anchor>
            </w:drawing>
          </mc:Choice>
          <mc:Fallback>
            <w:pict>
              <v:shape w14:anchorId="57FA26B2" id="Ink 457678282" o:spid="_x0000_s1026" type="#_x0000_t75" style="position:absolute;margin-left:380.1pt;margin-top:305.45pt;width:8.3pt;height:12.1pt;z-index:25206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">
                <v:imagedata r:id="rId160"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54528" behindDoc="0" locked="0" layoutInCell="1" allowOverlap="1" wp14:anchorId="6B5C8142" wp14:editId="1FC422EA">
                <wp:simplePos x="0" y="0"/>
                <wp:positionH relativeFrom="column">
                  <wp:posOffset>4535805</wp:posOffset>
                </wp:positionH>
                <wp:positionV relativeFrom="paragraph">
                  <wp:posOffset>3614420</wp:posOffset>
                </wp:positionV>
                <wp:extent cx="63915" cy="47160"/>
                <wp:effectExtent l="38100" t="38100" r="38100" b="29210"/>
                <wp:wrapNone/>
                <wp:docPr id="457678276" name="Ink 457678276"/>
                <wp:cNvGraphicFramePr/>
                <a:graphic xmlns:a="http://schemas.openxmlformats.org/drawingml/2006/main">
                  <a:graphicData uri="http://schemas.microsoft.com/office/word/2010/wordprocessingInk">
                    <w14:contentPart bwMode="auto" r:id="rId161">
                      <w14:nvContentPartPr>
                        <w14:cNvContentPartPr/>
                      </w14:nvContentPartPr>
                      <w14:xfrm>
                        <a:off x="0" y="0"/>
                        <a:ext cx="63915" cy="47160"/>
                      </w14:xfrm>
                    </w14:contentPart>
                  </a:graphicData>
                </a:graphic>
              </wp:anchor>
            </w:drawing>
          </mc:Choice>
          <mc:Fallback>
            <w:pict>
              <v:shape w14:anchorId="07B3FD75" id="Ink 457678276" o:spid="_x0000_s1026" type="#_x0000_t75" style="position:absolute;margin-left:356.55pt;margin-top:284pt;width:6.25pt;height:4.9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">
                <v:imagedata r:id="rId162"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55552" behindDoc="0" locked="0" layoutInCell="1" allowOverlap="1" wp14:anchorId="7035398F" wp14:editId="427C20A8">
                <wp:simplePos x="0" y="0"/>
                <wp:positionH relativeFrom="column">
                  <wp:posOffset>4560570</wp:posOffset>
                </wp:positionH>
                <wp:positionV relativeFrom="paragraph">
                  <wp:posOffset>3255010</wp:posOffset>
                </wp:positionV>
                <wp:extent cx="43970" cy="68545"/>
                <wp:effectExtent l="25400" t="38100" r="19685" b="33655"/>
                <wp:wrapNone/>
                <wp:docPr id="457678277" name="Ink 457678277"/>
                <wp:cNvGraphicFramePr/>
                <a:graphic xmlns:a="http://schemas.openxmlformats.org/drawingml/2006/main">
                  <a:graphicData uri="http://schemas.microsoft.com/office/word/2010/wordprocessingInk">
                    <w14:contentPart bwMode="auto" r:id="rId163">
                      <w14:nvContentPartPr>
                        <w14:cNvContentPartPr/>
                      </w14:nvContentPartPr>
                      <w14:xfrm>
                        <a:off x="0" y="0"/>
                        <a:ext cx="43970" cy="68545"/>
                      </w14:xfrm>
                    </w14:contentPart>
                  </a:graphicData>
                </a:graphic>
              </wp:anchor>
            </w:drawing>
          </mc:Choice>
          <mc:Fallback>
            <w:pict>
              <v:shape w14:anchorId="6175F079" id="Ink 457678277" o:spid="_x0000_s1026" type="#_x0000_t75" style="position:absolute;margin-left:358.5pt;margin-top:255.7pt;width:4.65pt;height:6.6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">
                <v:imagedata r:id="rId164"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56576" behindDoc="0" locked="0" layoutInCell="1" allowOverlap="1" wp14:anchorId="5BB9279B" wp14:editId="2EFDA8F8">
                <wp:simplePos x="0" y="0"/>
                <wp:positionH relativeFrom="column">
                  <wp:posOffset>4841875</wp:posOffset>
                </wp:positionH>
                <wp:positionV relativeFrom="paragraph">
                  <wp:posOffset>3481705</wp:posOffset>
                </wp:positionV>
                <wp:extent cx="118110" cy="137065"/>
                <wp:effectExtent l="38100" t="38100" r="34290" b="41275"/>
                <wp:wrapNone/>
                <wp:docPr id="457678278" name="Ink 457678278"/>
                <wp:cNvGraphicFramePr/>
                <a:graphic xmlns:a="http://schemas.openxmlformats.org/drawingml/2006/main">
                  <a:graphicData uri="http://schemas.microsoft.com/office/word/2010/wordprocessingInk">
                    <w14:contentPart bwMode="auto" r:id="rId165">
                      <w14:nvContentPartPr>
                        <w14:cNvContentPartPr/>
                      </w14:nvContentPartPr>
                      <w14:xfrm>
                        <a:off x="0" y="0"/>
                        <a:ext cx="118110" cy="137065"/>
                      </w14:xfrm>
                    </w14:contentPart>
                  </a:graphicData>
                </a:graphic>
              </wp:anchor>
            </w:drawing>
          </mc:Choice>
          <mc:Fallback>
            <w:pict>
              <v:shape w14:anchorId="2692CCAD" id="Ink 457678278" o:spid="_x0000_s1026" type="#_x0000_t75" style="position:absolute;margin-left:380.65pt;margin-top:273.55pt;width:10.5pt;height:12.05pt;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">
                <v:imagedata r:id="rId166"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57600" behindDoc="0" locked="0" layoutInCell="1" allowOverlap="1" wp14:anchorId="55AAF02A" wp14:editId="54480710">
                <wp:simplePos x="0" y="0"/>
                <wp:positionH relativeFrom="column">
                  <wp:posOffset>4860290</wp:posOffset>
                </wp:positionH>
                <wp:positionV relativeFrom="paragraph">
                  <wp:posOffset>3211195</wp:posOffset>
                </wp:positionV>
                <wp:extent cx="86360" cy="129950"/>
                <wp:effectExtent l="38100" t="38100" r="27940" b="35560"/>
                <wp:wrapNone/>
                <wp:docPr id="457678279" name="Ink 457678279"/>
                <wp:cNvGraphicFramePr/>
                <a:graphic xmlns:a="http://schemas.openxmlformats.org/drawingml/2006/main">
                  <a:graphicData uri="http://schemas.microsoft.com/office/word/2010/wordprocessingInk">
                    <w14:contentPart bwMode="auto" r:id="rId167">
                      <w14:nvContentPartPr>
                        <w14:cNvContentPartPr/>
                      </w14:nvContentPartPr>
                      <w14:xfrm>
                        <a:off x="0" y="0"/>
                        <a:ext cx="86360" cy="129950"/>
                      </w14:xfrm>
                    </w14:contentPart>
                  </a:graphicData>
                </a:graphic>
              </wp:anchor>
            </w:drawing>
          </mc:Choice>
          <mc:Fallback>
            <w:pict>
              <v:shape w14:anchorId="1346BD99" id="Ink 457678279" o:spid="_x0000_s1026" type="#_x0000_t75" style="position:absolute;margin-left:382.1pt;margin-top:252.25pt;width:8pt;height:11.45pt;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">
                <v:imagedata r:id="rId168"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45312" behindDoc="0" locked="0" layoutInCell="1" allowOverlap="1" wp14:anchorId="07913E2B" wp14:editId="3F7DB5A1">
                <wp:simplePos x="0" y="0"/>
                <wp:positionH relativeFrom="column">
                  <wp:posOffset>1296035</wp:posOffset>
                </wp:positionH>
                <wp:positionV relativeFrom="paragraph">
                  <wp:posOffset>3733165</wp:posOffset>
                </wp:positionV>
                <wp:extent cx="1735220" cy="202115"/>
                <wp:effectExtent l="38100" t="38100" r="0" b="39370"/>
                <wp:wrapNone/>
                <wp:docPr id="457678267" name="Ink 457678267"/>
                <wp:cNvGraphicFramePr/>
                <a:graphic xmlns:a="http://schemas.openxmlformats.org/drawingml/2006/main">
                  <a:graphicData uri="http://schemas.microsoft.com/office/word/2010/wordprocessingInk">
                    <w14:contentPart bwMode="auto" r:id="rId169">
                      <w14:nvContentPartPr>
                        <w14:cNvContentPartPr/>
                      </w14:nvContentPartPr>
                      <w14:xfrm>
                        <a:off x="0" y="0"/>
                        <a:ext cx="1735220" cy="202115"/>
                      </w14:xfrm>
                    </w14:contentPart>
                  </a:graphicData>
                </a:graphic>
              </wp:anchor>
            </w:drawing>
          </mc:Choice>
          <mc:Fallback>
            <w:pict>
              <v:shape w14:anchorId="7BC60769" id="Ink 457678267" o:spid="_x0000_s1026" type="#_x0000_t75" style="position:absolute;margin-left:101.45pt;margin-top:293.35pt;width:137.85pt;height:17.1pt;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">
                <v:imagedata r:id="rId170"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22784" behindDoc="0" locked="0" layoutInCell="1" allowOverlap="1" wp14:anchorId="1E867192" wp14:editId="55423A8C">
                <wp:simplePos x="0" y="0"/>
                <wp:positionH relativeFrom="column">
                  <wp:posOffset>1767205</wp:posOffset>
                </wp:positionH>
                <wp:positionV relativeFrom="paragraph">
                  <wp:posOffset>3392805</wp:posOffset>
                </wp:positionV>
                <wp:extent cx="1252685" cy="202295"/>
                <wp:effectExtent l="38100" t="38100" r="17780" b="39370"/>
                <wp:wrapNone/>
                <wp:docPr id="457678245" name="Ink 457678245"/>
                <wp:cNvGraphicFramePr/>
                <a:graphic xmlns:a="http://schemas.openxmlformats.org/drawingml/2006/main">
                  <a:graphicData uri="http://schemas.microsoft.com/office/word/2010/wordprocessingInk">
                    <w14:contentPart bwMode="auto" r:id="rId171">
                      <w14:nvContentPartPr>
                        <w14:cNvContentPartPr/>
                      </w14:nvContentPartPr>
                      <w14:xfrm>
                        <a:off x="0" y="0"/>
                        <a:ext cx="1252685" cy="202295"/>
                      </w14:xfrm>
                    </w14:contentPart>
                  </a:graphicData>
                </a:graphic>
              </wp:anchor>
            </w:drawing>
          </mc:Choice>
          <mc:Fallback>
            <w:pict>
              <v:shape w14:anchorId="730141F4" id="Ink 457678245" o:spid="_x0000_s1026" type="#_x0000_t75" style="position:absolute;margin-left:138.6pt;margin-top:266.55pt;width:99.9pt;height:17.15pt;z-index:25202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">
                <v:imagedata r:id="rId172"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2004352" behindDoc="0" locked="0" layoutInCell="1" allowOverlap="1" wp14:anchorId="7775C7C8" wp14:editId="4EDA71E8">
                <wp:simplePos x="0" y="0"/>
                <wp:positionH relativeFrom="column">
                  <wp:posOffset>1267460</wp:posOffset>
                </wp:positionH>
                <wp:positionV relativeFrom="paragraph">
                  <wp:posOffset>3409380</wp:posOffset>
                </wp:positionV>
                <wp:extent cx="385200" cy="148320"/>
                <wp:effectExtent l="38100" t="38100" r="0" b="29845"/>
                <wp:wrapNone/>
                <wp:docPr id="457678227" name="Ink 457678227"/>
                <wp:cNvGraphicFramePr/>
                <a:graphic xmlns:a="http://schemas.openxmlformats.org/drawingml/2006/main">
                  <a:graphicData uri="http://schemas.microsoft.com/office/word/2010/wordprocessingInk">
                    <w14:contentPart bwMode="auto" r:id="rId173">
                      <w14:nvContentPartPr>
                        <w14:cNvContentPartPr/>
                      </w14:nvContentPartPr>
                      <w14:xfrm>
                        <a:off x="0" y="0"/>
                        <a:ext cx="385200" cy="148320"/>
                      </w14:xfrm>
                    </w14:contentPart>
                  </a:graphicData>
                </a:graphic>
                <wp14:sizeRelH relativeFrom="margin">
                  <wp14:pctWidth>0</wp14:pctWidth>
                </wp14:sizeRelH>
                <wp14:sizeRelV relativeFrom="margin">
                  <wp14:pctHeight>0</wp14:pctHeight>
                </wp14:sizeRelV>
              </wp:anchor>
            </w:drawing>
          </mc:Choice>
          <mc:Fallback>
            <w:pict>
              <v:shape w14:anchorId="1BDC2B48" id="Ink 457678227" o:spid="_x0000_s1026" type="#_x0000_t75" style="position:absolute;margin-left:99.2pt;margin-top:267.85pt;width:31.55pt;height:12.9pt;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">
                <v:imagedata r:id="rId174"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1993088" behindDoc="0" locked="0" layoutInCell="1" allowOverlap="1" wp14:anchorId="1176523D" wp14:editId="371D1F3A">
                <wp:simplePos x="0" y="0"/>
                <wp:positionH relativeFrom="column">
                  <wp:posOffset>1289050</wp:posOffset>
                </wp:positionH>
                <wp:positionV relativeFrom="paragraph">
                  <wp:posOffset>3035300</wp:posOffset>
                </wp:positionV>
                <wp:extent cx="1752115" cy="277260"/>
                <wp:effectExtent l="25400" t="38100" r="635" b="40640"/>
                <wp:wrapNone/>
                <wp:docPr id="457678216" name="Ink 457678216"/>
                <wp:cNvGraphicFramePr/>
                <a:graphic xmlns:a="http://schemas.openxmlformats.org/drawingml/2006/main">
                  <a:graphicData uri="http://schemas.microsoft.com/office/word/2010/wordprocessingInk">
                    <w14:contentPart bwMode="auto" r:id="rId175">
                      <w14:nvContentPartPr>
                        <w14:cNvContentPartPr/>
                      </w14:nvContentPartPr>
                      <w14:xfrm>
                        <a:off x="0" y="0"/>
                        <a:ext cx="1752115" cy="277260"/>
                      </w14:xfrm>
                    </w14:contentPart>
                  </a:graphicData>
                </a:graphic>
              </wp:anchor>
            </w:drawing>
          </mc:Choice>
          <mc:Fallback>
            <w:pict>
              <v:shape w14:anchorId="65304A0D" id="Ink 457678216" o:spid="_x0000_s1026" type="#_x0000_t75" style="position:absolute;margin-left:100.9pt;margin-top:238.4pt;width:139.15pt;height:23.05pt;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">
                <v:imagedata r:id="rId176"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1972608" behindDoc="0" locked="0" layoutInCell="1" allowOverlap="1" wp14:anchorId="14998D8A" wp14:editId="72827017">
                <wp:simplePos x="0" y="0"/>
                <wp:positionH relativeFrom="column">
                  <wp:posOffset>1324800</wp:posOffset>
                </wp:positionH>
                <wp:positionV relativeFrom="paragraph">
                  <wp:posOffset>2948955</wp:posOffset>
                </wp:positionV>
                <wp:extent cx="173160" cy="7560"/>
                <wp:effectExtent l="38100" t="50800" r="30480" b="43815"/>
                <wp:wrapNone/>
                <wp:docPr id="457678196" name="Ink 457678196"/>
                <wp:cNvGraphicFramePr/>
                <a:graphic xmlns:a="http://schemas.openxmlformats.org/drawingml/2006/main">
                  <a:graphicData uri="http://schemas.microsoft.com/office/word/2010/wordprocessingInk">
                    <w14:contentPart bwMode="auto" r:id="rId177">
                      <w14:nvContentPartPr>
                        <w14:cNvContentPartPr/>
                      </w14:nvContentPartPr>
                      <w14:xfrm>
                        <a:off x="0" y="0"/>
                        <a:ext cx="173160" cy="7560"/>
                      </w14:xfrm>
                    </w14:contentPart>
                  </a:graphicData>
                </a:graphic>
              </wp:anchor>
            </w:drawing>
          </mc:Choice>
          <mc:Fallback>
            <w:pict>
              <v:shape w14:anchorId="7DA12B54" id="Ink 457678196" o:spid="_x0000_s1026" type="#_x0000_t75" style="position:absolute;margin-left:103.5pt;margin-top:231.4pt;width:15.25pt;height:2.25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">
                <v:imagedata r:id="rId178" o:title=""/>
              </v:shape>
            </w:pict>
          </mc:Fallback>
        </mc:AlternateContent>
      </w:r>
      <w:r w:rsidR="00802F64">
        <w:rPr>
          <w:rFonts w:ascii="Times New Roman" w:hAnsi="Times New Roman" w:cs="Times New Roman"/>
          <w:noProof/>
          <w:sz w:val="24"/>
          <w:szCs w:val="24"/>
          <w:lang w:eastAsia="en-IN"/>
        </w:rPr>
        <mc:AlternateContent>
          <mc:Choice Requires="wpi">
            <w:drawing>
              <wp:anchor distT="0" distB="0" distL="114300" distR="114300" simplePos="0" relativeHeight="251971584" behindDoc="0" locked="0" layoutInCell="1" allowOverlap="1" wp14:anchorId="42E9FE25" wp14:editId="33B1CD98">
                <wp:simplePos x="0" y="0"/>
                <wp:positionH relativeFrom="column">
                  <wp:posOffset>1738800</wp:posOffset>
                </wp:positionH>
                <wp:positionV relativeFrom="paragraph">
                  <wp:posOffset>2916555</wp:posOffset>
                </wp:positionV>
                <wp:extent cx="173160" cy="18360"/>
                <wp:effectExtent l="38100" t="38100" r="30480" b="33020"/>
                <wp:wrapNone/>
                <wp:docPr id="457678195" name="Ink 457678195"/>
                <wp:cNvGraphicFramePr/>
                <a:graphic xmlns:a="http://schemas.openxmlformats.org/drawingml/2006/main">
                  <a:graphicData uri="http://schemas.microsoft.com/office/word/2010/wordprocessingInk">
                    <w14:contentPart bwMode="auto" r:id="rId179">
                      <w14:nvContentPartPr>
                        <w14:cNvContentPartPr/>
                      </w14:nvContentPartPr>
                      <w14:xfrm>
                        <a:off x="0" y="0"/>
                        <a:ext cx="173160" cy="18360"/>
                      </w14:xfrm>
                    </w14:contentPart>
                  </a:graphicData>
                </a:graphic>
              </wp:anchor>
            </w:drawing>
          </mc:Choice>
          <mc:Fallback>
            <w:pict>
              <v:shape w14:anchorId="46622B96" id="Ink 457678195" o:spid="_x0000_s1026" type="#_x0000_t75" style="position:absolute;margin-left:136.1pt;margin-top:228.85pt;width:15.25pt;height:3.1pt;z-index:25197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">
                <v:imagedata r:id="rId180" o:title=""/>
              </v:shape>
            </w:pict>
          </mc:Fallback>
        </mc:AlternateContent>
      </w:r>
      <w:r w:rsidR="006F5E25">
        <w:rPr>
          <w:rFonts w:ascii="Times New Roman" w:hAnsi="Times New Roman" w:cs="Times New Roman"/>
          <w:noProof/>
          <w:sz w:val="24"/>
          <w:szCs w:val="24"/>
          <w:lang w:eastAsia="en-IN"/>
        </w:rPr>
        <mc:AlternateContent>
          <mc:Choice Requires="wpi">
            <w:drawing>
              <wp:anchor distT="0" distB="0" distL="114300" distR="114300" simplePos="0" relativeHeight="251970560" behindDoc="0" locked="0" layoutInCell="1" allowOverlap="1" wp14:anchorId="7D6A0E90" wp14:editId="29642D42">
                <wp:simplePos x="0" y="0"/>
                <wp:positionH relativeFrom="column">
                  <wp:posOffset>1454150</wp:posOffset>
                </wp:positionH>
                <wp:positionV relativeFrom="paragraph">
                  <wp:posOffset>1357630</wp:posOffset>
                </wp:positionV>
                <wp:extent cx="129590" cy="299245"/>
                <wp:effectExtent l="38100" t="38100" r="0" b="43815"/>
                <wp:wrapNone/>
                <wp:docPr id="457678194" name="Ink 457678194"/>
                <wp:cNvGraphicFramePr/>
                <a:graphic xmlns:a="http://schemas.openxmlformats.org/drawingml/2006/main">
                  <a:graphicData uri="http://schemas.microsoft.com/office/word/2010/wordprocessingInk">
                    <w14:contentPart bwMode="auto" r:id="rId181">
                      <w14:nvContentPartPr>
                        <w14:cNvContentPartPr/>
                      </w14:nvContentPartPr>
                      <w14:xfrm>
                        <a:off x="0" y="0"/>
                        <a:ext cx="129590" cy="299245"/>
                      </w14:xfrm>
                    </w14:contentPart>
                  </a:graphicData>
                </a:graphic>
              </wp:anchor>
            </w:drawing>
          </mc:Choice>
          <mc:Fallback>
            <w:pict>
              <v:shape w14:anchorId="0DF26519" id="Ink 457678194" o:spid="_x0000_s1026" type="#_x0000_t75" style="position:absolute;margin-left:113.7pt;margin-top:106.1pt;width:11.8pt;height:25.15pt;z-index:25197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">
                <v:imagedata r:id="rId182" o:title=""/>
              </v:shape>
            </w:pict>
          </mc:Fallback>
        </mc:AlternateContent>
      </w:r>
      <w:r w:rsidR="006F5E25">
        <w:rPr>
          <w:rFonts w:ascii="Times New Roman" w:hAnsi="Times New Roman" w:cs="Times New Roman"/>
          <w:noProof/>
          <w:sz w:val="24"/>
          <w:szCs w:val="24"/>
          <w:lang w:eastAsia="en-IN"/>
        </w:rPr>
        <mc:AlternateContent>
          <mc:Choice Requires="wpi">
            <w:drawing>
              <wp:anchor distT="0" distB="0" distL="114300" distR="114300" simplePos="0" relativeHeight="251966464" behindDoc="0" locked="0" layoutInCell="1" allowOverlap="1" wp14:anchorId="13AE7AD2" wp14:editId="743B5F6A">
                <wp:simplePos x="0" y="0"/>
                <wp:positionH relativeFrom="column">
                  <wp:posOffset>719455</wp:posOffset>
                </wp:positionH>
                <wp:positionV relativeFrom="paragraph">
                  <wp:posOffset>1411605</wp:posOffset>
                </wp:positionV>
                <wp:extent cx="511440" cy="597505"/>
                <wp:effectExtent l="38100" t="38100" r="0" b="38100"/>
                <wp:wrapNone/>
                <wp:docPr id="457678190" name="Ink 457678190"/>
                <wp:cNvGraphicFramePr/>
                <a:graphic xmlns:a="http://schemas.openxmlformats.org/drawingml/2006/main">
                  <a:graphicData uri="http://schemas.microsoft.com/office/word/2010/wordprocessingInk">
                    <w14:contentPart bwMode="auto" r:id="rId183">
                      <w14:nvContentPartPr>
                        <w14:cNvContentPartPr/>
                      </w14:nvContentPartPr>
                      <w14:xfrm>
                        <a:off x="0" y="0"/>
                        <a:ext cx="511440" cy="597505"/>
                      </w14:xfrm>
                    </w14:contentPart>
                  </a:graphicData>
                </a:graphic>
              </wp:anchor>
            </w:drawing>
          </mc:Choice>
          <mc:Fallback>
            <w:pict>
              <v:shape w14:anchorId="158BB434" id="Ink 457678190" o:spid="_x0000_s1026" type="#_x0000_t75" style="position:absolute;margin-left:55.85pt;margin-top:110.35pt;width:41.85pt;height:48.7pt;z-index:25196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">
                <v:imagedata r:id="rId184" o:title=""/>
              </v:shape>
            </w:pict>
          </mc:Fallback>
        </mc:AlternateContent>
      </w:r>
      <w:r w:rsidR="006F5E25">
        <w:rPr>
          <w:rFonts w:ascii="Times New Roman" w:hAnsi="Times New Roman" w:cs="Times New Roman"/>
          <w:noProof/>
          <w:sz w:val="24"/>
          <w:szCs w:val="24"/>
          <w:lang w:eastAsia="en-IN"/>
        </w:rPr>
        <mc:AlternateContent>
          <mc:Choice Requires="wpi">
            <w:drawing>
              <wp:anchor distT="0" distB="0" distL="114300" distR="114300" simplePos="0" relativeHeight="251961344" behindDoc="0" locked="0" layoutInCell="1" allowOverlap="1" wp14:anchorId="78D2DF60" wp14:editId="1C1B768F">
                <wp:simplePos x="0" y="0"/>
                <wp:positionH relativeFrom="column">
                  <wp:posOffset>2948305</wp:posOffset>
                </wp:positionH>
                <wp:positionV relativeFrom="paragraph">
                  <wp:posOffset>1109345</wp:posOffset>
                </wp:positionV>
                <wp:extent cx="265875" cy="381810"/>
                <wp:effectExtent l="38100" t="38100" r="1270" b="37465"/>
                <wp:wrapNone/>
                <wp:docPr id="457678185" name="Ink 457678185"/>
                <wp:cNvGraphicFramePr/>
                <a:graphic xmlns:a="http://schemas.openxmlformats.org/drawingml/2006/main">
                  <a:graphicData uri="http://schemas.microsoft.com/office/word/2010/wordprocessingInk">
                    <w14:contentPart bwMode="auto" r:id="rId185">
                      <w14:nvContentPartPr>
                        <w14:cNvContentPartPr/>
                      </w14:nvContentPartPr>
                      <w14:xfrm>
                        <a:off x="0" y="0"/>
                        <a:ext cx="265875" cy="381810"/>
                      </w14:xfrm>
                    </w14:contentPart>
                  </a:graphicData>
                </a:graphic>
              </wp:anchor>
            </w:drawing>
          </mc:Choice>
          <mc:Fallback>
            <w:pict>
              <v:shape w14:anchorId="5C851DB3" id="Ink 457678185" o:spid="_x0000_s1026" type="#_x0000_t75" style="position:absolute;margin-left:231.35pt;margin-top:86.55pt;width:22.55pt;height:31.65pt;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">
                <v:imagedata r:id="rId186" o:title=""/>
              </v:shape>
            </w:pict>
          </mc:Fallback>
        </mc:AlternateContent>
      </w:r>
      <w:r w:rsidR="006F5E25">
        <w:rPr>
          <w:rFonts w:ascii="Times New Roman" w:hAnsi="Times New Roman" w:cs="Times New Roman"/>
          <w:noProof/>
          <w:sz w:val="24"/>
          <w:szCs w:val="24"/>
          <w:lang w:eastAsia="en-IN"/>
        </w:rPr>
        <mc:AlternateContent>
          <mc:Choice Requires="wpi">
            <w:drawing>
              <wp:anchor distT="0" distB="0" distL="114300" distR="114300" simplePos="0" relativeHeight="251955200" behindDoc="0" locked="0" layoutInCell="1" allowOverlap="1" wp14:anchorId="732E6A65" wp14:editId="3C00E571">
                <wp:simplePos x="0" y="0"/>
                <wp:positionH relativeFrom="column">
                  <wp:posOffset>4406265</wp:posOffset>
                </wp:positionH>
                <wp:positionV relativeFrom="paragraph">
                  <wp:posOffset>2831465</wp:posOffset>
                </wp:positionV>
                <wp:extent cx="565545" cy="168910"/>
                <wp:effectExtent l="38100" t="25400" r="19050" b="34290"/>
                <wp:wrapNone/>
                <wp:docPr id="457678179" name="Ink 457678179"/>
                <wp:cNvGraphicFramePr/>
                <a:graphic xmlns:a="http://schemas.openxmlformats.org/drawingml/2006/main">
                  <a:graphicData uri="http://schemas.microsoft.com/office/word/2010/wordprocessingInk">
                    <w14:contentPart bwMode="auto" r:id="rId187">
                      <w14:nvContentPartPr>
                        <w14:cNvContentPartPr/>
                      </w14:nvContentPartPr>
                      <w14:xfrm>
                        <a:off x="0" y="0"/>
                        <a:ext cx="565545" cy="168910"/>
                      </w14:xfrm>
                    </w14:contentPart>
                  </a:graphicData>
                </a:graphic>
              </wp:anchor>
            </w:drawing>
          </mc:Choice>
          <mc:Fallback>
            <w:pict>
              <v:shape w14:anchorId="6CB26E26" id="Ink 457678179" o:spid="_x0000_s1026" type="#_x0000_t75" style="position:absolute;margin-left:346.35pt;margin-top:222.35pt;width:45.75pt;height:14.5pt;z-index:25195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">
                <v:imagedata r:id="rId188" o:title=""/>
              </v:shape>
            </w:pict>
          </mc:Fallback>
        </mc:AlternateContent>
      </w:r>
      <w:r w:rsidR="0047694F">
        <w:rPr>
          <w:rFonts w:ascii="Times New Roman" w:hAnsi="Times New Roman" w:cs="Times New Roman"/>
          <w:noProof/>
          <w:sz w:val="24"/>
          <w:szCs w:val="24"/>
          <w:lang w:eastAsia="en-IN"/>
        </w:rPr>
        <mc:AlternateContent>
          <mc:Choice Requires="wpi">
            <w:drawing>
              <wp:anchor distT="0" distB="0" distL="114300" distR="114300" simplePos="0" relativeHeight="251950080" behindDoc="0" locked="0" layoutInCell="1" allowOverlap="1" wp14:anchorId="0C28F88B" wp14:editId="52285405">
                <wp:simplePos x="0" y="0"/>
                <wp:positionH relativeFrom="column">
                  <wp:posOffset>1616075</wp:posOffset>
                </wp:positionH>
                <wp:positionV relativeFrom="paragraph">
                  <wp:posOffset>2653665</wp:posOffset>
                </wp:positionV>
                <wp:extent cx="1476555" cy="259490"/>
                <wp:effectExtent l="38100" t="38100" r="34925" b="33020"/>
                <wp:wrapNone/>
                <wp:docPr id="457678174" name="Ink 457678174"/>
                <wp:cNvGraphicFramePr/>
                <a:graphic xmlns:a="http://schemas.openxmlformats.org/drawingml/2006/main">
                  <a:graphicData uri="http://schemas.microsoft.com/office/word/2010/wordprocessingInk">
                    <w14:contentPart bwMode="auto" r:id="rId189">
                      <w14:nvContentPartPr>
                        <w14:cNvContentPartPr/>
                      </w14:nvContentPartPr>
                      <w14:xfrm>
                        <a:off x="0" y="0"/>
                        <a:ext cx="1476555" cy="259490"/>
                      </w14:xfrm>
                    </w14:contentPart>
                  </a:graphicData>
                </a:graphic>
              </wp:anchor>
            </w:drawing>
          </mc:Choice>
          <mc:Fallback>
            <w:pict>
              <v:shape w14:anchorId="1A8925B1" id="Ink 457678174" o:spid="_x0000_s1026" type="#_x0000_t75" style="position:absolute;margin-left:126.65pt;margin-top:208.35pt;width:117.45pt;height:21.65pt;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">
                <v:imagedata r:id="rId190" o:title=""/>
              </v:shape>
            </w:pict>
          </mc:Fallback>
        </mc:AlternateContent>
      </w:r>
      <w:r w:rsidR="0047694F">
        <w:rPr>
          <w:rFonts w:ascii="Times New Roman" w:hAnsi="Times New Roman" w:cs="Times New Roman"/>
          <w:noProof/>
          <w:sz w:val="24"/>
          <w:szCs w:val="24"/>
          <w:lang w:eastAsia="en-IN"/>
        </w:rPr>
        <mc:AlternateContent>
          <mc:Choice Requires="wpi">
            <w:drawing>
              <wp:anchor distT="0" distB="0" distL="114300" distR="114300" simplePos="0" relativeHeight="251932672" behindDoc="0" locked="0" layoutInCell="1" allowOverlap="1" wp14:anchorId="028F347A" wp14:editId="631C3AB1">
                <wp:simplePos x="0" y="0"/>
                <wp:positionH relativeFrom="column">
                  <wp:posOffset>1332230</wp:posOffset>
                </wp:positionH>
                <wp:positionV relativeFrom="paragraph">
                  <wp:posOffset>2721610</wp:posOffset>
                </wp:positionV>
                <wp:extent cx="180070" cy="195200"/>
                <wp:effectExtent l="38100" t="38100" r="23495" b="33655"/>
                <wp:wrapNone/>
                <wp:docPr id="457678157" name="Ink 457678157"/>
                <wp:cNvGraphicFramePr/>
                <a:graphic xmlns:a="http://schemas.openxmlformats.org/drawingml/2006/main">
                  <a:graphicData uri="http://schemas.microsoft.com/office/word/2010/wordprocessingInk">
                    <w14:contentPart bwMode="auto" r:id="rId191">
                      <w14:nvContentPartPr>
                        <w14:cNvContentPartPr/>
                      </w14:nvContentPartPr>
                      <w14:xfrm>
                        <a:off x="0" y="0"/>
                        <a:ext cx="180070" cy="195200"/>
                      </w14:xfrm>
                    </w14:contentPart>
                  </a:graphicData>
                </a:graphic>
              </wp:anchor>
            </w:drawing>
          </mc:Choice>
          <mc:Fallback>
            <w:pict>
              <v:shape w14:anchorId="2CCC55F4" id="Ink 457678157" o:spid="_x0000_s1026" type="#_x0000_t75" style="position:absolute;margin-left:104.3pt;margin-top:213.7pt;width:15.4pt;height:16.55pt;z-index:25193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">
                <v:imagedata r:id="rId192" o:title=""/>
              </v:shape>
            </w:pict>
          </mc:Fallback>
        </mc:AlternateContent>
      </w:r>
      <w:r w:rsidR="0047694F">
        <w:rPr>
          <w:rFonts w:ascii="Times New Roman" w:hAnsi="Times New Roman" w:cs="Times New Roman"/>
          <w:noProof/>
          <w:sz w:val="24"/>
          <w:szCs w:val="24"/>
          <w:lang w:eastAsia="en-IN"/>
        </w:rPr>
        <mc:AlternateContent>
          <mc:Choice Requires="wpi">
            <w:drawing>
              <wp:anchor distT="0" distB="0" distL="114300" distR="114300" simplePos="0" relativeHeight="251927552" behindDoc="0" locked="0" layoutInCell="1" allowOverlap="1" wp14:anchorId="6DFDCA71" wp14:editId="789C0AD9">
                <wp:simplePos x="0" y="0"/>
                <wp:positionH relativeFrom="column">
                  <wp:posOffset>4417060</wp:posOffset>
                </wp:positionH>
                <wp:positionV relativeFrom="paragraph">
                  <wp:posOffset>2567305</wp:posOffset>
                </wp:positionV>
                <wp:extent cx="682125" cy="147320"/>
                <wp:effectExtent l="38100" t="38100" r="3810" b="30480"/>
                <wp:wrapNone/>
                <wp:docPr id="457678152" name="Ink 457678152"/>
                <wp:cNvGraphicFramePr/>
                <a:graphic xmlns:a="http://schemas.openxmlformats.org/drawingml/2006/main">
                  <a:graphicData uri="http://schemas.microsoft.com/office/word/2010/wordprocessingInk">
                    <w14:contentPart bwMode="auto" r:id="rId193">
                      <w14:nvContentPartPr>
                        <w14:cNvContentPartPr/>
                      </w14:nvContentPartPr>
                      <w14:xfrm>
                        <a:off x="0" y="0"/>
                        <a:ext cx="682125" cy="147320"/>
                      </w14:xfrm>
                    </w14:contentPart>
                  </a:graphicData>
                </a:graphic>
              </wp:anchor>
            </w:drawing>
          </mc:Choice>
          <mc:Fallback>
            <w:pict>
              <v:shape w14:anchorId="4436FECF" id="Ink 457678152" o:spid="_x0000_s1026" type="#_x0000_t75" style="position:absolute;margin-left:347.2pt;margin-top:201.55pt;width:54.9pt;height:12.8pt;z-index:25192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">
                <v:imagedata r:id="rId194" o:title=""/>
              </v:shape>
            </w:pict>
          </mc:Fallback>
        </mc:AlternateContent>
      </w:r>
      <w:r w:rsidR="00E2333E">
        <w:rPr>
          <w:rFonts w:ascii="Times New Roman" w:hAnsi="Times New Roman" w:cs="Times New Roman"/>
          <w:noProof/>
          <w:sz w:val="24"/>
          <w:szCs w:val="24"/>
          <w:lang w:eastAsia="en-IN"/>
        </w:rPr>
        <mc:AlternateContent>
          <mc:Choice Requires="wpi">
            <w:drawing>
              <wp:anchor distT="0" distB="0" distL="114300" distR="114300" simplePos="0" relativeHeight="251921408" behindDoc="0" locked="0" layoutInCell="1" allowOverlap="1" wp14:anchorId="4E15CD00" wp14:editId="12623BFA">
                <wp:simplePos x="0" y="0"/>
                <wp:positionH relativeFrom="column">
                  <wp:posOffset>2807970</wp:posOffset>
                </wp:positionH>
                <wp:positionV relativeFrom="paragraph">
                  <wp:posOffset>2369185</wp:posOffset>
                </wp:positionV>
                <wp:extent cx="252320" cy="136525"/>
                <wp:effectExtent l="38100" t="38100" r="0" b="28575"/>
                <wp:wrapNone/>
                <wp:docPr id="457678146" name="Ink 457678146"/>
                <wp:cNvGraphicFramePr/>
                <a:graphic xmlns:a="http://schemas.openxmlformats.org/drawingml/2006/main">
                  <a:graphicData uri="http://schemas.microsoft.com/office/word/2010/wordprocessingInk">
                    <w14:contentPart bwMode="auto" r:id="rId195">
                      <w14:nvContentPartPr>
                        <w14:cNvContentPartPr/>
                      </w14:nvContentPartPr>
                      <w14:xfrm>
                        <a:off x="0" y="0"/>
                        <a:ext cx="252320" cy="136525"/>
                      </w14:xfrm>
                    </w14:contentPart>
                  </a:graphicData>
                </a:graphic>
              </wp:anchor>
            </w:drawing>
          </mc:Choice>
          <mc:Fallback>
            <w:pict>
              <v:shape w14:anchorId="163D35E1" id="Ink 457678146" o:spid="_x0000_s1026" type="#_x0000_t75" style="position:absolute;margin-left:220.5pt;margin-top:185.95pt;width:21.05pt;height:11.95pt;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">
                <v:imagedata r:id="rId196" o:title=""/>
              </v:shape>
            </w:pict>
          </mc:Fallback>
        </mc:AlternateContent>
      </w:r>
      <w:r w:rsidR="00E2333E">
        <w:rPr>
          <w:rFonts w:ascii="Times New Roman" w:hAnsi="Times New Roman" w:cs="Times New Roman"/>
          <w:noProof/>
          <w:sz w:val="24"/>
          <w:szCs w:val="24"/>
          <w:lang w:eastAsia="en-IN"/>
        </w:rPr>
        <mc:AlternateContent>
          <mc:Choice Requires="wpi">
            <w:drawing>
              <wp:anchor distT="0" distB="0" distL="114300" distR="114300" simplePos="0" relativeHeight="251922432" behindDoc="0" locked="0" layoutInCell="1" allowOverlap="1" wp14:anchorId="5BED4E5A" wp14:editId="5DA3A06A">
                <wp:simplePos x="0" y="0"/>
                <wp:positionH relativeFrom="column">
                  <wp:posOffset>1738630</wp:posOffset>
                </wp:positionH>
                <wp:positionV relativeFrom="paragraph">
                  <wp:posOffset>2339975</wp:posOffset>
                </wp:positionV>
                <wp:extent cx="860685" cy="259735"/>
                <wp:effectExtent l="25400" t="38100" r="0" b="32385"/>
                <wp:wrapNone/>
                <wp:docPr id="457678147" name="Ink 457678147"/>
                <wp:cNvGraphicFramePr/>
                <a:graphic xmlns:a="http://schemas.openxmlformats.org/drawingml/2006/main">
                  <a:graphicData uri="http://schemas.microsoft.com/office/word/2010/wordprocessingInk">
                    <w14:contentPart bwMode="auto" r:id="rId197">
                      <w14:nvContentPartPr>
                        <w14:cNvContentPartPr/>
                      </w14:nvContentPartPr>
                      <w14:xfrm>
                        <a:off x="0" y="0"/>
                        <a:ext cx="860685" cy="259735"/>
                      </w14:xfrm>
                    </w14:contentPart>
                  </a:graphicData>
                </a:graphic>
              </wp:anchor>
            </w:drawing>
          </mc:Choice>
          <mc:Fallback>
            <w:pict>
              <v:shape w14:anchorId="391E7DF5" id="Ink 457678147" o:spid="_x0000_s1026" type="#_x0000_t75" style="position:absolute;margin-left:136.3pt;margin-top:183.65pt;width:68.95pt;height:21.65pt;z-index:2519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">
                <v:imagedata r:id="rId198" o:title=""/>
              </v:shape>
            </w:pict>
          </mc:Fallback>
        </mc:AlternateContent>
      </w:r>
      <w:r w:rsidR="00E2333E">
        <w:rPr>
          <w:rFonts w:ascii="Times New Roman" w:hAnsi="Times New Roman" w:cs="Times New Roman"/>
          <w:noProof/>
          <w:sz w:val="24"/>
          <w:szCs w:val="24"/>
          <w:lang w:eastAsia="en-IN"/>
        </w:rPr>
        <mc:AlternateContent>
          <mc:Choice Requires="wpi">
            <w:drawing>
              <wp:anchor distT="0" distB="0" distL="114300" distR="114300" simplePos="0" relativeHeight="251908096" behindDoc="0" locked="0" layoutInCell="1" allowOverlap="1" wp14:anchorId="76797665" wp14:editId="653F6D45">
                <wp:simplePos x="0" y="0"/>
                <wp:positionH relativeFrom="column">
                  <wp:posOffset>4402455</wp:posOffset>
                </wp:positionH>
                <wp:positionV relativeFrom="paragraph">
                  <wp:posOffset>2252345</wp:posOffset>
                </wp:positionV>
                <wp:extent cx="702260" cy="184785"/>
                <wp:effectExtent l="38100" t="38100" r="9525" b="31115"/>
                <wp:wrapNone/>
                <wp:docPr id="457678133" name="Ink 457678133"/>
                <wp:cNvGraphicFramePr/>
                <a:graphic xmlns:a="http://schemas.openxmlformats.org/drawingml/2006/main">
                  <a:graphicData uri="http://schemas.microsoft.com/office/word/2010/wordprocessingInk">
                    <w14:contentPart bwMode="auto" r:id="rId199">
                      <w14:nvContentPartPr>
                        <w14:cNvContentPartPr/>
                      </w14:nvContentPartPr>
                      <w14:xfrm>
                        <a:off x="0" y="0"/>
                        <a:ext cx="702260" cy="184785"/>
                      </w14:xfrm>
                    </w14:contentPart>
                  </a:graphicData>
                </a:graphic>
              </wp:anchor>
            </w:drawing>
          </mc:Choice>
          <mc:Fallback>
            <w:pict>
              <v:shape w14:anchorId="08FE54B7" id="Ink 457678133" o:spid="_x0000_s1026" type="#_x0000_t75" style="position:absolute;margin-left:346.05pt;margin-top:176.75pt;width:56.55pt;height:15.75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">
                <v:imagedata r:id="rId200" o:title=""/>
              </v:shape>
            </w:pict>
          </mc:Fallback>
        </mc:AlternateContent>
      </w:r>
      <w:r w:rsidR="006A5F93">
        <w:rPr>
          <w:rFonts w:ascii="Times New Roman" w:hAnsi="Times New Roman" w:cs="Times New Roman"/>
          <w:noProof/>
          <w:sz w:val="24"/>
          <w:szCs w:val="24"/>
          <w:lang w:eastAsia="en-IN"/>
        </w:rPr>
        <mc:AlternateContent>
          <mc:Choice Requires="wpi">
            <w:drawing>
              <wp:anchor distT="0" distB="0" distL="114300" distR="114300" simplePos="0" relativeHeight="251900928" behindDoc="0" locked="0" layoutInCell="1" allowOverlap="1" wp14:anchorId="78FF8A60" wp14:editId="01B2CA0F">
                <wp:simplePos x="0" y="0"/>
                <wp:positionH relativeFrom="column">
                  <wp:posOffset>1331595</wp:posOffset>
                </wp:positionH>
                <wp:positionV relativeFrom="paragraph">
                  <wp:posOffset>2451735</wp:posOffset>
                </wp:positionV>
                <wp:extent cx="21590" cy="83125"/>
                <wp:effectExtent l="38100" t="38100" r="29210" b="31750"/>
                <wp:wrapNone/>
                <wp:docPr id="457678126" name="Ink 457678126"/>
                <wp:cNvGraphicFramePr/>
                <a:graphic xmlns:a="http://schemas.openxmlformats.org/drawingml/2006/main">
                  <a:graphicData uri="http://schemas.microsoft.com/office/word/2010/wordprocessingInk">
                    <w14:contentPart bwMode="auto" r:id="rId201">
                      <w14:nvContentPartPr>
                        <w14:cNvContentPartPr/>
                      </w14:nvContentPartPr>
                      <w14:xfrm>
                        <a:off x="0" y="0"/>
                        <a:ext cx="21590" cy="83125"/>
                      </w14:xfrm>
                    </w14:contentPart>
                  </a:graphicData>
                </a:graphic>
              </wp:anchor>
            </w:drawing>
          </mc:Choice>
          <mc:Fallback>
            <w:pict>
              <v:shape w14:anchorId="78D9A806" id="Ink 457678126" o:spid="_x0000_s1026" type="#_x0000_t75" style="position:absolute;margin-left:104.25pt;margin-top:192.45pt;width:2.9pt;height:7.8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">
                <v:imagedata r:id="rId202" o:title=""/>
              </v:shape>
            </w:pict>
          </mc:Fallback>
        </mc:AlternateContent>
      </w:r>
      <w:r w:rsidR="006A5F93">
        <w:rPr>
          <w:rFonts w:ascii="Times New Roman" w:hAnsi="Times New Roman" w:cs="Times New Roman"/>
          <w:noProof/>
          <w:sz w:val="24"/>
          <w:szCs w:val="24"/>
          <w:lang w:eastAsia="en-IN"/>
        </w:rPr>
        <mc:AlternateContent>
          <mc:Choice Requires="wpi">
            <w:drawing>
              <wp:anchor distT="0" distB="0" distL="114300" distR="114300" simplePos="0" relativeHeight="251901952" behindDoc="0" locked="0" layoutInCell="1" allowOverlap="1" wp14:anchorId="7F3E06A3" wp14:editId="6ACA0698">
                <wp:simplePos x="0" y="0"/>
                <wp:positionH relativeFrom="column">
                  <wp:posOffset>-57150</wp:posOffset>
                </wp:positionH>
                <wp:positionV relativeFrom="paragraph">
                  <wp:posOffset>2331085</wp:posOffset>
                </wp:positionV>
                <wp:extent cx="1160140" cy="351760"/>
                <wp:effectExtent l="0" t="38100" r="8890" b="42545"/>
                <wp:wrapNone/>
                <wp:docPr id="457678127" name="Ink 457678127"/>
                <wp:cNvGraphicFramePr/>
                <a:graphic xmlns:a="http://schemas.openxmlformats.org/drawingml/2006/main">
                  <a:graphicData uri="http://schemas.microsoft.com/office/word/2010/wordprocessingInk">
                    <w14:contentPart bwMode="auto" r:id="rId203">
                      <w14:nvContentPartPr>
                        <w14:cNvContentPartPr/>
                      </w14:nvContentPartPr>
                      <w14:xfrm>
                        <a:off x="0" y="0"/>
                        <a:ext cx="1160140" cy="351760"/>
                      </w14:xfrm>
                    </w14:contentPart>
                  </a:graphicData>
                </a:graphic>
              </wp:anchor>
            </w:drawing>
          </mc:Choice>
          <mc:Fallback>
            <w:pict>
              <v:shape w14:anchorId="7BA136D6" id="Ink 457678127" o:spid="_x0000_s1026" type="#_x0000_t75" style="position:absolute;margin-left:-5.1pt;margin-top:182.95pt;width:92.6pt;height:28.95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">
                <v:imagedata r:id="rId204" o:title=""/>
              </v:shape>
            </w:pict>
          </mc:Fallback>
        </mc:AlternateContent>
      </w:r>
      <w:r w:rsidR="006A5F93">
        <w:rPr>
          <w:rFonts w:ascii="Times New Roman" w:hAnsi="Times New Roman" w:cs="Times New Roman"/>
          <w:noProof/>
          <w:sz w:val="24"/>
          <w:szCs w:val="24"/>
          <w:lang w:eastAsia="en-IN"/>
        </w:rPr>
        <mc:AlternateContent>
          <mc:Choice Requires="wpi">
            <w:drawing>
              <wp:anchor distT="0" distB="0" distL="114300" distR="114300" simplePos="0" relativeHeight="251889664" behindDoc="0" locked="0" layoutInCell="1" allowOverlap="1" wp14:anchorId="20129019" wp14:editId="21AC14BA">
                <wp:simplePos x="0" y="0"/>
                <wp:positionH relativeFrom="column">
                  <wp:posOffset>266700</wp:posOffset>
                </wp:positionH>
                <wp:positionV relativeFrom="paragraph">
                  <wp:posOffset>1319530</wp:posOffset>
                </wp:positionV>
                <wp:extent cx="3055620" cy="474980"/>
                <wp:effectExtent l="38100" t="38100" r="0" b="33020"/>
                <wp:wrapNone/>
                <wp:docPr id="457678115" name="Ink 457678115"/>
                <wp:cNvGraphicFramePr/>
                <a:graphic xmlns:a="http://schemas.openxmlformats.org/drawingml/2006/main">
                  <a:graphicData uri="http://schemas.microsoft.com/office/word/2010/wordprocessingInk">
                    <w14:contentPart bwMode="auto" r:id="rId205">
                      <w14:nvContentPartPr>
                        <w14:cNvContentPartPr/>
                      </w14:nvContentPartPr>
                      <w14:xfrm>
                        <a:off x="0" y="0"/>
                        <a:ext cx="3055620" cy="474980"/>
                      </w14:xfrm>
                    </w14:contentPart>
                  </a:graphicData>
                </a:graphic>
              </wp:anchor>
            </w:drawing>
          </mc:Choice>
          <mc:Fallback>
            <w:pict>
              <v:shape w14:anchorId="586DB23C" id="Ink 457678115" o:spid="_x0000_s1026" type="#_x0000_t75" style="position:absolute;margin-left:20.2pt;margin-top:103.3pt;width:242.2pt;height:38.6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">
                <v:imagedata r:id="rId206" o:title=""/>
              </v:shape>
            </w:pict>
          </mc:Fallback>
        </mc:AlternateContent>
      </w:r>
      <w:r w:rsidR="006A5F93">
        <w:rPr>
          <w:rFonts w:ascii="Times New Roman" w:hAnsi="Times New Roman" w:cs="Times New Roman"/>
          <w:noProof/>
          <w:sz w:val="24"/>
          <w:szCs w:val="24"/>
          <w:lang w:eastAsia="en-IN"/>
        </w:rPr>
        <mc:AlternateContent>
          <mc:Choice Requires="wpi">
            <w:drawing>
              <wp:anchor distT="0" distB="0" distL="114300" distR="114300" simplePos="0" relativeHeight="251882496" behindDoc="0" locked="0" layoutInCell="1" allowOverlap="1" wp14:anchorId="4E893785" wp14:editId="7E865D46">
                <wp:simplePos x="0" y="0"/>
                <wp:positionH relativeFrom="column">
                  <wp:posOffset>2127250</wp:posOffset>
                </wp:positionH>
                <wp:positionV relativeFrom="paragraph">
                  <wp:posOffset>1990725</wp:posOffset>
                </wp:positionV>
                <wp:extent cx="339050" cy="125730"/>
                <wp:effectExtent l="38100" t="38100" r="4445" b="39370"/>
                <wp:wrapNone/>
                <wp:docPr id="457678108" name="Ink 457678108"/>
                <wp:cNvGraphicFramePr/>
                <a:graphic xmlns:a="http://schemas.openxmlformats.org/drawingml/2006/main">
                  <a:graphicData uri="http://schemas.microsoft.com/office/word/2010/wordprocessingInk">
                    <w14:contentPart bwMode="auto" r:id="rId207">
                      <w14:nvContentPartPr>
                        <w14:cNvContentPartPr/>
                      </w14:nvContentPartPr>
                      <w14:xfrm>
                        <a:off x="0" y="0"/>
                        <a:ext cx="339050" cy="125730"/>
                      </w14:xfrm>
                    </w14:contentPart>
                  </a:graphicData>
                </a:graphic>
              </wp:anchor>
            </w:drawing>
          </mc:Choice>
          <mc:Fallback>
            <w:pict>
              <v:shape w14:anchorId="7CC8BAED" id="Ink 457678108" o:spid="_x0000_s1026" type="#_x0000_t75" style="position:absolute;margin-left:166.9pt;margin-top:156.15pt;width:27.95pt;height:11.1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">
                <v:imagedata r:id="rId208" o:title=""/>
              </v:shape>
            </w:pict>
          </mc:Fallback>
        </mc:AlternateContent>
      </w:r>
      <w:r w:rsidR="006A5F93">
        <w:rPr>
          <w:rFonts w:ascii="Times New Roman" w:hAnsi="Times New Roman" w:cs="Times New Roman"/>
          <w:noProof/>
          <w:sz w:val="24"/>
          <w:szCs w:val="24"/>
          <w:lang w:eastAsia="en-IN"/>
        </w:rPr>
        <mc:AlternateContent>
          <mc:Choice Requires="wpi">
            <w:drawing>
              <wp:anchor distT="0" distB="0" distL="114300" distR="114300" simplePos="0" relativeHeight="251883520" behindDoc="0" locked="0" layoutInCell="1" allowOverlap="1" wp14:anchorId="2552BBE8" wp14:editId="03B540DE">
                <wp:simplePos x="0" y="0"/>
                <wp:positionH relativeFrom="column">
                  <wp:posOffset>-81280</wp:posOffset>
                </wp:positionH>
                <wp:positionV relativeFrom="paragraph">
                  <wp:posOffset>-207010</wp:posOffset>
                </wp:positionV>
                <wp:extent cx="5631815" cy="2096650"/>
                <wp:effectExtent l="12700" t="38100" r="45085" b="37465"/>
                <wp:wrapNone/>
                <wp:docPr id="457678109" name="Ink 457678109"/>
                <wp:cNvGraphicFramePr/>
                <a:graphic xmlns:a="http://schemas.openxmlformats.org/drawingml/2006/main">
                  <a:graphicData uri="http://schemas.microsoft.com/office/word/2010/wordprocessingInk">
                    <w14:contentPart bwMode="auto" r:id="rId209">
                      <w14:nvContentPartPr>
                        <w14:cNvContentPartPr/>
                      </w14:nvContentPartPr>
                      <w14:xfrm>
                        <a:off x="0" y="0"/>
                        <a:ext cx="5631815" cy="2096650"/>
                      </w14:xfrm>
                    </w14:contentPart>
                  </a:graphicData>
                </a:graphic>
              </wp:anchor>
            </w:drawing>
          </mc:Choice>
          <mc:Fallback>
            <w:pict>
              <v:shape w14:anchorId="7FC3EB2D" id="Ink 457678109" o:spid="_x0000_s1026" type="#_x0000_t75" style="position:absolute;margin-left:-7pt;margin-top:-16.9pt;width:444.65pt;height:166.3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">
                <v:imagedata r:id="rId210" o:title=""/>
              </v:shape>
            </w:pict>
          </mc:Fallback>
        </mc:AlternateContent>
      </w:r>
      <w:r w:rsidR="00FD256F">
        <w:rPr>
          <w:rFonts w:ascii="Times New Roman" w:hAnsi="Times New Roman" w:cs="Times New Roman"/>
          <w:noProof/>
          <w:sz w:val="24"/>
          <w:szCs w:val="24"/>
          <w:lang w:eastAsia="en-IN"/>
        </w:rPr>
        <mc:AlternateContent>
          <mc:Choice Requires="wpi">
            <w:drawing>
              <wp:anchor distT="0" distB="0" distL="114300" distR="114300" simplePos="0" relativeHeight="251868160" behindDoc="0" locked="0" layoutInCell="1" allowOverlap="1" wp14:anchorId="35E8525B" wp14:editId="396D3E5B">
                <wp:simplePos x="0" y="0"/>
                <wp:positionH relativeFrom="column">
                  <wp:posOffset>1369695</wp:posOffset>
                </wp:positionH>
                <wp:positionV relativeFrom="paragraph">
                  <wp:posOffset>1443990</wp:posOffset>
                </wp:positionV>
                <wp:extent cx="260485" cy="215900"/>
                <wp:effectExtent l="38100" t="38100" r="31750" b="38100"/>
                <wp:wrapNone/>
                <wp:docPr id="457678094" name="Ink 457678094"/>
                <wp:cNvGraphicFramePr/>
                <a:graphic xmlns:a="http://schemas.openxmlformats.org/drawingml/2006/main">
                  <a:graphicData uri="http://schemas.microsoft.com/office/word/2010/wordprocessingInk">
                    <w14:contentPart bwMode="auto" r:id="rId211">
                      <w14:nvContentPartPr>
                        <w14:cNvContentPartPr/>
                      </w14:nvContentPartPr>
                      <w14:xfrm>
                        <a:off x="0" y="0"/>
                        <a:ext cx="260485" cy="215900"/>
                      </w14:xfrm>
                    </w14:contentPart>
                  </a:graphicData>
                </a:graphic>
              </wp:anchor>
            </w:drawing>
          </mc:Choice>
          <mc:Fallback>
            <w:pict>
              <v:shape w14:anchorId="785F79CD" id="Ink 457678094" o:spid="_x0000_s1026" type="#_x0000_t75" style="position:absolute;margin-left:107.25pt;margin-top:113.1pt;width:21.7pt;height:18.2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">
                <v:imagedata r:id="rId212" o:title=""/>
              </v:shape>
            </w:pict>
          </mc:Fallback>
        </mc:AlternateContent>
      </w:r>
      <w:r w:rsidR="00671A81">
        <w:rPr>
          <w:rFonts w:ascii="Times New Roman" w:hAnsi="Times New Roman" w:cs="Times New Roman"/>
          <w:noProof/>
          <w:sz w:val="24"/>
          <w:szCs w:val="24"/>
          <w:lang w:eastAsia="en-IN"/>
        </w:rPr>
        <mc:AlternateContent>
          <mc:Choice Requires="wpi">
            <w:drawing>
              <wp:anchor distT="0" distB="0" distL="114300" distR="114300" simplePos="0" relativeHeight="251860992" behindDoc="0" locked="0" layoutInCell="1" allowOverlap="1" wp14:anchorId="1D4BB204" wp14:editId="1240E60B">
                <wp:simplePos x="0" y="0"/>
                <wp:positionH relativeFrom="column">
                  <wp:posOffset>302260</wp:posOffset>
                </wp:positionH>
                <wp:positionV relativeFrom="paragraph">
                  <wp:posOffset>749300</wp:posOffset>
                </wp:positionV>
                <wp:extent cx="127635" cy="374625"/>
                <wp:effectExtent l="38100" t="25400" r="12065" b="32385"/>
                <wp:wrapNone/>
                <wp:docPr id="457678087" name="Ink 457678087"/>
                <wp:cNvGraphicFramePr/>
                <a:graphic xmlns:a="http://schemas.openxmlformats.org/drawingml/2006/main">
                  <a:graphicData uri="http://schemas.microsoft.com/office/word/2010/wordprocessingInk">
                    <w14:contentPart bwMode="auto" r:id="rId213">
                      <w14:nvContentPartPr>
                        <w14:cNvContentPartPr/>
                      </w14:nvContentPartPr>
                      <w14:xfrm>
                        <a:off x="0" y="0"/>
                        <a:ext cx="127635" cy="374625"/>
                      </w14:xfrm>
                    </w14:contentPart>
                  </a:graphicData>
                </a:graphic>
              </wp:anchor>
            </w:drawing>
          </mc:Choice>
          <mc:Fallback>
            <w:pict>
              <v:shape w14:anchorId="74B53EA7" id="Ink 457678087" o:spid="_x0000_s1026" type="#_x0000_t75" style="position:absolute;margin-left:23.2pt;margin-top:58.4pt;width:11.25pt;height:30.75pt;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">
                <v:imagedata r:id="rId214" o:title=""/>
              </v:shape>
            </w:pict>
          </mc:Fallback>
        </mc:AlternateContent>
      </w:r>
      <w:r w:rsidR="00671A81">
        <w:rPr>
          <w:rFonts w:ascii="Times New Roman" w:hAnsi="Times New Roman" w:cs="Times New Roman"/>
          <w:noProof/>
          <w:sz w:val="24"/>
          <w:szCs w:val="24"/>
          <w:lang w:eastAsia="en-IN"/>
        </w:rPr>
        <mc:AlternateContent>
          <mc:Choice Requires="wpi">
            <w:drawing>
              <wp:anchor distT="0" distB="0" distL="114300" distR="114300" simplePos="0" relativeHeight="251851776" behindDoc="0" locked="0" layoutInCell="1" allowOverlap="1" wp14:anchorId="04554D9B" wp14:editId="1F174A51">
                <wp:simplePos x="0" y="0"/>
                <wp:positionH relativeFrom="column">
                  <wp:posOffset>1425575</wp:posOffset>
                </wp:positionH>
                <wp:positionV relativeFrom="paragraph">
                  <wp:posOffset>1588135</wp:posOffset>
                </wp:positionV>
                <wp:extent cx="241055" cy="82730"/>
                <wp:effectExtent l="38100" t="38100" r="635" b="31750"/>
                <wp:wrapNone/>
                <wp:docPr id="457678078" name="Ink 457678078"/>
                <wp:cNvGraphicFramePr/>
                <a:graphic xmlns:a="http://schemas.openxmlformats.org/drawingml/2006/main">
                  <a:graphicData uri="http://schemas.microsoft.com/office/word/2010/wordprocessingInk">
                    <w14:contentPart bwMode="auto" r:id="rId215">
                      <w14:nvContentPartPr>
                        <w14:cNvContentPartPr/>
                      </w14:nvContentPartPr>
                      <w14:xfrm>
                        <a:off x="0" y="0"/>
                        <a:ext cx="241055" cy="82730"/>
                      </w14:xfrm>
                    </w14:contentPart>
                  </a:graphicData>
                </a:graphic>
              </wp:anchor>
            </w:drawing>
          </mc:Choice>
          <mc:Fallback>
            <w:pict>
              <v:shape w14:anchorId="55136F5B" id="Ink 457678078" o:spid="_x0000_s1026" type="#_x0000_t75" style="position:absolute;margin-left:111.65pt;margin-top:124.45pt;width:20.2pt;height:7.7pt;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">
                <v:imagedata r:id="rId216" o:title=""/>
              </v:shape>
            </w:pict>
          </mc:Fallback>
        </mc:AlternateContent>
      </w:r>
      <w:r w:rsidR="00671A81">
        <w:rPr>
          <w:rFonts w:ascii="Times New Roman" w:hAnsi="Times New Roman" w:cs="Times New Roman"/>
          <w:noProof/>
          <w:sz w:val="24"/>
          <w:szCs w:val="24"/>
          <w:lang w:eastAsia="en-IN"/>
        </w:rPr>
        <mc:AlternateContent>
          <mc:Choice Requires="wpi">
            <w:drawing>
              <wp:anchor distT="0" distB="0" distL="114300" distR="114300" simplePos="0" relativeHeight="251848704" behindDoc="0" locked="0" layoutInCell="1" allowOverlap="1" wp14:anchorId="37C1A322" wp14:editId="1FB242FC">
                <wp:simplePos x="0" y="0"/>
                <wp:positionH relativeFrom="column">
                  <wp:posOffset>1014730</wp:posOffset>
                </wp:positionH>
                <wp:positionV relativeFrom="paragraph">
                  <wp:posOffset>1681480</wp:posOffset>
                </wp:positionV>
                <wp:extent cx="216740" cy="475810"/>
                <wp:effectExtent l="38100" t="38100" r="37465" b="32385"/>
                <wp:wrapNone/>
                <wp:docPr id="457678075" name="Ink 457678075"/>
                <wp:cNvGraphicFramePr/>
                <a:graphic xmlns:a="http://schemas.openxmlformats.org/drawingml/2006/main">
                  <a:graphicData uri="http://schemas.microsoft.com/office/word/2010/wordprocessingInk">
                    <w14:contentPart bwMode="auto" r:id="rId217">
                      <w14:nvContentPartPr>
                        <w14:cNvContentPartPr/>
                      </w14:nvContentPartPr>
                      <w14:xfrm>
                        <a:off x="0" y="0"/>
                        <a:ext cx="216740" cy="475810"/>
                      </w14:xfrm>
                    </w14:contentPart>
                  </a:graphicData>
                </a:graphic>
              </wp:anchor>
            </w:drawing>
          </mc:Choice>
          <mc:Fallback>
            <w:pict>
              <v:shape w14:anchorId="2E3D05A4" id="Ink 457678075" o:spid="_x0000_s1026" type="#_x0000_t75" style="position:absolute;margin-left:79.3pt;margin-top:131.8pt;width:18.25pt;height:38.65pt;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">
                <v:imagedata r:id="rId218" o:title=""/>
              </v:shape>
            </w:pict>
          </mc:Fallback>
        </mc:AlternateContent>
      </w:r>
      <w:r w:rsidR="005A7191">
        <w:rPr>
          <w:rFonts w:ascii="Times New Roman" w:hAnsi="Times New Roman" w:cs="Times New Roman"/>
          <w:noProof/>
          <w:sz w:val="24"/>
          <w:szCs w:val="24"/>
          <w:lang w:eastAsia="en-IN"/>
        </w:rPr>
        <mc:AlternateContent>
          <mc:Choice Requires="wpi">
            <w:drawing>
              <wp:anchor distT="0" distB="0" distL="114300" distR="114300" simplePos="0" relativeHeight="251842560" behindDoc="0" locked="0" layoutInCell="1" allowOverlap="1" wp14:anchorId="6D2BAB01" wp14:editId="0DCBCDF9">
                <wp:simplePos x="0" y="0"/>
                <wp:positionH relativeFrom="column">
                  <wp:posOffset>273685</wp:posOffset>
                </wp:positionH>
                <wp:positionV relativeFrom="paragraph">
                  <wp:posOffset>1213485</wp:posOffset>
                </wp:positionV>
                <wp:extent cx="636850" cy="468175"/>
                <wp:effectExtent l="38100" t="38100" r="0" b="40005"/>
                <wp:wrapNone/>
                <wp:docPr id="457678069" name="Ink 457678069"/>
                <wp:cNvGraphicFramePr/>
                <a:graphic xmlns:a="http://schemas.openxmlformats.org/drawingml/2006/main">
                  <a:graphicData uri="http://schemas.microsoft.com/office/word/2010/wordprocessingInk">
                    <w14:contentPart bwMode="auto" r:id="rId219">
                      <w14:nvContentPartPr>
                        <w14:cNvContentPartPr/>
                      </w14:nvContentPartPr>
                      <w14:xfrm>
                        <a:off x="0" y="0"/>
                        <a:ext cx="636850" cy="468175"/>
                      </w14:xfrm>
                    </w14:contentPart>
                  </a:graphicData>
                </a:graphic>
              </wp:anchor>
            </w:drawing>
          </mc:Choice>
          <mc:Fallback>
            <w:pict>
              <v:shape w14:anchorId="4ABD5793" id="Ink 457678069" o:spid="_x0000_s1026" type="#_x0000_t75" style="position:absolute;margin-left:20.95pt;margin-top:94.95pt;width:51.4pt;height:38.05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">
                <v:imagedata r:id="rId220" o:title=""/>
              </v:shape>
            </w:pict>
          </mc:Fallback>
        </mc:AlternateContent>
      </w:r>
      <w:r w:rsidR="005A7191">
        <w:rPr>
          <w:rFonts w:ascii="Times New Roman" w:hAnsi="Times New Roman" w:cs="Times New Roman"/>
          <w:noProof/>
          <w:sz w:val="24"/>
          <w:szCs w:val="24"/>
          <w:lang w:eastAsia="en-IN"/>
        </w:rPr>
        <mc:AlternateContent>
          <mc:Choice Requires="wpi">
            <w:drawing>
              <wp:anchor distT="0" distB="0" distL="114300" distR="114300" simplePos="0" relativeHeight="251832320" behindDoc="0" locked="0" layoutInCell="1" allowOverlap="1" wp14:anchorId="3EE83C66" wp14:editId="66502D1A">
                <wp:simplePos x="0" y="0"/>
                <wp:positionH relativeFrom="column">
                  <wp:posOffset>6403975</wp:posOffset>
                </wp:positionH>
                <wp:positionV relativeFrom="paragraph">
                  <wp:posOffset>903605</wp:posOffset>
                </wp:positionV>
                <wp:extent cx="655510" cy="151130"/>
                <wp:effectExtent l="38100" t="38100" r="30480" b="39370"/>
                <wp:wrapNone/>
                <wp:docPr id="457678059" name="Ink 457678059"/>
                <wp:cNvGraphicFramePr/>
                <a:graphic xmlns:a="http://schemas.openxmlformats.org/drawingml/2006/main">
                  <a:graphicData uri="http://schemas.microsoft.com/office/word/2010/wordprocessingInk">
                    <w14:contentPart bwMode="auto" r:id="rId221">
                      <w14:nvContentPartPr>
                        <w14:cNvContentPartPr/>
                      </w14:nvContentPartPr>
                      <w14:xfrm>
                        <a:off x="0" y="0"/>
                        <a:ext cx="655510" cy="151130"/>
                      </w14:xfrm>
                    </w14:contentPart>
                  </a:graphicData>
                </a:graphic>
              </wp:anchor>
            </w:drawing>
          </mc:Choice>
          <mc:Fallback>
            <w:pict>
              <v:shape w14:anchorId="67A0E72C" id="Ink 457678059" o:spid="_x0000_s1026" type="#_x0000_t75" style="position:absolute;margin-left:503.65pt;margin-top:70.55pt;width:52.8pt;height:13.1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">
                <v:imagedata r:id="rId222" o:title=""/>
              </v:shape>
            </w:pict>
          </mc:Fallback>
        </mc:AlternateContent>
      </w:r>
      <w:r w:rsidR="005A7191">
        <w:rPr>
          <w:rFonts w:ascii="Times New Roman" w:hAnsi="Times New Roman" w:cs="Times New Roman"/>
          <w:noProof/>
          <w:sz w:val="24"/>
          <w:szCs w:val="24"/>
          <w:lang w:eastAsia="en-IN"/>
        </w:rPr>
        <mc:AlternateContent>
          <mc:Choice Requires="wpi">
            <w:drawing>
              <wp:anchor distT="0" distB="0" distL="114300" distR="114300" simplePos="0" relativeHeight="251823104" behindDoc="0" locked="0" layoutInCell="1" allowOverlap="1" wp14:anchorId="59F45567" wp14:editId="7539B862">
                <wp:simplePos x="0" y="0"/>
                <wp:positionH relativeFrom="column">
                  <wp:posOffset>50165</wp:posOffset>
                </wp:positionH>
                <wp:positionV relativeFrom="paragraph">
                  <wp:posOffset>1476375</wp:posOffset>
                </wp:positionV>
                <wp:extent cx="176700" cy="144170"/>
                <wp:effectExtent l="38100" t="38100" r="13970" b="33655"/>
                <wp:wrapNone/>
                <wp:docPr id="457678050" name="Ink 457678050"/>
                <wp:cNvGraphicFramePr/>
                <a:graphic xmlns:a="http://schemas.openxmlformats.org/drawingml/2006/main">
                  <a:graphicData uri="http://schemas.microsoft.com/office/word/2010/wordprocessingInk">
                    <w14:contentPart bwMode="auto" r:id="rId223">
                      <w14:nvContentPartPr>
                        <w14:cNvContentPartPr/>
                      </w14:nvContentPartPr>
                      <w14:xfrm>
                        <a:off x="0" y="0"/>
                        <a:ext cx="176700" cy="144170"/>
                      </w14:xfrm>
                    </w14:contentPart>
                  </a:graphicData>
                </a:graphic>
              </wp:anchor>
            </w:drawing>
          </mc:Choice>
          <mc:Fallback>
            <w:pict>
              <v:shape w14:anchorId="69E7858F" id="Ink 457678050" o:spid="_x0000_s1026" type="#_x0000_t75" style="position:absolute;margin-left:3.35pt;margin-top:115.65pt;width:15.1pt;height:12.5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">
                <v:imagedata r:id="rId224" o:title=""/>
              </v:shape>
            </w:pict>
          </mc:Fallback>
        </mc:AlternateContent>
      </w:r>
      <w:r w:rsidR="0095518A">
        <w:rPr>
          <w:rFonts w:ascii="Times New Roman" w:hAnsi="Times New Roman" w:cs="Times New Roman"/>
          <w:noProof/>
          <w:sz w:val="24"/>
          <w:szCs w:val="24"/>
          <w:lang w:eastAsia="en-IN"/>
        </w:rPr>
        <mc:AlternateContent>
          <mc:Choice Requires="wpi">
            <w:drawing>
              <wp:anchor distT="0" distB="0" distL="114300" distR="114300" simplePos="0" relativeHeight="251806720" behindDoc="0" locked="0" layoutInCell="1" allowOverlap="1" wp14:anchorId="3F769546" wp14:editId="2AB533BB">
                <wp:simplePos x="0" y="0"/>
                <wp:positionH relativeFrom="column">
                  <wp:posOffset>5680710</wp:posOffset>
                </wp:positionH>
                <wp:positionV relativeFrom="paragraph">
                  <wp:posOffset>615950</wp:posOffset>
                </wp:positionV>
                <wp:extent cx="939570" cy="318770"/>
                <wp:effectExtent l="25400" t="38100" r="26035" b="36830"/>
                <wp:wrapNone/>
                <wp:docPr id="457678034" name="Ink 457678034"/>
                <wp:cNvGraphicFramePr/>
                <a:graphic xmlns:a="http://schemas.openxmlformats.org/drawingml/2006/main">
                  <a:graphicData uri="http://schemas.microsoft.com/office/word/2010/wordprocessingInk">
                    <w14:contentPart bwMode="auto" r:id="rId225">
                      <w14:nvContentPartPr>
                        <w14:cNvContentPartPr/>
                      </w14:nvContentPartPr>
                      <w14:xfrm>
                        <a:off x="0" y="0"/>
                        <a:ext cx="939570" cy="318770"/>
                      </w14:xfrm>
                    </w14:contentPart>
                  </a:graphicData>
                </a:graphic>
              </wp:anchor>
            </w:drawing>
          </mc:Choice>
          <mc:Fallback>
            <w:pict>
              <v:shape w14:anchorId="2C891F49" id="Ink 457678034" o:spid="_x0000_s1026" type="#_x0000_t75" style="position:absolute;margin-left:446.7pt;margin-top:47.9pt;width:75.2pt;height:26.3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">
                <v:imagedata r:id="rId226" o:title=""/>
              </v:shape>
            </w:pict>
          </mc:Fallback>
        </mc:AlternateContent>
      </w:r>
      <w:r w:rsidR="000E146C">
        <w:rPr>
          <w:rFonts w:ascii="Times New Roman" w:hAnsi="Times New Roman" w:cs="Times New Roman"/>
          <w:noProof/>
          <w:sz w:val="24"/>
          <w:szCs w:val="24"/>
          <w:lang w:eastAsia="en-IN"/>
        </w:rPr>
        <mc:AlternateContent>
          <mc:Choice Requires="wpi">
            <w:drawing>
              <wp:anchor distT="0" distB="0" distL="114300" distR="114300" simplePos="0" relativeHeight="251698176" behindDoc="0" locked="0" layoutInCell="1" allowOverlap="1" wp14:anchorId="02CCBE1E" wp14:editId="44952394">
                <wp:simplePos x="0" y="0"/>
                <wp:positionH relativeFrom="column">
                  <wp:posOffset>824865</wp:posOffset>
                </wp:positionH>
                <wp:positionV relativeFrom="paragraph">
                  <wp:posOffset>248920</wp:posOffset>
                </wp:positionV>
                <wp:extent cx="207720" cy="227160"/>
                <wp:effectExtent l="38100" t="38100" r="0" b="40005"/>
                <wp:wrapNone/>
                <wp:docPr id="39" name="Ink 39"/>
                <wp:cNvGraphicFramePr/>
                <a:graphic xmlns:a="http://schemas.openxmlformats.org/drawingml/2006/main">
                  <a:graphicData uri="http://schemas.microsoft.com/office/word/2010/wordprocessingInk">
                    <w14:contentPart bwMode="auto" r:id="rId227">
                      <w14:nvContentPartPr>
                        <w14:cNvContentPartPr/>
                      </w14:nvContentPartPr>
                      <w14:xfrm>
                        <a:off x="0" y="0"/>
                        <a:ext cx="207720" cy="227160"/>
                      </w14:xfrm>
                    </w14:contentPart>
                  </a:graphicData>
                </a:graphic>
              </wp:anchor>
            </w:drawing>
          </mc:Choice>
          <mc:Fallback>
            <w:pict>
              <v:shape w14:anchorId="566AF9F1" id="Ink 39" o:spid="_x0000_s1026" type="#_x0000_t75" style="position:absolute;margin-left:64.35pt;margin-top:19pt;width:17.55pt;height:19.1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">
                <v:imagedata r:id="rId228" o:title=""/>
              </v:shape>
            </w:pict>
          </mc:Fallback>
        </mc:AlternateContent>
      </w:r>
      <w:r w:rsidR="00961949">
        <w:rPr>
          <w:rFonts w:ascii="Times New Roman" w:hAnsi="Times New Roman" w:cs="Times New Roman"/>
          <w:noProof/>
          <w:sz w:val="24"/>
          <w:szCs w:val="24"/>
          <w:lang w:eastAsia="en-IN"/>
        </w:rPr>
        <w:br w:type="page"/>
      </w:r>
    </w:p>
    <w:p w14:paraId="34D946F6" w14:textId="48F32A39" w:rsidR="009F6E39" w:rsidRDefault="009F6E39" w:rsidP="00961949">
      <w:pPr>
        <w:tabs>
          <w:tab w:val="left" w:pos="1368"/>
        </w:tabs>
        <w:rPr>
          <w:noProof/>
          <w:lang w:val="en-IN" w:eastAsia="en-IN"/>
        </w:rPr>
      </w:pPr>
    </w:p>
    <w:tbl>
      <w:tblPr>
        <w:tblStyle w:val="GridTable4-Accent1"/>
        <w:tblpPr w:leftFromText="180" w:rightFromText="180" w:vertAnchor="text" w:horzAnchor="margin" w:tblpXSpec="right" w:tblpY="400"/>
        <w:tblW w:w="0" w:type="auto"/>
        <w:tblLayout w:type="fixed"/>
        <w:tblLook w:val="06A0" w:firstRow="1" w:lastRow="0" w:firstColumn="1" w:lastColumn="0" w:noHBand="1" w:noVBand="1"/>
      </w:tblPr>
      <w:tblGrid>
        <w:gridCol w:w="1275"/>
        <w:gridCol w:w="1515"/>
        <w:gridCol w:w="1590"/>
      </w:tblGrid>
      <w:tr w:rsidR="00961949" w:rsidRPr="00961949" w14:paraId="20B74DD6" w14:textId="77777777" w:rsidTr="00961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5" w:type="dxa"/>
          </w:tcPr>
          <w:p w14:paraId="5518F513"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Type</w:t>
            </w:r>
          </w:p>
        </w:tc>
        <w:tc>
          <w:tcPr>
            <w:tcW w:w="1515" w:type="dxa"/>
          </w:tcPr>
          <w:p w14:paraId="397EAF19"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b w:val="0"/>
                <w:bCs w:val="0"/>
                <w:sz w:val="24"/>
                <w:szCs w:val="24"/>
              </w:rPr>
            </w:pPr>
            <w:r w:rsidRPr="00961949">
              <w:rPr>
                <w:rFonts w:ascii="Times New Roman" w:eastAsia="Garamond" w:hAnsi="Times New Roman" w:cs="Times New Roman"/>
                <w:sz w:val="24"/>
                <w:szCs w:val="24"/>
              </w:rPr>
              <w:t>Interest Rate</w:t>
            </w:r>
          </w:p>
        </w:tc>
        <w:tc>
          <w:tcPr>
            <w:tcW w:w="1590" w:type="dxa"/>
          </w:tcPr>
          <w:p w14:paraId="4C1019B7"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b w:val="0"/>
                <w:bCs w:val="0"/>
                <w:sz w:val="24"/>
                <w:szCs w:val="24"/>
              </w:rPr>
            </w:pPr>
            <w:r w:rsidRPr="00961949">
              <w:rPr>
                <w:rFonts w:ascii="Times New Roman" w:eastAsia="Garamond" w:hAnsi="Times New Roman" w:cs="Times New Roman"/>
                <w:sz w:val="24"/>
                <w:szCs w:val="24"/>
              </w:rPr>
              <w:t>Bad debt Ratio</w:t>
            </w:r>
          </w:p>
        </w:tc>
      </w:tr>
      <w:tr w:rsidR="00961949" w:rsidRPr="00961949" w14:paraId="35EC6C3A" w14:textId="77777777" w:rsidTr="00961949">
        <w:tc>
          <w:tcPr>
            <w:cnfStyle w:val="001000000000" w:firstRow="0" w:lastRow="0" w:firstColumn="1" w:lastColumn="0" w:oddVBand="0" w:evenVBand="0" w:oddHBand="0" w:evenHBand="0" w:firstRowFirstColumn="0" w:firstRowLastColumn="0" w:lastRowFirstColumn="0" w:lastRowLastColumn="0"/>
            <w:tcW w:w="1275" w:type="dxa"/>
          </w:tcPr>
          <w:p w14:paraId="3331C1BE" w14:textId="77777777" w:rsidR="00961949" w:rsidRPr="00961949" w:rsidRDefault="00961949" w:rsidP="00961949">
            <w:pPr>
              <w:jc w:val="center"/>
              <w:rPr>
                <w:rFonts w:ascii="Times New Roman" w:eastAsia="Garamond" w:hAnsi="Times New Roman" w:cs="Times New Roman"/>
                <w:b w:val="0"/>
                <w:bCs w:val="0"/>
                <w:sz w:val="24"/>
                <w:szCs w:val="24"/>
              </w:rPr>
            </w:pPr>
            <w:r w:rsidRPr="00961949">
              <w:rPr>
                <w:rFonts w:ascii="Times New Roman" w:eastAsia="Garamond" w:hAnsi="Times New Roman" w:cs="Times New Roman"/>
                <w:b w:val="0"/>
                <w:bCs w:val="0"/>
                <w:sz w:val="24"/>
                <w:szCs w:val="24"/>
              </w:rPr>
              <w:t>Personal</w:t>
            </w:r>
          </w:p>
        </w:tc>
        <w:tc>
          <w:tcPr>
            <w:tcW w:w="1515" w:type="dxa"/>
          </w:tcPr>
          <w:p w14:paraId="16E255F1"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140</w:t>
            </w:r>
          </w:p>
        </w:tc>
        <w:tc>
          <w:tcPr>
            <w:tcW w:w="1590" w:type="dxa"/>
          </w:tcPr>
          <w:p w14:paraId="0407AFB5" w14:textId="4613DE08" w:rsidR="00961949" w:rsidRPr="00961949" w:rsidRDefault="002233A4"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3585408" behindDoc="0" locked="0" layoutInCell="1" allowOverlap="1" wp14:anchorId="0339ACFB" wp14:editId="1DCBC685">
                      <wp:simplePos x="0" y="0"/>
                      <wp:positionH relativeFrom="column">
                        <wp:posOffset>191845</wp:posOffset>
                      </wp:positionH>
                      <wp:positionV relativeFrom="paragraph">
                        <wp:posOffset>4250</wp:posOffset>
                      </wp:positionV>
                      <wp:extent cx="464760" cy="183600"/>
                      <wp:effectExtent l="38100" t="38100" r="0" b="32385"/>
                      <wp:wrapNone/>
                      <wp:docPr id="457679029" name="Ink 457679029"/>
                      <wp:cNvGraphicFramePr/>
                      <a:graphic xmlns:a="http://schemas.openxmlformats.org/drawingml/2006/main">
                        <a:graphicData uri="http://schemas.microsoft.com/office/word/2010/wordprocessingInk">
                          <w14:contentPart bwMode="auto" r:id="rId229">
                            <w14:nvContentPartPr>
                              <w14:cNvContentPartPr/>
                            </w14:nvContentPartPr>
                            <w14:xfrm>
                              <a:off x="0" y="0"/>
                              <a:ext cx="464760" cy="183600"/>
                            </w14:xfrm>
                          </w14:contentPart>
                        </a:graphicData>
                      </a:graphic>
                    </wp:anchor>
                  </w:drawing>
                </mc:Choice>
                <mc:Fallback>
                  <w:pict>
                    <v:shape w14:anchorId="12038DED" id="Ink 457679029" o:spid="_x0000_s1026" type="#_x0000_t75" style="position:absolute;margin-left:14.5pt;margin-top:-.25pt;width:37.85pt;height:15.65pt;z-index:25358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">
                      <v:imagedata r:id="rId230" o:title=""/>
                    </v:shape>
                  </w:pict>
                </mc:Fallback>
              </mc:AlternateContent>
            </w:r>
            <w:r w:rsidR="00961949" w:rsidRPr="00961949">
              <w:rPr>
                <w:rFonts w:ascii="Times New Roman" w:eastAsia="Garamond" w:hAnsi="Times New Roman" w:cs="Times New Roman"/>
                <w:sz w:val="24"/>
                <w:szCs w:val="24"/>
              </w:rPr>
              <w:t>0.10</w:t>
            </w:r>
          </w:p>
        </w:tc>
      </w:tr>
      <w:tr w:rsidR="00961949" w:rsidRPr="00961949" w14:paraId="4298CF63" w14:textId="77777777" w:rsidTr="00961949">
        <w:tc>
          <w:tcPr>
            <w:cnfStyle w:val="001000000000" w:firstRow="0" w:lastRow="0" w:firstColumn="1" w:lastColumn="0" w:oddVBand="0" w:evenVBand="0" w:oddHBand="0" w:evenHBand="0" w:firstRowFirstColumn="0" w:firstRowLastColumn="0" w:lastRowFirstColumn="0" w:lastRowLastColumn="0"/>
            <w:tcW w:w="1275" w:type="dxa"/>
          </w:tcPr>
          <w:p w14:paraId="4A00ACC2" w14:textId="77777777" w:rsidR="00961949" w:rsidRPr="00961949" w:rsidRDefault="00961949" w:rsidP="00961949">
            <w:pPr>
              <w:jc w:val="center"/>
              <w:rPr>
                <w:rFonts w:ascii="Times New Roman" w:eastAsia="Garamond" w:hAnsi="Times New Roman" w:cs="Times New Roman"/>
                <w:b w:val="0"/>
                <w:bCs w:val="0"/>
                <w:sz w:val="24"/>
                <w:szCs w:val="24"/>
              </w:rPr>
            </w:pPr>
            <w:r w:rsidRPr="00961949">
              <w:rPr>
                <w:rFonts w:ascii="Times New Roman" w:eastAsia="Garamond" w:hAnsi="Times New Roman" w:cs="Times New Roman"/>
                <w:b w:val="0"/>
                <w:bCs w:val="0"/>
                <w:sz w:val="24"/>
                <w:szCs w:val="24"/>
              </w:rPr>
              <w:t>Car</w:t>
            </w:r>
          </w:p>
        </w:tc>
        <w:tc>
          <w:tcPr>
            <w:tcW w:w="1515" w:type="dxa"/>
          </w:tcPr>
          <w:p w14:paraId="16F07774"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130</w:t>
            </w:r>
          </w:p>
        </w:tc>
        <w:tc>
          <w:tcPr>
            <w:tcW w:w="1590" w:type="dxa"/>
          </w:tcPr>
          <w:p w14:paraId="222362FA"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07</w:t>
            </w:r>
          </w:p>
        </w:tc>
      </w:tr>
      <w:tr w:rsidR="00961949" w:rsidRPr="00961949" w14:paraId="1A86873B" w14:textId="77777777" w:rsidTr="00961949">
        <w:tc>
          <w:tcPr>
            <w:cnfStyle w:val="001000000000" w:firstRow="0" w:lastRow="0" w:firstColumn="1" w:lastColumn="0" w:oddVBand="0" w:evenVBand="0" w:oddHBand="0" w:evenHBand="0" w:firstRowFirstColumn="0" w:firstRowLastColumn="0" w:lastRowFirstColumn="0" w:lastRowLastColumn="0"/>
            <w:tcW w:w="1275" w:type="dxa"/>
          </w:tcPr>
          <w:p w14:paraId="7B58D623" w14:textId="77777777" w:rsidR="00961949" w:rsidRPr="00961949" w:rsidRDefault="00961949" w:rsidP="00961949">
            <w:pPr>
              <w:jc w:val="center"/>
              <w:rPr>
                <w:rFonts w:ascii="Times New Roman" w:eastAsia="Garamond" w:hAnsi="Times New Roman" w:cs="Times New Roman"/>
                <w:b w:val="0"/>
                <w:bCs w:val="0"/>
                <w:sz w:val="24"/>
                <w:szCs w:val="24"/>
              </w:rPr>
            </w:pPr>
            <w:r w:rsidRPr="00961949">
              <w:rPr>
                <w:rFonts w:ascii="Times New Roman" w:eastAsia="Garamond" w:hAnsi="Times New Roman" w:cs="Times New Roman"/>
                <w:b w:val="0"/>
                <w:bCs w:val="0"/>
                <w:sz w:val="24"/>
                <w:szCs w:val="24"/>
              </w:rPr>
              <w:t>Home</w:t>
            </w:r>
          </w:p>
        </w:tc>
        <w:tc>
          <w:tcPr>
            <w:tcW w:w="1515" w:type="dxa"/>
          </w:tcPr>
          <w:p w14:paraId="1A1C005E"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120</w:t>
            </w:r>
          </w:p>
        </w:tc>
        <w:tc>
          <w:tcPr>
            <w:tcW w:w="1590" w:type="dxa"/>
          </w:tcPr>
          <w:p w14:paraId="3F46CF2B"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03</w:t>
            </w:r>
          </w:p>
        </w:tc>
      </w:tr>
      <w:tr w:rsidR="00961949" w:rsidRPr="00961949" w14:paraId="06457536" w14:textId="77777777" w:rsidTr="00961949">
        <w:tc>
          <w:tcPr>
            <w:cnfStyle w:val="001000000000" w:firstRow="0" w:lastRow="0" w:firstColumn="1" w:lastColumn="0" w:oddVBand="0" w:evenVBand="0" w:oddHBand="0" w:evenHBand="0" w:firstRowFirstColumn="0" w:firstRowLastColumn="0" w:lastRowFirstColumn="0" w:lastRowLastColumn="0"/>
            <w:tcW w:w="1275" w:type="dxa"/>
          </w:tcPr>
          <w:p w14:paraId="35FE9769" w14:textId="77777777" w:rsidR="00961949" w:rsidRPr="00961949" w:rsidRDefault="00961949" w:rsidP="00961949">
            <w:pPr>
              <w:jc w:val="center"/>
              <w:rPr>
                <w:rFonts w:ascii="Times New Roman" w:eastAsia="Garamond" w:hAnsi="Times New Roman" w:cs="Times New Roman"/>
                <w:b w:val="0"/>
                <w:bCs w:val="0"/>
                <w:sz w:val="24"/>
                <w:szCs w:val="24"/>
              </w:rPr>
            </w:pPr>
            <w:r w:rsidRPr="00961949">
              <w:rPr>
                <w:rFonts w:ascii="Times New Roman" w:eastAsia="Garamond" w:hAnsi="Times New Roman" w:cs="Times New Roman"/>
                <w:b w:val="0"/>
                <w:bCs w:val="0"/>
                <w:sz w:val="24"/>
                <w:szCs w:val="24"/>
              </w:rPr>
              <w:t>Farm</w:t>
            </w:r>
          </w:p>
        </w:tc>
        <w:tc>
          <w:tcPr>
            <w:tcW w:w="1515" w:type="dxa"/>
          </w:tcPr>
          <w:p w14:paraId="03035ABC"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125</w:t>
            </w:r>
          </w:p>
        </w:tc>
        <w:tc>
          <w:tcPr>
            <w:tcW w:w="1590" w:type="dxa"/>
          </w:tcPr>
          <w:p w14:paraId="32BC8BA1"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05</w:t>
            </w:r>
          </w:p>
        </w:tc>
      </w:tr>
      <w:tr w:rsidR="00961949" w:rsidRPr="00961949" w14:paraId="6F53113A" w14:textId="77777777" w:rsidTr="00961949">
        <w:tc>
          <w:tcPr>
            <w:cnfStyle w:val="001000000000" w:firstRow="0" w:lastRow="0" w:firstColumn="1" w:lastColumn="0" w:oddVBand="0" w:evenVBand="0" w:oddHBand="0" w:evenHBand="0" w:firstRowFirstColumn="0" w:firstRowLastColumn="0" w:lastRowFirstColumn="0" w:lastRowLastColumn="0"/>
            <w:tcW w:w="1275" w:type="dxa"/>
          </w:tcPr>
          <w:p w14:paraId="31AE5B4E" w14:textId="77777777" w:rsidR="00961949" w:rsidRPr="00961949" w:rsidRDefault="00961949" w:rsidP="00961949">
            <w:pPr>
              <w:jc w:val="center"/>
              <w:rPr>
                <w:rFonts w:ascii="Times New Roman" w:eastAsia="Garamond" w:hAnsi="Times New Roman" w:cs="Times New Roman"/>
                <w:b w:val="0"/>
                <w:bCs w:val="0"/>
                <w:sz w:val="24"/>
                <w:szCs w:val="24"/>
              </w:rPr>
            </w:pPr>
            <w:r w:rsidRPr="00961949">
              <w:rPr>
                <w:rFonts w:ascii="Times New Roman" w:eastAsia="Garamond" w:hAnsi="Times New Roman" w:cs="Times New Roman"/>
                <w:b w:val="0"/>
                <w:bCs w:val="0"/>
                <w:sz w:val="24"/>
                <w:szCs w:val="24"/>
              </w:rPr>
              <w:t>Commercial</w:t>
            </w:r>
          </w:p>
        </w:tc>
        <w:tc>
          <w:tcPr>
            <w:tcW w:w="1515" w:type="dxa"/>
          </w:tcPr>
          <w:p w14:paraId="08F18C24"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100</w:t>
            </w:r>
          </w:p>
        </w:tc>
        <w:tc>
          <w:tcPr>
            <w:tcW w:w="1590" w:type="dxa"/>
          </w:tcPr>
          <w:p w14:paraId="3599FB86"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0.02</w:t>
            </w:r>
          </w:p>
        </w:tc>
      </w:tr>
    </w:tbl>
    <w:p w14:paraId="07137202" w14:textId="77777777" w:rsidR="00961949" w:rsidRPr="00961949" w:rsidRDefault="00961949" w:rsidP="00961949">
      <w:pPr>
        <w:jc w:val="both"/>
        <w:rPr>
          <w:rFonts w:ascii="Garamond" w:eastAsia="Garamond" w:hAnsi="Garamond" w:cs="Garamond"/>
          <w:b/>
          <w:bCs/>
          <w:color w:val="4472C4" w:themeColor="accent1"/>
          <w:sz w:val="28"/>
          <w:szCs w:val="48"/>
        </w:rPr>
      </w:pPr>
      <w:r w:rsidRPr="00961949">
        <w:rPr>
          <w:rFonts w:ascii="Garamond" w:eastAsia="Garamond" w:hAnsi="Garamond" w:cs="Garamond"/>
          <w:b/>
          <w:bCs/>
          <w:color w:val="4472C4" w:themeColor="accent1"/>
          <w:sz w:val="28"/>
          <w:szCs w:val="48"/>
        </w:rPr>
        <w:t>In-class exercise III: Investment Decisions</w:t>
      </w:r>
    </w:p>
    <w:p w14:paraId="3190D119" w14:textId="021E502F" w:rsidR="00961949" w:rsidRDefault="00FC310C" w:rsidP="00961949">
      <w:pPr>
        <w:jc w:val="both"/>
        <w:rPr>
          <w:rFonts w:ascii="Garamond" w:eastAsia="Garamond" w:hAnsi="Garamond" w:cs="Garamond"/>
          <w:sz w:val="24"/>
          <w:szCs w:val="48"/>
        </w:rPr>
      </w:pPr>
      <w:r>
        <w:rPr>
          <w:rFonts w:ascii="Garamond" w:eastAsia="Garamond" w:hAnsi="Garamond" w:cs="Garamond"/>
          <w:noProof/>
          <w:sz w:val="24"/>
          <w:szCs w:val="48"/>
        </w:rPr>
        <mc:AlternateContent>
          <mc:Choice Requires="wpi">
            <w:drawing>
              <wp:anchor distT="0" distB="0" distL="114300" distR="114300" simplePos="0" relativeHeight="252843008" behindDoc="0" locked="0" layoutInCell="1" allowOverlap="1" wp14:anchorId="5FF6DBD0" wp14:editId="69B38F8E">
                <wp:simplePos x="0" y="0"/>
                <wp:positionH relativeFrom="column">
                  <wp:posOffset>3888000</wp:posOffset>
                </wp:positionH>
                <wp:positionV relativeFrom="paragraph">
                  <wp:posOffset>1113610</wp:posOffset>
                </wp:positionV>
                <wp:extent cx="72360" cy="183960"/>
                <wp:effectExtent l="38100" t="38100" r="0" b="32385"/>
                <wp:wrapNone/>
                <wp:docPr id="457679114" name="Ink 457679114"/>
                <wp:cNvGraphicFramePr/>
                <a:graphic xmlns:a="http://schemas.openxmlformats.org/drawingml/2006/main">
                  <a:graphicData uri="http://schemas.microsoft.com/office/word/2010/wordprocessingInk">
                    <w14:contentPart bwMode="auto" r:id="rId231">
                      <w14:nvContentPartPr>
                        <w14:cNvContentPartPr/>
                      </w14:nvContentPartPr>
                      <w14:xfrm>
                        <a:off x="0" y="0"/>
                        <a:ext cx="72360" cy="183960"/>
                      </w14:xfrm>
                    </w14:contentPart>
                  </a:graphicData>
                </a:graphic>
              </wp:anchor>
            </w:drawing>
          </mc:Choice>
          <mc:Fallback>
            <w:pict>
              <v:shape w14:anchorId="0A9B19E5" id="Ink 457679114" o:spid="_x0000_s1026" type="#_x0000_t75" style="position:absolute;margin-left:305.55pt;margin-top:87.1pt;width:6.95pt;height:15.75pt;z-index:25284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">
                <v:imagedata r:id="rId232" o:title=""/>
              </v:shape>
            </w:pict>
          </mc:Fallback>
        </mc:AlternateContent>
      </w:r>
      <w:r>
        <w:rPr>
          <w:rFonts w:ascii="Garamond" w:eastAsia="Garamond" w:hAnsi="Garamond" w:cs="Garamond"/>
          <w:noProof/>
          <w:sz w:val="24"/>
          <w:szCs w:val="48"/>
        </w:rPr>
        <mc:AlternateContent>
          <mc:Choice Requires="wpi">
            <w:drawing>
              <wp:anchor distT="0" distB="0" distL="114300" distR="114300" simplePos="0" relativeHeight="252841984" behindDoc="0" locked="0" layoutInCell="1" allowOverlap="1" wp14:anchorId="27F5ED2B" wp14:editId="07F0AD35">
                <wp:simplePos x="0" y="0"/>
                <wp:positionH relativeFrom="column">
                  <wp:posOffset>2786400</wp:posOffset>
                </wp:positionH>
                <wp:positionV relativeFrom="paragraph">
                  <wp:posOffset>1095610</wp:posOffset>
                </wp:positionV>
                <wp:extent cx="65160" cy="209160"/>
                <wp:effectExtent l="38100" t="25400" r="36830" b="32385"/>
                <wp:wrapNone/>
                <wp:docPr id="457679113" name="Ink 457679113"/>
                <wp:cNvGraphicFramePr/>
                <a:graphic xmlns:a="http://schemas.openxmlformats.org/drawingml/2006/main">
                  <a:graphicData uri="http://schemas.microsoft.com/office/word/2010/wordprocessingInk">
                    <w14:contentPart bwMode="auto" r:id="rId233">
                      <w14:nvContentPartPr>
                        <w14:cNvContentPartPr/>
                      </w14:nvContentPartPr>
                      <w14:xfrm>
                        <a:off x="0" y="0"/>
                        <a:ext cx="65160" cy="209160"/>
                      </w14:xfrm>
                    </w14:contentPart>
                  </a:graphicData>
                </a:graphic>
              </wp:anchor>
            </w:drawing>
          </mc:Choice>
          <mc:Fallback>
            <w:pict>
              <v:shape w14:anchorId="3ABAC173" id="Ink 457679113" o:spid="_x0000_s1026" type="#_x0000_t75" style="position:absolute;margin-left:218.8pt;margin-top:85.65pt;width:6.35pt;height:17.65pt;z-index:25284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">
                <v:imagedata r:id="rId234" o:title=""/>
              </v:shape>
            </w:pict>
          </mc:Fallback>
        </mc:AlternateContent>
      </w:r>
      <w:r w:rsidR="007C1476">
        <w:rPr>
          <w:rFonts w:ascii="Garamond" w:eastAsia="Garamond" w:hAnsi="Garamond" w:cs="Garamond"/>
          <w:noProof/>
          <w:sz w:val="24"/>
          <w:szCs w:val="48"/>
        </w:rPr>
        <mc:AlternateContent>
          <mc:Choice Requires="wpi">
            <w:drawing>
              <wp:anchor distT="0" distB="0" distL="114300" distR="114300" simplePos="0" relativeHeight="252840960" behindDoc="0" locked="0" layoutInCell="1" allowOverlap="1" wp14:anchorId="443F5FB4" wp14:editId="202F98D3">
                <wp:simplePos x="0" y="0"/>
                <wp:positionH relativeFrom="column">
                  <wp:posOffset>3311525</wp:posOffset>
                </wp:positionH>
                <wp:positionV relativeFrom="paragraph">
                  <wp:posOffset>1069975</wp:posOffset>
                </wp:positionV>
                <wp:extent cx="281570" cy="229235"/>
                <wp:effectExtent l="38100" t="38100" r="0" b="37465"/>
                <wp:wrapNone/>
                <wp:docPr id="457679112" name="Ink 457679112"/>
                <wp:cNvGraphicFramePr/>
                <a:graphic xmlns:a="http://schemas.openxmlformats.org/drawingml/2006/main">
                  <a:graphicData uri="http://schemas.microsoft.com/office/word/2010/wordprocessingInk">
                    <w14:contentPart bwMode="auto" r:id="rId235">
                      <w14:nvContentPartPr>
                        <w14:cNvContentPartPr/>
                      </w14:nvContentPartPr>
                      <w14:xfrm>
                        <a:off x="0" y="0"/>
                        <a:ext cx="281570" cy="229235"/>
                      </w14:xfrm>
                    </w14:contentPart>
                  </a:graphicData>
                </a:graphic>
              </wp:anchor>
            </w:drawing>
          </mc:Choice>
          <mc:Fallback>
            <w:pict>
              <v:shape w14:anchorId="6ACF857E" id="Ink 457679112" o:spid="_x0000_s1026" type="#_x0000_t75" style="position:absolute;margin-left:260.15pt;margin-top:83.65pt;width:23.35pt;height:19.25pt;z-index:25284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">
                <v:imagedata r:id="rId236" o:title=""/>
              </v:shape>
            </w:pict>
          </mc:Fallback>
        </mc:AlternateContent>
      </w:r>
      <w:r w:rsidR="001F1548">
        <w:rPr>
          <w:rFonts w:ascii="Garamond" w:eastAsia="Garamond" w:hAnsi="Garamond" w:cs="Garamond"/>
          <w:noProof/>
          <w:sz w:val="24"/>
          <w:szCs w:val="48"/>
        </w:rPr>
        <mc:AlternateContent>
          <mc:Choice Requires="wpi">
            <w:drawing>
              <wp:anchor distT="0" distB="0" distL="114300" distR="114300" simplePos="0" relativeHeight="252650496" behindDoc="0" locked="0" layoutInCell="1" allowOverlap="1" wp14:anchorId="059BA1CB" wp14:editId="03C2AD08">
                <wp:simplePos x="0" y="0"/>
                <wp:positionH relativeFrom="column">
                  <wp:posOffset>61200</wp:posOffset>
                </wp:positionH>
                <wp:positionV relativeFrom="paragraph">
                  <wp:posOffset>1005610</wp:posOffset>
                </wp:positionV>
                <wp:extent cx="1629720" cy="21960"/>
                <wp:effectExtent l="63500" t="88900" r="8890" b="92710"/>
                <wp:wrapNone/>
                <wp:docPr id="457678858" name="Ink 457678858"/>
                <wp:cNvGraphicFramePr/>
                <a:graphic xmlns:a="http://schemas.openxmlformats.org/drawingml/2006/main">
                  <a:graphicData uri="http://schemas.microsoft.com/office/word/2010/wordprocessingInk">
                    <w14:contentPart bwMode="auto" r:id="rId237">
                      <w14:nvContentPartPr>
                        <w14:cNvContentPartPr/>
                      </w14:nvContentPartPr>
                      <w14:xfrm>
                        <a:off x="0" y="0"/>
                        <a:ext cx="1629720" cy="21960"/>
                      </w14:xfrm>
                    </w14:contentPart>
                  </a:graphicData>
                </a:graphic>
              </wp:anchor>
            </w:drawing>
          </mc:Choice>
          <mc:Fallback>
            <w:pict>
              <v:shape w14:anchorId="528B9C23" id="Ink 457678858" o:spid="_x0000_s1026" type="#_x0000_t75" style="position:absolute;margin-left:1.95pt;margin-top:73.55pt;width:133.95pt;height:13.1pt;z-index:25265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">
                <v:imagedata r:id="rId238" o:title=""/>
              </v:shape>
            </w:pict>
          </mc:Fallback>
        </mc:AlternateContent>
      </w:r>
      <w:r w:rsidR="001F1548">
        <w:rPr>
          <w:rFonts w:ascii="Garamond" w:eastAsia="Garamond" w:hAnsi="Garamond" w:cs="Garamond"/>
          <w:noProof/>
          <w:sz w:val="24"/>
          <w:szCs w:val="48"/>
        </w:rPr>
        <mc:AlternateContent>
          <mc:Choice Requires="wpi">
            <w:drawing>
              <wp:anchor distT="0" distB="0" distL="114300" distR="114300" simplePos="0" relativeHeight="252649472" behindDoc="0" locked="0" layoutInCell="1" allowOverlap="1" wp14:anchorId="39E59228" wp14:editId="1D0FFE2B">
                <wp:simplePos x="0" y="0"/>
                <wp:positionH relativeFrom="column">
                  <wp:posOffset>2260800</wp:posOffset>
                </wp:positionH>
                <wp:positionV relativeFrom="paragraph">
                  <wp:posOffset>822010</wp:posOffset>
                </wp:positionV>
                <wp:extent cx="1662120" cy="29160"/>
                <wp:effectExtent l="63500" t="88900" r="40005" b="85725"/>
                <wp:wrapNone/>
                <wp:docPr id="457678857" name="Ink 457678857"/>
                <wp:cNvGraphicFramePr/>
                <a:graphic xmlns:a="http://schemas.openxmlformats.org/drawingml/2006/main">
                  <a:graphicData uri="http://schemas.microsoft.com/office/word/2010/wordprocessingInk">
                    <w14:contentPart bwMode="auto" r:id="rId239">
                      <w14:nvContentPartPr>
                        <w14:cNvContentPartPr/>
                      </w14:nvContentPartPr>
                      <w14:xfrm>
                        <a:off x="0" y="0"/>
                        <a:ext cx="1662120" cy="29160"/>
                      </w14:xfrm>
                    </w14:contentPart>
                  </a:graphicData>
                </a:graphic>
              </wp:anchor>
            </w:drawing>
          </mc:Choice>
          <mc:Fallback>
            <w:pict>
              <v:shape w14:anchorId="06AB5C07" id="Ink 457678857" o:spid="_x0000_s1026" type="#_x0000_t75" style="position:absolute;margin-left:175.15pt;margin-top:59.1pt;width:136.55pt;height:13.7pt;z-index:25264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">
                <v:imagedata r:id="rId240" o:title=""/>
              </v:shape>
            </w:pict>
          </mc:Fallback>
        </mc:AlternateContent>
      </w:r>
      <w:r w:rsidR="00EB56DD">
        <w:rPr>
          <w:rFonts w:ascii="Garamond" w:eastAsia="Garamond" w:hAnsi="Garamond" w:cs="Garamond"/>
          <w:noProof/>
          <w:sz w:val="24"/>
          <w:szCs w:val="48"/>
        </w:rPr>
        <mc:AlternateContent>
          <mc:Choice Requires="wpi">
            <w:drawing>
              <wp:anchor distT="0" distB="0" distL="114300" distR="114300" simplePos="0" relativeHeight="252484608" behindDoc="0" locked="0" layoutInCell="1" allowOverlap="1" wp14:anchorId="16F91612" wp14:editId="72916B07">
                <wp:simplePos x="0" y="0"/>
                <wp:positionH relativeFrom="column">
                  <wp:posOffset>5223510</wp:posOffset>
                </wp:positionH>
                <wp:positionV relativeFrom="paragraph">
                  <wp:posOffset>1556385</wp:posOffset>
                </wp:positionV>
                <wp:extent cx="1677980" cy="269875"/>
                <wp:effectExtent l="38100" t="38100" r="11430" b="34925"/>
                <wp:wrapNone/>
                <wp:docPr id="457678696" name="Ink 457678696"/>
                <wp:cNvGraphicFramePr/>
                <a:graphic xmlns:a="http://schemas.openxmlformats.org/drawingml/2006/main">
                  <a:graphicData uri="http://schemas.microsoft.com/office/word/2010/wordprocessingInk">
                    <w14:contentPart bwMode="auto" r:id="rId241">
                      <w14:nvContentPartPr>
                        <w14:cNvContentPartPr/>
                      </w14:nvContentPartPr>
                      <w14:xfrm>
                        <a:off x="0" y="0"/>
                        <a:ext cx="1677980" cy="269875"/>
                      </w14:xfrm>
                    </w14:contentPart>
                  </a:graphicData>
                </a:graphic>
              </wp:anchor>
            </w:drawing>
          </mc:Choice>
          <mc:Fallback>
            <w:pict>
              <v:shape w14:anchorId="01789CE5" id="Ink 457678696" o:spid="_x0000_s1026" type="#_x0000_t75" style="position:absolute;margin-left:410.7pt;margin-top:121.95pt;width:133.3pt;height:22.45pt;z-index:25248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">
                <v:imagedata r:id="rId242" o:title=""/>
              </v:shape>
            </w:pict>
          </mc:Fallback>
        </mc:AlternateContent>
      </w:r>
      <w:r w:rsidR="00961949" w:rsidRPr="00961949">
        <w:rPr>
          <w:rFonts w:ascii="Garamond" w:eastAsia="Garamond" w:hAnsi="Garamond" w:cs="Garamond"/>
          <w:sz w:val="24"/>
          <w:szCs w:val="48"/>
        </w:rPr>
        <w:t>A bank is in the process of devising a loan policy that involves a maximum of Rs. 12 million. The following table provides the pertinent data about available loans. Bad debts are unrecoverable and produce no interest revenue. Competition with other financial institutions dictates the allocation of at least 40% of the funds to farm and commercial loans. To assist the housing industry in the region, home loans must be at least 50% of the personal, car loans. The bank limits the overall ratio of bad debts on all loans to at most 4%.</w:t>
      </w:r>
    </w:p>
    <w:p w14:paraId="70A273C5" w14:textId="3E775E3B" w:rsidR="00961949" w:rsidRPr="00961949" w:rsidRDefault="009523BB" w:rsidP="00961949">
      <w:pPr>
        <w:rPr>
          <w:rFonts w:ascii="Garamond" w:eastAsia="Garamond" w:hAnsi="Garamond" w:cs="Garamond"/>
          <w:sz w:val="24"/>
          <w:szCs w:val="48"/>
        </w:rPr>
      </w:pPr>
      <w:r>
        <w:rPr>
          <w:rFonts w:ascii="Garamond" w:eastAsia="Garamond" w:hAnsi="Garamond" w:cs="Garamond"/>
          <w:noProof/>
          <w:sz w:val="24"/>
          <w:szCs w:val="48"/>
        </w:rPr>
        <mc:AlternateContent>
          <mc:Choice Requires="wpi">
            <w:drawing>
              <wp:anchor distT="0" distB="0" distL="114300" distR="114300" simplePos="0" relativeHeight="253741056" behindDoc="0" locked="0" layoutInCell="1" allowOverlap="1" wp14:anchorId="32200660" wp14:editId="0E112591">
                <wp:simplePos x="0" y="0"/>
                <wp:positionH relativeFrom="column">
                  <wp:posOffset>-57600</wp:posOffset>
                </wp:positionH>
                <wp:positionV relativeFrom="paragraph">
                  <wp:posOffset>5783840</wp:posOffset>
                </wp:positionV>
                <wp:extent cx="6375960" cy="313560"/>
                <wp:effectExtent l="38100" t="38100" r="25400" b="42545"/>
                <wp:wrapNone/>
                <wp:docPr id="457679190" name="Ink 457679190"/>
                <wp:cNvGraphicFramePr/>
                <a:graphic xmlns:a="http://schemas.openxmlformats.org/drawingml/2006/main">
                  <a:graphicData uri="http://schemas.microsoft.com/office/word/2010/wordprocessingInk">
                    <w14:contentPart bwMode="auto" r:id="rId243">
                      <w14:nvContentPartPr>
                        <w14:cNvContentPartPr/>
                      </w14:nvContentPartPr>
                      <w14:xfrm>
                        <a:off x="0" y="0"/>
                        <a:ext cx="6375960" cy="313560"/>
                      </w14:xfrm>
                    </w14:contentPart>
                  </a:graphicData>
                </a:graphic>
              </wp:anchor>
            </w:drawing>
          </mc:Choice>
          <mc:Fallback>
            <w:pict>
              <v:shape w14:anchorId="68FA1222" id="Ink 457679190" o:spid="_x0000_s1026" type="#_x0000_t75" style="position:absolute;margin-left:-5.35pt;margin-top:454.6pt;width:503.7pt;height:26.35pt;z-index:25374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">
                <v:imagedata r:id="rId244" o:title=""/>
              </v:shape>
            </w:pict>
          </mc:Fallback>
        </mc:AlternateContent>
      </w:r>
      <w:r>
        <w:rPr>
          <w:rFonts w:ascii="Garamond" w:eastAsia="Garamond" w:hAnsi="Garamond" w:cs="Garamond"/>
          <w:noProof/>
          <w:sz w:val="24"/>
          <w:szCs w:val="48"/>
        </w:rPr>
        <mc:AlternateContent>
          <mc:Choice Requires="wpi">
            <w:drawing>
              <wp:anchor distT="0" distB="0" distL="114300" distR="114300" simplePos="0" relativeHeight="253740032" behindDoc="0" locked="0" layoutInCell="1" allowOverlap="1" wp14:anchorId="59460A43" wp14:editId="6CF1923B">
                <wp:simplePos x="0" y="0"/>
                <wp:positionH relativeFrom="column">
                  <wp:posOffset>2392045</wp:posOffset>
                </wp:positionH>
                <wp:positionV relativeFrom="paragraph">
                  <wp:posOffset>5518150</wp:posOffset>
                </wp:positionV>
                <wp:extent cx="3529800" cy="294005"/>
                <wp:effectExtent l="25400" t="38100" r="26670" b="36195"/>
                <wp:wrapNone/>
                <wp:docPr id="457679189" name="Ink 457679189"/>
                <wp:cNvGraphicFramePr/>
                <a:graphic xmlns:a="http://schemas.openxmlformats.org/drawingml/2006/main">
                  <a:graphicData uri="http://schemas.microsoft.com/office/word/2010/wordprocessingInk">
                    <w14:contentPart bwMode="auto" r:id="rId245">
                      <w14:nvContentPartPr>
                        <w14:cNvContentPartPr/>
                      </w14:nvContentPartPr>
                      <w14:xfrm>
                        <a:off x="0" y="0"/>
                        <a:ext cx="3529800" cy="294005"/>
                      </w14:xfrm>
                    </w14:contentPart>
                  </a:graphicData>
                </a:graphic>
              </wp:anchor>
            </w:drawing>
          </mc:Choice>
          <mc:Fallback>
            <w:pict>
              <v:shape w14:anchorId="0B0A571D" id="Ink 457679189" o:spid="_x0000_s1026" type="#_x0000_t75" style="position:absolute;margin-left:187.75pt;margin-top:433.9pt;width:279.2pt;height:24.35pt;z-index:25374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">
                <v:imagedata r:id="rId246" o:title=""/>
              </v:shape>
            </w:pict>
          </mc:Fallback>
        </mc:AlternateContent>
      </w:r>
      <w:r>
        <w:rPr>
          <w:rFonts w:ascii="Garamond" w:eastAsia="Garamond" w:hAnsi="Garamond" w:cs="Garamond"/>
          <w:noProof/>
          <w:sz w:val="24"/>
          <w:szCs w:val="48"/>
        </w:rPr>
        <mc:AlternateContent>
          <mc:Choice Requires="wpi">
            <w:drawing>
              <wp:anchor distT="0" distB="0" distL="114300" distR="114300" simplePos="0" relativeHeight="253699072" behindDoc="0" locked="0" layoutInCell="1" allowOverlap="1" wp14:anchorId="3C6DC2E2" wp14:editId="68B25CFE">
                <wp:simplePos x="0" y="0"/>
                <wp:positionH relativeFrom="column">
                  <wp:posOffset>1846580</wp:posOffset>
                </wp:positionH>
                <wp:positionV relativeFrom="paragraph">
                  <wp:posOffset>5636895</wp:posOffset>
                </wp:positionV>
                <wp:extent cx="378195" cy="193935"/>
                <wp:effectExtent l="38100" t="38100" r="28575" b="34925"/>
                <wp:wrapNone/>
                <wp:docPr id="457679149" name="Ink 457679149"/>
                <wp:cNvGraphicFramePr/>
                <a:graphic xmlns:a="http://schemas.openxmlformats.org/drawingml/2006/main">
                  <a:graphicData uri="http://schemas.microsoft.com/office/word/2010/wordprocessingInk">
                    <w14:contentPart bwMode="auto" r:id="rId247">
                      <w14:nvContentPartPr>
                        <w14:cNvContentPartPr/>
                      </w14:nvContentPartPr>
                      <w14:xfrm>
                        <a:off x="0" y="0"/>
                        <a:ext cx="378195" cy="193935"/>
                      </w14:xfrm>
                    </w14:contentPart>
                  </a:graphicData>
                </a:graphic>
              </wp:anchor>
            </w:drawing>
          </mc:Choice>
          <mc:Fallback>
            <w:pict>
              <v:shape w14:anchorId="605C622E" id="Ink 457679149" o:spid="_x0000_s1026" type="#_x0000_t75" style="position:absolute;margin-left:144.8pt;margin-top:443.25pt;width:31pt;height:16.45pt;z-index:25369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">
                <v:imagedata r:id="rId248" o:title=""/>
              </v:shape>
            </w:pict>
          </mc:Fallback>
        </mc:AlternateContent>
      </w:r>
      <w:r>
        <w:rPr>
          <w:rFonts w:ascii="Garamond" w:eastAsia="Garamond" w:hAnsi="Garamond" w:cs="Garamond"/>
          <w:noProof/>
          <w:sz w:val="24"/>
          <w:szCs w:val="48"/>
        </w:rPr>
        <mc:AlternateContent>
          <mc:Choice Requires="wpi">
            <w:drawing>
              <wp:anchor distT="0" distB="0" distL="114300" distR="114300" simplePos="0" relativeHeight="253692928" behindDoc="0" locked="0" layoutInCell="1" allowOverlap="1" wp14:anchorId="271DB8D3" wp14:editId="47BB97EC">
                <wp:simplePos x="0" y="0"/>
                <wp:positionH relativeFrom="column">
                  <wp:posOffset>1490400</wp:posOffset>
                </wp:positionH>
                <wp:positionV relativeFrom="paragraph">
                  <wp:posOffset>5719040</wp:posOffset>
                </wp:positionV>
                <wp:extent cx="167400" cy="32760"/>
                <wp:effectExtent l="38100" t="38100" r="36195" b="31115"/>
                <wp:wrapNone/>
                <wp:docPr id="457679143" name="Ink 457679143"/>
                <wp:cNvGraphicFramePr/>
                <a:graphic xmlns:a="http://schemas.openxmlformats.org/drawingml/2006/main">
                  <a:graphicData uri="http://schemas.microsoft.com/office/word/2010/wordprocessingInk">
                    <w14:contentPart bwMode="auto" r:id="rId249">
                      <w14:nvContentPartPr>
                        <w14:cNvContentPartPr/>
                      </w14:nvContentPartPr>
                      <w14:xfrm>
                        <a:off x="0" y="0"/>
                        <a:ext cx="167400" cy="32760"/>
                      </w14:xfrm>
                    </w14:contentPart>
                  </a:graphicData>
                </a:graphic>
              </wp:anchor>
            </w:drawing>
          </mc:Choice>
          <mc:Fallback>
            <w:pict>
              <v:shape w14:anchorId="0F715941" id="Ink 457679143" o:spid="_x0000_s1026" type="#_x0000_t75" style="position:absolute;margin-left:116.75pt;margin-top:449.7pt;width:14.4pt;height:3.8pt;z-index:25369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">
                <v:imagedata r:id="rId250" o:title=""/>
              </v:shape>
            </w:pict>
          </mc:Fallback>
        </mc:AlternateContent>
      </w:r>
      <w:r>
        <w:rPr>
          <w:rFonts w:ascii="Garamond" w:eastAsia="Garamond" w:hAnsi="Garamond" w:cs="Garamond"/>
          <w:noProof/>
          <w:sz w:val="24"/>
          <w:szCs w:val="48"/>
        </w:rPr>
        <mc:AlternateContent>
          <mc:Choice Requires="wpi">
            <w:drawing>
              <wp:anchor distT="0" distB="0" distL="114300" distR="114300" simplePos="0" relativeHeight="253691904" behindDoc="0" locked="0" layoutInCell="1" allowOverlap="1" wp14:anchorId="3DED7DEA" wp14:editId="5B70C4C7">
                <wp:simplePos x="0" y="0"/>
                <wp:positionH relativeFrom="column">
                  <wp:posOffset>4010025</wp:posOffset>
                </wp:positionH>
                <wp:positionV relativeFrom="paragraph">
                  <wp:posOffset>5146675</wp:posOffset>
                </wp:positionV>
                <wp:extent cx="1155890" cy="201730"/>
                <wp:effectExtent l="25400" t="38100" r="25400" b="40005"/>
                <wp:wrapNone/>
                <wp:docPr id="457679142" name="Ink 457679142"/>
                <wp:cNvGraphicFramePr/>
                <a:graphic xmlns:a="http://schemas.openxmlformats.org/drawingml/2006/main">
                  <a:graphicData uri="http://schemas.microsoft.com/office/word/2010/wordprocessingInk">
                    <w14:contentPart bwMode="auto" r:id="rId251">
                      <w14:nvContentPartPr>
                        <w14:cNvContentPartPr/>
                      </w14:nvContentPartPr>
                      <w14:xfrm>
                        <a:off x="0" y="0"/>
                        <a:ext cx="1155890" cy="201730"/>
                      </w14:xfrm>
                    </w14:contentPart>
                  </a:graphicData>
                </a:graphic>
              </wp:anchor>
            </w:drawing>
          </mc:Choice>
          <mc:Fallback>
            <w:pict>
              <v:shape w14:anchorId="7C412446" id="Ink 457679142" o:spid="_x0000_s1026" type="#_x0000_t75" style="position:absolute;margin-left:315.15pt;margin-top:404.65pt;width:92.2pt;height:17.15pt;z-index:25369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">
                <v:imagedata r:id="rId252" o:title=""/>
              </v:shape>
            </w:pict>
          </mc:Fallback>
        </mc:AlternateContent>
      </w:r>
      <w:r w:rsidR="002233A4">
        <w:rPr>
          <w:rFonts w:ascii="Garamond" w:eastAsia="Garamond" w:hAnsi="Garamond" w:cs="Garamond"/>
          <w:noProof/>
          <w:sz w:val="24"/>
          <w:szCs w:val="48"/>
        </w:rPr>
        <mc:AlternateContent>
          <mc:Choice Requires="wpi">
            <w:drawing>
              <wp:anchor distT="0" distB="0" distL="114300" distR="114300" simplePos="0" relativeHeight="253676544" behindDoc="0" locked="0" layoutInCell="1" allowOverlap="1" wp14:anchorId="4A2970CF" wp14:editId="3435F934">
                <wp:simplePos x="0" y="0"/>
                <wp:positionH relativeFrom="column">
                  <wp:posOffset>1687830</wp:posOffset>
                </wp:positionH>
                <wp:positionV relativeFrom="paragraph">
                  <wp:posOffset>5210810</wp:posOffset>
                </wp:positionV>
                <wp:extent cx="2247230" cy="252095"/>
                <wp:effectExtent l="38100" t="38100" r="39370" b="40005"/>
                <wp:wrapNone/>
                <wp:docPr id="457679127" name="Ink 457679127"/>
                <wp:cNvGraphicFramePr/>
                <a:graphic xmlns:a="http://schemas.openxmlformats.org/drawingml/2006/main">
                  <a:graphicData uri="http://schemas.microsoft.com/office/word/2010/wordprocessingInk">
                    <w14:contentPart bwMode="auto" r:id="rId253">
                      <w14:nvContentPartPr>
                        <w14:cNvContentPartPr/>
                      </w14:nvContentPartPr>
                      <w14:xfrm>
                        <a:off x="0" y="0"/>
                        <a:ext cx="2247230" cy="252095"/>
                      </w14:xfrm>
                    </w14:contentPart>
                  </a:graphicData>
                </a:graphic>
              </wp:anchor>
            </w:drawing>
          </mc:Choice>
          <mc:Fallback>
            <w:pict>
              <v:shape w14:anchorId="23FAD1CA" id="Ink 457679127" o:spid="_x0000_s1026" type="#_x0000_t75" style="position:absolute;margin-left:132.3pt;margin-top:409.7pt;width:178.2pt;height:21.05pt;z-index:25367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">
                <v:imagedata r:id="rId254" o:title=""/>
              </v:shape>
            </w:pict>
          </mc:Fallback>
        </mc:AlternateContent>
      </w:r>
      <w:r w:rsidR="002233A4">
        <w:rPr>
          <w:rFonts w:ascii="Garamond" w:eastAsia="Garamond" w:hAnsi="Garamond" w:cs="Garamond"/>
          <w:noProof/>
          <w:sz w:val="24"/>
          <w:szCs w:val="48"/>
        </w:rPr>
        <mc:AlternateContent>
          <mc:Choice Requires="wpi">
            <w:drawing>
              <wp:anchor distT="0" distB="0" distL="114300" distR="114300" simplePos="0" relativeHeight="253648896" behindDoc="0" locked="0" layoutInCell="1" allowOverlap="1" wp14:anchorId="3438FA19" wp14:editId="040BA857">
                <wp:simplePos x="0" y="0"/>
                <wp:positionH relativeFrom="column">
                  <wp:posOffset>5043170</wp:posOffset>
                </wp:positionH>
                <wp:positionV relativeFrom="paragraph">
                  <wp:posOffset>4761230</wp:posOffset>
                </wp:positionV>
                <wp:extent cx="1446645" cy="194310"/>
                <wp:effectExtent l="38100" t="38100" r="26670" b="34290"/>
                <wp:wrapNone/>
                <wp:docPr id="457679096" name="Ink 457679096"/>
                <wp:cNvGraphicFramePr/>
                <a:graphic xmlns:a="http://schemas.openxmlformats.org/drawingml/2006/main">
                  <a:graphicData uri="http://schemas.microsoft.com/office/word/2010/wordprocessingInk">
                    <w14:contentPart bwMode="auto" r:id="rId255">
                      <w14:nvContentPartPr>
                        <w14:cNvContentPartPr/>
                      </w14:nvContentPartPr>
                      <w14:xfrm>
                        <a:off x="0" y="0"/>
                        <a:ext cx="1446645" cy="194310"/>
                      </w14:xfrm>
                    </w14:contentPart>
                  </a:graphicData>
                </a:graphic>
              </wp:anchor>
            </w:drawing>
          </mc:Choice>
          <mc:Fallback>
            <w:pict>
              <v:shape w14:anchorId="585A819C" id="Ink 457679096" o:spid="_x0000_s1026" type="#_x0000_t75" style="position:absolute;margin-left:396.5pt;margin-top:374.3pt;width:115.1pt;height:16.5pt;z-index:25364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">
                <v:imagedata r:id="rId256" o:title=""/>
              </v:shape>
            </w:pict>
          </mc:Fallback>
        </mc:AlternateContent>
      </w:r>
      <w:r w:rsidR="002233A4">
        <w:rPr>
          <w:rFonts w:ascii="Garamond" w:eastAsia="Garamond" w:hAnsi="Garamond" w:cs="Garamond"/>
          <w:noProof/>
          <w:sz w:val="24"/>
          <w:szCs w:val="48"/>
        </w:rPr>
        <mc:AlternateContent>
          <mc:Choice Requires="wpi">
            <w:drawing>
              <wp:anchor distT="0" distB="0" distL="114300" distR="114300" simplePos="0" relativeHeight="253636608" behindDoc="0" locked="0" layoutInCell="1" allowOverlap="1" wp14:anchorId="094E6BA3" wp14:editId="1866AB4A">
                <wp:simplePos x="0" y="0"/>
                <wp:positionH relativeFrom="column">
                  <wp:posOffset>3776345</wp:posOffset>
                </wp:positionH>
                <wp:positionV relativeFrom="paragraph">
                  <wp:posOffset>4833620</wp:posOffset>
                </wp:positionV>
                <wp:extent cx="1065550" cy="176290"/>
                <wp:effectExtent l="38100" t="38100" r="0" b="40005"/>
                <wp:wrapNone/>
                <wp:docPr id="457679084" name="Ink 457679084"/>
                <wp:cNvGraphicFramePr/>
                <a:graphic xmlns:a="http://schemas.openxmlformats.org/drawingml/2006/main">
                  <a:graphicData uri="http://schemas.microsoft.com/office/word/2010/wordprocessingInk">
                    <w14:contentPart bwMode="auto" r:id="rId257">
                      <w14:nvContentPartPr>
                        <w14:cNvContentPartPr/>
                      </w14:nvContentPartPr>
                      <w14:xfrm>
                        <a:off x="0" y="0"/>
                        <a:ext cx="1065550" cy="176290"/>
                      </w14:xfrm>
                    </w14:contentPart>
                  </a:graphicData>
                </a:graphic>
              </wp:anchor>
            </w:drawing>
          </mc:Choice>
          <mc:Fallback>
            <w:pict>
              <v:shape w14:anchorId="38E635E6" id="Ink 457679084" o:spid="_x0000_s1026" type="#_x0000_t75" style="position:absolute;margin-left:296.75pt;margin-top:380pt;width:85.1pt;height:15.1pt;z-index:25363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">
                <v:imagedata r:id="rId258" o:title=""/>
              </v:shape>
            </w:pict>
          </mc:Fallback>
        </mc:AlternateContent>
      </w:r>
      <w:r w:rsidR="002233A4">
        <w:rPr>
          <w:rFonts w:ascii="Garamond" w:eastAsia="Garamond" w:hAnsi="Garamond" w:cs="Garamond"/>
          <w:noProof/>
          <w:sz w:val="24"/>
          <w:szCs w:val="48"/>
        </w:rPr>
        <mc:AlternateContent>
          <mc:Choice Requires="wpi">
            <w:drawing>
              <wp:anchor distT="0" distB="0" distL="114300" distR="114300" simplePos="0" relativeHeight="253616128" behindDoc="0" locked="0" layoutInCell="1" allowOverlap="1" wp14:anchorId="4E862BFA" wp14:editId="69A20FC8">
                <wp:simplePos x="0" y="0"/>
                <wp:positionH relativeFrom="column">
                  <wp:posOffset>2952750</wp:posOffset>
                </wp:positionH>
                <wp:positionV relativeFrom="paragraph">
                  <wp:posOffset>4873020</wp:posOffset>
                </wp:positionV>
                <wp:extent cx="1172880" cy="237600"/>
                <wp:effectExtent l="38100" t="38100" r="0" b="29210"/>
                <wp:wrapNone/>
                <wp:docPr id="457679061" name="Ink 457679061"/>
                <wp:cNvGraphicFramePr/>
                <a:graphic xmlns:a="http://schemas.openxmlformats.org/drawingml/2006/main">
                  <a:graphicData uri="http://schemas.microsoft.com/office/word/2010/wordprocessingInk">
                    <w14:contentPart bwMode="auto" r:id="rId259">
                      <w14:nvContentPartPr>
                        <w14:cNvContentPartPr/>
                      </w14:nvContentPartPr>
                      <w14:xfrm>
                        <a:off x="0" y="0"/>
                        <a:ext cx="1172210" cy="237600"/>
                      </w14:xfrm>
                    </w14:contentPart>
                  </a:graphicData>
                </a:graphic>
                <wp14:sizeRelV relativeFrom="margin">
                  <wp14:pctHeight>0</wp14:pctHeight>
                </wp14:sizeRelV>
              </wp:anchor>
            </w:drawing>
          </mc:Choice>
          <mc:Fallback>
            <w:pict>
              <v:shape w14:anchorId="2F429E00" id="Ink 457679061" o:spid="_x0000_s1026" type="#_x0000_t75" style="position:absolute;margin-left:231.9pt;margin-top:383.1pt;width:93.5pt;height:19.9pt;z-index:25361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">
                <v:imagedata r:id="rId260" o:title=""/>
              </v:shape>
            </w:pict>
          </mc:Fallback>
        </mc:AlternateContent>
      </w:r>
      <w:r w:rsidR="002233A4">
        <w:rPr>
          <w:rFonts w:ascii="Garamond" w:eastAsia="Garamond" w:hAnsi="Garamond" w:cs="Garamond"/>
          <w:noProof/>
          <w:sz w:val="24"/>
          <w:szCs w:val="48"/>
        </w:rPr>
        <mc:AlternateContent>
          <mc:Choice Requires="wpi">
            <w:drawing>
              <wp:anchor distT="0" distB="0" distL="114300" distR="114300" simplePos="0" relativeHeight="253601792" behindDoc="0" locked="0" layoutInCell="1" allowOverlap="1" wp14:anchorId="7B8E77CA" wp14:editId="0A2811F7">
                <wp:simplePos x="0" y="0"/>
                <wp:positionH relativeFrom="column">
                  <wp:posOffset>2801620</wp:posOffset>
                </wp:positionH>
                <wp:positionV relativeFrom="paragraph">
                  <wp:posOffset>4901565</wp:posOffset>
                </wp:positionV>
                <wp:extent cx="124920" cy="136480"/>
                <wp:effectExtent l="38100" t="38100" r="0" b="41910"/>
                <wp:wrapNone/>
                <wp:docPr id="457679045" name="Ink 457679045"/>
                <wp:cNvGraphicFramePr/>
                <a:graphic xmlns:a="http://schemas.openxmlformats.org/drawingml/2006/main">
                  <a:graphicData uri="http://schemas.microsoft.com/office/word/2010/wordprocessingInk">
                    <w14:contentPart bwMode="auto" r:id="rId261">
                      <w14:nvContentPartPr>
                        <w14:cNvContentPartPr/>
                      </w14:nvContentPartPr>
                      <w14:xfrm>
                        <a:off x="0" y="0"/>
                        <a:ext cx="124920" cy="136480"/>
                      </w14:xfrm>
                    </w14:contentPart>
                  </a:graphicData>
                </a:graphic>
              </wp:anchor>
            </w:drawing>
          </mc:Choice>
          <mc:Fallback>
            <w:pict>
              <v:shape w14:anchorId="0AAACA1B" id="Ink 457679045" o:spid="_x0000_s1026" type="#_x0000_t75" style="position:absolute;margin-left:220pt;margin-top:385.35pt;width:11.1pt;height:12pt;z-index:25360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">
                <v:imagedata r:id="rId262" o:title=""/>
              </v:shape>
            </w:pict>
          </mc:Fallback>
        </mc:AlternateContent>
      </w:r>
      <w:r w:rsidR="002233A4">
        <w:rPr>
          <w:rFonts w:ascii="Garamond" w:eastAsia="Garamond" w:hAnsi="Garamond" w:cs="Garamond"/>
          <w:noProof/>
          <w:sz w:val="24"/>
          <w:szCs w:val="48"/>
        </w:rPr>
        <mc:AlternateContent>
          <mc:Choice Requires="wpi">
            <w:drawing>
              <wp:anchor distT="0" distB="0" distL="114300" distR="114300" simplePos="0" relativeHeight="253598720" behindDoc="0" locked="0" layoutInCell="1" allowOverlap="1" wp14:anchorId="41A54539" wp14:editId="65A49832">
                <wp:simplePos x="0" y="0"/>
                <wp:positionH relativeFrom="column">
                  <wp:posOffset>1778000</wp:posOffset>
                </wp:positionH>
                <wp:positionV relativeFrom="paragraph">
                  <wp:posOffset>4905375</wp:posOffset>
                </wp:positionV>
                <wp:extent cx="994175" cy="215900"/>
                <wp:effectExtent l="38100" t="38100" r="22225" b="38100"/>
                <wp:wrapNone/>
                <wp:docPr id="457679042" name="Ink 457679042"/>
                <wp:cNvGraphicFramePr/>
                <a:graphic xmlns:a="http://schemas.openxmlformats.org/drawingml/2006/main">
                  <a:graphicData uri="http://schemas.microsoft.com/office/word/2010/wordprocessingInk">
                    <w14:contentPart bwMode="auto" r:id="rId263">
                      <w14:nvContentPartPr>
                        <w14:cNvContentPartPr/>
                      </w14:nvContentPartPr>
                      <w14:xfrm>
                        <a:off x="0" y="0"/>
                        <a:ext cx="994175" cy="215900"/>
                      </w14:xfrm>
                    </w14:contentPart>
                  </a:graphicData>
                </a:graphic>
              </wp:anchor>
            </w:drawing>
          </mc:Choice>
          <mc:Fallback>
            <w:pict>
              <v:shape w14:anchorId="53FFF5E4" id="Ink 457679042" o:spid="_x0000_s1026" type="#_x0000_t75" style="position:absolute;margin-left:139.45pt;margin-top:385.65pt;width:79.5pt;height:18.2pt;z-index:25359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">
                <v:imagedata r:id="rId264"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84384" behindDoc="0" locked="0" layoutInCell="1" allowOverlap="1" wp14:anchorId="532BA009" wp14:editId="2173E46F">
                <wp:simplePos x="0" y="0"/>
                <wp:positionH relativeFrom="column">
                  <wp:posOffset>4639945</wp:posOffset>
                </wp:positionH>
                <wp:positionV relativeFrom="paragraph">
                  <wp:posOffset>6500495</wp:posOffset>
                </wp:positionV>
                <wp:extent cx="1170230" cy="686920"/>
                <wp:effectExtent l="38100" t="38100" r="0" b="37465"/>
                <wp:wrapNone/>
                <wp:docPr id="457679028" name="Ink 457679028"/>
                <wp:cNvGraphicFramePr/>
                <a:graphic xmlns:a="http://schemas.openxmlformats.org/drawingml/2006/main">
                  <a:graphicData uri="http://schemas.microsoft.com/office/word/2010/wordprocessingInk">
                    <w14:contentPart bwMode="auto" r:id="rId265">
                      <w14:nvContentPartPr>
                        <w14:cNvContentPartPr/>
                      </w14:nvContentPartPr>
                      <w14:xfrm>
                        <a:off x="0" y="0"/>
                        <a:ext cx="1170230" cy="686920"/>
                      </w14:xfrm>
                    </w14:contentPart>
                  </a:graphicData>
                </a:graphic>
              </wp:anchor>
            </w:drawing>
          </mc:Choice>
          <mc:Fallback>
            <w:pict>
              <v:shape w14:anchorId="3B4D7430" id="Ink 457679028" o:spid="_x0000_s1026" type="#_x0000_t75" style="position:absolute;margin-left:364.75pt;margin-top:511.05pt;width:93.6pt;height:55.55pt;z-index:25358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">
                <v:imagedata r:id="rId266"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77216" behindDoc="0" locked="0" layoutInCell="1" allowOverlap="1" wp14:anchorId="332226DA" wp14:editId="18B93367">
                <wp:simplePos x="0" y="0"/>
                <wp:positionH relativeFrom="column">
                  <wp:posOffset>500380</wp:posOffset>
                </wp:positionH>
                <wp:positionV relativeFrom="paragraph">
                  <wp:posOffset>4980940</wp:posOffset>
                </wp:positionV>
                <wp:extent cx="982965" cy="212250"/>
                <wp:effectExtent l="38100" t="38100" r="20955" b="41910"/>
                <wp:wrapNone/>
                <wp:docPr id="457679020" name="Ink 457679020"/>
                <wp:cNvGraphicFramePr/>
                <a:graphic xmlns:a="http://schemas.openxmlformats.org/drawingml/2006/main">
                  <a:graphicData uri="http://schemas.microsoft.com/office/word/2010/wordprocessingInk">
                    <w14:contentPart bwMode="auto" r:id="rId267">
                      <w14:nvContentPartPr>
                        <w14:cNvContentPartPr/>
                      </w14:nvContentPartPr>
                      <w14:xfrm>
                        <a:off x="0" y="0"/>
                        <a:ext cx="982965" cy="212250"/>
                      </w14:xfrm>
                    </w14:contentPart>
                  </a:graphicData>
                </a:graphic>
              </wp:anchor>
            </w:drawing>
          </mc:Choice>
          <mc:Fallback>
            <w:pict>
              <v:shape w14:anchorId="0CF08F7F" id="Ink 457679020" o:spid="_x0000_s1026" type="#_x0000_t75" style="position:absolute;margin-left:38.8pt;margin-top:391.6pt;width:78.65pt;height:17.9pt;z-index:25357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">
                <v:imagedata r:id="rId268"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78240" behindDoc="0" locked="0" layoutInCell="1" allowOverlap="1" wp14:anchorId="7F0C77B5" wp14:editId="13F5B3B6">
                <wp:simplePos x="0" y="0"/>
                <wp:positionH relativeFrom="column">
                  <wp:posOffset>1428750</wp:posOffset>
                </wp:positionH>
                <wp:positionV relativeFrom="paragraph">
                  <wp:posOffset>4535170</wp:posOffset>
                </wp:positionV>
                <wp:extent cx="817155" cy="215265"/>
                <wp:effectExtent l="38100" t="38100" r="0" b="38735"/>
                <wp:wrapNone/>
                <wp:docPr id="457679021" name="Ink 457679021"/>
                <wp:cNvGraphicFramePr/>
                <a:graphic xmlns:a="http://schemas.openxmlformats.org/drawingml/2006/main">
                  <a:graphicData uri="http://schemas.microsoft.com/office/word/2010/wordprocessingInk">
                    <w14:contentPart bwMode="auto" r:id="rId269">
                      <w14:nvContentPartPr>
                        <w14:cNvContentPartPr/>
                      </w14:nvContentPartPr>
                      <w14:xfrm>
                        <a:off x="0" y="0"/>
                        <a:ext cx="817155" cy="215265"/>
                      </w14:xfrm>
                    </w14:contentPart>
                  </a:graphicData>
                </a:graphic>
              </wp:anchor>
            </w:drawing>
          </mc:Choice>
          <mc:Fallback>
            <w:pict>
              <v:shape w14:anchorId="53C55F3A" id="Ink 457679021" o:spid="_x0000_s1026" type="#_x0000_t75" style="position:absolute;margin-left:111.9pt;margin-top:356.5pt;width:65.6pt;height:18.15pt;z-index:25357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">
                <v:imagedata r:id="rId270"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79264" behindDoc="0" locked="0" layoutInCell="1" allowOverlap="1" wp14:anchorId="6E5CAAC9" wp14:editId="53FC16EC">
                <wp:simplePos x="0" y="0"/>
                <wp:positionH relativeFrom="column">
                  <wp:posOffset>334645</wp:posOffset>
                </wp:positionH>
                <wp:positionV relativeFrom="paragraph">
                  <wp:posOffset>4572000</wp:posOffset>
                </wp:positionV>
                <wp:extent cx="864500" cy="253365"/>
                <wp:effectExtent l="25400" t="38100" r="12065" b="38735"/>
                <wp:wrapNone/>
                <wp:docPr id="457679022" name="Ink 457679022"/>
                <wp:cNvGraphicFramePr/>
                <a:graphic xmlns:a="http://schemas.openxmlformats.org/drawingml/2006/main">
                  <a:graphicData uri="http://schemas.microsoft.com/office/word/2010/wordprocessingInk">
                    <w14:contentPart bwMode="auto" r:id="rId271">
                      <w14:nvContentPartPr>
                        <w14:cNvContentPartPr/>
                      </w14:nvContentPartPr>
                      <w14:xfrm>
                        <a:off x="0" y="0"/>
                        <a:ext cx="864500" cy="253365"/>
                      </w14:xfrm>
                    </w14:contentPart>
                  </a:graphicData>
                </a:graphic>
              </wp:anchor>
            </w:drawing>
          </mc:Choice>
          <mc:Fallback>
            <w:pict>
              <v:shape w14:anchorId="1641EF95" id="Ink 457679022" o:spid="_x0000_s1026" type="#_x0000_t75" style="position:absolute;margin-left:25.75pt;margin-top:359.4pt;width:69.25pt;height:21.15pt;z-index:25357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">
                <v:imagedata r:id="rId272"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58784" behindDoc="0" locked="0" layoutInCell="1" allowOverlap="1" wp14:anchorId="5F3BA0B8" wp14:editId="7D42EB92">
                <wp:simplePos x="0" y="0"/>
                <wp:positionH relativeFrom="column">
                  <wp:posOffset>3949065</wp:posOffset>
                </wp:positionH>
                <wp:positionV relativeFrom="paragraph">
                  <wp:posOffset>6438900</wp:posOffset>
                </wp:positionV>
                <wp:extent cx="1371520" cy="849945"/>
                <wp:effectExtent l="25400" t="38100" r="13335" b="39370"/>
                <wp:wrapNone/>
                <wp:docPr id="457679001" name="Ink 457679001"/>
                <wp:cNvGraphicFramePr/>
                <a:graphic xmlns:a="http://schemas.openxmlformats.org/drawingml/2006/main">
                  <a:graphicData uri="http://schemas.microsoft.com/office/word/2010/wordprocessingInk">
                    <w14:contentPart bwMode="auto" r:id="rId273">
                      <w14:nvContentPartPr>
                        <w14:cNvContentPartPr/>
                      </w14:nvContentPartPr>
                      <w14:xfrm>
                        <a:off x="0" y="0"/>
                        <a:ext cx="1371520" cy="849945"/>
                      </w14:xfrm>
                    </w14:contentPart>
                  </a:graphicData>
                </a:graphic>
              </wp:anchor>
            </w:drawing>
          </mc:Choice>
          <mc:Fallback>
            <w:pict>
              <v:shape w14:anchorId="13340923" id="Ink 457679001" o:spid="_x0000_s1026" type="#_x0000_t75" style="position:absolute;margin-left:310.15pt;margin-top:506.4pt;width:109.45pt;height:68.3pt;z-index:25355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">
                <v:imagedata r:id="rId274"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55712" behindDoc="0" locked="0" layoutInCell="1" allowOverlap="1" wp14:anchorId="7D39C70E" wp14:editId="385D105D">
                <wp:simplePos x="0" y="0"/>
                <wp:positionH relativeFrom="column">
                  <wp:posOffset>4956840</wp:posOffset>
                </wp:positionH>
                <wp:positionV relativeFrom="paragraph">
                  <wp:posOffset>6539840</wp:posOffset>
                </wp:positionV>
                <wp:extent cx="443160" cy="421560"/>
                <wp:effectExtent l="38100" t="38100" r="40005" b="36195"/>
                <wp:wrapNone/>
                <wp:docPr id="457678998" name="Ink 457678998"/>
                <wp:cNvGraphicFramePr/>
                <a:graphic xmlns:a="http://schemas.openxmlformats.org/drawingml/2006/main">
                  <a:graphicData uri="http://schemas.microsoft.com/office/word/2010/wordprocessingInk">
                    <w14:contentPart bwMode="auto" r:id="rId275">
                      <w14:nvContentPartPr>
                        <w14:cNvContentPartPr/>
                      </w14:nvContentPartPr>
                      <w14:xfrm>
                        <a:off x="0" y="0"/>
                        <a:ext cx="443160" cy="421560"/>
                      </w14:xfrm>
                    </w14:contentPart>
                  </a:graphicData>
                </a:graphic>
              </wp:anchor>
            </w:drawing>
          </mc:Choice>
          <mc:Fallback>
            <w:pict>
              <v:shape w14:anchorId="1AED53C8" id="Ink 457678998" o:spid="_x0000_s1026" type="#_x0000_t75" style="position:absolute;margin-left:389.75pt;margin-top:514.35pt;width:36.15pt;height:34.45pt;z-index:25355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">
                <v:imagedata r:id="rId276" o:title=""/>
              </v:shape>
            </w:pict>
          </mc:Fallback>
        </mc:AlternateContent>
      </w:r>
      <w:r w:rsidR="00EE7057">
        <w:rPr>
          <w:rFonts w:ascii="Garamond" w:eastAsia="Garamond" w:hAnsi="Garamond" w:cs="Garamond"/>
          <w:noProof/>
          <w:sz w:val="24"/>
          <w:szCs w:val="48"/>
        </w:rPr>
        <mc:AlternateContent>
          <mc:Choice Requires="wpi">
            <w:drawing>
              <wp:anchor distT="0" distB="0" distL="114300" distR="114300" simplePos="0" relativeHeight="253554688" behindDoc="0" locked="0" layoutInCell="1" allowOverlap="1" wp14:anchorId="28701A5A" wp14:editId="63AB6CD6">
                <wp:simplePos x="0" y="0"/>
                <wp:positionH relativeFrom="column">
                  <wp:posOffset>3949200</wp:posOffset>
                </wp:positionH>
                <wp:positionV relativeFrom="paragraph">
                  <wp:posOffset>6943040</wp:posOffset>
                </wp:positionV>
                <wp:extent cx="601560" cy="356760"/>
                <wp:effectExtent l="38100" t="38100" r="33655" b="37465"/>
                <wp:wrapNone/>
                <wp:docPr id="457678997" name="Ink 457678997"/>
                <wp:cNvGraphicFramePr/>
                <a:graphic xmlns:a="http://schemas.openxmlformats.org/drawingml/2006/main">
                  <a:graphicData uri="http://schemas.microsoft.com/office/word/2010/wordprocessingInk">
                    <w14:contentPart bwMode="auto" r:id="rId277">
                      <w14:nvContentPartPr>
                        <w14:cNvContentPartPr/>
                      </w14:nvContentPartPr>
                      <w14:xfrm>
                        <a:off x="0" y="0"/>
                        <a:ext cx="601560" cy="356760"/>
                      </w14:xfrm>
                    </w14:contentPart>
                  </a:graphicData>
                </a:graphic>
              </wp:anchor>
            </w:drawing>
          </mc:Choice>
          <mc:Fallback>
            <w:pict>
              <v:shape w14:anchorId="01E65AF9" id="Ink 457678997" o:spid="_x0000_s1026" type="#_x0000_t75" style="position:absolute;margin-left:310.35pt;margin-top:546.1pt;width:48.55pt;height:29.35pt;z-index:25355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">
                <v:imagedata r:id="rId278"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43424" behindDoc="0" locked="0" layoutInCell="1" allowOverlap="1" wp14:anchorId="5D495430" wp14:editId="39C8A5DD">
                <wp:simplePos x="0" y="0"/>
                <wp:positionH relativeFrom="column">
                  <wp:posOffset>3091815</wp:posOffset>
                </wp:positionH>
                <wp:positionV relativeFrom="paragraph">
                  <wp:posOffset>6464300</wp:posOffset>
                </wp:positionV>
                <wp:extent cx="190820" cy="143925"/>
                <wp:effectExtent l="38100" t="38100" r="0" b="34290"/>
                <wp:wrapNone/>
                <wp:docPr id="457678985" name="Ink 457678985"/>
                <wp:cNvGraphicFramePr/>
                <a:graphic xmlns:a="http://schemas.openxmlformats.org/drawingml/2006/main">
                  <a:graphicData uri="http://schemas.microsoft.com/office/word/2010/wordprocessingInk">
                    <w14:contentPart bwMode="auto" r:id="rId279">
                      <w14:nvContentPartPr>
                        <w14:cNvContentPartPr/>
                      </w14:nvContentPartPr>
                      <w14:xfrm>
                        <a:off x="0" y="0"/>
                        <a:ext cx="190820" cy="143925"/>
                      </w14:xfrm>
                    </w14:contentPart>
                  </a:graphicData>
                </a:graphic>
              </wp:anchor>
            </w:drawing>
          </mc:Choice>
          <mc:Fallback>
            <w:pict>
              <v:shape w14:anchorId="422E0ADB" id="Ink 457678985" o:spid="_x0000_s1026" type="#_x0000_t75" style="position:absolute;margin-left:242.85pt;margin-top:508.4pt;width:16.25pt;height:12.55pt;z-index:25354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">
                <v:imagedata r:id="rId280"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29088" behindDoc="0" locked="0" layoutInCell="1" allowOverlap="1" wp14:anchorId="6A09F90E" wp14:editId="45B42C6E">
                <wp:simplePos x="0" y="0"/>
                <wp:positionH relativeFrom="column">
                  <wp:posOffset>2577465</wp:posOffset>
                </wp:positionH>
                <wp:positionV relativeFrom="paragraph">
                  <wp:posOffset>6521450</wp:posOffset>
                </wp:positionV>
                <wp:extent cx="113030" cy="119160"/>
                <wp:effectExtent l="38100" t="38100" r="0" b="33655"/>
                <wp:wrapNone/>
                <wp:docPr id="457678971" name="Ink 457678971"/>
                <wp:cNvGraphicFramePr/>
                <a:graphic xmlns:a="http://schemas.openxmlformats.org/drawingml/2006/main">
                  <a:graphicData uri="http://schemas.microsoft.com/office/word/2010/wordprocessingInk">
                    <w14:contentPart bwMode="auto" r:id="rId281">
                      <w14:nvContentPartPr>
                        <w14:cNvContentPartPr/>
                      </w14:nvContentPartPr>
                      <w14:xfrm>
                        <a:off x="0" y="0"/>
                        <a:ext cx="113030" cy="119160"/>
                      </w14:xfrm>
                    </w14:contentPart>
                  </a:graphicData>
                </a:graphic>
              </wp:anchor>
            </w:drawing>
          </mc:Choice>
          <mc:Fallback>
            <w:pict>
              <v:shape w14:anchorId="29777A95" id="Ink 457678971" o:spid="_x0000_s1026" type="#_x0000_t75" style="position:absolute;margin-left:202.35pt;margin-top:512.9pt;width:10.1pt;height:10.6pt;z-index:253529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">
                <v:imagedata r:id="rId282"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30112" behindDoc="0" locked="0" layoutInCell="1" allowOverlap="1" wp14:anchorId="4B6CF63D" wp14:editId="2C1950FA">
                <wp:simplePos x="0" y="0"/>
                <wp:positionH relativeFrom="column">
                  <wp:posOffset>1695450</wp:posOffset>
                </wp:positionH>
                <wp:positionV relativeFrom="paragraph">
                  <wp:posOffset>6519545</wp:posOffset>
                </wp:positionV>
                <wp:extent cx="272765" cy="144145"/>
                <wp:effectExtent l="38100" t="38100" r="0" b="33655"/>
                <wp:wrapNone/>
                <wp:docPr id="457678972" name="Ink 457678972"/>
                <wp:cNvGraphicFramePr/>
                <a:graphic xmlns:a="http://schemas.openxmlformats.org/drawingml/2006/main">
                  <a:graphicData uri="http://schemas.microsoft.com/office/word/2010/wordprocessingInk">
                    <w14:contentPart bwMode="auto" r:id="rId283">
                      <w14:nvContentPartPr>
                        <w14:cNvContentPartPr/>
                      </w14:nvContentPartPr>
                      <w14:xfrm>
                        <a:off x="0" y="0"/>
                        <a:ext cx="272765" cy="144145"/>
                      </w14:xfrm>
                    </w14:contentPart>
                  </a:graphicData>
                </a:graphic>
              </wp:anchor>
            </w:drawing>
          </mc:Choice>
          <mc:Fallback>
            <w:pict>
              <v:shape w14:anchorId="65205B6B" id="Ink 457678972" o:spid="_x0000_s1026" type="#_x0000_t75" style="position:absolute;margin-left:132.9pt;margin-top:512.75pt;width:22.7pt;height:12.55pt;z-index:253530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">
                <v:imagedata r:id="rId284"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20896" behindDoc="0" locked="0" layoutInCell="1" allowOverlap="1" wp14:anchorId="30D8C153" wp14:editId="0E0354B4">
                <wp:simplePos x="0" y="0"/>
                <wp:positionH relativeFrom="column">
                  <wp:posOffset>2618740</wp:posOffset>
                </wp:positionH>
                <wp:positionV relativeFrom="paragraph">
                  <wp:posOffset>6005195</wp:posOffset>
                </wp:positionV>
                <wp:extent cx="1312960" cy="250400"/>
                <wp:effectExtent l="38100" t="38100" r="0" b="29210"/>
                <wp:wrapNone/>
                <wp:docPr id="457678963" name="Ink 457678963"/>
                <wp:cNvGraphicFramePr/>
                <a:graphic xmlns:a="http://schemas.openxmlformats.org/drawingml/2006/main">
                  <a:graphicData uri="http://schemas.microsoft.com/office/word/2010/wordprocessingInk">
                    <w14:contentPart bwMode="auto" r:id="rId285">
                      <w14:nvContentPartPr>
                        <w14:cNvContentPartPr/>
                      </w14:nvContentPartPr>
                      <w14:xfrm>
                        <a:off x="0" y="0"/>
                        <a:ext cx="1312960" cy="250400"/>
                      </w14:xfrm>
                    </w14:contentPart>
                  </a:graphicData>
                </a:graphic>
              </wp:anchor>
            </w:drawing>
          </mc:Choice>
          <mc:Fallback>
            <w:pict>
              <v:shape w14:anchorId="26870EC7" id="Ink 457678963" o:spid="_x0000_s1026" type="#_x0000_t75" style="position:absolute;margin-left:205.6pt;margin-top:472.25pt;width:104.6pt;height:20.9pt;z-index:25352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">
                <v:imagedata r:id="rId286"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21920" behindDoc="0" locked="0" layoutInCell="1" allowOverlap="1" wp14:anchorId="3BABD644" wp14:editId="30D5398F">
                <wp:simplePos x="0" y="0"/>
                <wp:positionH relativeFrom="column">
                  <wp:posOffset>1433830</wp:posOffset>
                </wp:positionH>
                <wp:positionV relativeFrom="paragraph">
                  <wp:posOffset>6032500</wp:posOffset>
                </wp:positionV>
                <wp:extent cx="970725" cy="392280"/>
                <wp:effectExtent l="38100" t="38100" r="7620" b="40005"/>
                <wp:wrapNone/>
                <wp:docPr id="457678964" name="Ink 457678964"/>
                <wp:cNvGraphicFramePr/>
                <a:graphic xmlns:a="http://schemas.openxmlformats.org/drawingml/2006/main">
                  <a:graphicData uri="http://schemas.microsoft.com/office/word/2010/wordprocessingInk">
                    <w14:contentPart bwMode="auto" r:id="rId287">
                      <w14:nvContentPartPr>
                        <w14:cNvContentPartPr/>
                      </w14:nvContentPartPr>
                      <w14:xfrm>
                        <a:off x="0" y="0"/>
                        <a:ext cx="970725" cy="392280"/>
                      </w14:xfrm>
                    </w14:contentPart>
                  </a:graphicData>
                </a:graphic>
              </wp:anchor>
            </w:drawing>
          </mc:Choice>
          <mc:Fallback>
            <w:pict>
              <v:shape w14:anchorId="1EAAF76F" id="Ink 457678964" o:spid="_x0000_s1026" type="#_x0000_t75" style="position:absolute;margin-left:112.3pt;margin-top:474.4pt;width:77.7pt;height:32.15pt;z-index:25352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">
                <v:imagedata r:id="rId288"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22944" behindDoc="0" locked="0" layoutInCell="1" allowOverlap="1" wp14:anchorId="1EAA7F26" wp14:editId="7F0DF751">
                <wp:simplePos x="0" y="0"/>
                <wp:positionH relativeFrom="column">
                  <wp:posOffset>1043940</wp:posOffset>
                </wp:positionH>
                <wp:positionV relativeFrom="paragraph">
                  <wp:posOffset>6223000</wp:posOffset>
                </wp:positionV>
                <wp:extent cx="158400" cy="97535"/>
                <wp:effectExtent l="38100" t="38100" r="6985" b="42545"/>
                <wp:wrapNone/>
                <wp:docPr id="457678965" name="Ink 457678965"/>
                <wp:cNvGraphicFramePr/>
                <a:graphic xmlns:a="http://schemas.openxmlformats.org/drawingml/2006/main">
                  <a:graphicData uri="http://schemas.microsoft.com/office/word/2010/wordprocessingInk">
                    <w14:contentPart bwMode="auto" r:id="rId289">
                      <w14:nvContentPartPr>
                        <w14:cNvContentPartPr/>
                      </w14:nvContentPartPr>
                      <w14:xfrm>
                        <a:off x="0" y="0"/>
                        <a:ext cx="158400" cy="97535"/>
                      </w14:xfrm>
                    </w14:contentPart>
                  </a:graphicData>
                </a:graphic>
              </wp:anchor>
            </w:drawing>
          </mc:Choice>
          <mc:Fallback>
            <w:pict>
              <v:shape w14:anchorId="30985F4D" id="Ink 457678965" o:spid="_x0000_s1026" type="#_x0000_t75" style="position:absolute;margin-left:81.6pt;margin-top:489.4pt;width:13.65pt;height:8.9pt;z-index:25352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">
                <v:imagedata r:id="rId290"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523968" behindDoc="0" locked="0" layoutInCell="1" allowOverlap="1" wp14:anchorId="01B8C451" wp14:editId="55D5CC7F">
                <wp:simplePos x="0" y="0"/>
                <wp:positionH relativeFrom="column">
                  <wp:posOffset>273050</wp:posOffset>
                </wp:positionH>
                <wp:positionV relativeFrom="paragraph">
                  <wp:posOffset>6147435</wp:posOffset>
                </wp:positionV>
                <wp:extent cx="558490" cy="222885"/>
                <wp:effectExtent l="25400" t="38100" r="26035" b="43815"/>
                <wp:wrapNone/>
                <wp:docPr id="457678966" name="Ink 457678966"/>
                <wp:cNvGraphicFramePr/>
                <a:graphic xmlns:a="http://schemas.openxmlformats.org/drawingml/2006/main">
                  <a:graphicData uri="http://schemas.microsoft.com/office/word/2010/wordprocessingInk">
                    <w14:contentPart bwMode="auto" r:id="rId291">
                      <w14:nvContentPartPr>
                        <w14:cNvContentPartPr/>
                      </w14:nvContentPartPr>
                      <w14:xfrm>
                        <a:off x="0" y="0"/>
                        <a:ext cx="558490" cy="222885"/>
                      </w14:xfrm>
                    </w14:contentPart>
                  </a:graphicData>
                </a:graphic>
              </wp:anchor>
            </w:drawing>
          </mc:Choice>
          <mc:Fallback>
            <w:pict>
              <v:shape w14:anchorId="3719B814" id="Ink 457678966" o:spid="_x0000_s1026" type="#_x0000_t75" style="position:absolute;margin-left:20.9pt;margin-top:483.45pt;width:45.2pt;height:18.75pt;z-index:25352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">
                <v:imagedata r:id="rId292" o:title=""/>
              </v:shape>
            </w:pict>
          </mc:Fallback>
        </mc:AlternateContent>
      </w:r>
      <w:r w:rsidR="001234B9">
        <w:rPr>
          <w:rFonts w:ascii="Garamond" w:eastAsia="Garamond" w:hAnsi="Garamond" w:cs="Garamond"/>
          <w:noProof/>
          <w:sz w:val="24"/>
          <w:szCs w:val="48"/>
        </w:rPr>
        <mc:AlternateContent>
          <mc:Choice Requires="wpi">
            <w:drawing>
              <wp:anchor distT="0" distB="0" distL="114300" distR="114300" simplePos="0" relativeHeight="253495296" behindDoc="0" locked="0" layoutInCell="1" allowOverlap="1" wp14:anchorId="52E7FF18" wp14:editId="1D817547">
                <wp:simplePos x="0" y="0"/>
                <wp:positionH relativeFrom="column">
                  <wp:posOffset>5200200</wp:posOffset>
                </wp:positionH>
                <wp:positionV relativeFrom="paragraph">
                  <wp:posOffset>4203440</wp:posOffset>
                </wp:positionV>
                <wp:extent cx="908640" cy="86760"/>
                <wp:effectExtent l="25400" t="38100" r="31750" b="40640"/>
                <wp:wrapNone/>
                <wp:docPr id="457678930" name="Ink 457678930"/>
                <wp:cNvGraphicFramePr/>
                <a:graphic xmlns:a="http://schemas.openxmlformats.org/drawingml/2006/main">
                  <a:graphicData uri="http://schemas.microsoft.com/office/word/2010/wordprocessingInk">
                    <w14:contentPart bwMode="auto" r:id="rId293">
                      <w14:nvContentPartPr>
                        <w14:cNvContentPartPr/>
                      </w14:nvContentPartPr>
                      <w14:xfrm>
                        <a:off x="0" y="0"/>
                        <a:ext cx="908640" cy="86760"/>
                      </w14:xfrm>
                    </w14:contentPart>
                  </a:graphicData>
                </a:graphic>
              </wp:anchor>
            </w:drawing>
          </mc:Choice>
          <mc:Fallback>
            <w:pict>
              <v:shape w14:anchorId="5B5A116F" id="Ink 457678930" o:spid="_x0000_s1026" type="#_x0000_t75" style="position:absolute;margin-left:408.85pt;margin-top:330.4pt;width:72.8pt;height:8.05pt;z-index:25349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">
                <v:imagedata r:id="rId294" o:title=""/>
              </v:shape>
            </w:pict>
          </mc:Fallback>
        </mc:AlternateContent>
      </w:r>
      <w:r w:rsidR="00A31474">
        <w:rPr>
          <w:rFonts w:ascii="Garamond" w:eastAsia="Garamond" w:hAnsi="Garamond" w:cs="Garamond"/>
          <w:noProof/>
          <w:sz w:val="24"/>
          <w:szCs w:val="48"/>
        </w:rPr>
        <mc:AlternateContent>
          <mc:Choice Requires="wpi">
            <w:drawing>
              <wp:anchor distT="0" distB="0" distL="114300" distR="114300" simplePos="0" relativeHeight="253494272" behindDoc="0" locked="0" layoutInCell="1" allowOverlap="1" wp14:anchorId="5DB7D19D" wp14:editId="216C9744">
                <wp:simplePos x="0" y="0"/>
                <wp:positionH relativeFrom="column">
                  <wp:posOffset>5014595</wp:posOffset>
                </wp:positionH>
                <wp:positionV relativeFrom="paragraph">
                  <wp:posOffset>3937000</wp:posOffset>
                </wp:positionV>
                <wp:extent cx="1191660" cy="197905"/>
                <wp:effectExtent l="38100" t="38100" r="2540" b="31115"/>
                <wp:wrapNone/>
                <wp:docPr id="457678929" name="Ink 457678929"/>
                <wp:cNvGraphicFramePr/>
                <a:graphic xmlns:a="http://schemas.openxmlformats.org/drawingml/2006/main">
                  <a:graphicData uri="http://schemas.microsoft.com/office/word/2010/wordprocessingInk">
                    <w14:contentPart bwMode="auto" r:id="rId295">
                      <w14:nvContentPartPr>
                        <w14:cNvContentPartPr/>
                      </w14:nvContentPartPr>
                      <w14:xfrm>
                        <a:off x="0" y="0"/>
                        <a:ext cx="1191660" cy="197905"/>
                      </w14:xfrm>
                    </w14:contentPart>
                  </a:graphicData>
                </a:graphic>
              </wp:anchor>
            </w:drawing>
          </mc:Choice>
          <mc:Fallback>
            <w:pict>
              <v:shape w14:anchorId="6C75639C" id="Ink 457678929" o:spid="_x0000_s1026" type="#_x0000_t75" style="position:absolute;margin-left:394.25pt;margin-top:309.4pt;width:95.05pt;height:16.85pt;z-index:25349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">
                <v:imagedata r:id="rId296" o:title=""/>
              </v:shape>
            </w:pict>
          </mc:Fallback>
        </mc:AlternateContent>
      </w:r>
      <w:r w:rsidR="00A31474">
        <w:rPr>
          <w:rFonts w:ascii="Garamond" w:eastAsia="Garamond" w:hAnsi="Garamond" w:cs="Garamond"/>
          <w:noProof/>
          <w:sz w:val="24"/>
          <w:szCs w:val="48"/>
        </w:rPr>
        <mc:AlternateContent>
          <mc:Choice Requires="wpi">
            <w:drawing>
              <wp:anchor distT="0" distB="0" distL="114300" distR="114300" simplePos="0" relativeHeight="253486080" behindDoc="0" locked="0" layoutInCell="1" allowOverlap="1" wp14:anchorId="3794F041" wp14:editId="0602A080">
                <wp:simplePos x="0" y="0"/>
                <wp:positionH relativeFrom="column">
                  <wp:posOffset>3306600</wp:posOffset>
                </wp:positionH>
                <wp:positionV relativeFrom="paragraph">
                  <wp:posOffset>4268240</wp:posOffset>
                </wp:positionV>
                <wp:extent cx="1412640" cy="111960"/>
                <wp:effectExtent l="25400" t="38100" r="35560" b="40640"/>
                <wp:wrapNone/>
                <wp:docPr id="457678921" name="Ink 457678921"/>
                <wp:cNvGraphicFramePr/>
                <a:graphic xmlns:a="http://schemas.openxmlformats.org/drawingml/2006/main">
                  <a:graphicData uri="http://schemas.microsoft.com/office/word/2010/wordprocessingInk">
                    <w14:contentPart bwMode="auto" r:id="rId297">
                      <w14:nvContentPartPr>
                        <w14:cNvContentPartPr/>
                      </w14:nvContentPartPr>
                      <w14:xfrm>
                        <a:off x="0" y="0"/>
                        <a:ext cx="1412640" cy="111960"/>
                      </w14:xfrm>
                    </w14:contentPart>
                  </a:graphicData>
                </a:graphic>
              </wp:anchor>
            </w:drawing>
          </mc:Choice>
          <mc:Fallback>
            <w:pict>
              <v:shape w14:anchorId="57DAF29D" id="Ink 457678921" o:spid="_x0000_s1026" type="#_x0000_t75" style="position:absolute;margin-left:259.75pt;margin-top:335.5pt;width:112.45pt;height:10pt;z-index:25348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">
                <v:imagedata r:id="rId298" o:title=""/>
              </v:shape>
            </w:pict>
          </mc:Fallback>
        </mc:AlternateContent>
      </w:r>
      <w:r w:rsidR="007D28D8">
        <w:rPr>
          <w:rFonts w:ascii="Garamond" w:eastAsia="Garamond" w:hAnsi="Garamond" w:cs="Garamond"/>
          <w:noProof/>
          <w:sz w:val="24"/>
          <w:szCs w:val="48"/>
        </w:rPr>
        <mc:AlternateContent>
          <mc:Choice Requires="wpi">
            <w:drawing>
              <wp:anchor distT="0" distB="0" distL="114300" distR="114300" simplePos="0" relativeHeight="253484032" behindDoc="0" locked="0" layoutInCell="1" allowOverlap="1" wp14:anchorId="2369F400" wp14:editId="7CEC2273">
                <wp:simplePos x="0" y="0"/>
                <wp:positionH relativeFrom="column">
                  <wp:posOffset>3959860</wp:posOffset>
                </wp:positionH>
                <wp:positionV relativeFrom="paragraph">
                  <wp:posOffset>4012565</wp:posOffset>
                </wp:positionV>
                <wp:extent cx="847875" cy="208280"/>
                <wp:effectExtent l="38100" t="38100" r="0" b="33020"/>
                <wp:wrapNone/>
                <wp:docPr id="457678919" name="Ink 457678919"/>
                <wp:cNvGraphicFramePr/>
                <a:graphic xmlns:a="http://schemas.openxmlformats.org/drawingml/2006/main">
                  <a:graphicData uri="http://schemas.microsoft.com/office/word/2010/wordprocessingInk">
                    <w14:contentPart bwMode="auto" r:id="rId299">
                      <w14:nvContentPartPr>
                        <w14:cNvContentPartPr/>
                      </w14:nvContentPartPr>
                      <w14:xfrm>
                        <a:off x="0" y="0"/>
                        <a:ext cx="847875" cy="208280"/>
                      </w14:xfrm>
                    </w14:contentPart>
                  </a:graphicData>
                </a:graphic>
              </wp:anchor>
            </w:drawing>
          </mc:Choice>
          <mc:Fallback>
            <w:pict>
              <v:shape w14:anchorId="396D0833" id="Ink 457678919" o:spid="_x0000_s1026" type="#_x0000_t75" style="position:absolute;margin-left:311.2pt;margin-top:315.35pt;width:67.95pt;height:17.6pt;z-index:25348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">
                <v:imagedata r:id="rId300" o:title=""/>
              </v:shape>
            </w:pict>
          </mc:Fallback>
        </mc:AlternateContent>
      </w:r>
      <w:r w:rsidR="007D28D8">
        <w:rPr>
          <w:rFonts w:ascii="Garamond" w:eastAsia="Garamond" w:hAnsi="Garamond" w:cs="Garamond"/>
          <w:noProof/>
          <w:sz w:val="24"/>
          <w:szCs w:val="48"/>
        </w:rPr>
        <mc:AlternateContent>
          <mc:Choice Requires="wpi">
            <w:drawing>
              <wp:anchor distT="0" distB="0" distL="114300" distR="114300" simplePos="0" relativeHeight="253485056" behindDoc="0" locked="0" layoutInCell="1" allowOverlap="1" wp14:anchorId="1EAE91C7" wp14:editId="09F27F0E">
                <wp:simplePos x="0" y="0"/>
                <wp:positionH relativeFrom="column">
                  <wp:posOffset>3288030</wp:posOffset>
                </wp:positionH>
                <wp:positionV relativeFrom="paragraph">
                  <wp:posOffset>4071620</wp:posOffset>
                </wp:positionV>
                <wp:extent cx="517440" cy="192475"/>
                <wp:effectExtent l="38100" t="38100" r="16510" b="36195"/>
                <wp:wrapNone/>
                <wp:docPr id="457678920" name="Ink 457678920"/>
                <wp:cNvGraphicFramePr/>
                <a:graphic xmlns:a="http://schemas.openxmlformats.org/drawingml/2006/main">
                  <a:graphicData uri="http://schemas.microsoft.com/office/word/2010/wordprocessingInk">
                    <w14:contentPart bwMode="auto" r:id="rId301">
                      <w14:nvContentPartPr>
                        <w14:cNvContentPartPr/>
                      </w14:nvContentPartPr>
                      <w14:xfrm>
                        <a:off x="0" y="0"/>
                        <a:ext cx="517440" cy="192475"/>
                      </w14:xfrm>
                    </w14:contentPart>
                  </a:graphicData>
                </a:graphic>
              </wp:anchor>
            </w:drawing>
          </mc:Choice>
          <mc:Fallback>
            <w:pict>
              <v:shape w14:anchorId="24C745D1" id="Ink 457678920" o:spid="_x0000_s1026" type="#_x0000_t75" style="position:absolute;margin-left:258.3pt;margin-top:320pt;width:42pt;height:16.35pt;z-index:25348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">
                <v:imagedata r:id="rId302" o:title=""/>
              </v:shape>
            </w:pict>
          </mc:Fallback>
        </mc:AlternateContent>
      </w:r>
      <w:r w:rsidR="007D28D8">
        <w:rPr>
          <w:rFonts w:ascii="Garamond" w:eastAsia="Garamond" w:hAnsi="Garamond" w:cs="Garamond"/>
          <w:noProof/>
          <w:sz w:val="24"/>
          <w:szCs w:val="48"/>
        </w:rPr>
        <mc:AlternateContent>
          <mc:Choice Requires="wpi">
            <w:drawing>
              <wp:anchor distT="0" distB="0" distL="114300" distR="114300" simplePos="0" relativeHeight="253466624" behindDoc="0" locked="0" layoutInCell="1" allowOverlap="1" wp14:anchorId="51A7FE11" wp14:editId="3BD3962C">
                <wp:simplePos x="0" y="0"/>
                <wp:positionH relativeFrom="column">
                  <wp:posOffset>1470025</wp:posOffset>
                </wp:positionH>
                <wp:positionV relativeFrom="paragraph">
                  <wp:posOffset>4147185</wp:posOffset>
                </wp:positionV>
                <wp:extent cx="1481920" cy="238125"/>
                <wp:effectExtent l="38100" t="38100" r="4445" b="28575"/>
                <wp:wrapNone/>
                <wp:docPr id="457678902" name="Ink 457678902"/>
                <wp:cNvGraphicFramePr/>
                <a:graphic xmlns:a="http://schemas.openxmlformats.org/drawingml/2006/main">
                  <a:graphicData uri="http://schemas.microsoft.com/office/word/2010/wordprocessingInk">
                    <w14:contentPart bwMode="auto" r:id="rId303">
                      <w14:nvContentPartPr>
                        <w14:cNvContentPartPr/>
                      </w14:nvContentPartPr>
                      <w14:xfrm>
                        <a:off x="0" y="0"/>
                        <a:ext cx="1481920" cy="238125"/>
                      </w14:xfrm>
                    </w14:contentPart>
                  </a:graphicData>
                </a:graphic>
              </wp:anchor>
            </w:drawing>
          </mc:Choice>
          <mc:Fallback>
            <w:pict>
              <v:shape w14:anchorId="79CA4C2E" id="Ink 457678902" o:spid="_x0000_s1026" type="#_x0000_t75" style="position:absolute;margin-left:115.15pt;margin-top:325.95pt;width:117.95pt;height:19.95pt;z-index:253466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">
                <v:imagedata r:id="rId304" o:title=""/>
              </v:shape>
            </w:pict>
          </mc:Fallback>
        </mc:AlternateContent>
      </w:r>
      <w:r w:rsidR="007D28D8">
        <w:rPr>
          <w:rFonts w:ascii="Garamond" w:eastAsia="Garamond" w:hAnsi="Garamond" w:cs="Garamond"/>
          <w:noProof/>
          <w:sz w:val="24"/>
          <w:szCs w:val="48"/>
        </w:rPr>
        <mc:AlternateContent>
          <mc:Choice Requires="wpi">
            <w:drawing>
              <wp:anchor distT="0" distB="0" distL="114300" distR="114300" simplePos="0" relativeHeight="253463552" behindDoc="0" locked="0" layoutInCell="1" allowOverlap="1" wp14:anchorId="2931CC05" wp14:editId="12757A17">
                <wp:simplePos x="0" y="0"/>
                <wp:positionH relativeFrom="column">
                  <wp:posOffset>406400</wp:posOffset>
                </wp:positionH>
                <wp:positionV relativeFrom="paragraph">
                  <wp:posOffset>4255135</wp:posOffset>
                </wp:positionV>
                <wp:extent cx="889890" cy="301105"/>
                <wp:effectExtent l="25400" t="38100" r="12065" b="41910"/>
                <wp:wrapNone/>
                <wp:docPr id="457678899" name="Ink 457678899"/>
                <wp:cNvGraphicFramePr/>
                <a:graphic xmlns:a="http://schemas.openxmlformats.org/drawingml/2006/main">
                  <a:graphicData uri="http://schemas.microsoft.com/office/word/2010/wordprocessingInk">
                    <w14:contentPart bwMode="auto" r:id="rId305">
                      <w14:nvContentPartPr>
                        <w14:cNvContentPartPr/>
                      </w14:nvContentPartPr>
                      <w14:xfrm>
                        <a:off x="0" y="0"/>
                        <a:ext cx="889890" cy="301105"/>
                      </w14:xfrm>
                    </w14:contentPart>
                  </a:graphicData>
                </a:graphic>
              </wp:anchor>
            </w:drawing>
          </mc:Choice>
          <mc:Fallback>
            <w:pict>
              <v:shape w14:anchorId="194C7DCA" id="Ink 457678899" o:spid="_x0000_s1026" type="#_x0000_t75" style="position:absolute;margin-left:31.4pt;margin-top:334.45pt;width:71.25pt;height:24.9pt;z-index:25346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">
                <v:imagedata r:id="rId306" o:title=""/>
              </v:shape>
            </w:pict>
          </mc:Fallback>
        </mc:AlternateContent>
      </w:r>
      <w:r w:rsidR="004D5CD9">
        <w:rPr>
          <w:rFonts w:ascii="Garamond" w:eastAsia="Garamond" w:hAnsi="Garamond" w:cs="Garamond"/>
          <w:noProof/>
          <w:sz w:val="24"/>
          <w:szCs w:val="48"/>
        </w:rPr>
        <mc:AlternateContent>
          <mc:Choice Requires="wpi">
            <w:drawing>
              <wp:anchor distT="0" distB="0" distL="114300" distR="114300" simplePos="0" relativeHeight="252952576" behindDoc="0" locked="0" layoutInCell="1" allowOverlap="1" wp14:anchorId="14BF6901" wp14:editId="5CADD90E">
                <wp:simplePos x="0" y="0"/>
                <wp:positionH relativeFrom="column">
                  <wp:posOffset>-271780</wp:posOffset>
                </wp:positionH>
                <wp:positionV relativeFrom="paragraph">
                  <wp:posOffset>3773170</wp:posOffset>
                </wp:positionV>
                <wp:extent cx="1299600" cy="430525"/>
                <wp:effectExtent l="25400" t="38100" r="8890" b="40005"/>
                <wp:wrapNone/>
                <wp:docPr id="457679221" name="Ink 457679221"/>
                <wp:cNvGraphicFramePr/>
                <a:graphic xmlns:a="http://schemas.openxmlformats.org/drawingml/2006/main">
                  <a:graphicData uri="http://schemas.microsoft.com/office/word/2010/wordprocessingInk">
                    <w14:contentPart bwMode="auto" r:id="rId307">
                      <w14:nvContentPartPr>
                        <w14:cNvContentPartPr/>
                      </w14:nvContentPartPr>
                      <w14:xfrm>
                        <a:off x="0" y="0"/>
                        <a:ext cx="1299600" cy="430525"/>
                      </w14:xfrm>
                    </w14:contentPart>
                  </a:graphicData>
                </a:graphic>
              </wp:anchor>
            </w:drawing>
          </mc:Choice>
          <mc:Fallback>
            <w:pict>
              <v:shape w14:anchorId="53B327CF" id="Ink 457679221" o:spid="_x0000_s1026" type="#_x0000_t75" style="position:absolute;margin-left:-22pt;margin-top:296.5pt;width:103.55pt;height:35.15pt;z-index:25295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">
                <v:imagedata r:id="rId308" o:title=""/>
              </v:shape>
            </w:pict>
          </mc:Fallback>
        </mc:AlternateContent>
      </w:r>
      <w:r w:rsidR="005B14B5">
        <w:rPr>
          <w:rFonts w:ascii="Garamond" w:eastAsia="Garamond" w:hAnsi="Garamond" w:cs="Garamond"/>
          <w:noProof/>
          <w:sz w:val="24"/>
          <w:szCs w:val="48"/>
        </w:rPr>
        <mc:AlternateContent>
          <mc:Choice Requires="wpi">
            <w:drawing>
              <wp:anchor distT="0" distB="0" distL="114300" distR="114300" simplePos="0" relativeHeight="252943360" behindDoc="0" locked="0" layoutInCell="1" allowOverlap="1" wp14:anchorId="534EDEF0" wp14:editId="28AB78B1">
                <wp:simplePos x="0" y="0"/>
                <wp:positionH relativeFrom="column">
                  <wp:posOffset>6364605</wp:posOffset>
                </wp:positionH>
                <wp:positionV relativeFrom="paragraph">
                  <wp:posOffset>2896870</wp:posOffset>
                </wp:positionV>
                <wp:extent cx="777875" cy="411625"/>
                <wp:effectExtent l="38100" t="38100" r="9525" b="33020"/>
                <wp:wrapNone/>
                <wp:docPr id="457679212" name="Ink 457679212"/>
                <wp:cNvGraphicFramePr/>
                <a:graphic xmlns:a="http://schemas.openxmlformats.org/drawingml/2006/main">
                  <a:graphicData uri="http://schemas.microsoft.com/office/word/2010/wordprocessingInk">
                    <w14:contentPart bwMode="auto" r:id="rId309">
                      <w14:nvContentPartPr>
                        <w14:cNvContentPartPr/>
                      </w14:nvContentPartPr>
                      <w14:xfrm>
                        <a:off x="0" y="0"/>
                        <a:ext cx="777875" cy="411625"/>
                      </w14:xfrm>
                    </w14:contentPart>
                  </a:graphicData>
                </a:graphic>
              </wp:anchor>
            </w:drawing>
          </mc:Choice>
          <mc:Fallback>
            <w:pict>
              <v:shape w14:anchorId="3E3F5E07" id="Ink 457679212" o:spid="_x0000_s1026" type="#_x0000_t75" style="position:absolute;margin-left:500.55pt;margin-top:227.5pt;width:62.45pt;height:33.6pt;z-index:25294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">
                <v:imagedata r:id="rId310" o:title=""/>
              </v:shape>
            </w:pict>
          </mc:Fallback>
        </mc:AlternateContent>
      </w:r>
      <w:r w:rsidR="005B14B5">
        <w:rPr>
          <w:rFonts w:ascii="Garamond" w:eastAsia="Garamond" w:hAnsi="Garamond" w:cs="Garamond"/>
          <w:noProof/>
          <w:sz w:val="24"/>
          <w:szCs w:val="48"/>
        </w:rPr>
        <mc:AlternateContent>
          <mc:Choice Requires="wpi">
            <w:drawing>
              <wp:anchor distT="0" distB="0" distL="114300" distR="114300" simplePos="0" relativeHeight="252925952" behindDoc="0" locked="0" layoutInCell="1" allowOverlap="1" wp14:anchorId="59988D9D" wp14:editId="02B40993">
                <wp:simplePos x="0" y="0"/>
                <wp:positionH relativeFrom="column">
                  <wp:posOffset>2638425</wp:posOffset>
                </wp:positionH>
                <wp:positionV relativeFrom="paragraph">
                  <wp:posOffset>3195320</wp:posOffset>
                </wp:positionV>
                <wp:extent cx="3164850" cy="324125"/>
                <wp:effectExtent l="38100" t="38100" r="35560" b="31750"/>
                <wp:wrapNone/>
                <wp:docPr id="457679195" name="Ink 457679195"/>
                <wp:cNvGraphicFramePr/>
                <a:graphic xmlns:a="http://schemas.openxmlformats.org/drawingml/2006/main">
                  <a:graphicData uri="http://schemas.microsoft.com/office/word/2010/wordprocessingInk">
                    <w14:contentPart bwMode="auto" r:id="rId311">
                      <w14:nvContentPartPr>
                        <w14:cNvContentPartPr/>
                      </w14:nvContentPartPr>
                      <w14:xfrm>
                        <a:off x="0" y="0"/>
                        <a:ext cx="3164850" cy="324125"/>
                      </w14:xfrm>
                    </w14:contentPart>
                  </a:graphicData>
                </a:graphic>
              </wp:anchor>
            </w:drawing>
          </mc:Choice>
          <mc:Fallback>
            <w:pict>
              <v:shape w14:anchorId="1235634C" id="Ink 457679195" o:spid="_x0000_s1026" type="#_x0000_t75" style="position:absolute;margin-left:207.15pt;margin-top:251pt;width:250.4pt;height:26.7pt;z-index:25292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">
                <v:imagedata r:id="rId312" o:title=""/>
              </v:shape>
            </w:pict>
          </mc:Fallback>
        </mc:AlternateContent>
      </w:r>
      <w:r w:rsidR="005B14B5">
        <w:rPr>
          <w:rFonts w:ascii="Garamond" w:eastAsia="Garamond" w:hAnsi="Garamond" w:cs="Garamond"/>
          <w:noProof/>
          <w:sz w:val="24"/>
          <w:szCs w:val="48"/>
        </w:rPr>
        <mc:AlternateContent>
          <mc:Choice Requires="wpi">
            <w:drawing>
              <wp:anchor distT="0" distB="0" distL="114300" distR="114300" simplePos="0" relativeHeight="252926976" behindDoc="0" locked="0" layoutInCell="1" allowOverlap="1" wp14:anchorId="326685FE" wp14:editId="4FDFFBFB">
                <wp:simplePos x="0" y="0"/>
                <wp:positionH relativeFrom="column">
                  <wp:posOffset>2171065</wp:posOffset>
                </wp:positionH>
                <wp:positionV relativeFrom="paragraph">
                  <wp:posOffset>3331845</wp:posOffset>
                </wp:positionV>
                <wp:extent cx="143510" cy="148110"/>
                <wp:effectExtent l="38100" t="38100" r="21590" b="29845"/>
                <wp:wrapNone/>
                <wp:docPr id="457679196" name="Ink 457679196"/>
                <wp:cNvGraphicFramePr/>
                <a:graphic xmlns:a="http://schemas.openxmlformats.org/drawingml/2006/main">
                  <a:graphicData uri="http://schemas.microsoft.com/office/word/2010/wordprocessingInk">
                    <w14:contentPart bwMode="auto" r:id="rId313">
                      <w14:nvContentPartPr>
                        <w14:cNvContentPartPr/>
                      </w14:nvContentPartPr>
                      <w14:xfrm>
                        <a:off x="0" y="0"/>
                        <a:ext cx="143510" cy="148110"/>
                      </w14:xfrm>
                    </w14:contentPart>
                  </a:graphicData>
                </a:graphic>
              </wp:anchor>
            </w:drawing>
          </mc:Choice>
          <mc:Fallback>
            <w:pict>
              <v:shape w14:anchorId="18F9882D" id="Ink 457679196" o:spid="_x0000_s1026" type="#_x0000_t75" style="position:absolute;margin-left:170.35pt;margin-top:261.8pt;width:12.5pt;height:12.85pt;z-index:25292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">
                <v:imagedata r:id="rId314" o:title=""/>
              </v:shape>
            </w:pict>
          </mc:Fallback>
        </mc:AlternateContent>
      </w:r>
      <w:r w:rsidR="005B14B5">
        <w:rPr>
          <w:rFonts w:ascii="Garamond" w:eastAsia="Garamond" w:hAnsi="Garamond" w:cs="Garamond"/>
          <w:noProof/>
          <w:sz w:val="24"/>
          <w:szCs w:val="48"/>
        </w:rPr>
        <mc:AlternateContent>
          <mc:Choice Requires="wpi">
            <w:drawing>
              <wp:anchor distT="0" distB="0" distL="114300" distR="114300" simplePos="0" relativeHeight="252928000" behindDoc="0" locked="0" layoutInCell="1" allowOverlap="1" wp14:anchorId="649A9529" wp14:editId="5ED2B323">
                <wp:simplePos x="0" y="0"/>
                <wp:positionH relativeFrom="column">
                  <wp:posOffset>4301490</wp:posOffset>
                </wp:positionH>
                <wp:positionV relativeFrom="paragraph">
                  <wp:posOffset>2813685</wp:posOffset>
                </wp:positionV>
                <wp:extent cx="720485" cy="176300"/>
                <wp:effectExtent l="38100" t="38100" r="3810" b="40005"/>
                <wp:wrapNone/>
                <wp:docPr id="457679197" name="Ink 457679197"/>
                <wp:cNvGraphicFramePr/>
                <a:graphic xmlns:a="http://schemas.openxmlformats.org/drawingml/2006/main">
                  <a:graphicData uri="http://schemas.microsoft.com/office/word/2010/wordprocessingInk">
                    <w14:contentPart bwMode="auto" r:id="rId315">
                      <w14:nvContentPartPr>
                        <w14:cNvContentPartPr/>
                      </w14:nvContentPartPr>
                      <w14:xfrm>
                        <a:off x="0" y="0"/>
                        <a:ext cx="720485" cy="176300"/>
                      </w14:xfrm>
                    </w14:contentPart>
                  </a:graphicData>
                </a:graphic>
              </wp:anchor>
            </w:drawing>
          </mc:Choice>
          <mc:Fallback>
            <w:pict>
              <v:shape w14:anchorId="6FA423E8" id="Ink 457679197" o:spid="_x0000_s1026" type="#_x0000_t75" style="position:absolute;margin-left:338.1pt;margin-top:220.95pt;width:57.95pt;height:15.1pt;z-index:25292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">
                <v:imagedata r:id="rId316" o:title=""/>
              </v:shape>
            </w:pict>
          </mc:Fallback>
        </mc:AlternateContent>
      </w:r>
      <w:r w:rsidR="005B14B5">
        <w:rPr>
          <w:rFonts w:ascii="Garamond" w:eastAsia="Garamond" w:hAnsi="Garamond" w:cs="Garamond"/>
          <w:noProof/>
          <w:sz w:val="24"/>
          <w:szCs w:val="48"/>
        </w:rPr>
        <mc:AlternateContent>
          <mc:Choice Requires="wpi">
            <w:drawing>
              <wp:anchor distT="0" distB="0" distL="114300" distR="114300" simplePos="0" relativeHeight="252929024" behindDoc="0" locked="0" layoutInCell="1" allowOverlap="1" wp14:anchorId="20FC81EE" wp14:editId="542F2639">
                <wp:simplePos x="0" y="0"/>
                <wp:positionH relativeFrom="column">
                  <wp:posOffset>3211195</wp:posOffset>
                </wp:positionH>
                <wp:positionV relativeFrom="paragraph">
                  <wp:posOffset>2864485</wp:posOffset>
                </wp:positionV>
                <wp:extent cx="878410" cy="183560"/>
                <wp:effectExtent l="38100" t="38100" r="0" b="32385"/>
                <wp:wrapNone/>
                <wp:docPr id="457679198" name="Ink 457679198"/>
                <wp:cNvGraphicFramePr/>
                <a:graphic xmlns:a="http://schemas.openxmlformats.org/drawingml/2006/main">
                  <a:graphicData uri="http://schemas.microsoft.com/office/word/2010/wordprocessingInk">
                    <w14:contentPart bwMode="auto" r:id="rId317">
                      <w14:nvContentPartPr>
                        <w14:cNvContentPartPr/>
                      </w14:nvContentPartPr>
                      <w14:xfrm>
                        <a:off x="0" y="0"/>
                        <a:ext cx="878410" cy="183560"/>
                      </w14:xfrm>
                    </w14:contentPart>
                  </a:graphicData>
                </a:graphic>
              </wp:anchor>
            </w:drawing>
          </mc:Choice>
          <mc:Fallback>
            <w:pict>
              <v:shape w14:anchorId="0F675D77" id="Ink 457679198" o:spid="_x0000_s1026" type="#_x0000_t75" style="position:absolute;margin-left:252.25pt;margin-top:224.95pt;width:70.35pt;height:15.65pt;z-index:25292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">
                <v:imagedata r:id="rId318" o:title=""/>
              </v:shape>
            </w:pict>
          </mc:Fallback>
        </mc:AlternateContent>
      </w:r>
      <w:r w:rsidR="005B14B5">
        <w:rPr>
          <w:rFonts w:ascii="Garamond" w:eastAsia="Garamond" w:hAnsi="Garamond" w:cs="Garamond"/>
          <w:noProof/>
          <w:sz w:val="24"/>
          <w:szCs w:val="48"/>
        </w:rPr>
        <mc:AlternateContent>
          <mc:Choice Requires="wpi">
            <w:drawing>
              <wp:anchor distT="0" distB="0" distL="114300" distR="114300" simplePos="0" relativeHeight="252930048" behindDoc="0" locked="0" layoutInCell="1" allowOverlap="1" wp14:anchorId="6E471C49" wp14:editId="2FDA30C0">
                <wp:simplePos x="0" y="0"/>
                <wp:positionH relativeFrom="column">
                  <wp:posOffset>356235</wp:posOffset>
                </wp:positionH>
                <wp:positionV relativeFrom="paragraph">
                  <wp:posOffset>2903855</wp:posOffset>
                </wp:positionV>
                <wp:extent cx="2664245" cy="198120"/>
                <wp:effectExtent l="38100" t="38100" r="28575" b="43180"/>
                <wp:wrapNone/>
                <wp:docPr id="457679199" name="Ink 457679199"/>
                <wp:cNvGraphicFramePr/>
                <a:graphic xmlns:a="http://schemas.openxmlformats.org/drawingml/2006/main">
                  <a:graphicData uri="http://schemas.microsoft.com/office/word/2010/wordprocessingInk">
                    <w14:contentPart bwMode="auto" r:id="rId319">
                      <w14:nvContentPartPr>
                        <w14:cNvContentPartPr/>
                      </w14:nvContentPartPr>
                      <w14:xfrm>
                        <a:off x="0" y="0"/>
                        <a:ext cx="2664245" cy="198120"/>
                      </w14:xfrm>
                    </w14:contentPart>
                  </a:graphicData>
                </a:graphic>
              </wp:anchor>
            </w:drawing>
          </mc:Choice>
          <mc:Fallback>
            <w:pict>
              <v:shape w14:anchorId="08CAE277" id="Ink 457679199" o:spid="_x0000_s1026" type="#_x0000_t75" style="position:absolute;margin-left:27.45pt;margin-top:228.05pt;width:211pt;height:16.8pt;z-index:25293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">
                <v:imagedata r:id="rId320" o:title=""/>
              </v:shape>
            </w:pict>
          </mc:Fallback>
        </mc:AlternateContent>
      </w:r>
      <w:r w:rsidR="001D4333">
        <w:rPr>
          <w:rFonts w:ascii="Garamond" w:eastAsia="Garamond" w:hAnsi="Garamond" w:cs="Garamond"/>
          <w:noProof/>
          <w:sz w:val="24"/>
          <w:szCs w:val="48"/>
        </w:rPr>
        <mc:AlternateContent>
          <mc:Choice Requires="wpi">
            <w:drawing>
              <wp:anchor distT="0" distB="0" distL="114300" distR="114300" simplePos="0" relativeHeight="252837888" behindDoc="0" locked="0" layoutInCell="1" allowOverlap="1" wp14:anchorId="39F7E35A" wp14:editId="368D7974">
                <wp:simplePos x="0" y="0"/>
                <wp:positionH relativeFrom="column">
                  <wp:posOffset>5212800</wp:posOffset>
                </wp:positionH>
                <wp:positionV relativeFrom="paragraph">
                  <wp:posOffset>2142440</wp:posOffset>
                </wp:positionV>
                <wp:extent cx="101160" cy="358200"/>
                <wp:effectExtent l="38100" t="38100" r="38735" b="35560"/>
                <wp:wrapNone/>
                <wp:docPr id="457679109" name="Ink 457679109"/>
                <wp:cNvGraphicFramePr/>
                <a:graphic xmlns:a="http://schemas.openxmlformats.org/drawingml/2006/main">
                  <a:graphicData uri="http://schemas.microsoft.com/office/word/2010/wordprocessingInk">
                    <w14:contentPart bwMode="auto" r:id="rId321">
                      <w14:nvContentPartPr>
                        <w14:cNvContentPartPr/>
                      </w14:nvContentPartPr>
                      <w14:xfrm>
                        <a:off x="0" y="0"/>
                        <a:ext cx="101160" cy="358200"/>
                      </w14:xfrm>
                    </w14:contentPart>
                  </a:graphicData>
                </a:graphic>
              </wp:anchor>
            </w:drawing>
          </mc:Choice>
          <mc:Fallback>
            <w:pict>
              <v:shape w14:anchorId="585F7266" id="Ink 457679109" o:spid="_x0000_s1026" type="#_x0000_t75" style="position:absolute;margin-left:409.65pt;margin-top:167.9pt;width:9.55pt;height:29.8pt;z-index:25283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">
                <v:imagedata r:id="rId322" o:title=""/>
              </v:shape>
            </w:pict>
          </mc:Fallback>
        </mc:AlternateContent>
      </w:r>
      <w:r w:rsidR="004C3E1F">
        <w:rPr>
          <w:rFonts w:ascii="Garamond" w:eastAsia="Garamond" w:hAnsi="Garamond" w:cs="Garamond"/>
          <w:noProof/>
          <w:sz w:val="24"/>
          <w:szCs w:val="48"/>
        </w:rPr>
        <mc:AlternateContent>
          <mc:Choice Requires="wpi">
            <w:drawing>
              <wp:anchor distT="0" distB="0" distL="114300" distR="114300" simplePos="0" relativeHeight="252836864" behindDoc="0" locked="0" layoutInCell="1" allowOverlap="1" wp14:anchorId="29735D1B" wp14:editId="3892256C">
                <wp:simplePos x="0" y="0"/>
                <wp:positionH relativeFrom="column">
                  <wp:posOffset>3711575</wp:posOffset>
                </wp:positionH>
                <wp:positionV relativeFrom="paragraph">
                  <wp:posOffset>2356485</wp:posOffset>
                </wp:positionV>
                <wp:extent cx="160185" cy="183915"/>
                <wp:effectExtent l="38100" t="38100" r="0" b="32385"/>
                <wp:wrapNone/>
                <wp:docPr id="457679080" name="Ink 457679080"/>
                <wp:cNvGraphicFramePr/>
                <a:graphic xmlns:a="http://schemas.openxmlformats.org/drawingml/2006/main">
                  <a:graphicData uri="http://schemas.microsoft.com/office/word/2010/wordprocessingInk">
                    <w14:contentPart bwMode="auto" r:id="rId323">
                      <w14:nvContentPartPr>
                        <w14:cNvContentPartPr/>
                      </w14:nvContentPartPr>
                      <w14:xfrm>
                        <a:off x="0" y="0"/>
                        <a:ext cx="160185" cy="183915"/>
                      </w14:xfrm>
                    </w14:contentPart>
                  </a:graphicData>
                </a:graphic>
              </wp:anchor>
            </w:drawing>
          </mc:Choice>
          <mc:Fallback>
            <w:pict>
              <v:shape w14:anchorId="671491F8" id="Ink 457679080" o:spid="_x0000_s1026" type="#_x0000_t75" style="position:absolute;margin-left:291.65pt;margin-top:184.95pt;width:13.8pt;height:15.7pt;z-index:25283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">
                <v:imagedata r:id="rId324" o:title=""/>
              </v:shape>
            </w:pict>
          </mc:Fallback>
        </mc:AlternateContent>
      </w:r>
      <w:r w:rsidR="004C3E1F">
        <w:rPr>
          <w:rFonts w:ascii="Garamond" w:eastAsia="Garamond" w:hAnsi="Garamond" w:cs="Garamond"/>
          <w:noProof/>
          <w:sz w:val="24"/>
          <w:szCs w:val="48"/>
        </w:rPr>
        <mc:AlternateContent>
          <mc:Choice Requires="wpi">
            <w:drawing>
              <wp:anchor distT="0" distB="0" distL="114300" distR="114300" simplePos="0" relativeHeight="252833792" behindDoc="0" locked="0" layoutInCell="1" allowOverlap="1" wp14:anchorId="05CB5E1C" wp14:editId="36713848">
                <wp:simplePos x="0" y="0"/>
                <wp:positionH relativeFrom="column">
                  <wp:posOffset>4046220</wp:posOffset>
                </wp:positionH>
                <wp:positionV relativeFrom="paragraph">
                  <wp:posOffset>2201705</wp:posOffset>
                </wp:positionV>
                <wp:extent cx="1206000" cy="216360"/>
                <wp:effectExtent l="38100" t="38100" r="635" b="38100"/>
                <wp:wrapNone/>
                <wp:docPr id="457679077" name="Ink 457679077"/>
                <wp:cNvGraphicFramePr/>
                <a:graphic xmlns:a="http://schemas.openxmlformats.org/drawingml/2006/main">
                  <a:graphicData uri="http://schemas.microsoft.com/office/word/2010/wordprocessingInk">
                    <w14:contentPart bwMode="auto" r:id="rId325">
                      <w14:nvContentPartPr>
                        <w14:cNvContentPartPr/>
                      </w14:nvContentPartPr>
                      <w14:xfrm>
                        <a:off x="0" y="0"/>
                        <a:ext cx="1206000" cy="216360"/>
                      </w14:xfrm>
                    </w14:contentPart>
                  </a:graphicData>
                </a:graphic>
                <wp14:sizeRelH relativeFrom="margin">
                  <wp14:pctWidth>0</wp14:pctWidth>
                </wp14:sizeRelH>
                <wp14:sizeRelV relativeFrom="margin">
                  <wp14:pctHeight>0</wp14:pctHeight>
                </wp14:sizeRelV>
              </wp:anchor>
            </w:drawing>
          </mc:Choice>
          <mc:Fallback>
            <w:pict>
              <v:shape w14:anchorId="19E3E207" id="Ink 457679077" o:spid="_x0000_s1026" type="#_x0000_t75" style="position:absolute;margin-left:318pt;margin-top:172.75pt;width:96.15pt;height:18.3pt;z-index:25283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">
                <v:imagedata r:id="rId326" o:title=""/>
              </v:shape>
            </w:pict>
          </mc:Fallback>
        </mc:AlternateContent>
      </w:r>
      <w:r w:rsidR="0041458B">
        <w:rPr>
          <w:rFonts w:ascii="Garamond" w:eastAsia="Garamond" w:hAnsi="Garamond" w:cs="Garamond"/>
          <w:noProof/>
          <w:sz w:val="24"/>
          <w:szCs w:val="48"/>
        </w:rPr>
        <mc:AlternateContent>
          <mc:Choice Requires="wpi">
            <w:drawing>
              <wp:anchor distT="0" distB="0" distL="114300" distR="114300" simplePos="0" relativeHeight="252819456" behindDoc="0" locked="0" layoutInCell="1" allowOverlap="1" wp14:anchorId="2E611E0D" wp14:editId="28EE91BA">
                <wp:simplePos x="0" y="0"/>
                <wp:positionH relativeFrom="column">
                  <wp:posOffset>3060700</wp:posOffset>
                </wp:positionH>
                <wp:positionV relativeFrom="paragraph">
                  <wp:posOffset>2309495</wp:posOffset>
                </wp:positionV>
                <wp:extent cx="193180" cy="205520"/>
                <wp:effectExtent l="38100" t="38100" r="22860" b="36195"/>
                <wp:wrapNone/>
                <wp:docPr id="457679063" name="Ink 457679063"/>
                <wp:cNvGraphicFramePr/>
                <a:graphic xmlns:a="http://schemas.openxmlformats.org/drawingml/2006/main">
                  <a:graphicData uri="http://schemas.microsoft.com/office/word/2010/wordprocessingInk">
                    <w14:contentPart bwMode="auto" r:id="rId327">
                      <w14:nvContentPartPr>
                        <w14:cNvContentPartPr/>
                      </w14:nvContentPartPr>
                      <w14:xfrm>
                        <a:off x="0" y="0"/>
                        <a:ext cx="193180" cy="205520"/>
                      </w14:xfrm>
                    </w14:contentPart>
                  </a:graphicData>
                </a:graphic>
              </wp:anchor>
            </w:drawing>
          </mc:Choice>
          <mc:Fallback>
            <w:pict>
              <v:shape w14:anchorId="3EB47F63" id="Ink 457679063" o:spid="_x0000_s1026" type="#_x0000_t75" style="position:absolute;margin-left:240.4pt;margin-top:181.25pt;width:16.4pt;height:17.4pt;z-index:25281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">
                <v:imagedata r:id="rId328" o:title=""/>
              </v:shape>
            </w:pict>
          </mc:Fallback>
        </mc:AlternateContent>
      </w:r>
      <w:r w:rsidR="00083652">
        <w:rPr>
          <w:rFonts w:ascii="Garamond" w:eastAsia="Garamond" w:hAnsi="Garamond" w:cs="Garamond"/>
          <w:noProof/>
          <w:sz w:val="24"/>
          <w:szCs w:val="48"/>
        </w:rPr>
        <mc:AlternateContent>
          <mc:Choice Requires="wpi">
            <w:drawing>
              <wp:anchor distT="0" distB="0" distL="114300" distR="114300" simplePos="0" relativeHeight="252812288" behindDoc="0" locked="0" layoutInCell="1" allowOverlap="1" wp14:anchorId="333FEF59" wp14:editId="4BD65907">
                <wp:simplePos x="0" y="0"/>
                <wp:positionH relativeFrom="column">
                  <wp:posOffset>3768725</wp:posOffset>
                </wp:positionH>
                <wp:positionV relativeFrom="paragraph">
                  <wp:posOffset>1942465</wp:posOffset>
                </wp:positionV>
                <wp:extent cx="151560" cy="165700"/>
                <wp:effectExtent l="38100" t="38100" r="0" b="38100"/>
                <wp:wrapNone/>
                <wp:docPr id="457679056" name="Ink 457679056"/>
                <wp:cNvGraphicFramePr/>
                <a:graphic xmlns:a="http://schemas.openxmlformats.org/drawingml/2006/main">
                  <a:graphicData uri="http://schemas.microsoft.com/office/word/2010/wordprocessingInk">
                    <w14:contentPart bwMode="auto" r:id="rId329">
                      <w14:nvContentPartPr>
                        <w14:cNvContentPartPr/>
                      </w14:nvContentPartPr>
                      <w14:xfrm>
                        <a:off x="0" y="0"/>
                        <a:ext cx="151560" cy="165700"/>
                      </w14:xfrm>
                    </w14:contentPart>
                  </a:graphicData>
                </a:graphic>
              </wp:anchor>
            </w:drawing>
          </mc:Choice>
          <mc:Fallback>
            <w:pict>
              <v:shape w14:anchorId="568168E7" id="Ink 457679056" o:spid="_x0000_s1026" type="#_x0000_t75" style="position:absolute;margin-left:296.15pt;margin-top:152.35pt;width:13.15pt;height:14.3pt;z-index:25281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">
                <v:imagedata r:id="rId330" o:title=""/>
              </v:shape>
            </w:pict>
          </mc:Fallback>
        </mc:AlternateContent>
      </w:r>
      <w:r w:rsidR="004D2124">
        <w:rPr>
          <w:rFonts w:ascii="Garamond" w:eastAsia="Garamond" w:hAnsi="Garamond" w:cs="Garamond"/>
          <w:noProof/>
          <w:sz w:val="24"/>
          <w:szCs w:val="48"/>
        </w:rPr>
        <mc:AlternateContent>
          <mc:Choice Requires="wpi">
            <w:drawing>
              <wp:anchor distT="0" distB="0" distL="114300" distR="114300" simplePos="0" relativeHeight="252809216" behindDoc="0" locked="0" layoutInCell="1" allowOverlap="1" wp14:anchorId="3174AD05" wp14:editId="2EE6824F">
                <wp:simplePos x="0" y="0"/>
                <wp:positionH relativeFrom="column">
                  <wp:posOffset>4373880</wp:posOffset>
                </wp:positionH>
                <wp:positionV relativeFrom="paragraph">
                  <wp:posOffset>1783715</wp:posOffset>
                </wp:positionV>
                <wp:extent cx="1752585" cy="295275"/>
                <wp:effectExtent l="38100" t="38100" r="13335" b="34925"/>
                <wp:wrapNone/>
                <wp:docPr id="457679053" name="Ink 457679053"/>
                <wp:cNvGraphicFramePr/>
                <a:graphic xmlns:a="http://schemas.openxmlformats.org/drawingml/2006/main">
                  <a:graphicData uri="http://schemas.microsoft.com/office/word/2010/wordprocessingInk">
                    <w14:contentPart bwMode="auto" r:id="rId331">
                      <w14:nvContentPartPr>
                        <w14:cNvContentPartPr/>
                      </w14:nvContentPartPr>
                      <w14:xfrm>
                        <a:off x="0" y="0"/>
                        <a:ext cx="1752585" cy="295275"/>
                      </w14:xfrm>
                    </w14:contentPart>
                  </a:graphicData>
                </a:graphic>
              </wp:anchor>
            </w:drawing>
          </mc:Choice>
          <mc:Fallback>
            <w:pict>
              <v:shape w14:anchorId="3E1212C5" id="Ink 457679053" o:spid="_x0000_s1026" type="#_x0000_t75" style="position:absolute;margin-left:343.8pt;margin-top:139.85pt;width:139.25pt;height:24.45pt;z-index:25280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">
                <v:imagedata r:id="rId332" o:title=""/>
              </v:shape>
            </w:pict>
          </mc:Fallback>
        </mc:AlternateContent>
      </w:r>
      <w:r w:rsidR="0017184B">
        <w:rPr>
          <w:rFonts w:ascii="Garamond" w:eastAsia="Garamond" w:hAnsi="Garamond" w:cs="Garamond"/>
          <w:noProof/>
          <w:sz w:val="24"/>
          <w:szCs w:val="48"/>
        </w:rPr>
        <mc:AlternateContent>
          <mc:Choice Requires="wpi">
            <w:drawing>
              <wp:anchor distT="0" distB="0" distL="114300" distR="114300" simplePos="0" relativeHeight="252779520" behindDoc="0" locked="0" layoutInCell="1" allowOverlap="1" wp14:anchorId="25B2F56F" wp14:editId="678602A5">
                <wp:simplePos x="0" y="0"/>
                <wp:positionH relativeFrom="column">
                  <wp:posOffset>4067810</wp:posOffset>
                </wp:positionH>
                <wp:positionV relativeFrom="paragraph">
                  <wp:posOffset>1859280</wp:posOffset>
                </wp:positionV>
                <wp:extent cx="244665" cy="155610"/>
                <wp:effectExtent l="38100" t="38100" r="9525" b="34925"/>
                <wp:wrapNone/>
                <wp:docPr id="457679024" name="Ink 457679024"/>
                <wp:cNvGraphicFramePr/>
                <a:graphic xmlns:a="http://schemas.openxmlformats.org/drawingml/2006/main">
                  <a:graphicData uri="http://schemas.microsoft.com/office/word/2010/wordprocessingInk">
                    <w14:contentPart bwMode="auto" r:id="rId333">
                      <w14:nvContentPartPr>
                        <w14:cNvContentPartPr/>
                      </w14:nvContentPartPr>
                      <w14:xfrm>
                        <a:off x="0" y="0"/>
                        <a:ext cx="244665" cy="155610"/>
                      </w14:xfrm>
                    </w14:contentPart>
                  </a:graphicData>
                </a:graphic>
              </wp:anchor>
            </w:drawing>
          </mc:Choice>
          <mc:Fallback>
            <w:pict>
              <v:shape w14:anchorId="7578865C" id="Ink 457679024" o:spid="_x0000_s1026" type="#_x0000_t75" style="position:absolute;margin-left:319.7pt;margin-top:145.8pt;width:20.45pt;height:13.45pt;z-index:25277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">
                <v:imagedata r:id="rId334" o:title=""/>
              </v:shape>
            </w:pict>
          </mc:Fallback>
        </mc:AlternateContent>
      </w:r>
      <w:r w:rsidR="00717A97">
        <w:rPr>
          <w:rFonts w:ascii="Garamond" w:eastAsia="Garamond" w:hAnsi="Garamond" w:cs="Garamond"/>
          <w:noProof/>
          <w:sz w:val="24"/>
          <w:szCs w:val="48"/>
        </w:rPr>
        <mc:AlternateContent>
          <mc:Choice Requires="wpi">
            <w:drawing>
              <wp:anchor distT="0" distB="0" distL="114300" distR="114300" simplePos="0" relativeHeight="252774400" behindDoc="0" locked="0" layoutInCell="1" allowOverlap="1" wp14:anchorId="20C026D2" wp14:editId="37783C2F">
                <wp:simplePos x="0" y="0"/>
                <wp:positionH relativeFrom="column">
                  <wp:posOffset>1380490</wp:posOffset>
                </wp:positionH>
                <wp:positionV relativeFrom="paragraph">
                  <wp:posOffset>1568450</wp:posOffset>
                </wp:positionV>
                <wp:extent cx="2980800" cy="547200"/>
                <wp:effectExtent l="38100" t="38100" r="17145" b="37465"/>
                <wp:wrapNone/>
                <wp:docPr id="457679011" name="Ink 457679011"/>
                <wp:cNvGraphicFramePr/>
                <a:graphic xmlns:a="http://schemas.openxmlformats.org/drawingml/2006/main">
                  <a:graphicData uri="http://schemas.microsoft.com/office/word/2010/wordprocessingInk">
                    <w14:contentPart bwMode="auto" r:id="rId335">
                      <w14:nvContentPartPr>
                        <w14:cNvContentPartPr/>
                      </w14:nvContentPartPr>
                      <w14:xfrm>
                        <a:off x="0" y="0"/>
                        <a:ext cx="2980800" cy="547200"/>
                      </w14:xfrm>
                    </w14:contentPart>
                  </a:graphicData>
                </a:graphic>
              </wp:anchor>
            </w:drawing>
          </mc:Choice>
          <mc:Fallback>
            <w:pict>
              <v:shape w14:anchorId="0082457F" id="Ink 457679011" o:spid="_x0000_s1026" type="#_x0000_t75" style="position:absolute;margin-left:108.1pt;margin-top:122.9pt;width:235.9pt;height:44.35pt;z-index:252774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">
                <v:imagedata r:id="rId336" o:title=""/>
              </v:shape>
            </w:pict>
          </mc:Fallback>
        </mc:AlternateContent>
      </w:r>
      <w:r w:rsidR="00B40A58">
        <w:rPr>
          <w:rFonts w:ascii="Garamond" w:eastAsia="Garamond" w:hAnsi="Garamond" w:cs="Garamond"/>
          <w:noProof/>
          <w:sz w:val="24"/>
          <w:szCs w:val="48"/>
        </w:rPr>
        <mc:AlternateContent>
          <mc:Choice Requires="wpi">
            <w:drawing>
              <wp:anchor distT="0" distB="0" distL="114300" distR="114300" simplePos="0" relativeHeight="252751872" behindDoc="0" locked="0" layoutInCell="1" allowOverlap="1" wp14:anchorId="2F76B5F7" wp14:editId="1C20349A">
                <wp:simplePos x="0" y="0"/>
                <wp:positionH relativeFrom="column">
                  <wp:posOffset>5878195</wp:posOffset>
                </wp:positionH>
                <wp:positionV relativeFrom="paragraph">
                  <wp:posOffset>1420495</wp:posOffset>
                </wp:positionV>
                <wp:extent cx="760175" cy="237960"/>
                <wp:effectExtent l="38100" t="38100" r="1905" b="41910"/>
                <wp:wrapNone/>
                <wp:docPr id="457678989" name="Ink 457678989"/>
                <wp:cNvGraphicFramePr/>
                <a:graphic xmlns:a="http://schemas.openxmlformats.org/drawingml/2006/main">
                  <a:graphicData uri="http://schemas.microsoft.com/office/word/2010/wordprocessingInk">
                    <w14:contentPart bwMode="auto" r:id="rId337">
                      <w14:nvContentPartPr>
                        <w14:cNvContentPartPr/>
                      </w14:nvContentPartPr>
                      <w14:xfrm>
                        <a:off x="0" y="0"/>
                        <a:ext cx="760175" cy="237960"/>
                      </w14:xfrm>
                    </w14:contentPart>
                  </a:graphicData>
                </a:graphic>
              </wp:anchor>
            </w:drawing>
          </mc:Choice>
          <mc:Fallback>
            <w:pict>
              <v:shape w14:anchorId="24331ACB" id="Ink 457678989" o:spid="_x0000_s1026" type="#_x0000_t75" style="position:absolute;margin-left:462.25pt;margin-top:111.25pt;width:61.05pt;height:20pt;z-index:25275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">
                <v:imagedata r:id="rId338"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710912" behindDoc="0" locked="0" layoutInCell="1" allowOverlap="1" wp14:anchorId="1E2DF1AF" wp14:editId="182056B5">
                <wp:simplePos x="0" y="0"/>
                <wp:positionH relativeFrom="column">
                  <wp:posOffset>-181610</wp:posOffset>
                </wp:positionH>
                <wp:positionV relativeFrom="paragraph">
                  <wp:posOffset>473710</wp:posOffset>
                </wp:positionV>
                <wp:extent cx="264600" cy="234480"/>
                <wp:effectExtent l="38100" t="38100" r="40640" b="32385"/>
                <wp:wrapNone/>
                <wp:docPr id="457678949" name="Ink 457678949"/>
                <wp:cNvGraphicFramePr/>
                <a:graphic xmlns:a="http://schemas.openxmlformats.org/drawingml/2006/main">
                  <a:graphicData uri="http://schemas.microsoft.com/office/word/2010/wordprocessingInk">
                    <w14:contentPart bwMode="auto" r:id="rId339">
                      <w14:nvContentPartPr>
                        <w14:cNvContentPartPr/>
                      </w14:nvContentPartPr>
                      <w14:xfrm>
                        <a:off x="0" y="0"/>
                        <a:ext cx="264600" cy="234480"/>
                      </w14:xfrm>
                    </w14:contentPart>
                  </a:graphicData>
                </a:graphic>
              </wp:anchor>
            </w:drawing>
          </mc:Choice>
          <mc:Fallback>
            <w:pict>
              <v:shape w14:anchorId="3A3C0AD5" id="Ink 457678949" o:spid="_x0000_s1026" type="#_x0000_t75" style="position:absolute;margin-left:-14.9pt;margin-top:36.7pt;width:22.1pt;height:19.65pt;z-index:25271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">
                <v:imagedata r:id="rId340"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711936" behindDoc="0" locked="0" layoutInCell="1" allowOverlap="1" wp14:anchorId="5943474D" wp14:editId="2BAB20AB">
                <wp:simplePos x="0" y="0"/>
                <wp:positionH relativeFrom="column">
                  <wp:posOffset>-238125</wp:posOffset>
                </wp:positionH>
                <wp:positionV relativeFrom="paragraph">
                  <wp:posOffset>1230630</wp:posOffset>
                </wp:positionV>
                <wp:extent cx="1307520" cy="409780"/>
                <wp:effectExtent l="38100" t="38100" r="635" b="34925"/>
                <wp:wrapNone/>
                <wp:docPr id="457678950" name="Ink 457678950"/>
                <wp:cNvGraphicFramePr/>
                <a:graphic xmlns:a="http://schemas.openxmlformats.org/drawingml/2006/main">
                  <a:graphicData uri="http://schemas.microsoft.com/office/word/2010/wordprocessingInk">
                    <w14:contentPart bwMode="auto" r:id="rId341">
                      <w14:nvContentPartPr>
                        <w14:cNvContentPartPr/>
                      </w14:nvContentPartPr>
                      <w14:xfrm>
                        <a:off x="0" y="0"/>
                        <a:ext cx="1307520" cy="409780"/>
                      </w14:xfrm>
                    </w14:contentPart>
                  </a:graphicData>
                </a:graphic>
              </wp:anchor>
            </w:drawing>
          </mc:Choice>
          <mc:Fallback>
            <w:pict>
              <v:shape w14:anchorId="4F71F507" id="Ink 457678950" o:spid="_x0000_s1026" type="#_x0000_t75" style="position:absolute;margin-left:-19.35pt;margin-top:96.3pt;width:104.15pt;height:33.45pt;z-index:25271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">
                <v:imagedata r:id="rId342"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694528" behindDoc="0" locked="0" layoutInCell="1" allowOverlap="1" wp14:anchorId="3BF939B4" wp14:editId="57DA7F78">
                <wp:simplePos x="0" y="0"/>
                <wp:positionH relativeFrom="column">
                  <wp:posOffset>6198870</wp:posOffset>
                </wp:positionH>
                <wp:positionV relativeFrom="paragraph">
                  <wp:posOffset>232410</wp:posOffset>
                </wp:positionV>
                <wp:extent cx="835395" cy="475185"/>
                <wp:effectExtent l="38100" t="38100" r="3175" b="33020"/>
                <wp:wrapNone/>
                <wp:docPr id="457678933" name="Ink 457678933"/>
                <wp:cNvGraphicFramePr/>
                <a:graphic xmlns:a="http://schemas.openxmlformats.org/drawingml/2006/main">
                  <a:graphicData uri="http://schemas.microsoft.com/office/word/2010/wordprocessingInk">
                    <w14:contentPart bwMode="auto" r:id="rId343">
                      <w14:nvContentPartPr>
                        <w14:cNvContentPartPr/>
                      </w14:nvContentPartPr>
                      <w14:xfrm>
                        <a:off x="0" y="0"/>
                        <a:ext cx="835395" cy="475185"/>
                      </w14:xfrm>
                    </w14:contentPart>
                  </a:graphicData>
                </a:graphic>
              </wp:anchor>
            </w:drawing>
          </mc:Choice>
          <mc:Fallback>
            <w:pict>
              <v:shape w14:anchorId="18F9A67E" id="Ink 457678933" o:spid="_x0000_s1026" type="#_x0000_t75" style="position:absolute;margin-left:487.5pt;margin-top:17.7pt;width:67pt;height:38.6pt;z-index:25269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">
                <v:imagedata r:id="rId344"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695552" behindDoc="0" locked="0" layoutInCell="1" allowOverlap="1" wp14:anchorId="051F2975" wp14:editId="74590CA9">
                <wp:simplePos x="0" y="0"/>
                <wp:positionH relativeFrom="column">
                  <wp:posOffset>5248910</wp:posOffset>
                </wp:positionH>
                <wp:positionV relativeFrom="paragraph">
                  <wp:posOffset>262890</wp:posOffset>
                </wp:positionV>
                <wp:extent cx="748940" cy="275685"/>
                <wp:effectExtent l="38100" t="38100" r="26035" b="29210"/>
                <wp:wrapNone/>
                <wp:docPr id="457678934" name="Ink 457678934"/>
                <wp:cNvGraphicFramePr/>
                <a:graphic xmlns:a="http://schemas.openxmlformats.org/drawingml/2006/main">
                  <a:graphicData uri="http://schemas.microsoft.com/office/word/2010/wordprocessingInk">
                    <w14:contentPart bwMode="auto" r:id="rId345">
                      <w14:nvContentPartPr>
                        <w14:cNvContentPartPr/>
                      </w14:nvContentPartPr>
                      <w14:xfrm>
                        <a:off x="0" y="0"/>
                        <a:ext cx="748940" cy="275685"/>
                      </w14:xfrm>
                    </w14:contentPart>
                  </a:graphicData>
                </a:graphic>
              </wp:anchor>
            </w:drawing>
          </mc:Choice>
          <mc:Fallback>
            <w:pict>
              <v:shape w14:anchorId="4E2EE08E" id="Ink 457678934" o:spid="_x0000_s1026" type="#_x0000_t75" style="position:absolute;margin-left:412.7pt;margin-top:20.1pt;width:60.15pt;height:22.9pt;z-index:25269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">
                <v:imagedata r:id="rId346"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696576" behindDoc="0" locked="0" layoutInCell="1" allowOverlap="1" wp14:anchorId="7C4E366C" wp14:editId="1747A915">
                <wp:simplePos x="0" y="0"/>
                <wp:positionH relativeFrom="column">
                  <wp:posOffset>4915535</wp:posOffset>
                </wp:positionH>
                <wp:positionV relativeFrom="paragraph">
                  <wp:posOffset>614045</wp:posOffset>
                </wp:positionV>
                <wp:extent cx="952250" cy="115305"/>
                <wp:effectExtent l="38100" t="38100" r="0" b="37465"/>
                <wp:wrapNone/>
                <wp:docPr id="457678935" name="Ink 457678935"/>
                <wp:cNvGraphicFramePr/>
                <a:graphic xmlns:a="http://schemas.openxmlformats.org/drawingml/2006/main">
                  <a:graphicData uri="http://schemas.microsoft.com/office/word/2010/wordprocessingInk">
                    <w14:contentPart bwMode="auto" r:id="rId347">
                      <w14:nvContentPartPr>
                        <w14:cNvContentPartPr/>
                      </w14:nvContentPartPr>
                      <w14:xfrm>
                        <a:off x="0" y="0"/>
                        <a:ext cx="952250" cy="115305"/>
                      </w14:xfrm>
                    </w14:contentPart>
                  </a:graphicData>
                </a:graphic>
              </wp:anchor>
            </w:drawing>
          </mc:Choice>
          <mc:Fallback>
            <w:pict>
              <v:shape w14:anchorId="6C1650BE" id="Ink 457678935" o:spid="_x0000_s1026" type="#_x0000_t75" style="position:absolute;margin-left:386.45pt;margin-top:47.75pt;width:76.2pt;height:10.3pt;z-index:25269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">
                <v:imagedata r:id="rId348"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697600" behindDoc="0" locked="0" layoutInCell="1" allowOverlap="1" wp14:anchorId="607C29A9" wp14:editId="332E3D82">
                <wp:simplePos x="0" y="0"/>
                <wp:positionH relativeFrom="column">
                  <wp:posOffset>3744595</wp:posOffset>
                </wp:positionH>
                <wp:positionV relativeFrom="paragraph">
                  <wp:posOffset>561975</wp:posOffset>
                </wp:positionV>
                <wp:extent cx="859810" cy="401655"/>
                <wp:effectExtent l="38100" t="38100" r="41910" b="30480"/>
                <wp:wrapNone/>
                <wp:docPr id="457678936" name="Ink 457678936"/>
                <wp:cNvGraphicFramePr/>
                <a:graphic xmlns:a="http://schemas.openxmlformats.org/drawingml/2006/main">
                  <a:graphicData uri="http://schemas.microsoft.com/office/word/2010/wordprocessingInk">
                    <w14:contentPart bwMode="auto" r:id="rId349">
                      <w14:nvContentPartPr>
                        <w14:cNvContentPartPr/>
                      </w14:nvContentPartPr>
                      <w14:xfrm>
                        <a:off x="0" y="0"/>
                        <a:ext cx="859810" cy="401655"/>
                      </w14:xfrm>
                    </w14:contentPart>
                  </a:graphicData>
                </a:graphic>
              </wp:anchor>
            </w:drawing>
          </mc:Choice>
          <mc:Fallback>
            <w:pict>
              <v:shape w14:anchorId="4EF6671D" id="Ink 457678936" o:spid="_x0000_s1026" type="#_x0000_t75" style="position:absolute;margin-left:294.25pt;margin-top:43.65pt;width:68.9pt;height:32.85pt;z-index:25269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">
                <v:imagedata r:id="rId350"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698624" behindDoc="0" locked="0" layoutInCell="1" allowOverlap="1" wp14:anchorId="4310D50F" wp14:editId="0FFA6485">
                <wp:simplePos x="0" y="0"/>
                <wp:positionH relativeFrom="column">
                  <wp:posOffset>3244850</wp:posOffset>
                </wp:positionH>
                <wp:positionV relativeFrom="paragraph">
                  <wp:posOffset>668020</wp:posOffset>
                </wp:positionV>
                <wp:extent cx="274955" cy="172720"/>
                <wp:effectExtent l="38100" t="38100" r="0" b="30480"/>
                <wp:wrapNone/>
                <wp:docPr id="457678937" name="Ink 457678937"/>
                <wp:cNvGraphicFramePr/>
                <a:graphic xmlns:a="http://schemas.openxmlformats.org/drawingml/2006/main">
                  <a:graphicData uri="http://schemas.microsoft.com/office/word/2010/wordprocessingInk">
                    <w14:contentPart bwMode="auto" r:id="rId351">
                      <w14:nvContentPartPr>
                        <w14:cNvContentPartPr/>
                      </w14:nvContentPartPr>
                      <w14:xfrm>
                        <a:off x="0" y="0"/>
                        <a:ext cx="274955" cy="172720"/>
                      </w14:xfrm>
                    </w14:contentPart>
                  </a:graphicData>
                </a:graphic>
              </wp:anchor>
            </w:drawing>
          </mc:Choice>
          <mc:Fallback>
            <w:pict>
              <v:shape w14:anchorId="3A1AAA64" id="Ink 457678937" o:spid="_x0000_s1026" type="#_x0000_t75" style="position:absolute;margin-left:254.9pt;margin-top:52pt;width:22.85pt;height:14.8pt;z-index:25269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">
                <v:imagedata r:id="rId352" o:title=""/>
              </v:shape>
            </w:pict>
          </mc:Fallback>
        </mc:AlternateContent>
      </w:r>
      <w:r w:rsidR="00C11432">
        <w:rPr>
          <w:rFonts w:ascii="Garamond" w:eastAsia="Garamond" w:hAnsi="Garamond" w:cs="Garamond"/>
          <w:noProof/>
          <w:sz w:val="24"/>
          <w:szCs w:val="48"/>
        </w:rPr>
        <mc:AlternateContent>
          <mc:Choice Requires="wpi">
            <w:drawing>
              <wp:anchor distT="0" distB="0" distL="114300" distR="114300" simplePos="0" relativeHeight="252699648" behindDoc="0" locked="0" layoutInCell="1" allowOverlap="1" wp14:anchorId="4E9A4FFF" wp14:editId="13EEEFF3">
                <wp:simplePos x="0" y="0"/>
                <wp:positionH relativeFrom="column">
                  <wp:posOffset>1066800</wp:posOffset>
                </wp:positionH>
                <wp:positionV relativeFrom="paragraph">
                  <wp:posOffset>624840</wp:posOffset>
                </wp:positionV>
                <wp:extent cx="1885220" cy="352780"/>
                <wp:effectExtent l="38100" t="38100" r="33020" b="41275"/>
                <wp:wrapNone/>
                <wp:docPr id="457678938" name="Ink 457678938"/>
                <wp:cNvGraphicFramePr/>
                <a:graphic xmlns:a="http://schemas.openxmlformats.org/drawingml/2006/main">
                  <a:graphicData uri="http://schemas.microsoft.com/office/word/2010/wordprocessingInk">
                    <w14:contentPart bwMode="auto" r:id="rId353">
                      <w14:nvContentPartPr>
                        <w14:cNvContentPartPr/>
                      </w14:nvContentPartPr>
                      <w14:xfrm>
                        <a:off x="0" y="0"/>
                        <a:ext cx="1885220" cy="352780"/>
                      </w14:xfrm>
                    </w14:contentPart>
                  </a:graphicData>
                </a:graphic>
              </wp:anchor>
            </w:drawing>
          </mc:Choice>
          <mc:Fallback>
            <w:pict>
              <v:shape w14:anchorId="3500FEAB" id="Ink 457678938" o:spid="_x0000_s1026" type="#_x0000_t75" style="position:absolute;margin-left:83.4pt;margin-top:48.6pt;width:149.7pt;height:29pt;z-index:25269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">
                <v:imagedata r:id="rId354" o:title=""/>
              </v:shape>
            </w:pict>
          </mc:Fallback>
        </mc:AlternateContent>
      </w:r>
      <w:r w:rsidR="00BD3AAA">
        <w:rPr>
          <w:rFonts w:ascii="Garamond" w:eastAsia="Garamond" w:hAnsi="Garamond" w:cs="Garamond"/>
          <w:noProof/>
          <w:sz w:val="24"/>
          <w:szCs w:val="48"/>
        </w:rPr>
        <mc:AlternateContent>
          <mc:Choice Requires="wpi">
            <w:drawing>
              <wp:anchor distT="0" distB="0" distL="114300" distR="114300" simplePos="0" relativeHeight="252657664" behindDoc="0" locked="0" layoutInCell="1" allowOverlap="1" wp14:anchorId="62BD470F" wp14:editId="393D9ADF">
                <wp:simplePos x="0" y="0"/>
                <wp:positionH relativeFrom="column">
                  <wp:posOffset>302260</wp:posOffset>
                </wp:positionH>
                <wp:positionV relativeFrom="paragraph">
                  <wp:posOffset>762000</wp:posOffset>
                </wp:positionV>
                <wp:extent cx="475430" cy="147275"/>
                <wp:effectExtent l="38100" t="38100" r="0" b="43815"/>
                <wp:wrapNone/>
                <wp:docPr id="457678897" name="Ink 457678897"/>
                <wp:cNvGraphicFramePr/>
                <a:graphic xmlns:a="http://schemas.openxmlformats.org/drawingml/2006/main">
                  <a:graphicData uri="http://schemas.microsoft.com/office/word/2010/wordprocessingInk">
                    <w14:contentPart bwMode="auto" r:id="rId355">
                      <w14:nvContentPartPr>
                        <w14:cNvContentPartPr/>
                      </w14:nvContentPartPr>
                      <w14:xfrm>
                        <a:off x="0" y="0"/>
                        <a:ext cx="475430" cy="147275"/>
                      </w14:xfrm>
                    </w14:contentPart>
                  </a:graphicData>
                </a:graphic>
              </wp:anchor>
            </w:drawing>
          </mc:Choice>
          <mc:Fallback>
            <w:pict>
              <v:shape w14:anchorId="58274440" id="Ink 457678897" o:spid="_x0000_s1026" type="#_x0000_t75" style="position:absolute;margin-left:23.2pt;margin-top:59.4pt;width:38.7pt;height:12.85pt;z-index:25265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">
                <v:imagedata r:id="rId356" o:title=""/>
              </v:shape>
            </w:pict>
          </mc:Fallback>
        </mc:AlternateContent>
      </w:r>
      <w:r w:rsidR="00EB56DD">
        <w:rPr>
          <w:rFonts w:ascii="Garamond" w:eastAsia="Garamond" w:hAnsi="Garamond" w:cs="Garamond"/>
          <w:noProof/>
          <w:sz w:val="24"/>
          <w:szCs w:val="48"/>
        </w:rPr>
        <mc:AlternateContent>
          <mc:Choice Requires="wpi">
            <w:drawing>
              <wp:anchor distT="0" distB="0" distL="114300" distR="114300" simplePos="0" relativeHeight="252493824" behindDoc="0" locked="0" layoutInCell="1" allowOverlap="1" wp14:anchorId="1981F68C" wp14:editId="23D2FEB0">
                <wp:simplePos x="0" y="0"/>
                <wp:positionH relativeFrom="column">
                  <wp:posOffset>1169670</wp:posOffset>
                </wp:positionH>
                <wp:positionV relativeFrom="paragraph">
                  <wp:posOffset>365760</wp:posOffset>
                </wp:positionV>
                <wp:extent cx="871480" cy="349575"/>
                <wp:effectExtent l="38100" t="38100" r="43180" b="31750"/>
                <wp:wrapNone/>
                <wp:docPr id="457678705" name="Ink 457678705"/>
                <wp:cNvGraphicFramePr/>
                <a:graphic xmlns:a="http://schemas.openxmlformats.org/drawingml/2006/main">
                  <a:graphicData uri="http://schemas.microsoft.com/office/word/2010/wordprocessingInk">
                    <w14:contentPart bwMode="auto" r:id="rId357">
                      <w14:nvContentPartPr>
                        <w14:cNvContentPartPr/>
                      </w14:nvContentPartPr>
                      <w14:xfrm>
                        <a:off x="0" y="0"/>
                        <a:ext cx="871480" cy="349575"/>
                      </w14:xfrm>
                    </w14:contentPart>
                  </a:graphicData>
                </a:graphic>
              </wp:anchor>
            </w:drawing>
          </mc:Choice>
          <mc:Fallback>
            <w:pict>
              <v:shape w14:anchorId="4D242806" id="Ink 457678705" o:spid="_x0000_s1026" type="#_x0000_t75" style="position:absolute;margin-left:91.5pt;margin-top:28.2pt;width:69.8pt;height:28.75pt;z-index:25249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">
                <v:imagedata r:id="rId358" o:title=""/>
              </v:shape>
            </w:pict>
          </mc:Fallback>
        </mc:AlternateContent>
      </w:r>
      <w:r w:rsidR="00EB56DD">
        <w:rPr>
          <w:rFonts w:ascii="Garamond" w:eastAsia="Garamond" w:hAnsi="Garamond" w:cs="Garamond"/>
          <w:noProof/>
          <w:sz w:val="24"/>
          <w:szCs w:val="48"/>
        </w:rPr>
        <mc:AlternateContent>
          <mc:Choice Requires="wpi">
            <w:drawing>
              <wp:anchor distT="0" distB="0" distL="114300" distR="114300" simplePos="0" relativeHeight="252485632" behindDoc="0" locked="0" layoutInCell="1" allowOverlap="1" wp14:anchorId="3686DD0A" wp14:editId="4FC3E1B4">
                <wp:simplePos x="0" y="0"/>
                <wp:positionH relativeFrom="column">
                  <wp:posOffset>4690745</wp:posOffset>
                </wp:positionH>
                <wp:positionV relativeFrom="paragraph">
                  <wp:posOffset>-158115</wp:posOffset>
                </wp:positionV>
                <wp:extent cx="287660" cy="375120"/>
                <wp:effectExtent l="38100" t="38100" r="0" b="31750"/>
                <wp:wrapNone/>
                <wp:docPr id="457678697" name="Ink 457678697"/>
                <wp:cNvGraphicFramePr/>
                <a:graphic xmlns:a="http://schemas.openxmlformats.org/drawingml/2006/main">
                  <a:graphicData uri="http://schemas.microsoft.com/office/word/2010/wordprocessingInk">
                    <w14:contentPart bwMode="auto" r:id="rId359">
                      <w14:nvContentPartPr>
                        <w14:cNvContentPartPr/>
                      </w14:nvContentPartPr>
                      <w14:xfrm>
                        <a:off x="0" y="0"/>
                        <a:ext cx="287660" cy="375120"/>
                      </w14:xfrm>
                    </w14:contentPart>
                  </a:graphicData>
                </a:graphic>
              </wp:anchor>
            </w:drawing>
          </mc:Choice>
          <mc:Fallback>
            <w:pict>
              <v:shape w14:anchorId="06551424" id="Ink 457678697" o:spid="_x0000_s1026" type="#_x0000_t75" style="position:absolute;margin-left:368.75pt;margin-top:-13.05pt;width:23.85pt;height:30.8pt;z-index:25248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">
                <v:imagedata r:id="rId360" o:title=""/>
              </v:shape>
            </w:pict>
          </mc:Fallback>
        </mc:AlternateContent>
      </w:r>
      <w:r w:rsidR="00EB56DD">
        <w:rPr>
          <w:rFonts w:ascii="Garamond" w:eastAsia="Garamond" w:hAnsi="Garamond" w:cs="Garamond"/>
          <w:noProof/>
          <w:sz w:val="24"/>
          <w:szCs w:val="48"/>
        </w:rPr>
        <mc:AlternateContent>
          <mc:Choice Requires="wpi">
            <w:drawing>
              <wp:anchor distT="0" distB="0" distL="114300" distR="114300" simplePos="0" relativeHeight="252486656" behindDoc="0" locked="0" layoutInCell="1" allowOverlap="1" wp14:anchorId="02FC3144" wp14:editId="28B6A177">
                <wp:simplePos x="0" y="0"/>
                <wp:positionH relativeFrom="column">
                  <wp:posOffset>1691640</wp:posOffset>
                </wp:positionH>
                <wp:positionV relativeFrom="paragraph">
                  <wp:posOffset>-172720</wp:posOffset>
                </wp:positionV>
                <wp:extent cx="2722095" cy="501645"/>
                <wp:effectExtent l="38100" t="38100" r="8890" b="32385"/>
                <wp:wrapNone/>
                <wp:docPr id="457678698" name="Ink 457678698"/>
                <wp:cNvGraphicFramePr/>
                <a:graphic xmlns:a="http://schemas.openxmlformats.org/drawingml/2006/main">
                  <a:graphicData uri="http://schemas.microsoft.com/office/word/2010/wordprocessingInk">
                    <w14:contentPart bwMode="auto" r:id="rId361">
                      <w14:nvContentPartPr>
                        <w14:cNvContentPartPr/>
                      </w14:nvContentPartPr>
                      <w14:xfrm>
                        <a:off x="0" y="0"/>
                        <a:ext cx="2722095" cy="501645"/>
                      </w14:xfrm>
                    </w14:contentPart>
                  </a:graphicData>
                </a:graphic>
              </wp:anchor>
            </w:drawing>
          </mc:Choice>
          <mc:Fallback>
            <w:pict>
              <v:shape w14:anchorId="7A7933D2" id="Ink 457678698" o:spid="_x0000_s1026" type="#_x0000_t75" style="position:absolute;margin-left:132.6pt;margin-top:-14.2pt;width:215.6pt;height:40.75pt;z-index:25248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">
                <v:imagedata r:id="rId362" o:title=""/>
              </v:shape>
            </w:pict>
          </mc:Fallback>
        </mc:AlternateContent>
      </w:r>
      <w:r w:rsidR="00EB56DD">
        <w:rPr>
          <w:rFonts w:ascii="Garamond" w:eastAsia="Garamond" w:hAnsi="Garamond" w:cs="Garamond"/>
          <w:noProof/>
          <w:sz w:val="24"/>
          <w:szCs w:val="48"/>
        </w:rPr>
        <mc:AlternateContent>
          <mc:Choice Requires="wpi">
            <w:drawing>
              <wp:anchor distT="0" distB="0" distL="114300" distR="114300" simplePos="0" relativeHeight="252487680" behindDoc="0" locked="0" layoutInCell="1" allowOverlap="1" wp14:anchorId="40BC7619" wp14:editId="015D1B5D">
                <wp:simplePos x="0" y="0"/>
                <wp:positionH relativeFrom="column">
                  <wp:posOffset>1188085</wp:posOffset>
                </wp:positionH>
                <wp:positionV relativeFrom="paragraph">
                  <wp:posOffset>5715</wp:posOffset>
                </wp:positionV>
                <wp:extent cx="255715" cy="385520"/>
                <wp:effectExtent l="38100" t="38100" r="24130" b="33655"/>
                <wp:wrapNone/>
                <wp:docPr id="457678699" name="Ink 457678699"/>
                <wp:cNvGraphicFramePr/>
                <a:graphic xmlns:a="http://schemas.openxmlformats.org/drawingml/2006/main">
                  <a:graphicData uri="http://schemas.microsoft.com/office/word/2010/wordprocessingInk">
                    <w14:contentPart bwMode="auto" r:id="rId363">
                      <w14:nvContentPartPr>
                        <w14:cNvContentPartPr/>
                      </w14:nvContentPartPr>
                      <w14:xfrm>
                        <a:off x="0" y="0"/>
                        <a:ext cx="255715" cy="385520"/>
                      </w14:xfrm>
                    </w14:contentPart>
                  </a:graphicData>
                </a:graphic>
              </wp:anchor>
            </w:drawing>
          </mc:Choice>
          <mc:Fallback>
            <w:pict>
              <v:shape w14:anchorId="5525398B" id="Ink 457678699" o:spid="_x0000_s1026" type="#_x0000_t75" style="position:absolute;margin-left:92.95pt;margin-top:-.15pt;width:21.4pt;height:31.55pt;z-index:25248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">
                <v:imagedata r:id="rId364" o:title=""/>
              </v:shape>
            </w:pict>
          </mc:Fallback>
        </mc:AlternateContent>
      </w:r>
      <w:r w:rsidR="00EB56DD">
        <w:rPr>
          <w:rFonts w:ascii="Garamond" w:eastAsia="Garamond" w:hAnsi="Garamond" w:cs="Garamond"/>
          <w:noProof/>
          <w:sz w:val="24"/>
          <w:szCs w:val="48"/>
        </w:rPr>
        <mc:AlternateContent>
          <mc:Choice Requires="wpi">
            <w:drawing>
              <wp:anchor distT="0" distB="0" distL="114300" distR="114300" simplePos="0" relativeHeight="252488704" behindDoc="0" locked="0" layoutInCell="1" allowOverlap="1" wp14:anchorId="6173B281" wp14:editId="6BEF7D0C">
                <wp:simplePos x="0" y="0"/>
                <wp:positionH relativeFrom="column">
                  <wp:posOffset>131445</wp:posOffset>
                </wp:positionH>
                <wp:positionV relativeFrom="paragraph">
                  <wp:posOffset>-26035</wp:posOffset>
                </wp:positionV>
                <wp:extent cx="735905" cy="298205"/>
                <wp:effectExtent l="25400" t="38100" r="39370" b="32385"/>
                <wp:wrapNone/>
                <wp:docPr id="457678700" name="Ink 457678700"/>
                <wp:cNvGraphicFramePr/>
                <a:graphic xmlns:a="http://schemas.openxmlformats.org/drawingml/2006/main">
                  <a:graphicData uri="http://schemas.microsoft.com/office/word/2010/wordprocessingInk">
                    <w14:contentPart bwMode="auto" r:id="rId365">
                      <w14:nvContentPartPr>
                        <w14:cNvContentPartPr/>
                      </w14:nvContentPartPr>
                      <w14:xfrm>
                        <a:off x="0" y="0"/>
                        <a:ext cx="735905" cy="298205"/>
                      </w14:xfrm>
                    </w14:contentPart>
                  </a:graphicData>
                </a:graphic>
              </wp:anchor>
            </w:drawing>
          </mc:Choice>
          <mc:Fallback>
            <w:pict>
              <v:shape w14:anchorId="490CEC33" id="Ink 457678700" o:spid="_x0000_s1026" type="#_x0000_t75" style="position:absolute;margin-left:9.75pt;margin-top:-2.65pt;width:59.2pt;height:24.7pt;z-index:25248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">
                <v:imagedata r:id="rId366" o:title=""/>
              </v:shape>
            </w:pict>
          </mc:Fallback>
        </mc:AlternateContent>
      </w:r>
      <w:r w:rsidR="00961949">
        <w:rPr>
          <w:rFonts w:ascii="Garamond" w:eastAsia="Garamond" w:hAnsi="Garamond" w:cs="Garamond"/>
          <w:sz w:val="24"/>
          <w:szCs w:val="48"/>
        </w:rPr>
        <w:br w:type="page"/>
      </w:r>
      <w:r w:rsidR="00961949" w:rsidRPr="00961949">
        <w:rPr>
          <w:rFonts w:ascii="Garamond" w:eastAsia="Garamond" w:hAnsi="Garamond" w:cs="Garamond"/>
          <w:b/>
          <w:bCs/>
          <w:color w:val="4472C4" w:themeColor="accent1"/>
          <w:sz w:val="28"/>
          <w:szCs w:val="48"/>
        </w:rPr>
        <w:lastRenderedPageBreak/>
        <w:t>In-class exercise IV: Transportation Problem</w:t>
      </w:r>
    </w:p>
    <w:tbl>
      <w:tblPr>
        <w:tblStyle w:val="GridTable5Dark-Accent1"/>
        <w:tblpPr w:leftFromText="180" w:rightFromText="180" w:vertAnchor="text" w:horzAnchor="margin" w:tblpXSpec="right" w:tblpY="128"/>
        <w:tblW w:w="0" w:type="auto"/>
        <w:tblLayout w:type="fixed"/>
        <w:tblLook w:val="06A0" w:firstRow="1" w:lastRow="0" w:firstColumn="1" w:lastColumn="0" w:noHBand="1" w:noVBand="1"/>
      </w:tblPr>
      <w:tblGrid>
        <w:gridCol w:w="480"/>
        <w:gridCol w:w="570"/>
        <w:gridCol w:w="405"/>
        <w:gridCol w:w="405"/>
        <w:gridCol w:w="525"/>
        <w:gridCol w:w="480"/>
      </w:tblGrid>
      <w:tr w:rsidR="00961949" w14:paraId="55DAAF5D" w14:textId="77777777" w:rsidTr="00961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0" w:type="dxa"/>
          </w:tcPr>
          <w:p w14:paraId="07B37786" w14:textId="77777777" w:rsidR="00961949" w:rsidRPr="00961949" w:rsidRDefault="00961949" w:rsidP="00961949">
            <w:pPr>
              <w:jc w:val="center"/>
              <w:rPr>
                <w:rFonts w:ascii="Times New Roman" w:eastAsia="Garamond" w:hAnsi="Times New Roman" w:cs="Times New Roman"/>
                <w:sz w:val="24"/>
                <w:szCs w:val="24"/>
              </w:rPr>
            </w:pPr>
          </w:p>
        </w:tc>
        <w:tc>
          <w:tcPr>
            <w:tcW w:w="570" w:type="dxa"/>
          </w:tcPr>
          <w:p w14:paraId="0AFD094E" w14:textId="7D196D71"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w:t>
            </w:r>
          </w:p>
        </w:tc>
        <w:tc>
          <w:tcPr>
            <w:tcW w:w="405" w:type="dxa"/>
          </w:tcPr>
          <w:p w14:paraId="285A9C9A"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2</w:t>
            </w:r>
          </w:p>
        </w:tc>
        <w:tc>
          <w:tcPr>
            <w:tcW w:w="405" w:type="dxa"/>
          </w:tcPr>
          <w:p w14:paraId="37367A51"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3</w:t>
            </w:r>
          </w:p>
        </w:tc>
        <w:tc>
          <w:tcPr>
            <w:tcW w:w="525" w:type="dxa"/>
          </w:tcPr>
          <w:p w14:paraId="3FFF3C02"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4</w:t>
            </w:r>
          </w:p>
        </w:tc>
        <w:tc>
          <w:tcPr>
            <w:tcW w:w="480" w:type="dxa"/>
          </w:tcPr>
          <w:p w14:paraId="3DADF69D"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5</w:t>
            </w:r>
          </w:p>
        </w:tc>
      </w:tr>
      <w:tr w:rsidR="00961949" w14:paraId="041C22B4" w14:textId="77777777" w:rsidTr="00961949">
        <w:tc>
          <w:tcPr>
            <w:cnfStyle w:val="001000000000" w:firstRow="0" w:lastRow="0" w:firstColumn="1" w:lastColumn="0" w:oddVBand="0" w:evenVBand="0" w:oddHBand="0" w:evenHBand="0" w:firstRowFirstColumn="0" w:firstRowLastColumn="0" w:lastRowFirstColumn="0" w:lastRowLastColumn="0"/>
            <w:tcW w:w="480" w:type="dxa"/>
          </w:tcPr>
          <w:p w14:paraId="418663D1" w14:textId="34DEB01B" w:rsidR="00961949" w:rsidRPr="00961949" w:rsidRDefault="00C5230E" w:rsidP="00961949">
            <w:pPr>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4024704" behindDoc="0" locked="0" layoutInCell="1" allowOverlap="1" wp14:anchorId="5E16C563" wp14:editId="1A57F627">
                      <wp:simplePos x="0" y="0"/>
                      <wp:positionH relativeFrom="column">
                        <wp:posOffset>151870</wp:posOffset>
                      </wp:positionH>
                      <wp:positionV relativeFrom="paragraph">
                        <wp:posOffset>60920</wp:posOffset>
                      </wp:positionV>
                      <wp:extent cx="140760" cy="72360"/>
                      <wp:effectExtent l="38100" t="38100" r="0" b="42545"/>
                      <wp:wrapNone/>
                      <wp:docPr id="457678070" name="Ink 457678070"/>
                      <wp:cNvGraphicFramePr/>
                      <a:graphic xmlns:a="http://schemas.openxmlformats.org/drawingml/2006/main">
                        <a:graphicData uri="http://schemas.microsoft.com/office/word/2010/wordprocessingInk">
                          <w14:contentPart bwMode="auto" r:id="rId367">
                            <w14:nvContentPartPr>
                              <w14:cNvContentPartPr/>
                            </w14:nvContentPartPr>
                            <w14:xfrm>
                              <a:off x="0" y="0"/>
                              <a:ext cx="140760" cy="72360"/>
                            </w14:xfrm>
                          </w14:contentPart>
                        </a:graphicData>
                      </a:graphic>
                    </wp:anchor>
                  </w:drawing>
                </mc:Choice>
                <mc:Fallback>
                  <w:pict>
                    <v:shape w14:anchorId="30A4A403" id="Ink 457678070" o:spid="_x0000_s1026" type="#_x0000_t75" style="position:absolute;margin-left:11.35pt;margin-top:4.2pt;width:12.3pt;height:6.95pt;z-index:25402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">
                      <v:imagedata r:id="rId368" o:title=""/>
                    </v:shape>
                  </w:pict>
                </mc:Fallback>
              </mc:AlternateContent>
            </w:r>
            <w:r w:rsidR="00961949" w:rsidRPr="00961949">
              <w:rPr>
                <w:rFonts w:ascii="Times New Roman" w:eastAsia="Garamond" w:hAnsi="Times New Roman" w:cs="Times New Roman"/>
                <w:sz w:val="24"/>
                <w:szCs w:val="24"/>
              </w:rPr>
              <w:t>A</w:t>
            </w:r>
          </w:p>
        </w:tc>
        <w:tc>
          <w:tcPr>
            <w:tcW w:w="570" w:type="dxa"/>
          </w:tcPr>
          <w:p w14:paraId="5BB02B61" w14:textId="0E34EEC1" w:rsidR="00961949" w:rsidRPr="00961949" w:rsidRDefault="005A09F0"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4030848" behindDoc="0" locked="0" layoutInCell="1" allowOverlap="1" wp14:anchorId="01F11A19" wp14:editId="5A13F488">
                      <wp:simplePos x="0" y="0"/>
                      <wp:positionH relativeFrom="column">
                        <wp:posOffset>-44450</wp:posOffset>
                      </wp:positionH>
                      <wp:positionV relativeFrom="paragraph">
                        <wp:posOffset>-24765</wp:posOffset>
                      </wp:positionV>
                      <wp:extent cx="1457720" cy="225865"/>
                      <wp:effectExtent l="38100" t="38100" r="28575" b="41275"/>
                      <wp:wrapNone/>
                      <wp:docPr id="457678077" name="Ink 457678077"/>
                      <wp:cNvGraphicFramePr/>
                      <a:graphic xmlns:a="http://schemas.openxmlformats.org/drawingml/2006/main">
                        <a:graphicData uri="http://schemas.microsoft.com/office/word/2010/wordprocessingInk">
                          <w14:contentPart bwMode="auto" r:id="rId369">
                            <w14:nvContentPartPr>
                              <w14:cNvContentPartPr/>
                            </w14:nvContentPartPr>
                            <w14:xfrm>
                              <a:off x="0" y="0"/>
                              <a:ext cx="1457720" cy="225865"/>
                            </w14:xfrm>
                          </w14:contentPart>
                        </a:graphicData>
                      </a:graphic>
                    </wp:anchor>
                  </w:drawing>
                </mc:Choice>
                <mc:Fallback>
                  <w:pict>
                    <v:shape w14:anchorId="4A8FA1E4" id="Ink 457678077" o:spid="_x0000_s1026" type="#_x0000_t75" style="position:absolute;margin-left:-4.3pt;margin-top:-2.75pt;width:116.2pt;height:19.4pt;z-index:25403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">
                      <v:imagedata r:id="rId370" o:title=""/>
                    </v:shape>
                  </w:pict>
                </mc:Fallback>
              </mc:AlternateContent>
            </w:r>
            <w:r w:rsidR="00961949" w:rsidRPr="00961949">
              <w:rPr>
                <w:rFonts w:ascii="Times New Roman" w:eastAsia="Garamond" w:hAnsi="Times New Roman" w:cs="Times New Roman"/>
                <w:sz w:val="24"/>
                <w:szCs w:val="24"/>
              </w:rPr>
              <w:t>6</w:t>
            </w:r>
          </w:p>
        </w:tc>
        <w:tc>
          <w:tcPr>
            <w:tcW w:w="405" w:type="dxa"/>
          </w:tcPr>
          <w:p w14:paraId="107D1C01" w14:textId="34C03625"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7</w:t>
            </w:r>
          </w:p>
        </w:tc>
        <w:tc>
          <w:tcPr>
            <w:tcW w:w="405" w:type="dxa"/>
          </w:tcPr>
          <w:p w14:paraId="2AA81E31" w14:textId="66D22F94"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8</w:t>
            </w:r>
          </w:p>
        </w:tc>
        <w:tc>
          <w:tcPr>
            <w:tcW w:w="525" w:type="dxa"/>
          </w:tcPr>
          <w:p w14:paraId="0E9B10C0" w14:textId="327EFFA2"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6</w:t>
            </w:r>
          </w:p>
        </w:tc>
        <w:tc>
          <w:tcPr>
            <w:tcW w:w="480" w:type="dxa"/>
          </w:tcPr>
          <w:p w14:paraId="6DDE4C25" w14:textId="4F9B560E"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9</w:t>
            </w:r>
          </w:p>
        </w:tc>
      </w:tr>
      <w:tr w:rsidR="00961949" w14:paraId="4105842C" w14:textId="77777777" w:rsidTr="00961949">
        <w:tc>
          <w:tcPr>
            <w:cnfStyle w:val="001000000000" w:firstRow="0" w:lastRow="0" w:firstColumn="1" w:lastColumn="0" w:oddVBand="0" w:evenVBand="0" w:oddHBand="0" w:evenHBand="0" w:firstRowFirstColumn="0" w:firstRowLastColumn="0" w:lastRowFirstColumn="0" w:lastRowLastColumn="0"/>
            <w:tcW w:w="480" w:type="dxa"/>
          </w:tcPr>
          <w:p w14:paraId="466BFF39" w14:textId="2D4736EF" w:rsidR="00961949" w:rsidRPr="00961949" w:rsidRDefault="00C5230E" w:rsidP="00961949">
            <w:pPr>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4022656" behindDoc="0" locked="0" layoutInCell="1" allowOverlap="1" wp14:anchorId="2013315D" wp14:editId="5F2963BA">
                      <wp:simplePos x="0" y="0"/>
                      <wp:positionH relativeFrom="column">
                        <wp:posOffset>141070</wp:posOffset>
                      </wp:positionH>
                      <wp:positionV relativeFrom="paragraph">
                        <wp:posOffset>70110</wp:posOffset>
                      </wp:positionV>
                      <wp:extent cx="155160" cy="68760"/>
                      <wp:effectExtent l="25400" t="38100" r="10160" b="33020"/>
                      <wp:wrapNone/>
                      <wp:docPr id="457678067" name="Ink 457678067"/>
                      <wp:cNvGraphicFramePr/>
                      <a:graphic xmlns:a="http://schemas.openxmlformats.org/drawingml/2006/main">
                        <a:graphicData uri="http://schemas.microsoft.com/office/word/2010/wordprocessingInk">
                          <w14:contentPart bwMode="auto" r:id="rId371">
                            <w14:nvContentPartPr>
                              <w14:cNvContentPartPr/>
                            </w14:nvContentPartPr>
                            <w14:xfrm>
                              <a:off x="0" y="0"/>
                              <a:ext cx="155160" cy="68760"/>
                            </w14:xfrm>
                          </w14:contentPart>
                        </a:graphicData>
                      </a:graphic>
                    </wp:anchor>
                  </w:drawing>
                </mc:Choice>
                <mc:Fallback>
                  <w:pict>
                    <v:shape w14:anchorId="04BE9D1D" id="Ink 457678067" o:spid="_x0000_s1026" type="#_x0000_t75" style="position:absolute;margin-left:10.5pt;margin-top:4.9pt;width:13.4pt;height:6.6pt;z-index:25402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">
                      <v:imagedata r:id="rId372" o:title=""/>
                    </v:shape>
                  </w:pict>
                </mc:Fallback>
              </mc:AlternateContent>
            </w:r>
            <w:r w:rsidR="00961949" w:rsidRPr="00961949">
              <w:rPr>
                <w:rFonts w:ascii="Times New Roman" w:eastAsia="Garamond" w:hAnsi="Times New Roman" w:cs="Times New Roman"/>
                <w:sz w:val="24"/>
                <w:szCs w:val="24"/>
              </w:rPr>
              <w:t>B</w:t>
            </w:r>
          </w:p>
        </w:tc>
        <w:tc>
          <w:tcPr>
            <w:tcW w:w="570" w:type="dxa"/>
          </w:tcPr>
          <w:p w14:paraId="382B1183"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0</w:t>
            </w:r>
          </w:p>
        </w:tc>
        <w:tc>
          <w:tcPr>
            <w:tcW w:w="405" w:type="dxa"/>
          </w:tcPr>
          <w:p w14:paraId="674BA654"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8</w:t>
            </w:r>
          </w:p>
        </w:tc>
        <w:tc>
          <w:tcPr>
            <w:tcW w:w="405" w:type="dxa"/>
          </w:tcPr>
          <w:p w14:paraId="5C38D941"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9</w:t>
            </w:r>
          </w:p>
        </w:tc>
        <w:tc>
          <w:tcPr>
            <w:tcW w:w="525" w:type="dxa"/>
          </w:tcPr>
          <w:p w14:paraId="0BF36C4E"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5</w:t>
            </w:r>
          </w:p>
        </w:tc>
        <w:tc>
          <w:tcPr>
            <w:tcW w:w="480" w:type="dxa"/>
          </w:tcPr>
          <w:p w14:paraId="148EB013"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3</w:t>
            </w:r>
          </w:p>
        </w:tc>
      </w:tr>
      <w:tr w:rsidR="00961949" w14:paraId="18A9501C" w14:textId="77777777" w:rsidTr="00961949">
        <w:tc>
          <w:tcPr>
            <w:cnfStyle w:val="001000000000" w:firstRow="0" w:lastRow="0" w:firstColumn="1" w:lastColumn="0" w:oddVBand="0" w:evenVBand="0" w:oddHBand="0" w:evenHBand="0" w:firstRowFirstColumn="0" w:firstRowLastColumn="0" w:lastRowFirstColumn="0" w:lastRowLastColumn="0"/>
            <w:tcW w:w="480" w:type="dxa"/>
          </w:tcPr>
          <w:p w14:paraId="0BAC5977" w14:textId="2ADBD0D0" w:rsidR="00961949" w:rsidRPr="00961949" w:rsidRDefault="00C5230E" w:rsidP="00961949">
            <w:pPr>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4023680" behindDoc="0" locked="0" layoutInCell="1" allowOverlap="1" wp14:anchorId="4DE68644" wp14:editId="4D26C840">
                      <wp:simplePos x="0" y="0"/>
                      <wp:positionH relativeFrom="column">
                        <wp:posOffset>126670</wp:posOffset>
                      </wp:positionH>
                      <wp:positionV relativeFrom="paragraph">
                        <wp:posOffset>68140</wp:posOffset>
                      </wp:positionV>
                      <wp:extent cx="173160" cy="65160"/>
                      <wp:effectExtent l="38100" t="38100" r="5080" b="36830"/>
                      <wp:wrapNone/>
                      <wp:docPr id="457678068" name="Ink 457678068"/>
                      <wp:cNvGraphicFramePr/>
                      <a:graphic xmlns:a="http://schemas.openxmlformats.org/drawingml/2006/main">
                        <a:graphicData uri="http://schemas.microsoft.com/office/word/2010/wordprocessingInk">
                          <w14:contentPart bwMode="auto" r:id="rId373">
                            <w14:nvContentPartPr>
                              <w14:cNvContentPartPr/>
                            </w14:nvContentPartPr>
                            <w14:xfrm>
                              <a:off x="0" y="0"/>
                              <a:ext cx="173160" cy="65160"/>
                            </w14:xfrm>
                          </w14:contentPart>
                        </a:graphicData>
                      </a:graphic>
                    </wp:anchor>
                  </w:drawing>
                </mc:Choice>
                <mc:Fallback>
                  <w:pict>
                    <v:shape w14:anchorId="493480F6" id="Ink 457678068" o:spid="_x0000_s1026" type="#_x0000_t75" style="position:absolute;margin-left:9.35pt;margin-top:4.8pt;width:14.9pt;height:6.35pt;z-index:25402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">
                      <v:imagedata r:id="rId374" o:title=""/>
                    </v:shape>
                  </w:pict>
                </mc:Fallback>
              </mc:AlternateContent>
            </w:r>
            <w:r w:rsidR="00961949" w:rsidRPr="00961949">
              <w:rPr>
                <w:rFonts w:ascii="Times New Roman" w:eastAsia="Garamond" w:hAnsi="Times New Roman" w:cs="Times New Roman"/>
                <w:sz w:val="24"/>
                <w:szCs w:val="24"/>
              </w:rPr>
              <w:t>C</w:t>
            </w:r>
          </w:p>
        </w:tc>
        <w:tc>
          <w:tcPr>
            <w:tcW w:w="570" w:type="dxa"/>
          </w:tcPr>
          <w:p w14:paraId="6DF0D6A9"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2</w:t>
            </w:r>
          </w:p>
        </w:tc>
        <w:tc>
          <w:tcPr>
            <w:tcW w:w="405" w:type="dxa"/>
          </w:tcPr>
          <w:p w14:paraId="4B680695"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9</w:t>
            </w:r>
          </w:p>
        </w:tc>
        <w:tc>
          <w:tcPr>
            <w:tcW w:w="405" w:type="dxa"/>
          </w:tcPr>
          <w:p w14:paraId="70D15F43"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5</w:t>
            </w:r>
          </w:p>
        </w:tc>
        <w:tc>
          <w:tcPr>
            <w:tcW w:w="525" w:type="dxa"/>
          </w:tcPr>
          <w:p w14:paraId="2B408514"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0</w:t>
            </w:r>
          </w:p>
        </w:tc>
        <w:tc>
          <w:tcPr>
            <w:tcW w:w="480" w:type="dxa"/>
          </w:tcPr>
          <w:p w14:paraId="653E0DEE"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6</w:t>
            </w:r>
          </w:p>
        </w:tc>
      </w:tr>
    </w:tbl>
    <w:p w14:paraId="234034A5" w14:textId="15760DCA" w:rsidR="00961949" w:rsidRPr="00961949" w:rsidRDefault="00A66F17" w:rsidP="00961949">
      <w:pPr>
        <w:jc w:val="both"/>
        <w:rPr>
          <w:rFonts w:ascii="Garamond" w:eastAsia="Garamond" w:hAnsi="Garamond" w:cs="Garamond"/>
          <w:sz w:val="24"/>
          <w:szCs w:val="48"/>
        </w:rPr>
      </w:pPr>
      <w:r>
        <w:rPr>
          <w:rFonts w:ascii="Garamond" w:eastAsia="Garamond" w:hAnsi="Garamond" w:cs="Garamond"/>
          <w:noProof/>
          <w:sz w:val="24"/>
          <w:szCs w:val="48"/>
        </w:rPr>
        <mc:AlternateContent>
          <mc:Choice Requires="wpi">
            <w:drawing>
              <wp:anchor distT="0" distB="0" distL="114300" distR="114300" simplePos="0" relativeHeight="254467072" behindDoc="0" locked="0" layoutInCell="1" allowOverlap="1" wp14:anchorId="6CFBBFCB" wp14:editId="78BC81F0">
                <wp:simplePos x="0" y="0"/>
                <wp:positionH relativeFrom="column">
                  <wp:posOffset>2872800</wp:posOffset>
                </wp:positionH>
                <wp:positionV relativeFrom="paragraph">
                  <wp:posOffset>1266160</wp:posOffset>
                </wp:positionV>
                <wp:extent cx="1899720" cy="104760"/>
                <wp:effectExtent l="50800" t="38100" r="43815" b="48260"/>
                <wp:wrapNone/>
                <wp:docPr id="457679507" name="Ink 457679507"/>
                <wp:cNvGraphicFramePr/>
                <a:graphic xmlns:a="http://schemas.openxmlformats.org/drawingml/2006/main">
                  <a:graphicData uri="http://schemas.microsoft.com/office/word/2010/wordprocessingInk">
                    <w14:contentPart bwMode="auto" r:id="rId375">
                      <w14:nvContentPartPr>
                        <w14:cNvContentPartPr/>
                      </w14:nvContentPartPr>
                      <w14:xfrm>
                        <a:off x="0" y="0"/>
                        <a:ext cx="1899720" cy="104760"/>
                      </w14:xfrm>
                    </w14:contentPart>
                  </a:graphicData>
                </a:graphic>
              </wp:anchor>
            </w:drawing>
          </mc:Choice>
          <mc:Fallback>
            <w:pict>
              <v:shape w14:anchorId="4FED972F" id="Ink 457679507" o:spid="_x0000_s1026" type="#_x0000_t75" style="position:absolute;margin-left:225.4pt;margin-top:98.9pt;width:151.2pt;height:9.9pt;z-index:25446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">
                <v:imagedata r:id="rId376" o:title=""/>
              </v:shape>
            </w:pict>
          </mc:Fallback>
        </mc:AlternateContent>
      </w:r>
      <w:r>
        <w:rPr>
          <w:rFonts w:ascii="Garamond" w:eastAsia="Garamond" w:hAnsi="Garamond" w:cs="Garamond"/>
          <w:noProof/>
          <w:sz w:val="24"/>
          <w:szCs w:val="48"/>
        </w:rPr>
        <mc:AlternateContent>
          <mc:Choice Requires="wpi">
            <w:drawing>
              <wp:anchor distT="0" distB="0" distL="114300" distR="114300" simplePos="0" relativeHeight="254466048" behindDoc="0" locked="0" layoutInCell="1" allowOverlap="1" wp14:anchorId="5CB2F505" wp14:editId="6DE4AA3A">
                <wp:simplePos x="0" y="0"/>
                <wp:positionH relativeFrom="column">
                  <wp:posOffset>3139200</wp:posOffset>
                </wp:positionH>
                <wp:positionV relativeFrom="paragraph">
                  <wp:posOffset>895360</wp:posOffset>
                </wp:positionV>
                <wp:extent cx="1227960" cy="61560"/>
                <wp:effectExtent l="38100" t="50800" r="17145" b="40640"/>
                <wp:wrapNone/>
                <wp:docPr id="457679506" name="Ink 457679506"/>
                <wp:cNvGraphicFramePr/>
                <a:graphic xmlns:a="http://schemas.openxmlformats.org/drawingml/2006/main">
                  <a:graphicData uri="http://schemas.microsoft.com/office/word/2010/wordprocessingInk">
                    <w14:contentPart bwMode="auto" r:id="rId377">
                      <w14:nvContentPartPr>
                        <w14:cNvContentPartPr/>
                      </w14:nvContentPartPr>
                      <w14:xfrm>
                        <a:off x="0" y="0"/>
                        <a:ext cx="1227960" cy="61560"/>
                      </w14:xfrm>
                    </w14:contentPart>
                  </a:graphicData>
                </a:graphic>
              </wp:anchor>
            </w:drawing>
          </mc:Choice>
          <mc:Fallback>
            <w:pict>
              <v:shape w14:anchorId="62DE8983" id="Ink 457679506" o:spid="_x0000_s1026" type="#_x0000_t75" style="position:absolute;margin-left:246.4pt;margin-top:69.7pt;width:98.35pt;height:6.5pt;z-index:25446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">
                <v:imagedata r:id="rId378" o:title=""/>
              </v:shape>
            </w:pict>
          </mc:Fallback>
        </mc:AlternateContent>
      </w:r>
      <w:r w:rsidR="00961949" w:rsidRPr="00961949">
        <w:rPr>
          <w:rFonts w:ascii="Garamond" w:eastAsia="Garamond" w:hAnsi="Garamond" w:cs="Garamond"/>
          <w:sz w:val="24"/>
          <w:szCs w:val="48"/>
        </w:rPr>
        <w:t>A company has manufacturing facilities at three locations (A, B, C) and a single product to be shipped to 5 customers. The capacities of plants A, B and C are 100 70, and 50 units, respectively. The firm must ship at least 60 units to customer 1 and 40 units to customer 2. Customers 3, 4, and 5 would require at least 10 units each but buy as many of the remaining units as possible. The net profit associated with shipping a unit from each plant to every customer is given below. The company wants to know how many units to ship to each customer from plants A, B, and C in order to maximize their profits. Formulate this as an LP problem.</w:t>
      </w:r>
    </w:p>
    <w:p w14:paraId="4A100EFA" w14:textId="1F04C074" w:rsidR="00961949" w:rsidRDefault="007D03C7" w:rsidP="00961949">
      <w:pPr>
        <w:rPr>
          <w:sz w:val="48"/>
          <w:szCs w:val="48"/>
        </w:rPr>
      </w:pPr>
      <w:r>
        <w:rPr>
          <w:noProof/>
          <w:sz w:val="48"/>
          <w:szCs w:val="48"/>
        </w:rPr>
        <mc:AlternateContent>
          <mc:Choice Requires="wpi">
            <w:drawing>
              <wp:anchor distT="0" distB="0" distL="114300" distR="114300" simplePos="0" relativeHeight="254284800" behindDoc="0" locked="0" layoutInCell="1" allowOverlap="1" wp14:anchorId="285BB101" wp14:editId="07330545">
                <wp:simplePos x="0" y="0"/>
                <wp:positionH relativeFrom="column">
                  <wp:posOffset>4449600</wp:posOffset>
                </wp:positionH>
                <wp:positionV relativeFrom="paragraph">
                  <wp:posOffset>133400</wp:posOffset>
                </wp:positionV>
                <wp:extent cx="1532520" cy="247320"/>
                <wp:effectExtent l="50800" t="101600" r="67945" b="95885"/>
                <wp:wrapNone/>
                <wp:docPr id="457678363" name="Ink 457678363"/>
                <wp:cNvGraphicFramePr/>
                <a:graphic xmlns:a="http://schemas.openxmlformats.org/drawingml/2006/main">
                  <a:graphicData uri="http://schemas.microsoft.com/office/word/2010/wordprocessingInk">
                    <w14:contentPart bwMode="auto" r:id="rId379">
                      <w14:nvContentPartPr>
                        <w14:cNvContentPartPr/>
                      </w14:nvContentPartPr>
                      <w14:xfrm>
                        <a:off x="0" y="0"/>
                        <a:ext cx="1532520" cy="247320"/>
                      </w14:xfrm>
                    </w14:contentPart>
                  </a:graphicData>
                </a:graphic>
              </wp:anchor>
            </w:drawing>
          </mc:Choice>
          <mc:Fallback>
            <w:pict>
              <v:shape w14:anchorId="769544F9" id="Ink 457678363" o:spid="_x0000_s1026" type="#_x0000_t75" style="position:absolute;margin-left:347.5pt;margin-top:4.85pt;width:126.3pt;height:30.8pt;z-index:25428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">
                <v:imagedata r:id="rId380" o:title=""/>
              </v:shape>
            </w:pict>
          </mc:Fallback>
        </mc:AlternateContent>
      </w:r>
      <w:r>
        <w:rPr>
          <w:noProof/>
          <w:sz w:val="48"/>
          <w:szCs w:val="48"/>
        </w:rPr>
        <mc:AlternateContent>
          <mc:Choice Requires="wpi">
            <w:drawing>
              <wp:anchor distT="0" distB="0" distL="114300" distR="114300" simplePos="0" relativeHeight="254283776" behindDoc="0" locked="0" layoutInCell="1" allowOverlap="1" wp14:anchorId="4F52D9D8" wp14:editId="00585D14">
                <wp:simplePos x="0" y="0"/>
                <wp:positionH relativeFrom="column">
                  <wp:posOffset>5918400</wp:posOffset>
                </wp:positionH>
                <wp:positionV relativeFrom="paragraph">
                  <wp:posOffset>-116440</wp:posOffset>
                </wp:positionV>
                <wp:extent cx="399960" cy="407160"/>
                <wp:effectExtent l="25400" t="38100" r="32385" b="37465"/>
                <wp:wrapNone/>
                <wp:docPr id="457678362" name="Ink 457678362"/>
                <wp:cNvGraphicFramePr/>
                <a:graphic xmlns:a="http://schemas.openxmlformats.org/drawingml/2006/main">
                  <a:graphicData uri="http://schemas.microsoft.com/office/word/2010/wordprocessingInk">
                    <w14:contentPart bwMode="auto" r:id="rId381">
                      <w14:nvContentPartPr>
                        <w14:cNvContentPartPr/>
                      </w14:nvContentPartPr>
                      <w14:xfrm>
                        <a:off x="0" y="0"/>
                        <a:ext cx="399960" cy="407160"/>
                      </w14:xfrm>
                    </w14:contentPart>
                  </a:graphicData>
                </a:graphic>
              </wp:anchor>
            </w:drawing>
          </mc:Choice>
          <mc:Fallback>
            <w:pict>
              <v:shape w14:anchorId="733473C3" id="Ink 457678362" o:spid="_x0000_s1026" type="#_x0000_t75" style="position:absolute;margin-left:465.4pt;margin-top:-9.75pt;width:32.75pt;height:33.25pt;z-index:25428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">
                <v:imagedata r:id="rId382" o:title=""/>
              </v:shape>
            </w:pict>
          </mc:Fallback>
        </mc:AlternateContent>
      </w:r>
      <w:r w:rsidR="003A03B4">
        <w:rPr>
          <w:noProof/>
          <w:sz w:val="48"/>
          <w:szCs w:val="48"/>
        </w:rPr>
        <mc:AlternateContent>
          <mc:Choice Requires="wpi">
            <w:drawing>
              <wp:anchor distT="0" distB="0" distL="114300" distR="114300" simplePos="0" relativeHeight="254020608" behindDoc="0" locked="0" layoutInCell="1" allowOverlap="1" wp14:anchorId="169AE6B6" wp14:editId="139E38A2">
                <wp:simplePos x="0" y="0"/>
                <wp:positionH relativeFrom="column">
                  <wp:posOffset>3542030</wp:posOffset>
                </wp:positionH>
                <wp:positionV relativeFrom="paragraph">
                  <wp:posOffset>430530</wp:posOffset>
                </wp:positionV>
                <wp:extent cx="479160" cy="104760"/>
                <wp:effectExtent l="38100" t="38100" r="29210" b="35560"/>
                <wp:wrapNone/>
                <wp:docPr id="457678065" name="Ink 457678065"/>
                <wp:cNvGraphicFramePr/>
                <a:graphic xmlns:a="http://schemas.openxmlformats.org/drawingml/2006/main">
                  <a:graphicData uri="http://schemas.microsoft.com/office/word/2010/wordprocessingInk">
                    <w14:contentPart bwMode="auto" r:id="rId383">
                      <w14:nvContentPartPr>
                        <w14:cNvContentPartPr/>
                      </w14:nvContentPartPr>
                      <w14:xfrm>
                        <a:off x="0" y="0"/>
                        <a:ext cx="479160" cy="104760"/>
                      </w14:xfrm>
                    </w14:contentPart>
                  </a:graphicData>
                </a:graphic>
              </wp:anchor>
            </w:drawing>
          </mc:Choice>
          <mc:Fallback>
            <w:pict>
              <v:shape w14:anchorId="70E1D5C5" id="Ink 457678065" o:spid="_x0000_s1026" type="#_x0000_t75" style="position:absolute;margin-left:278.3pt;margin-top:33.3pt;width:38.95pt;height:9.5pt;z-index:25402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">
                <v:imagedata r:id="rId384" o:title=""/>
              </v:shape>
            </w:pict>
          </mc:Fallback>
        </mc:AlternateContent>
      </w:r>
      <w:r w:rsidR="006933E8">
        <w:rPr>
          <w:noProof/>
          <w:sz w:val="48"/>
          <w:szCs w:val="48"/>
        </w:rPr>
        <mc:AlternateContent>
          <mc:Choice Requires="wpi">
            <w:drawing>
              <wp:anchor distT="0" distB="0" distL="114300" distR="114300" simplePos="0" relativeHeight="253835264" behindDoc="0" locked="0" layoutInCell="1" allowOverlap="1" wp14:anchorId="560163BB" wp14:editId="5B95ACEE">
                <wp:simplePos x="0" y="0"/>
                <wp:positionH relativeFrom="column">
                  <wp:posOffset>4510405</wp:posOffset>
                </wp:positionH>
                <wp:positionV relativeFrom="paragraph">
                  <wp:posOffset>135255</wp:posOffset>
                </wp:positionV>
                <wp:extent cx="237490" cy="636885"/>
                <wp:effectExtent l="38100" t="38100" r="0" b="36830"/>
                <wp:wrapNone/>
                <wp:docPr id="457679300" name="Ink 457679300"/>
                <wp:cNvGraphicFramePr/>
                <a:graphic xmlns:a="http://schemas.openxmlformats.org/drawingml/2006/main">
                  <a:graphicData uri="http://schemas.microsoft.com/office/word/2010/wordprocessingInk">
                    <w14:contentPart bwMode="auto" r:id="rId385">
                      <w14:nvContentPartPr>
                        <w14:cNvContentPartPr/>
                      </w14:nvContentPartPr>
                      <w14:xfrm>
                        <a:off x="0" y="0"/>
                        <a:ext cx="237490" cy="636885"/>
                      </w14:xfrm>
                    </w14:contentPart>
                  </a:graphicData>
                </a:graphic>
              </wp:anchor>
            </w:drawing>
          </mc:Choice>
          <mc:Fallback>
            <w:pict>
              <v:shape w14:anchorId="4252D652" id="Ink 457679300" o:spid="_x0000_s1026" type="#_x0000_t75" style="position:absolute;margin-left:354.55pt;margin-top:10.05pt;width:19.9pt;height:51.4pt;z-index:25383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">
                <v:imagedata r:id="rId386" o:title=""/>
              </v:shape>
            </w:pict>
          </mc:Fallback>
        </mc:AlternateContent>
      </w:r>
      <w:r w:rsidR="00407998">
        <w:rPr>
          <w:noProof/>
          <w:sz w:val="48"/>
          <w:szCs w:val="48"/>
        </w:rPr>
        <mc:AlternateContent>
          <mc:Choice Requires="wpi">
            <w:drawing>
              <wp:anchor distT="0" distB="0" distL="114300" distR="114300" simplePos="0" relativeHeight="253790208" behindDoc="0" locked="0" layoutInCell="1" allowOverlap="1" wp14:anchorId="31B1FE7E" wp14:editId="75B06C94">
                <wp:simplePos x="0" y="0"/>
                <wp:positionH relativeFrom="column">
                  <wp:posOffset>3416300</wp:posOffset>
                </wp:positionH>
                <wp:positionV relativeFrom="paragraph">
                  <wp:posOffset>-33020</wp:posOffset>
                </wp:positionV>
                <wp:extent cx="752400" cy="302015"/>
                <wp:effectExtent l="38100" t="38100" r="0" b="28575"/>
                <wp:wrapNone/>
                <wp:docPr id="457679249" name="Ink 457679249"/>
                <wp:cNvGraphicFramePr/>
                <a:graphic xmlns:a="http://schemas.openxmlformats.org/drawingml/2006/main">
                  <a:graphicData uri="http://schemas.microsoft.com/office/word/2010/wordprocessingInk">
                    <w14:contentPart bwMode="auto" r:id="rId387">
                      <w14:nvContentPartPr>
                        <w14:cNvContentPartPr/>
                      </w14:nvContentPartPr>
                      <w14:xfrm>
                        <a:off x="0" y="0"/>
                        <a:ext cx="752400" cy="302015"/>
                      </w14:xfrm>
                    </w14:contentPart>
                  </a:graphicData>
                </a:graphic>
              </wp:anchor>
            </w:drawing>
          </mc:Choice>
          <mc:Fallback>
            <w:pict>
              <v:shape w14:anchorId="6855A9D3" id="Ink 457679249" o:spid="_x0000_s1026" type="#_x0000_t75" style="position:absolute;margin-left:268.4pt;margin-top:-3.2pt;width:60.5pt;height:25pt;z-index:25379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">
                <v:imagedata r:id="rId388" o:title=""/>
              </v:shape>
            </w:pict>
          </mc:Fallback>
        </mc:AlternateContent>
      </w:r>
    </w:p>
    <w:p w14:paraId="7F99C827" w14:textId="1457EAC0" w:rsidR="009F6E39" w:rsidRDefault="007D03C7">
      <w:pPr>
        <w:rPr>
          <w:noProof/>
          <w:lang w:val="en-IN" w:eastAsia="en-IN"/>
        </w:rPr>
      </w:pPr>
      <w:r>
        <w:rPr>
          <w:noProof/>
          <w:lang w:val="en-IN" w:eastAsia="en-IN"/>
        </w:rPr>
        <mc:AlternateContent>
          <mc:Choice Requires="wpi">
            <w:drawing>
              <wp:anchor distT="0" distB="0" distL="114300" distR="114300" simplePos="0" relativeHeight="254286848" behindDoc="0" locked="0" layoutInCell="1" allowOverlap="1" wp14:anchorId="4538F725" wp14:editId="50AE934F">
                <wp:simplePos x="0" y="0"/>
                <wp:positionH relativeFrom="column">
                  <wp:posOffset>4478400</wp:posOffset>
                </wp:positionH>
                <wp:positionV relativeFrom="paragraph">
                  <wp:posOffset>-324160</wp:posOffset>
                </wp:positionV>
                <wp:extent cx="1559160" cy="1166760"/>
                <wp:effectExtent l="63500" t="101600" r="66675" b="90805"/>
                <wp:wrapNone/>
                <wp:docPr id="457678365" name="Ink 457678365"/>
                <wp:cNvGraphicFramePr/>
                <a:graphic xmlns:a="http://schemas.openxmlformats.org/drawingml/2006/main">
                  <a:graphicData uri="http://schemas.microsoft.com/office/word/2010/wordprocessingInk">
                    <w14:contentPart bwMode="auto" r:id="rId389">
                      <w14:nvContentPartPr>
                        <w14:cNvContentPartPr/>
                      </w14:nvContentPartPr>
                      <w14:xfrm>
                        <a:off x="0" y="0"/>
                        <a:ext cx="1559160" cy="1166760"/>
                      </w14:xfrm>
                    </w14:contentPart>
                  </a:graphicData>
                </a:graphic>
              </wp:anchor>
            </w:drawing>
          </mc:Choice>
          <mc:Fallback>
            <w:pict>
              <v:shape w14:anchorId="05DB73C9" id="Ink 457678365" o:spid="_x0000_s1026" type="#_x0000_t75" style="position:absolute;margin-left:349.8pt;margin-top:-31.15pt;width:128.4pt;height:103.2pt;z-index:25428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">
                <v:imagedata r:id="rId390" o:title=""/>
              </v:shape>
            </w:pict>
          </mc:Fallback>
        </mc:AlternateContent>
      </w:r>
      <w:r>
        <w:rPr>
          <w:noProof/>
          <w:lang w:val="en-IN" w:eastAsia="en-IN"/>
        </w:rPr>
        <mc:AlternateContent>
          <mc:Choice Requires="wpi">
            <w:drawing>
              <wp:anchor distT="0" distB="0" distL="114300" distR="114300" simplePos="0" relativeHeight="254285824" behindDoc="0" locked="0" layoutInCell="1" allowOverlap="1" wp14:anchorId="478FDD7A" wp14:editId="138AC0F8">
                <wp:simplePos x="0" y="0"/>
                <wp:positionH relativeFrom="column">
                  <wp:posOffset>4410000</wp:posOffset>
                </wp:positionH>
                <wp:positionV relativeFrom="paragraph">
                  <wp:posOffset>-327760</wp:posOffset>
                </wp:positionV>
                <wp:extent cx="1532520" cy="723960"/>
                <wp:effectExtent l="63500" t="101600" r="55245" b="88900"/>
                <wp:wrapNone/>
                <wp:docPr id="457678364" name="Ink 457678364"/>
                <wp:cNvGraphicFramePr/>
                <a:graphic xmlns:a="http://schemas.openxmlformats.org/drawingml/2006/main">
                  <a:graphicData uri="http://schemas.microsoft.com/office/word/2010/wordprocessingInk">
                    <w14:contentPart bwMode="auto" r:id="rId391">
                      <w14:nvContentPartPr>
                        <w14:cNvContentPartPr/>
                      </w14:nvContentPartPr>
                      <w14:xfrm>
                        <a:off x="0" y="0"/>
                        <a:ext cx="1532520" cy="723960"/>
                      </w14:xfrm>
                    </w14:contentPart>
                  </a:graphicData>
                </a:graphic>
              </wp:anchor>
            </w:drawing>
          </mc:Choice>
          <mc:Fallback>
            <w:pict>
              <v:shape w14:anchorId="5330032D" id="Ink 457678364" o:spid="_x0000_s1026" type="#_x0000_t75" style="position:absolute;margin-left:344.4pt;margin-top:-31.45pt;width:126.3pt;height:68.35pt;z-index:25428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">
                <v:imagedata r:id="rId392" o:title=""/>
              </v:shape>
            </w:pict>
          </mc:Fallback>
        </mc:AlternateContent>
      </w:r>
      <w:r w:rsidR="002B11EB">
        <w:rPr>
          <w:noProof/>
          <w:lang w:val="en-IN" w:eastAsia="en-IN"/>
        </w:rPr>
        <mc:AlternateContent>
          <mc:Choice Requires="wpi">
            <w:drawing>
              <wp:anchor distT="0" distB="0" distL="114300" distR="114300" simplePos="0" relativeHeight="254192640" behindDoc="0" locked="0" layoutInCell="1" allowOverlap="1" wp14:anchorId="2D4C9230" wp14:editId="365FD96F">
                <wp:simplePos x="0" y="0"/>
                <wp:positionH relativeFrom="column">
                  <wp:posOffset>3561080</wp:posOffset>
                </wp:positionH>
                <wp:positionV relativeFrom="paragraph">
                  <wp:posOffset>-590550</wp:posOffset>
                </wp:positionV>
                <wp:extent cx="2414785" cy="1548360"/>
                <wp:effectExtent l="25400" t="38100" r="24130" b="39370"/>
                <wp:wrapNone/>
                <wp:docPr id="457678258" name="Ink 457678258"/>
                <wp:cNvGraphicFramePr/>
                <a:graphic xmlns:a="http://schemas.openxmlformats.org/drawingml/2006/main">
                  <a:graphicData uri="http://schemas.microsoft.com/office/word/2010/wordprocessingInk">
                    <w14:contentPart bwMode="auto" r:id="rId393">
                      <w14:nvContentPartPr>
                        <w14:cNvContentPartPr/>
                      </w14:nvContentPartPr>
                      <w14:xfrm>
                        <a:off x="0" y="0"/>
                        <a:ext cx="2414785" cy="1548360"/>
                      </w14:xfrm>
                    </w14:contentPart>
                  </a:graphicData>
                </a:graphic>
              </wp:anchor>
            </w:drawing>
          </mc:Choice>
          <mc:Fallback>
            <w:pict>
              <v:shape w14:anchorId="3B4264AB" id="Ink 457678258" o:spid="_x0000_s1026" type="#_x0000_t75" style="position:absolute;margin-left:279.8pt;margin-top:-47.1pt;width:191.4pt;height:123.1pt;z-index:25419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">
                <v:imagedata r:id="rId394" o:title=""/>
              </v:shape>
            </w:pict>
          </mc:Fallback>
        </mc:AlternateContent>
      </w:r>
      <w:r w:rsidR="00577290">
        <w:rPr>
          <w:noProof/>
          <w:lang w:val="en-IN" w:eastAsia="en-IN"/>
        </w:rPr>
        <mc:AlternateContent>
          <mc:Choice Requires="wpi">
            <w:drawing>
              <wp:anchor distT="0" distB="0" distL="114300" distR="114300" simplePos="0" relativeHeight="253901824" behindDoc="0" locked="0" layoutInCell="1" allowOverlap="1" wp14:anchorId="51D99C18" wp14:editId="4044DF5A">
                <wp:simplePos x="0" y="0"/>
                <wp:positionH relativeFrom="column">
                  <wp:posOffset>-188595</wp:posOffset>
                </wp:positionH>
                <wp:positionV relativeFrom="paragraph">
                  <wp:posOffset>-432435</wp:posOffset>
                </wp:positionV>
                <wp:extent cx="372600" cy="276840"/>
                <wp:effectExtent l="38100" t="38100" r="0" b="28575"/>
                <wp:wrapNone/>
                <wp:docPr id="457679373" name="Ink 457679373"/>
                <wp:cNvGraphicFramePr/>
                <a:graphic xmlns:a="http://schemas.openxmlformats.org/drawingml/2006/main">
                  <a:graphicData uri="http://schemas.microsoft.com/office/word/2010/wordprocessingInk">
                    <w14:contentPart bwMode="auto" r:id="rId395">
                      <w14:nvContentPartPr>
                        <w14:cNvContentPartPr/>
                      </w14:nvContentPartPr>
                      <w14:xfrm>
                        <a:off x="0" y="0"/>
                        <a:ext cx="372600" cy="276840"/>
                      </w14:xfrm>
                    </w14:contentPart>
                  </a:graphicData>
                </a:graphic>
                <wp14:sizeRelH relativeFrom="margin">
                  <wp14:pctWidth>0</wp14:pctWidth>
                </wp14:sizeRelH>
                <wp14:sizeRelV relativeFrom="margin">
                  <wp14:pctHeight>0</wp14:pctHeight>
                </wp14:sizeRelV>
              </wp:anchor>
            </w:drawing>
          </mc:Choice>
          <mc:Fallback>
            <w:pict>
              <v:shape w14:anchorId="3CE425EB" id="Ink 457679373" o:spid="_x0000_s1026" type="#_x0000_t75" style="position:absolute;margin-left:-15.45pt;margin-top:-34.65pt;width:30.6pt;height:23.05pt;z-index:25390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">
                <v:imagedata r:id="rId396" o:title=""/>
              </v:shape>
            </w:pict>
          </mc:Fallback>
        </mc:AlternateContent>
      </w:r>
    </w:p>
    <w:p w14:paraId="2EA2E017" w14:textId="39C123AD" w:rsidR="009F6E39" w:rsidRDefault="00F322E6">
      <w:pPr>
        <w:rPr>
          <w:noProof/>
          <w:lang w:val="en-IN" w:eastAsia="en-IN"/>
        </w:rPr>
      </w:pPr>
      <w:r>
        <w:rPr>
          <w:noProof/>
          <w:lang w:val="en-IN" w:eastAsia="en-IN"/>
        </w:rPr>
        <mc:AlternateContent>
          <mc:Choice Requires="wpi">
            <w:drawing>
              <wp:anchor distT="0" distB="0" distL="114300" distR="114300" simplePos="0" relativeHeight="254588928" behindDoc="0" locked="0" layoutInCell="1" allowOverlap="1" wp14:anchorId="74493EED" wp14:editId="2A6EBB63">
                <wp:simplePos x="0" y="0"/>
                <wp:positionH relativeFrom="column">
                  <wp:posOffset>4899025</wp:posOffset>
                </wp:positionH>
                <wp:positionV relativeFrom="paragraph">
                  <wp:posOffset>5988685</wp:posOffset>
                </wp:positionV>
                <wp:extent cx="216905" cy="53975"/>
                <wp:effectExtent l="38100" t="38100" r="37465" b="34925"/>
                <wp:wrapNone/>
                <wp:docPr id="457679626" name="Ink 457679626"/>
                <wp:cNvGraphicFramePr/>
                <a:graphic xmlns:a="http://schemas.openxmlformats.org/drawingml/2006/main">
                  <a:graphicData uri="http://schemas.microsoft.com/office/word/2010/wordprocessingInk">
                    <w14:contentPart bwMode="auto" r:id="rId397">
                      <w14:nvContentPartPr>
                        <w14:cNvContentPartPr/>
                      </w14:nvContentPartPr>
                      <w14:xfrm>
                        <a:off x="0" y="0"/>
                        <a:ext cx="216905" cy="53975"/>
                      </w14:xfrm>
                    </w14:contentPart>
                  </a:graphicData>
                </a:graphic>
              </wp:anchor>
            </w:drawing>
          </mc:Choice>
          <mc:Fallback>
            <w:pict>
              <v:shape w14:anchorId="30C187E6" id="Ink 457679626" o:spid="_x0000_s1026" type="#_x0000_t75" style="position:absolute;margin-left:385.15pt;margin-top:470.95pt;width:18.3pt;height:5.4pt;z-index:25458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">
                <v:imagedata r:id="rId398" o:title=""/>
              </v:shape>
            </w:pict>
          </mc:Fallback>
        </mc:AlternateContent>
      </w:r>
      <w:r>
        <w:rPr>
          <w:noProof/>
          <w:lang w:val="en-IN" w:eastAsia="en-IN"/>
        </w:rPr>
        <mc:AlternateContent>
          <mc:Choice Requires="wpi">
            <w:drawing>
              <wp:anchor distT="0" distB="0" distL="114300" distR="114300" simplePos="0" relativeHeight="254589952" behindDoc="0" locked="0" layoutInCell="1" allowOverlap="1" wp14:anchorId="76BB530C" wp14:editId="751790F0">
                <wp:simplePos x="0" y="0"/>
                <wp:positionH relativeFrom="column">
                  <wp:posOffset>3941445</wp:posOffset>
                </wp:positionH>
                <wp:positionV relativeFrom="paragraph">
                  <wp:posOffset>5957570</wp:posOffset>
                </wp:positionV>
                <wp:extent cx="460750" cy="160855"/>
                <wp:effectExtent l="38100" t="38100" r="22225" b="42545"/>
                <wp:wrapNone/>
                <wp:docPr id="457679627" name="Ink 457679627"/>
                <wp:cNvGraphicFramePr/>
                <a:graphic xmlns:a="http://schemas.openxmlformats.org/drawingml/2006/main">
                  <a:graphicData uri="http://schemas.microsoft.com/office/word/2010/wordprocessingInk">
                    <w14:contentPart bwMode="auto" r:id="rId399">
                      <w14:nvContentPartPr>
                        <w14:cNvContentPartPr/>
                      </w14:nvContentPartPr>
                      <w14:xfrm>
                        <a:off x="0" y="0"/>
                        <a:ext cx="460750" cy="160855"/>
                      </w14:xfrm>
                    </w14:contentPart>
                  </a:graphicData>
                </a:graphic>
              </wp:anchor>
            </w:drawing>
          </mc:Choice>
          <mc:Fallback>
            <w:pict>
              <v:shape w14:anchorId="1F4A3D4E" id="Ink 457679627" o:spid="_x0000_s1026" type="#_x0000_t75" style="position:absolute;margin-left:309.75pt;margin-top:468.5pt;width:37.5pt;height:13.85pt;z-index:25458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">
                <v:imagedata r:id="rId400" o:title=""/>
              </v:shape>
            </w:pict>
          </mc:Fallback>
        </mc:AlternateContent>
      </w:r>
      <w:r>
        <w:rPr>
          <w:noProof/>
          <w:lang w:val="en-IN" w:eastAsia="en-IN"/>
        </w:rPr>
        <mc:AlternateContent>
          <mc:Choice Requires="wpi">
            <w:drawing>
              <wp:anchor distT="0" distB="0" distL="114300" distR="114300" simplePos="0" relativeHeight="254587904" behindDoc="0" locked="0" layoutInCell="1" allowOverlap="1" wp14:anchorId="2D80D9F2" wp14:editId="52923FBF">
                <wp:simplePos x="0" y="0"/>
                <wp:positionH relativeFrom="column">
                  <wp:posOffset>4143600</wp:posOffset>
                </wp:positionH>
                <wp:positionV relativeFrom="paragraph">
                  <wp:posOffset>6370490</wp:posOffset>
                </wp:positionV>
                <wp:extent cx="698760" cy="68760"/>
                <wp:effectExtent l="38100" t="38100" r="12700" b="33020"/>
                <wp:wrapNone/>
                <wp:docPr id="457679625" name="Ink 457679625"/>
                <wp:cNvGraphicFramePr/>
                <a:graphic xmlns:a="http://schemas.openxmlformats.org/drawingml/2006/main">
                  <a:graphicData uri="http://schemas.microsoft.com/office/word/2010/wordprocessingInk">
                    <w14:contentPart bwMode="auto" r:id="rId401">
                      <w14:nvContentPartPr>
                        <w14:cNvContentPartPr/>
                      </w14:nvContentPartPr>
                      <w14:xfrm>
                        <a:off x="0" y="0"/>
                        <a:ext cx="698760" cy="68760"/>
                      </w14:xfrm>
                    </w14:contentPart>
                  </a:graphicData>
                </a:graphic>
              </wp:anchor>
            </w:drawing>
          </mc:Choice>
          <mc:Fallback>
            <w:pict>
              <v:shape w14:anchorId="62AD6BB0" id="Ink 457679625" o:spid="_x0000_s1026" type="#_x0000_t75" style="position:absolute;margin-left:325.65pt;margin-top:501pt;width:56.2pt;height:6.6pt;z-index:25458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">
                <v:imagedata r:id="rId402" o:title=""/>
              </v:shape>
            </w:pict>
          </mc:Fallback>
        </mc:AlternateContent>
      </w:r>
      <w:r>
        <w:rPr>
          <w:noProof/>
          <w:lang w:val="en-IN" w:eastAsia="en-IN"/>
        </w:rPr>
        <mc:AlternateContent>
          <mc:Choice Requires="wpi">
            <w:drawing>
              <wp:anchor distT="0" distB="0" distL="114300" distR="114300" simplePos="0" relativeHeight="254586880" behindDoc="0" locked="0" layoutInCell="1" allowOverlap="1" wp14:anchorId="5A692C78" wp14:editId="52F84BA8">
                <wp:simplePos x="0" y="0"/>
                <wp:positionH relativeFrom="column">
                  <wp:posOffset>3355200</wp:posOffset>
                </wp:positionH>
                <wp:positionV relativeFrom="paragraph">
                  <wp:posOffset>6467690</wp:posOffset>
                </wp:positionV>
                <wp:extent cx="540360" cy="39960"/>
                <wp:effectExtent l="38100" t="38100" r="0" b="36830"/>
                <wp:wrapNone/>
                <wp:docPr id="457679624" name="Ink 457679624"/>
                <wp:cNvGraphicFramePr/>
                <a:graphic xmlns:a="http://schemas.openxmlformats.org/drawingml/2006/main">
                  <a:graphicData uri="http://schemas.microsoft.com/office/word/2010/wordprocessingInk">
                    <w14:contentPart bwMode="auto" r:id="rId403">
                      <w14:nvContentPartPr>
                        <w14:cNvContentPartPr/>
                      </w14:nvContentPartPr>
                      <w14:xfrm>
                        <a:off x="0" y="0"/>
                        <a:ext cx="540360" cy="39960"/>
                      </w14:xfrm>
                    </w14:contentPart>
                  </a:graphicData>
                </a:graphic>
              </wp:anchor>
            </w:drawing>
          </mc:Choice>
          <mc:Fallback>
            <w:pict>
              <v:shape w14:anchorId="087D611D" id="Ink 457679624" o:spid="_x0000_s1026" type="#_x0000_t75" style="position:absolute;margin-left:263.6pt;margin-top:508.65pt;width:43.8pt;height:4.4pt;z-index:25458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">
                <v:imagedata r:id="rId404" o:title=""/>
              </v:shape>
            </w:pict>
          </mc:Fallback>
        </mc:AlternateContent>
      </w:r>
      <w:r>
        <w:rPr>
          <w:noProof/>
          <w:lang w:val="en-IN" w:eastAsia="en-IN"/>
        </w:rPr>
        <mc:AlternateContent>
          <mc:Choice Requires="wpi">
            <w:drawing>
              <wp:anchor distT="0" distB="0" distL="114300" distR="114300" simplePos="0" relativeHeight="254585856" behindDoc="0" locked="0" layoutInCell="1" allowOverlap="1" wp14:anchorId="54BDE118" wp14:editId="1D511B0A">
                <wp:simplePos x="0" y="0"/>
                <wp:positionH relativeFrom="column">
                  <wp:posOffset>2836800</wp:posOffset>
                </wp:positionH>
                <wp:positionV relativeFrom="paragraph">
                  <wp:posOffset>6518090</wp:posOffset>
                </wp:positionV>
                <wp:extent cx="101160" cy="3960"/>
                <wp:effectExtent l="25400" t="38100" r="26035" b="34290"/>
                <wp:wrapNone/>
                <wp:docPr id="457679623" name="Ink 457679623"/>
                <wp:cNvGraphicFramePr/>
                <a:graphic xmlns:a="http://schemas.openxmlformats.org/drawingml/2006/main">
                  <a:graphicData uri="http://schemas.microsoft.com/office/word/2010/wordprocessingInk">
                    <w14:contentPart bwMode="auto" r:id="rId405">
                      <w14:nvContentPartPr>
                        <w14:cNvContentPartPr/>
                      </w14:nvContentPartPr>
                      <w14:xfrm>
                        <a:off x="0" y="0"/>
                        <a:ext cx="101160" cy="3960"/>
                      </w14:xfrm>
                    </w14:contentPart>
                  </a:graphicData>
                </a:graphic>
              </wp:anchor>
            </w:drawing>
          </mc:Choice>
          <mc:Fallback>
            <w:pict>
              <v:shape w14:anchorId="48E95AE4" id="Ink 457679623" o:spid="_x0000_s1026" type="#_x0000_t75" style="position:absolute;margin-left:222.75pt;margin-top:512.65pt;width:9.15pt;height:1.5pt;z-index:25458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">
                <v:imagedata r:id="rId406" o:title=""/>
              </v:shape>
            </w:pict>
          </mc:Fallback>
        </mc:AlternateContent>
      </w:r>
      <w:r>
        <w:rPr>
          <w:noProof/>
          <w:lang w:val="en-IN" w:eastAsia="en-IN"/>
        </w:rPr>
        <mc:AlternateContent>
          <mc:Choice Requires="wpi">
            <w:drawing>
              <wp:anchor distT="0" distB="0" distL="114300" distR="114300" simplePos="0" relativeHeight="254584832" behindDoc="0" locked="0" layoutInCell="1" allowOverlap="1" wp14:anchorId="3A47AB4D" wp14:editId="4626E1FF">
                <wp:simplePos x="0" y="0"/>
                <wp:positionH relativeFrom="column">
                  <wp:posOffset>2181600</wp:posOffset>
                </wp:positionH>
                <wp:positionV relativeFrom="paragraph">
                  <wp:posOffset>6507290</wp:posOffset>
                </wp:positionV>
                <wp:extent cx="144360" cy="21960"/>
                <wp:effectExtent l="25400" t="38100" r="33655" b="29210"/>
                <wp:wrapNone/>
                <wp:docPr id="457679622" name="Ink 457679622"/>
                <wp:cNvGraphicFramePr/>
                <a:graphic xmlns:a="http://schemas.openxmlformats.org/drawingml/2006/main">
                  <a:graphicData uri="http://schemas.microsoft.com/office/word/2010/wordprocessingInk">
                    <w14:contentPart bwMode="auto" r:id="rId407">
                      <w14:nvContentPartPr>
                        <w14:cNvContentPartPr/>
                      </w14:nvContentPartPr>
                      <w14:xfrm>
                        <a:off x="0" y="0"/>
                        <a:ext cx="144360" cy="21960"/>
                      </w14:xfrm>
                    </w14:contentPart>
                  </a:graphicData>
                </a:graphic>
              </wp:anchor>
            </w:drawing>
          </mc:Choice>
          <mc:Fallback>
            <w:pict>
              <v:shape w14:anchorId="4FC2A640" id="Ink 457679622" o:spid="_x0000_s1026" type="#_x0000_t75" style="position:absolute;margin-left:171.2pt;margin-top:511.8pt;width:12.55pt;height:2.95pt;z-index:25458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">
                <v:imagedata r:id="rId408" o:title=""/>
              </v:shape>
            </w:pict>
          </mc:Fallback>
        </mc:AlternateContent>
      </w:r>
      <w:r>
        <w:rPr>
          <w:noProof/>
          <w:lang w:val="en-IN" w:eastAsia="en-IN"/>
        </w:rPr>
        <mc:AlternateContent>
          <mc:Choice Requires="wpi">
            <w:drawing>
              <wp:anchor distT="0" distB="0" distL="114300" distR="114300" simplePos="0" relativeHeight="254583808" behindDoc="0" locked="0" layoutInCell="1" allowOverlap="1" wp14:anchorId="69DA8DD0" wp14:editId="19A30EBB">
                <wp:simplePos x="0" y="0"/>
                <wp:positionH relativeFrom="column">
                  <wp:posOffset>1796400</wp:posOffset>
                </wp:positionH>
                <wp:positionV relativeFrom="paragraph">
                  <wp:posOffset>6518810</wp:posOffset>
                </wp:positionV>
                <wp:extent cx="43560" cy="10440"/>
                <wp:effectExtent l="25400" t="38100" r="33020" b="40640"/>
                <wp:wrapNone/>
                <wp:docPr id="457679621" name="Ink 457679621"/>
                <wp:cNvGraphicFramePr/>
                <a:graphic xmlns:a="http://schemas.openxmlformats.org/drawingml/2006/main">
                  <a:graphicData uri="http://schemas.microsoft.com/office/word/2010/wordprocessingInk">
                    <w14:contentPart bwMode="auto" r:id="rId409">
                      <w14:nvContentPartPr>
                        <w14:cNvContentPartPr/>
                      </w14:nvContentPartPr>
                      <w14:xfrm>
                        <a:off x="0" y="0"/>
                        <a:ext cx="43560" cy="10440"/>
                      </w14:xfrm>
                    </w14:contentPart>
                  </a:graphicData>
                </a:graphic>
              </wp:anchor>
            </w:drawing>
          </mc:Choice>
          <mc:Fallback>
            <w:pict>
              <v:shape w14:anchorId="68347668" id="Ink 457679621" o:spid="_x0000_s1026" type="#_x0000_t75" style="position:absolute;margin-left:140.85pt;margin-top:512.7pt;width:4.65pt;height:2pt;z-index:25458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&#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">
                <v:imagedata r:id="rId410" o:title=""/>
              </v:shape>
            </w:pict>
          </mc:Fallback>
        </mc:AlternateContent>
      </w:r>
      <w:r>
        <w:rPr>
          <w:noProof/>
          <w:lang w:val="en-IN" w:eastAsia="en-IN"/>
        </w:rPr>
        <mc:AlternateContent>
          <mc:Choice Requires="wpi">
            <w:drawing>
              <wp:anchor distT="0" distB="0" distL="114300" distR="114300" simplePos="0" relativeHeight="254582784" behindDoc="0" locked="0" layoutInCell="1" allowOverlap="1" wp14:anchorId="729AC372" wp14:editId="7D4269F5">
                <wp:simplePos x="0" y="0"/>
                <wp:positionH relativeFrom="column">
                  <wp:posOffset>1404000</wp:posOffset>
                </wp:positionH>
                <wp:positionV relativeFrom="paragraph">
                  <wp:posOffset>6503690</wp:posOffset>
                </wp:positionV>
                <wp:extent cx="122760" cy="25560"/>
                <wp:effectExtent l="25400" t="38100" r="29845" b="38100"/>
                <wp:wrapNone/>
                <wp:docPr id="457679620" name="Ink 457679620"/>
                <wp:cNvGraphicFramePr/>
                <a:graphic xmlns:a="http://schemas.openxmlformats.org/drawingml/2006/main">
                  <a:graphicData uri="http://schemas.microsoft.com/office/word/2010/wordprocessingInk">
                    <w14:contentPart bwMode="auto" r:id="rId411">
                      <w14:nvContentPartPr>
                        <w14:cNvContentPartPr/>
                      </w14:nvContentPartPr>
                      <w14:xfrm>
                        <a:off x="0" y="0"/>
                        <a:ext cx="122760" cy="25560"/>
                      </w14:xfrm>
                    </w14:contentPart>
                  </a:graphicData>
                </a:graphic>
              </wp:anchor>
            </w:drawing>
          </mc:Choice>
          <mc:Fallback>
            <w:pict>
              <v:shape w14:anchorId="235DFF0B" id="Ink 457679620" o:spid="_x0000_s1026" type="#_x0000_t75" style="position:absolute;margin-left:109.95pt;margin-top:511.5pt;width:10.85pt;height:3.2pt;z-index:25458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">
                <v:imagedata r:id="rId412" o:title=""/>
              </v:shape>
            </w:pict>
          </mc:Fallback>
        </mc:AlternateContent>
      </w:r>
      <w:r>
        <w:rPr>
          <w:noProof/>
          <w:lang w:val="en-IN" w:eastAsia="en-IN"/>
        </w:rPr>
        <mc:AlternateContent>
          <mc:Choice Requires="wpi">
            <w:drawing>
              <wp:anchor distT="0" distB="0" distL="114300" distR="114300" simplePos="0" relativeHeight="254579712" behindDoc="0" locked="0" layoutInCell="1" allowOverlap="1" wp14:anchorId="6540CC4F" wp14:editId="0917326D">
                <wp:simplePos x="0" y="0"/>
                <wp:positionH relativeFrom="column">
                  <wp:posOffset>4582800</wp:posOffset>
                </wp:positionH>
                <wp:positionV relativeFrom="paragraph">
                  <wp:posOffset>6028490</wp:posOffset>
                </wp:positionV>
                <wp:extent cx="119160" cy="14760"/>
                <wp:effectExtent l="38100" t="38100" r="33655" b="36195"/>
                <wp:wrapNone/>
                <wp:docPr id="457679617" name="Ink 457679617"/>
                <wp:cNvGraphicFramePr/>
                <a:graphic xmlns:a="http://schemas.openxmlformats.org/drawingml/2006/main">
                  <a:graphicData uri="http://schemas.microsoft.com/office/word/2010/wordprocessingInk">
                    <w14:contentPart bwMode="auto" r:id="rId413">
                      <w14:nvContentPartPr>
                        <w14:cNvContentPartPr/>
                      </w14:nvContentPartPr>
                      <w14:xfrm>
                        <a:off x="0" y="0"/>
                        <a:ext cx="119160" cy="14760"/>
                      </w14:xfrm>
                    </w14:contentPart>
                  </a:graphicData>
                </a:graphic>
              </wp:anchor>
            </w:drawing>
          </mc:Choice>
          <mc:Fallback>
            <w:pict>
              <v:shape w14:anchorId="22853347" id="Ink 457679617" o:spid="_x0000_s1026" type="#_x0000_t75" style="position:absolute;margin-left:360.25pt;margin-top:474.1pt;width:10.6pt;height:2.35pt;z-index:25457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">
                <v:imagedata r:id="rId414" o:title=""/>
              </v:shape>
            </w:pict>
          </mc:Fallback>
        </mc:AlternateContent>
      </w:r>
      <w:r>
        <w:rPr>
          <w:noProof/>
          <w:lang w:val="en-IN" w:eastAsia="en-IN"/>
        </w:rPr>
        <mc:AlternateContent>
          <mc:Choice Requires="wpi">
            <w:drawing>
              <wp:anchor distT="0" distB="0" distL="114300" distR="114300" simplePos="0" relativeHeight="254571520" behindDoc="0" locked="0" layoutInCell="1" allowOverlap="1" wp14:anchorId="32AD9BBB" wp14:editId="5F64B6CE">
                <wp:simplePos x="0" y="0"/>
                <wp:positionH relativeFrom="column">
                  <wp:posOffset>2139950</wp:posOffset>
                </wp:positionH>
                <wp:positionV relativeFrom="paragraph">
                  <wp:posOffset>5974080</wp:posOffset>
                </wp:positionV>
                <wp:extent cx="1658395" cy="237490"/>
                <wp:effectExtent l="38100" t="38100" r="0" b="41910"/>
                <wp:wrapNone/>
                <wp:docPr id="457679609" name="Ink 457679609"/>
                <wp:cNvGraphicFramePr/>
                <a:graphic xmlns:a="http://schemas.openxmlformats.org/drawingml/2006/main">
                  <a:graphicData uri="http://schemas.microsoft.com/office/word/2010/wordprocessingInk">
                    <w14:contentPart bwMode="auto" r:id="rId415">
                      <w14:nvContentPartPr>
                        <w14:cNvContentPartPr/>
                      </w14:nvContentPartPr>
                      <w14:xfrm>
                        <a:off x="0" y="0"/>
                        <a:ext cx="1658395" cy="237490"/>
                      </w14:xfrm>
                    </w14:contentPart>
                  </a:graphicData>
                </a:graphic>
              </wp:anchor>
            </w:drawing>
          </mc:Choice>
          <mc:Fallback>
            <w:pict>
              <v:shape w14:anchorId="2B22EFF2" id="Ink 457679609" o:spid="_x0000_s1026" type="#_x0000_t75" style="position:absolute;margin-left:167.9pt;margin-top:469.8pt;width:131.8pt;height:19.9pt;z-index:25457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">
                <v:imagedata r:id="rId416" o:title=""/>
              </v:shape>
            </w:pict>
          </mc:Fallback>
        </mc:AlternateContent>
      </w:r>
      <w:r>
        <w:rPr>
          <w:noProof/>
          <w:lang w:val="en-IN" w:eastAsia="en-IN"/>
        </w:rPr>
        <mc:AlternateContent>
          <mc:Choice Requires="wpi">
            <w:drawing>
              <wp:anchor distT="0" distB="0" distL="114300" distR="114300" simplePos="0" relativeHeight="254551040" behindDoc="0" locked="0" layoutInCell="1" allowOverlap="1" wp14:anchorId="3F10C14D" wp14:editId="01EB79ED">
                <wp:simplePos x="0" y="0"/>
                <wp:positionH relativeFrom="column">
                  <wp:posOffset>1457960</wp:posOffset>
                </wp:positionH>
                <wp:positionV relativeFrom="paragraph">
                  <wp:posOffset>6040755</wp:posOffset>
                </wp:positionV>
                <wp:extent cx="529115" cy="182030"/>
                <wp:effectExtent l="38100" t="38100" r="29845" b="34290"/>
                <wp:wrapNone/>
                <wp:docPr id="457679589" name="Ink 457679589"/>
                <wp:cNvGraphicFramePr/>
                <a:graphic xmlns:a="http://schemas.openxmlformats.org/drawingml/2006/main">
                  <a:graphicData uri="http://schemas.microsoft.com/office/word/2010/wordprocessingInk">
                    <w14:contentPart bwMode="auto" r:id="rId417">
                      <w14:nvContentPartPr>
                        <w14:cNvContentPartPr/>
                      </w14:nvContentPartPr>
                      <w14:xfrm>
                        <a:off x="0" y="0"/>
                        <a:ext cx="529115" cy="182030"/>
                      </w14:xfrm>
                    </w14:contentPart>
                  </a:graphicData>
                </a:graphic>
              </wp:anchor>
            </w:drawing>
          </mc:Choice>
          <mc:Fallback>
            <w:pict>
              <v:shape w14:anchorId="755B498E" id="Ink 457679589" o:spid="_x0000_s1026" type="#_x0000_t75" style="position:absolute;margin-left:114.2pt;margin-top:475.05pt;width:42.85pt;height:15.6pt;z-index:254551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">
                <v:imagedata r:id="rId418" o:title=""/>
              </v:shape>
            </w:pict>
          </mc:Fallback>
        </mc:AlternateContent>
      </w:r>
      <w:r>
        <w:rPr>
          <w:noProof/>
          <w:lang w:val="en-IN" w:eastAsia="en-IN"/>
        </w:rPr>
        <mc:AlternateContent>
          <mc:Choice Requires="wpi">
            <w:drawing>
              <wp:anchor distT="0" distB="0" distL="114300" distR="114300" simplePos="0" relativeHeight="254539776" behindDoc="0" locked="0" layoutInCell="1" allowOverlap="1" wp14:anchorId="57BE69FD" wp14:editId="48F93562">
                <wp:simplePos x="0" y="0"/>
                <wp:positionH relativeFrom="column">
                  <wp:posOffset>1250315</wp:posOffset>
                </wp:positionH>
                <wp:positionV relativeFrom="paragraph">
                  <wp:posOffset>6096635</wp:posOffset>
                </wp:positionV>
                <wp:extent cx="113665" cy="165960"/>
                <wp:effectExtent l="38100" t="38100" r="0" b="37465"/>
                <wp:wrapNone/>
                <wp:docPr id="457679578" name="Ink 457679578"/>
                <wp:cNvGraphicFramePr/>
                <a:graphic xmlns:a="http://schemas.openxmlformats.org/drawingml/2006/main">
                  <a:graphicData uri="http://schemas.microsoft.com/office/word/2010/wordprocessingInk">
                    <w14:contentPart bwMode="auto" r:id="rId419">
                      <w14:nvContentPartPr>
                        <w14:cNvContentPartPr/>
                      </w14:nvContentPartPr>
                      <w14:xfrm>
                        <a:off x="0" y="0"/>
                        <a:ext cx="113665" cy="165960"/>
                      </w14:xfrm>
                    </w14:contentPart>
                  </a:graphicData>
                </a:graphic>
              </wp:anchor>
            </w:drawing>
          </mc:Choice>
          <mc:Fallback>
            <w:pict>
              <v:shape w14:anchorId="4732EC2C" id="Ink 457679578" o:spid="_x0000_s1026" type="#_x0000_t75" style="position:absolute;margin-left:97.85pt;margin-top:479.45pt;width:10.15pt;height:14.25pt;z-index:25453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">
                <v:imagedata r:id="rId420" o:title=""/>
              </v:shape>
            </w:pict>
          </mc:Fallback>
        </mc:AlternateContent>
      </w:r>
      <w:r w:rsidR="005A7629">
        <w:rPr>
          <w:noProof/>
          <w:lang w:val="en-IN" w:eastAsia="en-IN"/>
        </w:rPr>
        <mc:AlternateContent>
          <mc:Choice Requires="wpi">
            <w:drawing>
              <wp:anchor distT="0" distB="0" distL="114300" distR="114300" simplePos="0" relativeHeight="254534656" behindDoc="0" locked="0" layoutInCell="1" allowOverlap="1" wp14:anchorId="213895B2" wp14:editId="27FF3B71">
                <wp:simplePos x="0" y="0"/>
                <wp:positionH relativeFrom="column">
                  <wp:posOffset>2368550</wp:posOffset>
                </wp:positionH>
                <wp:positionV relativeFrom="paragraph">
                  <wp:posOffset>5582920</wp:posOffset>
                </wp:positionV>
                <wp:extent cx="2802415" cy="254635"/>
                <wp:effectExtent l="38100" t="38100" r="4445" b="37465"/>
                <wp:wrapNone/>
                <wp:docPr id="457679573" name="Ink 457679573"/>
                <wp:cNvGraphicFramePr/>
                <a:graphic xmlns:a="http://schemas.openxmlformats.org/drawingml/2006/main">
                  <a:graphicData uri="http://schemas.microsoft.com/office/word/2010/wordprocessingInk">
                    <w14:contentPart bwMode="auto" r:id="rId421">
                      <w14:nvContentPartPr>
                        <w14:cNvContentPartPr/>
                      </w14:nvContentPartPr>
                      <w14:xfrm>
                        <a:off x="0" y="0"/>
                        <a:ext cx="2802415" cy="254635"/>
                      </w14:xfrm>
                    </w14:contentPart>
                  </a:graphicData>
                </a:graphic>
              </wp:anchor>
            </w:drawing>
          </mc:Choice>
          <mc:Fallback>
            <w:pict>
              <v:shape w14:anchorId="5D332CC7" id="Ink 457679573" o:spid="_x0000_s1026" type="#_x0000_t75" style="position:absolute;margin-left:185.9pt;margin-top:439pt;width:221.85pt;height:21.25pt;z-index:25453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">
                <v:imagedata r:id="rId422" o:title=""/>
              </v:shape>
            </w:pict>
          </mc:Fallback>
        </mc:AlternateContent>
      </w:r>
      <w:r w:rsidR="005A7629">
        <w:rPr>
          <w:noProof/>
          <w:lang w:val="en-IN" w:eastAsia="en-IN"/>
        </w:rPr>
        <mc:AlternateContent>
          <mc:Choice Requires="wpi">
            <w:drawing>
              <wp:anchor distT="0" distB="0" distL="114300" distR="114300" simplePos="0" relativeHeight="254535680" behindDoc="0" locked="0" layoutInCell="1" allowOverlap="1" wp14:anchorId="7F25DE8A" wp14:editId="0598167A">
                <wp:simplePos x="0" y="0"/>
                <wp:positionH relativeFrom="column">
                  <wp:posOffset>2111375</wp:posOffset>
                </wp:positionH>
                <wp:positionV relativeFrom="paragraph">
                  <wp:posOffset>5582920</wp:posOffset>
                </wp:positionV>
                <wp:extent cx="3059590" cy="294660"/>
                <wp:effectExtent l="38100" t="38100" r="13970" b="35560"/>
                <wp:wrapNone/>
                <wp:docPr id="457679574" name="Ink 457679574"/>
                <wp:cNvGraphicFramePr/>
                <a:graphic xmlns:a="http://schemas.openxmlformats.org/drawingml/2006/main">
                  <a:graphicData uri="http://schemas.microsoft.com/office/word/2010/wordprocessingInk">
                    <w14:contentPart bwMode="auto" r:id="rId423">
                      <w14:nvContentPartPr>
                        <w14:cNvContentPartPr/>
                      </w14:nvContentPartPr>
                      <w14:xfrm>
                        <a:off x="0" y="0"/>
                        <a:ext cx="3059590" cy="294660"/>
                      </w14:xfrm>
                    </w14:contentPart>
                  </a:graphicData>
                </a:graphic>
              </wp:anchor>
            </w:drawing>
          </mc:Choice>
          <mc:Fallback>
            <w:pict>
              <v:shape w14:anchorId="2DDBB308" id="Ink 457679574" o:spid="_x0000_s1026" type="#_x0000_t75" style="position:absolute;margin-left:165.65pt;margin-top:439pt;width:242.1pt;height:24.4pt;z-index:25453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">
                <v:imagedata r:id="rId424" o:title=""/>
              </v:shape>
            </w:pict>
          </mc:Fallback>
        </mc:AlternateContent>
      </w:r>
      <w:r w:rsidR="005A7629">
        <w:rPr>
          <w:noProof/>
          <w:lang w:val="en-IN" w:eastAsia="en-IN"/>
        </w:rPr>
        <mc:AlternateContent>
          <mc:Choice Requires="wpi">
            <w:drawing>
              <wp:anchor distT="0" distB="0" distL="114300" distR="114300" simplePos="0" relativeHeight="254536704" behindDoc="0" locked="0" layoutInCell="1" allowOverlap="1" wp14:anchorId="737FF82D" wp14:editId="36A2F12E">
                <wp:simplePos x="0" y="0"/>
                <wp:positionH relativeFrom="column">
                  <wp:posOffset>1755140</wp:posOffset>
                </wp:positionH>
                <wp:positionV relativeFrom="paragraph">
                  <wp:posOffset>5779770</wp:posOffset>
                </wp:positionV>
                <wp:extent cx="167170" cy="135255"/>
                <wp:effectExtent l="38100" t="38100" r="23495" b="29845"/>
                <wp:wrapNone/>
                <wp:docPr id="457679575" name="Ink 457679575"/>
                <wp:cNvGraphicFramePr/>
                <a:graphic xmlns:a="http://schemas.openxmlformats.org/drawingml/2006/main">
                  <a:graphicData uri="http://schemas.microsoft.com/office/word/2010/wordprocessingInk">
                    <w14:contentPart bwMode="auto" r:id="rId425">
                      <w14:nvContentPartPr>
                        <w14:cNvContentPartPr/>
                      </w14:nvContentPartPr>
                      <w14:xfrm>
                        <a:off x="0" y="0"/>
                        <a:ext cx="167170" cy="135255"/>
                      </w14:xfrm>
                    </w14:contentPart>
                  </a:graphicData>
                </a:graphic>
              </wp:anchor>
            </w:drawing>
          </mc:Choice>
          <mc:Fallback>
            <w:pict>
              <v:shape w14:anchorId="17EA121B" id="Ink 457679575" o:spid="_x0000_s1026" type="#_x0000_t75" style="position:absolute;margin-left:137.6pt;margin-top:454.5pt;width:14.35pt;height:11.85pt;z-index:25453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">
                <v:imagedata r:id="rId426" o:title=""/>
              </v:shape>
            </w:pict>
          </mc:Fallback>
        </mc:AlternateContent>
      </w:r>
      <w:r w:rsidR="005A7629">
        <w:rPr>
          <w:noProof/>
          <w:lang w:val="en-IN" w:eastAsia="en-IN"/>
        </w:rPr>
        <mc:AlternateContent>
          <mc:Choice Requires="wpi">
            <w:drawing>
              <wp:anchor distT="0" distB="0" distL="114300" distR="114300" simplePos="0" relativeHeight="254525440" behindDoc="0" locked="0" layoutInCell="1" allowOverlap="1" wp14:anchorId="7F40A22A" wp14:editId="0D81D195">
                <wp:simplePos x="0" y="0"/>
                <wp:positionH relativeFrom="column">
                  <wp:posOffset>4514400</wp:posOffset>
                </wp:positionH>
                <wp:positionV relativeFrom="paragraph">
                  <wp:posOffset>2075690</wp:posOffset>
                </wp:positionV>
                <wp:extent cx="32760" cy="126360"/>
                <wp:effectExtent l="38100" t="38100" r="18415" b="39370"/>
                <wp:wrapNone/>
                <wp:docPr id="457679564" name="Ink 457679564"/>
                <wp:cNvGraphicFramePr/>
                <a:graphic xmlns:a="http://schemas.openxmlformats.org/drawingml/2006/main">
                  <a:graphicData uri="http://schemas.microsoft.com/office/word/2010/wordprocessingInk">
                    <w14:contentPart bwMode="auto" r:id="rId427">
                      <w14:nvContentPartPr>
                        <w14:cNvContentPartPr/>
                      </w14:nvContentPartPr>
                      <w14:xfrm>
                        <a:off x="0" y="0"/>
                        <a:ext cx="32760" cy="126360"/>
                      </w14:xfrm>
                    </w14:contentPart>
                  </a:graphicData>
                </a:graphic>
              </wp:anchor>
            </w:drawing>
          </mc:Choice>
          <mc:Fallback>
            <w:pict>
              <v:shape w14:anchorId="755302FD" id="Ink 457679564" o:spid="_x0000_s1026" type="#_x0000_t75" style="position:absolute;margin-left:354.85pt;margin-top:162.85pt;width:3.8pt;height:11.2pt;z-index:25452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">
                <v:imagedata r:id="rId428" o:title=""/>
              </v:shape>
            </w:pict>
          </mc:Fallback>
        </mc:AlternateContent>
      </w:r>
      <w:r w:rsidR="005A7629">
        <w:rPr>
          <w:noProof/>
          <w:lang w:val="en-IN" w:eastAsia="en-IN"/>
        </w:rPr>
        <mc:AlternateContent>
          <mc:Choice Requires="wpi">
            <w:drawing>
              <wp:anchor distT="0" distB="0" distL="114300" distR="114300" simplePos="0" relativeHeight="254496768" behindDoc="0" locked="0" layoutInCell="1" allowOverlap="1" wp14:anchorId="67C03E7F" wp14:editId="4A6A9A35">
                <wp:simplePos x="0" y="0"/>
                <wp:positionH relativeFrom="column">
                  <wp:posOffset>1662430</wp:posOffset>
                </wp:positionH>
                <wp:positionV relativeFrom="paragraph">
                  <wp:posOffset>5695315</wp:posOffset>
                </wp:positionV>
                <wp:extent cx="65160" cy="149400"/>
                <wp:effectExtent l="25400" t="38100" r="0" b="41275"/>
                <wp:wrapNone/>
                <wp:docPr id="457679536" name="Ink 457679536"/>
                <wp:cNvGraphicFramePr/>
                <a:graphic xmlns:a="http://schemas.openxmlformats.org/drawingml/2006/main">
                  <a:graphicData uri="http://schemas.microsoft.com/office/word/2010/wordprocessingInk">
                    <w14:contentPart bwMode="auto" r:id="rId429">
                      <w14:nvContentPartPr>
                        <w14:cNvContentPartPr/>
                      </w14:nvContentPartPr>
                      <w14:xfrm>
                        <a:off x="0" y="0"/>
                        <a:ext cx="65160" cy="149225"/>
                      </w14:xfrm>
                    </w14:contentPart>
                  </a:graphicData>
                </a:graphic>
                <wp14:sizeRelH relativeFrom="margin">
                  <wp14:pctWidth>0</wp14:pctWidth>
                </wp14:sizeRelH>
              </wp:anchor>
            </w:drawing>
          </mc:Choice>
          <mc:Fallback>
            <w:pict>
              <v:shape w14:anchorId="7A4BB430" id="Ink 457679536" o:spid="_x0000_s1026" type="#_x0000_t75" style="position:absolute;margin-left:130.35pt;margin-top:447.85pt;width:6.35pt;height:12.95pt;z-index:254496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">
                <v:imagedata r:id="rId430" o:title=""/>
              </v:shape>
            </w:pict>
          </mc:Fallback>
        </mc:AlternateContent>
      </w:r>
      <w:r w:rsidR="005A7629">
        <w:rPr>
          <w:noProof/>
          <w:lang w:val="en-IN" w:eastAsia="en-IN"/>
        </w:rPr>
        <mc:AlternateContent>
          <mc:Choice Requires="wpi">
            <w:drawing>
              <wp:anchor distT="0" distB="0" distL="114300" distR="114300" simplePos="0" relativeHeight="254489600" behindDoc="0" locked="0" layoutInCell="1" allowOverlap="1" wp14:anchorId="68B4CD00" wp14:editId="099D3856">
                <wp:simplePos x="0" y="0"/>
                <wp:positionH relativeFrom="column">
                  <wp:posOffset>212090</wp:posOffset>
                </wp:positionH>
                <wp:positionV relativeFrom="paragraph">
                  <wp:posOffset>5770245</wp:posOffset>
                </wp:positionV>
                <wp:extent cx="882215" cy="215265"/>
                <wp:effectExtent l="38100" t="38100" r="6985" b="38735"/>
                <wp:wrapNone/>
                <wp:docPr id="457679529" name="Ink 457679529"/>
                <wp:cNvGraphicFramePr/>
                <a:graphic xmlns:a="http://schemas.openxmlformats.org/drawingml/2006/main">
                  <a:graphicData uri="http://schemas.microsoft.com/office/word/2010/wordprocessingInk">
                    <w14:contentPart bwMode="auto" r:id="rId431">
                      <w14:nvContentPartPr>
                        <w14:cNvContentPartPr/>
                      </w14:nvContentPartPr>
                      <w14:xfrm>
                        <a:off x="0" y="0"/>
                        <a:ext cx="882215" cy="215265"/>
                      </w14:xfrm>
                    </w14:contentPart>
                  </a:graphicData>
                </a:graphic>
              </wp:anchor>
            </w:drawing>
          </mc:Choice>
          <mc:Fallback>
            <w:pict>
              <v:shape w14:anchorId="610CEE4D" id="Ink 457679529" o:spid="_x0000_s1026" type="#_x0000_t75" style="position:absolute;margin-left:16.1pt;margin-top:453.75pt;width:70.65pt;height:18.15pt;z-index:25448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">
                <v:imagedata r:id="rId432" o:title=""/>
              </v:shape>
            </w:pict>
          </mc:Fallback>
        </mc:AlternateContent>
      </w:r>
      <w:r w:rsidR="005A7629">
        <w:rPr>
          <w:noProof/>
          <w:lang w:val="en-IN" w:eastAsia="en-IN"/>
        </w:rPr>
        <mc:AlternateContent>
          <mc:Choice Requires="wpi">
            <w:drawing>
              <wp:anchor distT="0" distB="0" distL="114300" distR="114300" simplePos="0" relativeHeight="254490624" behindDoc="0" locked="0" layoutInCell="1" allowOverlap="1" wp14:anchorId="21AF39AB" wp14:editId="6F86F037">
                <wp:simplePos x="0" y="0"/>
                <wp:positionH relativeFrom="column">
                  <wp:posOffset>2186305</wp:posOffset>
                </wp:positionH>
                <wp:positionV relativeFrom="paragraph">
                  <wp:posOffset>5075555</wp:posOffset>
                </wp:positionV>
                <wp:extent cx="747610" cy="382680"/>
                <wp:effectExtent l="38100" t="38100" r="0" b="36830"/>
                <wp:wrapNone/>
                <wp:docPr id="457679530" name="Ink 457679530"/>
                <wp:cNvGraphicFramePr/>
                <a:graphic xmlns:a="http://schemas.openxmlformats.org/drawingml/2006/main">
                  <a:graphicData uri="http://schemas.microsoft.com/office/word/2010/wordprocessingInk">
                    <w14:contentPart bwMode="auto" r:id="rId433">
                      <w14:nvContentPartPr>
                        <w14:cNvContentPartPr/>
                      </w14:nvContentPartPr>
                      <w14:xfrm>
                        <a:off x="0" y="0"/>
                        <a:ext cx="747610" cy="382680"/>
                      </w14:xfrm>
                    </w14:contentPart>
                  </a:graphicData>
                </a:graphic>
              </wp:anchor>
            </w:drawing>
          </mc:Choice>
          <mc:Fallback>
            <w:pict>
              <v:shape w14:anchorId="665FF185" id="Ink 457679530" o:spid="_x0000_s1026" type="#_x0000_t75" style="position:absolute;margin-left:171.55pt;margin-top:399.05pt;width:60.05pt;height:31.35pt;z-index:25449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">
                <v:imagedata r:id="rId434" o:title=""/>
              </v:shape>
            </w:pict>
          </mc:Fallback>
        </mc:AlternateContent>
      </w:r>
      <w:r w:rsidR="005A7629">
        <w:rPr>
          <w:noProof/>
          <w:lang w:val="en-IN" w:eastAsia="en-IN"/>
        </w:rPr>
        <mc:AlternateContent>
          <mc:Choice Requires="wpi">
            <w:drawing>
              <wp:anchor distT="0" distB="0" distL="114300" distR="114300" simplePos="0" relativeHeight="254491648" behindDoc="0" locked="0" layoutInCell="1" allowOverlap="1" wp14:anchorId="55CE524F" wp14:editId="26BA57EE">
                <wp:simplePos x="0" y="0"/>
                <wp:positionH relativeFrom="column">
                  <wp:posOffset>1379220</wp:posOffset>
                </wp:positionH>
                <wp:positionV relativeFrom="paragraph">
                  <wp:posOffset>5144770</wp:posOffset>
                </wp:positionV>
                <wp:extent cx="560995" cy="278765"/>
                <wp:effectExtent l="38100" t="38100" r="36195" b="38735"/>
                <wp:wrapNone/>
                <wp:docPr id="457679531" name="Ink 457679531"/>
                <wp:cNvGraphicFramePr/>
                <a:graphic xmlns:a="http://schemas.openxmlformats.org/drawingml/2006/main">
                  <a:graphicData uri="http://schemas.microsoft.com/office/word/2010/wordprocessingInk">
                    <w14:contentPart bwMode="auto" r:id="rId435">
                      <w14:nvContentPartPr>
                        <w14:cNvContentPartPr/>
                      </w14:nvContentPartPr>
                      <w14:xfrm>
                        <a:off x="0" y="0"/>
                        <a:ext cx="560995" cy="278765"/>
                      </w14:xfrm>
                    </w14:contentPart>
                  </a:graphicData>
                </a:graphic>
              </wp:anchor>
            </w:drawing>
          </mc:Choice>
          <mc:Fallback>
            <w:pict>
              <v:shape w14:anchorId="63639ED0" id="Ink 457679531" o:spid="_x0000_s1026" type="#_x0000_t75" style="position:absolute;margin-left:108pt;margin-top:404.5pt;width:45.35pt;height:23.15pt;z-index:25449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">
                <v:imagedata r:id="rId436" o:title=""/>
              </v:shape>
            </w:pict>
          </mc:Fallback>
        </mc:AlternateContent>
      </w:r>
      <w:r w:rsidR="005A7629">
        <w:rPr>
          <w:noProof/>
          <w:lang w:val="en-IN" w:eastAsia="en-IN"/>
        </w:rPr>
        <mc:AlternateContent>
          <mc:Choice Requires="wpi">
            <w:drawing>
              <wp:anchor distT="0" distB="0" distL="114300" distR="114300" simplePos="0" relativeHeight="254488576" behindDoc="0" locked="0" layoutInCell="1" allowOverlap="1" wp14:anchorId="4558F17C" wp14:editId="40E6226D">
                <wp:simplePos x="0" y="0"/>
                <wp:positionH relativeFrom="column">
                  <wp:posOffset>1472400</wp:posOffset>
                </wp:positionH>
                <wp:positionV relativeFrom="paragraph">
                  <wp:posOffset>5684690</wp:posOffset>
                </wp:positionV>
                <wp:extent cx="79200" cy="199800"/>
                <wp:effectExtent l="38100" t="38100" r="35560" b="41910"/>
                <wp:wrapNone/>
                <wp:docPr id="457679528" name="Ink 457679528"/>
                <wp:cNvGraphicFramePr/>
                <a:graphic xmlns:a="http://schemas.openxmlformats.org/drawingml/2006/main">
                  <a:graphicData uri="http://schemas.microsoft.com/office/word/2010/wordprocessingInk">
                    <w14:contentPart bwMode="auto" r:id="rId437">
                      <w14:nvContentPartPr>
                        <w14:cNvContentPartPr/>
                      </w14:nvContentPartPr>
                      <w14:xfrm>
                        <a:off x="0" y="0"/>
                        <a:ext cx="79200" cy="199800"/>
                      </w14:xfrm>
                    </w14:contentPart>
                  </a:graphicData>
                </a:graphic>
              </wp:anchor>
            </w:drawing>
          </mc:Choice>
          <mc:Fallback>
            <w:pict>
              <v:shape w14:anchorId="230BE604" id="Ink 457679528" o:spid="_x0000_s1026" type="#_x0000_t75" style="position:absolute;margin-left:115.35pt;margin-top:447pt;width:7.5pt;height:16.95pt;z-index:25448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">
                <v:imagedata r:id="rId438" o:title=""/>
              </v:shape>
            </w:pict>
          </mc:Fallback>
        </mc:AlternateContent>
      </w:r>
      <w:r w:rsidR="005A7629">
        <w:rPr>
          <w:noProof/>
          <w:lang w:val="en-IN" w:eastAsia="en-IN"/>
        </w:rPr>
        <mc:AlternateContent>
          <mc:Choice Requires="wpi">
            <w:drawing>
              <wp:anchor distT="0" distB="0" distL="114300" distR="114300" simplePos="0" relativeHeight="254471168" behindDoc="0" locked="0" layoutInCell="1" allowOverlap="1" wp14:anchorId="22E3FF8B" wp14:editId="4C429043">
                <wp:simplePos x="0" y="0"/>
                <wp:positionH relativeFrom="column">
                  <wp:posOffset>889000</wp:posOffset>
                </wp:positionH>
                <wp:positionV relativeFrom="paragraph">
                  <wp:posOffset>5261610</wp:posOffset>
                </wp:positionV>
                <wp:extent cx="234060" cy="136525"/>
                <wp:effectExtent l="38100" t="38100" r="33020" b="41275"/>
                <wp:wrapNone/>
                <wp:docPr id="457679511" name="Ink 457679511"/>
                <wp:cNvGraphicFramePr/>
                <a:graphic xmlns:a="http://schemas.openxmlformats.org/drawingml/2006/main">
                  <a:graphicData uri="http://schemas.microsoft.com/office/word/2010/wordprocessingInk">
                    <w14:contentPart bwMode="auto" r:id="rId439">
                      <w14:nvContentPartPr>
                        <w14:cNvContentPartPr/>
                      </w14:nvContentPartPr>
                      <w14:xfrm>
                        <a:off x="0" y="0"/>
                        <a:ext cx="234060" cy="136525"/>
                      </w14:xfrm>
                    </w14:contentPart>
                  </a:graphicData>
                </a:graphic>
              </wp:anchor>
            </w:drawing>
          </mc:Choice>
          <mc:Fallback>
            <w:pict>
              <v:shape w14:anchorId="4EAC1619" id="Ink 457679511" o:spid="_x0000_s1026" type="#_x0000_t75" style="position:absolute;margin-left:69.4pt;margin-top:413.7pt;width:19.65pt;height:11.95pt;z-index:25447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">
                <v:imagedata r:id="rId440" o:title=""/>
              </v:shape>
            </w:pict>
          </mc:Fallback>
        </mc:AlternateContent>
      </w:r>
      <w:r w:rsidR="00A66F17">
        <w:rPr>
          <w:noProof/>
          <w:lang w:val="en-IN" w:eastAsia="en-IN"/>
        </w:rPr>
        <mc:AlternateContent>
          <mc:Choice Requires="wpi">
            <w:drawing>
              <wp:anchor distT="0" distB="0" distL="114300" distR="114300" simplePos="0" relativeHeight="254465024" behindDoc="0" locked="0" layoutInCell="1" allowOverlap="1" wp14:anchorId="36E4C4B2" wp14:editId="28C3F1B2">
                <wp:simplePos x="0" y="0"/>
                <wp:positionH relativeFrom="column">
                  <wp:posOffset>-195580</wp:posOffset>
                </wp:positionH>
                <wp:positionV relativeFrom="paragraph">
                  <wp:posOffset>4824095</wp:posOffset>
                </wp:positionV>
                <wp:extent cx="984600" cy="416315"/>
                <wp:effectExtent l="12700" t="38100" r="0" b="41275"/>
                <wp:wrapNone/>
                <wp:docPr id="457679505" name="Ink 457679505"/>
                <wp:cNvGraphicFramePr/>
                <a:graphic xmlns:a="http://schemas.openxmlformats.org/drawingml/2006/main">
                  <a:graphicData uri="http://schemas.microsoft.com/office/word/2010/wordprocessingInk">
                    <w14:contentPart bwMode="auto" r:id="rId441">
                      <w14:nvContentPartPr>
                        <w14:cNvContentPartPr/>
                      </w14:nvContentPartPr>
                      <w14:xfrm>
                        <a:off x="0" y="0"/>
                        <a:ext cx="984600" cy="416315"/>
                      </w14:xfrm>
                    </w14:contentPart>
                  </a:graphicData>
                </a:graphic>
              </wp:anchor>
            </w:drawing>
          </mc:Choice>
          <mc:Fallback>
            <w:pict>
              <v:shape w14:anchorId="41A7BAC6" id="Ink 457679505" o:spid="_x0000_s1026" type="#_x0000_t75" style="position:absolute;margin-left:-16pt;margin-top:379.25pt;width:78.75pt;height:34pt;z-index:25446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">
                <v:imagedata r:id="rId442" o:title=""/>
              </v:shape>
            </w:pict>
          </mc:Fallback>
        </mc:AlternateContent>
      </w:r>
      <w:r w:rsidR="007D03C7">
        <w:rPr>
          <w:noProof/>
          <w:lang w:val="en-IN" w:eastAsia="en-IN"/>
        </w:rPr>
        <mc:AlternateContent>
          <mc:Choice Requires="wpi">
            <w:drawing>
              <wp:anchor distT="0" distB="0" distL="114300" distR="114300" simplePos="0" relativeHeight="254451712" behindDoc="0" locked="0" layoutInCell="1" allowOverlap="1" wp14:anchorId="2FE0014A" wp14:editId="31B0B9DB">
                <wp:simplePos x="0" y="0"/>
                <wp:positionH relativeFrom="column">
                  <wp:posOffset>5968365</wp:posOffset>
                </wp:positionH>
                <wp:positionV relativeFrom="paragraph">
                  <wp:posOffset>4339590</wp:posOffset>
                </wp:positionV>
                <wp:extent cx="83345" cy="111945"/>
                <wp:effectExtent l="25400" t="38100" r="18415" b="27940"/>
                <wp:wrapNone/>
                <wp:docPr id="457679492" name="Ink 457679492"/>
                <wp:cNvGraphicFramePr/>
                <a:graphic xmlns:a="http://schemas.openxmlformats.org/drawingml/2006/main">
                  <a:graphicData uri="http://schemas.microsoft.com/office/word/2010/wordprocessingInk">
                    <w14:contentPart bwMode="auto" r:id="rId443">
                      <w14:nvContentPartPr>
                        <w14:cNvContentPartPr/>
                      </w14:nvContentPartPr>
                      <w14:xfrm>
                        <a:off x="0" y="0"/>
                        <a:ext cx="83345" cy="111945"/>
                      </w14:xfrm>
                    </w14:contentPart>
                  </a:graphicData>
                </a:graphic>
              </wp:anchor>
            </w:drawing>
          </mc:Choice>
          <mc:Fallback>
            <w:pict>
              <v:shape w14:anchorId="489BFBD2" id="Ink 457679492" o:spid="_x0000_s1026" type="#_x0000_t75" style="position:absolute;margin-left:469.35pt;margin-top:341.1pt;width:7.75pt;height:10pt;z-index:25445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">
                <v:imagedata r:id="rId444" o:title=""/>
              </v:shape>
            </w:pict>
          </mc:Fallback>
        </mc:AlternateContent>
      </w:r>
      <w:r w:rsidR="007D03C7">
        <w:rPr>
          <w:noProof/>
          <w:lang w:val="en-IN" w:eastAsia="en-IN"/>
        </w:rPr>
        <mc:AlternateContent>
          <mc:Choice Requires="wpi">
            <w:drawing>
              <wp:anchor distT="0" distB="0" distL="114300" distR="114300" simplePos="0" relativeHeight="254452736" behindDoc="0" locked="0" layoutInCell="1" allowOverlap="1" wp14:anchorId="0B688B5A" wp14:editId="63D6E6D7">
                <wp:simplePos x="0" y="0"/>
                <wp:positionH relativeFrom="column">
                  <wp:posOffset>5943600</wp:posOffset>
                </wp:positionH>
                <wp:positionV relativeFrom="paragraph">
                  <wp:posOffset>4004945</wp:posOffset>
                </wp:positionV>
                <wp:extent cx="79325" cy="83200"/>
                <wp:effectExtent l="25400" t="38100" r="35560" b="31115"/>
                <wp:wrapNone/>
                <wp:docPr id="457679493" name="Ink 457679493"/>
                <wp:cNvGraphicFramePr/>
                <a:graphic xmlns:a="http://schemas.openxmlformats.org/drawingml/2006/main">
                  <a:graphicData uri="http://schemas.microsoft.com/office/word/2010/wordprocessingInk">
                    <w14:contentPart bwMode="auto" r:id="rId445">
                      <w14:nvContentPartPr>
                        <w14:cNvContentPartPr/>
                      </w14:nvContentPartPr>
                      <w14:xfrm>
                        <a:off x="0" y="0"/>
                        <a:ext cx="79325" cy="83200"/>
                      </w14:xfrm>
                    </w14:contentPart>
                  </a:graphicData>
                </a:graphic>
              </wp:anchor>
            </w:drawing>
          </mc:Choice>
          <mc:Fallback>
            <w:pict>
              <v:shape w14:anchorId="4A39DC5A" id="Ink 457679493" o:spid="_x0000_s1026" type="#_x0000_t75" style="position:absolute;margin-left:467.4pt;margin-top:314.75pt;width:7.5pt;height:7.75pt;z-index:25445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">
                <v:imagedata r:id="rId446" o:title=""/>
              </v:shape>
            </w:pict>
          </mc:Fallback>
        </mc:AlternateContent>
      </w:r>
      <w:r w:rsidR="007D03C7">
        <w:rPr>
          <w:noProof/>
          <w:lang w:val="en-IN" w:eastAsia="en-IN"/>
        </w:rPr>
        <mc:AlternateContent>
          <mc:Choice Requires="wpi">
            <w:drawing>
              <wp:anchor distT="0" distB="0" distL="114300" distR="114300" simplePos="0" relativeHeight="254453760" behindDoc="0" locked="0" layoutInCell="1" allowOverlap="1" wp14:anchorId="04A9C72A" wp14:editId="4662AF9B">
                <wp:simplePos x="0" y="0"/>
                <wp:positionH relativeFrom="column">
                  <wp:posOffset>5899785</wp:posOffset>
                </wp:positionH>
                <wp:positionV relativeFrom="paragraph">
                  <wp:posOffset>3706495</wp:posOffset>
                </wp:positionV>
                <wp:extent cx="76360" cy="57735"/>
                <wp:effectExtent l="38100" t="25400" r="38100" b="31750"/>
                <wp:wrapNone/>
                <wp:docPr id="457679494" name="Ink 457679494"/>
                <wp:cNvGraphicFramePr/>
                <a:graphic xmlns:a="http://schemas.openxmlformats.org/drawingml/2006/main">
                  <a:graphicData uri="http://schemas.microsoft.com/office/word/2010/wordprocessingInk">
                    <w14:contentPart bwMode="auto" r:id="rId447">
                      <w14:nvContentPartPr>
                        <w14:cNvContentPartPr/>
                      </w14:nvContentPartPr>
                      <w14:xfrm>
                        <a:off x="0" y="0"/>
                        <a:ext cx="76360" cy="57735"/>
                      </w14:xfrm>
                    </w14:contentPart>
                  </a:graphicData>
                </a:graphic>
              </wp:anchor>
            </w:drawing>
          </mc:Choice>
          <mc:Fallback>
            <w:pict>
              <v:shape w14:anchorId="605DF6F2" id="Ink 457679494" o:spid="_x0000_s1026" type="#_x0000_t75" style="position:absolute;margin-left:463.95pt;margin-top:291.25pt;width:7.2pt;height:5.8pt;z-index:25445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">
                <v:imagedata r:id="rId448" o:title=""/>
              </v:shape>
            </w:pict>
          </mc:Fallback>
        </mc:AlternateContent>
      </w:r>
      <w:r w:rsidR="007D03C7">
        <w:rPr>
          <w:noProof/>
          <w:lang w:val="en-IN" w:eastAsia="en-IN"/>
        </w:rPr>
        <mc:AlternateContent>
          <mc:Choice Requires="wpi">
            <w:drawing>
              <wp:anchor distT="0" distB="0" distL="114300" distR="114300" simplePos="0" relativeHeight="254454784" behindDoc="0" locked="0" layoutInCell="1" allowOverlap="1" wp14:anchorId="2119A3D3" wp14:editId="52F79D8E">
                <wp:simplePos x="0" y="0"/>
                <wp:positionH relativeFrom="column">
                  <wp:posOffset>5831840</wp:posOffset>
                </wp:positionH>
                <wp:positionV relativeFrom="paragraph">
                  <wp:posOffset>3338830</wp:posOffset>
                </wp:positionV>
                <wp:extent cx="101115" cy="29160"/>
                <wp:effectExtent l="38100" t="25400" r="38735" b="34925"/>
                <wp:wrapNone/>
                <wp:docPr id="457679495" name="Ink 457679495"/>
                <wp:cNvGraphicFramePr/>
                <a:graphic xmlns:a="http://schemas.openxmlformats.org/drawingml/2006/main">
                  <a:graphicData uri="http://schemas.microsoft.com/office/word/2010/wordprocessingInk">
                    <w14:contentPart bwMode="auto" r:id="rId449">
                      <w14:nvContentPartPr>
                        <w14:cNvContentPartPr/>
                      </w14:nvContentPartPr>
                      <w14:xfrm>
                        <a:off x="0" y="0"/>
                        <a:ext cx="101115" cy="29160"/>
                      </w14:xfrm>
                    </w14:contentPart>
                  </a:graphicData>
                </a:graphic>
              </wp:anchor>
            </w:drawing>
          </mc:Choice>
          <mc:Fallback>
            <w:pict>
              <v:shape w14:anchorId="0152007B" id="Ink 457679495" o:spid="_x0000_s1026" type="#_x0000_t75" style="position:absolute;margin-left:458.6pt;margin-top:262.3pt;width:9.15pt;height:3.55pt;z-index:25445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&#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">
                <v:imagedata r:id="rId450" o:title=""/>
              </v:shape>
            </w:pict>
          </mc:Fallback>
        </mc:AlternateContent>
      </w:r>
      <w:r w:rsidR="007D03C7">
        <w:rPr>
          <w:noProof/>
          <w:lang w:val="en-IN" w:eastAsia="en-IN"/>
        </w:rPr>
        <mc:AlternateContent>
          <mc:Choice Requires="wpi">
            <w:drawing>
              <wp:anchor distT="0" distB="0" distL="114300" distR="114300" simplePos="0" relativeHeight="254455808" behindDoc="0" locked="0" layoutInCell="1" allowOverlap="1" wp14:anchorId="38C9E3D8" wp14:editId="00643F09">
                <wp:simplePos x="0" y="0"/>
                <wp:positionH relativeFrom="column">
                  <wp:posOffset>6656070</wp:posOffset>
                </wp:positionH>
                <wp:positionV relativeFrom="paragraph">
                  <wp:posOffset>3933190</wp:posOffset>
                </wp:positionV>
                <wp:extent cx="241700" cy="414235"/>
                <wp:effectExtent l="38100" t="38100" r="12700" b="30480"/>
                <wp:wrapNone/>
                <wp:docPr id="457679496" name="Ink 457679496"/>
                <wp:cNvGraphicFramePr/>
                <a:graphic xmlns:a="http://schemas.openxmlformats.org/drawingml/2006/main">
                  <a:graphicData uri="http://schemas.microsoft.com/office/word/2010/wordprocessingInk">
                    <w14:contentPart bwMode="auto" r:id="rId451">
                      <w14:nvContentPartPr>
                        <w14:cNvContentPartPr/>
                      </w14:nvContentPartPr>
                      <w14:xfrm>
                        <a:off x="0" y="0"/>
                        <a:ext cx="241700" cy="414235"/>
                      </w14:xfrm>
                    </w14:contentPart>
                  </a:graphicData>
                </a:graphic>
              </wp:anchor>
            </w:drawing>
          </mc:Choice>
          <mc:Fallback>
            <w:pict>
              <v:shape w14:anchorId="0267BA11" id="Ink 457679496" o:spid="_x0000_s1026" type="#_x0000_t75" style="position:absolute;margin-left:523.5pt;margin-top:309.1pt;width:20.25pt;height:33.8pt;z-index:25445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">
                <v:imagedata r:id="rId452" o:title=""/>
              </v:shape>
            </w:pict>
          </mc:Fallback>
        </mc:AlternateContent>
      </w:r>
      <w:r w:rsidR="007D03C7">
        <w:rPr>
          <w:noProof/>
          <w:lang w:val="en-IN" w:eastAsia="en-IN"/>
        </w:rPr>
        <mc:AlternateContent>
          <mc:Choice Requires="wpi">
            <w:drawing>
              <wp:anchor distT="0" distB="0" distL="114300" distR="114300" simplePos="0" relativeHeight="254439424" behindDoc="0" locked="0" layoutInCell="1" allowOverlap="1" wp14:anchorId="3A066D95" wp14:editId="42109B38">
                <wp:simplePos x="0" y="0"/>
                <wp:positionH relativeFrom="column">
                  <wp:posOffset>6660000</wp:posOffset>
                </wp:positionH>
                <wp:positionV relativeFrom="paragraph">
                  <wp:posOffset>3605690</wp:posOffset>
                </wp:positionV>
                <wp:extent cx="57960" cy="147960"/>
                <wp:effectExtent l="25400" t="38100" r="5715" b="29845"/>
                <wp:wrapNone/>
                <wp:docPr id="457679480" name="Ink 457679480"/>
                <wp:cNvGraphicFramePr/>
                <a:graphic xmlns:a="http://schemas.openxmlformats.org/drawingml/2006/main">
                  <a:graphicData uri="http://schemas.microsoft.com/office/word/2010/wordprocessingInk">
                    <w14:contentPart bwMode="auto" r:id="rId453">
                      <w14:nvContentPartPr>
                        <w14:cNvContentPartPr/>
                      </w14:nvContentPartPr>
                      <w14:xfrm>
                        <a:off x="0" y="0"/>
                        <a:ext cx="57960" cy="147960"/>
                      </w14:xfrm>
                    </w14:contentPart>
                  </a:graphicData>
                </a:graphic>
              </wp:anchor>
            </w:drawing>
          </mc:Choice>
          <mc:Fallback>
            <w:pict>
              <v:shape w14:anchorId="752D928F" id="Ink 457679480" o:spid="_x0000_s1026" type="#_x0000_t75" style="position:absolute;margin-left:523.8pt;margin-top:283.3pt;width:5.75pt;height:12.85pt;z-index:25443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">
                <v:imagedata r:id="rId454" o:title=""/>
              </v:shape>
            </w:pict>
          </mc:Fallback>
        </mc:AlternateContent>
      </w:r>
      <w:r w:rsidR="007D03C7">
        <w:rPr>
          <w:noProof/>
          <w:lang w:val="en-IN" w:eastAsia="en-IN"/>
        </w:rPr>
        <mc:AlternateContent>
          <mc:Choice Requires="wpi">
            <w:drawing>
              <wp:anchor distT="0" distB="0" distL="114300" distR="114300" simplePos="0" relativeHeight="254438400" behindDoc="0" locked="0" layoutInCell="1" allowOverlap="1" wp14:anchorId="47B7C8C4" wp14:editId="0402E284">
                <wp:simplePos x="0" y="0"/>
                <wp:positionH relativeFrom="column">
                  <wp:posOffset>6602400</wp:posOffset>
                </wp:positionH>
                <wp:positionV relativeFrom="paragraph">
                  <wp:posOffset>3250010</wp:posOffset>
                </wp:positionV>
                <wp:extent cx="137160" cy="129240"/>
                <wp:effectExtent l="38100" t="38100" r="0" b="36195"/>
                <wp:wrapNone/>
                <wp:docPr id="457679479" name="Ink 457679479"/>
                <wp:cNvGraphicFramePr/>
                <a:graphic xmlns:a="http://schemas.openxmlformats.org/drawingml/2006/main">
                  <a:graphicData uri="http://schemas.microsoft.com/office/word/2010/wordprocessingInk">
                    <w14:contentPart bwMode="auto" r:id="rId455">
                      <w14:nvContentPartPr>
                        <w14:cNvContentPartPr/>
                      </w14:nvContentPartPr>
                      <w14:xfrm>
                        <a:off x="0" y="0"/>
                        <a:ext cx="137160" cy="129240"/>
                      </w14:xfrm>
                    </w14:contentPart>
                  </a:graphicData>
                </a:graphic>
              </wp:anchor>
            </w:drawing>
          </mc:Choice>
          <mc:Fallback>
            <w:pict>
              <v:shape w14:anchorId="52216748" id="Ink 457679479" o:spid="_x0000_s1026" type="#_x0000_t75" style="position:absolute;margin-left:519.25pt;margin-top:255.3pt;width:12pt;height:11.4pt;z-index:25443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">
                <v:imagedata r:id="rId456" o:title=""/>
              </v:shape>
            </w:pict>
          </mc:Fallback>
        </mc:AlternateContent>
      </w:r>
      <w:r w:rsidR="007D03C7">
        <w:rPr>
          <w:noProof/>
          <w:lang w:val="en-IN" w:eastAsia="en-IN"/>
        </w:rPr>
        <mc:AlternateContent>
          <mc:Choice Requires="wpi">
            <w:drawing>
              <wp:anchor distT="0" distB="0" distL="114300" distR="114300" simplePos="0" relativeHeight="254437376" behindDoc="0" locked="0" layoutInCell="1" allowOverlap="1" wp14:anchorId="0D332C9E" wp14:editId="63B3A935">
                <wp:simplePos x="0" y="0"/>
                <wp:positionH relativeFrom="column">
                  <wp:posOffset>5417640</wp:posOffset>
                </wp:positionH>
                <wp:positionV relativeFrom="paragraph">
                  <wp:posOffset>2896490</wp:posOffset>
                </wp:positionV>
                <wp:extent cx="205560" cy="1602360"/>
                <wp:effectExtent l="38100" t="38100" r="36195" b="36195"/>
                <wp:wrapNone/>
                <wp:docPr id="457679478" name="Ink 457679478"/>
                <wp:cNvGraphicFramePr/>
                <a:graphic xmlns:a="http://schemas.openxmlformats.org/drawingml/2006/main">
                  <a:graphicData uri="http://schemas.microsoft.com/office/word/2010/wordprocessingInk">
                    <w14:contentPart bwMode="auto" r:id="rId457">
                      <w14:nvContentPartPr>
                        <w14:cNvContentPartPr/>
                      </w14:nvContentPartPr>
                      <w14:xfrm>
                        <a:off x="0" y="0"/>
                        <a:ext cx="205560" cy="1602360"/>
                      </w14:xfrm>
                    </w14:contentPart>
                  </a:graphicData>
                </a:graphic>
              </wp:anchor>
            </w:drawing>
          </mc:Choice>
          <mc:Fallback>
            <w:pict>
              <v:shape w14:anchorId="5A6A6DF8" id="Ink 457679478" o:spid="_x0000_s1026" type="#_x0000_t75" style="position:absolute;margin-left:426.05pt;margin-top:227.45pt;width:17.45pt;height:127.35pt;z-index:25443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">
                <v:imagedata r:id="rId458" o:title=""/>
              </v:shape>
            </w:pict>
          </mc:Fallback>
        </mc:AlternateContent>
      </w:r>
      <w:r w:rsidR="007D03C7">
        <w:rPr>
          <w:noProof/>
          <w:lang w:val="en-IN" w:eastAsia="en-IN"/>
        </w:rPr>
        <mc:AlternateContent>
          <mc:Choice Requires="wpi">
            <w:drawing>
              <wp:anchor distT="0" distB="0" distL="114300" distR="114300" simplePos="0" relativeHeight="254434304" behindDoc="0" locked="0" layoutInCell="1" allowOverlap="1" wp14:anchorId="50A7DE18" wp14:editId="37FFE025">
                <wp:simplePos x="0" y="0"/>
                <wp:positionH relativeFrom="column">
                  <wp:posOffset>4500880</wp:posOffset>
                </wp:positionH>
                <wp:positionV relativeFrom="paragraph">
                  <wp:posOffset>4300220</wp:posOffset>
                </wp:positionV>
                <wp:extent cx="460165" cy="187715"/>
                <wp:effectExtent l="38100" t="38100" r="35560" b="41275"/>
                <wp:wrapNone/>
                <wp:docPr id="457679475" name="Ink 457679475"/>
                <wp:cNvGraphicFramePr/>
                <a:graphic xmlns:a="http://schemas.openxmlformats.org/drawingml/2006/main">
                  <a:graphicData uri="http://schemas.microsoft.com/office/word/2010/wordprocessingInk">
                    <w14:contentPart bwMode="auto" r:id="rId459">
                      <w14:nvContentPartPr>
                        <w14:cNvContentPartPr/>
                      </w14:nvContentPartPr>
                      <w14:xfrm>
                        <a:off x="0" y="0"/>
                        <a:ext cx="460165" cy="187715"/>
                      </w14:xfrm>
                    </w14:contentPart>
                  </a:graphicData>
                </a:graphic>
              </wp:anchor>
            </w:drawing>
          </mc:Choice>
          <mc:Fallback>
            <w:pict>
              <v:shape w14:anchorId="56AFED96" id="Ink 457679475" o:spid="_x0000_s1026" type="#_x0000_t75" style="position:absolute;margin-left:353.8pt;margin-top:338pt;width:37.45pt;height:16pt;z-index:25443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">
                <v:imagedata r:id="rId460" o:title=""/>
              </v:shape>
            </w:pict>
          </mc:Fallback>
        </mc:AlternateContent>
      </w:r>
      <w:r w:rsidR="007D03C7">
        <w:rPr>
          <w:noProof/>
          <w:lang w:val="en-IN" w:eastAsia="en-IN"/>
        </w:rPr>
        <mc:AlternateContent>
          <mc:Choice Requires="wpi">
            <w:drawing>
              <wp:anchor distT="0" distB="0" distL="114300" distR="114300" simplePos="0" relativeHeight="254435328" behindDoc="0" locked="0" layoutInCell="1" allowOverlap="1" wp14:anchorId="1C626A5F" wp14:editId="6E46ADC0">
                <wp:simplePos x="0" y="0"/>
                <wp:positionH relativeFrom="column">
                  <wp:posOffset>2167890</wp:posOffset>
                </wp:positionH>
                <wp:positionV relativeFrom="paragraph">
                  <wp:posOffset>4429760</wp:posOffset>
                </wp:positionV>
                <wp:extent cx="647065" cy="144360"/>
                <wp:effectExtent l="38100" t="38100" r="13335" b="33655"/>
                <wp:wrapNone/>
                <wp:docPr id="457679476" name="Ink 457679476"/>
                <wp:cNvGraphicFramePr/>
                <a:graphic xmlns:a="http://schemas.openxmlformats.org/drawingml/2006/main">
                  <a:graphicData uri="http://schemas.microsoft.com/office/word/2010/wordprocessingInk">
                    <w14:contentPart bwMode="auto" r:id="rId461">
                      <w14:nvContentPartPr>
                        <w14:cNvContentPartPr/>
                      </w14:nvContentPartPr>
                      <w14:xfrm>
                        <a:off x="0" y="0"/>
                        <a:ext cx="647065" cy="144360"/>
                      </w14:xfrm>
                    </w14:contentPart>
                  </a:graphicData>
                </a:graphic>
              </wp:anchor>
            </w:drawing>
          </mc:Choice>
          <mc:Fallback>
            <w:pict>
              <v:shape w14:anchorId="5A11B81E" id="Ink 457679476" o:spid="_x0000_s1026" type="#_x0000_t75" style="position:absolute;margin-left:170.1pt;margin-top:348.2pt;width:52.15pt;height:12.55pt;z-index:25443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">
                <v:imagedata r:id="rId462" o:title=""/>
              </v:shape>
            </w:pict>
          </mc:Fallback>
        </mc:AlternateContent>
      </w:r>
      <w:r w:rsidR="007D03C7">
        <w:rPr>
          <w:noProof/>
          <w:lang w:val="en-IN" w:eastAsia="en-IN"/>
        </w:rPr>
        <mc:AlternateContent>
          <mc:Choice Requires="wpi">
            <w:drawing>
              <wp:anchor distT="0" distB="0" distL="114300" distR="114300" simplePos="0" relativeHeight="254436352" behindDoc="0" locked="0" layoutInCell="1" allowOverlap="1" wp14:anchorId="7827C4B6" wp14:editId="28849570">
                <wp:simplePos x="0" y="0"/>
                <wp:positionH relativeFrom="column">
                  <wp:posOffset>1677035</wp:posOffset>
                </wp:positionH>
                <wp:positionV relativeFrom="paragraph">
                  <wp:posOffset>4430395</wp:posOffset>
                </wp:positionV>
                <wp:extent cx="342885" cy="197970"/>
                <wp:effectExtent l="38100" t="38100" r="13335" b="31115"/>
                <wp:wrapNone/>
                <wp:docPr id="457679477" name="Ink 457679477"/>
                <wp:cNvGraphicFramePr/>
                <a:graphic xmlns:a="http://schemas.openxmlformats.org/drawingml/2006/main">
                  <a:graphicData uri="http://schemas.microsoft.com/office/word/2010/wordprocessingInk">
                    <w14:contentPart bwMode="auto" r:id="rId463">
                      <w14:nvContentPartPr>
                        <w14:cNvContentPartPr/>
                      </w14:nvContentPartPr>
                      <w14:xfrm>
                        <a:off x="0" y="0"/>
                        <a:ext cx="342885" cy="197970"/>
                      </w14:xfrm>
                    </w14:contentPart>
                  </a:graphicData>
                </a:graphic>
              </wp:anchor>
            </w:drawing>
          </mc:Choice>
          <mc:Fallback>
            <w:pict>
              <v:shape w14:anchorId="4B61E0CF" id="Ink 457679477" o:spid="_x0000_s1026" type="#_x0000_t75" style="position:absolute;margin-left:131.45pt;margin-top:348.25pt;width:28.25pt;height:16.85pt;z-index:25443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">
                <v:imagedata r:id="rId464" o:title=""/>
              </v:shape>
            </w:pict>
          </mc:Fallback>
        </mc:AlternateContent>
      </w:r>
      <w:r w:rsidR="007D03C7">
        <w:rPr>
          <w:noProof/>
          <w:lang w:val="en-IN" w:eastAsia="en-IN"/>
        </w:rPr>
        <mc:AlternateContent>
          <mc:Choice Requires="wpi">
            <w:drawing>
              <wp:anchor distT="0" distB="0" distL="114300" distR="114300" simplePos="0" relativeHeight="254422016" behindDoc="0" locked="0" layoutInCell="1" allowOverlap="1" wp14:anchorId="26008F59" wp14:editId="6782C81A">
                <wp:simplePos x="0" y="0"/>
                <wp:positionH relativeFrom="column">
                  <wp:posOffset>1976400</wp:posOffset>
                </wp:positionH>
                <wp:positionV relativeFrom="paragraph">
                  <wp:posOffset>4016090</wp:posOffset>
                </wp:positionV>
                <wp:extent cx="3960" cy="11160"/>
                <wp:effectExtent l="38100" t="25400" r="34290" b="27305"/>
                <wp:wrapNone/>
                <wp:docPr id="457679463" name="Ink 457679463"/>
                <wp:cNvGraphicFramePr/>
                <a:graphic xmlns:a="http://schemas.openxmlformats.org/drawingml/2006/main">
                  <a:graphicData uri="http://schemas.microsoft.com/office/word/2010/wordprocessingInk">
                    <w14:contentPart bwMode="auto" r:id="rId465">
                      <w14:nvContentPartPr>
                        <w14:cNvContentPartPr/>
                      </w14:nvContentPartPr>
                      <w14:xfrm>
                        <a:off x="0" y="0"/>
                        <a:ext cx="3960" cy="11160"/>
                      </w14:xfrm>
                    </w14:contentPart>
                  </a:graphicData>
                </a:graphic>
              </wp:anchor>
            </w:drawing>
          </mc:Choice>
          <mc:Fallback>
            <w:pict>
              <v:shape w14:anchorId="366B9809" id="Ink 457679463" o:spid="_x0000_s1026" type="#_x0000_t75" style="position:absolute;margin-left:155pt;margin-top:315.65pt;width:1.5pt;height:2.1pt;z-index:25442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">
                <v:imagedata r:id="rId466" o:title=""/>
              </v:shape>
            </w:pict>
          </mc:Fallback>
        </mc:AlternateContent>
      </w:r>
      <w:r w:rsidR="007D03C7">
        <w:rPr>
          <w:noProof/>
          <w:lang w:val="en-IN" w:eastAsia="en-IN"/>
        </w:rPr>
        <mc:AlternateContent>
          <mc:Choice Requires="wpi">
            <w:drawing>
              <wp:anchor distT="0" distB="0" distL="114300" distR="114300" simplePos="0" relativeHeight="254416896" behindDoc="0" locked="0" layoutInCell="1" allowOverlap="1" wp14:anchorId="63B4CC35" wp14:editId="4213BD8A">
                <wp:simplePos x="0" y="0"/>
                <wp:positionH relativeFrom="column">
                  <wp:posOffset>1767240</wp:posOffset>
                </wp:positionH>
                <wp:positionV relativeFrom="paragraph">
                  <wp:posOffset>4246850</wp:posOffset>
                </wp:positionV>
                <wp:extent cx="11160" cy="25200"/>
                <wp:effectExtent l="25400" t="38100" r="27305" b="38735"/>
                <wp:wrapNone/>
                <wp:docPr id="457679458" name="Ink 457679458"/>
                <wp:cNvGraphicFramePr/>
                <a:graphic xmlns:a="http://schemas.openxmlformats.org/drawingml/2006/main">
                  <a:graphicData uri="http://schemas.microsoft.com/office/word/2010/wordprocessingInk">
                    <w14:contentPart bwMode="auto" r:id="rId467">
                      <w14:nvContentPartPr>
                        <w14:cNvContentPartPr/>
                      </w14:nvContentPartPr>
                      <w14:xfrm>
                        <a:off x="0" y="0"/>
                        <a:ext cx="11160" cy="25200"/>
                      </w14:xfrm>
                    </w14:contentPart>
                  </a:graphicData>
                </a:graphic>
              </wp:anchor>
            </w:drawing>
          </mc:Choice>
          <mc:Fallback>
            <w:pict>
              <v:shape w14:anchorId="42613CEC" id="Ink 457679458" o:spid="_x0000_s1026" type="#_x0000_t75" style="position:absolute;margin-left:138.6pt;margin-top:333.8pt;width:2.1pt;height:3.2pt;z-index:25441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">
                <v:imagedata r:id="rId468" o:title=""/>
              </v:shape>
            </w:pict>
          </mc:Fallback>
        </mc:AlternateContent>
      </w:r>
      <w:r w:rsidR="007D03C7">
        <w:rPr>
          <w:noProof/>
          <w:lang w:val="en-IN" w:eastAsia="en-IN"/>
        </w:rPr>
        <mc:AlternateContent>
          <mc:Choice Requires="wpi">
            <w:drawing>
              <wp:anchor distT="0" distB="0" distL="114300" distR="114300" simplePos="0" relativeHeight="254412800" behindDoc="0" locked="0" layoutInCell="1" allowOverlap="1" wp14:anchorId="33CA835A" wp14:editId="33E3ADEA">
                <wp:simplePos x="0" y="0"/>
                <wp:positionH relativeFrom="column">
                  <wp:posOffset>971550</wp:posOffset>
                </wp:positionH>
                <wp:positionV relativeFrom="paragraph">
                  <wp:posOffset>4429760</wp:posOffset>
                </wp:positionV>
                <wp:extent cx="522370" cy="155485"/>
                <wp:effectExtent l="38100" t="38100" r="24130" b="35560"/>
                <wp:wrapNone/>
                <wp:docPr id="457679454" name="Ink 457679454"/>
                <wp:cNvGraphicFramePr/>
                <a:graphic xmlns:a="http://schemas.openxmlformats.org/drawingml/2006/main">
                  <a:graphicData uri="http://schemas.microsoft.com/office/word/2010/wordprocessingInk">
                    <w14:contentPart bwMode="auto" r:id="rId469">
                      <w14:nvContentPartPr>
                        <w14:cNvContentPartPr/>
                      </w14:nvContentPartPr>
                      <w14:xfrm>
                        <a:off x="0" y="0"/>
                        <a:ext cx="522370" cy="155485"/>
                      </w14:xfrm>
                    </w14:contentPart>
                  </a:graphicData>
                </a:graphic>
              </wp:anchor>
            </w:drawing>
          </mc:Choice>
          <mc:Fallback>
            <w:pict>
              <v:shape w14:anchorId="37FEDEF1" id="Ink 457679454" o:spid="_x0000_s1026" type="#_x0000_t75" style="position:absolute;margin-left:75.9pt;margin-top:348.2pt;width:42.35pt;height:13.5pt;z-index:25441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">
                <v:imagedata r:id="rId470" o:title=""/>
              </v:shape>
            </w:pict>
          </mc:Fallback>
        </mc:AlternateContent>
      </w:r>
      <w:r w:rsidR="007D03C7">
        <w:rPr>
          <w:noProof/>
          <w:lang w:val="en-IN" w:eastAsia="en-IN"/>
        </w:rPr>
        <mc:AlternateContent>
          <mc:Choice Requires="wpi">
            <w:drawing>
              <wp:anchor distT="0" distB="0" distL="114300" distR="114300" simplePos="0" relativeHeight="254413824" behindDoc="0" locked="0" layoutInCell="1" allowOverlap="1" wp14:anchorId="00136D0D" wp14:editId="4093C592">
                <wp:simplePos x="0" y="0"/>
                <wp:positionH relativeFrom="column">
                  <wp:posOffset>4497070</wp:posOffset>
                </wp:positionH>
                <wp:positionV relativeFrom="paragraph">
                  <wp:posOffset>3957955</wp:posOffset>
                </wp:positionV>
                <wp:extent cx="528385" cy="155540"/>
                <wp:effectExtent l="38100" t="38100" r="0" b="35560"/>
                <wp:wrapNone/>
                <wp:docPr id="457679455" name="Ink 457679455"/>
                <wp:cNvGraphicFramePr/>
                <a:graphic xmlns:a="http://schemas.openxmlformats.org/drawingml/2006/main">
                  <a:graphicData uri="http://schemas.microsoft.com/office/word/2010/wordprocessingInk">
                    <w14:contentPart bwMode="auto" r:id="rId471">
                      <w14:nvContentPartPr>
                        <w14:cNvContentPartPr/>
                      </w14:nvContentPartPr>
                      <w14:xfrm>
                        <a:off x="0" y="0"/>
                        <a:ext cx="528385" cy="155540"/>
                      </w14:xfrm>
                    </w14:contentPart>
                  </a:graphicData>
                </a:graphic>
              </wp:anchor>
            </w:drawing>
          </mc:Choice>
          <mc:Fallback>
            <w:pict>
              <v:shape w14:anchorId="485DD6F6" id="Ink 457679455" o:spid="_x0000_s1026" type="#_x0000_t75" style="position:absolute;margin-left:353.5pt;margin-top:311.05pt;width:42.8pt;height:13.5pt;z-index:25441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">
                <v:imagedata r:id="rId472" o:title=""/>
              </v:shape>
            </w:pict>
          </mc:Fallback>
        </mc:AlternateContent>
      </w:r>
      <w:r w:rsidR="007D03C7">
        <w:rPr>
          <w:noProof/>
          <w:lang w:val="en-IN" w:eastAsia="en-IN"/>
        </w:rPr>
        <mc:AlternateContent>
          <mc:Choice Requires="wpi">
            <w:drawing>
              <wp:anchor distT="0" distB="0" distL="114300" distR="114300" simplePos="0" relativeHeight="254414848" behindDoc="0" locked="0" layoutInCell="1" allowOverlap="1" wp14:anchorId="3EB7B2EC" wp14:editId="000F4A89">
                <wp:simplePos x="0" y="0"/>
                <wp:positionH relativeFrom="column">
                  <wp:posOffset>2172335</wp:posOffset>
                </wp:positionH>
                <wp:positionV relativeFrom="paragraph">
                  <wp:posOffset>4070350</wp:posOffset>
                </wp:positionV>
                <wp:extent cx="614415" cy="172285"/>
                <wp:effectExtent l="38100" t="38100" r="33655" b="31115"/>
                <wp:wrapNone/>
                <wp:docPr id="457679456" name="Ink 457679456"/>
                <wp:cNvGraphicFramePr/>
                <a:graphic xmlns:a="http://schemas.openxmlformats.org/drawingml/2006/main">
                  <a:graphicData uri="http://schemas.microsoft.com/office/word/2010/wordprocessingInk">
                    <w14:contentPart bwMode="auto" r:id="rId473">
                      <w14:nvContentPartPr>
                        <w14:cNvContentPartPr/>
                      </w14:nvContentPartPr>
                      <w14:xfrm>
                        <a:off x="0" y="0"/>
                        <a:ext cx="614415" cy="172285"/>
                      </w14:xfrm>
                    </w14:contentPart>
                  </a:graphicData>
                </a:graphic>
              </wp:anchor>
            </w:drawing>
          </mc:Choice>
          <mc:Fallback>
            <w:pict>
              <v:shape w14:anchorId="31C7455A" id="Ink 457679456" o:spid="_x0000_s1026" type="#_x0000_t75" style="position:absolute;margin-left:170.45pt;margin-top:319.9pt;width:49.6pt;height:14.75pt;z-index:25441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">
                <v:imagedata r:id="rId474" o:title=""/>
              </v:shape>
            </w:pict>
          </mc:Fallback>
        </mc:AlternateContent>
      </w:r>
      <w:r w:rsidR="007D03C7">
        <w:rPr>
          <w:noProof/>
          <w:lang w:val="en-IN" w:eastAsia="en-IN"/>
        </w:rPr>
        <mc:AlternateContent>
          <mc:Choice Requires="wpi">
            <w:drawing>
              <wp:anchor distT="0" distB="0" distL="114300" distR="114300" simplePos="0" relativeHeight="254415872" behindDoc="0" locked="0" layoutInCell="1" allowOverlap="1" wp14:anchorId="2154B0C3" wp14:editId="65AB0ABC">
                <wp:simplePos x="0" y="0"/>
                <wp:positionH relativeFrom="column">
                  <wp:posOffset>958215</wp:posOffset>
                </wp:positionH>
                <wp:positionV relativeFrom="paragraph">
                  <wp:posOffset>4100195</wp:posOffset>
                </wp:positionV>
                <wp:extent cx="1032675" cy="171495"/>
                <wp:effectExtent l="38100" t="38100" r="0" b="31750"/>
                <wp:wrapNone/>
                <wp:docPr id="457679457" name="Ink 457679457"/>
                <wp:cNvGraphicFramePr/>
                <a:graphic xmlns:a="http://schemas.openxmlformats.org/drawingml/2006/main">
                  <a:graphicData uri="http://schemas.microsoft.com/office/word/2010/wordprocessingInk">
                    <w14:contentPart bwMode="auto" r:id="rId475">
                      <w14:nvContentPartPr>
                        <w14:cNvContentPartPr/>
                      </w14:nvContentPartPr>
                      <w14:xfrm>
                        <a:off x="0" y="0"/>
                        <a:ext cx="1032675" cy="171495"/>
                      </w14:xfrm>
                    </w14:contentPart>
                  </a:graphicData>
                </a:graphic>
              </wp:anchor>
            </w:drawing>
          </mc:Choice>
          <mc:Fallback>
            <w:pict>
              <v:shape w14:anchorId="2131631F" id="Ink 457679457" o:spid="_x0000_s1026" type="#_x0000_t75" style="position:absolute;margin-left:74.85pt;margin-top:322.25pt;width:82.5pt;height:14.7pt;z-index:25441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">
                <v:imagedata r:id="rId476" o:title=""/>
              </v:shape>
            </w:pict>
          </mc:Fallback>
        </mc:AlternateContent>
      </w:r>
      <w:r w:rsidR="007D03C7">
        <w:rPr>
          <w:noProof/>
          <w:lang w:val="en-IN" w:eastAsia="en-IN"/>
        </w:rPr>
        <mc:AlternateContent>
          <mc:Choice Requires="wpi">
            <w:drawing>
              <wp:anchor distT="0" distB="0" distL="114300" distR="114300" simplePos="0" relativeHeight="254372864" behindDoc="0" locked="0" layoutInCell="1" allowOverlap="1" wp14:anchorId="09B5ED42" wp14:editId="08D9A785">
                <wp:simplePos x="0" y="0"/>
                <wp:positionH relativeFrom="column">
                  <wp:posOffset>4805680</wp:posOffset>
                </wp:positionH>
                <wp:positionV relativeFrom="paragraph">
                  <wp:posOffset>3609340</wp:posOffset>
                </wp:positionV>
                <wp:extent cx="208890" cy="111760"/>
                <wp:effectExtent l="38100" t="38100" r="7620" b="40640"/>
                <wp:wrapNone/>
                <wp:docPr id="457678455" name="Ink 457678455"/>
                <wp:cNvGraphicFramePr/>
                <a:graphic xmlns:a="http://schemas.openxmlformats.org/drawingml/2006/main">
                  <a:graphicData uri="http://schemas.microsoft.com/office/word/2010/wordprocessingInk">
                    <w14:contentPart bwMode="auto" r:id="rId477">
                      <w14:nvContentPartPr>
                        <w14:cNvContentPartPr/>
                      </w14:nvContentPartPr>
                      <w14:xfrm>
                        <a:off x="0" y="0"/>
                        <a:ext cx="208890" cy="111760"/>
                      </w14:xfrm>
                    </w14:contentPart>
                  </a:graphicData>
                </a:graphic>
              </wp:anchor>
            </w:drawing>
          </mc:Choice>
          <mc:Fallback>
            <w:pict>
              <v:shape w14:anchorId="0FFE09D5" id="Ink 457678455" o:spid="_x0000_s1026" type="#_x0000_t75" style="position:absolute;margin-left:377.8pt;margin-top:283.6pt;width:17.7pt;height:10pt;z-index:25437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">
                <v:imagedata r:id="rId478" o:title=""/>
              </v:shape>
            </w:pict>
          </mc:Fallback>
        </mc:AlternateContent>
      </w:r>
      <w:r w:rsidR="007D03C7">
        <w:rPr>
          <w:noProof/>
          <w:lang w:val="en-IN" w:eastAsia="en-IN"/>
        </w:rPr>
        <mc:AlternateContent>
          <mc:Choice Requires="wpi">
            <w:drawing>
              <wp:anchor distT="0" distB="0" distL="114300" distR="114300" simplePos="0" relativeHeight="254373888" behindDoc="0" locked="0" layoutInCell="1" allowOverlap="1" wp14:anchorId="73FE5112" wp14:editId="20FC4E38">
                <wp:simplePos x="0" y="0"/>
                <wp:positionH relativeFrom="column">
                  <wp:posOffset>4460240</wp:posOffset>
                </wp:positionH>
                <wp:positionV relativeFrom="paragraph">
                  <wp:posOffset>3637915</wp:posOffset>
                </wp:positionV>
                <wp:extent cx="143510" cy="144110"/>
                <wp:effectExtent l="38100" t="38100" r="0" b="34290"/>
                <wp:wrapNone/>
                <wp:docPr id="457678456" name="Ink 457678456"/>
                <wp:cNvGraphicFramePr/>
                <a:graphic xmlns:a="http://schemas.openxmlformats.org/drawingml/2006/main">
                  <a:graphicData uri="http://schemas.microsoft.com/office/word/2010/wordprocessingInk">
                    <w14:contentPart bwMode="auto" r:id="rId479">
                      <w14:nvContentPartPr>
                        <w14:cNvContentPartPr/>
                      </w14:nvContentPartPr>
                      <w14:xfrm>
                        <a:off x="0" y="0"/>
                        <a:ext cx="143510" cy="144110"/>
                      </w14:xfrm>
                    </w14:contentPart>
                  </a:graphicData>
                </a:graphic>
              </wp:anchor>
            </w:drawing>
          </mc:Choice>
          <mc:Fallback>
            <w:pict>
              <v:shape w14:anchorId="138C419C" id="Ink 457678456" o:spid="_x0000_s1026" type="#_x0000_t75" style="position:absolute;margin-left:350.6pt;margin-top:285.85pt;width:12.5pt;height:12.6pt;z-index:25437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">
                <v:imagedata r:id="rId480" o:title=""/>
              </v:shape>
            </w:pict>
          </mc:Fallback>
        </mc:AlternateContent>
      </w:r>
      <w:r w:rsidR="007D03C7">
        <w:rPr>
          <w:noProof/>
          <w:lang w:val="en-IN" w:eastAsia="en-IN"/>
        </w:rPr>
        <mc:AlternateContent>
          <mc:Choice Requires="wpi">
            <w:drawing>
              <wp:anchor distT="0" distB="0" distL="114300" distR="114300" simplePos="0" relativeHeight="254374912" behindDoc="0" locked="0" layoutInCell="1" allowOverlap="1" wp14:anchorId="296EAF14" wp14:editId="0A5176F7">
                <wp:simplePos x="0" y="0"/>
                <wp:positionH relativeFrom="column">
                  <wp:posOffset>1644650</wp:posOffset>
                </wp:positionH>
                <wp:positionV relativeFrom="paragraph">
                  <wp:posOffset>3735070</wp:posOffset>
                </wp:positionV>
                <wp:extent cx="1105375" cy="190700"/>
                <wp:effectExtent l="38100" t="38100" r="12700" b="38100"/>
                <wp:wrapNone/>
                <wp:docPr id="457678457" name="Ink 457678457"/>
                <wp:cNvGraphicFramePr/>
                <a:graphic xmlns:a="http://schemas.openxmlformats.org/drawingml/2006/main">
                  <a:graphicData uri="http://schemas.microsoft.com/office/word/2010/wordprocessingInk">
                    <w14:contentPart bwMode="auto" r:id="rId481">
                      <w14:nvContentPartPr>
                        <w14:cNvContentPartPr/>
                      </w14:nvContentPartPr>
                      <w14:xfrm>
                        <a:off x="0" y="0"/>
                        <a:ext cx="1105375" cy="190700"/>
                      </w14:xfrm>
                    </w14:contentPart>
                  </a:graphicData>
                </a:graphic>
              </wp:anchor>
            </w:drawing>
          </mc:Choice>
          <mc:Fallback>
            <w:pict>
              <v:shape w14:anchorId="6849789F" id="Ink 457678457" o:spid="_x0000_s1026" type="#_x0000_t75" style="position:absolute;margin-left:128.9pt;margin-top:293.5pt;width:88.3pt;height:16.2pt;z-index:25437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">
                <v:imagedata r:id="rId482" o:title=""/>
              </v:shape>
            </w:pict>
          </mc:Fallback>
        </mc:AlternateContent>
      </w:r>
      <w:r w:rsidR="007D03C7">
        <w:rPr>
          <w:noProof/>
          <w:lang w:val="en-IN" w:eastAsia="en-IN"/>
        </w:rPr>
        <mc:AlternateContent>
          <mc:Choice Requires="wpi">
            <w:drawing>
              <wp:anchor distT="0" distB="0" distL="114300" distR="114300" simplePos="0" relativeHeight="254375936" behindDoc="0" locked="0" layoutInCell="1" allowOverlap="1" wp14:anchorId="1D6BC4D0" wp14:editId="724D932E">
                <wp:simplePos x="0" y="0"/>
                <wp:positionH relativeFrom="column">
                  <wp:posOffset>899795</wp:posOffset>
                </wp:positionH>
                <wp:positionV relativeFrom="paragraph">
                  <wp:posOffset>3771900</wp:posOffset>
                </wp:positionV>
                <wp:extent cx="594150" cy="171620"/>
                <wp:effectExtent l="38100" t="38100" r="28575" b="31750"/>
                <wp:wrapNone/>
                <wp:docPr id="457678458" name="Ink 457678458"/>
                <wp:cNvGraphicFramePr/>
                <a:graphic xmlns:a="http://schemas.openxmlformats.org/drawingml/2006/main">
                  <a:graphicData uri="http://schemas.microsoft.com/office/word/2010/wordprocessingInk">
                    <w14:contentPart bwMode="auto" r:id="rId483">
                      <w14:nvContentPartPr>
                        <w14:cNvContentPartPr/>
                      </w14:nvContentPartPr>
                      <w14:xfrm>
                        <a:off x="0" y="0"/>
                        <a:ext cx="594150" cy="171620"/>
                      </w14:xfrm>
                    </w14:contentPart>
                  </a:graphicData>
                </a:graphic>
              </wp:anchor>
            </w:drawing>
          </mc:Choice>
          <mc:Fallback>
            <w:pict>
              <v:shape w14:anchorId="2EF3E4E1" id="Ink 457678458" o:spid="_x0000_s1026" type="#_x0000_t75" style="position:absolute;margin-left:70.25pt;margin-top:296.4pt;width:48pt;height:14.7pt;z-index:25437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">
                <v:imagedata r:id="rId484" o:title=""/>
              </v:shape>
            </w:pict>
          </mc:Fallback>
        </mc:AlternateContent>
      </w:r>
      <w:r w:rsidR="007D03C7">
        <w:rPr>
          <w:noProof/>
          <w:lang w:val="en-IN" w:eastAsia="en-IN"/>
        </w:rPr>
        <mc:AlternateContent>
          <mc:Choice Requires="wpi">
            <w:drawing>
              <wp:anchor distT="0" distB="0" distL="114300" distR="114300" simplePos="0" relativeHeight="254347264" behindDoc="0" locked="0" layoutInCell="1" allowOverlap="1" wp14:anchorId="4D3BFF04" wp14:editId="2B51691E">
                <wp:simplePos x="0" y="0"/>
                <wp:positionH relativeFrom="column">
                  <wp:posOffset>4690745</wp:posOffset>
                </wp:positionH>
                <wp:positionV relativeFrom="paragraph">
                  <wp:posOffset>3256915</wp:posOffset>
                </wp:positionV>
                <wp:extent cx="259485" cy="172205"/>
                <wp:effectExtent l="38100" t="38100" r="0" b="31115"/>
                <wp:wrapNone/>
                <wp:docPr id="457678428" name="Ink 457678428"/>
                <wp:cNvGraphicFramePr/>
                <a:graphic xmlns:a="http://schemas.openxmlformats.org/drawingml/2006/main">
                  <a:graphicData uri="http://schemas.microsoft.com/office/word/2010/wordprocessingInk">
                    <w14:contentPart bwMode="auto" r:id="rId485">
                      <w14:nvContentPartPr>
                        <w14:cNvContentPartPr/>
                      </w14:nvContentPartPr>
                      <w14:xfrm>
                        <a:off x="0" y="0"/>
                        <a:ext cx="259485" cy="172205"/>
                      </w14:xfrm>
                    </w14:contentPart>
                  </a:graphicData>
                </a:graphic>
              </wp:anchor>
            </w:drawing>
          </mc:Choice>
          <mc:Fallback>
            <w:pict>
              <v:shape w14:anchorId="4FCA5E47" id="Ink 457678428" o:spid="_x0000_s1026" type="#_x0000_t75" style="position:absolute;margin-left:368.75pt;margin-top:255.85pt;width:21.65pt;height:14.75pt;z-index:25434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">
                <v:imagedata r:id="rId486" o:title=""/>
              </v:shape>
            </w:pict>
          </mc:Fallback>
        </mc:AlternateContent>
      </w:r>
      <w:r w:rsidR="007D03C7">
        <w:rPr>
          <w:noProof/>
          <w:lang w:val="en-IN" w:eastAsia="en-IN"/>
        </w:rPr>
        <mc:AlternateContent>
          <mc:Choice Requires="wpi">
            <w:drawing>
              <wp:anchor distT="0" distB="0" distL="114300" distR="114300" simplePos="0" relativeHeight="254348288" behindDoc="0" locked="0" layoutInCell="1" allowOverlap="1" wp14:anchorId="15A411EB" wp14:editId="6D3A7771">
                <wp:simplePos x="0" y="0"/>
                <wp:positionH relativeFrom="column">
                  <wp:posOffset>4382770</wp:posOffset>
                </wp:positionH>
                <wp:positionV relativeFrom="paragraph">
                  <wp:posOffset>3303270</wp:posOffset>
                </wp:positionV>
                <wp:extent cx="129540" cy="136905"/>
                <wp:effectExtent l="25400" t="38100" r="0" b="41275"/>
                <wp:wrapNone/>
                <wp:docPr id="457678429" name="Ink 457678429"/>
                <wp:cNvGraphicFramePr/>
                <a:graphic xmlns:a="http://schemas.openxmlformats.org/drawingml/2006/main">
                  <a:graphicData uri="http://schemas.microsoft.com/office/word/2010/wordprocessingInk">
                    <w14:contentPart bwMode="auto" r:id="rId487">
                      <w14:nvContentPartPr>
                        <w14:cNvContentPartPr/>
                      </w14:nvContentPartPr>
                      <w14:xfrm>
                        <a:off x="0" y="0"/>
                        <a:ext cx="129540" cy="136905"/>
                      </w14:xfrm>
                    </w14:contentPart>
                  </a:graphicData>
                </a:graphic>
              </wp:anchor>
            </w:drawing>
          </mc:Choice>
          <mc:Fallback>
            <w:pict>
              <v:shape w14:anchorId="483510FD" id="Ink 457678429" o:spid="_x0000_s1026" type="#_x0000_t75" style="position:absolute;margin-left:344.5pt;margin-top:259.5pt;width:11.4pt;height:12pt;z-index:25434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">
                <v:imagedata r:id="rId488" o:title=""/>
              </v:shape>
            </w:pict>
          </mc:Fallback>
        </mc:AlternateContent>
      </w:r>
      <w:r w:rsidR="007D03C7">
        <w:rPr>
          <w:noProof/>
          <w:lang w:val="en-IN" w:eastAsia="en-IN"/>
        </w:rPr>
        <mc:AlternateContent>
          <mc:Choice Requires="wpi">
            <w:drawing>
              <wp:anchor distT="0" distB="0" distL="114300" distR="114300" simplePos="0" relativeHeight="254349312" behindDoc="0" locked="0" layoutInCell="1" allowOverlap="1" wp14:anchorId="4F656B7B" wp14:editId="77051831">
                <wp:simplePos x="0" y="0"/>
                <wp:positionH relativeFrom="column">
                  <wp:posOffset>2310765</wp:posOffset>
                </wp:positionH>
                <wp:positionV relativeFrom="paragraph">
                  <wp:posOffset>3406775</wp:posOffset>
                </wp:positionV>
                <wp:extent cx="400035" cy="134110"/>
                <wp:effectExtent l="38100" t="38100" r="0" b="31115"/>
                <wp:wrapNone/>
                <wp:docPr id="457678430" name="Ink 457678430"/>
                <wp:cNvGraphicFramePr/>
                <a:graphic xmlns:a="http://schemas.openxmlformats.org/drawingml/2006/main">
                  <a:graphicData uri="http://schemas.microsoft.com/office/word/2010/wordprocessingInk">
                    <w14:contentPart bwMode="auto" r:id="rId489">
                      <w14:nvContentPartPr>
                        <w14:cNvContentPartPr/>
                      </w14:nvContentPartPr>
                      <w14:xfrm>
                        <a:off x="0" y="0"/>
                        <a:ext cx="400035" cy="134110"/>
                      </w14:xfrm>
                    </w14:contentPart>
                  </a:graphicData>
                </a:graphic>
              </wp:anchor>
            </w:drawing>
          </mc:Choice>
          <mc:Fallback>
            <w:pict>
              <v:shape w14:anchorId="27003001" id="Ink 457678430" o:spid="_x0000_s1026" type="#_x0000_t75" style="position:absolute;margin-left:181.35pt;margin-top:267.65pt;width:32.75pt;height:11.75pt;z-index:25434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">
                <v:imagedata r:id="rId490" o:title=""/>
              </v:shape>
            </w:pict>
          </mc:Fallback>
        </mc:AlternateContent>
      </w:r>
      <w:r w:rsidR="007D03C7">
        <w:rPr>
          <w:noProof/>
          <w:lang w:val="en-IN" w:eastAsia="en-IN"/>
        </w:rPr>
        <mc:AlternateContent>
          <mc:Choice Requires="wpi">
            <w:drawing>
              <wp:anchor distT="0" distB="0" distL="114300" distR="114300" simplePos="0" relativeHeight="254350336" behindDoc="0" locked="0" layoutInCell="1" allowOverlap="1" wp14:anchorId="3FDAC331" wp14:editId="197E109B">
                <wp:simplePos x="0" y="0"/>
                <wp:positionH relativeFrom="column">
                  <wp:posOffset>921385</wp:posOffset>
                </wp:positionH>
                <wp:positionV relativeFrom="paragraph">
                  <wp:posOffset>3427095</wp:posOffset>
                </wp:positionV>
                <wp:extent cx="1156095" cy="209095"/>
                <wp:effectExtent l="38100" t="38100" r="0" b="32385"/>
                <wp:wrapNone/>
                <wp:docPr id="457678431" name="Ink 457678431"/>
                <wp:cNvGraphicFramePr/>
                <a:graphic xmlns:a="http://schemas.openxmlformats.org/drawingml/2006/main">
                  <a:graphicData uri="http://schemas.microsoft.com/office/word/2010/wordprocessingInk">
                    <w14:contentPart bwMode="auto" r:id="rId491">
                      <w14:nvContentPartPr>
                        <w14:cNvContentPartPr/>
                      </w14:nvContentPartPr>
                      <w14:xfrm>
                        <a:off x="0" y="0"/>
                        <a:ext cx="1156095" cy="209095"/>
                      </w14:xfrm>
                    </w14:contentPart>
                  </a:graphicData>
                </a:graphic>
              </wp:anchor>
            </w:drawing>
          </mc:Choice>
          <mc:Fallback>
            <w:pict>
              <v:shape w14:anchorId="570D242C" id="Ink 457678431" o:spid="_x0000_s1026" type="#_x0000_t75" style="position:absolute;margin-left:71.95pt;margin-top:269.25pt;width:92.25pt;height:17.65pt;z-index:25435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">
                <v:imagedata r:id="rId492" o:title=""/>
              </v:shape>
            </w:pict>
          </mc:Fallback>
        </mc:AlternateContent>
      </w:r>
      <w:r w:rsidR="007D03C7">
        <w:rPr>
          <w:noProof/>
          <w:lang w:val="en-IN" w:eastAsia="en-IN"/>
        </w:rPr>
        <mc:AlternateContent>
          <mc:Choice Requires="wpi">
            <w:drawing>
              <wp:anchor distT="0" distB="0" distL="114300" distR="114300" simplePos="0" relativeHeight="254321664" behindDoc="0" locked="0" layoutInCell="1" allowOverlap="1" wp14:anchorId="2B325F50" wp14:editId="32E984BF">
                <wp:simplePos x="0" y="0"/>
                <wp:positionH relativeFrom="column">
                  <wp:posOffset>4478020</wp:posOffset>
                </wp:positionH>
                <wp:positionV relativeFrom="paragraph">
                  <wp:posOffset>-455295</wp:posOffset>
                </wp:positionV>
                <wp:extent cx="1510915" cy="1001685"/>
                <wp:effectExtent l="25400" t="50800" r="0" b="40005"/>
                <wp:wrapNone/>
                <wp:docPr id="457678403" name="Ink 457678403"/>
                <wp:cNvGraphicFramePr/>
                <a:graphic xmlns:a="http://schemas.openxmlformats.org/drawingml/2006/main">
                  <a:graphicData uri="http://schemas.microsoft.com/office/word/2010/wordprocessingInk">
                    <w14:contentPart bwMode="auto" r:id="rId493">
                      <w14:nvContentPartPr>
                        <w14:cNvContentPartPr/>
                      </w14:nvContentPartPr>
                      <w14:xfrm>
                        <a:off x="0" y="0"/>
                        <a:ext cx="1510915" cy="1001685"/>
                      </w14:xfrm>
                    </w14:contentPart>
                  </a:graphicData>
                </a:graphic>
              </wp:anchor>
            </w:drawing>
          </mc:Choice>
          <mc:Fallback>
            <w:pict>
              <v:shape w14:anchorId="49B17277" id="Ink 457678403" o:spid="_x0000_s1026" type="#_x0000_t75" style="position:absolute;margin-left:351.8pt;margin-top:-36.65pt;width:120.55pt;height:80.45pt;z-index:25432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">
                <v:imagedata r:id="rId494" o:title=""/>
              </v:shape>
            </w:pict>
          </mc:Fallback>
        </mc:AlternateContent>
      </w:r>
      <w:r w:rsidR="007D03C7">
        <w:rPr>
          <w:noProof/>
          <w:lang w:val="en-IN" w:eastAsia="en-IN"/>
        </w:rPr>
        <mc:AlternateContent>
          <mc:Choice Requires="wpi">
            <w:drawing>
              <wp:anchor distT="0" distB="0" distL="114300" distR="114300" simplePos="0" relativeHeight="254316544" behindDoc="0" locked="0" layoutInCell="1" allowOverlap="1" wp14:anchorId="2C6A303E" wp14:editId="21BD7AEF">
                <wp:simplePos x="0" y="0"/>
                <wp:positionH relativeFrom="column">
                  <wp:posOffset>4333875</wp:posOffset>
                </wp:positionH>
                <wp:positionV relativeFrom="paragraph">
                  <wp:posOffset>2940050</wp:posOffset>
                </wp:positionV>
                <wp:extent cx="494010" cy="176065"/>
                <wp:effectExtent l="38100" t="38100" r="27305" b="27305"/>
                <wp:wrapNone/>
                <wp:docPr id="457678398" name="Ink 457678398"/>
                <wp:cNvGraphicFramePr/>
                <a:graphic xmlns:a="http://schemas.openxmlformats.org/drawingml/2006/main">
                  <a:graphicData uri="http://schemas.microsoft.com/office/word/2010/wordprocessingInk">
                    <w14:contentPart bwMode="auto" r:id="rId495">
                      <w14:nvContentPartPr>
                        <w14:cNvContentPartPr/>
                      </w14:nvContentPartPr>
                      <w14:xfrm>
                        <a:off x="0" y="0"/>
                        <a:ext cx="494010" cy="176065"/>
                      </w14:xfrm>
                    </w14:contentPart>
                  </a:graphicData>
                </a:graphic>
              </wp:anchor>
            </w:drawing>
          </mc:Choice>
          <mc:Fallback>
            <w:pict>
              <v:shape w14:anchorId="6FBC66D6" id="Ink 457678398" o:spid="_x0000_s1026" type="#_x0000_t75" style="position:absolute;margin-left:340.65pt;margin-top:230.9pt;width:40.15pt;height:15.05pt;z-index:25431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">
                <v:imagedata r:id="rId496" o:title=""/>
              </v:shape>
            </w:pict>
          </mc:Fallback>
        </mc:AlternateContent>
      </w:r>
      <w:r w:rsidR="007D03C7">
        <w:rPr>
          <w:noProof/>
          <w:lang w:val="en-IN" w:eastAsia="en-IN"/>
        </w:rPr>
        <mc:AlternateContent>
          <mc:Choice Requires="wpi">
            <w:drawing>
              <wp:anchor distT="0" distB="0" distL="114300" distR="114300" simplePos="0" relativeHeight="254317568" behindDoc="0" locked="0" layoutInCell="1" allowOverlap="1" wp14:anchorId="7C5C0218" wp14:editId="7D21E522">
                <wp:simplePos x="0" y="0"/>
                <wp:positionH relativeFrom="column">
                  <wp:posOffset>957580</wp:posOffset>
                </wp:positionH>
                <wp:positionV relativeFrom="paragraph">
                  <wp:posOffset>3075940</wp:posOffset>
                </wp:positionV>
                <wp:extent cx="1727995" cy="238130"/>
                <wp:effectExtent l="38100" t="38100" r="12065" b="41275"/>
                <wp:wrapNone/>
                <wp:docPr id="457678399" name="Ink 457678399"/>
                <wp:cNvGraphicFramePr/>
                <a:graphic xmlns:a="http://schemas.openxmlformats.org/drawingml/2006/main">
                  <a:graphicData uri="http://schemas.microsoft.com/office/word/2010/wordprocessingInk">
                    <w14:contentPart bwMode="auto" r:id="rId497">
                      <w14:nvContentPartPr>
                        <w14:cNvContentPartPr/>
                      </w14:nvContentPartPr>
                      <w14:xfrm>
                        <a:off x="0" y="0"/>
                        <a:ext cx="1727995" cy="238130"/>
                      </w14:xfrm>
                    </w14:contentPart>
                  </a:graphicData>
                </a:graphic>
              </wp:anchor>
            </w:drawing>
          </mc:Choice>
          <mc:Fallback>
            <w:pict>
              <v:shape w14:anchorId="58A8736F" id="Ink 457678399" o:spid="_x0000_s1026" type="#_x0000_t75" style="position:absolute;margin-left:74.8pt;margin-top:241.6pt;width:137.25pt;height:19.95pt;z-index:25431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">
                <v:imagedata r:id="rId498" o:title=""/>
              </v:shape>
            </w:pict>
          </mc:Fallback>
        </mc:AlternateContent>
      </w:r>
      <w:r w:rsidR="007D03C7">
        <w:rPr>
          <w:noProof/>
          <w:lang w:val="en-IN" w:eastAsia="en-IN"/>
        </w:rPr>
        <mc:AlternateContent>
          <mc:Choice Requires="wpi">
            <w:drawing>
              <wp:anchor distT="0" distB="0" distL="114300" distR="114300" simplePos="0" relativeHeight="254292992" behindDoc="0" locked="0" layoutInCell="1" allowOverlap="1" wp14:anchorId="28B7050B" wp14:editId="0D5863C5">
                <wp:simplePos x="0" y="0"/>
                <wp:positionH relativeFrom="column">
                  <wp:posOffset>5669915</wp:posOffset>
                </wp:positionH>
                <wp:positionV relativeFrom="paragraph">
                  <wp:posOffset>2866390</wp:posOffset>
                </wp:positionV>
                <wp:extent cx="1022310" cy="284765"/>
                <wp:effectExtent l="25400" t="38100" r="45085" b="33020"/>
                <wp:wrapNone/>
                <wp:docPr id="457678372" name="Ink 457678372"/>
                <wp:cNvGraphicFramePr/>
                <a:graphic xmlns:a="http://schemas.openxmlformats.org/drawingml/2006/main">
                  <a:graphicData uri="http://schemas.microsoft.com/office/word/2010/wordprocessingInk">
                    <w14:contentPart bwMode="auto" r:id="rId499">
                      <w14:nvContentPartPr>
                        <w14:cNvContentPartPr/>
                      </w14:nvContentPartPr>
                      <w14:xfrm>
                        <a:off x="0" y="0"/>
                        <a:ext cx="1022310" cy="284765"/>
                      </w14:xfrm>
                    </w14:contentPart>
                  </a:graphicData>
                </a:graphic>
              </wp:anchor>
            </w:drawing>
          </mc:Choice>
          <mc:Fallback>
            <w:pict>
              <v:shape w14:anchorId="127B3F66" id="Ink 457678372" o:spid="_x0000_s1026" type="#_x0000_t75" style="position:absolute;margin-left:445.85pt;margin-top:224.9pt;width:81.95pt;height:23.8pt;z-index:25429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">
                <v:imagedata r:id="rId500" o:title=""/>
              </v:shape>
            </w:pict>
          </mc:Fallback>
        </mc:AlternateContent>
      </w:r>
      <w:r w:rsidR="002B11EB">
        <w:rPr>
          <w:noProof/>
          <w:lang w:val="en-IN" w:eastAsia="en-IN"/>
        </w:rPr>
        <mc:AlternateContent>
          <mc:Choice Requires="wpi">
            <w:drawing>
              <wp:anchor distT="0" distB="0" distL="114300" distR="114300" simplePos="0" relativeHeight="254281728" behindDoc="0" locked="0" layoutInCell="1" allowOverlap="1" wp14:anchorId="03705538" wp14:editId="11D0A4A2">
                <wp:simplePos x="0" y="0"/>
                <wp:positionH relativeFrom="column">
                  <wp:posOffset>6281420</wp:posOffset>
                </wp:positionH>
                <wp:positionV relativeFrom="paragraph">
                  <wp:posOffset>2179955</wp:posOffset>
                </wp:positionV>
                <wp:extent cx="515210" cy="165960"/>
                <wp:effectExtent l="38100" t="38100" r="31115" b="37465"/>
                <wp:wrapNone/>
                <wp:docPr id="457678360" name="Ink 457678360"/>
                <wp:cNvGraphicFramePr/>
                <a:graphic xmlns:a="http://schemas.openxmlformats.org/drawingml/2006/main">
                  <a:graphicData uri="http://schemas.microsoft.com/office/word/2010/wordprocessingInk">
                    <w14:contentPart bwMode="auto" r:id="rId501">
                      <w14:nvContentPartPr>
                        <w14:cNvContentPartPr/>
                      </w14:nvContentPartPr>
                      <w14:xfrm>
                        <a:off x="0" y="0"/>
                        <a:ext cx="515210" cy="165960"/>
                      </w14:xfrm>
                    </w14:contentPart>
                  </a:graphicData>
                </a:graphic>
              </wp:anchor>
            </w:drawing>
          </mc:Choice>
          <mc:Fallback>
            <w:pict>
              <v:shape w14:anchorId="51EF692E" id="Ink 457678360" o:spid="_x0000_s1026" type="#_x0000_t75" style="position:absolute;margin-left:494pt;margin-top:171.05pt;width:41.75pt;height:14.25pt;z-index:25428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">
                <v:imagedata r:id="rId502" o:title=""/>
              </v:shape>
            </w:pict>
          </mc:Fallback>
        </mc:AlternateContent>
      </w:r>
      <w:r w:rsidR="002B11EB">
        <w:rPr>
          <w:noProof/>
          <w:lang w:val="en-IN" w:eastAsia="en-IN"/>
        </w:rPr>
        <mc:AlternateContent>
          <mc:Choice Requires="wpi">
            <w:drawing>
              <wp:anchor distT="0" distB="0" distL="114300" distR="114300" simplePos="0" relativeHeight="254282752" behindDoc="0" locked="0" layoutInCell="1" allowOverlap="1" wp14:anchorId="65CEDA8C" wp14:editId="0C48997F">
                <wp:simplePos x="0" y="0"/>
                <wp:positionH relativeFrom="column">
                  <wp:posOffset>899795</wp:posOffset>
                </wp:positionH>
                <wp:positionV relativeFrom="paragraph">
                  <wp:posOffset>2316480</wp:posOffset>
                </wp:positionV>
                <wp:extent cx="3940810" cy="652125"/>
                <wp:effectExtent l="25400" t="38100" r="34290" b="34290"/>
                <wp:wrapNone/>
                <wp:docPr id="457678361" name="Ink 457678361"/>
                <wp:cNvGraphicFramePr/>
                <a:graphic xmlns:a="http://schemas.openxmlformats.org/drawingml/2006/main">
                  <a:graphicData uri="http://schemas.microsoft.com/office/word/2010/wordprocessingInk">
                    <w14:contentPart bwMode="auto" r:id="rId503">
                      <w14:nvContentPartPr>
                        <w14:cNvContentPartPr/>
                      </w14:nvContentPartPr>
                      <w14:xfrm>
                        <a:off x="0" y="0"/>
                        <a:ext cx="3940810" cy="652125"/>
                      </w14:xfrm>
                    </w14:contentPart>
                  </a:graphicData>
                </a:graphic>
              </wp:anchor>
            </w:drawing>
          </mc:Choice>
          <mc:Fallback>
            <w:pict>
              <v:shape w14:anchorId="1701AF68" id="Ink 457678361" o:spid="_x0000_s1026" type="#_x0000_t75" style="position:absolute;margin-left:70.25pt;margin-top:181.8pt;width:311.5pt;height:52.6pt;z-index:25428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">
                <v:imagedata r:id="rId504" o:title=""/>
              </v:shape>
            </w:pict>
          </mc:Fallback>
        </mc:AlternateContent>
      </w:r>
      <w:r w:rsidR="002B11EB">
        <w:rPr>
          <w:noProof/>
          <w:lang w:val="en-IN" w:eastAsia="en-IN"/>
        </w:rPr>
        <mc:AlternateContent>
          <mc:Choice Requires="wpi">
            <w:drawing>
              <wp:anchor distT="0" distB="0" distL="114300" distR="114300" simplePos="0" relativeHeight="254280704" behindDoc="0" locked="0" layoutInCell="1" allowOverlap="1" wp14:anchorId="4934D6FC" wp14:editId="4185D059">
                <wp:simplePos x="0" y="0"/>
                <wp:positionH relativeFrom="column">
                  <wp:posOffset>6643800</wp:posOffset>
                </wp:positionH>
                <wp:positionV relativeFrom="paragraph">
                  <wp:posOffset>2558090</wp:posOffset>
                </wp:positionV>
                <wp:extent cx="185400" cy="90360"/>
                <wp:effectExtent l="38100" t="38100" r="0" b="36830"/>
                <wp:wrapNone/>
                <wp:docPr id="457678358" name="Ink 457678358"/>
                <wp:cNvGraphicFramePr/>
                <a:graphic xmlns:a="http://schemas.openxmlformats.org/drawingml/2006/main">
                  <a:graphicData uri="http://schemas.microsoft.com/office/word/2010/wordprocessingInk">
                    <w14:contentPart bwMode="auto" r:id="rId505">
                      <w14:nvContentPartPr>
                        <w14:cNvContentPartPr/>
                      </w14:nvContentPartPr>
                      <w14:xfrm>
                        <a:off x="0" y="0"/>
                        <a:ext cx="185400" cy="90360"/>
                      </w14:xfrm>
                    </w14:contentPart>
                  </a:graphicData>
                </a:graphic>
              </wp:anchor>
            </w:drawing>
          </mc:Choice>
          <mc:Fallback>
            <w:pict>
              <v:shape w14:anchorId="6769FE01" id="Ink 457678358" o:spid="_x0000_s1026" type="#_x0000_t75" style="position:absolute;margin-left:522.55pt;margin-top:200.8pt;width:15.85pt;height:8.3pt;z-index:25428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">
                <v:imagedata r:id="rId506" o:title=""/>
              </v:shape>
            </w:pict>
          </mc:Fallback>
        </mc:AlternateContent>
      </w:r>
      <w:r w:rsidR="002B11EB">
        <w:rPr>
          <w:noProof/>
          <w:lang w:val="en-IN" w:eastAsia="en-IN"/>
        </w:rPr>
        <mc:AlternateContent>
          <mc:Choice Requires="wpi">
            <w:drawing>
              <wp:anchor distT="0" distB="0" distL="114300" distR="114300" simplePos="0" relativeHeight="254279680" behindDoc="0" locked="0" layoutInCell="1" allowOverlap="1" wp14:anchorId="12AECD47" wp14:editId="3684C0D0">
                <wp:simplePos x="0" y="0"/>
                <wp:positionH relativeFrom="column">
                  <wp:posOffset>6321600</wp:posOffset>
                </wp:positionH>
                <wp:positionV relativeFrom="paragraph">
                  <wp:posOffset>2619650</wp:posOffset>
                </wp:positionV>
                <wp:extent cx="50760" cy="42840"/>
                <wp:effectExtent l="38100" t="38100" r="26035" b="33655"/>
                <wp:wrapNone/>
                <wp:docPr id="457678357" name="Ink 457678357"/>
                <wp:cNvGraphicFramePr/>
                <a:graphic xmlns:a="http://schemas.openxmlformats.org/drawingml/2006/main">
                  <a:graphicData uri="http://schemas.microsoft.com/office/word/2010/wordprocessingInk">
                    <w14:contentPart bwMode="auto" r:id="rId507">
                      <w14:nvContentPartPr>
                        <w14:cNvContentPartPr/>
                      </w14:nvContentPartPr>
                      <w14:xfrm>
                        <a:off x="0" y="0"/>
                        <a:ext cx="50760" cy="42840"/>
                      </w14:xfrm>
                    </w14:contentPart>
                  </a:graphicData>
                </a:graphic>
              </wp:anchor>
            </w:drawing>
          </mc:Choice>
          <mc:Fallback>
            <w:pict>
              <v:shape w14:anchorId="75F8BB06" id="Ink 457678357" o:spid="_x0000_s1026" type="#_x0000_t75" style="position:absolute;margin-left:497.15pt;margin-top:205.65pt;width:5.25pt;height:4.55pt;z-index:25427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">
                <v:imagedata r:id="rId508" o:title=""/>
              </v:shape>
            </w:pict>
          </mc:Fallback>
        </mc:AlternateContent>
      </w:r>
      <w:r w:rsidR="002B11EB">
        <w:rPr>
          <w:noProof/>
          <w:lang w:val="en-IN" w:eastAsia="en-IN"/>
        </w:rPr>
        <mc:AlternateContent>
          <mc:Choice Requires="wpi">
            <w:drawing>
              <wp:anchor distT="0" distB="0" distL="114300" distR="114300" simplePos="0" relativeHeight="254203904" behindDoc="0" locked="0" layoutInCell="1" allowOverlap="1" wp14:anchorId="18B6FA14" wp14:editId="2B8E3002">
                <wp:simplePos x="0" y="0"/>
                <wp:positionH relativeFrom="column">
                  <wp:posOffset>5842635</wp:posOffset>
                </wp:positionH>
                <wp:positionV relativeFrom="paragraph">
                  <wp:posOffset>1842135</wp:posOffset>
                </wp:positionV>
                <wp:extent cx="993760" cy="297815"/>
                <wp:effectExtent l="38100" t="38100" r="0" b="32385"/>
                <wp:wrapNone/>
                <wp:docPr id="457678270" name="Ink 457678270"/>
                <wp:cNvGraphicFramePr/>
                <a:graphic xmlns:a="http://schemas.openxmlformats.org/drawingml/2006/main">
                  <a:graphicData uri="http://schemas.microsoft.com/office/word/2010/wordprocessingInk">
                    <w14:contentPart bwMode="auto" r:id="rId509">
                      <w14:nvContentPartPr>
                        <w14:cNvContentPartPr/>
                      </w14:nvContentPartPr>
                      <w14:xfrm>
                        <a:off x="0" y="0"/>
                        <a:ext cx="993760" cy="297815"/>
                      </w14:xfrm>
                    </w14:contentPart>
                  </a:graphicData>
                </a:graphic>
              </wp:anchor>
            </w:drawing>
          </mc:Choice>
          <mc:Fallback>
            <w:pict>
              <v:shape w14:anchorId="6FDBB308" id="Ink 457678270" o:spid="_x0000_s1026" type="#_x0000_t75" style="position:absolute;margin-left:459.45pt;margin-top:144.45pt;width:79.5pt;height:24.65pt;z-index:254203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">
                <v:imagedata r:id="rId510" o:title=""/>
              </v:shape>
            </w:pict>
          </mc:Fallback>
        </mc:AlternateContent>
      </w:r>
      <w:r w:rsidR="00CB6841">
        <w:rPr>
          <w:noProof/>
          <w:lang w:val="en-IN" w:eastAsia="en-IN"/>
        </w:rPr>
        <mc:AlternateContent>
          <mc:Choice Requires="wpi">
            <w:drawing>
              <wp:anchor distT="0" distB="0" distL="114300" distR="114300" simplePos="0" relativeHeight="254159872" behindDoc="0" locked="0" layoutInCell="1" allowOverlap="1" wp14:anchorId="319F14D6" wp14:editId="55C20024">
                <wp:simplePos x="0" y="0"/>
                <wp:positionH relativeFrom="column">
                  <wp:posOffset>939165</wp:posOffset>
                </wp:positionH>
                <wp:positionV relativeFrom="paragraph">
                  <wp:posOffset>1996440</wp:posOffset>
                </wp:positionV>
                <wp:extent cx="3995200" cy="330835"/>
                <wp:effectExtent l="38100" t="38100" r="18415" b="37465"/>
                <wp:wrapNone/>
                <wp:docPr id="457678224" name="Ink 457678224"/>
                <wp:cNvGraphicFramePr/>
                <a:graphic xmlns:a="http://schemas.openxmlformats.org/drawingml/2006/main">
                  <a:graphicData uri="http://schemas.microsoft.com/office/word/2010/wordprocessingInk">
                    <w14:contentPart bwMode="auto" r:id="rId511">
                      <w14:nvContentPartPr>
                        <w14:cNvContentPartPr/>
                      </w14:nvContentPartPr>
                      <w14:xfrm>
                        <a:off x="0" y="0"/>
                        <a:ext cx="3995200" cy="330835"/>
                      </w14:xfrm>
                    </w14:contentPart>
                  </a:graphicData>
                </a:graphic>
              </wp:anchor>
            </w:drawing>
          </mc:Choice>
          <mc:Fallback>
            <w:pict>
              <v:shape w14:anchorId="45BDBF3A" id="Ink 457678224" o:spid="_x0000_s1026" type="#_x0000_t75" style="position:absolute;margin-left:73.35pt;margin-top:156.6pt;width:315.8pt;height:27.25pt;z-index:25415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">
                <v:imagedata r:id="rId512" o:title=""/>
              </v:shape>
            </w:pict>
          </mc:Fallback>
        </mc:AlternateContent>
      </w:r>
      <w:r w:rsidR="005527A7">
        <w:rPr>
          <w:noProof/>
          <w:lang w:val="en-IN" w:eastAsia="en-IN"/>
        </w:rPr>
        <mc:AlternateContent>
          <mc:Choice Requires="wpi">
            <w:drawing>
              <wp:anchor distT="0" distB="0" distL="114300" distR="114300" simplePos="0" relativeHeight="254114816" behindDoc="0" locked="0" layoutInCell="1" allowOverlap="1" wp14:anchorId="35A33455" wp14:editId="40F0149F">
                <wp:simplePos x="0" y="0"/>
                <wp:positionH relativeFrom="column">
                  <wp:posOffset>-325755</wp:posOffset>
                </wp:positionH>
                <wp:positionV relativeFrom="paragraph">
                  <wp:posOffset>1659890</wp:posOffset>
                </wp:positionV>
                <wp:extent cx="1370065" cy="383745"/>
                <wp:effectExtent l="38100" t="38100" r="0" b="35560"/>
                <wp:wrapNone/>
                <wp:docPr id="457678172" name="Ink 457678172"/>
                <wp:cNvGraphicFramePr/>
                <a:graphic xmlns:a="http://schemas.openxmlformats.org/drawingml/2006/main">
                  <a:graphicData uri="http://schemas.microsoft.com/office/word/2010/wordprocessingInk">
                    <w14:contentPart bwMode="auto" r:id="rId513">
                      <w14:nvContentPartPr>
                        <w14:cNvContentPartPr/>
                      </w14:nvContentPartPr>
                      <w14:xfrm>
                        <a:off x="0" y="0"/>
                        <a:ext cx="1370065" cy="383745"/>
                      </w14:xfrm>
                    </w14:contentPart>
                  </a:graphicData>
                </a:graphic>
              </wp:anchor>
            </w:drawing>
          </mc:Choice>
          <mc:Fallback>
            <w:pict>
              <v:shape w14:anchorId="2F3FD84D" id="Ink 457678172" o:spid="_x0000_s1026" type="#_x0000_t75" style="position:absolute;margin-left:-26.25pt;margin-top:130.1pt;width:109.1pt;height:31.4pt;z-index:254114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">
                <v:imagedata r:id="rId514" o:title=""/>
              </v:shape>
            </w:pict>
          </mc:Fallback>
        </mc:AlternateContent>
      </w:r>
      <w:r w:rsidR="005527A7">
        <w:rPr>
          <w:noProof/>
          <w:lang w:val="en-IN" w:eastAsia="en-IN"/>
        </w:rPr>
        <mc:AlternateContent>
          <mc:Choice Requires="wpi">
            <w:drawing>
              <wp:anchor distT="0" distB="0" distL="114300" distR="114300" simplePos="0" relativeHeight="254102528" behindDoc="0" locked="0" layoutInCell="1" allowOverlap="1" wp14:anchorId="07533F62" wp14:editId="0CBAA937">
                <wp:simplePos x="0" y="0"/>
                <wp:positionH relativeFrom="column">
                  <wp:posOffset>716280</wp:posOffset>
                </wp:positionH>
                <wp:positionV relativeFrom="paragraph">
                  <wp:posOffset>1254760</wp:posOffset>
                </wp:positionV>
                <wp:extent cx="1497940" cy="327025"/>
                <wp:effectExtent l="38100" t="38100" r="26670" b="41275"/>
                <wp:wrapNone/>
                <wp:docPr id="457678160" name="Ink 457678160"/>
                <wp:cNvGraphicFramePr/>
                <a:graphic xmlns:a="http://schemas.openxmlformats.org/drawingml/2006/main">
                  <a:graphicData uri="http://schemas.microsoft.com/office/word/2010/wordprocessingInk">
                    <w14:contentPart bwMode="auto" r:id="rId515">
                      <w14:nvContentPartPr>
                        <w14:cNvContentPartPr/>
                      </w14:nvContentPartPr>
                      <w14:xfrm>
                        <a:off x="0" y="0"/>
                        <a:ext cx="1497940" cy="327025"/>
                      </w14:xfrm>
                    </w14:contentPart>
                  </a:graphicData>
                </a:graphic>
              </wp:anchor>
            </w:drawing>
          </mc:Choice>
          <mc:Fallback>
            <w:pict>
              <v:shape w14:anchorId="75AAAABE" id="Ink 457678160" o:spid="_x0000_s1026" type="#_x0000_t75" style="position:absolute;margin-left:55.8pt;margin-top:98.2pt;width:119.2pt;height:26.95pt;z-index:25410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">
                <v:imagedata r:id="rId516" o:title=""/>
              </v:shape>
            </w:pict>
          </mc:Fallback>
        </mc:AlternateContent>
      </w:r>
      <w:r w:rsidR="005527A7">
        <w:rPr>
          <w:noProof/>
          <w:lang w:val="en-IN" w:eastAsia="en-IN"/>
        </w:rPr>
        <mc:AlternateContent>
          <mc:Choice Requires="wpi">
            <w:drawing>
              <wp:anchor distT="0" distB="0" distL="114300" distR="114300" simplePos="0" relativeHeight="254103552" behindDoc="0" locked="0" layoutInCell="1" allowOverlap="1" wp14:anchorId="4528A177" wp14:editId="6FFA6D9B">
                <wp:simplePos x="0" y="0"/>
                <wp:positionH relativeFrom="column">
                  <wp:posOffset>1267460</wp:posOffset>
                </wp:positionH>
                <wp:positionV relativeFrom="paragraph">
                  <wp:posOffset>959485</wp:posOffset>
                </wp:positionV>
                <wp:extent cx="777875" cy="191100"/>
                <wp:effectExtent l="38100" t="38100" r="0" b="38100"/>
                <wp:wrapNone/>
                <wp:docPr id="457678161" name="Ink 457678161"/>
                <wp:cNvGraphicFramePr/>
                <a:graphic xmlns:a="http://schemas.openxmlformats.org/drawingml/2006/main">
                  <a:graphicData uri="http://schemas.microsoft.com/office/word/2010/wordprocessingInk">
                    <w14:contentPart bwMode="auto" r:id="rId517">
                      <w14:nvContentPartPr>
                        <w14:cNvContentPartPr/>
                      </w14:nvContentPartPr>
                      <w14:xfrm>
                        <a:off x="0" y="0"/>
                        <a:ext cx="777875" cy="191100"/>
                      </w14:xfrm>
                    </w14:contentPart>
                  </a:graphicData>
                </a:graphic>
              </wp:anchor>
            </w:drawing>
          </mc:Choice>
          <mc:Fallback>
            <w:pict>
              <v:shape w14:anchorId="64801F07" id="Ink 457678161" o:spid="_x0000_s1026" type="#_x0000_t75" style="position:absolute;margin-left:99.2pt;margin-top:74.95pt;width:62.45pt;height:16.3pt;z-index:254103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">
                <v:imagedata r:id="rId518" o:title=""/>
              </v:shape>
            </w:pict>
          </mc:Fallback>
        </mc:AlternateContent>
      </w:r>
      <w:r w:rsidR="005527A7">
        <w:rPr>
          <w:noProof/>
          <w:lang w:val="en-IN" w:eastAsia="en-IN"/>
        </w:rPr>
        <mc:AlternateContent>
          <mc:Choice Requires="wpi">
            <w:drawing>
              <wp:anchor distT="0" distB="0" distL="114300" distR="114300" simplePos="0" relativeHeight="254075904" behindDoc="0" locked="0" layoutInCell="1" allowOverlap="1" wp14:anchorId="36600CBE" wp14:editId="3B2C3660">
                <wp:simplePos x="0" y="0"/>
                <wp:positionH relativeFrom="column">
                  <wp:posOffset>773430</wp:posOffset>
                </wp:positionH>
                <wp:positionV relativeFrom="paragraph">
                  <wp:posOffset>984885</wp:posOffset>
                </wp:positionV>
                <wp:extent cx="238510" cy="154305"/>
                <wp:effectExtent l="38100" t="38100" r="0" b="36195"/>
                <wp:wrapNone/>
                <wp:docPr id="457678129" name="Ink 457678129"/>
                <wp:cNvGraphicFramePr/>
                <a:graphic xmlns:a="http://schemas.openxmlformats.org/drawingml/2006/main">
                  <a:graphicData uri="http://schemas.microsoft.com/office/word/2010/wordprocessingInk">
                    <w14:contentPart bwMode="auto" r:id="rId519">
                      <w14:nvContentPartPr>
                        <w14:cNvContentPartPr/>
                      </w14:nvContentPartPr>
                      <w14:xfrm>
                        <a:off x="0" y="0"/>
                        <a:ext cx="238510" cy="154305"/>
                      </w14:xfrm>
                    </w14:contentPart>
                  </a:graphicData>
                </a:graphic>
              </wp:anchor>
            </w:drawing>
          </mc:Choice>
          <mc:Fallback>
            <w:pict>
              <v:shape w14:anchorId="05E79BFE" id="Ink 457678129" o:spid="_x0000_s1026" type="#_x0000_t75" style="position:absolute;margin-left:60.3pt;margin-top:76.95pt;width:20pt;height:13.35pt;z-index:254075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">
                <v:imagedata r:id="rId520" o:title=""/>
              </v:shape>
            </w:pict>
          </mc:Fallback>
        </mc:AlternateContent>
      </w:r>
      <w:r w:rsidR="005527A7">
        <w:rPr>
          <w:noProof/>
          <w:lang w:val="en-IN" w:eastAsia="en-IN"/>
        </w:rPr>
        <mc:AlternateContent>
          <mc:Choice Requires="wpi">
            <w:drawing>
              <wp:anchor distT="0" distB="0" distL="114300" distR="114300" simplePos="0" relativeHeight="254076928" behindDoc="0" locked="0" layoutInCell="1" allowOverlap="1" wp14:anchorId="68A35C20" wp14:editId="2A2EDD1D">
                <wp:simplePos x="0" y="0"/>
                <wp:positionH relativeFrom="column">
                  <wp:posOffset>1598295</wp:posOffset>
                </wp:positionH>
                <wp:positionV relativeFrom="paragraph">
                  <wp:posOffset>426720</wp:posOffset>
                </wp:positionV>
                <wp:extent cx="133080" cy="248285"/>
                <wp:effectExtent l="38100" t="25400" r="32385" b="43815"/>
                <wp:wrapNone/>
                <wp:docPr id="457678130" name="Ink 457678130"/>
                <wp:cNvGraphicFramePr/>
                <a:graphic xmlns:a="http://schemas.openxmlformats.org/drawingml/2006/main">
                  <a:graphicData uri="http://schemas.microsoft.com/office/word/2010/wordprocessingInk">
                    <w14:contentPart bwMode="auto" r:id="rId521">
                      <w14:nvContentPartPr>
                        <w14:cNvContentPartPr/>
                      </w14:nvContentPartPr>
                      <w14:xfrm>
                        <a:off x="0" y="0"/>
                        <a:ext cx="133080" cy="248285"/>
                      </w14:xfrm>
                    </w14:contentPart>
                  </a:graphicData>
                </a:graphic>
              </wp:anchor>
            </w:drawing>
          </mc:Choice>
          <mc:Fallback>
            <w:pict>
              <v:shape w14:anchorId="1702C74B" id="Ink 457678130" o:spid="_x0000_s1026" type="#_x0000_t75" style="position:absolute;margin-left:125.25pt;margin-top:33pt;width:11.7pt;height:20.75pt;z-index:25407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">
                <v:imagedata r:id="rId522" o:title=""/>
              </v:shape>
            </w:pict>
          </mc:Fallback>
        </mc:AlternateContent>
      </w:r>
      <w:r w:rsidR="005527A7">
        <w:rPr>
          <w:noProof/>
          <w:lang w:val="en-IN" w:eastAsia="en-IN"/>
        </w:rPr>
        <mc:AlternateContent>
          <mc:Choice Requires="wpi">
            <w:drawing>
              <wp:anchor distT="0" distB="0" distL="114300" distR="114300" simplePos="0" relativeHeight="254077952" behindDoc="0" locked="0" layoutInCell="1" allowOverlap="1" wp14:anchorId="5A6D8B05" wp14:editId="62E56C03">
                <wp:simplePos x="0" y="0"/>
                <wp:positionH relativeFrom="column">
                  <wp:posOffset>410845</wp:posOffset>
                </wp:positionH>
                <wp:positionV relativeFrom="paragraph">
                  <wp:posOffset>474980</wp:posOffset>
                </wp:positionV>
                <wp:extent cx="859980" cy="200025"/>
                <wp:effectExtent l="38100" t="38100" r="0" b="41275"/>
                <wp:wrapNone/>
                <wp:docPr id="457678131" name="Ink 457678131"/>
                <wp:cNvGraphicFramePr/>
                <a:graphic xmlns:a="http://schemas.openxmlformats.org/drawingml/2006/main">
                  <a:graphicData uri="http://schemas.microsoft.com/office/word/2010/wordprocessingInk">
                    <w14:contentPart bwMode="auto" r:id="rId523">
                      <w14:nvContentPartPr>
                        <w14:cNvContentPartPr/>
                      </w14:nvContentPartPr>
                      <w14:xfrm>
                        <a:off x="0" y="0"/>
                        <a:ext cx="859980" cy="200025"/>
                      </w14:xfrm>
                    </w14:contentPart>
                  </a:graphicData>
                </a:graphic>
              </wp:anchor>
            </w:drawing>
          </mc:Choice>
          <mc:Fallback>
            <w:pict>
              <v:shape w14:anchorId="77E583FF" id="Ink 457678131" o:spid="_x0000_s1026" type="#_x0000_t75" style="position:absolute;margin-left:31.75pt;margin-top:36.8pt;width:68.9pt;height:16.95pt;z-index:25407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">
                <v:imagedata r:id="rId524" o:title=""/>
              </v:shape>
            </w:pict>
          </mc:Fallback>
        </mc:AlternateContent>
      </w:r>
      <w:r w:rsidR="005527A7">
        <w:rPr>
          <w:noProof/>
          <w:lang w:val="en-IN" w:eastAsia="en-IN"/>
        </w:rPr>
        <mc:AlternateContent>
          <mc:Choice Requires="wpi">
            <w:drawing>
              <wp:anchor distT="0" distB="0" distL="114300" distR="114300" simplePos="0" relativeHeight="254078976" behindDoc="0" locked="0" layoutInCell="1" allowOverlap="1" wp14:anchorId="147DF8F2" wp14:editId="166D9E10">
                <wp:simplePos x="0" y="0"/>
                <wp:positionH relativeFrom="column">
                  <wp:posOffset>-154305</wp:posOffset>
                </wp:positionH>
                <wp:positionV relativeFrom="paragraph">
                  <wp:posOffset>-490220</wp:posOffset>
                </wp:positionV>
                <wp:extent cx="2789235" cy="1165670"/>
                <wp:effectExtent l="25400" t="38100" r="30480" b="41275"/>
                <wp:wrapNone/>
                <wp:docPr id="457678132" name="Ink 457678132"/>
                <wp:cNvGraphicFramePr/>
                <a:graphic xmlns:a="http://schemas.openxmlformats.org/drawingml/2006/main">
                  <a:graphicData uri="http://schemas.microsoft.com/office/word/2010/wordprocessingInk">
                    <w14:contentPart bwMode="auto" r:id="rId525">
                      <w14:nvContentPartPr>
                        <w14:cNvContentPartPr/>
                      </w14:nvContentPartPr>
                      <w14:xfrm>
                        <a:off x="0" y="0"/>
                        <a:ext cx="2789235" cy="1165670"/>
                      </w14:xfrm>
                    </w14:contentPart>
                  </a:graphicData>
                </a:graphic>
              </wp:anchor>
            </w:drawing>
          </mc:Choice>
          <mc:Fallback>
            <w:pict>
              <v:shape w14:anchorId="1EDA3E1D" id="Ink 457678132" o:spid="_x0000_s1026" type="#_x0000_t75" style="position:absolute;margin-left:-12.75pt;margin-top:-39.2pt;width:220.8pt;height:93.05pt;z-index:254078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">
                <v:imagedata r:id="rId526" o:title=""/>
              </v:shape>
            </w:pict>
          </mc:Fallback>
        </mc:AlternateContent>
      </w:r>
      <w:r w:rsidR="00C5230E">
        <w:rPr>
          <w:noProof/>
          <w:lang w:val="en-IN" w:eastAsia="en-IN"/>
        </w:rPr>
        <mc:AlternateContent>
          <mc:Choice Requires="wpi">
            <w:drawing>
              <wp:anchor distT="0" distB="0" distL="114300" distR="114300" simplePos="0" relativeHeight="254021632" behindDoc="0" locked="0" layoutInCell="1" allowOverlap="1" wp14:anchorId="37DB5310" wp14:editId="78AA101A">
                <wp:simplePos x="0" y="0"/>
                <wp:positionH relativeFrom="column">
                  <wp:posOffset>3625200</wp:posOffset>
                </wp:positionH>
                <wp:positionV relativeFrom="paragraph">
                  <wp:posOffset>131330</wp:posOffset>
                </wp:positionV>
                <wp:extent cx="313560" cy="37800"/>
                <wp:effectExtent l="38100" t="38100" r="29845" b="38735"/>
                <wp:wrapNone/>
                <wp:docPr id="457678066" name="Ink 457678066"/>
                <wp:cNvGraphicFramePr/>
                <a:graphic xmlns:a="http://schemas.openxmlformats.org/drawingml/2006/main">
                  <a:graphicData uri="http://schemas.microsoft.com/office/word/2010/wordprocessingInk">
                    <w14:contentPart bwMode="auto" r:id="rId527">
                      <w14:nvContentPartPr>
                        <w14:cNvContentPartPr/>
                      </w14:nvContentPartPr>
                      <w14:xfrm>
                        <a:off x="0" y="0"/>
                        <a:ext cx="313560" cy="37800"/>
                      </w14:xfrm>
                    </w14:contentPart>
                  </a:graphicData>
                </a:graphic>
              </wp:anchor>
            </w:drawing>
          </mc:Choice>
          <mc:Fallback>
            <w:pict>
              <v:shape w14:anchorId="055E7030" id="Ink 457678066" o:spid="_x0000_s1026" type="#_x0000_t75" style="position:absolute;margin-left:284.65pt;margin-top:9.55pt;width:26.35pt;height:4.65pt;z-index:25402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">
                <v:imagedata r:id="rId528" o:title=""/>
              </v:shape>
            </w:pict>
          </mc:Fallback>
        </mc:AlternateContent>
      </w:r>
      <w:r w:rsidR="002F16F1">
        <w:rPr>
          <w:noProof/>
          <w:lang w:val="en-IN" w:eastAsia="en-IN"/>
        </w:rPr>
        <mc:AlternateContent>
          <mc:Choice Requires="wpi">
            <w:drawing>
              <wp:anchor distT="0" distB="0" distL="114300" distR="114300" simplePos="0" relativeHeight="254017536" behindDoc="0" locked="0" layoutInCell="1" allowOverlap="1" wp14:anchorId="49329BC5" wp14:editId="1E6CCEB7">
                <wp:simplePos x="0" y="0"/>
                <wp:positionH relativeFrom="column">
                  <wp:posOffset>2854345</wp:posOffset>
                </wp:positionH>
                <wp:positionV relativeFrom="paragraph">
                  <wp:posOffset>1718865</wp:posOffset>
                </wp:positionV>
                <wp:extent cx="18360" cy="21960"/>
                <wp:effectExtent l="38100" t="38100" r="33020" b="29210"/>
                <wp:wrapNone/>
                <wp:docPr id="457678019" name="Ink 457678019"/>
                <wp:cNvGraphicFramePr/>
                <a:graphic xmlns:a="http://schemas.openxmlformats.org/drawingml/2006/main">
                  <a:graphicData uri="http://schemas.microsoft.com/office/word/2010/wordprocessingInk">
                    <w14:contentPart bwMode="auto" r:id="rId529">
                      <w14:nvContentPartPr>
                        <w14:cNvContentPartPr/>
                      </w14:nvContentPartPr>
                      <w14:xfrm>
                        <a:off x="0" y="0"/>
                        <a:ext cx="18360" cy="21960"/>
                      </w14:xfrm>
                    </w14:contentPart>
                  </a:graphicData>
                </a:graphic>
                <wp14:sizeRelH relativeFrom="margin">
                  <wp14:pctWidth>0</wp14:pctWidth>
                </wp14:sizeRelH>
                <wp14:sizeRelV relativeFrom="margin">
                  <wp14:pctHeight>0</wp14:pctHeight>
                </wp14:sizeRelV>
              </wp:anchor>
            </w:drawing>
          </mc:Choice>
          <mc:Fallback>
            <w:pict>
              <v:shape w14:anchorId="62AC0A86" id="Ink 457678019" o:spid="_x0000_s1026" type="#_x0000_t75" style="position:absolute;margin-left:224.15pt;margin-top:134.75pt;width:2.7pt;height:2.95pt;z-index:25401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">
                <v:imagedata r:id="rId530" o:title=""/>
              </v:shape>
            </w:pict>
          </mc:Fallback>
        </mc:AlternateContent>
      </w:r>
      <w:r w:rsidR="006933E8">
        <w:rPr>
          <w:noProof/>
          <w:lang w:val="en-IN" w:eastAsia="en-IN"/>
        </w:rPr>
        <mc:AlternateContent>
          <mc:Choice Requires="wpi">
            <w:drawing>
              <wp:anchor distT="0" distB="0" distL="114300" distR="114300" simplePos="0" relativeHeight="253848576" behindDoc="0" locked="0" layoutInCell="1" allowOverlap="1" wp14:anchorId="367C0D31" wp14:editId="475AE5BF">
                <wp:simplePos x="0" y="0"/>
                <wp:positionH relativeFrom="column">
                  <wp:posOffset>3675380</wp:posOffset>
                </wp:positionH>
                <wp:positionV relativeFrom="paragraph">
                  <wp:posOffset>-952500</wp:posOffset>
                </wp:positionV>
                <wp:extent cx="3351530" cy="2277110"/>
                <wp:effectExtent l="38100" t="38100" r="0" b="34290"/>
                <wp:wrapNone/>
                <wp:docPr id="457679314" name="Ink 457679314"/>
                <wp:cNvGraphicFramePr/>
                <a:graphic xmlns:a="http://schemas.openxmlformats.org/drawingml/2006/main">
                  <a:graphicData uri="http://schemas.microsoft.com/office/word/2010/wordprocessingInk">
                    <w14:contentPart bwMode="auto" r:id="rId531">
                      <w14:nvContentPartPr>
                        <w14:cNvContentPartPr/>
                      </w14:nvContentPartPr>
                      <w14:xfrm>
                        <a:off x="0" y="0"/>
                        <a:ext cx="3351530" cy="2277110"/>
                      </w14:xfrm>
                    </w14:contentPart>
                  </a:graphicData>
                </a:graphic>
              </wp:anchor>
            </w:drawing>
          </mc:Choice>
          <mc:Fallback>
            <w:pict>
              <v:shape w14:anchorId="27E27E1B" id="Ink 457679314" o:spid="_x0000_s1026" type="#_x0000_t75" style="position:absolute;margin-left:288.8pt;margin-top:-75.6pt;width:265.1pt;height:180.5pt;z-index:25384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">
                <v:imagedata r:id="rId532" o:title=""/>
              </v:shape>
            </w:pict>
          </mc:Fallback>
        </mc:AlternateContent>
      </w:r>
      <w:r w:rsidR="009F6E39">
        <w:rPr>
          <w:noProof/>
          <w:lang w:val="en-IN" w:eastAsia="en-IN"/>
        </w:rPr>
        <w:br w:type="page"/>
      </w:r>
    </w:p>
    <w:tbl>
      <w:tblPr>
        <w:tblStyle w:val="GridTable4-Accent1"/>
        <w:tblpPr w:leftFromText="180" w:rightFromText="180" w:vertAnchor="text" w:horzAnchor="margin" w:tblpXSpec="right" w:tblpY="390"/>
        <w:tblOverlap w:val="never"/>
        <w:tblW w:w="0" w:type="auto"/>
        <w:tblLayout w:type="fixed"/>
        <w:tblLook w:val="06A0" w:firstRow="1" w:lastRow="0" w:firstColumn="1" w:lastColumn="0" w:noHBand="1" w:noVBand="1"/>
      </w:tblPr>
      <w:tblGrid>
        <w:gridCol w:w="1783"/>
        <w:gridCol w:w="1635"/>
      </w:tblGrid>
      <w:tr w:rsidR="00961949" w:rsidRPr="00961949" w14:paraId="576169B5" w14:textId="77777777" w:rsidTr="00961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3" w:type="dxa"/>
          </w:tcPr>
          <w:p w14:paraId="69AD4CEF"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lastRenderedPageBreak/>
              <w:t>Day</w:t>
            </w:r>
          </w:p>
        </w:tc>
        <w:tc>
          <w:tcPr>
            <w:tcW w:w="1635" w:type="dxa"/>
          </w:tcPr>
          <w:p w14:paraId="386D6250" w14:textId="77777777" w:rsidR="00961949" w:rsidRPr="00961949" w:rsidRDefault="00961949" w:rsidP="00961949">
            <w:pPr>
              <w:jc w:val="center"/>
              <w:cnfStyle w:val="100000000000" w:firstRow="1"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 required</w:t>
            </w:r>
          </w:p>
        </w:tc>
      </w:tr>
      <w:tr w:rsidR="00961949" w:rsidRPr="00961949" w14:paraId="510FD4A5"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4F212C01"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1: Monday</w:t>
            </w:r>
          </w:p>
        </w:tc>
        <w:tc>
          <w:tcPr>
            <w:tcW w:w="1635" w:type="dxa"/>
          </w:tcPr>
          <w:p w14:paraId="46A207BE" w14:textId="6EEEA4C7" w:rsidR="00961949" w:rsidRPr="00961949" w:rsidRDefault="00BE209D"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4855168" behindDoc="0" locked="0" layoutInCell="1" allowOverlap="1" wp14:anchorId="632E83BC" wp14:editId="40C6B4C8">
                      <wp:simplePos x="0" y="0"/>
                      <wp:positionH relativeFrom="column">
                        <wp:posOffset>652145</wp:posOffset>
                      </wp:positionH>
                      <wp:positionV relativeFrom="paragraph">
                        <wp:posOffset>-19685</wp:posOffset>
                      </wp:positionV>
                      <wp:extent cx="256135" cy="307355"/>
                      <wp:effectExtent l="38100" t="38100" r="23495" b="35560"/>
                      <wp:wrapNone/>
                      <wp:docPr id="457679962" name="Ink 457679962"/>
                      <wp:cNvGraphicFramePr/>
                      <a:graphic xmlns:a="http://schemas.openxmlformats.org/drawingml/2006/main">
                        <a:graphicData uri="http://schemas.microsoft.com/office/word/2010/wordprocessingInk">
                          <w14:contentPart bwMode="auto" r:id="rId533">
                            <w14:nvContentPartPr>
                              <w14:cNvContentPartPr/>
                            </w14:nvContentPartPr>
                            <w14:xfrm>
                              <a:off x="0" y="0"/>
                              <a:ext cx="256135" cy="307355"/>
                            </w14:xfrm>
                          </w14:contentPart>
                        </a:graphicData>
                      </a:graphic>
                    </wp:anchor>
                  </w:drawing>
                </mc:Choice>
                <mc:Fallback>
                  <w:pict>
                    <v:shape w14:anchorId="724B9E78" id="Ink 457679962" o:spid="_x0000_s1026" type="#_x0000_t75" style="position:absolute;margin-left:50.75pt;margin-top:-2.15pt;width:21.35pt;height:25.4pt;z-index:2548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">
                      <v:imagedata r:id="rId534" o:title=""/>
                    </v:shape>
                  </w:pict>
                </mc:Fallback>
              </mc:AlternateContent>
            </w:r>
            <w:r w:rsidR="00961949" w:rsidRPr="00961949">
              <w:rPr>
                <w:rFonts w:ascii="Times New Roman" w:eastAsia="Garamond" w:hAnsi="Times New Roman" w:cs="Times New Roman"/>
                <w:sz w:val="24"/>
                <w:szCs w:val="24"/>
              </w:rPr>
              <w:t>17</w:t>
            </w:r>
          </w:p>
        </w:tc>
      </w:tr>
      <w:tr w:rsidR="00961949" w:rsidRPr="00961949" w14:paraId="744DAFF9"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675DA8DD"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2: Tuesday</w:t>
            </w:r>
          </w:p>
        </w:tc>
        <w:tc>
          <w:tcPr>
            <w:tcW w:w="1635" w:type="dxa"/>
          </w:tcPr>
          <w:p w14:paraId="0F2407D8" w14:textId="4EA0D669"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3</w:t>
            </w:r>
          </w:p>
        </w:tc>
      </w:tr>
      <w:tr w:rsidR="00961949" w:rsidRPr="00961949" w14:paraId="377BEFD5"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6364E0BC"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3: Wednesday</w:t>
            </w:r>
          </w:p>
        </w:tc>
        <w:tc>
          <w:tcPr>
            <w:tcW w:w="1635" w:type="dxa"/>
          </w:tcPr>
          <w:p w14:paraId="300E811D"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5</w:t>
            </w:r>
          </w:p>
        </w:tc>
      </w:tr>
      <w:tr w:rsidR="00961949" w:rsidRPr="00961949" w14:paraId="173CA31D"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28AC7DFF"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4: Thursday</w:t>
            </w:r>
          </w:p>
        </w:tc>
        <w:tc>
          <w:tcPr>
            <w:tcW w:w="1635" w:type="dxa"/>
          </w:tcPr>
          <w:p w14:paraId="7C6A5B47"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9</w:t>
            </w:r>
          </w:p>
        </w:tc>
      </w:tr>
      <w:tr w:rsidR="00961949" w:rsidRPr="00961949" w14:paraId="6574F17C"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0C4A4DCE"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5: Friday</w:t>
            </w:r>
          </w:p>
        </w:tc>
        <w:tc>
          <w:tcPr>
            <w:tcW w:w="1635" w:type="dxa"/>
          </w:tcPr>
          <w:p w14:paraId="19978924"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4</w:t>
            </w:r>
          </w:p>
        </w:tc>
      </w:tr>
      <w:tr w:rsidR="00961949" w:rsidRPr="00961949" w14:paraId="4FE1D54F"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5260FFDB"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6: Saturday</w:t>
            </w:r>
          </w:p>
        </w:tc>
        <w:tc>
          <w:tcPr>
            <w:tcW w:w="1635" w:type="dxa"/>
          </w:tcPr>
          <w:p w14:paraId="6E445E48"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6</w:t>
            </w:r>
          </w:p>
        </w:tc>
      </w:tr>
      <w:tr w:rsidR="00961949" w:rsidRPr="00961949" w14:paraId="0B2287FC" w14:textId="77777777" w:rsidTr="00961949">
        <w:tc>
          <w:tcPr>
            <w:cnfStyle w:val="001000000000" w:firstRow="0" w:lastRow="0" w:firstColumn="1" w:lastColumn="0" w:oddVBand="0" w:evenVBand="0" w:oddHBand="0" w:evenHBand="0" w:firstRowFirstColumn="0" w:firstRowLastColumn="0" w:lastRowFirstColumn="0" w:lastRowLastColumn="0"/>
            <w:tcW w:w="1783" w:type="dxa"/>
          </w:tcPr>
          <w:p w14:paraId="25C119EF" w14:textId="77777777" w:rsidR="00961949" w:rsidRPr="00961949" w:rsidRDefault="00961949" w:rsidP="00961949">
            <w:pPr>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7: Sunday</w:t>
            </w:r>
          </w:p>
        </w:tc>
        <w:tc>
          <w:tcPr>
            <w:tcW w:w="1635" w:type="dxa"/>
          </w:tcPr>
          <w:p w14:paraId="7C0C9E51" w14:textId="77777777" w:rsidR="00961949" w:rsidRPr="00961949" w:rsidRDefault="00961949" w:rsidP="00961949">
            <w:pPr>
              <w:jc w:val="center"/>
              <w:cnfStyle w:val="000000000000" w:firstRow="0" w:lastRow="0" w:firstColumn="0" w:lastColumn="0" w:oddVBand="0" w:evenVBand="0" w:oddHBand="0" w:evenHBand="0" w:firstRowFirstColumn="0" w:firstRowLastColumn="0" w:lastRowFirstColumn="0" w:lastRowLastColumn="0"/>
              <w:rPr>
                <w:rFonts w:ascii="Times New Roman" w:eastAsia="Garamond" w:hAnsi="Times New Roman" w:cs="Times New Roman"/>
                <w:sz w:val="24"/>
                <w:szCs w:val="24"/>
              </w:rPr>
            </w:pPr>
            <w:r w:rsidRPr="00961949">
              <w:rPr>
                <w:rFonts w:ascii="Times New Roman" w:eastAsia="Garamond" w:hAnsi="Times New Roman" w:cs="Times New Roman"/>
                <w:sz w:val="24"/>
                <w:szCs w:val="24"/>
              </w:rPr>
              <w:t>11</w:t>
            </w:r>
          </w:p>
        </w:tc>
      </w:tr>
    </w:tbl>
    <w:p w14:paraId="00CA38CA" w14:textId="77777777" w:rsidR="00961949" w:rsidRPr="00961949" w:rsidRDefault="00961949" w:rsidP="00961949">
      <w:pPr>
        <w:jc w:val="both"/>
        <w:rPr>
          <w:rFonts w:ascii="Garamond" w:eastAsia="Garamond" w:hAnsi="Garamond" w:cs="Garamond"/>
          <w:b/>
          <w:bCs/>
          <w:color w:val="4472C4" w:themeColor="accent1"/>
          <w:sz w:val="28"/>
          <w:szCs w:val="48"/>
        </w:rPr>
      </w:pPr>
      <w:r w:rsidRPr="00961949">
        <w:rPr>
          <w:rFonts w:ascii="Garamond" w:eastAsia="Garamond" w:hAnsi="Garamond" w:cs="Garamond"/>
          <w:b/>
          <w:bCs/>
          <w:color w:val="4472C4" w:themeColor="accent1"/>
          <w:sz w:val="28"/>
          <w:szCs w:val="48"/>
        </w:rPr>
        <w:t>In-class exercise V: Workforce Planning</w:t>
      </w:r>
    </w:p>
    <w:p w14:paraId="68F13CDA" w14:textId="3CACBF82" w:rsidR="00961949" w:rsidRPr="00961949" w:rsidRDefault="00961949" w:rsidP="00961949">
      <w:pPr>
        <w:jc w:val="both"/>
        <w:rPr>
          <w:rFonts w:ascii="Times New Roman" w:eastAsia="Garamond" w:hAnsi="Times New Roman" w:cs="Times New Roman"/>
          <w:sz w:val="24"/>
          <w:szCs w:val="48"/>
        </w:rPr>
      </w:pPr>
      <w:r w:rsidRPr="00961949">
        <w:rPr>
          <w:rFonts w:ascii="Times New Roman" w:eastAsia="Garamond" w:hAnsi="Times New Roman" w:cs="Times New Roman"/>
          <w:sz w:val="24"/>
          <w:szCs w:val="48"/>
        </w:rPr>
        <w:t>A post office requires different numbers of full-time employees on different days of the week. Union rules state that each full-time employee must five consecutive days and then two days off. The post office wants to meet its daily requirements using only full-time employees. Formulate an LP that the post office can use to minimize the number of full-time employees who must be hired.</w:t>
      </w:r>
    </w:p>
    <w:p w14:paraId="18550DC2" w14:textId="4F575041" w:rsidR="009F6E39" w:rsidRPr="00961949" w:rsidRDefault="005079C1" w:rsidP="00961949">
      <w:pPr>
        <w:spacing w:after="0" w:line="240" w:lineRule="auto"/>
        <w:jc w:val="center"/>
        <w:rPr>
          <w:rFonts w:ascii="Times New Roman" w:eastAsia="Garamond" w:hAnsi="Times New Roman" w:cs="Times New Roman"/>
          <w:b/>
          <w:bCs/>
          <w:color w:val="FFFFFF" w:themeColor="background1"/>
          <w:sz w:val="24"/>
          <w:szCs w:val="24"/>
        </w:rPr>
      </w:pPr>
      <w:r>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242240" behindDoc="0" locked="0" layoutInCell="1" allowOverlap="1" wp14:anchorId="63AE9A6A" wp14:editId="4E784E32">
                <wp:simplePos x="0" y="0"/>
                <wp:positionH relativeFrom="column">
                  <wp:posOffset>190440</wp:posOffset>
                </wp:positionH>
                <wp:positionV relativeFrom="paragraph">
                  <wp:posOffset>1682215</wp:posOffset>
                </wp:positionV>
                <wp:extent cx="1422360" cy="381960"/>
                <wp:effectExtent l="38100" t="38100" r="26035" b="37465"/>
                <wp:wrapNone/>
                <wp:docPr id="457680559" name="Ink 457680559"/>
                <wp:cNvGraphicFramePr/>
                <a:graphic xmlns:a="http://schemas.openxmlformats.org/drawingml/2006/main">
                  <a:graphicData uri="http://schemas.microsoft.com/office/word/2010/wordprocessingInk">
                    <w14:contentPart bwMode="auto" r:id="rId535">
                      <w14:nvContentPartPr>
                        <w14:cNvContentPartPr/>
                      </w14:nvContentPartPr>
                      <w14:xfrm>
                        <a:off x="0" y="0"/>
                        <a:ext cx="1422360" cy="381960"/>
                      </w14:xfrm>
                    </w14:contentPart>
                  </a:graphicData>
                </a:graphic>
              </wp:anchor>
            </w:drawing>
          </mc:Choice>
          <mc:Fallback>
            <w:pict>
              <v:shape w14:anchorId="5703AF40" id="Ink 457680559" o:spid="_x0000_s1026" type="#_x0000_t75" style="position:absolute;margin-left:14.45pt;margin-top:131.85pt;width:113.25pt;height:31.3pt;z-index:2552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">
                <v:imagedata r:id="rId536" o:title=""/>
              </v:shape>
            </w:pict>
          </mc:Fallback>
        </mc:AlternateContent>
      </w:r>
      <w:r>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241216" behindDoc="0" locked="0" layoutInCell="1" allowOverlap="1" wp14:anchorId="168458AA" wp14:editId="6A624512">
                <wp:simplePos x="0" y="0"/>
                <wp:positionH relativeFrom="column">
                  <wp:posOffset>32400</wp:posOffset>
                </wp:positionH>
                <wp:positionV relativeFrom="paragraph">
                  <wp:posOffset>1734055</wp:posOffset>
                </wp:positionV>
                <wp:extent cx="1155960" cy="265320"/>
                <wp:effectExtent l="38100" t="38100" r="38100" b="40005"/>
                <wp:wrapNone/>
                <wp:docPr id="457680558" name="Ink 457680558"/>
                <wp:cNvGraphicFramePr/>
                <a:graphic xmlns:a="http://schemas.openxmlformats.org/drawingml/2006/main">
                  <a:graphicData uri="http://schemas.microsoft.com/office/word/2010/wordprocessingInk">
                    <w14:contentPart bwMode="auto" r:id="rId537">
                      <w14:nvContentPartPr>
                        <w14:cNvContentPartPr/>
                      </w14:nvContentPartPr>
                      <w14:xfrm>
                        <a:off x="0" y="0"/>
                        <a:ext cx="1155960" cy="265320"/>
                      </w14:xfrm>
                    </w14:contentPart>
                  </a:graphicData>
                </a:graphic>
              </wp:anchor>
            </w:drawing>
          </mc:Choice>
          <mc:Fallback>
            <w:pict>
              <v:shape w14:anchorId="73D741F7" id="Ink 457680558" o:spid="_x0000_s1026" type="#_x0000_t75" style="position:absolute;margin-left:1.75pt;margin-top:135.75pt;width:92.6pt;height:22.55pt;z-index:2552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">
                <v:imagedata r:id="rId538" o:title=""/>
              </v:shape>
            </w:pict>
          </mc:Fallback>
        </mc:AlternateContent>
      </w:r>
      <w:r w:rsidR="0041264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240192" behindDoc="0" locked="0" layoutInCell="1" allowOverlap="1" wp14:anchorId="77194235" wp14:editId="26F3CB2E">
                <wp:simplePos x="0" y="0"/>
                <wp:positionH relativeFrom="column">
                  <wp:posOffset>-212090</wp:posOffset>
                </wp:positionH>
                <wp:positionV relativeFrom="paragraph">
                  <wp:posOffset>1361440</wp:posOffset>
                </wp:positionV>
                <wp:extent cx="2223000" cy="576155"/>
                <wp:effectExtent l="38100" t="38100" r="0" b="33655"/>
                <wp:wrapNone/>
                <wp:docPr id="457680557" name="Ink 457680557"/>
                <wp:cNvGraphicFramePr/>
                <a:graphic xmlns:a="http://schemas.openxmlformats.org/drawingml/2006/main">
                  <a:graphicData uri="http://schemas.microsoft.com/office/word/2010/wordprocessingInk">
                    <w14:contentPart bwMode="auto" r:id="rId539">
                      <w14:nvContentPartPr>
                        <w14:cNvContentPartPr/>
                      </w14:nvContentPartPr>
                      <w14:xfrm>
                        <a:off x="0" y="0"/>
                        <a:ext cx="2223000" cy="576155"/>
                      </w14:xfrm>
                    </w14:contentPart>
                  </a:graphicData>
                </a:graphic>
              </wp:anchor>
            </w:drawing>
          </mc:Choice>
          <mc:Fallback>
            <w:pict>
              <v:shape w14:anchorId="4D7E9135" id="Ink 457680557" o:spid="_x0000_s1026" type="#_x0000_t75" style="position:absolute;margin-left:-17.3pt;margin-top:106.6pt;width:176.3pt;height:46.55pt;z-index:2552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">
                <v:imagedata r:id="rId540" o:title=""/>
              </v:shape>
            </w:pict>
          </mc:Fallback>
        </mc:AlternateContent>
      </w:r>
      <w:r w:rsidR="00B1402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212544" behindDoc="0" locked="0" layoutInCell="1" allowOverlap="1" wp14:anchorId="56806EEB" wp14:editId="3D6EBC73">
                <wp:simplePos x="0" y="0"/>
                <wp:positionH relativeFrom="column">
                  <wp:posOffset>716280</wp:posOffset>
                </wp:positionH>
                <wp:positionV relativeFrom="paragraph">
                  <wp:posOffset>6584950</wp:posOffset>
                </wp:positionV>
                <wp:extent cx="5385960" cy="601920"/>
                <wp:effectExtent l="38100" t="38100" r="24765" b="33655"/>
                <wp:wrapNone/>
                <wp:docPr id="457680530" name="Ink 457680530"/>
                <wp:cNvGraphicFramePr/>
                <a:graphic xmlns:a="http://schemas.openxmlformats.org/drawingml/2006/main">
                  <a:graphicData uri="http://schemas.microsoft.com/office/word/2010/wordprocessingInk">
                    <w14:contentPart bwMode="auto" r:id="rId541">
                      <w14:nvContentPartPr>
                        <w14:cNvContentPartPr/>
                      </w14:nvContentPartPr>
                      <w14:xfrm>
                        <a:off x="0" y="0"/>
                        <a:ext cx="5385960" cy="601920"/>
                      </w14:xfrm>
                    </w14:contentPart>
                  </a:graphicData>
                </a:graphic>
                <wp14:sizeRelH relativeFrom="margin">
                  <wp14:pctWidth>0</wp14:pctWidth>
                </wp14:sizeRelH>
                <wp14:sizeRelV relativeFrom="margin">
                  <wp14:pctHeight>0</wp14:pctHeight>
                </wp14:sizeRelV>
              </wp:anchor>
            </w:drawing>
          </mc:Choice>
          <mc:Fallback>
            <w:pict>
              <v:shape w14:anchorId="25E6ABC0" id="Ink 457680530" o:spid="_x0000_s1026" type="#_x0000_t75" style="position:absolute;margin-left:55.6pt;margin-top:517.7pt;width:425.75pt;height:48.85pt;z-index:2552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">
                <v:imagedata r:id="rId542"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69536" behindDoc="0" locked="0" layoutInCell="1" allowOverlap="1" wp14:anchorId="6F4D1522" wp14:editId="1DFB0DE3">
                <wp:simplePos x="0" y="0"/>
                <wp:positionH relativeFrom="column">
                  <wp:posOffset>5431790</wp:posOffset>
                </wp:positionH>
                <wp:positionV relativeFrom="paragraph">
                  <wp:posOffset>6163945</wp:posOffset>
                </wp:positionV>
                <wp:extent cx="464810" cy="238125"/>
                <wp:effectExtent l="38100" t="38100" r="18415" b="41275"/>
                <wp:wrapNone/>
                <wp:docPr id="457680488" name="Ink 457680488"/>
                <wp:cNvGraphicFramePr/>
                <a:graphic xmlns:a="http://schemas.openxmlformats.org/drawingml/2006/main">
                  <a:graphicData uri="http://schemas.microsoft.com/office/word/2010/wordprocessingInk">
                    <w14:contentPart bwMode="auto" r:id="rId543">
                      <w14:nvContentPartPr>
                        <w14:cNvContentPartPr/>
                      </w14:nvContentPartPr>
                      <w14:xfrm>
                        <a:off x="0" y="0"/>
                        <a:ext cx="464810" cy="238125"/>
                      </w14:xfrm>
                    </w14:contentPart>
                  </a:graphicData>
                </a:graphic>
              </wp:anchor>
            </w:drawing>
          </mc:Choice>
          <mc:Fallback>
            <w:pict>
              <v:shape w14:anchorId="14AB2654" id="Ink 457680488" o:spid="_x0000_s1026" type="#_x0000_t75" style="position:absolute;margin-left:427.1pt;margin-top:484.75pt;width:37.85pt;height:19.95pt;z-index:25516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">
                <v:imagedata r:id="rId544"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70560" behindDoc="0" locked="0" layoutInCell="1" allowOverlap="1" wp14:anchorId="5A470119" wp14:editId="435091C2">
                <wp:simplePos x="0" y="0"/>
                <wp:positionH relativeFrom="column">
                  <wp:posOffset>4881245</wp:posOffset>
                </wp:positionH>
                <wp:positionV relativeFrom="paragraph">
                  <wp:posOffset>6167755</wp:posOffset>
                </wp:positionV>
                <wp:extent cx="396635" cy="219615"/>
                <wp:effectExtent l="38100" t="38100" r="22860" b="34925"/>
                <wp:wrapNone/>
                <wp:docPr id="457680489" name="Ink 457680489"/>
                <wp:cNvGraphicFramePr/>
                <a:graphic xmlns:a="http://schemas.openxmlformats.org/drawingml/2006/main">
                  <a:graphicData uri="http://schemas.microsoft.com/office/word/2010/wordprocessingInk">
                    <w14:contentPart bwMode="auto" r:id="rId545">
                      <w14:nvContentPartPr>
                        <w14:cNvContentPartPr/>
                      </w14:nvContentPartPr>
                      <w14:xfrm>
                        <a:off x="0" y="0"/>
                        <a:ext cx="396635" cy="219615"/>
                      </w14:xfrm>
                    </w14:contentPart>
                  </a:graphicData>
                </a:graphic>
              </wp:anchor>
            </w:drawing>
          </mc:Choice>
          <mc:Fallback>
            <w:pict>
              <v:shape w14:anchorId="0002C387" id="Ink 457680489" o:spid="_x0000_s1026" type="#_x0000_t75" style="position:absolute;margin-left:383.75pt;margin-top:485.05pt;width:32.45pt;height:18.55pt;z-index:25517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">
                <v:imagedata r:id="rId546"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71584" behindDoc="0" locked="0" layoutInCell="1" allowOverlap="1" wp14:anchorId="1793E44F" wp14:editId="04F4A695">
                <wp:simplePos x="0" y="0"/>
                <wp:positionH relativeFrom="column">
                  <wp:posOffset>3527425</wp:posOffset>
                </wp:positionH>
                <wp:positionV relativeFrom="paragraph">
                  <wp:posOffset>6176010</wp:posOffset>
                </wp:positionV>
                <wp:extent cx="1195690" cy="251305"/>
                <wp:effectExtent l="38100" t="38100" r="24130" b="28575"/>
                <wp:wrapNone/>
                <wp:docPr id="457680490" name="Ink 457680490"/>
                <wp:cNvGraphicFramePr/>
                <a:graphic xmlns:a="http://schemas.openxmlformats.org/drawingml/2006/main">
                  <a:graphicData uri="http://schemas.microsoft.com/office/word/2010/wordprocessingInk">
                    <w14:contentPart bwMode="auto" r:id="rId547">
                      <w14:nvContentPartPr>
                        <w14:cNvContentPartPr/>
                      </w14:nvContentPartPr>
                      <w14:xfrm>
                        <a:off x="0" y="0"/>
                        <a:ext cx="1195690" cy="251305"/>
                      </w14:xfrm>
                    </w14:contentPart>
                  </a:graphicData>
                </a:graphic>
              </wp:anchor>
            </w:drawing>
          </mc:Choice>
          <mc:Fallback>
            <w:pict>
              <v:shape w14:anchorId="1F297257" id="Ink 457680490" o:spid="_x0000_s1026" type="#_x0000_t75" style="position:absolute;margin-left:277.15pt;margin-top:485.7pt;width:95.4pt;height:21.05pt;z-index:25517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">
                <v:imagedata r:id="rId548"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72608" behindDoc="0" locked="0" layoutInCell="1" allowOverlap="1" wp14:anchorId="0FDDD667" wp14:editId="38A75335">
                <wp:simplePos x="0" y="0"/>
                <wp:positionH relativeFrom="column">
                  <wp:posOffset>2353945</wp:posOffset>
                </wp:positionH>
                <wp:positionV relativeFrom="paragraph">
                  <wp:posOffset>6205855</wp:posOffset>
                </wp:positionV>
                <wp:extent cx="1026790" cy="249700"/>
                <wp:effectExtent l="25400" t="38100" r="27940" b="29845"/>
                <wp:wrapNone/>
                <wp:docPr id="457680491" name="Ink 457680491"/>
                <wp:cNvGraphicFramePr/>
                <a:graphic xmlns:a="http://schemas.openxmlformats.org/drawingml/2006/main">
                  <a:graphicData uri="http://schemas.microsoft.com/office/word/2010/wordprocessingInk">
                    <w14:contentPart bwMode="auto" r:id="rId549">
                      <w14:nvContentPartPr>
                        <w14:cNvContentPartPr/>
                      </w14:nvContentPartPr>
                      <w14:xfrm>
                        <a:off x="0" y="0"/>
                        <a:ext cx="1026790" cy="249700"/>
                      </w14:xfrm>
                    </w14:contentPart>
                  </a:graphicData>
                </a:graphic>
              </wp:anchor>
            </w:drawing>
          </mc:Choice>
          <mc:Fallback>
            <w:pict>
              <v:shape w14:anchorId="265CD12D" id="Ink 457680491" o:spid="_x0000_s1026" type="#_x0000_t75" style="position:absolute;margin-left:184.75pt;margin-top:488.05pt;width:82.1pt;height:20.85pt;z-index:2551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">
                <v:imagedata r:id="rId550"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73632" behindDoc="0" locked="0" layoutInCell="1" allowOverlap="1" wp14:anchorId="3F5AD8C0" wp14:editId="062FF11F">
                <wp:simplePos x="0" y="0"/>
                <wp:positionH relativeFrom="column">
                  <wp:posOffset>1783080</wp:posOffset>
                </wp:positionH>
                <wp:positionV relativeFrom="paragraph">
                  <wp:posOffset>6271895</wp:posOffset>
                </wp:positionV>
                <wp:extent cx="168120" cy="101335"/>
                <wp:effectExtent l="38100" t="38100" r="0" b="38735"/>
                <wp:wrapNone/>
                <wp:docPr id="457680492" name="Ink 457680492"/>
                <wp:cNvGraphicFramePr/>
                <a:graphic xmlns:a="http://schemas.openxmlformats.org/drawingml/2006/main">
                  <a:graphicData uri="http://schemas.microsoft.com/office/word/2010/wordprocessingInk">
                    <w14:contentPart bwMode="auto" r:id="rId551">
                      <w14:nvContentPartPr>
                        <w14:cNvContentPartPr/>
                      </w14:nvContentPartPr>
                      <w14:xfrm>
                        <a:off x="0" y="0"/>
                        <a:ext cx="168120" cy="101335"/>
                      </w14:xfrm>
                    </w14:contentPart>
                  </a:graphicData>
                </a:graphic>
              </wp:anchor>
            </w:drawing>
          </mc:Choice>
          <mc:Fallback>
            <w:pict>
              <v:shape w14:anchorId="4187ADF0" id="Ink 457680492" o:spid="_x0000_s1026" type="#_x0000_t75" style="position:absolute;margin-left:139.8pt;margin-top:493.25pt;width:14.5pt;height:9.2pt;z-index:2551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">
                <v:imagedata r:id="rId552"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74656" behindDoc="0" locked="0" layoutInCell="1" allowOverlap="1" wp14:anchorId="7595ADB9" wp14:editId="7841F612">
                <wp:simplePos x="0" y="0"/>
                <wp:positionH relativeFrom="column">
                  <wp:posOffset>831215</wp:posOffset>
                </wp:positionH>
                <wp:positionV relativeFrom="paragraph">
                  <wp:posOffset>6177280</wp:posOffset>
                </wp:positionV>
                <wp:extent cx="396470" cy="267120"/>
                <wp:effectExtent l="25400" t="38100" r="35560" b="38100"/>
                <wp:wrapNone/>
                <wp:docPr id="457680493" name="Ink 457680493"/>
                <wp:cNvGraphicFramePr/>
                <a:graphic xmlns:a="http://schemas.openxmlformats.org/drawingml/2006/main">
                  <a:graphicData uri="http://schemas.microsoft.com/office/word/2010/wordprocessingInk">
                    <w14:contentPart bwMode="auto" r:id="rId553">
                      <w14:nvContentPartPr>
                        <w14:cNvContentPartPr/>
                      </w14:nvContentPartPr>
                      <w14:xfrm>
                        <a:off x="0" y="0"/>
                        <a:ext cx="396470" cy="267120"/>
                      </w14:xfrm>
                    </w14:contentPart>
                  </a:graphicData>
                </a:graphic>
              </wp:anchor>
            </w:drawing>
          </mc:Choice>
          <mc:Fallback>
            <w:pict>
              <v:shape w14:anchorId="336777F8" id="Ink 457680493" o:spid="_x0000_s1026" type="#_x0000_t75" style="position:absolute;margin-left:64.85pt;margin-top:485.8pt;width:32.4pt;height:22.25pt;z-index:25517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">
                <v:imagedata r:id="rId554"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34720" behindDoc="0" locked="0" layoutInCell="1" allowOverlap="1" wp14:anchorId="78BBE6D4" wp14:editId="5421AB03">
                <wp:simplePos x="0" y="0"/>
                <wp:positionH relativeFrom="column">
                  <wp:posOffset>1398960</wp:posOffset>
                </wp:positionH>
                <wp:positionV relativeFrom="paragraph">
                  <wp:posOffset>6232615</wp:posOffset>
                </wp:positionV>
                <wp:extent cx="235440" cy="194760"/>
                <wp:effectExtent l="38100" t="38100" r="19050" b="34290"/>
                <wp:wrapNone/>
                <wp:docPr id="457680454" name="Ink 457680454"/>
                <wp:cNvGraphicFramePr/>
                <a:graphic xmlns:a="http://schemas.openxmlformats.org/drawingml/2006/main">
                  <a:graphicData uri="http://schemas.microsoft.com/office/word/2010/wordprocessingInk">
                    <w14:contentPart bwMode="auto" r:id="rId555">
                      <w14:nvContentPartPr>
                        <w14:cNvContentPartPr/>
                      </w14:nvContentPartPr>
                      <w14:xfrm>
                        <a:off x="0" y="0"/>
                        <a:ext cx="235440" cy="194760"/>
                      </w14:xfrm>
                    </w14:contentPart>
                  </a:graphicData>
                </a:graphic>
              </wp:anchor>
            </w:drawing>
          </mc:Choice>
          <mc:Fallback>
            <w:pict>
              <v:shape w14:anchorId="6F17F41A" id="Ink 457680454" o:spid="_x0000_s1026" type="#_x0000_t75" style="position:absolute;margin-left:109.55pt;margin-top:490.15pt;width:19.8pt;height:16.6pt;z-index:25513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">
                <v:imagedata r:id="rId556"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128576" behindDoc="0" locked="0" layoutInCell="1" allowOverlap="1" wp14:anchorId="15B304FD" wp14:editId="40398712">
                <wp:simplePos x="0" y="0"/>
                <wp:positionH relativeFrom="column">
                  <wp:posOffset>4211955</wp:posOffset>
                </wp:positionH>
                <wp:positionV relativeFrom="paragraph">
                  <wp:posOffset>5152390</wp:posOffset>
                </wp:positionV>
                <wp:extent cx="2829375" cy="500215"/>
                <wp:effectExtent l="25400" t="25400" r="28575" b="33655"/>
                <wp:wrapNone/>
                <wp:docPr id="457680448" name="Ink 457680448"/>
                <wp:cNvGraphicFramePr/>
                <a:graphic xmlns:a="http://schemas.openxmlformats.org/drawingml/2006/main">
                  <a:graphicData uri="http://schemas.microsoft.com/office/word/2010/wordprocessingInk">
                    <w14:contentPart bwMode="auto" r:id="rId557">
                      <w14:nvContentPartPr>
                        <w14:cNvContentPartPr/>
                      </w14:nvContentPartPr>
                      <w14:xfrm>
                        <a:off x="0" y="0"/>
                        <a:ext cx="2829375" cy="500215"/>
                      </w14:xfrm>
                    </w14:contentPart>
                  </a:graphicData>
                </a:graphic>
              </wp:anchor>
            </w:drawing>
          </mc:Choice>
          <mc:Fallback>
            <w:pict>
              <v:shape w14:anchorId="697D7532" id="Ink 457680448" o:spid="_x0000_s1026" type="#_x0000_t75" style="position:absolute;margin-left:331.05pt;margin-top:405.1pt;width:224.05pt;height:40.65pt;z-index:25512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">
                <v:imagedata r:id="rId558"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98880" behindDoc="0" locked="0" layoutInCell="1" allowOverlap="1" wp14:anchorId="7FFBA74B" wp14:editId="7D093FCF">
                <wp:simplePos x="0" y="0"/>
                <wp:positionH relativeFrom="column">
                  <wp:posOffset>3621405</wp:posOffset>
                </wp:positionH>
                <wp:positionV relativeFrom="paragraph">
                  <wp:posOffset>5229225</wp:posOffset>
                </wp:positionV>
                <wp:extent cx="377825" cy="222250"/>
                <wp:effectExtent l="38100" t="38100" r="0" b="31750"/>
                <wp:wrapNone/>
                <wp:docPr id="457680419" name="Ink 457680419"/>
                <wp:cNvGraphicFramePr/>
                <a:graphic xmlns:a="http://schemas.openxmlformats.org/drawingml/2006/main">
                  <a:graphicData uri="http://schemas.microsoft.com/office/word/2010/wordprocessingInk">
                    <w14:contentPart bwMode="auto" r:id="rId559">
                      <w14:nvContentPartPr>
                        <w14:cNvContentPartPr/>
                      </w14:nvContentPartPr>
                      <w14:xfrm>
                        <a:off x="0" y="0"/>
                        <a:ext cx="377825" cy="222250"/>
                      </w14:xfrm>
                    </w14:contentPart>
                  </a:graphicData>
                </a:graphic>
              </wp:anchor>
            </w:drawing>
          </mc:Choice>
          <mc:Fallback>
            <w:pict>
              <v:shape w14:anchorId="4BF62A94" id="Ink 457680419" o:spid="_x0000_s1026" type="#_x0000_t75" style="position:absolute;margin-left:284.55pt;margin-top:411.15pt;width:30.95pt;height:18.7pt;z-index:25509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">
                <v:imagedata r:id="rId560"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99904" behindDoc="0" locked="0" layoutInCell="1" allowOverlap="1" wp14:anchorId="49BAE65F" wp14:editId="66E1EB79">
                <wp:simplePos x="0" y="0"/>
                <wp:positionH relativeFrom="column">
                  <wp:posOffset>2469515</wp:posOffset>
                </wp:positionH>
                <wp:positionV relativeFrom="paragraph">
                  <wp:posOffset>5233035</wp:posOffset>
                </wp:positionV>
                <wp:extent cx="982865" cy="311595"/>
                <wp:effectExtent l="38100" t="38100" r="0" b="44450"/>
                <wp:wrapNone/>
                <wp:docPr id="457680420" name="Ink 457680420"/>
                <wp:cNvGraphicFramePr/>
                <a:graphic xmlns:a="http://schemas.openxmlformats.org/drawingml/2006/main">
                  <a:graphicData uri="http://schemas.microsoft.com/office/word/2010/wordprocessingInk">
                    <w14:contentPart bwMode="auto" r:id="rId561">
                      <w14:nvContentPartPr>
                        <w14:cNvContentPartPr/>
                      </w14:nvContentPartPr>
                      <w14:xfrm>
                        <a:off x="0" y="0"/>
                        <a:ext cx="982865" cy="311595"/>
                      </w14:xfrm>
                    </w14:contentPart>
                  </a:graphicData>
                </a:graphic>
              </wp:anchor>
            </w:drawing>
          </mc:Choice>
          <mc:Fallback>
            <w:pict>
              <v:shape w14:anchorId="137E6B3C" id="Ink 457680420" o:spid="_x0000_s1026" type="#_x0000_t75" style="position:absolute;margin-left:193.85pt;margin-top:411.45pt;width:78.65pt;height:25.75pt;z-index:25509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">
                <v:imagedata r:id="rId562" o:title=""/>
              </v:shape>
            </w:pict>
          </mc:Fallback>
        </mc:AlternateContent>
      </w:r>
      <w:r w:rsidR="00FF5C80">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81472" behindDoc="0" locked="0" layoutInCell="1" allowOverlap="1" wp14:anchorId="2AAF49F6" wp14:editId="04AA542C">
                <wp:simplePos x="0" y="0"/>
                <wp:positionH relativeFrom="column">
                  <wp:posOffset>1724025</wp:posOffset>
                </wp:positionH>
                <wp:positionV relativeFrom="paragraph">
                  <wp:posOffset>5221605</wp:posOffset>
                </wp:positionV>
                <wp:extent cx="561120" cy="312545"/>
                <wp:effectExtent l="25400" t="38100" r="0" b="43180"/>
                <wp:wrapNone/>
                <wp:docPr id="457680402" name="Ink 457680402"/>
                <wp:cNvGraphicFramePr/>
                <a:graphic xmlns:a="http://schemas.openxmlformats.org/drawingml/2006/main">
                  <a:graphicData uri="http://schemas.microsoft.com/office/word/2010/wordprocessingInk">
                    <w14:contentPart bwMode="auto" r:id="rId563">
                      <w14:nvContentPartPr>
                        <w14:cNvContentPartPr/>
                      </w14:nvContentPartPr>
                      <w14:xfrm>
                        <a:off x="0" y="0"/>
                        <a:ext cx="561120" cy="312545"/>
                      </w14:xfrm>
                    </w14:contentPart>
                  </a:graphicData>
                </a:graphic>
              </wp:anchor>
            </w:drawing>
          </mc:Choice>
          <mc:Fallback>
            <w:pict>
              <v:shape w14:anchorId="387B8EAC" id="Ink 457680402" o:spid="_x0000_s1026" type="#_x0000_t75" style="position:absolute;margin-left:135.15pt;margin-top:410.55pt;width:45.4pt;height:25.8pt;z-index:25508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">
                <v:imagedata r:id="rId564"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73280" behindDoc="0" locked="0" layoutInCell="1" allowOverlap="1" wp14:anchorId="27B65D53" wp14:editId="776605DC">
                <wp:simplePos x="0" y="0"/>
                <wp:positionH relativeFrom="column">
                  <wp:posOffset>18560</wp:posOffset>
                </wp:positionH>
                <wp:positionV relativeFrom="paragraph">
                  <wp:posOffset>5096510</wp:posOffset>
                </wp:positionV>
                <wp:extent cx="1270800" cy="457560"/>
                <wp:effectExtent l="38100" t="38100" r="37465" b="38100"/>
                <wp:wrapNone/>
                <wp:docPr id="457680394" name="Ink 457680394"/>
                <wp:cNvGraphicFramePr/>
                <a:graphic xmlns:a="http://schemas.openxmlformats.org/drawingml/2006/main">
                  <a:graphicData uri="http://schemas.microsoft.com/office/word/2010/wordprocessingInk">
                    <w14:contentPart bwMode="auto" r:id="rId565">
                      <w14:nvContentPartPr>
                        <w14:cNvContentPartPr/>
                      </w14:nvContentPartPr>
                      <w14:xfrm>
                        <a:off x="0" y="0"/>
                        <a:ext cx="1270800" cy="457200"/>
                      </w14:xfrm>
                    </w14:contentPart>
                  </a:graphicData>
                </a:graphic>
                <wp14:sizeRelH relativeFrom="margin">
                  <wp14:pctWidth>0</wp14:pctWidth>
                </wp14:sizeRelH>
              </wp:anchor>
            </w:drawing>
          </mc:Choice>
          <mc:Fallback>
            <w:pict>
              <v:shape w14:anchorId="199DC1D9" id="Ink 457680394" o:spid="_x0000_s1026" type="#_x0000_t75" style="position:absolute;margin-left:.85pt;margin-top:400.7pt;width:101.25pt;height:37.25pt;z-index:255073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&#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">
                <v:imagedata r:id="rId566"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64064" behindDoc="0" locked="0" layoutInCell="1" allowOverlap="1" wp14:anchorId="6AEC86FF" wp14:editId="12111C82">
                <wp:simplePos x="0" y="0"/>
                <wp:positionH relativeFrom="column">
                  <wp:posOffset>4193540</wp:posOffset>
                </wp:positionH>
                <wp:positionV relativeFrom="paragraph">
                  <wp:posOffset>4588510</wp:posOffset>
                </wp:positionV>
                <wp:extent cx="403390" cy="164425"/>
                <wp:effectExtent l="38100" t="38100" r="3175" b="39370"/>
                <wp:wrapNone/>
                <wp:docPr id="457680385" name="Ink 457680385"/>
                <wp:cNvGraphicFramePr/>
                <a:graphic xmlns:a="http://schemas.openxmlformats.org/drawingml/2006/main">
                  <a:graphicData uri="http://schemas.microsoft.com/office/word/2010/wordprocessingInk">
                    <w14:contentPart bwMode="auto" r:id="rId567">
                      <w14:nvContentPartPr>
                        <w14:cNvContentPartPr/>
                      </w14:nvContentPartPr>
                      <w14:xfrm>
                        <a:off x="0" y="0"/>
                        <a:ext cx="403390" cy="164425"/>
                      </w14:xfrm>
                    </w14:contentPart>
                  </a:graphicData>
                </a:graphic>
              </wp:anchor>
            </w:drawing>
          </mc:Choice>
          <mc:Fallback>
            <w:pict>
              <v:shape w14:anchorId="6602B885" id="Ink 457680385" o:spid="_x0000_s1026" type="#_x0000_t75" style="position:absolute;margin-left:329.6pt;margin-top:360.7pt;width:32.95pt;height:14.2pt;z-index:25506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">
                <v:imagedata r:id="rId568"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65088" behindDoc="0" locked="0" layoutInCell="1" allowOverlap="1" wp14:anchorId="6C1DD614" wp14:editId="357F7454">
                <wp:simplePos x="0" y="0"/>
                <wp:positionH relativeFrom="column">
                  <wp:posOffset>1414780</wp:posOffset>
                </wp:positionH>
                <wp:positionV relativeFrom="paragraph">
                  <wp:posOffset>4566285</wp:posOffset>
                </wp:positionV>
                <wp:extent cx="2495120" cy="280455"/>
                <wp:effectExtent l="38100" t="38100" r="19685" b="37465"/>
                <wp:wrapNone/>
                <wp:docPr id="457680386" name="Ink 457680386"/>
                <wp:cNvGraphicFramePr/>
                <a:graphic xmlns:a="http://schemas.openxmlformats.org/drawingml/2006/main">
                  <a:graphicData uri="http://schemas.microsoft.com/office/word/2010/wordprocessingInk">
                    <w14:contentPart bwMode="auto" r:id="rId569">
                      <w14:nvContentPartPr>
                        <w14:cNvContentPartPr/>
                      </w14:nvContentPartPr>
                      <w14:xfrm>
                        <a:off x="0" y="0"/>
                        <a:ext cx="2495120" cy="280455"/>
                      </w14:xfrm>
                    </w14:contentPart>
                  </a:graphicData>
                </a:graphic>
              </wp:anchor>
            </w:drawing>
          </mc:Choice>
          <mc:Fallback>
            <w:pict>
              <v:shape w14:anchorId="22C6A6BE" id="Ink 457680386" o:spid="_x0000_s1026" type="#_x0000_t75" style="position:absolute;margin-left:110.8pt;margin-top:358.95pt;width:197.65pt;height:23.3pt;z-index:25506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">
                <v:imagedata r:id="rId570"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31296" behindDoc="0" locked="0" layoutInCell="1" allowOverlap="1" wp14:anchorId="18EC1427" wp14:editId="79904EA5">
                <wp:simplePos x="0" y="0"/>
                <wp:positionH relativeFrom="column">
                  <wp:posOffset>4333875</wp:posOffset>
                </wp:positionH>
                <wp:positionV relativeFrom="paragraph">
                  <wp:posOffset>4216400</wp:posOffset>
                </wp:positionV>
                <wp:extent cx="410915" cy="176480"/>
                <wp:effectExtent l="38100" t="38100" r="0" b="40005"/>
                <wp:wrapNone/>
                <wp:docPr id="457680353" name="Ink 457680353"/>
                <wp:cNvGraphicFramePr/>
                <a:graphic xmlns:a="http://schemas.openxmlformats.org/drawingml/2006/main">
                  <a:graphicData uri="http://schemas.microsoft.com/office/word/2010/wordprocessingInk">
                    <w14:contentPart bwMode="auto" r:id="rId571">
                      <w14:nvContentPartPr>
                        <w14:cNvContentPartPr/>
                      </w14:nvContentPartPr>
                      <w14:xfrm>
                        <a:off x="0" y="0"/>
                        <a:ext cx="410915" cy="176480"/>
                      </w14:xfrm>
                    </w14:contentPart>
                  </a:graphicData>
                </a:graphic>
              </wp:anchor>
            </w:drawing>
          </mc:Choice>
          <mc:Fallback>
            <w:pict>
              <v:shape w14:anchorId="00DF0328" id="Ink 457680353" o:spid="_x0000_s1026" type="#_x0000_t75" style="position:absolute;margin-left:340.65pt;margin-top:331.4pt;width:33.55pt;height:15.15pt;z-index:25503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">
                <v:imagedata r:id="rId572"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32320" behindDoc="0" locked="0" layoutInCell="1" allowOverlap="1" wp14:anchorId="79DBA3EA" wp14:editId="302603C8">
                <wp:simplePos x="0" y="0"/>
                <wp:positionH relativeFrom="column">
                  <wp:posOffset>881380</wp:posOffset>
                </wp:positionH>
                <wp:positionV relativeFrom="paragraph">
                  <wp:posOffset>4218305</wp:posOffset>
                </wp:positionV>
                <wp:extent cx="2282670" cy="271780"/>
                <wp:effectExtent l="38100" t="38100" r="29210" b="33020"/>
                <wp:wrapNone/>
                <wp:docPr id="457680354" name="Ink 457680354"/>
                <wp:cNvGraphicFramePr/>
                <a:graphic xmlns:a="http://schemas.openxmlformats.org/drawingml/2006/main">
                  <a:graphicData uri="http://schemas.microsoft.com/office/word/2010/wordprocessingInk">
                    <w14:contentPart bwMode="auto" r:id="rId573">
                      <w14:nvContentPartPr>
                        <w14:cNvContentPartPr/>
                      </w14:nvContentPartPr>
                      <w14:xfrm>
                        <a:off x="0" y="0"/>
                        <a:ext cx="2282670" cy="271780"/>
                      </w14:xfrm>
                    </w14:contentPart>
                  </a:graphicData>
                </a:graphic>
              </wp:anchor>
            </w:drawing>
          </mc:Choice>
          <mc:Fallback>
            <w:pict>
              <v:shape w14:anchorId="30F52891" id="Ink 457680354" o:spid="_x0000_s1026" type="#_x0000_t75" style="position:absolute;margin-left:68.8pt;margin-top:331.55pt;width:181pt;height:22.6pt;z-index:25503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">
                <v:imagedata r:id="rId574"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97504" behindDoc="0" locked="0" layoutInCell="1" allowOverlap="1" wp14:anchorId="4D7231A1" wp14:editId="6B0095DD">
                <wp:simplePos x="0" y="0"/>
                <wp:positionH relativeFrom="column">
                  <wp:posOffset>4272915</wp:posOffset>
                </wp:positionH>
                <wp:positionV relativeFrom="paragraph">
                  <wp:posOffset>3816985</wp:posOffset>
                </wp:positionV>
                <wp:extent cx="475805" cy="197910"/>
                <wp:effectExtent l="38100" t="38100" r="0" b="31115"/>
                <wp:wrapNone/>
                <wp:docPr id="457680320" name="Ink 457680320"/>
                <wp:cNvGraphicFramePr/>
                <a:graphic xmlns:a="http://schemas.openxmlformats.org/drawingml/2006/main">
                  <a:graphicData uri="http://schemas.microsoft.com/office/word/2010/wordprocessingInk">
                    <w14:contentPart bwMode="auto" r:id="rId575">
                      <w14:nvContentPartPr>
                        <w14:cNvContentPartPr/>
                      </w14:nvContentPartPr>
                      <w14:xfrm>
                        <a:off x="0" y="0"/>
                        <a:ext cx="475805" cy="197910"/>
                      </w14:xfrm>
                    </w14:contentPart>
                  </a:graphicData>
                </a:graphic>
              </wp:anchor>
            </w:drawing>
          </mc:Choice>
          <mc:Fallback>
            <w:pict>
              <v:shape w14:anchorId="25562981" id="Ink 457680320" o:spid="_x0000_s1026" type="#_x0000_t75" style="position:absolute;margin-left:335.85pt;margin-top:299.95pt;width:38.65pt;height:16.8pt;z-index:2549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">
                <v:imagedata r:id="rId576"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98528" behindDoc="0" locked="0" layoutInCell="1" allowOverlap="1" wp14:anchorId="43ACE51E" wp14:editId="10821E99">
                <wp:simplePos x="0" y="0"/>
                <wp:positionH relativeFrom="column">
                  <wp:posOffset>907415</wp:posOffset>
                </wp:positionH>
                <wp:positionV relativeFrom="paragraph">
                  <wp:posOffset>3870960</wp:posOffset>
                </wp:positionV>
                <wp:extent cx="1659655" cy="263000"/>
                <wp:effectExtent l="38100" t="38100" r="17145" b="41910"/>
                <wp:wrapNone/>
                <wp:docPr id="457680321" name="Ink 457680321"/>
                <wp:cNvGraphicFramePr/>
                <a:graphic xmlns:a="http://schemas.openxmlformats.org/drawingml/2006/main">
                  <a:graphicData uri="http://schemas.microsoft.com/office/word/2010/wordprocessingInk">
                    <w14:contentPart bwMode="auto" r:id="rId577">
                      <w14:nvContentPartPr>
                        <w14:cNvContentPartPr/>
                      </w14:nvContentPartPr>
                      <w14:xfrm>
                        <a:off x="0" y="0"/>
                        <a:ext cx="1659655" cy="263000"/>
                      </w14:xfrm>
                    </w14:contentPart>
                  </a:graphicData>
                </a:graphic>
              </wp:anchor>
            </w:drawing>
          </mc:Choice>
          <mc:Fallback>
            <w:pict>
              <v:shape w14:anchorId="386CF8DF" id="Ink 457680321" o:spid="_x0000_s1026" type="#_x0000_t75" style="position:absolute;margin-left:70.85pt;margin-top:304.2pt;width:131.9pt;height:21.9pt;z-index:2549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">
                <v:imagedata r:id="rId578"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99552" behindDoc="0" locked="0" layoutInCell="1" allowOverlap="1" wp14:anchorId="14E2BEBA" wp14:editId="6ADC88DB">
                <wp:simplePos x="0" y="0"/>
                <wp:positionH relativeFrom="column">
                  <wp:posOffset>305435</wp:posOffset>
                </wp:positionH>
                <wp:positionV relativeFrom="paragraph">
                  <wp:posOffset>3950335</wp:posOffset>
                </wp:positionV>
                <wp:extent cx="407450" cy="176080"/>
                <wp:effectExtent l="38100" t="38100" r="0" b="40005"/>
                <wp:wrapNone/>
                <wp:docPr id="457680322" name="Ink 457680322"/>
                <wp:cNvGraphicFramePr/>
                <a:graphic xmlns:a="http://schemas.openxmlformats.org/drawingml/2006/main">
                  <a:graphicData uri="http://schemas.microsoft.com/office/word/2010/wordprocessingInk">
                    <w14:contentPart bwMode="auto" r:id="rId579">
                      <w14:nvContentPartPr>
                        <w14:cNvContentPartPr/>
                      </w14:nvContentPartPr>
                      <w14:xfrm>
                        <a:off x="0" y="0"/>
                        <a:ext cx="407450" cy="176080"/>
                      </w14:xfrm>
                    </w14:contentPart>
                  </a:graphicData>
                </a:graphic>
              </wp:anchor>
            </w:drawing>
          </mc:Choice>
          <mc:Fallback>
            <w:pict>
              <v:shape w14:anchorId="347CB451" id="Ink 457680322" o:spid="_x0000_s1026" type="#_x0000_t75" style="position:absolute;margin-left:23.45pt;margin-top:310.45pt;width:33.3pt;height:15.05pt;z-index:25499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">
                <v:imagedata r:id="rId580"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000576" behindDoc="0" locked="0" layoutInCell="1" allowOverlap="1" wp14:anchorId="43CE73AD" wp14:editId="297B1905">
                <wp:simplePos x="0" y="0"/>
                <wp:positionH relativeFrom="column">
                  <wp:posOffset>3739515</wp:posOffset>
                </wp:positionH>
                <wp:positionV relativeFrom="paragraph">
                  <wp:posOffset>3377565</wp:posOffset>
                </wp:positionV>
                <wp:extent cx="1063180" cy="262895"/>
                <wp:effectExtent l="38100" t="38100" r="29210" b="29210"/>
                <wp:wrapNone/>
                <wp:docPr id="457680323" name="Ink 457680323"/>
                <wp:cNvGraphicFramePr/>
                <a:graphic xmlns:a="http://schemas.openxmlformats.org/drawingml/2006/main">
                  <a:graphicData uri="http://schemas.microsoft.com/office/word/2010/wordprocessingInk">
                    <w14:contentPart bwMode="auto" r:id="rId581">
                      <w14:nvContentPartPr>
                        <w14:cNvContentPartPr/>
                      </w14:nvContentPartPr>
                      <w14:xfrm>
                        <a:off x="0" y="0"/>
                        <a:ext cx="1063180" cy="262895"/>
                      </w14:xfrm>
                    </w14:contentPart>
                  </a:graphicData>
                </a:graphic>
              </wp:anchor>
            </w:drawing>
          </mc:Choice>
          <mc:Fallback>
            <w:pict>
              <v:shape w14:anchorId="7C11BEE8" id="Ink 457680323" o:spid="_x0000_s1026" type="#_x0000_t75" style="position:absolute;margin-left:293.85pt;margin-top:265.35pt;width:84.9pt;height:21.9pt;z-index:25500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">
                <v:imagedata r:id="rId582"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53472" behindDoc="0" locked="0" layoutInCell="1" allowOverlap="1" wp14:anchorId="71418C8D" wp14:editId="00835EBE">
                <wp:simplePos x="0" y="0"/>
                <wp:positionH relativeFrom="column">
                  <wp:posOffset>831850</wp:posOffset>
                </wp:positionH>
                <wp:positionV relativeFrom="paragraph">
                  <wp:posOffset>3453765</wp:posOffset>
                </wp:positionV>
                <wp:extent cx="1220225" cy="233870"/>
                <wp:effectExtent l="38100" t="38100" r="24765" b="33020"/>
                <wp:wrapNone/>
                <wp:docPr id="457680277" name="Ink 457680277"/>
                <wp:cNvGraphicFramePr/>
                <a:graphic xmlns:a="http://schemas.openxmlformats.org/drawingml/2006/main">
                  <a:graphicData uri="http://schemas.microsoft.com/office/word/2010/wordprocessingInk">
                    <w14:contentPart bwMode="auto" r:id="rId583">
                      <w14:nvContentPartPr>
                        <w14:cNvContentPartPr/>
                      </w14:nvContentPartPr>
                      <w14:xfrm>
                        <a:off x="0" y="0"/>
                        <a:ext cx="1220225" cy="233870"/>
                      </w14:xfrm>
                    </w14:contentPart>
                  </a:graphicData>
                </a:graphic>
              </wp:anchor>
            </w:drawing>
          </mc:Choice>
          <mc:Fallback>
            <w:pict>
              <v:shape w14:anchorId="796635C8" id="Ink 457680277" o:spid="_x0000_s1026" type="#_x0000_t75" style="position:absolute;margin-left:64.9pt;margin-top:271.35pt;width:97.3pt;height:19.6pt;z-index:2549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">
                <v:imagedata r:id="rId584"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54496" behindDoc="0" locked="0" layoutInCell="1" allowOverlap="1" wp14:anchorId="1D0E59D1" wp14:editId="4AD6532D">
                <wp:simplePos x="0" y="0"/>
                <wp:positionH relativeFrom="column">
                  <wp:posOffset>313055</wp:posOffset>
                </wp:positionH>
                <wp:positionV relativeFrom="paragraph">
                  <wp:posOffset>3515995</wp:posOffset>
                </wp:positionV>
                <wp:extent cx="356500" cy="189435"/>
                <wp:effectExtent l="38100" t="38100" r="0" b="39370"/>
                <wp:wrapNone/>
                <wp:docPr id="457680278" name="Ink 457680278"/>
                <wp:cNvGraphicFramePr/>
                <a:graphic xmlns:a="http://schemas.openxmlformats.org/drawingml/2006/main">
                  <a:graphicData uri="http://schemas.microsoft.com/office/word/2010/wordprocessingInk">
                    <w14:contentPart bwMode="auto" r:id="rId585">
                      <w14:nvContentPartPr>
                        <w14:cNvContentPartPr/>
                      </w14:nvContentPartPr>
                      <w14:xfrm>
                        <a:off x="0" y="0"/>
                        <a:ext cx="356500" cy="189435"/>
                      </w14:xfrm>
                    </w14:contentPart>
                  </a:graphicData>
                </a:graphic>
              </wp:anchor>
            </w:drawing>
          </mc:Choice>
          <mc:Fallback>
            <w:pict>
              <v:shape w14:anchorId="6A063F20" id="Ink 457680278" o:spid="_x0000_s1026" type="#_x0000_t75" style="position:absolute;margin-left:24.05pt;margin-top:276.25pt;width:29.25pt;height:16.1pt;z-index:2549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">
                <v:imagedata r:id="rId586"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55520" behindDoc="0" locked="0" layoutInCell="1" allowOverlap="1" wp14:anchorId="29BBA697" wp14:editId="1B41B482">
                <wp:simplePos x="0" y="0"/>
                <wp:positionH relativeFrom="column">
                  <wp:posOffset>3333115</wp:posOffset>
                </wp:positionH>
                <wp:positionV relativeFrom="paragraph">
                  <wp:posOffset>3003550</wp:posOffset>
                </wp:positionV>
                <wp:extent cx="1543320" cy="240870"/>
                <wp:effectExtent l="38100" t="38100" r="0" b="38735"/>
                <wp:wrapNone/>
                <wp:docPr id="457680279" name="Ink 457680279"/>
                <wp:cNvGraphicFramePr/>
                <a:graphic xmlns:a="http://schemas.openxmlformats.org/drawingml/2006/main">
                  <a:graphicData uri="http://schemas.microsoft.com/office/word/2010/wordprocessingInk">
                    <w14:contentPart bwMode="auto" r:id="rId587">
                      <w14:nvContentPartPr>
                        <w14:cNvContentPartPr/>
                      </w14:nvContentPartPr>
                      <w14:xfrm>
                        <a:off x="0" y="0"/>
                        <a:ext cx="1543320" cy="240870"/>
                      </w14:xfrm>
                    </w14:contentPart>
                  </a:graphicData>
                </a:graphic>
              </wp:anchor>
            </w:drawing>
          </mc:Choice>
          <mc:Fallback>
            <w:pict>
              <v:shape w14:anchorId="701CB863" id="Ink 457680279" o:spid="_x0000_s1026" type="#_x0000_t75" style="position:absolute;margin-left:261.85pt;margin-top:235.9pt;width:122.7pt;height:20.15pt;z-index:2549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">
                <v:imagedata r:id="rId588"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56544" behindDoc="0" locked="0" layoutInCell="1" allowOverlap="1" wp14:anchorId="783E3DD9" wp14:editId="42B6B193">
                <wp:simplePos x="0" y="0"/>
                <wp:positionH relativeFrom="column">
                  <wp:posOffset>870585</wp:posOffset>
                </wp:positionH>
                <wp:positionV relativeFrom="paragraph">
                  <wp:posOffset>3084195</wp:posOffset>
                </wp:positionV>
                <wp:extent cx="637715" cy="192990"/>
                <wp:effectExtent l="38100" t="38100" r="10160" b="36195"/>
                <wp:wrapNone/>
                <wp:docPr id="457680280" name="Ink 457680280"/>
                <wp:cNvGraphicFramePr/>
                <a:graphic xmlns:a="http://schemas.openxmlformats.org/drawingml/2006/main">
                  <a:graphicData uri="http://schemas.microsoft.com/office/word/2010/wordprocessingInk">
                    <w14:contentPart bwMode="auto" r:id="rId589">
                      <w14:nvContentPartPr>
                        <w14:cNvContentPartPr/>
                      </w14:nvContentPartPr>
                      <w14:xfrm>
                        <a:off x="0" y="0"/>
                        <a:ext cx="637715" cy="192990"/>
                      </w14:xfrm>
                    </w14:contentPart>
                  </a:graphicData>
                </a:graphic>
              </wp:anchor>
            </w:drawing>
          </mc:Choice>
          <mc:Fallback>
            <w:pict>
              <v:shape w14:anchorId="053A03FF" id="Ink 457680280" o:spid="_x0000_s1026" type="#_x0000_t75" style="position:absolute;margin-left:67.95pt;margin-top:242.25pt;width:51.4pt;height:16.45pt;z-index:25495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">
                <v:imagedata r:id="rId590"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57568" behindDoc="0" locked="0" layoutInCell="1" allowOverlap="1" wp14:anchorId="435C7AC7" wp14:editId="75C71FC7">
                <wp:simplePos x="0" y="0"/>
                <wp:positionH relativeFrom="column">
                  <wp:posOffset>310515</wp:posOffset>
                </wp:positionH>
                <wp:positionV relativeFrom="paragraph">
                  <wp:posOffset>3145155</wp:posOffset>
                </wp:positionV>
                <wp:extent cx="359180" cy="175025"/>
                <wp:effectExtent l="38100" t="38100" r="0" b="41275"/>
                <wp:wrapNone/>
                <wp:docPr id="457680281" name="Ink 457680281"/>
                <wp:cNvGraphicFramePr/>
                <a:graphic xmlns:a="http://schemas.openxmlformats.org/drawingml/2006/main">
                  <a:graphicData uri="http://schemas.microsoft.com/office/word/2010/wordprocessingInk">
                    <w14:contentPart bwMode="auto" r:id="rId591">
                      <w14:nvContentPartPr>
                        <w14:cNvContentPartPr/>
                      </w14:nvContentPartPr>
                      <w14:xfrm>
                        <a:off x="0" y="0"/>
                        <a:ext cx="359180" cy="175025"/>
                      </w14:xfrm>
                    </w14:contentPart>
                  </a:graphicData>
                </a:graphic>
              </wp:anchor>
            </w:drawing>
          </mc:Choice>
          <mc:Fallback>
            <w:pict>
              <v:shape w14:anchorId="0143CC46" id="Ink 457680281" o:spid="_x0000_s1026" type="#_x0000_t75" style="position:absolute;margin-left:23.85pt;margin-top:247.05pt;width:29.5pt;height:15pt;z-index:2549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">
                <v:imagedata r:id="rId592"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06368" behindDoc="0" locked="0" layoutInCell="1" allowOverlap="1" wp14:anchorId="71BA5C7D" wp14:editId="44E13216">
                <wp:simplePos x="0" y="0"/>
                <wp:positionH relativeFrom="column">
                  <wp:posOffset>3107055</wp:posOffset>
                </wp:positionH>
                <wp:positionV relativeFrom="paragraph">
                  <wp:posOffset>1454785</wp:posOffset>
                </wp:positionV>
                <wp:extent cx="2733820" cy="453990"/>
                <wp:effectExtent l="38100" t="50800" r="47625" b="41910"/>
                <wp:wrapNone/>
                <wp:docPr id="457680231" name="Ink 457680231"/>
                <wp:cNvGraphicFramePr/>
                <a:graphic xmlns:a="http://schemas.openxmlformats.org/drawingml/2006/main">
                  <a:graphicData uri="http://schemas.microsoft.com/office/word/2010/wordprocessingInk">
                    <w14:contentPart bwMode="auto" r:id="rId593">
                      <w14:nvContentPartPr>
                        <w14:cNvContentPartPr/>
                      </w14:nvContentPartPr>
                      <w14:xfrm>
                        <a:off x="0" y="0"/>
                        <a:ext cx="2733820" cy="453990"/>
                      </w14:xfrm>
                    </w14:contentPart>
                  </a:graphicData>
                </a:graphic>
              </wp:anchor>
            </w:drawing>
          </mc:Choice>
          <mc:Fallback>
            <w:pict>
              <v:shape w14:anchorId="0DD0D421" id="Ink 457680231" o:spid="_x0000_s1026" type="#_x0000_t75" style="position:absolute;margin-left:243.85pt;margin-top:113.75pt;width:216.9pt;height:37.4pt;z-index:2549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">
                <v:imagedata r:id="rId594" o:title=""/>
              </v:shape>
            </w:pict>
          </mc:Fallback>
        </mc:AlternateContent>
      </w:r>
      <w:r w:rsidR="005B40E8">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902272" behindDoc="0" locked="0" layoutInCell="1" allowOverlap="1" wp14:anchorId="2BAE8E5F" wp14:editId="1294928A">
                <wp:simplePos x="0" y="0"/>
                <wp:positionH relativeFrom="column">
                  <wp:posOffset>4290695</wp:posOffset>
                </wp:positionH>
                <wp:positionV relativeFrom="paragraph">
                  <wp:posOffset>2609215</wp:posOffset>
                </wp:positionV>
                <wp:extent cx="435715" cy="170980"/>
                <wp:effectExtent l="38100" t="38100" r="8890" b="32385"/>
                <wp:wrapNone/>
                <wp:docPr id="457680227" name="Ink 457680227"/>
                <wp:cNvGraphicFramePr/>
                <a:graphic xmlns:a="http://schemas.openxmlformats.org/drawingml/2006/main">
                  <a:graphicData uri="http://schemas.microsoft.com/office/word/2010/wordprocessingInk">
                    <w14:contentPart bwMode="auto" r:id="rId595">
                      <w14:nvContentPartPr>
                        <w14:cNvContentPartPr/>
                      </w14:nvContentPartPr>
                      <w14:xfrm>
                        <a:off x="0" y="0"/>
                        <a:ext cx="435715" cy="170980"/>
                      </w14:xfrm>
                    </w14:contentPart>
                  </a:graphicData>
                </a:graphic>
              </wp:anchor>
            </w:drawing>
          </mc:Choice>
          <mc:Fallback>
            <w:pict>
              <v:shape w14:anchorId="08010E80" id="Ink 457680227" o:spid="_x0000_s1026" type="#_x0000_t75" style="position:absolute;margin-left:337.25pt;margin-top:204.85pt;width:35.5pt;height:14.65pt;z-index:2549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">
                <v:imagedata r:id="rId596" o:title=""/>
              </v:shape>
            </w:pict>
          </mc:Fallback>
        </mc:AlternateContent>
      </w:r>
      <w:r w:rsidR="00FA5012">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94080" behindDoc="0" locked="0" layoutInCell="1" allowOverlap="1" wp14:anchorId="6DE9F983" wp14:editId="41FE7401">
                <wp:simplePos x="0" y="0"/>
                <wp:positionH relativeFrom="column">
                  <wp:posOffset>3274060</wp:posOffset>
                </wp:positionH>
                <wp:positionV relativeFrom="paragraph">
                  <wp:posOffset>2601595</wp:posOffset>
                </wp:positionV>
                <wp:extent cx="880575" cy="239810"/>
                <wp:effectExtent l="38100" t="38100" r="0" b="40005"/>
                <wp:wrapNone/>
                <wp:docPr id="457680219" name="Ink 457680219"/>
                <wp:cNvGraphicFramePr/>
                <a:graphic xmlns:a="http://schemas.openxmlformats.org/drawingml/2006/main">
                  <a:graphicData uri="http://schemas.microsoft.com/office/word/2010/wordprocessingInk">
                    <w14:contentPart bwMode="auto" r:id="rId597">
                      <w14:nvContentPartPr>
                        <w14:cNvContentPartPr/>
                      </w14:nvContentPartPr>
                      <w14:xfrm>
                        <a:off x="0" y="0"/>
                        <a:ext cx="880575" cy="239810"/>
                      </w14:xfrm>
                    </w14:contentPart>
                  </a:graphicData>
                </a:graphic>
              </wp:anchor>
            </w:drawing>
          </mc:Choice>
          <mc:Fallback>
            <w:pict>
              <v:shape w14:anchorId="1DEFD74D" id="Ink 457680219" o:spid="_x0000_s1026" type="#_x0000_t75" style="position:absolute;margin-left:257.2pt;margin-top:204.25pt;width:70.6pt;height:20.15pt;z-index:2548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">
                <v:imagedata r:id="rId598" o:title=""/>
              </v:shape>
            </w:pict>
          </mc:Fallback>
        </mc:AlternateContent>
      </w:r>
      <w:r w:rsidR="00FA5012">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95104" behindDoc="0" locked="0" layoutInCell="1" allowOverlap="1" wp14:anchorId="224983ED" wp14:editId="59B528FF">
                <wp:simplePos x="0" y="0"/>
                <wp:positionH relativeFrom="column">
                  <wp:posOffset>2649220</wp:posOffset>
                </wp:positionH>
                <wp:positionV relativeFrom="paragraph">
                  <wp:posOffset>2642870</wp:posOffset>
                </wp:positionV>
                <wp:extent cx="425425" cy="184350"/>
                <wp:effectExtent l="38100" t="38100" r="19685" b="31750"/>
                <wp:wrapNone/>
                <wp:docPr id="457680220" name="Ink 457680220"/>
                <wp:cNvGraphicFramePr/>
                <a:graphic xmlns:a="http://schemas.openxmlformats.org/drawingml/2006/main">
                  <a:graphicData uri="http://schemas.microsoft.com/office/word/2010/wordprocessingInk">
                    <w14:contentPart bwMode="auto" r:id="rId599">
                      <w14:nvContentPartPr>
                        <w14:cNvContentPartPr/>
                      </w14:nvContentPartPr>
                      <w14:xfrm>
                        <a:off x="0" y="0"/>
                        <a:ext cx="425425" cy="184350"/>
                      </w14:xfrm>
                    </w14:contentPart>
                  </a:graphicData>
                </a:graphic>
              </wp:anchor>
            </w:drawing>
          </mc:Choice>
          <mc:Fallback>
            <w:pict>
              <v:shape w14:anchorId="160DCA17" id="Ink 457680220" o:spid="_x0000_s1026" type="#_x0000_t75" style="position:absolute;margin-left:208pt;margin-top:207.5pt;width:34.75pt;height:15.7pt;z-index:2548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">
                <v:imagedata r:id="rId600" o:title=""/>
              </v:shape>
            </w:pict>
          </mc:Fallback>
        </mc:AlternateContent>
      </w:r>
      <w:r w:rsidR="00FA5012">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96128" behindDoc="0" locked="0" layoutInCell="1" allowOverlap="1" wp14:anchorId="2B7A288A" wp14:editId="15F2A84A">
                <wp:simplePos x="0" y="0"/>
                <wp:positionH relativeFrom="column">
                  <wp:posOffset>892175</wp:posOffset>
                </wp:positionH>
                <wp:positionV relativeFrom="paragraph">
                  <wp:posOffset>2683510</wp:posOffset>
                </wp:positionV>
                <wp:extent cx="252730" cy="240865"/>
                <wp:effectExtent l="38100" t="38100" r="13970" b="38735"/>
                <wp:wrapNone/>
                <wp:docPr id="457680221" name="Ink 457680221"/>
                <wp:cNvGraphicFramePr/>
                <a:graphic xmlns:a="http://schemas.openxmlformats.org/drawingml/2006/main">
                  <a:graphicData uri="http://schemas.microsoft.com/office/word/2010/wordprocessingInk">
                    <w14:contentPart bwMode="auto" r:id="rId601">
                      <w14:nvContentPartPr>
                        <w14:cNvContentPartPr/>
                      </w14:nvContentPartPr>
                      <w14:xfrm>
                        <a:off x="0" y="0"/>
                        <a:ext cx="252730" cy="240865"/>
                      </w14:xfrm>
                    </w14:contentPart>
                  </a:graphicData>
                </a:graphic>
              </wp:anchor>
            </w:drawing>
          </mc:Choice>
          <mc:Fallback>
            <w:pict>
              <v:shape w14:anchorId="657801FD" id="Ink 457680221" o:spid="_x0000_s1026" type="#_x0000_t75" style="position:absolute;margin-left:69.65pt;margin-top:210.7pt;width:21.1pt;height:20.15pt;z-index:2548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">
                <v:imagedata r:id="rId602" o:title=""/>
              </v:shape>
            </w:pict>
          </mc:Fallback>
        </mc:AlternateContent>
      </w:r>
      <w:r w:rsidR="00FA5012">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97152" behindDoc="0" locked="0" layoutInCell="1" allowOverlap="1" wp14:anchorId="0CBC2F75" wp14:editId="192ED6B5">
                <wp:simplePos x="0" y="0"/>
                <wp:positionH relativeFrom="column">
                  <wp:posOffset>341630</wp:posOffset>
                </wp:positionH>
                <wp:positionV relativeFrom="paragraph">
                  <wp:posOffset>2696845</wp:posOffset>
                </wp:positionV>
                <wp:extent cx="399580" cy="237495"/>
                <wp:effectExtent l="38100" t="38100" r="6985" b="29210"/>
                <wp:wrapNone/>
                <wp:docPr id="457680222" name="Ink 457680222"/>
                <wp:cNvGraphicFramePr/>
                <a:graphic xmlns:a="http://schemas.openxmlformats.org/drawingml/2006/main">
                  <a:graphicData uri="http://schemas.microsoft.com/office/word/2010/wordprocessingInk">
                    <w14:contentPart bwMode="auto" r:id="rId603">
                      <w14:nvContentPartPr>
                        <w14:cNvContentPartPr/>
                      </w14:nvContentPartPr>
                      <w14:xfrm>
                        <a:off x="0" y="0"/>
                        <a:ext cx="399580" cy="237495"/>
                      </w14:xfrm>
                    </w14:contentPart>
                  </a:graphicData>
                </a:graphic>
              </wp:anchor>
            </w:drawing>
          </mc:Choice>
          <mc:Fallback>
            <w:pict>
              <v:shape w14:anchorId="5A06209C" id="Ink 457680222" o:spid="_x0000_s1026" type="#_x0000_t75" style="position:absolute;margin-left:26.3pt;margin-top:211.75pt;width:32.65pt;height:19.9pt;z-index:2548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">
                <v:imagedata r:id="rId604" o:title=""/>
              </v:shape>
            </w:pict>
          </mc:Fallback>
        </mc:AlternateContent>
      </w:r>
      <w:r w:rsidR="003F0ADC">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66432" behindDoc="0" locked="0" layoutInCell="1" allowOverlap="1" wp14:anchorId="6F208F7A" wp14:editId="3CEED263">
                <wp:simplePos x="0" y="0"/>
                <wp:positionH relativeFrom="column">
                  <wp:posOffset>5882005</wp:posOffset>
                </wp:positionH>
                <wp:positionV relativeFrom="paragraph">
                  <wp:posOffset>3087370</wp:posOffset>
                </wp:positionV>
                <wp:extent cx="395525" cy="160920"/>
                <wp:effectExtent l="38100" t="38100" r="36830" b="29845"/>
                <wp:wrapNone/>
                <wp:docPr id="457680192" name="Ink 457680192"/>
                <wp:cNvGraphicFramePr/>
                <a:graphic xmlns:a="http://schemas.openxmlformats.org/drawingml/2006/main">
                  <a:graphicData uri="http://schemas.microsoft.com/office/word/2010/wordprocessingInk">
                    <w14:contentPart bwMode="auto" r:id="rId605">
                      <w14:nvContentPartPr>
                        <w14:cNvContentPartPr/>
                      </w14:nvContentPartPr>
                      <w14:xfrm>
                        <a:off x="0" y="0"/>
                        <a:ext cx="395525" cy="160920"/>
                      </w14:xfrm>
                    </w14:contentPart>
                  </a:graphicData>
                </a:graphic>
              </wp:anchor>
            </w:drawing>
          </mc:Choice>
          <mc:Fallback>
            <w:pict>
              <v:shape w14:anchorId="0E7C3EB7" id="Ink 457680192" o:spid="_x0000_s1026" type="#_x0000_t75" style="position:absolute;margin-left:462.55pt;margin-top:242.5pt;width:32.4pt;height:13.85pt;z-index:2548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">
                <v:imagedata r:id="rId606" o:title=""/>
              </v:shape>
            </w:pict>
          </mc:Fallback>
        </mc:AlternateContent>
      </w:r>
      <w:r w:rsidR="003F0ADC">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67456" behindDoc="0" locked="0" layoutInCell="1" allowOverlap="1" wp14:anchorId="161339A3" wp14:editId="3109EFB1">
                <wp:simplePos x="0" y="0"/>
                <wp:positionH relativeFrom="column">
                  <wp:posOffset>5817235</wp:posOffset>
                </wp:positionH>
                <wp:positionV relativeFrom="paragraph">
                  <wp:posOffset>2686050</wp:posOffset>
                </wp:positionV>
                <wp:extent cx="390755" cy="183960"/>
                <wp:effectExtent l="25400" t="38100" r="3175" b="32385"/>
                <wp:wrapNone/>
                <wp:docPr id="457680193" name="Ink 457680193"/>
                <wp:cNvGraphicFramePr/>
                <a:graphic xmlns:a="http://schemas.openxmlformats.org/drawingml/2006/main">
                  <a:graphicData uri="http://schemas.microsoft.com/office/word/2010/wordprocessingInk">
                    <w14:contentPart bwMode="auto" r:id="rId607">
                      <w14:nvContentPartPr>
                        <w14:cNvContentPartPr/>
                      </w14:nvContentPartPr>
                      <w14:xfrm>
                        <a:off x="0" y="0"/>
                        <a:ext cx="390755" cy="183960"/>
                      </w14:xfrm>
                    </w14:contentPart>
                  </a:graphicData>
                </a:graphic>
              </wp:anchor>
            </w:drawing>
          </mc:Choice>
          <mc:Fallback>
            <w:pict>
              <v:shape w14:anchorId="68A9AA26" id="Ink 457680193" o:spid="_x0000_s1026" type="#_x0000_t75" style="position:absolute;margin-left:457.45pt;margin-top:210.9pt;width:31.95pt;height:15.75pt;z-index:2548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">
                <v:imagedata r:id="rId608" o:title=""/>
              </v:shape>
            </w:pict>
          </mc:Fallback>
        </mc:AlternateContent>
      </w:r>
      <w:r w:rsidR="003F0ADC">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65408" behindDoc="0" locked="0" layoutInCell="1" allowOverlap="1" wp14:anchorId="37C090EE" wp14:editId="4954D660">
                <wp:simplePos x="0" y="0"/>
                <wp:positionH relativeFrom="column">
                  <wp:posOffset>5940000</wp:posOffset>
                </wp:positionH>
                <wp:positionV relativeFrom="paragraph">
                  <wp:posOffset>3669415</wp:posOffset>
                </wp:positionV>
                <wp:extent cx="21960" cy="32760"/>
                <wp:effectExtent l="25400" t="38100" r="29210" b="31115"/>
                <wp:wrapNone/>
                <wp:docPr id="457680191" name="Ink 457680191"/>
                <wp:cNvGraphicFramePr/>
                <a:graphic xmlns:a="http://schemas.openxmlformats.org/drawingml/2006/main">
                  <a:graphicData uri="http://schemas.microsoft.com/office/word/2010/wordprocessingInk">
                    <w14:contentPart bwMode="auto" r:id="rId609">
                      <w14:nvContentPartPr>
                        <w14:cNvContentPartPr/>
                      </w14:nvContentPartPr>
                      <w14:xfrm>
                        <a:off x="0" y="0"/>
                        <a:ext cx="21960" cy="32760"/>
                      </w14:xfrm>
                    </w14:contentPart>
                  </a:graphicData>
                </a:graphic>
              </wp:anchor>
            </w:drawing>
          </mc:Choice>
          <mc:Fallback>
            <w:pict>
              <v:shape w14:anchorId="363BB554" id="Ink 457680191" o:spid="_x0000_s1026" type="#_x0000_t75" style="position:absolute;margin-left:467.1pt;margin-top:288.35pt;width:2.95pt;height:3.8pt;z-index:2548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">
                <v:imagedata r:id="rId610" o:title=""/>
              </v:shape>
            </w:pict>
          </mc:Fallback>
        </mc:AlternateContent>
      </w:r>
      <w:r w:rsidR="003F0ADC">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64384" behindDoc="0" locked="0" layoutInCell="1" allowOverlap="1" wp14:anchorId="13A203C2" wp14:editId="19646AC4">
                <wp:simplePos x="0" y="0"/>
                <wp:positionH relativeFrom="column">
                  <wp:posOffset>6033600</wp:posOffset>
                </wp:positionH>
                <wp:positionV relativeFrom="paragraph">
                  <wp:posOffset>3395095</wp:posOffset>
                </wp:positionV>
                <wp:extent cx="360" cy="36720"/>
                <wp:effectExtent l="38100" t="25400" r="38100" b="27305"/>
                <wp:wrapNone/>
                <wp:docPr id="457680190" name="Ink 457680190"/>
                <wp:cNvGraphicFramePr/>
                <a:graphic xmlns:a="http://schemas.openxmlformats.org/drawingml/2006/main">
                  <a:graphicData uri="http://schemas.microsoft.com/office/word/2010/wordprocessingInk">
                    <w14:contentPart bwMode="auto" r:id="rId611">
                      <w14:nvContentPartPr>
                        <w14:cNvContentPartPr/>
                      </w14:nvContentPartPr>
                      <w14:xfrm>
                        <a:off x="0" y="0"/>
                        <a:ext cx="360" cy="36720"/>
                      </w14:xfrm>
                    </w14:contentPart>
                  </a:graphicData>
                </a:graphic>
              </wp:anchor>
            </w:drawing>
          </mc:Choice>
          <mc:Fallback>
            <w:pict>
              <v:shape w14:anchorId="754BD73D" id="Ink 457680190" o:spid="_x0000_s1026" type="#_x0000_t75" style="position:absolute;margin-left:474.5pt;margin-top:266.75pt;width:1.25pt;height:4.15pt;z-index:2548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">
                <v:imagedata r:id="rId612" o:title=""/>
              </v:shape>
            </w:pict>
          </mc:Fallback>
        </mc:AlternateContent>
      </w:r>
      <w:r w:rsidR="00BE209D">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58240" behindDoc="0" locked="0" layoutInCell="1" allowOverlap="1" wp14:anchorId="16222438" wp14:editId="2141B0A7">
                <wp:simplePos x="0" y="0"/>
                <wp:positionH relativeFrom="column">
                  <wp:posOffset>4917440</wp:posOffset>
                </wp:positionH>
                <wp:positionV relativeFrom="paragraph">
                  <wp:posOffset>2269490</wp:posOffset>
                </wp:positionV>
                <wp:extent cx="306070" cy="140040"/>
                <wp:effectExtent l="38100" t="38100" r="0" b="38100"/>
                <wp:wrapNone/>
                <wp:docPr id="457679965" name="Ink 457679965"/>
                <wp:cNvGraphicFramePr/>
                <a:graphic xmlns:a="http://schemas.openxmlformats.org/drawingml/2006/main">
                  <a:graphicData uri="http://schemas.microsoft.com/office/word/2010/wordprocessingInk">
                    <w14:contentPart bwMode="auto" r:id="rId613">
                      <w14:nvContentPartPr>
                        <w14:cNvContentPartPr/>
                      </w14:nvContentPartPr>
                      <w14:xfrm>
                        <a:off x="0" y="0"/>
                        <a:ext cx="306070" cy="140040"/>
                      </w14:xfrm>
                    </w14:contentPart>
                  </a:graphicData>
                </a:graphic>
              </wp:anchor>
            </w:drawing>
          </mc:Choice>
          <mc:Fallback>
            <w:pict>
              <v:shape w14:anchorId="5E823243" id="Ink 457679965" o:spid="_x0000_s1026" type="#_x0000_t75" style="position:absolute;margin-left:386.4pt;margin-top:177.9pt;width:25.7pt;height:12.65pt;z-index:2548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">
                <v:imagedata r:id="rId614" o:title=""/>
              </v:shape>
            </w:pict>
          </mc:Fallback>
        </mc:AlternateContent>
      </w:r>
      <w:r w:rsidR="00641D6F">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21376" behindDoc="0" locked="0" layoutInCell="1" allowOverlap="1" wp14:anchorId="5216372C" wp14:editId="467010F3">
                <wp:simplePos x="0" y="0"/>
                <wp:positionH relativeFrom="column">
                  <wp:posOffset>4251325</wp:posOffset>
                </wp:positionH>
                <wp:positionV relativeFrom="paragraph">
                  <wp:posOffset>2448560</wp:posOffset>
                </wp:positionV>
                <wp:extent cx="565560" cy="54570"/>
                <wp:effectExtent l="38100" t="38100" r="31750" b="34925"/>
                <wp:wrapNone/>
                <wp:docPr id="457679929" name="Ink 457679929"/>
                <wp:cNvGraphicFramePr/>
                <a:graphic xmlns:a="http://schemas.openxmlformats.org/drawingml/2006/main">
                  <a:graphicData uri="http://schemas.microsoft.com/office/word/2010/wordprocessingInk">
                    <w14:contentPart bwMode="auto" r:id="rId615">
                      <w14:nvContentPartPr>
                        <w14:cNvContentPartPr/>
                      </w14:nvContentPartPr>
                      <w14:xfrm>
                        <a:off x="0" y="0"/>
                        <a:ext cx="565560" cy="54570"/>
                      </w14:xfrm>
                    </w14:contentPart>
                  </a:graphicData>
                </a:graphic>
              </wp:anchor>
            </w:drawing>
          </mc:Choice>
          <mc:Fallback>
            <w:pict>
              <v:shape w14:anchorId="55F1BDB1" id="Ink 457679929" o:spid="_x0000_s1026" type="#_x0000_t75" style="position:absolute;margin-left:333.95pt;margin-top:192.2pt;width:46.15pt;height:5.75pt;z-index:25482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">
                <v:imagedata r:id="rId616" o:title=""/>
              </v:shape>
            </w:pict>
          </mc:Fallback>
        </mc:AlternateContent>
      </w:r>
      <w:r w:rsidR="00FF538C">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18304" behindDoc="0" locked="0" layoutInCell="1" allowOverlap="1" wp14:anchorId="5D255A6E" wp14:editId="6FCBA348">
                <wp:simplePos x="0" y="0"/>
                <wp:positionH relativeFrom="column">
                  <wp:posOffset>5679440</wp:posOffset>
                </wp:positionH>
                <wp:positionV relativeFrom="paragraph">
                  <wp:posOffset>2123440</wp:posOffset>
                </wp:positionV>
                <wp:extent cx="1110600" cy="365040"/>
                <wp:effectExtent l="38100" t="38100" r="0" b="41910"/>
                <wp:wrapNone/>
                <wp:docPr id="457679926" name="Ink 457679926"/>
                <wp:cNvGraphicFramePr/>
                <a:graphic xmlns:a="http://schemas.openxmlformats.org/drawingml/2006/main">
                  <a:graphicData uri="http://schemas.microsoft.com/office/word/2010/wordprocessingInk">
                    <w14:contentPart bwMode="auto" r:id="rId617">
                      <w14:nvContentPartPr>
                        <w14:cNvContentPartPr/>
                      </w14:nvContentPartPr>
                      <w14:xfrm>
                        <a:off x="0" y="0"/>
                        <a:ext cx="1110600" cy="365040"/>
                      </w14:xfrm>
                    </w14:contentPart>
                  </a:graphicData>
                </a:graphic>
              </wp:anchor>
            </w:drawing>
          </mc:Choice>
          <mc:Fallback>
            <w:pict>
              <v:shape w14:anchorId="3AE64396" id="Ink 457679926" o:spid="_x0000_s1026" type="#_x0000_t75" style="position:absolute;margin-left:446.6pt;margin-top:166.6pt;width:88.7pt;height:30pt;z-index:25481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">
                <v:imagedata r:id="rId618" o:title=""/>
              </v:shape>
            </w:pict>
          </mc:Fallback>
        </mc:AlternateContent>
      </w:r>
      <w:r w:rsidR="00A3499F">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13184" behindDoc="0" locked="0" layoutInCell="1" allowOverlap="1" wp14:anchorId="1E5326BB" wp14:editId="2841410A">
                <wp:simplePos x="0" y="0"/>
                <wp:positionH relativeFrom="column">
                  <wp:posOffset>4368165</wp:posOffset>
                </wp:positionH>
                <wp:positionV relativeFrom="paragraph">
                  <wp:posOffset>2153920</wp:posOffset>
                </wp:positionV>
                <wp:extent cx="533800" cy="212260"/>
                <wp:effectExtent l="38100" t="38100" r="0" b="29210"/>
                <wp:wrapNone/>
                <wp:docPr id="457679921" name="Ink 457679921"/>
                <wp:cNvGraphicFramePr/>
                <a:graphic xmlns:a="http://schemas.openxmlformats.org/drawingml/2006/main">
                  <a:graphicData uri="http://schemas.microsoft.com/office/word/2010/wordprocessingInk">
                    <w14:contentPart bwMode="auto" r:id="rId619">
                      <w14:nvContentPartPr>
                        <w14:cNvContentPartPr/>
                      </w14:nvContentPartPr>
                      <w14:xfrm>
                        <a:off x="0" y="0"/>
                        <a:ext cx="533800" cy="212260"/>
                      </w14:xfrm>
                    </w14:contentPart>
                  </a:graphicData>
                </a:graphic>
              </wp:anchor>
            </w:drawing>
          </mc:Choice>
          <mc:Fallback>
            <w:pict>
              <v:shape w14:anchorId="09284736" id="Ink 457679921" o:spid="_x0000_s1026" type="#_x0000_t75" style="position:absolute;margin-left:343.35pt;margin-top:169pt;width:43.25pt;height:17.9pt;z-index:25481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">
                <v:imagedata r:id="rId620" o:title=""/>
              </v:shape>
            </w:pict>
          </mc:Fallback>
        </mc:AlternateContent>
      </w:r>
      <w:r w:rsidR="00A3499F">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807040" behindDoc="0" locked="0" layoutInCell="1" allowOverlap="1" wp14:anchorId="2C8C1C21" wp14:editId="2B68F0B7">
                <wp:simplePos x="0" y="0"/>
                <wp:positionH relativeFrom="column">
                  <wp:posOffset>2091690</wp:posOffset>
                </wp:positionH>
                <wp:positionV relativeFrom="paragraph">
                  <wp:posOffset>2182495</wp:posOffset>
                </wp:positionV>
                <wp:extent cx="2073335" cy="262910"/>
                <wp:effectExtent l="38100" t="38100" r="9525" b="29210"/>
                <wp:wrapNone/>
                <wp:docPr id="457679915" name="Ink 457679915"/>
                <wp:cNvGraphicFramePr/>
                <a:graphic xmlns:a="http://schemas.openxmlformats.org/drawingml/2006/main">
                  <a:graphicData uri="http://schemas.microsoft.com/office/word/2010/wordprocessingInk">
                    <w14:contentPart bwMode="auto" r:id="rId621">
                      <w14:nvContentPartPr>
                        <w14:cNvContentPartPr/>
                      </w14:nvContentPartPr>
                      <w14:xfrm>
                        <a:off x="0" y="0"/>
                        <a:ext cx="2073335" cy="262910"/>
                      </w14:xfrm>
                    </w14:contentPart>
                  </a:graphicData>
                </a:graphic>
              </wp:anchor>
            </w:drawing>
          </mc:Choice>
          <mc:Fallback>
            <w:pict>
              <v:shape w14:anchorId="64B0F3ED" id="Ink 457679915" o:spid="_x0000_s1026" type="#_x0000_t75" style="position:absolute;margin-left:164.1pt;margin-top:171.25pt;width:164.45pt;height:21.9pt;z-index:25480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">
                <v:imagedata r:id="rId622" o:title=""/>
              </v:shape>
            </w:pict>
          </mc:Fallback>
        </mc:AlternateContent>
      </w:r>
      <w:r w:rsidR="00A3499F">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787584" behindDoc="0" locked="0" layoutInCell="1" allowOverlap="1" wp14:anchorId="6F7A3CA2" wp14:editId="03EB3F98">
                <wp:simplePos x="0" y="0"/>
                <wp:positionH relativeFrom="column">
                  <wp:posOffset>4114800</wp:posOffset>
                </wp:positionH>
                <wp:positionV relativeFrom="paragraph">
                  <wp:posOffset>1080770</wp:posOffset>
                </wp:positionV>
                <wp:extent cx="100735" cy="75565"/>
                <wp:effectExtent l="38100" t="38100" r="26670" b="38735"/>
                <wp:wrapNone/>
                <wp:docPr id="457679896" name="Ink 457679896"/>
                <wp:cNvGraphicFramePr/>
                <a:graphic xmlns:a="http://schemas.openxmlformats.org/drawingml/2006/main">
                  <a:graphicData uri="http://schemas.microsoft.com/office/word/2010/wordprocessingInk">
                    <w14:contentPart bwMode="auto" r:id="rId623">
                      <w14:nvContentPartPr>
                        <w14:cNvContentPartPr/>
                      </w14:nvContentPartPr>
                      <w14:xfrm>
                        <a:off x="0" y="0"/>
                        <a:ext cx="100735" cy="75565"/>
                      </w14:xfrm>
                    </w14:contentPart>
                  </a:graphicData>
                </a:graphic>
              </wp:anchor>
            </w:drawing>
          </mc:Choice>
          <mc:Fallback>
            <w:pict>
              <v:shape w14:anchorId="6150B793" id="Ink 457679896" o:spid="_x0000_s1026" type="#_x0000_t75" style="position:absolute;margin-left:323.4pt;margin-top:84.5pt;width:9.15pt;height:7.15pt;z-index:254787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">
                <v:imagedata r:id="rId624" o:title=""/>
              </v:shape>
            </w:pict>
          </mc:Fallback>
        </mc:AlternateContent>
      </w:r>
      <w:r w:rsidR="00A3499F">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788608" behindDoc="0" locked="0" layoutInCell="1" allowOverlap="1" wp14:anchorId="67F2715C" wp14:editId="72F34DBB">
                <wp:simplePos x="0" y="0"/>
                <wp:positionH relativeFrom="column">
                  <wp:posOffset>352425</wp:posOffset>
                </wp:positionH>
                <wp:positionV relativeFrom="paragraph">
                  <wp:posOffset>2244090</wp:posOffset>
                </wp:positionV>
                <wp:extent cx="198705" cy="266280"/>
                <wp:effectExtent l="38100" t="38100" r="30480" b="38735"/>
                <wp:wrapNone/>
                <wp:docPr id="457679897" name="Ink 457679897"/>
                <wp:cNvGraphicFramePr/>
                <a:graphic xmlns:a="http://schemas.openxmlformats.org/drawingml/2006/main">
                  <a:graphicData uri="http://schemas.microsoft.com/office/word/2010/wordprocessingInk">
                    <w14:contentPart bwMode="auto" r:id="rId625">
                      <w14:nvContentPartPr>
                        <w14:cNvContentPartPr/>
                      </w14:nvContentPartPr>
                      <w14:xfrm>
                        <a:off x="0" y="0"/>
                        <a:ext cx="198705" cy="266280"/>
                      </w14:xfrm>
                    </w14:contentPart>
                  </a:graphicData>
                </a:graphic>
              </wp:anchor>
            </w:drawing>
          </mc:Choice>
          <mc:Fallback>
            <w:pict>
              <v:shape w14:anchorId="228912AF" id="Ink 457679897" o:spid="_x0000_s1026" type="#_x0000_t75" style="position:absolute;margin-left:27.15pt;margin-top:176.1pt;width:16.9pt;height:22.15pt;z-index:254788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&#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">
                <v:imagedata r:id="rId626" o:title=""/>
              </v:shape>
            </w:pict>
          </mc:Fallback>
        </mc:AlternateContent>
      </w:r>
      <w:r w:rsidR="00B8198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776320" behindDoc="0" locked="0" layoutInCell="1" allowOverlap="1" wp14:anchorId="5BC6E0BF" wp14:editId="33265D8C">
                <wp:simplePos x="0" y="0"/>
                <wp:positionH relativeFrom="column">
                  <wp:posOffset>2559050</wp:posOffset>
                </wp:positionH>
                <wp:positionV relativeFrom="paragraph">
                  <wp:posOffset>412750</wp:posOffset>
                </wp:positionV>
                <wp:extent cx="4630420" cy="1657985"/>
                <wp:effectExtent l="38100" t="38100" r="30480" b="31115"/>
                <wp:wrapNone/>
                <wp:docPr id="457679885" name="Ink 457679885"/>
                <wp:cNvGraphicFramePr/>
                <a:graphic xmlns:a="http://schemas.openxmlformats.org/drawingml/2006/main">
                  <a:graphicData uri="http://schemas.microsoft.com/office/word/2010/wordprocessingInk">
                    <w14:contentPart bwMode="auto" r:id="rId627">
                      <w14:nvContentPartPr>
                        <w14:cNvContentPartPr/>
                      </w14:nvContentPartPr>
                      <w14:xfrm>
                        <a:off x="0" y="0"/>
                        <a:ext cx="4630420" cy="1657985"/>
                      </w14:xfrm>
                    </w14:contentPart>
                  </a:graphicData>
                </a:graphic>
              </wp:anchor>
            </w:drawing>
          </mc:Choice>
          <mc:Fallback>
            <w:pict>
              <v:shape w14:anchorId="11DB0B96" id="Ink 457679885" o:spid="_x0000_s1026" type="#_x0000_t75" style="position:absolute;margin-left:200.7pt;margin-top:31.7pt;width:366.2pt;height:131.95pt;z-index:25477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">
                <v:imagedata r:id="rId628" o:title=""/>
              </v:shape>
            </w:pict>
          </mc:Fallback>
        </mc:AlternateContent>
      </w:r>
      <w:r w:rsidR="00046F0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737408" behindDoc="0" locked="0" layoutInCell="1" allowOverlap="1" wp14:anchorId="469E8185" wp14:editId="70DD3F17">
                <wp:simplePos x="0" y="0"/>
                <wp:positionH relativeFrom="column">
                  <wp:posOffset>2545080</wp:posOffset>
                </wp:positionH>
                <wp:positionV relativeFrom="paragraph">
                  <wp:posOffset>711835</wp:posOffset>
                </wp:positionV>
                <wp:extent cx="183675" cy="236130"/>
                <wp:effectExtent l="38100" t="38100" r="19685" b="31115"/>
                <wp:wrapNone/>
                <wp:docPr id="457679847" name="Ink 457679847"/>
                <wp:cNvGraphicFramePr/>
                <a:graphic xmlns:a="http://schemas.openxmlformats.org/drawingml/2006/main">
                  <a:graphicData uri="http://schemas.microsoft.com/office/word/2010/wordprocessingInk">
                    <w14:contentPart bwMode="auto" r:id="rId629">
                      <w14:nvContentPartPr>
                        <w14:cNvContentPartPr/>
                      </w14:nvContentPartPr>
                      <w14:xfrm>
                        <a:off x="0" y="0"/>
                        <a:ext cx="183675" cy="236130"/>
                      </w14:xfrm>
                    </w14:contentPart>
                  </a:graphicData>
                </a:graphic>
              </wp:anchor>
            </w:drawing>
          </mc:Choice>
          <mc:Fallback>
            <w:pict>
              <v:shape w14:anchorId="3FDEBEAE" id="Ink 457679847" o:spid="_x0000_s1026" type="#_x0000_t75" style="position:absolute;margin-left:199.8pt;margin-top:55.45pt;width:15.65pt;height:19.85pt;z-index:25473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&#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">
                <v:imagedata r:id="rId630" o:title=""/>
              </v:shape>
            </w:pict>
          </mc:Fallback>
        </mc:AlternateContent>
      </w:r>
      <w:r w:rsidR="00EF1F3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88256" behindDoc="0" locked="0" layoutInCell="1" allowOverlap="1" wp14:anchorId="1D1A4464" wp14:editId="596AECFC">
                <wp:simplePos x="0" y="0"/>
                <wp:positionH relativeFrom="column">
                  <wp:posOffset>6238240</wp:posOffset>
                </wp:positionH>
                <wp:positionV relativeFrom="paragraph">
                  <wp:posOffset>908050</wp:posOffset>
                </wp:positionV>
                <wp:extent cx="198360" cy="205560"/>
                <wp:effectExtent l="38100" t="38100" r="5080" b="36195"/>
                <wp:wrapNone/>
                <wp:docPr id="457679799" name="Ink 457679799"/>
                <wp:cNvGraphicFramePr/>
                <a:graphic xmlns:a="http://schemas.openxmlformats.org/drawingml/2006/main">
                  <a:graphicData uri="http://schemas.microsoft.com/office/word/2010/wordprocessingInk">
                    <w14:contentPart bwMode="auto" r:id="rId631">
                      <w14:nvContentPartPr>
                        <w14:cNvContentPartPr/>
                      </w14:nvContentPartPr>
                      <w14:xfrm>
                        <a:off x="0" y="0"/>
                        <a:ext cx="198360" cy="205560"/>
                      </w14:xfrm>
                    </w14:contentPart>
                  </a:graphicData>
                </a:graphic>
              </wp:anchor>
            </w:drawing>
          </mc:Choice>
          <mc:Fallback>
            <w:pict>
              <v:shape w14:anchorId="3C1DC5B3" id="Ink 457679799" o:spid="_x0000_s1026" type="#_x0000_t75" style="position:absolute;margin-left:490.6pt;margin-top:70.9pt;width:16.8pt;height:17.45pt;z-index:25468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">
                <v:imagedata r:id="rId632"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40128" behindDoc="0" locked="0" layoutInCell="1" allowOverlap="1" wp14:anchorId="485A1939" wp14:editId="55E081BE">
                <wp:simplePos x="0" y="0"/>
                <wp:positionH relativeFrom="column">
                  <wp:posOffset>-156845</wp:posOffset>
                </wp:positionH>
                <wp:positionV relativeFrom="paragraph">
                  <wp:posOffset>682625</wp:posOffset>
                </wp:positionV>
                <wp:extent cx="1038640" cy="311975"/>
                <wp:effectExtent l="38100" t="38100" r="3175" b="31115"/>
                <wp:wrapNone/>
                <wp:docPr id="457679752" name="Ink 457679752"/>
                <wp:cNvGraphicFramePr/>
                <a:graphic xmlns:a="http://schemas.openxmlformats.org/drawingml/2006/main">
                  <a:graphicData uri="http://schemas.microsoft.com/office/word/2010/wordprocessingInk">
                    <w14:contentPart bwMode="auto" r:id="rId633">
                      <w14:nvContentPartPr>
                        <w14:cNvContentPartPr/>
                      </w14:nvContentPartPr>
                      <w14:xfrm>
                        <a:off x="0" y="0"/>
                        <a:ext cx="1038640" cy="311975"/>
                      </w14:xfrm>
                    </w14:contentPart>
                  </a:graphicData>
                </a:graphic>
              </wp:anchor>
            </w:drawing>
          </mc:Choice>
          <mc:Fallback>
            <w:pict>
              <v:shape w14:anchorId="74DBC4BD" id="Ink 457679752" o:spid="_x0000_s1026" type="#_x0000_t75" style="position:absolute;margin-left:-12.95pt;margin-top:53.15pt;width:83pt;height:25.75pt;z-index:25464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">
                <v:imagedata r:id="rId634"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33984" behindDoc="0" locked="0" layoutInCell="1" allowOverlap="1" wp14:anchorId="1F96797E" wp14:editId="6F900CAF">
                <wp:simplePos x="0" y="0"/>
                <wp:positionH relativeFrom="column">
                  <wp:posOffset>1198880</wp:posOffset>
                </wp:positionH>
                <wp:positionV relativeFrom="paragraph">
                  <wp:posOffset>290195</wp:posOffset>
                </wp:positionV>
                <wp:extent cx="896365" cy="361440"/>
                <wp:effectExtent l="38100" t="38100" r="0" b="32385"/>
                <wp:wrapNone/>
                <wp:docPr id="457679746" name="Ink 457679746"/>
                <wp:cNvGraphicFramePr/>
                <a:graphic xmlns:a="http://schemas.openxmlformats.org/drawingml/2006/main">
                  <a:graphicData uri="http://schemas.microsoft.com/office/word/2010/wordprocessingInk">
                    <w14:contentPart bwMode="auto" r:id="rId635">
                      <w14:nvContentPartPr>
                        <w14:cNvContentPartPr/>
                      </w14:nvContentPartPr>
                      <w14:xfrm>
                        <a:off x="0" y="0"/>
                        <a:ext cx="896365" cy="361440"/>
                      </w14:xfrm>
                    </w14:contentPart>
                  </a:graphicData>
                </a:graphic>
              </wp:anchor>
            </w:drawing>
          </mc:Choice>
          <mc:Fallback>
            <w:pict>
              <v:shape w14:anchorId="72FCA6B1" id="Ink 457679746" o:spid="_x0000_s1026" type="#_x0000_t75" style="position:absolute;margin-left:93.8pt;margin-top:22.25pt;width:71.8pt;height:29.65pt;z-index:25463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">
                <v:imagedata r:id="rId636"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27840" behindDoc="0" locked="0" layoutInCell="1" allowOverlap="1" wp14:anchorId="246672BB" wp14:editId="4B5C6D75">
                <wp:simplePos x="0" y="0"/>
                <wp:positionH relativeFrom="column">
                  <wp:posOffset>4042410</wp:posOffset>
                </wp:positionH>
                <wp:positionV relativeFrom="paragraph">
                  <wp:posOffset>-16510</wp:posOffset>
                </wp:positionV>
                <wp:extent cx="360385" cy="143500"/>
                <wp:effectExtent l="38100" t="38100" r="33655" b="34925"/>
                <wp:wrapNone/>
                <wp:docPr id="457679740" name="Ink 457679740"/>
                <wp:cNvGraphicFramePr/>
                <a:graphic xmlns:a="http://schemas.openxmlformats.org/drawingml/2006/main">
                  <a:graphicData uri="http://schemas.microsoft.com/office/word/2010/wordprocessingInk">
                    <w14:contentPart bwMode="auto" r:id="rId637">
                      <w14:nvContentPartPr>
                        <w14:cNvContentPartPr/>
                      </w14:nvContentPartPr>
                      <w14:xfrm>
                        <a:off x="0" y="0"/>
                        <a:ext cx="360385" cy="143500"/>
                      </w14:xfrm>
                    </w14:contentPart>
                  </a:graphicData>
                </a:graphic>
              </wp:anchor>
            </w:drawing>
          </mc:Choice>
          <mc:Fallback>
            <w:pict>
              <v:shape w14:anchorId="105EDE78" id="Ink 457679740" o:spid="_x0000_s1026" type="#_x0000_t75" style="position:absolute;margin-left:317.7pt;margin-top:-1.9pt;width:29.6pt;height:12.55pt;z-index:25462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">
                <v:imagedata r:id="rId638"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28864" behindDoc="0" locked="0" layoutInCell="1" allowOverlap="1" wp14:anchorId="5C906BB9" wp14:editId="33E006F5">
                <wp:simplePos x="0" y="0"/>
                <wp:positionH relativeFrom="column">
                  <wp:posOffset>3099435</wp:posOffset>
                </wp:positionH>
                <wp:positionV relativeFrom="paragraph">
                  <wp:posOffset>-40005</wp:posOffset>
                </wp:positionV>
                <wp:extent cx="784725" cy="361440"/>
                <wp:effectExtent l="38100" t="38100" r="28575" b="32385"/>
                <wp:wrapNone/>
                <wp:docPr id="457679741" name="Ink 457679741"/>
                <wp:cNvGraphicFramePr/>
                <a:graphic xmlns:a="http://schemas.openxmlformats.org/drawingml/2006/main">
                  <a:graphicData uri="http://schemas.microsoft.com/office/word/2010/wordprocessingInk">
                    <w14:contentPart bwMode="auto" r:id="rId639">
                      <w14:nvContentPartPr>
                        <w14:cNvContentPartPr/>
                      </w14:nvContentPartPr>
                      <w14:xfrm>
                        <a:off x="0" y="0"/>
                        <a:ext cx="784725" cy="361440"/>
                      </w14:xfrm>
                    </w14:contentPart>
                  </a:graphicData>
                </a:graphic>
              </wp:anchor>
            </w:drawing>
          </mc:Choice>
          <mc:Fallback>
            <w:pict>
              <v:shape w14:anchorId="765243D1" id="Ink 457679741" o:spid="_x0000_s1026" type="#_x0000_t75" style="position:absolute;margin-left:243.45pt;margin-top:-3.75pt;width:63.05pt;height:29.65pt;z-index:25462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">
                <v:imagedata r:id="rId640"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17600" behindDoc="0" locked="0" layoutInCell="1" allowOverlap="1" wp14:anchorId="2C95A7D3" wp14:editId="30E36C53">
                <wp:simplePos x="0" y="0"/>
                <wp:positionH relativeFrom="column">
                  <wp:posOffset>1207770</wp:posOffset>
                </wp:positionH>
                <wp:positionV relativeFrom="paragraph">
                  <wp:posOffset>-38100</wp:posOffset>
                </wp:positionV>
                <wp:extent cx="1697435" cy="364555"/>
                <wp:effectExtent l="38100" t="38100" r="29845" b="29210"/>
                <wp:wrapNone/>
                <wp:docPr id="457679730" name="Ink 457679730"/>
                <wp:cNvGraphicFramePr/>
                <a:graphic xmlns:a="http://schemas.openxmlformats.org/drawingml/2006/main">
                  <a:graphicData uri="http://schemas.microsoft.com/office/word/2010/wordprocessingInk">
                    <w14:contentPart bwMode="auto" r:id="rId641">
                      <w14:nvContentPartPr>
                        <w14:cNvContentPartPr/>
                      </w14:nvContentPartPr>
                      <w14:xfrm>
                        <a:off x="0" y="0"/>
                        <a:ext cx="1697435" cy="364555"/>
                      </w14:xfrm>
                    </w14:contentPart>
                  </a:graphicData>
                </a:graphic>
              </wp:anchor>
            </w:drawing>
          </mc:Choice>
          <mc:Fallback>
            <w:pict>
              <v:shape w14:anchorId="52B2FF9E" id="Ink 457679730" o:spid="_x0000_s1026" type="#_x0000_t75" style="position:absolute;margin-left:94.5pt;margin-top:-3.6pt;width:134.85pt;height:29.9pt;z-index:25461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">
                <v:imagedata r:id="rId642"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03264" behindDoc="0" locked="0" layoutInCell="1" allowOverlap="1" wp14:anchorId="422C4D55" wp14:editId="7AB071BF">
                <wp:simplePos x="0" y="0"/>
                <wp:positionH relativeFrom="column">
                  <wp:posOffset>1010920</wp:posOffset>
                </wp:positionH>
                <wp:positionV relativeFrom="paragraph">
                  <wp:posOffset>72390</wp:posOffset>
                </wp:positionV>
                <wp:extent cx="40005" cy="29010"/>
                <wp:effectExtent l="38100" t="38100" r="23495" b="34925"/>
                <wp:wrapNone/>
                <wp:docPr id="457679716" name="Ink 457679716"/>
                <wp:cNvGraphicFramePr/>
                <a:graphic xmlns:a="http://schemas.openxmlformats.org/drawingml/2006/main">
                  <a:graphicData uri="http://schemas.microsoft.com/office/word/2010/wordprocessingInk">
                    <w14:contentPart bwMode="auto" r:id="rId643">
                      <w14:nvContentPartPr>
                        <w14:cNvContentPartPr/>
                      </w14:nvContentPartPr>
                      <w14:xfrm>
                        <a:off x="0" y="0"/>
                        <a:ext cx="40005" cy="29010"/>
                      </w14:xfrm>
                    </w14:contentPart>
                  </a:graphicData>
                </a:graphic>
              </wp:anchor>
            </w:drawing>
          </mc:Choice>
          <mc:Fallback>
            <w:pict>
              <v:shape w14:anchorId="652AB500" id="Ink 457679716" o:spid="_x0000_s1026" type="#_x0000_t75" style="position:absolute;margin-left:79.05pt;margin-top:5.1pt;width:4.35pt;height:3.5pt;z-index:25460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">
                <v:imagedata r:id="rId644"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04288" behindDoc="0" locked="0" layoutInCell="1" allowOverlap="1" wp14:anchorId="03CE39BC" wp14:editId="5E08ADB6">
                <wp:simplePos x="0" y="0"/>
                <wp:positionH relativeFrom="column">
                  <wp:posOffset>627380</wp:posOffset>
                </wp:positionH>
                <wp:positionV relativeFrom="paragraph">
                  <wp:posOffset>38735</wp:posOffset>
                </wp:positionV>
                <wp:extent cx="218870" cy="192500"/>
                <wp:effectExtent l="38100" t="38100" r="22860" b="36195"/>
                <wp:wrapNone/>
                <wp:docPr id="457679717" name="Ink 457679717"/>
                <wp:cNvGraphicFramePr/>
                <a:graphic xmlns:a="http://schemas.openxmlformats.org/drawingml/2006/main">
                  <a:graphicData uri="http://schemas.microsoft.com/office/word/2010/wordprocessingInk">
                    <w14:contentPart bwMode="auto" r:id="rId645">
                      <w14:nvContentPartPr>
                        <w14:cNvContentPartPr/>
                      </w14:nvContentPartPr>
                      <w14:xfrm>
                        <a:off x="0" y="0"/>
                        <a:ext cx="218870" cy="192500"/>
                      </w14:xfrm>
                    </w14:contentPart>
                  </a:graphicData>
                </a:graphic>
              </wp:anchor>
            </w:drawing>
          </mc:Choice>
          <mc:Fallback>
            <w:pict>
              <v:shape w14:anchorId="2EF3C73F" id="Ink 457679717" o:spid="_x0000_s1026" type="#_x0000_t75" style="position:absolute;margin-left:48.8pt;margin-top:2.45pt;width:18.45pt;height:16.35pt;z-index:25460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">
                <v:imagedata r:id="rId646" o:title=""/>
              </v:shape>
            </w:pict>
          </mc:Fallback>
        </mc:AlternateContent>
      </w:r>
      <w:r w:rsidR="000F598A">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601216" behindDoc="0" locked="0" layoutInCell="1" allowOverlap="1" wp14:anchorId="7DCF4B1C" wp14:editId="0E6C4261">
                <wp:simplePos x="0" y="0"/>
                <wp:positionH relativeFrom="column">
                  <wp:posOffset>997200</wp:posOffset>
                </wp:positionH>
                <wp:positionV relativeFrom="paragraph">
                  <wp:posOffset>184615</wp:posOffset>
                </wp:positionV>
                <wp:extent cx="28800" cy="28800"/>
                <wp:effectExtent l="38100" t="38100" r="34925" b="34925"/>
                <wp:wrapNone/>
                <wp:docPr id="457679714" name="Ink 457679714"/>
                <wp:cNvGraphicFramePr/>
                <a:graphic xmlns:a="http://schemas.openxmlformats.org/drawingml/2006/main">
                  <a:graphicData uri="http://schemas.microsoft.com/office/word/2010/wordprocessingInk">
                    <w14:contentPart bwMode="auto" r:id="rId647">
                      <w14:nvContentPartPr>
                        <w14:cNvContentPartPr/>
                      </w14:nvContentPartPr>
                      <w14:xfrm>
                        <a:off x="0" y="0"/>
                        <a:ext cx="28800" cy="28800"/>
                      </w14:xfrm>
                    </w14:contentPart>
                  </a:graphicData>
                </a:graphic>
              </wp:anchor>
            </w:drawing>
          </mc:Choice>
          <mc:Fallback>
            <w:pict>
              <v:shape w14:anchorId="55E24A08" id="Ink 457679714" o:spid="_x0000_s1026" type="#_x0000_t75" style="position:absolute;margin-left:77.9pt;margin-top:13.95pt;width:3.45pt;height:3.45pt;z-index:25460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">
                <v:imagedata r:id="rId648" o:title=""/>
              </v:shape>
            </w:pict>
          </mc:Fallback>
        </mc:AlternateContent>
      </w:r>
      <w:r w:rsidR="00D44665">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4595072" behindDoc="0" locked="0" layoutInCell="1" allowOverlap="1" wp14:anchorId="6E19043A" wp14:editId="3577C0B5">
                <wp:simplePos x="0" y="0"/>
                <wp:positionH relativeFrom="column">
                  <wp:posOffset>-77470</wp:posOffset>
                </wp:positionH>
                <wp:positionV relativeFrom="paragraph">
                  <wp:posOffset>54610</wp:posOffset>
                </wp:positionV>
                <wp:extent cx="398520" cy="209510"/>
                <wp:effectExtent l="38100" t="38100" r="0" b="32385"/>
                <wp:wrapNone/>
                <wp:docPr id="457679708" name="Ink 457679708"/>
                <wp:cNvGraphicFramePr/>
                <a:graphic xmlns:a="http://schemas.openxmlformats.org/drawingml/2006/main">
                  <a:graphicData uri="http://schemas.microsoft.com/office/word/2010/wordprocessingInk">
                    <w14:contentPart bwMode="auto" r:id="rId649">
                      <w14:nvContentPartPr>
                        <w14:cNvContentPartPr/>
                      </w14:nvContentPartPr>
                      <w14:xfrm>
                        <a:off x="0" y="0"/>
                        <a:ext cx="398520" cy="209510"/>
                      </w14:xfrm>
                    </w14:contentPart>
                  </a:graphicData>
                </a:graphic>
              </wp:anchor>
            </w:drawing>
          </mc:Choice>
          <mc:Fallback>
            <w:pict>
              <v:shape w14:anchorId="4FE87DC8" id="Ink 457679708" o:spid="_x0000_s1026" type="#_x0000_t75" style="position:absolute;margin-left:-6.7pt;margin-top:3.7pt;width:32.6pt;height:17.75pt;z-index:25459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">
                <v:imagedata r:id="rId650" o:title=""/>
              </v:shape>
            </w:pict>
          </mc:Fallback>
        </mc:AlternateContent>
      </w:r>
      <w:r w:rsidR="009F6E39" w:rsidRPr="00961949">
        <w:rPr>
          <w:rFonts w:ascii="Times New Roman" w:eastAsia="Garamond" w:hAnsi="Times New Roman" w:cs="Times New Roman"/>
          <w:b/>
          <w:bCs/>
          <w:color w:val="FFFFFF" w:themeColor="background1"/>
          <w:sz w:val="24"/>
          <w:szCs w:val="24"/>
        </w:rPr>
        <w:br w:type="page"/>
      </w:r>
    </w:p>
    <w:p w14:paraId="4EA7F9E1" w14:textId="79F58F77" w:rsidR="00961949" w:rsidRDefault="00961949" w:rsidP="00961949">
      <w:pPr>
        <w:jc w:val="both"/>
        <w:rPr>
          <w:rFonts w:ascii="Garamond" w:eastAsia="Garamond" w:hAnsi="Garamond" w:cs="Garamond"/>
          <w:b/>
          <w:bCs/>
          <w:color w:val="4472C4" w:themeColor="accent1"/>
          <w:sz w:val="28"/>
          <w:szCs w:val="48"/>
        </w:rPr>
      </w:pPr>
      <w:r w:rsidRPr="00961949">
        <w:rPr>
          <w:rFonts w:ascii="Garamond" w:eastAsia="Garamond" w:hAnsi="Garamond" w:cs="Garamond"/>
          <w:b/>
          <w:bCs/>
          <w:color w:val="4472C4" w:themeColor="accent1"/>
          <w:sz w:val="28"/>
          <w:szCs w:val="48"/>
        </w:rPr>
        <w:lastRenderedPageBreak/>
        <w:t>In-class exercise V</w:t>
      </w:r>
      <w:r>
        <w:rPr>
          <w:rFonts w:ascii="Garamond" w:eastAsia="Garamond" w:hAnsi="Garamond" w:cs="Garamond"/>
          <w:b/>
          <w:bCs/>
          <w:color w:val="4472C4" w:themeColor="accent1"/>
          <w:sz w:val="28"/>
          <w:szCs w:val="48"/>
        </w:rPr>
        <w:t>I</w:t>
      </w:r>
      <w:r w:rsidRPr="00961949">
        <w:rPr>
          <w:rFonts w:ascii="Garamond" w:eastAsia="Garamond" w:hAnsi="Garamond" w:cs="Garamond"/>
          <w:b/>
          <w:bCs/>
          <w:color w:val="4472C4" w:themeColor="accent1"/>
          <w:sz w:val="28"/>
          <w:szCs w:val="48"/>
        </w:rPr>
        <w:t>: Cargo Assignment</w:t>
      </w:r>
    </w:p>
    <w:tbl>
      <w:tblPr>
        <w:tblpPr w:leftFromText="180" w:rightFromText="180" w:vertAnchor="text" w:horzAnchor="page" w:tblpX="7715" w:tblpY="46"/>
        <w:tblW w:w="0" w:type="auto"/>
        <w:tblCellMar>
          <w:left w:w="0" w:type="dxa"/>
          <w:right w:w="0" w:type="dxa"/>
        </w:tblCellMar>
        <w:tblLook w:val="0420" w:firstRow="1" w:lastRow="0" w:firstColumn="0" w:lastColumn="0" w:noHBand="0" w:noVBand="1"/>
      </w:tblPr>
      <w:tblGrid>
        <w:gridCol w:w="1742"/>
        <w:gridCol w:w="1225"/>
        <w:gridCol w:w="1559"/>
      </w:tblGrid>
      <w:tr w:rsidR="0048668B" w:rsidRPr="00961949" w14:paraId="1BBF7A72" w14:textId="77777777" w:rsidTr="0048668B">
        <w:trPr>
          <w:trHeight w:val="419"/>
        </w:trPr>
        <w:tc>
          <w:tcPr>
            <w:tcW w:w="0" w:type="auto"/>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76D65CE3" w14:textId="77777777"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b/>
                <w:bCs/>
                <w:sz w:val="24"/>
                <w:szCs w:val="24"/>
              </w:rPr>
              <w:t>Compartment</w:t>
            </w:r>
          </w:p>
        </w:tc>
        <w:tc>
          <w:tcPr>
            <w:tcW w:w="1225" w:type="dxa"/>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18B6705F" w14:textId="77777777"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b/>
                <w:bCs/>
                <w:sz w:val="24"/>
                <w:szCs w:val="24"/>
              </w:rPr>
              <w:t>Weight Capacity  (Tons)</w:t>
            </w:r>
          </w:p>
        </w:tc>
        <w:tc>
          <w:tcPr>
            <w:tcW w:w="1559" w:type="dxa"/>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2A01A263" w14:textId="77777777"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b/>
                <w:bCs/>
                <w:sz w:val="24"/>
                <w:szCs w:val="24"/>
              </w:rPr>
              <w:t>Space Capacity  (Cubic feet)</w:t>
            </w:r>
          </w:p>
        </w:tc>
      </w:tr>
      <w:tr w:rsidR="0048668B" w:rsidRPr="00961949" w14:paraId="7A193B3B" w14:textId="77777777" w:rsidTr="0048668B">
        <w:trPr>
          <w:trHeight w:val="20"/>
        </w:trPr>
        <w:tc>
          <w:tcPr>
            <w:tcW w:w="0" w:type="auto"/>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1BC93006" w14:textId="7BC3F92A" w:rsidR="0048668B" w:rsidRPr="00961949" w:rsidRDefault="005735FF" w:rsidP="0048668B">
            <w:pPr>
              <w:spacing w:after="0" w:line="240" w:lineRule="auto"/>
              <w:contextualSpacing/>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5439872" behindDoc="0" locked="0" layoutInCell="1" allowOverlap="1" wp14:anchorId="368B99F3" wp14:editId="12B27D85">
                      <wp:simplePos x="0" y="0"/>
                      <wp:positionH relativeFrom="column">
                        <wp:posOffset>176530</wp:posOffset>
                      </wp:positionH>
                      <wp:positionV relativeFrom="paragraph">
                        <wp:posOffset>-74295</wp:posOffset>
                      </wp:positionV>
                      <wp:extent cx="1576705" cy="443635"/>
                      <wp:effectExtent l="38100" t="25400" r="36195" b="39370"/>
                      <wp:wrapNone/>
                      <wp:docPr id="457679771" name="Ink 457679771"/>
                      <wp:cNvGraphicFramePr/>
                      <a:graphic xmlns:a="http://schemas.openxmlformats.org/drawingml/2006/main">
                        <a:graphicData uri="http://schemas.microsoft.com/office/word/2010/wordprocessingInk">
                          <w14:contentPart bwMode="auto" r:id="rId651">
                            <w14:nvContentPartPr>
                              <w14:cNvContentPartPr/>
                            </w14:nvContentPartPr>
                            <w14:xfrm>
                              <a:off x="0" y="0"/>
                              <a:ext cx="1576705" cy="443635"/>
                            </w14:xfrm>
                          </w14:contentPart>
                        </a:graphicData>
                      </a:graphic>
                    </wp:anchor>
                  </w:drawing>
                </mc:Choice>
                <mc:Fallback>
                  <w:pict>
                    <v:shapetype w14:anchorId="3D2E662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57679771" o:spid="_x0000_s1026" type="#_x0000_t75" style="position:absolute;margin-left:13.1pt;margin-top:-6.45pt;width:125.55pt;height:36.15pt;z-index:25543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">
                      <v:imagedata r:id="rId652" o:title=""/>
                    </v:shape>
                  </w:pict>
                </mc:Fallback>
              </mc:AlternateContent>
            </w:r>
            <w:r w:rsidR="0048668B" w:rsidRPr="00961949">
              <w:rPr>
                <w:rFonts w:ascii="Times New Roman" w:eastAsia="Garamond" w:hAnsi="Times New Roman" w:cs="Times New Roman"/>
                <w:sz w:val="24"/>
                <w:szCs w:val="24"/>
              </w:rPr>
              <w:t>Front</w:t>
            </w:r>
          </w:p>
        </w:tc>
        <w:tc>
          <w:tcPr>
            <w:tcW w:w="1225" w:type="dxa"/>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10440A09" w14:textId="004A64A2"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12</w:t>
            </w:r>
          </w:p>
        </w:tc>
        <w:tc>
          <w:tcPr>
            <w:tcW w:w="1559" w:type="dxa"/>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1D41A30F" w14:textId="0A736AE9"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7000</w:t>
            </w:r>
          </w:p>
        </w:tc>
      </w:tr>
      <w:tr w:rsidR="0048668B" w:rsidRPr="00961949" w14:paraId="4446A451" w14:textId="77777777" w:rsidTr="0048668B">
        <w:trPr>
          <w:trHeight w:val="24"/>
        </w:trPr>
        <w:tc>
          <w:tcPr>
            <w:tcW w:w="0" w:type="auto"/>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35023CE5" w14:textId="77777777"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Center</w:t>
            </w:r>
          </w:p>
        </w:tc>
        <w:tc>
          <w:tcPr>
            <w:tcW w:w="1225"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31E6FDC6" w14:textId="7BEC632E" w:rsidR="0048668B" w:rsidRPr="00961949" w:rsidRDefault="00CC2E90" w:rsidP="0048668B">
            <w:pPr>
              <w:spacing w:after="0" w:line="240" w:lineRule="auto"/>
              <w:contextualSpacing/>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aink">
                  <w:drawing>
                    <wp:anchor distT="0" distB="0" distL="114300" distR="114300" simplePos="0" relativeHeight="255619072" behindDoc="0" locked="0" layoutInCell="1" allowOverlap="1" wp14:anchorId="36A5D240" wp14:editId="0B04188C">
                      <wp:simplePos x="0" y="0"/>
                      <wp:positionH relativeFrom="column">
                        <wp:posOffset>10450</wp:posOffset>
                      </wp:positionH>
                      <wp:positionV relativeFrom="paragraph">
                        <wp:posOffset>-377910</wp:posOffset>
                      </wp:positionV>
                      <wp:extent cx="594360" cy="798480"/>
                      <wp:effectExtent l="63500" t="76200" r="53340" b="52705"/>
                      <wp:wrapNone/>
                      <wp:docPr id="457679958" name="Ink 457679958"/>
                      <wp:cNvGraphicFramePr/>
                      <a:graphic xmlns:a="http://schemas.openxmlformats.org/drawingml/2006/main">
                        <a:graphicData uri="http://schemas.microsoft.com/office/word/2010/wordprocessingInk">
                          <w14:contentPart bwMode="auto" r:id="rId653">
                            <w14:nvContentPartPr>
                              <w14:cNvContentPartPr/>
                            </w14:nvContentPartPr>
                            <w14:xfrm>
                              <a:off x="0" y="0"/>
                              <a:ext cx="594360" cy="798480"/>
                            </w14:xfrm>
                          </w14:contentPart>
                        </a:graphicData>
                      </a:graphic>
                    </wp:anchor>
                  </w:drawing>
                </mc:Choice>
                <mc:Fallback>
                  <w:drawing>
                    <wp:anchor distT="0" distB="0" distL="114300" distR="114300" simplePos="0" relativeHeight="255619072" behindDoc="0" locked="0" layoutInCell="1" allowOverlap="1" wp14:anchorId="36A5D240" wp14:editId="0B04188C">
                      <wp:simplePos x="0" y="0"/>
                      <wp:positionH relativeFrom="column">
                        <wp:posOffset>10450</wp:posOffset>
                      </wp:positionH>
                      <wp:positionV relativeFrom="paragraph">
                        <wp:posOffset>-377910</wp:posOffset>
                      </wp:positionV>
                      <wp:extent cx="594360" cy="798480"/>
                      <wp:effectExtent l="63500" t="76200" r="53340" b="52705"/>
                      <wp:wrapNone/>
                      <wp:docPr id="457679958" name="Ink 457679958"/>
                      <wp:cNvGraphicFramePr/>
                      <a:graphic xmlns:a="http://schemas.openxmlformats.org/drawingml/2006/main">
                        <a:graphicData uri="http://schemas.openxmlformats.org/drawingml/2006/picture">
                          <pic:pic xmlns:pic="http://schemas.openxmlformats.org/drawingml/2006/picture">
                            <pic:nvPicPr>
                              <pic:cNvPr id="457679958" name="Ink 457679958"/>
                              <pic:cNvPicPr/>
                            </pic:nvPicPr>
                            <pic:blipFill>
                              <a:blip r:embed="rId654"/>
                              <a:stretch>
                                <a:fillRect/>
                              </a:stretch>
                            </pic:blipFill>
                            <pic:spPr>
                              <a:xfrm>
                                <a:off x="0" y="0"/>
                                <a:ext cx="676440" cy="880560"/>
                              </a:xfrm>
                              <a:prstGeom prst="rect">
                                <a:avLst/>
                              </a:prstGeom>
                            </pic:spPr>
                          </pic:pic>
                        </a:graphicData>
                      </a:graphic>
                    </wp:anchor>
                  </w:drawing>
                </mc:Fallback>
              </mc:AlternateContent>
            </w:r>
            <w:r w:rsidR="0048668B" w:rsidRPr="00961949">
              <w:rPr>
                <w:rFonts w:ascii="Times New Roman" w:eastAsia="Garamond" w:hAnsi="Times New Roman" w:cs="Times New Roman"/>
                <w:sz w:val="24"/>
                <w:szCs w:val="24"/>
              </w:rPr>
              <w:t>18</w:t>
            </w:r>
          </w:p>
        </w:tc>
        <w:tc>
          <w:tcPr>
            <w:tcW w:w="1559"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05A273F1" w14:textId="08D92B5D" w:rsidR="0048668B" w:rsidRPr="00961949" w:rsidRDefault="006432A1" w:rsidP="0048668B">
            <w:pPr>
              <w:spacing w:after="0" w:line="240" w:lineRule="auto"/>
              <w:contextualSpacing/>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5504384" behindDoc="0" locked="0" layoutInCell="1" allowOverlap="1" wp14:anchorId="2731DBA6" wp14:editId="673415DF">
                      <wp:simplePos x="0" y="0"/>
                      <wp:positionH relativeFrom="column">
                        <wp:posOffset>125095</wp:posOffset>
                      </wp:positionH>
                      <wp:positionV relativeFrom="paragraph">
                        <wp:posOffset>-313690</wp:posOffset>
                      </wp:positionV>
                      <wp:extent cx="568995" cy="784685"/>
                      <wp:effectExtent l="38100" t="38100" r="40640" b="41275"/>
                      <wp:wrapNone/>
                      <wp:docPr id="457679838" name="Ink 457679838"/>
                      <wp:cNvGraphicFramePr/>
                      <a:graphic xmlns:a="http://schemas.openxmlformats.org/drawingml/2006/main">
                        <a:graphicData uri="http://schemas.microsoft.com/office/word/2010/wordprocessingInk">
                          <w14:contentPart bwMode="auto" r:id="rId655">
                            <w14:nvContentPartPr>
                              <w14:cNvContentPartPr/>
                            </w14:nvContentPartPr>
                            <w14:xfrm>
                              <a:off x="0" y="0"/>
                              <a:ext cx="568995" cy="784685"/>
                            </w14:xfrm>
                          </w14:contentPart>
                        </a:graphicData>
                      </a:graphic>
                    </wp:anchor>
                  </w:drawing>
                </mc:Choice>
                <mc:Fallback>
                  <w:pict>
                    <v:shape w14:anchorId="79670343" id="Ink 457679838" o:spid="_x0000_s1026" type="#_x0000_t75" style="position:absolute;margin-left:9.25pt;margin-top:-25.3pt;width:46.2pt;height:63.2pt;z-index:25550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">
                      <v:imagedata r:id="rId656" o:title=""/>
                    </v:shape>
                  </w:pict>
                </mc:Fallback>
              </mc:AlternateContent>
            </w:r>
            <w:r w:rsidR="0048668B" w:rsidRPr="00961949">
              <w:rPr>
                <w:rFonts w:ascii="Times New Roman" w:eastAsia="Garamond" w:hAnsi="Times New Roman" w:cs="Times New Roman"/>
                <w:sz w:val="24"/>
                <w:szCs w:val="24"/>
              </w:rPr>
              <w:t>9000</w:t>
            </w:r>
          </w:p>
        </w:tc>
      </w:tr>
      <w:tr w:rsidR="0048668B" w:rsidRPr="00961949" w14:paraId="308B35EE" w14:textId="77777777" w:rsidTr="0048668B">
        <w:trPr>
          <w:trHeight w:val="24"/>
        </w:trPr>
        <w:tc>
          <w:tcPr>
            <w:tcW w:w="0" w:type="auto"/>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651A8101" w14:textId="77777777"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Back</w:t>
            </w:r>
          </w:p>
        </w:tc>
        <w:tc>
          <w:tcPr>
            <w:tcW w:w="1225" w:type="dxa"/>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44D3EB70" w14:textId="63E55814" w:rsidR="0048668B" w:rsidRPr="00961949" w:rsidRDefault="00D71AB7" w:rsidP="0048668B">
            <w:pPr>
              <w:spacing w:after="0" w:line="240" w:lineRule="auto"/>
              <w:contextualSpacing/>
              <w:jc w:val="center"/>
              <w:rPr>
                <w:rFonts w:ascii="Times New Roman" w:eastAsia="Garamond" w:hAnsi="Times New Roman" w:cs="Times New Roman"/>
                <w:sz w:val="24"/>
                <w:szCs w:val="24"/>
              </w:rPr>
            </w:pPr>
            <w:r>
              <w:rPr>
                <w:rFonts w:ascii="Times New Roman" w:eastAsia="Garamond" w:hAnsi="Times New Roman" w:cs="Times New Roman"/>
                <w:noProof/>
                <w:sz w:val="24"/>
                <w:szCs w:val="24"/>
              </w:rPr>
              <mc:AlternateContent>
                <mc:Choice Requires="wpi">
                  <w:drawing>
                    <wp:anchor distT="0" distB="0" distL="114300" distR="114300" simplePos="0" relativeHeight="255418368" behindDoc="0" locked="0" layoutInCell="1" allowOverlap="1" wp14:anchorId="7070ED80" wp14:editId="47D6257B">
                      <wp:simplePos x="0" y="0"/>
                      <wp:positionH relativeFrom="column">
                        <wp:posOffset>475210</wp:posOffset>
                      </wp:positionH>
                      <wp:positionV relativeFrom="paragraph">
                        <wp:posOffset>-55390</wp:posOffset>
                      </wp:positionV>
                      <wp:extent cx="144000" cy="113040"/>
                      <wp:effectExtent l="38100" t="25400" r="34290" b="39370"/>
                      <wp:wrapNone/>
                      <wp:docPr id="457679749" name="Ink 457679749"/>
                      <wp:cNvGraphicFramePr/>
                      <a:graphic xmlns:a="http://schemas.openxmlformats.org/drawingml/2006/main">
                        <a:graphicData uri="http://schemas.microsoft.com/office/word/2010/wordprocessingInk">
                          <w14:contentPart bwMode="auto" r:id="rId657">
                            <w14:nvContentPartPr>
                              <w14:cNvContentPartPr/>
                            </w14:nvContentPartPr>
                            <w14:xfrm>
                              <a:off x="0" y="0"/>
                              <a:ext cx="144000" cy="113040"/>
                            </w14:xfrm>
                          </w14:contentPart>
                        </a:graphicData>
                      </a:graphic>
                    </wp:anchor>
                  </w:drawing>
                </mc:Choice>
                <mc:Fallback>
                  <w:pict>
                    <v:shape w14:anchorId="4CB2B1F9" id="Ink 457679749" o:spid="_x0000_s1026" type="#_x0000_t75" style="position:absolute;margin-left:36.8pt;margin-top:-4.95pt;width:12.6pt;height:10.1pt;z-index:25541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">
                      <v:imagedata r:id="rId658" o:title=""/>
                    </v:shape>
                  </w:pict>
                </mc:Fallback>
              </mc:AlternateContent>
            </w:r>
            <w:r w:rsidR="0048668B" w:rsidRPr="00961949">
              <w:rPr>
                <w:rFonts w:ascii="Times New Roman" w:eastAsia="Garamond" w:hAnsi="Times New Roman" w:cs="Times New Roman"/>
                <w:sz w:val="24"/>
                <w:szCs w:val="24"/>
              </w:rPr>
              <w:t>10</w:t>
            </w:r>
          </w:p>
        </w:tc>
        <w:tc>
          <w:tcPr>
            <w:tcW w:w="1559" w:type="dxa"/>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10FC0CFE" w14:textId="21F2A9BF" w:rsidR="0048668B" w:rsidRPr="00961949" w:rsidRDefault="0048668B" w:rsidP="0048668B">
            <w:pPr>
              <w:spacing w:after="0" w:line="240" w:lineRule="auto"/>
              <w:contextualSpacing/>
              <w:jc w:val="center"/>
              <w:rPr>
                <w:rFonts w:ascii="Times New Roman" w:eastAsia="Garamond" w:hAnsi="Times New Roman" w:cs="Times New Roman"/>
                <w:sz w:val="24"/>
                <w:szCs w:val="24"/>
              </w:rPr>
            </w:pPr>
            <w:r w:rsidRPr="00961949">
              <w:rPr>
                <w:rFonts w:ascii="Times New Roman" w:eastAsia="Garamond" w:hAnsi="Times New Roman" w:cs="Times New Roman"/>
                <w:sz w:val="24"/>
                <w:szCs w:val="24"/>
              </w:rPr>
              <w:t>5000</w:t>
            </w:r>
          </w:p>
        </w:tc>
      </w:tr>
    </w:tbl>
    <w:tbl>
      <w:tblPr>
        <w:tblpPr w:leftFromText="180" w:rightFromText="180" w:vertAnchor="text" w:horzAnchor="page" w:tblpX="7765" w:tblpY="2542"/>
        <w:tblW w:w="4385" w:type="dxa"/>
        <w:tblCellMar>
          <w:left w:w="0" w:type="dxa"/>
          <w:right w:w="0" w:type="dxa"/>
        </w:tblCellMar>
        <w:tblLook w:val="0420" w:firstRow="1" w:lastRow="0" w:firstColumn="0" w:lastColumn="0" w:noHBand="0" w:noVBand="1"/>
      </w:tblPr>
      <w:tblGrid>
        <w:gridCol w:w="983"/>
        <w:gridCol w:w="1035"/>
        <w:gridCol w:w="1288"/>
        <w:gridCol w:w="1079"/>
      </w:tblGrid>
      <w:tr w:rsidR="0048668B" w:rsidRPr="00961949" w14:paraId="7BB78BFC" w14:textId="77777777" w:rsidTr="0048668B">
        <w:trPr>
          <w:trHeight w:val="413"/>
        </w:trPr>
        <w:tc>
          <w:tcPr>
            <w:tcW w:w="983" w:type="dxa"/>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39FB8AD4"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Cargo</w:t>
            </w:r>
          </w:p>
        </w:tc>
        <w:tc>
          <w:tcPr>
            <w:tcW w:w="1035" w:type="dxa"/>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0209AE0D"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Weight (Tons)</w:t>
            </w:r>
          </w:p>
        </w:tc>
        <w:tc>
          <w:tcPr>
            <w:tcW w:w="1288" w:type="dxa"/>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4866E3B1"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Volume (Cubic Feet/Ton)</w:t>
            </w:r>
          </w:p>
        </w:tc>
        <w:tc>
          <w:tcPr>
            <w:tcW w:w="1079" w:type="dxa"/>
            <w:tcBorders>
              <w:top w:val="single" w:sz="8" w:space="0" w:color="FFFFFF"/>
              <w:left w:val="single" w:sz="8" w:space="0" w:color="FFFFFF"/>
              <w:bottom w:val="single" w:sz="24" w:space="0" w:color="FFFFFF"/>
              <w:right w:val="single" w:sz="8" w:space="0" w:color="FFFFFF"/>
            </w:tcBorders>
            <w:shd w:val="clear" w:color="auto" w:fill="3494BA"/>
            <w:tcMar>
              <w:top w:w="72" w:type="dxa"/>
              <w:left w:w="144" w:type="dxa"/>
              <w:bottom w:w="72" w:type="dxa"/>
              <w:right w:w="144" w:type="dxa"/>
            </w:tcMar>
            <w:hideMark/>
          </w:tcPr>
          <w:p w14:paraId="2E39D545"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Profit ($/Ton)</w:t>
            </w:r>
          </w:p>
        </w:tc>
      </w:tr>
      <w:tr w:rsidR="0048668B" w:rsidRPr="00961949" w14:paraId="74E21360" w14:textId="77777777" w:rsidTr="0048668B">
        <w:trPr>
          <w:trHeight w:val="20"/>
        </w:trPr>
        <w:tc>
          <w:tcPr>
            <w:tcW w:w="983" w:type="dxa"/>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4B822D2B" w14:textId="252DDCC9" w:rsidR="0048668B" w:rsidRPr="00961949" w:rsidRDefault="00724689"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609856" behindDoc="0" locked="0" layoutInCell="1" allowOverlap="1" wp14:anchorId="6B7BE442" wp14:editId="0A94C324">
                      <wp:simplePos x="0" y="0"/>
                      <wp:positionH relativeFrom="column">
                        <wp:posOffset>66070</wp:posOffset>
                      </wp:positionH>
                      <wp:positionV relativeFrom="paragraph">
                        <wp:posOffset>-89750</wp:posOffset>
                      </wp:positionV>
                      <wp:extent cx="1091160" cy="309960"/>
                      <wp:effectExtent l="38100" t="38100" r="39370" b="45720"/>
                      <wp:wrapNone/>
                      <wp:docPr id="457679949" name="Ink 457679949"/>
                      <wp:cNvGraphicFramePr/>
                      <a:graphic xmlns:a="http://schemas.openxmlformats.org/drawingml/2006/main">
                        <a:graphicData uri="http://schemas.microsoft.com/office/word/2010/wordprocessingInk">
                          <w14:contentPart bwMode="auto" r:id="rId659">
                            <w14:nvContentPartPr>
                              <w14:cNvContentPartPr/>
                            </w14:nvContentPartPr>
                            <w14:xfrm>
                              <a:off x="0" y="0"/>
                              <a:ext cx="1091160" cy="309960"/>
                            </w14:xfrm>
                          </w14:contentPart>
                        </a:graphicData>
                      </a:graphic>
                    </wp:anchor>
                  </w:drawing>
                </mc:Choice>
                <mc:Fallback>
                  <w:pict>
                    <v:shape w14:anchorId="7A3846AC" id="Ink 457679949" o:spid="_x0000_s1026" type="#_x0000_t75" style="position:absolute;margin-left:4.4pt;margin-top:-7.85pt;width:87.5pt;height:26pt;z-index:25560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">
                      <v:imagedata r:id="rId660" o:title=""/>
                    </v:shape>
                  </w:pict>
                </mc:Fallback>
              </mc:AlternateContent>
            </w:r>
            <w:r w:rsidR="001E1697">
              <w:rPr>
                <w:rFonts w:ascii="Times New Roman" w:eastAsia="Garamond" w:hAnsi="Times New Roman" w:cs="Times New Roman"/>
                <w:b/>
                <w:bCs/>
                <w:noProof/>
                <w:sz w:val="24"/>
                <w:szCs w:val="24"/>
              </w:rPr>
              <mc:AlternateContent>
                <mc:Choice Requires="wpi">
                  <w:drawing>
                    <wp:anchor distT="0" distB="0" distL="114300" distR="114300" simplePos="0" relativeHeight="255263744" behindDoc="0" locked="0" layoutInCell="1" allowOverlap="1" wp14:anchorId="42503F11" wp14:editId="435C321E">
                      <wp:simplePos x="0" y="0"/>
                      <wp:positionH relativeFrom="column">
                        <wp:posOffset>325120</wp:posOffset>
                      </wp:positionH>
                      <wp:positionV relativeFrom="paragraph">
                        <wp:posOffset>14605</wp:posOffset>
                      </wp:positionV>
                      <wp:extent cx="200450" cy="109220"/>
                      <wp:effectExtent l="25400" t="38100" r="0" b="30480"/>
                      <wp:wrapNone/>
                      <wp:docPr id="24" name="Ink 24"/>
                      <wp:cNvGraphicFramePr/>
                      <a:graphic xmlns:a="http://schemas.openxmlformats.org/drawingml/2006/main">
                        <a:graphicData uri="http://schemas.microsoft.com/office/word/2010/wordprocessingInk">
                          <w14:contentPart bwMode="auto" r:id="rId661">
                            <w14:nvContentPartPr>
                              <w14:cNvContentPartPr/>
                            </w14:nvContentPartPr>
                            <w14:xfrm>
                              <a:off x="0" y="0"/>
                              <a:ext cx="200450" cy="109220"/>
                            </w14:xfrm>
                          </w14:contentPart>
                        </a:graphicData>
                      </a:graphic>
                    </wp:anchor>
                  </w:drawing>
                </mc:Choice>
                <mc:Fallback>
                  <w:pict>
                    <v:shape w14:anchorId="3068555A" id="Ink 24" o:spid="_x0000_s1026" type="#_x0000_t75" style="position:absolute;margin-left:25pt;margin-top:.55pt;width:17pt;height:9.8pt;z-index:25526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">
                      <v:imagedata r:id="rId662" o:title=""/>
                    </v:shape>
                  </w:pict>
                </mc:Fallback>
              </mc:AlternateContent>
            </w:r>
            <w:r w:rsidR="0048668B" w:rsidRPr="00961949">
              <w:rPr>
                <w:rFonts w:ascii="Times New Roman" w:eastAsia="Garamond" w:hAnsi="Times New Roman" w:cs="Times New Roman"/>
                <w:b/>
                <w:bCs/>
                <w:sz w:val="24"/>
                <w:szCs w:val="24"/>
              </w:rPr>
              <w:t>1</w:t>
            </w:r>
          </w:p>
        </w:tc>
        <w:tc>
          <w:tcPr>
            <w:tcW w:w="1035" w:type="dxa"/>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5C0BB6BE" w14:textId="5A7BAA13"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20</w:t>
            </w:r>
          </w:p>
        </w:tc>
        <w:tc>
          <w:tcPr>
            <w:tcW w:w="1288" w:type="dxa"/>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486E74FC" w14:textId="0D36BD89" w:rsidR="0048668B" w:rsidRPr="00961949" w:rsidRDefault="00642219"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508480" behindDoc="0" locked="0" layoutInCell="1" allowOverlap="1" wp14:anchorId="0811FBA0" wp14:editId="0D2B7A43">
                      <wp:simplePos x="0" y="0"/>
                      <wp:positionH relativeFrom="column">
                        <wp:posOffset>465840</wp:posOffset>
                      </wp:positionH>
                      <wp:positionV relativeFrom="paragraph">
                        <wp:posOffset>610</wp:posOffset>
                      </wp:positionV>
                      <wp:extent cx="155160" cy="111600"/>
                      <wp:effectExtent l="38100" t="38100" r="22860" b="41275"/>
                      <wp:wrapNone/>
                      <wp:docPr id="457679842" name="Ink 457679842"/>
                      <wp:cNvGraphicFramePr/>
                      <a:graphic xmlns:a="http://schemas.openxmlformats.org/drawingml/2006/main">
                        <a:graphicData uri="http://schemas.microsoft.com/office/word/2010/wordprocessingInk">
                          <w14:contentPart bwMode="auto" r:id="rId663">
                            <w14:nvContentPartPr>
                              <w14:cNvContentPartPr/>
                            </w14:nvContentPartPr>
                            <w14:xfrm>
                              <a:off x="0" y="0"/>
                              <a:ext cx="155160" cy="111600"/>
                            </w14:xfrm>
                          </w14:contentPart>
                        </a:graphicData>
                      </a:graphic>
                    </wp:anchor>
                  </w:drawing>
                </mc:Choice>
                <mc:Fallback>
                  <w:pict>
                    <v:shape w14:anchorId="13E7BBB4" id="Ink 457679842" o:spid="_x0000_s1026" type="#_x0000_t75" style="position:absolute;margin-left:36.1pt;margin-top:-.55pt;width:13.4pt;height:10.05pt;z-index:25550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">
                      <v:imagedata r:id="rId664" o:title=""/>
                    </v:shape>
                  </w:pict>
                </mc:Fallback>
              </mc:AlternateContent>
            </w:r>
            <w:r w:rsidR="0048668B" w:rsidRPr="00961949">
              <w:rPr>
                <w:rFonts w:ascii="Times New Roman" w:eastAsia="Garamond" w:hAnsi="Times New Roman" w:cs="Times New Roman"/>
                <w:b/>
                <w:bCs/>
                <w:sz w:val="24"/>
                <w:szCs w:val="24"/>
              </w:rPr>
              <w:t>500</w:t>
            </w:r>
          </w:p>
        </w:tc>
        <w:tc>
          <w:tcPr>
            <w:tcW w:w="1079" w:type="dxa"/>
            <w:tcBorders>
              <w:top w:val="single" w:sz="24"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508AB8D8"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320</w:t>
            </w:r>
          </w:p>
        </w:tc>
      </w:tr>
      <w:tr w:rsidR="0048668B" w:rsidRPr="00961949" w14:paraId="56FE1982" w14:textId="77777777" w:rsidTr="0048668B">
        <w:trPr>
          <w:trHeight w:val="24"/>
        </w:trPr>
        <w:tc>
          <w:tcPr>
            <w:tcW w:w="983"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200E5312" w14:textId="451544C8" w:rsidR="0048668B" w:rsidRPr="00961949" w:rsidRDefault="001E1697"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270912" behindDoc="0" locked="0" layoutInCell="1" allowOverlap="1" wp14:anchorId="023A431B" wp14:editId="0D161F04">
                      <wp:simplePos x="0" y="0"/>
                      <wp:positionH relativeFrom="column">
                        <wp:posOffset>299720</wp:posOffset>
                      </wp:positionH>
                      <wp:positionV relativeFrom="paragraph">
                        <wp:posOffset>37465</wp:posOffset>
                      </wp:positionV>
                      <wp:extent cx="216500" cy="95680"/>
                      <wp:effectExtent l="38100" t="38100" r="25400" b="31750"/>
                      <wp:wrapNone/>
                      <wp:docPr id="33" name="Ink 33"/>
                      <wp:cNvGraphicFramePr/>
                      <a:graphic xmlns:a="http://schemas.openxmlformats.org/drawingml/2006/main">
                        <a:graphicData uri="http://schemas.microsoft.com/office/word/2010/wordprocessingInk">
                          <w14:contentPart bwMode="auto" r:id="rId665">
                            <w14:nvContentPartPr>
                              <w14:cNvContentPartPr/>
                            </w14:nvContentPartPr>
                            <w14:xfrm>
                              <a:off x="0" y="0"/>
                              <a:ext cx="216500" cy="95680"/>
                            </w14:xfrm>
                          </w14:contentPart>
                        </a:graphicData>
                      </a:graphic>
                    </wp:anchor>
                  </w:drawing>
                </mc:Choice>
                <mc:Fallback>
                  <w:pict>
                    <v:shape w14:anchorId="753E1CEE" id="Ink 33" o:spid="_x0000_s1026" type="#_x0000_t75" style="position:absolute;margin-left:23pt;margin-top:2.35pt;width:18.3pt;height:8.75pt;z-index:25527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">
                      <v:imagedata r:id="rId666" o:title=""/>
                    </v:shape>
                  </w:pict>
                </mc:Fallback>
              </mc:AlternateContent>
            </w:r>
            <w:r w:rsidR="0048668B" w:rsidRPr="00961949">
              <w:rPr>
                <w:rFonts w:ascii="Times New Roman" w:eastAsia="Garamond" w:hAnsi="Times New Roman" w:cs="Times New Roman"/>
                <w:b/>
                <w:bCs/>
                <w:sz w:val="24"/>
                <w:szCs w:val="24"/>
              </w:rPr>
              <w:t>2</w:t>
            </w:r>
          </w:p>
        </w:tc>
        <w:tc>
          <w:tcPr>
            <w:tcW w:w="1035"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6095A37E" w14:textId="3EE91C3A" w:rsidR="0048668B" w:rsidRPr="00961949" w:rsidRDefault="0079642E"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575040" behindDoc="0" locked="0" layoutInCell="1" allowOverlap="1" wp14:anchorId="66CDB8FA" wp14:editId="26F282D5">
                      <wp:simplePos x="0" y="0"/>
                      <wp:positionH relativeFrom="column">
                        <wp:posOffset>6985</wp:posOffset>
                      </wp:positionH>
                      <wp:positionV relativeFrom="paragraph">
                        <wp:posOffset>-318135</wp:posOffset>
                      </wp:positionV>
                      <wp:extent cx="547560" cy="1065960"/>
                      <wp:effectExtent l="38100" t="38100" r="36830" b="39370"/>
                      <wp:wrapNone/>
                      <wp:docPr id="457679911" name="Ink 457679911"/>
                      <wp:cNvGraphicFramePr/>
                      <a:graphic xmlns:a="http://schemas.openxmlformats.org/drawingml/2006/main">
                        <a:graphicData uri="http://schemas.microsoft.com/office/word/2010/wordprocessingInk">
                          <w14:contentPart bwMode="auto" r:id="rId667">
                            <w14:nvContentPartPr>
                              <w14:cNvContentPartPr/>
                            </w14:nvContentPartPr>
                            <w14:xfrm>
                              <a:off x="0" y="0"/>
                              <a:ext cx="547560" cy="1065960"/>
                            </w14:xfrm>
                          </w14:contentPart>
                        </a:graphicData>
                      </a:graphic>
                    </wp:anchor>
                  </w:drawing>
                </mc:Choice>
                <mc:Fallback>
                  <w:pict>
                    <v:shape w14:anchorId="0D7D86C0" id="Ink 457679911" o:spid="_x0000_s1026" type="#_x0000_t75" style="position:absolute;margin-left:-.25pt;margin-top:-25.85pt;width:44.7pt;height:85.55pt;z-index:25557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">
                      <v:imagedata r:id="rId668" o:title=""/>
                    </v:shape>
                  </w:pict>
                </mc:Fallback>
              </mc:AlternateContent>
            </w:r>
            <w:r w:rsidR="0048668B" w:rsidRPr="00961949">
              <w:rPr>
                <w:rFonts w:ascii="Times New Roman" w:eastAsia="Garamond" w:hAnsi="Times New Roman" w:cs="Times New Roman"/>
                <w:b/>
                <w:bCs/>
                <w:sz w:val="24"/>
                <w:szCs w:val="24"/>
              </w:rPr>
              <w:t>16</w:t>
            </w:r>
          </w:p>
        </w:tc>
        <w:tc>
          <w:tcPr>
            <w:tcW w:w="1288"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67ADFD53" w14:textId="490AB297" w:rsidR="0048668B" w:rsidRPr="00961949" w:rsidRDefault="00642219"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509504" behindDoc="0" locked="0" layoutInCell="1" allowOverlap="1" wp14:anchorId="3A721795" wp14:editId="5B94A884">
                      <wp:simplePos x="0" y="0"/>
                      <wp:positionH relativeFrom="column">
                        <wp:posOffset>480240</wp:posOffset>
                      </wp:positionH>
                      <wp:positionV relativeFrom="paragraph">
                        <wp:posOffset>12450</wp:posOffset>
                      </wp:positionV>
                      <wp:extent cx="122760" cy="64800"/>
                      <wp:effectExtent l="38100" t="38100" r="29845" b="36830"/>
                      <wp:wrapNone/>
                      <wp:docPr id="457679843" name="Ink 457679843"/>
                      <wp:cNvGraphicFramePr/>
                      <a:graphic xmlns:a="http://schemas.openxmlformats.org/drawingml/2006/main">
                        <a:graphicData uri="http://schemas.microsoft.com/office/word/2010/wordprocessingInk">
                          <w14:contentPart bwMode="auto" r:id="rId669">
                            <w14:nvContentPartPr>
                              <w14:cNvContentPartPr/>
                            </w14:nvContentPartPr>
                            <w14:xfrm>
                              <a:off x="0" y="0"/>
                              <a:ext cx="122760" cy="64800"/>
                            </w14:xfrm>
                          </w14:contentPart>
                        </a:graphicData>
                      </a:graphic>
                    </wp:anchor>
                  </w:drawing>
                </mc:Choice>
                <mc:Fallback>
                  <w:pict>
                    <v:shape w14:anchorId="54C123A0" id="Ink 457679843" o:spid="_x0000_s1026" type="#_x0000_t75" style="position:absolute;margin-left:37.2pt;margin-top:.4pt;width:10.85pt;height:6.3pt;z-index:25550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">
                      <v:imagedata r:id="rId670" o:title=""/>
                    </v:shape>
                  </w:pict>
                </mc:Fallback>
              </mc:AlternateContent>
            </w:r>
            <w:r w:rsidR="0048668B" w:rsidRPr="00961949">
              <w:rPr>
                <w:rFonts w:ascii="Times New Roman" w:eastAsia="Garamond" w:hAnsi="Times New Roman" w:cs="Times New Roman"/>
                <w:b/>
                <w:bCs/>
                <w:sz w:val="24"/>
                <w:szCs w:val="24"/>
              </w:rPr>
              <w:t>700</w:t>
            </w:r>
          </w:p>
        </w:tc>
        <w:tc>
          <w:tcPr>
            <w:tcW w:w="1079"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18DC5037"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400</w:t>
            </w:r>
          </w:p>
        </w:tc>
      </w:tr>
      <w:tr w:rsidR="0048668B" w:rsidRPr="00961949" w14:paraId="46E1F312" w14:textId="77777777" w:rsidTr="0048668B">
        <w:trPr>
          <w:trHeight w:val="24"/>
        </w:trPr>
        <w:tc>
          <w:tcPr>
            <w:tcW w:w="983" w:type="dxa"/>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6D256DA9" w14:textId="18A7700F" w:rsidR="0048668B" w:rsidRPr="00961949" w:rsidRDefault="008E2B2D"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277056" behindDoc="0" locked="0" layoutInCell="1" allowOverlap="1" wp14:anchorId="0EF60626" wp14:editId="14B4A9D5">
                      <wp:simplePos x="0" y="0"/>
                      <wp:positionH relativeFrom="column">
                        <wp:posOffset>310515</wp:posOffset>
                      </wp:positionH>
                      <wp:positionV relativeFrom="paragraph">
                        <wp:posOffset>31750</wp:posOffset>
                      </wp:positionV>
                      <wp:extent cx="252490" cy="93800"/>
                      <wp:effectExtent l="38100" t="25400" r="1905" b="33655"/>
                      <wp:wrapNone/>
                      <wp:docPr id="41" name="Ink 41"/>
                      <wp:cNvGraphicFramePr/>
                      <a:graphic xmlns:a="http://schemas.openxmlformats.org/drawingml/2006/main">
                        <a:graphicData uri="http://schemas.microsoft.com/office/word/2010/wordprocessingInk">
                          <w14:contentPart bwMode="auto" r:id="rId671">
                            <w14:nvContentPartPr>
                              <w14:cNvContentPartPr/>
                            </w14:nvContentPartPr>
                            <w14:xfrm>
                              <a:off x="0" y="0"/>
                              <a:ext cx="252490" cy="93800"/>
                            </w14:xfrm>
                          </w14:contentPart>
                        </a:graphicData>
                      </a:graphic>
                    </wp:anchor>
                  </w:drawing>
                </mc:Choice>
                <mc:Fallback>
                  <w:pict>
                    <v:shape w14:anchorId="51892366" id="Ink 41" o:spid="_x0000_s1026" type="#_x0000_t75" style="position:absolute;margin-left:23.85pt;margin-top:1.9pt;width:21.1pt;height:8.65pt;z-index:2552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">
                      <v:imagedata r:id="rId672" o:title=""/>
                    </v:shape>
                  </w:pict>
                </mc:Fallback>
              </mc:AlternateContent>
            </w:r>
            <w:r w:rsidR="0048668B" w:rsidRPr="00961949">
              <w:rPr>
                <w:rFonts w:ascii="Times New Roman" w:eastAsia="Garamond" w:hAnsi="Times New Roman" w:cs="Times New Roman"/>
                <w:b/>
                <w:bCs/>
                <w:sz w:val="24"/>
                <w:szCs w:val="24"/>
              </w:rPr>
              <w:t>3</w:t>
            </w:r>
          </w:p>
        </w:tc>
        <w:tc>
          <w:tcPr>
            <w:tcW w:w="1035" w:type="dxa"/>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4FECD9A4" w14:textId="0413FA55"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25</w:t>
            </w:r>
          </w:p>
        </w:tc>
        <w:tc>
          <w:tcPr>
            <w:tcW w:w="1288" w:type="dxa"/>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4C663C1F" w14:textId="525D2C5C" w:rsidR="0048668B" w:rsidRPr="00961949" w:rsidRDefault="00642219"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510528" behindDoc="0" locked="0" layoutInCell="1" allowOverlap="1" wp14:anchorId="5B7BA28E" wp14:editId="02DA4DA3">
                      <wp:simplePos x="0" y="0"/>
                      <wp:positionH relativeFrom="column">
                        <wp:posOffset>491040</wp:posOffset>
                      </wp:positionH>
                      <wp:positionV relativeFrom="paragraph">
                        <wp:posOffset>5210</wp:posOffset>
                      </wp:positionV>
                      <wp:extent cx="131400" cy="102240"/>
                      <wp:effectExtent l="38100" t="25400" r="34290" b="37465"/>
                      <wp:wrapNone/>
                      <wp:docPr id="457679844" name="Ink 457679844"/>
                      <wp:cNvGraphicFramePr/>
                      <a:graphic xmlns:a="http://schemas.openxmlformats.org/drawingml/2006/main">
                        <a:graphicData uri="http://schemas.microsoft.com/office/word/2010/wordprocessingInk">
                          <w14:contentPart bwMode="auto" r:id="rId673">
                            <w14:nvContentPartPr>
                              <w14:cNvContentPartPr/>
                            </w14:nvContentPartPr>
                            <w14:xfrm>
                              <a:off x="0" y="0"/>
                              <a:ext cx="131400" cy="102240"/>
                            </w14:xfrm>
                          </w14:contentPart>
                        </a:graphicData>
                      </a:graphic>
                    </wp:anchor>
                  </w:drawing>
                </mc:Choice>
                <mc:Fallback>
                  <w:pict>
                    <v:shape w14:anchorId="0BF350AD" id="Ink 457679844" o:spid="_x0000_s1026" type="#_x0000_t75" style="position:absolute;margin-left:38.05pt;margin-top:-.2pt;width:11.6pt;height:9.25pt;z-index:25551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">
                      <v:imagedata r:id="rId674" o:title=""/>
                    </v:shape>
                  </w:pict>
                </mc:Fallback>
              </mc:AlternateContent>
            </w:r>
            <w:r w:rsidR="0048668B" w:rsidRPr="00961949">
              <w:rPr>
                <w:rFonts w:ascii="Times New Roman" w:eastAsia="Garamond" w:hAnsi="Times New Roman" w:cs="Times New Roman"/>
                <w:b/>
                <w:bCs/>
                <w:sz w:val="24"/>
                <w:szCs w:val="24"/>
              </w:rPr>
              <w:t>600</w:t>
            </w:r>
          </w:p>
        </w:tc>
        <w:tc>
          <w:tcPr>
            <w:tcW w:w="1079" w:type="dxa"/>
            <w:tcBorders>
              <w:top w:val="single" w:sz="8" w:space="0" w:color="FFFFFF"/>
              <w:left w:val="single" w:sz="8" w:space="0" w:color="FFFFFF"/>
              <w:bottom w:val="single" w:sz="8" w:space="0" w:color="FFFFFF"/>
              <w:right w:val="single" w:sz="8" w:space="0" w:color="FFFFFF"/>
            </w:tcBorders>
            <w:shd w:val="clear" w:color="auto" w:fill="CDDCE7"/>
            <w:tcMar>
              <w:top w:w="72" w:type="dxa"/>
              <w:left w:w="144" w:type="dxa"/>
              <w:bottom w:w="72" w:type="dxa"/>
              <w:right w:w="144" w:type="dxa"/>
            </w:tcMar>
            <w:hideMark/>
          </w:tcPr>
          <w:p w14:paraId="091D5F69"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360</w:t>
            </w:r>
          </w:p>
        </w:tc>
      </w:tr>
      <w:tr w:rsidR="0048668B" w:rsidRPr="00961949" w14:paraId="642DFEA5" w14:textId="77777777" w:rsidTr="0048668B">
        <w:trPr>
          <w:trHeight w:val="24"/>
        </w:trPr>
        <w:tc>
          <w:tcPr>
            <w:tcW w:w="983"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6536CEA8" w14:textId="2EE86E2F" w:rsidR="0048668B" w:rsidRPr="00961949" w:rsidRDefault="008E2B2D"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284224" behindDoc="0" locked="0" layoutInCell="1" allowOverlap="1" wp14:anchorId="58F6CAAC" wp14:editId="243739EA">
                      <wp:simplePos x="0" y="0"/>
                      <wp:positionH relativeFrom="column">
                        <wp:posOffset>321310</wp:posOffset>
                      </wp:positionH>
                      <wp:positionV relativeFrom="paragraph">
                        <wp:posOffset>22225</wp:posOffset>
                      </wp:positionV>
                      <wp:extent cx="252490" cy="86610"/>
                      <wp:effectExtent l="38100" t="38100" r="14605" b="27940"/>
                      <wp:wrapNone/>
                      <wp:docPr id="49" name="Ink 49"/>
                      <wp:cNvGraphicFramePr/>
                      <a:graphic xmlns:a="http://schemas.openxmlformats.org/drawingml/2006/main">
                        <a:graphicData uri="http://schemas.microsoft.com/office/word/2010/wordprocessingInk">
                          <w14:contentPart bwMode="auto" r:id="rId675">
                            <w14:nvContentPartPr>
                              <w14:cNvContentPartPr/>
                            </w14:nvContentPartPr>
                            <w14:xfrm>
                              <a:off x="0" y="0"/>
                              <a:ext cx="252490" cy="86610"/>
                            </w14:xfrm>
                          </w14:contentPart>
                        </a:graphicData>
                      </a:graphic>
                    </wp:anchor>
                  </w:drawing>
                </mc:Choice>
                <mc:Fallback>
                  <w:pict>
                    <v:shape w14:anchorId="41D4D077" id="Ink 49" o:spid="_x0000_s1026" type="#_x0000_t75" style="position:absolute;margin-left:24.7pt;margin-top:1.15pt;width:21.1pt;height:8pt;z-index:25528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">
                      <v:imagedata r:id="rId676" o:title=""/>
                    </v:shape>
                  </w:pict>
                </mc:Fallback>
              </mc:AlternateContent>
            </w:r>
            <w:r w:rsidR="0048668B" w:rsidRPr="00961949">
              <w:rPr>
                <w:rFonts w:ascii="Times New Roman" w:eastAsia="Garamond" w:hAnsi="Times New Roman" w:cs="Times New Roman"/>
                <w:b/>
                <w:bCs/>
                <w:sz w:val="24"/>
                <w:szCs w:val="24"/>
              </w:rPr>
              <w:t>4</w:t>
            </w:r>
          </w:p>
        </w:tc>
        <w:tc>
          <w:tcPr>
            <w:tcW w:w="1035"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02A2EA10" w14:textId="4B77684D"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13</w:t>
            </w:r>
          </w:p>
        </w:tc>
        <w:tc>
          <w:tcPr>
            <w:tcW w:w="1288"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3EFA11EC" w14:textId="55AC0C96" w:rsidR="0048668B" w:rsidRPr="00961949" w:rsidRDefault="00642219" w:rsidP="0048668B">
            <w:pPr>
              <w:spacing w:after="0" w:line="240" w:lineRule="auto"/>
              <w:jc w:val="center"/>
              <w:rPr>
                <w:rFonts w:ascii="Times New Roman" w:eastAsia="Garamond" w:hAnsi="Times New Roman" w:cs="Times New Roman"/>
                <w:b/>
                <w:bCs/>
                <w:sz w:val="24"/>
                <w:szCs w:val="24"/>
              </w:rPr>
            </w:pPr>
            <w:r>
              <w:rPr>
                <w:rFonts w:ascii="Times New Roman" w:eastAsia="Garamond" w:hAnsi="Times New Roman" w:cs="Times New Roman"/>
                <w:b/>
                <w:bCs/>
                <w:noProof/>
                <w:sz w:val="24"/>
                <w:szCs w:val="24"/>
              </w:rPr>
              <mc:AlternateContent>
                <mc:Choice Requires="wpi">
                  <w:drawing>
                    <wp:anchor distT="0" distB="0" distL="114300" distR="114300" simplePos="0" relativeHeight="255511552" behindDoc="0" locked="0" layoutInCell="1" allowOverlap="1" wp14:anchorId="446BBA83" wp14:editId="30B60827">
                      <wp:simplePos x="0" y="0"/>
                      <wp:positionH relativeFrom="column">
                        <wp:posOffset>465840</wp:posOffset>
                      </wp:positionH>
                      <wp:positionV relativeFrom="paragraph">
                        <wp:posOffset>-13550</wp:posOffset>
                      </wp:positionV>
                      <wp:extent cx="126360" cy="119160"/>
                      <wp:effectExtent l="38100" t="25400" r="39370" b="33655"/>
                      <wp:wrapNone/>
                      <wp:docPr id="457679845" name="Ink 457679845"/>
                      <wp:cNvGraphicFramePr/>
                      <a:graphic xmlns:a="http://schemas.openxmlformats.org/drawingml/2006/main">
                        <a:graphicData uri="http://schemas.microsoft.com/office/word/2010/wordprocessingInk">
                          <w14:contentPart bwMode="auto" r:id="rId677">
                            <w14:nvContentPartPr>
                              <w14:cNvContentPartPr/>
                            </w14:nvContentPartPr>
                            <w14:xfrm>
                              <a:off x="0" y="0"/>
                              <a:ext cx="126360" cy="119160"/>
                            </w14:xfrm>
                          </w14:contentPart>
                        </a:graphicData>
                      </a:graphic>
                    </wp:anchor>
                  </w:drawing>
                </mc:Choice>
                <mc:Fallback>
                  <w:pict>
                    <v:shape w14:anchorId="35453E8D" id="Ink 457679845" o:spid="_x0000_s1026" type="#_x0000_t75" style="position:absolute;margin-left:36.1pt;margin-top:-1.65pt;width:11.2pt;height:10.6pt;z-index:25551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">
                      <v:imagedata r:id="rId678" o:title=""/>
                    </v:shape>
                  </w:pict>
                </mc:Fallback>
              </mc:AlternateContent>
            </w:r>
            <w:r w:rsidR="0048668B" w:rsidRPr="00961949">
              <w:rPr>
                <w:rFonts w:ascii="Times New Roman" w:eastAsia="Garamond" w:hAnsi="Times New Roman" w:cs="Times New Roman"/>
                <w:b/>
                <w:bCs/>
                <w:sz w:val="24"/>
                <w:szCs w:val="24"/>
              </w:rPr>
              <w:t>400</w:t>
            </w:r>
          </w:p>
        </w:tc>
        <w:tc>
          <w:tcPr>
            <w:tcW w:w="1079" w:type="dxa"/>
            <w:tcBorders>
              <w:top w:val="single" w:sz="8" w:space="0" w:color="FFFFFF"/>
              <w:left w:val="single" w:sz="8" w:space="0" w:color="FFFFFF"/>
              <w:bottom w:val="single" w:sz="8" w:space="0" w:color="FFFFFF"/>
              <w:right w:val="single" w:sz="8" w:space="0" w:color="FFFFFF"/>
            </w:tcBorders>
            <w:shd w:val="clear" w:color="auto" w:fill="E8EFF3"/>
            <w:tcMar>
              <w:top w:w="72" w:type="dxa"/>
              <w:left w:w="144" w:type="dxa"/>
              <w:bottom w:w="72" w:type="dxa"/>
              <w:right w:w="144" w:type="dxa"/>
            </w:tcMar>
            <w:hideMark/>
          </w:tcPr>
          <w:p w14:paraId="1A8E67BA" w14:textId="77777777" w:rsidR="0048668B" w:rsidRPr="00961949" w:rsidRDefault="0048668B" w:rsidP="0048668B">
            <w:pPr>
              <w:spacing w:after="0" w:line="240" w:lineRule="auto"/>
              <w:jc w:val="center"/>
              <w:rPr>
                <w:rFonts w:ascii="Times New Roman" w:eastAsia="Garamond" w:hAnsi="Times New Roman" w:cs="Times New Roman"/>
                <w:b/>
                <w:bCs/>
                <w:sz w:val="24"/>
                <w:szCs w:val="24"/>
              </w:rPr>
            </w:pPr>
            <w:r w:rsidRPr="00961949">
              <w:rPr>
                <w:rFonts w:ascii="Times New Roman" w:eastAsia="Garamond" w:hAnsi="Times New Roman" w:cs="Times New Roman"/>
                <w:b/>
                <w:bCs/>
                <w:sz w:val="24"/>
                <w:szCs w:val="24"/>
              </w:rPr>
              <w:t>290</w:t>
            </w:r>
          </w:p>
        </w:tc>
      </w:tr>
    </w:tbl>
    <w:p w14:paraId="0126ADAD" w14:textId="3162D825" w:rsidR="00961949" w:rsidRDefault="00993CA1" w:rsidP="00961949">
      <w:pPr>
        <w:jc w:val="both"/>
        <w:rPr>
          <w:rFonts w:ascii="Times New Roman" w:eastAsia="Garamond" w:hAnsi="Times New Roman" w:cs="Times New Roman"/>
          <w:sz w:val="24"/>
          <w:szCs w:val="48"/>
        </w:rPr>
      </w:pPr>
      <w:r>
        <w:rPr>
          <w:rFonts w:ascii="Times New Roman" w:eastAsia="Garamond" w:hAnsi="Times New Roman" w:cs="Times New Roman"/>
          <w:noProof/>
          <w:sz w:val="24"/>
          <w:szCs w:val="48"/>
        </w:rPr>
        <mc:AlternateContent>
          <mc:Choice Requires="wpi">
            <w:drawing>
              <wp:anchor distT="0" distB="0" distL="114300" distR="114300" simplePos="0" relativeHeight="255778816" behindDoc="0" locked="0" layoutInCell="1" allowOverlap="1" wp14:anchorId="380ADA6F" wp14:editId="515AF69B">
                <wp:simplePos x="0" y="0"/>
                <wp:positionH relativeFrom="column">
                  <wp:posOffset>280800</wp:posOffset>
                </wp:positionH>
                <wp:positionV relativeFrom="paragraph">
                  <wp:posOffset>1741360</wp:posOffset>
                </wp:positionV>
                <wp:extent cx="1843560" cy="65160"/>
                <wp:effectExtent l="63500" t="88900" r="0" b="87630"/>
                <wp:wrapNone/>
                <wp:docPr id="457680257" name="Ink 457680257"/>
                <wp:cNvGraphicFramePr/>
                <a:graphic xmlns:a="http://schemas.openxmlformats.org/drawingml/2006/main">
                  <a:graphicData uri="http://schemas.microsoft.com/office/word/2010/wordprocessingInk">
                    <w14:contentPart bwMode="auto" r:id="rId679">
                      <w14:nvContentPartPr>
                        <w14:cNvContentPartPr/>
                      </w14:nvContentPartPr>
                      <w14:xfrm>
                        <a:off x="0" y="0"/>
                        <a:ext cx="1843560" cy="65160"/>
                      </w14:xfrm>
                    </w14:contentPart>
                  </a:graphicData>
                </a:graphic>
              </wp:anchor>
            </w:drawing>
          </mc:Choice>
          <mc:Fallback>
            <w:pict>
              <v:shape w14:anchorId="055C6306" id="Ink 457680257" o:spid="_x0000_s1026" type="#_x0000_t75" style="position:absolute;margin-left:19.25pt;margin-top:131.45pt;width:150.8pt;height:16.5pt;z-index:25577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">
                <v:imagedata r:id="rId680" o:title=""/>
              </v:shape>
            </w:pict>
          </mc:Fallback>
        </mc:AlternateContent>
      </w:r>
      <w:r w:rsidR="001F7288">
        <w:rPr>
          <w:rFonts w:ascii="Times New Roman" w:eastAsia="Garamond" w:hAnsi="Times New Roman" w:cs="Times New Roman"/>
          <w:noProof/>
          <w:sz w:val="24"/>
          <w:szCs w:val="48"/>
        </w:rPr>
        <mc:AlternateContent>
          <mc:Choice Requires="wpi">
            <w:drawing>
              <wp:anchor distT="0" distB="0" distL="114300" distR="114300" simplePos="0" relativeHeight="255641600" behindDoc="0" locked="0" layoutInCell="1" allowOverlap="1" wp14:anchorId="28BA0C8D" wp14:editId="362FBF1E">
                <wp:simplePos x="0" y="0"/>
                <wp:positionH relativeFrom="column">
                  <wp:posOffset>-115200</wp:posOffset>
                </wp:positionH>
                <wp:positionV relativeFrom="paragraph">
                  <wp:posOffset>841360</wp:posOffset>
                </wp:positionV>
                <wp:extent cx="4428360" cy="57960"/>
                <wp:effectExtent l="50800" t="88900" r="0" b="94615"/>
                <wp:wrapNone/>
                <wp:docPr id="457679982" name="Ink 457679982"/>
                <wp:cNvGraphicFramePr/>
                <a:graphic xmlns:a="http://schemas.openxmlformats.org/drawingml/2006/main">
                  <a:graphicData uri="http://schemas.microsoft.com/office/word/2010/wordprocessingInk">
                    <w14:contentPart bwMode="auto" r:id="rId681">
                      <w14:nvContentPartPr>
                        <w14:cNvContentPartPr/>
                      </w14:nvContentPartPr>
                      <w14:xfrm>
                        <a:off x="0" y="0"/>
                        <a:ext cx="4428360" cy="57960"/>
                      </w14:xfrm>
                    </w14:contentPart>
                  </a:graphicData>
                </a:graphic>
              </wp:anchor>
            </w:drawing>
          </mc:Choice>
          <mc:Fallback>
            <w:pict>
              <v:shape w14:anchorId="184D6E0C" id="Ink 457679982" o:spid="_x0000_s1026" type="#_x0000_t75" style="position:absolute;margin-left:-11.9pt;margin-top:60.6pt;width:354.4pt;height:15.9pt;z-index:25564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">
                <v:imagedata r:id="rId682" o:title=""/>
              </v:shape>
            </w:pict>
          </mc:Fallback>
        </mc:AlternateContent>
      </w:r>
      <w:r w:rsidR="001F7288">
        <w:rPr>
          <w:rFonts w:ascii="Times New Roman" w:eastAsia="Garamond" w:hAnsi="Times New Roman" w:cs="Times New Roman"/>
          <w:noProof/>
          <w:sz w:val="24"/>
          <w:szCs w:val="48"/>
        </w:rPr>
        <mc:AlternateContent>
          <mc:Choice Requires="wpi">
            <w:drawing>
              <wp:anchor distT="0" distB="0" distL="114300" distR="114300" simplePos="0" relativeHeight="255640576" behindDoc="0" locked="0" layoutInCell="1" allowOverlap="1" wp14:anchorId="5AD3B8AA" wp14:editId="453EA5BC">
                <wp:simplePos x="0" y="0"/>
                <wp:positionH relativeFrom="column">
                  <wp:posOffset>273600</wp:posOffset>
                </wp:positionH>
                <wp:positionV relativeFrom="paragraph">
                  <wp:posOffset>654160</wp:posOffset>
                </wp:positionV>
                <wp:extent cx="3971160" cy="54360"/>
                <wp:effectExtent l="63500" t="88900" r="29845" b="85725"/>
                <wp:wrapNone/>
                <wp:docPr id="457679981" name="Ink 457679981"/>
                <wp:cNvGraphicFramePr/>
                <a:graphic xmlns:a="http://schemas.openxmlformats.org/drawingml/2006/main">
                  <a:graphicData uri="http://schemas.microsoft.com/office/word/2010/wordprocessingInk">
                    <w14:contentPart bwMode="auto" r:id="rId683">
                      <w14:nvContentPartPr>
                        <w14:cNvContentPartPr/>
                      </w14:nvContentPartPr>
                      <w14:xfrm>
                        <a:off x="0" y="0"/>
                        <a:ext cx="3971160" cy="54360"/>
                      </w14:xfrm>
                    </w14:contentPart>
                  </a:graphicData>
                </a:graphic>
              </wp:anchor>
            </w:drawing>
          </mc:Choice>
          <mc:Fallback>
            <w:pict>
              <v:shape w14:anchorId="5AD3C402" id="Ink 457679981" o:spid="_x0000_s1026" type="#_x0000_t75" style="position:absolute;margin-left:18.7pt;margin-top:45.85pt;width:318.4pt;height:15.65pt;z-index:255640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">
                <v:imagedata r:id="rId684" o:title=""/>
              </v:shape>
            </w:pict>
          </mc:Fallback>
        </mc:AlternateContent>
      </w:r>
      <w:r w:rsidR="001F7288">
        <w:rPr>
          <w:rFonts w:ascii="Times New Roman" w:eastAsia="Garamond" w:hAnsi="Times New Roman" w:cs="Times New Roman"/>
          <w:noProof/>
          <w:sz w:val="24"/>
          <w:szCs w:val="48"/>
        </w:rPr>
        <mc:AlternateContent>
          <mc:Choice Requires="wpi">
            <w:drawing>
              <wp:anchor distT="0" distB="0" distL="114300" distR="114300" simplePos="0" relativeHeight="255639552" behindDoc="0" locked="0" layoutInCell="1" allowOverlap="1" wp14:anchorId="73715E71" wp14:editId="132FFB2F">
                <wp:simplePos x="0" y="0"/>
                <wp:positionH relativeFrom="column">
                  <wp:posOffset>3376080</wp:posOffset>
                </wp:positionH>
                <wp:positionV relativeFrom="paragraph">
                  <wp:posOffset>492160</wp:posOffset>
                </wp:positionV>
                <wp:extent cx="861120" cy="32760"/>
                <wp:effectExtent l="0" t="88900" r="53340" b="81915"/>
                <wp:wrapNone/>
                <wp:docPr id="457679980" name="Ink 457679980"/>
                <wp:cNvGraphicFramePr/>
                <a:graphic xmlns:a="http://schemas.openxmlformats.org/drawingml/2006/main">
                  <a:graphicData uri="http://schemas.microsoft.com/office/word/2010/wordprocessingInk">
                    <w14:contentPart bwMode="auto" r:id="rId685">
                      <w14:nvContentPartPr>
                        <w14:cNvContentPartPr/>
                      </w14:nvContentPartPr>
                      <w14:xfrm>
                        <a:off x="0" y="0"/>
                        <a:ext cx="861120" cy="32760"/>
                      </w14:xfrm>
                    </w14:contentPart>
                  </a:graphicData>
                </a:graphic>
              </wp:anchor>
            </w:drawing>
          </mc:Choice>
          <mc:Fallback>
            <w:pict>
              <v:shape w14:anchorId="74BE4B62" id="Ink 457679980" o:spid="_x0000_s1026" type="#_x0000_t75" style="position:absolute;margin-left:263.05pt;margin-top:33.1pt;width:73.45pt;height:13.95pt;z-index:25563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">
                <v:imagedata r:id="rId686" o:title=""/>
              </v:shape>
            </w:pict>
          </mc:Fallback>
        </mc:AlternateContent>
      </w:r>
      <w:r w:rsidR="00CE72F5">
        <w:rPr>
          <w:rFonts w:ascii="Times New Roman" w:eastAsia="Garamond" w:hAnsi="Times New Roman" w:cs="Times New Roman"/>
          <w:noProof/>
          <w:sz w:val="24"/>
          <w:szCs w:val="48"/>
        </w:rPr>
        <mc:AlternateContent>
          <mc:Choice Requires="wpi">
            <w:drawing>
              <wp:anchor distT="0" distB="0" distL="114300" distR="114300" simplePos="0" relativeHeight="255618048" behindDoc="0" locked="0" layoutInCell="1" allowOverlap="1" wp14:anchorId="4B95E95C" wp14:editId="59426168">
                <wp:simplePos x="0" y="0"/>
                <wp:positionH relativeFrom="column">
                  <wp:posOffset>86400</wp:posOffset>
                </wp:positionH>
                <wp:positionV relativeFrom="paragraph">
                  <wp:posOffset>1597360</wp:posOffset>
                </wp:positionV>
                <wp:extent cx="1199160" cy="43560"/>
                <wp:effectExtent l="50800" t="88900" r="58420" b="83820"/>
                <wp:wrapNone/>
                <wp:docPr id="457679957" name="Ink 457679957"/>
                <wp:cNvGraphicFramePr/>
                <a:graphic xmlns:a="http://schemas.openxmlformats.org/drawingml/2006/main">
                  <a:graphicData uri="http://schemas.microsoft.com/office/word/2010/wordprocessingInk">
                    <w14:contentPart bwMode="auto" r:id="rId687">
                      <w14:nvContentPartPr>
                        <w14:cNvContentPartPr/>
                      </w14:nvContentPartPr>
                      <w14:xfrm>
                        <a:off x="0" y="0"/>
                        <a:ext cx="1199160" cy="43560"/>
                      </w14:xfrm>
                    </w14:contentPart>
                  </a:graphicData>
                </a:graphic>
              </wp:anchor>
            </w:drawing>
          </mc:Choice>
          <mc:Fallback>
            <w:pict>
              <v:shape w14:anchorId="5DD9AA22" id="Ink 457679957" o:spid="_x0000_s1026" type="#_x0000_t75" style="position:absolute;margin-left:3.95pt;margin-top:120.15pt;width:100.05pt;height:14.8pt;z-index:25561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">
                <v:imagedata r:id="rId688" o:title=""/>
              </v:shape>
            </w:pict>
          </mc:Fallback>
        </mc:AlternateContent>
      </w:r>
      <w:r w:rsidR="00CE72F5">
        <w:rPr>
          <w:rFonts w:ascii="Times New Roman" w:eastAsia="Garamond" w:hAnsi="Times New Roman" w:cs="Times New Roman"/>
          <w:noProof/>
          <w:sz w:val="24"/>
          <w:szCs w:val="48"/>
        </w:rPr>
        <mc:AlternateContent>
          <mc:Choice Requires="wpi">
            <w:drawing>
              <wp:anchor distT="0" distB="0" distL="114300" distR="114300" simplePos="0" relativeHeight="255617024" behindDoc="0" locked="0" layoutInCell="1" allowOverlap="1" wp14:anchorId="2A31F30E" wp14:editId="066CF1CE">
                <wp:simplePos x="0" y="0"/>
                <wp:positionH relativeFrom="column">
                  <wp:posOffset>644400</wp:posOffset>
                </wp:positionH>
                <wp:positionV relativeFrom="paragraph">
                  <wp:posOffset>1370560</wp:posOffset>
                </wp:positionV>
                <wp:extent cx="3634920" cy="83160"/>
                <wp:effectExtent l="0" t="88900" r="48260" b="95250"/>
                <wp:wrapNone/>
                <wp:docPr id="457679956" name="Ink 457679956"/>
                <wp:cNvGraphicFramePr/>
                <a:graphic xmlns:a="http://schemas.openxmlformats.org/drawingml/2006/main">
                  <a:graphicData uri="http://schemas.microsoft.com/office/word/2010/wordprocessingInk">
                    <w14:contentPart bwMode="auto" r:id="rId689">
                      <w14:nvContentPartPr>
                        <w14:cNvContentPartPr/>
                      </w14:nvContentPartPr>
                      <w14:xfrm>
                        <a:off x="0" y="0"/>
                        <a:ext cx="3634920" cy="83160"/>
                      </w14:xfrm>
                    </w14:contentPart>
                  </a:graphicData>
                </a:graphic>
              </wp:anchor>
            </w:drawing>
          </mc:Choice>
          <mc:Fallback>
            <w:pict>
              <v:shape w14:anchorId="75E3FE15" id="Ink 457679956" o:spid="_x0000_s1026" type="#_x0000_t75" style="position:absolute;margin-left:47.9pt;margin-top:102.25pt;width:291.85pt;height:17.95pt;z-index:25561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">
                <v:imagedata r:id="rId690" o:title=""/>
              </v:shape>
            </w:pict>
          </mc:Fallback>
        </mc:AlternateContent>
      </w:r>
      <w:r w:rsidR="00AF12B9">
        <w:rPr>
          <w:rFonts w:ascii="Times New Roman" w:eastAsia="Garamond" w:hAnsi="Times New Roman" w:cs="Times New Roman"/>
          <w:noProof/>
          <w:sz w:val="24"/>
          <w:szCs w:val="48"/>
        </w:rPr>
        <mc:AlternateContent>
          <mc:Choice Requires="wpi">
            <w:drawing>
              <wp:anchor distT="0" distB="0" distL="114300" distR="114300" simplePos="0" relativeHeight="255368192" behindDoc="0" locked="0" layoutInCell="1" allowOverlap="1" wp14:anchorId="543DB4DA" wp14:editId="16EA8093">
                <wp:simplePos x="0" y="0"/>
                <wp:positionH relativeFrom="column">
                  <wp:posOffset>-21600</wp:posOffset>
                </wp:positionH>
                <wp:positionV relativeFrom="paragraph">
                  <wp:posOffset>521320</wp:posOffset>
                </wp:positionV>
                <wp:extent cx="432360" cy="72000"/>
                <wp:effectExtent l="38100" t="38100" r="38100" b="42545"/>
                <wp:wrapNone/>
                <wp:docPr id="457679692" name="Ink 457679692"/>
                <wp:cNvGraphicFramePr/>
                <a:graphic xmlns:a="http://schemas.openxmlformats.org/drawingml/2006/main">
                  <a:graphicData uri="http://schemas.microsoft.com/office/word/2010/wordprocessingInk">
                    <w14:contentPart bwMode="auto" r:id="rId691">
                      <w14:nvContentPartPr>
                        <w14:cNvContentPartPr/>
                      </w14:nvContentPartPr>
                      <w14:xfrm>
                        <a:off x="0" y="0"/>
                        <a:ext cx="432360" cy="72000"/>
                      </w14:xfrm>
                    </w14:contentPart>
                  </a:graphicData>
                </a:graphic>
              </wp:anchor>
            </w:drawing>
          </mc:Choice>
          <mc:Fallback>
            <w:pict>
              <v:shape w14:anchorId="4050134C" id="Ink 457679692" o:spid="_x0000_s1026" type="#_x0000_t75" style="position:absolute;margin-left:-2.5pt;margin-top:40.25pt;width:35.7pt;height:7.25pt;z-index:25536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">
                <v:imagedata r:id="rId692" o:title=""/>
              </v:shape>
            </w:pict>
          </mc:Fallback>
        </mc:AlternateContent>
      </w:r>
      <w:r w:rsidR="00AF12B9">
        <w:rPr>
          <w:rFonts w:ascii="Times New Roman" w:eastAsia="Garamond" w:hAnsi="Times New Roman" w:cs="Times New Roman"/>
          <w:noProof/>
          <w:sz w:val="24"/>
          <w:szCs w:val="48"/>
        </w:rPr>
        <mc:AlternateContent>
          <mc:Choice Requires="wpi">
            <w:drawing>
              <wp:anchor distT="0" distB="0" distL="114300" distR="114300" simplePos="0" relativeHeight="255367168" behindDoc="0" locked="0" layoutInCell="1" allowOverlap="1" wp14:anchorId="69637BCC" wp14:editId="56381DA0">
                <wp:simplePos x="0" y="0"/>
                <wp:positionH relativeFrom="column">
                  <wp:posOffset>3632400</wp:posOffset>
                </wp:positionH>
                <wp:positionV relativeFrom="paragraph">
                  <wp:posOffset>391360</wp:posOffset>
                </wp:positionV>
                <wp:extent cx="457560" cy="36360"/>
                <wp:effectExtent l="38100" t="38100" r="38100" b="40005"/>
                <wp:wrapNone/>
                <wp:docPr id="457679691" name="Ink 457679691"/>
                <wp:cNvGraphicFramePr/>
                <a:graphic xmlns:a="http://schemas.openxmlformats.org/drawingml/2006/main">
                  <a:graphicData uri="http://schemas.microsoft.com/office/word/2010/wordprocessingInk">
                    <w14:contentPart bwMode="auto" r:id="rId693">
                      <w14:nvContentPartPr>
                        <w14:cNvContentPartPr/>
                      </w14:nvContentPartPr>
                      <w14:xfrm>
                        <a:off x="0" y="0"/>
                        <a:ext cx="457560" cy="36360"/>
                      </w14:xfrm>
                    </w14:contentPart>
                  </a:graphicData>
                </a:graphic>
              </wp:anchor>
            </w:drawing>
          </mc:Choice>
          <mc:Fallback>
            <w:pict>
              <v:shape w14:anchorId="02E13DAB" id="Ink 457679691" o:spid="_x0000_s1026" type="#_x0000_t75" style="position:absolute;margin-left:285.2pt;margin-top:30pt;width:37.65pt;height:4.45pt;z-index:25536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">
                <v:imagedata r:id="rId694" o:title=""/>
              </v:shape>
            </w:pict>
          </mc:Fallback>
        </mc:AlternateContent>
      </w:r>
      <w:r w:rsidR="00961949" w:rsidRPr="00961949">
        <w:rPr>
          <w:rFonts w:ascii="Times New Roman" w:eastAsia="Garamond" w:hAnsi="Times New Roman" w:cs="Times New Roman"/>
          <w:sz w:val="24"/>
          <w:szCs w:val="48"/>
        </w:rPr>
        <w:t xml:space="preserve">A cargo plane has three compartments for storing cargo: front, center, and back. These compartments have capacity limits on both weight and space, as summarized in the </w:t>
      </w:r>
      <w:r w:rsidR="0048668B">
        <w:rPr>
          <w:rFonts w:ascii="Times New Roman" w:eastAsia="Garamond" w:hAnsi="Times New Roman" w:cs="Times New Roman"/>
          <w:sz w:val="24"/>
          <w:szCs w:val="48"/>
        </w:rPr>
        <w:t xml:space="preserve">top </w:t>
      </w:r>
      <w:r w:rsidR="00961949" w:rsidRPr="00961949">
        <w:rPr>
          <w:rFonts w:ascii="Times New Roman" w:eastAsia="Garamond" w:hAnsi="Times New Roman" w:cs="Times New Roman"/>
          <w:sz w:val="24"/>
          <w:szCs w:val="48"/>
        </w:rPr>
        <w:t xml:space="preserve">table. </w:t>
      </w:r>
      <w:r w:rsidR="0048668B">
        <w:rPr>
          <w:rFonts w:ascii="Times New Roman" w:eastAsia="Garamond" w:hAnsi="Times New Roman" w:cs="Times New Roman"/>
          <w:sz w:val="24"/>
          <w:szCs w:val="48"/>
        </w:rPr>
        <w:t>F</w:t>
      </w:r>
      <w:r w:rsidR="00961949" w:rsidRPr="00961949">
        <w:rPr>
          <w:rFonts w:ascii="Times New Roman" w:eastAsia="Garamond" w:hAnsi="Times New Roman" w:cs="Times New Roman"/>
          <w:sz w:val="24"/>
          <w:szCs w:val="48"/>
        </w:rPr>
        <w:t xml:space="preserve">urthermore, the weight of the cargo in the respective compartments must be the same proportion of that </w:t>
      </w:r>
      <w:r w:rsidR="0048668B" w:rsidRPr="00961949">
        <w:rPr>
          <w:rFonts w:ascii="Times New Roman" w:eastAsia="Garamond" w:hAnsi="Times New Roman" w:cs="Times New Roman"/>
          <w:sz w:val="24"/>
          <w:szCs w:val="48"/>
        </w:rPr>
        <w:t>compartment’s weight</w:t>
      </w:r>
      <w:r w:rsidR="00961949" w:rsidRPr="00961949">
        <w:rPr>
          <w:rFonts w:ascii="Times New Roman" w:eastAsia="Garamond" w:hAnsi="Times New Roman" w:cs="Times New Roman"/>
          <w:sz w:val="24"/>
          <w:szCs w:val="48"/>
        </w:rPr>
        <w:t xml:space="preserve"> capacity to maintain balance of the Airplane.</w:t>
      </w:r>
      <w:r w:rsidR="0048668B">
        <w:rPr>
          <w:rFonts w:ascii="Times New Roman" w:eastAsia="Garamond" w:hAnsi="Times New Roman" w:cs="Times New Roman"/>
          <w:sz w:val="24"/>
          <w:szCs w:val="48"/>
        </w:rPr>
        <w:t xml:space="preserve"> </w:t>
      </w:r>
      <w:r w:rsidR="00961949" w:rsidRPr="00961949">
        <w:rPr>
          <w:rFonts w:ascii="Times New Roman" w:eastAsia="Garamond" w:hAnsi="Times New Roman" w:cs="Times New Roman"/>
          <w:sz w:val="24"/>
          <w:szCs w:val="48"/>
        </w:rPr>
        <w:t xml:space="preserve"> The four cargoes have been offered for shipment on an upcoming flight as space is available</w:t>
      </w:r>
      <w:r w:rsidR="0048668B">
        <w:rPr>
          <w:rFonts w:ascii="Times New Roman" w:eastAsia="Garamond" w:hAnsi="Times New Roman" w:cs="Times New Roman"/>
          <w:sz w:val="24"/>
          <w:szCs w:val="48"/>
        </w:rPr>
        <w:t xml:space="preserve"> in bottom table</w:t>
      </w:r>
      <w:r w:rsidR="00961949" w:rsidRPr="00961949">
        <w:rPr>
          <w:rFonts w:ascii="Times New Roman" w:eastAsia="Garamond" w:hAnsi="Times New Roman" w:cs="Times New Roman"/>
          <w:sz w:val="24"/>
          <w:szCs w:val="48"/>
        </w:rPr>
        <w:t>. Any portion of this cargoes can be accepted. The objective is to determine how much (if any) of each cargo should be accepted and how to distribute each among the compartments to maximize the total profit for the flight.</w:t>
      </w:r>
    </w:p>
    <w:p w14:paraId="43E183E3" w14:textId="77777777" w:rsidR="00961949" w:rsidRPr="00961949" w:rsidRDefault="00961949" w:rsidP="00961949">
      <w:pPr>
        <w:jc w:val="both"/>
        <w:rPr>
          <w:rFonts w:ascii="Times New Roman" w:eastAsia="Garamond" w:hAnsi="Times New Roman" w:cs="Times New Roman"/>
          <w:sz w:val="24"/>
          <w:szCs w:val="48"/>
        </w:rPr>
      </w:pPr>
      <w:r w:rsidRPr="00961949">
        <w:rPr>
          <w:rFonts w:ascii="Times New Roman" w:eastAsia="Garamond" w:hAnsi="Times New Roman" w:cs="Times New Roman"/>
          <w:sz w:val="24"/>
          <w:szCs w:val="48"/>
        </w:rPr>
        <w:t xml:space="preserve">Formulate this as an LP problem. </w:t>
      </w:r>
    </w:p>
    <w:p w14:paraId="5C8DC0F0" w14:textId="53B327D0" w:rsidR="00961949" w:rsidRPr="00961949" w:rsidRDefault="00961949" w:rsidP="00961949">
      <w:pPr>
        <w:jc w:val="both"/>
        <w:rPr>
          <w:rFonts w:ascii="Garamond" w:eastAsia="Garamond" w:hAnsi="Garamond" w:cs="Garamond"/>
          <w:b/>
          <w:bCs/>
          <w:color w:val="4472C4" w:themeColor="accent1"/>
          <w:sz w:val="28"/>
          <w:szCs w:val="48"/>
        </w:rPr>
      </w:pPr>
    </w:p>
    <w:p w14:paraId="47E4A6D1" w14:textId="0F0E9DD6" w:rsidR="009F6E39" w:rsidRDefault="0083566E" w:rsidP="00961949">
      <w:pPr>
        <w:tabs>
          <w:tab w:val="center" w:pos="5400"/>
        </w:tabs>
        <w:spacing w:after="0" w:line="240" w:lineRule="auto"/>
        <w:rPr>
          <w:noProof/>
          <w:lang w:val="en-IN" w:eastAsia="en-IN"/>
        </w:rPr>
      </w:pPr>
      <w:r>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930368" behindDoc="0" locked="0" layoutInCell="1" allowOverlap="1" wp14:anchorId="438B3632" wp14:editId="16CFD1FD">
                <wp:simplePos x="0" y="0"/>
                <wp:positionH relativeFrom="column">
                  <wp:posOffset>2602230</wp:posOffset>
                </wp:positionH>
                <wp:positionV relativeFrom="paragraph">
                  <wp:posOffset>6369050</wp:posOffset>
                </wp:positionV>
                <wp:extent cx="2842355" cy="424860"/>
                <wp:effectExtent l="38100" t="38100" r="40640" b="32385"/>
                <wp:wrapNone/>
                <wp:docPr id="457680422" name="Ink 457680422"/>
                <wp:cNvGraphicFramePr/>
                <a:graphic xmlns:a="http://schemas.openxmlformats.org/drawingml/2006/main">
                  <a:graphicData uri="http://schemas.microsoft.com/office/word/2010/wordprocessingInk">
                    <w14:contentPart bwMode="auto" r:id="rId695">
                      <w14:nvContentPartPr>
                        <w14:cNvContentPartPr/>
                      </w14:nvContentPartPr>
                      <w14:xfrm>
                        <a:off x="0" y="0"/>
                        <a:ext cx="2842355" cy="424860"/>
                      </w14:xfrm>
                    </w14:contentPart>
                  </a:graphicData>
                </a:graphic>
              </wp:anchor>
            </w:drawing>
          </mc:Choice>
          <mc:Fallback>
            <w:pict>
              <v:shape w14:anchorId="75E9D032" id="Ink 457680422" o:spid="_x0000_s1026" type="#_x0000_t75" style="position:absolute;margin-left:204.3pt;margin-top:500.9pt;width:225pt;height:34.65pt;z-index:25593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">
                <v:imagedata r:id="rId696"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925248" behindDoc="0" locked="0" layoutInCell="1" allowOverlap="1" wp14:anchorId="102F39D3" wp14:editId="447B4C6E">
                <wp:simplePos x="0" y="0"/>
                <wp:positionH relativeFrom="column">
                  <wp:posOffset>2872740</wp:posOffset>
                </wp:positionH>
                <wp:positionV relativeFrom="paragraph">
                  <wp:posOffset>6451600</wp:posOffset>
                </wp:positionV>
                <wp:extent cx="615560" cy="169265"/>
                <wp:effectExtent l="38100" t="38100" r="6985" b="34290"/>
                <wp:wrapNone/>
                <wp:docPr id="457680415" name="Ink 457680415"/>
                <wp:cNvGraphicFramePr/>
                <a:graphic xmlns:a="http://schemas.openxmlformats.org/drawingml/2006/main">
                  <a:graphicData uri="http://schemas.microsoft.com/office/word/2010/wordprocessingInk">
                    <w14:contentPart bwMode="auto" r:id="rId697">
                      <w14:nvContentPartPr>
                        <w14:cNvContentPartPr/>
                      </w14:nvContentPartPr>
                      <w14:xfrm>
                        <a:off x="0" y="0"/>
                        <a:ext cx="615560" cy="169265"/>
                      </w14:xfrm>
                    </w14:contentPart>
                  </a:graphicData>
                </a:graphic>
              </wp:anchor>
            </w:drawing>
          </mc:Choice>
          <mc:Fallback>
            <w:pict>
              <v:shape w14:anchorId="2F8A8CF8" id="Ink 457680415" o:spid="_x0000_s1026" type="#_x0000_t75" style="position:absolute;margin-left:225.6pt;margin-top:507.4pt;width:49.65pt;height:14.55pt;z-index:25592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">
                <v:imagedata r:id="rId698"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927296" behindDoc="0" locked="0" layoutInCell="1" allowOverlap="1" wp14:anchorId="744D2088" wp14:editId="4C933738">
                <wp:simplePos x="0" y="0"/>
                <wp:positionH relativeFrom="column">
                  <wp:posOffset>2252980</wp:posOffset>
                </wp:positionH>
                <wp:positionV relativeFrom="paragraph">
                  <wp:posOffset>6440805</wp:posOffset>
                </wp:positionV>
                <wp:extent cx="173740" cy="122555"/>
                <wp:effectExtent l="38100" t="38100" r="29845" b="29845"/>
                <wp:wrapNone/>
                <wp:docPr id="457680417" name="Ink 457680417"/>
                <wp:cNvGraphicFramePr/>
                <a:graphic xmlns:a="http://schemas.openxmlformats.org/drawingml/2006/main">
                  <a:graphicData uri="http://schemas.microsoft.com/office/word/2010/wordprocessingInk">
                    <w14:contentPart bwMode="auto" r:id="rId699">
                      <w14:nvContentPartPr>
                        <w14:cNvContentPartPr/>
                      </w14:nvContentPartPr>
                      <w14:xfrm>
                        <a:off x="0" y="0"/>
                        <a:ext cx="173740" cy="122555"/>
                      </w14:xfrm>
                    </w14:contentPart>
                  </a:graphicData>
                </a:graphic>
              </wp:anchor>
            </w:drawing>
          </mc:Choice>
          <mc:Fallback>
            <w:pict>
              <v:shape w14:anchorId="399BC618" id="Ink 457680417" o:spid="_x0000_s1026" type="#_x0000_t75" style="position:absolute;margin-left:176.8pt;margin-top:506.55pt;width:14.9pt;height:10.85pt;z-index:25592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">
                <v:imagedata r:id="rId700"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97600" behindDoc="0" locked="0" layoutInCell="1" allowOverlap="1" wp14:anchorId="0C14C67F" wp14:editId="543E1DED">
                <wp:simplePos x="0" y="0"/>
                <wp:positionH relativeFrom="column">
                  <wp:posOffset>1814195</wp:posOffset>
                </wp:positionH>
                <wp:positionV relativeFrom="paragraph">
                  <wp:posOffset>6483985</wp:posOffset>
                </wp:positionV>
                <wp:extent cx="371325" cy="158960"/>
                <wp:effectExtent l="38100" t="38100" r="10160" b="31750"/>
                <wp:wrapNone/>
                <wp:docPr id="457680384" name="Ink 457680384"/>
                <wp:cNvGraphicFramePr/>
                <a:graphic xmlns:a="http://schemas.openxmlformats.org/drawingml/2006/main">
                  <a:graphicData uri="http://schemas.microsoft.com/office/word/2010/wordprocessingInk">
                    <w14:contentPart bwMode="auto" r:id="rId701">
                      <w14:nvContentPartPr>
                        <w14:cNvContentPartPr/>
                      </w14:nvContentPartPr>
                      <w14:xfrm>
                        <a:off x="0" y="0"/>
                        <a:ext cx="371325" cy="158960"/>
                      </w14:xfrm>
                    </w14:contentPart>
                  </a:graphicData>
                </a:graphic>
              </wp:anchor>
            </w:drawing>
          </mc:Choice>
          <mc:Fallback>
            <w:pict>
              <v:shape w14:anchorId="3E0E4059" id="Ink 457680384" o:spid="_x0000_s1026" type="#_x0000_t75" style="position:absolute;margin-left:142.25pt;margin-top:509.95pt;width:30.5pt;height:13.7pt;z-index:255897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">
                <v:imagedata r:id="rId702"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98624" behindDoc="0" locked="0" layoutInCell="1" allowOverlap="1" wp14:anchorId="044B74F3" wp14:editId="6E0F00C9">
                <wp:simplePos x="0" y="0"/>
                <wp:positionH relativeFrom="column">
                  <wp:posOffset>2645410</wp:posOffset>
                </wp:positionH>
                <wp:positionV relativeFrom="paragraph">
                  <wp:posOffset>6015990</wp:posOffset>
                </wp:positionV>
                <wp:extent cx="2034530" cy="277495"/>
                <wp:effectExtent l="38100" t="38100" r="0" b="40005"/>
                <wp:wrapNone/>
                <wp:docPr id="457680387" name="Ink 457680387"/>
                <wp:cNvGraphicFramePr/>
                <a:graphic xmlns:a="http://schemas.openxmlformats.org/drawingml/2006/main">
                  <a:graphicData uri="http://schemas.microsoft.com/office/word/2010/wordprocessingInk">
                    <w14:contentPart bwMode="auto" r:id="rId703">
                      <w14:nvContentPartPr>
                        <w14:cNvContentPartPr/>
                      </w14:nvContentPartPr>
                      <w14:xfrm>
                        <a:off x="0" y="0"/>
                        <a:ext cx="2034530" cy="277495"/>
                      </w14:xfrm>
                    </w14:contentPart>
                  </a:graphicData>
                </a:graphic>
              </wp:anchor>
            </w:drawing>
          </mc:Choice>
          <mc:Fallback>
            <w:pict>
              <v:shape w14:anchorId="4562C51E" id="Ink 457680387" o:spid="_x0000_s1026" type="#_x0000_t75" style="position:absolute;margin-left:207.7pt;margin-top:473.1pt;width:161.45pt;height:23.05pt;z-index:25589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">
                <v:imagedata r:id="rId704"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99648" behindDoc="0" locked="0" layoutInCell="1" allowOverlap="1" wp14:anchorId="093E2D28" wp14:editId="509E0A3E">
                <wp:simplePos x="0" y="0"/>
                <wp:positionH relativeFrom="column">
                  <wp:posOffset>2045970</wp:posOffset>
                </wp:positionH>
                <wp:positionV relativeFrom="paragraph">
                  <wp:posOffset>6160135</wp:posOffset>
                </wp:positionV>
                <wp:extent cx="387770" cy="158990"/>
                <wp:effectExtent l="38100" t="38100" r="19050" b="31750"/>
                <wp:wrapNone/>
                <wp:docPr id="457680388" name="Ink 457680388"/>
                <wp:cNvGraphicFramePr/>
                <a:graphic xmlns:a="http://schemas.openxmlformats.org/drawingml/2006/main">
                  <a:graphicData uri="http://schemas.microsoft.com/office/word/2010/wordprocessingInk">
                    <w14:contentPart bwMode="auto" r:id="rId705">
                      <w14:nvContentPartPr>
                        <w14:cNvContentPartPr/>
                      </w14:nvContentPartPr>
                      <w14:xfrm>
                        <a:off x="0" y="0"/>
                        <a:ext cx="387770" cy="158990"/>
                      </w14:xfrm>
                    </w14:contentPart>
                  </a:graphicData>
                </a:graphic>
              </wp:anchor>
            </w:drawing>
          </mc:Choice>
          <mc:Fallback>
            <w:pict>
              <v:shape w14:anchorId="6832A572" id="Ink 457680388" o:spid="_x0000_s1026" type="#_x0000_t75" style="position:absolute;margin-left:160.5pt;margin-top:484.45pt;width:31.75pt;height:13.7pt;z-index:25589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">
                <v:imagedata r:id="rId706"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67904" behindDoc="0" locked="0" layoutInCell="1" allowOverlap="1" wp14:anchorId="48B8EF8A" wp14:editId="12C961DE">
                <wp:simplePos x="0" y="0"/>
                <wp:positionH relativeFrom="column">
                  <wp:posOffset>1745615</wp:posOffset>
                </wp:positionH>
                <wp:positionV relativeFrom="paragraph">
                  <wp:posOffset>6208395</wp:posOffset>
                </wp:positionV>
                <wp:extent cx="125730" cy="135000"/>
                <wp:effectExtent l="38100" t="38100" r="1270" b="30480"/>
                <wp:wrapNone/>
                <wp:docPr id="457680355" name="Ink 457680355"/>
                <wp:cNvGraphicFramePr/>
                <a:graphic xmlns:a="http://schemas.openxmlformats.org/drawingml/2006/main">
                  <a:graphicData uri="http://schemas.microsoft.com/office/word/2010/wordprocessingInk">
                    <w14:contentPart bwMode="auto" r:id="rId707">
                      <w14:nvContentPartPr>
                        <w14:cNvContentPartPr/>
                      </w14:nvContentPartPr>
                      <w14:xfrm>
                        <a:off x="0" y="0"/>
                        <a:ext cx="125730" cy="135000"/>
                      </w14:xfrm>
                    </w14:contentPart>
                  </a:graphicData>
                </a:graphic>
              </wp:anchor>
            </w:drawing>
          </mc:Choice>
          <mc:Fallback>
            <w:pict>
              <v:shape w14:anchorId="3BDEF60A" id="Ink 457680355" o:spid="_x0000_s1026" type="#_x0000_t75" style="position:absolute;margin-left:136.85pt;margin-top:488.25pt;width:11.1pt;height:11.85pt;z-index:25586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">
                <v:imagedata r:id="rId708"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68928" behindDoc="0" locked="0" layoutInCell="1" allowOverlap="1" wp14:anchorId="364740A6" wp14:editId="52BC2D42">
                <wp:simplePos x="0" y="0"/>
                <wp:positionH relativeFrom="column">
                  <wp:posOffset>4222115</wp:posOffset>
                </wp:positionH>
                <wp:positionV relativeFrom="paragraph">
                  <wp:posOffset>5634990</wp:posOffset>
                </wp:positionV>
                <wp:extent cx="475460" cy="252000"/>
                <wp:effectExtent l="38100" t="38100" r="0" b="27940"/>
                <wp:wrapNone/>
                <wp:docPr id="457680356" name="Ink 457680356"/>
                <wp:cNvGraphicFramePr/>
                <a:graphic xmlns:a="http://schemas.openxmlformats.org/drawingml/2006/main">
                  <a:graphicData uri="http://schemas.microsoft.com/office/word/2010/wordprocessingInk">
                    <w14:contentPart bwMode="auto" r:id="rId709">
                      <w14:nvContentPartPr>
                        <w14:cNvContentPartPr/>
                      </w14:nvContentPartPr>
                      <w14:xfrm>
                        <a:off x="0" y="0"/>
                        <a:ext cx="475460" cy="252000"/>
                      </w14:xfrm>
                    </w14:contentPart>
                  </a:graphicData>
                </a:graphic>
              </wp:anchor>
            </w:drawing>
          </mc:Choice>
          <mc:Fallback>
            <w:pict>
              <v:shape w14:anchorId="1B7642AD" id="Ink 457680356" o:spid="_x0000_s1026" type="#_x0000_t75" style="position:absolute;margin-left:331.9pt;margin-top:443.1pt;width:38.7pt;height:21.1pt;z-index:25586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">
                <v:imagedata r:id="rId710"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58688" behindDoc="0" locked="0" layoutInCell="1" allowOverlap="1" wp14:anchorId="6A4C5154" wp14:editId="0E1881C7">
                <wp:simplePos x="0" y="0"/>
                <wp:positionH relativeFrom="column">
                  <wp:posOffset>2642870</wp:posOffset>
                </wp:positionH>
                <wp:positionV relativeFrom="paragraph">
                  <wp:posOffset>5695670</wp:posOffset>
                </wp:positionV>
                <wp:extent cx="1436040" cy="248760"/>
                <wp:effectExtent l="38100" t="38100" r="0" b="31115"/>
                <wp:wrapNone/>
                <wp:docPr id="457680344" name="Ink 457680344"/>
                <wp:cNvGraphicFramePr/>
                <a:graphic xmlns:a="http://schemas.openxmlformats.org/drawingml/2006/main">
                  <a:graphicData uri="http://schemas.microsoft.com/office/word/2010/wordprocessingInk">
                    <w14:contentPart bwMode="auto" r:id="rId711">
                      <w14:nvContentPartPr>
                        <w14:cNvContentPartPr/>
                      </w14:nvContentPartPr>
                      <w14:xfrm>
                        <a:off x="0" y="0"/>
                        <a:ext cx="1436040" cy="248760"/>
                      </w14:xfrm>
                    </w14:contentPart>
                  </a:graphicData>
                </a:graphic>
                <wp14:sizeRelH relativeFrom="margin">
                  <wp14:pctWidth>0</wp14:pctWidth>
                </wp14:sizeRelH>
                <wp14:sizeRelV relativeFrom="margin">
                  <wp14:pctHeight>0</wp14:pctHeight>
                </wp14:sizeRelV>
              </wp:anchor>
            </w:drawing>
          </mc:Choice>
          <mc:Fallback>
            <w:pict>
              <v:shape w14:anchorId="3A34EF3A" id="Ink 457680344" o:spid="_x0000_s1026" type="#_x0000_t75" style="position:absolute;margin-left:207.5pt;margin-top:447.9pt;width:114.25pt;height:20.85pt;z-index:2558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">
                <v:imagedata r:id="rId712"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46400" behindDoc="0" locked="0" layoutInCell="1" allowOverlap="1" wp14:anchorId="50B45A2B" wp14:editId="3A64A75C">
                <wp:simplePos x="0" y="0"/>
                <wp:positionH relativeFrom="column">
                  <wp:posOffset>2040890</wp:posOffset>
                </wp:positionH>
                <wp:positionV relativeFrom="paragraph">
                  <wp:posOffset>5845175</wp:posOffset>
                </wp:positionV>
                <wp:extent cx="359695" cy="149845"/>
                <wp:effectExtent l="38100" t="25400" r="0" b="28575"/>
                <wp:wrapNone/>
                <wp:docPr id="457680332" name="Ink 457680332"/>
                <wp:cNvGraphicFramePr/>
                <a:graphic xmlns:a="http://schemas.openxmlformats.org/drawingml/2006/main">
                  <a:graphicData uri="http://schemas.microsoft.com/office/word/2010/wordprocessingInk">
                    <w14:contentPart bwMode="auto" r:id="rId713">
                      <w14:nvContentPartPr>
                        <w14:cNvContentPartPr/>
                      </w14:nvContentPartPr>
                      <w14:xfrm>
                        <a:off x="0" y="0"/>
                        <a:ext cx="359695" cy="149845"/>
                      </w14:xfrm>
                    </w14:contentPart>
                  </a:graphicData>
                </a:graphic>
              </wp:anchor>
            </w:drawing>
          </mc:Choice>
          <mc:Fallback>
            <w:pict>
              <v:shape w14:anchorId="45BC0EB9" id="Ink 457680332" o:spid="_x0000_s1026" type="#_x0000_t75" style="position:absolute;margin-left:160.1pt;margin-top:459.65pt;width:29.5pt;height:13.05pt;z-index:25584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">
                <v:imagedata r:id="rId714"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47424" behindDoc="0" locked="0" layoutInCell="1" allowOverlap="1" wp14:anchorId="11513A5D" wp14:editId="42754D5D">
                <wp:simplePos x="0" y="0"/>
                <wp:positionH relativeFrom="column">
                  <wp:posOffset>1731010</wp:posOffset>
                </wp:positionH>
                <wp:positionV relativeFrom="paragraph">
                  <wp:posOffset>5887720</wp:posOffset>
                </wp:positionV>
                <wp:extent cx="123825" cy="128520"/>
                <wp:effectExtent l="38100" t="38100" r="0" b="36830"/>
                <wp:wrapNone/>
                <wp:docPr id="457680333" name="Ink 457680333"/>
                <wp:cNvGraphicFramePr/>
                <a:graphic xmlns:a="http://schemas.openxmlformats.org/drawingml/2006/main">
                  <a:graphicData uri="http://schemas.microsoft.com/office/word/2010/wordprocessingInk">
                    <w14:contentPart bwMode="auto" r:id="rId715">
                      <w14:nvContentPartPr>
                        <w14:cNvContentPartPr/>
                      </w14:nvContentPartPr>
                      <w14:xfrm>
                        <a:off x="0" y="0"/>
                        <a:ext cx="123825" cy="128520"/>
                      </w14:xfrm>
                    </w14:contentPart>
                  </a:graphicData>
                </a:graphic>
              </wp:anchor>
            </w:drawing>
          </mc:Choice>
          <mc:Fallback>
            <w:pict>
              <v:shape w14:anchorId="058BF915" id="Ink 457680333" o:spid="_x0000_s1026" type="#_x0000_t75" style="position:absolute;margin-left:135.7pt;margin-top:463pt;width:10.95pt;height:11.3pt;z-index:25584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">
                <v:imagedata r:id="rId716"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48448" behindDoc="0" locked="0" layoutInCell="1" allowOverlap="1" wp14:anchorId="0F182DBC" wp14:editId="2925B391">
                <wp:simplePos x="0" y="0"/>
                <wp:positionH relativeFrom="column">
                  <wp:posOffset>4236720</wp:posOffset>
                </wp:positionH>
                <wp:positionV relativeFrom="paragraph">
                  <wp:posOffset>5252720</wp:posOffset>
                </wp:positionV>
                <wp:extent cx="490075" cy="245160"/>
                <wp:effectExtent l="38100" t="38100" r="0" b="34290"/>
                <wp:wrapNone/>
                <wp:docPr id="457680334" name="Ink 457680334"/>
                <wp:cNvGraphicFramePr/>
                <a:graphic xmlns:a="http://schemas.openxmlformats.org/drawingml/2006/main">
                  <a:graphicData uri="http://schemas.microsoft.com/office/word/2010/wordprocessingInk">
                    <w14:contentPart bwMode="auto" r:id="rId717">
                      <w14:nvContentPartPr>
                        <w14:cNvContentPartPr/>
                      </w14:nvContentPartPr>
                      <w14:xfrm>
                        <a:off x="0" y="0"/>
                        <a:ext cx="490075" cy="245160"/>
                      </w14:xfrm>
                    </w14:contentPart>
                  </a:graphicData>
                </a:graphic>
              </wp:anchor>
            </w:drawing>
          </mc:Choice>
          <mc:Fallback>
            <w:pict>
              <v:shape w14:anchorId="6EE49DA4" id="Ink 457680334" o:spid="_x0000_s1026" type="#_x0000_t75" style="position:absolute;margin-left:333pt;margin-top:413pt;width:39.85pt;height:20.5pt;z-index:25584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">
                <v:imagedata r:id="rId718" o:title=""/>
              </v:shape>
            </w:pict>
          </mc:Fallback>
        </mc:AlternateContent>
      </w:r>
      <w:r w:rsidR="00B1710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26944" behindDoc="0" locked="0" layoutInCell="1" allowOverlap="1" wp14:anchorId="6645A355" wp14:editId="6314CCF4">
                <wp:simplePos x="0" y="0"/>
                <wp:positionH relativeFrom="column">
                  <wp:posOffset>2393950</wp:posOffset>
                </wp:positionH>
                <wp:positionV relativeFrom="paragraph">
                  <wp:posOffset>5368290</wp:posOffset>
                </wp:positionV>
                <wp:extent cx="1652470" cy="201535"/>
                <wp:effectExtent l="38100" t="38100" r="24130" b="40005"/>
                <wp:wrapNone/>
                <wp:docPr id="457680309" name="Ink 457680309"/>
                <wp:cNvGraphicFramePr/>
                <a:graphic xmlns:a="http://schemas.openxmlformats.org/drawingml/2006/main">
                  <a:graphicData uri="http://schemas.microsoft.com/office/word/2010/wordprocessingInk">
                    <w14:contentPart bwMode="auto" r:id="rId719">
                      <w14:nvContentPartPr>
                        <w14:cNvContentPartPr/>
                      </w14:nvContentPartPr>
                      <w14:xfrm>
                        <a:off x="0" y="0"/>
                        <a:ext cx="1652470" cy="201535"/>
                      </w14:xfrm>
                    </w14:contentPart>
                  </a:graphicData>
                </a:graphic>
              </wp:anchor>
            </w:drawing>
          </mc:Choice>
          <mc:Fallback>
            <w:pict>
              <v:shape w14:anchorId="66BA23E5" id="Ink 457680309" o:spid="_x0000_s1026" type="#_x0000_t75" style="position:absolute;margin-left:187.9pt;margin-top:422.1pt;width:131.3pt;height:17.05pt;z-index:25582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">
                <v:imagedata r:id="rId720" o:title=""/>
              </v:shape>
            </w:pict>
          </mc:Fallback>
        </mc:AlternateContent>
      </w:r>
      <w:r w:rsidR="00993CA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04416" behindDoc="0" locked="0" layoutInCell="1" allowOverlap="1" wp14:anchorId="133601AE" wp14:editId="07469D09">
                <wp:simplePos x="0" y="0"/>
                <wp:positionH relativeFrom="column">
                  <wp:posOffset>2060575</wp:posOffset>
                </wp:positionH>
                <wp:positionV relativeFrom="paragraph">
                  <wp:posOffset>5468620</wp:posOffset>
                </wp:positionV>
                <wp:extent cx="293930" cy="122555"/>
                <wp:effectExtent l="38100" t="38100" r="0" b="29845"/>
                <wp:wrapNone/>
                <wp:docPr id="457680287" name="Ink 457680287"/>
                <wp:cNvGraphicFramePr/>
                <a:graphic xmlns:a="http://schemas.openxmlformats.org/drawingml/2006/main">
                  <a:graphicData uri="http://schemas.microsoft.com/office/word/2010/wordprocessingInk">
                    <w14:contentPart bwMode="auto" r:id="rId721">
                      <w14:nvContentPartPr>
                        <w14:cNvContentPartPr/>
                      </w14:nvContentPartPr>
                      <w14:xfrm>
                        <a:off x="0" y="0"/>
                        <a:ext cx="293930" cy="122555"/>
                      </w14:xfrm>
                    </w14:contentPart>
                  </a:graphicData>
                </a:graphic>
              </wp:anchor>
            </w:drawing>
          </mc:Choice>
          <mc:Fallback>
            <w:pict>
              <v:shape w14:anchorId="290388B3" id="Ink 457680287" o:spid="_x0000_s1026" type="#_x0000_t75" style="position:absolute;margin-left:161.65pt;margin-top:430pt;width:24.4pt;height:10.85pt;z-index:25580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">
                <v:imagedata r:id="rId722" o:title=""/>
              </v:shape>
            </w:pict>
          </mc:Fallback>
        </mc:AlternateContent>
      </w:r>
      <w:r w:rsidR="00993CA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05440" behindDoc="0" locked="0" layoutInCell="1" allowOverlap="1" wp14:anchorId="5659EFA1" wp14:editId="3B03179E">
                <wp:simplePos x="0" y="0"/>
                <wp:positionH relativeFrom="column">
                  <wp:posOffset>770255</wp:posOffset>
                </wp:positionH>
                <wp:positionV relativeFrom="paragraph">
                  <wp:posOffset>5502910</wp:posOffset>
                </wp:positionV>
                <wp:extent cx="956100" cy="231775"/>
                <wp:effectExtent l="38100" t="38100" r="0" b="34925"/>
                <wp:wrapNone/>
                <wp:docPr id="457680288" name="Ink 457680288"/>
                <wp:cNvGraphicFramePr/>
                <a:graphic xmlns:a="http://schemas.openxmlformats.org/drawingml/2006/main">
                  <a:graphicData uri="http://schemas.microsoft.com/office/word/2010/wordprocessingInk">
                    <w14:contentPart bwMode="auto" r:id="rId723">
                      <w14:nvContentPartPr>
                        <w14:cNvContentPartPr/>
                      </w14:nvContentPartPr>
                      <w14:xfrm>
                        <a:off x="0" y="0"/>
                        <a:ext cx="956100" cy="231775"/>
                      </w14:xfrm>
                    </w14:contentPart>
                  </a:graphicData>
                </a:graphic>
              </wp:anchor>
            </w:drawing>
          </mc:Choice>
          <mc:Fallback>
            <w:pict>
              <v:shape w14:anchorId="00981681" id="Ink 457680288" o:spid="_x0000_s1026" type="#_x0000_t75" style="position:absolute;margin-left:60.05pt;margin-top:432.7pt;width:76.5pt;height:19.45pt;z-index:25580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">
                <v:imagedata r:id="rId724" o:title=""/>
              </v:shape>
            </w:pict>
          </mc:Fallback>
        </mc:AlternateContent>
      </w:r>
      <w:r w:rsidR="00993CA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806464" behindDoc="0" locked="0" layoutInCell="1" allowOverlap="1" wp14:anchorId="59617249" wp14:editId="00ADEED4">
                <wp:simplePos x="0" y="0"/>
                <wp:positionH relativeFrom="column">
                  <wp:posOffset>795655</wp:posOffset>
                </wp:positionH>
                <wp:positionV relativeFrom="paragraph">
                  <wp:posOffset>4970145</wp:posOffset>
                </wp:positionV>
                <wp:extent cx="1836020" cy="414360"/>
                <wp:effectExtent l="38100" t="38100" r="0" b="30480"/>
                <wp:wrapNone/>
                <wp:docPr id="457680289" name="Ink 457680289"/>
                <wp:cNvGraphicFramePr/>
                <a:graphic xmlns:a="http://schemas.openxmlformats.org/drawingml/2006/main">
                  <a:graphicData uri="http://schemas.microsoft.com/office/word/2010/wordprocessingInk">
                    <w14:contentPart bwMode="auto" r:id="rId725">
                      <w14:nvContentPartPr>
                        <w14:cNvContentPartPr/>
                      </w14:nvContentPartPr>
                      <w14:xfrm>
                        <a:off x="0" y="0"/>
                        <a:ext cx="1836020" cy="414360"/>
                      </w14:xfrm>
                    </w14:contentPart>
                  </a:graphicData>
                </a:graphic>
              </wp:anchor>
            </w:drawing>
          </mc:Choice>
          <mc:Fallback>
            <w:pict>
              <v:shape w14:anchorId="4C32B010" id="Ink 457680289" o:spid="_x0000_s1026" type="#_x0000_t75" style="position:absolute;margin-left:62.05pt;margin-top:390.75pt;width:145.75pt;height:33.85pt;z-index:2558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">
                <v:imagedata r:id="rId726" o:title=""/>
              </v:shape>
            </w:pict>
          </mc:Fallback>
        </mc:AlternateContent>
      </w:r>
      <w:r w:rsidR="00993CA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77792" behindDoc="0" locked="0" layoutInCell="1" allowOverlap="1" wp14:anchorId="3596EFD3" wp14:editId="627382F4">
                <wp:simplePos x="0" y="0"/>
                <wp:positionH relativeFrom="column">
                  <wp:posOffset>-67945</wp:posOffset>
                </wp:positionH>
                <wp:positionV relativeFrom="paragraph">
                  <wp:posOffset>4864100</wp:posOffset>
                </wp:positionV>
                <wp:extent cx="820500" cy="349570"/>
                <wp:effectExtent l="38100" t="38100" r="0" b="31750"/>
                <wp:wrapNone/>
                <wp:docPr id="457680255" name="Ink 457680255"/>
                <wp:cNvGraphicFramePr/>
                <a:graphic xmlns:a="http://schemas.openxmlformats.org/drawingml/2006/main">
                  <a:graphicData uri="http://schemas.microsoft.com/office/word/2010/wordprocessingInk">
                    <w14:contentPart bwMode="auto" r:id="rId727">
                      <w14:nvContentPartPr>
                        <w14:cNvContentPartPr/>
                      </w14:nvContentPartPr>
                      <w14:xfrm>
                        <a:off x="0" y="0"/>
                        <a:ext cx="820500" cy="349570"/>
                      </w14:xfrm>
                    </w14:contentPart>
                  </a:graphicData>
                </a:graphic>
              </wp:anchor>
            </w:drawing>
          </mc:Choice>
          <mc:Fallback>
            <w:pict>
              <v:shape w14:anchorId="7C455744" id="Ink 457680255" o:spid="_x0000_s1026" type="#_x0000_t75" style="position:absolute;margin-left:-5.95pt;margin-top:382.4pt;width:65.8pt;height:28.75pt;z-index:25577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">
                <v:imagedata r:id="rId728"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65504" behindDoc="0" locked="0" layoutInCell="1" allowOverlap="1" wp14:anchorId="041DD777" wp14:editId="3D0AE43F">
                <wp:simplePos x="0" y="0"/>
                <wp:positionH relativeFrom="column">
                  <wp:posOffset>4333875</wp:posOffset>
                </wp:positionH>
                <wp:positionV relativeFrom="paragraph">
                  <wp:posOffset>4554220</wp:posOffset>
                </wp:positionV>
                <wp:extent cx="207655" cy="115560"/>
                <wp:effectExtent l="38100" t="38100" r="20955" b="37465"/>
                <wp:wrapNone/>
                <wp:docPr id="457680243" name="Ink 457680243"/>
                <wp:cNvGraphicFramePr/>
                <a:graphic xmlns:a="http://schemas.openxmlformats.org/drawingml/2006/main">
                  <a:graphicData uri="http://schemas.microsoft.com/office/word/2010/wordprocessingInk">
                    <w14:contentPart bwMode="auto" r:id="rId729">
                      <w14:nvContentPartPr>
                        <w14:cNvContentPartPr/>
                      </w14:nvContentPartPr>
                      <w14:xfrm>
                        <a:off x="0" y="0"/>
                        <a:ext cx="207655" cy="115560"/>
                      </w14:xfrm>
                    </w14:contentPart>
                  </a:graphicData>
                </a:graphic>
              </wp:anchor>
            </w:drawing>
          </mc:Choice>
          <mc:Fallback>
            <w:pict>
              <v:shape w14:anchorId="4318E951" id="Ink 457680243" o:spid="_x0000_s1026" type="#_x0000_t75" style="position:absolute;margin-left:340.65pt;margin-top:358.05pt;width:17.55pt;height:10.35pt;z-index:25576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">
                <v:imagedata r:id="rId730"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66528" behindDoc="0" locked="0" layoutInCell="1" allowOverlap="1" wp14:anchorId="44E020B8" wp14:editId="65E30BD8">
                <wp:simplePos x="0" y="0"/>
                <wp:positionH relativeFrom="column">
                  <wp:posOffset>3646170</wp:posOffset>
                </wp:positionH>
                <wp:positionV relativeFrom="paragraph">
                  <wp:posOffset>3999865</wp:posOffset>
                </wp:positionV>
                <wp:extent cx="2117160" cy="407260"/>
                <wp:effectExtent l="38100" t="38100" r="0" b="37465"/>
                <wp:wrapNone/>
                <wp:docPr id="457680244" name="Ink 457680244"/>
                <wp:cNvGraphicFramePr/>
                <a:graphic xmlns:a="http://schemas.openxmlformats.org/drawingml/2006/main">
                  <a:graphicData uri="http://schemas.microsoft.com/office/word/2010/wordprocessingInk">
                    <w14:contentPart bwMode="auto" r:id="rId731">
                      <w14:nvContentPartPr>
                        <w14:cNvContentPartPr/>
                      </w14:nvContentPartPr>
                      <w14:xfrm>
                        <a:off x="0" y="0"/>
                        <a:ext cx="2117160" cy="407260"/>
                      </w14:xfrm>
                    </w14:contentPart>
                  </a:graphicData>
                </a:graphic>
              </wp:anchor>
            </w:drawing>
          </mc:Choice>
          <mc:Fallback>
            <w:pict>
              <v:shape w14:anchorId="0E4AE6CE" id="Ink 457680244" o:spid="_x0000_s1026" type="#_x0000_t75" style="position:absolute;margin-left:286.3pt;margin-top:314.35pt;width:168.3pt;height:33.45pt;z-index:25576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">
                <v:imagedata r:id="rId732"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67552" behindDoc="0" locked="0" layoutInCell="1" allowOverlap="1" wp14:anchorId="62CF3F33" wp14:editId="524A37D5">
                <wp:simplePos x="0" y="0"/>
                <wp:positionH relativeFrom="column">
                  <wp:posOffset>3232785</wp:posOffset>
                </wp:positionH>
                <wp:positionV relativeFrom="paragraph">
                  <wp:posOffset>4309745</wp:posOffset>
                </wp:positionV>
                <wp:extent cx="115560" cy="72120"/>
                <wp:effectExtent l="38100" t="38100" r="24765" b="29845"/>
                <wp:wrapNone/>
                <wp:docPr id="457680245" name="Ink 457680245"/>
                <wp:cNvGraphicFramePr/>
                <a:graphic xmlns:a="http://schemas.openxmlformats.org/drawingml/2006/main">
                  <a:graphicData uri="http://schemas.microsoft.com/office/word/2010/wordprocessingInk">
                    <w14:contentPart bwMode="auto" r:id="rId733">
                      <w14:nvContentPartPr>
                        <w14:cNvContentPartPr/>
                      </w14:nvContentPartPr>
                      <w14:xfrm>
                        <a:off x="0" y="0"/>
                        <a:ext cx="115560" cy="72120"/>
                      </w14:xfrm>
                    </w14:contentPart>
                  </a:graphicData>
                </a:graphic>
              </wp:anchor>
            </w:drawing>
          </mc:Choice>
          <mc:Fallback>
            <w:pict>
              <v:shape w14:anchorId="590A8801" id="Ink 457680245" o:spid="_x0000_s1026" type="#_x0000_t75" style="position:absolute;margin-left:253.95pt;margin-top:338.75pt;width:10.35pt;height:6.9pt;z-index:25576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">
                <v:imagedata r:id="rId734"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68576" behindDoc="0" locked="0" layoutInCell="1" allowOverlap="1" wp14:anchorId="765E7A89" wp14:editId="044CC278">
                <wp:simplePos x="0" y="0"/>
                <wp:positionH relativeFrom="column">
                  <wp:posOffset>611505</wp:posOffset>
                </wp:positionH>
                <wp:positionV relativeFrom="paragraph">
                  <wp:posOffset>4090670</wp:posOffset>
                </wp:positionV>
                <wp:extent cx="2340390" cy="557785"/>
                <wp:effectExtent l="38100" t="38100" r="9525" b="26670"/>
                <wp:wrapNone/>
                <wp:docPr id="457680246" name="Ink 457680246"/>
                <wp:cNvGraphicFramePr/>
                <a:graphic xmlns:a="http://schemas.openxmlformats.org/drawingml/2006/main">
                  <a:graphicData uri="http://schemas.microsoft.com/office/word/2010/wordprocessingInk">
                    <w14:contentPart bwMode="auto" r:id="rId735">
                      <w14:nvContentPartPr>
                        <w14:cNvContentPartPr/>
                      </w14:nvContentPartPr>
                      <w14:xfrm>
                        <a:off x="0" y="0"/>
                        <a:ext cx="2340390" cy="557785"/>
                      </w14:xfrm>
                    </w14:contentPart>
                  </a:graphicData>
                </a:graphic>
              </wp:anchor>
            </w:drawing>
          </mc:Choice>
          <mc:Fallback>
            <w:pict>
              <v:shape w14:anchorId="57141621" id="Ink 457680246" o:spid="_x0000_s1026" type="#_x0000_t75" style="position:absolute;margin-left:47.35pt;margin-top:321.5pt;width:185.7pt;height:45.1pt;z-index:2557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">
                <v:imagedata r:id="rId736"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10208" behindDoc="0" locked="0" layoutInCell="1" allowOverlap="1" wp14:anchorId="37B48F39" wp14:editId="1148B7F7">
                <wp:simplePos x="0" y="0"/>
                <wp:positionH relativeFrom="column">
                  <wp:posOffset>4193540</wp:posOffset>
                </wp:positionH>
                <wp:positionV relativeFrom="paragraph">
                  <wp:posOffset>3821430</wp:posOffset>
                </wp:positionV>
                <wp:extent cx="144325" cy="92075"/>
                <wp:effectExtent l="38100" t="38100" r="8255" b="34925"/>
                <wp:wrapNone/>
                <wp:docPr id="457680179" name="Ink 457680179"/>
                <wp:cNvGraphicFramePr/>
                <a:graphic xmlns:a="http://schemas.openxmlformats.org/drawingml/2006/main">
                  <a:graphicData uri="http://schemas.microsoft.com/office/word/2010/wordprocessingInk">
                    <w14:contentPart bwMode="auto" r:id="rId737">
                      <w14:nvContentPartPr>
                        <w14:cNvContentPartPr/>
                      </w14:nvContentPartPr>
                      <w14:xfrm>
                        <a:off x="0" y="0"/>
                        <a:ext cx="144325" cy="92075"/>
                      </w14:xfrm>
                    </w14:contentPart>
                  </a:graphicData>
                </a:graphic>
              </wp:anchor>
            </w:drawing>
          </mc:Choice>
          <mc:Fallback>
            <w:pict>
              <v:shape w14:anchorId="3D769ABE" id="Ink 457680179" o:spid="_x0000_s1026" type="#_x0000_t75" style="position:absolute;margin-left:329.6pt;margin-top:300.3pt;width:12.55pt;height:8.45pt;z-index:25571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">
                <v:imagedata r:id="rId738"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711232" behindDoc="0" locked="0" layoutInCell="1" allowOverlap="1" wp14:anchorId="3FBF0AF6" wp14:editId="2DC63F18">
                <wp:simplePos x="0" y="0"/>
                <wp:positionH relativeFrom="column">
                  <wp:posOffset>3481070</wp:posOffset>
                </wp:positionH>
                <wp:positionV relativeFrom="paragraph">
                  <wp:posOffset>3435350</wp:posOffset>
                </wp:positionV>
                <wp:extent cx="2073525" cy="305840"/>
                <wp:effectExtent l="38100" t="38100" r="34925" b="37465"/>
                <wp:wrapNone/>
                <wp:docPr id="457680180" name="Ink 457680180"/>
                <wp:cNvGraphicFramePr/>
                <a:graphic xmlns:a="http://schemas.openxmlformats.org/drawingml/2006/main">
                  <a:graphicData uri="http://schemas.microsoft.com/office/word/2010/wordprocessingInk">
                    <w14:contentPart bwMode="auto" r:id="rId739">
                      <w14:nvContentPartPr>
                        <w14:cNvContentPartPr/>
                      </w14:nvContentPartPr>
                      <w14:xfrm>
                        <a:off x="0" y="0"/>
                        <a:ext cx="2073525" cy="305840"/>
                      </w14:xfrm>
                    </w14:contentPart>
                  </a:graphicData>
                </a:graphic>
              </wp:anchor>
            </w:drawing>
          </mc:Choice>
          <mc:Fallback>
            <w:pict>
              <v:shape w14:anchorId="7E447586" id="Ink 457680180" o:spid="_x0000_s1026" type="#_x0000_t75" style="position:absolute;margin-left:273.5pt;margin-top:269.9pt;width:164.45pt;height:25.3pt;z-index:25571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">
                <v:imagedata r:id="rId740"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81536" behindDoc="0" locked="0" layoutInCell="1" allowOverlap="1" wp14:anchorId="77F1259F" wp14:editId="09FDA7E2">
                <wp:simplePos x="0" y="0"/>
                <wp:positionH relativeFrom="column">
                  <wp:posOffset>3520440</wp:posOffset>
                </wp:positionH>
                <wp:positionV relativeFrom="paragraph">
                  <wp:posOffset>3475990</wp:posOffset>
                </wp:positionV>
                <wp:extent cx="86760" cy="124705"/>
                <wp:effectExtent l="38100" t="38100" r="27940" b="27940"/>
                <wp:wrapNone/>
                <wp:docPr id="457680151" name="Ink 457680151"/>
                <wp:cNvGraphicFramePr/>
                <a:graphic xmlns:a="http://schemas.openxmlformats.org/drawingml/2006/main">
                  <a:graphicData uri="http://schemas.microsoft.com/office/word/2010/wordprocessingInk">
                    <w14:contentPart bwMode="auto" r:id="rId741">
                      <w14:nvContentPartPr>
                        <w14:cNvContentPartPr/>
                      </w14:nvContentPartPr>
                      <w14:xfrm>
                        <a:off x="0" y="0"/>
                        <a:ext cx="86760" cy="124705"/>
                      </w14:xfrm>
                    </w14:contentPart>
                  </a:graphicData>
                </a:graphic>
              </wp:anchor>
            </w:drawing>
          </mc:Choice>
          <mc:Fallback>
            <w:pict>
              <v:shape w14:anchorId="7F84D03F" id="Ink 457680151" o:spid="_x0000_s1026" type="#_x0000_t75" style="position:absolute;margin-left:276.6pt;margin-top:273.1pt;width:8.05pt;height:11pt;z-index:25568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">
                <v:imagedata r:id="rId742" o:title=""/>
              </v:shape>
            </w:pict>
          </mc:Fallback>
        </mc:AlternateContent>
      </w:r>
      <w:r w:rsidR="000F51D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78464" behindDoc="0" locked="0" layoutInCell="1" allowOverlap="1" wp14:anchorId="2A325D92" wp14:editId="2B7F3879">
                <wp:simplePos x="0" y="0"/>
                <wp:positionH relativeFrom="column">
                  <wp:posOffset>622300</wp:posOffset>
                </wp:positionH>
                <wp:positionV relativeFrom="paragraph">
                  <wp:posOffset>3625850</wp:posOffset>
                </wp:positionV>
                <wp:extent cx="2642270" cy="309660"/>
                <wp:effectExtent l="38100" t="38100" r="37465" b="33655"/>
                <wp:wrapNone/>
                <wp:docPr id="457680148" name="Ink 457680148"/>
                <wp:cNvGraphicFramePr/>
                <a:graphic xmlns:a="http://schemas.openxmlformats.org/drawingml/2006/main">
                  <a:graphicData uri="http://schemas.microsoft.com/office/word/2010/wordprocessingInk">
                    <w14:contentPart bwMode="auto" r:id="rId743">
                      <w14:nvContentPartPr>
                        <w14:cNvContentPartPr/>
                      </w14:nvContentPartPr>
                      <w14:xfrm>
                        <a:off x="0" y="0"/>
                        <a:ext cx="2642270" cy="309660"/>
                      </w14:xfrm>
                    </w14:contentPart>
                  </a:graphicData>
                </a:graphic>
              </wp:anchor>
            </w:drawing>
          </mc:Choice>
          <mc:Fallback>
            <w:pict>
              <v:shape w14:anchorId="3B470CEB" id="Ink 457680148" o:spid="_x0000_s1026" type="#_x0000_t75" style="position:absolute;margin-left:48.4pt;margin-top:284.9pt;width:209.25pt;height:25.6pt;z-index:25567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">
                <v:imagedata r:id="rId744" o:title=""/>
              </v:shape>
            </w:pict>
          </mc:Fallback>
        </mc:AlternateContent>
      </w:r>
      <w:r w:rsidR="004D613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72320" behindDoc="0" locked="0" layoutInCell="1" allowOverlap="1" wp14:anchorId="467E94B3" wp14:editId="3C30E2E3">
                <wp:simplePos x="0" y="0"/>
                <wp:positionH relativeFrom="column">
                  <wp:posOffset>1141095</wp:posOffset>
                </wp:positionH>
                <wp:positionV relativeFrom="paragraph">
                  <wp:posOffset>3451225</wp:posOffset>
                </wp:positionV>
                <wp:extent cx="1832120" cy="207010"/>
                <wp:effectExtent l="38100" t="38100" r="0" b="34290"/>
                <wp:wrapNone/>
                <wp:docPr id="457680140" name="Ink 457680140"/>
                <wp:cNvGraphicFramePr/>
                <a:graphic xmlns:a="http://schemas.openxmlformats.org/drawingml/2006/main">
                  <a:graphicData uri="http://schemas.microsoft.com/office/word/2010/wordprocessingInk">
                    <w14:contentPart bwMode="auto" r:id="rId745">
                      <w14:nvContentPartPr>
                        <w14:cNvContentPartPr/>
                      </w14:nvContentPartPr>
                      <w14:xfrm>
                        <a:off x="0" y="0"/>
                        <a:ext cx="1832120" cy="207010"/>
                      </w14:xfrm>
                    </w14:contentPart>
                  </a:graphicData>
                </a:graphic>
              </wp:anchor>
            </w:drawing>
          </mc:Choice>
          <mc:Fallback>
            <w:pict>
              <v:shape w14:anchorId="66C763D3" id="Ink 457680140" o:spid="_x0000_s1026" type="#_x0000_t75" style="position:absolute;margin-left:89.25pt;margin-top:271.15pt;width:145.45pt;height:17.5pt;z-index:25567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">
                <v:imagedata r:id="rId746" o:title=""/>
              </v:shape>
            </w:pict>
          </mc:Fallback>
        </mc:AlternateContent>
      </w:r>
      <w:r w:rsidR="004D613B">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65152" behindDoc="0" locked="0" layoutInCell="1" allowOverlap="1" wp14:anchorId="21329164" wp14:editId="6DCE292B">
                <wp:simplePos x="0" y="0"/>
                <wp:positionH relativeFrom="column">
                  <wp:posOffset>670560</wp:posOffset>
                </wp:positionH>
                <wp:positionV relativeFrom="paragraph">
                  <wp:posOffset>3503930</wp:posOffset>
                </wp:positionV>
                <wp:extent cx="304950" cy="183485"/>
                <wp:effectExtent l="38100" t="38100" r="0" b="33020"/>
                <wp:wrapNone/>
                <wp:docPr id="457680133" name="Ink 457680133"/>
                <wp:cNvGraphicFramePr/>
                <a:graphic xmlns:a="http://schemas.openxmlformats.org/drawingml/2006/main">
                  <a:graphicData uri="http://schemas.microsoft.com/office/word/2010/wordprocessingInk">
                    <w14:contentPart bwMode="auto" r:id="rId747">
                      <w14:nvContentPartPr>
                        <w14:cNvContentPartPr/>
                      </w14:nvContentPartPr>
                      <w14:xfrm>
                        <a:off x="0" y="0"/>
                        <a:ext cx="304950" cy="183485"/>
                      </w14:xfrm>
                    </w14:contentPart>
                  </a:graphicData>
                </a:graphic>
              </wp:anchor>
            </w:drawing>
          </mc:Choice>
          <mc:Fallback>
            <w:pict>
              <v:shape w14:anchorId="72FB9258" id="Ink 457680133" o:spid="_x0000_s1026" type="#_x0000_t75" style="position:absolute;margin-left:52.2pt;margin-top:275.3pt;width:25.2pt;height:15.7pt;z-index:25566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">
                <v:imagedata r:id="rId748" o:title=""/>
              </v:shape>
            </w:pict>
          </mc:Fallback>
        </mc:AlternateContent>
      </w:r>
      <w:r w:rsidR="0030293D">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38528" behindDoc="0" locked="0" layoutInCell="1" allowOverlap="1" wp14:anchorId="36EF2B42" wp14:editId="31167C5A">
                <wp:simplePos x="0" y="0"/>
                <wp:positionH relativeFrom="column">
                  <wp:posOffset>-258445</wp:posOffset>
                </wp:positionH>
                <wp:positionV relativeFrom="paragraph">
                  <wp:posOffset>3503930</wp:posOffset>
                </wp:positionV>
                <wp:extent cx="161710" cy="208265"/>
                <wp:effectExtent l="38100" t="38100" r="0" b="33655"/>
                <wp:wrapNone/>
                <wp:docPr id="457679979" name="Ink 457679979"/>
                <wp:cNvGraphicFramePr/>
                <a:graphic xmlns:a="http://schemas.openxmlformats.org/drawingml/2006/main">
                  <a:graphicData uri="http://schemas.microsoft.com/office/word/2010/wordprocessingInk">
                    <w14:contentPart bwMode="auto" r:id="rId749">
                      <w14:nvContentPartPr>
                        <w14:cNvContentPartPr/>
                      </w14:nvContentPartPr>
                      <w14:xfrm>
                        <a:off x="0" y="0"/>
                        <a:ext cx="161710" cy="208265"/>
                      </w14:xfrm>
                    </w14:contentPart>
                  </a:graphicData>
                </a:graphic>
              </wp:anchor>
            </w:drawing>
          </mc:Choice>
          <mc:Fallback>
            <w:pict>
              <v:shape w14:anchorId="23421BA8" id="Ink 457679979" o:spid="_x0000_s1026" type="#_x0000_t75" style="position:absolute;margin-left:-20.95pt;margin-top:275.3pt;width:13.95pt;height:17.65pt;z-index:25563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">
                <v:imagedata r:id="rId750" o:title=""/>
              </v:shape>
            </w:pict>
          </mc:Fallback>
        </mc:AlternateContent>
      </w:r>
      <w:r w:rsidR="0030293D">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33408" behindDoc="0" locked="0" layoutInCell="1" allowOverlap="1" wp14:anchorId="6B4C964A" wp14:editId="73FC76FF">
                <wp:simplePos x="0" y="0"/>
                <wp:positionH relativeFrom="column">
                  <wp:posOffset>4352290</wp:posOffset>
                </wp:positionH>
                <wp:positionV relativeFrom="paragraph">
                  <wp:posOffset>2847975</wp:posOffset>
                </wp:positionV>
                <wp:extent cx="1965615" cy="421390"/>
                <wp:effectExtent l="38100" t="38100" r="28575" b="36195"/>
                <wp:wrapNone/>
                <wp:docPr id="457679974" name="Ink 457679974"/>
                <wp:cNvGraphicFramePr/>
                <a:graphic xmlns:a="http://schemas.openxmlformats.org/drawingml/2006/main">
                  <a:graphicData uri="http://schemas.microsoft.com/office/word/2010/wordprocessingInk">
                    <w14:contentPart bwMode="auto" r:id="rId751">
                      <w14:nvContentPartPr>
                        <w14:cNvContentPartPr/>
                      </w14:nvContentPartPr>
                      <w14:xfrm>
                        <a:off x="0" y="0"/>
                        <a:ext cx="1965615" cy="421390"/>
                      </w14:xfrm>
                    </w14:contentPart>
                  </a:graphicData>
                </a:graphic>
              </wp:anchor>
            </w:drawing>
          </mc:Choice>
          <mc:Fallback>
            <w:pict>
              <v:shape w14:anchorId="564F83D1" id="Ink 457679974" o:spid="_x0000_s1026" type="#_x0000_t75" style="position:absolute;margin-left:342.1pt;margin-top:223.65pt;width:155.95pt;height:34.4pt;z-index:25563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">
                <v:imagedata r:id="rId752" o:title=""/>
              </v:shape>
            </w:pict>
          </mc:Fallback>
        </mc:AlternateContent>
      </w:r>
      <w:r w:rsidR="00724689">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16000" behindDoc="0" locked="0" layoutInCell="1" allowOverlap="1" wp14:anchorId="1A731D9D" wp14:editId="296ACE8A">
                <wp:simplePos x="0" y="0"/>
                <wp:positionH relativeFrom="column">
                  <wp:posOffset>6122035</wp:posOffset>
                </wp:positionH>
                <wp:positionV relativeFrom="paragraph">
                  <wp:posOffset>2308225</wp:posOffset>
                </wp:positionV>
                <wp:extent cx="541080" cy="166120"/>
                <wp:effectExtent l="38100" t="38100" r="0" b="37465"/>
                <wp:wrapNone/>
                <wp:docPr id="457679955" name="Ink 457679955"/>
                <wp:cNvGraphicFramePr/>
                <a:graphic xmlns:a="http://schemas.openxmlformats.org/drawingml/2006/main">
                  <a:graphicData uri="http://schemas.microsoft.com/office/word/2010/wordprocessingInk">
                    <w14:contentPart bwMode="auto" r:id="rId753">
                      <w14:nvContentPartPr>
                        <w14:cNvContentPartPr/>
                      </w14:nvContentPartPr>
                      <w14:xfrm>
                        <a:off x="0" y="0"/>
                        <a:ext cx="541080" cy="166120"/>
                      </w14:xfrm>
                    </w14:contentPart>
                  </a:graphicData>
                </a:graphic>
              </wp:anchor>
            </w:drawing>
          </mc:Choice>
          <mc:Fallback>
            <w:pict>
              <v:shape w14:anchorId="0B414CD4" id="Ink 457679955" o:spid="_x0000_s1026" type="#_x0000_t75" style="position:absolute;margin-left:481.45pt;margin-top:181.15pt;width:43.8pt;height:14.3pt;z-index:25561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">
                <v:imagedata r:id="rId754" o:title=""/>
              </v:shape>
            </w:pict>
          </mc:Fallback>
        </mc:AlternateContent>
      </w:r>
      <w:r w:rsidR="00724689">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07808" behindDoc="0" locked="0" layoutInCell="1" allowOverlap="1" wp14:anchorId="09D9C7F2" wp14:editId="1B472DD4">
                <wp:simplePos x="0" y="0"/>
                <wp:positionH relativeFrom="column">
                  <wp:posOffset>3859530</wp:posOffset>
                </wp:positionH>
                <wp:positionV relativeFrom="paragraph">
                  <wp:posOffset>3098165</wp:posOffset>
                </wp:positionV>
                <wp:extent cx="451595" cy="142090"/>
                <wp:effectExtent l="38100" t="38100" r="0" b="36195"/>
                <wp:wrapNone/>
                <wp:docPr id="457679947" name="Ink 457679947"/>
                <wp:cNvGraphicFramePr/>
                <a:graphic xmlns:a="http://schemas.openxmlformats.org/drawingml/2006/main">
                  <a:graphicData uri="http://schemas.microsoft.com/office/word/2010/wordprocessingInk">
                    <w14:contentPart bwMode="auto" r:id="rId755">
                      <w14:nvContentPartPr>
                        <w14:cNvContentPartPr/>
                      </w14:nvContentPartPr>
                      <w14:xfrm>
                        <a:off x="0" y="0"/>
                        <a:ext cx="451595" cy="142090"/>
                      </w14:xfrm>
                    </w14:contentPart>
                  </a:graphicData>
                </a:graphic>
              </wp:anchor>
            </w:drawing>
          </mc:Choice>
          <mc:Fallback>
            <w:pict>
              <v:shape w14:anchorId="1DAC0728" id="Ink 457679947" o:spid="_x0000_s1026" type="#_x0000_t75" style="position:absolute;margin-left:303.3pt;margin-top:243.35pt;width:36.75pt;height:12.45pt;z-index:25560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">
                <v:imagedata r:id="rId756" o:title=""/>
              </v:shape>
            </w:pict>
          </mc:Fallback>
        </mc:AlternateContent>
      </w:r>
      <w:r w:rsidR="00724689">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608832" behindDoc="0" locked="0" layoutInCell="1" allowOverlap="1" wp14:anchorId="0C573139" wp14:editId="14B5CC06">
                <wp:simplePos x="0" y="0"/>
                <wp:positionH relativeFrom="column">
                  <wp:posOffset>2503170</wp:posOffset>
                </wp:positionH>
                <wp:positionV relativeFrom="paragraph">
                  <wp:posOffset>2948940</wp:posOffset>
                </wp:positionV>
                <wp:extent cx="498575" cy="119005"/>
                <wp:effectExtent l="38100" t="38100" r="9525" b="33655"/>
                <wp:wrapNone/>
                <wp:docPr id="457679948" name="Ink 457679948"/>
                <wp:cNvGraphicFramePr/>
                <a:graphic xmlns:a="http://schemas.openxmlformats.org/drawingml/2006/main">
                  <a:graphicData uri="http://schemas.microsoft.com/office/word/2010/wordprocessingInk">
                    <w14:contentPart bwMode="auto" r:id="rId757">
                      <w14:nvContentPartPr>
                        <w14:cNvContentPartPr/>
                      </w14:nvContentPartPr>
                      <w14:xfrm>
                        <a:off x="0" y="0"/>
                        <a:ext cx="498575" cy="119005"/>
                      </w14:xfrm>
                    </w14:contentPart>
                  </a:graphicData>
                </a:graphic>
              </wp:anchor>
            </w:drawing>
          </mc:Choice>
          <mc:Fallback>
            <w:pict>
              <v:shape w14:anchorId="2D821155" id="Ink 457679948" o:spid="_x0000_s1026" type="#_x0000_t75" style="position:absolute;margin-left:196.5pt;margin-top:231.6pt;width:40.45pt;height:10.55pt;z-index:25560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">
                <v:imagedata r:id="rId758" o:title=""/>
              </v:shape>
            </w:pict>
          </mc:Fallback>
        </mc:AlternateContent>
      </w:r>
      <w:r w:rsidR="0082197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98592" behindDoc="0" locked="0" layoutInCell="1" allowOverlap="1" wp14:anchorId="4682FD5B" wp14:editId="2FD69F04">
                <wp:simplePos x="0" y="0"/>
                <wp:positionH relativeFrom="column">
                  <wp:posOffset>1205865</wp:posOffset>
                </wp:positionH>
                <wp:positionV relativeFrom="paragraph">
                  <wp:posOffset>2903220</wp:posOffset>
                </wp:positionV>
                <wp:extent cx="1022745" cy="236895"/>
                <wp:effectExtent l="38100" t="38100" r="31750" b="29845"/>
                <wp:wrapNone/>
                <wp:docPr id="457679938" name="Ink 457679938"/>
                <wp:cNvGraphicFramePr/>
                <a:graphic xmlns:a="http://schemas.openxmlformats.org/drawingml/2006/main">
                  <a:graphicData uri="http://schemas.microsoft.com/office/word/2010/wordprocessingInk">
                    <w14:contentPart bwMode="auto" r:id="rId759">
                      <w14:nvContentPartPr>
                        <w14:cNvContentPartPr/>
                      </w14:nvContentPartPr>
                      <w14:xfrm>
                        <a:off x="0" y="0"/>
                        <a:ext cx="1022745" cy="236895"/>
                      </w14:xfrm>
                    </w14:contentPart>
                  </a:graphicData>
                </a:graphic>
              </wp:anchor>
            </w:drawing>
          </mc:Choice>
          <mc:Fallback>
            <w:pict>
              <v:shape w14:anchorId="36CF5E54" id="Ink 457679938" o:spid="_x0000_s1026" type="#_x0000_t75" style="position:absolute;margin-left:94.35pt;margin-top:228pt;width:81.75pt;height:20.05pt;z-index:25559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">
                <v:imagedata r:id="rId760" o:title=""/>
              </v:shape>
            </w:pict>
          </mc:Fallback>
        </mc:AlternateContent>
      </w:r>
      <w:r w:rsidR="0082197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99616" behindDoc="0" locked="0" layoutInCell="1" allowOverlap="1" wp14:anchorId="042EA8F2" wp14:editId="579F3B29">
                <wp:simplePos x="0" y="0"/>
                <wp:positionH relativeFrom="column">
                  <wp:posOffset>914400</wp:posOffset>
                </wp:positionH>
                <wp:positionV relativeFrom="paragraph">
                  <wp:posOffset>2903220</wp:posOffset>
                </wp:positionV>
                <wp:extent cx="1314210" cy="236920"/>
                <wp:effectExtent l="38100" t="38100" r="32385" b="29845"/>
                <wp:wrapNone/>
                <wp:docPr id="457679939" name="Ink 457679939"/>
                <wp:cNvGraphicFramePr/>
                <a:graphic xmlns:a="http://schemas.openxmlformats.org/drawingml/2006/main">
                  <a:graphicData uri="http://schemas.microsoft.com/office/word/2010/wordprocessingInk">
                    <w14:contentPart bwMode="auto" r:id="rId761">
                      <w14:nvContentPartPr>
                        <w14:cNvContentPartPr/>
                      </w14:nvContentPartPr>
                      <w14:xfrm>
                        <a:off x="0" y="0"/>
                        <a:ext cx="1314210" cy="236920"/>
                      </w14:xfrm>
                    </w14:contentPart>
                  </a:graphicData>
                </a:graphic>
              </wp:anchor>
            </w:drawing>
          </mc:Choice>
          <mc:Fallback>
            <w:pict>
              <v:shape w14:anchorId="1A3D50B8" id="Ink 457679939" o:spid="_x0000_s1026" type="#_x0000_t75" style="position:absolute;margin-left:71.4pt;margin-top:228pt;width:104.7pt;height:20pt;z-index:25559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">
                <v:imagedata r:id="rId762" o:title=""/>
              </v:shape>
            </w:pict>
          </mc:Fallback>
        </mc:AlternateContent>
      </w:r>
      <w:r w:rsidR="0082197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84256" behindDoc="0" locked="0" layoutInCell="1" allowOverlap="1" wp14:anchorId="1CC8D5F3" wp14:editId="7E9AB292">
                <wp:simplePos x="0" y="0"/>
                <wp:positionH relativeFrom="column">
                  <wp:posOffset>411480</wp:posOffset>
                </wp:positionH>
                <wp:positionV relativeFrom="paragraph">
                  <wp:posOffset>2975610</wp:posOffset>
                </wp:positionV>
                <wp:extent cx="308115" cy="218280"/>
                <wp:effectExtent l="38100" t="38100" r="9525" b="36195"/>
                <wp:wrapNone/>
                <wp:docPr id="457679922" name="Ink 457679922"/>
                <wp:cNvGraphicFramePr/>
                <a:graphic xmlns:a="http://schemas.openxmlformats.org/drawingml/2006/main">
                  <a:graphicData uri="http://schemas.microsoft.com/office/word/2010/wordprocessingInk">
                    <w14:contentPart bwMode="auto" r:id="rId763">
                      <w14:nvContentPartPr>
                        <w14:cNvContentPartPr/>
                      </w14:nvContentPartPr>
                      <w14:xfrm>
                        <a:off x="0" y="0"/>
                        <a:ext cx="308115" cy="218280"/>
                      </w14:xfrm>
                    </w14:contentPart>
                  </a:graphicData>
                </a:graphic>
              </wp:anchor>
            </w:drawing>
          </mc:Choice>
          <mc:Fallback>
            <w:pict>
              <v:shape w14:anchorId="7896E443" id="Ink 457679922" o:spid="_x0000_s1026" type="#_x0000_t75" style="position:absolute;margin-left:31.8pt;margin-top:233.7pt;width:25.45pt;height:18.45pt;z-index:25558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">
                <v:imagedata r:id="rId764" o:title=""/>
              </v:shape>
            </w:pict>
          </mc:Fallback>
        </mc:AlternateContent>
      </w:r>
      <w:r w:rsidR="0079642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76064" behindDoc="0" locked="0" layoutInCell="1" allowOverlap="1" wp14:anchorId="1BAFE808" wp14:editId="4091F015">
                <wp:simplePos x="0" y="0"/>
                <wp:positionH relativeFrom="column">
                  <wp:posOffset>-265430</wp:posOffset>
                </wp:positionH>
                <wp:positionV relativeFrom="paragraph">
                  <wp:posOffset>2955925</wp:posOffset>
                </wp:positionV>
                <wp:extent cx="268200" cy="212760"/>
                <wp:effectExtent l="38100" t="38100" r="0" b="41275"/>
                <wp:wrapNone/>
                <wp:docPr id="457679912" name="Ink 457679912"/>
                <wp:cNvGraphicFramePr/>
                <a:graphic xmlns:a="http://schemas.openxmlformats.org/drawingml/2006/main">
                  <a:graphicData uri="http://schemas.microsoft.com/office/word/2010/wordprocessingInk">
                    <w14:contentPart bwMode="auto" r:id="rId765">
                      <w14:nvContentPartPr>
                        <w14:cNvContentPartPr/>
                      </w14:nvContentPartPr>
                      <w14:xfrm>
                        <a:off x="0" y="0"/>
                        <a:ext cx="268200" cy="212760"/>
                      </w14:xfrm>
                    </w14:contentPart>
                  </a:graphicData>
                </a:graphic>
              </wp:anchor>
            </w:drawing>
          </mc:Choice>
          <mc:Fallback>
            <w:pict>
              <v:shape w14:anchorId="65505312" id="Ink 457679912" o:spid="_x0000_s1026" type="#_x0000_t75" style="position:absolute;margin-left:-21.5pt;margin-top:232.15pt;width:22.3pt;height:17.95pt;z-index:25557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">
                <v:imagedata r:id="rId766" o:title=""/>
              </v:shape>
            </w:pict>
          </mc:Fallback>
        </mc:AlternateContent>
      </w:r>
      <w:r w:rsidR="0079642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77088" behindDoc="0" locked="0" layoutInCell="1" allowOverlap="1" wp14:anchorId="2D70B1FB" wp14:editId="39B43324">
                <wp:simplePos x="0" y="0"/>
                <wp:positionH relativeFrom="column">
                  <wp:posOffset>1439545</wp:posOffset>
                </wp:positionH>
                <wp:positionV relativeFrom="paragraph">
                  <wp:posOffset>1703070</wp:posOffset>
                </wp:positionV>
                <wp:extent cx="3902895" cy="1094530"/>
                <wp:effectExtent l="38100" t="38100" r="34290" b="36195"/>
                <wp:wrapNone/>
                <wp:docPr id="457679913" name="Ink 457679913"/>
                <wp:cNvGraphicFramePr/>
                <a:graphic xmlns:a="http://schemas.openxmlformats.org/drawingml/2006/main">
                  <a:graphicData uri="http://schemas.microsoft.com/office/word/2010/wordprocessingInk">
                    <w14:contentPart bwMode="auto" r:id="rId767">
                      <w14:nvContentPartPr>
                        <w14:cNvContentPartPr/>
                      </w14:nvContentPartPr>
                      <w14:xfrm>
                        <a:off x="0" y="0"/>
                        <a:ext cx="3902895" cy="1094530"/>
                      </w14:xfrm>
                    </w14:contentPart>
                  </a:graphicData>
                </a:graphic>
              </wp:anchor>
            </w:drawing>
          </mc:Choice>
          <mc:Fallback>
            <w:pict>
              <v:shape w14:anchorId="0FA492D9" id="Ink 457679913" o:spid="_x0000_s1026" type="#_x0000_t75" style="position:absolute;margin-left:112.75pt;margin-top:133.5pt;width:308.5pt;height:87.4pt;z-index:25557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">
                <v:imagedata r:id="rId768" o:title=""/>
              </v:shape>
            </w:pict>
          </mc:Fallback>
        </mc:AlternateContent>
      </w:r>
      <w:r w:rsidR="00642219">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31008" behindDoc="0" locked="0" layoutInCell="1" allowOverlap="1" wp14:anchorId="72DC80DE" wp14:editId="520BD979">
                <wp:simplePos x="0" y="0"/>
                <wp:positionH relativeFrom="column">
                  <wp:posOffset>262255</wp:posOffset>
                </wp:positionH>
                <wp:positionV relativeFrom="paragraph">
                  <wp:posOffset>2344420</wp:posOffset>
                </wp:positionV>
                <wp:extent cx="1634940" cy="176250"/>
                <wp:effectExtent l="38100" t="38100" r="0" b="40005"/>
                <wp:wrapNone/>
                <wp:docPr id="457679865" name="Ink 457679865"/>
                <wp:cNvGraphicFramePr/>
                <a:graphic xmlns:a="http://schemas.openxmlformats.org/drawingml/2006/main">
                  <a:graphicData uri="http://schemas.microsoft.com/office/word/2010/wordprocessingInk">
                    <w14:contentPart bwMode="auto" r:id="rId769">
                      <w14:nvContentPartPr>
                        <w14:cNvContentPartPr/>
                      </w14:nvContentPartPr>
                      <w14:xfrm>
                        <a:off x="0" y="0"/>
                        <a:ext cx="1634940" cy="176250"/>
                      </w14:xfrm>
                    </w14:contentPart>
                  </a:graphicData>
                </a:graphic>
              </wp:anchor>
            </w:drawing>
          </mc:Choice>
          <mc:Fallback>
            <w:pict>
              <v:shape w14:anchorId="30C7C441" id="Ink 457679865" o:spid="_x0000_s1026" type="#_x0000_t75" style="position:absolute;margin-left:20.05pt;margin-top:184pt;width:130pt;height:15.1pt;z-index:25553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">
                <v:imagedata r:id="rId770" o:title=""/>
              </v:shape>
            </w:pict>
          </mc:Fallback>
        </mc:AlternateContent>
      </w:r>
      <w:r w:rsidR="006432A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499264" behindDoc="0" locked="0" layoutInCell="1" allowOverlap="1" wp14:anchorId="2BDEE9F2" wp14:editId="331EF7DE">
                <wp:simplePos x="0" y="0"/>
                <wp:positionH relativeFrom="column">
                  <wp:posOffset>-226695</wp:posOffset>
                </wp:positionH>
                <wp:positionV relativeFrom="paragraph">
                  <wp:posOffset>2369185</wp:posOffset>
                </wp:positionV>
                <wp:extent cx="190800" cy="186120"/>
                <wp:effectExtent l="38100" t="38100" r="0" b="29845"/>
                <wp:wrapNone/>
                <wp:docPr id="457679833" name="Ink 457679833"/>
                <wp:cNvGraphicFramePr/>
                <a:graphic xmlns:a="http://schemas.openxmlformats.org/drawingml/2006/main">
                  <a:graphicData uri="http://schemas.microsoft.com/office/word/2010/wordprocessingInk">
                    <w14:contentPart bwMode="auto" r:id="rId771">
                      <w14:nvContentPartPr>
                        <w14:cNvContentPartPr/>
                      </w14:nvContentPartPr>
                      <w14:xfrm>
                        <a:off x="0" y="0"/>
                        <a:ext cx="190800" cy="186120"/>
                      </w14:xfrm>
                    </w14:contentPart>
                  </a:graphicData>
                </a:graphic>
              </wp:anchor>
            </w:drawing>
          </mc:Choice>
          <mc:Fallback>
            <w:pict>
              <v:shape w14:anchorId="5197E50C" id="Ink 457679833" o:spid="_x0000_s1026" type="#_x0000_t75" style="position:absolute;margin-left:-18.45pt;margin-top:185.95pt;width:16.2pt;height:15.85pt;z-index:25549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">
                <v:imagedata r:id="rId772" o:title=""/>
              </v:shape>
            </w:pict>
          </mc:Fallback>
        </mc:AlternateContent>
      </w:r>
      <w:r w:rsidR="006432A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500288" behindDoc="0" locked="0" layoutInCell="1" allowOverlap="1" wp14:anchorId="087B2D21" wp14:editId="4617D8E3">
                <wp:simplePos x="0" y="0"/>
                <wp:positionH relativeFrom="column">
                  <wp:posOffset>-240030</wp:posOffset>
                </wp:positionH>
                <wp:positionV relativeFrom="paragraph">
                  <wp:posOffset>1771650</wp:posOffset>
                </wp:positionV>
                <wp:extent cx="196200" cy="165960"/>
                <wp:effectExtent l="38100" t="38100" r="0" b="37465"/>
                <wp:wrapNone/>
                <wp:docPr id="457679834" name="Ink 457679834"/>
                <wp:cNvGraphicFramePr/>
                <a:graphic xmlns:a="http://schemas.openxmlformats.org/drawingml/2006/main">
                  <a:graphicData uri="http://schemas.microsoft.com/office/word/2010/wordprocessingInk">
                    <w14:contentPart bwMode="auto" r:id="rId773">
                      <w14:nvContentPartPr>
                        <w14:cNvContentPartPr/>
                      </w14:nvContentPartPr>
                      <w14:xfrm>
                        <a:off x="0" y="0"/>
                        <a:ext cx="196200" cy="165960"/>
                      </w14:xfrm>
                    </w14:contentPart>
                  </a:graphicData>
                </a:graphic>
              </wp:anchor>
            </w:drawing>
          </mc:Choice>
          <mc:Fallback>
            <w:pict>
              <v:shape w14:anchorId="0B46667E" id="Ink 457679834" o:spid="_x0000_s1026" type="#_x0000_t75" style="position:absolute;margin-left:-19.5pt;margin-top:138.9pt;width:16.7pt;height:14.25pt;z-index:25550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">
                <v:imagedata r:id="rId774" o:title=""/>
              </v:shape>
            </w:pict>
          </mc:Fallback>
        </mc:AlternateContent>
      </w:r>
      <w:r w:rsidR="004B2714">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455232" behindDoc="0" locked="0" layoutInCell="1" allowOverlap="1" wp14:anchorId="43EAC180" wp14:editId="4C3ED4CE">
                <wp:simplePos x="0" y="0"/>
                <wp:positionH relativeFrom="column">
                  <wp:posOffset>298450</wp:posOffset>
                </wp:positionH>
                <wp:positionV relativeFrom="paragraph">
                  <wp:posOffset>1732280</wp:posOffset>
                </wp:positionV>
                <wp:extent cx="965435" cy="214545"/>
                <wp:effectExtent l="38100" t="25400" r="0" b="27305"/>
                <wp:wrapNone/>
                <wp:docPr id="457679789" name="Ink 457679789"/>
                <wp:cNvGraphicFramePr/>
                <a:graphic xmlns:a="http://schemas.openxmlformats.org/drawingml/2006/main">
                  <a:graphicData uri="http://schemas.microsoft.com/office/word/2010/wordprocessingInk">
                    <w14:contentPart bwMode="auto" r:id="rId775">
                      <w14:nvContentPartPr>
                        <w14:cNvContentPartPr/>
                      </w14:nvContentPartPr>
                      <w14:xfrm>
                        <a:off x="0" y="0"/>
                        <a:ext cx="965435" cy="214545"/>
                      </w14:xfrm>
                    </w14:contentPart>
                  </a:graphicData>
                </a:graphic>
              </wp:anchor>
            </w:drawing>
          </mc:Choice>
          <mc:Fallback>
            <w:pict>
              <v:shape w14:anchorId="4A2CBEF7" id="Ink 457679789" o:spid="_x0000_s1026" type="#_x0000_t75" style="position:absolute;margin-left:22.9pt;margin-top:135.8pt;width:77.2pt;height:18.15pt;z-index:2554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">
                <v:imagedata r:id="rId776" o:title=""/>
              </v:shape>
            </w:pict>
          </mc:Fallback>
        </mc:AlternateContent>
      </w:r>
      <w:r w:rsidR="005735FF">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437824" behindDoc="0" locked="0" layoutInCell="1" allowOverlap="1" wp14:anchorId="420A42E8" wp14:editId="62678A8F">
                <wp:simplePos x="0" y="0"/>
                <wp:positionH relativeFrom="column">
                  <wp:posOffset>5228590</wp:posOffset>
                </wp:positionH>
                <wp:positionV relativeFrom="paragraph">
                  <wp:posOffset>1743075</wp:posOffset>
                </wp:positionV>
                <wp:extent cx="1427765" cy="359870"/>
                <wp:effectExtent l="38100" t="38100" r="33020" b="34290"/>
                <wp:wrapNone/>
                <wp:docPr id="457679769" name="Ink 457679769"/>
                <wp:cNvGraphicFramePr/>
                <a:graphic xmlns:a="http://schemas.openxmlformats.org/drawingml/2006/main">
                  <a:graphicData uri="http://schemas.microsoft.com/office/word/2010/wordprocessingInk">
                    <w14:contentPart bwMode="auto" r:id="rId777">
                      <w14:nvContentPartPr>
                        <w14:cNvContentPartPr/>
                      </w14:nvContentPartPr>
                      <w14:xfrm>
                        <a:off x="0" y="0"/>
                        <a:ext cx="1427765" cy="359870"/>
                      </w14:xfrm>
                    </w14:contentPart>
                  </a:graphicData>
                </a:graphic>
              </wp:anchor>
            </w:drawing>
          </mc:Choice>
          <mc:Fallback>
            <w:pict>
              <v:shape w14:anchorId="5417B8AA" id="Ink 457679769" o:spid="_x0000_s1026" type="#_x0000_t75" style="position:absolute;margin-left:411.1pt;margin-top:136.65pt;width:113.6pt;height:29.6pt;z-index:25543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">
                <v:imagedata r:id="rId778" o:title=""/>
              </v:shape>
            </w:pict>
          </mc:Fallback>
        </mc:AlternateContent>
      </w:r>
      <w:r w:rsidR="00D71AB7">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415296" behindDoc="0" locked="0" layoutInCell="1" allowOverlap="1" wp14:anchorId="09209C2C" wp14:editId="31158C37">
                <wp:simplePos x="0" y="0"/>
                <wp:positionH relativeFrom="column">
                  <wp:posOffset>5154930</wp:posOffset>
                </wp:positionH>
                <wp:positionV relativeFrom="paragraph">
                  <wp:posOffset>1379220</wp:posOffset>
                </wp:positionV>
                <wp:extent cx="1965205" cy="321085"/>
                <wp:effectExtent l="25400" t="38100" r="16510" b="34925"/>
                <wp:wrapNone/>
                <wp:docPr id="457679745" name="Ink 457679745"/>
                <wp:cNvGraphicFramePr/>
                <a:graphic xmlns:a="http://schemas.openxmlformats.org/drawingml/2006/main">
                  <a:graphicData uri="http://schemas.microsoft.com/office/word/2010/wordprocessingInk">
                    <w14:contentPart bwMode="auto" r:id="rId779">
                      <w14:nvContentPartPr>
                        <w14:cNvContentPartPr/>
                      </w14:nvContentPartPr>
                      <w14:xfrm>
                        <a:off x="0" y="0"/>
                        <a:ext cx="1965205" cy="321085"/>
                      </w14:xfrm>
                    </w14:contentPart>
                  </a:graphicData>
                </a:graphic>
              </wp:anchor>
            </w:drawing>
          </mc:Choice>
          <mc:Fallback>
            <w:pict>
              <v:shape w14:anchorId="3E6D5410" id="Ink 457679745" o:spid="_x0000_s1026" type="#_x0000_t75" style="position:absolute;margin-left:405.3pt;margin-top:108pt;width:156pt;height:26.5pt;z-index:25541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">
                <v:imagedata r:id="rId780" o:title=""/>
              </v:shape>
            </w:pict>
          </mc:Fallback>
        </mc:AlternateContent>
      </w:r>
      <w:r w:rsidR="00D71AB7">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400960" behindDoc="0" locked="0" layoutInCell="1" allowOverlap="1" wp14:anchorId="11226D14" wp14:editId="7A1C8026">
                <wp:simplePos x="0" y="0"/>
                <wp:positionH relativeFrom="column">
                  <wp:posOffset>5191125</wp:posOffset>
                </wp:positionH>
                <wp:positionV relativeFrom="paragraph">
                  <wp:posOffset>947420</wp:posOffset>
                </wp:positionV>
                <wp:extent cx="2073470" cy="460425"/>
                <wp:effectExtent l="38100" t="25400" r="9525" b="34925"/>
                <wp:wrapNone/>
                <wp:docPr id="457679728" name="Ink 457679728"/>
                <wp:cNvGraphicFramePr/>
                <a:graphic xmlns:a="http://schemas.openxmlformats.org/drawingml/2006/main">
                  <a:graphicData uri="http://schemas.microsoft.com/office/word/2010/wordprocessingInk">
                    <w14:contentPart bwMode="auto" r:id="rId781">
                      <w14:nvContentPartPr>
                        <w14:cNvContentPartPr/>
                      </w14:nvContentPartPr>
                      <w14:xfrm>
                        <a:off x="0" y="0"/>
                        <a:ext cx="2073470" cy="460425"/>
                      </w14:xfrm>
                    </w14:contentPart>
                  </a:graphicData>
                </a:graphic>
              </wp:anchor>
            </w:drawing>
          </mc:Choice>
          <mc:Fallback>
            <w:pict>
              <v:shape w14:anchorId="1DDD5292" id="Ink 457679728" o:spid="_x0000_s1026" type="#_x0000_t75" style="position:absolute;margin-left:408.15pt;margin-top:74pt;width:164.45pt;height:37.45pt;z-index:255400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">
                <v:imagedata r:id="rId782" o:title=""/>
              </v:shape>
            </w:pict>
          </mc:Fallback>
        </mc:AlternateContent>
      </w:r>
      <w:r w:rsidR="00AF12B9">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389696" behindDoc="0" locked="0" layoutInCell="1" allowOverlap="1" wp14:anchorId="2E1AAE84" wp14:editId="4C0B929A">
                <wp:simplePos x="0" y="0"/>
                <wp:positionH relativeFrom="column">
                  <wp:posOffset>5180400</wp:posOffset>
                </wp:positionH>
                <wp:positionV relativeFrom="paragraph">
                  <wp:posOffset>1653200</wp:posOffset>
                </wp:positionV>
                <wp:extent cx="101160" cy="18360"/>
                <wp:effectExtent l="38100" t="38100" r="26035" b="33020"/>
                <wp:wrapNone/>
                <wp:docPr id="457679715" name="Ink 457679715"/>
                <wp:cNvGraphicFramePr/>
                <a:graphic xmlns:a="http://schemas.openxmlformats.org/drawingml/2006/main">
                  <a:graphicData uri="http://schemas.microsoft.com/office/word/2010/wordprocessingInk">
                    <w14:contentPart bwMode="auto" r:id="rId783">
                      <w14:nvContentPartPr>
                        <w14:cNvContentPartPr/>
                      </w14:nvContentPartPr>
                      <w14:xfrm>
                        <a:off x="0" y="0"/>
                        <a:ext cx="101160" cy="18360"/>
                      </w14:xfrm>
                    </w14:contentPart>
                  </a:graphicData>
                </a:graphic>
              </wp:anchor>
            </w:drawing>
          </mc:Choice>
          <mc:Fallback>
            <w:pict>
              <v:shape w14:anchorId="72C36012" id="Ink 457679715" o:spid="_x0000_s1026" type="#_x0000_t75" style="position:absolute;margin-left:407.3pt;margin-top:129.55pt;width:9.15pt;height:2.7pt;z-index:25538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">
                <v:imagedata r:id="rId784" o:title=""/>
              </v:shape>
            </w:pict>
          </mc:Fallback>
        </mc:AlternateContent>
      </w:r>
      <w:r w:rsidR="00390DBD">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366144" behindDoc="0" locked="0" layoutInCell="1" allowOverlap="1" wp14:anchorId="3EF9A66A" wp14:editId="20A5366B">
                <wp:simplePos x="0" y="0"/>
                <wp:positionH relativeFrom="column">
                  <wp:posOffset>-224790</wp:posOffset>
                </wp:positionH>
                <wp:positionV relativeFrom="paragraph">
                  <wp:posOffset>1351280</wp:posOffset>
                </wp:positionV>
                <wp:extent cx="1143000" cy="353635"/>
                <wp:effectExtent l="38100" t="38100" r="0" b="40640"/>
                <wp:wrapNone/>
                <wp:docPr id="457679690" name="Ink 457679690"/>
                <wp:cNvGraphicFramePr/>
                <a:graphic xmlns:a="http://schemas.openxmlformats.org/drawingml/2006/main">
                  <a:graphicData uri="http://schemas.microsoft.com/office/word/2010/wordprocessingInk">
                    <w14:contentPart bwMode="auto" r:id="rId785">
                      <w14:nvContentPartPr>
                        <w14:cNvContentPartPr/>
                      </w14:nvContentPartPr>
                      <w14:xfrm>
                        <a:off x="0" y="0"/>
                        <a:ext cx="1143000" cy="353635"/>
                      </w14:xfrm>
                    </w14:contentPart>
                  </a:graphicData>
                </a:graphic>
              </wp:anchor>
            </w:drawing>
          </mc:Choice>
          <mc:Fallback>
            <w:pict>
              <v:shape w14:anchorId="79AA9105" id="Ink 457679690" o:spid="_x0000_s1026" type="#_x0000_t75" style="position:absolute;margin-left:-18.3pt;margin-top:105.8pt;width:91.2pt;height:29.1pt;z-index:25536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">
                <v:imagedata r:id="rId786" o:title=""/>
              </v:shape>
            </w:pict>
          </mc:Fallback>
        </mc:AlternateContent>
      </w:r>
      <w:r w:rsidR="00E05C83">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356928" behindDoc="0" locked="0" layoutInCell="1" allowOverlap="1" wp14:anchorId="09C53517" wp14:editId="4C76658D">
                <wp:simplePos x="0" y="0"/>
                <wp:positionH relativeFrom="column">
                  <wp:posOffset>3131820</wp:posOffset>
                </wp:positionH>
                <wp:positionV relativeFrom="paragraph">
                  <wp:posOffset>1127125</wp:posOffset>
                </wp:positionV>
                <wp:extent cx="824640" cy="173355"/>
                <wp:effectExtent l="38100" t="38100" r="1270" b="42545"/>
                <wp:wrapNone/>
                <wp:docPr id="457679681" name="Ink 457679681"/>
                <wp:cNvGraphicFramePr/>
                <a:graphic xmlns:a="http://schemas.openxmlformats.org/drawingml/2006/main">
                  <a:graphicData uri="http://schemas.microsoft.com/office/word/2010/wordprocessingInk">
                    <w14:contentPart bwMode="auto" r:id="rId787">
                      <w14:nvContentPartPr>
                        <w14:cNvContentPartPr/>
                      </w14:nvContentPartPr>
                      <w14:xfrm>
                        <a:off x="0" y="0"/>
                        <a:ext cx="824640" cy="173355"/>
                      </w14:xfrm>
                    </w14:contentPart>
                  </a:graphicData>
                </a:graphic>
              </wp:anchor>
            </w:drawing>
          </mc:Choice>
          <mc:Fallback>
            <w:pict>
              <v:shape w14:anchorId="350D67B0" id="Ink 457679681" o:spid="_x0000_s1026" type="#_x0000_t75" style="position:absolute;margin-left:246pt;margin-top:88.15pt;width:66.15pt;height:14.85pt;z-index:255356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">
                <v:imagedata r:id="rId788" o:title=""/>
              </v:shape>
            </w:pict>
          </mc:Fallback>
        </mc:AlternateContent>
      </w:r>
      <w:r w:rsidR="00E05C83">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343616" behindDoc="0" locked="0" layoutInCell="1" allowOverlap="1" wp14:anchorId="131052B2" wp14:editId="44DCAC56">
                <wp:simplePos x="0" y="0"/>
                <wp:positionH relativeFrom="column">
                  <wp:posOffset>3535045</wp:posOffset>
                </wp:positionH>
                <wp:positionV relativeFrom="paragraph">
                  <wp:posOffset>897255</wp:posOffset>
                </wp:positionV>
                <wp:extent cx="378430" cy="139850"/>
                <wp:effectExtent l="38100" t="38100" r="3175" b="38100"/>
                <wp:wrapNone/>
                <wp:docPr id="457679668" name="Ink 457679668"/>
                <wp:cNvGraphicFramePr/>
                <a:graphic xmlns:a="http://schemas.openxmlformats.org/drawingml/2006/main">
                  <a:graphicData uri="http://schemas.microsoft.com/office/word/2010/wordprocessingInk">
                    <w14:contentPart bwMode="auto" r:id="rId789">
                      <w14:nvContentPartPr>
                        <w14:cNvContentPartPr/>
                      </w14:nvContentPartPr>
                      <w14:xfrm>
                        <a:off x="0" y="0"/>
                        <a:ext cx="378430" cy="139850"/>
                      </w14:xfrm>
                    </w14:contentPart>
                  </a:graphicData>
                </a:graphic>
              </wp:anchor>
            </w:drawing>
          </mc:Choice>
          <mc:Fallback>
            <w:pict>
              <v:shape w14:anchorId="5CDFE5BD" id="Ink 457679668" o:spid="_x0000_s1026" type="#_x0000_t75" style="position:absolute;margin-left:277.75pt;margin-top:70.05pt;width:31.05pt;height:12.2pt;z-index:25534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">
                <v:imagedata r:id="rId790" o:title=""/>
              </v:shape>
            </w:pict>
          </mc:Fallback>
        </mc:AlternateContent>
      </w:r>
      <w:r w:rsidR="00737F3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337472" behindDoc="0" locked="0" layoutInCell="1" allowOverlap="1" wp14:anchorId="33CFDFEC" wp14:editId="722EA9F6">
                <wp:simplePos x="0" y="0"/>
                <wp:positionH relativeFrom="column">
                  <wp:posOffset>554355</wp:posOffset>
                </wp:positionH>
                <wp:positionV relativeFrom="paragraph">
                  <wp:posOffset>551815</wp:posOffset>
                </wp:positionV>
                <wp:extent cx="3549670" cy="712565"/>
                <wp:effectExtent l="38100" t="38100" r="6350" b="36830"/>
                <wp:wrapNone/>
                <wp:docPr id="457679662" name="Ink 457679662"/>
                <wp:cNvGraphicFramePr/>
                <a:graphic xmlns:a="http://schemas.openxmlformats.org/drawingml/2006/main">
                  <a:graphicData uri="http://schemas.microsoft.com/office/word/2010/wordprocessingInk">
                    <w14:contentPart bwMode="auto" r:id="rId791">
                      <w14:nvContentPartPr>
                        <w14:cNvContentPartPr/>
                      </w14:nvContentPartPr>
                      <w14:xfrm>
                        <a:off x="0" y="0"/>
                        <a:ext cx="3549670" cy="712565"/>
                      </w14:xfrm>
                    </w14:contentPart>
                  </a:graphicData>
                </a:graphic>
              </wp:anchor>
            </w:drawing>
          </mc:Choice>
          <mc:Fallback>
            <w:pict>
              <v:shape w14:anchorId="59CB5A35" id="Ink 457679662" o:spid="_x0000_s1026" type="#_x0000_t75" style="position:absolute;margin-left:43.05pt;margin-top:42.85pt;width:280.7pt;height:57.3pt;z-index:25533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">
                <v:imagedata r:id="rId792" o:title=""/>
              </v:shape>
            </w:pict>
          </mc:Fallback>
        </mc:AlternateContent>
      </w:r>
      <w:r w:rsidR="00737F3E">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303680" behindDoc="0" locked="0" layoutInCell="1" allowOverlap="1" wp14:anchorId="1307BECF" wp14:editId="2C772821">
                <wp:simplePos x="0" y="0"/>
                <wp:positionH relativeFrom="column">
                  <wp:posOffset>548640</wp:posOffset>
                </wp:positionH>
                <wp:positionV relativeFrom="paragraph">
                  <wp:posOffset>664845</wp:posOffset>
                </wp:positionV>
                <wp:extent cx="912410" cy="246600"/>
                <wp:effectExtent l="38100" t="38100" r="0" b="33020"/>
                <wp:wrapNone/>
                <wp:docPr id="457679629" name="Ink 457679629"/>
                <wp:cNvGraphicFramePr/>
                <a:graphic xmlns:a="http://schemas.openxmlformats.org/drawingml/2006/main">
                  <a:graphicData uri="http://schemas.microsoft.com/office/word/2010/wordprocessingInk">
                    <w14:contentPart bwMode="auto" r:id="rId793">
                      <w14:nvContentPartPr>
                        <w14:cNvContentPartPr/>
                      </w14:nvContentPartPr>
                      <w14:xfrm>
                        <a:off x="0" y="0"/>
                        <a:ext cx="912410" cy="246600"/>
                      </w14:xfrm>
                    </w14:contentPart>
                  </a:graphicData>
                </a:graphic>
              </wp:anchor>
            </w:drawing>
          </mc:Choice>
          <mc:Fallback>
            <w:pict>
              <v:shape w14:anchorId="42B113D6" id="Ink 457679629" o:spid="_x0000_s1026" type="#_x0000_t75" style="position:absolute;margin-left:42.6pt;margin-top:51.75pt;width:73.1pt;height:20.6pt;z-index:255303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&#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">
                <v:imagedata r:id="rId794" o:title=""/>
              </v:shape>
            </w:pict>
          </mc:Fallback>
        </mc:AlternateContent>
      </w:r>
      <w:r w:rsidR="002B5AE1">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294464" behindDoc="0" locked="0" layoutInCell="1" allowOverlap="1" wp14:anchorId="179B9779" wp14:editId="000A62BE">
                <wp:simplePos x="0" y="0"/>
                <wp:positionH relativeFrom="column">
                  <wp:posOffset>-114935</wp:posOffset>
                </wp:positionH>
                <wp:positionV relativeFrom="paragraph">
                  <wp:posOffset>695960</wp:posOffset>
                </wp:positionV>
                <wp:extent cx="457160" cy="260985"/>
                <wp:effectExtent l="38100" t="38100" r="0" b="31115"/>
                <wp:wrapNone/>
                <wp:docPr id="59" name="Ink 59"/>
                <wp:cNvGraphicFramePr/>
                <a:graphic xmlns:a="http://schemas.openxmlformats.org/drawingml/2006/main">
                  <a:graphicData uri="http://schemas.microsoft.com/office/word/2010/wordprocessingInk">
                    <w14:contentPart bwMode="auto" r:id="rId795">
                      <w14:nvContentPartPr>
                        <w14:cNvContentPartPr/>
                      </w14:nvContentPartPr>
                      <w14:xfrm>
                        <a:off x="0" y="0"/>
                        <a:ext cx="457160" cy="260985"/>
                      </w14:xfrm>
                    </w14:contentPart>
                  </a:graphicData>
                </a:graphic>
              </wp:anchor>
            </w:drawing>
          </mc:Choice>
          <mc:Fallback>
            <w:pict>
              <v:shape w14:anchorId="3C52CDDD" id="Ink 59" o:spid="_x0000_s1026" type="#_x0000_t75" style="position:absolute;margin-left:-9.65pt;margin-top:54.2pt;width:37.25pt;height:21.75pt;z-index:2552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">
                <v:imagedata r:id="rId796" o:title=""/>
              </v:shape>
            </w:pict>
          </mc:Fallback>
        </mc:AlternateContent>
      </w:r>
      <w:r w:rsidR="000D0A36">
        <w:rPr>
          <w:rFonts w:ascii="Times New Roman" w:eastAsia="Garamond" w:hAnsi="Times New Roman" w:cs="Times New Roman"/>
          <w:b/>
          <w:bCs/>
          <w:noProof/>
          <w:color w:val="FFFFFF" w:themeColor="background1"/>
          <w:sz w:val="24"/>
          <w:szCs w:val="24"/>
        </w:rPr>
        <mc:AlternateContent>
          <mc:Choice Requires="wpi">
            <w:drawing>
              <wp:anchor distT="0" distB="0" distL="114300" distR="114300" simplePos="0" relativeHeight="255258624" behindDoc="0" locked="0" layoutInCell="1" allowOverlap="1" wp14:anchorId="624EC1C8" wp14:editId="589C63A5">
                <wp:simplePos x="0" y="0"/>
                <wp:positionH relativeFrom="column">
                  <wp:posOffset>1281430</wp:posOffset>
                </wp:positionH>
                <wp:positionV relativeFrom="paragraph">
                  <wp:posOffset>-322580</wp:posOffset>
                </wp:positionV>
                <wp:extent cx="3102610" cy="860385"/>
                <wp:effectExtent l="38100" t="50800" r="46990" b="41910"/>
                <wp:wrapNone/>
                <wp:docPr id="19" name="Ink 19"/>
                <wp:cNvGraphicFramePr/>
                <a:graphic xmlns:a="http://schemas.openxmlformats.org/drawingml/2006/main">
                  <a:graphicData uri="http://schemas.microsoft.com/office/word/2010/wordprocessingInk">
                    <w14:contentPart bwMode="auto" r:id="rId797">
                      <w14:nvContentPartPr>
                        <w14:cNvContentPartPr/>
                      </w14:nvContentPartPr>
                      <w14:xfrm>
                        <a:off x="0" y="0"/>
                        <a:ext cx="3102610" cy="860385"/>
                      </w14:xfrm>
                    </w14:contentPart>
                  </a:graphicData>
                </a:graphic>
              </wp:anchor>
            </w:drawing>
          </mc:Choice>
          <mc:Fallback>
            <w:pict>
              <v:shape w14:anchorId="61773CCF" id="Ink 19" o:spid="_x0000_s1026" type="#_x0000_t75" style="position:absolute;margin-left:100.1pt;margin-top:-26.2pt;width:245.9pt;height:69.4pt;z-index:2552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">
                <v:imagedata r:id="rId798" o:title=""/>
              </v:shape>
            </w:pict>
          </mc:Fallback>
        </mc:AlternateContent>
      </w:r>
      <w:r w:rsidR="00961949">
        <w:rPr>
          <w:rFonts w:ascii="Times New Roman" w:eastAsia="Garamond" w:hAnsi="Times New Roman" w:cs="Times New Roman"/>
          <w:b/>
          <w:bCs/>
          <w:color w:val="FFFFFF" w:themeColor="background1"/>
          <w:sz w:val="24"/>
          <w:szCs w:val="24"/>
        </w:rPr>
        <w:tab/>
      </w:r>
      <w:r w:rsidR="009F6E39" w:rsidRPr="00961949">
        <w:rPr>
          <w:rFonts w:ascii="Times New Roman" w:eastAsia="Garamond" w:hAnsi="Times New Roman" w:cs="Times New Roman"/>
          <w:b/>
          <w:bCs/>
          <w:color w:val="FFFFFF" w:themeColor="background1"/>
          <w:sz w:val="24"/>
          <w:szCs w:val="24"/>
        </w:rPr>
        <w:br w:type="page"/>
      </w:r>
    </w:p>
    <w:p w14:paraId="24A07AE2" w14:textId="2A90CBA2" w:rsidR="009F6E39" w:rsidRDefault="00B609AF">
      <w:pPr>
        <w:rPr>
          <w:noProof/>
          <w:lang w:val="en-IN" w:eastAsia="en-IN"/>
        </w:rPr>
      </w:pPr>
      <w:r>
        <w:rPr>
          <w:noProof/>
          <w:lang w:val="en-IN" w:eastAsia="en-IN"/>
        </w:rPr>
        <w:lastRenderedPageBreak/>
        <mc:AlternateContent>
          <mc:Choice Requires="wpi">
            <w:drawing>
              <wp:anchor distT="0" distB="0" distL="114300" distR="114300" simplePos="0" relativeHeight="256022528" behindDoc="0" locked="0" layoutInCell="1" allowOverlap="1" wp14:anchorId="0FE0C060" wp14:editId="24EB7CF7">
                <wp:simplePos x="0" y="0"/>
                <wp:positionH relativeFrom="column">
                  <wp:posOffset>3207600</wp:posOffset>
                </wp:positionH>
                <wp:positionV relativeFrom="paragraph">
                  <wp:posOffset>1688060</wp:posOffset>
                </wp:positionV>
                <wp:extent cx="425160" cy="241200"/>
                <wp:effectExtent l="38100" t="38100" r="32385" b="38735"/>
                <wp:wrapNone/>
                <wp:docPr id="457680528" name="Ink 457680528"/>
                <wp:cNvGraphicFramePr/>
                <a:graphic xmlns:a="http://schemas.openxmlformats.org/drawingml/2006/main">
                  <a:graphicData uri="http://schemas.microsoft.com/office/word/2010/wordprocessingInk">
                    <w14:contentPart bwMode="auto" r:id="rId799">
                      <w14:nvContentPartPr>
                        <w14:cNvContentPartPr/>
                      </w14:nvContentPartPr>
                      <w14:xfrm>
                        <a:off x="0" y="0"/>
                        <a:ext cx="425160" cy="241200"/>
                      </w14:xfrm>
                    </w14:contentPart>
                  </a:graphicData>
                </a:graphic>
              </wp:anchor>
            </w:drawing>
          </mc:Choice>
          <mc:Fallback>
            <w:pict>
              <v:shape w14:anchorId="56554072" id="Ink 457680528" o:spid="_x0000_s1026" type="#_x0000_t75" style="position:absolute;margin-left:251.95pt;margin-top:132.3pt;width:34.7pt;height:20.25pt;z-index:25602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">
                <v:imagedata r:id="rId800" o:title=""/>
              </v:shape>
            </w:pict>
          </mc:Fallback>
        </mc:AlternateContent>
      </w:r>
      <w:r>
        <w:rPr>
          <w:noProof/>
          <w:lang w:val="en-IN" w:eastAsia="en-IN"/>
        </w:rPr>
        <mc:AlternateContent>
          <mc:Choice Requires="wpi">
            <w:drawing>
              <wp:anchor distT="0" distB="0" distL="114300" distR="114300" simplePos="0" relativeHeight="256021504" behindDoc="0" locked="0" layoutInCell="1" allowOverlap="1" wp14:anchorId="5303C9DD" wp14:editId="36422D3A">
                <wp:simplePos x="0" y="0"/>
                <wp:positionH relativeFrom="column">
                  <wp:posOffset>3232800</wp:posOffset>
                </wp:positionH>
                <wp:positionV relativeFrom="paragraph">
                  <wp:posOffset>1403660</wp:posOffset>
                </wp:positionV>
                <wp:extent cx="356760" cy="154800"/>
                <wp:effectExtent l="38100" t="38100" r="24765" b="36195"/>
                <wp:wrapNone/>
                <wp:docPr id="457680527" name="Ink 457680527"/>
                <wp:cNvGraphicFramePr/>
                <a:graphic xmlns:a="http://schemas.openxmlformats.org/drawingml/2006/main">
                  <a:graphicData uri="http://schemas.microsoft.com/office/word/2010/wordprocessingInk">
                    <w14:contentPart bwMode="auto" r:id="rId801">
                      <w14:nvContentPartPr>
                        <w14:cNvContentPartPr/>
                      </w14:nvContentPartPr>
                      <w14:xfrm>
                        <a:off x="0" y="0"/>
                        <a:ext cx="356760" cy="154800"/>
                      </w14:xfrm>
                    </w14:contentPart>
                  </a:graphicData>
                </a:graphic>
              </wp:anchor>
            </w:drawing>
          </mc:Choice>
          <mc:Fallback>
            <w:pict>
              <v:shape w14:anchorId="37F9E9C9" id="Ink 457680527" o:spid="_x0000_s1026" type="#_x0000_t75" style="position:absolute;margin-left:253.95pt;margin-top:109.9pt;width:29.35pt;height:13.45pt;z-index:25602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">
                <v:imagedata r:id="rId802" o:title=""/>
              </v:shape>
            </w:pict>
          </mc:Fallback>
        </mc:AlternateContent>
      </w:r>
      <w:r>
        <w:rPr>
          <w:noProof/>
          <w:lang w:val="en-IN" w:eastAsia="en-IN"/>
        </w:rPr>
        <mc:AlternateContent>
          <mc:Choice Requires="wpi">
            <w:drawing>
              <wp:anchor distT="0" distB="0" distL="114300" distR="114300" simplePos="0" relativeHeight="256020480" behindDoc="0" locked="0" layoutInCell="1" allowOverlap="1" wp14:anchorId="74E5C5D8" wp14:editId="6A9E5DE9">
                <wp:simplePos x="0" y="0"/>
                <wp:positionH relativeFrom="column">
                  <wp:posOffset>2869200</wp:posOffset>
                </wp:positionH>
                <wp:positionV relativeFrom="paragraph">
                  <wp:posOffset>824060</wp:posOffset>
                </wp:positionV>
                <wp:extent cx="385560" cy="230760"/>
                <wp:effectExtent l="38100" t="38100" r="33655" b="36195"/>
                <wp:wrapNone/>
                <wp:docPr id="457680526" name="Ink 457680526"/>
                <wp:cNvGraphicFramePr/>
                <a:graphic xmlns:a="http://schemas.openxmlformats.org/drawingml/2006/main">
                  <a:graphicData uri="http://schemas.microsoft.com/office/word/2010/wordprocessingInk">
                    <w14:contentPart bwMode="auto" r:id="rId803">
                      <w14:nvContentPartPr>
                        <w14:cNvContentPartPr/>
                      </w14:nvContentPartPr>
                      <w14:xfrm>
                        <a:off x="0" y="0"/>
                        <a:ext cx="385560" cy="230760"/>
                      </w14:xfrm>
                    </w14:contentPart>
                  </a:graphicData>
                </a:graphic>
              </wp:anchor>
            </w:drawing>
          </mc:Choice>
          <mc:Fallback>
            <w:pict>
              <v:shape w14:anchorId="18E5124C" id="Ink 457680526" o:spid="_x0000_s1026" type="#_x0000_t75" style="position:absolute;margin-left:225.3pt;margin-top:64.3pt;width:31.55pt;height:19.35pt;z-index:25602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">
                <v:imagedata r:id="rId804" o:title=""/>
              </v:shape>
            </w:pict>
          </mc:Fallback>
        </mc:AlternateContent>
      </w:r>
      <w:r>
        <w:rPr>
          <w:noProof/>
          <w:lang w:val="en-IN" w:eastAsia="en-IN"/>
        </w:rPr>
        <mc:AlternateContent>
          <mc:Choice Requires="wpi">
            <w:drawing>
              <wp:anchor distT="0" distB="0" distL="114300" distR="114300" simplePos="0" relativeHeight="256019456" behindDoc="0" locked="0" layoutInCell="1" allowOverlap="1" wp14:anchorId="1FA8BC0B" wp14:editId="7CBC0999">
                <wp:simplePos x="0" y="0"/>
                <wp:positionH relativeFrom="column">
                  <wp:posOffset>1990800</wp:posOffset>
                </wp:positionH>
                <wp:positionV relativeFrom="paragraph">
                  <wp:posOffset>456860</wp:posOffset>
                </wp:positionV>
                <wp:extent cx="349560" cy="198360"/>
                <wp:effectExtent l="38100" t="38100" r="31750" b="43180"/>
                <wp:wrapNone/>
                <wp:docPr id="457680525" name="Ink 457680525"/>
                <wp:cNvGraphicFramePr/>
                <a:graphic xmlns:a="http://schemas.openxmlformats.org/drawingml/2006/main">
                  <a:graphicData uri="http://schemas.microsoft.com/office/word/2010/wordprocessingInk">
                    <w14:contentPart bwMode="auto" r:id="rId805">
                      <w14:nvContentPartPr>
                        <w14:cNvContentPartPr/>
                      </w14:nvContentPartPr>
                      <w14:xfrm>
                        <a:off x="0" y="0"/>
                        <a:ext cx="349560" cy="198360"/>
                      </w14:xfrm>
                    </w14:contentPart>
                  </a:graphicData>
                </a:graphic>
              </wp:anchor>
            </w:drawing>
          </mc:Choice>
          <mc:Fallback>
            <w:pict>
              <v:shape w14:anchorId="3BB0B22C" id="Ink 457680525" o:spid="_x0000_s1026" type="#_x0000_t75" style="position:absolute;margin-left:155.95pt;margin-top:35.15pt;width:29.1pt;height:17.2pt;z-index:25601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">
                <v:imagedata r:id="rId806" o:title=""/>
              </v:shape>
            </w:pict>
          </mc:Fallback>
        </mc:AlternateContent>
      </w:r>
      <w:r>
        <w:rPr>
          <w:noProof/>
          <w:lang w:val="en-IN" w:eastAsia="en-IN"/>
        </w:rPr>
        <mc:AlternateContent>
          <mc:Choice Requires="wpi">
            <w:drawing>
              <wp:anchor distT="0" distB="0" distL="114300" distR="114300" simplePos="0" relativeHeight="256018432" behindDoc="0" locked="0" layoutInCell="1" allowOverlap="1" wp14:anchorId="2C6F67CA" wp14:editId="20572B45">
                <wp:simplePos x="0" y="0"/>
                <wp:positionH relativeFrom="column">
                  <wp:posOffset>3888360</wp:posOffset>
                </wp:positionH>
                <wp:positionV relativeFrom="paragraph">
                  <wp:posOffset>24860</wp:posOffset>
                </wp:positionV>
                <wp:extent cx="342000" cy="227160"/>
                <wp:effectExtent l="38100" t="38100" r="39370" b="40005"/>
                <wp:wrapNone/>
                <wp:docPr id="457680524" name="Ink 457680524"/>
                <wp:cNvGraphicFramePr/>
                <a:graphic xmlns:a="http://schemas.openxmlformats.org/drawingml/2006/main">
                  <a:graphicData uri="http://schemas.microsoft.com/office/word/2010/wordprocessingInk">
                    <w14:contentPart bwMode="auto" r:id="rId807">
                      <w14:nvContentPartPr>
                        <w14:cNvContentPartPr/>
                      </w14:nvContentPartPr>
                      <w14:xfrm>
                        <a:off x="0" y="0"/>
                        <a:ext cx="342000" cy="227160"/>
                      </w14:xfrm>
                    </w14:contentPart>
                  </a:graphicData>
                </a:graphic>
              </wp:anchor>
            </w:drawing>
          </mc:Choice>
          <mc:Fallback>
            <w:pict>
              <v:shape w14:anchorId="3B6F6383" id="Ink 457680524" o:spid="_x0000_s1026" type="#_x0000_t75" style="position:absolute;margin-left:305.35pt;margin-top:1.15pt;width:28.55pt;height:19.5pt;z-index:256018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">
                <v:imagedata r:id="rId808" o:title=""/>
              </v:shape>
            </w:pict>
          </mc:Fallback>
        </mc:AlternateContent>
      </w:r>
      <w:r>
        <w:rPr>
          <w:noProof/>
          <w:lang w:val="en-IN" w:eastAsia="en-IN"/>
        </w:rPr>
        <mc:AlternateContent>
          <mc:Choice Requires="wpi">
            <w:drawing>
              <wp:anchor distT="0" distB="0" distL="114300" distR="114300" simplePos="0" relativeHeight="256017408" behindDoc="0" locked="0" layoutInCell="1" allowOverlap="1" wp14:anchorId="3857E889" wp14:editId="555E59D8">
                <wp:simplePos x="0" y="0"/>
                <wp:positionH relativeFrom="column">
                  <wp:posOffset>-17780</wp:posOffset>
                </wp:positionH>
                <wp:positionV relativeFrom="paragraph">
                  <wp:posOffset>13970</wp:posOffset>
                </wp:positionV>
                <wp:extent cx="4085665" cy="2185040"/>
                <wp:effectExtent l="38100" t="50800" r="41910" b="37465"/>
                <wp:wrapNone/>
                <wp:docPr id="457680523" name="Ink 457680523"/>
                <wp:cNvGraphicFramePr/>
                <a:graphic xmlns:a="http://schemas.openxmlformats.org/drawingml/2006/main">
                  <a:graphicData uri="http://schemas.microsoft.com/office/word/2010/wordprocessingInk">
                    <w14:contentPart bwMode="auto" r:id="rId809">
                      <w14:nvContentPartPr>
                        <w14:cNvContentPartPr/>
                      </w14:nvContentPartPr>
                      <w14:xfrm>
                        <a:off x="0" y="0"/>
                        <a:ext cx="4085665" cy="2185040"/>
                      </w14:xfrm>
                    </w14:contentPart>
                  </a:graphicData>
                </a:graphic>
              </wp:anchor>
            </w:drawing>
          </mc:Choice>
          <mc:Fallback>
            <w:pict>
              <v:shape w14:anchorId="08D63681" id="Ink 457680523" o:spid="_x0000_s1026" type="#_x0000_t75" style="position:absolute;margin-left:-2.2pt;margin-top:.3pt;width:323.3pt;height:173.65pt;z-index:25601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">
                <v:imagedata r:id="rId810" o:title=""/>
              </v:shape>
            </w:pict>
          </mc:Fallback>
        </mc:AlternateContent>
      </w:r>
      <w:r w:rsidR="00FB462D">
        <w:rPr>
          <w:noProof/>
          <w:lang w:val="en-IN" w:eastAsia="en-IN"/>
        </w:rPr>
        <mc:AlternateContent>
          <mc:Choice Requires="wpi">
            <w:drawing>
              <wp:anchor distT="0" distB="0" distL="114300" distR="114300" simplePos="0" relativeHeight="256001024" behindDoc="0" locked="0" layoutInCell="1" allowOverlap="1" wp14:anchorId="782487A3" wp14:editId="275AC44D">
                <wp:simplePos x="0" y="0"/>
                <wp:positionH relativeFrom="column">
                  <wp:posOffset>2253615</wp:posOffset>
                </wp:positionH>
                <wp:positionV relativeFrom="paragraph">
                  <wp:posOffset>1501140</wp:posOffset>
                </wp:positionV>
                <wp:extent cx="277250" cy="145415"/>
                <wp:effectExtent l="38100" t="38100" r="2540" b="32385"/>
                <wp:wrapNone/>
                <wp:docPr id="457680507" name="Ink 457680507"/>
                <wp:cNvGraphicFramePr/>
                <a:graphic xmlns:a="http://schemas.openxmlformats.org/drawingml/2006/main">
                  <a:graphicData uri="http://schemas.microsoft.com/office/word/2010/wordprocessingInk">
                    <w14:contentPart bwMode="auto" r:id="rId811">
                      <w14:nvContentPartPr>
                        <w14:cNvContentPartPr/>
                      </w14:nvContentPartPr>
                      <w14:xfrm>
                        <a:off x="0" y="0"/>
                        <a:ext cx="277250" cy="145415"/>
                      </w14:xfrm>
                    </w14:contentPart>
                  </a:graphicData>
                </a:graphic>
              </wp:anchor>
            </w:drawing>
          </mc:Choice>
          <mc:Fallback>
            <w:pict>
              <v:shape w14:anchorId="05E9AD2B" id="Ink 457680507" o:spid="_x0000_s1026" type="#_x0000_t75" style="position:absolute;margin-left:176.85pt;margin-top:117.6pt;width:23.05pt;height:12.65pt;z-index:256001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">
                <v:imagedata r:id="rId812" o:title=""/>
              </v:shape>
            </w:pict>
          </mc:Fallback>
        </mc:AlternateContent>
      </w:r>
    </w:p>
    <w:sectPr w:rsidR="009F6E39" w:rsidSect="00961949">
      <w:footerReference w:type="default" r:id="rId813"/>
      <w:pgSz w:w="12240" w:h="15840"/>
      <w:pgMar w:top="284"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21ED9" w14:textId="77777777" w:rsidR="00792DC0" w:rsidRDefault="00792DC0" w:rsidP="00A96FE5">
      <w:pPr>
        <w:spacing w:after="0" w:line="240" w:lineRule="auto"/>
      </w:pPr>
      <w:r>
        <w:separator/>
      </w:r>
    </w:p>
  </w:endnote>
  <w:endnote w:type="continuationSeparator" w:id="0">
    <w:p w14:paraId="7D4E6211" w14:textId="77777777" w:rsidR="00792DC0" w:rsidRDefault="00792DC0" w:rsidP="00A96FE5">
      <w:pPr>
        <w:spacing w:after="0" w:line="240" w:lineRule="auto"/>
      </w:pPr>
      <w:r>
        <w:continuationSeparator/>
      </w:r>
    </w:p>
  </w:endnote>
  <w:endnote w:type="continuationNotice" w:id="1">
    <w:p w14:paraId="1E4B7EF4" w14:textId="77777777" w:rsidR="00792DC0" w:rsidRDefault="00792D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altName w:val="Cambria"/>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4F9868BE" w14:paraId="1CF37E01" w14:textId="77777777" w:rsidTr="4F9868BE">
      <w:tc>
        <w:tcPr>
          <w:tcW w:w="3600" w:type="dxa"/>
        </w:tcPr>
        <w:p w14:paraId="5D920F41" w14:textId="57226252" w:rsidR="4F9868BE" w:rsidRDefault="4F9868BE" w:rsidP="4F9868BE">
          <w:pPr>
            <w:pStyle w:val="Header"/>
            <w:ind w:left="-115"/>
          </w:pPr>
        </w:p>
      </w:tc>
      <w:tc>
        <w:tcPr>
          <w:tcW w:w="3600" w:type="dxa"/>
        </w:tcPr>
        <w:p w14:paraId="45331C28" w14:textId="3B6AEF84" w:rsidR="4F9868BE" w:rsidRDefault="4F9868BE" w:rsidP="4F9868BE">
          <w:pPr>
            <w:pStyle w:val="Header"/>
            <w:jc w:val="center"/>
          </w:pPr>
        </w:p>
      </w:tc>
      <w:tc>
        <w:tcPr>
          <w:tcW w:w="3600" w:type="dxa"/>
        </w:tcPr>
        <w:p w14:paraId="26452589" w14:textId="50CCDC77" w:rsidR="4F9868BE" w:rsidRDefault="4F9868BE" w:rsidP="4F9868BE">
          <w:pPr>
            <w:pStyle w:val="Header"/>
            <w:ind w:right="-115"/>
            <w:jc w:val="right"/>
          </w:pPr>
        </w:p>
      </w:tc>
    </w:tr>
  </w:tbl>
  <w:p w14:paraId="2FB59B9E" w14:textId="32EF608D" w:rsidR="00A96FE5" w:rsidRDefault="00A96F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5CBAF" w14:textId="77777777" w:rsidR="00792DC0" w:rsidRDefault="00792DC0" w:rsidP="00A96FE5">
      <w:pPr>
        <w:spacing w:after="0" w:line="240" w:lineRule="auto"/>
      </w:pPr>
      <w:r>
        <w:separator/>
      </w:r>
    </w:p>
  </w:footnote>
  <w:footnote w:type="continuationSeparator" w:id="0">
    <w:p w14:paraId="12F21F59" w14:textId="77777777" w:rsidR="00792DC0" w:rsidRDefault="00792DC0" w:rsidP="00A96FE5">
      <w:pPr>
        <w:spacing w:after="0" w:line="240" w:lineRule="auto"/>
      </w:pPr>
      <w:r>
        <w:continuationSeparator/>
      </w:r>
    </w:p>
  </w:footnote>
  <w:footnote w:type="continuationNotice" w:id="1">
    <w:p w14:paraId="12B255D9" w14:textId="77777777" w:rsidR="00792DC0" w:rsidRDefault="00792DC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A5828"/>
    <w:multiLevelType w:val="hybridMultilevel"/>
    <w:tmpl w:val="FFFFFFFF"/>
    <w:lvl w:ilvl="0" w:tplc="730CFC9C">
      <w:start w:val="1"/>
      <w:numFmt w:val="decimal"/>
      <w:lvlText w:val="%1."/>
      <w:lvlJc w:val="left"/>
      <w:pPr>
        <w:ind w:left="720" w:hanging="360"/>
      </w:pPr>
    </w:lvl>
    <w:lvl w:ilvl="1" w:tplc="8EF259E6">
      <w:start w:val="1"/>
      <w:numFmt w:val="lowerLetter"/>
      <w:lvlText w:val="%2."/>
      <w:lvlJc w:val="left"/>
      <w:pPr>
        <w:ind w:left="1440" w:hanging="360"/>
      </w:pPr>
    </w:lvl>
    <w:lvl w:ilvl="2" w:tplc="418E6458">
      <w:start w:val="1"/>
      <w:numFmt w:val="lowerRoman"/>
      <w:lvlText w:val="%3."/>
      <w:lvlJc w:val="right"/>
      <w:pPr>
        <w:ind w:left="2160" w:hanging="180"/>
      </w:pPr>
    </w:lvl>
    <w:lvl w:ilvl="3" w:tplc="0DE43070">
      <w:start w:val="1"/>
      <w:numFmt w:val="decimal"/>
      <w:lvlText w:val="%4."/>
      <w:lvlJc w:val="left"/>
      <w:pPr>
        <w:ind w:left="2880" w:hanging="360"/>
      </w:pPr>
    </w:lvl>
    <w:lvl w:ilvl="4" w:tplc="AA748E44">
      <w:start w:val="1"/>
      <w:numFmt w:val="lowerLetter"/>
      <w:lvlText w:val="%5."/>
      <w:lvlJc w:val="left"/>
      <w:pPr>
        <w:ind w:left="3600" w:hanging="360"/>
      </w:pPr>
    </w:lvl>
    <w:lvl w:ilvl="5" w:tplc="2E002D90">
      <w:start w:val="1"/>
      <w:numFmt w:val="lowerRoman"/>
      <w:lvlText w:val="%6."/>
      <w:lvlJc w:val="right"/>
      <w:pPr>
        <w:ind w:left="4320" w:hanging="180"/>
      </w:pPr>
    </w:lvl>
    <w:lvl w:ilvl="6" w:tplc="6A32A21C">
      <w:start w:val="1"/>
      <w:numFmt w:val="decimal"/>
      <w:lvlText w:val="%7."/>
      <w:lvlJc w:val="left"/>
      <w:pPr>
        <w:ind w:left="5040" w:hanging="360"/>
      </w:pPr>
    </w:lvl>
    <w:lvl w:ilvl="7" w:tplc="7F34656A">
      <w:start w:val="1"/>
      <w:numFmt w:val="lowerLetter"/>
      <w:lvlText w:val="%8."/>
      <w:lvlJc w:val="left"/>
      <w:pPr>
        <w:ind w:left="5760" w:hanging="360"/>
      </w:pPr>
    </w:lvl>
    <w:lvl w:ilvl="8" w:tplc="14B0FBB8">
      <w:start w:val="1"/>
      <w:numFmt w:val="lowerRoman"/>
      <w:lvlText w:val="%9."/>
      <w:lvlJc w:val="right"/>
      <w:pPr>
        <w:ind w:left="6480" w:hanging="180"/>
      </w:pPr>
    </w:lvl>
  </w:abstractNum>
  <w:abstractNum w:abstractNumId="1" w15:restartNumberingAfterBreak="0">
    <w:nsid w:val="3EB60A5D"/>
    <w:multiLevelType w:val="hybridMultilevel"/>
    <w:tmpl w:val="9D6EFDDC"/>
    <w:lvl w:ilvl="0" w:tplc="7160F816">
      <w:start w:val="1"/>
      <w:numFmt w:val="bullet"/>
      <w:lvlText w:val="•"/>
      <w:lvlJc w:val="left"/>
      <w:pPr>
        <w:tabs>
          <w:tab w:val="num" w:pos="720"/>
        </w:tabs>
        <w:ind w:left="720" w:hanging="360"/>
      </w:pPr>
      <w:rPr>
        <w:rFonts w:ascii="Arial" w:hAnsi="Arial" w:hint="default"/>
      </w:rPr>
    </w:lvl>
    <w:lvl w:ilvl="1" w:tplc="E72E5F68" w:tentative="1">
      <w:start w:val="1"/>
      <w:numFmt w:val="bullet"/>
      <w:lvlText w:val="•"/>
      <w:lvlJc w:val="left"/>
      <w:pPr>
        <w:tabs>
          <w:tab w:val="num" w:pos="1440"/>
        </w:tabs>
        <w:ind w:left="1440" w:hanging="360"/>
      </w:pPr>
      <w:rPr>
        <w:rFonts w:ascii="Arial" w:hAnsi="Arial" w:hint="default"/>
      </w:rPr>
    </w:lvl>
    <w:lvl w:ilvl="2" w:tplc="B4B07572" w:tentative="1">
      <w:start w:val="1"/>
      <w:numFmt w:val="bullet"/>
      <w:lvlText w:val="•"/>
      <w:lvlJc w:val="left"/>
      <w:pPr>
        <w:tabs>
          <w:tab w:val="num" w:pos="2160"/>
        </w:tabs>
        <w:ind w:left="2160" w:hanging="360"/>
      </w:pPr>
      <w:rPr>
        <w:rFonts w:ascii="Arial" w:hAnsi="Arial" w:hint="default"/>
      </w:rPr>
    </w:lvl>
    <w:lvl w:ilvl="3" w:tplc="10EECD76" w:tentative="1">
      <w:start w:val="1"/>
      <w:numFmt w:val="bullet"/>
      <w:lvlText w:val="•"/>
      <w:lvlJc w:val="left"/>
      <w:pPr>
        <w:tabs>
          <w:tab w:val="num" w:pos="2880"/>
        </w:tabs>
        <w:ind w:left="2880" w:hanging="360"/>
      </w:pPr>
      <w:rPr>
        <w:rFonts w:ascii="Arial" w:hAnsi="Arial" w:hint="default"/>
      </w:rPr>
    </w:lvl>
    <w:lvl w:ilvl="4" w:tplc="DE364BA8" w:tentative="1">
      <w:start w:val="1"/>
      <w:numFmt w:val="bullet"/>
      <w:lvlText w:val="•"/>
      <w:lvlJc w:val="left"/>
      <w:pPr>
        <w:tabs>
          <w:tab w:val="num" w:pos="3600"/>
        </w:tabs>
        <w:ind w:left="3600" w:hanging="360"/>
      </w:pPr>
      <w:rPr>
        <w:rFonts w:ascii="Arial" w:hAnsi="Arial" w:hint="default"/>
      </w:rPr>
    </w:lvl>
    <w:lvl w:ilvl="5" w:tplc="C276E1FC" w:tentative="1">
      <w:start w:val="1"/>
      <w:numFmt w:val="bullet"/>
      <w:lvlText w:val="•"/>
      <w:lvlJc w:val="left"/>
      <w:pPr>
        <w:tabs>
          <w:tab w:val="num" w:pos="4320"/>
        </w:tabs>
        <w:ind w:left="4320" w:hanging="360"/>
      </w:pPr>
      <w:rPr>
        <w:rFonts w:ascii="Arial" w:hAnsi="Arial" w:hint="default"/>
      </w:rPr>
    </w:lvl>
    <w:lvl w:ilvl="6" w:tplc="03226B44" w:tentative="1">
      <w:start w:val="1"/>
      <w:numFmt w:val="bullet"/>
      <w:lvlText w:val="•"/>
      <w:lvlJc w:val="left"/>
      <w:pPr>
        <w:tabs>
          <w:tab w:val="num" w:pos="5040"/>
        </w:tabs>
        <w:ind w:left="5040" w:hanging="360"/>
      </w:pPr>
      <w:rPr>
        <w:rFonts w:ascii="Arial" w:hAnsi="Arial" w:hint="default"/>
      </w:rPr>
    </w:lvl>
    <w:lvl w:ilvl="7" w:tplc="A4CA62C4" w:tentative="1">
      <w:start w:val="1"/>
      <w:numFmt w:val="bullet"/>
      <w:lvlText w:val="•"/>
      <w:lvlJc w:val="left"/>
      <w:pPr>
        <w:tabs>
          <w:tab w:val="num" w:pos="5760"/>
        </w:tabs>
        <w:ind w:left="5760" w:hanging="360"/>
      </w:pPr>
      <w:rPr>
        <w:rFonts w:ascii="Arial" w:hAnsi="Arial" w:hint="default"/>
      </w:rPr>
    </w:lvl>
    <w:lvl w:ilvl="8" w:tplc="56488B0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NDWzNDMyNjMwMzZQ0lEKTi0uzszPAykwqgUAb7w2fywAAAA="/>
  </w:docVars>
  <w:rsids>
    <w:rsidRoot w:val="3F1BAFD9"/>
    <w:rsid w:val="00004ADA"/>
    <w:rsid w:val="00006806"/>
    <w:rsid w:val="00006C24"/>
    <w:rsid w:val="000102EC"/>
    <w:rsid w:val="00012F3E"/>
    <w:rsid w:val="00013817"/>
    <w:rsid w:val="00013922"/>
    <w:rsid w:val="000159C3"/>
    <w:rsid w:val="0001612D"/>
    <w:rsid w:val="00016184"/>
    <w:rsid w:val="00025609"/>
    <w:rsid w:val="00026993"/>
    <w:rsid w:val="0003208D"/>
    <w:rsid w:val="000334D8"/>
    <w:rsid w:val="00033517"/>
    <w:rsid w:val="00033B70"/>
    <w:rsid w:val="000364EE"/>
    <w:rsid w:val="00037ABC"/>
    <w:rsid w:val="00041AF2"/>
    <w:rsid w:val="0004589B"/>
    <w:rsid w:val="00046F0B"/>
    <w:rsid w:val="00047010"/>
    <w:rsid w:val="00056B3C"/>
    <w:rsid w:val="00057FAE"/>
    <w:rsid w:val="00062613"/>
    <w:rsid w:val="00063973"/>
    <w:rsid w:val="00064733"/>
    <w:rsid w:val="000674BD"/>
    <w:rsid w:val="00071374"/>
    <w:rsid w:val="00071BCB"/>
    <w:rsid w:val="00071F98"/>
    <w:rsid w:val="000724CF"/>
    <w:rsid w:val="00083652"/>
    <w:rsid w:val="000A0498"/>
    <w:rsid w:val="000A4A19"/>
    <w:rsid w:val="000B6D38"/>
    <w:rsid w:val="000C076E"/>
    <w:rsid w:val="000C39CA"/>
    <w:rsid w:val="000C4CD9"/>
    <w:rsid w:val="000D019E"/>
    <w:rsid w:val="000D02FF"/>
    <w:rsid w:val="000D0A36"/>
    <w:rsid w:val="000D4505"/>
    <w:rsid w:val="000D4DA9"/>
    <w:rsid w:val="000D6246"/>
    <w:rsid w:val="000E1145"/>
    <w:rsid w:val="000E146C"/>
    <w:rsid w:val="000E2D34"/>
    <w:rsid w:val="000E4EC3"/>
    <w:rsid w:val="000E5407"/>
    <w:rsid w:val="000E74AC"/>
    <w:rsid w:val="000F51DB"/>
    <w:rsid w:val="000F598A"/>
    <w:rsid w:val="000F62B2"/>
    <w:rsid w:val="000F7635"/>
    <w:rsid w:val="00103FC1"/>
    <w:rsid w:val="001078C4"/>
    <w:rsid w:val="00107E89"/>
    <w:rsid w:val="00110E1B"/>
    <w:rsid w:val="001208CD"/>
    <w:rsid w:val="00121C21"/>
    <w:rsid w:val="001234B9"/>
    <w:rsid w:val="00124EF8"/>
    <w:rsid w:val="001263A0"/>
    <w:rsid w:val="001330FA"/>
    <w:rsid w:val="00133E0E"/>
    <w:rsid w:val="00136D09"/>
    <w:rsid w:val="00144534"/>
    <w:rsid w:val="001466F8"/>
    <w:rsid w:val="001668FE"/>
    <w:rsid w:val="001672AA"/>
    <w:rsid w:val="0017184B"/>
    <w:rsid w:val="00171CFB"/>
    <w:rsid w:val="001727A6"/>
    <w:rsid w:val="00173120"/>
    <w:rsid w:val="00175B11"/>
    <w:rsid w:val="0018311D"/>
    <w:rsid w:val="001A0BA4"/>
    <w:rsid w:val="001A4DCB"/>
    <w:rsid w:val="001B1E4F"/>
    <w:rsid w:val="001B5EB4"/>
    <w:rsid w:val="001B5ED0"/>
    <w:rsid w:val="001C13E4"/>
    <w:rsid w:val="001C1507"/>
    <w:rsid w:val="001D054B"/>
    <w:rsid w:val="001D14D9"/>
    <w:rsid w:val="001D4253"/>
    <w:rsid w:val="001D4333"/>
    <w:rsid w:val="001E1016"/>
    <w:rsid w:val="001E1697"/>
    <w:rsid w:val="001E63FB"/>
    <w:rsid w:val="001F0CBB"/>
    <w:rsid w:val="001F1038"/>
    <w:rsid w:val="001F1548"/>
    <w:rsid w:val="001F1C02"/>
    <w:rsid w:val="001F4BEC"/>
    <w:rsid w:val="001F7288"/>
    <w:rsid w:val="00200367"/>
    <w:rsid w:val="00200A04"/>
    <w:rsid w:val="00210950"/>
    <w:rsid w:val="00213C96"/>
    <w:rsid w:val="002233A4"/>
    <w:rsid w:val="002319DA"/>
    <w:rsid w:val="002346F6"/>
    <w:rsid w:val="00235229"/>
    <w:rsid w:val="00240BB6"/>
    <w:rsid w:val="002424AE"/>
    <w:rsid w:val="002479DF"/>
    <w:rsid w:val="00252BD1"/>
    <w:rsid w:val="002545CC"/>
    <w:rsid w:val="00255214"/>
    <w:rsid w:val="00262A69"/>
    <w:rsid w:val="002637D9"/>
    <w:rsid w:val="00274D12"/>
    <w:rsid w:val="00274D1F"/>
    <w:rsid w:val="00275CEB"/>
    <w:rsid w:val="0027766D"/>
    <w:rsid w:val="00286107"/>
    <w:rsid w:val="00292980"/>
    <w:rsid w:val="00294251"/>
    <w:rsid w:val="00295964"/>
    <w:rsid w:val="002A20F0"/>
    <w:rsid w:val="002A2262"/>
    <w:rsid w:val="002A3073"/>
    <w:rsid w:val="002A3165"/>
    <w:rsid w:val="002B11EB"/>
    <w:rsid w:val="002B1735"/>
    <w:rsid w:val="002B4306"/>
    <w:rsid w:val="002B5AE1"/>
    <w:rsid w:val="002C1272"/>
    <w:rsid w:val="002C4035"/>
    <w:rsid w:val="002C5BA8"/>
    <w:rsid w:val="002D1CA7"/>
    <w:rsid w:val="002D5024"/>
    <w:rsid w:val="002D5474"/>
    <w:rsid w:val="002E07A9"/>
    <w:rsid w:val="002E1591"/>
    <w:rsid w:val="002E36E0"/>
    <w:rsid w:val="002E38E3"/>
    <w:rsid w:val="002E77F8"/>
    <w:rsid w:val="002F16F1"/>
    <w:rsid w:val="002F1CE7"/>
    <w:rsid w:val="002F36C3"/>
    <w:rsid w:val="002F7BC6"/>
    <w:rsid w:val="0030293D"/>
    <w:rsid w:val="00307D94"/>
    <w:rsid w:val="00312596"/>
    <w:rsid w:val="0031382D"/>
    <w:rsid w:val="00317D47"/>
    <w:rsid w:val="00323042"/>
    <w:rsid w:val="00325A01"/>
    <w:rsid w:val="00331C8B"/>
    <w:rsid w:val="00335FE8"/>
    <w:rsid w:val="00342C94"/>
    <w:rsid w:val="00345A8F"/>
    <w:rsid w:val="003606A9"/>
    <w:rsid w:val="0036076D"/>
    <w:rsid w:val="003654B0"/>
    <w:rsid w:val="00372E66"/>
    <w:rsid w:val="00374F91"/>
    <w:rsid w:val="003753B7"/>
    <w:rsid w:val="00376C49"/>
    <w:rsid w:val="00380872"/>
    <w:rsid w:val="00387291"/>
    <w:rsid w:val="00390729"/>
    <w:rsid w:val="00390DBD"/>
    <w:rsid w:val="003A03B4"/>
    <w:rsid w:val="003A138D"/>
    <w:rsid w:val="003A54A1"/>
    <w:rsid w:val="003B0AAF"/>
    <w:rsid w:val="003B754D"/>
    <w:rsid w:val="003C518C"/>
    <w:rsid w:val="003C640F"/>
    <w:rsid w:val="003D0519"/>
    <w:rsid w:val="003D3428"/>
    <w:rsid w:val="003D354A"/>
    <w:rsid w:val="003D38FD"/>
    <w:rsid w:val="003D42ED"/>
    <w:rsid w:val="003D4767"/>
    <w:rsid w:val="003D65C5"/>
    <w:rsid w:val="003E343A"/>
    <w:rsid w:val="003F03F8"/>
    <w:rsid w:val="003F0ADC"/>
    <w:rsid w:val="003F1DF0"/>
    <w:rsid w:val="003F3963"/>
    <w:rsid w:val="003F4038"/>
    <w:rsid w:val="00401A5A"/>
    <w:rsid w:val="004042C7"/>
    <w:rsid w:val="00407998"/>
    <w:rsid w:val="00410C93"/>
    <w:rsid w:val="00412640"/>
    <w:rsid w:val="00413DBF"/>
    <w:rsid w:val="0041458B"/>
    <w:rsid w:val="00415289"/>
    <w:rsid w:val="00415300"/>
    <w:rsid w:val="00415D3D"/>
    <w:rsid w:val="00422C58"/>
    <w:rsid w:val="004256AD"/>
    <w:rsid w:val="00432BC2"/>
    <w:rsid w:val="0043677B"/>
    <w:rsid w:val="0044075B"/>
    <w:rsid w:val="00444373"/>
    <w:rsid w:val="00451C2C"/>
    <w:rsid w:val="0045493E"/>
    <w:rsid w:val="004564CD"/>
    <w:rsid w:val="004622D7"/>
    <w:rsid w:val="0046475B"/>
    <w:rsid w:val="00466141"/>
    <w:rsid w:val="004739E4"/>
    <w:rsid w:val="0047404A"/>
    <w:rsid w:val="0047694F"/>
    <w:rsid w:val="0048668B"/>
    <w:rsid w:val="004920C3"/>
    <w:rsid w:val="004A76E4"/>
    <w:rsid w:val="004B2714"/>
    <w:rsid w:val="004B3F6E"/>
    <w:rsid w:val="004B43B3"/>
    <w:rsid w:val="004B5274"/>
    <w:rsid w:val="004B5D81"/>
    <w:rsid w:val="004C04C9"/>
    <w:rsid w:val="004C2A7B"/>
    <w:rsid w:val="004C3E1F"/>
    <w:rsid w:val="004C52A7"/>
    <w:rsid w:val="004C64A6"/>
    <w:rsid w:val="004D2124"/>
    <w:rsid w:val="004D5CD9"/>
    <w:rsid w:val="004D613B"/>
    <w:rsid w:val="004D6436"/>
    <w:rsid w:val="004E2996"/>
    <w:rsid w:val="004E7C76"/>
    <w:rsid w:val="004F1783"/>
    <w:rsid w:val="004F3819"/>
    <w:rsid w:val="004F4B31"/>
    <w:rsid w:val="005030CD"/>
    <w:rsid w:val="00505380"/>
    <w:rsid w:val="005079C1"/>
    <w:rsid w:val="005114E7"/>
    <w:rsid w:val="00512228"/>
    <w:rsid w:val="0052616D"/>
    <w:rsid w:val="00530ACE"/>
    <w:rsid w:val="00532A2D"/>
    <w:rsid w:val="00537D20"/>
    <w:rsid w:val="00543869"/>
    <w:rsid w:val="00543D7A"/>
    <w:rsid w:val="00545A36"/>
    <w:rsid w:val="00550E16"/>
    <w:rsid w:val="00551D8D"/>
    <w:rsid w:val="005527A7"/>
    <w:rsid w:val="0055568A"/>
    <w:rsid w:val="00556454"/>
    <w:rsid w:val="00562B38"/>
    <w:rsid w:val="005657C1"/>
    <w:rsid w:val="005674B7"/>
    <w:rsid w:val="005735FF"/>
    <w:rsid w:val="00577290"/>
    <w:rsid w:val="00577DCD"/>
    <w:rsid w:val="00581808"/>
    <w:rsid w:val="005854C2"/>
    <w:rsid w:val="005857B3"/>
    <w:rsid w:val="00587D8D"/>
    <w:rsid w:val="00594C8A"/>
    <w:rsid w:val="005A09F0"/>
    <w:rsid w:val="005A0AD9"/>
    <w:rsid w:val="005A1519"/>
    <w:rsid w:val="005A7191"/>
    <w:rsid w:val="005A7629"/>
    <w:rsid w:val="005B14B5"/>
    <w:rsid w:val="005B2D67"/>
    <w:rsid w:val="005B40E8"/>
    <w:rsid w:val="005B5755"/>
    <w:rsid w:val="005B66CC"/>
    <w:rsid w:val="005C3917"/>
    <w:rsid w:val="005C4B13"/>
    <w:rsid w:val="005C5912"/>
    <w:rsid w:val="005D5348"/>
    <w:rsid w:val="005E0FB5"/>
    <w:rsid w:val="005E552B"/>
    <w:rsid w:val="005F0537"/>
    <w:rsid w:val="005F1AC3"/>
    <w:rsid w:val="005F2B9C"/>
    <w:rsid w:val="006008FF"/>
    <w:rsid w:val="0060091B"/>
    <w:rsid w:val="00602830"/>
    <w:rsid w:val="00603E63"/>
    <w:rsid w:val="0061528B"/>
    <w:rsid w:val="00615315"/>
    <w:rsid w:val="0061584E"/>
    <w:rsid w:val="0062393D"/>
    <w:rsid w:val="0062736F"/>
    <w:rsid w:val="00634AA1"/>
    <w:rsid w:val="00636AF1"/>
    <w:rsid w:val="00637648"/>
    <w:rsid w:val="00641D6F"/>
    <w:rsid w:val="00642219"/>
    <w:rsid w:val="006432A1"/>
    <w:rsid w:val="00647D3D"/>
    <w:rsid w:val="006504F7"/>
    <w:rsid w:val="0065434C"/>
    <w:rsid w:val="0065574A"/>
    <w:rsid w:val="006575E1"/>
    <w:rsid w:val="00663419"/>
    <w:rsid w:val="0066414C"/>
    <w:rsid w:val="00667803"/>
    <w:rsid w:val="00671A81"/>
    <w:rsid w:val="00672E09"/>
    <w:rsid w:val="00685F02"/>
    <w:rsid w:val="00692092"/>
    <w:rsid w:val="006933E8"/>
    <w:rsid w:val="006A0EFE"/>
    <w:rsid w:val="006A3CED"/>
    <w:rsid w:val="006A4881"/>
    <w:rsid w:val="006A5607"/>
    <w:rsid w:val="006A5F93"/>
    <w:rsid w:val="006A790A"/>
    <w:rsid w:val="006B59A6"/>
    <w:rsid w:val="006C26E9"/>
    <w:rsid w:val="006C72F7"/>
    <w:rsid w:val="006D370C"/>
    <w:rsid w:val="006E738D"/>
    <w:rsid w:val="006F0E2D"/>
    <w:rsid w:val="006F0E43"/>
    <w:rsid w:val="006F5E25"/>
    <w:rsid w:val="006F76BC"/>
    <w:rsid w:val="00700F55"/>
    <w:rsid w:val="00703272"/>
    <w:rsid w:val="00707FB5"/>
    <w:rsid w:val="00711AE3"/>
    <w:rsid w:val="0071551F"/>
    <w:rsid w:val="0071636A"/>
    <w:rsid w:val="00717A97"/>
    <w:rsid w:val="00724689"/>
    <w:rsid w:val="00737F3E"/>
    <w:rsid w:val="00745208"/>
    <w:rsid w:val="00751A62"/>
    <w:rsid w:val="00754469"/>
    <w:rsid w:val="007550D4"/>
    <w:rsid w:val="00755ACC"/>
    <w:rsid w:val="007577F4"/>
    <w:rsid w:val="007714B7"/>
    <w:rsid w:val="00773735"/>
    <w:rsid w:val="007742C0"/>
    <w:rsid w:val="00774AA2"/>
    <w:rsid w:val="00781863"/>
    <w:rsid w:val="00792C09"/>
    <w:rsid w:val="00792DC0"/>
    <w:rsid w:val="0079642E"/>
    <w:rsid w:val="00797085"/>
    <w:rsid w:val="007A102B"/>
    <w:rsid w:val="007A2C93"/>
    <w:rsid w:val="007A658A"/>
    <w:rsid w:val="007A69CB"/>
    <w:rsid w:val="007A73C6"/>
    <w:rsid w:val="007C02D4"/>
    <w:rsid w:val="007C1476"/>
    <w:rsid w:val="007C7A14"/>
    <w:rsid w:val="007D03C7"/>
    <w:rsid w:val="007D07DD"/>
    <w:rsid w:val="007D0A56"/>
    <w:rsid w:val="007D28D8"/>
    <w:rsid w:val="007D5296"/>
    <w:rsid w:val="007E0AC7"/>
    <w:rsid w:val="007E2872"/>
    <w:rsid w:val="007E3FC4"/>
    <w:rsid w:val="007E456F"/>
    <w:rsid w:val="007E5C3D"/>
    <w:rsid w:val="007E7C66"/>
    <w:rsid w:val="00802F64"/>
    <w:rsid w:val="0080411B"/>
    <w:rsid w:val="00804EA1"/>
    <w:rsid w:val="00807D06"/>
    <w:rsid w:val="00811371"/>
    <w:rsid w:val="00812AF7"/>
    <w:rsid w:val="00812CDE"/>
    <w:rsid w:val="00816159"/>
    <w:rsid w:val="00817A24"/>
    <w:rsid w:val="00820A28"/>
    <w:rsid w:val="0082197E"/>
    <w:rsid w:val="008238B4"/>
    <w:rsid w:val="00824037"/>
    <w:rsid w:val="00825819"/>
    <w:rsid w:val="00826B13"/>
    <w:rsid w:val="00827974"/>
    <w:rsid w:val="0083566E"/>
    <w:rsid w:val="00836D9E"/>
    <w:rsid w:val="00836E2F"/>
    <w:rsid w:val="00837FD5"/>
    <w:rsid w:val="00841687"/>
    <w:rsid w:val="00842A63"/>
    <w:rsid w:val="00843D86"/>
    <w:rsid w:val="00845CB5"/>
    <w:rsid w:val="00846672"/>
    <w:rsid w:val="00850B5F"/>
    <w:rsid w:val="0085363A"/>
    <w:rsid w:val="00855C01"/>
    <w:rsid w:val="00855E33"/>
    <w:rsid w:val="008570D8"/>
    <w:rsid w:val="00857244"/>
    <w:rsid w:val="0086185A"/>
    <w:rsid w:val="00861DC4"/>
    <w:rsid w:val="008658C7"/>
    <w:rsid w:val="00865E8C"/>
    <w:rsid w:val="00866A29"/>
    <w:rsid w:val="00867ECB"/>
    <w:rsid w:val="00872CCD"/>
    <w:rsid w:val="00873D7D"/>
    <w:rsid w:val="008809B1"/>
    <w:rsid w:val="00880EB0"/>
    <w:rsid w:val="008857AC"/>
    <w:rsid w:val="00890498"/>
    <w:rsid w:val="00896720"/>
    <w:rsid w:val="00897881"/>
    <w:rsid w:val="008A29A5"/>
    <w:rsid w:val="008A4105"/>
    <w:rsid w:val="008A52D7"/>
    <w:rsid w:val="008A7F81"/>
    <w:rsid w:val="008B32D4"/>
    <w:rsid w:val="008C4141"/>
    <w:rsid w:val="008D6994"/>
    <w:rsid w:val="008E1125"/>
    <w:rsid w:val="008E2B2D"/>
    <w:rsid w:val="008E5BD1"/>
    <w:rsid w:val="008F39A3"/>
    <w:rsid w:val="008F43AE"/>
    <w:rsid w:val="008F44AC"/>
    <w:rsid w:val="008F6730"/>
    <w:rsid w:val="008F6FD9"/>
    <w:rsid w:val="008F7D63"/>
    <w:rsid w:val="0090451D"/>
    <w:rsid w:val="00912854"/>
    <w:rsid w:val="00917A17"/>
    <w:rsid w:val="00923E96"/>
    <w:rsid w:val="00926C13"/>
    <w:rsid w:val="009324C7"/>
    <w:rsid w:val="00940ACF"/>
    <w:rsid w:val="0095039F"/>
    <w:rsid w:val="0095188F"/>
    <w:rsid w:val="009523BB"/>
    <w:rsid w:val="0095518A"/>
    <w:rsid w:val="00956A5C"/>
    <w:rsid w:val="00961949"/>
    <w:rsid w:val="00962B96"/>
    <w:rsid w:val="009660E3"/>
    <w:rsid w:val="009672F7"/>
    <w:rsid w:val="009753CD"/>
    <w:rsid w:val="009843AB"/>
    <w:rsid w:val="009851A8"/>
    <w:rsid w:val="009927B4"/>
    <w:rsid w:val="00993238"/>
    <w:rsid w:val="00993CA1"/>
    <w:rsid w:val="00994664"/>
    <w:rsid w:val="00994803"/>
    <w:rsid w:val="00997991"/>
    <w:rsid w:val="009A0387"/>
    <w:rsid w:val="009A0565"/>
    <w:rsid w:val="009A05E7"/>
    <w:rsid w:val="009A3467"/>
    <w:rsid w:val="009A37A8"/>
    <w:rsid w:val="009A6B50"/>
    <w:rsid w:val="009B540A"/>
    <w:rsid w:val="009B62ED"/>
    <w:rsid w:val="009B7AEE"/>
    <w:rsid w:val="009C0082"/>
    <w:rsid w:val="009C215F"/>
    <w:rsid w:val="009C254F"/>
    <w:rsid w:val="009C6EFD"/>
    <w:rsid w:val="009D3F16"/>
    <w:rsid w:val="009D67D6"/>
    <w:rsid w:val="009E1D37"/>
    <w:rsid w:val="009F400D"/>
    <w:rsid w:val="009F4397"/>
    <w:rsid w:val="009F54D4"/>
    <w:rsid w:val="009F5FB6"/>
    <w:rsid w:val="009F6768"/>
    <w:rsid w:val="009F6E39"/>
    <w:rsid w:val="00A00A90"/>
    <w:rsid w:val="00A011BA"/>
    <w:rsid w:val="00A033C7"/>
    <w:rsid w:val="00A11D2E"/>
    <w:rsid w:val="00A1307A"/>
    <w:rsid w:val="00A16443"/>
    <w:rsid w:val="00A20EDF"/>
    <w:rsid w:val="00A27D44"/>
    <w:rsid w:val="00A31474"/>
    <w:rsid w:val="00A3499F"/>
    <w:rsid w:val="00A34A86"/>
    <w:rsid w:val="00A37E12"/>
    <w:rsid w:val="00A40447"/>
    <w:rsid w:val="00A40496"/>
    <w:rsid w:val="00A41BE6"/>
    <w:rsid w:val="00A42562"/>
    <w:rsid w:val="00A42A8F"/>
    <w:rsid w:val="00A46045"/>
    <w:rsid w:val="00A51F14"/>
    <w:rsid w:val="00A52520"/>
    <w:rsid w:val="00A5310E"/>
    <w:rsid w:val="00A54EF9"/>
    <w:rsid w:val="00A55D61"/>
    <w:rsid w:val="00A62D6D"/>
    <w:rsid w:val="00A64A69"/>
    <w:rsid w:val="00A65ECF"/>
    <w:rsid w:val="00A66F17"/>
    <w:rsid w:val="00A70D88"/>
    <w:rsid w:val="00A73FAC"/>
    <w:rsid w:val="00A74697"/>
    <w:rsid w:val="00A75B13"/>
    <w:rsid w:val="00A80E57"/>
    <w:rsid w:val="00A844A0"/>
    <w:rsid w:val="00A844EE"/>
    <w:rsid w:val="00A8787F"/>
    <w:rsid w:val="00A90079"/>
    <w:rsid w:val="00A969C4"/>
    <w:rsid w:val="00A96FE5"/>
    <w:rsid w:val="00AA2B87"/>
    <w:rsid w:val="00AA6F63"/>
    <w:rsid w:val="00AB2112"/>
    <w:rsid w:val="00AB6200"/>
    <w:rsid w:val="00AD364F"/>
    <w:rsid w:val="00AD4F17"/>
    <w:rsid w:val="00AF00B4"/>
    <w:rsid w:val="00AF12B9"/>
    <w:rsid w:val="00AF3C97"/>
    <w:rsid w:val="00B024D7"/>
    <w:rsid w:val="00B11D0E"/>
    <w:rsid w:val="00B1402A"/>
    <w:rsid w:val="00B17101"/>
    <w:rsid w:val="00B2063E"/>
    <w:rsid w:val="00B25EC0"/>
    <w:rsid w:val="00B319BB"/>
    <w:rsid w:val="00B32BF3"/>
    <w:rsid w:val="00B36528"/>
    <w:rsid w:val="00B36F57"/>
    <w:rsid w:val="00B40A58"/>
    <w:rsid w:val="00B41299"/>
    <w:rsid w:val="00B43497"/>
    <w:rsid w:val="00B44BCD"/>
    <w:rsid w:val="00B471CB"/>
    <w:rsid w:val="00B52C29"/>
    <w:rsid w:val="00B52EC5"/>
    <w:rsid w:val="00B54630"/>
    <w:rsid w:val="00B55186"/>
    <w:rsid w:val="00B56498"/>
    <w:rsid w:val="00B6025A"/>
    <w:rsid w:val="00B609AF"/>
    <w:rsid w:val="00B623C8"/>
    <w:rsid w:val="00B62C1B"/>
    <w:rsid w:val="00B65354"/>
    <w:rsid w:val="00B71248"/>
    <w:rsid w:val="00B7262E"/>
    <w:rsid w:val="00B73CE0"/>
    <w:rsid w:val="00B80C50"/>
    <w:rsid w:val="00B8198E"/>
    <w:rsid w:val="00B84505"/>
    <w:rsid w:val="00B859B6"/>
    <w:rsid w:val="00B90655"/>
    <w:rsid w:val="00B913E0"/>
    <w:rsid w:val="00B94352"/>
    <w:rsid w:val="00BA032F"/>
    <w:rsid w:val="00BA3AD2"/>
    <w:rsid w:val="00BA4339"/>
    <w:rsid w:val="00BA6B47"/>
    <w:rsid w:val="00BC352A"/>
    <w:rsid w:val="00BC57A1"/>
    <w:rsid w:val="00BD1791"/>
    <w:rsid w:val="00BD3AAA"/>
    <w:rsid w:val="00BE209D"/>
    <w:rsid w:val="00BE313D"/>
    <w:rsid w:val="00BE371A"/>
    <w:rsid w:val="00BF281D"/>
    <w:rsid w:val="00BF3DB7"/>
    <w:rsid w:val="00C00F24"/>
    <w:rsid w:val="00C01BAF"/>
    <w:rsid w:val="00C11432"/>
    <w:rsid w:val="00C1311F"/>
    <w:rsid w:val="00C13141"/>
    <w:rsid w:val="00C15E8F"/>
    <w:rsid w:val="00C16DE2"/>
    <w:rsid w:val="00C232EE"/>
    <w:rsid w:val="00C247E8"/>
    <w:rsid w:val="00C26516"/>
    <w:rsid w:val="00C32357"/>
    <w:rsid w:val="00C32DEF"/>
    <w:rsid w:val="00C351AD"/>
    <w:rsid w:val="00C3568F"/>
    <w:rsid w:val="00C36311"/>
    <w:rsid w:val="00C451FF"/>
    <w:rsid w:val="00C5230E"/>
    <w:rsid w:val="00C54E57"/>
    <w:rsid w:val="00C569D9"/>
    <w:rsid w:val="00C62E0C"/>
    <w:rsid w:val="00C64FC3"/>
    <w:rsid w:val="00C74543"/>
    <w:rsid w:val="00C7625B"/>
    <w:rsid w:val="00C770F9"/>
    <w:rsid w:val="00C776D3"/>
    <w:rsid w:val="00C85416"/>
    <w:rsid w:val="00C869BA"/>
    <w:rsid w:val="00C919C1"/>
    <w:rsid w:val="00C95EA9"/>
    <w:rsid w:val="00CA1280"/>
    <w:rsid w:val="00CA3705"/>
    <w:rsid w:val="00CB2006"/>
    <w:rsid w:val="00CB3702"/>
    <w:rsid w:val="00CB661F"/>
    <w:rsid w:val="00CB6841"/>
    <w:rsid w:val="00CC00D4"/>
    <w:rsid w:val="00CC2E90"/>
    <w:rsid w:val="00CC513D"/>
    <w:rsid w:val="00CC5EFE"/>
    <w:rsid w:val="00CD2EC6"/>
    <w:rsid w:val="00CE5245"/>
    <w:rsid w:val="00CE72F5"/>
    <w:rsid w:val="00CF0969"/>
    <w:rsid w:val="00CF16B8"/>
    <w:rsid w:val="00CF2A7D"/>
    <w:rsid w:val="00CF3A07"/>
    <w:rsid w:val="00D06804"/>
    <w:rsid w:val="00D1452F"/>
    <w:rsid w:val="00D2195B"/>
    <w:rsid w:val="00D24E7F"/>
    <w:rsid w:val="00D315E4"/>
    <w:rsid w:val="00D332E5"/>
    <w:rsid w:val="00D33D70"/>
    <w:rsid w:val="00D40132"/>
    <w:rsid w:val="00D41226"/>
    <w:rsid w:val="00D44665"/>
    <w:rsid w:val="00D508E3"/>
    <w:rsid w:val="00D565F7"/>
    <w:rsid w:val="00D62744"/>
    <w:rsid w:val="00D6520D"/>
    <w:rsid w:val="00D6775F"/>
    <w:rsid w:val="00D71AB7"/>
    <w:rsid w:val="00D74845"/>
    <w:rsid w:val="00D7773B"/>
    <w:rsid w:val="00D80444"/>
    <w:rsid w:val="00D85B22"/>
    <w:rsid w:val="00D9164E"/>
    <w:rsid w:val="00D91D25"/>
    <w:rsid w:val="00D92821"/>
    <w:rsid w:val="00DA4D72"/>
    <w:rsid w:val="00DB1DFB"/>
    <w:rsid w:val="00DB45EB"/>
    <w:rsid w:val="00DB5BDA"/>
    <w:rsid w:val="00DB616F"/>
    <w:rsid w:val="00DB7B56"/>
    <w:rsid w:val="00DC021B"/>
    <w:rsid w:val="00DC178F"/>
    <w:rsid w:val="00DC69E3"/>
    <w:rsid w:val="00DD26A6"/>
    <w:rsid w:val="00DD2A48"/>
    <w:rsid w:val="00DD4A2A"/>
    <w:rsid w:val="00DD748A"/>
    <w:rsid w:val="00DE058C"/>
    <w:rsid w:val="00DE3499"/>
    <w:rsid w:val="00DE5051"/>
    <w:rsid w:val="00DE60CC"/>
    <w:rsid w:val="00DF2C9F"/>
    <w:rsid w:val="00DF35B1"/>
    <w:rsid w:val="00DF3E19"/>
    <w:rsid w:val="00DF44BA"/>
    <w:rsid w:val="00E01F5D"/>
    <w:rsid w:val="00E04CAF"/>
    <w:rsid w:val="00E05C83"/>
    <w:rsid w:val="00E17B57"/>
    <w:rsid w:val="00E210DA"/>
    <w:rsid w:val="00E2333E"/>
    <w:rsid w:val="00E30BBD"/>
    <w:rsid w:val="00E31B9D"/>
    <w:rsid w:val="00E521BE"/>
    <w:rsid w:val="00E60142"/>
    <w:rsid w:val="00E63506"/>
    <w:rsid w:val="00E67917"/>
    <w:rsid w:val="00E6793A"/>
    <w:rsid w:val="00E71706"/>
    <w:rsid w:val="00E737DB"/>
    <w:rsid w:val="00E74B29"/>
    <w:rsid w:val="00E81C92"/>
    <w:rsid w:val="00E835B1"/>
    <w:rsid w:val="00E9001F"/>
    <w:rsid w:val="00EA1149"/>
    <w:rsid w:val="00EA4F14"/>
    <w:rsid w:val="00EB56DD"/>
    <w:rsid w:val="00EB7DB3"/>
    <w:rsid w:val="00EC055F"/>
    <w:rsid w:val="00EC4AC8"/>
    <w:rsid w:val="00ED2469"/>
    <w:rsid w:val="00ED3258"/>
    <w:rsid w:val="00ED32E3"/>
    <w:rsid w:val="00ED4C3E"/>
    <w:rsid w:val="00ED4DC7"/>
    <w:rsid w:val="00ED701D"/>
    <w:rsid w:val="00ED7810"/>
    <w:rsid w:val="00EE1B7B"/>
    <w:rsid w:val="00EE1E1C"/>
    <w:rsid w:val="00EE6733"/>
    <w:rsid w:val="00EE7057"/>
    <w:rsid w:val="00EF1171"/>
    <w:rsid w:val="00EF1ACC"/>
    <w:rsid w:val="00EF1EE4"/>
    <w:rsid w:val="00EF1F31"/>
    <w:rsid w:val="00EF38AC"/>
    <w:rsid w:val="00EF4FA7"/>
    <w:rsid w:val="00F0099D"/>
    <w:rsid w:val="00F01110"/>
    <w:rsid w:val="00F04603"/>
    <w:rsid w:val="00F11F9C"/>
    <w:rsid w:val="00F1280E"/>
    <w:rsid w:val="00F16411"/>
    <w:rsid w:val="00F26214"/>
    <w:rsid w:val="00F322E6"/>
    <w:rsid w:val="00F346D0"/>
    <w:rsid w:val="00F36430"/>
    <w:rsid w:val="00F367A7"/>
    <w:rsid w:val="00F37820"/>
    <w:rsid w:val="00F44429"/>
    <w:rsid w:val="00F46412"/>
    <w:rsid w:val="00F4644B"/>
    <w:rsid w:val="00F50F91"/>
    <w:rsid w:val="00F63173"/>
    <w:rsid w:val="00F63908"/>
    <w:rsid w:val="00F70F48"/>
    <w:rsid w:val="00F745AE"/>
    <w:rsid w:val="00F77B29"/>
    <w:rsid w:val="00F806C2"/>
    <w:rsid w:val="00F8078F"/>
    <w:rsid w:val="00F84F0B"/>
    <w:rsid w:val="00F87CC0"/>
    <w:rsid w:val="00F94E59"/>
    <w:rsid w:val="00FA360E"/>
    <w:rsid w:val="00FA4D8C"/>
    <w:rsid w:val="00FA5012"/>
    <w:rsid w:val="00FB39AE"/>
    <w:rsid w:val="00FB462D"/>
    <w:rsid w:val="00FB71F7"/>
    <w:rsid w:val="00FC0C1F"/>
    <w:rsid w:val="00FC204A"/>
    <w:rsid w:val="00FC2CD7"/>
    <w:rsid w:val="00FC310C"/>
    <w:rsid w:val="00FC58B7"/>
    <w:rsid w:val="00FC5965"/>
    <w:rsid w:val="00FD256F"/>
    <w:rsid w:val="00FD3C33"/>
    <w:rsid w:val="00FE2699"/>
    <w:rsid w:val="00FE77F7"/>
    <w:rsid w:val="00FF538C"/>
    <w:rsid w:val="00FF5C80"/>
    <w:rsid w:val="045020F1"/>
    <w:rsid w:val="0497DE07"/>
    <w:rsid w:val="04DCE83D"/>
    <w:rsid w:val="07BDBDE9"/>
    <w:rsid w:val="0A4E1EEB"/>
    <w:rsid w:val="0B7C67AD"/>
    <w:rsid w:val="0C48EF20"/>
    <w:rsid w:val="0C4ADDC1"/>
    <w:rsid w:val="0E631EBB"/>
    <w:rsid w:val="0F506FD4"/>
    <w:rsid w:val="12BC23D7"/>
    <w:rsid w:val="12C9C9FA"/>
    <w:rsid w:val="151C7C33"/>
    <w:rsid w:val="160F6BF0"/>
    <w:rsid w:val="17739CD8"/>
    <w:rsid w:val="1A2704B5"/>
    <w:rsid w:val="1A3560C2"/>
    <w:rsid w:val="1ABEB238"/>
    <w:rsid w:val="1B062E60"/>
    <w:rsid w:val="1C2704E7"/>
    <w:rsid w:val="210F640D"/>
    <w:rsid w:val="246ED367"/>
    <w:rsid w:val="24991999"/>
    <w:rsid w:val="24D318D6"/>
    <w:rsid w:val="252CB22B"/>
    <w:rsid w:val="265AE9E8"/>
    <w:rsid w:val="297024AF"/>
    <w:rsid w:val="2BA6D0D6"/>
    <w:rsid w:val="2BAA0946"/>
    <w:rsid w:val="31BB8765"/>
    <w:rsid w:val="37CE240A"/>
    <w:rsid w:val="38C363C0"/>
    <w:rsid w:val="38D9EB80"/>
    <w:rsid w:val="3931AC62"/>
    <w:rsid w:val="3982B36C"/>
    <w:rsid w:val="39EADC5C"/>
    <w:rsid w:val="3B1F77F7"/>
    <w:rsid w:val="3B8F014D"/>
    <w:rsid w:val="3B9009D9"/>
    <w:rsid w:val="3C230D59"/>
    <w:rsid w:val="3C5EFFBC"/>
    <w:rsid w:val="3C6B8744"/>
    <w:rsid w:val="3C84BF8F"/>
    <w:rsid w:val="3DE7A1E5"/>
    <w:rsid w:val="3E88CF96"/>
    <w:rsid w:val="3F1BAFD9"/>
    <w:rsid w:val="3FB6A46B"/>
    <w:rsid w:val="40AF1B28"/>
    <w:rsid w:val="439A1332"/>
    <w:rsid w:val="43B834A2"/>
    <w:rsid w:val="446860B4"/>
    <w:rsid w:val="46716E3B"/>
    <w:rsid w:val="48984506"/>
    <w:rsid w:val="48E9E9BF"/>
    <w:rsid w:val="4C37F041"/>
    <w:rsid w:val="4F9868BE"/>
    <w:rsid w:val="51211187"/>
    <w:rsid w:val="527E7ECB"/>
    <w:rsid w:val="56ED7B34"/>
    <w:rsid w:val="58D4CC2E"/>
    <w:rsid w:val="59064ED6"/>
    <w:rsid w:val="59A896D5"/>
    <w:rsid w:val="5A070111"/>
    <w:rsid w:val="5B3AC02D"/>
    <w:rsid w:val="5DCFD00D"/>
    <w:rsid w:val="60E659F9"/>
    <w:rsid w:val="67171211"/>
    <w:rsid w:val="68354BB6"/>
    <w:rsid w:val="696983A6"/>
    <w:rsid w:val="6CE1BB70"/>
    <w:rsid w:val="6E0153D3"/>
    <w:rsid w:val="70F75BE2"/>
    <w:rsid w:val="74AC722C"/>
    <w:rsid w:val="75303ED9"/>
    <w:rsid w:val="766EB16C"/>
    <w:rsid w:val="76A1E724"/>
    <w:rsid w:val="7708DA01"/>
    <w:rsid w:val="772C4257"/>
    <w:rsid w:val="7770FD5D"/>
    <w:rsid w:val="77E7B10C"/>
    <w:rsid w:val="78E199F8"/>
    <w:rsid w:val="79FD6F67"/>
    <w:rsid w:val="7B7C27C9"/>
    <w:rsid w:val="7C19E803"/>
    <w:rsid w:val="7D6F95AF"/>
    <w:rsid w:val="7DA772F4"/>
    <w:rsid w:val="7E0BA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BAFD9"/>
  <w15:chartTrackingRefBased/>
  <w15:docId w15:val="{E06313E3-FAD7-4B89-963D-FC073B0E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Header">
    <w:name w:val="header"/>
    <w:basedOn w:val="Normal"/>
    <w:link w:val="HeaderChar"/>
    <w:uiPriority w:val="99"/>
    <w:unhideWhenUsed/>
    <w:rsid w:val="00A96F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FE5"/>
  </w:style>
  <w:style w:type="paragraph" w:styleId="Footer">
    <w:name w:val="footer"/>
    <w:basedOn w:val="Normal"/>
    <w:link w:val="FooterChar"/>
    <w:uiPriority w:val="99"/>
    <w:unhideWhenUsed/>
    <w:rsid w:val="00A96F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43848">
      <w:bodyDiv w:val="1"/>
      <w:marLeft w:val="0"/>
      <w:marRight w:val="0"/>
      <w:marTop w:val="0"/>
      <w:marBottom w:val="0"/>
      <w:divBdr>
        <w:top w:val="none" w:sz="0" w:space="0" w:color="auto"/>
        <w:left w:val="none" w:sz="0" w:space="0" w:color="auto"/>
        <w:bottom w:val="none" w:sz="0" w:space="0" w:color="auto"/>
        <w:right w:val="none" w:sz="0" w:space="0" w:color="auto"/>
      </w:divBdr>
    </w:div>
    <w:div w:id="1045645072">
      <w:bodyDiv w:val="1"/>
      <w:marLeft w:val="0"/>
      <w:marRight w:val="0"/>
      <w:marTop w:val="0"/>
      <w:marBottom w:val="0"/>
      <w:divBdr>
        <w:top w:val="none" w:sz="0" w:space="0" w:color="auto"/>
        <w:left w:val="none" w:sz="0" w:space="0" w:color="auto"/>
        <w:bottom w:val="none" w:sz="0" w:space="0" w:color="auto"/>
        <w:right w:val="none" w:sz="0" w:space="0" w:color="auto"/>
      </w:divBdr>
    </w:div>
    <w:div w:id="1178155838">
      <w:bodyDiv w:val="1"/>
      <w:marLeft w:val="0"/>
      <w:marRight w:val="0"/>
      <w:marTop w:val="0"/>
      <w:marBottom w:val="0"/>
      <w:divBdr>
        <w:top w:val="none" w:sz="0" w:space="0" w:color="auto"/>
        <w:left w:val="none" w:sz="0" w:space="0" w:color="auto"/>
        <w:bottom w:val="none" w:sz="0" w:space="0" w:color="auto"/>
        <w:right w:val="none" w:sz="0" w:space="0" w:color="auto"/>
      </w:divBdr>
    </w:div>
    <w:div w:id="1181360029">
      <w:bodyDiv w:val="1"/>
      <w:marLeft w:val="0"/>
      <w:marRight w:val="0"/>
      <w:marTop w:val="0"/>
      <w:marBottom w:val="0"/>
      <w:divBdr>
        <w:top w:val="none" w:sz="0" w:space="0" w:color="auto"/>
        <w:left w:val="none" w:sz="0" w:space="0" w:color="auto"/>
        <w:bottom w:val="none" w:sz="0" w:space="0" w:color="auto"/>
        <w:right w:val="none" w:sz="0" w:space="0" w:color="auto"/>
      </w:divBdr>
      <w:divsChild>
        <w:div w:id="1251037682">
          <w:marLeft w:val="360"/>
          <w:marRight w:val="0"/>
          <w:marTop w:val="200"/>
          <w:marBottom w:val="0"/>
          <w:divBdr>
            <w:top w:val="none" w:sz="0" w:space="0" w:color="auto"/>
            <w:left w:val="none" w:sz="0" w:space="0" w:color="auto"/>
            <w:bottom w:val="none" w:sz="0" w:space="0" w:color="auto"/>
            <w:right w:val="none" w:sz="0" w:space="0" w:color="auto"/>
          </w:divBdr>
        </w:div>
      </w:divsChild>
    </w:div>
    <w:div w:id="197108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4.xml"/><Relationship Id="rId671" Type="http://schemas.openxmlformats.org/officeDocument/2006/relationships/customXml" Target="ink/ink331.xml"/><Relationship Id="rId769" Type="http://schemas.openxmlformats.org/officeDocument/2006/relationships/customXml" Target="ink/ink380.xml"/><Relationship Id="rId21" Type="http://schemas.openxmlformats.org/officeDocument/2006/relationships/customXml" Target="ink/ink6.xml"/><Relationship Id="rId324" Type="http://schemas.openxmlformats.org/officeDocument/2006/relationships/image" Target="media/image1070.png"/><Relationship Id="rId531" Type="http://schemas.openxmlformats.org/officeDocument/2006/relationships/customXml" Target="ink/ink261.xml"/><Relationship Id="rId629" Type="http://schemas.openxmlformats.org/officeDocument/2006/relationships/customXml" Target="ink/ink310.xml"/><Relationship Id="rId170" Type="http://schemas.openxmlformats.org/officeDocument/2006/relationships/image" Target="media/image400.png"/><Relationship Id="rId268" Type="http://schemas.openxmlformats.org/officeDocument/2006/relationships/image" Target="media/image88.png"/><Relationship Id="rId475" Type="http://schemas.openxmlformats.org/officeDocument/2006/relationships/customXml" Target="ink/ink233.xml"/><Relationship Id="rId682" Type="http://schemas.openxmlformats.org/officeDocument/2006/relationships/image" Target="media/image289.png"/><Relationship Id="rId32" Type="http://schemas.openxmlformats.org/officeDocument/2006/relationships/image" Target="media/image12.png"/><Relationship Id="rId128" Type="http://schemas.openxmlformats.org/officeDocument/2006/relationships/image" Target="media/image1910.png"/><Relationship Id="rId335" Type="http://schemas.openxmlformats.org/officeDocument/2006/relationships/customXml" Target="ink/ink163.xml"/><Relationship Id="rId542" Type="http://schemas.openxmlformats.org/officeDocument/2006/relationships/image" Target="media/image216.png"/><Relationship Id="rId181" Type="http://schemas.openxmlformats.org/officeDocument/2006/relationships/customXml" Target="ink/ink86.xml"/><Relationship Id="rId402" Type="http://schemas.openxmlformats.org/officeDocument/2006/relationships/image" Target="media/image146.png"/><Relationship Id="rId279" Type="http://schemas.openxmlformats.org/officeDocument/2006/relationships/customXml" Target="ink/ink135.xml"/><Relationship Id="rId486" Type="http://schemas.openxmlformats.org/officeDocument/2006/relationships/image" Target="media/image188.png"/><Relationship Id="rId693" Type="http://schemas.openxmlformats.org/officeDocument/2006/relationships/customXml" Target="ink/ink342.xml"/><Relationship Id="rId707" Type="http://schemas.openxmlformats.org/officeDocument/2006/relationships/customXml" Target="ink/ink349.xml"/><Relationship Id="rId43" Type="http://schemas.openxmlformats.org/officeDocument/2006/relationships/customXml" Target="ink/ink17.xml"/><Relationship Id="rId139" Type="http://schemas.openxmlformats.org/officeDocument/2006/relationships/customXml" Target="ink/ink65.xml"/><Relationship Id="rId346" Type="http://schemas.openxmlformats.org/officeDocument/2006/relationships/image" Target="media/image118.png"/><Relationship Id="rId553" Type="http://schemas.openxmlformats.org/officeDocument/2006/relationships/customXml" Target="ink/ink272.xml"/><Relationship Id="rId760" Type="http://schemas.openxmlformats.org/officeDocument/2006/relationships/image" Target="media/image334.png"/><Relationship Id="rId192" Type="http://schemas.openxmlformats.org/officeDocument/2006/relationships/image" Target="media/image51.png"/><Relationship Id="rId206" Type="http://schemas.openxmlformats.org/officeDocument/2006/relationships/image" Target="media/image58.png"/><Relationship Id="rId413" Type="http://schemas.openxmlformats.org/officeDocument/2006/relationships/customXml" Target="ink/ink202.xml"/><Relationship Id="rId497" Type="http://schemas.openxmlformats.org/officeDocument/2006/relationships/customXml" Target="ink/ink244.xml"/><Relationship Id="rId620" Type="http://schemas.openxmlformats.org/officeDocument/2006/relationships/image" Target="media/image255.png"/><Relationship Id="rId718" Type="http://schemas.openxmlformats.org/officeDocument/2006/relationships/image" Target="media/image309.png"/><Relationship Id="rId357" Type="http://schemas.openxmlformats.org/officeDocument/2006/relationships/customXml" Target="ink/ink174.xml"/><Relationship Id="rId54" Type="http://schemas.openxmlformats.org/officeDocument/2006/relationships/image" Target="media/image23.png"/><Relationship Id="rId217" Type="http://schemas.openxmlformats.org/officeDocument/2006/relationships/customXml" Target="ink/ink104.xml"/><Relationship Id="rId564" Type="http://schemas.openxmlformats.org/officeDocument/2006/relationships/image" Target="media/image227.png"/><Relationship Id="rId771" Type="http://schemas.openxmlformats.org/officeDocument/2006/relationships/customXml" Target="ink/ink381.xml"/><Relationship Id="rId424" Type="http://schemas.openxmlformats.org/officeDocument/2006/relationships/image" Target="media/image157.png"/><Relationship Id="rId631" Type="http://schemas.openxmlformats.org/officeDocument/2006/relationships/customXml" Target="ink/ink311.xml"/><Relationship Id="rId729" Type="http://schemas.openxmlformats.org/officeDocument/2006/relationships/customXml" Target="ink/ink360.xml"/><Relationship Id="rId270" Type="http://schemas.openxmlformats.org/officeDocument/2006/relationships/image" Target="media/image89.png"/><Relationship Id="rId65" Type="http://schemas.openxmlformats.org/officeDocument/2006/relationships/customXml" Target="ink/ink28.xml"/><Relationship Id="rId130" Type="http://schemas.openxmlformats.org/officeDocument/2006/relationships/image" Target="media/image2010.png"/><Relationship Id="rId368" Type="http://schemas.openxmlformats.org/officeDocument/2006/relationships/image" Target="media/image129.png"/><Relationship Id="rId575" Type="http://schemas.openxmlformats.org/officeDocument/2006/relationships/customXml" Target="ink/ink283.xml"/><Relationship Id="rId782" Type="http://schemas.openxmlformats.org/officeDocument/2006/relationships/image" Target="media/image346.png"/><Relationship Id="rId228" Type="http://schemas.openxmlformats.org/officeDocument/2006/relationships/image" Target="media/image69.png"/><Relationship Id="rId435" Type="http://schemas.openxmlformats.org/officeDocument/2006/relationships/customXml" Target="ink/ink213.xml"/><Relationship Id="rId642" Type="http://schemas.openxmlformats.org/officeDocument/2006/relationships/image" Target="media/image266.png"/><Relationship Id="rId281" Type="http://schemas.openxmlformats.org/officeDocument/2006/relationships/customXml" Target="ink/ink136.xml"/><Relationship Id="rId502" Type="http://schemas.openxmlformats.org/officeDocument/2006/relationships/image" Target="media/image196.png"/><Relationship Id="rId76" Type="http://schemas.openxmlformats.org/officeDocument/2006/relationships/image" Target="media/image34.png"/><Relationship Id="rId141" Type="http://schemas.openxmlformats.org/officeDocument/2006/relationships/customXml" Target="ink/ink66.xml"/><Relationship Id="rId379" Type="http://schemas.openxmlformats.org/officeDocument/2006/relationships/customXml" Target="ink/ink185.xml"/><Relationship Id="rId586" Type="http://schemas.openxmlformats.org/officeDocument/2006/relationships/image" Target="media/image238.png"/><Relationship Id="rId793" Type="http://schemas.openxmlformats.org/officeDocument/2006/relationships/customXml" Target="ink/ink392.xml"/><Relationship Id="rId807" Type="http://schemas.openxmlformats.org/officeDocument/2006/relationships/customXml" Target="ink/ink399.xml"/><Relationship Id="rId7" Type="http://schemas.openxmlformats.org/officeDocument/2006/relationships/webSettings" Target="webSettings.xml"/><Relationship Id="rId239" Type="http://schemas.openxmlformats.org/officeDocument/2006/relationships/customXml" Target="ink/ink115.xml"/><Relationship Id="rId446" Type="http://schemas.openxmlformats.org/officeDocument/2006/relationships/image" Target="media/image168.png"/><Relationship Id="rId653" Type="http://schemas.openxmlformats.org/officeDocument/2006/relationships/customXml" Target="ink/ink322.xml"/><Relationship Id="rId292" Type="http://schemas.openxmlformats.org/officeDocument/2006/relationships/image" Target="media/image100.png"/><Relationship Id="rId306" Type="http://schemas.openxmlformats.org/officeDocument/2006/relationships/image" Target="media/image107.png"/><Relationship Id="rId87" Type="http://schemas.openxmlformats.org/officeDocument/2006/relationships/customXml" Target="ink/ink39.xml"/><Relationship Id="rId513" Type="http://schemas.openxmlformats.org/officeDocument/2006/relationships/customXml" Target="ink/ink252.xml"/><Relationship Id="rId597" Type="http://schemas.openxmlformats.org/officeDocument/2006/relationships/customXml" Target="ink/ink294.xml"/><Relationship Id="rId720" Type="http://schemas.openxmlformats.org/officeDocument/2006/relationships/image" Target="media/image312.png"/><Relationship Id="rId152" Type="http://schemas.openxmlformats.org/officeDocument/2006/relationships/image" Target="media/image311.png"/><Relationship Id="rId457" Type="http://schemas.openxmlformats.org/officeDocument/2006/relationships/customXml" Target="ink/ink224.xml"/><Relationship Id="rId664" Type="http://schemas.openxmlformats.org/officeDocument/2006/relationships/image" Target="media/image279.png"/><Relationship Id="rId14" Type="http://schemas.openxmlformats.org/officeDocument/2006/relationships/image" Target="media/image3.png"/><Relationship Id="rId317" Type="http://schemas.openxmlformats.org/officeDocument/2006/relationships/customXml" Target="ink/ink154.xml"/><Relationship Id="rId524" Type="http://schemas.openxmlformats.org/officeDocument/2006/relationships/image" Target="media/image207.png"/><Relationship Id="rId731" Type="http://schemas.openxmlformats.org/officeDocument/2006/relationships/customXml" Target="ink/ink361.xml"/><Relationship Id="rId98" Type="http://schemas.openxmlformats.org/officeDocument/2006/relationships/image" Target="media/image410.png"/><Relationship Id="rId163" Type="http://schemas.openxmlformats.org/officeDocument/2006/relationships/customXml" Target="ink/ink77.xml"/><Relationship Id="rId370" Type="http://schemas.openxmlformats.org/officeDocument/2006/relationships/image" Target="media/image130.png"/><Relationship Id="rId230" Type="http://schemas.openxmlformats.org/officeDocument/2006/relationships/image" Target="media/image70.png"/><Relationship Id="rId468" Type="http://schemas.openxmlformats.org/officeDocument/2006/relationships/image" Target="media/image179.png"/><Relationship Id="rId675" Type="http://schemas.openxmlformats.org/officeDocument/2006/relationships/customXml" Target="ink/ink333.xml"/><Relationship Id="rId25" Type="http://schemas.openxmlformats.org/officeDocument/2006/relationships/customXml" Target="ink/ink8.xml"/><Relationship Id="rId328" Type="http://schemas.openxmlformats.org/officeDocument/2006/relationships/image" Target="media/image109.png"/><Relationship Id="rId535" Type="http://schemas.openxmlformats.org/officeDocument/2006/relationships/customXml" Target="ink/ink263.xml"/><Relationship Id="rId742" Type="http://schemas.openxmlformats.org/officeDocument/2006/relationships/image" Target="media/image324.png"/><Relationship Id="rId174" Type="http://schemas.openxmlformats.org/officeDocument/2006/relationships/image" Target="media/image420.png"/><Relationship Id="rId381" Type="http://schemas.openxmlformats.org/officeDocument/2006/relationships/customXml" Target="ink/ink186.xml"/><Relationship Id="rId602" Type="http://schemas.openxmlformats.org/officeDocument/2006/relationships/image" Target="media/image246.png"/><Relationship Id="rId241" Type="http://schemas.openxmlformats.org/officeDocument/2006/relationships/customXml" Target="ink/ink116.xml"/><Relationship Id="rId479" Type="http://schemas.openxmlformats.org/officeDocument/2006/relationships/customXml" Target="ink/ink235.xml"/><Relationship Id="rId686" Type="http://schemas.openxmlformats.org/officeDocument/2006/relationships/image" Target="media/image292.png"/><Relationship Id="rId36" Type="http://schemas.openxmlformats.org/officeDocument/2006/relationships/image" Target="media/image14.png"/><Relationship Id="rId339" Type="http://schemas.openxmlformats.org/officeDocument/2006/relationships/customXml" Target="ink/ink165.xml"/><Relationship Id="rId546" Type="http://schemas.openxmlformats.org/officeDocument/2006/relationships/image" Target="media/image218.png"/><Relationship Id="rId753" Type="http://schemas.openxmlformats.org/officeDocument/2006/relationships/customXml" Target="ink/ink372.xml"/><Relationship Id="rId101" Type="http://schemas.openxmlformats.org/officeDocument/2006/relationships/customXml" Target="ink/ink46.xml"/><Relationship Id="rId185" Type="http://schemas.openxmlformats.org/officeDocument/2006/relationships/customXml" Target="ink/ink88.xml"/><Relationship Id="rId406" Type="http://schemas.openxmlformats.org/officeDocument/2006/relationships/image" Target="media/image148.png"/><Relationship Id="rId392" Type="http://schemas.openxmlformats.org/officeDocument/2006/relationships/image" Target="media/image141.png"/><Relationship Id="rId613" Type="http://schemas.openxmlformats.org/officeDocument/2006/relationships/customXml" Target="ink/ink302.xml"/><Relationship Id="rId697" Type="http://schemas.openxmlformats.org/officeDocument/2006/relationships/customXml" Target="ink/ink344.xml"/><Relationship Id="rId252" Type="http://schemas.openxmlformats.org/officeDocument/2006/relationships/image" Target="media/image80.png"/><Relationship Id="rId47" Type="http://schemas.openxmlformats.org/officeDocument/2006/relationships/customXml" Target="ink/ink19.xml"/><Relationship Id="rId112" Type="http://schemas.openxmlformats.org/officeDocument/2006/relationships/image" Target="media/image1110.png"/><Relationship Id="rId557" Type="http://schemas.openxmlformats.org/officeDocument/2006/relationships/customXml" Target="ink/ink274.xml"/><Relationship Id="rId764" Type="http://schemas.openxmlformats.org/officeDocument/2006/relationships/image" Target="media/image336.png"/><Relationship Id="rId196" Type="http://schemas.openxmlformats.org/officeDocument/2006/relationships/image" Target="media/image53.png"/><Relationship Id="rId417" Type="http://schemas.openxmlformats.org/officeDocument/2006/relationships/customXml" Target="ink/ink204.xml"/><Relationship Id="rId624" Type="http://schemas.openxmlformats.org/officeDocument/2006/relationships/image" Target="media/image257.png"/><Relationship Id="rId263" Type="http://schemas.openxmlformats.org/officeDocument/2006/relationships/customXml" Target="ink/ink127.xml"/><Relationship Id="rId470" Type="http://schemas.openxmlformats.org/officeDocument/2006/relationships/image" Target="media/image180.png"/><Relationship Id="rId58" Type="http://schemas.openxmlformats.org/officeDocument/2006/relationships/image" Target="media/image25.png"/><Relationship Id="rId123" Type="http://schemas.openxmlformats.org/officeDocument/2006/relationships/customXml" Target="ink/ink57.xml"/><Relationship Id="rId330" Type="http://schemas.openxmlformats.org/officeDocument/2006/relationships/image" Target="media/image110.png"/><Relationship Id="rId568" Type="http://schemas.openxmlformats.org/officeDocument/2006/relationships/image" Target="media/image229.png"/><Relationship Id="rId775" Type="http://schemas.openxmlformats.org/officeDocument/2006/relationships/customXml" Target="ink/ink383.xml"/><Relationship Id="rId428" Type="http://schemas.openxmlformats.org/officeDocument/2006/relationships/image" Target="media/image159.png"/><Relationship Id="rId635" Type="http://schemas.openxmlformats.org/officeDocument/2006/relationships/customXml" Target="ink/ink313.xml"/><Relationship Id="rId274" Type="http://schemas.openxmlformats.org/officeDocument/2006/relationships/image" Target="media/image91.png"/><Relationship Id="rId481" Type="http://schemas.openxmlformats.org/officeDocument/2006/relationships/customXml" Target="ink/ink236.xml"/><Relationship Id="rId702" Type="http://schemas.openxmlformats.org/officeDocument/2006/relationships/image" Target="media/image301.png"/><Relationship Id="rId69" Type="http://schemas.openxmlformats.org/officeDocument/2006/relationships/customXml" Target="ink/ink30.xml"/><Relationship Id="rId134" Type="http://schemas.openxmlformats.org/officeDocument/2006/relationships/image" Target="media/image2210.png"/><Relationship Id="rId579" Type="http://schemas.openxmlformats.org/officeDocument/2006/relationships/customXml" Target="ink/ink285.xml"/><Relationship Id="rId786" Type="http://schemas.openxmlformats.org/officeDocument/2006/relationships/image" Target="media/image348.png"/><Relationship Id="rId341" Type="http://schemas.openxmlformats.org/officeDocument/2006/relationships/customXml" Target="ink/ink166.xml"/><Relationship Id="rId439" Type="http://schemas.openxmlformats.org/officeDocument/2006/relationships/customXml" Target="ink/ink215.xml"/><Relationship Id="rId646" Type="http://schemas.openxmlformats.org/officeDocument/2006/relationships/image" Target="media/image268.png"/><Relationship Id="rId201" Type="http://schemas.openxmlformats.org/officeDocument/2006/relationships/customXml" Target="ink/ink96.xml"/><Relationship Id="rId285" Type="http://schemas.openxmlformats.org/officeDocument/2006/relationships/customXml" Target="ink/ink138.xml"/><Relationship Id="rId506" Type="http://schemas.openxmlformats.org/officeDocument/2006/relationships/image" Target="media/image198.png"/><Relationship Id="rId492" Type="http://schemas.openxmlformats.org/officeDocument/2006/relationships/image" Target="media/image191.png"/><Relationship Id="rId713" Type="http://schemas.openxmlformats.org/officeDocument/2006/relationships/customXml" Target="ink/ink352.xml"/><Relationship Id="rId797" Type="http://schemas.openxmlformats.org/officeDocument/2006/relationships/customXml" Target="ink/ink394.xml"/><Relationship Id="rId145" Type="http://schemas.openxmlformats.org/officeDocument/2006/relationships/customXml" Target="ink/ink68.xml"/><Relationship Id="rId352" Type="http://schemas.openxmlformats.org/officeDocument/2006/relationships/image" Target="media/image121.png"/><Relationship Id="rId212" Type="http://schemas.openxmlformats.org/officeDocument/2006/relationships/image" Target="media/image61.png"/><Relationship Id="rId657" Type="http://schemas.openxmlformats.org/officeDocument/2006/relationships/customXml" Target="ink/ink324.xml"/><Relationship Id="rId296" Type="http://schemas.openxmlformats.org/officeDocument/2006/relationships/image" Target="media/image102.png"/><Relationship Id="rId517" Type="http://schemas.openxmlformats.org/officeDocument/2006/relationships/customXml" Target="ink/ink254.xml"/><Relationship Id="rId724" Type="http://schemas.openxmlformats.org/officeDocument/2006/relationships/image" Target="media/image314.png"/><Relationship Id="rId60" Type="http://schemas.openxmlformats.org/officeDocument/2006/relationships/image" Target="media/image26.png"/><Relationship Id="rId156" Type="http://schemas.openxmlformats.org/officeDocument/2006/relationships/image" Target="media/image330.png"/><Relationship Id="rId363" Type="http://schemas.openxmlformats.org/officeDocument/2006/relationships/customXml" Target="ink/ink177.xml"/><Relationship Id="rId570" Type="http://schemas.openxmlformats.org/officeDocument/2006/relationships/image" Target="media/image230.png"/><Relationship Id="rId223" Type="http://schemas.openxmlformats.org/officeDocument/2006/relationships/customXml" Target="ink/ink107.xml"/><Relationship Id="rId430" Type="http://schemas.openxmlformats.org/officeDocument/2006/relationships/image" Target="media/image160.png"/><Relationship Id="rId668" Type="http://schemas.openxmlformats.org/officeDocument/2006/relationships/image" Target="media/image282.png"/><Relationship Id="rId18" Type="http://schemas.openxmlformats.org/officeDocument/2006/relationships/image" Target="media/image5.png"/><Relationship Id="rId528" Type="http://schemas.openxmlformats.org/officeDocument/2006/relationships/image" Target="media/image209.png"/><Relationship Id="rId735" Type="http://schemas.openxmlformats.org/officeDocument/2006/relationships/customXml" Target="ink/ink363.xml"/><Relationship Id="rId167" Type="http://schemas.openxmlformats.org/officeDocument/2006/relationships/customXml" Target="ink/ink79.xml"/><Relationship Id="rId374" Type="http://schemas.openxmlformats.org/officeDocument/2006/relationships/image" Target="media/image132.png"/><Relationship Id="rId581" Type="http://schemas.openxmlformats.org/officeDocument/2006/relationships/customXml" Target="ink/ink286.xml"/><Relationship Id="rId71" Type="http://schemas.openxmlformats.org/officeDocument/2006/relationships/customXml" Target="ink/ink31.xml"/><Relationship Id="rId234" Type="http://schemas.openxmlformats.org/officeDocument/2006/relationships/image" Target="media/image71.png"/><Relationship Id="rId679" Type="http://schemas.openxmlformats.org/officeDocument/2006/relationships/customXml" Target="ink/ink335.xml"/><Relationship Id="rId802" Type="http://schemas.openxmlformats.org/officeDocument/2006/relationships/image" Target="media/image357.png"/><Relationship Id="rId2" Type="http://schemas.openxmlformats.org/officeDocument/2006/relationships/customXml" Target="../customXml/item2.xml"/><Relationship Id="rId29" Type="http://schemas.openxmlformats.org/officeDocument/2006/relationships/customXml" Target="ink/ink10.xml"/><Relationship Id="rId441" Type="http://schemas.openxmlformats.org/officeDocument/2006/relationships/customXml" Target="ink/ink216.xml"/><Relationship Id="rId539" Type="http://schemas.openxmlformats.org/officeDocument/2006/relationships/customXml" Target="ink/ink265.xml"/><Relationship Id="rId746" Type="http://schemas.openxmlformats.org/officeDocument/2006/relationships/image" Target="media/image326.png"/><Relationship Id="rId178" Type="http://schemas.openxmlformats.org/officeDocument/2006/relationships/image" Target="media/image44.png"/><Relationship Id="rId301" Type="http://schemas.openxmlformats.org/officeDocument/2006/relationships/customXml" Target="ink/ink146.xml"/><Relationship Id="rId82" Type="http://schemas.openxmlformats.org/officeDocument/2006/relationships/image" Target="media/image37.png"/><Relationship Id="rId385" Type="http://schemas.openxmlformats.org/officeDocument/2006/relationships/customXml" Target="ink/ink188.xml"/><Relationship Id="rId592" Type="http://schemas.openxmlformats.org/officeDocument/2006/relationships/image" Target="media/image241.png"/><Relationship Id="rId606" Type="http://schemas.openxmlformats.org/officeDocument/2006/relationships/image" Target="media/image248.png"/><Relationship Id="rId813" Type="http://schemas.openxmlformats.org/officeDocument/2006/relationships/footer" Target="footer1.xml"/><Relationship Id="rId245" Type="http://schemas.openxmlformats.org/officeDocument/2006/relationships/customXml" Target="ink/ink118.xml"/><Relationship Id="rId452" Type="http://schemas.openxmlformats.org/officeDocument/2006/relationships/image" Target="media/image171.png"/><Relationship Id="rId105" Type="http://schemas.openxmlformats.org/officeDocument/2006/relationships/customXml" Target="ink/ink48.xml"/><Relationship Id="rId312" Type="http://schemas.openxmlformats.org/officeDocument/2006/relationships/image" Target="media/image1011.png"/><Relationship Id="rId757" Type="http://schemas.openxmlformats.org/officeDocument/2006/relationships/customXml" Target="ink/ink374.xml"/><Relationship Id="rId93" Type="http://schemas.openxmlformats.org/officeDocument/2006/relationships/customXml" Target="ink/ink42.xml"/><Relationship Id="rId189" Type="http://schemas.openxmlformats.org/officeDocument/2006/relationships/customXml" Target="ink/ink90.xml"/><Relationship Id="rId396" Type="http://schemas.openxmlformats.org/officeDocument/2006/relationships/image" Target="media/image143.png"/><Relationship Id="rId617" Type="http://schemas.openxmlformats.org/officeDocument/2006/relationships/customXml" Target="ink/ink304.xml"/><Relationship Id="rId256" Type="http://schemas.openxmlformats.org/officeDocument/2006/relationships/image" Target="media/image82.png"/><Relationship Id="rId463" Type="http://schemas.openxmlformats.org/officeDocument/2006/relationships/customXml" Target="ink/ink227.xml"/><Relationship Id="rId670" Type="http://schemas.openxmlformats.org/officeDocument/2006/relationships/image" Target="media/image283.png"/><Relationship Id="rId116" Type="http://schemas.openxmlformats.org/officeDocument/2006/relationships/image" Target="media/image1310.png"/><Relationship Id="rId323" Type="http://schemas.openxmlformats.org/officeDocument/2006/relationships/customXml" Target="ink/ink157.xml"/><Relationship Id="rId530" Type="http://schemas.openxmlformats.org/officeDocument/2006/relationships/image" Target="media/image210.png"/><Relationship Id="rId768" Type="http://schemas.openxmlformats.org/officeDocument/2006/relationships/image" Target="media/image338.png"/><Relationship Id="rId20" Type="http://schemas.openxmlformats.org/officeDocument/2006/relationships/image" Target="media/image6.png"/><Relationship Id="rId628" Type="http://schemas.openxmlformats.org/officeDocument/2006/relationships/image" Target="media/image259.png"/><Relationship Id="rId267" Type="http://schemas.openxmlformats.org/officeDocument/2006/relationships/customXml" Target="ink/ink129.xml"/><Relationship Id="rId474" Type="http://schemas.openxmlformats.org/officeDocument/2006/relationships/image" Target="media/image182.png"/><Relationship Id="rId127" Type="http://schemas.openxmlformats.org/officeDocument/2006/relationships/customXml" Target="ink/ink59.xml"/><Relationship Id="rId681" Type="http://schemas.openxmlformats.org/officeDocument/2006/relationships/customXml" Target="ink/ink336.xml"/><Relationship Id="rId779" Type="http://schemas.openxmlformats.org/officeDocument/2006/relationships/customXml" Target="ink/ink385.xml"/><Relationship Id="rId31" Type="http://schemas.openxmlformats.org/officeDocument/2006/relationships/customXml" Target="ink/ink11.xml"/><Relationship Id="rId334" Type="http://schemas.openxmlformats.org/officeDocument/2006/relationships/image" Target="media/image112.png"/><Relationship Id="rId541" Type="http://schemas.openxmlformats.org/officeDocument/2006/relationships/customXml" Target="ink/ink266.xml"/><Relationship Id="rId639" Type="http://schemas.openxmlformats.org/officeDocument/2006/relationships/customXml" Target="ink/ink315.xml"/><Relationship Id="rId180" Type="http://schemas.openxmlformats.org/officeDocument/2006/relationships/image" Target="media/image45.png"/><Relationship Id="rId278" Type="http://schemas.openxmlformats.org/officeDocument/2006/relationships/image" Target="media/image93.png"/><Relationship Id="rId401" Type="http://schemas.openxmlformats.org/officeDocument/2006/relationships/customXml" Target="ink/ink196.xml"/><Relationship Id="rId485" Type="http://schemas.openxmlformats.org/officeDocument/2006/relationships/customXml" Target="ink/ink238.xml"/><Relationship Id="rId692" Type="http://schemas.openxmlformats.org/officeDocument/2006/relationships/image" Target="media/image295.png"/><Relationship Id="rId706" Type="http://schemas.openxmlformats.org/officeDocument/2006/relationships/image" Target="media/image303.png"/><Relationship Id="rId42" Type="http://schemas.openxmlformats.org/officeDocument/2006/relationships/image" Target="media/image17.png"/><Relationship Id="rId138" Type="http://schemas.openxmlformats.org/officeDocument/2006/relationships/image" Target="media/image2410.png"/><Relationship Id="rId345" Type="http://schemas.openxmlformats.org/officeDocument/2006/relationships/customXml" Target="ink/ink168.xml"/><Relationship Id="rId552" Type="http://schemas.openxmlformats.org/officeDocument/2006/relationships/image" Target="media/image221.png"/><Relationship Id="rId191" Type="http://schemas.openxmlformats.org/officeDocument/2006/relationships/customXml" Target="ink/ink91.xml"/><Relationship Id="rId205" Type="http://schemas.openxmlformats.org/officeDocument/2006/relationships/customXml" Target="ink/ink98.xml"/><Relationship Id="rId412" Type="http://schemas.openxmlformats.org/officeDocument/2006/relationships/image" Target="media/image151.png"/><Relationship Id="rId289" Type="http://schemas.openxmlformats.org/officeDocument/2006/relationships/customXml" Target="ink/ink140.xml"/><Relationship Id="rId496" Type="http://schemas.openxmlformats.org/officeDocument/2006/relationships/image" Target="media/image193.png"/><Relationship Id="rId717" Type="http://schemas.openxmlformats.org/officeDocument/2006/relationships/customXml" Target="ink/ink354.xml"/><Relationship Id="rId53" Type="http://schemas.openxmlformats.org/officeDocument/2006/relationships/customXml" Target="ink/ink22.xml"/><Relationship Id="rId149" Type="http://schemas.openxmlformats.org/officeDocument/2006/relationships/customXml" Target="ink/ink70.xml"/><Relationship Id="rId356" Type="http://schemas.openxmlformats.org/officeDocument/2006/relationships/image" Target="media/image123.png"/><Relationship Id="rId563" Type="http://schemas.openxmlformats.org/officeDocument/2006/relationships/customXml" Target="ink/ink277.xml"/><Relationship Id="rId770" Type="http://schemas.openxmlformats.org/officeDocument/2006/relationships/image" Target="media/image339.png"/><Relationship Id="rId216" Type="http://schemas.openxmlformats.org/officeDocument/2006/relationships/image" Target="media/image63.png"/><Relationship Id="rId423" Type="http://schemas.openxmlformats.org/officeDocument/2006/relationships/customXml" Target="ink/ink207.xml"/><Relationship Id="rId630" Type="http://schemas.openxmlformats.org/officeDocument/2006/relationships/image" Target="media/image260.png"/><Relationship Id="rId728" Type="http://schemas.openxmlformats.org/officeDocument/2006/relationships/image" Target="media/image316.png"/><Relationship Id="rId64" Type="http://schemas.openxmlformats.org/officeDocument/2006/relationships/image" Target="media/image28.png"/><Relationship Id="rId367" Type="http://schemas.openxmlformats.org/officeDocument/2006/relationships/customXml" Target="ink/ink179.xml"/><Relationship Id="rId574" Type="http://schemas.openxmlformats.org/officeDocument/2006/relationships/image" Target="media/image232.png"/><Relationship Id="rId227" Type="http://schemas.openxmlformats.org/officeDocument/2006/relationships/customXml" Target="ink/ink109.xml"/><Relationship Id="rId781" Type="http://schemas.openxmlformats.org/officeDocument/2006/relationships/customXml" Target="ink/ink386.xml"/><Relationship Id="rId434" Type="http://schemas.openxmlformats.org/officeDocument/2006/relationships/image" Target="media/image162.png"/><Relationship Id="rId641" Type="http://schemas.openxmlformats.org/officeDocument/2006/relationships/customXml" Target="ink/ink316.xml"/><Relationship Id="rId739" Type="http://schemas.openxmlformats.org/officeDocument/2006/relationships/customXml" Target="ink/ink365.xml"/><Relationship Id="rId280" Type="http://schemas.openxmlformats.org/officeDocument/2006/relationships/image" Target="media/image94.png"/><Relationship Id="rId501" Type="http://schemas.openxmlformats.org/officeDocument/2006/relationships/customXml" Target="ink/ink246.xml"/><Relationship Id="rId75" Type="http://schemas.openxmlformats.org/officeDocument/2006/relationships/customXml" Target="ink/ink33.xml"/><Relationship Id="rId140" Type="http://schemas.openxmlformats.org/officeDocument/2006/relationships/image" Target="media/image2510.png"/><Relationship Id="rId378" Type="http://schemas.openxmlformats.org/officeDocument/2006/relationships/image" Target="media/image134.png"/><Relationship Id="rId585" Type="http://schemas.openxmlformats.org/officeDocument/2006/relationships/customXml" Target="ink/ink288.xml"/><Relationship Id="rId792" Type="http://schemas.openxmlformats.org/officeDocument/2006/relationships/image" Target="media/image352.png"/><Relationship Id="rId806" Type="http://schemas.openxmlformats.org/officeDocument/2006/relationships/image" Target="media/image359.png"/><Relationship Id="rId6" Type="http://schemas.openxmlformats.org/officeDocument/2006/relationships/settings" Target="settings.xml"/><Relationship Id="rId238" Type="http://schemas.openxmlformats.org/officeDocument/2006/relationships/image" Target="media/image73.png"/><Relationship Id="rId445" Type="http://schemas.openxmlformats.org/officeDocument/2006/relationships/customXml" Target="ink/ink218.xml"/><Relationship Id="rId487" Type="http://schemas.openxmlformats.org/officeDocument/2006/relationships/customXml" Target="ink/ink239.xml"/><Relationship Id="rId610" Type="http://schemas.openxmlformats.org/officeDocument/2006/relationships/image" Target="media/image250.png"/><Relationship Id="rId652" Type="http://schemas.openxmlformats.org/officeDocument/2006/relationships/image" Target="media/image273.png"/><Relationship Id="rId694" Type="http://schemas.openxmlformats.org/officeDocument/2006/relationships/image" Target="media/image296.png"/><Relationship Id="rId708" Type="http://schemas.openxmlformats.org/officeDocument/2006/relationships/image" Target="media/image304.png"/><Relationship Id="rId291" Type="http://schemas.openxmlformats.org/officeDocument/2006/relationships/customXml" Target="ink/ink141.xml"/><Relationship Id="rId305" Type="http://schemas.openxmlformats.org/officeDocument/2006/relationships/customXml" Target="ink/ink148.xml"/><Relationship Id="rId347" Type="http://schemas.openxmlformats.org/officeDocument/2006/relationships/customXml" Target="ink/ink169.xml"/><Relationship Id="rId512" Type="http://schemas.openxmlformats.org/officeDocument/2006/relationships/image" Target="media/image201.png"/><Relationship Id="rId44" Type="http://schemas.openxmlformats.org/officeDocument/2006/relationships/image" Target="media/image18.png"/><Relationship Id="rId86" Type="http://schemas.openxmlformats.org/officeDocument/2006/relationships/image" Target="media/image39.png"/><Relationship Id="rId151" Type="http://schemas.openxmlformats.org/officeDocument/2006/relationships/customXml" Target="ink/ink71.xml"/><Relationship Id="rId389" Type="http://schemas.openxmlformats.org/officeDocument/2006/relationships/customXml" Target="ink/ink190.xml"/><Relationship Id="rId554" Type="http://schemas.openxmlformats.org/officeDocument/2006/relationships/image" Target="media/image222.png"/><Relationship Id="rId596" Type="http://schemas.openxmlformats.org/officeDocument/2006/relationships/image" Target="media/image243.png"/><Relationship Id="rId761" Type="http://schemas.openxmlformats.org/officeDocument/2006/relationships/customXml" Target="ink/ink376.xml"/><Relationship Id="rId193" Type="http://schemas.openxmlformats.org/officeDocument/2006/relationships/customXml" Target="ink/ink92.xml"/><Relationship Id="rId207" Type="http://schemas.openxmlformats.org/officeDocument/2006/relationships/customXml" Target="ink/ink99.xml"/><Relationship Id="rId249" Type="http://schemas.openxmlformats.org/officeDocument/2006/relationships/customXml" Target="ink/ink120.xml"/><Relationship Id="rId414" Type="http://schemas.openxmlformats.org/officeDocument/2006/relationships/image" Target="media/image152.png"/><Relationship Id="rId456" Type="http://schemas.openxmlformats.org/officeDocument/2006/relationships/image" Target="media/image173.png"/><Relationship Id="rId498" Type="http://schemas.openxmlformats.org/officeDocument/2006/relationships/image" Target="media/image194.png"/><Relationship Id="rId621" Type="http://schemas.openxmlformats.org/officeDocument/2006/relationships/customXml" Target="ink/ink306.xml"/><Relationship Id="rId663" Type="http://schemas.openxmlformats.org/officeDocument/2006/relationships/customXml" Target="ink/ink327.xml"/><Relationship Id="rId13" Type="http://schemas.openxmlformats.org/officeDocument/2006/relationships/customXml" Target="ink/ink2.xml"/><Relationship Id="rId109" Type="http://schemas.openxmlformats.org/officeDocument/2006/relationships/customXml" Target="ink/ink50.xml"/><Relationship Id="rId260" Type="http://schemas.openxmlformats.org/officeDocument/2006/relationships/image" Target="media/image84.png"/><Relationship Id="rId316" Type="http://schemas.openxmlformats.org/officeDocument/2006/relationships/image" Target="media/image1030.png"/><Relationship Id="rId523" Type="http://schemas.openxmlformats.org/officeDocument/2006/relationships/customXml" Target="ink/ink257.xml"/><Relationship Id="rId719" Type="http://schemas.openxmlformats.org/officeDocument/2006/relationships/customXml" Target="ink/ink355.xml"/><Relationship Id="rId55" Type="http://schemas.openxmlformats.org/officeDocument/2006/relationships/customXml" Target="ink/ink23.xml"/><Relationship Id="rId97" Type="http://schemas.openxmlformats.org/officeDocument/2006/relationships/customXml" Target="ink/ink44.xml"/><Relationship Id="rId120" Type="http://schemas.openxmlformats.org/officeDocument/2006/relationships/image" Target="media/image1510.png"/><Relationship Id="rId358" Type="http://schemas.openxmlformats.org/officeDocument/2006/relationships/image" Target="media/image124.png"/><Relationship Id="rId565" Type="http://schemas.openxmlformats.org/officeDocument/2006/relationships/customXml" Target="ink/ink278.xml"/><Relationship Id="rId730" Type="http://schemas.openxmlformats.org/officeDocument/2006/relationships/image" Target="media/image317.png"/><Relationship Id="rId772" Type="http://schemas.openxmlformats.org/officeDocument/2006/relationships/image" Target="media/image341.png"/><Relationship Id="rId162" Type="http://schemas.openxmlformats.org/officeDocument/2006/relationships/image" Target="media/image360.png"/><Relationship Id="rId218" Type="http://schemas.openxmlformats.org/officeDocument/2006/relationships/image" Target="media/image64.png"/><Relationship Id="rId425" Type="http://schemas.openxmlformats.org/officeDocument/2006/relationships/customXml" Target="ink/ink208.xml"/><Relationship Id="rId467" Type="http://schemas.openxmlformats.org/officeDocument/2006/relationships/customXml" Target="ink/ink229.xml"/><Relationship Id="rId632" Type="http://schemas.openxmlformats.org/officeDocument/2006/relationships/image" Target="media/image261.png"/><Relationship Id="rId271" Type="http://schemas.openxmlformats.org/officeDocument/2006/relationships/customXml" Target="ink/ink131.xml"/><Relationship Id="rId674" Type="http://schemas.openxmlformats.org/officeDocument/2006/relationships/image" Target="media/image285.png"/><Relationship Id="rId24" Type="http://schemas.openxmlformats.org/officeDocument/2006/relationships/image" Target="media/image8.png"/><Relationship Id="rId66" Type="http://schemas.openxmlformats.org/officeDocument/2006/relationships/image" Target="media/image29.png"/><Relationship Id="rId131" Type="http://schemas.openxmlformats.org/officeDocument/2006/relationships/customXml" Target="ink/ink61.xml"/><Relationship Id="rId327" Type="http://schemas.openxmlformats.org/officeDocument/2006/relationships/customXml" Target="ink/ink159.xml"/><Relationship Id="rId369" Type="http://schemas.openxmlformats.org/officeDocument/2006/relationships/customXml" Target="ink/ink180.xml"/><Relationship Id="rId534" Type="http://schemas.openxmlformats.org/officeDocument/2006/relationships/image" Target="media/image212.png"/><Relationship Id="rId576" Type="http://schemas.openxmlformats.org/officeDocument/2006/relationships/image" Target="media/image233.png"/><Relationship Id="rId741" Type="http://schemas.openxmlformats.org/officeDocument/2006/relationships/customXml" Target="ink/ink366.xml"/><Relationship Id="rId783" Type="http://schemas.openxmlformats.org/officeDocument/2006/relationships/customXml" Target="ink/ink387.xml"/><Relationship Id="rId173" Type="http://schemas.openxmlformats.org/officeDocument/2006/relationships/customXml" Target="ink/ink82.xml"/><Relationship Id="rId229" Type="http://schemas.openxmlformats.org/officeDocument/2006/relationships/customXml" Target="ink/ink110.xml"/><Relationship Id="rId380" Type="http://schemas.openxmlformats.org/officeDocument/2006/relationships/image" Target="media/image135.png"/><Relationship Id="rId436" Type="http://schemas.openxmlformats.org/officeDocument/2006/relationships/image" Target="media/image163.png"/><Relationship Id="rId601" Type="http://schemas.openxmlformats.org/officeDocument/2006/relationships/customXml" Target="ink/ink296.xml"/><Relationship Id="rId643" Type="http://schemas.openxmlformats.org/officeDocument/2006/relationships/customXml" Target="ink/ink317.xml"/><Relationship Id="rId240" Type="http://schemas.openxmlformats.org/officeDocument/2006/relationships/image" Target="media/image74.png"/><Relationship Id="rId478" Type="http://schemas.openxmlformats.org/officeDocument/2006/relationships/image" Target="media/image184.png"/><Relationship Id="rId685" Type="http://schemas.openxmlformats.org/officeDocument/2006/relationships/customXml" Target="ink/ink338.xml"/><Relationship Id="rId35" Type="http://schemas.openxmlformats.org/officeDocument/2006/relationships/customXml" Target="ink/ink13.xml"/><Relationship Id="rId77" Type="http://schemas.openxmlformats.org/officeDocument/2006/relationships/customXml" Target="ink/ink34.xml"/><Relationship Id="rId100" Type="http://schemas.openxmlformats.org/officeDocument/2006/relationships/image" Target="media/image510.png"/><Relationship Id="rId282" Type="http://schemas.openxmlformats.org/officeDocument/2006/relationships/image" Target="media/image95.png"/><Relationship Id="rId338" Type="http://schemas.openxmlformats.org/officeDocument/2006/relationships/image" Target="media/image114.png"/><Relationship Id="rId503" Type="http://schemas.openxmlformats.org/officeDocument/2006/relationships/customXml" Target="ink/ink247.xml"/><Relationship Id="rId545" Type="http://schemas.openxmlformats.org/officeDocument/2006/relationships/customXml" Target="ink/ink268.xml"/><Relationship Id="rId587" Type="http://schemas.openxmlformats.org/officeDocument/2006/relationships/customXml" Target="ink/ink289.xml"/><Relationship Id="rId710" Type="http://schemas.openxmlformats.org/officeDocument/2006/relationships/image" Target="media/image305.png"/><Relationship Id="rId752" Type="http://schemas.openxmlformats.org/officeDocument/2006/relationships/image" Target="media/image329.png"/><Relationship Id="rId808" Type="http://schemas.openxmlformats.org/officeDocument/2006/relationships/image" Target="media/image361.png"/><Relationship Id="rId8" Type="http://schemas.openxmlformats.org/officeDocument/2006/relationships/footnotes" Target="footnotes.xml"/><Relationship Id="rId142" Type="http://schemas.openxmlformats.org/officeDocument/2006/relationships/image" Target="media/image2610.png"/><Relationship Id="rId184" Type="http://schemas.openxmlformats.org/officeDocument/2006/relationships/image" Target="media/image47.png"/><Relationship Id="rId391" Type="http://schemas.openxmlformats.org/officeDocument/2006/relationships/customXml" Target="ink/ink191.xml"/><Relationship Id="rId405" Type="http://schemas.openxmlformats.org/officeDocument/2006/relationships/customXml" Target="ink/ink198.xml"/><Relationship Id="rId447" Type="http://schemas.openxmlformats.org/officeDocument/2006/relationships/customXml" Target="ink/ink219.xml"/><Relationship Id="rId612" Type="http://schemas.openxmlformats.org/officeDocument/2006/relationships/image" Target="media/image251.png"/><Relationship Id="rId794" Type="http://schemas.openxmlformats.org/officeDocument/2006/relationships/image" Target="media/image353.png"/><Relationship Id="rId251" Type="http://schemas.openxmlformats.org/officeDocument/2006/relationships/customXml" Target="ink/ink121.xml"/><Relationship Id="rId489" Type="http://schemas.openxmlformats.org/officeDocument/2006/relationships/customXml" Target="ink/ink240.xml"/><Relationship Id="rId654" Type="http://schemas.openxmlformats.org/officeDocument/2006/relationships/image" Target="media/image274.png"/><Relationship Id="rId696" Type="http://schemas.openxmlformats.org/officeDocument/2006/relationships/image" Target="media/image297.png"/><Relationship Id="rId46" Type="http://schemas.openxmlformats.org/officeDocument/2006/relationships/image" Target="media/image19.png"/><Relationship Id="rId293" Type="http://schemas.openxmlformats.org/officeDocument/2006/relationships/customXml" Target="ink/ink142.xml"/><Relationship Id="rId307" Type="http://schemas.openxmlformats.org/officeDocument/2006/relationships/customXml" Target="ink/ink149.xml"/><Relationship Id="rId349" Type="http://schemas.openxmlformats.org/officeDocument/2006/relationships/customXml" Target="ink/ink170.xml"/><Relationship Id="rId514" Type="http://schemas.openxmlformats.org/officeDocument/2006/relationships/image" Target="media/image202.png"/><Relationship Id="rId556" Type="http://schemas.openxmlformats.org/officeDocument/2006/relationships/image" Target="media/image223.png"/><Relationship Id="rId721" Type="http://schemas.openxmlformats.org/officeDocument/2006/relationships/customXml" Target="ink/ink356.xml"/><Relationship Id="rId763" Type="http://schemas.openxmlformats.org/officeDocument/2006/relationships/customXml" Target="ink/ink377.xml"/><Relationship Id="rId88" Type="http://schemas.openxmlformats.org/officeDocument/2006/relationships/image" Target="media/image40.png"/><Relationship Id="rId111" Type="http://schemas.openxmlformats.org/officeDocument/2006/relationships/customXml" Target="ink/ink51.xml"/><Relationship Id="rId153" Type="http://schemas.openxmlformats.org/officeDocument/2006/relationships/customXml" Target="ink/ink72.xml"/><Relationship Id="rId195" Type="http://schemas.openxmlformats.org/officeDocument/2006/relationships/customXml" Target="ink/ink93.xml"/><Relationship Id="rId209" Type="http://schemas.openxmlformats.org/officeDocument/2006/relationships/customXml" Target="ink/ink100.xml"/><Relationship Id="rId360" Type="http://schemas.openxmlformats.org/officeDocument/2006/relationships/image" Target="media/image125.png"/><Relationship Id="rId416" Type="http://schemas.openxmlformats.org/officeDocument/2006/relationships/image" Target="media/image153.png"/><Relationship Id="rId598" Type="http://schemas.openxmlformats.org/officeDocument/2006/relationships/image" Target="media/image244.png"/><Relationship Id="rId220" Type="http://schemas.openxmlformats.org/officeDocument/2006/relationships/image" Target="media/image65.png"/><Relationship Id="rId458" Type="http://schemas.openxmlformats.org/officeDocument/2006/relationships/image" Target="media/image174.png"/><Relationship Id="rId623" Type="http://schemas.openxmlformats.org/officeDocument/2006/relationships/customXml" Target="ink/ink307.xml"/><Relationship Id="rId665" Type="http://schemas.openxmlformats.org/officeDocument/2006/relationships/customXml" Target="ink/ink328.xml"/><Relationship Id="rId15" Type="http://schemas.openxmlformats.org/officeDocument/2006/relationships/customXml" Target="ink/ink3.xml"/><Relationship Id="rId57" Type="http://schemas.openxmlformats.org/officeDocument/2006/relationships/customXml" Target="ink/ink24.xml"/><Relationship Id="rId262" Type="http://schemas.openxmlformats.org/officeDocument/2006/relationships/image" Target="media/image85.png"/><Relationship Id="rId318" Type="http://schemas.openxmlformats.org/officeDocument/2006/relationships/image" Target="media/image1040.png"/><Relationship Id="rId525" Type="http://schemas.openxmlformats.org/officeDocument/2006/relationships/customXml" Target="ink/ink258.xml"/><Relationship Id="rId567" Type="http://schemas.openxmlformats.org/officeDocument/2006/relationships/customXml" Target="ink/ink279.xml"/><Relationship Id="rId732" Type="http://schemas.openxmlformats.org/officeDocument/2006/relationships/image" Target="media/image318.png"/><Relationship Id="rId99" Type="http://schemas.openxmlformats.org/officeDocument/2006/relationships/customXml" Target="ink/ink45.xml"/><Relationship Id="rId122" Type="http://schemas.openxmlformats.org/officeDocument/2006/relationships/image" Target="media/image1610.png"/><Relationship Id="rId164" Type="http://schemas.openxmlformats.org/officeDocument/2006/relationships/image" Target="media/image370.png"/><Relationship Id="rId371" Type="http://schemas.openxmlformats.org/officeDocument/2006/relationships/customXml" Target="ink/ink181.xml"/><Relationship Id="rId774" Type="http://schemas.openxmlformats.org/officeDocument/2006/relationships/image" Target="media/image342.png"/><Relationship Id="rId427" Type="http://schemas.openxmlformats.org/officeDocument/2006/relationships/customXml" Target="ink/ink209.xml"/><Relationship Id="rId469" Type="http://schemas.openxmlformats.org/officeDocument/2006/relationships/customXml" Target="ink/ink230.xml"/><Relationship Id="rId634" Type="http://schemas.openxmlformats.org/officeDocument/2006/relationships/image" Target="media/image262.png"/><Relationship Id="rId676" Type="http://schemas.openxmlformats.org/officeDocument/2006/relationships/image" Target="media/image286.png"/><Relationship Id="rId26" Type="http://schemas.openxmlformats.org/officeDocument/2006/relationships/image" Target="media/image9.png"/><Relationship Id="rId231" Type="http://schemas.openxmlformats.org/officeDocument/2006/relationships/customXml" Target="ink/ink111.xml"/><Relationship Id="rId273" Type="http://schemas.openxmlformats.org/officeDocument/2006/relationships/customXml" Target="ink/ink132.xml"/><Relationship Id="rId329" Type="http://schemas.openxmlformats.org/officeDocument/2006/relationships/customXml" Target="ink/ink160.xml"/><Relationship Id="rId480" Type="http://schemas.openxmlformats.org/officeDocument/2006/relationships/image" Target="media/image185.png"/><Relationship Id="rId536" Type="http://schemas.openxmlformats.org/officeDocument/2006/relationships/image" Target="media/image213.png"/><Relationship Id="rId701" Type="http://schemas.openxmlformats.org/officeDocument/2006/relationships/customXml" Target="ink/ink346.xml"/><Relationship Id="rId68" Type="http://schemas.openxmlformats.org/officeDocument/2006/relationships/image" Target="media/image30.png"/><Relationship Id="rId133" Type="http://schemas.openxmlformats.org/officeDocument/2006/relationships/customXml" Target="ink/ink62.xml"/><Relationship Id="rId175" Type="http://schemas.openxmlformats.org/officeDocument/2006/relationships/customXml" Target="ink/ink83.xml"/><Relationship Id="rId340" Type="http://schemas.openxmlformats.org/officeDocument/2006/relationships/image" Target="media/image115.png"/><Relationship Id="rId578" Type="http://schemas.openxmlformats.org/officeDocument/2006/relationships/image" Target="media/image234.png"/><Relationship Id="rId743" Type="http://schemas.openxmlformats.org/officeDocument/2006/relationships/customXml" Target="ink/ink367.xml"/><Relationship Id="rId785" Type="http://schemas.openxmlformats.org/officeDocument/2006/relationships/customXml" Target="ink/ink388.xml"/><Relationship Id="rId200" Type="http://schemas.openxmlformats.org/officeDocument/2006/relationships/image" Target="media/image55.png"/><Relationship Id="rId382" Type="http://schemas.openxmlformats.org/officeDocument/2006/relationships/image" Target="media/image136.png"/><Relationship Id="rId438" Type="http://schemas.openxmlformats.org/officeDocument/2006/relationships/image" Target="media/image164.png"/><Relationship Id="rId603" Type="http://schemas.openxmlformats.org/officeDocument/2006/relationships/customXml" Target="ink/ink297.xml"/><Relationship Id="rId645" Type="http://schemas.openxmlformats.org/officeDocument/2006/relationships/customXml" Target="ink/ink318.xml"/><Relationship Id="rId687" Type="http://schemas.openxmlformats.org/officeDocument/2006/relationships/customXml" Target="ink/ink339.xml"/><Relationship Id="rId810" Type="http://schemas.openxmlformats.org/officeDocument/2006/relationships/image" Target="media/image362.png"/><Relationship Id="rId242" Type="http://schemas.openxmlformats.org/officeDocument/2006/relationships/image" Target="media/image75.png"/><Relationship Id="rId284" Type="http://schemas.openxmlformats.org/officeDocument/2006/relationships/image" Target="media/image96.png"/><Relationship Id="rId491" Type="http://schemas.openxmlformats.org/officeDocument/2006/relationships/customXml" Target="ink/ink241.xml"/><Relationship Id="rId505" Type="http://schemas.openxmlformats.org/officeDocument/2006/relationships/customXml" Target="ink/ink248.xml"/><Relationship Id="rId712" Type="http://schemas.openxmlformats.org/officeDocument/2006/relationships/image" Target="media/image306.png"/><Relationship Id="rId37" Type="http://schemas.openxmlformats.org/officeDocument/2006/relationships/customXml" Target="ink/ink14.xml"/><Relationship Id="rId79" Type="http://schemas.openxmlformats.org/officeDocument/2006/relationships/customXml" Target="ink/ink35.xml"/><Relationship Id="rId102" Type="http://schemas.openxmlformats.org/officeDocument/2006/relationships/image" Target="media/image610.png"/><Relationship Id="rId144" Type="http://schemas.openxmlformats.org/officeDocument/2006/relationships/image" Target="media/image272.png"/><Relationship Id="rId547" Type="http://schemas.openxmlformats.org/officeDocument/2006/relationships/customXml" Target="ink/ink269.xml"/><Relationship Id="rId589" Type="http://schemas.openxmlformats.org/officeDocument/2006/relationships/customXml" Target="ink/ink290.xml"/><Relationship Id="rId754" Type="http://schemas.openxmlformats.org/officeDocument/2006/relationships/image" Target="media/image331.png"/><Relationship Id="rId796" Type="http://schemas.openxmlformats.org/officeDocument/2006/relationships/image" Target="media/image354.png"/><Relationship Id="rId90" Type="http://schemas.openxmlformats.org/officeDocument/2006/relationships/image" Target="media/image41.png"/><Relationship Id="rId186" Type="http://schemas.openxmlformats.org/officeDocument/2006/relationships/image" Target="media/image48.png"/><Relationship Id="rId351" Type="http://schemas.openxmlformats.org/officeDocument/2006/relationships/customXml" Target="ink/ink171.xml"/><Relationship Id="rId393" Type="http://schemas.openxmlformats.org/officeDocument/2006/relationships/customXml" Target="ink/ink192.xml"/><Relationship Id="rId407" Type="http://schemas.openxmlformats.org/officeDocument/2006/relationships/customXml" Target="ink/ink199.xml"/><Relationship Id="rId449" Type="http://schemas.openxmlformats.org/officeDocument/2006/relationships/customXml" Target="ink/ink220.xml"/><Relationship Id="rId614" Type="http://schemas.openxmlformats.org/officeDocument/2006/relationships/image" Target="media/image252.png"/><Relationship Id="rId656" Type="http://schemas.openxmlformats.org/officeDocument/2006/relationships/image" Target="media/image275.png"/><Relationship Id="rId211" Type="http://schemas.openxmlformats.org/officeDocument/2006/relationships/customXml" Target="ink/ink101.xml"/><Relationship Id="rId253" Type="http://schemas.openxmlformats.org/officeDocument/2006/relationships/customXml" Target="ink/ink122.xml"/><Relationship Id="rId295" Type="http://schemas.openxmlformats.org/officeDocument/2006/relationships/customXml" Target="ink/ink143.xml"/><Relationship Id="rId309" Type="http://schemas.openxmlformats.org/officeDocument/2006/relationships/customXml" Target="ink/ink150.xml"/><Relationship Id="rId460" Type="http://schemas.openxmlformats.org/officeDocument/2006/relationships/image" Target="media/image175.png"/><Relationship Id="rId516" Type="http://schemas.openxmlformats.org/officeDocument/2006/relationships/image" Target="media/image203.png"/><Relationship Id="rId698" Type="http://schemas.openxmlformats.org/officeDocument/2006/relationships/image" Target="media/image298.png"/><Relationship Id="rId48" Type="http://schemas.openxmlformats.org/officeDocument/2006/relationships/image" Target="media/image20.png"/><Relationship Id="rId113" Type="http://schemas.openxmlformats.org/officeDocument/2006/relationships/customXml" Target="ink/ink52.xml"/><Relationship Id="rId320" Type="http://schemas.openxmlformats.org/officeDocument/2006/relationships/image" Target="media/image1050.png"/><Relationship Id="rId558" Type="http://schemas.openxmlformats.org/officeDocument/2006/relationships/image" Target="media/image224.png"/><Relationship Id="rId723" Type="http://schemas.openxmlformats.org/officeDocument/2006/relationships/customXml" Target="ink/ink357.xml"/><Relationship Id="rId765" Type="http://schemas.openxmlformats.org/officeDocument/2006/relationships/customXml" Target="ink/ink378.xml"/><Relationship Id="rId155" Type="http://schemas.openxmlformats.org/officeDocument/2006/relationships/customXml" Target="ink/ink73.xml"/><Relationship Id="rId197" Type="http://schemas.openxmlformats.org/officeDocument/2006/relationships/customXml" Target="ink/ink94.xml"/><Relationship Id="rId362" Type="http://schemas.openxmlformats.org/officeDocument/2006/relationships/image" Target="media/image126.png"/><Relationship Id="rId418" Type="http://schemas.openxmlformats.org/officeDocument/2006/relationships/image" Target="media/image154.png"/><Relationship Id="rId625" Type="http://schemas.openxmlformats.org/officeDocument/2006/relationships/customXml" Target="ink/ink308.xml"/><Relationship Id="rId222" Type="http://schemas.openxmlformats.org/officeDocument/2006/relationships/image" Target="media/image66.png"/><Relationship Id="rId264" Type="http://schemas.openxmlformats.org/officeDocument/2006/relationships/image" Target="media/image86.png"/><Relationship Id="rId471" Type="http://schemas.openxmlformats.org/officeDocument/2006/relationships/customXml" Target="ink/ink231.xml"/><Relationship Id="rId667" Type="http://schemas.openxmlformats.org/officeDocument/2006/relationships/customXml" Target="ink/ink329.xml"/><Relationship Id="rId17" Type="http://schemas.openxmlformats.org/officeDocument/2006/relationships/customXml" Target="ink/ink4.xml"/><Relationship Id="rId59" Type="http://schemas.openxmlformats.org/officeDocument/2006/relationships/customXml" Target="ink/ink25.xml"/><Relationship Id="rId124" Type="http://schemas.openxmlformats.org/officeDocument/2006/relationships/image" Target="media/image1710.png"/><Relationship Id="rId527" Type="http://schemas.openxmlformats.org/officeDocument/2006/relationships/customXml" Target="ink/ink259.xml"/><Relationship Id="rId569" Type="http://schemas.openxmlformats.org/officeDocument/2006/relationships/customXml" Target="ink/ink280.xml"/><Relationship Id="rId734" Type="http://schemas.openxmlformats.org/officeDocument/2006/relationships/image" Target="media/image319.png"/><Relationship Id="rId776" Type="http://schemas.openxmlformats.org/officeDocument/2006/relationships/image" Target="media/image343.png"/><Relationship Id="rId70" Type="http://schemas.openxmlformats.org/officeDocument/2006/relationships/image" Target="media/image31.png"/><Relationship Id="rId166" Type="http://schemas.openxmlformats.org/officeDocument/2006/relationships/image" Target="media/image380.png"/><Relationship Id="rId331" Type="http://schemas.openxmlformats.org/officeDocument/2006/relationships/customXml" Target="ink/ink161.xml"/><Relationship Id="rId373" Type="http://schemas.openxmlformats.org/officeDocument/2006/relationships/customXml" Target="ink/ink182.xml"/><Relationship Id="rId429" Type="http://schemas.openxmlformats.org/officeDocument/2006/relationships/customXml" Target="ink/ink210.xml"/><Relationship Id="rId580" Type="http://schemas.openxmlformats.org/officeDocument/2006/relationships/image" Target="media/image235.png"/><Relationship Id="rId636" Type="http://schemas.openxmlformats.org/officeDocument/2006/relationships/image" Target="media/image263.png"/><Relationship Id="rId801" Type="http://schemas.openxmlformats.org/officeDocument/2006/relationships/customXml" Target="ink/ink396.xml"/><Relationship Id="rId1" Type="http://schemas.openxmlformats.org/officeDocument/2006/relationships/customXml" Target="../customXml/item1.xml"/><Relationship Id="rId233" Type="http://schemas.openxmlformats.org/officeDocument/2006/relationships/customXml" Target="ink/ink112.xml"/><Relationship Id="rId440" Type="http://schemas.openxmlformats.org/officeDocument/2006/relationships/image" Target="media/image165.png"/><Relationship Id="rId678" Type="http://schemas.openxmlformats.org/officeDocument/2006/relationships/image" Target="media/image287.png"/><Relationship Id="rId28" Type="http://schemas.openxmlformats.org/officeDocument/2006/relationships/image" Target="media/image10.png"/><Relationship Id="rId275" Type="http://schemas.openxmlformats.org/officeDocument/2006/relationships/customXml" Target="ink/ink133.xml"/><Relationship Id="rId300" Type="http://schemas.openxmlformats.org/officeDocument/2006/relationships/image" Target="media/image104.png"/><Relationship Id="rId482" Type="http://schemas.openxmlformats.org/officeDocument/2006/relationships/image" Target="media/image186.png"/><Relationship Id="rId538" Type="http://schemas.openxmlformats.org/officeDocument/2006/relationships/image" Target="media/image214.png"/><Relationship Id="rId703" Type="http://schemas.openxmlformats.org/officeDocument/2006/relationships/customXml" Target="ink/ink347.xml"/><Relationship Id="rId745" Type="http://schemas.openxmlformats.org/officeDocument/2006/relationships/customXml" Target="ink/ink368.xml"/><Relationship Id="rId81" Type="http://schemas.openxmlformats.org/officeDocument/2006/relationships/customXml" Target="ink/ink36.xml"/><Relationship Id="rId135" Type="http://schemas.openxmlformats.org/officeDocument/2006/relationships/customXml" Target="ink/ink63.xml"/><Relationship Id="rId177" Type="http://schemas.openxmlformats.org/officeDocument/2006/relationships/customXml" Target="ink/ink84.xml"/><Relationship Id="rId342" Type="http://schemas.openxmlformats.org/officeDocument/2006/relationships/image" Target="media/image116.png"/><Relationship Id="rId384" Type="http://schemas.openxmlformats.org/officeDocument/2006/relationships/image" Target="media/image137.png"/><Relationship Id="rId591" Type="http://schemas.openxmlformats.org/officeDocument/2006/relationships/customXml" Target="ink/ink291.xml"/><Relationship Id="rId605" Type="http://schemas.openxmlformats.org/officeDocument/2006/relationships/customXml" Target="ink/ink298.xml"/><Relationship Id="rId787" Type="http://schemas.openxmlformats.org/officeDocument/2006/relationships/customXml" Target="ink/ink389.xml"/><Relationship Id="rId812" Type="http://schemas.openxmlformats.org/officeDocument/2006/relationships/image" Target="media/image363.png"/><Relationship Id="rId202" Type="http://schemas.openxmlformats.org/officeDocument/2006/relationships/image" Target="media/image56.png"/><Relationship Id="rId244" Type="http://schemas.openxmlformats.org/officeDocument/2006/relationships/image" Target="media/image76.png"/><Relationship Id="rId647" Type="http://schemas.openxmlformats.org/officeDocument/2006/relationships/customXml" Target="ink/ink319.xml"/><Relationship Id="rId689" Type="http://schemas.openxmlformats.org/officeDocument/2006/relationships/customXml" Target="ink/ink340.xml"/><Relationship Id="rId39" Type="http://schemas.openxmlformats.org/officeDocument/2006/relationships/customXml" Target="ink/ink15.xml"/><Relationship Id="rId286" Type="http://schemas.openxmlformats.org/officeDocument/2006/relationships/image" Target="media/image97.png"/><Relationship Id="rId451" Type="http://schemas.openxmlformats.org/officeDocument/2006/relationships/customXml" Target="ink/ink221.xml"/><Relationship Id="rId493" Type="http://schemas.openxmlformats.org/officeDocument/2006/relationships/customXml" Target="ink/ink242.xml"/><Relationship Id="rId507" Type="http://schemas.openxmlformats.org/officeDocument/2006/relationships/customXml" Target="ink/ink249.xml"/><Relationship Id="rId549" Type="http://schemas.openxmlformats.org/officeDocument/2006/relationships/customXml" Target="ink/ink270.xml"/><Relationship Id="rId714" Type="http://schemas.openxmlformats.org/officeDocument/2006/relationships/image" Target="media/image307.png"/><Relationship Id="rId756" Type="http://schemas.openxmlformats.org/officeDocument/2006/relationships/image" Target="media/image332.png"/><Relationship Id="rId50" Type="http://schemas.openxmlformats.org/officeDocument/2006/relationships/image" Target="media/image21.png"/><Relationship Id="rId104" Type="http://schemas.openxmlformats.org/officeDocument/2006/relationships/image" Target="media/image710.png"/><Relationship Id="rId146" Type="http://schemas.openxmlformats.org/officeDocument/2006/relationships/image" Target="media/image280.png"/><Relationship Id="rId188" Type="http://schemas.openxmlformats.org/officeDocument/2006/relationships/image" Target="media/image49.png"/><Relationship Id="rId311" Type="http://schemas.openxmlformats.org/officeDocument/2006/relationships/customXml" Target="ink/ink151.xml"/><Relationship Id="rId353" Type="http://schemas.openxmlformats.org/officeDocument/2006/relationships/customXml" Target="ink/ink172.xml"/><Relationship Id="rId395" Type="http://schemas.openxmlformats.org/officeDocument/2006/relationships/customXml" Target="ink/ink193.xml"/><Relationship Id="rId409" Type="http://schemas.openxmlformats.org/officeDocument/2006/relationships/customXml" Target="ink/ink200.xml"/><Relationship Id="rId560" Type="http://schemas.openxmlformats.org/officeDocument/2006/relationships/image" Target="media/image225.png"/><Relationship Id="rId798" Type="http://schemas.openxmlformats.org/officeDocument/2006/relationships/image" Target="media/image355.png"/><Relationship Id="rId92" Type="http://schemas.openxmlformats.org/officeDocument/2006/relationships/image" Target="media/image42.png"/><Relationship Id="rId213" Type="http://schemas.openxmlformats.org/officeDocument/2006/relationships/customXml" Target="ink/ink102.xml"/><Relationship Id="rId420" Type="http://schemas.openxmlformats.org/officeDocument/2006/relationships/image" Target="media/image155.png"/><Relationship Id="rId616" Type="http://schemas.openxmlformats.org/officeDocument/2006/relationships/image" Target="media/image253.png"/><Relationship Id="rId658" Type="http://schemas.openxmlformats.org/officeDocument/2006/relationships/image" Target="media/image276.png"/><Relationship Id="rId255" Type="http://schemas.openxmlformats.org/officeDocument/2006/relationships/customXml" Target="ink/ink123.xml"/><Relationship Id="rId297" Type="http://schemas.openxmlformats.org/officeDocument/2006/relationships/customXml" Target="ink/ink144.xml"/><Relationship Id="rId462" Type="http://schemas.openxmlformats.org/officeDocument/2006/relationships/image" Target="media/image176.png"/><Relationship Id="rId518" Type="http://schemas.openxmlformats.org/officeDocument/2006/relationships/image" Target="media/image204.png"/><Relationship Id="rId725" Type="http://schemas.openxmlformats.org/officeDocument/2006/relationships/customXml" Target="ink/ink358.xml"/><Relationship Id="rId115" Type="http://schemas.openxmlformats.org/officeDocument/2006/relationships/customXml" Target="ink/ink53.xml"/><Relationship Id="rId157" Type="http://schemas.openxmlformats.org/officeDocument/2006/relationships/customXml" Target="ink/ink74.xml"/><Relationship Id="rId322" Type="http://schemas.openxmlformats.org/officeDocument/2006/relationships/image" Target="media/image1060.png"/><Relationship Id="rId364" Type="http://schemas.openxmlformats.org/officeDocument/2006/relationships/image" Target="media/image127.png"/><Relationship Id="rId767" Type="http://schemas.openxmlformats.org/officeDocument/2006/relationships/customXml" Target="ink/ink379.xml"/><Relationship Id="rId61" Type="http://schemas.openxmlformats.org/officeDocument/2006/relationships/customXml" Target="ink/ink26.xml"/><Relationship Id="rId199" Type="http://schemas.openxmlformats.org/officeDocument/2006/relationships/customXml" Target="ink/ink95.xml"/><Relationship Id="rId571" Type="http://schemas.openxmlformats.org/officeDocument/2006/relationships/customXml" Target="ink/ink281.xml"/><Relationship Id="rId627" Type="http://schemas.openxmlformats.org/officeDocument/2006/relationships/customXml" Target="ink/ink309.xml"/><Relationship Id="rId669" Type="http://schemas.openxmlformats.org/officeDocument/2006/relationships/customXml" Target="ink/ink330.xml"/><Relationship Id="rId19" Type="http://schemas.openxmlformats.org/officeDocument/2006/relationships/customXml" Target="ink/ink5.xml"/><Relationship Id="rId224" Type="http://schemas.openxmlformats.org/officeDocument/2006/relationships/image" Target="media/image67.png"/><Relationship Id="rId266" Type="http://schemas.openxmlformats.org/officeDocument/2006/relationships/image" Target="media/image87.png"/><Relationship Id="rId431" Type="http://schemas.openxmlformats.org/officeDocument/2006/relationships/customXml" Target="ink/ink211.xml"/><Relationship Id="rId473" Type="http://schemas.openxmlformats.org/officeDocument/2006/relationships/customXml" Target="ink/ink232.xml"/><Relationship Id="rId529" Type="http://schemas.openxmlformats.org/officeDocument/2006/relationships/customXml" Target="ink/ink260.xml"/><Relationship Id="rId680" Type="http://schemas.openxmlformats.org/officeDocument/2006/relationships/image" Target="media/image288.png"/><Relationship Id="rId736" Type="http://schemas.openxmlformats.org/officeDocument/2006/relationships/image" Target="media/image321.png"/><Relationship Id="rId30" Type="http://schemas.openxmlformats.org/officeDocument/2006/relationships/image" Target="media/image11.png"/><Relationship Id="rId126" Type="http://schemas.openxmlformats.org/officeDocument/2006/relationships/image" Target="media/image1810.png"/><Relationship Id="rId168" Type="http://schemas.openxmlformats.org/officeDocument/2006/relationships/image" Target="media/image390.png"/><Relationship Id="rId333" Type="http://schemas.openxmlformats.org/officeDocument/2006/relationships/customXml" Target="ink/ink162.xml"/><Relationship Id="rId540" Type="http://schemas.openxmlformats.org/officeDocument/2006/relationships/image" Target="media/image215.png"/><Relationship Id="rId778" Type="http://schemas.openxmlformats.org/officeDocument/2006/relationships/image" Target="media/image344.png"/><Relationship Id="rId72" Type="http://schemas.openxmlformats.org/officeDocument/2006/relationships/image" Target="media/image32.png"/><Relationship Id="rId375" Type="http://schemas.openxmlformats.org/officeDocument/2006/relationships/customXml" Target="ink/ink183.xml"/><Relationship Id="rId582" Type="http://schemas.openxmlformats.org/officeDocument/2006/relationships/image" Target="media/image236.png"/><Relationship Id="rId638" Type="http://schemas.openxmlformats.org/officeDocument/2006/relationships/image" Target="media/image264.png"/><Relationship Id="rId803" Type="http://schemas.openxmlformats.org/officeDocument/2006/relationships/customXml" Target="ink/ink397.xml"/><Relationship Id="rId3" Type="http://schemas.openxmlformats.org/officeDocument/2006/relationships/customXml" Target="../customXml/item3.xml"/><Relationship Id="rId235" Type="http://schemas.openxmlformats.org/officeDocument/2006/relationships/customXml" Target="ink/ink113.xml"/><Relationship Id="rId277" Type="http://schemas.openxmlformats.org/officeDocument/2006/relationships/customXml" Target="ink/ink134.xml"/><Relationship Id="rId400" Type="http://schemas.openxmlformats.org/officeDocument/2006/relationships/image" Target="media/image145.png"/><Relationship Id="rId442" Type="http://schemas.openxmlformats.org/officeDocument/2006/relationships/image" Target="media/image166.png"/><Relationship Id="rId484" Type="http://schemas.openxmlformats.org/officeDocument/2006/relationships/image" Target="media/image187.png"/><Relationship Id="rId705" Type="http://schemas.openxmlformats.org/officeDocument/2006/relationships/customXml" Target="ink/ink348.xml"/><Relationship Id="rId137" Type="http://schemas.openxmlformats.org/officeDocument/2006/relationships/customXml" Target="ink/ink64.xml"/><Relationship Id="rId302" Type="http://schemas.openxmlformats.org/officeDocument/2006/relationships/image" Target="media/image105.png"/><Relationship Id="rId344" Type="http://schemas.openxmlformats.org/officeDocument/2006/relationships/image" Target="media/image117.png"/><Relationship Id="rId691" Type="http://schemas.openxmlformats.org/officeDocument/2006/relationships/customXml" Target="ink/ink341.xml"/><Relationship Id="rId747" Type="http://schemas.openxmlformats.org/officeDocument/2006/relationships/customXml" Target="ink/ink369.xml"/><Relationship Id="rId789" Type="http://schemas.openxmlformats.org/officeDocument/2006/relationships/customXml" Target="ink/ink390.xml"/><Relationship Id="rId41" Type="http://schemas.openxmlformats.org/officeDocument/2006/relationships/customXml" Target="ink/ink16.xml"/><Relationship Id="rId83" Type="http://schemas.openxmlformats.org/officeDocument/2006/relationships/customXml" Target="ink/ink37.xml"/><Relationship Id="rId179" Type="http://schemas.openxmlformats.org/officeDocument/2006/relationships/customXml" Target="ink/ink85.xml"/><Relationship Id="rId386" Type="http://schemas.openxmlformats.org/officeDocument/2006/relationships/image" Target="media/image138.png"/><Relationship Id="rId551" Type="http://schemas.openxmlformats.org/officeDocument/2006/relationships/customXml" Target="ink/ink271.xml"/><Relationship Id="rId593" Type="http://schemas.openxmlformats.org/officeDocument/2006/relationships/customXml" Target="ink/ink292.xml"/><Relationship Id="rId607" Type="http://schemas.openxmlformats.org/officeDocument/2006/relationships/customXml" Target="ink/ink299.xml"/><Relationship Id="rId649" Type="http://schemas.openxmlformats.org/officeDocument/2006/relationships/customXml" Target="ink/ink320.xml"/><Relationship Id="rId814" Type="http://schemas.openxmlformats.org/officeDocument/2006/relationships/fontTable" Target="fontTable.xml"/><Relationship Id="rId190" Type="http://schemas.openxmlformats.org/officeDocument/2006/relationships/image" Target="media/image50.png"/><Relationship Id="rId204" Type="http://schemas.openxmlformats.org/officeDocument/2006/relationships/image" Target="media/image57.png"/><Relationship Id="rId246" Type="http://schemas.openxmlformats.org/officeDocument/2006/relationships/image" Target="media/image77.png"/><Relationship Id="rId288" Type="http://schemas.openxmlformats.org/officeDocument/2006/relationships/image" Target="media/image98.png"/><Relationship Id="rId411" Type="http://schemas.openxmlformats.org/officeDocument/2006/relationships/customXml" Target="ink/ink201.xml"/><Relationship Id="rId453" Type="http://schemas.openxmlformats.org/officeDocument/2006/relationships/customXml" Target="ink/ink222.xml"/><Relationship Id="rId509" Type="http://schemas.openxmlformats.org/officeDocument/2006/relationships/customXml" Target="ink/ink250.xml"/><Relationship Id="rId660" Type="http://schemas.openxmlformats.org/officeDocument/2006/relationships/image" Target="media/image277.png"/><Relationship Id="rId106" Type="http://schemas.openxmlformats.org/officeDocument/2006/relationships/image" Target="media/image810.png"/><Relationship Id="rId313" Type="http://schemas.openxmlformats.org/officeDocument/2006/relationships/customXml" Target="ink/ink152.xml"/><Relationship Id="rId495" Type="http://schemas.openxmlformats.org/officeDocument/2006/relationships/customXml" Target="ink/ink243.xml"/><Relationship Id="rId716" Type="http://schemas.openxmlformats.org/officeDocument/2006/relationships/image" Target="media/image308.png"/><Relationship Id="rId758" Type="http://schemas.openxmlformats.org/officeDocument/2006/relationships/image" Target="media/image333.png"/><Relationship Id="rId10" Type="http://schemas.openxmlformats.org/officeDocument/2006/relationships/image" Target="media/image1.png"/><Relationship Id="rId52" Type="http://schemas.openxmlformats.org/officeDocument/2006/relationships/image" Target="media/image22.png"/><Relationship Id="rId94" Type="http://schemas.openxmlformats.org/officeDocument/2006/relationships/image" Target="media/image271.png"/><Relationship Id="rId148" Type="http://schemas.openxmlformats.org/officeDocument/2006/relationships/image" Target="media/image290.png"/><Relationship Id="rId355" Type="http://schemas.openxmlformats.org/officeDocument/2006/relationships/customXml" Target="ink/ink173.xml"/><Relationship Id="rId397" Type="http://schemas.openxmlformats.org/officeDocument/2006/relationships/customXml" Target="ink/ink194.xml"/><Relationship Id="rId520" Type="http://schemas.openxmlformats.org/officeDocument/2006/relationships/image" Target="media/image205.png"/><Relationship Id="rId562" Type="http://schemas.openxmlformats.org/officeDocument/2006/relationships/image" Target="media/image226.png"/><Relationship Id="rId618" Type="http://schemas.openxmlformats.org/officeDocument/2006/relationships/image" Target="media/image254.png"/><Relationship Id="rId215" Type="http://schemas.openxmlformats.org/officeDocument/2006/relationships/customXml" Target="ink/ink103.xml"/><Relationship Id="rId257" Type="http://schemas.openxmlformats.org/officeDocument/2006/relationships/customXml" Target="ink/ink124.xml"/><Relationship Id="rId422" Type="http://schemas.openxmlformats.org/officeDocument/2006/relationships/image" Target="media/image156.png"/><Relationship Id="rId464" Type="http://schemas.openxmlformats.org/officeDocument/2006/relationships/image" Target="media/image177.png"/><Relationship Id="rId299" Type="http://schemas.openxmlformats.org/officeDocument/2006/relationships/customXml" Target="ink/ink145.xml"/><Relationship Id="rId727" Type="http://schemas.openxmlformats.org/officeDocument/2006/relationships/customXml" Target="ink/ink359.xml"/><Relationship Id="rId63" Type="http://schemas.openxmlformats.org/officeDocument/2006/relationships/customXml" Target="ink/ink27.xml"/><Relationship Id="rId159" Type="http://schemas.openxmlformats.org/officeDocument/2006/relationships/customXml" Target="ink/ink75.xml"/><Relationship Id="rId366" Type="http://schemas.openxmlformats.org/officeDocument/2006/relationships/image" Target="media/image128.png"/><Relationship Id="rId573" Type="http://schemas.openxmlformats.org/officeDocument/2006/relationships/customXml" Target="ink/ink282.xml"/><Relationship Id="rId780" Type="http://schemas.openxmlformats.org/officeDocument/2006/relationships/image" Target="media/image345.png"/><Relationship Id="rId226" Type="http://schemas.openxmlformats.org/officeDocument/2006/relationships/image" Target="media/image68.png"/><Relationship Id="rId433" Type="http://schemas.openxmlformats.org/officeDocument/2006/relationships/customXml" Target="ink/ink212.xml"/><Relationship Id="rId640" Type="http://schemas.openxmlformats.org/officeDocument/2006/relationships/image" Target="media/image265.png"/><Relationship Id="rId738" Type="http://schemas.openxmlformats.org/officeDocument/2006/relationships/image" Target="media/image322.png"/><Relationship Id="rId74" Type="http://schemas.openxmlformats.org/officeDocument/2006/relationships/image" Target="media/image33.png"/><Relationship Id="rId377" Type="http://schemas.openxmlformats.org/officeDocument/2006/relationships/customXml" Target="ink/ink184.xml"/><Relationship Id="rId500" Type="http://schemas.openxmlformats.org/officeDocument/2006/relationships/image" Target="media/image195.png"/><Relationship Id="rId584" Type="http://schemas.openxmlformats.org/officeDocument/2006/relationships/image" Target="media/image237.png"/><Relationship Id="rId805" Type="http://schemas.openxmlformats.org/officeDocument/2006/relationships/customXml" Target="ink/ink398.xml"/><Relationship Id="rId5" Type="http://schemas.openxmlformats.org/officeDocument/2006/relationships/styles" Target="styles.xml"/><Relationship Id="rId237" Type="http://schemas.openxmlformats.org/officeDocument/2006/relationships/customXml" Target="ink/ink114.xml"/><Relationship Id="rId791" Type="http://schemas.openxmlformats.org/officeDocument/2006/relationships/customXml" Target="ink/ink391.xml"/><Relationship Id="rId444" Type="http://schemas.openxmlformats.org/officeDocument/2006/relationships/image" Target="media/image167.png"/><Relationship Id="rId651" Type="http://schemas.openxmlformats.org/officeDocument/2006/relationships/customXml" Target="ink/ink321.xml"/><Relationship Id="rId749" Type="http://schemas.openxmlformats.org/officeDocument/2006/relationships/customXml" Target="ink/ink370.xml"/><Relationship Id="rId290" Type="http://schemas.openxmlformats.org/officeDocument/2006/relationships/image" Target="media/image99.png"/><Relationship Id="rId304" Type="http://schemas.openxmlformats.org/officeDocument/2006/relationships/image" Target="media/image106.png"/><Relationship Id="rId388" Type="http://schemas.openxmlformats.org/officeDocument/2006/relationships/image" Target="media/image139.png"/><Relationship Id="rId511" Type="http://schemas.openxmlformats.org/officeDocument/2006/relationships/customXml" Target="ink/ink251.xml"/><Relationship Id="rId609" Type="http://schemas.openxmlformats.org/officeDocument/2006/relationships/customXml" Target="ink/ink300.xml"/><Relationship Id="rId85" Type="http://schemas.openxmlformats.org/officeDocument/2006/relationships/customXml" Target="ink/ink38.xml"/><Relationship Id="rId150" Type="http://schemas.openxmlformats.org/officeDocument/2006/relationships/image" Target="media/image300.png"/><Relationship Id="rId595" Type="http://schemas.openxmlformats.org/officeDocument/2006/relationships/customXml" Target="ink/ink293.xml"/><Relationship Id="rId248" Type="http://schemas.openxmlformats.org/officeDocument/2006/relationships/image" Target="media/image78.png"/><Relationship Id="rId455" Type="http://schemas.openxmlformats.org/officeDocument/2006/relationships/customXml" Target="ink/ink223.xml"/><Relationship Id="rId662" Type="http://schemas.openxmlformats.org/officeDocument/2006/relationships/image" Target="media/image278.png"/><Relationship Id="rId12" Type="http://schemas.openxmlformats.org/officeDocument/2006/relationships/image" Target="media/image2.png"/><Relationship Id="rId108" Type="http://schemas.openxmlformats.org/officeDocument/2006/relationships/image" Target="media/image910.png"/><Relationship Id="rId315" Type="http://schemas.openxmlformats.org/officeDocument/2006/relationships/customXml" Target="ink/ink153.xml"/><Relationship Id="rId522" Type="http://schemas.openxmlformats.org/officeDocument/2006/relationships/image" Target="media/image206.png"/><Relationship Id="rId96" Type="http://schemas.openxmlformats.org/officeDocument/2006/relationships/image" Target="media/image310.png"/><Relationship Id="rId161" Type="http://schemas.openxmlformats.org/officeDocument/2006/relationships/customXml" Target="ink/ink76.xml"/><Relationship Id="rId399" Type="http://schemas.openxmlformats.org/officeDocument/2006/relationships/customXml" Target="ink/ink195.xml"/><Relationship Id="rId259" Type="http://schemas.openxmlformats.org/officeDocument/2006/relationships/customXml" Target="ink/ink125.xml"/><Relationship Id="rId466" Type="http://schemas.openxmlformats.org/officeDocument/2006/relationships/image" Target="media/image178.png"/><Relationship Id="rId673" Type="http://schemas.openxmlformats.org/officeDocument/2006/relationships/customXml" Target="ink/ink332.xml"/><Relationship Id="rId23" Type="http://schemas.openxmlformats.org/officeDocument/2006/relationships/customXml" Target="ink/ink7.xml"/><Relationship Id="rId119" Type="http://schemas.openxmlformats.org/officeDocument/2006/relationships/customXml" Target="ink/ink55.xml"/><Relationship Id="rId326" Type="http://schemas.openxmlformats.org/officeDocument/2006/relationships/image" Target="media/image108.png"/><Relationship Id="rId533" Type="http://schemas.openxmlformats.org/officeDocument/2006/relationships/customXml" Target="ink/ink262.xml"/><Relationship Id="rId740" Type="http://schemas.openxmlformats.org/officeDocument/2006/relationships/image" Target="media/image323.png"/><Relationship Id="rId172" Type="http://schemas.openxmlformats.org/officeDocument/2006/relationships/image" Target="media/image411.png"/><Relationship Id="rId477" Type="http://schemas.openxmlformats.org/officeDocument/2006/relationships/customXml" Target="ink/ink234.xml"/><Relationship Id="rId600" Type="http://schemas.openxmlformats.org/officeDocument/2006/relationships/image" Target="media/image245.png"/><Relationship Id="rId684" Type="http://schemas.openxmlformats.org/officeDocument/2006/relationships/image" Target="media/image291.png"/><Relationship Id="rId337" Type="http://schemas.openxmlformats.org/officeDocument/2006/relationships/customXml" Target="ink/ink164.xml"/><Relationship Id="rId34" Type="http://schemas.openxmlformats.org/officeDocument/2006/relationships/image" Target="media/image13.png"/><Relationship Id="rId544" Type="http://schemas.openxmlformats.org/officeDocument/2006/relationships/image" Target="media/image217.png"/><Relationship Id="rId751" Type="http://schemas.openxmlformats.org/officeDocument/2006/relationships/customXml" Target="ink/ink371.xml"/><Relationship Id="rId183" Type="http://schemas.openxmlformats.org/officeDocument/2006/relationships/customXml" Target="ink/ink87.xml"/><Relationship Id="rId390" Type="http://schemas.openxmlformats.org/officeDocument/2006/relationships/image" Target="media/image140.png"/><Relationship Id="rId404" Type="http://schemas.openxmlformats.org/officeDocument/2006/relationships/image" Target="media/image147.png"/><Relationship Id="rId611" Type="http://schemas.openxmlformats.org/officeDocument/2006/relationships/customXml" Target="ink/ink301.xml"/><Relationship Id="rId250" Type="http://schemas.openxmlformats.org/officeDocument/2006/relationships/image" Target="media/image79.png"/><Relationship Id="rId488" Type="http://schemas.openxmlformats.org/officeDocument/2006/relationships/image" Target="media/image189.png"/><Relationship Id="rId695" Type="http://schemas.openxmlformats.org/officeDocument/2006/relationships/customXml" Target="ink/ink343.xml"/><Relationship Id="rId709" Type="http://schemas.openxmlformats.org/officeDocument/2006/relationships/customXml" Target="ink/ink350.xml"/><Relationship Id="rId45" Type="http://schemas.openxmlformats.org/officeDocument/2006/relationships/customXml" Target="ink/ink18.xml"/><Relationship Id="rId110" Type="http://schemas.openxmlformats.org/officeDocument/2006/relationships/image" Target="media/image1010.png"/><Relationship Id="rId348" Type="http://schemas.openxmlformats.org/officeDocument/2006/relationships/image" Target="media/image119.png"/><Relationship Id="rId555" Type="http://schemas.openxmlformats.org/officeDocument/2006/relationships/customXml" Target="ink/ink273.xml"/><Relationship Id="rId762" Type="http://schemas.openxmlformats.org/officeDocument/2006/relationships/image" Target="media/image335.png"/><Relationship Id="rId194" Type="http://schemas.openxmlformats.org/officeDocument/2006/relationships/image" Target="media/image52.png"/><Relationship Id="rId208" Type="http://schemas.openxmlformats.org/officeDocument/2006/relationships/image" Target="media/image59.png"/><Relationship Id="rId415" Type="http://schemas.openxmlformats.org/officeDocument/2006/relationships/customXml" Target="ink/ink203.xml"/><Relationship Id="rId622" Type="http://schemas.openxmlformats.org/officeDocument/2006/relationships/image" Target="media/image256.png"/><Relationship Id="rId261" Type="http://schemas.openxmlformats.org/officeDocument/2006/relationships/customXml" Target="ink/ink126.xml"/><Relationship Id="rId499" Type="http://schemas.openxmlformats.org/officeDocument/2006/relationships/customXml" Target="ink/ink245.xml"/><Relationship Id="rId56" Type="http://schemas.openxmlformats.org/officeDocument/2006/relationships/image" Target="media/image24.png"/><Relationship Id="rId359" Type="http://schemas.openxmlformats.org/officeDocument/2006/relationships/customXml" Target="ink/ink175.xml"/><Relationship Id="rId566" Type="http://schemas.openxmlformats.org/officeDocument/2006/relationships/image" Target="media/image228.png"/><Relationship Id="rId773" Type="http://schemas.openxmlformats.org/officeDocument/2006/relationships/customXml" Target="ink/ink382.xml"/><Relationship Id="rId121" Type="http://schemas.openxmlformats.org/officeDocument/2006/relationships/customXml" Target="ink/ink56.xml"/><Relationship Id="rId219" Type="http://schemas.openxmlformats.org/officeDocument/2006/relationships/customXml" Target="ink/ink105.xml"/><Relationship Id="rId426" Type="http://schemas.openxmlformats.org/officeDocument/2006/relationships/image" Target="media/image158.png"/><Relationship Id="rId633" Type="http://schemas.openxmlformats.org/officeDocument/2006/relationships/customXml" Target="ink/ink312.xml"/><Relationship Id="rId67" Type="http://schemas.openxmlformats.org/officeDocument/2006/relationships/customXml" Target="ink/ink29.xml"/><Relationship Id="rId272" Type="http://schemas.openxmlformats.org/officeDocument/2006/relationships/image" Target="media/image90.png"/><Relationship Id="rId577" Type="http://schemas.openxmlformats.org/officeDocument/2006/relationships/customXml" Target="ink/ink284.xml"/><Relationship Id="rId700" Type="http://schemas.openxmlformats.org/officeDocument/2006/relationships/image" Target="media/image299.png"/><Relationship Id="rId132" Type="http://schemas.openxmlformats.org/officeDocument/2006/relationships/image" Target="media/image2110.png"/><Relationship Id="rId784" Type="http://schemas.openxmlformats.org/officeDocument/2006/relationships/image" Target="media/image347.png"/><Relationship Id="rId437" Type="http://schemas.openxmlformats.org/officeDocument/2006/relationships/customXml" Target="ink/ink214.xml"/><Relationship Id="rId644" Type="http://schemas.openxmlformats.org/officeDocument/2006/relationships/image" Target="media/image267.png"/><Relationship Id="rId283" Type="http://schemas.openxmlformats.org/officeDocument/2006/relationships/customXml" Target="ink/ink137.xml"/><Relationship Id="rId490" Type="http://schemas.openxmlformats.org/officeDocument/2006/relationships/image" Target="media/image190.png"/><Relationship Id="rId504" Type="http://schemas.openxmlformats.org/officeDocument/2006/relationships/image" Target="media/image197.png"/><Relationship Id="rId711" Type="http://schemas.openxmlformats.org/officeDocument/2006/relationships/customXml" Target="ink/ink351.xml"/><Relationship Id="rId78" Type="http://schemas.openxmlformats.org/officeDocument/2006/relationships/image" Target="media/image35.png"/><Relationship Id="rId143" Type="http://schemas.openxmlformats.org/officeDocument/2006/relationships/customXml" Target="ink/ink67.xml"/><Relationship Id="rId350" Type="http://schemas.openxmlformats.org/officeDocument/2006/relationships/image" Target="media/image120.png"/><Relationship Id="rId588" Type="http://schemas.openxmlformats.org/officeDocument/2006/relationships/image" Target="media/image239.png"/><Relationship Id="rId795" Type="http://schemas.openxmlformats.org/officeDocument/2006/relationships/customXml" Target="ink/ink393.xml"/><Relationship Id="rId809" Type="http://schemas.openxmlformats.org/officeDocument/2006/relationships/customXml" Target="ink/ink400.xml"/><Relationship Id="rId9" Type="http://schemas.openxmlformats.org/officeDocument/2006/relationships/endnotes" Target="endnotes.xml"/><Relationship Id="rId210" Type="http://schemas.openxmlformats.org/officeDocument/2006/relationships/image" Target="media/image60.png"/><Relationship Id="rId448" Type="http://schemas.openxmlformats.org/officeDocument/2006/relationships/image" Target="media/image169.png"/><Relationship Id="rId655" Type="http://schemas.openxmlformats.org/officeDocument/2006/relationships/customXml" Target="ink/ink323.xml"/><Relationship Id="rId294" Type="http://schemas.openxmlformats.org/officeDocument/2006/relationships/image" Target="media/image101.png"/><Relationship Id="rId308" Type="http://schemas.openxmlformats.org/officeDocument/2006/relationships/image" Target="media/image990.png"/><Relationship Id="rId515" Type="http://schemas.openxmlformats.org/officeDocument/2006/relationships/customXml" Target="ink/ink253.xml"/><Relationship Id="rId722" Type="http://schemas.openxmlformats.org/officeDocument/2006/relationships/image" Target="media/image313.png"/><Relationship Id="rId89" Type="http://schemas.openxmlformats.org/officeDocument/2006/relationships/customXml" Target="ink/ink40.xml"/><Relationship Id="rId154" Type="http://schemas.openxmlformats.org/officeDocument/2006/relationships/image" Target="media/image320.png"/><Relationship Id="rId361" Type="http://schemas.openxmlformats.org/officeDocument/2006/relationships/customXml" Target="ink/ink176.xml"/><Relationship Id="rId599" Type="http://schemas.openxmlformats.org/officeDocument/2006/relationships/customXml" Target="ink/ink295.xml"/><Relationship Id="rId459" Type="http://schemas.openxmlformats.org/officeDocument/2006/relationships/customXml" Target="ink/ink225.xml"/><Relationship Id="rId666" Type="http://schemas.openxmlformats.org/officeDocument/2006/relationships/image" Target="media/image281.png"/><Relationship Id="rId16" Type="http://schemas.openxmlformats.org/officeDocument/2006/relationships/image" Target="media/image4.png"/><Relationship Id="rId221" Type="http://schemas.openxmlformats.org/officeDocument/2006/relationships/customXml" Target="ink/ink106.xml"/><Relationship Id="rId319" Type="http://schemas.openxmlformats.org/officeDocument/2006/relationships/customXml" Target="ink/ink155.xml"/><Relationship Id="rId526" Type="http://schemas.openxmlformats.org/officeDocument/2006/relationships/image" Target="media/image208.png"/><Relationship Id="rId733" Type="http://schemas.openxmlformats.org/officeDocument/2006/relationships/customXml" Target="ink/ink362.xml"/><Relationship Id="rId165" Type="http://schemas.openxmlformats.org/officeDocument/2006/relationships/customXml" Target="ink/ink78.xml"/><Relationship Id="rId372" Type="http://schemas.openxmlformats.org/officeDocument/2006/relationships/image" Target="media/image131.png"/><Relationship Id="rId677" Type="http://schemas.openxmlformats.org/officeDocument/2006/relationships/customXml" Target="ink/ink334.xml"/><Relationship Id="rId800" Type="http://schemas.openxmlformats.org/officeDocument/2006/relationships/image" Target="media/image356.png"/><Relationship Id="rId232" Type="http://schemas.openxmlformats.org/officeDocument/2006/relationships/image" Target="media/image700.png"/><Relationship Id="rId27" Type="http://schemas.openxmlformats.org/officeDocument/2006/relationships/customXml" Target="ink/ink9.xml"/><Relationship Id="rId537" Type="http://schemas.openxmlformats.org/officeDocument/2006/relationships/customXml" Target="ink/ink264.xml"/><Relationship Id="rId744" Type="http://schemas.openxmlformats.org/officeDocument/2006/relationships/image" Target="media/image325.png"/><Relationship Id="rId80" Type="http://schemas.openxmlformats.org/officeDocument/2006/relationships/image" Target="media/image36.png"/><Relationship Id="rId176" Type="http://schemas.openxmlformats.org/officeDocument/2006/relationships/image" Target="media/image43.png"/><Relationship Id="rId383" Type="http://schemas.openxmlformats.org/officeDocument/2006/relationships/customXml" Target="ink/ink187.xml"/><Relationship Id="rId590" Type="http://schemas.openxmlformats.org/officeDocument/2006/relationships/image" Target="media/image240.png"/><Relationship Id="rId604" Type="http://schemas.openxmlformats.org/officeDocument/2006/relationships/image" Target="media/image247.png"/><Relationship Id="rId811" Type="http://schemas.openxmlformats.org/officeDocument/2006/relationships/customXml" Target="ink/ink401.xml"/><Relationship Id="rId243" Type="http://schemas.openxmlformats.org/officeDocument/2006/relationships/customXml" Target="ink/ink117.xml"/><Relationship Id="rId450" Type="http://schemas.openxmlformats.org/officeDocument/2006/relationships/image" Target="media/image170.png"/><Relationship Id="rId688" Type="http://schemas.openxmlformats.org/officeDocument/2006/relationships/image" Target="media/image293.png"/><Relationship Id="rId38" Type="http://schemas.openxmlformats.org/officeDocument/2006/relationships/image" Target="media/image15.png"/><Relationship Id="rId103" Type="http://schemas.openxmlformats.org/officeDocument/2006/relationships/customXml" Target="ink/ink47.xml"/><Relationship Id="rId310" Type="http://schemas.openxmlformats.org/officeDocument/2006/relationships/image" Target="media/image1000.png"/><Relationship Id="rId548" Type="http://schemas.openxmlformats.org/officeDocument/2006/relationships/image" Target="media/image219.png"/><Relationship Id="rId755" Type="http://schemas.openxmlformats.org/officeDocument/2006/relationships/customXml" Target="ink/ink373.xml"/><Relationship Id="rId91" Type="http://schemas.openxmlformats.org/officeDocument/2006/relationships/customXml" Target="ink/ink41.xml"/><Relationship Id="rId187" Type="http://schemas.openxmlformats.org/officeDocument/2006/relationships/customXml" Target="ink/ink89.xml"/><Relationship Id="rId394" Type="http://schemas.openxmlformats.org/officeDocument/2006/relationships/image" Target="media/image142.png"/><Relationship Id="rId408" Type="http://schemas.openxmlformats.org/officeDocument/2006/relationships/image" Target="media/image149.png"/><Relationship Id="rId615" Type="http://schemas.openxmlformats.org/officeDocument/2006/relationships/customXml" Target="ink/ink303.xml"/><Relationship Id="rId254" Type="http://schemas.openxmlformats.org/officeDocument/2006/relationships/image" Target="media/image81.png"/><Relationship Id="rId699" Type="http://schemas.openxmlformats.org/officeDocument/2006/relationships/customXml" Target="ink/ink345.xml"/><Relationship Id="rId49" Type="http://schemas.openxmlformats.org/officeDocument/2006/relationships/customXml" Target="ink/ink20.xml"/><Relationship Id="rId114" Type="http://schemas.openxmlformats.org/officeDocument/2006/relationships/image" Target="media/image1210.png"/><Relationship Id="rId461" Type="http://schemas.openxmlformats.org/officeDocument/2006/relationships/customXml" Target="ink/ink226.xml"/><Relationship Id="rId559" Type="http://schemas.openxmlformats.org/officeDocument/2006/relationships/customXml" Target="ink/ink275.xml"/><Relationship Id="rId766" Type="http://schemas.openxmlformats.org/officeDocument/2006/relationships/image" Target="media/image337.png"/><Relationship Id="rId198" Type="http://schemas.openxmlformats.org/officeDocument/2006/relationships/image" Target="media/image54.png"/><Relationship Id="rId321" Type="http://schemas.openxmlformats.org/officeDocument/2006/relationships/customXml" Target="ink/ink156.xml"/><Relationship Id="rId419" Type="http://schemas.openxmlformats.org/officeDocument/2006/relationships/customXml" Target="ink/ink205.xml"/><Relationship Id="rId626" Type="http://schemas.openxmlformats.org/officeDocument/2006/relationships/image" Target="media/image258.png"/><Relationship Id="rId265" Type="http://schemas.openxmlformats.org/officeDocument/2006/relationships/customXml" Target="ink/ink128.xml"/><Relationship Id="rId472" Type="http://schemas.openxmlformats.org/officeDocument/2006/relationships/image" Target="media/image181.png"/><Relationship Id="rId125" Type="http://schemas.openxmlformats.org/officeDocument/2006/relationships/customXml" Target="ink/ink58.xml"/><Relationship Id="rId332" Type="http://schemas.openxmlformats.org/officeDocument/2006/relationships/image" Target="media/image111.png"/><Relationship Id="rId777" Type="http://schemas.openxmlformats.org/officeDocument/2006/relationships/customXml" Target="ink/ink384.xml"/><Relationship Id="rId637" Type="http://schemas.openxmlformats.org/officeDocument/2006/relationships/customXml" Target="ink/ink314.xml"/><Relationship Id="rId276" Type="http://schemas.openxmlformats.org/officeDocument/2006/relationships/image" Target="media/image92.png"/><Relationship Id="rId483" Type="http://schemas.openxmlformats.org/officeDocument/2006/relationships/customXml" Target="ink/ink237.xml"/><Relationship Id="rId690" Type="http://schemas.openxmlformats.org/officeDocument/2006/relationships/image" Target="media/image294.png"/><Relationship Id="rId704" Type="http://schemas.openxmlformats.org/officeDocument/2006/relationships/image" Target="media/image302.png"/><Relationship Id="rId40" Type="http://schemas.openxmlformats.org/officeDocument/2006/relationships/image" Target="media/image16.png"/><Relationship Id="rId136" Type="http://schemas.openxmlformats.org/officeDocument/2006/relationships/image" Target="media/image2310.png"/><Relationship Id="rId343" Type="http://schemas.openxmlformats.org/officeDocument/2006/relationships/customXml" Target="ink/ink167.xml"/><Relationship Id="rId550" Type="http://schemas.openxmlformats.org/officeDocument/2006/relationships/image" Target="media/image220.png"/><Relationship Id="rId788" Type="http://schemas.openxmlformats.org/officeDocument/2006/relationships/image" Target="media/image349.png"/><Relationship Id="rId203" Type="http://schemas.openxmlformats.org/officeDocument/2006/relationships/customXml" Target="ink/ink97.xml"/><Relationship Id="rId648" Type="http://schemas.openxmlformats.org/officeDocument/2006/relationships/image" Target="media/image269.png"/><Relationship Id="rId287" Type="http://schemas.openxmlformats.org/officeDocument/2006/relationships/customXml" Target="ink/ink139.xml"/><Relationship Id="rId410" Type="http://schemas.openxmlformats.org/officeDocument/2006/relationships/image" Target="media/image150.png"/><Relationship Id="rId494" Type="http://schemas.openxmlformats.org/officeDocument/2006/relationships/image" Target="media/image192.png"/><Relationship Id="rId508" Type="http://schemas.openxmlformats.org/officeDocument/2006/relationships/image" Target="media/image199.png"/><Relationship Id="rId715" Type="http://schemas.openxmlformats.org/officeDocument/2006/relationships/customXml" Target="ink/ink353.xml"/><Relationship Id="rId147" Type="http://schemas.openxmlformats.org/officeDocument/2006/relationships/customXml" Target="ink/ink69.xml"/><Relationship Id="rId354" Type="http://schemas.openxmlformats.org/officeDocument/2006/relationships/image" Target="media/image122.png"/><Relationship Id="rId799" Type="http://schemas.openxmlformats.org/officeDocument/2006/relationships/customXml" Target="ink/ink395.xml"/><Relationship Id="rId51" Type="http://schemas.openxmlformats.org/officeDocument/2006/relationships/customXml" Target="ink/ink21.xml"/><Relationship Id="rId561" Type="http://schemas.openxmlformats.org/officeDocument/2006/relationships/customXml" Target="ink/ink276.xml"/><Relationship Id="rId659" Type="http://schemas.openxmlformats.org/officeDocument/2006/relationships/customXml" Target="ink/ink325.xml"/><Relationship Id="rId214" Type="http://schemas.openxmlformats.org/officeDocument/2006/relationships/image" Target="media/image62.png"/><Relationship Id="rId298" Type="http://schemas.openxmlformats.org/officeDocument/2006/relationships/image" Target="media/image103.png"/><Relationship Id="rId421" Type="http://schemas.openxmlformats.org/officeDocument/2006/relationships/customXml" Target="ink/ink206.xml"/><Relationship Id="rId519" Type="http://schemas.openxmlformats.org/officeDocument/2006/relationships/customXml" Target="ink/ink255.xml"/><Relationship Id="rId158" Type="http://schemas.openxmlformats.org/officeDocument/2006/relationships/image" Target="media/image340.png"/><Relationship Id="rId726" Type="http://schemas.openxmlformats.org/officeDocument/2006/relationships/image" Target="media/image315.png"/><Relationship Id="rId62" Type="http://schemas.openxmlformats.org/officeDocument/2006/relationships/image" Target="media/image27.png"/><Relationship Id="rId365" Type="http://schemas.openxmlformats.org/officeDocument/2006/relationships/customXml" Target="ink/ink178.xml"/><Relationship Id="rId572" Type="http://schemas.openxmlformats.org/officeDocument/2006/relationships/image" Target="media/image231.png"/><Relationship Id="rId225" Type="http://schemas.openxmlformats.org/officeDocument/2006/relationships/customXml" Target="ink/ink108.xml"/><Relationship Id="rId432" Type="http://schemas.openxmlformats.org/officeDocument/2006/relationships/image" Target="media/image161.png"/><Relationship Id="rId737" Type="http://schemas.openxmlformats.org/officeDocument/2006/relationships/customXml" Target="ink/ink364.xml"/><Relationship Id="rId73" Type="http://schemas.openxmlformats.org/officeDocument/2006/relationships/customXml" Target="ink/ink32.xml"/><Relationship Id="rId169" Type="http://schemas.openxmlformats.org/officeDocument/2006/relationships/customXml" Target="ink/ink80.xml"/><Relationship Id="rId376" Type="http://schemas.openxmlformats.org/officeDocument/2006/relationships/image" Target="media/image133.png"/><Relationship Id="rId583" Type="http://schemas.openxmlformats.org/officeDocument/2006/relationships/customXml" Target="ink/ink287.xml"/><Relationship Id="rId790" Type="http://schemas.openxmlformats.org/officeDocument/2006/relationships/image" Target="media/image351.png"/><Relationship Id="rId804" Type="http://schemas.openxmlformats.org/officeDocument/2006/relationships/image" Target="media/image358.png"/><Relationship Id="rId4" Type="http://schemas.openxmlformats.org/officeDocument/2006/relationships/numbering" Target="numbering.xml"/><Relationship Id="rId236" Type="http://schemas.openxmlformats.org/officeDocument/2006/relationships/image" Target="media/image72.png"/><Relationship Id="rId443" Type="http://schemas.openxmlformats.org/officeDocument/2006/relationships/customXml" Target="ink/ink217.xml"/><Relationship Id="rId650" Type="http://schemas.openxmlformats.org/officeDocument/2006/relationships/image" Target="media/image270.png"/><Relationship Id="rId303" Type="http://schemas.openxmlformats.org/officeDocument/2006/relationships/customXml" Target="ink/ink147.xml"/><Relationship Id="rId748" Type="http://schemas.openxmlformats.org/officeDocument/2006/relationships/image" Target="media/image327.png"/><Relationship Id="rId84" Type="http://schemas.openxmlformats.org/officeDocument/2006/relationships/image" Target="media/image38.png"/><Relationship Id="rId387" Type="http://schemas.openxmlformats.org/officeDocument/2006/relationships/customXml" Target="ink/ink189.xml"/><Relationship Id="rId510" Type="http://schemas.openxmlformats.org/officeDocument/2006/relationships/image" Target="media/image200.png"/><Relationship Id="rId594" Type="http://schemas.openxmlformats.org/officeDocument/2006/relationships/image" Target="media/image242.png"/><Relationship Id="rId608" Type="http://schemas.openxmlformats.org/officeDocument/2006/relationships/image" Target="media/image249.png"/><Relationship Id="rId815" Type="http://schemas.openxmlformats.org/officeDocument/2006/relationships/theme" Target="theme/theme1.xml"/><Relationship Id="rId247" Type="http://schemas.openxmlformats.org/officeDocument/2006/relationships/customXml" Target="ink/ink119.xml"/><Relationship Id="rId107" Type="http://schemas.openxmlformats.org/officeDocument/2006/relationships/customXml" Target="ink/ink49.xml"/><Relationship Id="rId454" Type="http://schemas.openxmlformats.org/officeDocument/2006/relationships/image" Target="media/image172.png"/><Relationship Id="rId661" Type="http://schemas.openxmlformats.org/officeDocument/2006/relationships/customXml" Target="ink/ink326.xml"/><Relationship Id="rId759" Type="http://schemas.openxmlformats.org/officeDocument/2006/relationships/customXml" Target="ink/ink375.xml"/><Relationship Id="rId11" Type="http://schemas.openxmlformats.org/officeDocument/2006/relationships/customXml" Target="ink/ink1.xml"/><Relationship Id="rId314" Type="http://schemas.openxmlformats.org/officeDocument/2006/relationships/image" Target="media/image1020.png"/><Relationship Id="rId398" Type="http://schemas.openxmlformats.org/officeDocument/2006/relationships/image" Target="media/image144.png"/><Relationship Id="rId521" Type="http://schemas.openxmlformats.org/officeDocument/2006/relationships/customXml" Target="ink/ink256.xml"/><Relationship Id="rId619" Type="http://schemas.openxmlformats.org/officeDocument/2006/relationships/customXml" Target="ink/ink305.xml"/><Relationship Id="rId95" Type="http://schemas.openxmlformats.org/officeDocument/2006/relationships/customXml" Target="ink/ink43.xml"/><Relationship Id="rId160" Type="http://schemas.openxmlformats.org/officeDocument/2006/relationships/image" Target="media/image350.png"/><Relationship Id="rId258" Type="http://schemas.openxmlformats.org/officeDocument/2006/relationships/image" Target="media/image83.png"/><Relationship Id="rId465" Type="http://schemas.openxmlformats.org/officeDocument/2006/relationships/customXml" Target="ink/ink228.xml"/><Relationship Id="rId672" Type="http://schemas.openxmlformats.org/officeDocument/2006/relationships/image" Target="media/image284.png"/><Relationship Id="rId22" Type="http://schemas.openxmlformats.org/officeDocument/2006/relationships/image" Target="media/image7.png"/><Relationship Id="rId118" Type="http://schemas.openxmlformats.org/officeDocument/2006/relationships/image" Target="media/image1410.png"/><Relationship Id="rId325" Type="http://schemas.openxmlformats.org/officeDocument/2006/relationships/customXml" Target="ink/ink158.xml"/><Relationship Id="rId532" Type="http://schemas.openxmlformats.org/officeDocument/2006/relationships/image" Target="media/image211.png"/><Relationship Id="rId171" Type="http://schemas.openxmlformats.org/officeDocument/2006/relationships/customXml" Target="ink/ink81.xml"/><Relationship Id="rId269" Type="http://schemas.openxmlformats.org/officeDocument/2006/relationships/customXml" Target="ink/ink130.xml"/><Relationship Id="rId476" Type="http://schemas.openxmlformats.org/officeDocument/2006/relationships/image" Target="media/image183.png"/><Relationship Id="rId683" Type="http://schemas.openxmlformats.org/officeDocument/2006/relationships/customXml" Target="ink/ink337.xml"/><Relationship Id="rId33" Type="http://schemas.openxmlformats.org/officeDocument/2006/relationships/customXml" Target="ink/ink12.xml"/><Relationship Id="rId129" Type="http://schemas.openxmlformats.org/officeDocument/2006/relationships/customXml" Target="ink/ink60.xml"/><Relationship Id="rId336" Type="http://schemas.openxmlformats.org/officeDocument/2006/relationships/image" Target="media/image113.png"/><Relationship Id="rId543" Type="http://schemas.openxmlformats.org/officeDocument/2006/relationships/customXml" Target="ink/ink267.xml"/><Relationship Id="rId182" Type="http://schemas.openxmlformats.org/officeDocument/2006/relationships/image" Target="media/image46.png"/><Relationship Id="rId403" Type="http://schemas.openxmlformats.org/officeDocument/2006/relationships/customXml" Target="ink/ink197.xml"/><Relationship Id="rId750" Type="http://schemas.openxmlformats.org/officeDocument/2006/relationships/image" Target="media/image32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25.016"/>
    </inkml:context>
    <inkml:brush xml:id="br0">
      <inkml:brushProperty name="width" value="0.04295" units="cm"/>
      <inkml:brushProperty name="height" value="0.04295" units="cm"/>
    </inkml:brush>
  </inkml:definitions>
  <inkml:trace contextRef="#ctx0" brushRef="#br0">160 100 9376,'0'-13'0,"0"-1"0,-1 2 1734,-2 1 0,1 1-1025,-1 0 1,2 6 0,1 4-554,0 5 1,1 8-1,1 4 1,2 3-147,-2 3 0,-1 0 1,-1 2-1,0 0-233,0-3 0,0-2 0,0-3 0,0-4 32,0-2 1,4-5 199,3-3 1,2-6 0,1-5 0,0-3 166,0-3 0,3-3 0,2 0 0,-1-2-198,1-1 0,1 0 0,-2 0 0,-1 0-640,1 0 0,-2 1 1,1 2-1,-3 4-666,-3 2 1,1 2-1418,-1 2 2745,-2 3 0,-1 4 0,-4 0 0</inkml:trace>
  <inkml:trace contextRef="#ctx0" brushRef="#br0" timeOffset="193">19 230 8486,'-7'-3'2280,"1"-1"-2001,3 1 1,0 0-1,8-1 1,3 2-227,5 1 1,9-2 0,2-2 0,6 1-418,4-1 1,7-1 0,0 1 0,2 1-1651,2-1 2014,2-2 0,-10 1 0,2-4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59.009"/>
    </inkml:context>
    <inkml:brush xml:id="br0">
      <inkml:brushProperty name="width" value="0.04295" units="cm"/>
      <inkml:brushProperty name="height" value="0.04295" units="cm"/>
    </inkml:brush>
  </inkml:definitions>
  <inkml:trace contextRef="#ctx0" brushRef="#br0">250 157 7993,'-10'0'880,"-3"0"1,-2-1 0,1-1-490,-1-2 0,-5 1 0,1 3 1,-1 1 48,-2 2 0,1 3 1,3 5-1,3 1-235,0 2 1,2 0 0,4-2 0,2 3-399,4 0 1,2-2-1,1 0 1,0-2-399,0-1 0,1-3-316,2-1 1,3-3 358,4 0 0,-1-8 0,-1-3 0,-2-6 426,2-1 1,1-2 0,2-3 0,1 0-19,2 0 1,7-3 0,-1-1-1,1 2 230,0 1 1,2 1 0,2 1-1,-1 2 265,1 4 0,-5 3 1,-5 2-1,0 3 301,-3 0 1,-1 1-1,-1 2-246,0-2 1,-1 5 0,-2 7 0,-4 3-112,-2 3 0,-2 7 0,-2 1 0,-5 5-98,-4 4 0,-1 1 1,-3-1-1,-2 1-210,-1 2 0,-1 0 1,1-2-1,1 2 74,2-2 1,3-1-1,1-1 1,3 0-58,3 0 1,3-4 0,0-3-1,2-3-94,1-3 0,0 0 0,1-3 0,2-2 33,4-1 0,2-5 1,1-3-1,1-2 8,2-1 1,0-4-1,2-3 1,0-2-416,-3-1 0,-1-4-116,-1-3 0,-3-3 235,-1-3 1,-3 0 0,0-3 0,-2-2-134,-1-1 1,-4 0-1,-3 1 1,-2 3 202,-1 0 1,-3 6 0,-2 6 0,0 3 480,-3 3 0,2 3 0,1 4 0,0 0 811,3 0 1,1 0-854,1 0 1,7 0 0,6 0-282,9 0 0,6 0 0,4 0 0,3 0-37,1 0 1,9-1 0,-6-1 0,0-3 99,-2 0 1,-4 1 0,0-1-1,-2-1 358,-1 1 1,-4 1 0,-3-2-396,-2-2 1,-5 2-746,-3 0 0,-3 3 832,-3 0 0,-3-2 0,-4-1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39:45.588"/>
    </inkml:context>
    <inkml:brush xml:id="br0">
      <inkml:brushProperty name="width" value="0.04295" units="cm"/>
      <inkml:brushProperty name="height" value="0.04295" units="cm"/>
    </inkml:brush>
  </inkml:definitions>
  <inkml:trace contextRef="#ctx0" brushRef="#br0">337 768 6368,'0'-7'893,"0"1"-567,0 3 0,1-5-42,2 1 1,-1 1 0,2 1 154,0 0 1,-2 1 689,1 1-814,-2-3 1,-1-1 0,-1 2 23,-2 0 0,0 2 0,-3 3 0,-2 0-134,-1 0 1,-1 4 0,0 3 0,-1 2-76,-2 1 0,1 3 0,-2 3 1,1 2-30,-1 3 0,1 1 0,3-1 1,1 1-107,2 2 0,2-4 0,3-4 0,-2 1-188,2-1 0,1 1 0,2-3 0,1-2 91,2-1 1,3-1-1,0-1 1,2-2 89,1-4 1,0-2 0,1-1-1,1-1 41,2-2 1,0-3-1,-1-5 1,3-1-41,0-2 0,1-3 0,-3 1 0,-2-1-31,-1 1 1,-1-1-1,0-3 1,0-1-26,0-2 0,-4 1 0,-2-2 0,-1 1-74,1-1 0,-1-1 0,-3 4 1,0 2-176,0 0 0,-1 1 0,-2 1 1,-3 4 127,0 2 1,-2 4-1,1 2 1,-1-1 13,1 1 0,-1 2-143,1 0 378,-2 2 0,0 5 1,2 3 130,4 2 0,2 1 1,1 1-1,0 1 64,0 2 1,0 3 0,0 0-1,0 2 6,0 1 1,0 3 0,1 1-1,1-1-23,2 1 0,-1 1 0,-3 3 1,0-2-42,0 2 0,0-2 0,0-1 0,0 0-100,0-3 0,0-4 0,0-3 1,0 0 30,0-3 0,0 2-1249,0 0-775,0-1 1,1-7-1517,2-3 3411,-1-11 0,6-3 0,-2-9 0</inkml:trace>
  <inkml:trace contextRef="#ctx0" brushRef="#br0" timeOffset="1499">516 908 6791,'0'-10'1504,"0"0"1,0 3-348,0 1 274,4-1-1223,2-3 1,1 6-1,-2 4 1,0 5-74,-3 4 0,-1 1 0,-1 0 0,0 0-57,0 0 1,-1 4-1,-1 2 1,-2 0-43,2-3 0,-2 1 1,0 1-1,2-1 70,1 1 1,1-5 0,0-4-206,0 2 1,1 0 0,2-1 39,4-4 1,2-2 0,1-2 0,0-2-99,0-4 1,0-2 0,0-2 0,0-1 10,0-2 0,-1-3 1,-1 1-1,-3-1 39,0 1 1,1 3 0,-1 0-1,-1 2 83,1 1 1,-2 0 992,-3 0-518,0 4-364,0 2 0,0 12 1,0 2-176,0 1 1,0 0 0,0 0-1,0 1 71,0 2 1,0 0 0,0-2 0,0 2-1,0-2 1,0-1 0,1-1 18,2 0 1,3-1 8,4-2 1,0-3-1,1-4 1,1-1-101,2-2 0,0-3 0,-2-4 0,2 0 61,-2 0 0,2-3 1,1-2-1,-2 1-114,-2-1 0,1-1 0,-5 1 1,1 1-49,-1-1 1,0 2-1,-3 3 258,-2 0 1,-1 3 0,-2 2 0,-2 0 30,-4 3 0,-2 1 1,-1 2-1,0 2 94,0 4 0,0 2 0,0 1 1,0 0-54,0 0 1,1 1-1,1 1 1,3 2-85,0-2 1,2 2 0,3 0 0,0-2-53,0-1 0,3-1 0,2-1 0,0-1-238,3-2 1,4-3 0,3 0 0,0-2 44,3-1 1,1-1 0,2-2 0,1-4-66,2-2 1,-2-1 0,-4-1-1,-2-1 173,2-2 0,-3 1 0,-2 2 0,-2-1 74,-1-2 0,-4 1 0,-3 3 190,-2 0 0,-1 0 278,0 0 1,-1 4 0,-2 3 0,-4 2-193,-2 1 1,2 1-1,2 2-316,0 4 0,2 2 1,3 1-1,0 0-82,0 0 0,1-3 0,2-1 0,4 2 63,2 1 0,0 1 0,-1-1 0,-3-1 246,0-2 1,1 1 191,-2 3 0,-2 0-233,-5 0 1,-3-4 0,-4-3 0,0-2 44,0-1 1,0 3 0,0 1-255,0-2 1,3-1 0,2 0-860,0 2 632,2-1 1,4 2 0,2-4 0,4 0 18,2 0 1,1 0-1,1 0 1,2-1 28,4-2 1,-1 0-1,-1-3 1,1-2 51,-1-1 0,1-1 0,1-1 0,-4-1 25,-2-2 1,2-2 0,1 0 0,-2-2 128,-1-3 0,-1-2 0,0 0 0,-1-3 17,-2 0 0,1-5 1,-2 4-1,1 0 49,-1 1 0,-3 0 0,0 1 0,-2 2 133,-1 2 1,0 0 0,0 7 463,0 2 0,-1 2-249,-2 3 0,0 3 0,-3 5-274,-2 2 0,2 7 0,0 7 0,-1 3 30,1 3 1,-2 2 0,2 4 0,-1-1-1,1-1 0,0 4 0,-2-4 0,3 1 6,0-1 1,-1 0 0,2-2-1,2-2-66,1-2 0,1 0 0,0-6 1,0-1-12,0 1 1,0-2-1,1-4 10,2-2 1,0-2 0,3-3-192,2 2 1,1-2 0,1-5 0,0-4-31,0-2 1,1-1 0,1 0-1,2-1 54,-2-2 0,-1 1 1,-1-1-1,0 2 18,0 1 0,-3 0 0,-2 0 70,0 0 0,1 3 362,-2 1 0,-2 3 0,-4 1-146,-2 4 1,0 4-1,2 4 1,-2 0 1,2 0 0,-2 0 1,0 0-1,2 1 9,1 2 0,1-1 1,0 1 8,0-2 1,1-2-1,2-1 1,4-3-73,2 0 0,2-2 0,1-3-181,2 0 0,-1-1 0,-2-2-350,2-4 0,0-2 1,2-1-1,0-1 1,-3-2-372,-1-4 0,-1-2 751,0-1 0,0 0 0,0 0 0</inkml:trace>
  <inkml:trace contextRef="#ctx0" brushRef="#br0" timeOffset="1638">1545 746 9531,'-9'-1'1307,"2"-2"1,0 0-957,3-3 0,1 2-2241,3-2 1890,0 3 0,-4-5 0,-2 2 0</inkml:trace>
  <inkml:trace contextRef="#ctx0" brushRef="#br0" timeOffset="1815">1235 696 8173,'-16'0'3179,"3"0"-2423,6 0 1,3-1 0,5-1-619,2-2 1,4 1 0,6 3 0,3 0-2403,0 0 2264,2 0 0,2 0 0,6 0 0</inkml:trace>
  <inkml:trace contextRef="#ctx0" brushRef="#br0" timeOffset="2680">1646 815 8448,'-10'0'447,"0"0"1,0 1 0,0 2 0,0 4-125,0 2 0,-1 1 0,0 0 621,1 0-783,-2 0 0,7 0 0,-3 1 0,3 1 39,0 2 1,2-4-1,3-4-29,0 2 0,4-2 0,3-1-352,2 0 0,2-2 0,1-4 0,2-2 27,-2-4 1,-1-2-1,-1-1-56,0 0 1,-1 0-1,-2 0 425,-4 0 1,-2 3 0,-1 1 82,0-2 1,-4 3-1,-2 1 1,-1 1 783,1-1-995,3 1 1,0 0-315,6-1 1,6 1 0,5 2 0,-2-1-317,-1-2 1,0 1 0,1 3 0,2 0 300,-2 0 0,-1 0 1,-1 0 173,0 0 0,0 0 182,0 0 0,-4 4 0,-3 3 0,-2 2 103,-1 1 0,-1 0 0,-2 0 57,-4 0 1,1 0 0,1 0-1,0 0 1,-1-3-111,2-1 1,2-5-1,5 1-122,4-5 0,2-8 0,2 1 0,1-2-294,2-2 1,-1 2 0,-2-1-1,1 2 133,2 1 1,-4 0 0,-4 1 316,2 2-167,-3 3 1,-1 10 0,-4 2 0,0 5 1,-3 0-1,-1-2 1,2 1 2,1 2 0,-2-1 0,-1-3 1,2 0-41,1 0 0,2-1 0,1-1 13,2-2 1,0-3 0,-1 0 47,4-2 1,-1-5 0,0-3 0,1-2 76,-1-1 1,1 0 0,-2 0 0,-1-1 47,1-2 0,2 1 0,0-1 1,1 2-114,-1 1 0,1 1 1,-2 1-1,1 3 46,-1 0 1,1 2-543,3 3 1,0 0 0,-1 1 280,-2 2 1,0 3 0,-3 4 0,-2 1 168,-1 2 0,-1-1 0,0 1 0,0-2 118,0-1 0,-3 0 1,-2 0-1,1 0-29,-1 0 0,-2-3 0,0-1-47,-2 2 1,2-3 0,1-2 0,-1-1-895,1 1 0,-2-1 0,1 1-2307,-2-2 3137,3-1 0,-2-4 0,2-2 0</inkml:trace>
  <inkml:trace contextRef="#ctx0" brushRef="#br0" timeOffset="2872">2215 756 8041,'6'-10'1499,"-3"0"-1511,-2 4 1,-2 3-462,-2 6 0,0 3 473,-3 4 0,-1 4 0,-3 2 0</inkml:trace>
  <inkml:trace contextRef="#ctx0" brushRef="#br0" timeOffset="3015">2145 975 11735,'3'-7'138,"1"1"0,-2 3-138,-5 0 0,-3 6 0,-4 3 0</inkml:trace>
  <inkml:trace contextRef="#ctx0" brushRef="#br0" timeOffset="3633">187 1465 7982,'-10'-9'0,"0"1"0,0 2 0,0-2 0,3 3 988,1 2 1,-1-1 938,-3 0 0,4 0-1331,3 1 1,3 1 0,3-1-409,4 2 0,8 1 1,5 0-1,6 0-56,6 0 0,8 0 0,10-1 0,7-1-245,6-2 0,12-3 1,-1 0-1,6-1-194,4 1 0,10-1 0,1 1 0,-1-2-161,-2-1 0,-2 0 0,-9 0 1,-4 0 141,-5 0 0,-8 0 1,-12 0-1,-4 0 543,-5 0 0,0 0 1,-3 0-1,-4 1 516,-4 2 1,-6-1-1,-3 1 1,-3-2-13,-3-1 1,0 3-1,-3 1-224,-2-2 1,-4 3-3173,-2 2-1522,-3 2 4197,1 1 0,-8 0 0,-2 0 0</inkml:trace>
  <inkml:trace contextRef="#ctx0" brushRef="#br0" timeOffset="4430">2916 756 6560,'0'-10'-551,"-1"1"2419,-2 2 3546,1-1-3875,-2 2 1,4 2-1157,0 4 1,3 4 0,2 7-1,0 1-182,3 2 1,-2-1-1,0-2 1,1 1-373,-1 2 0,1 2 1,-2-2-1,-1-2-1020,1-1 0,-2-1-2124,-3 0 3315,0 0 0,4-4 0,2-2 0</inkml:trace>
  <inkml:trace contextRef="#ctx0" brushRef="#br0" timeOffset="4581">2975 725 7937,'-7'3'0,"1"2"1105,-2 0 0,0 3 0,0 4 0,2 2 0,-2-1-870,-1 1 0,-1-2 1,1 1-1,1-2-610,2-1 1,0 0 0,-1 0 0,4 0 374,2 0 0,1 0 0,0 0 0</inkml:trace>
  <inkml:trace contextRef="#ctx0" brushRef="#br0" timeOffset="4748">2826 876 7951,'-10'-3'-688,"1"-2"1954,2 0 1,3 1-778,4-2 0,1 2 0,4-2 0,6-2 0,8-1-128,6-1 1,7-3-1,3-1 1,-2 3-342,-2 3 0,0 1-20,-7 3 0,-1-3 0,-3 1 0</inkml:trace>
  <inkml:trace contextRef="#ctx0" brushRef="#br0" timeOffset="5127">3056 527 8087,'-14'-4'-2,"-1"-1"1,-3-3 0,2 3 655,-2 0 1,-4 2 0,-3 3 0,0 1 486,-3 2 1,-3 6-1,0 7 1,2 2-505,0 3 0,3 7 0,1 2 0,1 4-334,6 2 1,-1 2-1,5-2 1,2 1-277,1-1 0,5 0 0,3 2 1,3-3-260,3 0 0,3-3 0,6-4 1,3-3-327,1 0 1,12-3-1,-2-7 1,4-5 63,5-5 0,6-6 1,4-7-1,0-9 213,3-7 1,-2-6 0,-1-3 0,-1-4 250,-6-2 1,-6-4 0,-10-2 0,-6 1 728,-6-1 1,-4 0-1,-7 4 1,-4 3-241,-5 2 1,-4 5 0,-8 7 0,-4 5-620,-4 3 1,-5 6-1,1 5 1,2 0-61,1 3 1,-1 2 0,1 5-1,3 3 220,2 5 0,-1 4 0,1-1 0</inkml:trace>
  <inkml:trace contextRef="#ctx0" brushRef="#br0" timeOffset="6560">4064 628 7752,'-10'0'-529,"0"0"1,1-1-1,1-1 529,2-2 0,2 1 0,-2 3 0,2 0 18,-2 0 1,2-1-1,-1-2 131,0-4 0,-1 1 1,2 0 94,2-2 0,1-1 1,1-1 578,0 0 1,0 0 0,0 0 187,0 0 0,0 3 1331,0 1-1989,0 3 0,0 3 1,0 8-1,0 3 0,0 3 1,-3 8 0,-2 0 0,0 4-285,-3 0 0,-1 0 0,-1 1 0,0-4-142,0-2 0,1-1 0,1-1 0,2-2-718,-2-4 0,2 1 0,1 0 791,0-2 0,-2 3 0,1 1 0</inkml:trace>
  <inkml:trace contextRef="#ctx0" brushRef="#br0" timeOffset="6905">3805 747 10697,'4'-7'1787,"3"2"-1270,2 0 1,5 1-1,3 2 1,3-3-409,3 0 1,0 1 0,3-2 0,2-1-454,1 1 1,-2-2-1,-2 2 1,0-1-532,-3 1 1,1 0 0,-2-2 0,-3 2 0,-2-2 0,-3-1 1,-4-1-1,-2 0 874,-4 0 0,-2 0 0,-2-1 0,-2-1 8,-4-2 0,1 2 1,1 4-1,-1 3 925,1 0 1,1-1 306,-2 2 1,3 2-1,0 5-599,2 4 1,1 6 0,0 5 0,0 3-298,0 3 1,-3 3-1,-2-1 1,1 0-117,-1-3 0,-2 1 0,0 0 0,-1-2-688,1-1 1,-1-1 0,2-1 0,-1-1 272,1-2 1,3-3 186,0 0 0,2 2 0,1 1 0</inkml:trace>
  <inkml:trace contextRef="#ctx0" brushRef="#br0" timeOffset="7549">4364 735 10722,'-10'0'382,"0"0"0,0 4 1,0 2-1,1 1 271,2-1 1,-1 1 0,1 3 0,-1 0-303,1 0 1,3 0-1,3 0 1,-1 0-267,-2 0 1,2-3 0,5-2 9,4 0 0,3 1 0,2-2 1,2-2-403,-2-1 0,3-5 0,1-3 0,0-2-106,-3-1 0,0 0 0,-2-1 0,-3-1 95,-2-2 1,-3 1 0,-4 3 223,-2 0 1,-3 4 0,-4 3 0,0 2 422,0 1 1,0 0-35,0 0 1,3 0 0,3 0-152,3 0 1,4-3-1,10-1 1,3 1-149,0-1 1,6 1 0,-2-2 0,1 0 42,0 3 1,-4 1 0,-2 1-17,0 0 0,-3 1 1,-4 2-1,-3 4 45,0 2 1,-2 1 0,-3 0 195,0 0 1,0 0 34,0 0-409,-4 0 0,4-4-10,0-3 0,4-6 0,7-5 1,1-3 15,2-3 1,3-2 0,-1 2 0,0 2-263,-3 1 0,-2 4 0,-1 2 466,0 0 0,-4 3 0,-3 5-15,-2 4 1,-1 2 0,0 1-1,0 0 98,0 0 0,0 0 0,1-1 0,2-1 162,4-2 1,2-3-1,1 0 1,0-2 52,0-1 1,3 0 0,1-1 0,-1-2-331,1-4-1,-2-2 1,0-1 0,-3 0-125,-3 0 0,-2 0 0,1 0 0,0 0-114,-3 0 0,-1-3 1,-1-1-1,-1 2-792,-2 1 0,-3 2 963,-4 2 0,0-6 0,0 2 0</inkml:trace>
  <inkml:trace contextRef="#ctx0" brushRef="#br0" timeOffset="8340">5525 707 9718,'-3'-10'0,"-1"0"0,2 0 0,2 0 0,3 1 872,4 2-955,2-1 1,1 3 0,1-2 0,1 4 615,2 2 0,2 1 1,-2 0-1,-2 0-314,-1 0 0,-1 4 0,-1 3-239,-2 2 1,-3 2 0,-4 1 0,-2 3-1,-4-1 12,-4 1 1,-2-2 0,2-3 0,0 0-15,0 0 0,0-3 0,0-2 19,0 0 1,4-3 0,3-5-109,2-4 0,9-2 0,3-2 0,3-2-212,4-4 1,1 2-1,1 2 1,-1 2 234,-2 1 0,0 1 1,-3 2 422,-2 4 1,-1 2-125,-1 1 0,-4 8 0,-3 2 1,-2 1-18,-1 0 1,0 2-1,0 1 1,-1-2-33,-2-1 0,1-1 1,-2-1-1,1-1 650,-1-2-771,1-3 0,3 0 0,1-6 0,1-4-6,2-2 0,8-4 0,1-2 0,4 1-166,0-1 1,1 2 0,-1 3-1,1 0-166,-1 0 1,0 1-1,-3 2 416,-2 4 0,-1 2 1,-2 2-1,-1 2 127,-2 4 1,-3 2 0,0 1-1,-2 0-1,-1 0 1,0 3-1,0 1 1,0-1-275,0 1 0,-4-2 0,-2 1-1018,0-2 1,2-4-269,4-1 0,1-3 0,2-1 1315,4-4 0,6-4 0,3-4 0</inkml:trace>
  <inkml:trace contextRef="#ctx0" brushRef="#br0" timeOffset="9466">6174 686 7974,'10'-1'0,"0"-1"0,-1-3-21,-2 0 0,-2 2 0,-3-1 811,2 0 1,-1 1 565,-3-3 1,0 2 0,-1-1-908,-2 0 1,-3 2 0,-4 3-1,-1 0-213,-2 0 0,0 4 0,-3 3 0,-1 2-47,1 1 0,-1 0 1,3 0-1,2 0-193,1 0 0,2 0 0,2 0 0,3 0-493,0 0 1,2 0-1,0-1 361,4-2 0,4 0 0,4-3 0,1-2-515,2-1 1,0-2-1,3-2 1,1-4 255,-1-2 1,1-1 0,-3 0 0,-2 0 602,-1 0 0,-1 0 0,-1 0 401,-2 0 1,-3 0 59,-4 0 0,-1 4-396,-2 3 1,0 3 0,-2 3-1,-1 4-213,1 2 0,2-2 0,0-1 0,2 2-203,1 1 1,0-2 0,0-1-80,0 2 1,4-3 0,3-2 73,2-2 1,1-1 0,0 0 0,0-1 71,0-2 0,0-3 0,1-4 0,1 0 6,2 0 0,-1 1 1,-3 1-1,0 2 62,0-2 0,0 3 1,0 2 228,0 2 1,-3 1-156,-1 0 0,-3 4 0,0 3 1,-2 2 23,-1 1 0,0 0 0,-1 0 1,-1 0 65,-2 0 0,-2-3 1,2-1 274,2 2 1,0-2-418,-1 0 1,3-3 0,0-1 0,5-4-184,4-5 1,1-2 0,1-1-1,1 0-31,2 0 0,2-3 0,-2-1 0,-1 2-110,1 1 1,-2 4 0,1 2 137,-2 0 1,-4-1 264,-1 2 0,-3 2 0,0 5 169,-2 4 0,-1 2 0,0 1 32,0 0 0,0 0-172,0 0 1,0-3-1,1-2-83,2 0 1,3-3 0,3-5-26,-2-4 0,0 1 1,-2 0-1,0-2-63,3-1 0,0-1 0,0 0 0,-2 0-395,2 0 0,0 3 1,0 2-164,-2 0 497,-3 2 0,1 7 0,-4 3 33,0 2 0,0 1 0,0 0 50,0 0 0,1-1 0,2-2-273,4-4 1,2-2 0,1-1 225,0 0 1,2-1-1,-1-2 1,-2-4 31,0-2 0,0-1 1,1 0 455,0 0 0,-1 0 4270,-2 0-4202,-3 0 1,-4 6-1,0 4 1,0 5-362,0 4 0,0 5 0,-1 4 0,-2 3-76,-4 3 0,0 7 0,-2 0 0,-2 3-166,0 4 0,-7 4 0,-1 3 0,-2-1-355,-4 1 1,0 1 0,0-2-1,0-3 491,3-3 0,4-4 1,3-6-1,0-4 326,3-4 0,1-8 0,1 0-272,0-5 0,1-6 0,2-2 0,4-8-165,2-6 0,2-12 0,4-5 1,5-6-31,5-6 0,8-4 0,5-4 0,3-3-435,3-1 0,0 3 0,-2 11 0,1 6 84,-5 6 1,1 4 0,-5 6 0,-2 1 381,-1 2 0,-2 6 0,-2 5 1,-4-2-198,-2-1 1,-2 2-1903,-2 1 2194,-3 3 0,-4-5 0,0 2 0</inkml:trace>
  <inkml:trace contextRef="#ctx0" brushRef="#br0" timeOffset="11338">7275 806 7999,'6'-1'1171,"-2"-1"-762,0-2 1,-1-2 0,3 1-11,2 0 0,4-4 0,3-3 1,0 0-204,3 0 0,1-1 0,2 0 0,0-3-51,-1 0 1,6-2 0,-7 1-1,0-2-146,-2-1 0,-1-3 0,2-3 0,-2-2-336,2-3 1,-2-1 0,-1 2 0,0 1 216,-3 2 1,-4 4 0,-3 6 0,0 4 234,-3 2 1,-1 1 45,-1 0 0,-1 4 1,-2 4-1,-4 4-61,-2 5 1,-1 2 0,0 3 0,0 4 37,0 4 1,0 2 0,0-1 0,1 1 31,2 2 0,0 2 1,3-1-1,2-1-93,1 1 0,1-2 1,0-4-1,0-2-138,0-4 0,1 1 1,1 0-24,2-2 1,3-5 0,0-4-91,2-2 1,1-2 0,0-2 0,0-4 14,0-2 1,0-4 0,0-1 0,0 2 77,0 1 0,-1 1 0,-2 0-62,-4 0 271,-2 4 1,-1 3-1,-1 8 1,-1 3-75,-2 5 0,-2 3 0,2-1 0,2 0-12,1 3 0,1-3 0,0-2 0,1-2 55,2-1 1,3-4-1,5-3 1,2-2 61,4-1 1,1 0 0,0-1 0,-3-2 16,0-4 1,1-2-1,-2-2 1,-3-1 62,-3-2 0,-4 1 0,-4 3 0,-1 0-183,-2 0 0,-4 0 0,-6 1 1,-3 1-374,0 2 0,-2 3 0,1 0 0,-1 2-606,1 1 0,3 0 0,4 1 0,0 1 923,0 2 0,-4-1 0,-2-3 0</inkml:trace>
  <inkml:trace contextRef="#ctx0" brushRef="#br0" timeOffset="11511">7466 496 8594,'-12'-13'1229,"2"-1"1,6 1-1383,1 3 1,6 3 0,4 2 0,3-1 582,3 1 0,9 1 0,8-1 0,6-1-373,6 1 0,7 1-57,5-2 0,8-1 0,-1-3 0</inkml:trace>
  <inkml:trace contextRef="#ctx0" brushRef="#br0" timeOffset="11911">8435 255 8659,'-10'-3'684,"0"-1"1,1 3 0,2 7-218,4 4 1,-2 6-1,-1 1 1,-1 3 10,1 3 0,0 3 0,-1 4 1,3-1-223,0-2 0,-1 0 0,-3-2 0,2-2-187,-2-2 1,-1 1 0,-1-6 0,0 0 150,0-3 1,1-5 0,1-3-143,2 0 0,3-3 0,0-5-282,2-4 1,10-5 0,5-3-1,6 1-79,4-1 0,3 0 0,-1 4 1,0 2-60,-3 0 1,-3 4 0,-2 2 0,-3 2 176,0 1 1,-6 4 0,-6 3-1,-2 2 215,-1 1 0,0 0 0,-2 0 0,-4 0 919,-4 0 0,-5 0 1,0-1-1,0-1-525,-3-2 1,0-2 0,0 1 0,3 0-1673,0-3 0,2-1 575,3-1 653,4 0 0,2-9 0,4-2 0</inkml:trace>
  <inkml:trace contextRef="#ctx0" brushRef="#br0" timeOffset="12227">8575 515 7936,'10'6'1519,"0"-2"1,0-4-645,0 0 1,0 0-1,0 0-576,0 0 0,1 0 1,1 0-1,2 0 1,-2 0 103,-1 0 0,2-1 0,1-2 1,-2-3-435,-1 0 0,-1-4 0,-1 2 0,-1-5-85,-2 1 1,-3 1 11,0 1 0,-6 1 0,-4 2 0,-3 5 68,-3 4 1,-3 7 0,-4 6 0,1-1 197,2 1 0,0 2 0,3-1 0,2 1 517,1-1 0,5 0 1,3 1-1,2-4-536,1-2 1,4-1-1,3-1 1,3-2 17,3-4 0,2-2 1,4-1-1,0-1-572,2-2 0,0-3 1,-3-4-1,-3 0-6128,0 0 6539,-2-4 0,-3-2 0,0-4 0</inkml:trace>
  <inkml:trace contextRef="#ctx0" brushRef="#br0" timeOffset="12647">9514 437 8258,'9'-13'0,"-2"-1"3666,-4 2-3187,-2 5 0,-1 4 1,-1 8-1,-2 3-39,-4 5 0,-2 9 0,-1 1 0,-1 6 132,-2 4 0,1 2 0,-1 4 0,2 0-699,1 2 0,-3-2 0,-2-4 1,1 0-129,-1-3 1,2-2 0,3-3-1,0-5-783,0-4 1,3-4 0,2-4-1052,0 0 1,3-6 2088,5-4 0,3-8 0,4-8 0</inkml:trace>
  <inkml:trace contextRef="#ctx0" brushRef="#br0" timeOffset="12859">9375 535 7890,'9'-26'134,"-1"3"0,-2 2-54,2 1 0,1 4 325,1 3 1,1-1-1,2 1 1,4 3 0,2 4-1,1 1 902,0 3 0,1 1 0,1 1-1096,2 0 0,-2 4 0,-5 4-220,-4 4 0,-6 1 0,-4 2 1,-3 1-1,-5-1 44,-5 3 0,-4-2 0,-8-1 0,-3 0-624,-1-3 1,-4-1 0,5-1-1,2 0-210,2 0 0,0-3 1,7-2-1,2 0-461,1-3 1,5 0 1259,3 1 0,2-1 0,1 2 0</inkml:trace>
  <inkml:trace contextRef="#ctx0" brushRef="#br0" timeOffset="14008">9635 586 7890,'10'6'0,"0"-3"0,0-2 360,0-1 0,-3-3 1,-2-2 1022,0 0-841,2-2 0,-4-4-81,3-2 1,1 1 0,3-1-1,0 2-227,0 1 1,3-3 0,1 0 0,-2 3-118,-1 3 1,-1 1 0,-1-2 0,-1 3 285,-2 0-825,-3 2 1,1 4 235,-4 2 1,0 3 0,0 5 0,0 1 157,0 2 0,0-1 1,0-3-1,0 1 8,0 2 1,0-1 0,0 1-5,0-2 1,4-2 0,3-2-1,2-3-35,1 0 1,3-2 0,2 0-1,0-4-31,3-5 1,1-5 0,1-2-1,-1 2 94,-2 1 1,-2 0 0,-3-1 0,1-2 229,-5 2 0,1 4 0,-4 3 0,-1-1 782,1 1-589,-2 2 1,-3 0-355,0 6 0,0 3 0,0 4-195,0 0 1,0-3-1,1-2-421,2 0 0,3 1 87,4-2 1,-3-1 0,-2-4 219,0-2 1,-2-3-1,-3-4 228,0 0 1,0 3 0,0 1 536,0-2 0,-3 2-541,-1 0 1,2 3-1,5 0-91,4 2 0,5 1 1,4 0-1,2 0-159,3 0 0,1 0 0,-2-1 0,0-1 97,0-2 0,-1 0 1,-1 2-1,-3-3 397,0 0 0,-2 1 0,-3-1 1662,0 0-1488,-4 2 0,-6 3 0,-8 0 0,-3 1-152,-3 2 0,-3 6 1,1 5-1,0-1-285,3 1 1,2-2-1,1 1 1,1-2-143,2-1 0,3 0 0,4 0-306,0 0 1,4-1 0,3-2 86,2-4 0,4-3 0,2-3 0,-1-4 122,1-2 1,1-4-1,-1-2 1,-1 0 199,1-3 1,1-4 0,-1-3 0,0 0 37,3-3 1,-2-5 0,0-3-1,1-1 113,-1 1 1,-2 5-1,-4-1 146,0 5 0,0 6 0,-1 1 0,-2 5 417,-4 4 0,-2 7-452,-1 4 0,-4 7 0,-4 9 0,-3 2-42,-3 3 1,0 8 0,2 0-1,-2 1-223,2 2 0,1 3 0,1-1 1,1-2 3,2-1 0,0-5 1,3-3-1,2-2 48,1-1 1,1-1-1,0-2 25,0-4 0,4-3 1,3-3-30,2-4 0,4-3 0,2-5 0,0-3-28,3-5 0,-2-3 0,0 1 0,1 1 67,-1-1 1,-1-2 0,-3 1 0,2 0 58,-2 3 1,-1 2-1,-2 1 1,-1 1 502,-2 2-595,-3 3 0,1 5 1,-4 2-1,0 5-9,0 4 0,-3 1 0,-2 3 1,0 1 13,-3-1 1,2 1-1,1-3 1,0-2 110,3-1 0,1-1-23,1 0 0,1-1 0,2-4-39,4-5 0,5-4 1,3-6-1,-1 0-75,1 0 1,2-3 0,-1-1 0,1 2 134,-1 1 0,-7 2 1,1 1 255,-1 2 0,-4 5-207,-2 1 1,-2 4 0,-2 6 0,-1 0-648,-2 0 1,-2 0 0,2 0-1,2 0-1358,1 0 1,1-3 1860,0-1 0,-4 1 0,-2 3 0</inkml:trace>
  <inkml:trace contextRef="#ctx0" brushRef="#br0" timeOffset="14678">10965 366 8296,'10'-10'0,"0"0"346,0 0 0,-3 0 3442,-1 0-3402,-3 4 1,-3 2-1,-7 5 1,-2 4 0,-1 3-21,0 5 0,0 1 0,0-2 0,0 3-228,0 0 1,1-1-1,2 1 1,4 1-352,2-1 0,1-2 1,0 0-1,0-2-195,0-1 1,1-1 0,2-2 0,4-4-37,2-2 1,2-1 0,2 0 0,3 0 139,0 0 1,2-4 0,-1-3-1,1-2 312,-1-1 1,4 0 0,-4-1 0,0-1 351,-1-2 0,0 0 1,-2 2-1,-2-3 254,-1 0 1,-1 2 0,0 0 1538,0 2-1889,-4 1 0,-6 4 0,-7 4 1,-2 4-327,-1 5 1,0 2 0,0 1 0,0 0-109,0 0 0,1 4 1,2 2-1,3 0-214,0-3 0,2 1 0,-1 0 0,2-2-189,1-1 1,4-1 0,3-1 269,2-2 1,1-3-1,1-4 1,2-1 0,4-2 0,1-2 1,0-4-1,-2 0 261,2-2 0,1-1 0,1 2 0,-1 0-71,-2 0 0,0 0 0,-3 0 1025,-2 0 28,-1 0 0,-5 2-800,-3 5 1,-2 1-1,-2 9 1,-2 3-77,-4 3 0,-1 3 0,0-1 1,2-1 11,-2 1 0,3 1 0,2-1 0,2-1-94,1 1 1,0-2 0,1-4 101,2-2 0,6-3 1,7-5-1,2-2-76,3-4 1,4-5 0,0-4 0,-2-2 174,-2-3 0,5-4 1,-7 0-1,0 0-4,-2-3 1,-4-4 0,-1-4 0,-3-1-139,-3 0 0,-3 1 1,0 9-1,-3 4-356,-3 2 1,-4 5 0,-6 3 0,-5 3-311,-4 3 0,-4 4 0,-4 6 624,0 4 0,-4 2 0,-2 1 0</inkml:trace>
  <inkml:trace contextRef="#ctx0" brushRef="#br0" timeOffset="17405">12095 407 10920,'4'6'371,"3"-3"1,-1-2 0,0-1 0,2 0 9,1 0 0,4 0 0,2-1 0,0-2-208,3-4 1,0-2-1,0-1 1,-3 0-154,0 0 1,0 0 0,-4 0-1,-3 0 84,-2 0 0,-3 3 0,-3 1-44,0-2 0,-6 3 0,-4 2 1,-4 2-21,-2 1 0,-6 1 0,1 2 0,-1 4 48,1 2 1,-4 4 0,8 2-1,1-1-120,4 1 1,0 1 0,6-2 0,0-2-86,3-1 1,3 2 0,5 1 0,3-3-81,5-3 1,4-4 0,0-4-1,3 0-149,3 0 1,-1 0-1,2-2 1,0-4 109,3-4 1,-2-2-1,-2 1 1,-3-1 28,-3-2 0,0-2 0,-2 1 0,-2 1 589,-2-1 0,1 2 0,-5 3 0,1 0 662,-1 0 0,0 3 413,-3 1-1371,-1 3 0,-3 3 1,0 7-1,0 2-29,0 1 1,0 0 0,0 0-1,0 0-164,0 0 0,0 3 1,0 1-1,1-3 43,2-3 1,-1 0 234,1-1 0,1-1 0,1-1 45,0 0 0,-1-2 0,1-4 0,1-2-190,-1-4 0,1 1 1,2 0-1,-2-2-110,2-1 0,1-1 0,1 0 1,0 0-52,0 0 1,-1 0 0,-1 1 0,-3 1-160,0 2 109,-2 3 0,-3 0 83,0 6 1,0 3 0,0 4-1,0 0 23,0 0 0,0 0 0,0 0 23,0 0 1,4-4-1,3-2 1,2-1 61,1 1 0,0-1 0,0-4 0,1-2 25,2-4 0,2 1 1,3 0-1,-3-2-51,0-1 1,-2-4 0,-2-1 0,0 2 57,-1 1 0,2 1 1,-5 0-1,1 0 44,-1 0 0,-2 1 0,-3 1 67,2 2-133,-1 3 1,-4-1 0,-2 4-59,-4 0 0,-2 4 0,-1 3 73,0 2 1,3 1 0,2 0 0,0 0-72,3 0 1,0 0 0,0 0 0,-2 0-55,2 0 0,1 0 0,2 0 42,2 0 1,0-3 0,3-2-110,2 0 0,1-2 0,2-3 0,1-1 119,2-2 1,3 0 0,0-3 0,1-2 77,-1-1 0,0-1 1,-2 0-1,-1 0 88,1 0 0,-2 0 0,-3 0 1,0 1 46,0 2 0,-3 0 0,-1 2 770,2 0-801,-3 2 0,-1 0 0,-4 6-239,0 4 1,0 2 0,0 1-1,0 0-18,0 0 0,0 0 0,0 0 37,0 0 1,1-1 201,2-2 1,0-3-1,3-4-91,2 0 0,4-4 0,3-3 0,-1-2-142,1-1 1,1 0 0,-2-1 0,-2 0-102,-1 1 0,1-2 1,-1 6-1,-3-1 695,-2 1-295,1 3 0,-5 0 0,1 6-217,-2 4 1,-1 2 0,0 1 0,0 0-142,0 0 0,0 0 0,0 0 68,0 0 0,3-3 1,2-2-1,0 0-76,3-3 1,-2 2 0,0 0 0,2-2 199,1-1 1,4-1 0,1-1-1,-2-2 279,-1-4 0,2 1 0,1 0 0,-2-2-172,-1-1 0,-1 0 1,0 1-1,0 2 447,0-2 1,-1-1 869,-2-1-1225,1 4 1,-6 3 0,1 6-160,-2 4 0,-4 3 1,-2 3-1,0 5 34,-3 4 0,-1 4 0,-2 5 1,-1 2-385,-2 4 0,-3 5 0,1 3 0,-1-1 84,1 1 0,3 4 0,-1-4 1,1-3 125,-1-2 1,1-3 0,2-7 0,-1-1 37,-2-2 1,1-7 0,3-7-1,0-2 50,0-1 0,0-4 0,1-4 0,1-4 33,2-5 1,3-10 0,0-4 0,2-3-45,1-4 0,8-5 1,3-5-1,3-3-76,4-3 1,4-2 0,3 1 0,0 1-13,3-1 0,4 2 1,2 5-1,-3 4-434,-3 4 0,0 8 1,-2 0-1,0 7 151,-3 4 0,-3-4 0,-2 8 1,-3 0-1178,0 1-320,-2-1 1869,-7 5 0,-11 7 0,-6 6 0</inkml:trace>
  <inkml:trace contextRef="#ctx0" brushRef="#br0" timeOffset="19008">13816 426 7856,'-4'-10'1123,"-3"0"0,2 0-638,2 0 1,2 0-1,2 1-174,2 2 1,3 0 0,5 2 0,1 0-140,2-3 0,-1 3 0,-3 1 0,0 1-35,0-1 1,-3 1-296,-1 3 1,-3 1 0,0 2 30,-2 4 0,-1 2 0,0 1 0,0 0 79,0 0 0,0 0 0,-1-1 0,-1-1-16,-2-2 24,-3 1 1,5-3-43,-1-4 1,6-4 0,5-7 0,4-2-1,5-4 1,2 2-1,2 1 1,0 1 107,-1-1 0,1 4 0,-7 5 0,-2 0 281,-1 3 0,-1 1-236,0 1 0,-4 4 0,-3 4 0,-2 3-10,-1 3 0,0 2 0,-1-2 0,-1-2 176,-2-1 0,0-1 0,2 0-43,-2 0 0,0-3-306,1-1 1,1-5-1,0 1 87,4-5 0,4-6 0,4 1 0,1-6-396,2-1 0,2 2 1,3-1-1,-3 1 212,0-1 1,1 4 0,-2 5 0,-2-1 266,-1 1 1,-1 2 43,0 0 1,-4 3-1,-3 3 1,-2 4-14,-1 2 1,-3 1 0,-1 1 0,2 1 110,1 2 1,-2-1 0,-1-3 0,2 0-179,1 0 1,2-1 0,2-1-83,4-2 0,3-3 0,3 0 0,3-3 39,0-3 1,6-3-1,-1-4 1,2-1-152,2-2 1,-2 1 0,-3-1 0,-1 2 267,-2 1 0,-3 0 0,-4 0 545,0 0 0,-1 0-296,-2 0 0,-4 4 1,-6 3-1,-4 2-192,-2 1 1,-2 3 0,-1 3-1,-2 1-159,2 0 1,-2 8 0,1-5-1,3 1-72,3 0 0,4-1 0,0 0 0,2 0 40,1 0 0,6 0 1,2-1-253,5-2 0,1-3 0,-2-4 1,2 0-41,-2 0 1,2-1-1,0-2 1,-2-4 209,-1-2 0,-4-1 0,-2 0 0,0 0 141,-3 0 0,-1 0 0,-1 0 0,0 0 25,0 0 0,-1 1 0,-1 1 1,-3 3 66,0 0 0,2 1 1,-1 2-288,0-2 0,4 1 144,0 3 1,7 0 0,8 0 0,-1 0-155,1 0 0,1 0 1,-2 0-1,-2 1 107,-1 2 1,-2 0 0,-1 2 0,-3 1 256,0-1 0,1 2 0,-2 3-8,-2 0 1,-2-1 0,-2-1 0,-2-2 111,2 2 1,-2-2-92,0 0 1,0 0-257,1 1 1,3-3-12,0-4 0,1-4 1,5-3-1,2-2 20,1-1 1,2 1 0,1 1-1,2 2 12,-2-2 1,-1 2 0,-1 1-1,0 0 220,0 3 1,0-2-63,0 0 0,-1 2-133,-2 5 0,0 0 0,-3 3 1,-2 2-51,-1 1 0,0 0 1,1-1-1,2-2 20,-2 2 0,2-2 0,1-1 0,-1 1 17,1-1 1,2-2-1,0 0 1,2-2-50,1-1 0,1 0 1,1-1-1,3-2 5,0-4 1,1-2 0,2-1 0,-3 0 167,0 0 0,2-3 0,-1-2 0,0 0 34,-3-3 1,1-1 0,1-1 0,-1-1-56,1-2 0,1 1 0,-2-1 0,-2 2 87,-1 1 0,-2 4 1,-2 3-1,-3 2 1037,0 1-978,-2 0 1,1 4 0,-6 3-1,-4 3-64,-2 3 1,-1 3 0,0 5-1,-1 2 70,-2 4 0,1 5 1,-1 2-1,2-2-82,1-1 0,1 2 1,1 2-1,2-2-335,-2-2 1,2 4-1,1-8 1,-1 1-22,1 1 1,2-4 0,0-2 0,2-2-2672,1-1 0,-3-3 2884,-1-1 0,1-3 0,3 1 0</inkml:trace>
  <inkml:trace contextRef="#ctx0" brushRef="#br0" timeOffset="19516">15025 215 8392,'-3'-7'625,"-1"1"0,2 3 0,4-1-183,2 0 1,5 2-1,1-1 1,5 2-246,4 1 1,5 0-1,2-1 1,1-1-1,-2-2-360,0 2 0,1-3 1,-2-2-1,-2-1-39,-1 1 1,-2-1 0,-1 0 0,-4-3 177,-3-3 0,1 1 0,-6 2 0,1-1 167,-1-2 1,-3 1-1,0 3 1,-2 0 827,-1 0 0,0 3-377,0 1 1,-1 5-500,-2 1 0,-2 7 0,-3 8 0,2 0 85,-2 3 0,2 4 0,0 3 0,-2-1-118,-1 1 1,-1 2 0,0-1 0,0 0 13,0-3 0,0-2 0,0-2 0,0-2-26,0-4 1,4-2-1,2-2-76,0-2 0,4-3 1,0-5-335,5-2 0,8-3 0,4-5 1,2-1-22,1-2 1,0-2-1,0 2 1,-1 2 31,-2 1 1,-3 2-1,-4 1 270,0 2 1,-3 3 0,-2 1 303,0 4 0,-2 7 0,-3 5 0,-1-2 271,-2-1 0,1-1 1,0 0-1,3 0-84,3 0 1,5-3-1,1-2 1,4 0-146,2-3 1,2-2-1,0-3 1,2-4-390,0-2 0,1-1 0,-7 0 0,-2 0-524,-1 0 1,-2 0-1,-2-1 1,-4-1-2686,-2-2 3331,-1 1 0,0-6 0,0-2 0</inkml:trace>
  <inkml:trace contextRef="#ctx0" brushRef="#br0" timeOffset="22150">4166 1466 8761,'-1'-10'1129,"-2"0"1,1 3-237,-1 1 1,1 3-309,-1 0 1,-2 11 0,-3 5-204,2 5 1,-1 3-1,-2 1 1,1 3-1,2-1-731,-2 1 0,0 1 1,0-2-1,2-2-635,-2-1 1,2-4 0,1-2 0,0 0-1660,3-3 2643,-3-5 0,-1 1 0,-4-2 0</inkml:trace>
  <inkml:trace contextRef="#ctx0" brushRef="#br0" timeOffset="22475">3985 1616 7917,'9'-1'0,"-2"-2"0,1-2 408,-1-2 1,2 0 0,1 2-1,0 1 1,0-1 318,0 3 1,4 0 0,3 0 0,3-3-643,3 0 1,2 1 0,3-2-1,-3-1-156,0 1 0,-2-2 0,-3 1 1,-1-2-37,-2-1 1,0 0 0,-4-1 0,-3-1-194,-3-2 1,-4 0-1,0 1 1,-2-3 455,-1 0 0,0 1 1,0 3 590,0-2 0,-1 2-144,-2 5 0,1 4 0,-1 6 1,1 5-120,-1 4 1,1 4-1,-2 5 1,1 2-81,-1 4 0,-2-1 1,2-1-1,1 0-396,-1-3 1,1 1 0,-2-2 0,0-2-661,3 0 0,-2-4 0,0-2 0,2-2-263,1-1 915,-3 0 0,2 0 0,-2 0 0</inkml:trace>
  <inkml:trace contextRef="#ctx0" brushRef="#br0" timeOffset="23153">4546 1535 11196,'-10'4'417,"0"3"1,0 2 0,1 1 0,1 0 242,2 0 0,3 0 1,0 0-1,2 0-58,1 0 1,1 0-627,2 0 0,6-4 0,5-3 1,-1-2-88,1-1 1,1-1-1,3-2 1,-3-4-203,0-2 1,-3-1-1,-5 0 1,-4 0-517,-2 0 0,-2 0 0,-2 0 740,-4 0 0,-3 3 1,-2 2-1,-2 0 245,2 3 1,1 1-1,1 1 12,0 0 0,3 0-31,1 0 0,9 0 0,3 0-70,5 0 0,5-1 1,-1-1-1,0-2 5,3 2 0,-2 0 0,0 0 0,1-2 79,-1 2 0,-2 1 1,-4 1-1,0 0 421,0 0 0,0 4-256,0 3 1,-4 2 0,-2 0 0,-1-1-193,1-2 0,-1 1 0,-3 3-17,0 0 0,0-3-311,0-1 155,4-3 0,2 0 1,3-6-1,-1-4-145,-2-2 0,1-1 0,4-1 0,1-1-69,2-2 0,-1 1 0,-3 3 1,-1 0-73,-2 0 160,1 4 1,-6 3 279,1 6 0,-2 6 0,-1 6 0,0-1-84,0 1 0,0 1 0,0-2 0,1-2 127,2-1 1,3-4-1,4-2 1,0 0-79,0-3 0,3-1 0,2-1 1,-1-1 9,1-2 0,2-3 0,-1-5 1,0-1 153,-3-2 0,0-2 0,-2 1 0,-2 0-82,0-3 0,-4 2 1,-2 0-1,-2-1-358,-1 1 0,0-1 1,-1 3-1,-2 3-1602,-4 3 0,-5 4 1808,-2 4 0,-3 0 0,1 0 0</inkml:trace>
  <inkml:trace contextRef="#ctx0" brushRef="#br0" timeOffset="23987">5875 1547 8097,'-4'-6'1311,"2"-2"0,-2 2 1,4-4-1015,0 0 0,1 1 0,2 1 0,3 2-159,0-2 1,2 0 0,-1 0 0,2 3-43,1 0 0,-1 1 1,-1 2-1,-2-2-163,2 2 1,-2 4-1,-1 4 1,0 2 83,-3 3 1,-1 5 0,-2 1 0,-1 1-186,-2-1 1,-3 1-1,0-2 1,-1 0-141,1-3 0,-1-2 245,1-1 40,2 0 1,1-9 0,6-5 0,4-6-66,4-4 1,3-2-1,-1 1 1,2 1 38,-2-1 0,2-1 1,0 2-1,-2 3 191,-1 3 0,-1 3 0,0 3-31,0-2 1,-1 2 0,-2 5 0,-4 4-54,-2 2 1,-1 1-1,0 0 1,0 0 0,0 0 1,0 3-1,0 1-62,0-2 1,0-4 38,0-2 0,0-5 0,0-1-47,0-5 1,4-4 0,4-2 0,3-1-26,3-2 0,3-2 0,0 2 1,2 2 247,1 1 1,-1 1 0,-1 1 36,-2 2 0,-3 3 0,-1 5-262,-4 2 0,-4 6 0,-4 5 0,0-2-266,0-1 1,-4 2-1,-3 1 1,-2-2-782,-1-1 1,3-1-1,2 0-1773,0 0 2833,2-4 0,3 2 0,0-2 0</inkml:trace>
  <inkml:trace contextRef="#ctx0" brushRef="#br0" timeOffset="24303">6434 1505 7997,'6'-10'2153,"-2"3"-1284,-4 1 0,-1 5 1,-1 1-1,-3 5-436,0 4 1,1 1 0,-2 1 0,-1 1-139,1 2 0,-1 2 1,3-2-73,2-2 0,1-1-227,1-1 0,4-1 0,3-2 0,2-5-239,1-4 1,3-4 0,2-4-1,-1-1 27,1-2 1,1 1-1,-1-1 1,-1 2 150,1 1 0,-3 0 1,-4 0 1301,-2 0-760,-3 4 1,1 3-533,-4 6 1,-3 0-1,-1 3 1,2 2-623,1 1 1,-2 1 0,-1 0-1291,2 0 1,1 0 1966,1 0 0,4 0 0,2 0 0</inkml:trace>
  <inkml:trace contextRef="#ctx0" brushRef="#br0" timeOffset="24522">6835 1486 8446,'0'-10'1445,"-2"4"1,-4 3-514,-4 2-956,-6 1 1,3 2 487,-3 5 1,0-3 0,-1 9 0,4-1 0,3-1 274,3 0 1,3-1 0,4 0-635,0 0 1,1 0 0,4-1-1,3-2-274,5-4 1,7-2 0,-1-1-1,2 0-708,4 0 1,-1-3 0,0-2 0,-1-1-690,1-6 1,-2 2 0,-4-4 1565,-2 0 0,-3 2 0,1-2 0</inkml:trace>
  <inkml:trace contextRef="#ctx0" brushRef="#br0" timeOffset="24821">7076 1336 7997,'10'-20'0,"-1"0"0,-1 1 105,-2 2 1,-3 0 2902,0 3-2578,-2 1 1,-5 12 0,-2 5-1,-1 7 284,1 6 0,-1 2 0,-3 2 0,0 1-301,0 2 0,0 2 0,0-1 0,0-1-119,0 1 1,1-2 0,1-3 0,2-1 19,-2-2 0,0 0 0,1-3-149,4-2-248,-2-5 1,8-7-1,0-8 1,6-3-218,4-3 1,2-2-1,3 2 1,-3 2-681,0 1 0,1 1 1,-2 1-1,-2 2 644,-1 4 0,-4 3 0,-2 3 1,0 4 360,-3 2 0,-1 2 0,-1 1 0,0 2 82,0-2 0,0 2 0,0 0-1226,0-2 1119,4-1 0,2-1 0,4 0 0</inkml:trace>
  <inkml:trace contextRef="#ctx0" brushRef="#br0" timeOffset="25308">7724 1527 7539,'-6'-10'1044,"2"0"1,4 0-457,0 0 1,0 0 0,0 0 0,0 0-52,0 0 0,4 0 0,3 0-156,2 0 0,-2 3-322,-1 1-73,-3 3 0,0 3 1,-6 7-1,-5 3 30,-4 3 1,2 2 0,-2 3 0,6-3 23,1 0 0,2 1 1,3-2-1,1-2 142,2-1 0,4-2 1,5-2-1,3-4-381,0-2 0,2-1 0,4-1 1,1-2-653,2-4 0,6-5 851,-4-2 0,10-3 0,-5 1 0</inkml:trace>
  <inkml:trace contextRef="#ctx0" brushRef="#br0" timeOffset="25430">7906 1236 8979,'-10'0'0,"0"0"1248,0 0 1,0 0-1179,0 0 0,4 1-434,3 2 364,2 3 0,5 8 0,2 2 0</inkml:trace>
  <inkml:trace contextRef="#ctx0" brushRef="#br0" timeOffset="26885">8076 1386 7981,'6'4'196,"-3"3"0,-2 2 0,-1 1 1,0 0 343,0 0 1,-4 3 0,-3 1 0,-1-2 290,1-1 0,-1-1 0,1 0 1100,-2 0-1842,-1-4 0,6-3-62,4-6 1,4-3-1,7-4 1,1-1-957,2-2 0,3 1 0,-1-1 0,0 2 257,-3 1 0,-2 1 0,-1 2 583,0 4 0,-4 3 0,-3 3 137,-2 4 1,-1 2-1,0 1 1,0 0 198,0 0 1,-3 0 0,-1 0 0,2 0 195,1 0 0,2-3 0,2-2 1,4 0-437,2-3 1,4-1 0,3-1 0,2-1-346,3-2 0,1-3 0,-2-4 0,-1 0 126,-2 0 0,1 0 0,-2 0 0,0 0-99,-3 0 0,-2-3 0,-2-1 0,-1 2 536,-2 1 1,-2 1-1,1 0 1655,0 0 292,2 0-1815,-5 4 0,-1 6 1,-6 7-285,0 2 0,1 4 1,-1 1-1,0-1-36,3 1 1,-2-2 0,0 1 0,2-2 82,1-1 1,1 0-228,0 0 0,4-4 1,3-3-1,2-2-148,1-1 0,0 0 0,0-1 0,1-2 150,2-4 0,-1-2 0,1-1 1,-3 0 80,-3 0 0,1-4 1,-1-2-1,2-1 65,1 1 0,-1 3 0,-1 0 0,-3 2 645,0 1-59,2 0-420,-5 4 1,2 3-227,-4 6 0,0 3 0,0 4-651,0 0 1,0 0 0,1 0-293,2 0 0,0-1 0,2-1 118,0-2 1,2-3 680,0 0 1,2-2 0,1-1 0,0 0 189,0 0 0,0 0 1,1-1-1,1-1 85,2-2 0,0-3 0,-1 0 0,3-2 24,0-1 1,1 0 0,-2 0-1,-1 0 332,1 0 0,-2 1 0,-4 1 0,-1 2 710,-2-2 0,-3 2-714,0 0 0,-6 3 0,-4 0 0,-2 2-281,-1 1 1,-3 1 0,-1 2 0,2 4-36,1 2 1,1 1 0,0 0 0,1 1-135,2 2 0,2-1 0,3 1 1,-2-2-308,2-1 0,1 3 1,1 1-70,0-2 1,0-1-1,1-2 1,2-1 12,4-2 1,2-3 0,1 0 0,0-2 10,0-1 1,1-3 0,1-2 0,2 0 162,-2-3 1,2-1 0,1-1 0,-1 0 190,1 0 1,1 0-1,-1 0 1,-1 0 269,1 0 1,-2 1 0,-3 1 1165,0 2-1254,0 3 0,-4 0 0,-3 6 0,-2 4-213,-1 2 0,-1 1 0,-2 0 1,-4 0 1,1-1 0,1-1 0,-1-3-272,1 0 153,2 2 1,0-5-6,6 1 1,3-6-1,4-4 1,1-2-5,2-1 1,2 0-1,3 0 1,-3 1-235,0 2 0,1 0 0,-2 3 225,-2 2 1,-1 1 190,-1 1 0,-4 4 0,-3 3 26,-2 2 1,0 1-57,2 0 1,0-4 0,3-3 0,2-2-134,1-1 0,1 0 0,1-1 0,1-2-39,2-4 0,0-2 1,-2-1-1,2 0 113,-2 0 1,2-4-1,0-3 1,-2-2 405,-1-1 1,0 0-1,2-2 1,3-3-181,0-1 1,2-10 0,-2 4 0,1-1-106,-1 3 0,-1 1 0,-1 6 0,-4 5 799,-1 3-655,-4 4 0,-1 7 0,-5 4 0,-2 5-3,-4 4 0,-2 2 0,-1 2 0,0 5-31,0 4 1,0 4 0,0 4 0,0-1-40,0-2 0,0 5 0,0-2 0,0 0-37,0-2 1,1-1 0,2-2-1,3-2-135,0-2 0,2 1 1,-1-6-1,3 0-321,3-3 0,4-3 1,6-3-1,4-4-207,2-2 1,1-4-1,0-3 1,0-2-1311,0-3 1866,-4-5 0,2 0 0,-2-4 0</inkml:trace>
  <inkml:trace contextRef="#ctx0" brushRef="#br0" timeOffset="27058">9325 1177 8425,'-10'6'1409,"0"-3"0,6-2-1014,4-1 0,8-3 1,10-1-1,4 1-193,5-1 1,5 1-1,3-2 1,-2-1-1210,-2 1 0,1-1 0,-6-2 1007,0 2 0,-2-1 0,-4-3 0</inkml:trace>
  <inkml:trace contextRef="#ctx0" brushRef="#br0" timeOffset="27551">9716 1365 7945,'0'-10'0,"1"1"866,2 2 0,-1 2 79,1 2 1,-3 1-1,-2 0 1,-3 3-532,0 3 0,-2 3 1,-3 0-1,0 2-288,0 1 1,1 3-1,1 1 1,3-1-58,0 1 0,-1-2 0,3 1-442,5-2 0,5-5 1,8-3-1,0-2 311,3-1 1,0-8-1,-1-2 1,-3-2 231,0-2 1,-6 2 0,1-2 0,-3 1 268,-4-1 1,-1 1-1,-1 3 1,-1 0-930,-2 0 1,-2 3 0,-3 2 0,2 0-5180,-2 3 5669,3 1 0,-3 1 0,2 0 0</inkml:trace>
  <inkml:trace contextRef="#ctx0" brushRef="#br0" timeOffset="27769">9855 1325 8372,'17'0'0,"-2"0"0,1 0 0,-2 0 688,1 0 0,-2 0 1,-3 1-181,0 2 1,-1 0 0,-2 3 35,-4 2 1,-3 0-27,-3-1 0,-3-3 1,-4-4 432,0 0 1,0-1-671,0-2 1,1 0 0,2-3-494,4-2 1,6 0-1,5 0 1,3 3-2730,3 0 1,3 1 2940,0 1 0,6 1 0,3-2 0</inkml:trace>
  <inkml:trace contextRef="#ctx0" brushRef="#br0" timeOffset="28231">10225 1276 10625,'0'10'1370,"-1"0"0,-1 0-1087,-2 0 1,2-1-1,4-1-146,2-2 0,3-3 0,0 0 0,2-2-514,1-1 1,3 0-1,1-1 1,-1-2-15,1-4 0,-1-2 0,2-1 1,0 1 313,-3 2 1,-2-1 0,-2 1 562,-2-2 0,-3 2 223,0 1 1,-2 5 7,-1 1 0,-3 7 1,-2 8-1,1 0-674,-1 3 1,-2 4-1,1 3 1,-1 0-126,1 3 0,-1 0 1,-3 1-1,0 0-5,0 2 0,-1 1 0,-1-1 0,-3 0-122,0-1 0,-1 1 0,-2-7 0,2-2 278,-2-1 1,0-5-1,0-4 1,3-3 188,0-3 0,-1-3 1,2 0-1,2-3-68,1-3 0,4-4 0,2-6 0,0-5 44,3-4 0,2-4 1,5-5-1,6-2-542,8-4 1,5-2 0,7-1-1,1 1-257,2 2 1,3 4-1,-1 6 1,1 4 186,-1 2 0,-3 5 0,0 3 0,-3 3 120,-3 3 1,-4 0-1,-5 2-928,-2 0 159,-3 2 0,-9-1 1027,-11 4 0,-6 4 0,-7 2 0</inkml:trace>
  <inkml:trace contextRef="#ctx0" brushRef="#br0" timeOffset="30430">10926 1495 7930,'7'0'0,"-1"0"-512,2 0 0,-2-3 671,0-1 1,0 0 0,2 2 65,-2-2 0,0 0 1,2 2-1,-2-3 1,2 0 106,1-3 1,1 0 0,1 0 0,1 2-121,2-2 1,0-1 0,-2-1 0,3 0-117,0 0 0,1-3 0,2-2 1,-2 1 1,2-1 0,1-2 1,1 0-1,-1-2-76,-2-1 0,4-7 0,-4-2 0,0-1-16,-1-2 0,-3 3 0,-3 4 0,0 0 126,0 3 1,-3 2 0,-2 3 0,0 4 243,-3 2 1,-1 4 118,-1 1-422,-4-1 1,-2 1 0,-3 4 32,2 4 0,-1 4 1,1 6-1,-2 3 49,-1 1 1,0 7 0,-1-3 0,-1 4 28,-2 2 0,1 2 0,3-2 0,0 0-88,0-3 1,1-2 0,1-1 0,3 0-19,0 0 0,2-1 0,3-2 0,0-3-149,0 0 1,0-2 0,1 0-184,2-4 0,3-4 0,5-4 1,2 0 23,4 0 0,2-1 0,1-2 1,-1-4 81,-2-2 0,4-1 0,-5 0 0,-1-1-61,-3-2 1,-2 1-1,-1-1 1,-2 2 283,-4 1 1,-2 3 26,-1 1 0,-4 3 0,-3 0 68,-2 2 0,-1 4 1,1 2-29,2 0 0,0 2-207,3 3 1,5-1-1,7-2 1,4-4-744,5-2 0,2-1 1,2 0-1,1-1-676,2-2 0,-1 0 1484,-3-3 0,4-1 0,2-3 0</inkml:trace>
  <inkml:trace contextRef="#ctx0" brushRef="#br0" timeOffset="30827">11826 926 7735,'3'-16'0,"1"3"-215,-2 2 1,-1 1 668,-1 0 0,-1 6 817,-2 4 0,-3 5 1,-4 8-1,0 6 1,0 6-744,0 5 1,-1 6 0,-1 0 0,-2 1-357,2-1 1,-2 3-1,-1 2 1,1-2-95,-1 0 1,-1-4-1,2-1 1,2-2-91,1-2-1,1 1 1,0-7 0,1-2-95,2-1 1,3-5-1,4-3-605,0-2 1,1-5 235,2-3 0,3-6 0,4-4 1,0-3-44,0-3 1,0-3-1,0-5 1,-1-1 168,-2-2 0,-3-3 1,-4 1-1,0-1 198,0 1 1,0 3-1,-1 0 1,-1 3 453,-2 3 1,-2 3 0,1 5 1344,0 2-1501,2-1 1,0 5 0,8-2-1,5 0-260,5 3 0,4-2 0,2 0 0,2 1-568,4-1 0,-2 1 0,-1-2 0,-1-1-1791,1 1 2473,-1-2 0,-3-7 0,0-2 0</inkml:trace>
  <inkml:trace contextRef="#ctx0" brushRef="#br0" timeOffset="31091">12026 916 7939,'6'-16'403,"-3"3"1,-2 2 551,-1 1-606,0 4 1,0 3-1,-1 6 1,-1 4 70,-2 2 1,-2 5 0,1 4 0,0 3 56,-3 3 1,-1 7 0,-1 0 0,0 2-140,0 2 1,0-2 0,-1-2 0,0 0-87,1-1 1,-2 1-1,6-7 1,0-2-118,3-1 1,2-4-1,1-2 1,0 0-345,0-3 1,0-4 33,0-2 1,1-3-1,2 0-789,4-2 0,2-5 0,1-3 0,0-3-136,0-3 1,3 1 0,1-2 0,-2 1 1099,-1-1 0,-1-8 0,0 1 0</inkml:trace>
  <inkml:trace contextRef="#ctx0" brushRef="#br0" timeOffset="31251">11895 1127 7940,'-10'7'952,"0"-1"1,3-3-524,1 0 1,5-2 0,-1-2 0,7-1-80,4-2 0,4 0 0,10 2 0,4-3 0,2 1-544,1-1 1,-1-1-1,-2 1 1,-4 1-282,-2-1 0,-5 2 0,-3 2 475,-2-2 0,-5 1 0,-2-2 0</inkml:trace>
  <inkml:trace contextRef="#ctx0" brushRef="#br0" timeOffset="31925">12586 1286 7987,'10'-10'106,"-3"0"1,-2 0-1,1 0 424,-1 0 0,-2 0 0,0 0 952,-2 0 1,-1 3-736,0 1 0,0 5 1,0 1-319,0 5 1,0 5 0,-1 3 0,-1 5-200,-2 4 1,-3 4 0,0 4-1,-2 0-116,-1 0 1,-3 0-1,-2 0 1,1 0-358,-1 0 1,1-4-1,2-3 1,-2-2-1859,2-1 1,4-4 14,2-3 0,0-8 2086,-1-5 0,7-8 0,6-8 0</inkml:trace>
  <inkml:trace contextRef="#ctx0" brushRef="#br0" timeOffset="32108">12566 1257 7987,'17'-13'171,"-1"-1"1,0 1 0,2 3 0,-3 0 318,0 0 0,1 4 1,-1 3-1,-1 2-130,1 1 0,1 1 0,-2 1 0,-2 3-93,-1 0 1,-5 2-1,-3 4 1,-3 1-19,-3 2 0,-4-1 1,-8-3-1,-2 0-208,-2 0 1,-7 0 0,6-1 0,-1-1-623,0-2 1,4-2 0,2 1-1,0 0-2593,3-3 3174,5-1 0,-1 3 0,2 2 0</inkml:trace>
  <inkml:trace contextRef="#ctx0" brushRef="#br0" timeOffset="32607">12796 1305 7987,'7'0'587,"-1"0"1,4 0-1,4 0 1,-1 0-6,1 0 1,2-3 0,5-2 0,1 0-399,2-3 1,-1 2-1,-3 0 1,0-2 1,0-1 0,-4 2 0,-3 1 0,-2-2-87,-1-1 0,-4 2 0,-3 1-21,-2-2 0,-5 3 0,-4 2 0,-3 2-9,-3 1 0,-6 3 1,4 2-1,1 0 89,3 3 1,2 1-1,0 1 1,1 0-128,2 0 0,3 0 0,4 0 0,0 0-158,0 0 0,3-3 0,2-2 0,0 1-70,3-1 1,4-2 0,2 0 0,-2-2-74,-1-1 0,2 0 1,2 0-1,-1-1 137,1-2 1,-1-2-1,-2-3 1,2 2 192,-2-2 0,2 0 1,0 0-1,-2 2 35,-1-2 1,2 0 0,1 0 0,-2 3 12,-1 0 0,-1-1-48,0 2 0,-1 2-12,-2 5 0,-3 4 0,-4 5 167,0 2 1,0-1 0,1-3-1,2-1-86,4-2 0,2 0 1,2-3-1,2-2 136,4-1 0,2-1 1,1 0-1,-1 0-313,-2 0 1,4-4 0,-4-3 0,0-2-1113,-1-1 0,-3 0 0,-4 0 0,-2 0 1160,-4 0 0,-2-4 0,-1-2 0</inkml:trace>
  <inkml:trace contextRef="#ctx0" brushRef="#br0" timeOffset="34298">13845 1306 8016,'0'-10'450,"0"0"1,1 0 201,2 0 0,3 0 1,4 0-382,0 0 1,3-3-1,2-1 1,-1 2-183,1 1 0,-2 2 0,-3 2 0,0 3-16,0 0 0,0 2 36,0-1 1,-1 3 0,-2 3 0,-4 4-123,-2 2 0,-1 4 1,-1 1-1,-1-1-93,-2 1 0,-3-2 1,0 1-1,-1-2 208,1-1 0,-1-3-133,1-1 1,1-3 28,0 0 1,5-3 0,1-3-1,5-4-223,4-2 0,2-4 0,1-1 1,2 2 113,-2 1 0,2-1 1,0 1-1,-2 2 89,-1 0 1,-4 4 0,-1 2 41,2 2 1,-3 2-1,-2 2 26,-2 4 1,-1 2 0,0 2-1,0 1 159,0 2 0,0-1 1,0-3 60,0 0 0,-1-3 73,-2-1-254,1-3 1,-1-3 0,6-7-249,4-2 0,5-4 0,3-1 1,0 2 111,3 1 0,-3 1 0,-2 0 0,-2 1 75,-1 2 1,-1 2 0,-1 3 95,-2-2 1,-3 2 0,0 5-3,-2 4 1,-1 2-1,0 1 1,0 0-13,0 0 1,-1 0-1,-1 0-35,-2 0 1,1 0 0,4-1 0,2-2-147,4-4 0,-1 1 1,0 0-1,2-2-38,1-1 1,1-1 0,1-1-1,1-2 122,2-4 0,0 1 0,-2 0 0,2-2 78,-2-1 1,2-2 0,0-1 0,-2-2-26,-1 2 0,1 1 0,-1 1 0,-2 1 466,0 2 1,-3-1 210,0 1 1,-5 4-627,-1 3 0,-4 3 0,-5 6 0,1 0-16,2 2 0,0 1 0,-1-2 0,3 0-118,0 0 0,2 0 1,0-1-1,4-1-124,5-2 0,2-2 0,1 1 0,0 0-229,0-3 0,3-1 1,1-1-1,-1-1 47,1-2 1,-2-2-1,1-3 1,-3 2 16,-3-2 1,-3-1 0,-4-1 0,0 0 329,0 0 0,0-3 0,-1-1 1,-2 2 60,-4 1 1,-1 1-1,0 1 1,3 1 407,0 2-206,-2-1 1,7 1-302,0 3 1,4 2 0,6 1-1,1 0-87,2 0 0,0 0 0,2 0 0,0 0 24,-3 0 1,1 1-1,-2 1 1,-2 3 17,0 0 0,0 2 0,0 3 68,-2 0 1,-3 0-1,-4 0-3,0 0 1,0 0-1,0 0 80,0 0 1,-1-1 0,-1-1 599,-2-2-503,1-3 1,3 0 0,1-6-156,2-4 1,3-2 0,4-1 0,0 0 47,0 0 0,3-1 0,1-1 0,-1-2-166,1 2 1,-2 2 0,1 2 0,-2 3 0,-1 0 0,0 2 20,0 3 0,-4 1 30,-3 2 0,-2 3 1,-1 4-1,0 0-17,0 0 0,3 0 0,1 0 0,-1-1 40,1-2 0,-1 0 0,3-3 0,2-2-20,1-1 0,-2-1 0,-1 0 0,3 0-44,3 0 1,0-1-1,2-2 1,-1-4 66,1-2 0,2-4 0,-1-1 0,-1 1 47,1-1 1,2-2-1,-1-4 1,1 0 14,-1 0 0,0-3 0,2-1 0,-3 1 47,0-1 1,-2 2 0,-4 0 0,-1 3 309,-2 3 0,-3 3 5,0 0 0,-3 6-354,-3 4 1,-6 6 0,-5 5 0,1 4 91,-1 5 1,2 2 0,-1 2 0,2 1-27,1 2 0,1-1 0,1-3 0,3 0-66,0 0 1,2-1 0,3-2-389,0-4 0,0-2-107,0-1 1,4-1 0,3-1-54,2-2 0,2-3 1,2 0-1,4-3-131,2-3 0,0-3 0,-1-4 1,-2-1-664,2-2 0,-3 0 1289,-2-3 0,2-1 0,1-3 0</inkml:trace>
  <inkml:trace contextRef="#ctx0" brushRef="#br0" timeOffset="34670">15356 875 8016,'6'-16'140,"-3"3"1,-1 2 0,0 1 394,2 0 0,0 4 596,-1 3 0,-1 3-788,1 3 1,-3 6 0,-3 6-1,-3 0 68,0 3 0,-2 4 0,1 3 0,-2-1-168,-1 1 1,0 1 0,0-2 0,1-3-64,2-3 1,-1 0 0,1-2 0,-2 0 71,-1-3 0,3-3 0,2-2-554,0-2-149,2-3 0,7-3 0,4-8 0,3-3-150,3-3 0,3 1 0,-1 2 0,0-1 191,-3-2 0,0 4 1,-2 5 526,-2 0 41,-1 2 0,-2 7 0,-3 3 0,-2 2 175,-1 1 0,0 0 0,0 1 0,0 1-1,0 2 0,1-2 0,1-4 0,3-3-243,0 0 1,1-1-1,3-2-754,1 2 1,1-5-1,6-5-570,-4 0 0,-3-6 1,-3 2 1234,-4-1 0,-2-4 0,-1-1 0</inkml:trace>
  <inkml:trace contextRef="#ctx0" brushRef="#br0" timeOffset="34890">15135 975 8016,'-19'0'838,"2"0"1,3 0 1325,4 0 1,4-1 0,5-1-1499,7-2 1,9 0-1,13 2 1,4-3-431,5 0 0,11-1 0,4-2 0,1 3-674,-3 0 1,-5-2 0,-8 1-1,-6 0-334,-7 3 1,-2-1 0,-8 0 771,-2 2 0,-1-3 0,-1-1 0</inkml:trace>
  <inkml:trace contextRef="#ctx0" brushRef="#br0" timeOffset="58295">86 2626 6809,'6'-11'0,"-3"-1"0,-2-2 0,-1 2 0,0 1 0,0 1 1407,0 0 2543,0 0-3538,0 0 1,0 9 0,0 5-131,0 7 0,0 5 0,0 5 0,0 1-50,0 2 0,-1 2 0,-1-2 0,-2-1-199,2 1 0,-2-2 0,0 0-244,2-4 0,1-3 0,1-3 0,0 2 0,-1-2-1198,-2-1 1,1-4-1279,-1-1 2687,2 1 0,-3-1 0,-2-2 0</inkml:trace>
  <inkml:trace contextRef="#ctx0" brushRef="#br0" timeOffset="58630">56 2536 7940,'-1'-9'0,"-2"2"907,1-1-433,-6 2 1,8 0 0,0 3 0,6 2 0,6 1-413,5 0 1,2 4 0,1 3 0,0 2-33,0 1 0,-1 0 0,-1 1 0,-3 2-36,0 4 1,-3-1-1,-4 0 1,-3 2-89,0 1 1,-3 1 0,-5 0 0,-5 0 276,-4 0 1,-1-1-1,-4-1 1,-3-2 14,-3 2 1,0-3-1,3-2 1,0-2 108,0-1 0,3-1 0,2-1-1073,0-2 1,2-3-3111,3 0 3876,4-2 0,6-10 0,6-2 0</inkml:trace>
  <inkml:trace contextRef="#ctx0" brushRef="#br0" timeOffset="59046">376 2595 7662,'0'-10'210,"0"6"520,0 4 1,0 7-1,0 8 1,0 0-386,0 3 1,0 1-1,0 1 1,0 0-215,0 0 1,0 0-1,0-1 1,0-1 43,0-2 1,0 0 0,0 1 97,0-4 0,1-3 43,2-3 0,0-3 0,3-5 1,1-2-19,-1-4 1,6-6-1,-2-4 1,2-2-120,2-1 1,-2-1 0,2-1 0,-1-3 4,1 0 1,-1-1-1,-3 1 1,0 3-476,0 5 0,-4 4 1,-2 0-1541,0 2 1253,-2 5 0,1 2 1,-5 5-1,-3 2-363,0 4 1,1 2 940,-2 1 0,-1 4 0,-3 2 0</inkml:trace>
  <inkml:trace contextRef="#ctx0" brushRef="#br0" timeOffset="59249">704 2625 7928,'6'-4'1208,"-2"2"0,-4-1 1,-1 5-1701,-2 2 1,1 3-1,-1 0 1,2 2 491,1 1 0,-9 0 0,-2 0 0</inkml:trace>
  <inkml:trace contextRef="#ctx0" brushRef="#br0" timeOffset="59382">646 2836 7928,'4'6'3012,"-1"-2"-2069,3-4 0,-2-1-449,2-2-632,1-3-1305,-1 0 1,-1-1 1442,-2 3 0,-1-3 0,2 1 0</inkml:trace>
  <inkml:trace contextRef="#ctx0" brushRef="#br0" timeOffset="61244">1815 2586 7953,'0'-10'358,"0"0"1,0 0 1378,0 0-1299,0 0 0,-1 1 400,-2 2 0,3 4-623,0 6 0,1 3 0,5 6 0,2 3 61,1 1 1,-2 9-1,-1-5 1,2 2-56,1 2 0,-2-2 1,-1 1-1,1-2-205,-1-1 0,1-1 1,-2-1-1,-1-3-682,1 0 1,-1 1 0,-2-2-810,2-2 0,0-5 840,-1-4 0,0-3 0,2-5 1,1-5 634,-1-5 0,2-8 0,3-3 0</inkml:trace>
  <inkml:trace contextRef="#ctx0" brushRef="#br0" timeOffset="61460">1986 2515 7953,'0'-21'177,"0"2"1013,0 9-909,0 0 1,-1 6 0,-1 4-1,-3 6 1,0 6 303,-3 5 1,-1 3-1,-1 2 1,0 3-219,0 0 1,-4 2-1,-2 2 1,-1-1-29,1-2 0,0 0 1,-2 1-1,3-4-126,0-2 1,-1-2 0,2-1 0,2-3-384,1 0 1,1-3 0,1-4-1,1-3-1313,2 0 178,3-2 0,-4-4 1305,3-2 0,10-7 0,5-6 0</inkml:trace>
  <inkml:trace contextRef="#ctx0" brushRef="#br0" timeOffset="61709">2085 2785 8006,'-3'10'0,"-2"-1"-8,0-2 0,1 1 1,-1-1-1,-1 2 399,1 1 0,-1 0 1,-2 0-1,3 0 746,0 0 0,2-3 0,3-1-548,0 2 1,6 0 0,2-1-589,5-4 1,0-2-1,-3-1 1,1 0-49,2 0 0,0-4 1,2-3-1,0-2 47,-3-1 0,3-9 0,1-2 0</inkml:trace>
  <inkml:trace contextRef="#ctx0" brushRef="#br0" timeOffset="61833">2166 2676 8699,'-10'-3'0,"1"-2"513,2 0-1019,-1 2 506,2-1 0,5 4 0,2 0 0</inkml:trace>
  <inkml:trace contextRef="#ctx0" brushRef="#br0" timeOffset="62107">2634 2596 7904,'0'-10'2819,"0"4"1,-1 3-3504,-2 6 1,0 4 0,-3 5 683,-2 2 0,-5-1 0,-3-3 0</inkml:trace>
  <inkml:trace contextRef="#ctx0" brushRef="#br0" timeOffset="62256">2495 2756 8636,'10'0'2828,"-4"0"1,2-4-2490,-1-3-1935,-2 2-1214,-1 1 2810,-4 4 0,-4 0 0,-2 0 0</inkml:trace>
  <inkml:trace contextRef="#ctx0" brushRef="#br0" timeOffset="63749">3456 2547 7947,'6'-13'68,"-2"-1"1,-1 2 0,1 1 1526,-2 1-811,-1 0 1,-1 3-376,0 1 0,0 5 0,0 2 0,-1 8-304,-2 6 0,0 5 1,-3 3-1,-2 3-46,-1 0 1,0 5 0,0-4-1,0 0-183,-2-1 1,2 0 0,3-2 0,-2-3-174,-1-3 1,0 0 0,2-2 0,3-2-612,0-4 908,2 0 0,2-8 0,6 2 0</inkml:trace>
  <inkml:trace contextRef="#ctx0" brushRef="#br0" timeOffset="63957">3565 2486 7255,'10'-10'276,"-4"0"663,-3 0 1,-2 6 0,-1 4-582,0 5 1,0 5 0,-1 3 0,-1 5 0,-3 3-61,0 3 0,-1 2 0,-2-2 0,3-2-222,0-1 1,-1-1 0,1 0-1,1-1-371,-1-2 1,2 0-1,2-3 58,-2-2 0,1-1 0,-2-2-2212,0-2 2449,2-3 0,-6-8 0,2-2 0</inkml:trace>
  <inkml:trace contextRef="#ctx0" brushRef="#br0" timeOffset="64172">3364 2596 7947,'-10'-1'0,"0"-1"0,0-2 2383,0 2-1981,4-3 0,4 3 0,9-1 0,6 2-52,5 1 0,6-3 0,4-1 1,4 1-425,5-1 1,0 2-1,-2-2 1,-4 1-314,-2-1 0,1 1 1,-7 3-1,-3 0-2107,-3 0 2494,-9 0 0,5 0 0,-7 0 0</inkml:trace>
  <inkml:trace contextRef="#ctx0" brushRef="#br0" timeOffset="64397">3295 2707 8650,'-16'3'0,"3"1"2622,2-2-2224,5-1 1,6-1 0,9 0 0,6-1-80,5-2 0,10 0 0,0-3 0,2-1-227,2 1 1,-1-2 0,2 2 0,0-1-386,-3 1 1,-2 3-1,-3 0 1,-4 2-748,-2 1 1,-4 0-1,-2 0 1040,0 0 0,2 0 0,-1 0 0</inkml:trace>
  <inkml:trace contextRef="#ctx0" brushRef="#br0" timeOffset="64746">4276 2547 8128,'0'-10'808,"-1"4"0,-2 3-581,-4 2 1,1 4-1,-1 3 1,-3 2 128,-3 3 1,-3 4-1,1 0 1,1 0-296,-1 3 1,2 0-1,3 0 41,0-2 0,4-3 0,3 0 0,2-2-129,1-1 1,4-1 0,4-2 0,3-4 218,3-2 1,-1-5 0,-3-3-1,0-2-50,0-1 1,-4-1-1,-3-1 1,-2-2 190,-1 2 0,0-2 0,-1 0 0,-2 2-787,-4 1 1,1 1 0,1 0 0,-1 1-1146,1 2 0,2-1 1599,0 1 0,2-2 0,1-1 0</inkml:trace>
  <inkml:trace contextRef="#ctx0" brushRef="#br0" timeOffset="65204">4485 2326 8570,'6'-4'1219,"-2"2"0,-4 2 1,0 8-1,0 3-880,0 3 1,0 8 0,0 1 0,-1 5-174,-2 2 0,-4 1 1,-5 2-1,-3 4-111,0 2 1,-2 4 0,-3 2 0,1-1-213,2 1 0,-1-2 1,2-4-1,2-2-136,4-4 1,1-3 0,5-3 0,2-5 60,1-4 1,1-4 0,1-4 263,2 0 1,3-4-1,5-4 1,2-6-185,4-6 1,-1-1 0,0-6 0,2-3-194,1-3 1,-3-4 0,-2-1 0,-2-3 69,-2-3 0,1 0 0,-7 2 0,-2-1-38,-1 5 0,-1-1 0,0 6 0,-1 5 42,-2 3 0,-3 2 0,-5 2 1,-1 3 336,-2 2 1,1 3 1398,3 3 1,1-1-836,2-2 0,7 1 0,8-1 0,4 1-431,5-1 0,5 0 0,3-2 0,-1-1-162,1 1 1,1-1 0,-2-2-1,-3 3-182,-3 0 0,-1-1 1,-3 1-2171,-2 0 2315,-5 2 0,-7 3 0,-6 6 0</inkml:trace>
  <inkml:trace contextRef="#ctx0" brushRef="#br0" timeOffset="66517">5145 2546 7922,'6'-10'451,"-3"0"1,-2 3 911,-1 1-975,0 3 1,-1-1 0,-1 5-320,-2 2 0,1 3 1,2 5-1,-1 1 48,-2 2 0,-2 2 1,2-1-1,1-1 0,-1 1 1,2 1 0,-1-1-1,1-1 40,-1 1 1,1-2 0,-1-3-86,2 0 1,5-1 0,2-1 0,1-3-99,-1 0 0,1-2 1,3-3-1,1-1 4,2-2 1,-1-3 0,2-5-1,-1-1-55,1-2 0,-1 0 0,-3 1 0,0-3 74,0 0 1,-1-1 0,-2 3-1,-3 2 1,-1 1 371,1 1 0,-1 0 509,-3 0-627,0 4 1,-1 2 0,-2 5-371,-4 2 1,-1 6 0,0 5-1,3-2-14,0-1 0,2 2 0,2 1 0,-1-1 26,-2 1 0,1-2 0,3 1 57,0-2 0,1-4 67,2-1 0,3-3 0,4 0 0,0-2 10,0-1 1,0-4 0,0-3-1,1-3-36,2-3 1,-1 0 0,2-3-1,-1-1-131,1 1 0,-1-1 0,-3 3 0,0 2 74,0 1 1,0 2-1,0 1-27,0 2 1,-3 3 38,-1 0 1,-3 6 0,0 4 0,-2 2 34,-1 1 1,0 0 0,0 1 0,0 1 33,0 2 0,-1 0 0,-1-2 382,-2 2 0,1-1 245,3-3-563,0-4 0,4-6 0,3-7 0,2-2-127,1-1 0,3-3 0,1-2 0,-2 1-134,-1-1 1,-1 3 0,0 5 0,-1 3-1052,-2 0 1140,1 2 0,-6-1 0,1 6 0,-2 4 44,-1 2 1,0 1-1,0 0 1,0 0 104,0 0 0,0 0 0,1 0 109,2 0 1,3-1-1,3-1 1,-1-3 61,-2 0 0,1-2 0,3-3 0,0 0-154,0 0 1,3-3 0,1-3 0,-2-2-38,-1-3 1,2-1 0,2 1 0,-1-1-44,1-2 0,-2-2 0,-3 1 0,-1 1-115,-2-1 0,0 2 0,-2 4 117,0 2 1,-2-1 0,-3 10 1,-7 0-1,-2 4-4,-1 1 1,0 8 0,1-5 0,1 2 160,2 2 1,3-2 0,0 1 139,2-2 1,1-1 0,1-1 0,2-2-260,4-4 0,3 1 0,2 0 0,3-2-567,0-1 1,1-4 0,2-2 0,-2 0-180,2-3 712,-3-1 0,3-5 0,-2-2 0</inkml:trace>
  <inkml:trace contextRef="#ctx0" brushRef="#br0" timeOffset="66643">5924 2347 8745,'-10'0'0,"0"0"0,1-1 0,1-1 613,2-2 0,2-2-1718,-2 2 1105,3 1 0,3 3 0,6 0 0</inkml:trace>
  <inkml:trace contextRef="#ctx0" brushRef="#br0" timeOffset="66886">6255 2096 7963,'0'-10'1004,"0"0"0,0 6 1,0 5-1,0 6-545,0 6 1,-3 8-1,-2 1 1,1 5-95,-1 4 1,-2 4 0,0-1 0,-2-1-329,-1 1 0,-3-4 0,-1 2 0,2-5-233,1 1 0,1-3 0,-1-2 0,0-2-356,1-1 1,-1-4 0,6-3 551,0-2 0,2-1 0,-1 0 0</inkml:trace>
  <inkml:trace contextRef="#ctx0" brushRef="#br0" timeOffset="67139">6385 2416 7963,'-4'-6'0,"1"2"264,-3 4 1,-1 0 0,-4 2 495,-2 5 1,1-3 0,0 9 0,4-1 0,5-1-506,2 0 0,1-1 0,0 0 0,1 0-323,2 0 1,3 0 0,4-1 0,1-1-237,2-2 0,-5 0 1,1 2-1,-2-3 438,-2 0 0,-4 2 0,-1-1 140,-5 0 0,-5 1 1,-2-2-1,-3-1-395,0 1 1,-1-2 0,-2-3-1,3 0 354,0 0-233,-2 0 0,1-4 0,-4-2 0</inkml:trace>
  <inkml:trace contextRef="#ctx0" brushRef="#br0" timeOffset="67299">6184 2336 8085,'4'-10'817,"-1"4"1,4 2 0,3 1-494,3-1 1,3 0 0,-1 2-1,0-2-359,3 2 1,4 1-1,2 1 1,-2 0 34,-1 0 0,-1-9 0,0-2 0</inkml:trace>
  <inkml:trace contextRef="#ctx0" brushRef="#br0" timeOffset="67790">6934 2486 7880,'6'-10'0,"-3"0"760,-2 0 0,0 3 552,2 1 1,-1 5-904,1 1 0,-2 4 0,-1 7 1,0 2-247,0 4 0,-1 3 0,-1 5 0,-3 3 0,0 5 0,-3-1-104,-1-1 1,-4 2-227,-1 1 1,0 1 0,2-4 0,-2-3-149,2-2 0,-2-3 1,0-4-1,2-1-1473,1-2 0,2-7 1788,2 1 0,-1-2 0,2 2 0</inkml:trace>
  <inkml:trace contextRef="#ctx0" brushRef="#br0" timeOffset="68001">6976 2437 7880,'10'-10'49,"0"0"0,0 0 1,1 1-1,1 2 459,2 4 0,2 2 1,-2 1-1,-1 1 42,1 2 0,-2 3 0,1 4 1,-3 0-669,-3 0 1,-3 0-1,-4 0 1,0 0 114,0 0 1,-4 0 0,-4 0 0,-3-1-62,-3-2 0,-3 0 1,0-3-1,-1-2-576,1-1 0,0 0 0,3 1 0,2 2 640,1-2 0,1-1 0,0-1 0</inkml:trace>
  <inkml:trace contextRef="#ctx0" brushRef="#br0" timeOffset="69234">7214 2595 7893,'10'0'0,"0"0"933,0 0 0,0-4 19,0-3 0,-3-2 1,-1-1-611,2 0 0,1 0 0,2 0 0,1 0-237,2 0 1,2-3 0,-1-1 0,-1 2 0,2 1-286,-1 1 0,-2 1 0,-1 1 0,-3 3-323,-3 0 1,-2 2 341,2 3 1,-3 1 0,0 2 0,-2 4 149,-1 2 0,-4 1 0,-2 1 0,0 1-41,3 2 1,-1 2-1,0-2 1,2-1-69,1 1 1,1-2 213,0 1 0,4-3-43,3-3 0,2-3 0,2-5 0,1-2-14,2-4 1,-1 0-1,-2-2 1,1-2-19,2 0 1,-1-1-1,-3 0 1,0-2 51,0 2 1,-1 1-1,-2 1 1,-3 1 589,0 2-543,-2-1 0,2 8 1,-5-2-1,-1 6 11,-2 1 0,-2 2 0,2 3 0,2 0-46,1 0 0,1 0 1,0 0-1,1-1-108,2-2 0,3 0 0,4-2-347,0 0 1,0-2-1,-1-1-95,-2-4 1,0-1 0,-3-3 157,-2-2 0,-1-1 0,-1-1 0,0-1 0,0-1 140,0-2 1,-3 1 0,-2 3 0,1 0 143,-1 0 1,-1 3 320,2 1 1,-1 3-223,5 0 0,2 2 0,9 1 0,4 0-69,5 0 1,1 0 0,5 0-1,1 0-229,-1 0 1,2-1 0,-2-1 0,0-3 311,-3 0 1,1-1 0,0-2-1,-3 2 370,-3-2 0,-1 3 0,-3 1 405,-2 0 0,-4 2-534,-2-1 1,-5 2 0,-1 1 0,-5 1-289,-4 2 1,-5 3 0,-3 4 0,-1 1-176,1 2 1,-1 0 0,2 3-1,0 1-194,3-1 1,3 1 0,2-3-1,3-2-229,0-1 1,2-4 391,3-1 1,4-3-1,4 0 1,3-3 87,3-3 0,2-3 0,-1-5 0,0-2 63,3-4 1,0-2 0,0-1 0,-2-1-27,2-2 1,-2-3 0,-1-5-1,1-2 41,-1-4 0,-2-1 0,1 0 0,-1 4 197,1 3 1,-4 3 0,-5 9 0,0 2 391,-3 4 0,-1 5-475,-1 2 0,-4 8 1,-3 2-1,-2 7-27,-1 6 1,-1 2 0,-1 3-1,-2 3-135,2 1 0,2 8 0,2-5 0,2 1-184,-2 2 0,0-1 0,1-3 0,3-4 178,0-3 0,2 1 0,-1-6 1,3 0-28,3-3 0,3-3 1,4-3-1,0-3 75,0 0 0,1-2 1,1-1-1,2-5 125,-2-2 0,2-9 1,1 5-1,-1-1-45,1 0 1,-2-2-1,-2-2 1,1 1 9,2-1 1,-2 2 0,-4 3-1,-2 0 82,2 0 0,-2 3-7,0 1-149,-3 3 1,1 3 0,-4 7 0,0 2-120,0 1 1,-3 0-1,-1 1 1,1 1 94,-1 2 1,2-1-1,-2-3 1,1 0 68,-1 0 1,1-3 0,3-1 354,0 2 1,0-2-381,0 0 1,4-3 0,3-1 0,2-4-154,1-5 1,0-1 0,1 0-1,1 2-126,2-2 0,-1 0 1,-4 0 98,-2 2 1,1 3 400,-1 0 0,-2 6 1,-2 4-25,-2 2 1,-1 1-1,0 0-562,0 0 0,0 0 1,0 0 1,0 0 332,0 0 0,-4 0 0,-2 0 0</inkml:trace>
  <inkml:trace contextRef="#ctx0" brushRef="#br0" timeOffset="70037">8685 2346 8036,'7'0'1536,"-1"0"781,-3 4-1494,1-2 0,-4 3 0,-1-3-445,-2 2 1,-3 0 0,-4-2 0,1 3-233,2 0 0,-1-1 0,2 2 0,-1 1-203,1-1 1,2 2-1,-1-1 1,0 2 43,3 1 1,1-3 0,1-1-125,0 2 0,1 1-1127,2 1 932,7-4 0,2-2 0,2-4 0,0 0-67,3 0 0,2-3 1,1-2-1,0 0 197,0-3 0,0-1 0,0-1 1,-1 0 231,-2 0 0,0-3 0,-3-1 0,-2 2 606,-1 1 1,-4 2-1,-2 1 1507,0 2-1769,-2-1 1,-7 1 0,-3 3-369,-2 2 1,-1 5-1,0 3 1,1 2-321,2 1 1,-1 1-24,1 2 1,2-1 0,2 1 0,2-2-92,1-1 1,4 0-1,3-1 253,2-2 1,2-3-1,1-4 1,3 0 32,0 0 1,-1 0 0,2 0 0,2-1 28,1-2 0,1-3 0,1-4 0,1 0 164,2 0 1,-1 0-1,-3 0 1,0-1 165,0-2 0,-1 1 0,-2-1 0,-4 2 548,-2 1 0,-2 0 110,-2 0 0,-4 4-764,-6 3 0,-3 2 0,-4 2 0,0 2-118,0 4 1,-2 2-1,0 1 1,2 0-269,1 0 0,-1 3 0,5 1 0,1-2-96,-1-1 0,2-1 0,3 0 0,1-1 112,2-2 0,0 0 0,4-3 0,3-2 393,3-1 0,3-2 0,-1-2 0,0-4 395,3-2 0,1-2 1,1-2-1,0-3 145,0 0 1,-3-6-1,-2 1 1,1-3-278,-1-4 0,-4-3 0,1-1 0,-6 2-399,-1 1 0,-2 2 0,-4 8 0,-2 2-816,-4 4 1,-6 3-1,-4 3 1,-3 4 817,-3 2 0,-7 5 0,-6 2 0</inkml:trace>
  <inkml:trace contextRef="#ctx0" brushRef="#br0" timeOffset="72499">9825 2386 8598,'1'4'1017,"2"-2"0,4-5-864,2 1 0,4-3 0,2-1 0,-1-1 1,2 1-148,-1-2 1,-2-1 0,0-1-20,-2 0 1,1 0-1,-1 0 1,-2 0 100,0 0 0,-3 0 0,-1 0 279,0 0 0,-2 0 8,-3 0 1,-1 4 0,-2 3-324,-4 2 1,1 1 0,0 1 0,-2 2-105,-1 4 1,2 2 0,2 1 0,-1 1 59,1 2 0,-1-1 0,-1 2 0,4-1-130,2 1 1,-2-1 0,-1-2 156,2 2 1,4-1-1,3 0 1,0-3 39,3-3 0,1-3 0,2 0 0,1-2 13,2-1 0,3-4 1,0-3-1,2-2-121,1-1 1,-1-3 0,-1-2 0,-2 1-34,2-1 0,-2-1 0,-1 2 0,0 2 99,-3 1 0,-2 1 1,-2 0-1,-2 1-53,2 2 1,-3 2 43,-2 2 0,-2 3 1,-1 0-32,0 5 0,0 4 0,0 2 0,0 1 62,0 2 0,0-1 0,0-3 29,0 0 1,0 0-1,0 0 107,0 0 0,1-4-56,2-3 0,0-2 1,3-2-1,2-2-240,1-4 1,4-2 0,2-1 0,-1 0 109,1 0 1,-1 0 0,-2 0 0,2 0-572,-2 0 0,-4 1-34,-2 2 591,-3 3 1,1 8 0,-3 3 129,2 2 1,0 1 0,3-1 0,1-1-112,-1-2 1,6-3-1,-1 0 1,3-2-378,4-1 1,-2 0 0,-1 0 0,1-1-398,-1-2 1,-4 0 0,1-3-1,-6-2 764,-1-1 0,-6-10 0,-5-2 0</inkml:trace>
  <inkml:trace contextRef="#ctx0" brushRef="#br0" timeOffset="72657">10135 2076 9127,'-13'-4'0,"-1"-2"0,2-1 1873,1 1 0,4 3-1644,1 0 1,5 2 0,2 1-1231,8 0 1001,5 4 0,6 2 0,0 4 0</inkml:trace>
  <inkml:trace contextRef="#ctx0" brushRef="#br0" timeOffset="73057">11235 2226 8894,'6'-4'0,"-3"-3"0,-2-2 1316,-1-1 1,-1 4-943,-2 3 0,0 2 0,-3 3 0,-1 4-196,1 4 0,-2 8 0,1 2 0,-2 5-30,-1 4 1,0 4 0,0 1 0,0-1-380,0 1 1,0-2-1,0 1 1,1-2-122,2-1 1,-1-4 0,2-3 0,-1-2-276,1-1 1,2-4 626,-2-3 0,3-2 0,-1-1 0</inkml:trace>
  <inkml:trace contextRef="#ctx0" brushRef="#br0" timeOffset="73290">11194 2136 8165,'10'-4'0,"0"-2"0,0-1 330,0 1 1,3 3-1,2 0 1,-1 2-100,1 1 0,1 4 0,-2 4 0,-2 3 65,-1 3 1,-2-1-1,-2-3 1,-4 0-236,-2 0 0,-2 0 0,-2 0 0,-5 0 50,-4 0 1,-4-3-1,-5-1 1,0 1-310,1-1 1,-2-2-1,5-4 1,-1 0-923,1 0 0,3 0 1120,4 0 0,0 0 0,0 0 0</inkml:trace>
  <inkml:trace contextRef="#ctx0" brushRef="#br0" timeOffset="73980">11495 2295 7948,'10'0'531,"0"0"0,0-4 0,1-2 0,1 0 79,2 3 1,2-2 0,-1-2 0,0-2-511,3-1 1,1 0 0,1 0-1,-1 0-31,-2 0 0,-2 0 0,-4 0 0,0 0 40,-2 0 0,-5 0 0,-2 0-186,-4 0 0,-4 4 0,-5 3 29,-2 2 0,-2 2 1,-3 2-1,2 3 42,-2 0 1,3 6 0,2-2 0,2 2-3,1 2 1,1-1 0,1 2 0,3 1-22,0-1 0,2-1 0,3 1 0,0 0-65,0-3 0,0-4 0,1-2 0,2 1 32,4-1 0,2-2 0,1-4 0,0 0-9,0 0 0,3 0 0,1 0 0,-2-1 15,-1-2 1,2-2 0,1-3-1,-1 2 34,1-2 0,-2-1 0,2-1 1,-1-1-3,1-2 0,3 1 0,-1-1 0,1 2 94,-1 1 1,-2 0 0,1 1 0,0 1 345,-3 2 1,-1 3 320,-1 0-643,0 2 0,-4 5 0,-3 3 0,-2 2-35,-1 1 0,0 0 1,0 0-1,-1 0 88,-2 0 1,1 0-1,-1 0-1,2 0 0,1-3 1,1-2-67,2 0 1,0-2-1,3-3 1,3-1-80,3-2 1,3-3-1,3-4 1,-3 0-132,0 0 1,1-1 0,-2-1-1,-2-2-152,-1 2 1,-2-2 0,-1 1-1,-3 3-14,0 3 1,-2 3 313,-3-2 0,-1 5 1,-2 1-1,-4 5 314,-2 4 1,2 1-1,2 0-179,0 0 0,2 0 0,3 0 0,1-1-253,2-2 1,4 0 0,5-3 0,3-2-531,0-1 0,-1-1 0,2-1 0,1-1-1966,-1-2 2596,2-3 0,-6-3 0,2-6 0</inkml:trace>
  <inkml:trace contextRef="#ctx0" brushRef="#br0" timeOffset="74077">12264 2036 8073,'-10'-10'107,"0"0"1,0 1 0,1 1 1630,2 2-1738,-1 3 0,6 3 0,-2 6 0</inkml:trace>
  <inkml:trace contextRef="#ctx0" brushRef="#br0" timeOffset="74797">12424 2135 7933,'-10'4'338,"0"3"339,0 2 1,3 1 0,1 0 0,-1 0-147,1 0 0,-1 0 0,3 0 0,2 0-412,1 0 1,1 0 0,1 0 0,2-1-172,4-2 0,2-2 0,1-3 14,0 2 0,0-2 0,-1-5-476,-2-4 0,0-3 0,-3-2 0,-1-2-283,1 2 1,-2-2-1,1 0 817,-2 2 0,-2 1 97,-2 1 1,0 4 18,-3 3 0,5 2 1,1 1-1,5 0 27,4 0 1,2 0 0,2 0 0,3 0-250,0 0 0,6 0 0,-2 0 0,2-1 52,2-2 0,-2 0 1,1-3-1,-2-1 1,-1 0-5,0 1 1,-1 0-1,-2-2 565,-4 2 0,-2 0 0,-2-2 1529,-2 2-1928,-3 3 1,-8 3-1,-4 7 1,-3 2-226,-3 1 1,1 3-1,2 2 1,-1 0 12,-2 3 0,4-3 0,5-2 0,0-2-810,3-1 0,1 0 730,1 0 0,4-4 1,3-3-1,2-2 219,1-1 0,3-4 0,2-4 0,-1-3-40,1-3 0,-1 0 0,-2 1 0,3-4-18,0-2 0,-2-4 0,1-2 0,-1 0 75,1-3 0,2-4 0,-1-3 0,-1 2-97,1 2 1,-2 0 0,-4 8-1,-1 5 389,-2 3 1,-3 4 0,0 1-24,-2 0 1,-2 4 0,-2 4 0,-4 4-235,-2 5 0,-5 6 0,-3 4 0,-1 3-127,1 3 1,-1 3-1,1 4 1,-1 0 53,1 0 1,3 0 0,4 0 0,1-1-22,2-2 0,3-3 0,4-4 0,0-1-125,0-2 1,1-1 0,2-5 0,4-3-16,2-2 0,5-3 1,2-3-1,1 0-230,-1 0 1,0-4 0,1-3 0,-3-2-1968,0-1 2324,-2 0 0,2-4 0,-4-2 0</inkml:trace>
  <inkml:trace contextRef="#ctx0" brushRef="#br0" timeOffset="75252">13125 2175 7996,'0'6'1004,"4"-3"-571,3-6 0,2-2 1,1-3-1,0 2-118,0-2 1,0-1-1,0-1 1,0 0 205,0 0 1,0 0 0,0 0 187,0 0 0,-1 0-579,-2 0 1,-4 6-151,-6 4 1,-3 1 0,-4 6-1,0 3 63,0 3 1,0 3 0,1-1 0,1-1 33,2 1 1,2-2-1,-1-2 1,0 1-42,3 2 1,2-4-1,3-5 1,4 0-224,2-3 1,4-1 0,2-1 0,0-1-183,3-2 1,3-3 0,0-4-1,-2-1-1063,0-2 1,-4 0 1431,-2-3 0,2-1 0,1-3 0</inkml:trace>
  <inkml:trace contextRef="#ctx0" brushRef="#br0" timeOffset="75420">13205 1845 8089,'-3'-11'0,"-2"0"1367,0 1 0,2-2 0,1 6 1721,4 0-2574,0 2 0,5 5 0,-3 2-514,-2 4 0,-1 6 0,-1 3 0</inkml:trace>
  <inkml:trace contextRef="#ctx0" brushRef="#br0" timeOffset="79964">1725 3375 8104,'-10'0'456,"0"0"9,4 0 1,1 0 1138,2 0-1396,1 0 0,-1 0 0,6 0 0,4 0 1,3 0 161,3 0 0,3 0 1,5 0-1,2-1-82,4-2 0,-1 1 0,1-2 0,2 1-128,0-1 1,6 0-1,-8 2 1,0-3-36,-1 0 0,-4 2 0,-4-1 0,-3 1-920,0-1 1,-5 1-1023,-4 3 1,-5 0 174,-1 0 1,-8 0 1641,-9 0 0,-6 4 0,-3 2 0</inkml:trace>
  <inkml:trace contextRef="#ctx0" brushRef="#br0" timeOffset="80194">1935 3346 8080,'6'0'1302,"-2"1"0,-4 2 0,0 4-655,0 2 0,0 1 1,-1 1-1,-1 1-253,-2 2 0,-2 0 1,1-2-1,1 2-234,-1-2 1,-2-1 0,1-1 0,0 0-268,3 0 1,-1-3-1,-1-2 1,1 1-1047,-1-1 0,2-1-758,3 2 1,0-2 1910,0 2 0,0 1 0,0 3 0</inkml:trace>
  <inkml:trace contextRef="#ctx0" brushRef="#br0" timeOffset="80446">1725 3645 8043,'-10'0'0,"0"0"0,0 0 649,0 0 0,3 0 3059,1 0-3239,3 0 1,1 0 0,8 0-1,6 0 1,5-1-143,4-2 1,5 0 0,1-2-1,1-1-249,-1 1 1,0 1 0,-3-1 0,-2 0-778,-1 3 0,-2 1 1,-2 1-416,-4 0 1,-2 0-1,-1 0 1,0 0 1113,0 0 0,0 0 0,0 0 0</inkml:trace>
  <inkml:trace contextRef="#ctx0" brushRef="#br0" timeOffset="80623">2125 3576 8280,'6'-4'712,"-3"2"-712,-6-1 0,0 3 0,-2 3 1141,0 4 1,2-1 0,3 0-249,0 2 0,4-3 1,3-2-881,2-2 0,1-1 1,0 0-1083,0 0 0,3 0 0,2-1 1069,0-2 0,2-3 0,3-4 0</inkml:trace>
  <inkml:trace contextRef="#ctx0" brushRef="#br0" timeOffset="80747">2284 3435 8682,'-3'-7'1342,"-1"1"0,-3 2-722,0-2-658,2 3 0,1 0 38,4 6 0,0 3 0,0 4 0</inkml:trace>
  <inkml:trace contextRef="#ctx0" brushRef="#br0" timeOffset="80955">2644 3376 10726,'0'-16'3781,"-4"6"-4011,2 6 55,-2 4 1,4 4-1,0 3-909,0 2 1,-3 2 1083,-1 2 0,-3 3 0,1 4 0</inkml:trace>
  <inkml:trace contextRef="#ctx0" brushRef="#br0" timeOffset="81081">2565 3576 9244,'0'-7'853,"0"1"0,1 0 0,1-2 0,3 3 0,0 0-356,3 3 1,-2-2-1,0 0-2206,2 2 1709,-3 1 0,-1 1 0,-4 0 0</inkml:trace>
  <inkml:trace contextRef="#ctx0" brushRef="#br0" timeOffset="83514">3994 3305 7752,'-3'7'-61,"-1"-1"1,-3-3 0,1 1 0,-1-1-1,1 1 484,-2-2 1,2-1 0,0-1-124,-2 0 1,2 0-1,0 0 1,-1-1 223,1-2 1,1-3-1,3-5 1,-2-1-150,2-2 0,1-3 0,2 0 0,1-2-102,2-1 1,6-3 0,-1-1 0,1 3-97,2 3 0,0 1 0,-2 4 1,0 3-253,0 3 1,-3 4-1,-1 0 1,1 3-207,-1 3 1,-2 4-1,-4 6 1,0 5 132,0 4 0,0 1 0,-2 3 0,-5 2 32,-6 1 0,-5 0 0,-2-2 0,0-4 60,0-2 0,-2-1 0,1-1 1,2-2-60,0-4 0,1-2 0,1-2 0,4-1-449,2-2 0,1-3 0,0 0-1527,0-2 2091,4-1 0,2-4 0,4-2 0</inkml:trace>
  <inkml:trace contextRef="#ctx0" brushRef="#br0" timeOffset="83883">4105 3326 10745,'6'1'836,"-3"2"1,-2 3-845,-1 4 0,0-3 0,-1-2 194,-2 0 0,1-3-456,-1-5 1,5 0 0,3-3 0,0-2 46,3-1 1,2-1 0,2 0-1,2 1 175,-2 2 1,-1 0 0,0 3 0,1 2 78,2 1 0,-4 1 0,-4 1 0,1 2 82,-1 4 1,1 3 0,-3 2 0,-2 3 113,-1 0 0,-1-1 1,0 2-1,0 1-37,0-1 1,0-2 0,0-4-247,0 0 1,0 0-128,0 0 1,1-4 0,2-3-367,4-2 1,2-5-1,1-3 549,0-2 0,4-5 0,2-2 0</inkml:trace>
  <inkml:trace contextRef="#ctx0" brushRef="#br0" timeOffset="84245">4446 3315 8358,'-7'-6'2652,"2"4"-2231,0 4 1,2 5-1,3 5 1,0 2-308,0-2 1,1 2 0,1 0 0,2-2-137,-2-1 0,2-1 0,1 0 168,0 0 1,-1-1 0,2-2 82,2-4 1,-2-2 0,0-2 0,2-2-119,1-4 1,1-2 0,0-2 0,1-1-67,2-2 0,-1-2 0,2 1 1,-1 0-73,1-3 0,-2 3 0,-4 2 1,-2 2-249,2 1 0,-3 3-1024,-2 1 0,-2 5 640,-1 1 1,0 1-1,-1 5 1,-1 2-45,-2 1 0,-2 1 0,1 0-454,0 0 1157,2 0 0,-5-4 0,2-2 0</inkml:trace>
  <inkml:trace contextRef="#ctx0" brushRef="#br0" timeOffset="85345">4665 3365 8404,'4'6'433,"3"-3"0,5-2 0,2-1 0,-2 0-69,-1 0 0,3-1 0,2-1 0,0-3 42,-3 0 1,1-1-1,0-2 1,-2 2-291,-1-2 1,-2 2 0,-1 0 0,-3-2 167,0-1 0,-2 2 0,-3 1-220,0-2 0,-4 3 0,-3 2 0,-2 2-231,-1 1 0,-4 4 1,-3 3-1,-1 3 112,1 3 1,2-1-1,3 1 1,-1-1 77,5 1 1,-1-1 0,5 1 0,2-2-16,1-1 1,1-3 0,1-1 0,2 1-60,4-1 0,3-2 1,2-4-1,3 0-157,0 0 1,2 0 0,3-1-1,-1-2 114,-2-4 1,1-2 0,-1-2 0,1-1-67,-1-2 0,1 1 0,-2 3 0,0 0-17,-3 0 0,-2 3 0,-1 2 623,0 0 0,0 2-348,0 3 1,-4 4-1,-3 3 1,-2 2 7,-1 1 1,0 0-1,0 0 1,0 0 64,0 0 0,0-3 0,-1-1 116,-2 2 0,1-2 43,-1 0 0,2-5-543,1-1 1,3-4 0,2-6 0,0 0-194,3 0 1,1-3 0,1 0-1,-1 3 41,-2 3 0,1 1 0,-1-1 115,2 4 1,-2 2-1,-2 2 164,0 2 1,-1 2 0,-2 3 0,2-2 168,-2 2 0,3 0 1,1 0-1,1-3-40,-1 0 1,1 1 0,3-2 0,1-2-54,2-1 0,0-2 0,2-1 1,1-3-111,-1 0 1,1-5 0,2-5-1,-3 1 95,0-1 1,1-2-1,-1 0 1,-1-2 78,1-1 1,1-3 0,-1-3-1,-1-2-46,1-3 1,-2-1 0,-2 2 0,0 1 134,-1 2 1,2 0 0,-6 4-1,1 5 750,-1 3-653,-3 4 0,0 7 1,-6 4-186,-4 5 1,-2 8 0,-1 5-1,0 3 154,0 3 0,-3 2 1,-1 0-1,1 1 157,-1 0 1,2 3-1,-1-5 1,2-1-173,1 1 0,3-2 1,2-3-1,0-1-224,3-2 1,1-3 0,1-4 0,0 0 74,0 0 0,3-3 0,2-2 0,0 0-440,3-3 0,1-2 1,1-2-1,0-3 212,0 0 1,0-2-1,0-2 1,0 1 179,0 2 0,0 0 1,0-2-1,-1 2 168,-2-2 0,1 2-242,-1 0 0,-2 5-95,-2 1 1,-2 4-1,-1 6 1,-1 0 137,-2 0 1,1 1-1,-1 1 1,1 2-37,-1-2 1,1 2 0,-1 0-1,3-3 59,3-3 1,0-1 0,3-3 0,2-2 267,1-1 1,4-1 0,2-1 0,-1-2 167,1-4 0,1-2 0,-2-2 1,-2-1 52,-1-2 1,-5-2 0,-3 1 0,-2 1-120,-1-1 1,0-1-1,-1 1 1,-2 2-329,-4 2 0,-2-1 0,-2 6 1,-1 0-1355,-2 3 1,-2 2 0,1 1 0,0 0-1778,-3 0 3100,3 0 0,-8 0 0,2 0 0</inkml:trace>
  <inkml:trace contextRef="#ctx0" brushRef="#br0" timeOffset="85494">5396 3206 7984,'0'-10'936,"1"0"0,2 0-272,4 0 0,3 0 0,3 1 0,4 1 0,2 2-680,1-2 1,4 2-1,2 1 1,0 0 15,-3 3 0,-2 1 0,-1 1 0</inkml:trace>
  <inkml:trace contextRef="#ctx0" brushRef="#br0" timeOffset="86324">5794 3396 8409,'9'-1'682,"-2"-2"1,-2-3-1,-2-4 1,4 0-292,2 0 0,-1 0 0,1 0 170,2 0 0,1 0 1,-2 0-1,1-1 1,1 0 291,2 1 1,-1-2-759,-3 5 0,-3-1 0,-1 0 100,2 2-733,1 3 0,-5 3 1,-2 8-1,-5 3 144,1 3 0,0 0 0,0-2 1,-2 2 15,2-2 1,1 2-1,1 0 193,0-2 0,1-4 0,2-3 162,4 0 0,2-2 0,1-4 0,0-2 62,0-4 1,0-2 0,0-1 0,0 0-36,0 0 1,0-3 0,0-1 0,-1 2 39,-2 1 1,0 4 0,-3 1 457,-2-2-480,-1 3 0,-1 2 1,0 6-1,0 4-119,0 2 1,0 1 0,0 0 0,0 0 8,0 0 1,3-3 0,2-2 0,-1 1-17,1-1 0,2-2 1,0 0-1,2-2 119,1-1 0,0-3 0,0-2 1,0 0 208,0-3 0,0-4 0,0-2 0,-1 2 170,-2 1 1,0 4 0,-3 1 2306,-2-2-2352,3 3 1,-3 3-1,1 8-469,-2 4 0,-5 8 0,-3 2 0,-2 5 29,-1 4 1,0 4 0,-1 2 0,-2 0 27,-4 3 0,-2 1 0,-1 1 0,0-1 99,0-2 1,3 4-1,3-5 1,2-1 115,3-3 0,2-8 0,0-4 1,4-5-60,2-4 1,1-4-689,0-1 0,0-5 1,0-1-1,0-5-2366,0-4 2961,0-1 0,0-4 0,0-2 0</inkml:trace>
  <inkml:trace contextRef="#ctx0" brushRef="#br0" timeOffset="88413">6954 3245 8040,'1'-10'0,"1"0"184,2 0 1,0 0 0,-2 0 0,2 0 361,-2 0 0,2 3 1411,0 1-1730,-1 3 1,-3 3-1,0 8 1,0 3-14,0 3 0,-3 3 1,-2 0-1,1 2 8,-1 1 0,-2-1 0,1-1 1,0-3-65,3 0 1,2-2-1,1-3 1,0 0 42,0 0 1,0-3-156,0-1 0,4-3-1,3 0 1,2-3-139,1-3 0,4-4 0,3-5 0,1-3-81,-1 0 1,0-1-1,-3-2 1,-3 2 112,-3-2 1,0 2 0,-2 1 0,0 0 245,-3 3-201,-2 5 0,-2 3 0,-1 5-56,-2 2 1,-2 4 0,1 5-1,1 2 65,-1-2 1,2 2 0,3 0 0,0-2-13,0-1 0,0-1 0,1 0 20,2 0 0,3-4 1,5-3-28,2-2 0,-1-1 1,1-1-1,-2-1-10,-1-2 0,0-3 1,0 0-1,-1-2 27,-2-1 1,4-3-1,-4-1 1,1 2-16,1 1 1,0 1 1,1 0 0,-1 3-56,-2 1 0,-3 5 0,-4 1 81,0 5 0,0 4 0,0 1 0,0 1-17,0 2 1,0-1 0,0 1-1,0-2 87,0-1 1,0 0 0,0 0 103,0 0 1,0-3-36,0-1 0,0-5 0,1 1-205,2-5 0,3-4 0,5-1 1,1-3-120,2-3 0,2-2 1,-1 1-1,-1 1 0,1-1 0,-2 5 0,-3 5 1,-1-1-418,-2 1 521,1 2 1,-3 3 0,2 7 81,-4 2 1,-2 4 0,-1 1 0,0-2 149,0-1 0,3-1 1,2 0 139,0 0 1,2-4 0,3-3-59,0-2 0,0-1 0,0 0 0,0 0-237,0 0 0,1-4 0,1-3 1,2-2-33,-2-1 1,-1 0 0,-1-1 0,0-1-146,0-2 1,0 1 0,-1 3 0,-1 0-180,-2 0 1,-3 0 181,0 0 0,-2 6 271,-1 4 0,-4 4 1,-2 6 176,0 0 0,2 0 0,3-1 0,-1-1-125,-2-2 0,1-2 0,4 1 1,2 1-134,4-1 0,2-2 0,2 0 0,2-2-1177,4-1 0,-1-1 1,0-1 1161,2-2 0,1-8 0,1 1 0</inkml:trace>
  <inkml:trace contextRef="#ctx0" brushRef="#br0" timeOffset="88533">7775 3065 8040,'-4'-9'14,"-3"2"0,1 0 1,1 2-1057,0 0 1042,-2 2 0,5-1 0,-2 4 0</inkml:trace>
  <inkml:trace contextRef="#ctx0" brushRef="#br0" timeOffset="88729">8055 2856 8226,'6'0'1530,"-2"6"0,-5 4 1,-2 5-1067,-4 4 0,-2 2 0,-1 2 0,0 4-262,0 2 0,-3 0 1,-2 0-1,1-1-677,-1-1 1,2 3-1,3-6-335,0-2 1,1-1-1,1-2 1,3-2 809,0-4 0,2-2 0,3-1 0</inkml:trace>
  <inkml:trace contextRef="#ctx0" brushRef="#br0" timeOffset="88971">8166 3115 8040,'0'-10'0,"-1"1"999,-2 2 0,-3 3 0,-4 4-391,0 0 0,0 4 0,1 3 1,2 3-442,4 3 1,2-1 0,1 2 0,0-1-256,0 1 0,4-1 0,2-3 0,1 0 130,-1 0 1,-3 3-1,0 1 94,-2-2 1,-1-1 0,-2-2 0,-4-1-4,-4-2 0,-6 0 0,-1 1 0,-2-4-843,-1-2 1,0-1 0,1 0 0,1 0 709,2 0 0,-1-9 0,-3-2 0</inkml:trace>
  <inkml:trace contextRef="#ctx0" brushRef="#br0" timeOffset="89137">7934 3056 8040,'-3'-10'1050,"-1"0"1,2 3 0,7 2 0,3 0-511,5 3 0,6 1 1,-1 1-1,4 0-1057,-4 0 0,2 0 0,-3 0 1,1 0-90,-1 0 606,-3 0 0,-4 4 0,0 2 0</inkml:trace>
  <inkml:trace contextRef="#ctx0" brushRef="#br0" timeOffset="90873">8735 3335 8035,'10'-1'875,"0"-2"-424,0-4 0,1-2 0,2-1 0,4 0-263,2 0 0,1-4 1,0-2-1,0-1-224,0 1 1,0 0-1,0-3 1,0 0 49,0-2 1,-1-4 0,-1 0 0,-3 1-141,0-1 1,1-5-1,-2 4 1,-2 1 28,-1 3 1,-1 3 0,0 2 298,0 4 112,-4 2 1,-3 7 0,-6 4-194,-4 5 0,-2 7 0,-1 3 1,0-1-77,0 1 1,-3 5-1,-1-1 1,2 1 83,1 2 1,1 0 0,0-2 0,1 0-41,2 0 0,0-1 1,2-1-1,1-3-1,-1 0 0,2 1 0,3-2 0,0-2-54,0-1 0,4-1 0,3-1-40,2-2 0,4-3 0,2-4 0,0 0 18,3 0 1,1-4-1,2-3 1,1-2-76,2-1 1,-1 0 0,-3-1 0,-1-1-134,-2-2 0,-3 0 0,-5 2 0,-2-2 289,-4 2 0,1 1 0,-1 1-59,-5 0 1,1 4 0,-5 3 0,-2 2 16,-1 1 0,-4 4 1,-1 3-1,2 2-46,1 1 1,4 0 0,2 0-1,0 0-178,3 0 1,2-1 0,3-1-1,4-3-78,2 0 0,5-2 1,3-3-1,2 0-254,1 0 0,4-1 0,2-1 1,1-3 504,-1 0 0,-3-6 0,1-5 0</inkml:trace>
  <inkml:trace contextRef="#ctx0" brushRef="#br0" timeOffset="91481">9635 2786 10986,'-7'11'603,"1"2"0,-2 4-58,-1 2 0,-1 5 0,0 3 0,-1 2-289,-2 1 0,0 1 0,-2 2 1,-1 4-24,1 2 0,-2-2 1,-3-1-1,0 2-214,0 1 0,3-3 0,2-3 1,1-3-261,6-3 0,-1-6 1,5-6 27,2 0 0,2-3 0,3-5-59,4-4 0,6-3 0,4-3 0,2-5-82,1-4 1,0-4-1,0-5 1,0-1 13,0-2 0,-4-2 0,-4 1 1,-3 0 118,-3-3 0,-3 0 0,0 1 172,-2 4 0,-5 3 0,-2 3 0,-1 5 0,0 3 193,-5 3 1,2 3 0,-3 0 823,2 2 0,4 1-911,1 0 0,8 0 0,2 0 0,6 0-420,4 0 0,7 0 0,0 0 0,2-1-41,2-2 1,6-2-1,-2-4 1,0 0-37,-2-2 1,-4-1 0,0 1 0,-2-2 322,-1-4 0,-3-2 0,-2-1 0,0 0 229,-3 0 0,-2-3 0,-2-1 1,-3 2 174,0 1 0,1 5 0,-2 3 0,-1 2 1250,1 1 1,-2 3-1075,1 1 1,-3 8 0,-3 2 0,-4 7-276,-2 6 0,0 2 0,0 3 0,0 3 39,-2 1 0,-1 9 0,1-5 1,-1 1-11,-2 0 0,-2 2 1,1 1-1,1-2-276,-1-1 1,2-2 0,3-2-1,0-5-145,0-4 0,1-1 0,2-3-1113,4-2-803,2-5 1,5-11 2119,3-6 0,6-6 0,3 0 0</inkml:trace>
  <inkml:trace contextRef="#ctx0" brushRef="#br0" timeOffset="91687">9745 3026 8457,'-10'-3'1420,"0"-1"1,4 0-836,3 1 1,4 1-290,6-1 0,4-1 231,9 0 0,4-2 0,4 2 1,3 1-330,3-1 1,-1 1 0,-4-2 0,-4-1-334,-5 1 0,-1 2-1521,-5 0 665,-5 2 1,-6 1-1,-6 0 1,-4 1 990,-2 2 0,-5 3 0,-2 4 0</inkml:trace>
  <inkml:trace contextRef="#ctx0" brushRef="#br0" timeOffset="93493">10605 3126 8285,'0'-10'0,"0"0"543,0 0 0,0 0 0,-1 1 396,-2 2 1,0 3-549,-3 4 0,-1 0 1,-3 0-238,0 0 0,0 4 0,0 3 0,0 2-55,0 1 1,0 1 0,0 1 0,0 2 28,0-2 0,0 2 0,1 0-382,2-2 0,0-1 189,3-1 1,2-4 0,5-3-1,4-2-56,2-1 1,2-3-1,2-3 1,3-2-63,0-3 1,2-1 0,-2 1 0,0-1 66,-3-2 1,-2 2 0,-2 4 0,-1 3 117,-2 0 47,-3 2 1,0 9 0,-5 2 11,-2 5 0,1 0 0,3-3 1,0 0-12,0 0 1,1-1 0,2-1-27,4-2 0,2-3 1,1 0-1,1-3-74,2-3 0,2 0 0,3-3 0,-2-2-36,2-1 1,1-4 0,1-2 0,-1 1 65,-2-1 0,1-5 1,-2 1-1,1-1 17,-1-2 1,-2 0 0,1 1-1,0-1 60,-3-2 1,2 1 0,0 3 0,-3 1 294,-3 2 0,-1 3-3,-3 4 1,-2 7-239,-5 6 1,-6 4 0,-6 10-1,0 3 159,-3 3 1,2 3 0,1-1 0,0-1-92,3 1 0,1 1 0,2-2 1,2-2-71,4-1 0,2-2 0,1-1 0,1-3-170,2 0 1,3-3-1,5-5 1,1-4-535,2-2 1,3-1 0,0-1 0,2-2-394,1-4 1,-1-5 0,-1-2-1,-3 1 13,0-1 0,-5-1 975,-4-2 0,-3-1 0,1 2 0</inkml:trace>
  <inkml:trace contextRef="#ctx0" brushRef="#br0" timeOffset="93657">10824 2965 8891,'-10'0'0,"0"0"0,1 1 1121,2 2 1,2-1-615,2 1 1,6-2 0,2 0-1,9 1-566,6 2 1,6-1 0,2-3-1,3 0-2124,3 0 2183,3-4 0,-5-2 0,2-4 0</inkml:trace>
  <inkml:trace contextRef="#ctx0" brushRef="#br0" timeOffset="94682">11665 3216 7968,'7'-10'0,"-2"0"281,0 0 0,2 0 1,0 1 95,2 2 0,1-1 1,1 1-1,1-2 653,2-1 1,0-3-638,-1-1 0,3-3-236,4 0 1,0-1 0,0 0 0,0 2-121,0-2 1,0-1-1,0-2 1,-1-1-23,-2-2 1,1 0 0,-2 2 0,0-1-29,-3 5 0,-3-1 1,-2 5 107,-2 2 1,-5 5-139,-1 4 0,-5 6 0,-7 5 0,-3 3-2,0 3 0,-1 7 0,-2-1 0,3 2-9,0 2 1,2-2-1,3 2 1,0-1-3,0 1 1,4-1 0,3-3 0,1-1-69,-1-2 1,1 0-1,-1-3 1,3-3-21,3-3 1,3-1 0,5-3 0,2-2-70,4-1 1,6-2-1,4-2 1,2-4-6,1-2 0,0-5 0,0-3 0,-1-2 95,-2-1 0,0-3 0,-3-2 0,-2 0 167,-1-3 0,-2-1 0,-2 0 1,-4 2 206,-2 4 0,-4 6 0,-2 4 0,0 2 215,-3 1 1,-2 4 0,-3 3-312,-4 2 0,-5 7 0,-2 2 0,2 6 28,1 1 1,-2 2-1,-1 4 1,2 1-56,1 2 0,-2 2 0,-2-1 0,1-1-42,-1 1 1,-1-2 0,2-3-1,1 0-57,-1 0 1,6-4-1,-1-3 1,2-3-342,2-3 0,4 0 229,1-3 0,4-5 0,7-7 0,2-3-213,4-3 0,1 1 1,-1 2-1,-4-1 41,-2-2 0,-1 2 1,-1 4-1,-1 3-2,-2 0 176,-3-2 0,1 7 0,-4 0 8,0 5 1,0 4 0,0 1 155,0 0 1,1 0-1,2-1-25,4-2 0,2-3 1,1-4-1,0 0 69,0 0 1,1 0 0,1 0 0,3 0-68,0 0 1,1-4-1,2-3 1,-3-1-77,0 1 1,1-1 0,-2 0 0,-2-2 23,-1 0 0,-1-5 0,-1 8 0,-2-1 188,-4-1 1,-2 3-133,-1 0 1,-6 3 0,-2 1 133,-5 4 0,0 4 1,4 4-1,1 0 227,2 0 0,3 0 0,0 0 1,2 0-266,1 0 0,4 0 1,3-1-1,2-1-153,1-2 0,4-3 1,2 0-1,1-2-52,-1-1 1,0 0 0,1-1 0,-3-2-864,0-4 0,-2-1 0,0 0 0,-4 2-3659,-5-2 4567,-2-1 0,-1-5 0,0-2 0</inkml:trace>
  <inkml:trace contextRef="#ctx0" brushRef="#br0" timeOffset="94908">11865 2845 8364,'-22'0'0,"3"0"145,3 0 840,7-4 0,13 2 0,9-1 0,8 2-443,10 1 0,10 0 1,8-1-1,5-1-522,2-2 0,12 1 0,-6 3 0,-2-1-1705,-4-2 1,-14 1 1684,-5-1 0,-1 2 0,0 1 0</inkml:trace>
  <inkml:trace contextRef="#ctx0" brushRef="#br0" timeOffset="96170">13124 3056 8495,'-6'0'710,"14"0"1,9 0-391,3 0 0,2-4 0,0-3 1,2-1-198,-2 1 1,2-4-1,0 2 1,-3-1-65,-3-2 1,-4 0-1,-4 2 1,0 0 136,0 0 0,-4 0 0,-3 0-162,-2 0 1,-5 4-1,-4 3 1,-3 2 47,-3 1 1,-2 0 0,1 1 0,1 2-13,-1 4 1,-1 2 0,2 2 0,3 1-81,3 2 0,1 0 0,3-2 1,2 3-125,1 0 1,1-2 0,1 1 54,2 0 0,6-2 1,5 0-1,-1-4 6,1-5 1,2-2 0,4-1 0,0 0 61,0 0 1,0-4 0,0-3 0,0-2 16,0-1 0,-1 0 0,-1-1 0,-3-1 1,0-2 1,-2-2 0,-2 2-1,1 1 22,2-1 1,-1 4 0,-3-2 350,0 5-350,0 0 0,-4 3 0,-3 4 0,-2 5-36,-1 4 1,0 1-1,0 1 1,0 1 53,0 2 1,-1-1-1,-1-3 111,-2 0 1,0-1 0,2-1 402,-2-2-509,1-3 1,7-3-1,3-7 1,2-2-144,1-1 0,0 0 1,1 0-1,1 0-284,2 0 0,-1 0 1,-3 1-346,0 2 1,-3 3 432,-1 4 1,-3 1 0,1 2 0,-1 4 161,1 2 1,2 1-1,-1-1 1,0-1 91,3-2 1,4 0-1,3 2 1,0-3 44,3 0 1,4-2 0,2-3 0,-1 0-35,1 0 1,-2-3 0,1-2-1,-2 1 190,-1-1 1,-1-2 0,-2 0 0,-4-2 146,-2-1 0,-1 1 0,0 1 0,-1 2 512,-2-2 1,0 2-319,-3 0 1,-3 0 0,-7-1-421,-4 4 1,-3 5 0,0 3-1,-3 0-291,0 3 1,-1 1-1,3 1 1,2 0-167,1 0 1,4 0 0,2 0-162,0 0 1,3-1 367,5-2 0,4-3 1,6-4-1,4 0 62,2 0 0,1-4 0,0-4 1,0-3 80,0-3 1,0-2 0,1 1 0,1 0 121,2-3 1,-1-4 0,-2-4 0,1-2 75,2-3 0,-1-2 0,-3 1 0,-1-2 179,-2 2 0,-4 2 1,-5 3-1,-3 5 267,0 4 0,-2 4-405,-3 4 1,-8 6 0,-2 5 0,-2 8-470,-2 6 1,-1 7 0,-3 4-1,2 2 183,-2 3 0,0 3 0,1-3 1,5-2 114,4 0 1,4-4-1,4-2 1,0-2-88,0-1 0,8-4 1,3-4-1,3-4 7,4-5 0,1 1 0,1 0 0,-1-3-604,-2-3 0,0-3 0,-3-3 1,-2 2-989,-1-2 1621,-1-5 0,0 1 0,0-2 0</inkml:trace>
  <inkml:trace contextRef="#ctx0" brushRef="#br0" timeOffset="98281">15025 2956 8568,'-4'-7'0,"-2"1"779,0-2 0,2-1-176,4-1 0,1 1 0,2 1 0,4 2-268,2-2 1,4-4 0,2-2-1,-1 2-52,1 1 1,2-2-1,-1-1 1,0 3-72,-3 3 0,-2 0-403,-1 1-72,0-2 1,-6 9 0,-2 6 159,-5 5 0,-3 5 0,1 0 0,1 1-110,-1 0 1,-1 3 0,2-5-1,2-1 126,1 1 1,1-2 0,1-4 0,2-2 119,4-4 1,2-2-1,1-1 17,0 0 0,0-1 0,-1-4 1,-1-3 122,-2-5 0,-2-3 0,2 0 0,1-2 81,-1-3 0,2-5 0,0-1 0,3-2-236,3-1 1,0-2 0,-1 1 0,4 3-67,2 2 0,1 0 0,-1 3 0,-1 5 37,-2 3 1,-3 5 0,0 3-46,-2 4 1,-2 4-1,-1 5 33,-2 4 1,-3 10-1,0 2 1,-3 5 131,-3 4 0,-3 8 0,-5 0 0,-1 1-67,-2 2 1,-3 3-1,-1 0 1,-3-1-18,-3 1 0,-2-2 0,2-3 0,2 0-12,1 0 1,2-6 0,2-2-1,4-5 10,2 1 0,2-3 1,2-3-1,4-4-48,2-5 1,1-2 0,1-2 28,2-2 1,6-3 0,6-5 0,0-2-190,3-4 0,5-6 0,3-5 0,1-3-17,-1-3 0,-5-3 1,1-1-1,-6-3 53,-1-3 0,-3 0 0,-4 2 1,-3-2 34,0 2 1,-2 2 0,-3 3 0,-1 4 150,-2 2 1,-3 5 0,-4 3 0,0 3 404,0 3 1,-1 3 0,-1 4 500,-2 0-779,1 0 0,9 0 0,4 0 0,6 0 75,6 0 1,7 0 0,7-1 0,1-1-156,0-2 1,4-2 0,-5 1 0,0 1-105,-3-1 0,-3-1 0,-3 2-1097,-4 2-325,-6-3 1,-4 3 0,-6 0 1441,-4 4 0,-6 0 0,-3 2 0</inkml:trace>
  <inkml:trace contextRef="#ctx0" brushRef="#br0" timeOffset="-33151.73">5184 4245 7958,'0'-10'98,"0"0"0,0 3 0,-1 1 252,-2-2 0,0 0 1,-2 0 273,0 2 1,1-1 199,1-3 1,1 3-325,-1 1 0,2 2 365,1-2-464,0 3 0,0 0-400,0 6 0,0 4 0,0 5 107,0 2 0,0-1 0,0-2 0,0 2-59,0 4 1,0-1-1,1 0 1,1 1-131,2-1 1,-1 2 0,-3-2 0,0 1 97,0-1 1,0 0-1,0 2 1,0-2-4,0 2 0,0 1 1,0 1-1,0-1-21,0-2 1,0 1 0,0-2 0,0 1 26,0-1 0,0-2 0,0 1 0,0 0-7,0-3 0,0 0 0,0 0 1,0 2 37,0-2 1,0-1-1,0-1 1,0 0-12,0 0 1,0 0 0,0 0 22,0 0 0,0 0-33,0 0 0,0 0 7,0 0 0,0 0-35,0 0 1,0 0 0,1-1 10,2-2 1,-1 1 0,1-1-60,-2 2 0,-1-2 0,0-1-79,0 2 0,0-2 150,0 0 1,0 1 21,0 3 1,0-3 34,0-1 1,0-2 111,0 2 0,0-2-76,0 2 1,0 1 0,0 3-23,0 0 0,0-3 0,0-1-22,0 2 0,0 1 0,0 1-6,0 0 0,0-3 96,0-1-166,0-3 1,1 1 0,1-5-233,2-2 1,0-3 0,-2-4 0,2 0-566,-2 0 0,2-1 0,0-1 0,-1-2-1456,1 2 0,-2 1 2255,1 1 0,2 4 0,1 2 0</inkml:trace>
  <inkml:trace contextRef="#ctx0" brushRef="#br0" timeOffset="-32569.73">5025 4915 10246,'10'-6'748,"0"3"-640,0 2 0,3 0 0,1-1 1,-1-2-62,1 2 0,-1-2 0,2-1 1,0 1-23,-3-1 1,2-1 0,0 1 0,-2 1-160,-1-1 1,-1 1 0,0 2 553,0-2 56,-4 1-347,-2 3-165,-4 0 0,-1 0 1,-1 1-1,-2 2-97,2 4 0,-2-1 0,-1 0 92,0 2 1,-1 1 0,-2 1 0,3 0 27,0 0 1,-2 0-1,1 1 1,-1 1 101,1 2 1,0-1-1,-2-2 1,3 1 0,0 2 0,-1-1 0,1-3 24,0 0 1,-1 0-55,-1 0 1,2-3-147,2-1 126,1-3 1,-2 0 0,4-6 0,0-4 135,0-2 0,0 1 0,0-1 0,-1-2-63,-2 0 0,1 0 0,-2 1 0,1 0 13,-1 0 1,-2 0 0,2 0 0,1 1-224,-1 2 0,2-1-695,-1 1 0,1-1-1476,-1 1 2268,1 3 0,-2 0 0,4-2 0</inkml:trace>
  <inkml:trace contextRef="#ctx0" brushRef="#br0" timeOffset="-30445.73">5124 3775 8678,'-1'-10'765,"-2"0"0,1 3 354,-1 1 1,1 3-766,-1 0 0,3 3 0,-2 3 0,6 4-42,1 2 1,2 4 0,3 1-184,0-2 1,0-1-1,0-1-132,0 0 1,3 3-1,1 1 1,-3-2 0,-2-1-298,-3-1 1,0 0 0,1 0 78,-4 0 1,-1-3-1,0-1-434,2 2 0,-1-2-3646,-3 0 4301,0-3 0,-4-3 0,-2-6 0</inkml:trace>
  <inkml:trace contextRef="#ctx0" brushRef="#br0" timeOffset="-30190.73">5304 3736 7393,'0'-10'-323,"0"0"0,-4 4 876,-3 3 0,-2 2 1,-1 2-1,0 2 190,0 4 0,0 3 0,0 2 0,0 3-406,0 0 0,1-2 1,1 1-1,3-1-127,0 1 0,-2-1 0,1-3 0,0 0-146,3 0 1,-1 0 0,-1-1 0,1-1-707,-1-2 0,-1 1-523,2 3 0,-2-3-1490,2-1 2655,1-3 0,7-3 0,2-6 0</inkml:trace>
  <inkml:trace contextRef="#ctx0" brushRef="#br0" timeOffset="-29655.73">5405 3856 8126,'0'6'3813,"0"-2"-3506,0-13 1,1 4-1,1-7 1,3 6 8,0 1 0,2-2 0,3 1-217,0 0 1,0 2 0,0 4-136,0 0 1,-3 0 0,-1 0-59,2 0 1,-3 4 0,-2 3 0,-2 2-24,-1 1 0,0 3 1,0 2-1,-1-1 0,-2 2 132,-4-1 1,-2-1-1,-1 1 20,0 0 1,-1-2-1,-1-3 1,-1 0 73,5 0 1,-2-1 0,3-1 0,-2-3 90,-1 0 0,3-1 0,1-2 8,-2 2 1,3-2-186,2-5 0,2 0 1,2-3 5,2-2 1,3 0 0,4 0 0,0 3 71,0 0-201,0 2 0,0 3 0,0 0 82,0 0 0,0 0 0,0 0 0,0 1 12,0 2 0,0 0 1,0 2 46,0 0 0,1-1 0,1-2 0,2 2 0,-2-2 27,-1-1 1,-4 2-1,-1 1-404,2-2 1,0-2 135,-1-3 1,-2 1 0,-3-2-2899,2 0 3098,-1-2 0,-3-4 0,0 0 0</inkml:trace>
  <inkml:trace contextRef="#ctx0" brushRef="#br0" timeOffset="-27384.73">6535 4995 7557,'10'0'0,"-1"-1"54,-2-2 1,-2-2 242,-2-2 0,0-1 0,2 1 430,0-2 0,-2 2 725,-3 1-1342,0 3 0,0 3 0,0 7 0,0 3 34,0 3 1,0 4 0,0 5-1,0 3-43,0 0 0,0 2 0,0 2 0,0-1-35,0-2 0,0 0 1,0 2-1,0-2 55,0 2 0,0 0 0,0 0 0,0-3 5,0 0 1,0 1 0,0-1-1,0-1-29,0 1 1,0 1 0,0-2 0,0-2-92,0-1 1,0-2-1,1-2 1,1-4-88,2-2 1,2-1-1,-2 0-77,-2 0-695,3-4 1,-3-3-729,1-6 0,-2-3 1581,-1-4 0,-4 0 0,-2 0 0</inkml:trace>
  <inkml:trace contextRef="#ctx0" brushRef="#br0" timeOffset="-26940.73">6425 5665 8059,'-6'0'883,"10"0"1,6 0-682,1 0 0,1 0 0,1 0-95,4 0 1,-1 0 0,0 0 0,2 0-1,0 0 38,-1 0 1,1 0 0,-2-1 0,1-1 25,-1-2 1,-3 1-1,0 3 326,-2 0-63,-1 0-375,-4 0 1,-6 4 0,-7 3 0,-2 2-100,-1 1 0,0 0 0,0 1 0,0 1-47,0 2 0,0-1 1,1-3-1,1 0-46,2 0 0,0 0 1,-2 0 38,2 0 0,3-3 132,0-1 0,-2-3 0,-1-1 128,0-4 0,-1-1 0,2-3 19,0-2 0,-2-1 0,-2-1 0,1 0 170,2 0 0,3 0 0,-1 0-10,0 0 1,2 0-611,-1 0 1,2 0-1255,1 0-297,0 4 1,0 3 1815,0 6 0,0 7 0,0 6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6:05.917"/>
    </inkml:context>
    <inkml:brush xml:id="br0">
      <inkml:brushProperty name="width" value="0.04295" units="cm"/>
      <inkml:brushProperty name="height" value="0.04295" units="cm"/>
    </inkml:brush>
  </inkml:definitions>
  <inkml:trace contextRef="#ctx0" brushRef="#br0">535 410 9962,'0'-6'1024,"0"2"0,3 8 0,1 3-850,-2 2 0,-1 1 0,-1 0 0,0 0 1,0 1-291,0 2 0,0-4 103,0 5 1,0-5 0,1 4 84,2-2 1,-1-1-1,1 0 144,-2 0-147,-1 0 1,0-3 32,0-1 0,0-2-171,0 2 83,0-3-280,0 1-562,0-4 0,1 0 146,2 0 1,-1-1 681,1-2 0,-2-3 0,-1-4 0</inkml:trace>
  <inkml:trace contextRef="#ctx0" brushRef="#br0" timeOffset="341">574 360 8873,'-10'0'1800,"4"-1"-285,3-2-1125,-2 1 1,8-1-1,0 5-208,5 2 1,2 3-1,0 0 1,0 1-102,0-1 1,0 1-1,0-1 1,0 2 79,0 1 1,-1-3-1,-1-1-313,-2 2 0,1 0 147,3-1 1,-3 0 137,-1-3 0,-2 2 0,1-1 1,1 0 253,-1 3 1,-2-2-166,0 0 1,-2-2 0,-2 1-1,-1 1-175,-2-1 0,-3-1 0,-1 1 1,-3 0-682,-3-3 1,1 2-1,3 1 1,0-1-1377,0 1 0,0-1 2010,0-1 0,0-1 0,0 2 0</inkml:trace>
  <inkml:trace contextRef="#ctx0" brushRef="#br0" timeOffset="781">35 20 6685,'-6'0'2278,"2"0"0,5 0 0,2 0-1961,4 0 1,2 0-1,2 0 1,2 0-62,4 0 0,2 0 0,1 0 0,0-1-126,0-2 1,-1 1 0,-1-1 0,-3 2-419,0 1 1,-2-3 0,-3-1-151,0 2 0,-3 1-1758,-1 1 0,-5 1 2196,-1 2 0,-8 3 0,-8 4 0</inkml:trace>
  <inkml:trace contextRef="#ctx0" brushRef="#br0" timeOffset="999">186 0 8531,'-10'0'1311,"4"1"0,3 2 0,2 5-755,1 4 0,0 0 1,0 2-1,0-1 214,0 1 1,0 0-1,0-2 1,0 2-585,0-2 1,0-1-1,0-1 1,0 0-529,0 0 1,0 0-1,0 0-1179,0 0 0,0 0-2874,0 0 4395,0-4 0,-4 2 0,-2-2 0</inkml:trace>
  <inkml:trace contextRef="#ctx0" brushRef="#br0" timeOffset="1238">25 239 8411,'-10'0'2165,"0"0"0,6 0-1548,4 0 0,4 0 0,6 0 1,1 0-112,2 0 0,3 0 0,4 0 0,0 0-292,0 0 1,-1-1-1,-1-1 1,-3-2-63,0 2 1,-2 1-1393,-3 1-1779,-4 0-1858,-2 0 4877,-4 0 0,4 0 0,2 0 0</inkml:trace>
  <inkml:trace contextRef="#ctx0" brushRef="#br0" timeOffset="1702">344 239 8017,'7'0'1393,"-1"0"1,0-1-282,1-2 0,0 0-455,-3-3 0,-1-1 0,-3-3 110,0 0 0,0 3 639,0 1-414,0-1-1004,0 1 1,0 1-248,0 2 603,0 1-267,0-2 0,0 5-32,0 2 0,0 3 1,0 4-1,0 0-134,0 0 0,0 3 0,0 2 0,-1-1 144,-2 1 0,1-1 1,-1-2-1,2 2 30,1-2 1,-3-1-1,-1-1-32,2 0 1,0-1-1,0-1-215,-2-2-398,1-3 1,3 0-671,0-6 1,0 0 0,0-3-3688,0-2 4917,4-1 0,2-1 0,4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5:44.620"/>
    </inkml:context>
    <inkml:brush xml:id="br0">
      <inkml:brushProperty name="width" value="0.04295" units="cm"/>
      <inkml:brushProperty name="height" value="0.04295" units="cm"/>
    </inkml:brush>
  </inkml:definitions>
  <inkml:trace contextRef="#ctx0" brushRef="#br0">179 109 8190,'0'4'-95,"0"-4"0,4 0 0,3-3 70,2 2 0,1 1 0,0 0-71,0 0 0,-3 0 0,-1-1 38,2-2 17,1 1 51,1-2 0,-6 4-3,-4 0 0,-4 0 0,-6 0 1,0 0-1,0 1 62,0 2 1,0-1 0,-1 1 86,-2-2 0,1-1 1,-1 0 92,2 0 0,1 0 288,0 0-515,4 0 0,3 0 0,6 0 0,5 0 21,4 0 0,1 0 0,2 0 0,1 0-121,-1 0 1,1 0 0,2 0 0,-3 0 51,0 0 1,1 0 0,-2-1-1,-2-1 66,-1-2 1,-1 1 337,0 3-375,-4 0 0,-6 0 1,-7 0-235,-2 0 0,0 1 231,2 2 0,-6-1 0,2 2 0</inkml:trace>
  <inkml:trace contextRef="#ctx0" brushRef="#br0" timeOffset="894">170 949 8039,'-6'0'290,"3"0"-261,6 0 1,0 0 0,3 0-1,2 0-68,1 0 1,1 0-1,0 0 1,0-1 7,0-2 0,0 1 0,0-1 8,0 2 0,0 0 229,0-2-150,-4 1 1,-3-2 0,-6 4-30,-4 0 0,-3 0 1,-3 0-1,-3 0 21,0 0 1,-2 0-1,1 0 1,-1 0 47,1 0 0,0 3 1,2 1-1,1-2-9,-1-1 0,2-1 0,3 0 552,0 0-583,4 0 0,3-1 0,8-1-157,5-2 1,1 1-1,5 2 1,2-1-61,1-2 1,0 1-1,-1 3 1,-3 0 22,0 0 0,1 0 1,-2 0-1,-2 0-480,-1 0 0,-1 0-193,0 0 811,-4 0 0,-2 0 0,-4 0 0</inkml:trace>
  <inkml:trace contextRef="#ctx0" brushRef="#br0" timeOffset="1493">90 869 7941,'0'-6'587,"0"2"-174,0 4-170,0 0 1,0 4-23,0-2-43,0 6 43,4-2-99,-2 4 0,5 1-232,-3 2 1,2-1 0,-1 1-402,0-2 463,-2-1 0,1 0 154,-4 0-103,0 0-309,0 0 1,0-3-1098,0-1 1403,0 1 0,0 3 0,0 0 0</inkml:trace>
  <inkml:trace contextRef="#ctx0" brushRef="#br0" timeOffset="1726">200 810 8674,'-4'7'8,"-3"-1"0,-2 2 1,-1 2 99,0 3 0,-1 0 1,-1 2-93,-2 0 0,-2 1 0,2-1 0,2-1-101,1 1 1,-1-2 0,1-3 0,2 0-292,0 0-449,0 0 556,3 0 1,1-4 268,2-3 0,1 2 0,-2 1 0</inkml:trace>
  <inkml:trace contextRef="#ctx0" brushRef="#br0" timeOffset="1918">49 889 8230,'0'10'-589,"0"-3"1,0-1 0,1 1 737,2-1 0,3 1 0,4-2 0,0-1-841,0 1 692,0 2 0,0-1 0,0 4 0</inkml:trace>
  <inkml:trace contextRef="#ctx0" brushRef="#br0" timeOffset="2471">150 9 8327,'-4'-6'-657,"2"3"661,-1 6 0,6 3 0,4 5 0,2 1 9,1 2 0,0 2 1,0-1-1,0-1-41,0 1 0,0-1 0,0-2 1,0 2-201,0-2 1,-1-1 0,-1-2-461,-2-2 688,1 1 0,-1-6 0,-2 2 0</inkml:trace>
  <inkml:trace contextRef="#ctx0" brushRef="#br0" timeOffset="2644">289 19 8331,'-9'7'-62,"2"-1"1,-1-2 0,1 2 0,-2 2-237,-1 1 279,0 5 0,0-1 0,0 2 82,0 0 1,0 1 0,1-2 0,1-2-124,2-1 1,0-1-1,-1 0 196,4 0-136,2 0 0,-3-4 0,-2-2 0</inkml:trace>
  <inkml:trace contextRef="#ctx0" brushRef="#br0" timeOffset="2805">99 130 8331,'1'6'222,"2"-3"0,3-2 0,4-1 1,0 0-402,0 0 0,3-3 0,2-1 179,0 2 0,2-3 0,3-1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5:23.212"/>
    </inkml:context>
    <inkml:brush xml:id="br0">
      <inkml:brushProperty name="width" value="0.04295" units="cm"/>
      <inkml:brushProperty name="height" value="0.04295" units="cm"/>
    </inkml:brush>
  </inkml:definitions>
  <inkml:trace contextRef="#ctx0" brushRef="#br0">120 200 6428,'0'-7'0,"1"2"0,2 0 0,-1 2 0,2 2 0,-4-2 0,0 1 0,-1-2 0,-2 4 0,1 0 0,-6 0 0,6 0-355,-6 0 489,6 0 0,-3 0 160,2 0-168,1 0 0,-3 0 168,2 0-86,-3 0 1,-1 0 740,1 0-139,3 0-202,-1 0-449,4 0 0,-1 0 0,-1 1 306,-2 2 228,1-1-391,3 2 1,-1-4-11,-2 0 0,0 0-447,-3 0 0,2 0 86,-2 0 0,2 0-43,-2 0 159,3 0 0,-2 0 583,2 0-82,1 0 6,-2 0-352,4 0 1,1 0-190,2 0 1,0 0 0,3 0 0,2-1 73,1-2 1,1 1-1,0-1 1,0 2-29,0 1 1,0-1-1,0-1 1,1-2 0,2 2 0,-1 1 1,1 1-1,-2 0 4,-1 0 0,3-3 0,1-1 0,-2 2-3,-1 1 0,-1 0 1,0-1 8,0-2 0,0 1 1,0 3-3,0 0 1,0 0-1,0 0-46,0 0 1,-3 0 0,-1 0-8,2 0 1,1-1-1,1-1 1,0-2 24,0 2 0,0 1 0,0 1 36,0 0 1,0-3-1,0-1 47,0 2 0,0 1 0,0 1-55,0 0 0,0 0 0,-1-1 0,-1-1-55,-2-2 0,-2 1 137,2 3-130,1 0 0,3 0-17,0 0 0,-3 0 17,-1 0 1,-2 0 13,2 0 0,1 0-5,3 0 1,-3 0 56,-1 0 85,-3 0-135,1 0 1,-3 0 91,2 0 1,-1-1-40,1-2-119,-2 1-283,-1-2 215,0 4 279,0 0 190,4 0-199,-2 0-356,2 0-635,-4 0 198,0 0 660,-4 0-83,2 0 1,-2-1 33,4-2 261,0 1-20,0-2 0,-1 4-50,-2 0 17,1 0-330,-2 0 0,4-1-105,0-2 177,0 1 1,0-3 12,0 2 114,0 1-10,0-6 0,0 5-46,0-3 0,0 2 3,0-2 1,0 2 43,0-2-15,0 3-46,0-1 7,0 0 1,0 2 0,0-3-27,0 2 25,0 1-71,0-2 0,0 3 0,-1-1-219,-2-2-57,1 1 99,-2 3-596,4 0 1569,0 0-887,0 4 101,0-2 0,-1 3 88,-2-2 1,1 0 0,-1 3-35,2 2 0,1 1 1,0 1 124,0 0 0,0 0 0,0 0 0,0 0 73,0 0 1,0 0 0,0 0 0,0 0-106,0 0 2,0 0-18,0 0 1,0 0 13,0 0-223,0-4 199,0 2-417,0-6-471,0 2-496,0-4 1,0-1-592,0-2 0,0 0 1912,0-3 0,-4-1 0,-2-3 0</inkml:trace>
  <inkml:trace contextRef="#ctx0" brushRef="#br0" timeOffset="680">519 39 8245,'-4'6'2046,"2"-2"-1049,-2-4-748,4 0 0,4 0 0,3 0 0,1 1-18,-1 2 1,1-1 0,-1 2 0,2-1-1,1 2-145,0 0 0,-1-1 0,-1 1-85,-2 0 0,1 1 1,2-1-1,-1-1-57,-2 1 0,1-1 238,3-1-109,0-1 135,-4 2 93,-2-4-67,-4 0-207,-4 0 0,1 0-214,-3 0 158,3 0 0,-2 0 1,3 1 99,-2 2 1,0-1 0,1 2 181,-4 0 1,-2 2 0,-1 3-1,0-1-29,0-2 0,0 0 0,0 2 0,0-3 38,0 0 1,3 1-1,2-1 1,-1-1 180,1 1 0,1 1-315,-2-2 0,3 0-908,0-1-264,2-1 66,1 2 1,0-5 0,-1-1-822,-2-2 1799,1 1 0,-6-1 0,2-2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5:14.340"/>
    </inkml:context>
    <inkml:brush xml:id="br0">
      <inkml:brushProperty name="width" value="0.04295" units="cm"/>
      <inkml:brushProperty name="height" value="0.04295" units="cm"/>
    </inkml:brush>
  </inkml:definitions>
  <inkml:trace contextRef="#ctx0" brushRef="#br0">351 50 7240,'6'-4'-1140,"-1"2"1331,-2-1-148,-1 2 10,6-3 1,-5 2-1,2-2 244,0 0 0,1 1 0,-1-2 1557,0 0-4,-2-2-642,1 5-972,-4-2 1,0 5 0,0 2 0,0 4-47,0 2 0,0 1 1,0 0-1,0 0-51,0 0 1,0 4-1,0 2 1,0 0 34,0-3 0,0 5 0,0-1 0,0 1 5,0 1 1,0-3 0,0 0 0,0 2-52,0 1 1,0-2-1,0-1 1,0 1-64,0-1 1,0 1 0,0-2 0,0-1 26,0 1 0,1-1 1,1-2-1,2 2-32,-2-2 0,-1 2 0,-1 0 0,0-2 12,0-1 0,0-1 0,0 0 1,1 0-23,2 0 0,-1 0 0,1 0-66,-2 0 0,-1 0 0,0 0 130,0 0 1,0 0 0,0 0 115,0 0 1,0-3 50,0-1-249,0 1 0,0 0-6,0-1 0,1-3-33,2 0 4,-1-2 1,2-2-169,-4-2 0,1 1-338,2-1 609,-1 2 0,2 2 334,-4 2-339,0 3 1,0 1 489,0-1-325,0-3-257,0 1-376,0-4-215,4 0 1,-2-1-2141,1-2 1,-2 0-1563,-1-3 4290,0-1 0,4 1 0,2 2 0</inkml:trace>
  <inkml:trace contextRef="#ctx0" brushRef="#br0" timeOffset="863">291 699 6008,'-6'0'343,"-2"0"383,1 0 0,1 0 879,0 0-1134,3 0 0,-2 0 0,3-1 329,-2-2 0,2 1-470,5-1 1,3 2 0,4 1-164,0 0 0,3 0 0,2 0 0,-1 0-129,1 0 1,1 0-1,-1 0 1,-1 0-14,1 0 0,2 0 0,-1 0 1,1-1-85,-1-2 0,-2 1 1,1-1-1,0 2 222,-3 1 0,-1 0 596,-1 0 223,0 0-507,-4 0 0,-6 0-210,-7 0 1,2 1 83,2 2 0,1-1-333,-1 1 1,1-2 2,-2-1 0,0 4 11,-3 3 0,1 1 1,0 0-1,-1-2-34,1 2 1,-1 1 0,2 1 0,0 0-20,-3 0 1,0 0-1,0 0 1,3 0 22,0 0 0,-1 0 0,1 0 0,0-1-17,-3-2 0,2 1 5,0-1 0,2 1 155,-2-1 19,3 1 0,-2-6 30,2 1 0,1-3-59,-1-3 1,-1 0 0,-1-2-58,0 0 0,1-1 0,-1 1 1,-1 0 14,1-3 1,1 2-1,-2 0 1,-1-2 60,1-1 0,-2 0 0,2 1 0,0 2 71,3-2 1,-2-1-38,-2-1 1,2 0-177,2 0 1,2 3-1717,1 1-1171,0 3 933,0-1 1,0 5 1943,0 2 0,-4 3 0,-2 4 0</inkml:trace>
  <inkml:trace contextRef="#ctx0" brushRef="#br0" timeOffset="3548">50 1211 7984,'-7'-9'550,"1"2"0,3 2-376,0 2 1,2 0 0,0-2 0,-1-1 480,-2 1 0,1 1 0,3-2-207,0-2 1,0-1 0,0-1 38,0 0 0,0 0-162,0 0 0,0 0 0,0 0 153,0 0 1,0 3 422,0 1-250,0-1-526,0 1-120,0 2 0,0 5 0,0 2 0,0 4 140,0 2 0,0 4 1,0 2-1,0-1 127,0 1 1,0 2-1,0-1 1,0 1 30,0-1 1,-1 0-1,-1 1 1,-2-3-193,2 0 0,0-2 1,0 1-546,-2-2 0,1-1-247,3 0 1,0-3-2666,0-1 2317,0-3 0,1 1 1,1-5-1,3-1-1928,0-2 2957,-2-3 0,5 1 0,-2-4 0</inkml:trace>
  <inkml:trace contextRef="#ctx0" brushRef="#br0" timeOffset="4331">311 1101 7906,'0'-10'-624,"0"0"1917,0 4 1,-1 2-867,-2 4 0,0 1 1,-2 2-82,0 4 1,-1 2 0,1 1 0,1 0-162,-1 0 1,2 0-1,2 1 1,-1 1-154,-2 2 0,1-1 1,3-3-1,0 0-29,0 0 0,4-1 1,2-1-1,1-3-162,-1 0 0,1-1 0,3-2-67,0 2 0,0-1 0,0-3-204,0 0 1,0-4 265,0-3 0,-1-2 1,-2-1-1,-4 0-3,-2 0 0,-1 0 0,0 0 1,-1 1 67,-2 2 1,-2-1-1,-3 2 1,3-1 202,0 1 0,-1-1 147,2-3 1,-2 0-194,2 0 0,5 1 0,6 1 0,2 3 3,1 0 1,3-1-1,2 2 1,-1 1-118,1-1 0,-2 2 1,-3-1-1,0 2 59,0 1 0,0 0 0,0 0 236,0 0 0,-3 0 1,-2 1 130,0 2 0,-2 3-211,-3 4 1,0 0 0,-1 0-1,-2 0 10,-4 0 1,-2 3 0,-1 1 0,1-2-31,2-1 0,0-1 0,3 0 1,2 0-156,1 0 1,1-3-109,0-1 1,4-3 0,3 0 0,2-2 133,1-1 0,3-1 0,1-2 0,-1-3 1,1 0 0,-2-4 0,1 2 1,-2-5 105,-1 1 1,-3 0 0,-2 0-1,0-2 269,-3 2 0,-1-2 1,-2 0-397,-2 2 1,-6 1 0,-6 2-1,0 2-376,-3 4 1,0 2 0,0 1 0,2 1-813,-2 2 1,3 3 1197,2 4 0,-2 4 0,-1 2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5:02.129"/>
    </inkml:context>
    <inkml:brush xml:id="br0">
      <inkml:brushProperty name="width" value="0.04295" units="cm"/>
      <inkml:brushProperty name="height" value="0.04295" units="cm"/>
    </inkml:brush>
  </inkml:definitions>
  <inkml:trace contextRef="#ctx0" brushRef="#br0">69 859 8102,'-1'-7'-210,"-2"1"0,0 3 403,-3 0 0,3 3 0,-1 2 288,0 2 88,2-1-258,-2 1 0,5-1-143,2 3 1,3-3-1,4 0-149,0-2 1,0-1 0,0-1 0,0-1-95,0-2 0,0 1 0,0 3 1,0-1-101,0-2 1,0 1-1,0-1-736,0 2 0,0 1 911,0 0 0,-4 4 0,-2 2 0</inkml:trace>
  <inkml:trace contextRef="#ctx0" brushRef="#br0" timeOffset="283">9 999 8220,'-4'6'477,"2"-2"0,-1-4 0,6 0 0,4 0-251,2 0 0,1 0 0,1 0 0,1 0-172,2 0 0,2 0 1,-2 0-1,-1-1-44,1-2 1,-2 1-1,1-1 1,-2 2-100,-1 1 0,0 0 0,0 0-1202,0 0 0,-3 0 1291,-1 0 0,1 0 0,3 0 0</inkml:trace>
  <inkml:trace contextRef="#ctx0" brushRef="#br0" timeOffset="773">498 818 8066,'-1'-9'1818,"-2"2"-1438,1 3 1,-3 4 0,3 1-220,-2 2 0,0 0 1,2 3-1,-3 2 0,0 1 1,2 1 0,-1 1 0,1 1-141,-1 2 0,1-1 1,3-3-1,0 0-139,0 0 1,0 0-1,0 0 57,0 0 0,1-4 1,2-3-1,4-2 77,2-1 1,4 0-1,2 0 1,0-1-40,3-2 0,-2-3 1,-1-4-1,0 0 59,-3 0 1,-1-3-1,-1-1 1,-1 2 210,-2 1 1,-3 0-93,-4-2 1,-1 1-1,-2 0 1,-5 4-1,-4 5-260,-5 2 0,-2 1 1,-1 0-1,0 0 142,0 0 1,0 4-1,1 4-37,2 4 0,-1 4 0,2 4 0</inkml:trace>
  <inkml:trace contextRef="#ctx0" brushRef="#br0" timeOffset="3650">1368 579 7082,'0'-10'0,"0"0"0,-3 3-1027,-1 1 1051,1 3 0,2-2 1,-2 2 1,1 0-11,-1-3 0,-1 2 23,0-2 0,1 2 1,2-1 48,-2 0 1,1-2 82,-1 0 272,2 2 324,1-3 0,0 2 130,0-4 0,0 3-81,0 1 0,0 2 252,0-2-242,0 3-259,0-1-130,0 4 979,0 0-1402,0-4 0,0 1 0,1-2 35,2 0 1,-1 1 0,1 1 46,-2-4 0,-1 1 0,0 0-11,0-2 1,0 2 90,0 0-1,0 3-302,0-1 1,0 5 0,0 2-1,0 4-14,0 2 1,0 2 0,0 2 0,0 5 190,0 4 0,0 1 0,0 3 1,1 2 79,2 1 0,-1 0 1,2-1-1,-1-3-39,1 0 1,0 1 0,-2-2 0,2-1 8,-2 1 0,-1-1 1,0 2-1,1 0-74,2-3 0,-1 2 0,-3 0 0,0-2-119,0-1 0,0-1 1,0 0-1,0 0 80,0 0 1,0 0 0,0-1-1,0-1 7,0-2 0,3-3 0,1 0 0,-2-2 21,-1-1 0,2 0 0,1 0-20,-2 0 1,2-3 0,0-1 20,-2 2 1,-1-2 0,-1 0 0,0 2 1,0-2 0,0 0 10,0 2 0,0 1 0,0 1-48,0 0 0,0 0 81,0 0 1,0-3 160,0-1 29,0-3 0,0 0-222,0-6 1,0 0-722,0-3 0,0 2 0,0-2-825,0-2 1,-1 3 0,-1 1-147,-2 0 1664,1 2 0,-6-6 0,-2 2 0</inkml:trace>
  <inkml:trace contextRef="#ctx0" brushRef="#br0" timeOffset="4266">1248 1189 7996,'1'-9'1053,"2"2"0,0 0-679,3 3 0,-2 1 1,1 4-159,0 2 1,1 0 0,-2 3 0,-1 2 28,1 1 1,-2 1 0,2 0-1,-1 0 3,1 0 1,2 0 0,-1 0-106,0 0 0,-1 0 0,1 0 35,0 0 0,2-4-58,0-3 0,-1-2 1,0-2-330,2-2 1,-2-3-1,0-4 1,2 0-37,1 0 0,0 0 0,-1 0 1,-2 0 6,2 0 0,0 0 0,0 0-68,-2 0 1,1 0-1,3 0 175,0 0 0,-3 4 1,-2 2-1,1 1 325,-1-1 0,-1-2 0,2 2-100,2 2 1,1-2 237,1 0-82,-4-3 441,-2 5-596,-4-2 0,-1 4 0,-2 1-7,-4 2 0,-3 0 0,-2 2 0,-3 1 40,0-1 0,-2-1 1,-3 1-1,0 0 4,0-3 0,0 2 0,0 0 1,0-2 120,0-1 1,3-1-1,2 0 1,0 0-118,3 0 0,1 0 0,2-1-1092,2-2 262,3 1 0,5-5 1,2 3-1,4 2-161,2 1 855,1 1 0,0-4 0,0-2 0</inkml:trace>
  <inkml:trace contextRef="#ctx0" brushRef="#br0" timeOffset="4967">1479 99 8114,'-7'0'478,"2"-1"772,0-2 1,2 0 1201,3-3-988,0 3 0,1-1-1138,2 4 0,3 1 1,3 2-1,-1 4-73,-2 2 1,0 1-1,2 1 1,-2 1-130,2 2 0,1-1 0,0-3 1,-1 0-451,-2 0 0,0 0 0,2-1 1,-3-1-1138,0-2 0,2 0-341,0 1 0,-1 0-1583,0-3 3387,-3-1 0,1-12 0,-4-2 0</inkml:trace>
  <inkml:trace contextRef="#ctx0" brushRef="#br0" timeOffset="5211">1619 50 8191,'0'-10'389,"0"3"444,0 1 0,0-1 0,-1-2 295,-2 2 0,0 3 0,-2 5-724,0 2 0,-2 6 1,0 6-1,-1 0 15,1 3 0,-5 1 1,2 1-1,-1-1-97,0-2 0,1 0 0,0-2 1,0-1-116,0 1 1,0-2 0,0-3-1,0 0-556,0 0 0,3-1 0,2-1 1,-1-3-1538,1 0 0,2-1-3105,0-1 4991,2-1 0,-3 2 0,-2-4 0</inkml:trace>
  <inkml:trace contextRef="#ctx0" brushRef="#br0" timeOffset="5618">1718 279 7981,'0'-7'1046,"0"1"0,3 2-422,1-2 0,-1-1 0,-2-2-98,2 2 0,-1-1 1,1 1 339,-2-2 1,2-1-15,1 0 1,-1 3 357,-3 1-481,0 3-665,0-1 1,0 5 0,1 2 0,1 4 74,2 2 1,-1 2 0,-3 1 0,0 2-106,0-2 1,0 2 0,0 1-1,0-1-159,0 1 1,0-2 0,0-3 0,0 0-594,0 0 1,0 0 0,0 0-3425,0 0 4142,0-4 0,4 2 0,2-2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4:55.929"/>
    </inkml:context>
    <inkml:brush xml:id="br0">
      <inkml:brushProperty name="width" value="0.04295" units="cm"/>
      <inkml:brushProperty name="height" value="0.04295" units="cm"/>
    </inkml:brush>
  </inkml:definitions>
  <inkml:trace contextRef="#ctx0" brushRef="#br0">0 310 7664,'1'-7'544,"1"1"-292,2-2 1,3 2 0,0 0 122,2-2 1,-2 3 0,-1 2 0,1 1 713,-1-1-799,2 1 1,-6 2 0,1 7-355,-2 2 1,-1 1 0,0 1 0,-1 1 153,-2 2 0,0 0 1,-2-2 47,0 2 0,-1-1 0,2-3 273,2 0-543,1 0 1,5-1-1,3-2 1,2-4-578,1-2 0,0-1 0,1 0 0,2-1 709,4-2 0,2-7 0,1-6 0</inkml:trace>
  <inkml:trace contextRef="#ctx0" brushRef="#br0" timeOffset="160">221 90 9126,'-7'-16'0,"1"3"0,-1 2 1341,1 1-1918,2 4 1,8 2-1,3 5 577,2 2 0,5 3 0,2 4 0</inkml:trace>
  <inkml:trace contextRef="#ctx0" brushRef="#br0" timeOffset="365">330 291 8174,'-4'0'-12,"4"0"0,4 3 0,6 1 1,0-2-256,0-1 0,1 2 1,1 1-1,2-2 267,-2-1 0,-1-1 0,-1 0 0</inkml:trace>
  <inkml:trace contextRef="#ctx0" brushRef="#br0" timeOffset="499">371 360 8154,'-6'4'728,"6"-4"1,7 2-326,2-5 1,5-3-1,3 1 1,2 1-549,1-1 0,0-1 1,0 1-1,1 1 0,0-2 145,-1 1 0,7-2 0,-6-3 0</inkml:trace>
  <inkml:trace contextRef="#ctx0" brushRef="#br0" timeOffset="716">790 151 9853,'-10'-9'0,"0"2"511,0 4 1,4 3 0,3 3 0,2 4 28,1 2 0,0 2 0,1 2 0,1 3-613,2 0 0,2 1 0,-2-2 1,-2-1-463,-1 1 1,-1-2 0,0-2-39,0 2 0,0-1 1,0 1 572,0-2 0,-4-1 0,-2 0 0</inkml:trace>
  <inkml:trace contextRef="#ctx0" brushRef="#br0" timeOffset="1050">910 391 8890,'7'-6'398,"-1"3"-398,-3 2 0,5 1 0,-2 0 0</inkml:trace>
  <inkml:trace contextRef="#ctx0" brushRef="#br0" timeOffset="1332">1101 331 8194,'0'6'1109,"0"-2"1,1-4-1557,2 0 1,3 0 0,4 1-193,0 2 0,0-1 0,0 1 0,0-3 604,0-3 1,0 1 0,0-2 0,0 1 30,0-1 0,0-2 0,0 1 480,0 0 1,-1 1 0,-1-1 0,-2 0 661,2 3 1,-2 1 0,0 1-750,2 0 1,-2 0-387,0 0 1,1 0 0,3 0-4,0 0 0,0-4 0,0-2 0</inkml:trace>
  <inkml:trace contextRef="#ctx0" brushRef="#br0" timeOffset="1755">1820 30 8166,'-3'-7'544,"-1"1"1,1 2 0,2-1-78,-2 0 1,0 2 0,-3 3-84,-2 0 1,2 4 0,0 4-1,-2 3-240,-1 3 1,-1 3 0,0 0 0,0 1-54,0-1 0,0 4 0,0-4 1,0 1-87,0 1 0,3-1 1,2 0-1,0-3-179,3 0 0,1 1 1,1-2-1,0-2-149,0-1 0,0-1 0,1-1 0,2-1 35,4-2 1,3-3 0,2 0-1,3-3 84,0-3 1,-1-3-1,1-4 1,0 0 416,-3 0 1,-1-3-1,-2-1 1,-2 2 353,-4 1 0,-2 1 1,-1 0-1,-1 1-316,-2 2 0,-4 0 0,-6 3 0,-4 2-561,-2 1 1,-2 1-1,-1 0 1,-2 1-1037,2 2 0,-2 3 1346,0 4 0,1-4 0,3-2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4:50.587"/>
    </inkml:context>
    <inkml:brush xml:id="br0">
      <inkml:brushProperty name="width" value="0.04295" units="cm"/>
      <inkml:brushProperty name="height" value="0.04295" units="cm"/>
    </inkml:brush>
  </inkml:definitions>
  <inkml:trace contextRef="#ctx0" brushRef="#br0">81 90 8235,'-10'0'-622,"0"0"725,4 0 1,1-3 172,2-1-241,1 1 326,-2 3 108,4 0-327,0 0 0,4-1-33,3-2 1,-1 1 0,0-1 0,2 1 6,1-1 0,2 1 1,1-2-1,3 1 6,0-1 0,1 0 1,2 2-1,-2-2-26,2 2 1,1-2 0,1-1-1,0 1-112,0-1 1,-3 2 0,-2 2 54,0-2 1,-2 1 0,-3-1 0,0 2-150,0 1 0,-3-3-181,-1-1-944,1 1 0,-3 3 795,-4 0 0,-4 0 0,-6 1 0,0 1 440,0 2 0,-9 8 0,-2-1 0</inkml:trace>
  <inkml:trace contextRef="#ctx0" brushRef="#br0" timeOffset="374">210 79 8342,'6'-10'175,"-2"3"1,-3 2 781,2 0-625,-1 2-196,2 3 1,-4 1 0,0 2-26,0 4 1,0 3-1,0 2 18,0 2 0,0-1 0,-1-3 0,-1 0-148,-2 0 1,1 3 0,3 1 0,0-2 100,0-1 1,0-1 0,0 0-1,0 0 33,0 0 1,0 0 0,0 0-29,0 0 1,0-3-365,0-1-1824,0 1 1207,0-1 0,0-1 894,0-2 0,0-1 0,0 2 0</inkml:trace>
  <inkml:trace contextRef="#ctx0" brushRef="#br0" timeOffset="749">29 339 8343,'-4'6'-71,"-3"-3"469,-2-2 1,3-2-77,3-2 1,3 1-252,3-1 0,0 2 0,4 1 0,3-1 37,3-2 0,1 1 0,-1-2 1,3 1-26,0-1 1,2 1 0,-1 3 0,1-1-36,-1-2 1,0 1-1,-3-1 1,-2 2 45,-1 1 0,2 0 1,1-1-11,-2-2 1,-1 1-75,-1-1-938,-4 2 119,-2 1 1,-3 0-188,2 0 996,-1 0 0,6-4 0,-2-2 0</inkml:trace>
  <inkml:trace contextRef="#ctx0" brushRef="#br0" timeOffset="1618">430 260 10439,'-4'6'209,"2"-1"0,-1-2-151,2 4 0,1-1 1,-1-1-1,-1 1 0,-2-1-87,2 3 1,1-2-1,1 0 56,0 2 0,0 1 0,0 1-143,0 0 1,0-3 46,0-1 64,0 1 1,0 0 163,0-1 0,1-3-41,2 0 0,3-5 0,4-3-48,0 0 0,-3 1 0,-1-1-10,2 0 0,-2-1 0,-1 1 79,0 0 0,1-2 140,-2-3-162,-1 0 1,-3 0 0,0 0 72,0 0 1,0 0 29,0 0 1,0 3-246,0 1 1,-1 2 0,-2-1 0,-4 0-366,-2 3 0,-1 1 0,0 1 0,0 0-784,0 0 1,-4 4 1173,-3 3 0,-2 6 0,-1 3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1:27.052"/>
    </inkml:context>
    <inkml:brush xml:id="br0">
      <inkml:brushProperty name="width" value="0.04295" units="cm"/>
      <inkml:brushProperty name="height" value="0.04295" units="cm"/>
    </inkml:brush>
  </inkml:definitions>
  <inkml:trace contextRef="#ctx0" brushRef="#br0">190 490 8161,'6'-4'941,"-2"-2"-260,-4-4 0,0 0 372,0 0 1,0 6-703,0 4 1,-4 5-1,-3 8 192,-2 4 1,1 3-325,-2 3 1,2 3 0,-6 3-93,0-2 0,2 4 0,-1-4 0,2 0-130,1-1 0,0 0 0,0-2 0,1-3-232,2-3 0,-1-1 0,2-3 0,0-2-1369,3-1 1,-1-1-2565,0 0 4168,-3-4 0,5-6 0,-2-6 0</inkml:trace>
  <inkml:trace contextRef="#ctx0" brushRef="#br0" timeOffset="244">190 440 8565,'14'-1'0,"-2"-2"0,-5-3 393,1 0 0,1-2 0,1 2 0,1-1-34,2 1 1,0 3 0,2 0 0,0 2-72,-3 1 1,2 4-218,0 3 0,-4 2 83,-4 1 1,-3 0-1,0 0 1,-3 0 28,-3 0 0,-4 0 1,-6-1-1,-4-1 8,-2-2 0,-4 0 0,-1 1-455,2-4 108,5-2 1,-4 2 0,5 1-1,0-2-516,1-1 1,3-1 0,-1 0 671,2 0 0,5 4 0,2 2 0</inkml:trace>
  <inkml:trace contextRef="#ctx0" brushRef="#br0" timeOffset="978">420 591 8230,'6'-4'223,"2"1"0,-1-2 619,2 0 0,2-2 0,1 0-366,2-2 1,3 2 0,0 1 0,2-2 0,1-1-334,0-1 0,0 0 0,0 0 0,-1 0 29,-2 0 0,-3 0 0,-4 0 117,0 0 1,-1 0-282,-2 0 0,-4 1 0,-6 2 0,-4 4-34,-2 2 0,-2 2 0,-2 1 0,-3 3 92,0 0 1,2 3 0,4 4-1,0 2-108,0-2 0,1 2 0,1 0 0,3-2-38,0-1 1,2-1-1,3 0 1,0 0-87,0 0 1,1-1 0,1-1 0,3-3 80,0 0 0,2 1 0,3-2 1,0-2 59,0-1 0,1-1 0,1-1 0,3-1 24,0-2 0,1-3 0,1 0 1,-3-2 11,0-1 1,-1 0 0,2 0-1,0 0-10,-3 0 0,-1 0 1,-1 1-1,-1 1 260,-2 2 1,0 2 0,-2-1 790,0 0-891,-2 2 0,1 4 0,-4 2-87,0 4 0,0 2 1,0 1-1,0 0-23,0 0 1,0 3-1,0 1-127,0-2 0,0-1 0,1-2-115,2-2 1,3 0 0,4-3 0,0-2 75,0-1 0,1-2 1,2-2-1,3-3 83,0 0 1,1-6 0,-2 2 0,-1-1 156,1 0 0,-2-2 0,-2-1 0,0 2 14,-1 1 0,2 1 1,-6 0-1,1 1 1302,-1 2-900,-3-1-532,5 6 1,-6-1 0,1 6 0,-2 5-5,-1 4 0,-3 0 1,-1 2-1,2-1 206,1 1 1,0-4 0,-1-4 582,-2 2 1,2 0-760,5-1 1,3-3-1,5-4 1,1 0-991,2 0 1,2-4-1,-1-3 1,0-2 231,3-1 1,-2 0 722,0 0 0,-3-9 0,1-2 0</inkml:trace>
  <inkml:trace contextRef="#ctx0" brushRef="#br0" timeOffset="1075">1259 290 8198,'-7'-4'426,"1"-3"0,2-1 1,-1 0-439,0 2 1,1 3 11,1 0 0,1 2 0,-2 1 0</inkml:trace>
  <inkml:trace contextRef="#ctx0" brushRef="#br0" timeOffset="1826">1390 390 9662,'-10'0'1003,"0"0"0,0 0 0,1 1 0,1 2-711,2 4 0,3 2 0,-1 2 1,1 1 103,-1 2 0,2 2 0,4-2 0,3-2-234,0-1 0,2-4 0,3-2 0,0 0-974,0-3 1,0-1 171,0-1 0,-1-4 0,-2-3 213,-4-2 0,-2-1 0,-1 0 0,0 0 129,0 0 1,-1 0 0,-1 0 0,-2 0 639,2 0 1,-2 3 211,0 1 1,2 2-1,5-1-474,4 0 1,3 2 0,5 3 0,3 0-157,5 0 0,4-1 0,0-1 0,1-2 94,-1 2 1,0-2 0,-2 0-1,-1 1 329,1-1 1,-3 2 0,-5-2 0,-4 1 1057,-2-1-980,-5 1 1,-4 4 0,-9 2-171,-6 4 1,-2 2-1,-1 1 1,-2 0-301,-1 0 0,0 3 0,2 1 0,4-2-156,2-1 1,1 1 0,1-1 0,2-2-94,4 0 0,2-3 0,2-1 13,2 0 0,6-2 0,6-3 0,0-1 22,3-2 1,1-3 0,1-5 0,0-1 137,0-2 0,0-3 0,0 0 0,0-3 62,0-3 1,-3-2-1,-2-4 1,1 1 32,-1 1 0,2-8 1,3 6-1,-1 2-1,-2 2 0,-3 1 0,-4 0 0,-1 3 535,-2 3 0,-3 4 1,-4 4 179,0 0 0,-1 4 1,-2 3-1,-5 2-494,-4 1 0,-1 8 1,-3 4-1,-1 5-20,1 4 1,-2 5 0,1 1 0,-1 2-50,1 1 0,4 2 0,6-1 0,4-2-424,2 0 1,2-1 0,4 0 0,3-4 86,5-3 0,3 0 1,0-7-1,2-2 207,3-1 0,1-5 0,-2-3 0,0-2 107,0-1 1,2-4 0,-2-3-1,-3-2-324,-2-1 1,-7 1 0,1 1 0,-3 2-764,-4-2 0,-1 2 1,-2 1 984,-2 0 0,-7-2 0,-6 1 0</inkml:trace>
  <inkml:trace contextRef="#ctx0" brushRef="#br0" timeOffset="2395">2339 309 8053,'10'-10'0,"0"0"269,0 0 1,0 4-1,0 2 1,0 1 469,0-1 0,0 1 1,0 4-1,0 1-325,0 2 0,-3 3 0,-2 1 0,0 3-219,-3 3 0,-1 0 0,-3-2 0,-4 3 185,-4 0 1,-2-2-1,1-1 1,0-3 290,1-3 0,-2-2-315,5 2 0,4-3 0,3 0 1,7-3-779,9-3 0,2-3 0,7-3-24,0 2 1,1-1-1,-1 1 1,-1-2 445,1-1 0,-6 0 0,-5 0 0</inkml:trace>
  <inkml:trace contextRef="#ctx0" brushRef="#br0" timeOffset="2544">2549 69 10018,'-1'-13'0,"-1"-1"0,-2 2 2355,2 1 0,2 2-2772,3 2 1,0 4 0,2 6 416,0 4 0,2 2 0,-1 1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0:05.812"/>
    </inkml:context>
    <inkml:brush xml:id="br0">
      <inkml:brushProperty name="width" value="0.04295" units="cm"/>
      <inkml:brushProperty name="height" value="0.04295" units="cm"/>
    </inkml:brush>
  </inkml:definitions>
  <inkml:trace contextRef="#ctx0" brushRef="#br0">228 269 8699,'6'-4'0,"-3"-3"1322,-2-2 1,0 3-901,2 3 1,0 4 0,2 5 10,0 4 0,2 2 0,0-1 0,2 2 204,1 4 1,0 1 0,0 0 0,0-2-494,0 2 0,-3-2 0,-2-1-599,0 0 0,-1-2 0,-2-3-4072,2 0 3782,-1-4 0,-2-8 1,2-8 744,4-5 0,2-4 0,1-1 0</inkml:trace>
  <inkml:trace contextRef="#ctx0" brushRef="#br0" timeOffset="132">409 309 7292,'7'-20'0,"-2"1"13,0 2 0,1 3 1,-2 4 1709,-2 0 1,-2 4-1013,-3 3 0,-3 6 0,-4 4 0,0 2-468,0 1 1,-1 3 0,-1 2 0,-2-1-820,2 1 1,1-2 0,1-3 409,0 0 166,4 0 0,-2 0 0,2 0 0</inkml:trace>
  <inkml:trace contextRef="#ctx0" brushRef="#br0" timeOffset="265">279 309 10189,'-4'-1'2640,"4"-1"-3072,5-2 1,12-3 0,4 0 0,2-2-1036,2-1 0,1-3 1467,-2-1 0,3 1 0,-1 3 0</inkml:trace>
  <inkml:trace contextRef="#ctx0" brushRef="#br0" timeOffset="547">497 40 8632,'-11'-10'0,"-1"0"0,-3 1 0,0 2 772,-3 4 1,-2 2 0,-3 2 0,-5 4 218,-4 5 0,-1 4 0,-2 7-200,0 2 0,1 4 1,3 5-1,0 4 1,3 2-312,2 3 0,4 1 1,5-1-1,4 1-352,2 2 1,5-5 0,5-5-1,7-2-605,7-2 1,9-2 0,6-9 0,4-4-246,5-5 1,4-4 0,3-7 0,-1-2 188,2-4 1,1-10 0,-7-3 0,-2-2 466,-4-2 0,-6-5 0,-4-6 0,-3 0 246,-3-3 1,-6-1-1,-6-2 1,0-1 232,-3-2 0,-7 5 0,-5 7 0,-5 4-400,-4 5 1,-8 8-1,-2 5 1,-2 5-767,-4 4 0,-3 5 753,-2 3 0,-9 11 0,-2 3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46.475"/>
    </inkml:context>
    <inkml:brush xml:id="br0">
      <inkml:brushProperty name="width" value="0.04295" units="cm"/>
      <inkml:brushProperty name="height" value="0.04295" units="cm"/>
    </inkml:brush>
  </inkml:definitions>
  <inkml:trace contextRef="#ctx0" brushRef="#br0">250 98 9126,'-1'-9'0,"-2"2"212,-4 4 1,-6 2-1,-5 1 1,-3 1 348,-3 2 0,-3 3 0,0 4 0,0 0-34,4 0 1,1 0 0,8 0-1,3 1-227,3 2 0,4-5 0,5 2 0,1-1-153,2 0 1,7-2 0,0-1 0,3 1-248,4-1 1,1 1 0,1-2-1,0-1-639,0 1 1,3 1 0,2-1 0,-2-1-1355,-2 1 1,0 2 2092,-7 0 0,-1 2 0,-3 1 0</inkml:trace>
  <inkml:trace contextRef="#ctx0" brushRef="#br0" timeOffset="164">71 369 8893,'-10'0'955,"0"0"0,6 0 0,4 0 0,5 0-789,4 0 1,5 1-1,3 1 1,3 2-417,3-2 1,0-1 0,3 0 0,1 1-20,-1 2 0,2-1 0,-2-3 0,0 0 611,-3 0-342,2 0 0,-3-4 0,2-2 0</inkml:trace>
  <inkml:trace contextRef="#ctx0" brushRef="#br0" timeOffset="407">921 59 9190,'-7'-21'0,"2"4"3732,0 5-3061,2 6 0,3 3 1,0 6-1,0 5-155,0 4 0,0 4 0,1 4 0,1 0-419,2 0 1,-1 3 0,-3 1-1,-1-2-617,-2-1 1,-3-1 0,-4 0 0,0 0-804,0 0 1,0-1-1,0-2 1,0-4 1322,0-2 0,0-1 0,0 0 0</inkml:trace>
  <inkml:trace contextRef="#ctx0" brushRef="#br0" timeOffset="724">1221 118 8014,'-10'-10'358,"0"0"0,0 1 506,0 2 0,1 4 0,1 6-506,2 4 1,3 2 0,0 2-1,2 1-43,1 2 0,1 6 0,2-3 0,4 0-227,2-1 0,5-4 1,4-4-1,3-3-157,3 0 1,2 1 0,-1-2 0,-2-2-21,-2-1 0,0-5 0,-7-3 1,-3-2 270,-3-1 1,-4 0 0,-4-1 0,-2-2-179,-5-4 1,-2-1 0,-10 0-1,-2 3-214,0 0 1,-3 2-1,-1 3 1,1 1-966,-1 2 1,-1 2 0,2 3 0,2-2 1174,1 2 0,-3 1 0,-2 1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06.890"/>
    </inkml:context>
    <inkml:brush xml:id="br0">
      <inkml:brushProperty name="width" value="0.04295" units="cm"/>
      <inkml:brushProperty name="height" value="0.04295" units="cm"/>
    </inkml:brush>
  </inkml:definitions>
  <inkml:trace contextRef="#ctx0" brushRef="#br0">800 129 8531,'-10'-1'0,"1"-2"0,1-3 0,2-1 0,-2 1 0,-1-1-577,-1 1 406,4-2 1,-2 6 0,2-2 0,-1 1 0,2-2 117,0 0 1,-2 2-1,1-1 147,0 0 0,1 2 47,2-1-31,1-2-64,-6 3 0,5-2 72,-3 4-161,-1 0 1,-3 0 0,0 0 0,0 0 17,0 0 0,0 0 0,0 0 1,0-1 31,0-2 0,-3 1 0,-1-1 68,2 2 0,1 1 0,1 0 1,1-1-9,2-2 1,-1 1 0,1-1-51,-2 2 1,2 1 0,1 0-24,-2 0 1,-1 0-1,-1 0 1,0 0 31,0 0 1,0 3 0,0 1-1,-1-2 23,-2-1 1,1 0 0,-2 1 0,0 2 0,-3-2 0,1 0-28,0 1 0,2-1 1,-1 2 0,0 0 0,-1-2 1,2 2 3,2 0 0,1-1 0,1 2 0,0 0-8,0-3 1,0 2 0,0 1 0,1 0 11,2 3 0,-1-2 1,1 0-1,-2 2-36,-1 1 1,1 1 0,1 0 0,2 0 0,-2 0 1,0 0 0,0 0 0,3 0 9,0 0 0,-1 3 0,2 1 0,1-2-1,-1-1 0,2-1 0,-1 0 41,2 0 0,1 0-22,0 0 0,0 0 0,1 0-10,2 0 1,2 0-1,3 0 1,-2-1-29,2-2 0,2 1 0,2-1 0,2 2-16,-2 1 1,0 0 0,0-1 0,2-1 13,-2-2 1,-1 1 0,-1 2 0,0-1 16,0-2 0,-3-2 1,-1 1-1,1 1 19,-1-1 0,2-2 0,-1 0 0,2-2 48,1-1 1,0 0-1,1 0 1,1 0-51,2 0 0,3 0 0,-1 0 0,1 0-1,-1 0 0,-2 0 0,2 0 0,1 0-6,-1 0 1,1 0 0,-2 0 0,-1 0-3,1 0 0,1 0 1,0 1-1,1 1-12,0 2 1,4-1-1,-4-3 1,2 0 0,1 0 0,0 0 0,0 0 1,0 0 14,0 0 1,-1 0 0,-1 0 0,-2 0 18,2 0 1,-2 0 0,0 0 0,1 0 2,-1 0 1,2-1 0,-1-1 0,2-2-14,1 2 1,0 0 0,0 0 0,0-2-17,0 2 1,0 1 0,0 0 0,-1-1-30,-2-2 0,1 1 1,-2 2-1,1-1 14,-1-2 1,-3 1 0,0 2 127,-2-2 1,-1 0 0,0-3-73,0-2 1,-1 2-1,-1 1 1,-2-1-24,2 1 1,0 1-1,0-1 1,-3-1 28,0 1 0,2-1 0,-1-2 7,0 2 1,1-1 0,-3-3 32,-2 0 1,2 0 0,0 0 9,-2 0 1,-1 3-1,-1 1-96,0-2 1,-1-1 0,-1-1-16,-2 0 0,-2 0 1,1 1-1,0 1-1,-3 2 1,0-1-1,0-2 1,2 1-14,-2 2 0,-1 0 0,-1-2 0,1 2 22,2-2 0,-1 2 1,1 1-1,-2-1 14,-1 1 1,0 1 0,0-2-1,-1-1-14,-2 1 0,-2-1 0,-3 2 1,2 1-3,-2-1 0,-1-2 0,-1 0 1,1-1 3,2 1 0,-5-1 1,2 1-1,-2-2 0,-2-1 0,1 0 0,-3 0 1,-2 0-60,-1 0 0,0 3 0,1 2 1,2 0-106,-2 3 0,-1 2 0,-2 5 162,-2 5 0,-3 13 0,-4 8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2:39.400"/>
    </inkml:context>
    <inkml:brush xml:id="br0">
      <inkml:brushProperty name="width" value="0.04295" units="cm"/>
      <inkml:brushProperty name="height" value="0.04295" units="cm"/>
    </inkml:brush>
  </inkml:definitions>
  <inkml:trace contextRef="#ctx0" brushRef="#br0">60 10 7810,'1'-6'305,"2"3"-233,4 2 1,-1 1 0,0 0 101,2 0 0,0 1 0,0 1 0,-2 3-35,2 0 1,-2 1 0,0 2 0,1-1-15,-1 5 0,2-2 0,-2 4 0,1-1-38,-1 1 1,-2 6 0,1-3 0,0 1-35,-3 1 0,2 0 0,0 0 1,-2-1 50,-1-2 0,-1-2 1,0 1-1,0 1 81,0-1 1,-1-1 0,-1 1-101,-2 0 1,-3-1-1,0-2 1,-1 2-1,0-2-155,2-1 1,-1 2 0,-3 1 0,0-2-60,0-1 0,-3-4 1,-1-2-1,2 1-366,1-1 1,1-1 0,0 1-462,0 0 0,0-2 956,0-3 0,0 4 0,0 2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2:38.459"/>
    </inkml:context>
    <inkml:brush xml:id="br0">
      <inkml:brushProperty name="width" value="0.04295" units="cm"/>
      <inkml:brushProperty name="height" value="0.04295" units="cm"/>
    </inkml:brush>
  </inkml:definitions>
  <inkml:trace contextRef="#ctx0" brushRef="#br0">30 80 8013,'0'-10'-937,"4"0"1038,3 0 1,1 0 0,0 1-1,-3 1 82,0 2 0,1 2 563,-2-2 76,-1 3-634,-3-1 1,-4 8 0,-3 3-2,-2 2 0,0 1 0,1 0 1,2 1-21,-2 2 0,2-1 0,1 1 0,0-2-23,3-1 0,-2 3 0,0 2 0,2-1-33,1 1 0,1 1 1,0-1-1,0-1 13,0 1 0,0 5 0,0-3 0,0 1 8,0 1 1,0-1-1,0 0 1,0-2-41,0 2 1,3-2-1,1 0 1,-1 1-47,1-1 1,-1-1 0,3-3 0,2 2-11,1-2 0,0-1 0,0-1 13,1 0 0,-2-1 0,5-1 0,-2-3-296,-1 0-103,0-2 0,-1-2 1,-1 1-1605,-2 2 0,1 0 1954,3-1 0,0 3 0,0 4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1:44.074"/>
    </inkml:context>
    <inkml:brush xml:id="br0">
      <inkml:brushProperty name="width" value="0.04295" units="cm"/>
      <inkml:brushProperty name="height" value="0.04295" units="cm"/>
    </inkml:brush>
  </inkml:definitions>
  <inkml:trace contextRef="#ctx0" brushRef="#br0">50 520 7995,'0'-7'324,"0"1"0,1 2 493,2-2 410,-1 3-987,2-1 1,-4 5 0,0 2-57,0 4 0,-3 2 0,-2 2 0,1 1-83,-1 2 1,-1-1-1,1-2 1,0 0-9,-3-1 0,3 2 0,1-5-36,0 2 1,2-2-340,-1-1 159,2-3 0,2-3 0,1-7 0,3-2 31,0-1 0,2-3 1,3-2-1,0 1 92,0-1 1,0-1 0,0 2 0,0 2 76,0 1 0,0 1 150,0 0 0,-1 3 0,-1 2 540,-2 0-404,-3 2 1,5 3-106,-1 0 0,-1 4 1,-1 3 76,0 2 1,-1 2-212,-1 2 1,-1-1 0,1 1 0,-2-2 50,-1-1 1,1 0-21,2 0-1488,-1 0 1,3-4-328,-2-3 0,-1-3 1,2-3 1659,0-4 0,2-2 0,4-1 0</inkml:trace>
  <inkml:trace contextRef="#ctx0" brushRef="#br0" timeOffset="1743">171 160 6862,'6'-7'702,"-3"1"0,1 2-413,0-2 0,-1 2 6,-3-2 1,0 2 81,0-2-231,0 3 1,-1-2-20,-2 2 0,0 1 0,-3-1-1,-2 2 1,2 1 0,0 0-68,-2 0 1,-1 4 0,-1 3-7,0 2 0,3-2 0,2-1 0,-1 2-1,1 1 0,1 1 0,-1 0-44,0 0 1,2 0-12,3 0 1,1 0-65,2 0 0,0-3 9,3-1 0,-2-3 70,2 0 0,1-3 0,3-2-36,0-2 0,-3-2 1,-2 1 21,0 0 1,1 1-1,-2-2 1,-1-1 24,1 1 1,-1-1 0,2 2 0,0 0 25,-3-3 1,2 2 0,1 0-14,0-2 1,-2 2 0,1 1 84,0 0-26,-2 2-5,2 3 1,-4 4-60,0 3 1,0 2 0,-1 1 39,-2 0-56,1 0 0,-2 0 0,3 0 0,-1 0 56,-2 0 1,1-3-54,3-1-74,0 1 1,1-1 3,2-3 0,2-6 1,3-4-1,-2-2-62,2-1 1,-2 0 0,0 0 0,1 0-29,-1 0 0,2 0 1,-1 0 38,2 0 0,-2 1 222,-1 2-132,1 3 0,-1 5 172,-3 2 1,-2 3-1,-1 4 1,0 0-11,0 0 0,0 0 0,-1 0-47,-2 0 0,1 0 0,-2-1-3,0-2 1,2-2-117,-1-2 0,2-3-135,1 0 0,1-4 0,2-6-111,4 0 1,1 0-1,0 0 1,-2 0 130,2 0 1,0 0-1,0 1 1,-2 1 67,2 2 1,-2 3 141,0 0 0,-3 3 40,0 3 0,-2 3 1,-1 4-1,0 0 46,0 0 1,0 0 0,0 0-93,0 0 1,0 0 0,1-1-160,2-2 1,-1-2 0,2-3 0,0 2-201,3-2 0,2-1 0,1-2 0,0-1 20,0-2 1,3-2-1,1 1 1,-2 0-125,-1-3 0,2 0 0,1 0 1,-2 2 244,-1-2 1,-1 2 0,0 0 378,0-2 1,-4 2-1,-2 1 1258,0 0-1042,-2 2 0,-2 3 1,-7 0-142,-2 0 1,0 1 0,1 1 0,2 3-143,-2 0 1,2-1 0,1 2 0,-1 1-32,1-1 1,2 2-410,0-1 1,3-2-1,3-2-1,4-2 0,5-1 1,2 0-1,-2-1 34,-1-2 0,2-2 0,1-3 1,-2 2 81,-1-2 0,1-1 1,-1-2-1,-2-1 116,0-2 1,-1 1 0,0 3 0,-3 0 237,0 0 0,-2-3 1,-3-1 301,0 2 1,-1 1 13,-2 1 1,-3 1-213,-4 2 0,0 3 0,0 5-118,0 2 0,3 2 0,2 4 0,-1 0-16,1 2 0,2 4 1,0 0-1,1 0-77,-1 3 1,1 0 0,-1 0 0,3-3-41,3 0 1,3-2-1,4-3 1,0 0-232,0 0 1,3-4 0,2-3 0,-1-1-329,1 1 1,1-1 0,-2 1 0,-2-3-635,-1-3 0,-1 0 1145,0-3 0,0-1 0,0-3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1:15.201"/>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60 13521,'24'-22'-984,"2"4"588,8 18 1,6 1 390,7 2 0,-8-1 56,1 1-8,-9-2 1,22-1 12,1 0 0,-4-1-23,3-2 0,-8 0-21,-2-3 0,0 3-9,4 0 0,-14 1 109,7-1-53,-15 1-30,26-2-41,-13 4 6,12 0 3,-2 0 61,-2 0-34,4 0-23,4 0 15,-2 0-52,2 0-40,-8 0 72,-2 4 4,-4-2 13,4 6-3,2-6-5,4 2-6,4-4 18,-7 0 44,6 0 18,-3 0-52,6 0 1,3 0-7,-2 0 1,-16-3 24,-5-1-43,-17 1-27,31 3 33,-12 0 0,21 0-32,-2 0 0,-13 0 28,-4 0 1,-9 0 26,12 0 0,-11-3-28,11-1 1,-12 1-2,9 3 1,-9 1-4,12 2 0,-14-1-3,15 1 1,-15-2 0,14-1 0,-11 0 109,11 0 0,-10 0-30,13 0 1,-13 0-42,10 0 0,-9 0-25,10 0 0,-10 0 8,9 0 1,-11 0-39,11 0 1,-12 0-23,9 0 48,-13 0 74,19 0-8,-9 0-89,13 0-31,0 0-70,4 0 57,-2 0 50,2 0 1,-2 1-13,-2 2 33,-11-1 0,6 3-118,-5-2 10,-5-1 1,10 3 60,-5-2 1,-6 0-29,-4 3 96,-13-3-7,24 1-11,-13-4-4,16 0 141,-4 0 83,-4 0-171,-2 0-59,-4 0-56,0 0 256,-4 0 130,-2 0-82,0-4-98,2-2 18,8 0-860,6-2-296,-7 6 932,-4-2 1,-37 17 0,-10 4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1:13.122"/>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80 13285,'21'-17'-984,"5"3"0,-3 11 821,-2 1 0,18-2 173,-2 4 0,-3 0-16,9 0 1,-7 4-40,14 3 0,-11-1 26,8 0 1,-3-3 9,6 0 1,3-2 9,1-1 0,2 0 1,-2 0 1,-1 0-1,-3 0 1,0 0 28,0 0 1,-3 0 32,-1 0 0,1 0 10,3 0 1,0 0-9,0 0 1,-8 0-20,-2 0 1,-2 0-19,2 0 1,3 0 17,1 0 1,-1-3 39,-3-1 0,0 1-48,0 3 1,1 0-45,2 0 1,2 0-18,8 0 0,-14 0 13,8 0 0,-5-3 27,8-1 1,0 0 20,0 1 0,1 1-25,2-1 0,-1 2-16,1 1 0,-1 0-58,1 0 0,-1 1 35,1 2 1,2-1-25,2 1 0,-1-2 278,0-1-225,-12 0 1,2 0 16,-6 0 1,6 0-4,11 0 1,-3-3-28,-4-1 1,0 1 4,0 3 0,-4 0-7,-3 0 1,1-1-40,0-2 1,3 1-18,0-1 1,-1 2 43,0 1 1,-2-1 32,2-2 1,-3 1 41,0-1 1,-2-1 24,-1 0 1,0 0-31,0 1 0,1 1 2,2-1 1,-1 2-50,1 1 1,-1 0-40,1 0 0,3 3-26,4 1 0,0-1 47,0-3 0,1 3 59,2 1 1,-11-1 225,1-3 50,-20 0-52,18 0-258,-27 0-167,9 0-86,-17 0 0,-29 13 0,-10 4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04:00.803"/>
    </inkml:context>
    <inkml:brush xml:id="br0">
      <inkml:brushProperty name="width" value="0.04295" units="cm"/>
      <inkml:brushProperty name="height" value="0.04295" units="cm"/>
    </inkml:brush>
  </inkml:definitions>
  <inkml:trace contextRef="#ctx0" brushRef="#br0">0 749 7940,'6'-11'0,"-2"-1"744,0-2 1,2-2-1,4 1 1,1 0-23,2-3 1,3-1 0,5-2 0,1-1-367,2-2 1,0-3 0,-2 0 0,3-3-125,0-3 1,-2 1-1,1-3 1,-1-2-258,1-3 1,-2-2 0,-5 2 0,-4 1-210,-2 2 1,-4 3 0,-2 6 0,0 4-103,-3 4 0,-1 10 0,-2 1 114,-2 3 1,-6 7 0,-6 7 0,1 4 48,-1 5 0,-2 6 0,0 4 0,-1 2 241,1 1 1,3 0 0,4 0 0,1 1 81,2 2 0,0 0 0,3 2 0,1 0-91,-1-3 1,2-2 0,-1-2 0,2-3-36,1 0 0,0-2 0,0-4 1,0-2-75,0-4 1,4-3 0,3-2 0,2-3 55,1 0 1,0-2-1,1-4 1,2-2 3,4-4 0,2-2 1,1-2-1,-1-1 11,-2-2 0,0-2 0,-3 1 0,-2 0 111,-1-3 1,-2 3-1,-1 2 1,-3 2 10,0 1 0,-2 3-117,-3 1 1,0 5-1,-1 1 1,-2 5-199,-4 4 0,-2 4 0,0 2 0,2-1 53,4 1 1,2-2 0,1-3 0,0 0 257,0 0 1,4-1 0,3-2 0,2-4 145,1-2 0,3-1 0,1-1 0,-2-2-73,-1-4 0,-1-2 1,-1-1-1,-2 0-9,-4 0 0,-2-3 0,-2-1 0,-4 2-666,-5 1 0,0 1 0,-3 0 1,1 1-815,-1 2 0,1 0 1,-1 3 468,2 2 1,4 4 807,1 2 0,3 3 0,-1-1 0</inkml:trace>
  <inkml:trace contextRef="#ctx0" brushRef="#br0" timeOffset="778">790 508 8412,'9'-1'0,"-2"-2"0,-4-4 429,-2-2 0,0-1 1,1 0-1,2 0 0,-2 0 519,-1 0 0,-1 0 0,0 0 299,0 0-976,0 4 0,-4 2-227,-3 4 1,-2 0 0,-2 0 0,-1 1 26,-2 2 0,-2 3 1,2 4-1,1 1-70,-1 2 0,6 0 0,-2 3 0,1 1-193,0-1 0,3-1 1,3-3-1,2 2-11,1-2 1,0-1 0,0-1-1,1-1 85,2-2 0,0-3 0,3-4 0,2 0 32,1 0 0,4 0 0,2-2 1,-1-3 86,1-1 1,-2-9-1,-3 5 1,0-2-17,0-2 0,0 2 0,-1-1 0,-2 2 1008,-4 1-809,-2 0 1,-2 4-1,-2 3 1,-3 3-270,0 3 1,-2 6 0,1 5 0,-1-1-19,1 1 1,0-2 0,3 2 0,2-1-203,1 1 0,1-1 0,1-3 101,2 0 0,3-4 0,4-3 359,0-2 1,1-1 0,1-1-1,3-2-44,0-4 1,-1-2 0,2-2 0,1-1-55,-1-2 1,1-2 0,-2 1 0,-1 1-89,1-1 1,1 2 0,-2 4 0,-3 1-55,-3 2 1,0 3-1,-1 0 1,-2 3 0,-2 3 0,-3 4 23,-3 2 1,1 5-1,-2 3 1,1 1 107,-1-1 1,-2 0-1,1-2 1,1-1 132,-1 1 1,-1-2-1,2-3 312,2 0-387,1-4 0,2-3 1,2-8-1,5-3-17,4-5 1,1-1 0,3 1 0,1-3-193,-1 0 0,1-2 1,-3 2-1,-2 0-62,-1 3 0,-1 2 1,0 2 54,0 2 0,-4 4 0,-3 6-36,-2 4 0,-4 6 1,-2 3-1,1 1 234,-1-1 0,2-2 0,3 1 1,0 0 120,0-3 0,1-4 0,2-3 1,4 0-90,2-3 0,4-1 0,2-2 0,-1-2-294,1-4 1,1-2 0,-2-2-1,-2-1-572,-1-2 0,-2-3 0,-2 0 1,-4-1 746,-2 1 0,-1-6 0,0 2 0</inkml:trace>
  <inkml:trace contextRef="#ctx0" brushRef="#br0" timeOffset="1662">1949 579 8055,'1'6'675,"1"-4"1,3-3-264,0-3 0,-1 1 0,2 3 0,2-1-223,1-2 1,4-2-1,3-3 1,1 2-1,0-2 1,4-1-1,-4-2 1,1-1 9,-1-2 0,-3 1 0,-4 2 1,0 0 0,0 1 1,-4-2-1,-3 5-33,-2-2 1,-2 3 0,-2 3-244,-4 2 1,-5 2 0,-2 2 0,2 4-79,1 2 0,0 1 1,0 1-1,0 1 33,2 2 0,4 2 0,0-1 1,0-1-34,3 1 1,2 1-1,2-2 1,3-3 90,0-3 1,2-1 0,4-3 0,1-1 10,2 1 1,2-2-1,-1 0 1,-1-4 159,1-5 0,1-2 0,-1-2 0,-1-1 27,1-2 0,1 0 0,-2 1 0,-2-3-87,-1 0 0,2 2 0,1 4 0,-3 0 86,-3 0 0,0 3-148,-1 1 1,-2 5-76,-2 1 0,-2 4 0,-1 7 0,0 2 99,0 4 1,-3 1 0,-1 0 0,2-3 109,1 0 1,-2-2-1,-1-3 1,2 0 426,1 0-277,1-4 0,1-2 1,2-5-1,4-2-194,2-4 1,2-3-1,1-2 1,3-3-117,0 0 0,-2-1 0,0-2 0,-2 3 58,-1 0 0,0 2-248,0 3 152,-4 4 1,-2 3 0,-4 6 0,0 5 41,0 4 1,0 0 0,1 2 0,2-1-138,4 1 0,2-2 0,2-4 0,1-3-451,2 0 1,6-2-1,-3-3 1,1-1-1935,1-2 2558,-4-3 0,-1-8 0,-4-2 0</inkml:trace>
  <inkml:trace contextRef="#ctx0" brushRef="#br0" timeOffset="1802">2409 239 8891,'-16'-4'0,"2"-3"0,1-1 0,-1 0 3417,2 2-3797,5 3 1,4-1 379,6 4 0,7 4 0,6 2 0</inkml:trace>
  <inkml:trace contextRef="#ctx0" brushRef="#br0" timeOffset="2353">3300 489 8059,'0'1'759,"4"2"1,2-4 0,5 5-1,2-2-477,4-1 0,2 2 0,1 1 0,0-2-66,0-1 1,2-5-1,0-3 1,-2-2-171,-1-1 1,1 0-1,-6 0 1,-1-1 89,1-2 1,-7 1 0,0-1 0,-5 2-43,-2 1 1,0 0-1,-1 0 1,-4 1-5,-5 2 1,-4 3-1,-7 4 1,-1 1-68,-2 2 1,1 6 0,3 6 0,0-1 49,0 1 1,4 2 0,3 0 0,2 2-166,1 1 0,4 0 1,3 0-1,2-1-5,1-2 1,8-3 0,2-4 0,2 0-301,2 0 1,5-4 0,6-3 0,-1-2-233,1-1 0,5-3 1,-3-3 628,1-3 0,0 1 0,2-6 0</inkml:trace>
  <inkml:trace contextRef="#ctx0" brushRef="#br0" timeOffset="2678">3919 379 9253,'-13'-9'636,"-1"2"1,-3 3-1,0 4 1,-2 1-1,-2 2 1,0 4 163,1 2 0,-1 4-619,7 1 1,-2 2 0,2-1 0,3-1 3,3 1 1,1-2-1,3-3 1,2 0-327,1 0 1,7-1 0,2-2 0,6-4-36,1-2 1,2-2 0,4-4 0,0-3 34,-1-5 1,2 0-1,-5 2 1,1-2 105,-1-4 0,-3 2 0,-4 2 1,0 2 744,0 1 0,-4 0-254,-3 0 1,-2 6-728,-1 4 1,0 4 0,-1 7-104,-2 2 0,1-1 0,-1 1 0,2-2-681,1-1 0,0 0 1,1 0-2400,2 0 3454,3-4 0,4 2 0,0-2 0</inkml:trace>
  <inkml:trace contextRef="#ctx0" brushRef="#br0" timeOffset="3226">4210 419 8295,'9'-16'401,"-2"3"0,0 2 0,-3 1 387,-2 0 0,-2 1 1,-3 1-1,-4 3 1147,-2 0-1634,-1 2 0,-4 4-73,-3 2 0,1 4 0,0 5 0,-1 3 0,1 0-93,3 3 0,3 0 1,2 1-1,3-1-72,0-1 1,3 3 0,5-6 0,5-2-950,4-1 0,4-2 0,5-2 0,2-4-139,4-2 0,1-5 1,0-4-1,-3-3 360,0-3 1,2-3 0,-1-1 0,0-4 426,-3-5 0,-2-5 0,-1-3 0,0 0 238,0-3 0,-3-1 0,-2-1 0,0 2 196,-3 5 1,-5 1 0,-3 8-1,-1 2 1026,1 1 0,-2 5-370,-5 3 0,0 6 0,-3 4 0,-1 3-492,1 3 1,-2 4 0,1 6-1,-2 4-126,-1 2 0,0 5 1,0 4-1,0 3-43,0 3 0,0 2 0,-1 0 1,-1 1-95,-2 0 1,-2 3 0,2-6 0,2-2-95,1-1 0,2-5 0,1-4 0,3-4-272,0-5 1,2-5 80,3-2 1,9-9 0,3-4 0,5-7-82,3-5 0,-2 2 0,5 1 0,-3-1-42,-3 1 1,0 2 0,-3 5 345,-2 2 0,-2 4 76,-3 6 1,0 3 0,-3 5 0,-2 1 119,-1 2 0,2-1 0,2-3 0,0 0-294,3 0 0,1-4 1,2-3-1,1-2-530,2-1 0,-1 0 1,-3-1-1,0-2 593,0-4 0,0-2 0,0-1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8:34.214"/>
    </inkml:context>
    <inkml:brush xml:id="br0">
      <inkml:brushProperty name="width" value="0.05727" units="cm"/>
      <inkml:brushProperty name="height" value="0.05727" units="cm"/>
      <inkml:brushProperty name="color" value="#F6630D"/>
    </inkml:brush>
  </inkml:definitions>
  <inkml:trace contextRef="#ctx0" brushRef="#br0">0 870 21728,'10'0'-1,"0"0"0,3-1 0,2-2 1,0-4 465,3-2 0,1-1 0,1 0 1,0 0 118,0 0 1,0 0-379,0 0 1,1 1-128,2 2 0,3 0 1,4 3-1,0 2-138,0 1 1,4 1 0,3 0 0,2 0-161,1 0 0,-3 0 0,-1 1 0,2 1-27,1 2 1,1-1 0,0-3 0,-1 0 119,-2 0 1,4-1-1,-2-1 1,-1-2-60,1 2 0,1 0 1,-4 0-1,1-2-43,0 2 1,6 0 0,-5 0-24,5-2 0,1 1 0,-3 3 1,1 0 62,1 0 0,-3 0 0,5 0 0,1 0 0,-1-1-49,3-2 1,4 1 0,2-2 0,-2 1 49,-1-1 0,6-3 0,0 1 0,1-1 79,1 1 1,-1 0-1,1-2 1,-3 3-6,-1 0 0,4 2 1,-9 3-1,1 0 8,0 0 1,-2 0 0,0 0 0,-1 0-44,-1 0 0,3 0 0,-4 0 1,1 0-1,0 0 1,4 0 0,-4 0-1,1 0 60,-1 0 0,4 0 0,-4 0 1,1 0 5,1 0 1,-1 0 0,0 1-1,-3 1 17,0 2 0,-2 0 1,-3-2-1,0 3-3,0 0 1,2-1-1,-1 1 1,-3 0-16,-2-3 0,0 0 0,-1 0 0,0 2 4,3-2 0,1-1 0,1-1 1,0-1 36,0-2 0,0 1 0,1-2 0,1 1 10,2-1 1,-1 1 0,-3 2 0,-1-1 5,-2-2 1,4 1 0,-4 3 0,1 0 32,1 0 0,-3-3 1,0-1-1,2 2 2,1 1 1,1 1 0,1 0 0,2 0-13,4 0 1,2 0 0,2 0 0,1 0-19,2 0 0,2 0 0,-1 0 0,0 0-8,3 0 1,0 0-1,0 0 1,-4 0-5,-3 0 0,6 0 0,-5 0 1,3 0 45,-2 0 0,-2 0 1,0 0-1,1 0-55,2 0 1,-1 0 0,-2 0 0,1 0-66,2 0 0,2 0 0,-1 0 27,0 0 1,-1 3 0,1 1 0,1-2 0,-1-1 28,3-1 1,1 0 0,1 0 0,-1 0 47,-2 0 0,3 0 0,-4-1 1,1-1-2,3-2 0,1 1 0,0 3 1,1 0-51,2 0 1,7-1 0,0-1 0,2-2-54,2 2 0,0 1 0,-1 1 0,-2-1 61,0-2 0,5 1 0,-7-1 0,1 1 4,1-1 0,2 1 1,-7-1-1,1 2 39,-1 1 0,3-1 1,-4-1-1,1-2 162,3 2 1,3-2-1,1-1 1,-2 1-118,0-1 1,6 1 0,-8 2 0,1-2-51,0 2 0,5 1 0,-1 1 0,-2 0-37,1 0 1,1-3 0,-1-1 0,-2 2-104,-1 1 1,2 1 0,1 0 0,-2-1 48,-1-2 1,1 1 0,0-1 0,0 1 162,0-1 0,-1 1 0,-2-2 0,-1 1-18,-1-1 1,10 1-1,-5 2 1,-1-1-16,-1-2 1,7-2-1,-5 2 1,-1 1 39,-1-1 0,5 1 1,-5-2-1,0 0-3,-2 3 0,3-2 1,-2-1-1,-1 1-37,1-1 1,4 1 0,-7 2-1,0-2-10,0 2 1,3-2-1,-5 0 1,-2 1-71,-1-1 0,-1 2 1,0-2-1,0 1-71,0-1 0,-1 0 0,-1 2 0,-3-3 166,0 0 1,1 2-1,-1-1 1,-1 1-6,1-1 0,6 1 1,-2 3-1,0 0-43,-2 0 1,-1-3 0,2-1 0,-2 2-55,2 1 0,-3 1 0,-1 0 0,-1 0-16,1 0 0,2 0 1,-2 0-1,-1-1 42,1-2 1,-1 1 0,3-1 0,1 2 21,-1 1 0,2-1 0,-2-1 0,0-2 46,-3 2 0,5-2 1,-1 0-1,1 2 96,1 1 0,-4 1 1,-1-1-1,0-1-222,3-2 0,-1 1 0,-1 2 1,0-1-7,-3-2 1,5-3 0,-2 0 0,0-1 55,1 1 0,1-1 0,2 1 0,-1-2 217,-1-1 1,11 0-1,-3 1 1,0 1-74,1 2 0,4 0 0,-1-2 1,-1 3-41,1 0 0,6-1 0,-5 1 0,1 1-49,0-1 0,2-1 1,2 1-1,-1 1-87,1-1 1,4-1 0,-5 1-1,-3 1-82,-1-1 1,-7-1-1,0 1 1,-6 0 27,-2-3 0,-1-2 1,-10-2-1,-3-2 87,-3 2 0,-4-2 0,-5-1 0,-2 1-12,-4-1 0,0 2 0,-3 3 0,-3 0 305,-2 0 0,-3 0 0,1 1-418,-2 2 0,-4 3 0,-1 4-264,2 0 0,-2 0 130,0 0 0,-3 1 296,0 2 0,-2 7 0,-1 6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8:17.590"/>
    </inkml:context>
    <inkml:brush xml:id="br0">
      <inkml:brushProperty name="width" value="0.04295" units="cm"/>
      <inkml:brushProperty name="height" value="0.04295" units="cm"/>
    </inkml:brush>
  </inkml:definitions>
  <inkml:trace contextRef="#ctx0" brushRef="#br0">45 609 8690,'-10'0'746,"0"0"0,0 0 31,0 0 0,6-1-459,4-2 0,7 1 0,8-2 0,0 1-69,3-1 0,4-2 1,3 1-1,-1 1-62,1-1 1,1-1 0,-3 2 0,-3 2-128,-3 1 0,-4 1 1,0 0-3830,-2 0 1203,-1 0 2566,-4 0 0,-2 0 0,-4 0 0</inkml:trace>
  <inkml:trace contextRef="#ctx0" brushRef="#br0" timeOffset="287">184 448 9791,'-1'-9'3821,"-2"2"-3396,1 3 0,-3 6 0,3 4 0,-2 5 0,2 3 127,1 4 0,1 1 0,-1 2-340,-2 2 0,0-1 1,-2 1-1,-1-2 1,2-1-137,-1 0 1,-1 0-1,1-1 1,1-1-191,-1-2 0,-1-2 1,2 1-604,2 0 0,1-2 1,1-3-1257,0 0 0,1-4-1040,2-3 3013,-1-2 0,6-1 0,-2 0 0</inkml:trace>
  <inkml:trace contextRef="#ctx0" brushRef="#br0" timeOffset="1520">765 578 8380,'-7'-6'797,"1"3"0,2 2 1,-1 2-1,0 2-426,3 4 0,0-1 0,0 0-376,-2 2 1,1 1-1,4 0 371,2-2 1,0-3-406,3-4 1,0-1 0,2-1 39,-2-2 0,-3 0 0,1 1-121,0-4 0,-1-2 1,2-1-620,0 0 1,-2 3 146,-3 1 1,1 3 591,2 0 0,3-2 0,4-1 0</inkml:trace>
  <inkml:trace contextRef="#ctx0" brushRef="#br0" timeOffset="1956">1234 408 7966,'0'-10'631,"-1"1"0,-1 1 1,-3 3-142,0 0 1,-2 2-1,-3 3 1,0 0-110,0 0 0,-3 4 0,-1 3 0,1 2 0,0 2 162,-1 2 1,-2 3 0,2 4-395,2 0 1,1 0-1,1 0 1,1-1-84,2-2 0,2 0 1,3-2-1,-2-1-84,2 1 0,5-3 0,4-5 0,3-4-55,3-2 1,0-1-1,3 0 1,2-1-95,1-2 0,-2-3 0,-2-4 1,0 0 218,-3 0 1,-2-3 0,-2-2 0,-3 1 41,0-1 1,-2-1-1,-4 2 1,-1 2-94,-2 1 1,-3 1-476,0 0 0,-2 1-483,-1 2 0,0 3-726,0 4 0,4 4 1683,3 3 0,2 2 0,1 1 0</inkml:trace>
  <inkml:trace contextRef="#ctx0" brushRef="#br0" timeOffset="2297">1414 388 8685,'-1'-9'1297,"-2"2"1,3 3-594,0 4-426,4 0 0,7 0 1,2 0-16,4 0 0,2 0 0,1 0 0,0 0-79,0 0 1,-3 0-1,-2 0 827,0 0-549,-2 0 1,-7 1-95,-3 2 1,-6 3 0,-4 5 0,-2 1-33,-1 2 0,0 3 0,0 0 0,0 2-202,0 1 0,0 3 0,0 1 0,0-2-119,0-1 1,3-4 0,2-2-1,-1 1-888,1-1 0,2-2 0,0 0-1538,2-2 0,1-1 2411,0 0 0,4-4 0,2-2 0</inkml:trace>
  <inkml:trace contextRef="#ctx0" brushRef="#br0" timeOffset="2472">1394 579 8296,'-10'0'1043,"1"-1"1,2-2-497,4-4 1,6 1 0,5 1-1,3-1-461,3 1 0,8 1 0,1-1 0,4 0 0,1 2 1,-2 0-990,2-1 0,1 1 903,1 3 0,0-4 0,0-2 0</inkml:trace>
  <inkml:trace contextRef="#ctx0" brushRef="#br0" timeOffset="2694">1934 378 10179,'0'-16'0,"-1"4"0,-1 3 4925,-2 3-4430,-3 3 1,5 0 0,-1 6 0,2 5 0,1 3-167,0 3 0,4 3 0,3 0 0,2 2 0,1 1-413,0 0 0,0 0 0,0-1-524,0-2 1,-3 1-1,-1-2 1,2 0-1189,1-3 1,-2-2 0,-2-1 1795,0 0 0,2-4 0,-1-2 0</inkml:trace>
  <inkml:trace contextRef="#ctx0" brushRef="#br0" timeOffset="2881">2124 338 10229,'-7'-9'0,"1"2"0,-2 4 837,-1 2 1,-1 1 0,0 0-1,0 1-197,0 2 1,-3 6 0,-1 6 0,1-1-526,-1 1 1,2 2 0,-2 0 0,1 1-364,-1-1 0,2 1 0,4-1 0,2 1-124,-2-1 0,3-2-1491,2-2 1,1 2 1862,-1 2 0,1-3 0,-2-4 0</inkml:trace>
  <inkml:trace contextRef="#ctx0" brushRef="#br0" timeOffset="3297">2105 598 8959,'0'-10'1123,"0"0"1,1 1 0,2 1-709,4 2 1,2 0 0,2-2-143,2 2 1,0 3 0,2 0 0,0 2 0,-3 1-327,-1 0 0,-1 1 0,0 2 0,-1 4-72,-2 2 1,-3 4 0,-4 2 0,-1 0 1,-2 3 0,-6 1 0,-6 1 0,1 0 162,-1 0 0,-2 0 1,1-1-1,-1-2 305,1-4 0,0 1 1,-1 0-1,4-3 271,2-3 1,1-1 0,0-3 1028,0-2-1492,4-1 0,3-1 0,6-1-635,4-2 0,5 1 0,3-2 0,0 1 88,3-1 1,0-2 0,0 2 0,-2 1 88,2-1 0,0 1 0,-1-2 0,-3 0-108,0 3 1,-2 0-1,1 0 1,-2-2-929,-1 2 1,0 1 1341,0 1 0,0 0 0,0 0 0</inkml:trace>
  <inkml:trace contextRef="#ctx0" brushRef="#br0" timeOffset="3593">2535 539 8012,'4'-6'2218,"3"1"1,5 3-1684,2-2 0,3-2 0,0 2 1,2 1-352,1-1 0,2 1 1,0-2-1,-2 0-163,-1 3 0,1-2 1,-6 0-1,-2 2 91,-1 1-4384,-1 1 4272,-4 0 0,-2 0 0,-4 0 0</inkml:trace>
  <inkml:trace contextRef="#ctx0" brushRef="#br0" timeOffset="3829">2715 427 9058,'-6'-10'146,"3"0"1,2 0 4694,1 0-2816,0 4 0,0 3 0,0 6-1654,0 4 0,3 4 1,1 5-1,-2 4 1,-1 2-232,-1 2 0,0 1 0,-1 3 1,-2-2-954,-4 2 0,-2-2 1,-1 0-1,0 1 813,0-1 0,-4 7 0,-2-2 0</inkml:trace>
  <inkml:trace contextRef="#ctx0" brushRef="#br0" timeOffset="5331">3115 577 9213,'-9'-1'1755,"2"-2"0,2 1 558,2-1-2734,1 2 1,-2 1 1,5 0 0,1-1 0,3-1-361,0-2 1,-1 1 0,2 3 779,2 0 0,1-4 0,1-2 0</inkml:trace>
  <inkml:trace contextRef="#ctx0" brushRef="#br0" timeOffset="5567">3454 397 8286,'9'-10'0,"-2"0"1187,-4 0 0,1 0 175,0 0 1,-1 6-869,-3 4 0,-4 4 0,-3 7 0,-2 1-130,-1 2 1,-1 3-1,-1 0 1,-2 2-306,2 1 1,2-1 0,2-1 0,3-2-93,0 2 0,2-3 0,3-2-148,0-2 0,4-2 0,3-2 0,3-4 4,3-2 0,-1-2 0,2-2 0,-1-4 0,2-2-15,0-1 0,-2-4 1,0-3-1,-3-2 138,-3-1 1,-3-1 0,-4-1 149,0-2 1,0 2 0,0 5-1,-1 4-84,-2 2 1,-3 2-1,-4 2 1,0 4-386,0 2 1,3 1-1,1 0-1237,-2 0 0,3 4 0,2 3 1610,2 2 0,1 5 0,0 2 0</inkml:trace>
  <inkml:trace contextRef="#ctx0" brushRef="#br0" timeOffset="5920">3695 387 8889,'0'-10'0,"0"0"0,0 0 0,0 0 0,1 0 1531,2 0 0,0 1-1233,3 2 1,2 0 0,4 3-1,3 2 11,0 1 1,-1 1 0,1 0-1,0 1-92,-3 2 0,-2 3 0,-3 5 0,-4 1-203,-2 2 1,-7 2 0,-2-1 0,-6-1-184,-1 1 0,2 1 0,0-2 0,3-2-294,3-1 0,3-1 1,4 0 187,0 0 0,4-3 1,3-1-1,3 1 1,2 0 40,2-1 0,-1 1 0,-4 3 0,-2 0 905,-4 0 1,-2 0 0,-2 0 87,-2 0 0,-7-3 0,-6-2 0,-1 1-427,1-1 1,0-2-1,-1 1 1,4-1-177,2 1 0,1-1 0,0-3-156,0 0 0,4-4 0,2-2 0</inkml:trace>
  <inkml:trace contextRef="#ctx0" brushRef="#br0" timeOffset="6245">4085 317 8797,'0'-10'0,"1"0"1164,2 0 0,0 3 0,3 2-653,2 0 1,-2 2 0,0 4 0,2 2 397,1 4 1,1 2 0,0 2-1,1 1-585,2 2 0,-1 2 0,1-1 1,-2 0-219,-1 3 0,0 0 0,-1 0 0,-1-3-125,-2 0 0,-2 1 0,1-2 0,0-2-1135,-3-1 0,-1-1 0,-2-1 0,-1-1-1682,-2-2 0,-3-3 2836,0 0 0,-6-2 0,-3-1 0</inkml:trace>
  <inkml:trace contextRef="#ctx0" brushRef="#br0" timeOffset="6478">4184 309 8043,'6'-10'681,"-3"0"1,-2 3 140,-1 1 0,-1 3-1,-2 1 1,-3 4-16,0 5 1,-4 6 0,2 4 0,-5 2 47,1 1 1,1 0 0,1 0 0,0 0-661,0 0 0,0-1 0,1-1 0,1-2-288,2 2 1,0-3-1,-2-2 1,3-2-333,0-1 0,2 0 1,2-1-2737,-2-2 1,1 1 3161,-1-1 0,6-2 0,3-1 0</inkml:trace>
  <inkml:trace contextRef="#ctx0" brushRef="#br0" timeOffset="6878">4355 488 8648,'1'-9'707,"2"2"1,0 0 0,3 3 0,2 2-486,1 1 0,-2 1 0,-1 0-480,2 0 1,-3 4 0,-2 3-1,-2 2 312,-1 1 0,-1 0 1,-2 0-1,-4 0-274,-2 0 1,-3 0 0,1 0 0,2-1 13,0-2 0,3 1 164,0-1 1,5-2-1,1-2 1,5-2-33,4-1 1,4 0 0,2 0 0,-1 0 106,1 0 1,-3 1-1,-5 2 1,-3 3 411,0 0 1,-4 2 0,0-1 0,-5 2 342,-4 1 0,-5-1 0,-3-1 1,-2-2-210,-1 2 0,1 0 1,1 0-1,3-3-364,0 0 0,3-1 1,4-2-2894,2 2 2678,3-1 0,-1 1 0,4 2 0</inkml:trace>
  <inkml:trace contextRef="#ctx0" brushRef="#br0" timeOffset="7323">4685 498 7950,'6'1'521,"-1"-2"1,-2-8 182,4 2 1,6 0-1,4 2 1,3 0-413,3-3 0,6 2 0,5 1 0,-3-1-654,-3 1 1,3 2 0,-4-1 0,0 1-2879,-1-1 3240,-3 1 0,-3-1 0,0-2 0</inkml:trace>
  <inkml:trace contextRef="#ctx0" brushRef="#br0" timeOffset="7494">4984 319 8022,'-4'-10'1859,"-2"4"1,-4 4-1289,0 4 0,1 4 0,1 6 1,2 3 123,-2 1 0,3 5 0,1-4 1,1 2-394,-1 1 1,0 2 0,2 0-1014,-2 1 1,1-4-1,3 3 1,-1-3 710,-2-3 0,1 1 0,-2 3 0</inkml:trace>
  <inkml:trace contextRef="#ctx0" brushRef="#br0" timeOffset="7986">5344 508 9781,'0'-10'3609,"-3"3"-1975,-1 1 0,1-1-1425,3-3 1,0 3 0,1 2-318,2 0 1,3-1 0,4 2 364,0 2 1,-3-2-1,-1 0 335,2 2-592,-3 1 0,3 1 0,-2 0 0</inkml:trace>
  <inkml:trace contextRef="#ctx0" brushRef="#br0" timeOffset="8339">5785 338 8041,'0'-10'476,"0"0"1,-1 3-1,-2 2 521,-4 0 1,-1 3 0,-1 5-1,0 4-406,-2 2 1,-1 4 0,2 2 0,0 0-423,0 3 1,0 1 0,0 1-1,1 0-130,2 0 1,3 0 0,4-1 0,0-2-274,0-4 1,1-2 0,2-1 69,4 0 0,5-4 1,3-3-1,-1-3 32,1-3 1,-2-4-1,-3-5 1,0-3 164,0 0 0,-4-2 1,-3-3-1,-2 1 209,-1 2 1,-1-1 0,-2 2 0,-4 0-869,-2 3 0,-1 2-1575,0 1 2201,0 4 0,4 6 0,2 6 0</inkml:trace>
  <inkml:trace contextRef="#ctx0" brushRef="#br0" timeOffset="8541">5974 358 9299,'0'-10'0,"0"0"774,0 0 1,1 3 0,2 2 0,3-1-560,0 1 1,2 2 0,0-1 0,3 1-1,4-1 1,0 2 117,3 1 1,-3 1-575,-2 0 0,1 0 0,0 0 0,-2 0-774,-1 0 1,-4 0-1,-2 1 1015,0 2 0,-2 3 0,-3 4 0</inkml:trace>
  <inkml:trace contextRef="#ctx0" brushRef="#br0" timeOffset="8773">6104 307 8000,'-10'0'266,"0"0"0,0-3 123,0-1 1,0 1-1,-1 4 1,-1 1-1,-2 3 185,2 0 1,2 2 0,3 3 0,4 0 12,2 0 1,2 3 0,2 1 0,4-2-355,2-1 0,5 2 0,2 2 0,0-1-326,-3 1 1,-2-2 0,-1-2 0,-1 1 123,-2 2 1,-3-1 0,-5-4 0,-2-1-431,-4-2 0,-3-2 110,-3 2 1,0-3-1,-2 0 1,-1-2-1,2-1-1327,-1 0 1616,-2 0 0,1 0 0,-4 0 0</inkml:trace>
  <inkml:trace contextRef="#ctx0" brushRef="#br0" timeOffset="9172">6605 248 8506,'-3'-10'4071,"-1"0"-3633,1 4 1,4 3 0,1 6 0,3 5 0,0 3 1074,3 3-1368,1 3 1,1-1-1,-1 4-77,-2 0 1,0 2 0,-2-1 0,-1-2-685,1 0 1,-2 0 0,-3 0-1,0-1-483,0-2 1,0-3 0,-1-1 1098,-2-4 0,-3-4 0,-4-4 0</inkml:trace>
  <inkml:trace contextRef="#ctx0" brushRef="#br0" timeOffset="9374">6715 237 8007,'6'-10'687,"-3"4"1,-6 3 220,-4 2 1,-3 2 0,-2 2 0,-3 4-380,0 2 1,-1 5 0,-2 3 0,2 2-120,-2 1 1,2 3 0,1 1 0,0-3-533,3-3 0,2 0 1,2-1-441,2 2 0,3-3 0,0-3 0,2-2 0,1-1-3025,0 0 3587,0 0 0,9 0 0,2 0 0</inkml:trace>
  <inkml:trace contextRef="#ctx0" brushRef="#br0" timeOffset="9626">6774 397 10697,'-6'4'584,"-1"-1"0,2 3 0,0 2 44,-3 1 1,2 1-1,1 1 1,0 1-442,3 2 0,1-1 0,1-3-175,0 0 0,1 0 0,2-1 0,5-1-4,4-2 1,1-3 0,3 0 0,2-2 0,1-1-483,1 0 0,0 0 1,0 0-1,-1 0-289,-2 0 1,0-3 0,-3-2 0,-2 1-1836,-1-1 2598,-5 2 0,2-6 0,-2-2 0</inkml:trace>
  <inkml:trace contextRef="#ctx0" brushRef="#br0" timeOffset="9832">6924 408 8035,'-7'0'3043,"1"0"0,2 0-2657,-2 0 0,3 4 0,0 4 0,2 4 198,1 5 1,0 1-1,0 1-194,0 1 1,0-2-556,0 5 1,-1-2 0,-1-1-347,-2 0 1,-2-3 0,1-1 0,0 1-938,-3-1 0,2 1 1448,0-3 0,-5 3 0,-5-1 0</inkml:trace>
  <inkml:trace contextRef="#ctx0" brushRef="#br0" timeOffset="11023">7365 396 8029,'-4'6'2516,"2"-2"-2019,-2-4 0,5 0 0,4 0 0,3 0-202,5 0 0,3-1 0,0-1 0,2-2-12,3 2 1,1-2 0,-1-1 0,1 1-549,2-1 1,-1 1-1,-3 2 1,-1-2-773,-2 2 0,-3 1 0,-4 1 1037,0 0 0,-4-4 0,-2-2 0</inkml:trace>
  <inkml:trace contextRef="#ctx0" brushRef="#br0" timeOffset="11219">7565 266 8029,'-1'-9'158,"-2"2"0,0 0 1009,-3 3 0,2 1 1,-1 4-1,0 4-399,3 5 1,1 1-1,1 5-648,0 2 0,0 4 0,0 2 0,-1-2-28,-2-1 0,1 2 0,-1 1 0,2-3-798,1-3 0,-3 0 0,-1-2 0,2 0-3691,1-3 4397,1-2 0,-4-1 0,-2 0 0</inkml:trace>
  <inkml:trace contextRef="#ctx0" brushRef="#br0" timeOffset="11424">7824 456 8544,'0'-16'2928,"0"3"-3874,0 6 654,0 3 1,4 4-1,4 0 1,3 0 291,3 0 0,-1 0 0,-3 0 0</inkml:trace>
  <inkml:trace contextRef="#ctx0" brushRef="#br0" timeOffset="11800">8335 206 8065,'0'-10'0,"0"0"2929,0 4-2371,0 2 1,-1 4-1,-2 1 1,-4 2-198,-2 4 1,-1 5-1,0 3 0,0-1-356,0 1 0,-2 2 0,0 1 0,2 3 46,1 3 0,-2-1 0,4-3 0,-1 0-390,1 0 1,3-4 0,4-2 129,0 0 1,4-6 0,3 1 0,2-3 113,1-4 1,3-5 0,2-4-1,-1-2 26,1-1 1,1-3 0,-2-2 0,-3 0 328,-3-3 0,-4-1 0,-4-1 0,0 0-28,0 0 1,0 1 0,-1 1 0,-1 3-336,-2 0 1,-3 2-1,0 3 1,-2 1-354,-1 2 0,0 3 1,0 4 455,0 0 0,-4 9 0,-2 2 0</inkml:trace>
  <inkml:trace contextRef="#ctx0" brushRef="#br0" timeOffset="12207">8525 227 8063,'10'-10'145,"0"0"0,0 1 523,0 2 1,0-1-1,0 2-212,0 0 0,3 1 1,2 3-1,-1-2-85,1 2 1,-2 1-1,-3 1 1,0 1-408,0 2 1,-4 3 0,-3 4 0,-3 1 70,-3 2 1,-4 0 0,-6 3 0,-3 2 169,0 1 0,-6 1 0,3 0 0,0-1 320,2-2 1,4 0 0,0-3 133,2-2 0,4-1-599,1-1 0,8-4 0,1-3 0,6-2-124,4-1 1,3 0 0,5-1 0,1-1-392,2-2 1,-1-3-1,-3 1 1,-1-1-45,-2 1 1,0 2-1,-3-2-536,-2-2 1,-5 2-484,-4 0 1518,-2 3 0,-5-5 0,-2 2 0</inkml:trace>
  <inkml:trace contextRef="#ctx0" brushRef="#br0" timeOffset="12565">9225 66 8261,'0'-10'0,"0"0"2608,0 0 1,-1 4-680,-2 3-1863,1 2 0,-1 5 0,5 3-107,2 2 0,3 5 0,0 3 0,3 1-110,3-1 1,-1-2 0,1-3 0,-2 2-129,-1-2 0,0-1 0,-1-1 0,-1-1-1023,-2-2 1,1 0 1301,3-3 0,0 3 0,0-1 0</inkml:trace>
  <inkml:trace contextRef="#ctx0" brushRef="#br0" timeOffset="12779">9424 18 8802,'-4'-10'2235,"-2"4"1,-4 4 0,1 4-1588,2 5 1,-1 5 0,0 3-458,-4 0 1,-1 2-1,-2 3-55,0 0 0,-2 0 0,0 0 147,-2 0 1,0 0 130,2 0-1209,-1 4 1,6-4 0,-1 2-1,2-5-759,1 1 1,1-3 0,2-2 1553,4-2 0,2-5 0,1-2 0</inkml:trace>
  <inkml:trace contextRef="#ctx0" brushRef="#br0" timeOffset="12994">9544 148 8142,'7'-8'1270,"-1"-1"0,1 0-649,-1 2 1,2 4 0,0 0-692,4 2 1,0 1 0,2 0 423,0 0 0,1 0 0,3 0 0,-2 0-532,2 0 1,-3 0 0,-2 0 0,-2 0-3437,-1 0 3614,-4 0 0,-2 4 0,-4 2 0</inkml:trace>
  <inkml:trace contextRef="#ctx0" brushRef="#br0" timeOffset="13321">9635 146 8142,'-10'0'1017,"0"0"-315,0 0 1,0 1-1,0 2 1,1 4 0,1 3-135,2 3 0,2-1 0,-1 1 1,0-2-267,3-1 1,1 0-325,1 0 106,4-4 0,-1 1 1,3-2-472,2 0 1,4-2 0,2 0 20,-2-2 1,2-1-1,0 0 1,-1 0 0,1 0-157,3 0 1,-1 0 0,-1 0 0,1 0 268,-1 0 1,-2 0 0,0 0 0,-2 0 832,-1 0 1,-3 1-1,-2 2-78,0 4 1,-3-1 0,-5 0-1,-5 2 12,-4 1 1,-4 1 0,-5 0-1,-1 1 89,-2 2 0,-2-5 0,1 2 0,1-1 118,-1 0-721,-2 1 0,5 0 0,-2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8:14.779"/>
    </inkml:context>
    <inkml:brush xml:id="br0">
      <inkml:brushProperty name="width" value="0.04295" units="cm"/>
      <inkml:brushProperty name="height" value="0.04295" units="cm"/>
    </inkml:brush>
  </inkml:definitions>
  <inkml:trace contextRef="#ctx0" brushRef="#br0">40 238 8287,'0'-6'3759,"-1"2"-3251,-2 4 0,0 3 1,-2 2-137,0 0 1,-1 2 0,1 3-112,0 0 1,2-3-110,0-1 1,3-3-300,3 0 0,3-2 0,4-1 0,0-1-99,0-2 0,-1-3 0,-1-4 191,-2 0 0,-2 0 1,1 0 18,0 0 0,-3 3 0,-5 2 271,-4 0 1,-2 2 0,-1 4 0,0 1-196,0 2 0,3 2 1,1-1-652,-2 0 1,3-1-212,2 2 1,2-2 23,1 2 1,4-3 0,3 0 797,2-2 0,5-1 0,2 0 0</inkml:trace>
  <inkml:trace contextRef="#ctx0" brushRef="#br0" timeOffset="314">360 47 8265,'0'-10'0,"-1"0"1735,-2 0 0,0 1-815,-3 2 0,2 6 0,-1 7 0,-1 3-522,1 5 0,1 4 0,-1 2 1,-1 1-1,2 1-176,-1 2 0,-1 2 0,1-1 0,0-1-58,-3 1 0,2-2 0,1-3 0,-1-1-651,1-2 0,2 0 0,-1-3 0,1-2-1789,-1-1 1,1-1-2257,3 0 4532,0-4 0,4-2 0,2-4 0</inkml:trace>
  <inkml:trace contextRef="#ctx0" brushRef="#br0" timeOffset="711">750 77 8786,'-1'-6'1189,"-2"3"0,0 2 0,-2 3 1,0 4-447,3 4 1,1 3 0,1 0-1,1 3-410,2 0 1,2 2-1,4-2 1,-1 0-280,-1-3 1,8 1-1,-5 0 1,1-1-67,0 1 1,-1-4-1,-1 2 1,-1-5-2282,-2 1 0,1-3-67,3-2 1,-4-3 2359,-3-3 0,-2-3 0,-1-4 0</inkml:trace>
  <inkml:trace contextRef="#ctx0" brushRef="#br0" timeOffset="924">910 58 7967,'0'-10'1156,"-1"1"-321,-2 2 1,-3 7 0,-4 8-1,-1 4 243,-2 5 0,0 5 0,-3 3 0,-2-1-596,-1 1 0,-1-2 0,0-3 0,0 0-346,0 0 1,4-1 0,3-1 0,2-3 44,1 0 1,0-2-1605,0-3 0,4-3-5696,3-1 7119,2-3 0,10-3 0,2-6 0</inkml:trace>
  <inkml:trace contextRef="#ctx0" brushRef="#br0" timeOffset="1321">1020 358 7899,'0'-10'478,"0"0"-95,0 0 0,1 1 1,1 1-1,2 2 195,-2-2 1,2-1 0,1-1 492,0 0 1,-2 3 2268,0 1-2977,-2 3 1,-1 0 0,0 6-165,0 4 0,0 2 1,-1 2-1,-1 1 4,-2 2 1,-2 6-1,1-3 1,1 1-236,-1 1 1,-1-1 0,1 0 0,1-3-376,-1 0 1,2 1 0,2-2-768,-2-2 1,1-1-1,-1-1-2531,2 0 3705,1-4 0,9 2 0,2-2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45.609"/>
    </inkml:context>
    <inkml:brush xml:id="br0">
      <inkml:brushProperty name="width" value="0.04295" units="cm"/>
      <inkml:brushProperty name="height" value="0.04295" units="cm"/>
    </inkml:brush>
  </inkml:definitions>
  <inkml:trace contextRef="#ctx0" brushRef="#br0">49 121 8300,'-1'-10'0,"-1"0"0,-3 1 2497,0 2-2034,2 3 1,0 6 0,6 4-243,4 4 1,2 2 0,2-1-1,0 1-93,-1 2 1,5 2 0,-8-1 0,1-1-1161,1 1 1,-1-2 0,0-3-3006,-2 0 4037,1-4 0,3-6 0,0-6 0</inkml:trace>
  <inkml:trace contextRef="#ctx0" brushRef="#br0" timeOffset="152">220 80 8014,'9'-19'411,"-2"2"245,-4 4 1,-2 2 0,-2 2-350,-2 2 0,0 3 0,-3 4 0,-3 1 1,-2 4 258,-3 5 0,-3 4 0,0 6 1,-2 0-779,-1 0 0,1 3 0,1 1 0,3-2-92,0-1 1,2-1 0,4 0 0,1-1-1045,2-2 1,3-3 0,0-4 1347,2 0 0,-3 0 0,-2 0 0</inkml:trace>
  <inkml:trace contextRef="#ctx0" brushRef="#br0" timeOffset="360">339 242 8014,'-10'0'0,"0"0"404,0 0 1,0 4-1,0 3 1,0 2 705,0 1 1,4 0 0,3 0-1007,2 0 0,2 0 0,4-1 0,3-1-430,5-2 1,4-2 0,0 1 0,2 0-184,1-3 1,3-1 0,1-1 0,-2 0-2667,-1 0 3175,-1-4 0,-4-2 0,-2-4 0</inkml:trace>
  <inkml:trace contextRef="#ctx0" brushRef="#br0" timeOffset="508">520 241 8014,'-4'-6'2091,"-2"2"-1115,-4 4 0,0 1 1,1 2-1,1 5-598,2 4 0,0 3 1,-2 3-1,3-2-708,0 2 1,-1 1 0,2 1-1,2 0-732,1 0 1,1 0 0,0 0 0,1-2 1061,2-5 0,3 0 0,4-7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8:13.952"/>
    </inkml:context>
    <inkml:brush xml:id="br0">
      <inkml:brushProperty name="width" value="0.04295" units="cm"/>
      <inkml:brushProperty name="height" value="0.04295" units="cm"/>
    </inkml:brush>
  </inkml:definitions>
  <inkml:trace contextRef="#ctx0" brushRef="#br0">60 90 9714,'-6'-4'1616,"2"2"-1278,4-2 0,-1 4 154,-2 0-228,1 0 237,-2 0-468,4 0-495,0 0 500,4 0 0,2 0 0,4 0 403,0 0-381,-4-4 1,2 2 0,-1-1 13,2 2 1,4 0-1,1-1 1,-1-2 26,1 2 0,-1 1 0,2 1 0,0-1-3,-3-2 0,2 1 0,1-1 0,0 1-65,3-1 0,-2 1 1,0-2-1,1 1-48,-1-1 1,5-2-1,-4 2 1,0 1-67,-1-1 1,0 2 0,-2-2-164,-2 0 148,-1 2 1,-7-2 32,-4 4 1,-4 0 0,-7 0-1,-2 0-47,-4 0 0,-1 3 0,0 2 0,2-1-46,-2 1 1,-1 1 0,-1-1 0,1-1 65,2 1 0,-1 1 0,1-1 0,-1-1 50,1 1 0,-4-1 0,4-2 0,0 3 98,1 0 1,0-2 97,2 0 1,1-2 0,2 0-22,-2 2-120,6-1 0,-6 2 307,6-4 0,-2 0 709,-1 0-793,4 0 1,1 0-283,2 0-77,1 0 58,-2 0 1,8 0-1,3-1 1,2-1 44,1-2 1,3 0-1,3 2 1,2-3-110,3 0 0,5 1 1,1-1-1,1-1 13,-1 1 1,1 1 0,-1-1 0,1 0 50,-1 3 1,-1-2-1,-5 0 1,-3 2 29,-2 1 0,-3 0-142,-3-2-770,-4 1 640,-6-2 1,-3 5-1,-3 1-868,-2 2 1,2-1 1172,0-3 0,-1 4 0,-3 2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8:03.295"/>
    </inkml:context>
    <inkml:brush xml:id="br0">
      <inkml:brushProperty name="width" value="0.04295" units="cm"/>
      <inkml:brushProperty name="height" value="0.04295" units="cm"/>
    </inkml:brush>
  </inkml:definitions>
  <inkml:trace contextRef="#ctx0" brushRef="#br0">139 279 8020,'0'-10'1383,"0"3"-5,0 1 415,0 3-1580,0-1 1,0 5 0,1 1-1,1 3 1,3-1 70,0 1 1,-1 1 0,1-1 258,0 0-365,2 2 1,-5 0 47,1-1 0,-2 1 0,-1 3-54,0 0 0,0 0 1,0 0-1,0 0-36,0 0 1,0 0-1,0 1 1,0 1 12,0 2 1,0-1 0,0-3 0,0 0-140,0 0 1,1-3 0,1-1-1220,2 2 0,0-2-2651,-1 0 2721,-1-3 0,2 0 0,-3-6 363,2-4 0,-1-3 776,1-3 0,2-7 0,1-6 0</inkml:trace>
  <inkml:trace contextRef="#ctx0" brushRef="#br0" timeOffset="121">230 380 8020,'3'-26'75,"1"3"1,2 5-1,-2 3 1312,-2 0-683,3 2 1,-3 9-1,0 4 1,-3 5-285,-3 4 1,-3 5-1,-1 3 1,-3 2-106,-3 1 0,-2 0 1,1 0-1,1-1-670,-1-2 0,1 1 0,2-2 0,-2 0-168,2-3 0,1-2 523,1-1 0,0 0 0,0 0 0</inkml:trace>
  <inkml:trace contextRef="#ctx0" brushRef="#br0" timeOffset="122">0 450 8020,'7'-4'333,"-1"-3"0,0 1 0,3 0 1,0-2 538,2-1 1,2 0 0,0 1 0,4 2-709,2-2 1,5 0 0,4 1-1,2 3-410,0 0 1,2 2-1,-5-1 1,2 2-1604,1 1 1849,-4 0 0,2-4 0,-2-2 0</inkml:trace>
  <inkml:trace contextRef="#ctx0" brushRef="#br0" timeOffset="467">830 239 7998,'0'-13'1172,"0"-1"3521,0 2-4064,0 1 0,-4 10 0,-3 5 1,-1 6-90,1 4 1,-1 3 0,1 0 0,-2 2-514,-1 1 1,3 0 0,2 0 0,0-1-401,3-2 0,1 0 0,1-3-2,0-2 1,4-2-1,3-3 89,2-4 0,1-6 1,0-4-1,0-2 106,0-1 0,-1-3 1,-1-2-1,-3 0 197,0-3 0,-2-1 0,-3-1 1,-1 1-124,-2 2 0,0 0 0,-3 3 1,-1 2-816,1 1 1,-2 2 920,1 2 0,-2 3 0,-1 4 0</inkml:trace>
  <inkml:trace contextRef="#ctx0" brushRef="#br0" timeOffset="642">1011 360 10943,'-1'-10'5322,"-2"0"-6826,1 4 1,-1 2 1503,6 4 0,3 0 0,4 0 0</inkml:trace>
  <inkml:trace contextRef="#ctx0" brushRef="#br0" timeOffset="1172">1390 269 7997,'10'-17'0,"0"2"828,0 0 0,-3 1 1,-1 2-326,2-2 1,1 2 0,1 4 74,0 2 1,-1-1-1,-2-3 1,-4 0 329,-2 0 1,-2 4 0,-2 3-658,-4 2 0,-10 1 0,-3 1 0,-1 2-389,0 4 0,1 3 1,1 2-1,1 3-222,2 0 0,7-2 0,0 0 0,3-2-750,4-1 0,1 0 596,1 0 0,6-4 0,2-3 371,5-2 1,1-5 0,-2-3-1,2-1 437,-2 1 0,-1-1 0,-1 2 501,0 0 0,-4 3-539,-3 6 1,-2 7 0,-1 7 0,0 2 261,0 1 0,-4 1 0,-2 1 0,-1 2-515,1-2 0,-1 2 1,-2 0-1,1-2-598,2-1 0,0-1 0,-2-1 0,3-2-1372,0-4 0,-1-2 1967,2-1 0,-3 0 0,1 0 0</inkml:trace>
  <inkml:trace contextRef="#ctx0" brushRef="#br0" timeOffset="1616">1700 348 7967,'22'-10'-72,"-3"-1"0,-3-1 0,-4-2 0,0 2 2671,1 1-2046,-1 1 0,1 0 1,-5 0-1,-3 0 0,0 0 2773,-3 0-2556,-1 0-576,-1 0 0,-8 4 0,-3 3 0,-3 2-151,-4 1 1,0 3 0,0 2 0,3 0-205,0 3 0,2 1 1,4 1-1,1 0-172,2 0 1,3 3 0,0 1 0,2-2-97,1-1 1,1 2 0,2 1 0,3-2 136,0-1 1,-1 2-1,-3 2 1,2-1 133,-2 1 0,-1 1 0,-2-1 1,-4 0 135,-5 3 1,-3-3-1,-5-2 1,3-2 218,0-1 1,-1-3 0,1-2 109,0 0 0,2-2 1,1-4-1,4-2 268,5-4 0,2-2 0,1-2 0,0-1-291,0-2 0,4-3 0,4 0 1,3-2-493,3-1 0,2 1 0,-1 1 0,-1 3-235,1 0 0,-1 2 0,-2 3 0,2 1-408,-2 2 0,-1 0 0,-2 2 0,-1 1 851,-2-1 0,-3-2 0,1 1 0</inkml:trace>
  <inkml:trace contextRef="#ctx0" brushRef="#br0" timeOffset="2393">2090 209 6805,'0'-10'3162,"0"0"-2416,0 0 1,3 6-1,1 4-194,-2 5 0,2 4 0,0 2 1,-1 2-442,1 4 1,-2 1 0,1 0 0,-1-2-634,1 2 1,-1-3 0,1-1 0,-2-1-9,-1 1 0,0-4 1,1-5-812,2 0 0,0-3 748,3-5 1,-2-6 0,1-6 0,1 0 646,-1-3 0,1-4 0,2-2 0,-2 2 325,2 1 0,-2 2 1,-1 2-1,0 4 698,-3 2 0,2 4-41,0 1 1,-2 8-1,-4 1 1,-3 6-952,0 4 0,-2 0 0,-3 3 0,0 2-489,0 1 1,0 3 0,0 0-1,0 0 404,0 0 0,-4-4 0,-2-4 0</inkml:trace>
  <inkml:trace contextRef="#ctx0" brushRef="#br0" timeOffset="2557">1980 360 8019,'-6'-1'3532,"4"-2"-3254,4-4 0,4 2 1,6 1-1,4 1-499,4-1 0,5-2 0,0 2 0,0 2-1817,3 1 2038,-3-3 0,3-2 0,-2-4 0</inkml:trace>
  <inkml:trace contextRef="#ctx0" brushRef="#br0" timeOffset="2968">2520 139 8117,'0'-10'0,"-1"0"227,-2 0 1,3 1-250,0 2 0,1 3 1,5 4 58,2 0 24,-3 0-51,3 0 0,-6-1 876,1-2 0,-3 1 18,-3-1-875,1 2-185,-6 1 0,8 0 227,0 0 0,1 0 0,5 0 50,2 0 0,-2 0 1,0 0 331,2 0 1,-2 0 195,0 0 0,0 4-432,1 3 1,0 2-299,-3 1 0,-1-3-42,-3-1 0,0-2 1,-1 1-1400,-2 0 0,0-1 0,-3-2-1123,-2 2 2645,-5-1 0,1-3 0,-2 0 0</inkml:trace>
  <inkml:trace contextRef="#ctx0" brushRef="#br0" timeOffset="3237">2540 118 7992,'0'-10'45,"0"0"0,0 3 638,0 1-16,0-1-289,0 1 1,0 1 34,0 2 330,0 1-264,0-2 1,3 5-251,1 2 1,0 2 0,-2 3 0,2-2 26,-2 2 0,3-2 1,2 0-1,2 2-86,1 1 1,0 0 0,0-1-188,0-2 1,0-3 0,-1 1 0,-1-1 7,-2 1 1,1-1 0,2-2 0,-1 1-1634,-2 2 0,-2-1-2218,2-3 3860,-3 0 0,-3 4 0,-6 2 0</inkml:trace>
  <inkml:trace contextRef="#ctx0" brushRef="#br0" timeOffset="3467">2669 39 8548,'0'-10'0,"0"0"1620,0 0 1,-1 4-610,-2 3 0,1 3-94,-1 3 0,-1 4 0,-1 5 0,1 3-284,-1 0 0,-1 1 1,1 3-1,1 0-384,-1 2 1,-1 0 0,2-3 0,2-2-342,1 2 0,1-2 0,0 0 0,0 1-195,0-1 0,0 1 0,0-3 0,0-2-1234,0-1 0,-3-1-1087,-1 0 0,1 0-279,3 0 2887,0-4 0,-4-2 0,-2-4 0</inkml:trace>
  <inkml:trace contextRef="#ctx0" brushRef="#br0" timeOffset="3913">2561 40 9057,'-7'-9'0,"2"1"1333,0 2 0,1 3-411,1 0 0,-2 3 1,-2 3-698,4 4 0,2 2 0,1 2 0,1 1-35,2 2 1,3 2-1,5-1 1,2-1-167,4 1 1,2 2-1,1-1 1,0 1-37,0-1 1,0 0-1,-1 2 1,-1-3-175,-2 0 1,-3-2-1,0-3 1,-3 0-626,-3 0 0,0 0 1,-2-1-1,-1-1 811,1-2 0,2-3 0,-1 1 0</inkml:trace>
  <inkml:trace contextRef="#ctx0" brushRef="#br0" timeOffset="4284">2940 279 9289,'3'-10'987,"1"0"0,3 1 0,0 1 1,3 3-579,3 0 0,3-1 1,5 1-1,2 1-451,4-1 1,-2 1-1,-2 2 1,-3-2 295,-3 2 1,-3 1-1447,-4 1 1,-6 0 1191,-4 0 0,-8 4 0,-8 2 0</inkml:trace>
  <inkml:trace contextRef="#ctx0" brushRef="#br0" timeOffset="4584">3040 259 7996,'-10'0'0,"3"0"1418,1 0 1,-1 0-1,-3 2-594,0 5 0,1 3 0,1 7 0,3-4-251,0-2 1,2 2 0,3 1-302,0-2 1,6-2-1,2-3-39,5-4 1,3-2-1,0-1 1,2 0-528,3 0 0,1 0 1,-1 0-1,0 0-304,-1 0 1,1 0-1,-7 0 1,-2 1 310,-1 2 0,-5 3 1,-3 4-1,-2 0 190,-1 0 1,0 3 0,-1 1 0,-4-1 1126,-5 1 1,0-2-1,-4 1 1,0-3-333,-3-3 0,-2 0 0,0-2 1,1-1-883,2 1 0,2-1 1,-1-2-1,0 2-3918,3-2 4102,1-1 0,-3-1 0,-2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49.492"/>
    </inkml:context>
    <inkml:brush xml:id="br0">
      <inkml:brushProperty name="width" value="0.04295" units="cm"/>
      <inkml:brushProperty name="height" value="0.04295" units="cm"/>
    </inkml:brush>
  </inkml:definitions>
  <inkml:trace contextRef="#ctx0" brushRef="#br0">10 562 8001,'0'-10'591,"0"3"167,0 1 1,-1 2 146,-2-2-483,1 3-61,-2-1-176,4 4 3424,0 0-3347,0-4 1,1 2 214,2-1-268,-1 2 1,3 1-79,-2 0 1,3-3 0,4-1-1,0 2-5,0 1 1,4-2 0,3-2 0,2 1-67,1-1 1,3 1 0,2 2 0,0-3 35,3 0 1,1 2 0,0 0 0,-2 1-288,-4-1 1,0 1-1,-2-1 1,-3 2-739,-2 1 1,-3 0-1,-3 0-3085,0 0 2893,0 0 1121,-4 4 0,-11 2 0,-6 4 0</inkml:trace>
  <inkml:trace contextRef="#ctx0" brushRef="#br0" timeOffset="229">370 361 7944,'-1'-9'1521,"-2"2"0,0 0-177,-3 3 1,-1 2-1,-2 5-764,2 4 0,0 5 0,2 4-55,0 3 0,2-1 0,0 5 1,2-1 91,1 1-647,0-1 1,-1 2-1,-1-4 1,-2 0-109,2 0 1,1-1 0,0-1 0,-1-3-14,-2 0 1,1-2-1,2-3 151,-2 0 0,1 0 0,-2 0 0</inkml:trace>
  <inkml:trace contextRef="#ctx0" brushRef="#br0" timeOffset="1023">821 541 7919,'-1'-6'491,"-2"3"0,0 3 1,-2 3 860,0 4 0,1 2-1031,1 1 1,3-1 0,0-2-156,5-4 0,4-2 0,1-1 0,-1-1 101,-2-2 1,1 0-306,-1-3 1,-2-1-549,-2-3 0,-3 3-162,-3 1 1,-3 3 0,-4 0-621,0 2 1368,0 1 0,4 4 0,2 2 0</inkml:trace>
  <inkml:trace contextRef="#ctx0" brushRef="#br0" timeOffset="1231">1170 341 8684,'0'-10'3591,"0"0"-2849,0 4 0,-1 2 0,-1 5-209,-2 2 1,-2 3 0,2 5 0,1 1-9,-1 2 1,2 3-279,-1 0 1,-1 2-230,0 1 1,0-1 0,2-1 0,-3-2-403,0 2 1,1-2 0,-1-1-617,0 0 1,1-2-1,2-3-2902,-2 0 3902,1 0 0,3 0 0,0 0 0</inkml:trace>
  <inkml:trace contextRef="#ctx0" brushRef="#br0" timeOffset="1579">1310 401 9120,'7'-10'0,"-2"0"0,1 0 995,-1 0 0,-1 1 0,2 2-433,2 4 1,1 2 0,1 1-515,0 0 1,0 1 0,0 2 0,0 4 0,-1 3 30,-2 3 0,-3-1 1,-4 2-1,-1-1 35,-2 1 0,-3 2 1,-4-1-1,-1-1-246,-2 1 0,0-2 0,-2-3 1,0 0 409,3 0 0,-2 0 0,0 0 206,2 0 0,4-4 1,3-2 533,0 0-874,2-2 1,4 2 0,2-4 0,4-1-153,2-2 0,4 0 0,2-3 0,0-1-150,3 1 1,1-2 0,1 1 0,0-1-405,0 1 1,0 0 0,-1 2 0,-1 1 561,-2-1 0,1-2 0,3 1 0</inkml:trace>
  <inkml:trace contextRef="#ctx0" brushRef="#br0" timeOffset="1780">1741 342 9566,'0'-10'1446,"0"0"0,4 3 1,3 2-1222,2 0 0,2 2 1,1 3-470,2 0 0,2 0 0,-2 0 0,-2 0 0,-1 0 118,-1 0 1,-3 0 125,-1 0 0,-3 4 0,1 2 0</inkml:trace>
  <inkml:trace contextRef="#ctx0" brushRef="#br0" timeOffset="2060">1821 261 8096,'-10'0'720,"0"0"1,-1 3 0,-1 3 0,-2 1 283,2 0 0,-2 8 1,0-5-1,2 1-468,1 0 0,2-1 1,2 0-1,4 0-433,2 0 0,2 0 0,2 0 0,4-1 0,2-1-263,1-2 1,3-2 0,1 2-195,-2 2 0,2-2 1,-1 0 274,-5 2 1,1-2-1,-5 0 1,-2 2-1,-1 1 1,-2 1 500,-2 0 0,-4-3 0,-5-1-36,-2 2 1,-2 0 0,2 0 0,2-3-294,1 0 1,1-2 0,0-2-2229,0 2 0,3-1 2135,1 1 0,-1-6 0,-3-3 0</inkml:trace>
  <inkml:trace contextRef="#ctx0" brushRef="#br0" timeOffset="3042">2041 282 7995,'7'-3'754,"-1"-1"1,-2 1 0,2 3 342,2 0 1,1 6 0,1 2-941,0 5 1,0 3-1,1-2 1,1-2-110,2-1 1,-2 2-1,-4 1 1,-2-1-516,2 1 0,1-2-4929,1 1 5396,0-2 0,0-10 0,0-2 0</inkml:trace>
  <inkml:trace contextRef="#ctx0" brushRef="#br0" timeOffset="3204">2241 341 7995,'3'-17'0,"1"2"741,-2 0 1,-1 2 129,-1 3 0,-1 4 0,-2 4 1,-3 4-448,0 5 0,-2 3 1,2 2-1,-1 2-257,1-2 0,-1 2 0,-2 1 1,1-1-198,2 1 1,0-2-1,-2-3 1,3 0-4740,0 0 4769,2 0 0,-1 0 0,-2 0 0</inkml:trace>
  <inkml:trace contextRef="#ctx0" brushRef="#br0" timeOffset="3392">2021 431 7995,'4'-10'1499,"-1"3"1,4 1-1015,5-2 1,2-1 0,7-1-1,1 0-293,2 0 1,6 0-1,-3 1 1,0 1-796,-1 2 0,0 0 1,-2-1-1,-3 3 603,-3 0 0,0-2 0,-2-4 0</inkml:trace>
  <inkml:trace contextRef="#ctx0" brushRef="#br0" timeOffset="3590">2551 440 7966,'-3'-10'1512,"-1"0"1,0 3 3012,1 1-5313,1 3 1,2-1-2226,7 4 3013,2 0 0,1 0 0,0 0 0</inkml:trace>
  <inkml:trace contextRef="#ctx0" brushRef="#br0" timeOffset="4179">3010 241 8024,'6'-4'587,"-3"-3"1,-2 1-1,-1 0 60,0-2 0,0 2 0,0 0 0,-1-2 1540,-2-1-1562,-3 3-390,-4 2 0,-4 4 0,-2 1 1,-1 2 21,1 4 1,-1 5-1,-2 3 1,1 0-282,2 3 0,3-2 0,0-1 0,3 0-1338,3-3 0,3-1 789,4-1 0,1-4 1,2-3-1,4-2 212,2-1 1,4-1 0,1-2-1,-1-4 447,1-2 1,-2-1 0,1 0-1,-2 1 798,-1 2 1,-3 3-280,-1 4 0,-3 1 0,0 4 0,-2 5-82,-1 5 1,-4 4 0,-3 1-1,-2 1-393,-1 2 0,1-1 1,1 0-1,2-3-878,-2-3 0,2-2 0,1 1-3233,0 0 3981,2-2 0,3-3 0,0 0 0</inkml:trace>
  <inkml:trace contextRef="#ctx0" brushRef="#br0" timeOffset="4365">3112 312 11254,'1'-10'0,"2"1"0,4 1 0,2 3 396,1 0 0,3 1 1,2 2-98,0-2 1,3-2 0,4 2 0,2 1-6,-2-1 1,-4 2-1728,-2-1 1433,-3 2 0,1 1 0,-4 0 0</inkml:trace>
  <inkml:trace contextRef="#ctx0" brushRef="#br0" timeOffset="4616">3252 231 8103,'-10'0'0,"0"0"1691,-4 0 1,2 3-1049,-1 1 1,2 3 0,1 0 0,0 2 26,0 1 0,4 0 0,3 1 1,2 1-641,1 2 1,1-2 0,2-4 0,4-2-105,2 2 0,4 0 0,2 0 0,-1-2 309,1 2 0,-2 0-697,-3-1 1,-3 1 0,-2-1 0,0 2 0,-3 1 434,-1 0 407,-5 0 0,-2 0 1,-5 0-1,-1-1-252,-2-2 1,-3 0 0,1-2 0,0-1-866,3 1 0,2-1 737,1-1 0,0-1 0,0 2 0</inkml:trace>
  <inkml:trace contextRef="#ctx0" brushRef="#br0" timeOffset="5179">3711 201 12574,'0'10'917,"0"1"0,1 1 0,2 2-701,4-2 1,2 3-1,0 1 1,-1 0-463,-2-3 0,0 1 0,2 0 0,-3-2-387,0-1 1,1-1 0,-2 0-2624,-2 0 3256,-1-4 0,-1-2 0,0-4 0</inkml:trace>
  <inkml:trace contextRef="#ctx0" brushRef="#br0" timeOffset="5399">3861 200 8010,'1'-4'1620,"-4"2"-270,-5 5 1,-2 8-1,-1 0 1,-2 3-537,-4 4 0,1 2 0,1 2 0,-1 1-532,1-5 0,2 2 1,0-4-1,2 1-248,1-1 0,0-3 0,1 0 0,1-3-662,2-3 1,2 0-1,-1-2-2249,0 0 1,2-1 2876,3 2 0,0-3 0,0 1 0</inkml:trace>
  <inkml:trace contextRef="#ctx0" brushRef="#br0" timeOffset="5647">3970 332 8075,'4'1'2574,"-4"2"1,-7 3-2258,-7 4 1,1 0 159,3 0 0,1 0 0,1 0 80,2 0 1,3 0 0,0 0-645,2 0 1,1 0 0,0 0-1,1-1-367,2-2 1,3 0 0,5-2-1,1-1-275,2 1 1,2-2-1,-1-3 1,0 0-3,3 0 0,0 0 1,0 0 730,-2 0 0,1-4 0,3-2 0</inkml:trace>
  <inkml:trace contextRef="#ctx0" brushRef="#br0" timeOffset="5836">4150 370 8617,'-10'0'1459,"0"0"0,0 0 1,0 1-1,0 2-511,0 4 0,1 3 0,1 3 1,2 3-657,-2 0 1,0 6-1,0-2 1,2 1-1,-2 0 1,0-1 242,1 0 0,0 2-957,3-2 0,-3 1 0,1-6 0,-1-1 422,1 1 0,-1-2 0,-3-3 0</inkml:trace>
  <inkml:trace contextRef="#ctx0" brushRef="#br0" timeOffset="6230">4540 302 8582,'-1'6'1217,"-2"-3"0,3-2 1,0-2-960,5-2 0,8 1 0,5-2 0,4 1-108,5-1 0,6-3 0,4 1 0,1-1-631,-1 1 1,-7 3 0,-7-1 0,-2 1 480,-1-1 0,-4-3 0,-2 1 0</inkml:trace>
  <inkml:trace contextRef="#ctx0" brushRef="#br0" timeOffset="6437">4820 142 7995,'0'-10'1281,"-4"4"1,-2 2-1,-4 4 1,1 1 346,2 2 1,-1 4-1,2 6 1,-1 4-1194,1 2 0,2 5 0,-1 2 0,0 0-236,3-3 1,-2 1 0,-1 0 0,1-2 0,-2-1-669,1-1 0,1-3 0,-2-1 1,-1 1-2631,1-1 1,-2-2 3098,1-4 0,-2 4 0,-1 2 0</inkml:trace>
  <inkml:trace contextRef="#ctx0" brushRef="#br0" timeOffset="8828">5430 201 8189,'0'-7'1852,"0"1"-1265,0 3 81,0-5-503,4 2 263,2-4 1,0 3 188,-3 1-359,-2 3 1,-1-2 232,0 2 74,0 1-333,0-2-256,0 0 110,4 2-604,-2-6 486,2 6 246,-4-2 13,0 4 1313,0 0-1113,0-4-380,0 2-306,0-2 69,0 4 113,0 0 11,0-4-144,0 2-13,0-2 62,0 4-149,0 0 315,-4 0 202,2 0-162,-2 0 1,3 0 0,-1 1-12,-2 2 0,0 0 0,2 3 126,-2 2 0,-2 1-28,2 1 1,1 0-17,3 0-36,0-4 0,1-2-133,2-4 0,0 0 0,2-1-73,0-2 1,-1 1 0,-2-2 97,2 0 0,-1 1 24,-3-3-7,0 3 1,-1-1 0,-2 5 54,-4 2 1,1 0-59,0 3 226,3 1 420,-1-1-294,4-2 1,0-8-45,0-3 1,0 1 212,0 0-1609,0 3 650,0-1 619,0 0 0,0 4 227,0 0 0,-1 4 0,-2 6 0,-4 1-76,-2 2 1,0 3 0,1 4 0,2-1-115,-2-2 0,2 1 1,1-2-1,0 0-174,3-3 0,1 1-401,1 0 0,1-1 0,2-4 0,5-2 45,4-4 0,1-3 1,4-3-1,3-4 196,3-2 0,2-4 0,-4-3 0,-2-2 24,0-3 1,-6-1-1,-1 1 1,-6-1 264,-1-2 1,-2-3 0,-3 1 0,-1 0-163,-2 3 0,-3 5 1,-4 3-1,-1 1-330,-2 6 0,1-1 0,-2 5 0,1 2-443,-1 1 1,1 5 0,3 3 0,0 2-776,0 1 0,4 4 1551,3 3 0,-2 6 0,-1 3 0</inkml:trace>
  <inkml:trace contextRef="#ctx0" brushRef="#br0" timeOffset="9043">5811 291 8050,'-9'-7'1159,"2"1"0,2 3 2205,2 0 0,1 1-2443,-1-1 0,3 1-1718,3-1 0,3 2 797,4 1 0,4-4 0,2-2 0</inkml:trace>
  <inkml:trace contextRef="#ctx0" brushRef="#br0" timeOffset="9248">6241 40 8786,'-1'-16'0,"-2"4"2223,-4 4 1,1 4 0,0 6-1465,-2 5 1,-1 2-1,-1 10 1,1 3 70,2 2 0,0 2-614,3 1 1,-2 3 0,1-3 0,1 3-1,-2-2-668,1-2 1,1-1 0,-1-4 0,-1-2-1022,1 0 0,-1-4 0,-2-2 1473,2-2 0,-5-1 0,-5 0 0</inkml:trace>
  <inkml:trace contextRef="#ctx0" brushRef="#br0" timeOffset="10111">620 400 7455,'0'-10'4063,"-4"1"-3534,-3 2 1,1 7-1,0 7 1,-2 3-169,-1 3 0,-1 2 0,0 3 0,0-2-252,0 2 1,3 1-1,2 1 1,0-1 61,3-2 1,1 0-1,1-2-434,0 0 0,4-2 0,3-1 105,2-4 0,4-4 0,1-6 212,-2-5 1,-1 0-1,-1-7 1,0 0 207,0-3 1,-1-5-1,-2-2 1,-4 2-40,-2 1 1,2-1 0,1 1 0,-2 2 19,-1 0 0,-1 4 1,-1 2-1175,-2 2 0,-3 5 0,-4 3 0,0 3 931,0 3 0,-4 7 0,-2 6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43.144"/>
    </inkml:context>
    <inkml:brush xml:id="br0">
      <inkml:brushProperty name="width" value="0.04295" units="cm"/>
      <inkml:brushProperty name="height" value="0.04295" units="cm"/>
    </inkml:brush>
  </inkml:definitions>
  <inkml:trace contextRef="#ctx0" brushRef="#br0">50 330 8138,'9'-1'34,"-1"-1"1,-3-3 0,1 1 0,-1-2 544,3 1 0,1-2 538,1-3 0,-3 0 1425,-1 0-1956,-3 0 0,0 6 0,-6 4-51,-4 5 0,-2 8 0,-2 4 0,-1 1-420,-2-1 1,-1 5 0,3-1 0,2 2-183,1 2 0,-1-3 0,5-4 1,1-3-45,-1 0 0,2 1 0,4-3-439,2-5 1,3 1 0,4-5 0,0-2 344,0-1 0,4-5 1,3-4-1,1-4 130,-1-5 0,1-2 0,-2-2 0,0-2 173,-3-4 0,-3 1 0,-2-1 1,-3-2 174,0 0 0,-2-1 1,-4 9-1,-1 3-129,-2 2 0,-3 4 0,0 5 0,-2 4-714,-1 2 0,-4 1 1,-1 1-116,3 2 0,-1 3 0,6 4 1,-1 1-2754,1 2 3438,-1-1 0,2 6 0,-4-2 0</inkml:trace>
  <inkml:trace contextRef="#ctx0" brushRef="#br0" timeOffset="188">371 470 8196,'-7'-10'2571,"1"0"1,3 3-1860,0 1-1428,2 3 0,5-1 0,3 4-732,2 0 0,-2 0 1448,-1 0 0,1 0 0,3 0 0</inkml:trace>
  <inkml:trace contextRef="#ctx0" brushRef="#br0" timeOffset="435">680 219 8019,'0'-19'4013,"0"2"-2670,0 4 1,0 8-900,0 5 0,0 7 0,0 9 1,0 1-208,0 0 0,0 8 1,0-5-1,-1 1-33,-2 0 1,-3-1-1,-4 1 1,0 1-417,0 2 0,0-2 0,0-3 1,1-1 175,2-1 1,0 0-1,2-7 1,1 0-5134,-1 0 5169,2-4 0,3 2 0,0-2 0</inkml:trace>
  <inkml:trace contextRef="#ctx0" brushRef="#br0" timeOffset="783">830 290 8051,'0'-13'764,"0"-1"0,1 1 0,2 4 0,4 1 0,3 3-187,3 0 1,0 2-1,2 3 1,1 0-620,-1 0 1,-2 1 0,0 1 35,-2 2 1,-2 3-1,-2 0 1,-4 2 71,-2 1 1,-1 3-1,-1 2 1,-4-1 131,-5 1 0,-1-1 0,-4-1 0,-1 3-56,1 0 1,-1-2-1,-2-3 1,3 1 116,0 2 1,2-4 0,4-4 0,1 1 329,2-1 1,3-1-289,0-2 1,3-1-226,3 1 1,4-2 0,6-1 0,3 0-27,0 0 1,2-3 0,-1-2 0,2 1-325,1-1 1,0-1-1,0 1 1,0 0-590,0-3 0,0 2 0,0 0 0,-1-1-1167,-2 1 0,0-1 2030,-3 3 0,-1-8 0,-3 1 0</inkml:trace>
  <inkml:trace contextRef="#ctx0" brushRef="#br0" timeOffset="1110">1301 279 8051,'-6'-10'1992,"3"0"1,1 4 0,-1 3-1660,-4 2 1,-1 9 0,-1 2 366,-1 1-398,2 4 0,-6-2 0,4 3-184,0 2 1,0-2 0,0-1 0,1 1-224,2-1 0,0 1 1,3 1-1,2-4-298,1-2 0,1-1 1,1-1-1,2-1 193,4-2 0,2-3 0,1 0 0,0-2 186,0-1 1,4-4-1,2-3 1,1-3 224,-1-3 1,-3 1-1,0-2 1,-2 0 116,-1-3 1,-3-1-1,-2 0 1,0 2-142,-3-2 0,-1 2 1,-2 1-1,-2-1-244,-4 1 0,-2 4 0,-2-1 0,-1 6-815,-2 1 1,-3-1 0,0 2 0,-2 3 881,-1 3 0,-4 4 0,-2 4 0</inkml:trace>
  <inkml:trace contextRef="#ctx0" brushRef="#br0" timeOffset="2308">1641 259 7812,'0'-10'2653,"-1"1"-2115,-2 2 0,0 3 0,-2 5-204,0 2 0,2 6 0,3 6 0,0 0-306,0 3 0,4-2 0,3 0 0,1 1-307,-1-1 0,1-1 1,-1-3-1,2 2-634,1-2 0,-3-2 1,-2-2-1093,0-2 2005,-2-3 0,-3-3 0,0-6 0</inkml:trace>
  <inkml:trace contextRef="#ctx0" brushRef="#br0" timeOffset="2446">1681 350 7812,'0'-13'0,"0"-1"0,3 1 0,1 3 0,-1 1 935,1 2 1,-2 2-324,1 2 1,-5 6-1,-3 0 1,0 6-357,-3 4 0,-1-1 0,-1 2 1,0-1-173,0 1 0,1 2 1,1-2-1,3-2-1277,0-1 1,-1-1 1192,2 0 0,-3-4 0,1-2 0</inkml:trace>
  <inkml:trace contextRef="#ctx0" brushRef="#br0" timeOffset="2608">1510 379 8363,'0'10'1414,"0"-4"0,2-5 1,5-6-1323,6 0 0,9 1 0,5-2 0,2-1-628,1 1 0,2-2 0,-1 2 0,-3 0-515,-2 3 1,-3-1 1050,-3 0 0,0-3 0,0 1 0</inkml:trace>
  <inkml:trace contextRef="#ctx0" brushRef="#br0" timeOffset="3003">2181 209 7937,'0'-10'0,"0"0"1295,0 0 1560,0 4-2101,0-2 0,-3 8 0,-2 0 0,0 5-407,-3 4 1,0 5-1,0 3 1,2 2-202,-2 1 1,-1 0-1,-1 0 1,1 0-188,2 0 0,-1 0 1,2 0-1,0-1-306,3-2 1,2-3-1,1-4 1,1-1-48,2-2 0,4-3 1,6-4-1,3 0 116,0 0 1,2-4 0,-1-4 0,2-3 103,1-3 0,-4-3 1,-3 0-1,-2-2 256,-1-1 1,-4-3-1,-3-1 1,-2 2 145,-1 1 1,-4 5 0,-3 3-1,-2 2-60,-1 1 1,-3 3 0,-2 2 0,1 0-629,-1 3 0,-1 1 1,2 1-662,2 0 1,2 4 0,3 3 1120,4 2 0,2 1 0,1 0 0</inkml:trace>
  <inkml:trace contextRef="#ctx0" brushRef="#br0" timeOffset="3181">2420 330 7772,'6'-4'5251,"-3"-3"-4354,-2-2 1,-1 2-1197,0 1 0,1 3 523,2 0 1,3 2-225,4 1 0,0-4 0,0-2 0</inkml:trace>
  <inkml:trace contextRef="#ctx0" brushRef="#br0" timeOffset="3596">2860 201 7753,'6'-13'113,"-3"-2"0,-2 0 0,-1-2 1,-1 1 1130,-2 3 1,1 2 0,-1 1 0,1 0 0,-1 0 0,1 0-1227,-1 0 16,-2 4 1,2 2 0,-3 4 0,-2 0-31,-1 0 1,-5 8 0,-3 3-1,-2 3-29,-1 4 1,0 1 0,0 1 0,1 0-294,2 0 0,3-1 1,4-1-1,1-3-28,2 0 1,3-2 0,5-4 0,2-2 98,4-4 1,6-2-1,5-1 1,3-1 59,3-2 1,2-4 0,-2-5 0,-2-2 324,-1 2 0,-4 1 0,-2 1 1,0 0 360,-3 0 1,-4 4 0,-3 2 45,0 0 0,1 4 0,-2 0-140,-2 5 0,-1 5 1,-2 3-1,-2 3-436,-4 0 0,-1 2 0,-1-1 0,1 1-553,1-1 0,-4 0 0,4-3 0,-1-2-1211,1-1 0,2-4 1795,2-1 0,1-8 0,-2 1 0</inkml:trace>
  <inkml:trace contextRef="#ctx0" brushRef="#br0" timeOffset="3895">3000 101 7753,'1'-10'730,"2"0"0,3 1 0,5 2-225,2 4 0,0-1 1,3 0-1,1 2-359,-1 1 1,1-2 0,-2-1 153,0 2 0,-2 1 0,0 1 349,-2 0-308,-5 0 1,-2 1 0,-5 2-1,-2 4 1,-3 3 188,0 3 0,-2 0 0,1 4 0,-2 3-208,-1 3 1,0 0 0,0-2-173,0 2 1,0-1 0,0 1 0,0-2-1,1-1-516,2 0 1,0-3-1,2-2 1,1 0-2428,-1-3 1,-1-1-833,2-1 3625,1-4 0,-1-6 0,-2-6 0</inkml:trace>
  <inkml:trace contextRef="#ctx0" brushRef="#br0" timeOffset="4074">2960 290 7753,'-10'0'2166,"1"-1"-560,2-2 0,3 0-1084,4-3 0,6 0 1,4-1-1,6 3-562,6 0 0,3 1 1,4-2-1,-1-1-315,-1 1 0,3 1 1,-6-1 173,-2 0 181,-1 2 0,-1-1 0,0-2 0</inkml:trace>
  <inkml:trace contextRef="#ctx0" brushRef="#br0" timeOffset="4320">3671 29 7829,'-10'-6'5171,"1"-2"-3108,2 1-1637,-1 2 0,6 2-222,-1 6 0,5 0 1,4 3-1,2 2 211,3 1 1,2 4-482,0 1 0,-1 0-92,1-1 0,-1 0 0,0 2 1,1 0-842,-5-3 1,1-1-1,-4-1-2311,0 0 2422,-2 0 0,0-4 888,-6-3 0,-3-6 0,-4-3 0</inkml:trace>
  <inkml:trace contextRef="#ctx0" brushRef="#br0" timeOffset="4511">3750 49 8078,'3'-7'0,"1"1"3146,-2-2-2207,-1 3 1,-5 1 0,-3 5 0,-3 2-16,-3 4 0,0 2 0,-3 3 0,-1 3-391,1 1 0,-2 5 0,1-4 1,-1 2-410,1 1 1,0-1 0,3-1-897,2-2 1,1 0-1,1 1 1,0-4 0,1-2-5738,2-1 6509,3 0 0,4-4 0,0-2 0</inkml:trace>
  <inkml:trace contextRef="#ctx0" brushRef="#br0" timeOffset="4926">3819 179 8107,'0'-10'0,"1"1"0,1 1 0,3 2 1598,0-2 0,2 2-1233,3 0 1,3 3 0,3-1 0,1 1-92,0-1 1,4 1-1,-4 3 1,1 0-320,-1 0 0,-3 1 81,-4 2 0,-4 3 0,-4 4 1,-6 0 69,-6 0 1,-5 3-1,-7 2 1,-2-1 425,2 1 1,1-1 0,2-2-562,2 2 0,4-1-632,6-3 1,11-4-1,7-3 1,3-2 226,4-1 0,1 1 0,0 1 0,-1 2 248,-2-2 0,-5 3 0,1 2 0,-6 2 550,-1 1 1,-2 1 0,-4 1 0,-4 3 498,-5 0 0,-1-1 0,-5 1 0,-1 0-159,1-3 0,-2 1 1,1-2-1,-2-2 188,-1 0 1,1-1-1,1-1 1,3-4-497,0-2 1,2-1 0,3 0-1430,0 0 1,1-4-1,1-3 1,3-2 1032,0-1 0,-2-4 0,1-2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37.916"/>
    </inkml:context>
    <inkml:brush xml:id="br0">
      <inkml:brushProperty name="width" value="0.04295" units="cm"/>
      <inkml:brushProperty name="height" value="0.04295" units="cm"/>
    </inkml:brush>
  </inkml:definitions>
  <inkml:trace contextRef="#ctx0" brushRef="#br0">150 159 7978,'-4'-10'312,"2"3"1,-1 1 3041,2-2-2708,1 3 0,0 5 1,0 7-349,0 2 1,1 5 0,1 3 0,2 1-152,-2-1 0,2 1 0,1-1 0,-1 1-629,1-1 1,-2 0 0,-3-2 0,1-1-814,2 1 0,-1-2 806,1-3 0,-3-1 489,-3-2 0,1-3 0,-2-4 0</inkml:trace>
  <inkml:trace contextRef="#ctx0" brushRef="#br0" timeOffset="179">249 158 7978,'6'0'1024,"-3"0"0,-6 1 0,-4 2-374,-2 4 1,-4 5 0,-1 3-1,2-1-399,1 1 0,4 1 1,1-1-1,-1-1-243,1 1 0,-1-2 1,2-3-1,1 0 314,-1 0 0,2-3-2330,3-1 1,-1 0 2007,-2 1 0,1-3 0,-2-4 0</inkml:trace>
  <inkml:trace contextRef="#ctx0" brushRef="#br0" timeOffset="365">0 308 9185,'8'-9'1476,"4"1"0,5 3-1022,4 0 1,9-2 0,1 0-1,2-2-344,2-1 0,0 3 0,-4 1 0,-4-1-466,-5 1 1,-1 2-1,-7 4-864,-2 0 1,-7 0 1219,-5 0 0,-8 0 0,-8 0 0</inkml:trace>
  <inkml:trace contextRef="#ctx0" brushRef="#br0" timeOffset="1845">639 69 8115,'3'-7'312,"1"1"1,-1 2 1106,-3-2-197,0-1-518,0 1 0,-4 3 1,-2 6-363,0 4 1,-6 6 0,2 4 0,-1 3-117,0 3 1,1-1-1,-1 2 1,0-1-14,1 1 1,-1-1-1,6-4-213,0-2 1,2 0 0,0-3 0,2-2-429,1-1 1,4-2-1,3-2 450,2-4 1,1-3 0,1-5 0,1-3 18,2-5 1,2-4-1,-1 0 1,-1-2-24,1-1 0,-2-3 1,-4-2-1,-1 1-22,-2-1 1,-3 3 0,0 4 0,-2 3-53,-1 0 0,-1 3 1,-2 4-105,-4 2 0,-2 3 1,-1 0-304,0 2 1,0 5 0,0 3-1,1 2 463,2 1 0,-1 4 0,2 2 0</inkml:trace>
  <inkml:trace contextRef="#ctx0" brushRef="#br0" timeOffset="2003">798 259 8151,'-1'-10'1137,"-2"0"1,1 3 2140,-1 1-3337,2 3 1,2-1 58,2 4 0,7 4 0,6 2 0</inkml:trace>
  <inkml:trace contextRef="#ctx0" brushRef="#br0" timeOffset="2430">1149 158 8670,'6'-4'0,"-3"-3"0,-2-2 539,-1-1 0,0 0 1,0 0 59,0 0 0,0 3 1,-1 1-1,-2-2 313,-4-1 0,1 3 1,0 3-1,-2 2-722,-1 1 0,-4 0 1,-2 1-1,-1 4-150,-6 5 1,6 0-1,-4 4 1,1 0-81,0 3 1,3 1-1,3 0 1,2-3-105,1 0 1,4-2 0,3-3 0,2 0-287,1 0 0,1-4 0,2-2 1,4-1 11,2 1 1,5-4-1,3-5 1,2-1 166,1-6 1,3-1 0,1-4 0,-3 3 271,-3 0 0,-4 4 1,-4-2-1,-1 5 2495,-2-1-1850,-3 3 0,-4 2 1,0 6-1,-1 4-212,-2 2 1,-2 5 0,-3 4 0,2 2-229,-2 0 0,-1 6 1,-1-6-1,0 1-453,0 0 1,1-1-1,1-1 1,2-1-490,-2-2 1,3-3 0,2 0 0,1-3-1561,-1-3 0,3 0 2276,0-3 0,4-1 0,6-3 0</inkml:trace>
  <inkml:trace contextRef="#ctx0" brushRef="#br0" timeOffset="2778">1279 169 8693,'4'-10'0,"3"0"830,2 0 0,1 0 0,1 0 0,1 0 0,3 1 0,0 1 429,3 2 0,1 3-1084,1 0 0,-1 2 0,-2 1 0,-5 1 0,-3 2-318,-3 4 0,-3 2 1,-1 1 145,-4 0 1,-8 4 0,-8 3 0,-3 2-161,-3 1 1,1-3 0,3-2 0,1 0-1283,2-3 0,7-1 767,7-1 1,10-4 0,4-3 0,3-2 340,4-1 0,1 0 1,0 1-1,-2 1 387,-4 2 1,-2 2 0,-2-1 359,-2 0 0,-4 2 0,-6 2 0,-5-1 697,-4-2 1,-1 0 0,-3 2-1,-1-3-347,1 0 0,1 1 0,3-1-1269,-2 0 1,1-2 0,3 0 502,0-2 0,0-1 0,0 0 0</inkml:trace>
  <inkml:trace contextRef="#ctx0" brushRef="#br0" timeOffset="3565">2030 69 8104,'-6'-10'477,"1"4"1,3 2 1134,-2 0 1,0 1-832,1-3 0,1 5 1,0 1-1,3 5-306,3 4 1,3 4 0,0 2 0,1 0-329,-1 3 1,0 0-1,-2 1 1,-1-1-602,1-1 1,-2 4 0,-3-4-1,0 1-611,0-1 0,-1 0 1,-1-3-1,-3-2-445,0-1 0,-2-2 1510,-3-2 0,0 1 0,0-2 0</inkml:trace>
  <inkml:trace contextRef="#ctx0" brushRef="#br0" timeOffset="3723">2140 49 8809,'6'-16'0,"-3"3"791,-2 2 1,-2 5-1,-2 3 1,-5 3 1,-4 3 1,-3 7-1,-4 8 1,1 3-407,1 3 0,-7 2 1,7-1-1,-1-1-33,-1 1 0,1 0 1,0-4-1,4-2-480,3 0 1,-4-4 0,8-2 0,0-2-1194,1-1 1,2-1 0,2-1-3439,-2-2 4757,1 1 0,7-1 0,2-2 0</inkml:trace>
  <inkml:trace contextRef="#ctx0" brushRef="#br0" timeOffset="4112">2190 309 10631,'4'-6'1062,"2"-1"0,5 2 0,1 1-671,2-1 1,6 2-1,-3 3 1,1 0 530,1 0-846,-4 0 0,-1 3 1,-4 2-132,0 0 1,-4 5 0,-4 4 0,-4-1-18,-5 1 0,-10-1 1,-4 2-1,-3 1-168,-4-1 1,0-2 0,0 0-1,3-2 706,0-1 1,5 0-1,5-1 225,0-2 1,3-2-1,4-3-445,2 2 0,5-1 0,1-3 0,6 0-107,6 0 0,5 0 0,5-1 0,3-1 54,0-2 1,-1 0-1,1 2 1,0-2 7,-3 2 0,2-2 0,-1 0 1,-3 2-266,-3 1 1,-4 1 0,0 0 0,-2 0-1000,-1 0 1,-3 0 0,-1 0-205,2 0 0,1 0 0,1 0 1267,0 0 0,0 0 0,0 0 0</inkml:trace>
  <inkml:trace contextRef="#ctx0" brushRef="#br0" timeOffset="4329">2719 249 8173,'-6'-10'1595,"6"4"0,8 3 0,4 2-282,5 1 0,2 0 0,2 0-1442,2 0 1,-1 3 0,1 1-1,-2-2 1,-2-1-2069,-2-1 1,0 0 2196,-3 0 0,-5 0 0,-5 0 0</inkml:trace>
  <inkml:trace contextRef="#ctx0" brushRef="#br0" timeOffset="4518">2899 118 8167,'-10'-3'5028,"0"-1"-3567,0 2 1,0 5 0,0 5 0,0 3-899,0 3 0,1 7 0,1 0 0,3 1-123,0-1 1,-1 4 0,2-6 0,2-1-1084,1 1 1,-2 1 0,-1-5 0,2-1 0,0 1-4429,-1-3 5071,1-1 0,-6 3 0,2 2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26.211"/>
    </inkml:context>
    <inkml:brush xml:id="br0">
      <inkml:brushProperty name="width" value="0.04295" units="cm"/>
      <inkml:brushProperty name="height" value="0.04295" units="cm"/>
    </inkml:brush>
  </inkml:definitions>
  <inkml:trace contextRef="#ctx0" brushRef="#br0">77 599 9302,'-6'-6'1438,"2"-2"0,5 2-904,2 0 1,0-2 0,2 1-164,0-2 1,2-1 0,-1 0 37,0 0 0,-2 3 0,-3 2 527,2 0 323,-1 2-1070,2 3 1,-7 4-1,-2 3 1,1 3 33,-1 3 0,-1 3 0,1 4 0,0 0-129,-3 0 0,2 3 0,0 1 0,-2-2-184,-1-1 0,2-1 0,2 0 1,-1-1 13,1-2 1,1 0 0,-1-3 22,0-2 0,1-2-2107,1-3 604,1-3 0,1-5 0,6-1 1556,0-2 0,2-8 0,3 1 0</inkml:trace>
  <inkml:trace contextRef="#ctx0" brushRef="#br0" timeOffset="2370">527 438 6919,'0'-6'750,"0"2"242,0 4 3304,0 0-3978,4 0 0,-1 0 0,3 0 0,2 0-110,1 0 1,5 0 0,3 0 0,2 0 9,1 0 0,0 0 1,1 0-1,1-1-32,2-2 1,-2 1-1,-4-1 1,-3 2-538,0 1 0,1 0 1,-2-1-213,-2-2 1,-1 1-157,-1-1 1,-3 2-3362,-1 1 4080,-3 0 0,-3-4 0,-6-2 0</inkml:trace>
  <inkml:trace contextRef="#ctx0" brushRef="#br0" timeOffset="2669">717 309 8243,'-1'-10'4270,"-2"0"-3171,1 4 1,-2 3 0,4 8 0,0 3-542,0 5 1,0 4 0,0 1 0,0 3-242,0 3 0,-1-1 0,-1-3 0,-3-1-136,0-2 1,1 0 0,-1-2 0,-1-1-383,1 1 0,2-2 1,-1-3-1,1 0-742,-1 0 1,0-1 0,2-1-1197,-2-2 1,0 0 2138,1 1 0,1 1 0,-2-2 0</inkml:trace>
  <inkml:trace contextRef="#ctx0" brushRef="#br0" timeOffset="3973">1237 299 8170,'7'-1'-190,"-1"-2"0,0 0 0,2-2 1,-3-1 1069,0 1 0,-2 1 107,-3-2 1,3 2 462,1-2-216,-1 3-652,-3-1 1,-1 8 0,-2 4-1,-3 4-239,0 5 1,-6 1-1,2 0 1,0-2-257,2 2 0,0 1 0,1 1 0,-1 0-19,1 0 1,2-1 0,3-1 0,-2-3-372,2 0 0,1-2 1,2-4-1,1-1 8,2-2 1,3-3 0,0 0 0,3-3 240,3-3 0,3-3 0,4-6 1,-1-3 11,-2-1 0,1-7 0,-1 5 0,1-5 52,-1 1 1,-3-2 0,-4 0-1,-1 2 133,-2 1 0,-3 2 0,-4 2 0,0 4 52,0 2 1,-1 2 0,-2 1-1,-4 3-131,-2 0 1,-4 2 0,-2 3 0,1 0-313,-1 0 1,2 0 0,3 1-757,0 2 1,1 0-1,2 3-1110,4 2 1,2 1 2113,1 1 0,0 0 0,0 0 0</inkml:trace>
  <inkml:trace contextRef="#ctx0" brushRef="#br0" timeOffset="4177">1577 408 8207,'-10'-3'5573,"0"-1"-4146,4 1 1,1 3-629,2 0 0,3 0-2430,0 0 0,1 0 206,5 0 0,1 0 1425,3 0 0,0 0 0,0 0 0</inkml:trace>
  <inkml:trace contextRef="#ctx0" brushRef="#br0" timeOffset="4446">1857 199 10532,'-1'-9'2209,"-2"2"0,0 4-1519,-3 6 1,-1 4 0,-2 6 0,1 4-222,2 2 0,0-1 0,-2 0 1,2 0-1,-1 0-222,1 1 1,-1-1-1,2 0 1,1-3-267,-1 0 1,1 1 0,2-2 0,-3-2-489,0-1 1,2-1 0,-1-1 0,1-1-2229,-1-2 1,1-2 560,3 2 1,1-3 2173,2 0 0,3-6 0,4-3 0</inkml:trace>
  <inkml:trace contextRef="#ctx0" brushRef="#br0" timeOffset="4812">1888 279 8210,'10'-4'929,"-1"-2"1,-1-5 0,-2-1-41,2-2 1,4 2-1,2 4 1,-2 2 61,-1-2 0,2 3 0,2 2 0,-1 2-644,1 1 1,-2 4 0,-3 3 0,-1 2-63,-2 1 0,-3 3-329,-4 1 0,-6 2 1,-4-1-1,-5-1-43,-4 1 0,-2 1 1,-1-2-87,-2-2 0,2-1 0,5-2-170,4-2 94,2 1-145,1-6 1,7 2 0,6-4-1,9-1-106,6-2 0,5 1 0,1-1 1,-2 2 296,-1 1 1,-2 0-1,-2 0 1,-4 1 361,-2 2 1,-5 3-1,-3 4 1,-2 1 577,-1 2 1,-4-1-1,-4 1 1,-4-2 434,-5-1 0,-2-1 0,0-1 1,1-2-559,2 2 0,3-2 0,0-1 0,2 0-861,1-3 1,1 0-5396,2 1 5682,3-1 0,0 6 0,-2-2 0</inkml:trace>
  <inkml:trace contextRef="#ctx0" brushRef="#br0" timeOffset="6933">3237 259 8116,'6'0'-468,"-2"0"1,0 0 0,2 0-1</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22.757"/>
    </inkml:context>
    <inkml:brush xml:id="br0">
      <inkml:brushProperty name="width" value="0.04295" units="cm"/>
      <inkml:brushProperty name="height" value="0.04295" units="cm"/>
    </inkml:brush>
  </inkml:definitions>
  <inkml:trace contextRef="#ctx0" brushRef="#br0">157 30 6472,'6'0'2000,"-2"-4"-968,-4-3 980,0 2 471,0-3-1262,0 6-778,0-2 0,0 8 0,0 3 1,0 2-71,0 1 1,0 3-1,0 2 1,0-1-151,0 1 1,1 2 0,1-1 0,3 1-62,0-1 1,-1-2-1,2 1 1,2 1-42,1-1 0,1-2 0,0 0 0,0-2-202,0-1 0,0-3 0,0-2 0,0 1-158,0-1 1,-3-2-1,-1 0-440,2-2-4482,1-1 1417,-3 0 3744,-2-4 0,-4-2 0,0-4 0</inkml:trace>
  <inkml:trace contextRef="#ctx0" brushRef="#br0" timeOffset="386">336 29 8242,'6'-1'2277,"-3"-2"142,-2 1-1424,-1-6 0,0 8-604,0 0 1,-4 4-1,-3 7 1,-2 1 77,-1 2 1,-3 7-1,-3-1 1,-2 1-71,-3 0 1,-4 0-1,0 1 1,1 2-132,-1-2 0,2-1 0,2-1 0,0 0 10,1 0 1,-1-4 0,7-3 0,3-2-254,3-1-2293,0 0 931,6-4 0,2-2 0,7-5 1,2-2-2712,1-4 4048,4 2 0,2-3 0,4 2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7:14.566"/>
    </inkml:context>
    <inkml:brush xml:id="br0">
      <inkml:brushProperty name="width" value="0.04295" units="cm"/>
      <inkml:brushProperty name="height" value="0.04295" units="cm"/>
    </inkml:brush>
  </inkml:definitions>
  <inkml:trace contextRef="#ctx0" brushRef="#br0">131 200 8061,'7'-4'361,"-1"-3"0,-3-2 1,0-1 1534,-2 0-1156,-1 4 0,-1 2-327,-2 4 0,-3 0 0,-3 1 9,2 2 0,-1 2 0,2 3 0,-1-2-71,1 2 1,0 2 0,-2 2 0,2 3-84,-2 0 1,0 1 0,0 2 0,2-2-93,-2 2 0,0 4 0,0 2 0,3-2-165,0-1 0,-1 2 1,2 1-1,2-2-165,1-1 1,1-1 0,0-1-1,1-2 5,2-4 1,2-2 0,3-1-1,-2-1 77,2-2 0,1-2 0,1-3 238,0 2 1,0-1 0,0-3 0,0-1-37,0-2 1,0-3 0,0-4 0,0-1-94,0-2 1,3 0 0,1-3 0,-2-2-81,-1-1 0,-1-1 1,0 1-1,-1 1-13,-2 2 0,0 0 0,-2-2 1,-1 2 18,1-2 1,-2 3 0,-3 1 0,0 1 127,0-1 1,0-2-1,0 2 1,0 2 11,0 1 1,0 1 0,-1 0 185,-2 0 0,-3 0-205,-4 0 1,0 4-1,0 2-267,0 0 0,3 2 0,1-1-298,-2 2 0,-1 1 0,-1 1-12,0 2 1,0 0 0,0 3-403,0 2 1,4-2 894,3 0 0,-2 5 0,-1 5 0</inkml:trace>
  <inkml:trace contextRef="#ctx0" brushRef="#br0" timeOffset="383">440 409 10155,'-4'-6'905,"-3"3"0,1 2 1,0 2-102,-2 2 1,2 0-364,0 3 0,3 1 258,0 3-108,2-4-533,5-2 0,-2-8-438,1-3 1,-2-2 0,-1-1-740,0 0 0,0 3 1,-1 2 1118,-2 0 0,1-2 0,-2 1 0</inkml:trace>
  <inkml:trace contextRef="#ctx0" brushRef="#br0" timeOffset="818">740 149 8293,'-4'-6'1126,"2"1"0,-2 3-427,0-2 0,-2 1 1,-3 4-1,1 2-132,2 4 0,0 3 1,-2 3-1,2 3-225,-2 0 1,0 6-1,0-2 1,2 1 109,-2 0 1,2 2 0,1 1 0,-1-2-286,1-1 1,1-1-1,-1-1 1,0-1-167,3-2 0,-2-3 0,0 0 0,1-2-244,-1-1 1,1 0 0,-2 0-3985,0 0 1963,2-4 1,3-3 2263,0-6 0,4-7 0,2-6 0</inkml:trace>
  <inkml:trace contextRef="#ctx0" brushRef="#br0" timeOffset="1201">871 210 8053,'3'-10'0,"1"0"0,-2 0 0,-1 0 0,-1 0 4155,0 0-724,0 4-1995,0 2-1211,0 13 1,0 1-1,-1 8 1,-1-2-5,-2 2 0,-3-2 0,0 0 0,-2 1-3,-1-1 1,3 1 0,1-3-1,-2-2 40,-1-1 1,0-1 0,1 0-106,2 0 1,2-1-146,-2-2 1,5 0 66,1-3 1,5-1 0,7-4 0,3-1-143,0-2 0,-1 1 0,2 2 1,1-1-383,-1-2 0,2 1 0,-1 3 0,1 0-538,-1 0 1,-2 0 0,-3 0-680,2 0 0,-1 0-340,-3 0 2006,-4 0 0,-2-4 0,-4-2 0</inkml:trace>
  <inkml:trace contextRef="#ctx0" brushRef="#br0" timeOffset="1430">1030 280 8380,'0'-10'0,"0"0"0,0 0 1289,0 0 0,0 0 0,-1 1 460,-2 2 1,0 3-1130,-3 4 0,0 1 1,-2 4-1,3 5-153,0 5 0,-2 4 1,0 1-1,-1 0-173,1 0 1,0 3 0,2 1 0,1-3-454,-1-3 0,2 0 0,2-2-40,-2 0 1,1-1 0,-2-3 0,1 2 0,-1-2-1783,2-1 0,1-4 1981,1-1 0,-4-3 0,-2 1 0</inkml:trace>
  <inkml:trace contextRef="#ctx0" brushRef="#br0" timeOffset="1915">1340 210 7817,'0'-13'2043,"0"-1"27,0 1-1607,-4 7 0,2 6 0,-1 7 66,2 2 1,5 2-1,3 1 1,2 3-1,1-1-249,0 1 1,0 2-1,0-1 1,0 0-548,0-3 0,0 1 0,0 0 0,-1-2-311,-2-1 1,0-4 0,-2-2-441,0 0 1,-1-2-3689,2-3 4706,-3-4 0,5-6 0,-2-6 0</inkml:trace>
  <inkml:trace contextRef="#ctx0" brushRef="#br0" timeOffset="2081">1501 200 8049,'6'-11'0,"-3"-1"0,-1-1 0,1 5 1342,-1-2-524,2 8 1,-5-2 0,-2 4 0,-4 2 0,-2 4-115,-1 4 1,-3 3-1,-2 0 1,1 4-224,-1 2 1,-2 1 0,0 0 0,-2 0-322,-1 0 1,1-1 0,2-1 0,4-3-1077,2 0 0,1-2 1,0-3-1,1 0-1075,2 0 0,3-3 1991,4-1 0,-4 1 0,-2 3 0</inkml:trace>
  <inkml:trace contextRef="#ctx0" brushRef="#br0" timeOffset="2323">1259 320 8018,'-7'-7'1602,"1"2"909,-2 0-526,3-2-1497,1 5 0,12-2 1,4 3-1,5-1-248,4-2 0,4 0 1,0 2-1,0-3-307,3 0 1,1 1 0,0-1 0,-1-1 16,-2 1 1,-7 2-1,0-1 1,-3 1-2256,-4-1 1,-7 2 446,-5 5 1858,-8 3 0,-8 8 0,-4 2 0</inkml:trace>
  <inkml:trace contextRef="#ctx0" brushRef="#br0" timeOffset="4002">2050 100 8180,'6'-10'194,"-2"3"1,-3 2 168,2 0-263,-1-2 1,2 4 1102,-4-3-591,0 3 1,0-2 668,0 2-730,0 1 1,-4-1 0,-3 6-159,-2 4 0,-1 2 0,0 2 0,0 1-89,0 2 1,-3 2 0,-1-1 0,2 0-31,1 3 1,1 0 0,0 0-1,1-3-148,2 0 0,0 1 1,3-1-1,1-1 142,-1 1 0,2-2 0,-1-3-386,2 0 1,5-3-1,3-2-226,2 0 1,4-2 0,2-4-1,-1-2 183,1-4 1,2-2 0,-1-2 0,1-1 69,-1-2 1,0 0 0,1 2 0,-4-2 25,-2 2 1,-2-3 0,-1-1 0,-3-1 108,0 1 1,-2 3-1,-3-1 1,0 1 78,0-1 1,-4 1-1,-3 3 1,-2 1-36,-1 2 0,-1-1 1,-1 2-1,-2 0-289,2 3 1,1 2-1,1 1-1233,0 0-3486,0 0 4920,4 4 0,2 2 0,4 4 0</inkml:trace>
  <inkml:trace contextRef="#ctx0" brushRef="#br0" timeOffset="4412">2271 229 8054,'0'-7'-601,"0"1"3870,0 3-2788,0-1 1,-1 5 0,-1 2 15,-2 4 1,1-1-224,3 0 0,1-3-52,2 0 1,0-2-124,3-1 1,-3-4 0,0-3-82,-2-2 0,-1 2 0,0 1-990,0-2 1,-4 3-2864,-3 2 3835,2 2 0,-3 5 0,2 2 0</inkml:trace>
  <inkml:trace contextRef="#ctx0" brushRef="#br0" timeOffset="5094">2661 180 6831,'0'-10'471,"3"0"1,2 1 203,0 2 0,-1 0 0,2 2 0,1 0-207,-1-3 0,2-1 0,-1 0 1,2 1-103,1 2 0,-3-1 0,-2-3 1,1 1-1,-2 1 623,1 2 0,-2-1-509,-3-3 0,-4 0 0,-3 1-241,-2 2 0,-4 3 0,-1 4 0,1 0-75,-1 0 1,-2 4 0,-4 3 0,1 3-148,2 3 1,0 0 0,2 3 0,1 1-66,-1-1 1,3-2-1,4-3 1,3 1-122,0 2 1,2-1 0,3-3-140,0 0 0,4-4 1,3-3 121,2-2 0,2-2 0,1-1 120,2-2 1,2-7 0,-1 1 49,0-1 0,-1 0 374,2 1-188,-3 0 0,1 3 0,-4 1 458,0-2 1,-3 3 83,-1 2 0,-3 3 1,0 3-320,-2 4 1,-4 3-1,-2 3 1,-1 5-189,-6 4 1,2 4 0,-4 4 0,1 0 28,-1 0 0,1-1 0,3-1 0,0-3 43,0 0 0,0 0 0,1-4 1,2-3-93,4-2 0,1-1 1,0-4 61,-2-2 0,1-4-1079,3 1 1,1-8-1,1-1 1,3-5-1110,0-2 1,-1 3 0,1 1-449,0-2 0,-2 2 2389,-3 0 0,-4-1 0,-2-3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52.510"/>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20 1718 7847,'0'6'562,"0"-2"1,0-5-538,0-2 1,4 1-1,3-1 1,3 2 89,3 1 0,3 0 1,6 0-1,4 0-38,4 0 0,10 0 0,2 0 0,4 0-81,1 0 0,8 1 0,-4 1 0,3 2 90,4-2 1,0 0-1,0 0 1,-3 2 51,0-2 1,-3-1 0,-4-1 0,-4 0-44,-3 0 1,-3 1 0,-9 1 0,-2 2-132,-4-2 0,-6-1-162,-4-1 0,-8 0-371,-5 0 1,-8 1 0,-9 1 0,-3 2 185,-3-2 0,-7 0 0,-7 0 0,-2 2 383,-1-2 0,-4-5 0,-2-3 0</inkml:trace>
  <inkml:trace contextRef="#ctx0" brushRef="#br0" timeOffset="1098">330 1608 6762,'9'-1'0,"-2"-2"-37,-4-4 0,1 1 0,0 0 300,-2-2 0,-1-1 408,-1-1 1,-1 4-465,-2 3 1,-3 2 0,-4 1 0,0 1-27,0 2 0,-1 3 0,-2 4 0,-3 1-19,0 2 1,-2-1-1,1 2 1,-2 0-206,-1 3 0,0-1 0,0 0 0,0 1 57,0-1 0,3-1 0,2-3 0,0 2 120,3-2 1,-2-1-199,0-1 0,2-3 54,5-1 81,3-3 0,5 1-46,2-4 0,0-3 0,3-1 1,2 2 1,1-2 0,1 0-1,0 1-43,0-1 1,0 2 0,1-1 0,1 2-2,2 1 1,-1 0 0,-3 0-1,0 0 30,0 0 1,0 3 0,1 2 0,1 0 0,2 3 0,-2-2 0,-3 0 0,-1 2 16,-1 1 1,4 0 0,-4-1-1,1-2 7,-1 2 1,1 0 0,-2 0-1,1-3 42,-1 0 0,-2 1 45,2-2 0,-2 0 127,2-1 19,-3-1 1,1 1-89,-4-6 0,0-3 0,0-4-89,0 0 0,0 3 1,0 1-68,0-2 0,3-1 0,1-1 1,-2 0 9,-1 0 0,-1 0 0,0 0 1,0 0-36,0 0 0,0-1 0,0-1 1,0-2 27,0 2 0,3-3 0,1-1 0,-1-1 0,1 1 0,-2 2 0,2-1 0,-1 0 7,1 3 0,2 1 0,-2 1 0,-2 0-19,-1 0 0,-1 3-199,0 1-88,0 3-271,0-5 371,0 6 0,1-2 98,2 4 168,-1 0 139,2 0-72,-4 0-443,0 0 178,0 4 309,0-2-198,0 2-399,0-4-116,4 0 1,-2 1-1,1 2-135,-2 4 0,-1-1 0,0 0 0,1 2 642,2 1 0,-1-3 0,2-2 0</inkml:trace>
  <inkml:trace contextRef="#ctx0" brushRef="#br1" timeOffset="2174">3240 48 11118,'6'0'-214,"-2"0"1,-5 0-1,-2 0 388,-4 0 1,-2 0 0,-1 1 0,0 1 5,0 2 0,-4 2 0,-3-1 0,-2-1 190,-1 1 1,-4 2-1,-4 0 1,-4 2-128,-5 1 1,-5 1 0,-3 1 0,1 2-73,-1-2 1,-5-1 0,4-1 0,0 0-29,1 0 1,8-1 0,0-1-1,6-3-86,4 0 1,4 1-1,6-1 1,4-1 159,2 1-1280,1-2 711,4-3 0,3 0-8,6 0 1,3 0-1222,4 0 787,0 0 0,-3 0 283,-1 0 0,-3-1 0,1-1 472,0-2 0,-1-3-2,3 0 1,1-6 0,3-3 0</inkml:trace>
  <inkml:trace contextRef="#ctx0" brushRef="#br1" timeOffset="2815">2550 129 11320,'0'-10'-1565,"0"0"1710,0 0 1,0 0 827,0 0-760,0 0 0,-1 4 0,-4 4 181,-5 4 0,-1 8-366,-5 7 1,-4-1 16,-4 0 0,1 0 0,3 2 0,0-3 6,0 0 0,1-2 0,2-3 0,4-1 256,2-2 0,1 0-235,0-3 1,4 0-104,3-1 0,3-1 0,3 1 0,4-2 12,2-1 0,1 0 0,0 0 0,1 0-158,2 0 0,0 0 145,3 0 1,-3 3 0,0 2 0,-2 0-1,-1 3 1,0 1 0,0 1 0,0 1 24,0 2 0,0-1 0,0 1 0,-1-2-17,-2-1 1,1 0 0,-1 0 0,2-1 96,1-2 1,0 1 1129,0-1-838,0-2 1,-4-2-167,-3-6 1,-2 0-1,-1-3-100,0-2 0,0-1 0,-1-1-106,-2 0 1,1 0 0,-1 0-78,2 0 0,-2 0 0,-1 0 0,2 0 77,1 0 1,-2 0-1,-1 0 1,1-1-30,-1-2 1,2 1 0,-2-1 0,1 1 35,-1-1 1,0 1-1,2-1 1,-3 2-1,0 1 1,2 0 0,0 0 0,2 0-52,1 0 0,-3 0 0,-1 0 83,2 0 0,1 0 0,1 0-27,0 0 0,3 0 1,1 0-474,-2 0 0,0 3-281,1 1 1,-1 2-892,1-2 1102,-2 3 1,-1 0 0,0 6 0,0 4 529,0 2 0,-4 5 1,-2 2-1</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44.272"/>
    </inkml:context>
    <inkml:brush xml:id="br0">
      <inkml:brushProperty name="width" value="0.04295" units="cm"/>
      <inkml:brushProperty name="height" value="0.04295" units="cm"/>
    </inkml:brush>
  </inkml:definitions>
  <inkml:trace contextRef="#ctx0" brushRef="#br0">119 169 7890,'0'-10'810,"0"0"0,0 3 304,0 1 1,-1 5-240,-2 1 1,1 5-1,-2 8 1,1 4 0,-2 3-83,0 3 0,1 3 0,-2 5 1,-2 1-649,-1 2 0,-1-1 0,1-4 0,1-1-619,2-2 1,0-3-1,-2-1 1,3-4-1017,0-5 1,-1-2-1,2-1-3383,2 0 4873,5-4 0,3-6 0,4-6 0</inkml:trace>
  <inkml:trace contextRef="#ctx0" brushRef="#br0" timeOffset="421">120 179 7890,'7'-17'0,"-2"2"243,0 0 0,-1 0 0,-2 4 1423,2 2 0,0 2 1,-1 0-878,4 4 1,-1 2 0,0 3 0,2 4-462,1 4 1,-2 6 0,-1 1 0,2 3-90,1 3 0,0-1 0,-1 2 0,-2-1-177,2 1 1,-2-4-1,0-5 1,2 0-239,1-3 1,1-1-1,0-2 1,0-2-120,0-4 0,3-2 1,2-2-1,0-2-24,3-4 0,4-6 1,3-4-1,-2-2-42,-2-1 0,4-3 0,-8-2 0,1 1 238,1-1 0,-4-1 0,-1 1 0,-2 2 19,-2 2 1,2 0 0,-6 7 0,0 2 1312,-3 1 1,-2 4-205,-1 1 1,-1 3-1,-1 1-642,-2 4 1,-2 5 0,1 6 0,0 4-165,-3 2 0,2 4 0,0 3 0,-1 2-51,1 3 1,-2 4 0,1 0 0,-2-1-306,-1 1 0,-3 1 0,-1-2 0,3-2-765,3-1 0,1-2 0,2-2 0,1-4-514,-1-2 1,3-7-1,5-2 1436,4-5 0,6-4 0,3 1 0</inkml:trace>
  <inkml:trace contextRef="#ctx0" brushRef="#br0" timeOffset="1054">860 380 8881,'9'-10'0,"-1"0"633,-2 0 0,0-3 0,2-1 1,-3 2-1,1 1 509,-1 1 0,-2-1-592,0-2 1,-2 5 0,-1-2 0,0 1 281,0 0-348,0 3 1,-1-1 114,-2 3 1,-3 1-1,-5 3 1,-1 0 0,-3 1-373,0 2 1,-2 7-1,-3 6 1,0 1-36,0-1 0,0 4 1,1 5-1,2-1 15,4 1 1,3-2 0,3-3-592,4 0 1,2-4 0,1-2 0,1-2 0,2-1-259,4-2 0,6-5 0,4-1 1,1-2 261,-1-1 1,4-8 0,-4-3 0,1-3-145,1-4 0,-1 0 1,-1-1-1,-5 1 726,-4 1 1,0-3-1,-2 5 1,0 1 606,-3-1 0,-2 5 0,-1 4 788,0-2-1237,0 3 1,0 5 0,-1 7 0,-1 2-527,-2 1 1,1 3 0,3 2-1,0-1-670,0 1 0,1-2 1,1-3-1,3 0 144,0 0 1,2-3 0,3-2 0,0 0-536,0-3 1,3-1-1,2-1 1,-1-1 478,1-2 0,1-6 0,-2-6 0,-2 1 517,-1-1 0,-1-1 0,0 1 0,-1 1 246,-2-1 0,0-1 0,-3 2 0,-1 2 1154,1 1 1,-2 1 4385,1 0-4755,-2 4 0,-1 4 1,0 8-87,0 4 0,0 3 0,1-1 1,1 3-307,2 0 1,3 2 0,0 2 0,1-1-389,-1-2 1,1-2-1,-1 1 1,1 1-55,-1-1 0,1-2 0,-1-1 0,1-3-908,-1-3 0,1-3 0,-1 0 0,2-2-1321,1-1 1,0-8 0,-1-3 2262,-2-3 0,1-3 0,-2-3 0</inkml:trace>
  <inkml:trace contextRef="#ctx0" brushRef="#br0" timeOffset="1219">1338 261 7892,'-1'-6'1173,"-2"4"1,-4 4 134,-2 5 0,-2 5 1,-1 3-1,-3 0-694,0 3 0,1 3 0,-2 1 0,-1-2-16,1-1 1,-1 1 0,3-5 0,2-1-994,1 1 1,4-2 394,1-3 0,-1 0 0,-3 0 0</inkml:trace>
  <inkml:trace contextRef="#ctx0" brushRef="#br0" timeOffset="1947">1870 110 7949,'-1'-10'0,"-2"0"0,-2 0 2011,-2 0 0,0 0 250,3 0 1,2 4-1930,5 3 1,6 2 0,7 1-1,2-1-182,3-2 1,5 1 0,1-1-1,2 1-54,1-1 0,3 0 1,0-2-1,-5-1-196,-3 1 1,-4 2 0,-2 0-743,-2 2 956,-7 1 1,-12 8 0,-6 2 0,-6 2 146,-1 2 0,-5 3 0,-4 5 0,1 3-25,-1 0 1,1 1-1,-3 3 1,-1 0 0,1 2 1,-2 2-1,2-2 1,0-1-119,3-4 0,3-2 1,2-3-1,3-2 5,0 0 0,2-4 0,3-2-92,0-2 0,3-5-18,1-3 1,3-6-1,0-4 1,2-2-35,1-1 1,4-4-1,3-2 1,2-1-140,1 1 0,0 3 0,0 0 0,0 2 10,0 1 1,-3 3 355,-1 1 0,1 3-108,3 0 0,0 10 0,0 3 0,0 1 19,0 0 0,0-1 0,1 1 1,2 1 111,4 2 1,1-1 0,0-3-1,-2-1-154,2-2 1,-3 0 0,-1-3 0,-2-1-206,-2 1 1,6-2 0,-6 1-399,1-2 1,-3-2 0,-2-2-606,2-4 0,-2-2 0,-1-1-2612,0 0 1,2 0 3743,0 0 0,2 0 0,1 0 0</inkml:trace>
  <inkml:trace contextRef="#ctx0" brushRef="#br0" timeOffset="2180">2489 230 9419,'0'-10'0,"0"0"4282,0 0-3430,-4 4-168,7 2 1,2 4 0,12 0 0,2 0-596,1 0 1,3-3 0,1-1-1,-2 2-1552,-1 1 0,-4 1 1,-2 0-2510,0 0 3972,-2 0 0,-7 0 0,-2 0 0</inkml:trace>
  <inkml:trace contextRef="#ctx0" brushRef="#br0" timeOffset="2423">2509 349 8575,'-17'6'1480,"1"-3"0,3 1 0,1 1 1083,4 0-1226,4-2-822,4 5 1,6-3-1,4 2 1,6-4-118,6-2 0,4-1 1,4-1-1,-1-1-400,-2-2 1,0-2-1,-3 1 1,-3 1-26,-3-1 0,-4 2 1,-5 2-1322,-2-2-285,-3 1 1,-12 1 0,-2 6 1632,-1 0 0,-4 2 0,-1 3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43.286"/>
    </inkml:context>
    <inkml:brush xml:id="br0">
      <inkml:brushProperty name="width" value="0.04295" units="cm"/>
      <inkml:brushProperty name="height" value="0.04295" units="cm"/>
    </inkml:brush>
  </inkml:definitions>
  <inkml:trace contextRef="#ctx0" brushRef="#br0">100 79 8020,'-3'-7'2410,"-1"1"-1749,1 3 0,3 0 1,0 6-304,0 4 0,0 3 0,1 2 0,2 3 61,4 0 0,-1-1 0,-1 2 0,0 1-244,-3-1 0,2-1 1,1-3-1,-1 2-765,1-2 1,-2-4-1,-3-2-506,0 2 1,-1-3 0,-2-2 1095,-4-2 0,-6-10 0,-3-2 0</inkml:trace>
  <inkml:trace contextRef="#ctx0" brushRef="#br0" timeOffset="149">111 40 8020,'13'-4'479,"1"-3"1,0 1-1,-1 1 1,4-1-163,2 1 1,1 2 0,0 0 0,-1 2-111,-2 1 1,0 0-1,-3 0 1,-2 0-555,-1 0 0,-1 1 1,-1 2 346,-2 4 0,-3 6 0,-4 3 0</inkml:trace>
  <inkml:trace contextRef="#ctx0" brushRef="#br0" timeOffset="1743">80 280 8367,'3'-7'219,"1"1"0,-1-1 0,-3-3 64,0 0 1,3 3-1,2 2 1,0 0 139,3 3 0,1-2 0,1 0 0,1 2-223,2 1 0,0 1 0,3 0 0,2 0-131,1 0 0,-2 0 0,-2 2 0,0 3-48,-3 1 1,-5 9 0,-4-4-1,-2 2-108,-1 2 1,-6 1 0,-4-2 0,-6-1-119,-6 1 1,-1-2-1,-3 2 1,-2-1-448,-1 1 0,0-1 0,2-3 652,4 0 0,-2 4 0,-1 2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41.569"/>
    </inkml:context>
    <inkml:brush xml:id="br0">
      <inkml:brushProperty name="width" value="0.04295" units="cm"/>
      <inkml:brushProperty name="height" value="0.04295" units="cm"/>
    </inkml:brush>
  </inkml:definitions>
  <inkml:trace contextRef="#ctx0" brushRef="#br0">160 187 9705,'-4'6'796,"1"6"0,-3-1 0,-2 3 47,-1 4 0,-4 5 0,-1 4 0,2 1-620,1-1 0,1 4 0,0-4 0,0 1-689,0 1 0,0-4 0,1-2 0,1-2 468,2-1 1,3-4-3,0-3 0,2-6 0,1-3 0</inkml:trace>
  <inkml:trace contextRef="#ctx0" brushRef="#br0" timeOffset="1467">100 248 7992,'7'-29'178,"-2"1"1,1 3 323,-1 0 0,2 2 1,3 3-1,1 1 233,2 2 0,0 0 0,3 3 0,1 3-242,-1 3 0,2 1 0,-1 3 0,1 3-353,-1 3 1,0 5 0,-3 6 0,-3 5-143,-3 4 0,-4 1 1,-4 3-1,-1 1-191,-2-1 0,-7 1 1,-7-2-1,-2-2-9,-1-2 1,-7 1-1,1-6 1,1 0 319,3-3 1,2-2-1,1-2 1,1-2-17,2-4 0,3-2-30,0-1 0,5 0-124,2 0 1,5 0 0,1 0 25,5 0 1,1 0-1,0 1 1,2 1 128,1 2 1,-2 3 0,-1 0 0,2 3 160,1 3 1,1-1-1,1 1 1,1-2-4,2-1 1,0 3 0,-2 1 0,3-3-130,0-3 1,1 0-1,2-2 1,-3 0-203,0-3 1,1 1 0,-1 0 0,-1-2-153,1-1 0,1-5 1,-2-3-1,-2-2-68,-1-1 0,1-3 1,-1-2-1,-2 1 95,0-1 0,-1-1 0,-1 1 0,-3 1 121,0-1 0,-2 2 0,1 3 656,-2 0 1,-5 4-243,-3 3 0,-2 2 0,-1 1 0,0 1-27,0 2 1,0 3 0,0 4 0,1 0-127,2 0 0,-1 3 1,2 2-1,0-1-288,3 1 1,-1 1 0,0-2 0,3-2-261,3-1 0,3-1 0,4 0 1,0-1-94,2-2 1,4-3 0,1-4-1,2 0 0,3 0 0,1-4 0,-2-3 0,-1-2-354,-2-1 1,0-1-1,-3-1 1,-2-2 391,-1 2 0,-1-2 0,0-1 0,-1 1 600,-2-1 1,0 2 0,-2 3-1,-1 0 359,1 0 0,-1 3 1657,-1 1-871,-1 3 0,2 0 0,-4 6-1066,0 4 0,0 5 0,0 3 0,-1-1-104,-2 1 0,1-1 0,-1-2 0,2 2-126,1-2 1,0 2 0,0 0-136,0-2 0,1-5-49,2-4 0,3-3 0,4-3 150,0-4 1,3-2 0,1-2 0,-2-2-148,-1-4 1,-1 1-1,0 1 1,0-1-58,0 1 0,0 2 0,0 0-427,0 2 0,-3 2-225,-1 2 386,-3 3 0,0 5 255,-6 2 0,1 0 0,-1 3 275,2 2 1,1-2 0,0 0 0,0 2 149,0 1 1,0 1 0,1 0-114,2 0 1,0 0 0,2 0 0,1-1 114,-1-2 1,2 1-1,3-2-125,0 0 0,0-2 1,1-4-1,1-1 44,2-2 0,2-2 0,-1-4 0,-1 0-164,1-2 1,1-1 0,-2 2-1,-2-1 50,-1-2 0,-1 1 1,-1-1-1,-2 2-46,-4 1 1,-2 0 0,-1 0 86,0 0 0,-1 4 1,-2 3 90,-4 2 1,-5 1 0,-2 1-1,2 2-103,1 4 1,1 2 0,0 1 0,0 0 66,0 0 1,3 3-1,2 1 1,-1-2-81,1-1 1,2 2 0,0 1 0,2-2-110,1-1 0,1-2 0,2-1-32,4-2 1,2-2 0,2 1 0,1 0-69,2-3 1,3-5 0,0-4 0,2-2-34,1-1 0,0 0 0,-1-1 0,-1-1 122,-2-2 1,-2 0 0,1 2 0,0-2 257,-3 2 1,0 0 0,0 1 0,2 0 181,-2 2 1,-4 2 0,-3-1 620,0 2-805,2 3 0,-5 5 0,1 6 0,-3 5-162,-3-1 1,0 3-1,-2 1 1,-1 0 4,1-3 1,2 1-1,-1 0 1,1-2 206,-1-1 28,1-5-447,3-2 0,4-8 0,4-4 0,3-3-242,3-3 1,0-2 0,-2 2 0,2 2 21,-2 1 1,-1 2-1,-1 1 281,0 2 0,0 3 262,0 0 0,-4 6 0,-3 4 0,-1 2 50,1 1 0,-1-3 0,2-1 0,-1 2 281,1 1 0,3-2 1,0-2-789,2 0 1,1-2 0,0-3-1,0 0-820,0 0 1,0-1-1,0-2 1,0-3 1154,0 0 0,4-7 0,2 2 0</inkml:trace>
  <inkml:trace contextRef="#ctx0" brushRef="#br0" timeOffset="2055">1600 268 7992,'0'-10'1903,"0"3"-493,0 1 0,-1 3 0,-1 1-920,-2 4 0,0 2 0,2 5 1,-3 2-171,0 0 0,1 4 0,-2 1 1,-1 1-163,1-1 1,-1-2 0,3 1 0,2 0 0,1-3-296,1-1 1,0-1 28,0 0 0,4-4 0,4-3-390,4-2 1,1-5 0,3-4 0,1-3 0,0-4-884,-1 0 997,-3 2 0,4-4 324,-3 3 0,-1 1 0,-3 3 0,-1 0 818,-2 0 1,1 0 1664,-1 0-1602,-2 4 0,-1 3-686,-4 6 0,0 3 0,0 4 0,0 0-142,0 0 0,1 0 0,1 0-298,2 0 0,-1 0 0,-2 0 202,2 0 0,2-3 0,3-2 1,-2 0 189,2-3 0,1-1 1,1-1-1,1 0-64,2 0 0,2-4 1,3-3-1,-2-2-7,2-1 1,0 0 0,0-1 0,-2-1 45,2-2 0,-2 1 0,-1 2 1,0-1 35,-3-2 1,1-2 0,-2 2 0,-2 3 230,0 3 0,-4 0-53,-2 1 1,-3 2-1,-5 2 1,-3 3 91,-5 3 0,-4 3 0,1 5 0,-1 1-213,1 2 0,3 2 1,0-1-1,2 0-51,1 3 0,4-2 1,3-1-1,3 1-661,3-1 0,4-2 0,6 0 0,4-2-121,2-1 1,1-4 0,2-3 0,3-3 353,1-3 1,5-3 0,-4-4-1,1-1 210,-1-2 0,-4 1 0,-6-1 0,-4 2-488,-2 1 1,-5 0 601,-3 0 0,-6 0 0,-3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38.846"/>
    </inkml:context>
    <inkml:brush xml:id="br0">
      <inkml:brushProperty name="width" value="0.04295" units="cm"/>
      <inkml:brushProperty name="height" value="0.04295" units="cm"/>
    </inkml:brush>
  </inkml:definitions>
  <inkml:trace contextRef="#ctx0" brushRef="#br0">50 385 8165,'-4'-6'583,"1"-1"-408,-3 3 1948,3-3-1217,-1 5-779,4-2 0,4 4 1,4-1-1,3-1 31,3-2 1,2 1 0,-1 2 0,-1-1-29,1-2 0,5 0 0,-3 2 1,0-3 11,-1 0 0,0 2 1,-1 0-1,-1 1-226,1-1 1,-2 1 0,-3-1-15,0 2 276,-4 1 1,-2 1 25,-4 2 0,-4 3 0,-3 5 1,-2 1-19,-1 2 0,0-1 1,0-2-81,0 2 0,0-1 0,0 2 0,0-1 0,1 2-36,2 0 0,-1-1 1,1 2-1,-2 1 23,-1-1 0,-3 2 0,-1-1 0,2 1-106,1-1 0,1 0 0,0-3 0,0-1-38,0 1 0,0-4 1,1 2 210,2-5-38,-1 0 1,5 2 67,-3-2 0,3-4-108,0-6 0,1 0-105,-1-3 0,1 2 0,-2-1-61,0 0 0,2 1-20,-1 1 0,2 0-89,1-3 0,1 3 158,2 0 0,0-1 0,3 0 240,2 2 1,1 1 0,1 1 0,0 0-49,0 0 1,1 0 0,1 1 0,3 1 51,0 2 1,-1 2 0,2-2 0,2-2 25,1-1 0,0 2 0,-1 1 1,-2-2-80,2-1 0,0-1 1,-1 0-1,-4 0-71,-2 0 1,-1 0-1,0 0-526,0 0 0,-4-1-2032,-3-2 0,-2 0 112,-1-3 1,-3 2 2360,-1-2 0,1-1 0,3-3 0</inkml:trace>
  <inkml:trace contextRef="#ctx0" brushRef="#br0" timeOffset="250">609 434 8430,'-3'-7'2289,"-1"1"0,2 3-1658,5 0 1,3 2-1,5 1 1,2-1-469,4-2 1,3 1-1,2-2 1,3 1-428,0-1 1,-2-2 0,0 2 0,-3 2-929,-3 1 0,-3 1 1192,-4 0 0,-4 4 0,-2 2 0</inkml:trace>
  <inkml:trace contextRef="#ctx0" brushRef="#br0" timeOffset="482">589 595 7926,'0'10'2648,"0"0"1,1-4-1868,2-3 1,7-2 0,8-2-1,3-1-330,3-2 0,3-3 0,0 1 0,1-1-299,-1 1 1,-3 0 0,-4-1 0,-1 3-445,-2 0 1,-3 1 0,-4-2-1453,0 0 0,-4 1-2504,-3 1 4248,-2 1 0,-10-2 0,-2 4 0</inkml:trace>
  <inkml:trace contextRef="#ctx0" brushRef="#br0" timeOffset="1262">1449 256 7893,'6'-10'413,"-2"0"1339,-4 0-1176,0 4 1,0 3 0,0 6-180,0 4 1,0 6 0,0 5-1,-1 3 103,-2 3 0,0 2 1,-3-1-1,-1-1-260,1 1 0,-2-2 0,2-3 0,-1-1-577,1-2 1,2 0-1,-2-3 1,-1-2-90,1-1 0,1-2-3944,2-2 4370,1-3 0,-2-4 0</inkml:trace>
  <inkml:trace contextRef="#ctx0" brushRef="#br0" timeOffset="1595">1429 246 7893,'6'-10'1615,"-1"0"-1071,-2 0 0,0 4 0,3 3-200,2 2 1,1 5 0,0 4 113,-2 4 0,0 2 1,-2 5-1,-1 2 0,2 0-152,-1 0 0,-1-1 1,1 1-1,0 0-202,-3-1 1,2 2-1,1-6 0,0 0-100,3-3 1,-2 0-1,-1-2 1,1-3-68,-1-2 1,-2-2-1,1-2 1,0 2 49,3-2 0,-1-5 0,0-4 1,2-3 129,1-3 0,1 0 0,0-4 0,0-3-18,0-3 1,0 0-1,0 2 1,0-1-90,0-2 0,-3 1 0,-2 4 0,1 1-260,-1 2 0,-2 3 1,0 0-243,-2 2 1,-1 4 0,-1 2 0,-2 0-954,-4 3 0,1 1 1445,0 1 0,-1 4 0,-3 2 0</inkml:trace>
  <inkml:trace contextRef="#ctx0" brushRef="#br0" timeOffset="2141">1780 425 7889,'0'10'3141,"1"-4"-2600,2-3 1,3-2-1,5-1 1,1 0-296,2 0 1,3-1 0,0-2-1,1-4-145,-1-2 0,1-1 0,-2-1 1,0-1-293,-3-2 0,-3 1 0,-2 3 42,-2 0 1,-5 0 0,-1 1 154,-5 2 0,-8 3 1,-4 5-1,-2 2 45,-1 4 1,0 2 0,0 1 0,1 1 322,2 2 0,0-1 0,3 2 0,3-1-141,3 1 0,4-1 0,4-3 0,0 0-196,0 0 0,6-1 0,2-1 0,6-3-148,1 0 1,2 1-1,4-2 1,1-2-262,2-1 0,6-5 1,-1-3-1,-1-2-891,1-1 1,5-4-1,-7-3 774,1-2 1,-4-1-1,-1-1 1,-2-2-1,-2-4 94,-2-2 1,-3-4 0,-4-2 0,0 0 344,0-3 1,0 3 0,-1 3 0,-1 4 725,-2 5 0,-3 6 0,0 4 527,-2 2 1,-1 7 0,0 4-529,0 5 0,-1 5 1,-1 3-1,-3 4-274,0 2 0,1 4 0,-2 3 1,-1 1 39,1 0 1,-2 8 0,2-5 0,-1 0-298,1-2 1,0 3-1,-2-4 1,3 0 47,0-1 1,-1-4-1,1-4 1,1-3-2953,-1 0 1,-1-2 2759,2-3 0,1-9 0,3-2 0</inkml:trace>
  <inkml:trace contextRef="#ctx0" brushRef="#br0" timeOffset="2318">2120 276 7904,'-10'0'0,"0"0"0,1-1 1306,2-2 0,4 1 0,8-1-716,5 2 0,5-2 0,7-2 1,4 0-1,2-2-287,3 1 1,0-1 0,-3 2-913,-2 0 1,-7 1 0,0-1 0,-3 0-1644,-4 3 2252,-1 1 0,-1-3 0,0-2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18.135"/>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610 1849 8664,'6'-4'1045,"-3"-3"0,-2-2 1099,-1-1-1267,0 0 1,0 6 0,0 4-429,0 5 1,0 5-1,0 3 1,0 4-278,0 2 0,-4 2 0,-3 1 1,-1 2-139,1-2 1,-1-1 0,2-1 0,-1-1-655,1-2 0,0 0 0,-1-3 0,4-2-1717,2-1 0,1-4 2337,0-1 0,4 1 0,2 3 0</inkml:trace>
  <inkml:trace contextRef="#ctx0" brushRef="#br0" timeOffset="458">839 1889 9039,'-4'-10'1037,"-2"4"1,-3 4-1,1 3-614,2 3 0,-1 3 0,-3 1 0,0 3 0,0 4 18,0 0 1,1 1-1,2 1-33,4-4 0,2 1 0,1 0-278,0-2 0,4-2 1,3-3-1,3-4 0,2-2-231,2-1 1,2 0 0,-2-1-32,-2-2 0,3-3 1,1-4-1,1 0-478,-1 0 1,-3-3-1,1-2 1,-1 1 438,1-1 0,-2 2 0,-4 3 0,-2 1 484,2 2 1,-2 0 561,0 3-809,-3 1 1,1 4 0,-4 2 0,0 4-47,0 2 1,0 1 0,0 0 0,0 1-46,0 2 0,0-1 1,0 1-1,0-2-7,0-1 1,1-1 0,1-1 0,3-3 145,0 0 1,2-2-1,3-3 1,0 0 82,0 0 1,1-1-1,1-4 1,2-3-52,-2-5 1,-1-1-1,-1 2 1,-1-3 35,-2 0 0,-3-1 0,-5-2 0,-2 3-163,-4 0 0,-6 2 1,-5 3-1,-3 1-1117,-3 2 0,-8 3 0,-1 5 1098,-5 2 0,-6 3 0,-2 4 0</inkml:trace>
  <inkml:trace contextRef="#ctx0" brushRef="#br0" timeOffset="-6016">479 229 7066,'10'4'858,"0"-4"1,-3-1 0,-1-5 731,2-2 1,-2 3-1121,0 2 1,1-1-172,3 0 0,0 1 0,0 2 1,1-1 93,2-2 0,0 0 0,3 2 0,1-2-754,-1 2 0,1 1 0,-3 0 0,-2-1-422,-1-2 0,-1 1 1,0 3 782,0 0 0,0 4 0,0 2 0</inkml:trace>
  <inkml:trace contextRef="#ctx0" brushRef="#br0" timeOffset="-5844">508 340 8954,'-10'3'0,"1"2"1610,2 0 0,4-2-1212,6 0 0,4-2 0,6-1 0,4 0 210,2 0-606,5-4 0,-1 2-171,3-1 1,-2 1 0,1 0 0,0-2-1282,-3 2 1450,-1 1 0,-1-3 0,0-2 0</inkml:trace>
  <inkml:trace contextRef="#ctx0" brushRef="#br0" timeOffset="-5611">1089 99 8402,'-1'-24'0,"-1"4"0,-2 5 3720,2 4-2303,1 1 1,1 6-1001,0 4 0,0 7-197,0 7 1,0 7 24,0-1-164,-4 2 0,-2 1-263,-4 1 0,2 0 0,0-2 1,0 2-1,0-2-365,-1-1 1,3-1 0,1-1 0,-1-2 182,1-4 0,2-2 364,0-1 0,2 0 0,1 0 0</inkml:trace>
  <inkml:trace contextRef="#ctx0" brushRef="#br0" timeOffset="-5377">1268 80 7970,'-4'-19'0,"-2"2"1108,0 4 1,2 8 547,4 5 0,-1 4 1,-1 6-1211,-2 0 1,-2 4 0,1 3 0,1 2 0,-1 1-373,3 0 1,-2 0 0,-1 0-1,0-1-341,-3-2 0,2 0 0,1-2 0,0-1-1017,3 1 0,-2-2 0,0-3 1284,2 0 0,1-4 0,1-2 0</inkml:trace>
  <inkml:trace contextRef="#ctx0" brushRef="#br0" timeOffset="-5103">1498 49 7949,'6'-16'0,"-3"3"2894,-2 2-1966,-1 5 1,0 3-430,0 6 0,0 3 0,-1 5 1,-1 1-1,-4 3-83,-3 0 1,1 2 0,-6 3 0,1 0-259,-1 0 0,1-4 0,3-3 0,0-2-351,0-1 1,4 0-245,3 0 0,10-4 0,5-3 0,5-2-236,4-1 1,2 0-1,-1 0 1,2 0-1,-1 0-429,1 0 0,-2-3 0,1-1 1102,-2 2 0,-1-3 0,0-1 0</inkml:trace>
  <inkml:trace contextRef="#ctx0" brushRef="#br0" timeOffset="-4922">1689 119 9035,'-10'-7'1704,"0"1"0,0 0-1010,0-1 1,0 4-1,1 6 1,1 5-245,2 4 1,2 4 0,-2 4 0,-2 0-413,-1 0 0,0 3 0,1 1 0,2-2-609,-2-1 1,-3-1 0,0 0 0,2 0 570,0 0 0,0 0 0,-1 0 0</inkml:trace>
  <inkml:trace contextRef="#ctx0" brushRef="#br0" timeOffset="-4520">2329 200 8837,'8'-3'0,"1"-2"482,2 0 0,9 2 0,1-1 0,4 1-165,7-1 1,5-2 0,8 1-1,-1 1-124,1-1 0,-2-1 1,-3 2-1,-1 2-327,-2 1 0,-4-2 1,-6-1-1,-5 2-1426,-4 1 1560,-4 1 0,-17-4 0,-4-2 0</inkml:trace>
  <inkml:trace contextRef="#ctx0" brushRef="#br0" timeOffset="-4068">2490 80 7073,'6'-10'1146,"-3"0"2502,-2 0-3315,-5 4 0,-2 2 0,-5 5 0,-2 2 222,-4 4 1,-2 6-1,-2 4 1,-1 1 1164,-2-1-1579,-3 6 1,4-10 0,-2 7 35,0-1 0,2-1 1,3-1-1,1-4-41,2-2 0,3-1 0,4-1-42,0-2 1,4-1-429,3-6 0,10-2 1,4-8-1,3 0 81,4 0 0,1 0 0,1 1 1,0 1 138,0 2 0,-1 3 0,-2 0 0,-4 2 34,-2 1 1,-1 1 0,0 2 0,-1 4 137,-2 2 1,1 4-1,-2 2 1,1-1 85,-1 1 1,-2-2 0,1-2 0,1 0 350,-1-1 1,-1 1 266,2-7 0,-2-1-449,2-3 0,0-6 1,1-2-1,-3-6 94,0-1 1,-1-3-1,2-4 1,0-3-268,-3 0 1,-1-2 0,0-3 0,1 2-146,2 5 0,-1-3 0,-3 10 0,0 1-1439,0 3 1444,0 2 0,4 13 0,2 4 0</inkml:trace>
  <inkml:trace contextRef="#ctx0" brushRef="#br0" timeOffset="-2616">1719 710 8462,'4'-6'685,"2"2"1,4 4-1,1 0-354,2 0 1,4 1 0,6 1 0,4 3 0,4 0-72,6 3 1,2-2-1,10 0-51,2 2 0,12 1 0,3 0 1,4-1 6,5-2 1,-1-3 0,0 1 0,-2-1-259,-2 1 1,-3-1 0,-9-3 0,-4 0-114,-3 0 0,-5 0 0,-12 0 0,-6 0-100,-6 0 0,-1 0 257,-7 0 1,-5-4 0,-6-3 110,-2-2 0,-1-1 1,-1 0 775,-2 0 0,0 4-480,-3 3-608,3-2-185,-1 3 1,5-2-1,2 4 6,4 0 604,-2 0-158,-1 0 1,-4 1 0,0 2 65,0 4 1,-1 2 0,-2 1-1,-3 1 26,0 2 0,-2 2 0,2 3 0,-1-3-69,1 0 0,-1 1 0,-2-2 0,1-2-109,2-1 1,2-4-1305,-2-1 1001,3-3 0,-1-7 0,5-7 0,1-3 155,2-4 1,3-1-1,-1-1 1,1 0 120,-1 0 0,0-3 1,2-1-1,-2 3 265,2 3 0,-3 1 0,-2 3 481,-2 2 1,-1 4-478,0 2 0,0 5 0,0 1 0,0 5-24,0 4 1,0 1 0,0 1 0,0 1-59,0 2 1,4-1-1,3-2 1,2 1-186,1 2 0,0-1 1,1-2-1,1 1 1,2 2 1,1-1 0,-4-3 0,-2-1 16,0-2 0,-4 1 1,-2-1 143,-2 2 1,-2 0 0,-2-2 0,-5-3-46,-4 0 0,-1-1 1,-3 2-1,-1 0-466,1-3 0,-1 2 0,3 0 0,2-1-1387,1 1 0,1-1 1779,0 3 0,4-3 0,2 1 0</inkml:trace>
  <inkml:trace contextRef="#ctx0" brushRef="#br0" timeOffset="-2265">3488 659 8577,'0'-10'880,"0"0"0,0 0-119,0 0 0,0 0-237,0 0 1,0 6 0,-1 4-46,-2 5 1,1 8 0,-2 4 0,1 2-125,-1 1 1,-2 3 0,1 1-1,1-2-315,-1-1 0,2-1 0,2-1 0,-1-1-264,-2-2 0,0-3 0,2 0 1,-2-1-641,2 1 0,-2-5 0,-1 2-2312,0-1 3176,2-4 0,-5 3 0,2-2 0</inkml:trace>
  <inkml:trace contextRef="#ctx0" brushRef="#br0" timeOffset="-1934">3668 619 8874,'3'-16'0,"1"3"1252,-2 2 0,0 5 237,1 3-923,-1 2 1,2 5 0,-4 4 0,0 4-303,0 5 1,-1 1 0,-1 0 0,-3-2-124,0 2 0,-2 1 1,-3 1-1,0-1-23,0-2 1,0-3-1,1-4 1,2 0-78,4 0 0,1-4 1,0-2-22,-2 0 0,2-2 1,5 1-1,4-2-180,2-1 1,1 0-1,0-1 1,1-1-198,2-2 0,0 1 0,2 3 0,0-1-90,-3-2 0,2 1 1,0-1-1,-2 2-577,-1 1 0,-4 0 0,-1 0 1024,2 0 0,1-4 0,1-2 0</inkml:trace>
  <inkml:trace contextRef="#ctx0" brushRef="#br0" timeOffset="-1753">3788 719 8131,'-10'0'168,"1"-1"0,1-1 1708,2-2 1,2 1-676,-2 3 1,0 1 0,-1 4-742,4 5 0,-1 3 0,0 5 0,2-2-145,1 2 0,1-2 0,0 0 1,0 1-1,0 0 608,0-1-1169,0-3 1,-1 1 0,-1-3-431,-2 2 0,-2-5 1,1 2 675,0-1 0,-6 0 0,-5 1 0</inkml:trace>
  <inkml:trace contextRef="#ctx0" brushRef="#br0" timeOffset="-764">1269 699 8612,'3'-13'0,"1"-2"0,-2 1 709,-1-1 1,-1-1 118,0 2 0,0 1-347,0 3 1,-1 4-1,-1 5 1,-3 7-125,0 7 0,-2 9 1,-3 7-1,-1 6 67,-2 5 1,1 6-1,-2 3 1,1 4-150,-1 0 1,1 6 0,3-9-1,1 0-171,2-2 1,-1 2 0,2-7 0,0-5-124,3-5 0,1-7 0,0-4 0,-2-4-679,2-5 0,1-2-545,1-1 1,0-6 212,0-4 1,0-4 0,0-6 1029,0 0 0,-4-4 0,-2-2 0</inkml:trace>
  <inkml:trace contextRef="#ctx0" brushRef="#br0" timeOffset="-348">919 1330 8901,'-10'0'845,"4"0"0,6 0 0,8 0-577,4 0 1,1 3-1,3 1 1,2-2-124,1-1 1,4 2-1,1 1 1,-2-2-79,-1-1 0,-2-2 0,-2-1 0,-4-2 177,-2 2-352,-1-3 1,-6 3 123,-4-1 1,-4 6 0,-7 5 0,-1 3 45,-2 3 1,-2-1 0,1-2-1,1 2 5,-1 4 1,1 1 0,3-1 0,0-3-54,2 0 0,1-2 1,-1 1-53,2-2 0,0-4 29,3-1 0,0-5 17,1-1 0,1-1 0,-2-6 0,1-3 149,-1-3 1,-3-3 0,1 1 0,-1 0 96,1-3 0,0-1 0,-2-1 0,3 0-53,0 0 1,2 4 0,3 3 0,0 2-528,0 1 1,0 3-726,0 1 1,1 5 0,1 1 0,2 5-2202,-2 4 3252,-1 1 0,3 4 0,2 2 0</inkml:trace>
  <inkml:trace contextRef="#ctx0" brushRef="#br0" timeOffset="16542">79 1420 7231,'-10'0'0,"0"0"0,0 0 2,0 0 0,3-3 143,1-1 0,3 0 97,0 1 577,2 1-504,1-2 1,1 4-1,2 0-194,4 0 1,2 0 0,1 0-1,0 0-74,0 0 0,0 0 1,1 0-1,1 0 25,2 0 0,3 0 0,0 0 0,2 0-16,1 0 1,3-1 0,3-1 0,2-2-30,3 2 0,1 1 0,0 1 0,3 0-19,1 0 1,5 0 0,-3 0 0,2 0-13,0 0 1,6 0 0,-6 0 0,1 0 54,0 0 0,5 0 0,0 0 1,0 0-34,0 0 1,3 0-1,-4 0 1,-2 0-15,-2 0 0,1 0 0,-5 0 0,1 0 13,-1 0 0,-1 0 0,-4 0 1,0 0 56,0 0 0,-1 0 0,-3 0 1,-3-1 28,0-2 1,-3 1 0,-4-1 0,-3 2 24,0 1 0,1 0 0,-2 0 0,-2 0 62,-1 0 1,-1-3 0,0-1-1,0 2-9,0 1 1,-1 0 0,-1-1-1,-2-2-80,2 2 0,-2 1-151,0 1 78,1 0 1,-1 1-33,-3 2 0,-2 0 0,-1 3-27,0 2 1,0 2 0,0 2 46,0 2 1,-1-1 0,-1-2 0,-2 2 14,2 4 1,0 1 0,0 0 0,-2-2 31,2 2 1,1 1 0,0 2 0,-1 1-35,-2 2 0,0 2 0,1-1 0,-3 0-44,0 3 1,-1-2-1,2 0 1,0 2-24,-3 1 1,-1-2 0,0-2-1,1 1-50,2-1 0,2-2 1,-2 0-1,-1-2 102,1-1 0,1-3 0,3-1 1,-2 1 6,2-1 1,0-2 0,0-3 40,-2 2 1,0-3-1,2 2 596,-2-5-441,1-4-282,3 1-4,0-4-187,0 0 160,-4 0 0,-2 0 0,-4 0 47,0 0 0,0 1 1,0 1-1,0 2-149,0-2 0,0-1 0,0 0 1,0 1 112,0 2 1,-4 0-1,-3-2 1,-3 3 34,-3 0 1,-3-1 0,-5 1 0,-1 1-19,-2-1 1,-3 2-1,-1 2 1,-3-1-71,-3-2 0,-5 0 0,3 2 0,0-2 147,0 2 1,-2 0 0,6 1-1,0-1-50,0-1 1,-3 4 0,0-4 0,1 1 83,-1-1 0,3-2 0,5-3 0,4 2 13,2-2 1,2-1-1,2-1 1,5-1 175,4-2 0,1 0 1,3-2-164,2 0 1,2-2 0,2 1-35,2 0 0,3 1 0,-1 3-174,0-2 0,1 1 158,-3 3 1,2 0 18,-2 0 1,2 0-223,-2 0-871,3 0 152,-1 0-1096,4 0 1999,0 0 0,0 0 0</inkml:trace>
  <inkml:trace contextRef="#ctx0" brushRef="#br1" timeOffset="17241">30 1620 9505,'0'-17'-130,"0"1"1,0 2 0,0-1 243,0 0 1,0 2 0,0 2 274,0-2 1,3 1 0,2-1 0,0 3-1,2 2 233,-1 2 1,2 0 0,-1-1 20,2 4 1,-2 2 0,-2 2-337,0 2 0,-2 7 0,-3 7 0,0 3-191,0 3 0,-4 6 0,-3 6 0,-2 0 59,-1 3 1,0 1 0,1 2-1,1 1-175,2 2 0,0 0 1,-1-3-1,3-1-30,0-4 1,2-2 0,-1-3 0,2-3 4,1-2 0,0-3 0,-1-3 0,-1-1-26,-2-2 1,1 0-1,3-3 1,0-2 19,0-1 1,0-4 0,1-2-123,2 0 139,-1-2 0,3-3-42,-2 0 112,-1 0-31,2 0-64,-4 0 153,0 0 0,0 4-32,0 3 0,0-1 0,-1 0-57,-2 2 1,1-2 0,-1 0-11,2 2 0,0 0 0,-1 0-41,-2-2 1,1-2-232,3 2 0,1 0 206,2 1 0,2-2 0,3-3 0,-2 2-11,2-2 0,1-1 0,2-1 0,1 0-96,2 0 0,7 0 0,1 0 0,5-1-51,4-2 1,5 1 0,1-1-1,2 2-366,1 1 1,3 0-1,1 0 1,-1 0-2489,1 0 3077,-2 0 0,2 0 0,-4 0 1</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30.767"/>
    </inkml:context>
    <inkml:brush xml:id="br0">
      <inkml:brushProperty name="width" value="0.04295" units="cm"/>
      <inkml:brushProperty name="height" value="0.04295" units="cm"/>
    </inkml:brush>
  </inkml:definitions>
  <inkml:trace contextRef="#ctx0" brushRef="#br0">1051 140 6556,'4'-10'1571,"-2"3"-1241,1 1 1,-2 2-30,-1-2 0,0 2-1,0-2 1,0 2-97,0-2 0,-1 3-26,-2 0 0,1 1 0,-2 0-156,0-2 0,-1 0 0,-3 2 0,3-3 74,0 0 1,-1 1-1,1-1 1,1-1-10,-1 1 1,-1 1 0,1-1-38,0 0 1,-2-1 0,-3 2-42,0 2 0,3 1 0,1 1 0,-1-1 17,1-2 0,-2 1-60,1-1 1,-2 2 91,-1 1 0,3 0 0,1 0 80,-2 0 0,-1 0 1,-1 0-35,0 0 1,0 0 0,0 0-1,0 0-28,0 0 0,0 0 1,0 0-1,0 0 6,0 0 0,0 1 1,0 1-31,0 2 1,0-1 0,0-3-22,0 0 1,3 0-1,1 1 12,-2 2 0,2-1 1,0 1-38,-2-2 0,2-1 0,1 1 0,-1 1 20,1 2 0,-2 0 0,-3-2 17,0 2 0,1 0 1,1-2-1,2 2 28,-2-2 1,2 2 0,0 0 0,-2-2 30,-1-1 0,2 0 1,1 1-19,-2 2 1,-1-1-1,-1-3 1,1 1-49,2 2 0,-1-1 0,1 2-10,-2 0 1,-1-1 0,0 2-10,0 0 1,3-1 0,1-2-1,-2 2 61,-1-2 1,2 2 0,1 1 22,-2 0 0,-1-1 1,-1 2-1,0 1-22,0-1 1,0 1 0,0-2 40,0 0 0,-2 2 1,1 2-1,2-1-47,0-2 0,0 0 1,0 2-1,1-2-24,2 2 0,0-2 1,-2 0 1,2 2 0,0 1 0,-2 0 1,3-1 6,0-2 0,-2 1 0,0 3-10,-2 0 0,-1 0 0,1 0-8,2 0 0,-1 0 0,2 0 44,0 0 1,-1 0-1,2 0 1,0 0 27,-3 0 0,2 0 1,1 0-1,-1-1-5,1-2 0,-1 1 0,-2-1 0,3 2-11,0 1 0,-1 3 0,1 1 0,1-2-30,-1-1 0,-1-1 1,1 0-63,0 0 0,2 0 1,-1 0 68,0 0 0,1 0 0,-2 0-19,0 0 0,2 0 0,2-1 0,-1-1-34,-2-2 1,1 1 0,3 3 3,0 0 0,0-3 1,0-1 3,0 2 1,0 1-1,0 1-18,0 0 1,0-3 0,0-1 2,0 2 0,0 1 1,0 1-1,0 0-111,0 0 1,0 0 0,0 0 0,0 0-1,0 0-19,0 0 0,0 0 1,0 0 62,0 0 0,0-3 0,0-1 0,0 2 25,0 1 0,0-2 0,0-1 0,1 2-35,2 1 1,0-2 20,3-1 0,-2 0 98,2 1 1,-2 0 0,1-2 0,1 0 43,-1 3 0,-2-2 0,1 0-81,0 2 0,-2 1 43,1 1 1,-1 0-65,1 0 0,0-1 0,2-1 1,1-3-41,-1 0 1,2 1-1,3-1 1,0-1-19,0 1 1,0 1 0,0-1-1,0-1 6,0 1 0,0 1 1,0-1-1,0-1-8,0 1 1,0 1 0,0-1 41,0 0 1,0-2 0,0 0-24,0-2 1,0 2-1,0 1 76,0-2 1,0-1 0,1 0 0,1 1-68,2 2 0,-1-1 0,-2-3 0,1 0-6,2 0 1,0 0 0,-2 1-1,2 1 21,-2 2 0,-1-1 0,-1-3 1,0 0 11,0 0 1,-3 0-1,-1 0 1,2 0 40,1 0 0,1 0 0,0 0 0,0 0-17,0 0 0,0 0 0,1 0 1,1 0-10,2 0 1,-1-3-1,-2-1 1,1 1 26,2-1 1,-1 2 0,-2-2 0,1 1 9,2-1 1,-1-2 0,-2 1 0,1 1 52,2-1 1,-1-1-1,-3 1 1,0 0 3,0-3 0,0 2 1,0 1-1,0-1-58,0 1 0,0-2 1,0-2-1,0 1-52,0 2 1,0-1 0,0-3 0,0 1-62,0 2 1,0-4-1,1 4 1,1-1 32,2-1 1,-1 0 0,-3-1 0,0 0 120,0 0 0,-1 0 1,-1 0-1,-2 0 28,2 0 0,0 0 0,0 0 0,-3 0-11,0 0 1,1 0-1,-1 0 1,-1 0-2,1 0 0,2-4 0,0-2-118,2 0 0,-2 2 0,-1 4 1,1 0 79,-1 0 1,1 0-1,-2 0 1,-1 0 22,1 0 1,1 0 0,-2 0 0,-2 0-13,-1 0 1,2 0-1,1 0 1,-1 0-48,1 0 1,-2 0 0,1 0 0,-1 0-158,1 0 1,0 3 0,2 1 0,1-2 69,-1-1 0,-1-1 0,1 0 38,0 0 1,-1 0-1,-2 0 100,2 0 0,-1 0 0,-3 0 139,0 0 0,0 0 0,-1 0 0,-1 0-71,-2 0 1,1 0 0,2 0 0,-1 0-57,-2 0 1,1 0 0,3-1 0,0-1-15,0-2 0,0 1 1,0 3-1,0 0-56,0 0 0,3-3 0,2-1 0,-1 2-89,1 1 0,-2 0 1,-3-1-1,0-2 11,0 2 0,0 1 1,0 1-1,-1 0-124,-2 0 0,-6 1 0,-6 1 0,0 2-319,-3-2 1,-4 2-1,-4 1 1,-1 0-429,0 3 1,-4 1 0,4 1 0,-2 0-695,-1 0 1,-3 3 0,-3 3 1623,-3 3 0,-3-1 0,-8 6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26.300"/>
    </inkml:context>
    <inkml:brush xml:id="br0">
      <inkml:brushProperty name="width" value="0.04295" units="cm"/>
      <inkml:brushProperty name="height" value="0.04295" units="cm"/>
    </inkml:brush>
  </inkml:definitions>
  <inkml:trace contextRef="#ctx0" brushRef="#br0">1430 80 8318,'-6'-1'1,"3"-2"0,1 1-43,-1-1 1,0 2 289,-3 1 1,3-1 264,0-2-276,-2 1 0,2-2-82,-3 4 1,3-1 0,-1-1-1,0-2 0,-1 0 0,-3 2 88,2-2 1,-1 1-166,-3 3 1,0-3 0,0-1-4,0 2 1,3 1 0,1 1 156,-2 0 1,-1-3-124,-1-1 1,3 1 0,1 2 9,-2-2 1,2 1 0,0-1-32,-2 2 1,-1-2 0,-1-1-61,0 2 0,0 1 0,0 1 0,0 0-45,0 0 0,-1 0 6,-2 0 0,1 0 0,-1 0-45,2 0 0,1 0 1,0 0 109,0 0 0,0 0 1,0 0 5,0 0 0,3 0 1,1 0-1,-2 0 36,-1 0 1,-1 0-1,0 0 1,0 0-11,0 0 0,-3 0 0,-1 0 0,2 0-58,1 0 1,0 0 0,-1 0-1,-2 0-15,2 0 0,1 0 0,1 0 1,0 0 5,0 0 1,0 0 0,0 1-1,0 1-13,0 2 1,0-1 0,-1-2 0,-1 1 17,-2 2 0,0-1 0,2-2 1,-3 1-14,0 2 1,1 2 0,-1-2 0,-1-1 30,1 1 1,-1-1-1,-1 2 1,3 0-23,0-3 0,1 2 1,-2 1-1,-1-1-32,1 1 0,2-1 0,-1-2 1,1 3 5,-1 0 1,1-2-1,2 1 1,-1-1 9,-2 1 1,-2 2-1,2-1 1,2-1 3,1 1 0,-2 2 0,-2-1 0,1 1 41,-1-1 1,2 1-1,2 3 1,-1 0-21,-2 0 0,1 1 0,3 1 0,0 2 22,0-2 0,0 2 0,-1 1 0,-1-1-13,-2 1 1,1 1 0,3-1-1,0-1-24,0 1 0,0-1 1,0-2-1,1 2-11,2-2 0,-1 2 0,2 0 0,-1-2 34,1-1 0,2-1 0,-1 1 0,-1 1 26,1 2 1,2-1 0,0-3 0,1 0-12,-1 0 0,1 0 0,-1 1 0,2 1-17,1 2 0,0-1 0,-1-2 0,-1 1-35,-2 2 1,1-1-1,3-3 1,0 0-14,0 0 0,0 0 0,0 0 15,0 0 1,0 0 0,1 0 45,2 0 1,0 0 0,2 0-18,0 0 1,1-3 0,-1-1-1,-1 2 1,1 1 1,2-2 0,0-1 0,2 1-10,1-1 1,-1 2 0,0-2 0,0 1-6,2-1 1,1-2-1,-2 1 1,0 1 47,0-1 0,0 1 0,0 2 1,0-3-10,0 0 1,3 1 0,1-1-1,-2-1-63,-1 1 0,2-1 0,2-2 0,-1 2-1,1-2 0,2 0 0,0 0 0,1 2-13,-1-2 0,1 0 0,-1 0 1,1 2-101,-1-2 0,1 2 1,-1 1-1,2-1 78,1 1 1,0-2 0,0-2-1,-1 1 15,-2 2 0,5-1 0,-2-3 0,1 0 12,0 0 1,2 0 0,1 0 0,-1 0 5,1 0 1,-1-3 0,3-2-1,1 1 56,-1-1 1,1-1 0,-3 1 0,-1 1 42,1-1 0,-2-1 0,1 1 0,-2 0-34,-1-3 0,3 2 1,2 0-1,-1-2-18,1-1 1,-2-1 0,-2 0 0,1 0-58,2 0 1,0 0 0,-2-1-1,3-1 29,0-2 1,-2-3-1,1 1 1,-1-1 1,1 1 1,-1 0 0,-3-2 0,0 3 9,0 0 1,-3-2 0,-2 0 0,1-1 27,-1 1 1,-2 0-1,0 2 1,-3 1 26,-3-1 0,0-2 0,-2 1 0,-1-1-35,1 1 1,-2-1 0,-2-3 0,1 0-28,2 0 1,-1 0-1,-2 0 1,1 0-63,2 0 0,-1 0 1,-2 1-1,1 1-21,2 2 1,-1 0-1,-4-2 1,-2 3 49,-4 0 1,0 2-1,-2 2 1,-3-1 6,-2-2 0,-2 1 1,-2 3-1,2 0-160,-2 0 0,-4 0 1,-3 0-1,0 0-316,-3 0 1,-1 1-1,-1 1 1,0 2-461,0-2 1,-4 3 946,-3 2 0,-11-2 0,-3-1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11.144"/>
    </inkml:context>
    <inkml:brush xml:id="br0">
      <inkml:brushProperty name="width" value="0.04295" units="cm"/>
      <inkml:brushProperty name="height" value="0.04295" units="cm"/>
    </inkml:brush>
  </inkml:definitions>
  <inkml:trace contextRef="#ctx0" brushRef="#br0">50 110 8094,'6'-1'-153,"-3"-2"0,-2 0 822,-1-3 1,3 2-431,1-2 0,3-1 272,0-3 1,-2 3 105,-2 1 0,1 2 1626,0-2-1857,-1 3 0,-4 0 0,-1 6 0,-3 5-95,0 4 0,1 4 0,-2 4 0,-2 0-30,-1 0 0,2 0 1,1 0-1,-1 0-31,1 0 1,-1-3 0,2-2 0,1 0-39,-1-3 1,2-1 0,2-1-18,-2 0 0,1-3-1585,-1-1 594,2-3 1,2 0 0,1-6-2019,2-4 1,0-1 2833,-1 1 0,3-6 0,4 2 0</inkml:trace>
  <inkml:trace contextRef="#ctx0" brushRef="#br0" timeOffset="394">370 29 7923,'0'-10'449,"0"3"2053,0 1-1938,0 3 0,0 0 0,0 8 1,-1 5-1,-1 4-214,-2 2 0,-3 2 0,0-1 1,-2 2-68,-1 1 1,0 0 0,0-1 0,0-2 68,0-4 0,1-2 1,1-1-24,2 0 1,3-3-119,0-1 1,4-5 0,5 1-371,4-5 0,2-3 1,-1 1-1,2 1-195,4-1 1,2-1 0,0 1 0,-1 1-136,-2-1 0,0-1 0,1 1 1,-3 1-303,0-1 1,-2 2 0,1 3-410,-2 0 1,-1-3-407,0-1 1,-4 0 1605,-3 1 0,-6-3 0,-3-4 0</inkml:trace>
  <inkml:trace contextRef="#ctx0" brushRef="#br0" timeOffset="573">500 119 7923,'-6'-4'88,"2"-2"697,4-4 1,0 0 2016,0 0-1939,0 4 1,-1 2 0,-2 6-401,-4 5 1,1 1 0,0 8 0,-1 2 92,1 1 1,-2 1 0,1 1 0,-2 0-323,-1-1 0,1 2 0,1-5 0,2 1-611,-2-1 0,0 0 1,0-3-1,3-2-439,0-1 1,-1-1 0,2 0 815,2 0 0,-3 0 0,-1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09.057"/>
    </inkml:context>
    <inkml:brush xml:id="br0">
      <inkml:brushProperty name="width" value="0.04295" units="cm"/>
      <inkml:brushProperty name="height" value="0.04295" units="cm"/>
    </inkml:brush>
  </inkml:definitions>
  <inkml:trace contextRef="#ctx0" brushRef="#br0">29 99 8089,'-10'6'1880,"0"-2"-1256,4-4 0,3 0 0,6 0 0,5 0-85,4 0 0,4 0 0,5 0 0,1 0-223,2 0 0,3 0 0,-1-1 0,1-1-161,-1-2 0,-5 1 0,1 2 0,-6-1-1423,-1-2 1,-2 1-1397,-3 3 1874,-4 0 790,-6 0 0,-10-4 0,-6-2 0</inkml:trace>
  <inkml:trace contextRef="#ctx0" brushRef="#br0" timeOffset="234">199 10 8121,'-1'4'1280,"-1"-4"834,-2-5-1175,1 0 0,-1 1-55,-3 4 1,2 4 0,1 4 0,1 4-375,-1 5 0,-2 2 0,2 1 1,2 0-268,1 0 0,-2 0 0,-1 0 1,2 0-214,1 0 0,0-3 1,-1-2-1,-2 0-1509,2-3 0,1 3-3175,1 2 4654,0-2 0,0-1 0,0-4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07.309"/>
    </inkml:context>
    <inkml:brush xml:id="br0">
      <inkml:brushProperty name="width" value="0.04295" units="cm"/>
      <inkml:brushProperty name="height" value="0.04295" units="cm"/>
    </inkml:brush>
  </inkml:definitions>
  <inkml:trace contextRef="#ctx0" brushRef="#br0">0 255 8166,'6'-4'402,"-2"-2"1,-4-4-1,1 0-138,2 0 0,0 3 0,2 1 80,0-2 0,2-4 0,0-2 0,2 1 0,1 0 28,0-1 0,0-3 0,0 1-126,0 0 0,-3 1 1,-1 3-1,1-2 85,-1 2 0,-1 4 0,-3 2-85,2-2 1,-1 5-150,-3 3 0,-3 4 0,-2 7 1,0 4 45,-3 5 1,0 0 0,0 4 0,2-1 89,-2 1 0,2 3 0,0-1 1,-1 0-42,1-3 0,1-2 0,3-1 1,-2 0-35,2 0 1,-2-4 0,0-2 0,1-2 7,-1-2 0,2 2-290,-1-5-812,2-2 1,1-5 0,0-7-595,0-2 0,0-1 0,1 1-1990,2 2 3520,-1-1 0,2 2 0,-4-4 0</inkml:trace>
  <inkml:trace contextRef="#ctx0" brushRef="#br0" timeOffset="886">419 86 7660,'9'-1'-460,"-2"-2"1,-2 1 0,-3-2 3675,2 0-708,-1-2-1873,-3-4 0,-4 6 0,-3 4 1,-2 5-182,-1 4 0,-3 4 1,-2 2-1,1 0-222,-1 3 1,2 1 0,3 1-1,1-1-127,2-2 0,0 0 0,3-3 1,2-2-33,1-1 1,1-1 0,1-1-132,2-2 0,3-3 1,4-4-1,0 0-270,0 0 1,3-4 0,2-2 0,-1-1-76,1 1 1,0-4-1,-4-4 1,-2 2 131,0 1 1,-1 1 0,-1-1-1,-4-1 108,-2-2 0,-1 1 0,0 3 0,0 0 29,0 0 0,-4 1 1,-3 1-1,-2 3 226,-1 0 1,0 2-1,0 3 840,0 0-827,0 0 1,6 0 0,4-1 0,6-1-91,6-2 1,1 0-1,3 2 1,2-2-40,1 2 1,1-2-1,0-1 1,0 1 87,0-1 0,-3 2 0,-2 2 1,0-1 220,-3-2 0,-1 1 1,-1 3-83,0 0 1,-4 1 0,-3 2-54,-2 4 0,-1-1 0,0 0 1,-1 2-49,-2 1 1,-3 4-1,-4 1 1,0-2-16,0-1 1,3 3 0,1 2 0,-2 0-155,-1-3 0,3 1 1,3 0-1,1-3-68,-1-3 1,1 0 0,0-2 295,4 0 1,5 1-1,5-4 76,2-5 0,2 1 0,-1-5 0,0-3-17,3-3 0,-2-1 1,-1-2-1,0-1 135,-3 1 1,-2-2 0,-3-2 0,-3 1-159,0 2 1,-2 3-1,0 0 1,-3 2-385,-3 1 1,-3 4 0,-1 3 0,-4 2-757,-5 1 1,-2 1 0,-1 4 0,0 3-761,0 5 1703,0 4 0,-4-1 0,-2 4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03.213"/>
    </inkml:context>
    <inkml:brush xml:id="br0">
      <inkml:brushProperty name="width" value="0.04295" units="cm"/>
      <inkml:brushProperty name="height" value="0.04295" units="cm"/>
    </inkml:brush>
  </inkml:definitions>
  <inkml:trace contextRef="#ctx0" brushRef="#br0">14 503 8725,'-10'-4'3001,"7"-1"0,5-2-2539,7 4 1,9 2 0,2 1 0,5 0-448,4 0 1,4-1-1,2-1 1,-1-2-106,1 2 1,-6-2 0,-6 0 0,-2 1-2441,-1-1 2530,-4 2 0,-2-11 0,-4 2 0</inkml:trace>
  <inkml:trace contextRef="#ctx0" brushRef="#br0" timeOffset="164">234 324 8457,'-4'9'1204,"-3"-2"0,2-2 1,1-2-448,0 4 0,2 3 0,-2 3 0,1 3-129,-1 0 1,0 6 0,2-2 0,-2 2-386,2 2 1,-2-2-1,-1 2 1,1-1-876,-1 1 0,-2 2 632,0-2 0,-2 3 0,-1-1 0</inkml:trace>
  <inkml:trace contextRef="#ctx0" brushRef="#br0" timeOffset="639">824 634 7243,'-1'-10'-412,"-2"0"1,0 3-1,-2 1 1763,0-2 1,2 2 129,3 0 0,4-1 1,3-3-1,3 0-1186,3 0 1,3-1 0,4-1 0,0-2-281,0 2 0,0-3 0,-1-1 0,-2-1 129,-4 1 1,-2 3 0,-1 0-1184,0 2 940,-4 1 1,-10 6-1,-6 5 1,-2 6 106,-2 6 1,2 4 0,0 0-1,3 2 136,3 1 0,3-1 0,0-1 0,3-3-189,3 0 0,4-3 0,8-4 0,3-3-218,5 0 1,8-2-1,-1-4 1,1-2-890,0-4 1,-1-5 0,-1-2 1151,-2 2 0,-3-8 0,-4-1 0</inkml:trace>
  <inkml:trace contextRef="#ctx0" brushRef="#br0" timeOffset="769">1225 184 7929,'-10'-10'702,"0"1"-164,0 2 0,3 0 0,2 4-484,0 5 1,2-1 0,3 6 0,0 3-1772,0 3 1717,4 4 0,2-1 0,4 4 0</inkml:trace>
  <inkml:trace contextRef="#ctx0" brushRef="#br0" timeOffset="1309">1406 344 8701,'3'7'0,"1"-1"675,-2 2 0,-1 1 1,-1 2-1,-1 1-178,-2 2 0,-3 2 0,-4-2 0,0-1 0,0 0 484,0 1 1,0-1-759,0-3 1,2-4 207,5-3-904,4-2 0,10-5 0,2-4 69,4-4 0,-1-1 0,-1-2-83,0 0 1,-2 3 0,-3 4 0,0 3-181,0 0 1,-1 3 533,-2 5 1,0 3-1,-3 4 1,-1 1 168,1 2 1,2-1 0,4 0-1,0-3 95,0-3 1,3 0-1,2 1 1,-1-4-85,1-2 1,2-1 0,0-1 0,1-2-106,-1-4 0,0-5 0,-2-3 0,0 0 91,3-3 1,-2-1 0,-1-3-1,0-3 42,-3-1 1,2-9-1,1 4 1,-1-2-30,1-2 0,-2 2 0,-3 3 0,0 1 46,0 2 1,-3 4-1,-2 6 1,0 4 127,-3 2 0,-1 4 1,-1 3-72,0 3 0,-8 3 1,-3 9-1,-2 2 33,-2 4 1,-2 6 0,1 4-1,0 2 135,3 1 1,0 2 0,2 0 0,3-2-20,2-1 0,3 5 0,3-7 0,0-1-40,0-4 1,1 0-1,2-6 1,3 0-342,0-3 0,6-3 1,-2-3-1,2-4-490,2-2 0,-1-1 0,3-1 1,2-2-299,1-4 1,-3-3 0,-3-3 870,-2-4 0,-1-6 0,0-3 0</inkml:trace>
  <inkml:trace contextRef="#ctx0" brushRef="#br0" timeOffset="1477">1665 244 8097,'-19'0'0,"2"-1"0,4-1 1231,2-2 1,5-3 0,5 1-333,7 0 1,7 1 0,13 3 0,5-2-1210,3 2 1,4 1 0,3 1-280,-1 0 0,0 0 589,-10 0 0,2 0 0,-6 0 0</inkml:trace>
  <inkml:trace contextRef="#ctx0" brushRef="#br0" timeOffset="1922">2034 444 9927,'10'-4'1737,"-3"1"-1497,-1-3 0,1-1 0,3-3 1,0 0 17,0 0 0,0 0 0,0 0 1,-1 0-63,-2 0 1,0 0-234,-3 0 1,-2 4 0,-7 3 83,-5 2 1,-1 9 0,-5 3 0,-1 2-306,1 2 0,2 2 0,4 0 0,0 2 171,0 1 0,4-1 0,3-1 0,2-3 51,1 0 0,4 1 0,3-3 0,2-3 19,1-3 0,0-4 1,1 0-1,1-2-38,2-1 1,3-4 0,0-3 0,1-2 113,-1-1 1,0-3 0,-2-2 0,-1 0 149,1-3 0,1-1 0,-2-1 1,-2 1-92,-1 2 1,-1 3-1,-1 4 1977,-2 0-1917,1 4 0,-6 6 1,2 8-254,0 4 0,1 3 1,3 2-1,-2-5-261,2-4 1,4 0-1,3-2 1,-1 0-382,1-3 1,1-2 0,-1 0 716,0 2 0,2-1 0,3 2 0</inkml:trace>
  <inkml:trace contextRef="#ctx0" brushRef="#br0" timeOffset="2516">2676 504 8123,'-10'0'815,"0"0"0,3 0-287,1 0 0,5 0 0,1 0 0,6 0 0,5-1-283,3-2 0,3 0 1,0-3-1,2-2-206,1-1 0,0-1 1,-1 0 16,-2 0 0,-3 0 0,-5 0 0,-2 0-103,-4 0 1,-2 3-149,-1 1 0,-4 3 0,-3 1 0,-2 4 0,-1 5 64,0 2 1,3 2 0,2 1 66,0 2 0,2 0 0,3-2 0,0 2-69,0-2 1,0-1 0,0-1 0,1-1 33,2-2 0,3-3 0,4-4 0,0 0 53,0 0 0,1-1 0,1-2 0,2-4 129,-2-2 1,2-2-1,1-1 1,0-2 33,3 2 0,3-2 0,1-1 1,0 1 32,0-1 1,0 3-1,-2 5 1,-1 4 177,-2 2 1,-3 1 0,-5 1 0,-1 2-43,-2 4 1,-3 5 0,0 3 0,-3 0 79,-3 3 1,-3 0-1,-5 0 1,-1-3-174,-2 0 0,-2-2 1,1-4-1,1-1-1568,-1-2 1,2-3-1941,3 0 3315,4-2 0,6-10 0,6-2 0</inkml:trace>
  <inkml:trace contextRef="#ctx0" brushRef="#br0" timeOffset="2734">3444 35 8023,'6'-8'0,"-2"-1"889,0 2 894,2-3 1,0 13-1,-3 1-621,-2 7 1,-1 5-763,0 4 0,-4 4 1,-3 4-1,-1 3 16,1 3 1,-5 6 0,1-3 0,-2 0-216,-2-1 1,-1-1 0,2-4 0,1-2-809,-1 0 0,1-4 1,-2-2-1,-1-3-2085,1-3 0,2-3 2692,0-4 0,-2 4 0,-1 2 0</inkml:trace>
  <inkml:trace contextRef="#ctx0" brushRef="#br0" timeOffset="2947">3215 305 8177,'-10'-10'0,"1"0"971,2 0 1,7 1 0,8 1-1,4 3 29,5 0 1,5 2 0,4 2 0,2-1 0,5-3-362,5 0 0,0 2 0,4-1 0,-4 1-218,-5-1-364,-6 1 0,-1 0 14,-6-1 1,-2 1 0,-8 3-2038,0 0 1,-2 0 1965,-5 0 0,-8 4 0,-11 2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6:00.520"/>
    </inkml:context>
    <inkml:brush xml:id="br0">
      <inkml:brushProperty name="width" value="0.04295" units="cm"/>
      <inkml:brushProperty name="height" value="0.04295" units="cm"/>
    </inkml:brush>
  </inkml:definitions>
  <inkml:trace contextRef="#ctx0" brushRef="#br0">216 408 7783,'6'-4'0,"-3"-3"0,-2-2 266,-1-1 1239,0 0 1,0 6-1166,0 4 0,0 10 0,0 10 0,-1 5 0,-2 5 81,-4 3 1,-2 1-1,-1 5-180,0 2 0,-3 4 0,-2 0 0,0-2-262,-3-2 1,0 5 0,0-7 0,3-2-89,0-2 1,0-10 0,4-3 0,2-6-923,0-1 0,3-5-2535,0-4 3566,3-3 0,3-8 0,6-6 0</inkml:trace>
  <inkml:trace contextRef="#ctx0" brushRef="#br0" timeOffset="223">196 348 8606,'11'-6'0,"-3"-2"0,-3-4 759,2 4 1,2-1 0,1 5 0,0 3-372,0 3 0,0 5 0,0 6 0,0 4-243,0 2 1,-1 1-1,-2 0-210,-4 0 0,-2 0 0,-1-1 0,-1-1-54,-2-2 1,-7-3 0,-6 0 0,-1-2-62,1-1 0,2-3 0,-1-2 0,-1 1 1,2-2-853,-1 1 0,2-2 0,3-3 1032,0 0 0,0 0 0,0 0 0</inkml:trace>
  <inkml:trace contextRef="#ctx0" brushRef="#br0" timeOffset="694">376 688 8397,'1'-9'0,"1"1"112,2 2 0,2-1 0,-1-3 0,0 0 1079,3 0 1,2-1 0,3-1-1,4-3-785,2 0 1,1 1-1,0-2 1,0-2-287,0-1 1,-1 3-1,-1 3 1,-3 2 11,0 1 1,-2 1-454,-3 2 1,-4 4 69,-3 6 0,-3 3 0,-2 5 0,-3 2 218,0 4 0,-2 1 0,-2 0 0,2-2 75,4 2 1,-1-3 0,0-1 0,3-2-12,3-2 1,1 2 0,3-6 0,2 0 112,1-3 0,1 1 1,1 0-1,1-3-95,2-3 1,2-4-1,-1-4 1,0 0-87,3 0 1,0-1 0,0-1-1,-3-3-172,0 0 0,-3 2 0,-4 0 0,-3 2 151,0 1 1,-2 0 60,-3 0 0,-2 4 1,-4 4 28,-4 4 1,-2 1-1,2 3 1,0 3 148,0 3 0,3 0 1,2 1-101,0-2 0,3-1 1,5-1-1,4-1-200,2-2 0,2-3 0,2 0 0,3-2-627,0-1 0,2 0 0,-1 0 1,2-1-2330,1-2 3075,-4-3 0,2-4 0,-2 0 0</inkml:trace>
  <inkml:trace contextRef="#ctx0" brushRef="#br0" timeOffset="822">966 328 7946,'-10'-3'0,"0"-1"0,0 2 521,0 1 0,0-2-182,0-1 1,4 2-1,3 5 1,2 4-340,1 2 0,0 1 0,0 0 0</inkml:trace>
  <inkml:trace contextRef="#ctx0" brushRef="#br0" timeOffset="1100">1046 429 7942,'10'0'352,"0"0"1,0 0 0,0 1-209,0 2 0,-4 1 1,-3 5-1,-2 3 642,-1 2 0,-1 2 0,-2 2 1,-4-3-452,-2 0 1,-4 0 0,-1-4 0,3-2 88,3 0 1,0-4 0,2-1-127,0 0 1,2-4 0,5 0-209,2-5 0,3-7 1,5-1-1,1 3-101,2 3 1,0 1 0,-2-1 0,2 3-235,-2 0 0,-1 2 1,-1-1 89,0 2 1,0 5-1,-1 3-426,-2 2 0,0-2 0,-2-1-528,0 2 0,2 0 0,3 0 1109,0-2 0,4 1 0,2 3 0</inkml:trace>
  <inkml:trace contextRef="#ctx0" brushRef="#br0" timeOffset="1449">1446 508 8385,'0'-10'0,"0"0"182,0 0 1,-1 0 0,-2 1 987,-4 2 1,-2 3 0,-1 4 0,0 1-667,0 2 0,0 0 0,0 3 0,0 2-219,0 1 1,4 4-1,3 1 1,2-2-331,1-1 1,0-1-1,1 0 55,2 0 1,4 0-1,5-1-507,2-2 1,3 0 197,0-3 0,2-1 1,1-3-1,0-1-153,0-2 0,2-3 0,-1-4 0,-2 0 268,0 0 1,-1-3 0,-1-1-1,-4 2 5,-2 1 1,-4-2-1,-2-1 679,0 2 1,-3 2 0,-5 3 0,-4 4 283,-2 2 0,-2 1 0,-1 1-284,-2 2 1,1 3-1,4 4-451,2 0 1,4 0-1,6-1 1,5-1-543,4-2 1,4-2 0,4 1 0,0 0-829,0-3 1,2-1 0,-1-1 1320,-2 0 0,-1-4 0,2-2 0</inkml:trace>
  <inkml:trace contextRef="#ctx0" brushRef="#br0" timeOffset="1562">1757 289 8026,'-10'6'0,"0"-6"0,0-6 0</inkml:trace>
  <inkml:trace contextRef="#ctx0" brushRef="#br0" timeOffset="1770">1966 338 8270,'-6'4'1645,"2"3"-905,0 2 0,-5 5 0,-5 4 0,2 3-128,1 3 1,-2 3 0,-1 1 0,3 3-1,1 5-377,0 3 0,6-1 0,-6 6 0,0-1-495,-2 1 0,0-1 0,-1-3-104,2 0 1,1-4-1,0-3 1,1-3-253,2-3 0,0-4 0,2-6 0,1-4-708,-1-2 0,1-5 1324,1-3 0,1-2 0,-2-1 0</inkml:trace>
  <inkml:trace contextRef="#ctx0" brushRef="#br0" timeOffset="1959">1836 498 8192,'13'-19'252,"1"2"1,5 3-1,1 4 1,3 1 22,-1 2 0,5 3 0,-7 4 1,0 0 119,-2 0 1,-4 4-1,-5 3 1,-2 2-1,-4 1-225,-2 0 1,-7 1 0,-4 1-187,-5 2 0,-4-1 0,-1-3 1,0 0-1,1-1-257,2-2 0,0 0 273,3-3 0,1 3 0,3-1 0</inkml:trace>
  <inkml:trace contextRef="#ctx0" brushRef="#br0" timeOffset="2362">2325 29 8496,'0'-10'2663,"0"0"-2441,-4 4 1,1 3-1,-3 8 1,-3 5 243,-3 5 1,-3 8-1,-3 5 1,3 3-90,0 3 0,2 7 1,3-2-1,1 0-273,2-2 1,3-4 0,4-1 0,0-3-40,0-3 1,1-3 0,2-1 0,5-4-211,4-5 0,1-3 0,3-3 1,2-4-132,1-2 1,1-2-1,1-2 1,1-5-23,2-4 0,-1-1 0,-3-3 0,-1-2 74,-2-1 0,-4 2 1,-6 2-1,-4 0 189,-2 3 0,-2 2 0,-4 3 361,-5 4 1,-3 3 0,-5 3 0,3 4 115,0 2 0,0 5 0,4 2 1,3 0-58,2-3 0,3 1 0,3 1 1,1-2-206,2-2 1,4 1 0,6-6 0,4 1-467,2-1 0,1-3 0,1 0 0,2-2-264,4-1 0,2-1 1,1-2-1,1-3 550,2 0 0,3-7 0,4 2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42.899"/>
    </inkml:context>
    <inkml:brush xml:id="br0">
      <inkml:brushProperty name="width" value="0.04295" units="cm"/>
      <inkml:brushProperty name="height" value="0.04295" units="cm"/>
    </inkml:brush>
  </inkml:definitions>
  <inkml:trace contextRef="#ctx0" brushRef="#br0">10 10 9298,'0'-6'630,"4"2"0,3 4-392,2 0 0,2 0 1,2 0-1,5 0 0,4 1 93,5 2 0,2-1 0,1 1 0,0-2-251,0-1 0,-1 0 1,-4 1-1,-3 1 95,-5 2 0,-8 0 1,0-1 49,-3 4 1,-9 1 0,-7 0 0,-6-2-15,-6 2 1,-7 1-1,-6 1 1,1 0-568,-1 0 1,0 3-1,4 1 1,3-1-196,2 1 0,7-2 1,7 1 550,4-2 0,0-1 0,2 0 0</inkml:trace>
  <inkml:trace contextRef="#ctx0" brushRef="#br0" timeOffset="142">340 199 9128,'-4'7'0,"-4"-2"0,-3 1 1562,-3-1 0,-7 1 0,0 2-863,-3-2 0,0 1 1,0 3-1,2 0-1017,3 0 1,5-3 0,2-1 0,3 2-4363,3 1 4680,8 1 0,-1 0 0,9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59.805"/>
    </inkml:context>
    <inkml:brush xml:id="br0">
      <inkml:brushProperty name="width" value="0.04295" units="cm"/>
      <inkml:brushProperty name="height" value="0.04295" units="cm"/>
    </inkml:brush>
  </inkml:definitions>
  <inkml:trace contextRef="#ctx0" brushRef="#br0">109 70 8253,'0'-10'842,"0"0"1,0 3 637,0 1 0,0 2 1,1-1-905,2 0 1,6 2-1,6 2 1,0-1-423,3-2 1,4 1 0,2 2 0,-2-1-585,-1-2 1,1 1 0,-1 3 0,-2 0-906,0 0 1,-4 0 0,-2 1 1334,-2 2 0,-1 3 0,0 4 0</inkml:trace>
  <inkml:trace contextRef="#ctx0" brushRef="#br0" timeOffset="207">59 250 8508,'-13'6'0,"-1"-3"1505,2-2 1,2 0-1088,3 2 0,4-1 0,6 1 0,5-2 122,4-1 0,8-1 1,7-2 230,2-4 1,4-2 0,2-1-873,0 0 1,-2 0-295,0 0 0,-2 0 1,-2 0-1,-2 1-2011,-4 2 2406,-2-1 0,-1 2 0,0-4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58.334"/>
    </inkml:context>
    <inkml:brush xml:id="br0">
      <inkml:brushProperty name="width" value="0.04295" units="cm"/>
      <inkml:brushProperty name="height" value="0.04295" units="cm"/>
    </inkml:brush>
  </inkml:definitions>
  <inkml:trace contextRef="#ctx0" brushRef="#br0">250 89 7830,'0'-13'206,"0"-1"1,-1 2 0,-1 1 0,-3 2 723,0 2 1,1-1-561,-2 1 1,-1 2 46,-3 2 0,0 4 0,0 6 1,1 6-12,2 5 0,-1 5-183,1 1 0,-2 8-62,-1 1 0,0 1 1,0 1-1,0 1-122,0 0 0,0 2 0,0-6 0,0 1-144,0-5 0,1 5 0,1-7 0,2-1 145,-2-3 0,0-3 0,0-2 0,3-4-8,0-2 1,2-1 272,3 0 153,0-4 1,1-2-296,2-4 0,3 0 0,4 0 0,0 0 19,0 0 0,1 0 0,1 0 0,3 0 4,0 0 0,1-1 0,3-1 0,-1-2-42,-1 2 1,7-2-1,-7 0-32,1 2 1,-1 0 0,1 0-1,-3-2 1,0 2-101,-3 1 0,-1 0 0,-1-1 0,0-2-118,0 2 1,-3 0-719,-1-1-2467,-3-3 0,4-1 3291,-3 1 0,3-1 0,-1-3 0</inkml:trace>
  <inkml:trace contextRef="#ctx0" brushRef="#br0" timeOffset="1082">590 430 8220,'-9'-7'1370,"2"1"1,-1 3 0,1 0-229,-2 2 0,2 5-524,1 3-441,-1 6 1,-3-1 0,1 2 0,1-1 0,3 1 95,0-2 1,2-1 0,3-1-1,0 0-136,0 0 0,6-3 1,2-2-1,6 0-206,1-3 0,-1-1 1,2-1-1,1 0-181,-1 0 1,2-3 0,-2-2 0,1 0-93,-1-3 0,-3-1 1,-1-1-1,-3-1 89,-3-2 1,-3 1 0,0-1-1,-2 2-214,-1 1 0,-4 0 0,-4 1 419,-4 2 0,-1 2 0,-2 3 0,-1-2 0,1 2 266,-3 1 0,3 1 0,2 0 153,2 0 1,5 1-389,3 2 0,6-1 0,5 1 0,4-2-205,5-1 1,3 0 0,3 0 0,3 0 79,0 0 1,6-1-1,-1-2 1,2-3 129,2 0 1,-2-2-1,-3 1 1,-1-1-22,-2 1 1,-1-1 0,-5 2-1,-3-1 649,-2 1 0,-3 3 1,-3-1 1009,0 0-1366,0 2 0,-6-2 0,-4 4 0,-6 0-102,-6 0 1,-4 6 0,-4 2 0,1 5-53,2-1 0,0 2 0,2 0 0,2-2-282,2-1 0,-1 1 0,6-1 0,0-2 229,3 0 0,2 0-92,1 1 1,1-4 0,2-3 0,4-3-15,2-3 0,2-3 0,1-4 0,2 0-60,-2 0 1,-1-3 0,-1-1 0,-1 2-466,-2 1 1,-3 1 528,-4 0 1,-1 4-1,-2 4 168,-4 4 0,-5 4 1,-2 5-1,2 1 49,1 2 1,2 0 0,2-2 0,3 2-29,0-2 0,2-1 0,0-1 1,4 0-120,5 0 1,2-1 0,2-2 0,1-4-35,2-2 0,3-1 0,0 0 0,2-1-10,1-2 0,0-3 0,0-5 0,-1-1-222,-2-2 1,-3-2-1,-3 1 1,0 1 220,-1-1 1,2 1 0,-6 2 0,1-1 219,-1 5 1,-2-2 481,2 3-588,-3 2 0,1 2 0,-5 6 1,-1 4 39,-2 2 0,1 1 0,2 0 0,-1 0 14,-2 0 0,1 1 0,3 1 0,-1 2-38,-2-2 1,1 2 0,-1 0 0,2-2 39,1-1 0,-3-1 0,-1 0-375,2 0 189,1-4 1,2-2 0,2-6-1,4-4-33,2-4 1,1-3 0,1 0 0,1-3-110,2 0 0,-1-1 0,-2 2 0,1 1-145,2-1 0,-1 2 36,-3 3 0,-4 6 0,-3 4 355,-2 5 1,-1 4 0,0 2 0,0 1 186,0 2 0,0 2 0,0-2 1,1-2 24,2-1 0,0-2 1,3-1-1,3-3 22,3 0 1,0-2-1,2-3 1,0-1-440,3-2 1,1-3-1,0-4 1,-3 0-350,0 0 1,-2 0 0,-3 1 348,0 2 0,-3-1 141,-1 1 0,1-2 0,3-1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45.298"/>
    </inkml:context>
    <inkml:brush xml:id="br0">
      <inkml:brushProperty name="width" value="0.04295" units="cm"/>
      <inkml:brushProperty name="height" value="0.04295" units="cm"/>
    </inkml:brush>
  </inkml:definitions>
  <inkml:trace contextRef="#ctx0" brushRef="#br0">45 240 7047,'-10'0'-255,"0"0"1109,0 0-554,0 0 0,6 0-44,4 0 1,4 0 0,6-1-73,0-2 0,0 1 0,1-1 0,1 2-44,2 1 0,2 0 0,-1 0 0,0 0-98,3 0 1,1 0 0,1 0 0,0 0-24,0 0 1,3 0 0,2 0 0,-1 0 47,1 0 1,1 0-1,-1 0 1,0-1 15,3-2 1,-2 1-1,0-1 1,1 2-21,-1 1 0,2 0 0,-1-1 0,1-1-15,-1-2 0,1 1 1,-2 3-1,1-1 29,-1-2 0,1 1 0,3-1 0,0 1 13,0-1 1,0 0 0,0-2 0,0 0 63,0 3 1,-1-2 0,-1 0 0,-3 2-28,0 1 0,-2-2 1,-2-1-1,1 2-93,2 1 0,2 0 0,-2-1 0,-1-2 12,1 2 0,-2 1 0,2 1 0,-1 0-249,1 0 1,-1-3-1,-2-1 1,1 2 128,2 1 0,-1-2 0,-2-1 0,0 1 67,-1-1 1,5 2-1,-8-2 1,1 1 57,1-1 1,0 0-1,2 2 1,1-2 23,2 2 1,-1-2 0,-2-1-1,1 1-13,2-1 1,0-1 0,-2 1 0,2 1-3,-2-1 0,2 1 0,0 2 0,-2-2-52,-1 2 0,1 0 1,-1 0-1,-2-2-30,0 2 1,0 0-1,1 0 1,0-2 20,0 2 1,-1 1-1,-1 1 1,-3 0-43,0 0 0,1 0 1,-1 0-1,-1 0-51,1 0 0,-2 0 1,-2 0-1,1-1 62,2-2 1,-1 1 0,-3-1 0,0 2 86,0 1 0,0 0 1,0 0 144,0 0 0,0 0-60,0 0 1,0 0 65,0 0 1,0-1 0,0-1-65,0-2 1,-3 1-162,-1 3 0,1 0 24,3 0 0,-3 0-47,-1 0 0,-2 0 25,2 0 1,-2 0-651,2 0-64,-3 0 0,0 0-181,-6 0 1,0 0 0,-4 0 911,-5 0 0,2-4 0,-4-2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34.287"/>
    </inkml:context>
    <inkml:brush xml:id="br0">
      <inkml:brushProperty name="width" value="0.04295" units="cm"/>
      <inkml:brushProperty name="height" value="0.04295" units="cm"/>
    </inkml:brush>
  </inkml:definitions>
  <inkml:trace contextRef="#ctx0" brushRef="#br0">30 508 8326,'-10'-7'535,"0"1"746,4 3 176,2-1-964,4 4 1,6 0 0,2 0-153,5 0 1,4 0 0,0-1 0,2-1-110,1-2 1,2 1 0,-1 3-1,-2 0-47,0 0 1,-1-1 0,-1-1 0,-4-2 131,-2 2 1,-1 1 196,0 1-247,-4 0 0,-3 0-581,-6 0 1,0 0 0,-3 0-1357,-2 0 0,-1 0-1864,-1 0 3534,4 0 0,6 0 0,6 0 0</inkml:trace>
  <inkml:trace contextRef="#ctx0" brushRef="#br0" timeOffset="378">789 219 8518,'6'-4'2205,"-2"1"-568,-4-3-1167,0 3 0,0 0 1,0 6-223,0 4 1,0 3 0,-1 3 0,-2 4 323,-4 2 1,-2 1 0,-1 0 0,0 0-242,0 0 1,0 2-1,0-1 1,0-2-357,0 0 0,1-1 0,1 0 0,2-3-360,-2 0 0,2-3 0,1-4 0,0-2-3580,3 2 2751,-3-3 0,3-2 1,0-6-151,4-4 1364,4-2 0,4-5 0,0-2 0</inkml:trace>
  <inkml:trace contextRef="#ctx0" brushRef="#br0" timeOffset="788">750 308 7980,'0'-10'0,"0"0"65,0 0 1,0 0 0,0 0 499,0 0 0,0 0 1,0 0-1,1 1 86,2 2 0,0 0 0,3 2-247,2 0 0,4 2 1,2 0-154,-2 2 1,-1 1 0,-1 0 0,1 0 0,0 1-125,-1 2 0,2 3 0,-6 5 1,0 1-98,-3 2 1,-6 2-1,-4-1 1,-3 0-16,-3 3 1,-3 0 0,-4-1-1,0-4 102,0-2 0,1-1 0,2 0 0,4-1 86,2-2-371,1-3 0,10-5 0,7-1 0,8-3-235,7 0 0,1 1 0,3-1 0,1 0 91,-1 3 0,-5 2 1,-6 2-1,0 3 109,-3 0 1,-5 2-1,-4 3 1,-2 0 344,-1 0 1,-1 0 0,-4 0 0,-5 1 555,-5 2 1,-7-1 0,-2 1 0,1-2-287,-1-1 1,2-3 0,-1-1 0,3 1-107,3-1 1,3 1 0,4-3-3563,0-2 3256,4-1 0,11-1 0,6 0 0</inkml:trace>
  <inkml:trace contextRef="#ctx0" brushRef="#br0" timeOffset="1715">1139 468 7470,'9'-7'0,"-1"2"0,-2-1-365,2 1 1,-2 1-1,0-2 1939,2-2 1,0-1-541,-1-1 0,-3 0-718,-4 0 0,-1 0 1,-2 1 1,-4 2 0,-3 3 0,-2 4 0,-2 0-63,2 0 1,-3 0 0,-2 0 0,-1 1 112,1 2 0,0 3 0,2 4 0,1 0-133,-1 0 1,3 0 0,4 0-1,2 0-13,-2 0 1,3 0 0,2 0-102,2 0 1,2-1 0,2-1 0,4-3-386,2 0 0,1-2 1,1-3-1,2 0-126,4 0 0,2-4 1,1-4-1,-1-3-69,-2-3 0,0 1 1,-3 3-1,-3 0 246,-3 0 0,-1 3 144,-3 1 1,-2 3 0,-5 1 559,-4 4 0,-2 1 1,-1 3-1,1 2-178,2 1 0,0 1 0,3 0-734,2 0 1,2 0-1,3-1-657,4-2 1,6-3 0,4-4 0,2 0 518,1 0 1,3 0 0,1-1-1,-2-2 43,-1-4 0,1-2 0,-1 0 1,-2 1 485,0 2 0,-1-1 1,0-3-1,-3 0 528,0 0 1,-2 1 0,-4 1 232,-2 2 0,0 2 886,-3-2 0,-7 3 1,-5 0-1065,-5 2 0,-4 5 0,0 3 0,-1 2-380,1 1 0,3 0 0,4 0 0,0 0-111,0 0 1,4 0-1,3 0-314,2 0 1,2-3 0,2-2 0,4 0-440,2-3 1,4-1 0,2-2 0,0-2 231,3-4 1,0-2 0,1-2 0,-1-2 283,-1-4 0,4-2 0,-4-2 0,2-2 16,1-4 1,0-5 0,0-3-1,-1 1 318,-2-1 0,0 0 0,-3 5 0,-3 4 380,-3 4 1,-1 3-1,-3 2 214,-2 4 0,-2 3 0,-3 3-399,-4 4 0,-5 8 0,-3 5 0,0 6 0,-2 6-66,1 5 1,-1 2 0,3 1-159,2 0 1,1 2 0,1-1 0,1-2-45,2 0 0,0-3 1,3-1-1,2-1-154,1-6 0,1 1 0,1-4 0,2-2-344,4-2 1,3 0-1,2-7-305,2-2 1,0-2 0,-1-5-1,3-3-748,0-5 0,-2-1 1465,-4 1 0,4-3 0,2-4 0</inkml:trace>
  <inkml:trace contextRef="#ctx0" brushRef="#br0" timeOffset="3060">2190 420 8410,'9'-13'0,"-2"-1"666,-4 2 1,-2 1 0,-1 1-458,0 0 1,-4 4-1,-3 3 1,-2 2 159,-1 1 0,0 0 1,-1 0-1,-1 1-100,-2 2 0,-2 6 0,1 5 0,1-2 0,0 0-189,6 1 1,-1-1 0,5 1 0,2-2 0,1-1 133,1 0-571,0 0 1,4-1 0,3-2 0,2-4 138,1-2 1,1-1 0,1-2-44,2-5 229,3 0 0,-1-8 1,4 2-1,0-4 17,0-2 1,-3-1 0,-1-1 0,2-2 0,1-4 1,-2-2 0,-2-1 0,0 0 34,-3 0 1,2 1 0,0 1 0,-3 4 175,-3 3 1,0-1 0,-2 6 0,0 0 67,-3 3 1,-2 5 0,-1 2-111,0-2 1,-1 3 0,-2 2-214,-4 2 0,-2 9 0,-1 4 1,0 5 36,0 4 1,-3 5 0,-1 1-1,2 2 82,1 1 0,-2 0 0,-1 0 1,3-1 13,3-2 1,0 0 0,2-3-1,0-3-40,3-3 1,2-1 0,1-2 0,1-1-31,2 1 1,3-2 0,5-3 0,1-1-34,2-2 0,2-3 0,-1-4 0,0 0-28,3 0 0,1-1 0,1-2 0,0-4-27,0-2 0,0-4 1,-1-1-1,-1 1 30,-2-1 1,-3 1 0,-1-2 0,-3 0 197,-3 3 1,-3 4-103,0 2 1,-6 3-1,-4 0 1,-3 3-79,-3 3 0,1 3 1,-2 4-1,1 1-45,-1 2 0,4-1 1,5 2-1,0-1-18,3 1 1,1-1 0,2-3 0,2-1-47,4-2 0,2 0 1,2-3-1,2-2-250,4-1 1,3-1 0,2-1-1,3-2-150,0-4 0,-2-3 0,0-3 0,-2-4 178,-1-2 0,2-4 0,-1-2 1,-3 0 204,-2-3 0,-3-4 0,-3-2 0,0 2 330,0 1 0,-1 2 1,-2 4-1,-3 3 871,0 5 1,-2 4-159,1 0 1,-3 6 0,-3 4-600,-4 2 1,1 5 0,0 4 0,-1 6-217,1 6 1,-2 1 0,2 5 0,-1 2-133,1 1 1,0 1-1,-2-1 1,2-1 37,-2-2 0,2-3 0,1-1 0,-1-3 111,1-3 0,1-3 0,-1 0 466,0-2-403,2-5 0,4-3 1,2-6-301,4-4 0,3-5 0,3-1 0,4 3-98,2 3 1,0 1 0,-1-1 0,-3 4 97,0 2 0,-2 1 0,-4 1 1,-1 1 61,-2 2 0,-3 3 0,0 0 0,-3 2 414,-3 1 0,-4 0 0,-6-1 0,-4-1 11,-2-2 1,0 0-1,1 1 1,3-4 21,0-2 1,-1 2-561,2 1 0,2-2 1,5-5-1,5-4-2351,4-2 0,5-1 2555,6 0 0,3-4 0,4-2 0</inkml:trace>
  <inkml:trace contextRef="#ctx0" brushRef="#br0" timeOffset="3298">3139 79 8457,'6'-4'541,"-2"4"0,-4 0 576,0 5 1,-1 8 0,-1 4-1,-2 3-614,2 3 0,-3 2 0,-1 3 0,-1-3-234,1 0 1,-1 1 0,-2-2 0,1-3-32,2-3 0,0-1 0,-2-3 0,3-2-1078,0-1 1,-1-1 0,1 0-3898,0 0 4737,2-4 0,-1-6 0,4-6 0</inkml:trace>
  <inkml:trace contextRef="#ctx0" brushRef="#br0" timeOffset="3523">3020 249 7918,'-16'0'402,"3"0"1,-1 0-1,0 0 3309,2 0-2805,5 0 1,5 0-1,9 0-460,6 0 1,9 0-1,7 0 1,5 0-194,2 0 1,4-1 0,-6-1 0,-3-2-324,-3 2 1,-4-2 0,-5-1 0,-2 1-486,-4-1-322,-2 2-118,-5 3 0,-3 0 0,-6 0 0,-4 0 995,-2 0 0,-1 4 0,0 2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27.756"/>
    </inkml:context>
    <inkml:brush xml:id="br0">
      <inkml:brushProperty name="width" value="0.04295" units="cm"/>
      <inkml:brushProperty name="height" value="0.04295" units="cm"/>
    </inkml:brush>
  </inkml:definitions>
  <inkml:trace contextRef="#ctx0" brushRef="#br0">25 300 8404,'-7'0'-576,"1"0"643,-1 0 1,3 0 98,4 0 0,4 0 0,6 0-14,0 0 0,0 0 1,0 0 30,0 0 1,0 0 0,0 0-95,0 0 1,0 0 0,0 0 23,0 0 0,-3 0 0,-1 0-74,2 0 0,-2 3 1,0 1 8,2-2 0,1-1 0,1-1 0,1 0 30,2 0 0,-1 0 1,1 0-1,-1 0-20,1 0 0,-1 0 0,1 0 0,-2 0-12,-1 0 0,0-3 1,0-1-1,0 2-36,0 1 0,0 1 0,0 0-39,0 0 0,0 0 0,0 0 1,0 0 29,0 0 0,3 0 1,2 0-1,-1 0 23,1 0 0,2 0 0,0-1 0,2-1 6,1-2 0,-1 0 1,-1 2-1,-2-2-15,2 2 1,-2 0 0,-1 0 0,0-2 5,-3 2 1,2 1-1,0 1 1,-2 0-40,-1 0 0,-4 0 0,-1 0 0,2 0 7,1 0 1,-2 0-1,-1 0 1,2 0 2,1 0 0,1 0 0,0 0 0,0 0-7,0 0 0,3-3 1,1-1-1,-2 2 8,-1 1 0,2 1 0,1 0 0,-2 0 14,-1 0 0,-1 0 1,0 0 5,0 0 0,0 0 0,0 0-11,0 0 0,0 0 0,0 0 0,0 0 25,0 0 1,0 0 0,0 0 0,0-1 15,0-2 1,1 1 0,1-1 0,2 1-41,-2-1 0,2 1 1,0-1-1,-1 2 16,1 1 1,-2-1 0,1-1-1,-2-2 3,-1 2 1,0 1-1,0 1 1,0 0-3,0 0 1,0 0-1,0 0 1,0 0 29,0 0 0,0 0 0,1 0 0,1 0 7,2 0 1,0-3 0,-2-1 0,3 2-14,0 1 1,-2-2 0,1-1-1,-1 1-34,1-1 1,2 2 0,-2-1 0,-2 2-26,-1 1 0,2-1 0,2-1 0,-1-2-1,1 2 1,-2 1-1,-2 1 1,1 0 9,2 0 1,0 0-1,-2-1 1,2-1 27,-2-2 1,2 1 0,1 3 0,-1 0 11,1 0 1,2-3 0,0-1 0,2 2-30,1 1 1,-1 0-1,-1-1 1,-2-2-6,2 2 0,1 1 0,1 1 0,0 0-29,0 0 1,0 0-1,0 0 1,-1 0-23,-2 0 1,1 0 0,-1 0 0,2 0 11,1 0 0,0-3 1,-1-1-1,-1 2 1,-2 1 1,0 1 0,2 0 0,-2 0 44,2 0 0,0-1 0,0-1 1,-2-2-5,2 2 1,1 1 0,0 0 0,-1-1 17,-2-2 0,0 1 0,2 3 0,-2 0 0,2 0 1,-3 0 0,-1-1 0,-1-1-5,1-2 0,2 1 0,-1 3 0,-1 0-6,1 0 1,1-1 0,-1-1-1,-1-2 1,1 2 1,1 1-1,-1 1 1,-1-1 9,1-2 1,1 1 0,-1-1 0,-1 2 14,1 1 1,-2-3-1,-2-1 1,1 2-19,2 1 0,-1 1 0,-3 0 0,1 0-56,2 0 0,-1 0 0,2 0 0,-1-1-92,1-2 0,2 1 0,-2-1 1,-1 2 108,1 1 0,-1 0 0,2 0 0,0 0 42,-3 0 1,2 0 0,0 0-1,-2 0 47,-1 0 1,-1 0 0,0 0-1,1 0-6,2 0 0,-1-3 1,1-1-1,-2 2 56,-1 1 1,0 1-1,0 0 1,0-1-113,0-2 0,0 1 1,0-1-1,0 2-22,0 1 0,0 0 0,0 0 0,0 0 19,0 0 0,0-3 0,0-1-2,0 2 1,3 0 0,1 0 14,-2-2 0,-1 1 0,-1 3 1,0 0-16,0 0 0,-1-1 0,-1-1 0,-2-2 6,2 2 1,1 1 0,1 1-54,0 0 1,3 0 0,1 0 24,-2 0 1,-1 0 0,-1 0-1,0 0 15,0 0 0,0 0 1,0 0 5,0 0 1,0 0-1,0 0 42,0 0 1,-3 0 0,-1 0 75,2 0 0,0-1 0,0-1-128,-2-2 0,1 1 0,3 3-10,0 0 0,-3 0 0,-1 0-26,2 0 0,1 0-48,1 0 1,0 0 75,0 0 0,0 0 124,0 0 0,-3 0-92,-1 0 1,1 0 12,3 0 1,0 0-23,0 0 1,0 0 24,0 0 1,0-3 0,0-1 29,0 2 1,-3 1 0,-1 1 11,2 0 0,-2 0 176,0 0 0,1-3 169,3-1-237,-4 1-259,2 3 227,-6 0 3,2 0 1,0 0-57,3 0 1,-1 0-154,0 0-282,1 0-673,-1 0 1,-3 0 1011,-6 0 0,-12 9 0,-6 2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04.696"/>
    </inkml:context>
    <inkml:brush xml:id="br0">
      <inkml:brushProperty name="width" value="0.04295" units="cm"/>
      <inkml:brushProperty name="height" value="0.04295" units="cm"/>
    </inkml:brush>
  </inkml:definitions>
  <inkml:trace contextRef="#ctx0" brushRef="#br0">0 569 10434,'0'-10'819,"3"3"1,2 1 0,0-1-622,3 1 0,1-2 0,1 1 0,0-2-118,0-1 0,0 0 0,0 0 0,-1-1 71,-2-2 0,0 5 1,-2-2-1,-1 1-293,1 0 1,-2 2 139,-3 1 0,-1 5-163,-2 1 1,-2 7-1,-3 8 1,2 0 135,-2 3 1,0 0-1,1 0 1,4-3 9,2 0 1,2 1-1,2-3 142,4-5 1,5 1 0,3-5 0,0-2-161,3-1 1,4-5 0,3-4-1,-1-3-795,1-3 1,5-3-1,-4 0 1,-2-2 831,-5-1 0,-1-4 0,-2-2 0</inkml:trace>
  <inkml:trace contextRef="#ctx0" brushRef="#br0" timeOffset="136">199 270 8595,'-6'-4'1820,"2"1"-2420,4-3 1,1 5 0,2-1 599,4 5 0,2 9 0,1-1 0</inkml:trace>
  <inkml:trace contextRef="#ctx0" brushRef="#br0" timeOffset="455">479 379 7935,'0'10'0,"0"0"0,0 0 380,0 0 0,-1 1 1,-1 1 218,-2 2 0,-3-1 1,1-3-1,-1 0-214,1 0 1,3-3-1,-1-2 8,0 0 1,4-3-351,0-5 0,4-6 1,7-6-1,1 1-193,2-1 1,2 0 0,-1 4 0,-1 2 78,1 0 0,-2 4 0,-3 2-11,0 2 0,-4 5 0,-3 3 1,-2 3 110,-1 3 1,0-1 0,0 2 0,0-1 42,0 1 0,0-1 1,0-3-504,0 0 0,0 0 0,0 0-2331,0 0 2762,0-4 0,0-2 0,0-4 0</inkml:trace>
  <inkml:trace contextRef="#ctx0" brushRef="#br0" timeOffset="1272">900 159 7934,'3'-7'0,"1"1"504,-1-1 1,-3 3 166,0 4 1,-3 11-1,-2 9 1,0 3-330,-3 6 0,-4 2 0,-2 0 0,2 0-209,1-1 0,-1 2 0,1-6 1,2 0-439,0-3 1,3-2 0,1-2 0,0-2-2323,3-4 1069,-3-2 1558,3-5 0,-6-2 0,2-4 0</inkml:trace>
  <inkml:trace contextRef="#ctx0" brushRef="#br0" timeOffset="1434">720 399 7934,'-6'-1'1428,"3"-2"0,8-2-879,5-2 0,4 0 1,7 2-1,1 1-356,2-1 0,2 1 0,-2 2-694,-2-2 1,-4 1-1,-3 3 1,1 0 0,-2 0 500,1 0 0,2 0 0,-1 0 0</inkml:trace>
  <inkml:trace contextRef="#ctx0" brushRef="#br0" timeOffset="1752">960 469 8125,'0'1'900,"4"-1"1,3-8-1,2 2 126,1-2 1,1 2-929,2 0 0,2 0 1,3-2-36,-2 2 0,-3-1 0,0-2 10,-2 2 0,-1 0 0,-1 2-122,-2 0 1,-4 2-1,-6 0-141,-4 2 0,-6 5 0,-4 4 0,-2 3 342,-1 3 1,3 2-1,2-1 1,1-1 29,6 1 0,-1-2 0,5-3 0,2 0-56,1 0 1,2 0 0,2-1 0,5-2-199,4-4 1,4-2 0,5-1-1,2 0-519,4 0 1,2-4 0,0-3 0,-2-2 590,-4-1 0,2-4 0,1-2 0</inkml:trace>
  <inkml:trace contextRef="#ctx0" brushRef="#br0" timeOffset="1972">1299 369 8000,'9'1'181,"-2"2"1,0 0-1,-2 3 1,-1 2 74,1 1 0,-2 2 1,-3 1-1,0 3-70,0 0 0,-1-2 1,-1 0-1,-3-2 47,0-1 0,-2-1 0,-3-2 782,0-4-641,4-2 0,2-2-162,4-2 0,0-4 0,1-5 0,2-3-218,4 0 1,5 2 0,3-1 0,-1 2-614,1 2 0,1-2 1,-1 6-1,-1 0-848,1 3 0,-2 2 1467,-3 1 0,0-4 0,0-2 0</inkml:trace>
  <inkml:trace contextRef="#ctx0" brushRef="#br0" timeOffset="2298">1529 469 8392,'4'6'2906,"5"-3"-2486,5-6 0,3-3-344,0-4 0,2 0 0,1 0 0,-1 0 109,-2 0 0,-3 0 0,-4 0-859,0 0 1,-1 0 588,-2 0 1,-7 4 0,-8 3 0,-4 3 137,-5 3 0,1 1 0,0 5 1,-2 2 28,-1 0 1,2 3-1,2 1 1,0-1-35,3 1 0,5 1 1,4-2-1,2-2-78,1-1 0,1-2 0,4-2 0,3-4-3,5-2 0,6-1 0,1 0 0,4-1-455,2-2 0,1-3 1,-3-5-1,-2-1 488,-1-2 0,3-3 0,2 1 0</inkml:trace>
  <inkml:trace contextRef="#ctx0" brushRef="#br0" timeOffset="2588">1930 339 8156,'-3'-7'0,"-2"2"863,0 0 1,-2 2 0,-3 4-578,0 2 0,0 3 0,1 4 0,1 0-47,2 0 0,3 0 1,0 0-1,3 0-249,3 0 1,3 0-1,4 0 1,0-1-173,0-2 0,3 1 1,1-1-1,-3 2 4,-3 1 1,-1 0 0,-3 0 211,-2 0 1,-2-3-1,-3-2 1,-5 1 659,-4-1 0,-3-2 1,-3 1-867,2 0 0,1-4 0,1 2-1324,4-5 1,6-6 1495,1-1 0,6-4 0,3-6 0</inkml:trace>
  <inkml:trace contextRef="#ctx0" brushRef="#br0" timeOffset="2837">2170 50 7999,'0'-10'1056,"0"0"1,0 0 2151,0 0-2529,0 4 54,0 2-440,0 17 0,0 3 0,0 12-23,0-2 1,0 4 0,-1 5 0,-2 0-67,-4 3 1,-2 0-1,-1 0 1,0-3-335,0 0 0,0-2 0,0-4 1,1-4-528,2-5 0,0-1 1,3-5-1,2-2-1814,1-1 2471,-3-5 0,2-2 0,-2-4 0</inkml:trace>
  <inkml:trace contextRef="#ctx0" brushRef="#br0" timeOffset="3050">1979 320 9367,'-9'-10'2517,"2"0"-2165,7 4 0,10 2 0,7 4-103,2 0 0,7-1 1,4-1-1,5-2-150,4 2 1,1 1-1,-2 1 1,-4 0-1,-6 0-218,-6 0 0,-1-3 0,-7-1-2088,-2 2-530,-5 1 2737,-12 1 0,-6 4 0,-9 2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5:02.388"/>
    </inkml:context>
    <inkml:brush xml:id="br0">
      <inkml:brushProperty name="width" value="0.04295" units="cm"/>
      <inkml:brushProperty name="height" value="0.04295" units="cm"/>
    </inkml:brush>
  </inkml:definitions>
  <inkml:trace contextRef="#ctx0" brushRef="#br0">25 175 8197,'-3'-7'456,"-1"1"1,-2 2-385,2-2 1,0 3 323,1 0 0,3 2-162,0 1 0,2 0 1,7 0-1,3 0-3,2 0 1,4 0 0,5 0 0,4 0 5,2 0 1,2-4-1,1-2 1,2-1-72,-2 1 0,2 2 1,-1-1-1,-5 0-141,-3 3 0,-8-2 0,-4 0 0,-2 2-946,-1 1-1138,-4 1 54,-2 0 2005,-4 0 0,0-4 0,0-2 0</inkml:trace>
  <inkml:trace contextRef="#ctx0" brushRef="#br0" timeOffset="249">335 115 9147,'-3'7'0,"-2"-1"513,0 2 1,1 5 0,-2 5 619,-2 4-925,-1 0 0,2 6 0,1-2 78,-2 0 0,-1 2 0,-1-2 0,1 0 0,1-3 47,2-2 1,2-2-1,-1-1-274,0-2 1,-1-3 0,2 0-210,2-2 0,0-2 1,0-1-1124,-2-2 1,0-3-177,1 0 0,1-3 1449,-1-3 0,2-3 0,1-4 0</inkml:trace>
  <inkml:trace contextRef="#ctx0" brushRef="#br0" timeOffset="617">546 325 8073,'-10'0'1557,"0"0"1,0 0-1259,0 0 1,0 4-1,0 3 1,0 3-127,0 3 0,1-1 1,1 2-1,3-1-2,0 1 1,2 2-1,3-2 1,1-2-99,2-1 1,0-4 0,3-2 0,3 1-29,3-1 1,1-2 0,2 0-3,0-2 0,1-5 0,-2-2 0,-2-2 24,-1-2 0,-1 2 1,-1-5-1,-2 1 1,-4 0-78,-2-2 0,-2-2 1,-2 2-1,-4 2-266,-2 1 0,-1 1 1,-1 0-1,-1 1-582,-2 2 1,1 0 0,3 3-543,0 2 1,1 0 1399,2-1 0,3 1 0,4-2 0</inkml:trace>
  <inkml:trace contextRef="#ctx0" brushRef="#br0" timeOffset="878">855 95 7911,'0'-10'549,"-4"0"1,1 4-1,-2 4-21,0 4 1,1 12 0,2 6-1,-3 3-232,0 5 0,1-1 0,-2 7 0,-3-1-138,-3 1 1,0 1 0,-1-4 0,2-3-461,1-2 1,1-3-1,1-4 1,2-2-645,-2-4 0,3-2 1,1-2 945,0-2 0,2 1 0,-2-2 0</inkml:trace>
  <inkml:trace contextRef="#ctx0" brushRef="#br0" timeOffset="1575">686 345 8056,'-6'-1'1519,"3"-2"1,6 1-1398,4-1 0,3 2 0,3 1 0,4 0-151,2 0 0,1 0 0,1-1 0,1-1-46,2-2 1,2-2-1,-2 1 1,-2 0-22,-1-3 0,-2 2 0,-1 0 1,-3-1 110,0 1 1,-2-2 912,-3 1-433,-4 2 0,-3 2-236,-6 6-204,-3 3 1,-7 5-1,-2 1 1,1 3 51,-1 0 0,2-2 1,3 1-1,1-1-180,2 1 0,0-4 0,3-4-160,2 2 200,1-3 0,5-1 0,3-4 1,2-1-165,1-2 1,0-3 0,0-4-1,0 0-80,0 0 0,-3-2 1,-2 1-1,1 3-45,-1 2 183,-2 3 1,1 9 0,-4 2-1,-1 5 71,-2-1 1,1 2 0,-1 0 0,2-2 171,1-1 1,4-4-1,4-2 1,3 0-47,3-3 1,2-1 0,-1-1-1,0-1-39,3-2 1,0-3 0,0-4 0,-2-1 1,2-2 0,-2-2 0,0-3 0,1 2 16,-1-2 1,-2-4 0,-3-3 0,1 0 25,2-3 0,-1-1 1,-3-1-1,-1 1 83,-2 2 0,0 3 0,-3 4 1,-2 1 219,-1 2 1,-1 6-1,0 5-144,0-2 1,-4 5-1,-4 3-243,-4 5 0,-1 10 1,-2 5-1,0 5 79,3 4 0,1 1 1,1 1-1,0 1 99,0 2 1,4-1-1,2-3 1,1-1-37,-1-2 0,2-3 0,5-5 0,4-2-197,2-4 0,4-2 0,2-2 0,0-2-288,3-4 1,0-2 0,1-1 0,-1-1-365,-1-2 1,3-3-1,-6-5 1,-2-1 727,-1-2 0,3-8 0,2 1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4:40.169"/>
    </inkml:context>
    <inkml:brush xml:id="br0">
      <inkml:brushProperty name="width" value="0.04295" units="cm"/>
      <inkml:brushProperty name="height" value="0.04295" units="cm"/>
    </inkml:brush>
  </inkml:definitions>
  <inkml:trace contextRef="#ctx0" brushRef="#br0">66 355 8383,'0'-13'0,"0"-1"988,0 2 0,0 1-708,0 1 0,1 4 0,1 4 173,2 4 0,-1 8 0,-3 8 0,0 4 0,0 6 395,0 4 0,-4 3-901,-3 2 0,-2-3 0,0-5 0,1-1-607,2-2 0,0-5 1,-2 1-1637,2-5-343,-1-4 2639,1-12 0,6-8 0,6-13 0</inkml:trace>
  <inkml:trace contextRef="#ctx0" brushRef="#br0" timeOffset="296">56 326 7865,'6'-19'250,"-3"2"0,-2 3 1,0 4-1,1 0 626,2 0 1,2 3 0,-1 2-296,0 0 1,-1 2 0,1 4-211,0 2 0,2 4 0,-1 6 0,0 5 24,-3 4 1,1 1-49,0 3-319,-1 1 1,-3 3-1,0-1 1,0-1-1,1-4-31,2-3 0,0 0 1,3-7-1,2-3-24,1-3 0,1-4 0,0-4 0,0 0 56,0 0 1,4-8 0,2-3 0,1-4 240,-1-7 0,0-1 0,1-5 0,-4 2-95,-2-2 1,-2 2-1,-1 1 1,-3 0-234,0 3 0,1 2 1,-2 2-1,-2 3-331,-1 0 0,-1 5-429,0 4 0,-4 3 0,-2 1-4777,0 4 5595,-2 8 0,2 6 0,-4 4 0</inkml:trace>
  <inkml:trace contextRef="#ctx0" brushRef="#br0" timeOffset="619">416 476 8109,'0'10'1488,"0"0"1,4-4-1,3-3-1090,2-2 0,4-2 0,2-2 0,0-3-48,3 0 0,0-2 0,0 1 0,-2-2-210,2-1 0,-3 0 0,-2 0 1,-3 0-137,-3 0 1,0 0 0,-3 0 25,-2 0 1,-5 4 0,-5 3-1,-4 2-115,-5 1 1,-2 4-1,-2 4 1,0 3 21,1 3 0,-1 2 0,7-2 0,3-1 52,3 1 0,1-2 1,3 1-1,3-2-122,3-1 1,7-1 0,7-1 0,2-3 4,3 0 1,4-2 0,0-3-1,-1-1-697,1-2 1,1-2-1,-1-4 1,-1 0-434,1-2 0,-2-2 0,-3 0 1258,0-4 0,0-6 0,0-3 0</inkml:trace>
  <inkml:trace contextRef="#ctx0" brushRef="#br0" timeOffset="809">905 86 7865,'10'-20'167,"0"0"1,-3 4 0,-2 3 2363,0 2-1951,-2 5 1,-3 10 0,-1 8-1,-1 6-209,-2 6 1,-3 7 0,0 4-1,-3 0 116,-3 3 0,1 0 0,-1 0 0,3-3-449,3 0 0,-1-2 0,1-3 0,-2-1 0,0-2 1,1-4-1,3-2-3003,0-1 2525,2-9 1,0 2-226,-1-6 665,1-7 0,-1-5 0,-2-11 0</inkml:trace>
  <inkml:trace contextRef="#ctx0" brushRef="#br0" timeOffset="978">766 335 8328,'-10'0'1569,"0"0"0,10-1 0,7-1-1136,7-2 1,8 0 0,2 2-1,-1-2-245,1 2 1,-2-2 0,1-1 0,-3 1-1076,-3-1 1,0 1 886,-3 1 0,-1-3 0,-3-4 0</inkml:trace>
  <inkml:trace contextRef="#ctx0" brushRef="#br0" timeOffset="1864">1216 595 8120,'-4'0'550,"2"-1"1,6-2-224,1-4 1,5-2 0,5-2 0,0-1 19,3-2 0,2-2 0,2 1 0,2 0-135,-2-3 1,-1-1 0,-2-1 0,-2 1-45,-4 2 1,0-1 0,-2 2 0,-2 0-76,0 3 1,-3 2-1,-1 1 1,0 0 110,-3 0 0,0 3-460,1 1 1,0 3 89,3 0 1,-2 2 0,2 1 143,2 0 1,-2 3 0,-1 2-1,0 0 1,1-1-1,-2 2 63,-2 2 1,-1 5 0,-1 3 96,0 0 1,0-1-1,0-2 1,0 3-68,0 0 1,0 1 0,0-2 0,0-1-7,0 1 1,0-2-1,0-3-48,0 0 1,1-1 0,2-2-1,4-4-82,2-2 1,2-1 0,1-1 0,3-1-111,0-2 1,1-7 0,2 1-1,-3-1 81,0 0 0,-2-2 1,-3-2-1,0 0 105,0-3 1,-1 2-1,-2 1 1,-3-1 143,0 1 1,-2 2-1,1 0 334,-2 2 1,-5 5-1,-3 3-319,-2 2 0,-1 1 1,0 1-1,0 2-36,0 4 1,3 5 0,2 3 0,-1-1-118,1 1 0,2 1 0,0-1 0,3-1 36,3 1 1,3-2 0,4-3 0,1 0-183,2 0 0,-1-3 1,2-2-1,0 0-376,3-3 1,1-1 0,0-1 0,-2-1-436,2-2 0,0-3 0,0-4 1,-3 0-435,0 0 0,-2-3 1374,-3-1 0,0-3 0,0 1 0</inkml:trace>
  <inkml:trace contextRef="#ctx0" brushRef="#br0" timeOffset="2101">1985 316 7914,'6'-10'-128,"-2"3"1,-3 2 779,2 0 0,-1 1 0,2 2 718,0-2 1,-2 2-947,1 5 1,-3 6 0,-2 6 0,-3 0-213,0 3 0,1 1 0,-2 1 0,-1 1-71,1 2 1,-1-3 0,3 2-1,2-6 94,1-1 0,1-2-108,0-3 1,8-4-1,2-4 1,2-4 70,2-5 0,2-5 0,4-4 0,0-2-193,0-3 0,-4-1 0,-3 2-235,-2 0 0,-1 0 0,-1 0 0,-2 1 1,-3 1-2060,0 2 1,-2 3 2288,1 0 0,-2 6 0,-1 3 0</inkml:trace>
  <inkml:trace contextRef="#ctx0" brushRef="#br0" timeOffset="2769">2256 415 8775,'-4'-9'0,"-2"1"2739,0 2-2494,-2 3 0,8-1 0,1 4-23,8 0 0,2 0 0,5 0 0,1 0-146,-1 0 1,2-3 0,-2-2 0,0 0-3,-3-3 1,-2-1-1,-1-1 1,0 0-186,0 0 0,-4 0 0,-3 0 210,-2 0 1,-2 3-1,-2 2 1,-4 0-26,-2 3 0,-2 1 0,-2 1-49,-4 0 1,1 6 44,0 4 1,3 0-20,0 3 0,0 1-65,3 0 1,1 2-1,7-2-87,-2-2 0,1 2 1,4 0-1,2-2-95,4-1 0,2-2 0,1-1 0,0-3 58,0 0 1,4-2 0,2-3 0,1-1 18,-1-2 0,1-3 0,3-4 0,-1-1 71,-2-2 0,1 1 0,-2-2 0,0 1-19,-3-1 1,1-2 0,0 2 0,-2 2 413,-1 1 0,-1 1 1,0 0-1,-1 0 243,-2 0 1,1 4-590,-1 3 1,1 3 0,-1 3-37,-4 4 0,-2 2 1,-1 1-1,0 1 22,0 2 0,0-1 1,-1 1-1,-1-2 147,-2-1 0,-2-3 0,1-2 643,0 0-791,2-2 1,0-4 0,6-4 0,5-3-77,4-5 0,1-1 1,3 2-1,1-2-141,-1 2 0,1 1 0,-2 2 0,-1 1 116,1 2 0,-2 3 1,-3 1 259,0 4 0,-4 1 0,-3 3 1,-2 2 6,-1 1 1,0 4-1,0 1 1,0-2-332,0-1 0,-1-1 1,-1 0-1,-3 0-1941,0 0 2120,2 0 0,-5 0 0,2 0 0</inkml:trace>
  <inkml:trace contextRef="#ctx0" brushRef="#br0" timeOffset="3391">2906 236 7942,'1'-10'1108,"2"0"-395,-1 4 0,2 3 1,-4 6-1,0 4 1,0 3 209,0 3 0,0 0 0,-1 3-739,-2 2 0,1 0 0,-2 0 0,1-3 27,-1 0 1,1-2 0,3-3-280,0 0 1,0-3-42,0-1 0,4-3 0,3-1 0,3-4-285,3-5 0,0-5 0,2-2 0,1 1 223,-1-1 1,-2 2 0,0-1 0,-3 2 477,-3 1 1,0 0 0,-3 0 1163,-2 0-976,-1 4 0,-1 3-674,0 6 0,0 3 0,0 4 0,0 0-129,0 0 1,1 0 0,1 0-1,2 0 66,-2 0 0,2 0 1,1-1-1,-1-1 110,1-2 1,1-2-1,-1 1 1,0 0 209,3-3 1,4-1 0,3-2 0,0-1-79,3-2 0,1-3 0,1-1 0,0-3 7,0-3 1,-1 0 0,-1 2 0,-3-2-23,0 2 1,0-2-1,-4 0 1,-2 2 547,0 1 0,-4 1 18,-2 0 1,-3 1-1,-3 2 1,-5 4-343,-4 2 0,-3 5 0,-3 3 0,3 3-26,0 3 1,0 0-1,4 2 1,2 1-47,0-1 0,4-1 0,2 1 1,2 1-402,1-1 1,1-2 0,4 0 0,5-3 130,5-3 0,4 0 0,2-3 0,1-2 72,2-1 0,2-5 1,-2-3-1,-1-2-10,1-1 1,-4 0 0,0 0-1,-5 0-836,-4 0 1,-2 0 906,-2 0 0,-7 4 0,-6 2 0</inkml:trace>
  <inkml:trace contextRef="#ctx0" brushRef="#br0" timeOffset="4922">3915 175 8017,'-1'6'985,"-2"-3"1531,1-2-2185,-2-1 0,6 0 1,4 0-1,5 0 25,3 0 0,3 0 1,2 0 65,-2 0-505,1 0 1,-3-3 0,2-1 225,-4 2 1,1 1 0,0 1-1390,-2 0 1,-4 0-683,-2 0 1928,-3 0 0,1 4 0,-4 2 0</inkml:trace>
  <inkml:trace contextRef="#ctx0" brushRef="#br0" timeOffset="5275">3885 386 8584,'-10'0'1945,"4"0"1,3 0-1633,6 0 0,3 0 0,4 0 0,1-1-61,2-2 1,3 1 0,4-1 0,0 1-105,0-1 1,-3 1-1,-1-1 1,1 1-126,-1-1 1,-2 1 0,-4-1-1,0 2-239,0 1 0,-3 0 0,-2-1-1049,0-2-995,-2 1 2260,-3-2 0,-4 4 0,-2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34:36.353"/>
    </inkml:context>
    <inkml:brush xml:id="br0">
      <inkml:brushProperty name="width" value="0.04295" units="cm"/>
      <inkml:brushProperty name="height" value="0.04295" units="cm"/>
    </inkml:brush>
  </inkml:definitions>
  <inkml:trace contextRef="#ctx0" brushRef="#br0">140 205 7975,'0'-10'29,"0"0"0,0 0 184,0 0 1,0 0-1,0 0 48,0 0 1,0 3-1,0 1 991,0-2-994,0 3 1,0 2 0,0 8 150,0 5-275,0 4 0,-4 7 0,-3 2 0,-2 5 19,-1 4 1,0 4 0,0 3 0,0-4-167,0-5 0,-2 4 1,1-4-1,2 0-346,0-2 0,1-4 0,0-4 0,3-1-811,0-2 0,2-3 159,3-4 1,1-6 1010,2-4 0,7-8 0,6-8 0</inkml:trace>
  <inkml:trace contextRef="#ctx0" brushRef="#br0" timeOffset="455">171 105 8226,'0'-10'0,"0"-1"0,0-1 395,0-2 1,0 1 1720,0 3-1776,0 4 1,0 3 0,0 8-1,0 5-82,0 5 1,3 7-1,1 4 1,-2 1-68,-1 0 0,0 7 0,1-7 0,2 1-68,-2 1 0,-1-1 0,0-1 0,1-4-198,2-2 0,2-5 0,-1-3 0,-1-2-1,1-1 1,2-4 0,0-3-149,2-2 1,0-2-1,0-4 1,0-5 28,2-5 1,1-5-1,-1-3 1,1-4-25,2-2 0,0-4 0,-2-2 1,2 1 106,-2-1 0,1 3 1,-2 5-1,-2 4 129,0 2 1,-1 4 0,-1 2 556,-4 0 0,-2 5-228,-1 4 0,0 5 1,0 1-240,0 5 1,0 8-1,-1 5 1,-1 4 59,-2 5 1,-3 5-1,0 3 1,-2-1-61,-1 1 0,3 1 0,1-1 0,-2-2-278,-1-2 1,2 0 0,2-6-1,-1-2-107,1-2 1,2 0 0,0-7-1,2-2-1275,1-1 0,0-1 1553,0 0 0,4-4 0,2-2 0</inkml:trace>
  <inkml:trace contextRef="#ctx0" brushRef="#br0" timeOffset="1115">691 346 8122,'9'-1'0,"-2"-2"0,-3-3 356,0 0 0,-2-2 1,2 1 172,0-2 1,-2 2-1,1 1-57,-2-2 1,-2-1 0,-2 0-158,-4 2 0,-2 3 0,-2 4 0,-1 1-94,-2 2 0,-3 3 0,1 4 0,-1 1-42,1 2 1,0 2-1,-2 3 1,3-2 11,0 2 0,3 0 1,4 0-1,3-2-59,0 2 0,-1-2 0,2-1 0,2 0-292,1-3 0,4-4 0,2-3 0,0 0-77,3-3 1,1 2-1,2 0 1,1-3 25,2-3 0,2-5 0,-1-5 0,0-3 85,3 0 1,-3-2-1,-1-3 1,-1 0 117,1 0 1,-1 0 0,-4 0 0,-1 1 180,-2 2 0,-3 3 0,0 4 389,-2 0 0,-2 4-405,-2 3 1,0 6 0,-3 5 0,-1 3-89,1 3 1,-1 3-1,3-1 1,2 1-73,1-1 0,1-2 1,0 1-1,0 0-113,0-3 1,0-1 0,1-1-61,2 0 1,3-1 0,4-2 0,0-4-21,0-2 0,0-1 1,1 0-1,1-1-106,2-2 1,-1-4-1,-2-5 1,1-3 102,2 0 0,-2 1 0,-4-1 0,-3-1 167,0 1 1,-1 2 0,-2 0 616,2 2-234,-1 1 1,-7 4 0,-2 4-75,0 4 0,-1 7 0,2 6 1,1-1-140,-1 1 0,2 1 0,3-2 0,0-2 3,0-1 1,1-1 0,2 0 0,4-1-430,2-2 0,1 0 0,1-3 0,2-2-366,4-1 1,1-1 0,1 0 0,-1-1-317,-1-2 1,4-3 0,-5-4-1,1 0-960,-1 0 1930,-3 0 0,1 0 0,-4 0 0</inkml:trace>
  <inkml:trace contextRef="#ctx0" brushRef="#br0" timeOffset="1428">1070 296 8047,'0'6'1032,"0"-2"0,-1-4-555,-2 0 1,-2 4-1,-4 4 1,0 3 229,-2 3 0,-5 3 0,-1 0 0,-2 2-159,-1 1 0,-1-1 1,-1-1-1,-1-3-303,5 0 0,-1 1 0,5-2-1002,2-2 0,2-1-612,3-1 0,4-4 0,6-4 1369,4-4 0,6-8 0,3-6 0</inkml:trace>
  <inkml:trace contextRef="#ctx0" brushRef="#br0" timeOffset="1634">1190 286 13847,'-1'13'0,"-1"2"815,-2 0 0,1 2 1,3 3-517,0 0 0,-3-3 0,-2-2 0,1 1-277,-1-1 0,-2-1 1,1 1-1,-1-1 1,2-4-2615,0-3 1,-1-3 2591,2 2 0,1-3 0,3 1 0</inkml:trace>
  <inkml:trace contextRef="#ctx0" brushRef="#br0" timeOffset="1792">1271 196 7930,'-10'-10'0,"1"0"0,2 0 1210,-1 0 1,5 4 0,-2 4 1288,0 4-3606,2 4 0,3 5 1107,0 2 0,0 3 0,0 4 0</inkml:trace>
  <inkml:trace contextRef="#ctx0" brushRef="#br0" timeOffset="2561">1330 366 8035,'6'-6'544,"-3"-4"0,1 0 0,2-3 0,2 2-287,3 1 1,1 3 0,-2 2 16,0 0 1,0 2-1,0 3 1,0 0-1,0 0 3,0 0 1,-1 4 0,-2 4 0,-3 3-311,0 3 1,-2 2-1,1-2 1,-3-1 110,-3 1 1,0-2-1,-3 1 80,-2-2 0,0-4 1,0-2 49,2 0 0,3-3 1,0-5-206,2-4 1,2-3 0,2-3 0,4-3-371,2 0 0,4-1 0,2 2 0,-1 1 146,1-1 0,-2 2 1,-3 4-1,0 2 31,0 4 1,-3 2 0,-1 2 50,2 2 1,-3 4 0,-2 5 0,-2 3 332,-1 0 1,-1 1 0,-2 2 0,-3-3 26,0 0 0,1 0 0,3-4 1,-2-2 7,2 0 1,-2-3-149,0 0 1,2-3 0,4-1-106,2-4 1,7-4-1,-1-5 1,2-1-293,2-2 0,1-2 1,2 2-1,-3 1 145,0-1 0,-2 2 1,1-1-1,-2 2 276,-1 1 1,-1 3-1,-1 2-104,-2 0 0,-2-1 474,2 2 0,-3 2 0,0 5-286,-2 4 1,-1 2 0,0 1 0,0 0-38,0 0 0,0 0 0,0 0 23,0 0 1,1-1-170,2-2 1,0 0 0,3-3 0,1-3-148,-1-3 0,2-3 1,0-4-1,3 0 52,3-2 0,-1-4 1,-2 0-1,1 0 64,2-3 1,-1-1 0,-4 0-1,-1 2 51,-2 4 1,-3 2-1,1 2 375,0 2 0,-4 4 1,0 6-28,-5 4 1,-5 6-1,-2 4 1,-2 2-2,2 1 1,1 2-1,2-1 1,2-2-148,4 0 0,-1-4 1,0-2-465,2-2 1,5-2 0,4-2-598,2-4 0,4-2 1,1-3-1,-1-4-405,1-4 0,-2-5 0,1 0 0,-2 0 1240,-1-3 0,4-5 0,2-3 0</inkml:trace>
  <inkml:trace contextRef="#ctx0" brushRef="#br0" timeOffset="2698">1981 125 8006,'-10'-4'1401,"0"2"11,0-1-1899,0 2 1,1 2 486,2 2 0,3 3 0,4 4 0</inkml:trace>
  <inkml:trace contextRef="#ctx0" brushRef="#br0" timeOffset="3284">2011 225 8586,'10'0'470,"0"0"0,0-3 1,0-1-1,0 2 523,0 1 1,0 1-651,0 0 1,-4 4-1,-3 3 1,-2 2-31,-1 1 0,-8 4 0,-3 2 0,-2 1-249,-2-1 0,2-3 0,3 0 0,1-2-523,2-1 0,3 0 1,5 0-128,2 0 1,6-3 0,5-1 31,-2 2 0,-1 1 351,-1 1 0,0 1 0,-1 2 183,-2 4 0,-3 5 0,-6 3 0,-4 0 642,-4 3-180,-6 1 0,0 1 0,-4-1 196,0-2 0,0 0 0,0-3 1,1-2-4,2-1 0,2-5 0,3-3 1,-2-2-353,2-1 1,1-4 0,1-3-460,0-2 1,3-5 0,2-4 0,0-4-617,3-5 1,1-3-1,2-3 1,4-4 256,5-2 1,4-1 0,6 0 0,0 1-330,0 2 0,3 3 0,2 4 0,0 0 565,3 0 0,0 0 1,0 0-1,-2 0 320,2 0 0,0-3 0,0-1 0,-3 2 8,0 1 1,-2-2 0,-4-1 0,-2 2 242,-4 1 1,-2 4-1,-2 2 1,-2 0 1655,-4 3 1,-2 1-1502,-1 1 1,-4 4-1,-3 3 1,-2 4-264,-1 6 1,-3 1-1,-2 9 1,1 2 70,-1 0 0,-1 7 0,3-5 0,3 2-91,3 2 0,4-3 0,1-5 0,4-4-115,5-2 1,3-2 0,3-1 0,4-3-295,2 0 1,1-2-1,1-4 1,1-2 21,2-4 1,-2-5-1,-4-2 1,-2 2-172,2 1 1,-5 1 0,-1 0 0,-6 0-3294,-1 0 3707,-2 4 0,-7-7 0,-2 2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6:07.743"/>
    </inkml:context>
    <inkml:brush xml:id="br0">
      <inkml:brushProperty name="width" value="0.04295" units="cm"/>
      <inkml:brushProperty name="height" value="0.04295" units="cm"/>
    </inkml:brush>
  </inkml:definitions>
  <inkml:trace contextRef="#ctx0" brushRef="#br0">675 554 8311,'-10'0'404,"4"-4"1,3-3 91,2-2 0,2-1 0,1 0 0,3 0 0,-1 0 278,1 0 0,-2 0 0,-3 0 711,0 0 1,-1 4-866,-2 3 0,-6 8-401,-5 5 0,-2 4 1,1 6-1,1 0 0,-1 2 162,3 5 1,1-5-1,2 5-295,2-5 0,3-2 0,4-1 0,1-2-87,2-4 0,4-2 0,5-2 1,3-1-575,0-2 0,1-3 0,3-1 0,-1-4 328,-1-5 1,3-3 0,-6-2 0,-3-3 153,-3 0 1,-1-1 0,-3-2 0,-2 2 286,-1-2 0,-9 0 0,-2 0 0,-2 3-152,-2 0 0,1 2 1,-2 4-1,0 2-2143,3 4 1,1 2 603,1 1 1,4 1 1496,3 2 0,11-1 0,3 2 0</inkml:trace>
  <inkml:trace contextRef="#ctx0" brushRef="#br0" timeOffset="457">1044 145 10471,'-1'-16'0,"-1"3"0,-3 3 0,1 2 0,-1 4 4787,3 3-4436,-3 3 0,3 12 0,-1 4 0,2 4 223,1 5 1,0 3-1,0 2 1,0 3-348,0 0 1,-1-2-1,-1 1 1,-2-1 8,2 1 1,-2-4 0,-1-5 0,0 0-107,-3-3-124,-1-1 1,0-4 0,1-3-12,2-3 0,2 1-33,-2-5 0,2-2 0,-1-3 0,0-4 185,3-5-308,1-2 0,4-4 0,3-2-189,3 0 1,-1-1-1,6-2 1,-1 3-70,1 0 0,3 2 1,-1 4 187,0 2 0,1 3 0,-3 4 0,-2 0-16,-1 0 0,-1 1 1,0 2-1,-1 5 452,-2 4 0,-3 1 0,-4 3 0,-1 1 206,-2-1 0,-3 1 1,-5-2-1,-1-1 42,-2 1 0,1-2 0,3-4 1,0-1 221,0-2 0,0-2-577,0 2 0,3-3 0,2-1-873,0-4 1,2-1 0,4-3-682,2-2 0,0 2 0,3 0 1,2-1-1675,1 1 3130,1-2 0,0 2 0,0-4 0</inkml:trace>
  <inkml:trace contextRef="#ctx0" brushRef="#br0" timeOffset="719">1384 464 11352,'0'10'1304,"0"0"0,0 4 1,0 4-1,0 3-565,0 3 0,0 3 1,-1 0-1,-2 2-409,-4 1 1,-3 4 0,-3 3 0,-4 2-76,-2 1 0,-2-3 0,-1-2-125,-2 0 0,0-3 1,3-5-1,-1-4 0,2-3-480,1-3 1,-1-3 0,6-5 0,2-2-1478,1-4 0,2-3 0,2-3 1827,4-4 0,2-15 0,1-5 0</inkml:trace>
  <inkml:trace contextRef="#ctx0" brushRef="#br0" timeOffset="841">1274 364 8397,'-1'-10'0,"-1"0"0,-2 0 0,3 1 51,3 2-51,4 3 0,4 4 0,0 0 0</inkml:trace>
  <inkml:trace contextRef="#ctx0" brushRef="#br0" timeOffset="1688">2014 154 8075,'-4'-6'187,"2"10"0,-2 7 464,0 3 0,1 5 0,-3 6 0,-3 4 0,-2 1 824,-3 2 0,-3 8 0,0 1 1,-2 3-1160,-1 4 1,-2-1-1,0-2-186,-1-1 0,8-7 0,-4 3 0,3-5 0,5-5 8,3-3 1,4-1-1,4-5 1,0-3-159,0-2 0,8-3 1,2-4-1,2-2 56,2-4 0,1-2 0,4-2-416,1-2 1,-2-7 0,5-7 0,-3-2 0,-2-1-508,-2 0 0,-3-3 1,-1-2-1,-4 0 383,-5-3 1,-2-3-1,-1 0 1,-1 3 170,-2 2 0,-3 4 0,-5 5 1,-1 4 365,-2 2 1,-3 2-1,0 2 1,-1 4 622,1 2 0,3 1 0,4 0 0,0 0 1587,0 0-2106,4 0 1,3 0 0,9 0-1,5 0 117,4 0 0,10 0 1,-5 0-565,1 0 0,1-4 1,0-2-1,2-1 0,-3 1 47,-3-2 0,-1-1 0,-2-1 1,-1 1 349,1 2 1,1 0 0,-2 3 175,-2 2 0,-4 1 1,-3 2-142,0 2 1,-2 3-1,-3 5 1,0 1-64,0 2 1,0 0 0,0-2 0,0 3 40,0 0 1,0-2-1,0 0 1,0-2 36,0-1 0,0 0 200,0 0 0,4-4 102,3-3 0,2-6 1,1-4-1,0-2-425,0-1 0,0 0 1,0 0-1,0 0-210,0 0 0,-1 0 1,-1 0-1,-2 1-108,2 2 1,-2 0 58,0 3 1,0 2 0,1 5 0,-4 4 235,-2 2 0,-1 1 0,0 0 1,0 0-13,0 0 1,0 0 0,0 0 0,0 0 725,0 0 0,1-4-358,2-3 0,3-2 0,4-1 0,0-1-100,0-2 0,3-6 0,2-5-317,0 2 1,1 1 0,2 0-1,-3 0 1,0 0 116,-3 2 1,-1 2 0,-1 0 0,0 3 7,0 0 0,-3 2 0,-2 0-383,0 4 0,-2 1 0,-3 3 0,0 2-2,0 1 1,0 1-1,-1 0 1,-1 0-4391,-2 0 4720,1 4 0,-1-2 0,-2 2 0</inkml:trace>
  <inkml:trace contextRef="#ctx0" brushRef="#br0" timeOffset="1918">2693 474 8202,'-10'-6'-6,"3"2"1,1 4 2249,-2 0 1,-1 1-626,-1 2 1,1 3-996,2 4 1,0 0 0,3 0 0,1 0 46,-1 0 0,2 0 1,0 0-400,4 0 0,4-1 0,5-2-1106,2-4 1,0-2 0,2-1 0,2 0-3376,2 0 3431,-6-4 0,10-2 0,-7-4 0,1 0 778,-1 0 0,1-9 0,3-2 0</inkml:trace>
  <inkml:trace contextRef="#ctx0" brushRef="#br0" timeOffset="2238">3033 35 8176,'0'-10'0,"0"0"0,0 3 1689,0 1 0,0 5 0,0 2-530,0 8 1,0 5-1,0 7-747,0 2 1,-4 0 0,-2 3 0,-1 2-142,1 1 0,-1 0 0,-3-2 0,0-4 0,0-3 60,0-3 1,3-3 0,2-4-198,0 0 0,0-2-468,5-5 1,2-4 0,10-10 0,4-2-215,4-4 1,2-2-1,-1-1 1,0 2 347,-1 5 1,1 0 0,-6 7 0,-1 0 681,1 3 1,-2 2 0,-4 2 125,-2 2 0,0 3 0,-3 4 0,-1 1 1,0 1-30,1 2 0,-1 2 0,-3-1 0,0-1-1006,0 1 0,-1 1 1,-2-1-1,-4-1-2227,-2 1 0,-5 2 2654,-3 0 0,-6-2 0,-3-1 0</inkml:trace>
  <inkml:trace contextRef="#ctx0" brushRef="#br0" timeOffset="2615">135 1195 8145,'-41'-12'0,"4"1"0,9 3 571,8 2 0,12 3 1,9 3-1,9 0 427,9 0 1,19 0-1,20-1-652,19-2 1,21-2 0,-38 1 0,2 0-223,2 1 1,1 0-1,9 0 1,2-1-313,-2-1 1,2 0 0,8 0 0,2 0 0,-4 0 0,1 0 0,3 0 0,1 0 127,-1 0 1,1 0-1,3 0 1,1 0 0,-2 0-1,0 0 1,-3 0 0,-1 0 60,1 0 1,-1 0 0,-2 0 0,0-1 0,-2 0 0,0 0-1,-4-1 1,-1 0 35,-5 1 0,-2 0 0,1-1 0,-1-1 1,-9 0-1,-1 0 0,-4 0 0,-1 0 617,39-5 0,-13-1 0,-23 0 1,-11 2 744,-9 1 1,-8 2-1,-10 1-1023,-2 2 1,-9 3-933,-8 0 1,-4 2-1,-7 2 1,-4 2-1551,-5 4 2106,-4 6 0,-6-1 0,0 2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41.939"/>
    </inkml:context>
    <inkml:brush xml:id="br0">
      <inkml:brushProperty name="width" value="0.04295" units="cm"/>
      <inkml:brushProperty name="height" value="0.04295" units="cm"/>
    </inkml:brush>
  </inkml:definitions>
  <inkml:trace contextRef="#ctx0" brushRef="#br0">16 99 8278,'-4'-16'-18,"2"2"1,-2 4 2500,0 0-1249,2 0 1,2 6 0,8 4-877,4 5 0,1 5 0,2 2 0,0 3-617,-3 0 1,2-2 0,1 1 0,-1-1-308,1 1 0,-2 2 0,-3-2 0,0-2-2333,0-1 2899,0-5 0,0 2 0,0-2 0</inkml:trace>
  <inkml:trace contextRef="#ctx0" brushRef="#br0" timeOffset="175">255 19 8204,'-4'-6'1121,"1"-1"1,-3 3-667,-2 2 1,-1 2 0,0 3 0,1 4 345,2 2 0,-3 5 1,-2 3-1,2 2-589,0 1 0,0 0 1,-1 0-1,0 0-589,0 0 1,0-1 0,1-1 0,1-3-738,2 0 1,2 1 0,-1-2 1113,0-2 0,-2-1 0,1-1 0</inkml:trace>
  <inkml:trace contextRef="#ctx0" brushRef="#br0" timeOffset="514">355 198 8182,'-4'-6'233,"-3"3"1,2 3 1000,2 3 1,1 3-1,0 4 1,-2 0-1210,2 0 0,4 0 0,3 0 0,0-1 12,3-2 0,1 0 0,1-3 0,1-2-343,2-1 0,-1-1 1,2-1-1,-1-2-580,1-4 0,-1-2 1,-3-1-1,0 0 1109,0 0 1,-4 0 0,-2 1-1,-1 1 2932,1 2-2458,-1 3 1,-3 0-1,-1 8 1,-1 3-535,-2 5 1,-3 4-1,0 0 1,-1 2-1144,1 1 0,3-3 0,4-1 0,0 2 980,0 1 0,4 1 0,2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5:40.523"/>
    </inkml:context>
    <inkml:brush xml:id="br0">
      <inkml:brushProperty name="width" value="0.04295" units="cm"/>
      <inkml:brushProperty name="height" value="0.04295" units="cm"/>
    </inkml:brush>
  </inkml:definitions>
  <inkml:trace contextRef="#ctx0" brushRef="#br0">10 248 8525,'-1'-13'0,"-1"-2"0,-2 1 1385,2-1-1055,1 2 1,1 2-1,0-1 1,0-2 544,0 2 0,0 4-421,0 2 0,0 5 0,0 1 0,0 6 33,0 6 0,0 5 0,0 6 0,0 4-421,0 2 0,0 4 0,0 2 0,0-2-525,0-2 1,0 1 0,0-6 0,0 0-129,0-3 1,0-5 0,0-3-5022,0 0 5608,0-2 0,0-7 0,0-2 0</inkml:trace>
  <inkml:trace contextRef="#ctx0" brushRef="#br0" timeOffset="295">9 219 8356,'0'-26'0,"0"3"0,1 2 567,2 1 1,3 1 0,5 1 0,4 3-85,5 0 0,0 3 1,3 5-1,-2 4-110,-1 2 1,-1 1 0,-2 2 0,-4 5-204,-2 6 0,-5 5 0,-4 3 0,-4 1-325,-5 2 1,-5 0 0,-3-2 0,1 1-12,-1-5 1,0 1 0,4-5-1,3-2-425,2-1 458,3-1 0,9-3 0,2-2 0,6 0 160,1-3 0,-2 3 0,0 1 0,-2 1 131,-1-1 1,-4 1 0,-3 3-1,-2 0 346,-1 0 1,-8 0 0,-3 0 0,-2 0-309,-2 0 0,-2 0 0,1-1 1,-1-1-178,1-2 0,3 0 1,1 2-1,3-3-4682,3 0 4663,3 2 0,-5-5 0,2 2 0</inkml:trace>
  <inkml:trace contextRef="#ctx0" brushRef="#br0" timeOffset="973">340 359 8356,'7'0'125,"-1"-1"0,1-2 1,0-3-1,-2-1 143,0 1-1,-1 0-216,-1-1-24,-1-1 0,1 6 1093,-6-1 1,0 2 0,-3 1 0,-3 1-588,-3 2 0,0 3 0,-1 5 0,2 1-409,1 2 0,0 0 0,0-2 1,1 2-394,2-2 0,3-1 0,4-1-105,0 0 1,8-4-1,3-3 1,2-2-116,2-1 1,6-4-1,-1-3 1,0-2 191,-2-1 1,-1 0 0,-3 0 0,-2-1 15,-1-2 1,-4 5 0,-2-2 1160,0 1-785,-2 4 1,-4 1 0,-1 5 0,-2 2-155,2 4 0,1 2 0,2 1-154,2 0 1,3 0 0,4-1-1,0-2-205,0-4 1,4 1 0,3 0 0,2-2 189,1-1 1,3-2 0,1-2 0,-3-4 157,-3-2 0,-1-1 0,-3 0 1,-2 0 473,-1 0 1,-2 0 0,-2 0 334,-4 0 0,-3 3 0,-3 2 0,-5 0-74,-4 3 1,-1 1 0,-2 2-1,-1 2-421,1 4 0,2 2 0,0 1 0,3 0-272,3 0 0,2-1 1,3-1-1,-2-2-184,2 2 0,5-3 1,5-2-1,3-2-73,3-1 0,2 0 1,0 0-1,1-1-98,0-2 1,4-2-1,-4-4 1,1 0 45,-1-2 1,0-4 0,-3 0 0,-3 0 337,-3-3 1,-1-1 0,-2-3 0,-1-3 169,1-1 0,-2-8 1,-3 5-1,0 1-30,0-1 0,0 2 0,0 8 0,-1 4 757,-2 5 0,0 1 0,-3 5-495,-2 2 1,2 10 0,1 5 0,-1 5-237,1 2 1,2 4-1,0 3 1,1 2-189,-1 1 0,1-1 0,-1-1 1,2-2-628,1 2 0,3 0 0,2 0 0,-1-3-3988,1 0 4636,-2-2 0,-3-3 0,0 0 0</inkml:trace>
  <inkml:trace contextRef="#ctx0" brushRef="#br0" timeOffset="2193">1300 338 8298,'-6'6'112,"2"-6"-9,4-2 430,0-2-235,0 4 1,-3-1 329,-1-2-315,1 1 69,3-2-344,0 4 126,0 0 138,-4 0 0,2-1 133,-1-2-151,2 1-213,1-2 23,0 4 1,0-1 42,0-2 1,0 0-5,0-3 0,1 3 0,1-1 141,2 0 1,-1 1 182,-3-3-307,0 3 1,0-2-1,-1 3-20,-2-2 0,-3 1 0,-4 3 1,0 1 59,0 2 1,-3 0-1,-1 3 1,2 2-30,1 1 1,1 4 0,1 1 0,1-2-163,2-1 1,2-1-1,-1 0 1,0 0-32,3 0 1,2 0-384,3 0 1,4-4 0,5-3 140,2-2 0,0-2 0,-2-2 1,3-4-9,0-2 1,-2-1 0,1 0 0,-1-1 28,1-2 0,-4 0 1,-4-3-1,1-2 184,-1-1 1,1-2 0,-3-2 31,-2-4 1,3 0-1,1-1 1,1 0-1,-2 1 1,0 1 1,1 4 0,-2 5 0,-2 4 621,-1 2 1,0 5-94,2 3 1,-1 6 0,0 5 0,-3 6-96,-3 6 1,-3 0-1,1 4 1,0-1 26,3 1 1,-1 2-1,0-2 1,1-2-136,-1-1 0,2-1 0,-1-1 0,2-1-749,1-2 1,0-2 0,0 1 0,0 0-2592,0-3 1,0-1 3049,0-1 0,9 0 0,2 0 0</inkml:trace>
  <inkml:trace contextRef="#ctx0" brushRef="#br0" timeOffset="2825">1479 308 8535,'-10'6'979,"4"-2"0,6-4 1,7 0-1,3 0-771,3 0 1,-1-1 0,1-1 0,-2-3-20,-1 0 1,0-2 0,-1-3-276,-2 0 0,-3 3 0,-5 2 214,-2 0 1,-3-1-1,-5 2 1,-1 2 39,-2 1 1,-2 5 0,2 3 0,2 2 54,1 1 0,4-1 0,2-1 1,0-2-312,3 2 1,2 1 0,3 0 0,4-1-89,2-2 1,1-3-1,1 0 1,2-2-403,4-1 1,2 0 0,1 0 0,0-1-28,0-2 0,-3-3 0,-2-4 0,0 0 269,-3 0 1,-2-3 0,-2-2 0,-3 0 726,0-3 0,-1 0 0,-2-1 0,2 1-171,-2 1 1,0-4 0,0 5 0,2 0 407,-2 3 0,-1 2-288,-1 1 0,0 6 0,0 4-338,0 5 1,0 7-1,0 3 1,-1 0-79,-2 3 1,1 3-1,-2 1 1,0-2 211,-3-1 0,1 1 0,1-5 0,-1-2 173,1-2 0,2 1 198,0-5-733,2-2 0,9-2 1,3-6-1,2-3-162,2 0 1,2-1 0,0 2 0,1 1 140,-1-1 0,0 2 0,-3 3 383,-2 0 1,-5 4 0,-4 3 381,-2 2 1,-7 1 0,-2 0 0,-6 0 134,-1 0 1,2-3 0,-1-2 0,2 1-2013,2-1 0,-1-1-2405,7 2 3764,1-3 0,3-3 0,0-6 0</inkml:trace>
  <inkml:trace contextRef="#ctx0" brushRef="#br0" timeOffset="3005">1980 99 9999,'-6'-1'1583,"3"4"1,2 5-909,1 2 1,0 4-1,0 3 1,0 1-633,0-1 1,0 0-1,0-2 1,0 0-1111,0 3 0,-3 0 1,-2-1-1,1-4 1067,-1-2 0,-7-1 0,1 0 0</inkml:trace>
  <inkml:trace contextRef="#ctx0" brushRef="#br0" timeOffset="3109">2000 219 8018,'4'-6'0,"3"2"-1591,2 0 1591,-3 2 0,7-2 0,-2 4 0</inkml:trace>
  <inkml:trace contextRef="#ctx0" brushRef="#br0" timeOffset="3421">709 958 9268,'-1'-6'2128,"-1"4"0,-2 6-1748,2 6 1,4 4-1,2 6 1,-2 0-187,-1 0 1,-1 0-1,0 0 1,0-1 303,0-2 1,0-3 38,0-4 0,0-6 1,1-4-182,2-5 0,3-8 1,5-5-1,1-2-605,2 0 1,3-6 0,1 7-1,3 0-1005,3 2 0,2 1 1,-1-1-1,0 4 1254,3 2 0,1 1 0,1 0 0</inkml:trace>
  <inkml:trace contextRef="#ctx0" brushRef="#br0" timeOffset="3919">1149 909 8931,'-4'6'1094,"-3"-3"1,-5-2 0,-2 0-767,2 2 1,0 0 0,0 3 0,-2 2-1,2 1 409,1 1 0,1 0 0,0-1-391,0-2 1,4 1-208,3-1 1,3-2-1,3-2 1,5-3-723,4-3 1,4 0 0,4-3-1,-1-2-144,-2-1 1,0-1-1,-3 0 1,-2 1-589,-1 2 1346,-1 3 0,-6 5 0,-4 2 266,-5 4 1,-1 5 0,0 2 0,-1-2 96,1-1 0,2-1 0,4 0 1,1-1-268,2-2 1,3 0 0,4-3-1,1-2 35,2-1 1,3-1 0,4 0 0,0 0-969,0 0 0,0-4 1,-1-2-1,-1-1 127,-2 1 0,-3-1 0,-1-3 0,-4 0 598,-5 0 1,1-3 0,0-3-1,-2-1 133,-1 0 0,-1-8 0,0 4 1,0-2 98,0-2 0,0-2 0,0 1 0,0 0 264,0 3 0,3 3 0,1 3 0,-2 4 1800,-1 2-1773,3 5 1,-2 6-1,1 8 1,-3 4-45,-3 5 0,-2 5 0,-3 3 0,2 0 30,-2 3 0,2 0 1,1 0-1,-1-3-502,1 0 0,2 1 0,0-2 1,2-3-1218,1-3 1,0-1 0,0-2-1089,0 0 2379,0-2 0,4 1 0,2-4 0</inkml:trace>
  <inkml:trace contextRef="#ctx0" brushRef="#br0" timeOffset="4105">1319 929 8533,'4'-10'-1,"4"0"-40,4 0 0,2 1 0,5 2-230,2 4 1,4-1 0,0 0 945,0 2 0,-2 4 1,-1 3-1,-3 0 1,-4 3-1,0 1 1,-3 1-1,-5 1 1,-3 1-1161,0 2 1,-2-1-1,0-3 1,-3 0-1798,-3 0 2282,-3 0 0,1 0 0,-4 0 0</inkml:trace>
  <inkml:trace contextRef="#ctx0" brushRef="#br0" timeOffset="4217">1619 869 8422,'6'-4'301,"-3"-3"0,-2 1 1,0 0-1052,2-2 1,0 3 0,3 2 749,2 2 0,1 1 0,1 0 0</inkml:trace>
  <inkml:trace contextRef="#ctx0" brushRef="#br0" timeOffset="4558">1780 938 8422,'0'10'605,"1"-3"170,2-1 0,-1 1 2067,1 3-2032,-2 0-834,-1 0 206,0-4 1,1-5-247,2-5 1,3-3 0,4 0 0,1-2-480,2-1 0,0 0 0,2 1 0,0 1 46,-3 2 0,2 3 0,0 0 430,-2 2 0,-4 1 1,-3 1-1,0 2 221,-3 4 0,-1 5 1,-1 3-1,0 0 358,0 3 0,-3-3 0,-1-1 0,2-1 281,1 1 1,1-4-1,1-4-366,2 2 0,3-3 0,4-2 0,1-3-433,2-3 1,3-2 0,4-3 0,-1 2-643,-2-2 1,0-1 0,-2-1 0,-1 0-530,1 0 0,-2 0 1177,-3 0 0,0-4 0,0-2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5:32.023"/>
    </inkml:context>
    <inkml:brush xml:id="br0">
      <inkml:brushProperty name="width" value="0.04295" units="cm"/>
      <inkml:brushProperty name="height" value="0.04295" units="cm"/>
    </inkml:brush>
  </inkml:definitions>
  <inkml:trace contextRef="#ctx0" brushRef="#br0">110 439 8190,'7'-10'0,"-2"0"0,0 0 1036,-3 0 0,-1 3 195,-1 1 0,-4 5 0,-3 2-690,-2 8 0,-2 5 1,-1 6-1,-2 0 1,2 1-110,1 2 0,-1-1 0,1 2 1,3-1-1,1 0 43,2-5 1,2 2-473,0-3 0,2-1 1,2-2-1,2-2-114,4-3 0,2-4 0,2 0 0,2 0-355,4-3 1,2-9 0,1-4-1,0-2 195,0-2 1,0-4-1,-2 1 1,-4-5-44,-4 1 0,-6-2 0,-1-1 0,-2 1 316,-1-1 0,-4 2 0,-4 4 1,-3 2-183,-3 4 0,-3 3 0,1 3 1,0 4-233,3 2 1,-1 1-1,0 0 1,2 1-972,1 2 0,2 3 1383,2 4 0,-1 4 0,2 2 0</inkml:trace>
  <inkml:trace contextRef="#ctx0" brushRef="#br0" timeOffset="165">340 569 8361,'3'-12'0,"1"2"1166,-2 1 1,2 0 0,1 0 3758,0 2-5182,-2 3 1,2 4-1,-2 0 1,4 0-4173,2 0 4429,-3 4 0,2-2 0,-2 2 0</inkml:trace>
  <inkml:trace contextRef="#ctx0" brushRef="#br0" timeOffset="467">670 419 9658,'-1'-9'0,"-2"2"787,-4 4 0,1 2 1,0 2-1,-1 2-427,1 4 0,-2 5 0,1 3 1,-2 0 287,-1 3 0,1 1 0,2 1 0,3 0-303,0 0 0,2-1 0,0-2 0,3-4-341,3-2 1,7-2 0,-1-2-87,1-4 0,4-2 0,2-2 0,1-2-63,-1-4 1,0-3-1,-3-3 1,-3-4-28,-3-2 0,-4-1 0,-4 0 0,0 1 0,-1 1-407,-2 2 0,-3 0 0,-4-1 0,0 4 71,0 2 1,0 4 0,0 2 507,0 0 0,4 2 0,2 3 0</inkml:trace>
  <inkml:trace contextRef="#ctx0" brushRef="#br0" timeOffset="670">971 320 8153,'0'-10'1823,"-1"6"-140,-2 4-1494,-3 8 1,-4 8-1,-1 4 393,-2 0 1,0 0 0,-2 0-1,0 0 1,4 0 275,3 0 1,1-1-1,3-2-661,2-4 1,2 0 0,3-2 0,5-3-908,4-2 1,7-3 0,6-3-1,-1 0-242,1 0 0,5 0 0,-1 0 952,2 0 0,-2-9 0,5-2 0</inkml:trace>
  <inkml:trace contextRef="#ctx0" brushRef="#br0" timeOffset="876">1161 439 8153,'-10'-1'0,"1"-2"3906,2-4-3017,-1 2 0,5 2 0,-2 8 483,0 5 1,2 3 0,3 5-1,-1-2-855,-2 2 1,0 4 0,-2 3 0,-1-1-865,1 1 0,-1-1 1,-2-2-1,3 2-218,0-2 0,-1-2 0,2-3 0,2-3-1110,1 0 1,1-6 1674,0 2 0,-4-2 0,-2 2 0</inkml:trace>
  <inkml:trace contextRef="#ctx0" brushRef="#br0" timeOffset="1126">1701 159 8318,'-8'-9'0,"-2"2"0,-1 4 502,0 2 0,1 3 0,0 5 1,0 6-1,-1 6 2688,-2 4 1,-4 7-2537,-6 7 1,4 3-1,-4 2 1,1 3 0,1-1-1,1 2 489,3-1 1,7-1-1323,7 2 0,2-3 28,1 0 0,6-8 0,2-5-1551,5-5 748,9 0 0,-5-7 1,7 0-759,0-6 1,-1-1 1711,3-7 0,1 3 0,3-1 0</inkml:trace>
  <inkml:trace contextRef="#ctx0" brushRef="#br0" timeOffset="1532">2090 389 8920,'-1'-9'1778,"-2"2"1,1 4-1033,-1 6 1,6 4-1,4 6 1,2 3 1387,1 0-1951,0 7 0,1-6 0,1 6-570,2-2 0,2-1 0,-1 0-227,0 0 0,-1-4 0,1-3 1,0-2-1,-3-1-1550,-1 0 2164,3-4 0,-2-6 0,2-6 0</inkml:trace>
  <inkml:trace contextRef="#ctx0" brushRef="#br0" timeOffset="1720">2290 349 8057,'0'-16'0,"0"3"0,0 2 551,0 1 0,0 3 222,0 1 1,0 5 0,-1 2 0,-1 6 135,-2 6 1,-3 8 0,0-1 0,-3 2-535,-3 2 0,1-2 0,-2 1 0,1-2-203,-1-1 0,-3 0-354,0 0 1,2-3-517,2-1 1,2-3 0,1 0 0,1-2-1434,2-1 0,2-3 2131,2-1 0,6 1 0,-2 3 0</inkml:trace>
  <inkml:trace contextRef="#ctx0" brushRef="#br0" timeOffset="1916">2440 518 8874,'6'1'3025,"-3"2"0,-2 6 0,-1 7-2480,0 3 0,0-1 0,-1 5 1,-2-2-489,-4-1 0,1 0 0,1 0 0,0 0 0,2-1-1259,-1-2 1,2-3-1,-1-4 1,3-1-1673,3-2 2874,3 1 0,4-6 0,0 2 0</inkml:trace>
  <inkml:trace contextRef="#ctx0" brushRef="#br0" timeOffset="2082">2690 518 8226,'4'-10'439,"-1"0"0,3 0 1,3 0 616,3 0 1,1 3-1,4 2 1,3-1-457,3 1 0,4 1 1,0-1-1,2 0-428,1 3 0,-4 1 77,-3 1 0,-2 0-1999,-1 0 0,-1 0 1750,-2 0 0,1 0 0,-2 0 0</inkml:trace>
  <inkml:trace contextRef="#ctx0" brushRef="#br0" timeOffset="2256">2940 359 9355,'-10'0'3654,"0"2"-1939,0 5-1497,0 0 0,3 10 249,1-3 1,0 6-1,-2-3 1,3 1 711,0 1 1,-1 3-1730,2 2 0,1-2 0,3-4 0,0-3-966,0 0 1,0 1 1515,0-2 0,4-1 0,2-3 0</inkml:trace>
  <inkml:trace contextRef="#ctx0" brushRef="#br0" timeOffset="2464">3360 339 8084,'0'-10'1616,"0"0"1,4 2-505,3 5 0,2 4 0,1 10 0,0 1-419,0 2 0,0 7 1,0-1-631,0 1 1,0 0 0,0-1 0,0 1 0,0 1-1260,0 2 0,-1-2 0,-2-5 1,-4-4-2889,-2-2 4084,-1-1 0,0-4 0,0-2 0</inkml:trace>
  <inkml:trace contextRef="#ctx0" brushRef="#br0" timeOffset="2625">3510 359 8084,'0'-10'1249,"0"0"0,-1 7 0,-2 5-341,-4 7 1,-2 7 0,-1 1 0,-1 2 0,-1 1-649,-2 0 1,1 1-1,3 1-1311,0 2 1,0 0 0,1-2 0,1 1 1050,2-5 0,-1 2 0,-3-4 0</inkml:trace>
  <inkml:trace contextRef="#ctx0" brushRef="#br0" timeOffset="2881">3600 590 9322,'14'-10'0,"3"0"0,2 1 0,2 2 3391,2 4-3076,-1 2 1,2 1 0,-4 0 1822,0 0-1680,-4 4 0,-3 5 1,-6 6-1,-4 0 0,-3 3-74,-3 1 1,-4 1-266,-6 0 1,-1-4 0,-4-2 0,0-1 0,1 0 288,1-5 0,3 1 0,4-4-448,2 0 1,4-2 0,6 0-466,4-2 0,6-2 1,5-1-1,4-2-688,5 2 1,2 0 0,2 0-1,1-2-2962,2 2 4155,-1-3 0,1-1 0,2-4 0</inkml:trace>
  <inkml:trace contextRef="#ctx0" brushRef="#br0" timeOffset="3069">4140 519 9265,'-6'-16'0,"3"3"0,4 2 0,5 1 1244,4 0 1,5 0-1,1 1 1,2 1 850,3 2-1244,10-1-602,-4 1 0,7-1 0,-4 3 1,0 1-296,0-1 0,-4 2 0,-4-1 0,-4 2-6220,-5 1 6266,-6 0 0,-7 0 0,-6 0 0</inkml:trace>
  <inkml:trace contextRef="#ctx0" brushRef="#br0" timeOffset="3241">4251 329 8245,'-9'-1'3585,"2"-2"-2577,-1 1 0,6 0 1,-1 8 125,2 4 0,1 6 1,0 2-1,0 3-633,0 3 0,0-1 0,0-2 0,0 1-1033,0 2 1,-1 2-556,-2-2 0,0 0 827,-3-1 0,-4-1 260,-4 1 0,1-6 0,3-3 0</inkml:trace>
  <inkml:trace contextRef="#ctx0" brushRef="#br0" timeOffset="3643">4860 289 8914,'3'-7'713,"1"1"1,0 3 0,-1 1 142,4 4 0,2 5 0,1 6 200,0 4-762,0-2 0,1 3-390,2-1 0,-1 2 0,1 1 0,-2 0 0,-1 0-87,0 0 0,2-4 1,-1-2-1,-2-1 183,0 1 0,0-1 0,1-3 0</inkml:trace>
  <inkml:trace contextRef="#ctx0" brushRef="#br0" timeOffset="3830">5050 330 8070,'6'-13'501,"-3"-1"0,-2 1 1590,-1 3 1,-1 6-867,-2 4 0,0 8-1010,-3 9 0,-4 2 0,-5 1-149,0 0 0,1 1 0,-1 1-306,0 2 0,1-1 1,3-3-791,1 0 1,-1-1 0,6-1 0,1-2 1029,-1 2 0,2-3 0,3-1 0</inkml:trace>
  <inkml:trace contextRef="#ctx0" brushRef="#br0" timeOffset="4135">5230 519 9153,'11'-13'0,"1"0"0,2 3 0,-1 4 0,0 1 866,1 3 0,-1 1-842,-3 1-49,0 0 0,-3 0 0,-2 1 454,0 2 1,-3 3 0,-5 5-1,-4 1-266,-2 2 0,-5-1 1,-2-3-1,0-1-246,3-2 1,6 1-125,4-1 1,6 1-1,5 0 1,4-2-132,5 2 0,2-2 0,1 0 1,-1 3 179,-2 3 0,-4 0 0,-6 1 0,-4-2 722,-2-1 0,-7 2 1,-4-1-1,-5-2-224,-4 0 1,-5-1 0,-3 0 0,-1-3 274,1 0 1,4-2-1,6-3 1,4 0-1665,2 0 1,5-1 1048,3-2 0,11-7 0,3-6 0</inkml:trace>
  <inkml:trace contextRef="#ctx0" brushRef="#br0" timeOffset="4310">5560 460 8297,'1'-13'0,"4"-1"0,5 3 323,5 3 0,8 0 0,4 2 369,2 0 1,1 1 0,1 3 0,1-2 0,2 2-1035,-2 1 1,-2 1-1,-5 0 1,-3 1 341,-5 2 0,-4-1 0,1 2 0</inkml:trace>
  <inkml:trace contextRef="#ctx0" brushRef="#br0" timeOffset="4476">5801 330 8117,'-3'-7'819,"-1"1"0,0 2 575,1-2 0,1 5 1,-1 1-1,2 6-719,1 6 1,-3 4 0,-2 4 0,1 0 50,-1 0-752,-2 0 1,5 0 0,-1 0-15,2 0 0,-2 0-1618,-1 0 0,1 0 431,3 0 1227,0-4 0,4-2 0,2-4 0</inkml:trace>
  <inkml:trace contextRef="#ctx0" brushRef="#br0" timeOffset="4676">6170 289 8098,'0'-10'820,"1"3"1,2 2 0,4 0-1,2 3 1,1 1-111,0 1 1,3 4-1,2 4 1,0 4-322,3 5 0,0-1 0,0 0 1,-3 2 178,0 1 0,0 0-948,-5-2 0,2 0-827,-5-3 1,1-1-1,-1-3 1207,-4 0 0,2-4 0,1-2 0</inkml:trace>
  <inkml:trace contextRef="#ctx0" brushRef="#br0" timeOffset="4847">6399 250 8098,'-10'-6'1176,"3"2"1,1 4 0,-1 1-638,1 2 1,-2 6 0,1 6 0,-2 0-178,-1 3 0,0 1 0,0 1 0,0 0-740,0 0 0,1 0 0,1 0-426,2 0 0,2-4 0,-1-2 804,0 0 0,2-7 0,3 2 0</inkml:trace>
  <inkml:trace contextRef="#ctx0" brushRef="#br0" timeOffset="5031">6539 368 8098,'6'0'1636,"-3"1"0,-6 4 0,-3 3-1025,0 5 0,1 1 0,3-2 0,-2 2-259,2-2 1,1-1-1,2-1-313,2 0 0,4 0 0,5-1 0,3-1-847,0-2 1,-2-3 0,0 0 0,-1-2 0,0-1 807,2 0 0,-1-4 0,-3-2 0</inkml:trace>
  <inkml:trace contextRef="#ctx0" brushRef="#br0" timeOffset="5184">6660 429 9094,'-4'-10'1300,"1"4"1,-3 3-939,-2 2 0,2 5 1,1 3-1,-1 2 382,1 1 1,-1 3 0,-2 2 0,3 0-184,0 3 1,2 1 0,3 1 0,0 0 0,0-1-2318,0-2 1,0 1-1,0-2 1756,0 0 0,4-2 0,2-4 0</inkml:trace>
  <inkml:trace contextRef="#ctx0" brushRef="#br0" timeOffset="5351">6930 428 8741,'2'-16'0,"4"3"0,5 2 0,4 1 1026,7 0 0,2 1-703,6 2 1,0 3-1,1 3 230,2-2 0,-1 1 0,0-1 1,-3 2-1,-5 1-1869,-3 0 1,0 3 1315,-7 1 0,-1-1 0,-3-3 0</inkml:trace>
  <inkml:trace contextRef="#ctx0" brushRef="#br0" timeOffset="5521">7140 218 6849,'-10'0'1744,"0"0"1,1 1-1207,2 2 1,0 4 0,2 6-1,0 4-26,-3 2 1,2 0-1,1-1 1,-1-2-488,1 2 1,2 1-1,-1 1 1,1 0-994,-1 0 0,1-1 968,3-2 0,4-3 0,2-4 0</inkml:trace>
  <inkml:trace contextRef="#ctx0" brushRef="#br0" timeOffset="5714">7590 179 9893,'7'-9'0,"-1"1"1260,2 2 0,5 3 0,4 1-884,2 4 1,-2 4-1,-1 5 1,1 1 235,-1 2 0,2 3 0,-2 0 1,1 2-1,-2 1-1108,0 0 0,-5-3 1,-4-1-1,1 1-2541,-1-1 1,-2-2 3036,-4-4 0,-4 0 0,-2 0 0</inkml:trace>
  <inkml:trace contextRef="#ctx0" brushRef="#br0" timeOffset="5890">7821 120 9774,'-10'10'1263,"0"1"0,0 2-822,0 4 1,-3 3 0,-1 2 0,2 3 0,1-1 179,1 1 0,3-1 0,1-2-1159,-2 2 0,3 2 0,2-2 0,2-3 538,1-3 0,4 0 0,2-2 0</inkml:trace>
  <inkml:trace contextRef="#ctx0" brushRef="#br0" timeOffset="6047">8091 350 8098,'1'-17'143,"2"2"0,5 0 0,4 4 277,5 3 1,1 1 134,-1 3 1,4 1-1,-4 3 1,0 0-108,-1 0 1,0 1-449,-2 2 0,-1 3 0,-3 4 0</inkml:trace>
  <inkml:trace contextRef="#ctx0" brushRef="#br0" timeOffset="6276">8200 329 7990,'-16'-1'-18,"3"-2"0,2 1 0,1-1 661,0 2 1,1 2 0,2 2 0,3 4 189,0 2 0,2 4 0,-1 2 0,3-1-454,3 1 0,3 1 1,5-1-1,1-1-215,2 1 0,2-1 1,-1-2-1,-1 2-2,1-2 0,-2 2 0,-4 0 0,-1-2 60,-2-1 0,-3-1 0,0 0-187,-2 0 0,-7-1 0,-4-1 0,-5-3-449,-4 0 0,-1 1 0,0-2 0,0-2-977,0-1 1391,0-1 0,0 0 0,0 0 0</inkml:trace>
  <inkml:trace contextRef="#ctx0" brushRef="#br0" timeOffset="6508">8540 0 9637,'11'0'0,"1"0"0,4 1 0,2 4 943,3 5 1,4 5-1,0 8 1,-2 4 533,-2 2 0,4 8 1,-8 2-1,-1 2-1048,-4 4 1,-4 5-1,-10 1 1,-5-1-1104,-6 3 0,-15-1 1,-11 3-1,-10-4-4844,-6-2 5518,-20 7 0,-1-5 0,28-21 0,0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5:31.127"/>
    </inkml:context>
    <inkml:brush xml:id="br0">
      <inkml:brushProperty name="width" value="0.04295" units="cm"/>
      <inkml:brushProperty name="height" value="0.04295" units="cm"/>
    </inkml:brush>
  </inkml:definitions>
  <inkml:trace contextRef="#ctx0" brushRef="#br0">288 51 8104,'0'-10'0,"1"3"0,1 1 0,2-2 0,-1-1 0,-4 3 0,-4 3 412,-5 2 0,-2 5 0,-6 3 1,-2 2-1,0 1 1194,-2 0 1,-1 1 0,1 1-1,-2 2-1193,2-2 0,2-1 0,3-1-277,4 0 1,5-1 0,3-1 0,0-2 0,4 1-52,3-1 1,8 1 0,8-3 0,4-2-37,5-1 1,2 2 0,1 1 0,0-2-1430,0-1 0,-1 2 1,0 2-1,-3-1-632,-1 1 2012,0 2 0,-9-1 0,4 4 0</inkml:trace>
  <inkml:trace contextRef="#ctx0" brushRef="#br0" timeOffset="230">39 370 9623,'-13'0'2210,"-1"0"-1941,5 0 1,6 0 0,8 0-1,5 1 580,5 2 1,5-1-1,3 1 1,5-2-1,3-1 26,3 0 0,-2 0 0,-4 0 0,-2 0-1275,2 0 1,-7 0 0,-2 0-1,-3 0-2014,-4 0 1029,-1 4 0,-7-2 0,-4 2 1385,-5 0 0,-8 2 0,-3 4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5:28.689"/>
    </inkml:context>
    <inkml:brush xml:id="br0">
      <inkml:brushProperty name="width" value="0.04295" units="cm"/>
      <inkml:brushProperty name="height" value="0.04295" units="cm"/>
    </inkml:brush>
  </inkml:definitions>
  <inkml:trace contextRef="#ctx0" brushRef="#br0">100 279 7937,'12'-13'0,"-2"-1"500,-1 2 0,-4-2 0,-2 0 1042,-2 2 0,-2 2-1020,-2 3 1,-3 3 0,-4 5 0,-1 2 0,-1 5-219,-2 4 0,-2 4 1,1 4-1,1 0-175,-1 0 1,5 0-1,5 0 1,0-1-143,3-2 0,1 0 0,3-3 1,4-2-131,4-1 1,10-5-1,2-3 1,4-3-390,1-3 0,3-6 0,-6-6 0,-2 1 342,-1-1 0,-5-2 0,-4 0 0,-4-2 154,-5-1 0,-3 0 1,-5 0-1,-3 1-165,-5 2 1,-4 0 0,1 4-1,-1 3-882,1 3 0,3 4 0,0 0 1083,2 2 0,1 10 0,0 2 0</inkml:trace>
  <inkml:trace contextRef="#ctx0" brushRef="#br0" timeOffset="153">450 270 10377,'0'-16'0,"0"3"1001,0 2 1,-4 5-1100,-3 3 1,2 3-3053,2 3 3150,2 3 0,5 4 0,2 0 0</inkml:trace>
  <inkml:trace contextRef="#ctx0" brushRef="#br0" timeOffset="439">670 160 7912,'4'-6'1240,"-2"-2"383,1 1 0,-6 4-541,-4 3 1,-2 8-751,-1 9 1,0 2 0,0 1-1,0 0-101,0 0 1,3-1 0,2-1 0,0-2-47,3 2 1,2-3-1,3-2 1,4-3-323,2-3 0,5 0 0,3-3 0,1-3-39,-1-3 0,1-7 1,-2-6-1,0 1 53,-3-1 1,-3-2 0,-3 0 0,-4-2 44,-2-1 0,-1 0 1,-1 0-1,-2 1-409,-4 2 0,-1 0 0,0 3 0,2 3-1039,-2 3 1,2 1 1525,0 3 0,-1 5 0,-3 5 0</inkml:trace>
  <inkml:trace contextRef="#ctx0" brushRef="#br0" timeOffset="1100">1051 139 7983,'0'-10'177,"0"0"0,0 3 0,1 2 0,1-1 0,3 2 204,0-1 1,-1-1-1,2 2 1,2 1 152,1-1 1,1 2 0,1-1 0,1 2-118,2 1 1,-1 6-1,-4 2-259,-2 5 1,-3 4 0,-4 0-1,-1 2-106,-2 1 0,-4 0 0,-8 1 0,-3 0 40,-5-1 1,-3 5 0,2-8-1,2 0 179,1-1 1,2-3 0,2-4 0,5-1 300,4-2 1,1-2-412,3 2 1,7-3 0,7 0 0,5-3-320,4-3 0,1-2 1,0-3-1,1 3-329,2 0 1,-1-1-1,1 1 1,-3 1-21,-3-1 0,0-1 0,-3 2 1,-2 1-914,-1-1 1420,-1 2 0,0-2 0,0 4 0</inkml:trace>
  <inkml:trace contextRef="#ctx0" brushRef="#br0" timeOffset="1337">1520 39 8067,'0'-16'0,"0"3"0,1 6 1316,2 4 0,2 6 0,3 4 1,-2 3-1,2 2-620,1 2 0,3 3 0,0 0 0,-2 1-609,-1-1 0,2 4 1,-5-4-1,1 0-177,-1-1 1,-3 1 0,0-1-1,-2 0-1259,-1-3 1,-1-2-1,-2-1 1349,-4 0 0,-2 4 0,-1 2 0</inkml:trace>
  <inkml:trace contextRef="#ctx0" brushRef="#br0" timeOffset="1520">1701 30 9105,'-10'0'993,"0"0"1,0 1-1,0 2 1,-1 3-404,-2 0 1,1 6-1,-2-1 1,1 3-91,-1 4 0,-2 0 0,2 0 0,2-2-439,1 2 0,2 0 0,1 0 0,3-3-2541,0 0 1,2 1 2479,3-2 0,0 3 0,0-1 0</inkml:trace>
  <inkml:trace contextRef="#ctx0" brushRef="#br0" timeOffset="1685">1790 209 9005,'10'-10'0,"1"0"0,4 1 448,5 2 1,0 2 0,3 3 0,-3-2-351,-3 2 0,-2 1 0,-3 1 0,2 1 60,-2 2 0,-4 0-158,-2 3 0,-3 1 0,1 3 0</inkml:trace>
  <inkml:trace contextRef="#ctx0" brushRef="#br0" timeOffset="1884">1871 219 7915,'-10'0'651,"4"4"0,4 3 0,4 2 130,5 1 0,1 0 1,1 0-1,-1 1-37,-1 2 1,4-1-1,-4 2 1,3-1-259,3 1 1,-5-1 0,2-3 0,-2 0-235,-2 0 1,-2 0-1,-4 0 1,-1 0-749,-2 0 1,-4-1 0,-6-1 0,-5-2-2151,-4 2 0,-4-2 2646,-4 0 0,-9 1 0,-2 3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5:26.001"/>
    </inkml:context>
    <inkml:brush xml:id="br0">
      <inkml:brushProperty name="width" value="0.04295" units="cm"/>
      <inkml:brushProperty name="height" value="0.04295" units="cm"/>
    </inkml:brush>
  </inkml:definitions>
  <inkml:trace contextRef="#ctx0" brushRef="#br0">110 158 7914,'3'-7'631,"1"1"0,-1-1-259,-3-3 0,-1 1 0,-2 2 0,-4 4 0,-2 3 1213,-1 3 1,-1 4-1160,-2 6 0,1 0 0,-1 3 0,2 1-281,1-1 0,1 2 1,2-2-1,4 1-235,2-1 1,1-2 0,0 1 0,1 0-317,2-3 1,3-4 0,5-3 0,1 0-323,2-3 1,3-1 0,0-2 0,2-2-16,1-4 0,0-2 0,0-2 0,-1-2 436,-2-4 1,-4-2 0,-5-2 0,-3 0-247,0 1 0,-2-1 553,-3 7 0,-9-3 0,-2 1 0</inkml:trace>
  <inkml:trace contextRef="#ctx0" brushRef="#br0" timeOffset="158">390 168 7938,'10'-3'0,"0"-1"0,-3-2 0,-2 1 3298,0 0-2223,-2-2-3845,-3 1 2770,0 6 0,0 10 0,0 6 0</inkml:trace>
  <inkml:trace contextRef="#ctx0" brushRef="#br0" timeOffset="430">720 69 8214,'-10'-6'836,"0"3"0,4 3 1,3 3-1,2 4-243,1 2 0,0 4 1,1 2-1,2 0-293,4 3 1,2 1-1,1 1 1,1 0-45,2 0 0,-3-1 0,2-1 1,-6-3-163,-1 0 1,-2-2 0,-3-2 0,-1 0-294,-2-1 1,-3 1 0,-5-6-1,-1-1-994,-2 1 1,0-2-1,2-3 1193,-2 0 0,-3-4 0,1-2 0</inkml:trace>
  <inkml:trace contextRef="#ctx0" brushRef="#br0" timeOffset="622">639 99 7912,'0'-10'0,"1"0"0,4 1 369,5 2 1,1 0-1,4 3 491,0 2 1,6-2-1,0 0 1,2 2-144,2 1 1,-2 1-1,-3 0 1,-1 0-911,-2 0 1,-3 0 0,-4 0 582,0 0-1248,-4 0 0,-2 1 0,-5 1 1,-2 3-3280,-4 0 4137,-2 2 0,-1 3 0,0 0 0</inkml:trace>
  <inkml:trace contextRef="#ctx0" brushRef="#br0" timeOffset="1116">1208 59 7896,'0'-10'2764,"0"0"1,1 4-2160,2 3 0,2 6 1,3 5-1,-2 3 12,2 3 1,-2 2-1,-1-1 1,1 0-250,-1 3 0,-1 1 0,1 1 0,1 0-273,-1 0 0,-1-1 0,1-1 1,0-3-147,-3 0 0,2 1 0,0-2 0,-2-2-2892,-1-1 0,2-4-1422,1-1 4365,-1-3 0,-3-3 0,0-6 0</inkml:trace>
  <inkml:trace contextRef="#ctx0" brushRef="#br0" timeOffset="1325">1389 9 7945,'-10'-6'1447,"0"3"0,0 3-840,0 3 0,0 4 0,-1 6 99,-2 4 0,-2 0 1,-3 2-1,2 2-89,-2 0 0,0 3 0,0 0-84,2-2-410,3-1 1,0-4 0,5-2-16,2 0 0,2-2 0,-1-3-2151,0 0-4858,2 0 6901,7-4 0,6-2 0,6-4 0</inkml:trace>
  <inkml:trace contextRef="#ctx0" brushRef="#br0" timeOffset="1655">1549 218 7956,'-4'-6'1187,"2"2"0,-3 5 0,3 2 0,-3 4-421,0 2 0,1 1 1,-1 0-1,-1 1-234,1 2 0,2-1 1,0 2-1,2-1-125,1 1 0,1 2 1,2-2-1,5-2-629,4-1 0,4-1 0,4 0 0,0-1-804,0-2 1,4 0-1,3-2 1,1-1-3102,-1 1 4127,1-2 0,-6-3 0,2 0 0</inkml:trace>
  <inkml:trace contextRef="#ctx0" brushRef="#br0" timeOffset="1820">1789 249 7989,'-10'-3'0,"0"-1"0,0 2 0,1 2 1277,2 3 0,-1 6 0,2 6-175,0 0 1,-1 2 0,3 2-514,2-2 1,0 1 0,0-1 0,-2 2-433,2 1 0,2-1 1,3-1-1,3-3-492,0 0 335,2-2 0,2-3 0,6 0 0</inkml:trace>
  <inkml:trace contextRef="#ctx0" brushRef="#br0" timeOffset="2000">2099 248 7992,'8'-16'0,"1"3"716,2 2 1,7 2 0,2 1 0,4 3-94,2 0 1,1 2 0,-2 3 0,-1-1-1616,1-2 0,1 1 0,-2-1 0,-3 2 992,-3 1 0,0 4 0,-2 2 0</inkml:trace>
  <inkml:trace contextRef="#ctx0" brushRef="#br0" timeOffset="2170">2298 69 8652,'-10'0'2061,"0"0"0,0 0-1397,0 0 0,3 8 0,2 3 0,0 2-157,3 2 1,1 5 0,0-1 0,-1 1-168,-2 2 1,1 0 0,3-1-1,0 1-939,0 2 1,0-1-1,0-2 1,-1 1 598,-2 2 0,-3-5 0,-4-5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5:17.869"/>
    </inkml:context>
    <inkml:brush xml:id="br0">
      <inkml:brushProperty name="width" value="0.04295" units="cm"/>
      <inkml:brushProperty name="height" value="0.04295" units="cm"/>
    </inkml:brush>
  </inkml:definitions>
  <inkml:trace contextRef="#ctx0" brushRef="#br0">150 150 8000,'0'-10'65,"0"0"0,0 0 1,-1 1-1,-1 1 770,-2 2 0,1 2 1,2-1-216,-2 0 0,0 2 1,-3 3-115,-2 0 1,2 1 75,0 2-430,-1 3 1,-3 5-1,0 2 1,0 4 203,0 2 0,0 1 0,0 0 0,1 1-109,2 2 0,0-1 0,2 1 0,1-3-163,-1-3 1,2 1 0,3-2 0,0 0 52,0-3 0,1-2 0,2-2 0,4-1-346,2-2 1,1-3-1,1 0 1,1-3 90,2-3 0,2-3 1,-1-4-1,-1-1 69,1-2 1,-2-3 0,-3-4 0,-1 0 40,-2 0 1,-3 0 0,-4 0 0,0 0-58,0 0 1,-1 3 0,-2 2-1,-4 0-75,-2 3 1,-4 1-1,-1 2 1,2 2-176,1 4 0,1-1 0,0 0 1,0 2-679,0 1 1,3 2-1,2 2 234,0 4 1,2 2 0,4 1 758,2 0 0,3 0 0,4 0 0</inkml:trace>
  <inkml:trace contextRef="#ctx0" brushRef="#br0" timeOffset="181">340 290 8000,'4'6'3371,"-2"-2"-2849,2-4 737,-4 0-3914,0 0 2655,0 4 0,-4-2 0,-2 2 0</inkml:trace>
  <inkml:trace contextRef="#ctx0" brushRef="#br0" timeOffset="428">620 80 7975,'0'-10'397,"0"0"0,0 6 692,0 4 1,0 8 0,0 9 0,0 2-387,0 1 0,0 0 1,0 1-1,-1 1-645,-2 2 1,1 0 0,-1-2 0,2 2-222,1-2 1,0-2-1,0-2 1,0-3-746,0 0 1,1-2 0,1-3 0,3-1-2198,0-2 3105,2-3 0,3-4 0,0 0 0</inkml:trace>
  <inkml:trace contextRef="#ctx0" brushRef="#br0" timeOffset="650">840 90 7975,'0'-4'2703,"0"4"-2049,0 5 0,1 7 0,1 3 165,2 0 0,2 2 0,-1 2-340,0-2 0,1 1 0,2-2 0,-2 1-304,2-1 0,0-2 0,0 1 1,-2 0-687,2-3 0,-3-4 0,-1-3 0,-1 1-3615,1-1 2914,-1-2 0,0 0 0,1-6 1212,-2-4 0,3-11 0,1-3 0</inkml:trace>
  <inkml:trace contextRef="#ctx0" brushRef="#br0" timeOffset="829">1020 50 8103,'-3'-1'716,"-3"4"0,-2 6 112,-3 4 0,-2 3 0,0 4 1,-4-1 168,-2-2 1,0 4 0,1-4-703,2 1 0,0 0 0,-1 1 0,4-2-408,2-4 1,2 1 0,1 0 0,3-2-1379,0-1 0,2-1 1,3 0 1490,0 0 0,4-4 0,2-2 0</inkml:trace>
  <inkml:trace contextRef="#ctx0" brushRef="#br0" timeOffset="1063">1210 200 12428,'0'11'0,"-1"1"833,-2 2 0,0 3 0,-3 0 1,-1 1 120,1-1 1,-2 0 0,2-2-734,0 0 1,-2-2 0,2 0 0,-1-1 0,2 0-631,0 2 0,1-4 0,2-4-1606,-2 2 1,1 1 467,3 1 1,1-4 1546,2-3 0,7-2 0,6-1 0</inkml:trace>
  <inkml:trace contextRef="#ctx0" brushRef="#br0" timeOffset="1298">1419 219 8295,'-10'0'1541,"6"0"1,4 0-647,5 0 0,7 0 1,3 0 103,0 0-860,-2 0 0,5 0 0,-1-1 0,2-1-194,1-2 1,-3 1 0,-2 3-1,0 0-452,-3 0 1,-1-3 0,-1-1-2314,0 2 2820,0 1 0,-4-3 0,-2-2 0</inkml:trace>
  <inkml:trace contextRef="#ctx0" brushRef="#br0" timeOffset="1511">1529 99 9867,'-10'0'0,"0"0"0,0 0 2688,0 0-2209,0 0 1,0 1 0,1 2 0,1 4 221,2 2 1,0 5 0,-1 3 0,3 2 123,0 1 0,2-1 0,-1-1-630,2-2 0,1 0 0,0 2 0,0-3-327,0 0 1,0 1 0,0-2 0,0-2-1,-1-1-960,-2-1 0,1 0 1,-1 0-1,2 0-815,1 0 1907,0-4 0,-4 2 0,-2-2 0</inkml:trace>
  <inkml:trace contextRef="#ctx0" brushRef="#br0" timeOffset="1962">1930 160 7984,'1'-9'0,"1"1"735,2 2 0,-1 2 2571,-3-2-2763,0 3 0,-1 3 0,-2 8 0,-4 4 0,-2 5-57,-1 2 1,0-1 0,1 1 0,1 2-258,2 0 0,-1 0 1,-2-1-1,2 0-165,4 0 0,2-4 0,1-3-63,0-2 1,0-1-1,1-1-102,2-2 1,4-3 0,5-4 0,3-1-23,0-2 0,2-6 1,2-6-1,-1-1-15,-2-6 0,-3 2 0,-1-4 0,-4 0-37,-5-3 1,-2 1 0,-1 1 0,0 0-111,0 3 1,-1 2-1,-2 3 1,-3 4-563,0 2 1,-2 5 0,1 3 205,-2 2 0,2 5 641,1 3 0,-1 6 0,-3 3 0</inkml:trace>
  <inkml:trace contextRef="#ctx0" brushRef="#br0" timeOffset="2161">2229 290 8166,'-3'-7'758,"-1"1"4154,1 3-5701,3-1 1,0 5 788,0 2 0,0 3 0,0 4 0</inkml:trace>
  <inkml:trace contextRef="#ctx0" brushRef="#br0" timeOffset="2544">2459 149 9768,'-4'-11'1219,"2"2"0,-5 15 0,2 2 0,0 6-899,-3 1 0,2 2 1,0 3-1,-2 0-91,-1 0 1,2 0-1,2 0 1,0-1-159,3-2 0,1 0 0,1-3 0,1-2 89,2-1 1,3-4 0,5-2 0,2 0-263,4-3 1,1-2 0,0-3-1,-2-4 54,2-2 1,0-4-1,0-2 1,-3 0 81,0-3 1,-6-1 0,-6-1-1,-2 0-44,-1 0 0,-1 0 1,-2 1-1,-4 1-519,-2 2 0,-1 5 1,0-1-1,0 6-314,0 1 0,0 2 1,0 3-1,0 1-872,0 2 1,4 3 1714,3 4 0,-2 0 0,-1 0 0</inkml:trace>
  <inkml:trace contextRef="#ctx0" brushRef="#br0" timeOffset="2798">2729 130 8014,'1'-10'209,"2"0"1,4 1 0,2 2 561,1 4 0,0-1 1,0 0 292,0 2 0,3 1-675,1 1 1,-1 0-148,-3 0 0,0 0 36,0 0 1,0 1-1,-1 2 1,-1 4 160,-2 2 0,-3 2 0,0 2 0,-2 3-230,-1 0 1,0 2-1,-1-1 1,-2 2-142,-4 1 1,-1-1 0,0-1-1,2-2-565,-2 2 0,-1 0 0,0 0-503,2-2 0,-1-2 1,2 1-1,0 0 1000,3-3 0,-2-1 0,-1-1 0</inkml:trace>
  <inkml:trace contextRef="#ctx0" brushRef="#br0" timeOffset="2967">2779 289 11539,'-3'-10'0,"0"0"331,5 0 1,5 1 0,7 2-45,-2 4 1,3 1 0,3 0 0,3-2 0,3 2-992,-2 1 0,2 1 0,1 0 0,-1 0-166,1 0 1,1 0 869,-2 0 0,3-4 0,-1-2 0</inkml:trace>
  <inkml:trace contextRef="#ctx0" brushRef="#br0" timeOffset="3149">3240 59 8156,'1'-9'657,"1"1"675,2 2 0,-1 5 0,-2 1-142,2 5 0,-1 5 1,2 3-805,0 4 1,-1 0-1,2 1 1,1 2 0,-2 0-148,1 2 1,1 0-1,-1-2 1,-1 0-891,1 0 0,1 0 0,-1-1 1,-1-2-3881,1-4 4531,2 2 0,-1-3 0,4 2 0</inkml:trace>
  <inkml:trace contextRef="#ctx0" brushRef="#br0" timeOffset="3327">3500 90 7989,'-8'-12'1670,"-2"2"1,-2-2-198,2 5 1,1 4-1,0 3-985,-1 5 1,2 4 0,-6 2 0,1 2-233,-1 4 1,-3 5 0,1 2-1,-1-1-536,1 1 1,2-1 0,-1 3 0,1 1 0,4 0-3809,3-1 4088,0 1 0,-3 3 0,0 0 0</inkml:trace>
  <inkml:trace contextRef="#ctx0" brushRef="#br0" timeOffset="3627">3709 410 8123,'10'-4'0,"0"-2"0,0 0-109,0 3 0,3 2 0,1 1 1106,-2 0 0,-4 0 1,-3 1-1,0 2-576,-3 4 0,-2 2 1,-3 2-398,-4 2 1,-5 0-1,-3 2 1,0 0-1,-2-3 453,1-1 0,-1 1 0,2-1 673,0-2 0,2-2-370,0 0 0,8-3 0,5-4-377,5 0 1,4 0 0,3 0 0,4 0-578,4 0 0,3-1 1,0-1-1,3-2-641,0 2 1,2-2 0,-1 0 0,1 2-1552,-1 1 1,-3-2 2365,-4-1 0,4-3 0,2 1 0</inkml:trace>
  <inkml:trace contextRef="#ctx0" brushRef="#br0" timeOffset="3844">4140 260 8161,'-6'-4'0,"3"-1"0,6-2 587,4 4 0,2 2 1,1 0-1,0-1 158,0-2 0,3 1 1,2 3-1,0 0-626,3 0 1,1 0-1,1 0 1,-1 0-441,-2 0 1,0 0-1,-3 1 1,-2 1-1,-1 2-2135,-1-2 2456,-4-1 0,2-1 0,-2 0 0</inkml:trace>
  <inkml:trace contextRef="#ctx0" brushRef="#br0" timeOffset="4060">4279 99 8161,'-10'-10'576,"0"1"1,1 1 0,1 3 1369,2 0 1,2 2-1315,-2 3 0,-1 0 0,-2 1 0,1 4 50,2 5 0,2 3 0,-1 6 0,-1 0 21,1 2 0,2 1 0,0-1 0,2 1-585,1 2 1,0-1-1,0-2 1,0 0-1032,0-1 0,0 5 0,-1-8 0,-1 0-1040,-2-1 1,0 1 1952,1 0 0,-7 2 0,-6 1 0</inkml:trace>
  <inkml:trace contextRef="#ctx0" brushRef="#br0" timeOffset="5311">4879 200 8122,'0'-10'494,"-1"4"0,-2 3 2233,-4 2-2369,-2 5 1,-1 2 0,0 5-81,0 2 1,3 3-1,1 3-130,-2-2 0,3 1 0,1-1 0,1 2-26,-1 1 1,1-4-1,4-3 0,2-3-90,4-3 1,5-3 0,3-4 0,0 0-185,3 0 0,3-4 0,1-4 1,0-4 116,0-5 1,-3-2 0,-5-2-1,-2-1-17,-3-2 0,-5 1 0,-2 4 0,-4 1-42,-5 2 1,-2 3 0,-2 0 0,-1 3-759,-2 3 1,-2 3 0,2 4-1695,2 0 2546,1 4 0,1 2 0,0 4 0</inkml:trace>
  <inkml:trace contextRef="#ctx0" brushRef="#br0" timeOffset="5456">5089 330 8173,'0'-10'0,"0"0"1170,0 4 1176,0 2-5365,0 4 3019,0 0 0,9 0 0,2 0 0</inkml:trace>
  <inkml:trace contextRef="#ctx0" brushRef="#br0" timeOffset="5758">5410 149 8019,'-4'-6'0,"-3"3"0,1 2 913,0 1 0,0 4 1,-3 3-1,1 3-21,1 3 1,-7 2 0,7 3 0,0-2-583,1 2 0,3 0 0,3-1 0,0-4-268,0-2 1,4-1 0,4-1-1,4-2-58,5-4 1,2-2 0,1-1 0,0-1-146,0-2 1,0-6 0,-1-6 0,-2 1 30,-4-1 0,-6-2 0,-4 0 1,-2-1 122,-1 1 0,-4 0 0,-4 3 0,-3 2-37,-3 1 0,-3 2 1,0 2-1,-1 4-477,1 2 0,0 1 1,3 1-1,2 2-1258,1 4 1,4 2 1778,1 1 0,3 0 0,-1 0 0</inkml:trace>
  <inkml:trace contextRef="#ctx0" brushRef="#br0" timeOffset="6118">5740 99 9014,'10'-16'0,"0"3"0,1 2 0,1 2 952,2 2 0,2 3 1,-2 4-542,-2 0 0,-1 0 1,-1 1-1,0 2-411,0 4 0,-4 2 0,-4 2 1,-3 1-53,-3 2 0,-8 3 1,-1-1-1,-4 1-170,0-1 1,3-3 0,4 0-1,0-2-290,0-1 0,4 0 0,4 0 309,4 0 1,7-4-1,6-2 373,0 0 1,-1-2-92,2 1 1,-3-1 804,0 1 0,-6 0-338,-4 3 1,-11 0 0,-5 2 0,-6-3-283,-4 0 1,1 2-1,-2-1 1,2 1-851,2-1 0,-1-2 0,6 2-2184,0 2 2770,2-3 0,3-1 0,6-4 0</inkml:trace>
  <inkml:trace contextRef="#ctx0" brushRef="#br0" timeOffset="6525">6319 49 8513,'-1'-16'0,"-1"3"4172,-2 2-3657,1 5 0,7 3 0,2 6 0,1 4 50,-1 2 1,4 1 0,4 1 0,-2 2-171,-1 4 1,2 2 0,1 1 0,-1 0-513,1 0 0,-4 0 1,2 0-1,-5-1-1216,1-2 1,-3 0 0,-1-2 0,-1-1 1332,1 1 0,-1-2 0,-3-3 0</inkml:trace>
  <inkml:trace contextRef="#ctx0" brushRef="#br0" timeOffset="6696">6490 69 7978,'0'-16'0,"-4"5"544,-3 5 1,-2 3 773,-1 0 1,3 5-1,1 4 1,-3 2-466,-3 3 0,0 5 0,-1 1 1,2 2-1002,1 1 0,0 0 0,0 1 1,1 1-817,2 2 0,0-1 1,2-3 963,0 0 0,2 0 0,-1 0 0</inkml:trace>
  <inkml:trace contextRef="#ctx0" brushRef="#br0" timeOffset="7009">6549 240 9647,'7'-10'0,"-1"0"1024,2 0 1,5 1 0,5 1-1031,4 2 1,0 3 0,1 0 0,-2 2 509,-1 1 0,-4 0 0,-3 1 0,-2 1 0,-2 3-861,-2 0 1,-4 5 0,-6 4 0,-5-1-76,-4 1 0,-4-2 1,-4 2-1,1-2 270,2-2 1,3 2 0,4-5 660,0 2 1,1 1-75,2 0 0,4-1 0,5-1 0,3-2 861,0 2 1,-1 0 0,1 1-1047,0 1 0,-2-2 0,-3 5 0,0-2-608,0-1 1,-4 0 0,-3 0-1,-2-1-882,-1-2 0,3 0 1250,1-3 0,-5 3 0,-5-1 0</inkml:trace>
  <inkml:trace contextRef="#ctx0" brushRef="#br0" timeOffset="7192">7040 149 9416,'6'-10'0,"-1"0"0,2 1 1095,3 2 1,6 0 0,1 3 0,2 2-636,1 1 1,1 1 0,1 0 0,3 0-441,0 0 0,-1 0 0,1 0 1,0 0-2079,-3 0 0,-2 0 2058,-3 0 0,1 4 0,-2 2 0</inkml:trace>
  <inkml:trace contextRef="#ctx0" brushRef="#br0" timeOffset="7377">7170 19 7919,'-10'-9'0,"0"2"435,0 4 0,4 3 0,3 3 676,2 4 1,1 6 0,0 4 0,0 3 0,0 2 375,0 2 1,0 2-1,0-1 1,1-1-1917,2 1 0,-1 5 1,1-3-1,-2 0-417,-1-1 0,-4-3 0,-2-3 846,0 0 0,-7 0 0,2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1:20.300"/>
    </inkml:context>
    <inkml:brush xml:id="br0">
      <inkml:brushProperty name="width" value="0.05727" units="cm"/>
      <inkml:brushProperty name="height" value="0.05727" units="cm"/>
    </inkml:brush>
  </inkml:definitions>
  <inkml:trace contextRef="#ctx0" brushRef="#br0">140 25 10539,'-10'-1'75,"0"-1"1,1-3 0,1 1 0,3-2 836,0 1 1,3 4 0,7 2-522,5 8 1,1 6-1,5 7 1,3 4 12,3 3 1,0 4 0,0 9-204,-4 2 1,-1 3 0,-4 0-1,-5 1 103,-3-1 1,-4 0 0,-1-3-92,0-2 0,-1-4 1,-2-3-1,-5 0 1,-4-3-209,-5-1 1,-3-4 0,-3-1 0,-3 1-618,0-1 0,-2 1 0,3-3 0,2-2-782,3-1 0,6-4 1,2-2-1,3 0 1394,3-3 0,3-1 0,-1-1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20:21.753"/>
    </inkml:context>
    <inkml:brush xml:id="br0">
      <inkml:brushProperty name="width" value="0.04295" units="cm"/>
      <inkml:brushProperty name="height" value="0.04295" units="cm"/>
    </inkml:brush>
  </inkml:definitions>
  <inkml:trace contextRef="#ctx0" brushRef="#br0">80 10 9638,'-10'0'0,"1"-1"1210,2-2-946,-1 1 1,8-2 323,0 4 1,5 0 0,7 0-287,2 0 0,3 0 0,0 0 0,3 0 0,2 1-38,2 2 1,-1-1-1,-3 1 1,0-2-115,0-1 1,-4 1 0,-3 1 0,-2 2 225,-1-2 1,0 0-264,0 1 0,-4 0 0,-3 3 162,-2 2 1,-7 0-1,-2 1 1,-6 0 19,-1 2 1,-2 2-1,-4-1 1,-1 2 58,-2-2 1,1 2 0,3 1 0,0-1-40,0 1 1,1-2-1,1-3 1,3 0-55,0 0 1,2 0-1,3 0 57,0 0 1,1-3 0,1-2-1275,2 0 493,3-2 0,-1-4 1,4-2-1704,0-4 0,1-1 0,2 1 1,4 3-931,2 0 3096,1 2 0,4-6 0,2 2 0</inkml:trace>
  <inkml:trace contextRef="#ctx0" brushRef="#br0" timeOffset="205">430 270 8077,'10'0'0,"-6"1"1534,-4 2 0,-4 2 1,-7 3-1,-4-2 3139,-5 2-4169,0 1 1,-7 4 0,2 1 0,0-2-169,-3-1 1,3-1 0,2 1 0,2 1-458,1 2 1,4-1-1,2-3 1,2 1-964,2 2 0,-2-1 1084,5 1 0,-2 2 0,-1 1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9:56.122"/>
    </inkml:context>
    <inkml:brush xml:id="br0">
      <inkml:brushProperty name="width" value="0.04295" units="cm"/>
      <inkml:brushProperty name="height" value="0.04295" units="cm"/>
    </inkml:brush>
  </inkml:definitions>
  <inkml:trace contextRef="#ctx0" brushRef="#br0">80 421 7672,'0'-10'1497,"0"0"1,0 0 1002,0 0-2091,0 4 0,-4 3 1,-2 6-173,0 4 1,-2 6 0,1 5 0,-1 3-42,1 3 1,-1-1 0,2-2 0,-1 0-103,1-1 1,3 2 0,0-5-1,2 1-134,1-1 0,0-3 0,0-4 0,1 0 23,2 0 1,3-4 0,5-3-1,2-2 6,4-1 0,2-8 1,1-3-1,0-2-180,0-2 0,-3-6 1,-2 1-1,-1-1 98,-6 0 0,1-2 0,-5-1 1,-2 1 42,-1-1 1,-4 6-1,-2-1 1,0 3-19,-3 4 1,-1 1 0,-2 2 0,-1 2-56,-2 4 1,-2 2 0,1 1-1,1 0-605,-1 0 1,3 4 0,4 3 0,3 2-418,0 1 0,2 1 1145,3 2 0,0-1 0,0 2 0</inkml:trace>
  <inkml:trace contextRef="#ctx0" brushRef="#br0" timeOffset="34">439 450 10091,'0'-10'1164,"0"0"1,0 3 1310,0 1-2753,0 3 0,1 0 0,1 6 312,2 4 1,3 1-35,0-1 0,2 1 0,1-2 0</inkml:trace>
  <inkml:trace contextRef="#ctx0" brushRef="#br0" timeOffset="390">670 330 8389,'4'-7'3045,"3"2"-2425,2 0 1,2-1 0,1 2-1,3 2-563,0 1 1,-1 1 0,1 0-1,0 0 1,-3 0-391,-1 0 0,-1 1 0,0 1-664,0 2 1,-3-1-1,-2-2-2955,0 2 3952,-6-1 0,-5 1 0,-4-5 0,0-2 13,0 2 1,-3 1-1,-1 1 1,2 0 175,1 0 1,1 0-1,0 0 1,0 1 619,0 2 0,1 0 0,1 3 1,3 2-236,0 1 1,2 1-1,3 0 1,0 0-306,0 0 0,4 0 1,3 0-1,2 1-42,1 2 0,0-1 1,0 1-1,-1-2-5,-2-1 0,0 0 0,-3 0-174,-2 0 1,-2-1 0,-3-1 0,-4-2 83,-2 2 0,-2-2 1,-2-1-1,-3 0-989,0-3 1,-1-1 0,3-1 0,2 0-3014,1 0 3870,1 0 0,-4-4 0,-2-2 0</inkml:trace>
  <inkml:trace contextRef="#ctx0" brushRef="#br0" timeOffset="670">1309 91 8716,'-4'-7'0,"-3"2"0,-2 0 0,-1 3 862,0 1 0,0 7 1,0 2-453,0 5 1,-4 9-1,-2 1 1,-1 5 197,1 2 1,3 0-1,0 0 1,3 0-394,3 0 1,3-1 0,4-1 0,0-3-57,0 0 1,1 1 0,2-2 0,4-3-559,2-3 1,1-3 0,1-4 0,2 0-814,4-2 1,1-2 0,0 0 0,-2-4 1211,2-2 0,10-10 0,3-2 0</inkml:trace>
  <inkml:trace contextRef="#ctx0" brushRef="#br0" timeOffset="873">1579 222 8082,'-3'-13'352,"-1"-1"1322,2 2 0,2 5-809,3 4 5,-1 2 0,6 5 0,-1 3 626,2 2-1211,5 5 1,-2 2-1,2 3-317,0-2 0,-2 4 1,1-4-1,-2 1-281,-1 1 0,-1 0 1,-2 0-1,-3-1-1368,0-2 1,-2-3 0,1 0-1744,-2-2 3424,-1-5 0,-4-2 0,-2-4 0</inkml:trace>
  <inkml:trace contextRef="#ctx0" brushRef="#br0" timeOffset="1058">1750 201 8082,'6'-10'1432,"-3"0"1,-3 4-683,-3 3 0,-3 3 0,-4 5 0,-1 3 86,-2 5 1,-2 1-148,-2-1 0,-1 2 0,2 3-585,0-2 1,0-2 0,5 1-211,2 0 0,1 2 0,-2-1 0,1 1-367,2-1 0,0-2 0,3 1 0,2 0 473,1-3 0,1-1 0,0-1 0</inkml:trace>
  <inkml:trace contextRef="#ctx0" brushRef="#br0" timeOffset="1242">1969 331 8086,'0'-6'5442,"-1"2"-2038,-2 4-2845,1 4 1,-2 2-1,4 4 1,-1 0-249,-2 0 1,1 3-1,-1 1-963,2-2 1,1 2 0,0 0 0,1-2 0,2-1-1978,4-1 1,-1 0 2628,0 0 0,1-4 0,3-2 0</inkml:trace>
  <inkml:trace contextRef="#ctx0" brushRef="#br0" timeOffset="1408">2150 290 8414,'0'-10'0,"1"0"0,2 0 2476,4 0-2093,6 4 1,0-1 0,3 2 0,1 1 502,-1-1 1,6 1-1,-2 2-1008,1-2 0,0 1 0,-2 3 0,-2 0 0,-4 0-2081,-2 0 1,-2 1 2202,-2 2 0,1 3 0,-2 4 0</inkml:trace>
  <inkml:trace contextRef="#ctx0" brushRef="#br0" timeOffset="1580">2349 142 8115,'-7'0'1071,"1"0"1,0 1 0,-2 2 0,2 5 0,-2 3-220,-1 3 1,-1 3-1,0 0-501,0 2 1,0 1 0,0 1-1,1 0-122,2-1 0,0 2 0,3-5 0,2 2-850,1 1 0,-2-4 0,-1-3 621,2-2 0,5-1 0,3 0 0</inkml:trace>
  <inkml:trace contextRef="#ctx0" brushRef="#br0" timeOffset="1792">2660 122 9438,'0'-10'1750,"4"4"-1021,3 3 0,-1 3 0,-1 3 0,1 4-44,-1 2 1,2 4 0,3 2 0,1 0 0,0 2-588,-1-1 1,2 1 0,-5-2 0,1 0-1411,-1 3 0,0-3 0,-3-2 0,-1-2-85,1-1 0,-2-3 1397,1-1 0,2-3 0,1 1 0</inkml:trace>
  <inkml:trace contextRef="#ctx0" brushRef="#br0" timeOffset="1955">2849 150 8097,'-1'-10'945,"-2"0"0,0 4 1,-3 3-1,-2 2 33,-1 1 0,-1 0 0,0 1 0,-1 2-333,-2 4 1,0 5 0,-2 3-1,-1-1-490,1 1 1,2 2-957,0 0 0,2 2 0,1 1 1,0 1-3582,0 2 4382,0-1 0,0 2 0,0-4 0</inkml:trace>
  <inkml:trace contextRef="#ctx0" brushRef="#br0" timeOffset="2255">2949 360 9930,'0'-11'0,"1"0"0,4 0 1972,5 2 0,1 2 0,4 0-1206,0 4 1,-2 2-1,-3 1-438,0 0 1,0 1 0,-1 2 0,-1 4 0,-3 2-168,0 1 0,-2 1 0,-3 2 1,-2 3-268,-5 0 0,0 2 0,-7-2 1,0 1-443,-3-1 1,2-3 0,1 0 683,0-2 0,4-4-10,0-1 1,5-3 0,8 0 0,5-2-21,4-1 0,4-3 0,5-2 0,1 1-685,2-1 0,3-1 0,0 1 0,1 1-270,-1-1-1,4-1 1,-4 1 0,1 0-314,1-3 1163,-4-1 0,-1-5 0,-4-2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9:51.703"/>
    </inkml:context>
    <inkml:brush xml:id="br0">
      <inkml:brushProperty name="width" value="0.04295" units="cm"/>
      <inkml:brushProperty name="height" value="0.04295" units="cm"/>
    </inkml:brush>
  </inkml:definitions>
  <inkml:trace contextRef="#ctx0" brushRef="#br0">58 90 8425,'-10'-4'0,"1"-3"0,1-2 1089,2-1 1,0 0 1269,-1 0-1854,-1 0 0,6 6 0,0 4 0,4 5-190,5 4 0,2 5 1,1 3-15,0 2 0,0 0 0,1-1 0,1-2-33,2 2 0,2 1 1,-2 0-1,-2-1-238,-1-2 0,-1-3 1,0 1-487,0 0 1,-1-2 0,-1 1-147,-2-2 1,-3-1-2364,0 0 0,-2-6 2965,-1-4 0,0-4 0,0-6 0</inkml:trace>
  <inkml:trace contextRef="#ctx0" brushRef="#br0" timeOffset="242">278 0 8666,'-10'0'1742,"0"0"-1409,0 0 0,0 0 0,0 2 256,0 5 0,0 1 0,-1 8 0,-1 2 68,-2 1 1,-2 1 0,1 1 0,1 1 0,-1 2-141,3-2 1,1-2 0,1-2 0,0-2-336,0 2 1,3-3 0,2-2-294,0-2 0,-1-1 0,2 0 0,2 0 0,1 0-1465,1 0 0,-3-3-4049,-1-1 5625,1-3 0,12 1 0,2-4 0</inkml:trace>
  <inkml:trace contextRef="#ctx0" brushRef="#br0" timeOffset="694">367 340 8062,'-3'-10'446,"-1"0"1,1 0 0,3 0-2,0 0 1,1 0-1,1 0 143,2 0 0,7 4 0,0 2 0,3 1-299,4-1 0,1 1 0,1 3 0,-1 1-102,-2 2 0,-3 0 0,-4 3 0,-1 3-102,-2 3 0,-3 1 0,-6 2 0,-5 1-75,-6-1 0,-5 1 1,-3 2-1,-1-3-77,-2 0 0,-1 1 1,4-3-1,3-3-110,2-3 1,6-3 61,4 2 1,5-3 0,3 0-1,8-2 79,5-1 1,10 0-1,-5 0 1,1 1 77,0 2 1,-2-1 0,-2 2 350,-4 0 1,-3 2-6,-3 4 0,-9-1 1,-8-1-299,-5-2 1,-4 0 0,0 1 0,1-3 0,2-1-396,-2 1 1,3 2-1,2-2 1,3-1-2943,3 1 3247,-1-2 0,6 6 0,-2-2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39.982"/>
    </inkml:context>
    <inkml:brush xml:id="br0">
      <inkml:brushProperty name="width" value="0.04295" units="cm"/>
      <inkml:brushProperty name="height" value="0.04295" units="cm"/>
    </inkml:brush>
  </inkml:definitions>
  <inkml:trace contextRef="#ctx0" brushRef="#br0">288 109 8010,'-10'-1'178,"0"-1"0,-1-3 1,-1 1-1,-2-1 1,2 3-1,0 2 1,-1 2-1,-5 3 0,-3 0 619,-3 3 0,1 4 0,3 2 0,0-1-589,0 1 1,8-2-1,3 1 1,3-2 61,4-1 0,2 0 0,5 0 1,5-1-511,5-2 0,12 0 0,3-3 1,2-2-321,2-1 0,0-1 0,0 1 0,-4 1-419,-1 2 0,-9-1 0,-3-3 979,-5 0 0,-2 4 0,0 2 0</inkml:trace>
  <inkml:trace contextRef="#ctx0" brushRef="#br0" timeOffset="173">39 379 8010,'-16'3'0,"3"1"0,6 0 714,4-1 0,3-1 1,5 1-1,3-2 56,5-1 0,8 0 0,1 0 0,4 0-670,1 0 1,9 0 0,-3 0 0,4 0-390,0 0 1,-1-3-1,-5-1 289,-2 2 0,-5-3 0,0-1 0</inkml:trace>
  <inkml:trace contextRef="#ctx0" brushRef="#br0" timeOffset="469">870 69 9374,'-7'-19'0,"2"2"0,0 4 3037,3 2-2765,1 5 0,1 3-19,0 6 1,0 3-1,0 5 1,0 2-1,0 4 28,0 2 0,0 1 1,0 0-1,0 0-341,0 0 1,0 0-1,0 0 1,0-1-263,0-2 1,0 0-1,0-3 1,0-2-1081,0-1 1,-4 1 0,-3-1 1401,-2-2 0,-1-1 0,0 2 0</inkml:trace>
  <inkml:trace contextRef="#ctx0" brushRef="#br0" timeOffset="1181">1198 68 8455,'0'-10'2020,"0"0"-1640,0 0 1,0 3 0,-1 2 0,-2 0 144,-4 3 1,-3 5-1,-3 4 1,-3 3-213,0 3 0,-1 0 0,3 2 0,2 1-202,1-1 0,2-1 0,2 2 0,4 1-191,2-1 0,1 1 0,1-3 0,2-3-148,4-3 1,5-1 0,3-3 0,0-2 16,3-1 1,1-1-1,1 0 1,0-1 121,0-2 1,-3-3 0,-2-4 0,0-1 273,-3-2 1,-5-3 0,-3-4 0,-1 0-85,1 0 1,-2 4 0,-5 2 0,-4 1-726,-2-1 0,-4 2 1,-3 4-1,-2 3-811,-3 0 0,-5 2 1435,-1 3 0,-2 4 0,-1 2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8:28.442"/>
    </inkml:context>
    <inkml:brush xml:id="br0">
      <inkml:brushProperty name="width" value="0.04295" units="cm"/>
      <inkml:brushProperty name="height" value="0.04295" units="cm"/>
    </inkml:brush>
  </inkml:definitions>
  <inkml:trace contextRef="#ctx0" brushRef="#br0">41 0 8134,'-7'0'2159,"1"0"-513,3 0-778,-1 0 1,5 1-1,2 1-564,4 2 1,5 3 0,3 0 0,0 1-114,3-1 0,3 0 0,1-2 0,0-1 30,0 1 0,0-1 1,-2-2-1,-1 2-223,-2-2 1,0-1 0,-3 0 0,-2 1-11,-1 2 1,-5 0 142,-3-1 0,-3 0 0,-3 2 0,-5 1 57,-4-1 0,-4 2 1,-4 3-1,0 0 51,0 0 1,-3 0 0,-1-1 0,3-1 82,3-2 1,1 1 0,2 2 0,1-1-300,-1-2 0,2-2 0,3 1 0,1 1-816,2-1 1,-1-1-1280,1 2-2572,2-3 1503,1 1 3141,4-4 0,4 0 0,2 0 0</inkml:trace>
  <inkml:trace contextRef="#ctx0" brushRef="#br0" timeOffset="275">420 289 9001,'-7'0'2567,"1"0"-1917,-2 0 0,-5 3 0,-4 2 0,-2 0 475,-1 3 1,-3 1 0,-1 1 0,1 0-346,-1 0 0,2 0 0,-1 0 0,2 0-491,1 0 1,1 0 0,1 0-1,3 0-353,0 0 0,-1-3 0,2-2 1,2 0-68,1-3 0,4 2 0,1 0-7864,-2-2 7995,3-1 0,1-1 0,4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7:49.331"/>
    </inkml:context>
    <inkml:brush xml:id="br0">
      <inkml:brushProperty name="width" value="0.04295" units="cm"/>
      <inkml:brushProperty name="height" value="0.04295" units="cm"/>
    </inkml:brush>
  </inkml:definitions>
  <inkml:trace contextRef="#ctx0" brushRef="#br0">230 150 8130,'9'-10'798,"-2"0"-668,-3 4 0,-8 2 1,-3 5-1,-2 2 305,-1 4 1,0 6 243,0 4 0,-4 5-423,-3 2 0,-1 5 0,0 1 0,2 5-11,-2 4 0,2-2 0,1-1 0,0 1-15,3-1 1,1-2 0,2-4 0,2 0-50,4 0 1,-1-3-1,0-2 1,2 0-63,1-3 1,4-4 0,2-3-1,0 0-269,3-3 0,1-1 1,1-1-1,0-1-342,0-2 0,0-2 1,0-3 179,0 2 1,0-1 311,0-3 0,0-4 0,0-2 0</inkml:trace>
  <inkml:trace contextRef="#ctx0" brushRef="#br0" timeOffset="351">349 350 8291,'0'-7'980,"0"1"0,3 5-432,1 1 1,0 5-1,-2 7 1,2 3-181,-2 0 0,0-1 0,0 2 0,2 1-66,-2-1 1,-1 1-1,0-3 1,1-2-264,2-1 1,-1-1-1,-2 0-347,2 0 0,0-1 0,2-1-551,0-2 0,-1-3-2919,-1 0 3778,3-2 0,4-10 0,0-2 0</inkml:trace>
  <inkml:trace contextRef="#ctx0" brushRef="#br0" timeOffset="576">519 281 8373,'-9'4'984,"1"3"0,2 2-746,-2 1 0,-1 1 1,-1 2-1,-1 3 403,-2 0 0,1 6 0,-2-2 0,1 0-191,-1-2 1,-2 0 0,2-1 0,1 1-148,-1-1 1,2 0-1,-1-3 1,2-2-205,1-1 1,0-1 0,0 0 0,1 0-875,2 0 0,0-3 0,2-2 1,1 1-3624,-1-1 4398,2-2 0,3 5 0,0-2 0</inkml:trace>
  <inkml:trace contextRef="#ctx0" brushRef="#br0" timeOffset="800">599 490 8250,'-1'9'2473,"-2"-1"-1900,-4-2 1,1 1 0,0 4 0,-2 1-156,-1 2 0,-1-1 0,1-3 0,1 0 227,2 0 0,3 0 1,-1 0-954,0 0 1,2 0-1280,-1 0 0,3-3-169,3-1 0,3-3 1756,4 0 0,4-11 0,2-3 0</inkml:trace>
  <inkml:trace contextRef="#ctx0" brushRef="#br0" timeOffset="996">780 440 10125,'4'-9'1139,"3"2"1,2 3-775,1 4 1,1-3 0,1-1-79,2 2 0,7 0 1,-1 0-1,1-2-674,0 2 1,-2 1 0,-1 0 0,-3-1-709,0-2 1,1 1-1,-2 3 1095,-2 0 0,-1-9 0,-1-2 0</inkml:trace>
  <inkml:trace contextRef="#ctx0" brushRef="#br0" timeOffset="1191">980 281 8219,'-10'0'825,"0"0"0,3 3 1,2 2-1,-1 1 176,1 6 0,2-2 0,-1 4-590,0 0 0,1 2 0,-3 4 0,-1 0 0,0 0-229,1 0 1,-1 0-1,-2-1 1,1-1-728,2-2 1,2-2 0,-1 1 0,0 0-971,3-3 1,0-1 0,0-1 1514,-2 0 0,1 0 0,3 0 0</inkml:trace>
  <inkml:trace contextRef="#ctx0" brushRef="#br0" timeOffset="1415">1189 301 8061,'1'-9'1114,"2"2"0,2 4 1,3 6-1,-3 4-845,0 2 1,2 1 0,-1 1 0,1 1-27,-1 2 0,0 3 1,2 0-1,-3 1-427,0-1 0,-1 1 0,-2-2 0,2 0-163,-2-3 0,2 1 0,0 0 1,-1-2 225,1-1 0,-2-1 121,1 0 0,2 0 0,1 0 0</inkml:trace>
  <inkml:trace contextRef="#ctx0" brushRef="#br0" timeOffset="1599">1389 311 8805,'0'-6'1003,"0"3"1,-1 6 0,-1 4 0,-3 3-496,0 3 0,-2 0 0,-3 2 1,1 0-894,2-3 0,-1 3 0,1 1 0,-1 1-36,1-1 1,0 0 420,3 1 0,-3-3 0,1-4 0</inkml:trace>
  <inkml:trace contextRef="#ctx0" brushRef="#br0" timeOffset="1991">1500 570 8732,'0'-6'750,"3"1"1,2 3 0,1-2 0,4 2-221,3 1 0,0 1 0,-2 0 1,1 1-475,2 2 0,-1 2 0,-4 3 0,-1-1-23,-2 5 0,-3-2 0,0 4 0,-2-1 73,-1 1 1,-1 0-1,-4-2 1,-5 2-143,-5-2 1,-4-1 0,-1-1-1,0-1 162,0-2 1,3 0 0,2-3-1,0-2 76,3-1 1,1-1-88,1 0 1,4-4-1,4-3 1,4-1-276,5 1 0,5 0 0,3 2 1,-1 1 92,1-1 0,-1-1 0,-2 2 0,3 2 176,0 1 1,1 1 0,1 0 0,-3 0-8,0 0 1,-2 0-1,1 1 1,-1 1-243,1 2 0,-1 0 1,1-2-1,-2 2-1142,-1-2 1,0 0 0,0 0-1,0 2 1282,0-2 0,0-1 0,0-1 0</inkml:trace>
  <inkml:trace contextRef="#ctx0" brushRef="#br0" timeOffset="2632">1350 441 8028,'7'-3'0,"-2"-2"-81,0 0 0,-2 1 1112,-3-2-300,0 3 1,-1-1 0,-2 4-420,-4 0 0,-5 4 0,-2 3 1,1 3-77,-1 3 1,-2 3 0,-3 4 0,1-1-16,2-2 1,0 0 0,-1-2 0,4-1-334,2 1 1,1 1 0,0-2 0,1-2-270,2-1 1,0-4 0,3-1 0,1 1-423,-1-1 1,2-1 0,0-3-19,4 2 1,4-1 820,4-3 0,4-4 0,2-2 0</inkml:trace>
  <inkml:trace contextRef="#ctx0" brushRef="#br0" timeOffset="2902">1709 471 8246,'10'-7'584,"0"1"1,3 3 0,3-1 0,2 1-220,3-1 0,4 0 0,0 2 1,-2-2-545,-2 2 0,1 1 0,-6 1 0,0 0-263,-3 0 1,-2-3 0,-1-1 441,0 2 0,0-3 0,0-1 0</inkml:trace>
  <inkml:trace contextRef="#ctx0" brushRef="#br0" timeOffset="3083">1889 351 8674,'-4'6'1843,"2"2"-1204,-1-1 0,1 5 0,0 2 0,-2-2-185,2-1 0,1 2 1,1 1-1,0-2-663,0-1 0,-3 2 1,-1 1-1,2-2-319,1-1 1,1-1-1,0 0 528,0 0 0,0 0 0,0 0 0</inkml:trace>
  <inkml:trace contextRef="#ctx0" brushRef="#br0" timeOffset="3313">2229 341 8934,'-4'-10'2288,"4"6"-1516,0 4 0,3 4 1,5 6-1,-2 0-528,2 0 0,1 3 0,1 1 1,-1-1-735,-2 1 1,0-1 0,-2 2 0,-1 0-165,1-3 0,-2 0 0,-3 0 0,0 2-2536,0-2 3190,-4-5 0,-2 1 0,-4-2 0</inkml:trace>
  <inkml:trace contextRef="#ctx0" brushRef="#br0" timeOffset="3513">2300 291 10827,'-10'4'919,"0"2"1,0 5-358,0 2 0,1-1 0,1 2 0,2-1-540,-2 1 0,2 2 0,1-2 1,0-1-1,2 0-614,-1 1 1,2 0 0,-1-2-1,2 2-124,1-2 0,0-1 716,0-1 0,0 0 0,0 0 0</inkml:trace>
  <inkml:trace contextRef="#ctx0" brushRef="#br0" timeOffset="3849">2409 481 8295,'10'-10'180,"0"3"1,0 2 364,0 0 0,0-1 0,0 2 0,1 2-88,2 1 0,-5 1 0,2 0 0,-2 1-393,-2 2 1,-3 0 0,-6 3 0,-4 2-173,-2 1 0,-5 1 0,-3 0 0,-1 0-207,1 0 1,0 0 0,3 0-146,2 0 1,7 0 0,5-1 246,5-2 1,5 0 0,2-2 0,2-1 217,-2 1 0,2 1 1,0-2 1405,-2-2-854,-1 3 0,-7-2 0,-4 2-516,-5 0 0,-4-2 0,-1-3 0,0 0 3,0 0 0,0 0-44,0 0 0,0 0 0,0 0 0</inkml:trace>
  <inkml:trace contextRef="#ctx0" brushRef="#br0" timeOffset="4035">2670 451 8270,'0'-10'69,"2"0"1,5 1 0,5 1 545,3 2 1,6 2 0,-2-1-1,1 0-490,2 3 1,0-2 0,-2 0 0,0 2-140,0 1 1,-3 1-1,-2 0 14,0 0 0,-2 0 0,-3 0 0</inkml:trace>
  <inkml:trace contextRef="#ctx0" brushRef="#br0" timeOffset="4215">2870 300 8065,'-10'0'1030,"4"0"0,-1 1 0,3 2 0,2 4-289,1 2 0,-2 2 0,-1 1-568,2 2 0,1 0 1,0-2-1,-1 3-443,-2 0 0,0-1 1,2 1-1,-3 1 0,1-2-1925,-1 1 0,1-2 2195,1-3 0,-3 4 0,-4 2 0</inkml:trace>
  <inkml:trace contextRef="#ctx0" brushRef="#br0" timeOffset="4425">3069 261 8056,'1'-4'650,"2"4"0,2 1 0,3 5 0,-2 3 0,2 2 83,1 3 0,1 2 0,0-2 0,0-2-885,0-1 1,1 2 0,1 1-1,2-3-634,-2-3 1,2 0-1,0-1-2113,-2 2 2899,-1-3 0,-1-2 0,0-4 0</inkml:trace>
  <inkml:trace contextRef="#ctx0" brushRef="#br0" timeOffset="4604">3290 260 8525,'0'-10'670,"0"0"1,-1 4-174,-2 3 1,0 6-1,-3 4 1,-1 3-1,0 3 74,1 4 0,-1-1 0,-3-1-469,0 0 1,1 2 0,0-1 0,1 0-520,1-3 1,-4 1-1,4 0 1,-1-2-2039,1-1 2455,3-1 0,0 0 0,-2 0 0</inkml:trace>
  <inkml:trace contextRef="#ctx0" brushRef="#br0" timeOffset="4796">3410 360 8940,'0'10'457,"0"-3"1,-1-1-1,-2 2 215,-4 1 0,-1 1 0,0 0 1,2 0-157,-2 0 1,0 0-1,1 0-673,4 0 0,2 0 0,2-1 0,2-1-343,4-2 1,5-3 0,3 1-1,0-1-1020,3 1 0,1-1 1520,1-3 0,0-4 0,0-2 0</inkml:trace>
  <inkml:trace contextRef="#ctx0" brushRef="#br0" timeOffset="4962">3560 430 8080,'-10'6'317,"0"-1"0,0-2 150,0 4 1,1-1-1,1 0 1,2 2-57,-2 1 1,2 1 0,1 1 0,-1 1-293,1 2 0,2-1 0,0-3-513,2 0 1,0-1 0,-1-1 0,-2-2-656,2 2 1049,1-3 0,5 3 0,2-2 0</inkml:trace>
  <inkml:trace contextRef="#ctx0" brushRef="#br0" timeOffset="5151">3739 390 8233,'4'-9'751,"3"1"0,3 3-383,3 0 0,-1 2 1,2 3-186,0 0 1,2 0-1,3 0 1,-1 0 0,-3 0-971,0 0 1,-2 0-1,-3 0 787,0 0 0,0 0 0,0 0 0</inkml:trace>
  <inkml:trace contextRef="#ctx0" brushRef="#br0" timeOffset="5338">3849 261 8167,'-6'4'904,"2"3"27,0 2 0,1 4 0,-2 2 0,-1 0-121,1 3 1,2-3-694,0-2 0,-1 1-198,0 0 1,-2 3-1,1-1 1,1 0-351,-1-3 0,-1-2 0,2-1 0,2 0 431,1 0 0,1-4 0,0-2 0</inkml:trace>
  <inkml:trace contextRef="#ctx0" brushRef="#br0" timeOffset="5560">4029 231 8402,'4'-10'376,"2"4"1,4 3-1,0 3-86,0 3 0,0 3 0,1 4 0,1 0 142,2 0 0,2 0 0,-1 0 0,0 0-299,3 0 1,0 2-1,0-1 1,-3-2-1240,0 0 0,-2-3-1232,-3 0 2338,-4 1 0,-2-1 0,-4-2 0</inkml:trace>
  <inkml:trace contextRef="#ctx0" brushRef="#br0" timeOffset="5741">4249 220 8484,'-1'-9'0,"-1"1"1577,-2 2-759,1-1 0,3 3 0,0 4 569,0 5-1065,0 4 0,-4 5 51,-3 3 1,-2 1-131,-1-1 0,1 1 0,0-1-490,-1 2 0,5-2 0,-6-2-141,2 0 0,-2 1 0,4-1 1,-1-1-3274,1 1 3661,-1-2 0,2-3 0,-4 0 0</inkml:trace>
  <inkml:trace contextRef="#ctx0" brushRef="#br0" timeOffset="5943">4390 381 8259,'6'-10'0,"2"1"435,5 2 0,0 3 1,-2 4-1,1 0 22,2 0 0,-1 0 1,-2 0-1,1 0-563,2 0 0,-1 0 0,-3 0-1815,0 0 1921,-4 0 0,-2 4 0,-4 2 0</inkml:trace>
  <inkml:trace contextRef="#ctx0" brushRef="#br0" timeOffset="6180">4459 360 8405,'-10'6'0,"0"-2"671,0 0 0,3-2 0,2 2 205,0 0 1,2 2 0,3 4-641,0 0 0,1 0 1,2 0-1,4 0 0,2 0 1,1 0 17,0 0 1,3 0-1,1 0 1,-2 0 182,-1 0 0,-1-1 0,-1-1 220,-2-2 1,-3 1-298,-4 3 0,-1-3 0,-4-2 0,-3 0-384,-5-3 0,-4-1 0,1 0 0,-1 1-918,1 2 1,0-1-1,-1-3-792,4 0 0,2 0 1,1 0 1733,0 0 0,0 0 0,0 0 0</inkml:trace>
  <inkml:trace contextRef="#ctx0" brushRef="#br0" timeOffset="6441">4700 30 8112,'1'-10'779,"2"0"0,4 4 0,5 3-975,2 2 1,3 7 1554,0 4 1,-1 4-815,0 6 0,-2 8 0,1 3 0,-1 3-33,-6 4 1,1 2 0,-5 2 0,-4 3-380,-6 0 0,-5 0 0,-11 0 0,-4-4-648,-4-2 1,-11 2 0,-3-4 0,-7 1 514,-6-1 0,-6 10 0,-3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7:20.883"/>
    </inkml:context>
    <inkml:brush xml:id="br0">
      <inkml:brushProperty name="width" value="0.04295" units="cm"/>
      <inkml:brushProperty name="height" value="0.04295" units="cm"/>
    </inkml:brush>
  </inkml:definitions>
  <inkml:trace contextRef="#ctx0" brushRef="#br0">90 161 8126,'4'-6'-274,"-2"1"0,2 2 0,-1-4 373,1-2 1,2-1-1,-1 0 147,0 0 1,-2 3 206,0 1 1,-2-1 31,-1-3 0,0 3 835,0 1-775,0 3 1,-4-1-365,-3 4 1,-2 4-1,-1 3 1,0 3-101,0 3 0,0 0 1,0 3-1,1 2 1,1 1-58,2 1 0,0 2 0,-2-1 1,3-2-27,0 0 1,1-1-1,2 0 1,-2-3 50,2 0 0,1-2 1,1-3-1,0 0-131,0 0 0,1-3 0,1-1-9,2 2 1,3-3 60,0-2 1,2-2-1,1-1 1,-1-1 14,-2-2 0,1-2 0,-1-4 0,1 0 63,-1-2 1,1-1 0,-2 1 0,1-1 64,-1-2 0,-3-2 0,1 1 0,-1 1-62,1-1 0,-1-1 1,-3 1-1,0 1 45,0-1 0,0 2 0,0 3-39,0 0 1,-1 1 0,-1 1-295,-2 2 1,-3 3-893,0 0 660,-2 2 1,2 1-1,2 1-164,0 2 0,2 0 633,3 3 0,4 1 0,2 3 0</inkml:trace>
  <inkml:trace contextRef="#ctx0" brushRef="#br0" timeOffset="266">259 251 8129,'0'6'5169,"0"2"-4585,0-6 0,0 1-1044,0-6-111,0 1 0,1-5 1,1 2 371,2 0 199,3 2 0,-5-5 0,2 2 0</inkml:trace>
  <inkml:trace contextRef="#ctx0" brushRef="#br0" timeOffset="601">500 30 8028,'0'-10'-18,"0"0"356,0 4 562,0 2 0,0 12 1,0 3-1,-1 3-548,-2 4 0,-3 1 0,-4 1 0,1-1-142,2-2 0,-1 1 0,2-2 0,0 1-35,3-1 1,-1-3 0,0 0 0,2-2-95,1-1 0,1-3 1,1-2 10,2 0 1,3-1 0,5-2 0,1 2-262,2-2 1,2-4 0,-1-2 0,0 1-169,3-1 0,0-1 1,0-3-1,-3 3-289,0 0 1,-2-1 0,-3 2 0,0 2-762,0 1 0,0 0 1387,0-2 0,-4 1 0,-2-2 0</inkml:trace>
  <inkml:trace contextRef="#ctx0" brushRef="#br0" timeOffset="867">649 121 8473,'0'-10'2515,"0"0"-1741,0 4 1,0 6-1,0 7 1,-1 2-274,-2 1 0,0 4 0,-3 3 0,-1 1-226,1-1 0,-2 4 1,2-4-1,-1 1-113,1 1 0,3-1 1,0 0-1,1-3-247,-1 0 1,1-2-1,-1-3 1,2 0-686,1 0 1,0 0-1,-1-1 1,-1-1-1036,-2-2 1,1-2 1804,3 2 0,-4 1 0,-2 3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6:05.010"/>
    </inkml:context>
    <inkml:brush xml:id="br0">
      <inkml:brushProperty name="width" value="0.04295" units="cm"/>
      <inkml:brushProperty name="height" value="0.04295" units="cm"/>
    </inkml:brush>
  </inkml:definitions>
  <inkml:trace contextRef="#ctx0" brushRef="#br0">7165 69 6777,'0'-10'0,"0"0"419,0 4 0,-1 2 1,-1 6 927,-2 5 0,-3 0 0,0 7 0,-2 0 1,-1 2-917,0 0 0,-2 1 1,1-2-1,2-1-375,0 1 1,4-2 0,2-3-127,2 0 0,2-4 0,4-3 0,5-2-508,5-1 1,4 0 0,2 0 0,1 0 0,3 0-540,0 0 0,-2 0 1,-1 0-1,-4 0-1252,-5 0 2369,-6 4 0,1 2 0,-2 4 0</inkml:trace>
  <inkml:trace contextRef="#ctx0" brushRef="#br0" timeOffset="159">6985 348 8023,'-17'9'0,"1"-2"503,-2-4 1,7 1 747,1 0 1,8-1 327,2-3 0,5 0-1097,8 0 0,4 3 0,8 1 0,3-2-336,5-1 0,8-4 0,-1-2 1,2 0-163,2-3 0,-7 3 0,0 1 1,-5 1-1482,-2-1 0,-4-2 1,-4 2 1496,-4 2 0,-4-3 0,-4-1 0</inkml:trace>
  <inkml:trace contextRef="#ctx0" brushRef="#br0" timeOffset="400">7705 79 7960,'0'-17'0,"0"1"0,0-1 0,0 7 2783,0 0-569,0 4 0,3 3 0,2 8 0,-1 5-1537,1 5 0,-2 4 1,-3 2-1,0 1-978,0 2 0,-4 3 0,-3-1 0,-2 1-302,-1-1 0,0 0 0,0 1 0,-1-4-2335,-2-2 1,1-2 0,0-2 2937,4-4 0,0-6 0,2-3 0</inkml:trace>
  <inkml:trace contextRef="#ctx0" brushRef="#br0" timeOffset="668">7995 59 9154,'10'-16'0,"1"4"1401,2 4 1,-1 8 0,0 7 0,-4 2-969,-5 1 0,-2 4 0,-1 4 0,-1 3-386,-2 3 0,-6-1 0,-6-3 0,1-1 168,-1-2 0,5 0 1,5-3-63,0-2 0,3-4 1,7-3-1,5 0-46,5-3 1,7-4-1,4-3 1,1 0-373,0-3 0,4 0 0,-5 0 0,0 2-617,-3-2 0,-5 2 1,-3 0-51,0-2 1,-8 3 0,-7 2-301,-5 2 1232,-4 1 0,-5-4 0,-2-2 0</inkml:trace>
  <inkml:trace contextRef="#ctx0" brushRef="#br0" timeOffset="-5012">1475 358 8193,'14'-4'78,"-4"-3"0,0-2 0,-4-1 603,0 0 0,2 3 1,-1 2 826,2 0 0,-2 2 0,-2 4 1,1 2-617,-1 4 1,1 3 0,2 3 0,-2 3-643,2 0 1,1 2-1,0-1 1,-1 2-168,-2 1 1,0 0 0,2 0 0,-3-1-360,0-2 0,1 0 0,-2-2 0,-2-1-2494,-1 1 1,-1-2-1,-1-4 1161,-2-2 1,0-1 0,-2-6 1608,0-4 0,-2-13 0,1-4 0</inkml:trace>
  <inkml:trace contextRef="#ctx0" brushRef="#br0" timeOffset="-4821">1765 308 8016,'0'-10'688,"-1"6"1,-2 4 0,-5 6 486,-4 6 1,-1 4 0,-3 5 0,-2 1-185,-1 2 0,-1 2 0,0-1 0,0-1-765,0 1 0,3-2 0,2-3 0,0-1-582,3-2 0,2 0 0,2-3 0,3-2-807,0-1 1,2-4 367,3-1 1,1-3-1,1-1 795,2-4 0,3-8 0,-1-6 0</inkml:trace>
  <inkml:trace contextRef="#ctx0" brushRef="#br0" timeOffset="-4444">1775 559 7960,'10'0'1387,"0"-1"-273,0-2 1,0-3-1,0-3 1,-1 1 532,-2 2 0,6 3-1389,0 0 0,1 2 0,-1 1 0,-3 1 0,-2 1-239,-2 2 0,-3 7 0,0 1 0,-2 4-102,-1 1 1,-4 8 0,-4-5 0,-4 1-109,-5 0 0,-5-1 0,-3 0 24,0 0 0,2-4 0,0-3 0,2-2 342,1-1 1,3-4-1,2-3-124,0-2 0,3-5 1,5-3-1,5-3-173,4-3 1,4 3 0,5-2 0,2 5-7,4-1 0,-1-1 0,-1 0 0,1 2 157,-1 4 0,-1 2 0,1 1 1,1 0 308,-1 0 1,-2 0 0,1 1 0,-1 1-550,1 2 1,-1 2 0,-3-1-1,0-1-243,0 1 1,0 1 0,0-2-1,0-2-72,0-1 0,0-1 0,0 0 0,0-1 526,0-2 0,4-7 0,2-6 0</inkml:trace>
  <inkml:trace contextRef="#ctx0" brushRef="#br0" timeOffset="-4244">2254 468 8784,'-10'0'1152,"9"0"1,6 0-1,12 0-356,2 0 1,2-1-1,2-1 1,3-2-326,0 2 0,-1-2 0,-3-1 1,2 1-966,-2-1 0,-2-1 1,-3 2-1,-4 2-1238,-2 1 1,-4 1-2118,-1 0 3849,-8 0 0,1-4 0,-9-2 0</inkml:trace>
  <inkml:trace contextRef="#ctx0" brushRef="#br0" timeOffset="-4058">2444 359 7960,'-7'-6'1732,"1"3"0,2 2 0,-1 2 0,0 2 0,2 4-549,-1 2 0,2 2 1,-1 2-370,2 4 0,-2 2-1126,-1 1 1,1-1 0,2-1 0,-1-2 0,-3 1-3096,0-1 3356,2 2 1,-5-3 50,1 2 0,-6 1 0,-3-2 0</inkml:trace>
  <inkml:trace contextRef="#ctx0" brushRef="#br0" timeOffset="-3697">2995 319 9106,'10'-7'0,"0"2"0,0-1 1383,0 1 0,0 2 1,0 0 29,0 2 0,0 2 0,0 2-630,0 4 0,0 3 0,-1 3 0,-1 3-625,-2 0 1,0 1-1,2-2 1,-3-1-661,0 1 1,1 2 0,-2-1 0,-2 1-763,-1-1-345,-1-3 1,0 1 0,-1-5-2954,-2-2 3536,-3 1 0,-4-11 1026,0 0 0,4-9 0,2-4 0</inkml:trace>
  <inkml:trace contextRef="#ctx0" brushRef="#br0" timeOffset="-3493">3215 258 7960,'6'-16'650,"-1"2"472,-2 4 0,-3 4 1,0 5-495,-5 7 0,-4 5 1,-1 10-1,-1 2 103,-2 4 0,-3 2 1,-4 1-1,0 0-249,0 0 1,-2-3 0,1-2-424,2 0 0,2-2 0,0-4 0,4-1 1,2-3-1001,1 0 1,3-2-755,1-3 0,5-4 0,1-4-579,5-4 1,7-5 2273,2-6 0,8-3 0,-1-4 0</inkml:trace>
  <inkml:trace contextRef="#ctx0" brushRef="#br0" timeOffset="-3178">3294 468 9374,'7'-10'0,"-1"1"0,2 1 0,1 3 2840,1 0 0,3 2-2178,1 3 1,2 0-406,-2 0 1,-1 0 0,-4 1 12,-2 2 1,-3 6 0,-6 6-648,-5 0 1,0-1-1,-7 1-127,0 0 1,4 1 0,-2-2 0,6-2-227,1-1 1,3-4 0,5-2 0,5 0 308,4-3 1,0 2 0,2 0-1,-2-1 358,-2 1 1,1-1 0,-7 3 868,-2 2 1,-3-2 0,-6 0-1,-6 2 302,-5 1 1,-3-2 0,-1-1 0,-2 1-939,2-1 1,-1 1 0,2-3 0,3-1-983,2 1 1,6-2 0,5 0 0,0-4 811,3-5 0,10-6 0,3-3 0</inkml:trace>
  <inkml:trace contextRef="#ctx0" brushRef="#br0" timeOffset="-2773">3815 437 7960,'-10'0'1751,"0"0"1,3-3-1115,1-1 1,5 1 0,1 2 0,6-1-341,6-2 1,8 1-1,8 2 1,4-1-8,5-2 0,-2-2 0,-1 1-367,0 0 1,-6 1-1,1-1 1,-4 0 0,-7 3-2782,-3 1 1,-5 0 2857,-3-2 0,-7-3 0,-6-4 0</inkml:trace>
  <inkml:trace contextRef="#ctx0" brushRef="#br0" timeOffset="-2580">4015 307 7960,'0'-10'2024,"0"6"1,0 5-486,0 8 0,-3 2 0,-2 5-832,0 2 0,1 2 0,-2 2-364,-2 2 1,-1 2 0,-1-2-1168,0-2 0,0-2 282,0-3 1,4 0-1,3-3 1,2-2-993,1-1 1,1-2-1,2-2-1091,4-4 2625,6-6 0,3-12 0,4-6 0</inkml:trace>
  <inkml:trace contextRef="#ctx0" brushRef="#br0" timeOffset="-2361">4374 219 9650,'-1'-9'3624,"-2"2"-3052,1 3 1,-2 6 0,4 4 0,0 5 373,0 3 0,4 3 0,3 3-509,2 0 0,2 0 0,1 0 0,2-1-840,-2-2 0,-1 0 1,-1-3-1,-1-2-2693,-2-1 1,0-1 906,-3 0 1,-1-6 2188,-3-4 0,0-8 0,0-8 0</inkml:trace>
  <inkml:trace contextRef="#ctx0" brushRef="#br0" timeOffset="-2189">4526 218 8586,'-1'-4'879,"-2"4"0,-3 5 0,-4 8 0,-1 4 263,-2 2 0,0 2 0,-2 1 1,-1 2-597,1-2 1,2-1-1,-1-1 1,2 0-1429,2 0 1,-1-1-1,6-1-2061,0-2 1,2-3 599,0 0 2343,6-11 0,7-7 0,6-11 0</inkml:trace>
  <inkml:trace contextRef="#ctx0" brushRef="#br0" timeOffset="-1989">4685 379 7960,'-10'4'4257,"0"3"-3356,0 2 0,4 1 0,2 0 1,1 0-210,-1 0 0,2 0 1,5-1-583,4-2 0,2-2 0,2-3 0,2 2-952,4-2 0,2-1 0,1-1 0,0 0-320,0 0 0,-1-3 1,-1-1-1,-3 1-711,0-1 1,-2-2 1872,-3-4 0,0 0 0,0 0 0</inkml:trace>
  <inkml:trace contextRef="#ctx0" brushRef="#br0" timeOffset="-1828">4885 358 7960,'-10'6'1209,"0"-2"-445,0-4 1,0 4 0,0 3 0,0 2-141,0 1 1,0 1 0,0 2 0,0 3-205,0 0 1,1 2 0,1-2 0,3 1 0,0-2-1825,3 0 1,1 1 0,1-2-1242,0-2 2645,0-5 0,-4-3 0,-2-4 0</inkml:trace>
  <inkml:trace contextRef="#ctx0" brushRef="#br0" timeOffset="-1568">5095 329 7960,'10'-6'1417,"3"-1"0,2 3 0,0 2-673,3 1 0,1 1 0,1 0 0,1 0-641,2 0 1,2 0-1,2 0 1,-4 0-759,-2 0 1,-1 0 0,-1-1-1,-2-1-703,-4-2 0,-3 0 1,-2 2-1,-3-3 1358,0 0 0,-2-6 0,-3-5 0</inkml:trace>
  <inkml:trace contextRef="#ctx0" brushRef="#br0" timeOffset="-1413">5415 199 7960,'-10'0'619,"0"0"0,3 1 0,1 4 0,-2 3 649,-1 5 1,-4 4 0,-2 0 0,1 3-451,-1 3 0,2-1 0,3 1 0,0-2-694,0-1 1,0 0 0,1 0 0,1-1-1338,2-2 0,2-2 0,-2-4 1213,-2-1 0,-1-6 0,-1-10 0</inkml:trace>
  <inkml:trace contextRef="#ctx0" brushRef="#br0" timeOffset="-1060">5645 158 7960,'10'-6'1399,"0"3"0,-3 2 1,-1 2-528,2 2 0,-3 3 0,-1 4-108,0 0 1,-1 3-504,3 1 1,-3 2 0,1-1-397,0 0 0,-2-1 1,1 1-1,-2 0-614,-1-3 1,0-1-1,0-1-1311,0 0 0,1-4 1,1-4 2059,2-4 0,-1-4 0,1-8 0,2-2 0</inkml:trace>
  <inkml:trace contextRef="#ctx0" brushRef="#br0" timeOffset="-903">5815 118 8265,'7'-9'0,"-2"1"1062,0 2 1,-2 5 0,-4 1-110,-2 5 0,-3 8 1,-5 4-1,-1 2-492,-2 1 0,-3 3 0,1 1 0,-1-2-472,1-1 1,0 2 0,-1 1 0,4-3 0,3-2-989,3-3 0,0-3 0,3 0-381,2-2 0,1-4 1380,1-1 0,4-3 0,2 1 0</inkml:trace>
  <inkml:trace contextRef="#ctx0" brushRef="#br0" timeOffset="-710">5895 359 8488,'1'-10'0,"2"0"3456,4 0-3069,2 4 0,5-1 0,3 2 0,2 1 20,1-1 1,1 2-1,1 2 1,2-1-372,-2-2 1,-2 1 0,-2 3-5160,-2 0 3523,-3 0 0,-11 0 1600,-9 0 0,-8 4 0,-1 2 0</inkml:trace>
  <inkml:trace contextRef="#ctx0" brushRef="#br0" timeOffset="-471">6045 319 8729,'-13'0'0,"-1"0"696,2 0 1,1 0 0,0 1 0,-1 2 142,-2 4 0,-2 3 0,2 2 1,2 2-95,1-2 0,2 0 1,2 0-1,4 2-493,2-2 1,5-1 0,4-1-1,4-1-72,5-2 0,5 0-289,2-3 0,-4-1 262,-4-3 1,-3 3-965,0 1 1,-6 0 417,-4-1 1,-2 0 0,-1 3 0,-1 1 370,-2-1 0,-4 2 0,-6-2 0,-4 1-200,-2-1 0,0 0 0,2 1 0,3-4-607,0-2 0,5-1 0,-4 0 829,1 0 0,-4-4 0,0-2 0</inkml:trace>
  <inkml:trace contextRef="#ctx0" brushRef="#br0" timeOffset="-6374">145 379 7951,'0'-10'0,"0"0"0,0 0 426,0 0 1,0 3-1,0 1 1590,0-2 182,0-1-1652,0 3 1,1 8 0,1 6-158,2 5 0,2 3 0,-1 0 1,0 1-54,3 0 1,-2 4-1,0-4 1,2 2 39,1 1 0,0-1 0,-1-1 1,-2-3-248,2 0 0,0-1 0,0-2 0,-2 1-174,2-5 0,-2 2 0,-1-3-285,0 2 1,-1-3-1,-2-2-4644,2 0 3752,-1-2 0,-3 1 0,0-6 0,0-4-270,0-2 0,-3-7 1492,-1-4 0,-3-4 0,1-6 0</inkml:trace>
  <inkml:trace contextRef="#ctx0" brushRef="#br0" timeOffset="-6141">325 348 7878,'0'-10'973,"0"0"1419,0 0-1774,0 4 0,-1 6 0,-2 8 0,-5 4-33,-4 5 0,-1 2 0,-3 3 1,-2 3-1,-2 2 0,-2 0 139,-2-1 0,-1-1 0,4-3-544,2 1 1,1-6 0,-2 5-308,0-5 0,4-3 0,3 1 0,3 0-637,3-3 1,0-4 0,2-3-1148,0 0 0,4 1 0,1-2-560,5-2 2471,4-5 0,5-3 0,2-4 0</inkml:trace>
  <inkml:trace contextRef="#ctx0" brushRef="#br0" timeOffset="-5824">394 617 10159,'4'-9'2562,"3"2"1,1-1-2327,-1 1 1,1-1-48,-1 1 1,-1-1 0,-1 1 0,1-1 1280,-1 1-999,-2-1 1,1 8 0,-4 0-267,0 5 1,-3 5 0,-2 3 0,0 4-20,-3 2 1,-1 1-1,-1 0 1,0 0-55,0 0 1,3-1-1,2-2 1,0-4-319,3-2 1,0-1 0,0 0 0,-2 0-2372,2 0 0,1-3 848,1-1 0,4-3 1,3-1 206,2-4 1502,1 0 0,0-11 0,0 2 0</inkml:trace>
  <inkml:trace contextRef="#ctx0" brushRef="#br0" timeOffset="-5612">675 538 10082,'-4'-3'0,"4"-1"0,5 2 986,4 1 0,1 1 0,1 0-702,2 0 0,4-1 0,5-1 0,2-2 0,-2 2 0,-2 1-753,-3 1 1,0 0 0,-2 0-178,0 0 1,-2 0 0,0 0 0,-2-1 0,-1-1-543,0-2 1,-4 0 0,-3 1 1187,-2-4 0,-1-2 0,0-1 0</inkml:trace>
  <inkml:trace contextRef="#ctx0" brushRef="#br0" timeOffset="-5416">955 409 8701,'-10'0'1750,"0"0"0,1 4 0,1 3 0,3 2-829,0 1 0,-1 3 0,1 3 0,0 1-624,-3 0 1,0 3 0,0-5 0,2 0-426,-2 3 0,2-2 0,1-1 0,-1 0-1560,1-3 0,1 1 0,-1-1-501,0 1 0,-1-4 2189,2 4 0,-8-6 0,1-3 0</inkml:trace>
  <inkml:trace contextRef="#ctx0" brushRef="#br0" timeOffset="-5012">1475 358 8193,'14'-4'78,"-4"-3"0,0-2 0,-4-1 603,0 0 0,2 3 1,-1 2 826,2 0 0,-2 2 0,-2 4 1,1 2-617,-1 4 1,1 3 0,2 3 0,-2 3-643,2 0 1,1 2-1,0-1 1,-1 2-168,-2 1 1,0 0 0,2 0 0,-3-1-360,0-2 0,1 0 0,-2-2 0,-2-1-2494,-1 1 1,-1-2-1,-1-4 1161,-2-2 1,0-1 0,-2-6 1608,0-4 0,-2-13 0,1-4 0</inkml:trace>
  <inkml:trace contextRef="#ctx0" brushRef="#br0" timeOffset="-4821">1765 308 8016,'0'-10'688,"-1"6"1,-2 4 0,-5 6 486,-4 6 1,-1 4 0,-3 5 0,-2 1-185,-1 2 0,-1 2 0,0-1 0,0-1-765,0 1 0,3-2 0,2-3 0,0-1-582,3-2 0,2 0 0,2-3 0,3-2-807,0-1 1,2-4 367,3-1 1,1-3-1,1-1 795,2-4 0,3-8 0,-1-6 0</inkml:trace>
  <inkml:trace contextRef="#ctx0" brushRef="#br0" timeOffset="-4444">1774 559 7960,'10'0'1387,"0"-1"-273,0-2 1,0-3-1,0-3 1,-1 1 532,-2 2 0,6 3-1389,0 0 0,1 2 0,-1 1 0,-3 1 0,-2 1-239,-2 2 0,-3 7 0,0 1 0,-2 4-102,-1 1 1,-4 8 0,-4-5 0,-4 1-109,-5 0 0,-5-1 0,-3 0 24,0 0 0,2-4 0,0-3 0,2-2 342,1-1 1,3-4-1,2-3-124,0-2 0,3-5 1,5-3-1,5-3-173,4-3 1,4 3 0,5-2 0,2 5-7,4-1 0,-1-1 0,-1 0 0,1 2 157,-1 4 0,-1 2 0,1 1 1,1 0 308,-1 0 1,-2 0 0,1 1 0,-1 1-550,1 2 1,-1 2 0,-3-1-1,0-1-243,0 1 1,0 1 0,0-2-1,0-2-72,0-1 0,0-1 0,0 0 0,0-1 526,0-2 0,4-7 0,2-6 0</inkml:trace>
  <inkml:trace contextRef="#ctx0" brushRef="#br0" timeOffset="-4244">2254 468 8784,'-10'0'1152,"9"0"1,6 0-1,12 0-356,2 0 1,2-1-1,2-1 1,3-2-326,0 2 0,-1-2 0,-3-1 1,2 1-966,-2-1 0,-2-1 1,-3 2-1,-4 2-1238,-2 1 1,-4 1-2118,-1 0 3849,-8 0 0,1-4 0,-9-2 0</inkml:trace>
  <inkml:trace contextRef="#ctx0" brushRef="#br0" timeOffset="-4058">2444 359 7960,'-7'-6'1732,"1"3"0,2 2 0,-1 2 0,0 2 0,2 4-549,-1 2 0,2 2 1,-1 2-370,2 4 0,-2 2-1126,-1 1 1,1-1 0,2-1 0,-1-2 0,-3 1-3096,0-1 3356,2 2 1,-5-3 50,1 2 0,-6 1 0,-3-2 0</inkml:trace>
  <inkml:trace contextRef="#ctx0" brushRef="#br0" timeOffset="-3697">2995 319 9106,'10'-7'0,"0"2"0,0-1 1383,0 1 0,0 2 1,0 0 29,0 2 0,0 2 0,0 2-630,0 4 0,0 3 0,-1 3 0,-1 3-625,-2 0 1,0 1-1,2-2 1,-3-1-661,0 1 1,1 2 0,-2-1 0,-2 1-763,-1-1-345,-1-3 1,0 1 0,-1-5-2954,-2-2 3536,-3 1 0,-4-11 1026,0 0 0,4-9 0,2-4 0</inkml:trace>
  <inkml:trace contextRef="#ctx0" brushRef="#br0" timeOffset="-3493">3215 258 7960,'6'-16'650,"-1"2"472,-2 4 0,-3 4 1,0 5-495,-5 7 0,-4 5 1,-1 10-1,-1 2 103,-2 4 0,-3 2 1,-4 1-1,0 0-249,0 0 1,-2-3 0,1-2-424,2 0 0,2-2 0,0-4 0,4-1 1,2-3-1001,1 0 1,3-2-755,1-3 0,5-4 0,1-4-579,5-4 1,7-5 2273,2-6 0,8-3 0,-1-4 0</inkml:trace>
  <inkml:trace contextRef="#ctx0" brushRef="#br0" timeOffset="-3178">3294 468 9374,'7'-10'0,"-1"1"0,2 1 0,1 3 2840,1 0 0,3 2-2178,1 3 1,2 0-406,-2 0 1,-1 0 0,-4 1 12,-2 2 1,-3 6 0,-6 6-648,-5 0 1,0-1-1,-7 1-127,0 0 1,4 1 0,-2-2 0,6-2-227,1-1 1,3-4 0,5-2 0,5 0 308,4-3 1,0 2 0,2 0-1,-2-1 358,-2 1 1,1-1 0,-7 3 868,-2 2 1,-3-2 0,-6 0-1,-6 2 302,-5 1 1,-3-2 0,-1-1 0,-2 1-939,2-1 1,-1 1 0,2-3 0,3-1-983,2 1 1,6-2 0,5 0 0,0-4 811,3-5 0,10-6 0,3-3 0</inkml:trace>
  <inkml:trace contextRef="#ctx0" brushRef="#br0" timeOffset="-2773">3815 437 7960,'-10'0'1751,"0"0"1,3-3-1115,1-1 1,5 1 0,1 2 0,6-1-341,6-2 1,8 1-1,8 2 1,4-1-8,5-2 0,-2-2 0,-1 1-367,0 0 1,-6 1-1,1-1 1,-4 0 0,-7 3-2782,-3 1 1,-5 0 2857,-3-2 0,-7-3 0,-6-4 0</inkml:trace>
  <inkml:trace contextRef="#ctx0" brushRef="#br0" timeOffset="-2580">4015 307 7960,'0'-10'2024,"0"6"1,0 5-486,0 8 0,-3 2 0,-2 5-832,0 2 0,1 2 0,-2 2-364,-2 2 1,-1 2 0,-1-2-1168,0-2 0,0-2 282,0-3 1,4 0-1,3-3 1,2-2-993,1-1 1,1-2-1,2-2-1091,4-4 2625,6-6 0,3-12 0,4-6 0</inkml:trace>
  <inkml:trace contextRef="#ctx0" brushRef="#br0" timeOffset="-2361">4374 219 9650,'-1'-9'3624,"-2"2"-3052,1 3 1,-2 6 0,4 4 0,0 5 373,0 3 0,4 3 0,3 3-509,2 0 0,2 0 0,1 0 0,2-1-840,-2-2 0,-1 0 1,-1-3-1,-1-2-2693,-2-1 1,0-1 906,-3 0 1,-1-6 2188,-3-4 0,0-8 0,0-8 0</inkml:trace>
  <inkml:trace contextRef="#ctx0" brushRef="#br0" timeOffset="-2189">4525 218 8586,'-1'-4'879,"-2"4"0,-3 5 0,-4 8 0,-1 4 263,-2 2 0,0 2 0,-2 1 1,-1 2-597,1-2 1,2-1-1,-1-1 1,2 0-1429,2 0 1,-1-1-1,6-1-2061,0-2 1,2-3 599,0 0 2343,6-11 0,7-7 0,6-11 0</inkml:trace>
  <inkml:trace contextRef="#ctx0" brushRef="#br0" timeOffset="-1989">4685 379 7960,'-10'4'4257,"0"3"-3356,0 2 0,4 1 0,2 0 1,1 0-210,-1 0 0,2 0 1,5-1-583,4-2 0,2-2 0,2-3 0,2 2-952,4-2 0,2-1 0,1-1 0,0 0-320,0 0 0,-1-3 1,-1-1-1,-3 1-711,0-1 1,-2-2 1872,-3-4 0,0 0 0,0 0 0</inkml:trace>
  <inkml:trace contextRef="#ctx0" brushRef="#br0" timeOffset="-1828">4884 358 7960,'-10'6'1209,"0"-2"-445,0-4 1,0 4 0,0 3 0,0 2-141,0 1 1,0 1 0,0 2 0,0 3-205,0 0 1,1 2 0,1-2 0,3 1 0,0-2-1825,3 0 1,1 1 0,1-2-1242,0-2 2645,0-5 0,-4-3 0,-2-4 0</inkml:trace>
  <inkml:trace contextRef="#ctx0" brushRef="#br0" timeOffset="-1568">5094 329 7960,'10'-6'1417,"3"-1"0,2 3 0,0 2-673,3 1 0,1 1 0,1 0 0,1 0-641,2 0 1,2 0-1,2 0 1,-4 0-759,-2 0 1,-1 0 0,-1-1-1,-2-1-703,-4-2 0,-3 0 1,-2 2-1,-3-3 1358,0 0 0,-2-6 0,-3-5 0</inkml:trace>
  <inkml:trace contextRef="#ctx0" brushRef="#br0" timeOffset="-1413">5415 199 7960,'-10'0'619,"0"0"0,3 1 0,1 4 0,-2 3 649,-1 5 1,-4 4 0,-2 0 0,1 3-451,-1 3 0,2-1 0,3 1 0,0-2-694,0-1 1,0 0 0,1 0 0,1-1-1338,2-2 0,2-2 0,-2-4 1213,-2-1 0,-1-6 0,-1-10 0</inkml:trace>
  <inkml:trace contextRef="#ctx0" brushRef="#br0" timeOffset="-1060">5644 158 7960,'10'-6'1399,"0"3"0,-3 2 1,-1 2-528,2 2 0,-3 3 0,-1 4-108,0 0 1,-1 3-504,3 1 1,-3 2 0,1-1-397,0 0 0,-2-1 1,1 1-1,-2 0-614,-1-3 1,0-1-1,0-1-1311,0 0 0,1-4 1,1-4 2059,2-4 0,-1-4 0,1-8 0,2-2 0</inkml:trace>
  <inkml:trace contextRef="#ctx0" brushRef="#br0" timeOffset="-903">5814 118 8265,'7'-9'0,"-2"1"1062,0 2 1,-2 5 0,-4 1-110,-2 5 0,-3 8 1,-5 4-1,-1 2-492,-2 1 0,-3 3 0,1 1 0,-1-2-472,1-1 1,0 2 0,-1 1 0,4-3 0,3-2-989,3-3 0,0-3 0,3 0-381,2-2 0,1-4 1380,1-1 0,4-3 0,2 1 0</inkml:trace>
  <inkml:trace contextRef="#ctx0" brushRef="#br0" timeOffset="-710">5895 359 8488,'1'-10'0,"2"0"3456,4 0-3069,2 4 0,5-1 0,3 2 0,2 1 20,1-1 1,1 2-1,1 2 1,2-1-372,-2-2 1,-2 1 0,-2 3-5160,-2 0 3523,-3 0 0,-11 0 1600,-9 0 0,-8 4 0,-1 2 0</inkml:trace>
  <inkml:trace contextRef="#ctx0" brushRef="#br0" timeOffset="-471">6044 319 8729,'-13'0'0,"-1"0"696,2 0 1,1 0 0,0 1 0,-1 2 142,-2 4 0,-2 3 0,2 2 1,2 2-95,1-2 0,2 0 1,2 0-1,4 2-493,2-2 1,5-1 0,4-1-1,4-1-72,5-2 0,5 0-289,2-3 0,-4-1 262,-4-3 1,-3 3-965,0 1 1,-6 0 417,-4-1 1,-2 0 0,-1 3 0,-1 1 370,-2-1 0,-4 2 0,-6-2 0,-4 1-200,-2-1 0,0 0 0,2 1 0,3-4-607,0-2 0,5-1 0,-4 0 829,1 0 0,-4-4 0,0-2 0</inkml:trace>
  <inkml:trace contextRef="#ctx0" brushRef="#br0" timeOffset="22350">4154 1089 7627,'0'1'1710,"0"-2"1313,0-9-2319,0 4 1,1 6-275,2 7 1,0 5 0,2 3-1,1-1-96,-1 1 0,1 1 0,2-1 0,-2 0-263,2 3 0,-2-3 1,0-1-1,2-1-273,1 1 1,-2-1 0,-1-3-1,1 0-1219,-1 0 1,-1 0-3369,-2 0 2298,-1-4 2491,2-6 0,-4-15 0,0-6 0</inkml:trace>
  <inkml:trace contextRef="#ctx0" brushRef="#br0" timeOffset="22556">4304 1039 8995,'-7'9'883,"1"-2"1,0 3 0,-2-2 0,1 6-177,-5 1 0,2 1 0,-3 2 0,2-2-113,1 2 1,-2 1 0,0 1 0,2-1-388,1-2 0,-2 0 1,4-2-1,-2 0 12,-1 3 1,0-3 0,1-1-1,1-1-1483,2 1 1,3-1-1,-1-3-1798,0 0 0,4 0-24,0 0 3086,0-4 0,13-6 0,-2-6 0</inkml:trace>
  <inkml:trace contextRef="#ctx0" brushRef="#br0" timeOffset="22773">4355 1268 8138,'10'0'123,"-4"1"1,-3 2 1203,-2 4 0,-2 3 0,-1 2 1,-3 2-149,0-2 0,1 2-586,-2 0 1,3-1 0,0-3-402,2 0 1,1 0 0,1 0-262,2 0 0,4-1 1,6-1-1,4-3-471,2 0 1,4-2 0,1-3 0,-2-1-1110,-1-2 0,1-2 1,-1-3 215,-2 2 1,-5-1 1432,-1-3 0,-2-4 0,-1-2 0</inkml:trace>
  <inkml:trace contextRef="#ctx0" brushRef="#br0" timeOffset="22949">4564 1259 8138,'-10'0'1035,"0"0"1,4 1 0,2 4 0,1 3-206,-1 5 0,-2 1 0,1-1 0,1 3-296,-1 0 0,1 2 0,2-1 1,-2 1-295,2-1 1,-2 0 0,0-2 0,2-1-846,1 1 1,0-2 0,-1-3-1194,-2 0 1,2-4 1797,5-3 0,3-2 0,4-1 0</inkml:trace>
  <inkml:trace contextRef="#ctx0" brushRef="#br0" timeOffset="23127">4735 1279 8031,'0'-7'217,"1"2"1,2-1 0,4 2-1,3-1 1,2 3 0,3 1 2245,0 1 1,2-3-2354,3-1 0,1 1 1,1 3-1,2 0-913,-2 0 0,-4-3 0,-2-1-295,2 2 1,-3 1 1097,-2 1 0,-2-4 0,-1-2 0</inkml:trace>
  <inkml:trace contextRef="#ctx0" brushRef="#br0" timeOffset="23302">4985 1078 8704,'-10'4'0,"0"3"0,0 1 0,0 0 1092,0-2 0,3 2 0,1 4 0,-2 3-300,-1 0 0,-1 1 0,0 2 1,0-2-229,0 2 0,1 1 0,1 1-696,2 0 1,2 0-1,-1 0 1,0-1 0,3-1-1071,1-2 0,1-3 0,0 0 1,1-2 1201,2-1 0,3-4 0,4-2 0</inkml:trace>
  <inkml:trace contextRef="#ctx0" brushRef="#br0" timeOffset="23506">5266 1069 12045,'10'10'1277,"-1"3"1,-1 1-945,-2-2 0,-2 0 0,2 0 0,2 3 0,1-1-190,1 1 0,0 1 1,0-2-1,0-1-918,0 1 0,0-2 0,0 1-2258,0-2 3033,0-1 0,0 0 0,0 0 0</inkml:trace>
  <inkml:trace contextRef="#ctx0" brushRef="#br0" timeOffset="23693">5495 1039 8177,'-10'1'444,"0"2"0,3 0 1,2 3-1,-1 2 1572,1 1 0,-2 5 0,-3 3 546,0 2-2355,-4-3 0,2 5 0,-1-4 0,2 1-146,1 1 0,1-1 0,1 0 1,3-2-65,0 2 0,-1-2 0,2-1 0,2 0-234,1-3 237,1-1 0,4-1 0,2 0 0</inkml:trace>
  <inkml:trace contextRef="#ctx0" brushRef="#br0" timeOffset="23852">5565 1249 9016,'-6'-10'0,"3"0"704,2 0 1,5 1-1,3 2 1,3 4-553,3 2 1,2-2-1,4-1 1,0 2-451,2 1 1,-2 1 0,-4 0-1,1 0-819,-1 0 1117,-2 0 0,1 4 0,-4 2 0</inkml:trace>
  <inkml:trace contextRef="#ctx0" brushRef="#br0" timeOffset="24085">5684 1219 8061,'-10'1'550,"0"2"0,1 0 299,2 3 1,3 1 0,5 2-458,2-2 0,0 1 1,3-1-1,2 2-135,1 1 1,1 0-1,0 1 1,0 1-10,0 2 0,-3-1 0,-2-3 0,0 0-15,-3 0 1,-1 0 0,-1 0-124,0 0 1,-9 0 0,-3 0-1,-4-1 1,0-1-211,-2-2 0,-1-3 0,0 0 0,1-1-1452,2 1 1,3-1-1,0 0 1552,2-4 0,5-8 0,2-6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6:06.254"/>
    </inkml:context>
    <inkml:brush xml:id="br0">
      <inkml:brushProperty name="width" value="0.04295" units="cm"/>
      <inkml:brushProperty name="height" value="0.04295" units="cm"/>
    </inkml:brush>
  </inkml:definitions>
  <inkml:trace contextRef="#ctx0" brushRef="#br0">110 229 7960,'0'-16'201,"0"3"0,0 2 580,0 1 1,-4 4 0,-3 4-222,-2 4 1,-1 8-1,0 7 1,-1 3-279,-2 3 1,1 3 0,-1 5-1,3 0 1,3 1 32,4 1 0,2-4 1,1 3-314,0-4 1,4-1 0,4-3 0,3-3-1002,3-3 1,3-1 0,0-4 0,2-3-455,1-3 0,0-4 1,0 0 1452,0-2 0,0-5 0,0-2 0</inkml:trace>
  <inkml:trace contextRef="#ctx0" brushRef="#br0" timeOffset="708">361 329 7960,'6'-4'839,"-3"-3"1778,-2-2-2144,-1 3 0,0 3 0,0 8-89,0 5 0,0 1 1,0 5-1,0 2-225,0 1 0,-4 1 0,-2-1 0,-1-1 101,1-2 0,2-3 0,-2 0-215,-2-2 0,2-2 8,0-2 1,3-4-1,0-6 1,3-5-143,3-4 0,3-3 0,5-4 0,2 0-2,4-2 0,-1 0 0,-1 3 0,0 3-179,-3 0 0,2 2 0,0 3-174,-2 0 1,-2 6 419,-3 4 1,-3 4-1,-4 6 1,0 0-55,0 0 1,0 1 0,0 1 0,0 2 259,0-2 0,0-1 0,0-1 0,0 0 153,0 0 1,0 0 439,0 0-632,0-4 0,4-5 0,3-7 1,2-2-105,1-3 0,3-2 0,1 1 0,-2-2-60,-1 2 1,2-2 0,1 0 0,-3 2-50,-3 1 0,0 4 0,-1 2-243,2 0 0,-2 2 1,-2 4 28,0 2 0,-2 3 1,-3 4-1,0 0 207,0 0 0,0 4-29,0 3 0,0-2 0,0-2 390,0-2 1,0-4 0,1-2 87,2 0 1,3-2 0,4-3-120,0 0 0,0-1 1,0-2-1,1-3-128,2 0 1,-1-2 0,1 1-1,-2-2-142,-1-1 0,0 0 1,0 0-1,0 0-284,0 0 1,-3 3 81,-1 1 154,1-1 1,-5 6-1,-3 4 1,-2 5 110,-2 2 1,-1 0 0,2 0 0,1 0 30,-1 0 0,2-3 1,0-2-1,4 1-314,5-1 1,2-2 0,2 0-1,1-2-629,2-1 1,2 0-1,-1 0 1,-1 0-77,1 0 1,-5-3-1,-5-3 1,0-2 315,-3-3 0,-2-1 626,-3 2 0,-3-4 0,-4-2 0</inkml:trace>
  <inkml:trace contextRef="#ctx0" brushRef="#br0" timeOffset="818">882 289 7960,'-10'-3'-46,"0"-1"0,1 0 0,1 2-86,2-2-511,3 1 1,0 3 642,6 0 0,3-4 0,4-2 0</inkml:trace>
  <inkml:trace contextRef="#ctx0" brushRef="#br0" timeOffset="1002">1111 70 7960,'-1'-4'1472,"-2"4"0,1 8 1,-1 10-709,2 4-519,1 4 1,0 1-1,0-1 1,-1 1-341,-2-1 0,0 1 0,-2-3 0,-1-2 0,1-1-925,-3-1 1,2-3 0,1-2-394,0 0 1,-2-6 1412,0-6 0,-2-2 0,-1-1 0</inkml:trace>
  <inkml:trace contextRef="#ctx0" brushRef="#br0" timeOffset="1219">1221 59 7014,'-7'-9'0,"2"1"1663,0 2 1,1 3-825,1 0 0,1 8 1,-1 5-468,2 5 1,1 7-1,-1 3 1,-1 0-147,-2 3 0,0 0 1,1 0-1,-4-3-165,-2 0 0,0-2 1,1-3-1,2 0-843,-2 0 1,0-1 0,0-2 0,2-4-3748,-2-2 3004,3-1 1525,5-9 0,10-6 0,6-11 0</inkml:trace>
  <inkml:trace contextRef="#ctx0" brushRef="#br0" timeOffset="1367">1301 279 9214,'6'4'734,"-3"3"0,-2 2 1,-1 1-1,-1 0-406,-2 0 1,-2 0 0,-2 0 0,4 0-572,2 0 1,-2 0-1,-1 0-1365,2 0 1,-2-3 0,0-3 1607,2-3 0,-3-3 0,-1-8 0</inkml:trace>
  <inkml:trace contextRef="#ctx0" brushRef="#br0" timeOffset="1488">1321 269 8246,'1'-6'944,"2"3"-2464,4 2 1520,2 1 0,1 4 0,0 2 0</inkml:trace>
  <inkml:trace contextRef="#ctx0" brushRef="#br0" timeOffset="1954">1430 310 7767,'0'10'0,"-1"0"0,-1 0 423,-2 0 1,1-3-1,3-1 1,0 2 189,0 1 0,0 1 0,0 0 82,0 0 0,0-3-401,0-1 1,4-5 0,3 1 0,2-6-36,1-1 0,-3-2 0,-1-3-387,2 0 1,1 0-1,1 0 1,0 1-473,0 2 1,-1 2 0,-1 3 0,-2-2-11,2 2 0,-2 1 225,0 1 1,-3 4 0,0 3 767,-2 2 0,-1-2 0,0-1 453,0 2 1,0-2-387,0 0 1,1-3 0,2 0-168,4-2 0,2-2 1,1-2-203,0-4 0,0-1 0,1 0 0,1 2-338,2-2 0,-1-4 1,-2-1-1,1 3-49,2 3 0,-1 1 0,-3-1 0,0 4-44,0 2 1,0 1 279,0 0 0,-3 4 0,-2 3 0,0 2 472,-3 1 1,-1 3 0,-1 1 0,0-2 164,0-1 1,0-1-1,0 0 1,-1 0 106,-2 0 1,0-3 0,-3-2-485,-2 0 0,-1-2 0,-1-3 0,0 0-763,0 0 1,0-4 0,0-3-1129,0-2 1,3-1 0,2-1 0,0-1 1700,3-2 0,1-8 0,1 1 0</inkml:trace>
  <inkml:trace contextRef="#ctx0" brushRef="#br0" timeOffset="2259">1932 40 7960,'0'-16'0,"0"3"400,4 6 0,2 3 1,5 4 835,2 0 1,3 7 0,4 5-1,1 8 1,1 3-506,2 2 1,-5 7 0,-7 1 0,-4 4-568,-5 0 0,-4 1 0,-6-1 0,-7 1-525,-7-1 1,-9 0-1,-8-3 1,-6-1-2042,-6 1 1,-8 2 2401,-9 4 0,-6-4 0,-3-2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16.704"/>
    </inkml:context>
    <inkml:brush xml:id="br0">
      <inkml:brushProperty name="width" value="0.04295" units="cm"/>
      <inkml:brushProperty name="height" value="0.04295" units="cm"/>
    </inkml:brush>
  </inkml:definitions>
  <inkml:trace contextRef="#ctx0" brushRef="#br0">176 90 8133,'0'-20'888,"0"4"0,0 9 0,-1 11-492,-2 12 1,1 6 0,-2 7 0,1 0 380,-1 2 1,1 4 0,3-2-716,0-5 0,0 2 1,0-5-1,0-2 1,1-3-361,2-1 1,0-3 0,2-1 0,0 0-4197,-3-3 4494,-1-5 0,3-7 0,2-6 0</inkml:trace>
  <inkml:trace contextRef="#ctx0" brushRef="#br0" timeOffset="213">115 130 8656,'0'-22'0,"0"3"411,0 3 1,3 0 0,2 2 0,0 2-98,3 1 0,4 4 0,3 2-53,0 0 1,3 2 0,4 4-1,3 2 1,-1 5 280,1 4 1,-2 4 0,-4 4 0,-2 0-380,-4 0 0,-3 0 0,-3 1 0,-4 1-180,-2 2 0,-5-1 0,-3-3 0,-3 0-78,-3 0 1,-3-1-1,-3-1 1,1-3 17,2 0 1,2-2 0,-1-4 0,1-1-256,6-2 332,-2-3 0,4 5 0,-4-2 0</inkml:trace>
  <inkml:trace contextRef="#ctx0" brushRef="#br0" timeOffset="512">485 19 8185,'6'-8'103,"-2"6"143,0 9 1,-2 4-1,1 9-310,-2 4 1,-1 5-22,0 4 0,3 2 825,1 2 0,-1 0 1,-2-3 2129,2-2-2568,-1-5 1,5-3 0,-2-5 84,0-2 0,-1-4 0,2-6 24,2-4 1,0-6 0,0-5-1,-2-3-100,2-3 0,1-7 0,1 0 0,1-2-55,2-2 1,-1-2 0,1 1 0,-2 0-245,-1 3 1,-3 0-1,-1 2 1,1 3-52,-1 2 1,-2 6-1068,-4 4 1,0 6 0,-1 2 0,-2 8 1105,-4 4 0,-6 3 0,-3 3 0</inkml:trace>
  <inkml:trace contextRef="#ctx0" brushRef="#br0" timeOffset="745">85 650 8095,'-20'0'0,"1"0"0,2 0 0,4 0 0,5 0 1152,2 0 1,5 0-1,1 0 1,7 0-1,10-1-290,10-2 0,9-3 1,11-4-1,4 0-479,7 0 0,6-1-607,0-2 1,-4 3 0,-5-2 0,-1 6-328,-6 1 0,-4 2-365,-11 3 1,-5 0 915,-11 0 0,-3 9 0,-4 2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14.301"/>
    </inkml:context>
    <inkml:brush xml:id="br0">
      <inkml:brushProperty name="width" value="0.04295" units="cm"/>
      <inkml:brushProperty name="height" value="0.04295" units="cm"/>
    </inkml:brush>
  </inkml:definitions>
  <inkml:trace contextRef="#ctx0" brushRef="#br0">802 307 8227,'9'-1'108,"-2"-2"0,1-2 0,-2-3 0,1 2 312,-1-2 1,0 2 906,1 0-651,1-1 1,-3 0-267,2 1 0,-4 3 0,-6 0 0,-5 2-125,-4 1 0,-4 3 1,-4 2-1,-1 0-53,-2 3 1,-3 5 0,-4 4 0,0 2-43,0 1 1,1 1-1,1 1 1,3 2-161,0-2 1,5-1 0,5-1 0,0 0-299,3 0 1,5-3-1,4-2 1,2 0-77,1-3 0,1 2 1,2 0 187,4-2 0,5-5 0,3-4 1,0-2 57,3-1 1,4 0 0,2-1 0,-2-2 16,-1-4 0,2-2 0,1-1 0,-3 0 89,-3 0 1,-1 3-1,-3 1 1,-2-2 172,-1-1 1,-1-1 198,0 0 1,-4 3 196,-3 1 1,-3 3 0,-3 1-205,-4 4 0,-1 4 0,0 4-257,2 0 0,3 0 0,0 0-66,2 0 0,5 0 1,3-1-1,2-1 0,1-3-125,0 0 1,4-2 0,3-3-104,2 0 0,0 0 0,-1-1 0,-3-2 0,0-3-333,-3 0 0,-1-2 1,-2 1 291,-2-2 1,-4-1 0,-6 0 0,-4 1-20,-2 2 0,-5 0 0,-3 3 0,-1 2 172,1 1 0,-1 1 0,2 0 1,0 0 240,3 0 0,5 0-202,2 0 1,6-1-1,2-1 0,7-2 0,7-2 0,2 1 1,3 1-16,3-1 0,-1-2 0,-2 1 1,0 0-100,-1 3 0,1 2 0,-6 1 168,0 0 0,-2 1 1,-1 2-1,-3 4 0,-4 2 301,0 1 0,-2 0 0,-3 1 0,0 1-1,0 2 1,0-1 0,0-3-128,0 0 0,-4 0-108,-3 0 0,1-4-138,0-3 0,3-6 0,1-4 0,3-2-171,3-1 1,7-3 0,-1-1 0,1 1 151,0-1 1,-1 2-1,0-1 1,0 2-288,0 1 0,-3 3 0,-1 2 222,2 0 0,-3 3 1,-2 5-1,-2 4 124,-1 2 0,1 1 0,1 0 0,2 0 162,-2 0 1,-1 3-1,0 1 157,2-2 0,3-1-8,4-1 0,0-4 1,0-3-265,0-2 0,0-2 0,0-2 0,0-4 18,0-2 0,1-1 1,1-1-1,3-1-61,0-2 1,1 4 0,2 4 0,-2-1 129,2 1 1,-3 2 0,-1 4-1,-1 0 77,1 0 0,-4 0 0,-5 1 0,0 2-16,-3 4 0,-1-1 0,-1 0 1,-1 2-27,-2 1 0,-4 0 1,-5-1-1,-2-2-298,2 2 1,-2-2-1,0-1 1,2 0-1822,1-3 0,4-1 0,2 0 1956,0 2 0,2-6 0,3 2 0</inkml:trace>
  <inkml:trace contextRef="#ctx0" brushRef="#br0" timeOffset="182">1651 137 8105,'0'-10'0,"0"6"815,0 4 1,0 4 0,0 7-1,0 2 614,0 4 0,0 2 0,0 2-1126,0 2 0,3 0 1,1 3-1,-2 2 1,-1 0-852,-1-1 1,0 0 0,0-3 0,0-2 547,0-1 0,-9-1 0,-2 0 0</inkml:trace>
  <inkml:trace contextRef="#ctx0" brushRef="#br0" timeOffset="955">1510 477 8249,'10'-16'0,"1"3"60,2 2 0,2 2 1,3 2-1,-2 4 605,2 2 1,0 1 0,0 0-145,-2 0 1,0 1 0,2 2 0,-3 4-270,0 2 0,-5 1 0,-5 0 0,0 0 0,-3 0-82,-1 0 1,-2 0 0,-2-1 276,-4-2 1,-2 0-458,-1-3 0,1-2 0,2-5-552,4-4 1,6-2-1,5-1 1,4 0 149,5 0 1,1-2-1,1 1 1,0 2-547,2 0 1,4 1 0,-1 0 0,-2 3 593,-1 0 0,-2-1 0,-1 2 0,-3 2 401,0 1 1,-2-2 0,-3-1 0,0 2 249,0 1 0,-3-2 1,-1-1 1610,2 2 1,-3 0 1046,-2-1-2538,-2 1 0,-5-2 0,-3 5 0,-2 1-140,-1 2 0,0 2 0,0-1 1,0 0-124,0 3 1,0 1-1,0 1 1,0-1-171,0-2 0,3 1 0,2-1 0,0 2-75,3 1 1,1-3 0,1-1-86,0 2 1,1 0-1,2-1 1,4-4-14,2-2 0,2-1 1,1 0-1,3-1-183,0-2 0,-1-2 0,1-4 0,0 0 144,-3-2 0,-1-1 1,-1 2-1,0 0 179,0 0 0,-4 0 0,-2 1 0,-1 1 129,1 2 1,-2 3 594,-5 0 0,-3 3 1,-4 3-417,0 4 1,3 2 0,2 1 0,0 0-183,3 0 0,-2 0 0,0 0 0,2 0 21,1 0 0,2-1 0,2-1-65,4-2 1,2-3-1,1 0 1,0-2-43,0-1 1,0 0-1,1-1 1,1-1-36,2-2 1,2-3 0,-2 0 0,-1-3 2,1-3 1,-2 1 0,1-1 0,-3 2-115,-3 1 1,0 0 0,-3 0-175,-2 0 248,-1 4 1,-2 2 0,-1 5 494,-2 2 1,-2 3 0,2 4-274,2 0 1,1-3-1,1-1 1,1 1-629,2-1 1,3-2 0,5-4-1,1 0-908,2 0 1,-1 0 0,-3 0 1404,0 0 0,0-4 0,0-2 0</inkml:trace>
  <inkml:trace contextRef="#ctx0" brushRef="#br0" timeOffset="1685">2432 287 8738,'4'7'0,"3"-2"0,2 1 815,1-1 1,-1-1-1,-1 2-366,-2 2 1,-3 1 0,0 1 0,-2 1-1,-1 1 68,0 2 1,-4-1-1,-4-3-99,-4 0 1,0 0-1,-1-1 1,2-2-187,1-4-624,0-2 1,12-9 0,5-3-1,4-2-46,3-2 0,2-5 1,3 3-1,-1-1-238,-2-1 1,-2 6 0,1 1 481,0 5 0,-2 4 438,-3 0 1,-4 6-1,-3 5 1,-2 3 195,-1 3 0,0-1 1,1-2-140,2 2 1,3 1 0,3 0 0,-1-5-196,-2-3 1,2-2-1,4-2 1,2 2-250,-2-2 0,0-4 1,1-3-1,3 0-58,0-3 1,-1-2-1,-3-2 1,2-2 41,-2 2 0,-1-3 0,-1-2 0,-1-2-165,-2-1 1,1-1 0,-1-2 0,1-3 261,-1 0 1,1-2 0,-1 2-1,1 0 221,-1 3 1,0 2 0,-3 2 0,-1 4 1199,1 5-1011,-2 0 1,1 8 0,-5 1-1,-3 6-259,0 5 1,1 5 0,-1 1 0,-1 2-77,1 3 0,2 4 0,-1 0 0,0-1-20,-3 1 0,2 2 0,1-1 0,1 0 21,-1-3 0,1-3 0,3-2 0,0-3-18,0 0 0,1-3 1,2-5-55,4-4 1,2-2 0,2-2 0,1-2-18,2-4 0,3-4 0,0 0 0,1 2-86,-1 0 1,0 1 0,-2 1-1,-1 4 305,1 2 1,-2 1 0,-3 0 60,0 0 1,-3 3 0,-2 2 0,0 0 122,-3 3 1,-2 1 0,-3 1 0,-4 0-694,-2 0 1,-1-1 0,-1-1 0,-1-3-3568,-2 0 3932,-3 2 0,5-5 0,-2 2 0</inkml:trace>
  <inkml:trace contextRef="#ctx0" brushRef="#br0" timeOffset="1855">2832 168 8100,'11'-10'845,"2"0"0,4 0 1,6 0-369,4 0 0,-1 1 0,-1 1 0,1 2 0,-2-1-167,1 1 1,0 2 0,-4 4 0,-3 0-1600,-2 0 1,-6 0 1288,-4 0 0,-3 4 0,1 2 0</inkml:trace>
  <inkml:trace contextRef="#ctx0" brushRef="#br0" timeOffset="3748">333 1137 8126,'-40'-3'429,"0"-2"0,1 1 0,2-2 0,4 2 0,3-1 0,3 3 0,4 1 865,2 1 0,2 0-662,2 0 0,11 0 1,15 0 28,16 0-508,22-4 0,21-3 0,15-5-70,9-2 1,-35 7-1,3 1 1,3 0-1,2 1 1,3-1 0,1 0-179,6-1 1,0 0-1,3 0 1,0 1 0,3 1-1,0 1 1,3 0 0,0 0-333,4 1 0,1 0 1,2 0-1,2-1 1,2-1-1,0 0 369,0 0 0,-1 0 0,-8 1 0,0 1 0,3 0 0,0 0 0,-2-1 0,-1 0 0,-3 0 0,-1 0 109,-4 1 1,-1-1-1,-7 0 1,-3 0-1,-5 0 1,-2 1-1,-5-1 1,-2-1 338,38-5 1,-13 0 0,-24 0 0,-9 0 387,-14 0 0,-8 0-725,-13 0 0,-3 1 0,-12 1 0,-3 3-812,-5 0 1,-8 2-1,0 3 1,-2 1 758,-2 2 0,-2-1 0,1 2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05.267"/>
    </inkml:context>
    <inkml:brush xml:id="br0">
      <inkml:brushProperty name="width" value="0.04295" units="cm"/>
      <inkml:brushProperty name="height" value="0.04295" units="cm"/>
    </inkml:brush>
  </inkml:definitions>
  <inkml:trace contextRef="#ctx0" brushRef="#br0">71 1009 8356,'10'-3'610,"1"-2"0,1 0-226,2-3 1,3 3-1,1 1 1,3 1-55,3-1 0,-2-2 0,-4 2 1,-3 2-1784,0 1 1,-2 1 1452,-3 0 0,-4-4 0,-2-2 0</inkml:trace>
  <inkml:trace contextRef="#ctx0" brushRef="#br0" timeOffset="374">130 979 8536,'-10'0'1086,"1"1"0,1 1 518,2 2-1223,-1 3 1,0-1 0,2 4-255,0 0 0,-1 0 1,2 1-1,2 1-14,1 2 0,1-1 1,-1-3-1,-1 0-149,-2 0 1,1 0 0,3 0-399,0 0 252,0-4 1,1-2 0,2-4-13,4 0 1,2-3 0,2-2 0,2 1-258,4-1 0,-1-1 0,-1 2 1,1 2 90,-1 1 0,-2 1 0,0 0 1,-3 1 306,-3 2 1,0 3-1,-3 4 1,-3 1 208,-3 2 1,-4 0 0,-4 3 0,-1 1 563,-2-1 0,0 1 0,-3-3 0,-1-2-373,1-1 0,1-1 0,3-1 0,-2-1-673,2-2 1,1-3 0,1 0-1,0-2 326,0-1 0,-4 0 0,-2 0 0</inkml:trace>
  <inkml:trace contextRef="#ctx0" brushRef="#br0" timeOffset="4258">941 470 8178,'3'-11'0,"1"-1"46,-2-2 0,0 1 0,0 3 0,2 0 853,-2 0 1,-1 3-467,-1 1 1,-4 8 0,-4 1 0,-4 7-143,-5 7 1,-2 1-1,-1 8 1,0 2-153,0 1 0,0 0 0,0-1 0,0-3-13,0 0 1,0 0-1,1-4 1,1-2-267,2 0 0,2-1 0,-1 0 0,0-4-169,3-3 0,1 1 0,2-5-2053,2 2 1,2-3 2361,2-3 0,1-6 0,-2-3 0</inkml:trace>
  <inkml:trace contextRef="#ctx0" brushRef="#br0" timeOffset="4545">609 700 8670,'-1'-6'566,"-1"4"-268,-2 4 1,-3 4 0,0 4 0,-2 0 0,-1 1 121,0 2 1,0-1 0,0 2-218,0 0 1,1-2-1,1 1 1,3-2 36,0-1 1,2-3 0,4-2-135,2 0 0,6-2 1,7-3-1,2 0-343,3 0 1,2-4 0,-1-2 0,3-1 33,0 1 1,-4-1 0,-1-3 0,-4 0 185,-2 0 0,-4 0 0,2 1 0,-6 1 189,-1 2 0,-2-1-364,-3-3 0,-4 4 0,-3 3-695,-2 2 1,-1 1-60,0 0 946,4 0 0,2 0 0,4 0 0</inkml:trace>
  <inkml:trace contextRef="#ctx0" brushRef="#br0" timeOffset="5655">1459 20 6918,'0'-10'660,"-1"4"1,-2 3-218,-4 2 0,-3 2 0,-3 4 0,-3 3-252,0 5 1,-2 6 0,2-1-1,-1 6-59,1 1 1,3 1 0,0 2 0,2-3-175,1 0 0,4-2 1,2-3-1,1-1-51,-1-2 1,1 0 0,4-3-1,1-2-5,2-1 0,3-5 1,0-2-1,2-1-38,1 1 1,3-2 0,2-4 0,-1-3 38,1 0 0,2-3 1,-1-4-1,0-3 172,-3 0 1,-2 1-1,-1-1 1,-1-1-78,-2 1 0,0 2 0,-3 0 546,-2 2 1,-2 2-345,-3 2 0,-6 7 1,-5 8-1,2 3-107,1 3 0,2 2 1,1-1-1,3-1 0,0 1 1,2 1-1,3-2 1,0-1-55,0 1 1,4-4 0,3 2-1,2-5-99,1 1 0,0-3 0,0-2 0,0-2 63,0-1 0,0-1 1,0-1-1,-1-3-155,-2 0 1,-3-5 0,-4-4 0,0 1-36,0-1 0,-4-1 0,-2-2 0,-2 3 28,-2 0 1,4 2 0,-7-1-189,2 2 171,3 1 97,-2 4 0,12 2 0,6 4 35,5 0 0,0 0 0,-2 0 0,1 0-10,2 0 0,2 0 0,-2 0 0,-2 0 61,-1 0 1,2 0 0,1 0-1,-2 0 150,-1 0 0,-1 0 0,0 0 0,-1 1 101,-2 2 1,1 0-256,-1 3 0,-2 1 0,-2 3 12,-2 0 1,-1 0-1,0 0-11,0 0 1,-1-3 381,-2-1-68,1-3 0,-2 0-328,4-6 0,4-3 1,3-4-1,2 1-69,1 2 1,3-1 0,1 2 0,-2-1-46,-1 1 0,-1 2 0,0-1 0,0 0-150,0 3 207,0 1 1,-1 5 0,-2 3 0,-4 2 179,-2 1 1,-2 0 0,-1 1 124,-2 2 0,-2 2 0,1 0 103,0-5 1,1-1 297,-2-5-523,3-1 1,-1-7 0,5-2-247,2 0 0,3-2 0,5 1 0,1-2-81,2-1 0,2 3 0,-2 1 1,-1-2 112,1-1 1,-2 2 0,1 2 283,-2 0-142,-1 2 1,-4 7 0,-3 3 0,-2 2-1,-1 1 1,0 0-1,-1 0-200,-2 0 1,0 0-1,-2 0 1,0 0-953,3 0 1,1-3-407,1-1 1514,0-3 0,-4 5 0,-2-2 0</inkml:trace>
  <inkml:trace contextRef="#ctx0" brushRef="#br0" timeOffset="6079">2050 249 8242,'10'-4'1257,"-3"2"-950,-1-1 0,-3 6 0,-1 4 0,-3 3-31,-3 3 1,0-1 0,1 1 0,-3-2-190,0-1 0,-1-3 0,2-2 1,1 1 71,-1-1 1,1-2-325,1 0 1,1-3 198,-1-3 0,6-2 0,5-3 1,3 2-382,3-2 0,0-1 1,-2 0-1,3 2 319,0 4 0,-2-1 1,0 0-1,-2 2 5,-1 1 0,-3 1 0,-2 1 836,0 2 1,-2 3-665,-3 4 0,0 0 0,0 0-2497,0 0 2348,0 0 0,0 0 0,0 0 0</inkml:trace>
  <inkml:trace contextRef="#ctx0" brushRef="#br0" timeOffset="6212">2320 380 8432,'0'-10'26,"0"0"1,0 0 81,0 0 1,-4 4-594,-3 3 456,2 2 1,-3 1 28,1 0 0,-6 0 0,-3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06.318"/>
    </inkml:context>
    <inkml:brush xml:id="br0">
      <inkml:brushProperty name="width" value="0.04295" units="cm"/>
      <inkml:brushProperty name="height" value="0.04295" units="cm"/>
    </inkml:brush>
  </inkml:definitions>
  <inkml:trace contextRef="#ctx0" brushRef="#br0">369 364 8402,'6'-4'259,"-3"2"1,-6-1 141,-4 2 0,-2 7 0,-1 2 1,0 6-251,0 1 0,-3 2 0,-1 3 0,1 1 109,-1 2 1,-1-1 0,-3 2 0,3-1-77,0 1 0,-1-2 0,2-4 0,2-2-13,1 2 0,2-3 1,1-2-1,3-2-575,0-1 1,1-3-1059,1-1 1462,1 1 0,-6-1 0,2-2 0</inkml:trace>
  <inkml:trace contextRef="#ctx0" brushRef="#br0" timeOffset="324">99 585 8433,'10'-6'1730,"-4"3"-1510,-3 6 1,-2 4-1,-2 5 1,-2 3-131,-4 0 0,-2-1 1,-1 2-1,0 1 52,0-1 1,-3 1-1,-1-3 1,2-2-345,1-1 0,2-4 304,2-1 0,4-3-148,6 0 0,6-3 1,6-2-1,0-3-45,3 0 0,4-2 0,2-3 0,-2 1 19,-1 2 1,-5-1 0,-2 1 282,0-2 0,-4-1-258,0 0 0,-5 0-619,-8 0 0,-3 4 0,-4 3 666,0 2 0,0 1 0,0 0 0</inkml:trace>
  <inkml:trace contextRef="#ctx0" brushRef="#br0" timeOffset="623">668 134 8229,'0'-10'0,"0"0"1343,0 0-81,0 0-930,0 0 0,0 6 1,-1 5-1,-1 6-195,-2 6 1,-3 8 0,1-1 0,-1 1 82,1 0 1,2 2 0,-1 1-1,-1-2-884,1-1 1,-1-4 0,-1-2-1,3 0-2197,0-3 2861,2-1 0,-11-1 0,2 0 0</inkml:trace>
  <inkml:trace contextRef="#ctx0" brushRef="#br0" timeOffset="823">708 36 8229,'10'-7'181,"0"2"523,0 0 0,0 2-496,0 3 0,-1 6 0,-2 2-145,-4 5 0,-6 3 0,-4-1 0,-2-1-32,-1 1 1,-3-3-1,-1-4 1,2-2-171,1 2 1,1 0 0,0 0 0,0-3-1317,0 0 1455,0 2 0,0-1 0,0 4 0</inkml:trace>
  <inkml:trace contextRef="#ctx0" brushRef="#br0" timeOffset="1599">739 266 9160,'14'-6'541,"-2"-1"1,2 2-1,-1 1 1,2-2-232,0 1 1,-2 1-1,1-2-238,0-2 0,-2-1 0,0-1 119,-4 0-258,-4 0 0,-5 4 1,-2 3-215,-4 2 1,-2 5 0,-1 3 0,0 2 143,0 1 1,0 0 0,1 1 0,1 1 62,2 2 1,3-1 0,0-3 0,2 0 0,1 0 1,1-1 0,2-1 0,4-3 94,2 0 1,1-2 0,0-3 0,0 0-68,0 0 0,3 0 0,2-1 0,-1-2 11,1-4 0,-1-1 1,-2 0-1,2 2 25,-2-2 1,2-1 0,0-1 0,-3 0 19,-3 0 0,0 3 0,-1 2 411,2 0-442,-3-2 1,-2 10-56,-4 0 1,0 5-1,0 2 1,0 0-44,0 0 1,0-3 0,0-1 81,0 2 0,1 0 84,2-1 1,0-3 0,3-4-58,2 0 0,1-3 1,1-2-1,-1 0-3,-2-3 0,1 0 1,-1 0-1,1 2 0,0-2-80,-2-1 0,-2 0 1,1 1 43,0 2 1,1 2 0,-1-2-58,0-2-215,-2 3 364,1 1 1,-3 4 9,2 0 1,0 0 40,3 0 0,-2 1-72,2 2 1,0 3 0,1 4 0,-3 0-1,-1 0 35,1 0 1,-1 0-1,-3 0 1,0 0 119,0 0 1,0 0 0,0 0 59,0 0 0,-4-1 0,-3-2 0,-2-4 29,-1-2 0,0 2 1,-1 1-239,-2-2 1,1-1 0,0-2 0,3-1-563,3-2 0,3-3-194,0 0 0,2-2 0,3 0 0,4 1 727,4 2 0,6-1 0,0-3 0</inkml:trace>
  <inkml:trace contextRef="#ctx0" brushRef="#br0" timeOffset="2574">1369 195 8355,'0'-10'823,"-1"4"1,-2 3-446,-4 2 1,-2 2 0,-1 2-250,0 4 0,4 2 1,3 1-1,2 0-96,1 0 1,0 0 0,0 0-379,0 0 0,1-1 159,2-2 1,0-3 0,3-4 134,2 0 0,1-1 0,1-2 0,0-4-29,0-2 0,3-1 0,1 1 0,-2 1 45,-1 2 0,-1 0-1,0-2 1,0 3 4,0 0 1,-3-1-9,-1 2 0,-3 2 0,0 5 79,-2 4 1,-1-1 0,0 0 0,-1 2 40,-2 1 1,1 1 0,-2-1 0,1-1 220,-1-2 0,-2 1 214,2 3-309,1-4 1,4-2-1,2-5-360,4-2 1,2-2 0,2-3-1,0 2-128,-1-2 0,5 2 1,-8 0-1,1-1-164,1 1 1,-3-1-93,0 3 404,-3 1 1,1 7 201,-4 3 1,4 2 0,3 1-102,2 0 1,1-4 0,1-3-1,1-1 143,2 1 0,-1-1 1,-3 1-1,0-2 193,0-1 0,0-3 0,0-2 254,0 0 1,0-2-126,0-3 0,-3 1 331,-1 2-876,-3 3 0,-3 4 0,-7 1 0,-2 2 0,3 0 0,2 3 0,0 2 156,-3 1 0,2-2 0,2-1 62,2 2 1,1-2-28,0 0 1,1-3 0,2 0-1,4-2-166,2-1 1,1-1-1,1-1 1,1-3-167,2 0 0,0 1 0,-2-2 0,2-2 29,-2-1 1,-1-1-1,-1 0 1,0-1 143,0-2 1,0 1 0,0-1 0,-1 2 260,-2 1 89,1 0 1,-6 6-175,1 4 1,-5 5 0,-2 7 0,2 2-10,1-2 1,1 2 0,0 0-1,0-2-119,0-1 0,1-1 0,2-1 173,4-2 1,-1-3-1,0-4 1,2 0-66,1 0 1,1-4 0,0-3 0,0-2-77,0-1 1,0 0-1,0-1 1,0-1-80,0-2 1,-1-3 0,-1-1 0,-2-3 50,2-3 1,0-2-1,0 3 1,-3 5 127,0 3 0,-2 4 1,-3 1 227,0 0 0,0 6 0,-1 4-215,-2 5 1,-3 8-1,-4 4 1,0 2-44,0 1 1,1 3 0,1 1 0,3-2-124,0-1 0,2-1 0,3 0 1,0 0-766,0 0 0,-1-1 1,-1-1 817,-2-2 0,-3-3 0,1 1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03.469"/>
    </inkml:context>
    <inkml:brush xml:id="br0">
      <inkml:brushProperty name="width" value="0.04295" units="cm"/>
      <inkml:brushProperty name="height" value="0.04295" units="cm"/>
    </inkml:brush>
  </inkml:definitions>
  <inkml:trace contextRef="#ctx0" brushRef="#br0">45 199 9622,'0'10'419,"-4"0"0,-3 0 0,-1 0 7,1 0 0,0 0 0,2 0 47,0 0 0,4 0 0,1-1-362,5-2 1,5-3 0,3-4-1,4 0-765,2 0 0,1-3 0,0-2 0,0 1 654,0-1 0,0-2 0,0 1 0</inkml:trace>
  <inkml:trace contextRef="#ctx0" brushRef="#br0" timeOffset="154">175 50 10168,'-10'-4'0,"1"-3"0,1-2 1669,2-1-1403,3 0 0,0 4 0,8 3-563,5 2 297,0 5 0,8 2 0,-2 4 0</inkml:trace>
  <inkml:trace contextRef="#ctx0" brushRef="#br0" timeOffset="315">385 180 8023,'4'-6'333,"3"3"1,2 3-396,1 3 0,0 0 62,0 3 0,4 1 0,2 3 0</inkml:trace>
  <inkml:trace contextRef="#ctx0" brushRef="#br0" timeOffset="462">316 319 8023,'10'-3'0,"0"-2"0,0 0 35,4 2 1,1-4 688,2 3 1,5 0 0,0 2 0,5-2-155,4 2 1,1-2-571,-2 0 0,0-3 0,0 1 0</inkml:trace>
  <inkml:trace contextRef="#ctx0" brushRef="#br0" timeOffset="706">925 29 8221,'0'-10'3029,"0"6"0,0 4-1967,0 5 0,3 8-977,1 4 0,-1-1 34,-3 0 0,0 1 0,-1 3-387,-2 0 0,0 0 0,-2-1 1,-1-1-1,1-2 268,-3 2 0,-1 1 0,-1 1 0</inkml:trace>
  <inkml:trace contextRef="#ctx0" brushRef="#br0" timeOffset="1230">1395 270 8104,'7'-3'-108,"-1"-1"0,1 1 0,4 3 0,2 0 1,5 0-1,4 0 108,5 0 0,11-4 0,3-2 0</inkml:trace>
  <inkml:trace contextRef="#ctx0" brushRef="#br0" timeOffset="1371">1946 239 8104,'9'-1'245,"-2"-2"1,1 1 0,-1-1 0,2 2-15,1 1 1,0 0 0,2 0 0,4 0-232,4 0 0,11 0 0,0 0 0</inkml:trace>
  <inkml:trace contextRef="#ctx0" brushRef="#br0" timeOffset="1515">2494 200 8507,'0'-16'1360,"0"3"1,0 5-1102,0 2 1,4 3-1,3 0 1,2 2-640,1 1 1,4 0 0,3 0-1,2 0 380,1 0 0,4 0 0,2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38.987"/>
    </inkml:context>
    <inkml:brush xml:id="br0">
      <inkml:brushProperty name="width" value="0.04295" units="cm"/>
      <inkml:brushProperty name="height" value="0.04295" units="cm"/>
    </inkml:brush>
  </inkml:definitions>
  <inkml:trace contextRef="#ctx0" brushRef="#br0">20 140 7994,'-7'-20'307,"2"1"0,0 2 0,3 4 2751,1 2-2418,1 1 1,4 4-1,4 4 1,3 4-414,3 5 1,3 6 0,0 3 0,1 1-385,-1-1 0,0 1 0,-3 3 0,-1 0-755,1 0 0,-6-3 0,2-2 0,-2 0-1303,-2-3 2215,2-1 0,-2-1 0,4 0 0</inkml:trace>
  <inkml:trace contextRef="#ctx0" brushRef="#br0" timeOffset="138">279 20 9100,'-1'-9'902,"-2"2"1,-3 3 0,-4 5 0,-1 2-645,-2 4 1,1 9 0,-2 3 0,0 2-177,-3 4 1,2-1-1,2 1 1,2 1-275,1 0 0,1 4 0,1-5 0,2-1-2628,-2 1 2820,3-2 0,-3-3 0,2 0 0</inkml:trace>
  <inkml:trace contextRef="#ctx0" brushRef="#br0" timeOffset="477">411 260 9034,'9'-14'0,"-1"-2"0,-2 0 254,2 3 1,4 6 0,2 3 0,-2 1 656,-1-1 0,-1 1 0,0 3-1142,0 0 1,-4 6-1,-3 2 66,-2 5 1,-1 3 0,0-2-1,-1-2-301,-2-1 0,1-1 0,-1 0 1,2 0 154,1 0 1,6-1 0,4-1 0,4-2 85,2 2 0,-2-2 0,-4 0 0,0 2 140,0 1 0,-4 4 0,-4 1 0,-4-2 996,-5-1 1,-5 2 0,-3 1 0,0-2 59,-3-1 0,0-4 0,1-1 1,4 2-1145,2 1 0,2-2 0,2-1-522,4 2 0,2-2 695,1 0 0,4-3 0,2 1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01.227"/>
    </inkml:context>
    <inkml:brush xml:id="br0">
      <inkml:brushProperty name="width" value="0.04295" units="cm"/>
      <inkml:brushProperty name="height" value="0.04295" units="cm"/>
    </inkml:brush>
  </inkml:definitions>
  <inkml:trace contextRef="#ctx0" brushRef="#br0">188 405 8611,'9'-10'0,"-2"0"0,-3 1 885,0 2-742,-2-1 0,-2 6 0,-7-1 1,-3 2-1,-3 2 558,-4 2 0,-3 4 0,-2 6 1,-2 4-390,2 2 1,2-2-1,2-1 1,4 2-360,3 1 1,0 0 0,7-1 0,3-3-109,3 0 0,7 1 0,7-2 0,2-3-6,3-3 1,8-1 0,0-3 0,1-2-176,2-1 0,0-4 0,-2-2 0,0 0-84,0-3 0,-1-4 1,-2-2-1,-4 1 255,-2-1 1,-2 2 0,-2-2 0,-5 1 676,-4-1 1,-1 1 0,-3 3 213,-2 0 1,-2 4-1,-5 3-455,-5 2 1,-1 2 0,-5 2 0,-1 5-260,1 4 1,-1 1-1,2 2 1,2 1 9,2-1 1,-1-1 0,6 1 0,0 0-168,3-3 1,2-1 0,1-1 0,1-1-11,2-2 1,3-3 0,4-4 0,1 0 51,2 0 0,3-1 0,3-4 0,-1-3-102,-2-5 0,-3-3 1,1 1-1,-2 1 141,-2-1 1,2-1 0,-6 2 0,0 2 272,-3 1-146,-2 1 0,-2 4 0,-1 4 46,-2 4 1,-2 4-1,2 4 1,2 0-186,1 0 1,1 0 0,1 0-9,2 0 1,6-3-1,6-2 1,-1 0-22,1-3 1,6-1-1,-1-2 1,1-2-13,0-4 0,1-3 1,-1-2-1,-2-3 85,0 0 1,0-2 0,1-3 0,0-1 95,0-2 0,0-2 0,-1-4 0,-1 0 18,-2-2 1,0-4 0,1 0 0,-4 1-22,-2-1 0,-1 2 0,-1 4 0,-1 2 326,-2 4 0,-3 6 0,0 4-172,-2 2 0,-5 7 1,-3 5-1,-3 8-159,-3 6 0,-2 4 0,-3 3 1,2 3 60,-2 1 1,3 9-1,2-4 1,2 2 6,1 2 1,0 1-1,1-2 1,2-2 63,4-1 0,2-2 0,1-1 0,0-4-52,0-3 1,4 0 0,3-7-1,2-2-240,1-1 1,0-4-1,0-2 1,1 0-144,2-3 0,3-5 1,4-5-1,-1-3-1813,-2-3 1,0-2 2059,-3 2 0,-1-8 0,-3 1 0</inkml:trace>
  <inkml:trace contextRef="#ctx0" brushRef="#br0" timeOffset="166">588 334 8674,'-16'-4'0,"4"-3"166,4-2 1,8 3 0,8 3 463,4 2 0,10-3 0,8-2 0,6-1 0,6 1 78,5-2 1,2 3-709,1 2 0,0-2 0,0-1 0</inkml:trace>
  <inkml:trace contextRef="#ctx0" brushRef="#br0" timeOffset="1133">1118 475 11451,'10'0'239,"0"0"1,1 0-70,2 0 1,3-4 0,5-3 0,0-2 33,-1-1 1,5 0 0,-8 0 0,0 0-382,-1 0 1,-4 0-1,-4 0 21,-2 0 1,-5 1-1,-1 2 149,-5 4 1,-5 2 0,-3 1-1,-4 1 20,-2 2 0,2 3 0,2 4 0,0 0-39,3 0 1,5 3-1,4 1 1,2-2-188,1-1 0,4-1 0,4 0 1,6 0-34,6 0 0,1-4 0,6-3 0,3-2-22,3-1 0,3 0 0,-2-1 0,-2-2 59,-1-4 0,-2-2 0,-4-1 0,-5 0 466,-5 0 0,-4 0 0,-2 0 0,-2 0 166,-4 0 0,-3 3 1,-3 2-1,-4 0-155,-2 3 0,-4 1 1,-2 1-1,0 1-243,-3 2 0,-1 3 0,-1 4 0,1 1-164,2 2 1,0 0-1,3 2 1,3 1-507,3-1 0,4-2 0,4 0 0,1-2 284,2-1 0,3-3 1,5-2-1,1 0 212,2-3 1,0-2-1,-2-2 209,2-2 1,0-3-1,-2 0 1,2-1 876,-2 1 1,-4 3-624,-2 4 0,-3 6 0,0 4 0,-3 6-74,-3 6 0,-3 6 1,-5 4-1,-2 2-128,-4 5 0,-6 0 0,-4 6 1,-2 0-155,-1-2 0,0 5 0,1-13 0,2-4 102,4-5 0,0-6 0,2-3 0,3-4 64,2-2 0,0-7 0,2-4-163,2-5 1,5-8 0,4-4-1,2-3-244,1-3 0,9-6 0,5-6 0,6 0-264,4-3 1,7-4 0,1-2 0,4 3 90,1 3 1,4 0 0,-4 2 0,2 2 129,1 4 1,-1 1 0,-2 6 0,-4 3 466,-2 3 1,-5 1 0,-3-1 0,-3 4 886,-3 2 0,-6 4 46,-5 1 0,-6 3 0,-2 1-758,-7 4 0,-6 4 1,0 5-1,1 2-270,-1 4 1,-1 2-1,2 1 1,3 0 65,3 0 1,4-4 0,4-2 0,1-2-545,2-2 0,4 1 0,5-7 1,3-2 313,0-1 0,1-2 0,2-4 1,-3-3 253,0-5 1,-3-1 0,-4 1 0,-3-3 108,0 0 0,-2-2 1,-3 1-1,0-1-496,0 1 1,-3 3-1,-2 4-3160,0 0 3411,2 4 0,-5 2 0,2 4 0</inkml:trace>
  <inkml:trace contextRef="#ctx0" brushRef="#br0" timeOffset="1792">1887 495 8103,'7'0'0,"-1"0"0,-2-1 1446,2-2-1045,1-3 1,3-4 0,0 0 0,0 0-59,0 0 0,0 0 0,1 0-49,2 0 0,-1 0 0,1 1-3,-2 2 1,-4 3-352,-1 4 1,-3 1-1,0 4-160,-2 5 1,-1 0 0,0 3-1,0-2-81,0-1 0,0 3 0,1 1 174,2-2 0,3-2 0,4-2 139,0-2 1,0-5 0,0 1 35,0-5 1,0-4-1,0 0 1,0-2 32,0-1 1,0 0 0,0-1-1,0-1-53,0-2 1,0 1-1,-1 3 1,-1 1-273,-2 2 0,-2 2-26,2 2 0,-3 6 0,0 0 1,-2 5 139,-1 2 1,0 3 0,0 1-1,0-1-72,0 1 0,0-2 154,0 1 0,4-6 0,3-4 288,2-2 0,1-2 0,0-2 0,0-4-90,0-2 0,0-4 0,0-1 1,0 2 369,0 1 1,0-2 0,0-1 474,0 2 1,-3 5-872,-1 4 1,-3 3-1,0 5 1,-2 5-185,-1 5 0,-1 8 1,-2 4-1,-4 3-58,-2 3 0,-2 10 0,-4 4 0,-3 1-142,-5 1 1,-3 0-1,1 1 1,0-1 154,-3-2 1,3-3-1,2-5 1,3-4 256,3-5 1,3-5-1,4-8 1,0-5-40,0-4 0,3-4 0,2-5 0,0-4 157,3-5 0,1-5 1,1-8-1,1-4-95,2-2 0,4-2 0,6-1 0,4-2-474,2 2 0,0-1 1,0 2-1,-1 3-249,-1 2 1,8 3-1,-5 4 548,1 2 0,0-1 0,-1 2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4:00.161"/>
    </inkml:context>
    <inkml:brush xml:id="br0">
      <inkml:brushProperty name="width" value="0.04295" units="cm"/>
      <inkml:brushProperty name="height" value="0.04295" units="cm"/>
    </inkml:brush>
  </inkml:definitions>
  <inkml:trace contextRef="#ctx0" brushRef="#br0">35 479 8028,'-9'-4'0,"1"-2"0,2 0 0,2-2 0,-2 1 0,5 1 0,2 0 354,8-2 0,5-1 1,7-1-1,2 0 394,4 0 0,-2-3 0,-1-2 0,-1 1-748,1-1 0,-5-1 0,-6 2 0,-2 2 256,-1 1 0,-4-2-58,-3-1 1,-3 2 0,-3 5-120,-4 4 1,-3 2-1,-2 2 1,-2 2 0,1 4-31,-1 2 1,2 1-1,-1 1-222,2 2 1,4-1 0,2 2 0,0-1 0,3 1-53,1-2 1,2-1-1,2-1 1,4-1 116,2-2 0,4 0 0,1-3 0,-1-2 64,1-1 0,-1-2 0,3-2 0,1-4 84,-1-2 1,-2-1 0,-3-1 0,1-1-16,2-2 1,-1 0 0,-4 2 0,-1-3 2,-2 0 0,1 2 0,3 0 350,0 2-353,-4 5 1,-2 3 0,-4 6-1,0 4-47,0 2 0,0 4 0,-1 2 1,-1 0 51,-2 3 1,1-3 0,3-2-1,0-2 110,0-1 1,0 0 40,0 0 1,4-1 0,3-2-39,2-4 1,1-6 0,0-4 0,0-2-157,0-1 1,0-3 0,0-1-1,0 1 18,0-1 0,0 2 0,-1-1 0,-2 2-269,-4 1 1,1 3 257,0 1 0,-1 5 0,-3 1 172,0 5 1,3 4 0,2 1 0,0 0-50,3 0 1,4 0 0,3-1 0,0-2-304,3-4 0,1-2 1,2-1-1,1 0-652,2 0 0,-2-3 0,-4-2 0,-3 0 838,0-3 0,-6-5 0,-5-3 0</inkml:trace>
  <inkml:trace contextRef="#ctx0" brushRef="#br0" timeOffset="134">366 50 8070,'-19'-12'1074,"2"2"0,4-2 0,5 6-757,2 0-880,3 2 1,3 4-1,7 0 563,2 0 0,10 4 0,2 2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3:54.734"/>
    </inkml:context>
    <inkml:brush xml:id="br0">
      <inkml:brushProperty name="width" value="0.04295" units="cm"/>
      <inkml:brushProperty name="height" value="0.04295" units="cm"/>
    </inkml:brush>
  </inkml:definitions>
  <inkml:trace contextRef="#ctx0" brushRef="#br0">237 460 8214,'6'-4'878,"-3"-3"-242,-2 2-259,-5 1 1,1 5 0,-2 4-123,0 5 1,-2 4 0,1 6-78,0 0 0,-2 1 1,0 1-1,-2 3-52,0 0 1,-6 1-1,6 1 1,-1-4-317,0-2 0,1 1 0,0-1 0,1-3 148,2-2 1,0-3-1,2-4-696,0-2 0,4-3 0,-1-6 356,5-5 0,8-4 1,0-9-1,2-1-536,2-2 0,1-6 918,-2-5 0,3-8 0,-1 1 0</inkml:trace>
  <inkml:trace contextRef="#ctx0" brushRef="#br0" timeOffset="165">246 381 7778,'7'-13'-373,"-1"-1"0,-3 1 2872,0 3-1923,-2 4 1,-1 6 0,0 8-1,1 4-349,2 5 0,-1 5 0,1 3 0,-1 0 85,1 3 1,-1-2 0,2 0-279,0 2 1,-2 0-1,1 0 1,-1-2-1,0 1-664,2-1 0,-1-2 0,-3-4 0,0-1-592,0-2 1,0 0 1221,0-3 0,-4 3 0,-2-1 0</inkml:trace>
  <inkml:trace contextRef="#ctx0" brushRef="#br0" timeOffset="1973">36 730 8966,'-9'-10'1673,"2"4"-751,-6 3-712,6 2 1,11 1 0,8 0 0,5-1-118,4-2 0,5 1 0,2-2 0,3 0-139,3-3 1,2-2 0,-1-1 0,-1 0-78,1 0 1,-2 1-1,-3 1 1,-1 2-94,-2-2 0,-4 2 0,-5 1 320,-2 0 1,-3-1-52,0 2 0,-6 2 0,-4 5 0,-2 4 225,-1 2 1,0 1 0,-1 1 0,-1 1-163,-2 2 1,-2 3 0,1 0 0,1 1-118,-1-1 1,-2 0 0,1-3 0,-1-2 37,1-1 1,2 1 0,-1-1-142,0-2 0,1-2 74,1 0 0,1-7 0,0-8 0,3-3-199,3-3 1,3-5-1,1 1 0,3-5-4,3 1 0,-1 1 0,-2 2 0,1 1-47,2 2 268,-1 3 1,-3 2 0,0 6-2,0 0 0,-3 2 1,-1 3-1,1 1 122,-1 2 1,2 4 0,-2 5 107,0 2 0,-2 0 0,-4-2 0,0 2-98,0-2 0,0 0 1,0 0-1,-1 1 75,-2-5 1,1 2 0,-2-4 96,0 0-381,2 2 1,-2-11 0,5 0 0,1-5-197,2-2 0,7-4 1,-1-2-184,1 0 1,0-1 184,-1 3 1,1 1 173,2 3 53,-6 4 0,6-1 0,-6 3 19,2 2 1,-2 1 142,-1 1 0,-2 4-44,2 3 1,-3 2-1,0 1 37,-2 0 1,2 3 0,1 1 0,-2-2-24,-1-1 1,2-1 0,2 0 0,-1 0-94,1 0 1,2-1 0,0-2-63,2-4 0,1-2 0,1-1 0,1-1-147,2-2 1,2-3 0,-2-4-1,-1-1-8,1-2 0,-2 0 0,2-2 0,-2-1 240,-2 1 1,2 2 0,-6 0 0,0 2 121,-3 1 1,1 0 48,0 0 0,-2 4 0,-5 4 350,-4 4 1,-2 1 0,-1 3 0,0 3-269,0 3 1,0 0 0,1 1 0,1-2-114,2-1 1,3 3 0,0 1 0,2-2-133,1-1 0,1-2 0,2-1 0,4-3-79,2 0 0,1 1 1,0-2-1,1-2 47,2-1 1,0-1 0,3-1 0,1-1-333,-1-2 62,2-8 1,-3 5 0,2-6-57,-4 2 0,-3 1 0,-2-1 0,-3-1 146,0-2 1,-2 1 0,-3 3 0,-1 0 41,-2 0 0,-3 1 0,-4 2 0,-1 4 1,-2 2 434,-4 1 0,1 0 0,0 0 43,-2 0 1,3 3 0,2 2 0,2-1 338,1 1 1,4 2-685,3 0 0,3-2 1,3-2-1,4-2 2,2-1 1,5 0 0,3 0 0,2-1-389,1-2 1,0 0 0,0-3 0,0-1 173,0 1 0,0-2 0,-1 1 1,-1-1 234,-2 1 1,-3 2 0,0 3 154,-2-2 0,-1-2 221,0 2 98,-4 1 1,-2 7 0,-4 3-371,0 2 1,-1 1 0,-1 0 0,-2 0-12,2 0 1,1 0 0,1 1-1,0 1-64,0 2 1,0-1-1,0-3-5,0 0 1,3 0-1,2-1 1,-1-1 6,1-2 1,2-3 0,0 0 0,2-2-37,1-1 1,0-3-1,0-2 1,1-1-21,2-6 1,-1 2 0,2-4 0,-1 1-71,1-1 1,-1-2 0,-3 1 0,0 1-117,0-1 1,-3 3-1,-2 4 1,1 3 0,-1 0 463,-2 2 1,1 4-1,-4 2-108,0 4 0,0 2 0,0 1 0,0 1 153,0 2 0,0-1 0,0 1 0,0-2-30,0-1 0,1-3 0,2-1-95,4 2 1,-1-3 0,0-2-13,2-2 1,2-2 0,2-2-314,2-4 0,-1-2 0,-2-2 0,1-1-237,2-2 0,-1 1 0,-3 3 0,0 0 71,0 0 0,-3 1 0,-2 1 1,1 3 149,-1 0 1,-1 2 97,2 3 0,-3 1 0,0 2 412,-2 4 1,-1 2-1,0 1 1,0 0-136,0 0 1,0 0-1,1 0 1,1 0-117,2 0 0,0-1 1,-2-1-1,3-3-25,0 0 1,-1-2 0,2-3 0,2 0-45,1 0 1,2-1-1,1-2 1,3-5-480,0-4 1,2-1-1,2-3 1,-1-2 2,-2-1 1,0-1 0,2-1 0,-3-2 181,0-4 0,1-2 0,-2-1 0,-2 0 95,-1 0 0,-1 1 0,-1 2 0,-2 5 448,-4 4 0,-2 4 0,-1 4 146,0 0 0,-1 4 0,-2 3 1,-4 3-8,-2 3 0,-4 6 1,-1 7-1,1 2-48,-1 3 0,2 4 0,-1 1 0,3 1-36,3 0 0,0 4 1,3-4-1,2 1-84,1-1 1,1-1 0,0-4 0,1-2-206,2-1 1,3 1 0,4-6-1,0-2-362,0-1 0,0-5 0,1-3 1,1-2 0,2-1 1,-1-1-1,-2-2 1,1-4-3186,2-2 3510,-1-5 0,-3-2 0,0-4 0</inkml:trace>
  <inkml:trace contextRef="#ctx0" brushRef="#br0" timeOffset="2123">1826 460 8241,'-9'-1'1628,"2"-2"1,5-3-1487,4 0 0,5-1-28,6 3 1,3-2-1,5 1 1,2 0-1869,4-3 1754,2-1 0,5-1 0,2 0 0</inkml:trace>
  <inkml:trace contextRef="#ctx0" brushRef="#br0" timeOffset="2646">2605 620 8055,'10'-1'1040,"0"-1"0,0-2-696,0 2 0,0-2 0,1-1 0,1 0 64,2-3 0,3-1 0,0-1 0,2 0-203,1 0 0,-1-3 1,-1-1-1,-3 2 37,0 1 1,-2 1 0,-3 0 67,0 0 1,-4 3-472,-3 1 1,-6 3-1,-5 1 1,-3 4 65,-3 5 0,-3 5 1,1 3-1,0-1-48,3 1 1,0 1-1,2-1 1,3-1 39,2 1 0,3-2 0,4-3-28,2 0 0,6-4 0,6-3 0,-1-2 246,1-1 1,2-4-1,-1-3 1,0-2 81,-3-1 0,-2-3 0,-2-1 0,-2 2-16,-4 1 0,-2 0 1,-1-1-1,0-2-572,0 2 1,0 0-1,0 0 1,0-2-1387,0 2 1,-3 1 1776,-1 1 0,1-9 0,3-2 0</inkml:trace>
  <inkml:trace contextRef="#ctx0" brushRef="#br0" timeOffset="3067">3256 120 8785,'-3'7'981,"-1"6"1,-3 9-1,0 4 1,-2 5 0,-1 3-423,0 4 1,-4 5 0,-3 3 0,-2 1-332,-1-1 0,0 1 1,0 3-1,0 0-289,0 0 1,4-2-1,3-4 1,2-5-6,1-3 0,3-3 1,2-4-1,0-4-120,3-5 0,1-4 0,2-7 61,2-2 1,4-4 0,5-6 0,3-5-265,0-4 0,1-8 1,2-8-1,-3-3-356,0-3 0,-2-8 0,-4-1 0,-2-4 35,-4 0 1,-2 1 0,-1 5-1,-1 4 336,-2 5 1,-6 5 0,-5 12-1,1 3 665,-1 5 0,2 4 0,-1 0 0,2 2 583,1 1 0,3 3 0,2 2-180,0 0 0,3-2 0,7 0 1,5-2-322,5-1 0,12 0 1,3 0-1,1-1-310,0-2 0,-1-2 0,0-4 0,-1 1-344,-2 1 0,-3-4 1,-5 4-1,-2-2-1072,-4-1 0,-3 0 1353,-3 0 0,-3-4 0,-4-2 0</inkml:trace>
  <inkml:trace contextRef="#ctx0" brushRef="#br0" timeOffset="3825">3806 589 8374,'4'-6'775,"2"-1"0,4 2 0,0 1-382,0-1 0,3-2 0,2 0 0,1-3 95,6-3 0,1-3 0,5-4 0,-1-1-291,5-2 1,-6 0 0,4-2 0,-2-1-103,-2 1 1,-1-2 0,-4-4 0,0-1-436,-2-2 1,-2-2 0,0 2-1,-4 2 74,-2 1 1,-4 5 0,-2 4 0,0 4-187,-3 5 0,-2 6 321,-3 4 0,-3 8 0,-5 5 0,-2 5 175,-4 4 0,-2 4 0,-1 2 0,1 0 16,2 3 1,0 1 0,3 2-1,2 0 87,1-1 0,1 2 0,1-5 0,1 1-68,2-1 0,3 0 0,0-4 0,2-3-132,1-3 0,1-4 1,2 0-1,4-3-11,2-3 1,4 0-1,2-3 1,0-2 53,3-1 0,1-5 0,1-3 0,0-2-12,0-1 1,-1-2-1,-1 0 1,-3-1 47,0-2 1,-2 1 0,-3 1 0,-1 2 360,-2 1 0,-3 0-209,-4 0 0,-1 4 0,-2 4-140,-4 4 1,-2 4-1,-1 4 1,0 1-33,0 2 0,1-1 1,2 2-1,4-1-51,2 1 1,1-1-1,0-3 1,1-1-87,2-2 0,3 0 0,4-3 0,1-2 168,2-1 1,-1-1 0,2-1-1,-1-2 78,1-4 1,-1-3 0,-4-2-1,-2-2-4,-4 2 1,-2-3-1,-1-1 1,-1 0 129,-2 3 0,-4-1 0,-5 0 0,-3 2-452,0 1 0,2 5 0,0 3 1,2 2-1375,1 1 1,1 1-1544,2 2 3128,3 3 0,8 8 0,2 2 0</inkml:trace>
  <inkml:trace contextRef="#ctx0" brushRef="#br0" timeOffset="4577">4656 421 8946,'10'-1'0,"0"-1"0,0-3 0,-1 0 2066,-2-3-1638,1-1 1,-6-1 490,1 0 0,-2 3-688,-1 1 0,-4 5 0,-4-1 0,-3 6 0,-4 1-133,0 3 0,-1 4 0,-2 3 1,3 0-195,0 3 0,-1 0 0,2-1 1,3-3 57,3 0 1,1-2 0,3 1-160,2-2 0,2-4 1,3-2 105,4 0 1,3-3 0,2-5 0,3-4-200,0-2 1,1-2 0,2-1 0,-3-3 113,0 0 1,-2-1-1,-3-2 1,-1 3 109,-2 0 1,0 2 170,-3 3 1,-2 4 0,-5 4 161,-4 4 1,-2 4-1,-1 5 1,0 1 127,0 2 1,3 2 0,2-1-1,0-1-311,3 1 1,1-2 0,1-3 0,1-1-111,2-2 0,0 0 1,3-3-1,2-2 20,1-1 1,1-1-1,0 0 1,1-1-130,2-2 1,2-3-1,3-5 1,-3-1 64,0-2 0,1-2 0,-1 1 1,-1 1-18,1-1 0,1-1 1,-2 2-1,-2 3-5,-1 3 1,-4 1 0,-1 3-110,2 2 0,-3 3 229,-2 6 0,-2 3 1,-1 7-1,-1-3 102,-2 0 0,1-1 0,-2 2 0,1 0 89,-1-3 1,0-1-1,2-1 1,-2 0 115,2 0 1,1-3 268,1-1 0,1-3-615,2 0 1,3-6 0,5-4 0,1-2-246,2-1 0,0 0 0,-2-1 0,2-1 10,-2-2 0,2 1 1,0 3-1,-2 0-114,-1 0 1,-4 3 354,-1 1 0,-3 5 60,0 1 1,-2 4 0,-1 6 0,0 0 226,0 0 0,0 1 1,0 1-90,0 2 1,1-1-1,2-4 1,4-1-46,2-2 1,2-3 0,1 0-1,2-2-279,-2-1 1,2-3-1,1-2 1,-1 0-275,1-3 0,-2-1 0,-4-1 0,-1-1-776,-2-2 1181,-3 1 0,1-6 0,-4 2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13:40.554"/>
    </inkml:context>
    <inkml:brush xml:id="br0">
      <inkml:brushProperty name="width" value="0.04295" units="cm"/>
      <inkml:brushProperty name="height" value="0.04295" units="cm"/>
    </inkml:brush>
  </inkml:definitions>
  <inkml:trace contextRef="#ctx0" brushRef="#br0">50 89 8299,'-7'-9'732,"1"2"1,0-5 0,-2 2 0,3-1-239,0 0 0,1 5 0,2 2 803,-2 0 0,1 4-17,3 0 0,3 4 1,2 6-1,0 1-555,3 2 0,1 2 1,2 3-1,1-2-290,2 2 1,0 1-1,-2 1 1,2 0 118,-2 0 1,-1-1 0,-1-1 0,0-3-455,0 0 1,0-2 0,-1-3-1,-1 0-936,-2 0 0,-2-1 0,1-1-647,0-2 1,-2-2-4144,-3 2 4811,0-3 0,-1-2 1,-1-6-1,-2 0 815,2-3 0,-3-1 0,-1-1 0</inkml:trace>
  <inkml:trace contextRef="#ctx0" brushRef="#br0" timeOffset="321">240 38 8462,'10'-3'0,"-1"-2"0,-1 0 1049,-2-3 1,-3 2 0,1 1 116,0 0 1,-2 4 0,0 7-196,-4 4 1,-7 6-1,-6 2 1,-1 4-168,-6 5 0,1 1 0,-4 0 0,0-3-149,3 0 0,1 1 0,1-2 0,1-2 32,2-1 0,3-2 0,5-2-555,2-4 0,0-2 0,3-1 0,1-1-1195,-1-2 1,2-2-1974,-1-2 303,2-1 1,2 1 0,2-5 568,4-2 1,-1-2 2163,0 2 0,1-3 0,3 1 0</inkml:trace>
  <inkml:trace contextRef="#ctx0" brushRef="#br0" timeOffset="616">490 299 8022,'-10'0'603,"0"0"0,3 3 1,1 2-1,-2 0 1,0 3 1258,1 1 0,0 1 1,3 0-1259,2 0 0,1 0 0,2-1-390,2-2 0,3 0 1,4-2-1,0-1-574,0 1 0,0-2 1,0-3-1,0 0-1583,0 0 1,3 0 1942,1 0 0,-1 0 0,-3 0 0</inkml:trace>
  <inkml:trace contextRef="#ctx0" brushRef="#br0" timeOffset="757">610 138 9939,'-16'-10'0,"3"0"0,2 1 0,2 1-834,2 2 517,3 3 0,5-1 317,2 4 0,7 4 0,6 2 0</inkml:trace>
  <inkml:trace contextRef="#ctx0" brushRef="#br0" timeOffset="993">1030 139 14622,'10'0'0,"1"0"212,2 0 0,-1 0 1,2 0-1,0 0-253,3 0 0,-2 1 0,-1 1 0,-1 2-1194,1-2 0,-1 2 1235,-3 0 0,0 3 0,0-1 0</inkml:trace>
  <inkml:trace contextRef="#ctx0" brushRef="#br0" timeOffset="1179">1050 338 8051,'-10'-6'3457,"4"2"0,6 4-3170,7 0 0,5 0 0,4 0 0,3 0 399,5 0 1,1 0-1,1 0 1,1-1-715,-1-2 1,-2 0 0,-5-2-1,-2 0-2336,-4 3 1,-2 1 2363,-1 1 0,-4-4 0,-2-2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04:05.470"/>
    </inkml:context>
    <inkml:brush xml:id="br0">
      <inkml:brushProperty name="width" value="0.04295" units="cm"/>
      <inkml:brushProperty name="height" value="0.04295" units="cm"/>
    </inkml:brush>
  </inkml:definitions>
  <inkml:trace contextRef="#ctx0" brushRef="#br0">350 359 8163,'16'-10'0,"-3"-1"214,-2-2 0,-4 1 0,-1-1 1,1 2 76,-1 1 1,1 0 0,-3 0 0,-2 0 0,-1 0 545,-1 0 1,-4 0-659,-3 0 1,-6 4 0,-4 3-1,-3 2 34,-3 1 1,-3 4 0,-5 3 0,0 3-46,1 3 0,-6 4 0,6 5 0,0 3-64,2 0 1,1 5 0,4 4 0,5-2-175,3-1 0,5 1 0,3-1 0,4-3-169,2-2 1,2 0-1,4-3 1,5-5 31,5-3 0,7-5 1,4-3-1,3-4-27,5-2 1,3-2 0,2-4 99,1-5 1,-9-1 119,6-5 1,-7-1-1,2-3 84,-4 0 1,-4 0 0,-5 0 0,-2 0 177,-4 0 0,-3 3 0,-3 2 0,-4 0 360,-2 3-444,-1 1 0,-4 5 0,-3 3-168,-2 2 1,-4 3 0,-2 4-52,0 4 1,-1 3 0,-1-1 0,4 3 95,2 0 0,2 1 0,2 2-178,4-2 0,2-3-7,1 0 0,0-2 153,0-1-9,4-4 1,3-2 0,5-4 0,2 0 1,2-1-141,-2-2 0,3-6 90,0-5 0,-2 1 1,-2 2-1,-2-1-11,-1-2 0,0 1 0,-1 2-45,-2-2 0,0 1-508,-3-1 473,-1 6 0,-3 7 1,-1 7-1,-1 2 129,-2 1 1,1 0 0,3 0-1,1 0 9,2 0 0,0-4 0,4-2 0,3-1 4,3 1 1,1-1 0,-1-4 0,4-2 121,2-4 0,1-2 0,0-1 0,1-1-112,2-2 0,-1-2 0,1-4 0,-3 0 31,-3-2 1,0-2 0,-2 1 0,-1-3 31,1 0 0,1-1 0,-1-3 0,-1 0 28,1-2 0,-3 0 1,-4 3-1,-3 3 45,0 0 0,-2 3 0,-3 5 1,0 4 20,0 2 1,-1 2-1,-2 2-181,-4 4 0,-5 10 0,-3 4 0,0 4-40,-3 7 0,-1 2 0,-1 6 0,1 0 122,2 0 1,0 6 0,3-1-1,2 0 140,1 1 1,4-2 0,2 0 0,0-2-67,3-2 0,1 1 0,2-7 0,2-3-75,4-3 0,5-4 0,4-5 0,2-1-197,3-2 0,1-3 0,-1-2 0,1-5-448,2-2 0,-1-10 0,-3 4 0,0-3-1181,0 2 1,-4-2 1756,-3-2 0,-6-6 0,-3-3 0</inkml:trace>
  <inkml:trace contextRef="#ctx0" brushRef="#br0" timeOffset="168">680 329 8086,'-6'-10'289,"2"3"0,6 2 0,4 0 1,4 3 1,3 0 0,2 0 160,5-2-451,4 1 0,10-1 0,2-2 0</inkml:trace>
  <inkml:trace contextRef="#ctx0" brushRef="#br0" timeOffset="1061">1020 460 8072,'1'6'498,"2"-3"0,0-2 0,3-1-287,2 0 0,4 0 1,2 0-1,-1 0 0,1-1 270,3-2 0,3-3 1,2-4-204,2 0 1,-1 0 0,-4 0-468,-2 0 0,-1-3 0,-5-1 0,-3 2 0,-2 1 271,-4 1 1,-1 0 0,-2 1-108,-2 2 1,-3 3 0,-5 4-1,-1 0-27,-2 0 0,-2 4 0,1 4 0,1 3-19,-1 3 1,2 0 0,4-2 0,1 3-267,2 0 1,3-2-1,0 0 1,3-2 203,3-1 1,3-1 0,5-1 0,1-3 73,2 0 1,2-2 0,-1-3 0,0 0-57,3 0 0,4 0 1,2-1-1,-2-2-22,-1-4 1,-1-2 0,0-1 0,-1 0 269,-2 0 0,-3 3 0,-4 1 623,0-2 1,-4-1-210,-3-1 0,-3 4 0,-3 4-443,-4 4 0,-5 1 0,-2 3 0,2 2-618,1 1 0,4 1 0,2 0-9,0 0 0,-1-3 0,2-1-419,2 2 1234,1-3-267,5-1 1,1-3 0,2 2 0,-4 4 270,-2 2 1,2 7 0,1 2 0,-2 6-78,-1 1 0,-5 5 1,-3 5-1,-3-1-49,-3 1 0,-3 2 1,-4-1-1,0 0-48,0-3 1,0-6-1,0-4 1,1-3 243,2-3 1,3-4 0,4-6 0,0-4-244,0-2 1,1-2 0,2-2 0,3-5-284,0-4 0,2-4 1,0-5-1,4-2 69,5-4 0,5-2 0,4-2 0,2-2-836,3-4 0,5 1 1,0 1-1,1 0 405,-1 3 0,0 5 0,2 4 1,-2 2 499,2 1 1,0 1 0,0 2-1,-3 4 259,0 2 1,-3-2-1,-4-1 1,-3 3 688,0 3 0,-2 0 2919,-3 1-3680,0 2 1,-6 1-1,-4 5 1,-5 4-22,-4 5 0,-1 1 1,0 5-1,0 2-314,0 1 1,1 1-1,2 0 1,3 0-176,0 0 0,2-4 0,0-3 0,4-2 147,5-1 0,2-4 0,2-3 1,2-2 204,4-1 1,2-8 0,1-3 0,-1-3 112,-2-4 1,0-1 0,-3-1-1,-3-1 372,-3-2 1,-1 1 0,-3-1 0,-2 2-324,-1 1 1,-2 1-1,-1 1 1,-3 4 87,0 3 1,1 0 0,-2 7-2487,-2 2 0,2 2 2229,0 3 0,-1 12 0,-3 6 0</inkml:trace>
  <inkml:trace contextRef="#ctx0" brushRef="#br0" timeOffset="1647">1750 470 8072,'10'0'462,"0"-1"0,0-2 0,1-4 0,1-2 0,3-1 0,0 0 113,3 0 1,1-3-1,1-1 1,-1 2-62,-2 1 1,-2 2-1,-3 1-111,2 2 1,-1 0-594,-3-1 0,-4 4-10,-3 6 0,1 0 0,0 3 0,-2 2-256,-1 1 1,-1 1 0,0 0 273,0 0 0,3 0 0,2-1 189,0-2 1,-1-3-1,2-4 205,2 0 1,1-1-80,1-2 1,0-3 0,-1-4 0,-1 0-74,-2 0 0,-2 0 1,2 1-1,1 1 72,-1 2 0,-1 0-628,-2-1 285,-1 3 1,2 12 0,-4 2 0,0 1 56,0 0 0,0 2 0,0 2 0,0-1-81,0 1 0,1 1 0,1-2 154,2-2 1,3-5 0,0-4 0,2-2 379,1-1 1,4-1 0,3-2-1,1-4 67,-1-2 1,1-4 0,-1-2 0,1 0 150,-1-3 0,0 2 1,-2 0-1,-1-1-142,1 1 0,-2 2 1,-3 5-1,-1 1 742,-2 2 1,-2 3-938,-2 0 0,-1 10 0,1 5 1,-2 5-42,-1 4 0,-4 7 1,-3 0-1,-2 6 69,-1 1 1,-3 5 0,-1 4 0,2-2-152,1-1 1,1-2 0,0-2 0,0-4-803,0-2 1,3-2 0,2-4 0,-1-3 280,1-5 1,-2-1 463,-3 1 0,-4 1 0,-2-2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03:59.677"/>
    </inkml:context>
    <inkml:brush xml:id="br0">
      <inkml:brushProperty name="width" value="0.04295" units="cm"/>
      <inkml:brushProperty name="height" value="0.04295" units="cm"/>
    </inkml:brush>
  </inkml:definitions>
  <inkml:trace contextRef="#ctx0" brushRef="#br0">10 567 8217,'0'-10'735,"0"0"0,-1 3 0,-1 1 827,-2-2-1273,1 3 1,3-3 0,2 1 0,4-2-75,4-1 0,10 0 1,2 0-1,4 0-64,1 0 1,7 0 0,-8 0 0,-1 0-203,-3 0 0,-3 3 1,-2 1-1,-4-1-26,-2 1 1,-5 1-20,-3 2 1,-10 1-1,-4 0 1,-2 4 81,-2 5 1,-5 2 0,3 1-1,0 1-75,1 2 0,4-1 0,5 1 0,4-2 51,2-1 0,1 0 0,1-1 0,2-1 60,4-2 1,5-3 0,2 0 0,-2-2 180,-1-1 1,-2-1 0,-1-2-293,-2-4 0,-3-5 1,0-2-1,-2 2-708,-1 1 0,-3-3 1,-1-2-1,1-1 797,-1 1 0,2-5 0,-2-5 0</inkml:trace>
  <inkml:trace contextRef="#ctx0" brushRef="#br0" timeOffset="422">629 7 8052,'6'-1'1720,"-2"-1"13,0-2-1264,-2 5 1,2 6 0,-4 6 0,-1 5 262,-2 4 1,-3 8 0,-5 8 0,-1 3-454,-2 3 0,-3 5 0,0 1 1,-2 4-171,-1 2 1,0 1-1,0-2 1,1-1-197,2 1 1,0 0 0,3-4-1,2-3-79,1-2 1,5-4 0,3-5 0,2-5 18,1-4 0,0-7 0,1-7 0,2-2-67,4-3 0,5-7 1,4-3-1,2-8 92,3-6 1,8-12-1,-2-4 1,0-3-202,-1-4 0,-4-5 0,-5-6 0,-4-4 23,-2 0 0,-5-10 0,-3 7 0,-3 2-31,-3 6 1,-3 6 0,-5 12-1,-2 5 404,-4 6 1,-5 6 0,-3 6 0,1 4 704,-1 2 1,0 1-1,5 1 1,4 1-302,4 2 0,5 0 0,3-2-81,3 2 1,7 2 0,12-2-1,4-2-242,5-1 0,3-1 0,3-1 0,3-1-1507,0-2 1,0-2 0,-4 1-1,-2 1 1353,-1-1 0,-2-7 0,-7 1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03:52.276"/>
    </inkml:context>
    <inkml:brush xml:id="br0">
      <inkml:brushProperty name="width" value="0.04295" units="cm"/>
      <inkml:brushProperty name="height" value="0.04295" units="cm"/>
    </inkml:brush>
  </inkml:definitions>
  <inkml:trace contextRef="#ctx0" brushRef="#br0">270 707 7930,'6'-10'0,"-4"0"224,-4 0 0,-1 3 0,-3 1 258,-2-2 0,-1 3 0,-2 1 1,-2 1 234,-4-1 1,1 1 0,0 3 0,-1 0-387,1 0 0,-2 4 0,2 3 0,-1 2-137,1 1 0,2 3 0,-1 2 0,0-1-80,3 1 1,4 1 0,3-1 0,0-1-54,3 1 1,1-2-1,1-3-450,0 0 0,6-1 0,2-2 0,6-4 194,1-2 0,3-9 1,4-3-1,2-2 120,-2-2 0,2-6 1,1 0-1,-1-2-3,1-2 1,-2-4 0,-3 1 0,-1-5-10,-2 1 1,0 0 0,-2 0 0,-1-1 41,1 5 0,-3 0 0,-4 7 0,-3 2 264,0 0 1,-2 4 169,-3 2 0,-1 3-383,-2 3 1,0 7 0,-3 8 0,-3 6 64,-3 6 1,0 1 0,-2 5 0,1 2 17,-1 1 1,-2 3-1,2-1 1,3-2-19,3 0 0,1-3 0,2-1 0,1 0-53,-1-3 0,2-1 1,3-2-1,1-1-67,2-2 1,3-5-1,4 1 1,1-6-42,2-1 1,3-2 0,4-3 0,1-1-38,2-2 1,0-4-1,2-5 1,0-2 9,-3 2 1,-4-3 0,-3-2 0,-1-1 89,-6 1 1,1 0-1,-5 3 1,-2 2 54,-1 1 1,-1 4 0,-1 2 73,-2 0 0,-1 2 1,-5 4-1,-2 2-74,0 4 0,0 5 1,1 3-1,1-1 3,2 1 1,3-2 0,4-2 0,0 1-37,0 2 0,1-1 1,2-4-1,5-1-23,4-2 1,1-2-1,3 1 1,2 0-141,1-3 1,2-4 0,1-3-1,2-1-5,-2-6 1,2 2 0,0-4-1,-2 0 105,-1-3 1,-1-2-1,0-2 1,-1-2 27,-2-4 0,1-5 0,-1-2 0,1 1 34,-1-1 1,-3 0 0,-3 0-1,0 5 34,-1 3 0,2 3 0,-6 4 0,0 2 180,-3 4 0,-2 5 0,-2 3 150,-2 0 0,-3 3 0,-5 7 0,-2 5-258,-4 5 1,1 5-1,0 5 1,-2 3 18,-1 5 1,2 4 0,2 0-1,-1 2 39,1 1 1,2-4 0,1-2 0,3-2 20,3-2 1,3 1-1,0-7 1,2-2-110,1-1 0,4-2 0,3-2 1,3-5-458,3-4 0,0-4 0,3-4 1,3-1-226,3-2 1,3-7 0,2-7-1,-4-2-279,-2-1 0,-5-1 891,-3-2 0,-2-7 0,-1-6 0</inkml:trace>
  <inkml:trace contextRef="#ctx0" brushRef="#br0" timeOffset="165">650 456 8010,'-7'9'0,"1"-2"877,3 1 1,0-6 0,6 1 0,5-2 0,6-1-383,6 0 1,4-1 0,7-1 0,2-3-788,4 0 0,8-1 1,0-2-1,-3 3 292,-2 0 0,1-2 0,-5 1 0</inkml:trace>
  <inkml:trace contextRef="#ctx0" brushRef="#br0" timeOffset="681">1000 816 7949,'1'-10'164,"2"0"0,6 1 0,5 1 1,-1 2 393,1-2 0,-1-4 0,3-2 0,1 2-257,-1 1 1,-2 1 0,-4 0 0,0 0-113,0 0 1,-3 3-1,-2 1 28,0-2 0,-8 3 0,-5 2-199,-5 2 0,-3 2 0,1 2 0,1 4 29,-1 2 1,2 1 0,3 0 0,0 0 23,0 0 1,1 3 0,2 1 0,4-1-65,2 1 0,1-2 1,0 1-1,0-2-27,0-1 0,4 0 0,3 0 1,2-1 68,1-2 0,0 0 0,1-3 0,1-2-41,2-1 0,2-5 1,-1-3-1,0-2 41,3-1 1,1-3-1,0-2 1,-1 0 33,-2-3 0,-3 3 0,0 1 0,-2 1 114,-1-1 1,-1 4-1,-1 5-14,-2 0 1,-3 3-248,0 5 1,-5 4-1,-2 5 1,2 2 110,1-2-1,1 2 1,0 1 0,0-1 186,0 1 1,4-3-1,3-4 1,3-3-124,3 0 0,3-2 0,5-4 0,1-2-361,2-4 1,1-3 0,-4-2 0,-3-3-1416,-2 0 0,-3 1 1666,-3-2 0,-4-1 0,-2-3 0</inkml:trace>
  <inkml:trace contextRef="#ctx0" brushRef="#br0" timeOffset="1694">1560 796 7919,'-3'-10'0,"-1"0"0,1 3 1127,3 1-470,0-1 0,1-3-320,2 0 0,3 3 0,5 1-63,2-2 1,3-1 0,5-1 0,1 0 0,2 0 24,-2 0 0,-1 1 0,-2 1-213,-2 2 0,0 3 1,-3 1-1,-3 4-188,-3 5 1,-4 3 0,-5 3 0,-1 3-30,-2 0 1,-5 2 0,1-1 0,-5 2 93,1 1 0,1-3 1,1-2-1,0-1 130,0-6 1,3 2-132,1-3 1,3-4 0,1-3 0,4-5-23,5-4 0,5-5 1,3-3-1,0-2-82,3-1 1,1 1 0,1 1 0,-1 3 125,-2 0 1,0 2 0,-3 4 0,-2 1 129,-1 2 1,-1 3 16,0 0 0,-3 2 0,-2 2 0,0 2-61,-3 4 0,-1 2 0,-1 2 0,0 1 8,0 2 0,0 0 1,-1-2-1,-1 2-43,-2-2 1,0 2 0,2 0 39,-2-2 1,1-4-3,3-2 0,4-3 1,3-1-1,2-4-26,1-5 1,3-3-1,2-2 0,0-3-68,3 0 0,-2 1 0,-1-1 0,1 0-52,-1 3 0,-2-2 1,0 0-1,-2 3 79,-1 3 1,0 1 0,-1 2 115,-2 0 1,-3 4-74,-4 1 0,0 5 0,0 7 21,0 2 1,0-1 0,0-3-1,0 0-15,0 0 0,0 0 0,0 0 7,0 0 0,4-4 1,3-3-1,2-2 29,1-1 1,1 0 0,1-1-1,3-2-56,0-4 0,1-2 0,2-2 0,-3-1-8,0-2 0,-2 0 1,-3 2-1,-1-2-64,-2 2 0,0 0 1,-3 0 162,-2-2 1,-2 2-1,-3 5 1,-4 4-1,-2 2 0,-2 1 1,-1 1-1,-2 2 171,2 4 1,1 2 0,2 2 0,2 1-164,4 2 1,2-1 0,1-3 0,1-1-190,2-2 1,6 0 0,7-2 0,1-1-416,0 1 0,8-3 1,-5-5-1,0-4-226,-2-2 1,-1-1 0,-3-1 0,-3-1-1978,-3-2 2673,-4 1 0,-4-1 0,0-2 0</inkml:trace>
  <inkml:trace contextRef="#ctx0" brushRef="#br0" timeOffset="2544">2500 535 8194,'1'10'0,"1"0"249,2 0 1,-1 0 0,-3 1-1,0 1-7,0 2 1,-3 0 0,-2-2 0,1 2 377,-1-2 0,-1-1 1,1-1 3,0 0 1,2-3-591,0-1 1,3-9 0,3-3-74,4-5 0,3-3 0,2 1 0,2-3-337,-2 0 0,2 2 0,0 4 0,-2 1 9,-1 2 0,-1 0 410,0 3 1,-4 2 7,-3 5 0,-2 3 0,0 4 0,1 0 203,2 0 0,-1 0 1,-2 0-117,2 0 0,3 0 0,4-1-136,0-2 0,0-2 1,1-3 5,2 2 1,-1-2-1,1-4 1,-2-3-66,-1 0 1,0-1 0,0-2 0,1 2 45,2-2 0,-1 2 0,2 0 0,-1-1 21,1 1 0,-1-1 0,-3 2 0,0 1 8,0-1 1,0 1 0,0 2 0,0-2 82,0 2 1,-3 0 748,-1-1-729,-3 1 0,0-2 0,-8 4 0,-3 1-30,-5 2 1,0 0 0,2 2 0,-1 1-273,-2-1 0,1 1 0,3 2 0,0-2-170,0 2 0,3 1 1,2 1-174,0 0 1,2-3 455,3-1 1,1-3-1,2 0 1,4-2 35,2-1 1,1-3-1,0-2 1,0 0 256,0-3 1,-1-1-1,-1 0 1,-3 1 481,0 2 0,-2 2-126,-3-2 1,0 5-352,0 1 1,0 5-1,0 8 1,0 4-37,0 2 1,-4 5 0,-3 4-1,-3 6-90,-3 6 1,-3 3-1,-4 7 1,0 0-112,0 1 1,-3 6-1,-1-10 1,2 0 71,1-1 1,4-4 0,2-4 0,0-4 156,3-3 0,1-4 0,2-10 0,1-5-117,2-4 1,-1-6 0,-2-9-52,2-6 0,3-8 1,4-5-1,0-2-63,0-3 0,4-1 0,3 2 0,3 0-223,3 0 1,0 0 0,3 0 0,2 0-55,1 0 0,4-2 0,1 1 0,-1 2-50,1 0 1,2 3-1,4 0 1,0-1 24,0 1 1,-4 2 0,-3 5 0,-3 1-174,-3 2 0,0 3 0,-4 0 0,-3 3-1313,-3 3 1797,-4-1 0,1 6 0,-4-2 0</inkml:trace>
  <inkml:trace contextRef="#ctx0" brushRef="#br0" timeOffset="3795">3401 797 7837,'7'0'1045,"-1"0"0,1 0 1,3 0-1,1-1-743,2-2 0,2 0 0,3-4 0,-2-3 56,2-3 0,5-4 0,3 0 0,0-2-177,-3-1 1,1-4 0,0-2 0,-3-1-116,-3 1 1,0-1 0,-2-4 0,0-1-27,-3-2 1,0 1 0,-2 4 0,-2 2-273,0 4 0,-4 3 0,-2 3 0,-2 4 218,-1 2 1,-1 5-17,-2 3 0,-2 8 1,-4 3-1,0 7-21,-2 4 0,-1 0 0,2 7 1,0 2 30,0 1 1,3 1 0,2 1-1,-1 0-108,1-1 0,2 2 1,0-5-1,2 1 141,1-1 1,0-4-1,0-5 1,1-4-45,2-3 1,3 0-1,5-7 1,2-2-41,4-1 0,3-9 0,3-4 0,4-6-134,2-6 0,-2-2 0,-2-3 1,0-2 179,-3 0 0,-2-4 0,-2-2 0,-3-1 212,0 1 1,-3 3 0,-4 4 0,-3 2 164,0 5 0,-2 4 0,-3 9-17,0 0 1,-1 4-1,-2 5 1,-4 6-93,-2 5 1,-2 8 0,-1 2 0,-2 5-237,2 4 1,1 1 0,1 1 0,0 2-26,0 4 1,0-1 0,0-1 0,0 0-75,0-3 1,1-2 0,2-2 0,3-4-65,0-3 1,2 0 0,-1-7-101,2-2 1,5-5 0,3-6 0,3-6 124,3-5 0,-1-6 0,2-2 1,0-3-85,3-3 0,-2 1 0,-2 3 0,-2 0 87,-1 0 0,-1 4 0,-1 4 150,-2 4-103,-3 0 0,1 11 1,-4 0-1,0 5 99,0 2 0,1 0 0,1 0 1,2 1 52,-2 2 0,3-1 0,1 1 1,1-2 250,-1-1 1,1-3-1,3-1-36,0 2 0,0-3 1,0-2-1,0-3-65,0-3 1,0-3 0,1-5-1,1-1-114,2-2 0,-2-3 0,-4 0 1,-2-1-197,2 1 1,-2 0-1,-1 3 1,0 2-175,-3 1 0,-2 5 308,-3 3 1,-3 2-1,-3 3 1,1 4 232,2 4 0,2 3 0,-1 0 0,0 3-28,3 0 0,2 1 0,3-3 0,4-2-213,2-1 1,5-2-1,2-1 1,1-3-175,-1 0 0,0-3 0,2-5 0,-2-4-458,2-2 1,-3-4 0,-2-1 0,-3 1-477,-3-1 1,-3-2-1,-4-4 1,-1 0 1070,-2 0 0,-7-9 0,-6-2 0</inkml:trace>
  <inkml:trace contextRef="#ctx0" brushRef="#br0" timeOffset="3968">3670 465 9482,'-16'3'650,"3"1"1,8-1 0,6-3 0,6 0-857,6 0 0,9-1 0,2-2 1,9-4 517,7-2 0,8-4 0,10-2 0,2 1-1128,0-1 0,-2 2 816,-8 3 0,-9 0 0,-2 0 0</inkml:trace>
  <inkml:trace contextRef="#ctx0" brushRef="#br0" timeOffset="5111">5140 518 7992,'10'-1'0,"-1"-2"541,-2-4 0,-2-2 0,-3-1 0,2 0-79,-2 0 0,2 0 0,0 0 1094,-2 0 0,-1 0-1067,-1 0 1,-4 4 0,-4 3 0,-3 2-362,-3 1 1,-3 4 0,0 4 0,-2 3 53,-1 3 1,0 3 0,0-1 0,1 1-163,2-1 0,3 1 1,5 3-1,1 0-97,2 0 1,3-4 0,1-3 0,3-2-47,3-1 1,7-1 0,0-2-1,3-4 93,4-2 1,1-1 0,2-1-1,1-4-66,2-5 0,-1-1 0,-3-5 1,-1-1 109,-2 1 0,0-2 0,-4 2 0,-3-1 201,-3 1 1,-3 3-1,1 0 3,0 2 1,-3 2 0,-5 2-196,-4 4 1,-2 3 0,-2 3 0,-1 4-154,-2 2 0,1 2 1,3 2-1,1 3-76,2 0 0,0 1 1,3-2-1,2-1 30,1 1 0,1 1 1,1-2-1,2-2 80,4-1 1,2-2-1,1-2 1,0-4 142,0-2 0,0-1 0,1 0 1,1-1-4,2-2 1,2-3 0,-1-5 0,0-1-34,3-2 0,-3-2 0,-1 2 0,-1 1-36,1-1 1,-1 2-1,-2-1 1,0 2-53,-1 1 0,6 1-87,-6 2 1,2 3 88,-2 4 0,-4 8 1,-3 2-1,-2 2 103,-1 2 1,0-1 0,-1 3 0,-1 1 129,-2-1 0,-3-2 0,1-4 0,-1 0 351,1 0 0,2-1 0,-1-1-20,0-2 0,3-5-366,5-1 0,3-5 0,6-7 0,4-3-658,4 0 0,2 1 0,-2-1 0,0-1 183,0 1 0,-1 2 1,-2 1-1,-3 3 145,0 3 0,-6 3 210,2 0 0,-3 3 0,0 3 27,-4 4 1,-2 2-1,-2 2 1,-1 2 254,-2 4 1,0-2-1,2-1 1,-2-1 38,2 1 1,-2 2 0,0-2 138,2-2-442,1-1 0,2-5 0,2-4 0,5-4-200,4-5 1,1-3-1,3-3 1,1-3-259,-1 0 1,2-2 0,-1 1 0,1-1 52,-1 1 0,0 3 0,-4 4 1,-3 1-320,-3 2 736,-4 3 1,1 5-1,-4 2 1,0 4 326,0 2 1,-3 4 0,-1 2 0,2-1-44,1 1 1,1-2 0,0-3 0,1 0-26,2 0 0,3-4 1,4-2-1,0-1-243,0 1 1,3-2-1,2-5 1,-1-4-450,1-2 1,1-1 0,-2 0 0,-3-1-384,-3-2 1,-1 1 0,-3-2 0,-2 1-1297,-1-1 2079,-1-3 0,-4-3 0,-2-6 0</inkml:trace>
  <inkml:trace contextRef="#ctx0" brushRef="#br0" timeOffset="6739">6220 506 7889,'7'-4'0,"-2"-3"0,1-1 0,-1 1 0,-1 0 0,1 2-54,0 0 1344,-2 2 1,-4-1 0,-2 6-712,-4 5 1,-4 0-1,-1 6 1,0-1-265,0 1 0,0 0 1,3 2-1,1 0 50,2-3 1,3 3-475,0 2 0,3-4 0,3-1 1,4-6-22,2-1 1,2-2 0,1-3 0,2-1-12,-2-2 0,2-2 1,0-3-1,-3 2-16,-3-2 0,-1-4 1,-3-2-1,-2 2 84,-1 1 0,-1 1 0,-1 0 0,-2 0 12,-4 0 0,-2 1 1,-1 1-1,0 3 67,0 0 0,0 2 0,0 3 0,0 0-45,0 0 0,3 1 0,2 2-80,0 4 0,2-1-71,3 0 1,8 0-1,3 1 1,3-4 132,4-2 0,5-2 1,3-2-1,1-3 86,-1 0 1,-3-2 0,0 2 0,-3-1 95,-3 1 1,-2 2-1,-3-1 405,2 0 0,-4 2-178,-4 3 1,-3 1 0,0 2-233,-2 4 0,-4 5 1,-1 2-1,1-2-14,-1-1 1,2 2 0,-1 1 0,2-2-10,1-1 0,0-4 0,0-1-161,0 2 1,1-2 0,2-1-1,4 0-55,2-3 0,1-1 0,1-2 0,1-2-36,2-4 1,2-1-1,-1-1 1,-1 0 68,1-2 0,-2-2 0,-2 1 0,0-3-92,-1 0 0,2 2 1,-6 0 140,0 2 1,-2 4 53,-4 1 1,-1 5 0,-2 1-1,-4 6 38,-2 6 1,-3 0 0,1 2 0,3-1-30,2 1 1,0 0-1,2-2 1,2 2 86,1-2 1,4-1 0,3-2-1,2-1-155,3-2 0,2-3 0,-1 0 0,3-2-32,0-1 1,2-3-1,3-3 1,0-2-55,0-3 0,0-2 1,0 1-1,-1-3 79,-2 0 0,-3 1 1,-4-1-1,0 0 165,0 3 0,-3 1 0,-2 1 372,0 0 0,-2 3-391,-3 1 0,0 5 1,0 1-1,-1 4-170,-2 2 0,0 6 0,-2-2 0,0 2-38,3 2 1,1-1-1,0 2 1,-1 0 58,-2-3 1,1 2 0,3 0 32,0-2 1,1-2 0,2-3 133,4-4 1,2-2 0,2-2-50,2-2 0,0-3 1,2-5-1,1-1-145,-1-2 0,-1-2 1,1 1-1,1 1 68,-1-1 1,-2-1 0,0 2 0,-2 2 28,-1 1 1,-4 4 170,-3 1 0,-2 5-312,-1 1 0,0 5 0,0 7 1,0 2 16,0-2 1,1-1 0,2 0-11,4 2 1,5-1-1,2 0 1,-2-4-62,-1-5 0,3-2 1,3-1-1,1-1 49,-1-2 1,1-3 0,-1-5 0,1-1 110,-1-2 0,1-3 1,-1-1-1,1-4 38,-1-5 1,1-3 0,-1-3 0,1-4 9,-1-2 0,0-4 0,-2-2 0,-1 2 54,1 2 1,-3 4-1,-4 12 1,-3 5 677,0 5 0,-3 5-558,-5 3 0,-4 11 0,-5 8 0,-3 5-94,0 4 1,-1 7 0,-2 0-1,3 6 311,0 1 1,-1 1 0,2 2 0,2-3-151,1 0 0,2 1 1,1-3-1,3-3-229,0-3 0,2-8 0,4 0 0,2-3-441,4-4 0,2-5 0,3-4 1,4-3-451,4-3 1,-1-3-1,-3-5 1,1-2-45,-1-4 1,-2-2-1,-4-1 1,0 0 891,0 0 0,-4-9 0,-2-2 0</inkml:trace>
  <inkml:trace contextRef="#ctx0" brushRef="#br0" timeOffset="6887">7310 235 7922,'-26'7'372,"3"-2"1,3 1-1,3-2 765,4 1 0,3 2-857,3 0 1,4-2-1,8-2 1,6-2 257,8-1 1,6-1 0,8-2 0,3-4-442,0-2 1,5-1-1,-4 0 1,-1 1-98,-4 2 0,0-1 0,-6 2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03:50.142"/>
    </inkml:context>
    <inkml:brush xml:id="br0">
      <inkml:brushProperty name="width" value="0.04295" units="cm"/>
      <inkml:brushProperty name="height" value="0.04295" units="cm"/>
    </inkml:brush>
  </inkml:definitions>
  <inkml:trace contextRef="#ctx0" brushRef="#br0">99 130 8790,'0'-13'0,"0"-1"757,0 2 0,0 1 0,0 1 547,0 0-797,0 4 0,0 3 0,0 6-294,0 4 1,0 10 0,-1 3-103,-2 1 0,-3 3 0,-3 1 0,1 0 1,2 2-62,-2-1 0,0 1 1,0-3-1,3-2-358,0-1 0,-2-4 0,1-2-51,0 0 1,-1-2 0,3-3-1349,2 0 0,2-6 0,3-4 1707,4-5 0,6-8 0,3-3 0</inkml:trace>
  <inkml:trace contextRef="#ctx0" brushRef="#br0" timeOffset="388">108 170 6764,'0'-19'0,"0"2"0,0 4 287,0 2 0,0-2 0,0-1 201,0 2 1,0 1 0,0 1 0,0 0-1,1 1 1593,2 2-1752,-1-1 1,3 6-1,-3-2 1,3 1-124,0-1 0,2 1 1,3 3-1,0 0-171,0 0 0,1 3 0,1 2 0,1 0-84,-5 3 0,1 1 0,-5 2 0,-2 1-93,-1 2 0,-2 3 1,-4 0-1,-5 1 171,-5-1 1,-4 4-1,-1-4 1,0 0 241,0-1 0,3-3 0,2-3-93,0 0-325,2 0 0,12-4 0,5-3 0,7-3 50,6-3 1,6 1 0,4-1 0,1 2-241,-1 1 1,0 0 0,-3 0 0,-3 1 299,-3 2 0,-4 2 1,-5 3-1,-2-2 381,-4 2 1,-3 1 0,-5 1 0,-5 0 184,-5 0 1,-4 0-1,-2-1 1,-1-1-115,-2-2 0,1-2 1,3 1-1,1 0-923,2-3 1,0-1-1,3-1-4083,2 0 4591,1 0 0,10-4 0,2-2 0</inkml:trace>
  <inkml:trace contextRef="#ctx0" brushRef="#br0" timeOffset="883">409 290 7949,'6'0'936,"-2"1"-312,-4 2 0,0 3 1,0 4-1,0 0-240,0 0 0,0 0 0,1 0-221,2 0 0,3-4-10,4-3 0,1-2 207,2-1-376,-1 0 1,6-1-73,-1-2 0,-1-3 1,-1-5-1,0-1 0,-3-2 51,-1 2 0,-4 4 0,-2 2 1084,0-2-801,-2 3 1,-4 2-1,-2 8 1,-4 3 252,-2 5 0,-1 9 0,0 1 0,0 5-390,0 2 1,0 4 0,0 4-1,0 3-411,0 3 1,-1 5-1,-2-1 1,-3 4 71,0-4 1,-2 1 0,1-5-1,-2-3 154,-1-3 1,1-5 0,1-6 0,3-4 221,0-2 1,-1-7-1,1-4 1,1-5 102,-1-4 0,2-3 0,4-5 0,1-7-136,2-7 1,3-5 0,0-6-1,2-4-214,1-4 0,8-11 0,3-1 0,4-3-333,7 2 0,2 0 1,6 2-1,0 4 15,0 5 0,3 4 1,2 9-1,-1 2 266,1 4 0,-2 3 0,-4 2 0,-2 3 314,-4 0 1,-2 2-1,-2 3 1,-2 1 150,-4 2 0,-3-1-1593,-3 1-241,-3 2 1,-5 1 1521,-2 4 0,-7 0 0,-6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5:03:46.795"/>
    </inkml:context>
    <inkml:brush xml:id="br0">
      <inkml:brushProperty name="width" value="0.04295" units="cm"/>
      <inkml:brushProperty name="height" value="0.04295" units="cm"/>
    </inkml:brush>
  </inkml:definitions>
  <inkml:trace contextRef="#ctx0" brushRef="#br0">244 359 7027,'3'-10'0,"1"0"50,-2 0 1,-1 0 0,-1-1 0,0-1 203,0-2 1,0 1 0,0 3 0,0 0 19,0 0 0,0-3 0,0-1 307,0 2 0,-1 1-299,-2 1 1,-3 4 0,-4 3 0,0 2-88,0 1 1,-3 4 0,-2 3-1,1 2-39,-1 1 1,-1 4 0,1 3-1,1 3-14,-1 3 0,-1 0 0,2 3 0,2 1-87,1-1 0,4 2 0,2-2 1,0 1-161,3-1 0,-2-3 1,0 0-1,3-2 134,3-1 1,1-4 0,2-3-1,1-2-132,-1-1 1,2-4-1,3-2 1,0-1 158,0 1 0,0-2 0,0-5 0,0-4 41,0-2 0,3-2 0,2-2 0,-1-4-84,1-2 0,-1-2 0,-2-1 0,2-3-11,-2 0 1,-1-1 0,-1-2-1,0 2-65,0-2 0,-3 2 0,-2 1 0,1 0-28,-1 3 1,-2 1 0,0 1 0,-2 0 28,-1 0 1,0 3 0,0 2 0,-1 0-15,-2 3 1,-2-2 0,-3 1-1,3 3 0,0 3 1,-2 3-93,0-2 63,-2 3 1,-1 0 0,0 6 56,0 4 0,3 3 0,2 3 1,-1 4 59,1 2 1,2 4-1,0 2 1,2 0 154,1 3 0,0 3 0,0 1 0,0 0 59,0 0 1,1 0 0,1-3 0,2-1-10,-2-2 0,2-3 0,0 0 0,-2-2-37,-1-1 0,-1-1 0,0-2 0,0-4-216,0-2 0,0-1 0,0 0-467,0 0 0,-1-4 1,-1-2-997,-2 0 1,-2-5 436,2-2 1,1-8 1061,3-12 0,4-3 0,2-4 0</inkml:trace>
  <inkml:trace contextRef="#ctx0" brushRef="#br0" timeOffset="1379">433 390 8295,'-7'0'604,"2"1"0,0 2-294,3 4 0,-2 2 0,0 1 0,2 0-134,1 0 0,-2 3 1,-1 2-1,2-1-26,1 1 1,1 1 0,0-2 0,0-1-97,0 1 0,0-2 0,1 1 130,2-2 0,0-1-262,3 0 1,1-4 87,3-3 0,-3-2 0,-1-2 1,2-2-181,1-4 1,1-2 0,0-2-1,0-1 30,0-2 0,0-2 0,0 1 0,0 1 74,0-1 1,-1 2-1,-1 3 1,-3 0-79,0 0 0,1 3 871,-2 1-523,-1 3 1,-4 5 0,-1 6-110,-2 5 0,0 1 0,2-1 0,-3 3-5,0 0 1,2 1-1,0-3 1,2-2-44,1-1 0,0-1 0,1 0-37,2 0 0,3-4 0,4-3-2,0-2 1,3-1 0,2-1 0,-1-2-86,1-4 1,1-5 0,-1-2 0,-1 1-49,1-1 1,-2-1 0,-4-4 0,-1 1 36,-2 1 0,-2-3 1,1 6-1,0 2 11,-3 1 1,-2 1 130,-3 0 0,0 4 1,-3 4-5,-2 4 1,0 1 0,0 3 0,3 2-27,0 1 0,-1 4 0,2 1 0,2-2-11,1-1 1,1 2 0,0 1-11,0-2 0,3-1 0,2-2 1,0-1-5,3-2 1,-2-3 0,0 0 0,2-2-6,1-1 0,1-1 1,0-2-1,0-4-41,0-2 1,3-4 0,2-2 0,-1 1-61,1-1 1,-1 3-1,-2 4 1,2 3 132,-2 0 1,-1-1 0,-1 2 2,0 2 1,-3 5-1,-2 5 1,0 3-26,-3 3 0,-2 0 1,-3-1-1,-3 3 139,0 0 0,-2-2 0,1-3 0,-2 0 93,-1-1-222,0 2 0,6-12-9,4 0 0,4-5 0,7-7 1,1-3-211,2 0 1,2-2 0,-1-3 0,0 0-137,3 0 1,1-4 0,1-3-1,-1-2 131,-2-1 0,1-4 1,-1-4-1,1-2 40,-1 0 1,-3-4 0,-4 10 0,0 3 117,0 1 1,-4 10 0,-3 2 457,-2 3 0,-2 8 0,-2 0 1,-4 5-117,-2 2 1,-4 9-1,-2 4 1,1 5-44,-1 2 0,-1 4 1,2 4-1,2 3-37,1 3 1,1-1 0,1-2 0,1 1-101,2 2 0,3-1 0,0-3 0,1 0-140,-1 0 0,1-3 1,-1-2-1,2-1 69,1-6 1,0 2-1,1-4 1,1 0 118,2-3 1,3-2-76,0-1 0,2-4 1,1-3-58,0-2 1,0-5 0,0-3-1,0-2-57,0-1 1,1-1-1,1-1 1,2-3-28,-2 0 1,2-1-1,0-2 1,-2 3-142,-1 0 0,-1 2 1,0 3-1,-1 0-207,-2 0 417,1 4 0,-6 3 0,0 6 46,-4 4 1,-1 2 0,-3 2 0,-2 1 207,-1 2 0,3 2 0,2-2 1,1-2 133,-1-1 0,1-1 1,3 0-197,0 0 1,4-1-1,3-2 1,2-4-178,1-2 1,0-1 0,0 0-1,1 0-438,2 0 0,0-4 1,2-4-1,0-3-709,-3-3 1,2 0 0,1 1 0,-2-3 288,-2 0 1,1-6 0,-6 2 0,1-1 831,-1 0 0,-3 5 0,0 3 0,-2 2 0,-1 1 0,-1 0 0,-2 1-77,-4 2 1,-2 0-1,-1 2 1117,0 0 1,0 2-804,0 0 0,3-1 0,1 0-237,-2 2 0,-1 1 0,-1 1 0</inkml:trace>
  <inkml:trace contextRef="#ctx0" brushRef="#br0" timeOffset="1561">965 367 7990,'-9'-7'163,"1"2"1,3-1 2395,0 1-2179,2 2 1,3-2 0,1 3-117,2-2 0,4 0 0,6 2-657,4-2 0,5 0 0,3 2 0,0-2 0,2 2-443,-1 1 0,2 1 1,-1 0-1,1 0 836,-1 0 0,1 0 0,-2 0 0</inkml:trace>
  <inkml:trace contextRef="#ctx0" brushRef="#br0" timeOffset="2150">1415 358 7990,'-4'7'0,"-2"-1"44,0 2 0,-2 1 1,1 1-1,-1 0 326,1 0 1,0 3 0,3 1 0,2-1 190,1 1 0,1-2 1,1 1-335,2-2 1,0-1 0,3-1 0,2-1 0,1-3-82,1 0 0,0 1 0,0-2-210,0-2 1,0-2-1,-1-3 1,-2-4-100,-4-2 0,1-1 1,0 0-1,-2-1 10,-1-2 0,-1 1 0,-1-1 1,-1 2 168,-2 1 1,0 0 0,2 0 175,-2 0 0,1 0-224,3 0 1,4 4 0,3 3-19,2 2 1,1 1 0,0 0 0,0 1-172,0 2 1,-1 3 0,-1 4 0,-3 0 233,0 0 1,1 0 0,-2 1 0,-1 1 108,1 2 1,-2-1-1,1-3 302,-2 0 0,-1 0 380,0 0-595,0-4 1,0-6 0,1-7 0,2-2-227,4-1 1,2-3 0,1-2 0,0 1-136,0-1 1,0-1-1,0 2 1,0 2 10,0 1 1,-3 4-1,-1 2-225,2 0 0,-3 3 0,-2 5 332,-2 4 1,-1 5 0,0 3 0,0-1 285,0 1 1,0-1 0,0-2-1,0 2 161,0-2 0,4-2 0,3-2 0,2-2 47,1 2 0,0-3 0,1-2 0,1-2-208,2-1 0,-1-1 0,-2-2 0,1-3-332,2 0 0,-4-2 1,-4 1-1,1-2-126,-1-1 0,1 3 0,-2 2-1876,0 0 0,-2-2 705,0 0 1,-2 1 1376,-1 0 0,4-1 0,2-3 0</inkml:trace>
  <inkml:trace contextRef="#ctx0" brushRef="#br0" timeOffset="2294">2033 358 7990,'3'-7'250,"1"1"0,-1-1 2896,-3-3-3592,0 4 0,0 3 1,-1 6 445,-2 4 0,-3 6 0,-4 3 0</inkml:trace>
  <inkml:trace contextRef="#ctx0" brushRef="#br0" timeOffset="2422">1974 538 7990,'0'6'1996,"0"-2"-1996,0-4 0,0-4 0,0-2 0</inkml:trace>
  <inkml:trace contextRef="#ctx0" brushRef="#br0" timeOffset="2811">44 827 8015,'-13'-9'1367,"-1"2"-111,1-1 1,10 6-880,6-1 0,6 2 0,14 1 0,9-1 0,10-1-206,8-2 0,7 0 0,10 1 1,4-3-80,7 0 0,10-2 0,2 1 1,2-1-102,3 1 0,-43 3 1,-1 0-1,44-2 1,-3-1-48,-3 1 0,-12 0 1,-4-2-1,-9 3-243,-10 0 0,-6 1 0,-11 2 0,-5-3 331,-4 0 1,-5 2 0,-6 0 0,-5 1 457,-4-1-1264,0 1 355,-6-2 419,2 4 0,0-4 0,2-2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1:00.614"/>
    </inkml:context>
    <inkml:brush xml:id="br0">
      <inkml:brushProperty name="width" value="0.04295" units="cm"/>
      <inkml:brushProperty name="height" value="0.04295" units="cm"/>
    </inkml:brush>
  </inkml:definitions>
  <inkml:trace contextRef="#ctx0" brushRef="#br0">20 130 7542,'-4'6'-114,"-3"-3"0,2-3 668,2-3 0,2 0-194,1-3 1,1 3-401,2 0 0,0 2 0,3 1 54,2 0 1,1 0 54,1 0 1,0-3 0,0-1 0,0 2-24,0 1 0,3 1 0,1 0 0,-2 0-3,-1 0 0,2 0 0,2-1 0,-1-1-32,1-2 1,1 0 0,-2 2 0,-2-2-79,-1 2 1,2-2-1,1-1-135,-2 0 281,-1 2-34,-1-1 1,-4 3 0,-4-1 453,-4-2-324,0 1 0,-3 3-28,2 0 0,1-1 86,-1-2-402,2 1 203,1-2 0,0 5 0,0 2 0,0 4 36,0 2 1,0 1-1,0 0 1,0 0-2,0 0 0,0 0 1,0 0-1,0 0 19,0 0 1,0-3-1,0-1 109,0 2-168,0-3 0,0-2-87,0-6 1,0-3-1,0-4 1,0 0-114,0 0 0,0-3 0,-1-1 0,-1 2 101,-2 1 0,1-2 1,3-1-1,0 2 61,0 1 0,0 4 0,0 1 68,0-2 439,0-1-199,0 3-102,0 2-110,0 4 1,3 1 0,2 1-40,0 2 0,-1 2 0,1-1 0,1-1-4,-1 1 0,-1 2 0,2 0-17,2 2 1,-2-2 0,-1-1-1,1 1 4,-1-1 1,2 2 7,3-1 0,-3-1 0,-2 0 64,0 2 1,-2-2-9,-3 0 1,0-2 87,0 2 0,-4 0 0,-3 2 1,-2-3-21,-1 0 1,0 1 0,0-1-1,0-1-88,0 1 1,0-1 0,0-2-1,0 2-49,0-2 1,3-1-1,2 0-1880,0 2 1854,2-1 0,3 2 0,0-4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37.848"/>
    </inkml:context>
    <inkml:brush xml:id="br0">
      <inkml:brushProperty name="width" value="0.04295" units="cm"/>
      <inkml:brushProperty name="height" value="0.04295" units="cm"/>
    </inkml:brush>
  </inkml:definitions>
  <inkml:trace contextRef="#ctx0" brushRef="#br0">19 100 8066,'0'-10'368,"1"4"0,2 3 337,4 2 0,5 1 1,3 0-1,0 0-506,3 0 1,1 0-1,2 0 1,1 0-46,2 0 0,-1 0 0,-3 0 0,-1 0 56,-2 0 0,0 0 0,-3 0 37,-2 0 1,-5 1-59,-4 2 1,-3 2 0,-5 3 0,-3-2-99,-5 2 1,-8 1 0,1 1 0,-1 0-32,0 0 1,-2 0-1,-1 0 1,2 0-1004,1 0 0,2 0 1,2 1-1,4 1-664,2 2 1,2-1 1606,2-3 0,-1 4 0,2 2 0</inkml:trace>
  <inkml:trace contextRef="#ctx0" brushRef="#br0" timeOffset="161">210 320 7991,'4'3'810,"-4"1"0,-4 2 0,-7-1 0,-1-1-82,-2 1 0,-3 1 1,0-1-1,-2 0-861,-1 3 1,1 0 0,2 0 0,3-2-583,0 2 1,6 0-1,-1 0 1,2-3 714,2 0 0,2 2 0,-1-1 0</inkml:trace>
  <inkml:trace contextRef="#ctx0" brushRef="#br0" timeOffset="458">819 30 7993,'-16'-1'-6,"3"-2"0,3 3 629,3 0 0,0 1 0,3 5 0,2 3-97,1 3 0,5 3 0,3 3 0,2-2-315,1 2 0,0 0 0,0 0 0,0-2-54,0 2 1,-3-2-1,-2-1 1,0 0-156,-3-3 1,-1-1 0,-2-1-1,-2-1-215,-4-2 0,-5 0 0,-2-3 0,1-2-188,-1-1 1,2-1 0,-1-1-1,2-1 401,1-2 0,-4-3 0,-2 1 0</inkml:trace>
  <inkml:trace contextRef="#ctx0" brushRef="#br0" timeOffset="604">750 50 8381,'1'-10'655,"2"0"1,3 1 0,4 2-1,0 3-51,0 0 1,6 2-1,4-1 1,5 2-481,4 1 0,1 0 0,0 0 0,-2 1-756,-5 2 0,0-1 0,-7 2 632,0 0 0,-2 2 0,-4 4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08.285"/>
    </inkml:context>
    <inkml:brush xml:id="br0">
      <inkml:brushProperty name="width" value="0.05727" units="cm"/>
      <inkml:brushProperty name="height" value="0.05727" units="cm"/>
    </inkml:brush>
    <inkml:brush xml:id="br1">
      <inkml:brushProperty name="width" value="0.04295" units="cm"/>
      <inkml:brushProperty name="height" value="0.04295" units="cm"/>
    </inkml:brush>
  </inkml:definitions>
  <inkml:trace contextRef="#ctx0" brushRef="#br0">540 109 9141,'1'-9'0,"1"1"-431,2 2 1,-1 2 1194,-3-2-843,0-1 1,-3 0 433,-1 1 1,-3-1 27,0-3 0,2 3-216,2 1 1,1 3 36,-1 0 1,0 2 0,-3 1-44,-2 0 1,-1 0 0,-1 0 0,0 0-197,0 0 0,-4 0 0,-2 0 0,-1 1 136,1 2 1,3 0-1,0 2 1,2 0 166,1-3 1,-3 2 0,-1 1-84,2 0 0,1-2 1,1 0-1,0-1 95,0 1 1,0 0 0,0 2-83,0 0 1,0-1 0,-1-2-1,-1 3-62,-2 0 1,1 1 0,2 2 0,-1-2-81,-2 2 0,1-2 0,3 0 0,0 1-70,0-1 0,3 2 1,1-1-1,-1 2-103,1 1 1,-1 0-1,2 0 1,1 0 41,-1 0 0,1 1 0,2 1 1,-3 2-66,0-2 1,2 2 0,-1 0 0,1-1 34,-1 1 0,-2-2 0,2 1 71,2-2 0,-2-1 0,0 0-83,2 0 1,1 0-1,1 0-105,0 0 0,0 0 107,0 0 0,0 0 0,0 0 26,0 0 0,3 0 1,1 0 66,-2 0 0,3 0 0,1 0 31,0 0 1,-1-3 0,-2-2 67,4 0 0,2 1 1,1-2 18,0-2 1,0-1-1,0 0 1,0 1 13,0 2 0,0-1 0,0-3-34,0 0 1,0 3 0,0 1-1,0-2-43,0-1 0,0 2 0,0 1 0,0-1 7,0 1 1,0-2 0,0 1 0,0-1 22,0 1 1,0-1 0,0 1 0,1-2 86,2-1 0,-1 0 1,1 0-1,-1 0 15,1 0 0,-1-1 0,1-1 0,-2-2-103,-1 2 0,0 0 0,0 0 1,0-2 0,-3 1 0,-2 2 0,1-1-87,-1-2 0,-1 1 0,1 2 0,1-1-1,-1-2 0,1 0 1,2 2 21,-2-2 1,1-2 0,3 2-1,-1 1-3,-2-1 1,1 1-1,-1-2 1,1-1-39,-1 1 1,1 1 0,-1-1-4,2 0 1,-2-1 0,-2 1-33,0 0 0,1 1 0,-1-1-32,0 0 0,-1-2 39,2 0 1,-3 1 0,1 1 19,0 0 1,-2 1 0,2 2 29,0-2 1,-2-3-26,1 0 1,-1 2 0,0 1 37,2 0 1,-1 1-112,-3-3 0,0-1-107,0-3 1,3 0 178,1 0 1,-1 0 0,-2 0 0,1 0 41,2 0 0,-1 3 0,-3 1 0,0-2 34,0-1 0,0-1 0,0 0-38,0 0 0,0 0 0,0 0 1,0 0-8,0 0 1,-1 1-1,-1 1 1,-2 2-83,2-2 1,1-1 0,0-1-66,-2 0 1,1 3 0,-2 1 136,0-2 0,1-1 0,-3-1-5,-2 0 0,2 3 0,0 1 0,-2-1 71,-1 1 1,-1-2 0,0 1 0,0-1-61,0 1 1,-3 0-1,-1 2 1,1 1-257,-1-1 0,2 2 0,-2 3 0,1 0-435,-1 0 1,-3 4 0,0 4 783,-2 4 1,-1 4-1,0 4 1</inkml:trace>
  <inkml:trace contextRef="#ctx0" brushRef="#br0" timeOffset="1838">1400 89 16195,'0'-10'-2262,"0"0"1,0 0 1755,0 0 1,0 3 598,0 1 1,0 2 58,0-2 0,-1 0 0,-2-1 111,-4 4 0,-2 2 1,-1 1-1,0 0-102,0 0 1,-1 0 0,-1 0-1,-3 0-12,0 0 1,1 3 0,-1 1-1,-1-1-141,1 1 0,2-1 0,0 2 0,2 1 156,1-1 1,-3 2-1,-1 3 1,2-1 19,1-2 0,1 1 0,0-1 1,0 2-39,0 1 1,0 3-1,0 1 1,1-2-10,2-1 0,-1 0 0,2 1 0,-1 2-173,1-2 1,3 2 0,-1 0 0,1-2-75,-1-1 1,1 2 0,3 1-1,0-2-98,0-1 1,4-1 0,2 0 0,1 0 8,-1 0 0,1 0 1,3 0 104,0 0 0,3-1 1,1-1-1,-2-2 20,-1 2 1,-1 0-1,0 0 1,0-2-67,0 2 0,0-2 0,0-1-154,0 0 376,0-2 1,1-3 0,1 0 60,2 0 0,-1 0 0,-2-1 0,1-2 36,2-4 1,3-2 0,0-1-1,1-1-46,-1-2 1,1-2 0,-2-3 0,1 2 23,-1-2 0,-3-1 0,0-1 0,-2 1-30,-1 2 1,-1-4 0,-2 4-1,-4-1-128,-2-1 1,-1 3-1,-1 0 1,-2-1-16,-4 1 1,-3-1 0,-3 2 0,-3 1-102,0-1 0,-2 2 0,1 3 1,-1 0-580,1 0 1,0 3-1,2 2 1,0 0 80,-3 3 0,2 4 0,1 4 0,0 2 605,3 3 1,-3 10 0,-1 0 0</inkml:trace>
  <inkml:trace contextRef="#ctx0" brushRef="#br0" timeOffset="2522">2070 246 8852,'-7'-10'0,"1"0"-70,-2 0 0,2 1 0,0 1 0,-2 2 231,-1-2 1,-1 2-1,0 1 1,0 0-142,0 3 0,-1 1 0,-1 1 1,-3 0 95,0 0 1,-2 4 0,-3 3-55,0 2 1,0 5 0,-1 3 0,-1 3-129,-2 3 1,4 1-1,5 4 1,-1 0 0,2 0-44,-1 1 1,3-1-1,4 0 1,3-3 81,0 0 1,2-2-1,3-3 1,1-1-11,2-2 0,3-1 0,5-5 1,2-3 246,4-2 0,5-3 0,3-4 0,1-2-16,6-4 1,0-10 0,3-3-1,-2-2-62,-1-2 1,0-2-1,-2-5 1,-2-1-51,-5-2 1,-1-3 0,-8 1-54,-2 0 1,-4 3-1,-3 6 1,0 4-283,-3 2 1,-4 4 0,-3 3 0,0 3 114,-3 5 1,-1 4-1,0 4 1,1 4 146,2 4 1,3 11-1,-1 0 1</inkml:trace>
  <inkml:trace contextRef="#ctx0" brushRef="#br1" timeOffset="3019">2920 239 8305,'0'-18'0,"0"-2"0,0-1 55,0 0 1,0 1 0,0 1 0,0 2 239,0 4 0,0 2 1,-1 1-1,-2 1-321,-4 2 1,-3 3 0,-3 4 0,-5 0-87,-4 0 1,-5 6-1,-5 4 1,-3 5 106,0 4 0,1 1 1,-2 1-1,-1 4 6,1 5 1,3 1-1,6 4 1,5 1-49,4-1 1,4-2 0,5 0 0,2-2-96,4-1 1,4-4-1,6-3 1,6-3 133,5-3 0,8-3 0,4-5 0,5-2-2,4-4 1,4-8 0,3-5 0,1-5 71,0-4 0,3-4 0,-6-3 1,-3-2 80,-3-3 1,-8-5 0,-8 0 0,-4-1-178,-5 1 0,-6 3 0,-5 0 0,-4 4-93,-5 6 0,-6 1 0,-4 9 0,-3 5-98,-3 3 1,1 4 0,-1 2 0,3 2-78,3 4 0,0 5 0,3 4 0,2 1 302,1 0 0,1 4 0,0-5 0</inkml:trace>
  <inkml:trace contextRef="#ctx0" brushRef="#br1" timeOffset="3431">3820 198 7029,'-21'-11'0,"-1"-1"64,-2-2 0,1 1 0,2 3 0,-1 0 369,-2 0 1,0 4 0,2 3 0,-3 2-226,0 1 0,2 1 0,-1 4 0,1 5-201,-1 5 1,-2 4 0,2 2-1,2 2-48,1 4 1,5 2-1,3 1 1,3 0-33,3 0 1,3 0 0,5 0 0,4-1-17,5-2 1,8-3-1,10-5 1,4-2 125,5-4 0,10-6 0,4-5 0,3-4 22,4-5 0,0-6 0,-1-5 0,-5-4-48,-4-5 1,-3-2-1,-7-2 1,-8-2 19,-7-4 0,-6-2 1,-10 0-1,-5 2-261,-4 4 1,-16 6 0,-11 5 0,-8 6-258,-7 6 1,-6 5 0,-7 11 486,-6 7 0,-1 3 0,0 8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0:53.793"/>
    </inkml:context>
    <inkml:brush xml:id="br0">
      <inkml:brushProperty name="width" value="0.04295" units="cm"/>
      <inkml:brushProperty name="height" value="0.04295" units="cm"/>
    </inkml:brush>
  </inkml:definitions>
  <inkml:trace contextRef="#ctx0" brushRef="#br0">0 180 8376,'6'-1'245,"-2"-1"-123,0-2 0,1 0 72,2 1 0,1 0 0,-1-2-83,2 0 0,1 2 0,0 3 0,0 0 26,0 0 0,0 0 0,1 0 0,1-1-142,2-2 1,0 1-1,-1-1 1,3 2 31,0 1 0,-1 0 0,-3 0 1,2 0-122,-2 0 1,-1 0 0,-1 0 11,0 0 0,-3 0 1,-2-1 4,0-2-18,2 1-382,-5-2 79,2 0 1,-1 1 106,1-3 0,-1 2 145,-3-2 1,1-1 245,2-3 1,0 1 0,2 1 103,0 2 1,2 2 364,0-2 208,-2 3-454,-1-1 1,-4 5-1,0 2-246,0 4 0,0 2 0,-1 1 0,-1 0-9,-2 0 1,-2 0-1,2 0 1,1-1 46,-1-2 0,2 1 0,-2-2-71,0 0-70,2 2-132,-2-6 0,4 1 0,0-6-120,0-4 1,-3-2 0,-1-1 0,2 0 102,1 0 1,1 0 0,0-1 0,-1-1 12,-2-2 1,1 1-1,-1 3 288,2 0 0,2 0-155,2 0 0,-1 3 1,2 2 698,0 0-544,-2 2 0,3 3-75,-2 0 1,0 0 40,3 0 1,1 4 0,3 2 7,0 0 1,-3 1 0,-1-2-61,2 0 0,-2-2 0,-1 1 0,1-1-19,-1 1 0,-1 2 0,1-1-28,0 0 1,1-1 24,-2 2-15,-1-3 1,-3 2-121,0-2 96,0-1 1,0 6 21,0-1 0,-1-2 0,-1-1 104,-2 0 1,0-1 11,1 3 0,1-2 0,-2 1 187,0 0 1,1 2-162,-3 0 0,0-1 0,-2-1 80,2 0 1,-1 1 0,-3-2-77,0-2 1,3 2 0,1 0-161,-2-2-398,3-1-502,1-1 0,5 0-725,2 0 1638,-1 0 0,6-4 0,-2-2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0:56.994"/>
    </inkml:context>
    <inkml:brush xml:id="br0">
      <inkml:brushProperty name="width" value="0.04295" units="cm"/>
      <inkml:brushProperty name="height" value="0.04295" units="cm"/>
    </inkml:brush>
  </inkml:definitions>
  <inkml:trace contextRef="#ctx0" brushRef="#br0">0 151 7969,'0'6'-512,"0"-3"680,0-6 1,1 0-37,2-3 0,3 3 0,4 0 1,0 1-20,0-1 0,0 1 0,0-1-102,0 2 0,3 1 0,2 0-15,0 0 1,-1-3 0,1-1-1,1 1 1,-1 0-16,3-1 0,0-2 0,0 1 0,-3 1 22,0-1 0,1-1 0,-2 2 1,-2 2-8,-1 1 0,-2 0 0,-1-1 88,-2-2 276,1 1-227,-1 3 1,-2-1 197,-4-2-298,0 1-26,0-6 33,0 6 23,0-2 1,0 5 0,0 2 47,0 4 1,0 2 0,0 1 1,0 0 1,0 0 0,0 0 23,0 0 1,0 0-200,0 0-9,0-4 0,-1-2-56,-2-4 0,1-4 0,-1-3 0,2-2 22,1-1 1,0 0-1,0 0 1,0 0 9,0 0 0,0 0 0,0 0 0,0 0 42,0 0 0,0 3 0,0 1 136,0-2 119,0 3 41,0-3 198,0 6-152,0-2-96,0 4-57,0 0-138,4 0 0,-1 3 18,3 1 1,-3 0-1,1-2-1,0 2 1,2 0 0,4-2 0,0 2 1,0 0-1,0-2-19,0 2 0,0-1 0,0-2-13,0 2 0,-3-1 1,-2 2-1,1-1-17,-1 1 1,-2 0 63,0-1 1,-2 0 192,-1 3 0,0-2-19,0 2 0,-1-3 0,-1 1 1,-3-1 69,0 1 1,-2 3 0,-3-1-45,0 0 0,0 1 1,0-3-103,0-2 1,3 2 0,1 0-1,-1-1 1,0 0-570,1 1 1,0 0-1667,-1-1 2106,-1 3 0,6 4 0,-2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7:24.581"/>
    </inkml:context>
    <inkml:brush xml:id="br0">
      <inkml:brushProperty name="width" value="0.05727" units="cm"/>
      <inkml:brushProperty name="height" value="0.05727" units="cm"/>
      <inkml:brushProperty name="color" value="#004F8B"/>
    </inkml:brush>
  </inkml:definitions>
  <inkml:trace contextRef="#ctx0" brushRef="#br0">10 290 25199,'-6'0'1194,"2"0"1,5 0-1166,2 0 0,0 0 171,3 0 1,1 0-1,3 0-14,0 0-146,0 0 0,0 0 0,0 0 0,0 0 12,0 0 0,0 0 0,0 0-37,0 0 0,1 0 0,1 0 0,2 0-20,-2 0 1,2 0 0,0 0 0,-1 0 0,0 0-29,1 0 1,2 0 0,-1 0 51,0 0 1,1 0 0,3 0-1,-1 0 14,-1 0 1,4 0 0,-3 0 0,2 0 33,0 0 0,6-3 1,-6-1-1,1 2 16,0 1 1,-2 0-1,0-1 1,0-2 298,2 2-328,1 1 1,-2 1-1,0 0-40,0 0 1,0-3 0,0-1 7,0 2 1,3 1-1,2 1 1,0-1-1,2-1 17,-1-2 0,2 1 1,-2 2-1,1-1 8,-1-2 0,-3 0 0,1 2 0,-1-2-49,1 2 1,-2 1-1,-4 1 1,-2-1 42,2-2 0,0 1 0,0-1 1,-3 2-110,0 1 0,-1 0 0,-2 0 0,3 0-34,0 0 1,1 0 0,2 0 0,-2 0 16,2 0 0,4 0 0,2 0 0,-2 0 26,-1 0 1,-1 0 0,1 0 0,0 0 62,-1 0 1,2-3 0,-5-1-1,2 2-10,1 1 1,-1-2-1,-1-1 1,-2 2 71,2 1 1,-2-2 0,-1-1-1,1 2-50,-1 1 0,1-2 0,3-1 0,-1 1 80,-1-1 0,8 1 1,-5-2-1,2 0-2,2 3 1,1-2 0,3-1 0,-3 1-31,0-1 1,2 1 0,-1 2 0,0-2-9,-3 2 0,1-2 0,0 0 0,-3 2-85,-3 1 0,0 1 1,-1 0-1,1 0 14,-1 0 0,0-3 0,-2-1 0,-1 2-22,1 1 0,1 1 0,0 0 0,1 0-37,0 0 0,8 0 1,-5 0-1,1-1 30,0-2 0,2 1 0,2-1 0,-1 2 2,1 1 0,-2-3 1,-3-1-1,0 2-32,0 1 1,0 0-1,0-1 1,-1-2 9,-2 2 0,1 1 0,-1 0 0,2-1 42,1-2 1,-1 1-1,0 2 1,0-1-54,2-2 0,1 1 1,-2 3-1,0 0 27,0 0 1,0-1 0,1-1 0,1-2-1,2 2 1,-1 1 0,-3 1 0,0 0-73,0 0 1,-1 0-1,-1 0 1,-2 0 18,2 0 0,0 0 1,0 0-1,-3-1 69,0-2 0,1 1 1,-1-1-1,-1 2-39,1 1 1,1 0 0,-2 0 0,-2 0 47,-1 0 1,-1-3 0,0-1 0,0 2-1,0 1 1,3 1 0,1 0 0,-1 0 4,1 0 1,-1 0-1,3 0 1,1 0-18,-1 0 0,1 0 0,-2 0 0,-1 0 39,1 0 0,1 0 1,-2 0-1,-2 0 9,-1 0 0,2 0 0,1 0 0,-1 0-57,1 0 1,-2 0 0,2 0 0,-1 0-2,1 0 0,2 0 1,0 0-1,1 0-70,0 0 1,4 0 0,-5 0 0,1 0 37,-1 0 0,-2 0 1,1 0-1,0 0 39,-3 0 0,2 0 0,0 0 0,-2 0 35,-1 0 1,2 0-1,1 0 1,-2 0 3,-1 0 0,2 0 0,1 0 1,-1 0-19,1 0 0,-2 0 1,2 0-1,-1 0 4,1 0 1,0 0 0,-2 0 0,3 0 8,0 0 1,-1 0 0,1 0 0,1 0 5,-1 0 1,1 0-1,2 0 1,-2 0-4,2 0 1,1 0-1,1 0 1,-1 0-24,-2 0 0,4 0 1,-2 0-1,-1 0 9,1 0 1,2 0-1,-4 0 1,1 0 6,-1 0-1,-3 0 1,-4 0 0,0 0-15,0 0 0,0 0 1,1 0-1,1 0 0,2 0 1,-1 0 0,-2 0-1,1 0-10,2 0 1,2 0 0,-1 0 0,-1 0 9,1 0 0,2 0 0,0 1 0,2 1-47,1 2 0,0-1 1,0-3-1,0 0 0,0 0 0,0 3 0,0 1 1,-1-2 27,-2-1 1,4-1 0,-4 0 0,1 0 40,1 0 0,-3 0 0,0 0 0,1 0-19,-1 0 0,-1 0 0,-3 0 1,2 0-2,-2 0 0,-1 0 1,-1 0 34,0 0 1,-3-3 0,-1-2 45,2 0 0,-2 1-209,0-2 1,1 0-103,3-1 0,-3 2-929,-1 2-134,1 1 945,-1-2 0,-6 13 0,-6 2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7:21.218"/>
    </inkml:context>
    <inkml:brush xml:id="br0">
      <inkml:brushProperty name="width" value="0.05727" units="cm"/>
      <inkml:brushProperty name="height" value="0.05727" units="cm"/>
      <inkml:brushProperty name="color" value="#004F8B"/>
    </inkml:brush>
  </inkml:definitions>
  <inkml:trace contextRef="#ctx0" brushRef="#br0">0 160 24895,'0'-6'-4967,"4"2"5663,-2 4 1,3 0 472,-2 0 1,0 0-465,3 0 1,-2 0-195,2 0 1,-2 0-251,2 0 1,1 0-1,3 0-86,0 0 1,0 0 0,0 1-338,0 2 1,0-1 0,0 1 0,0-2 726,0-1 0,0 0 1,0 1-1,0 1-503,0 2 0,0-1 0,0-3-41,0 0 0,0 0 0,0 0 0,0 0 82,0 0 0,0 0 0,0 0-74,0 0 0,-3 0 0,-1 0-38,2 0 0,1 0 1,1 0-1,0 0 10,0 0 0,0 0 0,0 0 0,0 0 135,0 0 1,1 0-1,1 0 1,2 0-18,-2 0 0,2-3 0,1-1 1,-1 2 63,1 1 0,-2 1 0,-3 0 0,0 0-174,0 0 0,-3 0 0,-1 0-26,2 0 0,1 0 3,1 0 0,0 0 1,0 0 5,0 0 1,0 0 0,0 0-1,0 0 44,0 0 0,0 0 1,0 0-1,0 0 91,0 0 1,4-3 0,2-1-73,0 2 0,-2 1 0,-4 1-56,0 0 1,0 0-1,0 0 1,0 0 20,0 0 0,0 0 0,0 0 49,0 0 0,3-3 0,1-1 0,-2 2 24,-1 1 0,2 0 1,2-1-1,0-2-85,3 2 1,-2-2-1,0 0 1,1 2-9,-1 1 0,2 0 0,-2-1 0,0-2 0,-3 2 0,1 1 0,1 1 0,-1 0 0,1 0 0,-1 0 0,-2 0 0,2 0 0,-2 0 0,2-3 0,1-1 0,-1 2 0,1 1 0,1 1 0,-2 0 0,-2-1 0,-1-2 0,2 1 0,2-1 0,-1 2 0,1 1 0,-2 0 0,-2 0 0,1 0 0,2 0 0,2 0 0,-1-1 0,0-1 0,3-2 0,-2 1 0,-1 3 0,0 0 0,-3 0 0,2-1 0,1-1 0,-1-2 0,1 2 0,-2 1 0,-3 1 0,0 0-40,0 0 0,3 0 0,1 0 0,-2 0 50,-1 0 0,-1-3 0,0-1 0,0 2-49,0 1 1,0 1 0,0 0 0,0 0 5,0 0 0,0 0 0,0 0 0,0 0-6,0 0 1,0 0-1,1 0 1,1 0-44,2 0 1,-1 0 0,-3 0 0,0 0 57,0 0 0,3 0 0,1 0 0,-1 0-30,1 0 0,-2 0 1,2 0-1,-1 0 59,1 0 0,2 0 1,-1 0-1,-1 0-53,1 0 1,-1 0 0,-2 0 0,2 0 1,-2 0 1,2 0-1,0 0 1,-2 0 53,-1 0 0,2-1 1,2-1-1,0-2 35,3 2 0,1 1 0,1 1 1,0 0-41,0 0 1,2 0-1,0 0 1,-2 0-1,-1 0 0,2 0 0,-5 0 0,1 0-11,-1 0 0,0 0 0,2 0 0,-3 0-43,0 0 1,1 0 0,-1 0 0,0 0 10,3 0 1,-2 0 0,-1 0-1,1 0 12,-1 0 0,-1 0 0,1 0 0,1 0-10,-1 0 1,-1 0 0,1-1 0,0-1 43,-3-2 0,2 1 1,1 3-1,-1 0-22,1 0 0,1 0 0,-1 0 0,-1 0-35,1 0 0,1 0 0,-1 0 0,-1 0 0,1 0 1,-2 0 0,-2 0-1,1 0 7,2 0 0,0 0 1,-2 0-1,2 0 68,-2 0 0,3 0 0,1-1 1,1-1-60,-1-2 1,1 0-1,3 2 1,0-2 103,0 2 0,0-2 1,1 0-1,1 2-72,2 1 1,-1-2 0,-3-1-495,0 2 401,0 1 1,-4 1 0,-2 0-930,0 0 889,-2 0 0,-2 4 0,-6 2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44.075"/>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686 12936,'6'-22'352,"11"-5"-98,-4 20 0,20-9 321,0 6-430,-8-2 1,11 9-9,-6-3 0,11 3-31,6 0 1,-12 2 12,-2 1 1,-9-1 76,10-2 1,-8 0-16,8-3 1,0-1-5,9-3 1,3 0-202,4 0 0,0 4 83,0 3 1,-3 2 38,-1 1 0,-2-3 20,2-1 1,0 0 48,1 1 1,3-3 1,0-4 0,-4 0-92,4 0 0,1-3 33,3-1 0,-1 1-305,-3 3 56,-9 4 0,10 2 170,-4 4 1,-7-1 151,-3-2 0,-2-3-164,8-4 0,-5 3-45,2 1 1,-2 3-3,2 0 1,0-1-31,0 0 0,-2 0 114,2 1 0,-11 1 24,7-1 0,-9-2 16,13-2 0,-10 1-38,10 0 1,-3-1-36,9-3 1,-3 3-48,0 1 1,-2 2 17,-1-2 1,-1 2-1,4-2 1,-7 3-63,7 0 0,0-1 79,4 0 0,-2-3 100,-2 0 0,-2 1-100,-1 0 0,-7 2 4,1-2 1,-11 3-26,7 0 0,-6 1 0,13-1 0,-9 0 1,9-3 1,0 2 43,7-2 1,-1 2-1,-3-2 0,-3 2 71,-1-2 1,-9 2-25,3-2 1,-6 2-65,13-2 0,-9 0-50,9-1 0,-3-1-83,6 1 0,1 1 76,2 0 0,-7 3 45,4 0 1,-14 1 63,7-1 0,-4 0-48,11-3 1,-11 0-78,7-1 1,-10-1 55,11 1 0,-6-2 330,5-1-174,-3 0-164,5 0-503,-11 0-474,-2 0 738,-15 4 0,-37 38 0,-12 12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36.484"/>
    </inkml:context>
    <inkml:brush xml:id="br0">
      <inkml:brushProperty name="width" value="0.04295" units="cm"/>
      <inkml:brushProperty name="height" value="0.04295" units="cm"/>
      <inkml:brushProperty name="color" value="#004F8B"/>
    </inkml:brush>
  </inkml:definitions>
  <inkml:trace contextRef="#ctx0" brushRef="#br0">190 220 8340,'-16'-10'74,"3"0"1,5 1-1,2 1 261,-2 2 1,2 3 0,0 0 607,-2 2-603,3 1 0,1 1-383,4 2 1,0 3-1,0 4 45,0 0 0,0 3 0,0 1 0,0-2 70,0-1 1,0 3 0,0 3 0,0 2 22,0 1 0,-1 0 1,-1 1-1,-2 2-21,2 4 1,0-1 0,0 0 0,-3 2-25,0 1 1,-1 0-1,-2-1 1,2-2 22,-2 2 1,2 1-1,0 0 1,-1-1-4,1-2 1,-1 0 0,3 1 0,2-3-61,1 0 1,-2-2-1,-1 1 1,2-2 30,1-1 0,1-3 0,0-1 0,0 1 4,0-1 0,0 1 0,-1-3 0,-1-1-46,-2 1 0,1-2 0,3 1-2,0-2 0,0-1 91,0 0-24,0-4 1,0-1 58,0-2-55,0-1-45,0 2-62,0-4 1,1 0 0,2 0 43,4 0 1,2-3 0,1-2 0,1 1-4,2-1 1,0-2-1,3 1 1,1-1-4,-1 1 0,5 0 0,-4-1 0,1 3-34,1 0 1,0 2-1,1-1 1,0 1-9,0-1 0,0 1 0,0-1 0,0 2-20,0 1 0,0-1 0,1-1 0,1-2-1,2 2 0,2-2 1,-1-1-1,0 1-7,3-1 0,1 1 0,0 2 1,-2-3 10,-4 0 1,1 2-1,1 0 1,-1 1 12,1-1 0,-2 1 0,-3-1 1,0 2 18,0 1 1,0-3 0,0-1-1,-1 2 106,-2 1 1,1-2 0,-1-2 0,1 1-42,-1-1 1,0-1 0,-3 1 0,-1 1-2,1-1 1,-2 1-1,1 2 1,-2-2-23,-1 2 1,-3 0 0,-1 0 299,2-2-36,-3 1 0,-1 2 66,-4-2 0,0 0-57,0-3 1,0-1-200,0-3 1,0 0-1,0 0-37,0 0 0,-1 0 1,-1 0-24,-2 0 1,1-3 0,3-1 0,0 1-64,0-1 0,0 1 1,0-3-1,0-1 30,0 1 1,0-6 0,0 2-1,0-1-31,0 0 0,0-2 0,0-2 1,0 1 5,0-1 0,0 2 0,0 4 0,0 1 27,0 2 0,0 0 0,0-2 0,0 3 10,0 0 0,-1 2 0,-1 2 1,-2-1-24,2-2 0,1 1 0,1 3-56,0 0 1,0 0 0,0 0 0,0 0-3,0 0 0,0 0 0,0 0 1,1 0 1,2 0 1,-1 0 12,1 0 1,-2 3 157,-1 1 31,0 3 1,-1-1-99,-2 4 1,0 0-43,-3 0 1,-1 0 0,-3 0 35,0 0 1,3 0 0,1 0 0,-2 0 0,-1 0 1,-1 0-1,0 0 1,0 0-20,0 0 0,0 0 0,0 0 0,0-1 14,0-2 1,0 1 0,0-1-13,0 2 1,-3 0 0,-1-1 0,2-2 35,1 2 0,-2 0 0,-1 0 0,2-2-19,1 2 0,-2 0 0,-1 0 0,2-2-29,1 2 1,1 1 0,-1 0 0,-1-1 7,-2-2 1,1 1 0,3 2-1,0-1 3,0-2 0,-3-2 0,-1 2 0,2 1 9,1-1 1,1 1 0,-1-2 0,-1 0-7,-2 3 0,-2 1 1,1 1-1,0 0-18,-3 0 1,-1 0 0,-2 0 0,-1 0 1,-2 0 0,1 3 1,3 2-1,0-1-2,0 1 1,0-2 0,1-3 0,1 0 27,2 0 0,3 3 1,-1 1-1,1-2-13,-1-1 0,1-1 1,3 0-8,0 0 1,3 0-6,1 0 0,2 0-146,-2 0 21,3 0-85,-5 0 123,6 0 1,-1 0-37,6 0 1,3 0 0,4 0 0,1-1 30,2-2 1,6-2 0,5-3 0,-1 3-44,1 0 1,2-1 0,4 1 0,0 1 89,0-1 1,0-1 0,1 2-1,0 2-34,-1 1 0,5 1 0,-8 0 0,1 0 23,1 0 0,-4 0 0,-1 0 0,-1 0 37,1 0 0,-1 0 0,-4 0 0,-1 0 16,-2 0 0,0 0 1,1-1-1,-4-1-11,-2-2 0,2 0 0,1 2 53,-2-2 0,-1 1 1,-1 3-1,-1-1 106,-2-2 1,1 1-67,-1-1 0,-1 2 1,-1 0 12,0-2 0,-1 1-19,-1-1 0,0 2 130,3 1-19,-3 0 0,2 0-67,-2 0-29,-1 0-109,2 0-151,-4 0-18,0 0 179,4 0 1,-2 1 0,1 2 0,-1 3-26,1 0 1,-1 7 0,1-1 39,-2 3 1,-1 2-1,0-2 1,0-1 38,0 1 0,0 5 0,0-3 0,0 1 30,0 1 0,0-3 0,0 0 1,0 1-3,0-1 1,0 1 0,0-2 0,-1-1-30,-2 1 0,1-2 0,-1-2 0,2 1-28,1 2 1,0-1-1,0-2 1,0 1 19,0 2 1,0-1 0,0-2 0,0 1-11,0 2 1,-3 2 0,-1-2 0,1-2 21,-1-1 0,2 2 1,-2 1-1,1-2-27,-1-1 1,1 2-1,2 1 1,-1-2-12,-2-1 1,1-1-1,3 0 1,0 0-32,0 0 0,0-3 0,0-1 1,0 2-15,0 1 1,0 1 0,1 0 0,1 0-31,2 0 0,-1 3 0,-3 1 0,0-2 17,0-1 1,0-1 0,0 0-1,0 0 44,0 0 0,-1 0 1,-1 0-1,-2 0-3,2 0 1,1 0-87,1 0 1,0 0-2,0 0 0,0-3 8,0-1 1,0-2-155,0 2 143,0 1-14,0-1 337,0-2-140,0-4-97,0 0-17,-4 4 0,-2-2 1,-4 1-1,0-1 16,0 1 1,0-1 0,0 2 0,0-1-14,0 1 0,0 0 1,0-2-1,0 2-4,0-2 0,0-1 0,0 0 1,0 1 16,0 2 1,0-1 0,-1-3 0,-1 1 11,-2 2 0,-3 0 1,0 2-1,-1 0 16,1-3 1,-1 2 0,0 0-1,-3-1 2,-3 1 0,1-2 0,3 2 0,0-1 9,0 1 0,0 2 1,1-2-1,1-2-14,2-1 0,-1-1 0,-2 0 0,1 0-9,2 0 1,0 0 0,-2 0-1,2 1 3,-2 2 0,-1-1 1,0 1-1,1-2 52,2-1 1,3 0 0,-1 0-1,1 0 31,-1 0 0,1 0 0,3 0-82,0 0 0,0 0 0,0 0 0,0 0 36,0 0 1,0 0 0,0 1-1,0 1-151,0 2 0,3-1 0,1-3 1,-1 1 44,1 2 1,-2-1 231,1 1 1,2-3-59,2-3 0,-1 0 1,0-3 21,2-2 0,0 2 0,0 0 11,-2-2 0,1-1 0,3-1 0,0-1-71,0-2 1,0 1-1,0-2 1,0 1-52,0-1 1,3-7 0,1 1 0,-2-1-33,-1 0 0,2-2 1,1-2-1,-2 0-25,-1-3 0,0 1 0,1-2 1,2-1-64,-2 3 1,-1-7-1,-1 4 1,0-1-15,0 0 0,3-1 0,1 0 0,-2 0 83,-1 0 0,-1 0 0,0 3 0,0 2 26,0 4 0,3 2 0,1 1 0,-2 1-20,-1 2 1,2 3-1,1 4-198,-2 0 0,3 0-73,2 0 0,-1 4-34,0 3 1,-2 2 257,2 1 0,-2 0 13,2 0 1,1 0 0,3 0 50,0 0 0,0 0 0,2 0 0,4-1 24,4-2 0,5-3 1,1-4-1,3 0-10,5 0 0,4-3 0,4-2 0,3 0-20,1-3 1,4 3 0,-5 2 0,-1 2-95,1 1 0,-3 3 0,-5 2 0,-5 0-58,-4 3 0,-5 1 0,-5 1 0,-3 0-228,0 0-104,-2 4 253,-7 2 1,-2 4 111,-4 0 1,0-3 0,0-1 134,0 2 0,0 5 0,0 3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0:36.999"/>
    </inkml:context>
    <inkml:brush xml:id="br0">
      <inkml:brushProperty name="width" value="0.04295" units="cm"/>
      <inkml:brushProperty name="height" value="0.04295" units="cm"/>
    </inkml:brush>
  </inkml:definitions>
  <inkml:trace contextRef="#ctx0" brushRef="#br0">89 280 8587,'-10'0'0</inkml:trace>
  <inkml:trace contextRef="#ctx0" brushRef="#br0" timeOffset="943">40 290 8332,'-10'0'-1618,"3"0"1350,1 0 277,3 0 180,-5 0 701,6 0-523,-2 0 43,4 0 8,0 0-319,0-4 1,1 2-37,2-1 1,0 2 0,3 1-6,2 0 0,-2-3 0,0-1-1,2 2 0,1 1 1,1 1-1,0 0 0,0 0 0,0 0 0,0 0-20,0 0 1,0 0-1,0 0 1,0 0 0,0 0 0,3-1 0,2-1 0,-1-2-1,1 2 1,1-2 0,-1 0-1,0 1-8,3-1 0,-3 2 0,-1-2 0,-1 1 13,1-1 0,-1 1 1,-3 3-1,0 0-14,0 0 0,0 0 1,0 0-1,0 0-5,0 0 0,0 0 1,0 0-26,0 0 0,0 0 1,0-1-1,0-1 66,0-2 1,0 1-1,0 2-28,0-2 1,1 1-1,1-2 1,2 1-20,-2-1 1,0 0 0,0 2-1,3-2-45,0 2 1,-1 0-1,1 0 1,1-2 36,-1 2 1,-2 0 0,1 0-1,-1-2 48,1 2 0,2 0 1,-2 0-1,-1-2 47,1 2 0,-2-2 0,2-1 0,-1 1-77,1-1 0,2 1 1,-1 2-1,-1-2-54,1 2 0,1 1 1,-2 0-1,-2-1 5,-1-2 1,3 1 21,3 3 1,-2 0-1,-2-1 1,-2-1 27,-1-2 0,0 1 0,0 3 0,0 0 47,0 0 1,1-3 0,0-2-10,-1 0 1,2 2 0,-5 0-30,2 2 0,1-2 129,0-1-15,0-3 1,0 5-216,0-1 0,0 2 119,0 1 0,0 0-136,0 0 0,-3 0 1,-2-1 203,0-2 1,-1 1 25,-1-1 0,0 2 1,2 0-38,0-2 1,-2 0 0,-2-2 24,2 0-124,-1 2-19,6-1 1,-5 2 103,3-1-121,-3-2 1,1 2-507,-4-3 0,1 3-399,2 0 1,0-1-1169,3 0 2096,1 1 0,3 7 0,0 2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44:18.051"/>
    </inkml:context>
    <inkml:brush xml:id="br0">
      <inkml:brushProperty name="width" value="0.04295" units="cm"/>
      <inkml:brushProperty name="height" value="0.04295" units="cm"/>
      <inkml:brushProperty name="color" value="#F6630D"/>
    </inkml:brush>
  </inkml:definitions>
  <inkml:trace contextRef="#ctx0" brushRef="#br0">309 60 7993,'4'-6'278,"-2"-2"0,1 1 190,-2-2 0,-1-1 956,0 0-963,0 4 1,-1 2 0,-2 4-244,-4 0 0,-3 6 0,-2 2 1,-2 6-30,2 1 1,-2 2 0,0 3 0,2 0-72,1 0 0,-1 3 0,1 2 0,2-1-134,0 1 1,4-2-1,2-4 1,2-1-33,1-2 0,1-3 1,2 0-1,4-2-25,2-1 0,1-1 0,1-2 0,1-4 14,2-2 1,0-1 0,-2-1 0,2-2 51,-2-4 1,2-3 0,-1-2 0,-3-2 63,-3 2 0,-4-2 0,0 0 1,-3 2-143,-3 1 1,-6 2 0,-6 2 0,0 4-327,-3 2 0,-4 1 1,-2 0-1,2 1-321,1 2 0,5 0 0,2 4 0,2 3 732,2 3 0,-2 4 0,6-1 0</inkml:trace>
  <inkml:trace contextRef="#ctx0" brushRef="#br0" timeOffset="591">411 649 8046,'0'6'356,"0"-2"1,1-5 0,2-1-226,4-2 1,2 0-1,1 2 1,1-2-166,2 2 0,-1-2 1,2 0-1,-1 1 76,1-1 0,0 2 0,-2-1 1,2 2-12,-2 1 0,-4 0 0,-2 0 86,2 0 0,-2 0 0,-1 1 0,0 2 0,-3 4 1,-1 2 421,-1 1 0,0 0-395,0 0 1,-3 0 0,-1 0 0,1 0 89,-1 0 1,1 4-800,-3 3 1,0-2-1,-1-2-659,4-2 0,-1-1 1224,0 0 0,-3-4 0,1-2 0</inkml:trace>
  <inkml:trace contextRef="#ctx0" brushRef="#br0" timeOffset="766">460 730 8046,'0'4'0,"1"-2"341,2-5 0,0-3 0,3 1 1,3 1-147,3-1 1,4 1-1,4 2 1,-1-2-337,-2 2 1,0 0 0,-2 0 0,-1-2-242,1 2 382,-6 1 0,4 1 0,-2 0 0</inkml:trace>
  <inkml:trace contextRef="#ctx0" brushRef="#br0" timeOffset="3357">300 1030 7974,'1'-7'-72,"2"1"1,-1 2 275,1-2 0,2-1 0,1-3 62,0 0 0,2 0 0,-1 0 17,2 0 1,-3 0 0,-2 1 0,-1 1 303,1 2 1,-1-1-319,-3-3 0,-4 1 0,-4 2 1,-4 4-120,-5 2 1,1 1 0,0 0 0,-1 0-28,1 0 1,1 4 0,3 3-267,-2 2 1,2 1 0,5 0-17,4 0 1,3 0 0,5-1 0,3-1 17,5-2 1,3-2 0,-1 2 0,0 1-142,3-1 1,0 2 0,-1-1 0,-4 2 144,-2 1 0,-4 0 0,-2 0 0,0 0 104,-3 0 0,-5 0 0,-4 0 0,-3 0 7,-3 0 0,0-3 0,-2-2 0,0 0 172,3-3 1,1-1 0,1-1 0,1-1-78,2-2 0,2-3 0,3-5 0,-2-1-158,2-2 1,1 0 0,2 2-1,2-2-144,4 2 0,2 1 0,1 2 1,0 1-262,0 2 0,0 3 1,0 0 493,0 2 0,0 1 0,0 0 0</inkml:trace>
  <inkml:trace contextRef="#ctx0" brushRef="#br0" timeOffset="3834">149 1229 7955,'0'-10'257,"1"1"211,2 2 1,-1-1 1069,1 1-1089,-2-2 0,-2 3 0,-2 4-280,-4 4 0,-2 4 0,-1 5 0,0 2-92,0 4 1,1-1 0,1-1-1,3 1-1,0-1 1,2-1 0,3 1-1,0 0-560,0-3 1,4-2 0,3-3 0,2-4 360,1-2 0,0-1 0,1 0 0,1 0 120,2 0 1,-1-4 0,-3-3-1,-1-2-6,-2-1 0,-3 0 0,-4 0-109,0 0 0,-1 4 0,-2 3 0,-4 2-268,-2 1 0,-4 0 0,-1 1 0,2 2-1298,1 4 1684,-3 2 0,-2 5 0,-4 2 0</inkml:trace>
  <inkml:trace contextRef="#ctx0" brushRef="#br0" timeOffset="4300">50 1629 7005,'10'-9'-11,"0"2"1,-3-1-1,-1 2 503,2 0 1,1-5-1,1 4 1,-1-1 24,-2-1 0,0 0 0,-3-1 5,-2 0 1,-1 3 0,-2 2-328,-2 0 0,-3 2 1,-5 4-1,-1 2-200,-2 4 0,-3 5 1,1 2-1,0-2-125,3-1 1,2-1 0,2 0 0,2 0 47,4 0 1,2 0-778,1 0 633,4-4 0,2-2 0,4-4 1,0-1 13,0-2 1,4-3 0,3-4 0,1 0 193,-1 0 0,-3 1 0,-4 1 1,0 3 536,0 0-163,-4 2 1,-2 9-1,-5 2-83,-2 5 0,0 1 0,-2-1 0,-1 3-435,1 0 1,2 1-1,0-2 1,1-1 168,-1 1 0,1-2 1,-1-3-3008,2 0 3000,1 0 0,-4-4 0,-2-2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43:17.614"/>
    </inkml:context>
    <inkml:brush xml:id="br0">
      <inkml:brushProperty name="width" value="0.04295" units="cm"/>
      <inkml:brushProperty name="height" value="0.04295" units="cm"/>
      <inkml:brushProperty name="color" value="#004F8B"/>
    </inkml:brush>
  </inkml:definitions>
  <inkml:trace contextRef="#ctx0" brushRef="#br0">559 227 7998,'0'-10'0,"1"0"32,2 0 1,0 1-1,2 1 1,0 2 304,-3-2 1,2 2 0,0 0 118,-2-2 0,0 2 304,1 0-360,-1 3 0,1-1-88,-6 4 0,-6 0 0,-6 0 0,1 0 16,-1 0 0,-2 4 1,0 3-1,-2 2-85,-1 1 0,-3 0 1,-1 1-1,1 1-80,-1 2 1,2 2 0,-1-1-1,3 0 32,3 3 0,2 0 0,4 0 0,0-3-348,2 0 0,4 2 0,0-1 0,0 1-201,3-1 1,1-3-1,2 0 1,1-2 112,2-1 1,5 0-1,-1 0 1,6-1 53,1-2 1,2 0 0,4-3 0,1-2 34,2-1 0,3-2 1,1-2-1,2-4 58,0-2 1,2-1-1,-5 0 1,1 1 59,-1 2 1,-4-1 0,-5 1-1,-3-1 213,0 1 1,-5-1 0,-5 1-69,0-2 0,-2 2 1,-4 2 278,-2 0 0,0-1 0,-4 2 1,-3 2-221,-3 1 1,-3 4-1,1 2 1,1 0-140,-1 3 0,-1 1 1,2 1-1,2 0-66,1 0 1,4 0 0,2 0-116,0 0 0,2 0-119,3 0 0,1-3 0,2-2 1,4 0 62,2-3 1,1-1 0,0-2-1,0-1 63,0-2 1,0-3-1,0 0 1,0-2-75,0-1 0,0 3 0,-1 1 389,-2-2 0,-2 3-21,-2 2 0,-1 3-128,1 3 0,-2 3 0,-1 4 9,0 0 0,4-1 1,3-2-45,2-4 0,4-2 0,2-1 0,0-1-102,3-2 1,0-3-1,0-4 1,-3-1 71,0-2 1,-2 1 0,-3-1 0,-1 2 295,-2 1 0,0 0 358,-3 0 1,-2 4-260,-5 3 1,0 8 0,-3 5 0,-2 4-19,-1 2 0,-1 7 0,0-1 0,1 4-162,2 0 1,-1 1 0,1 2-1,-1-1-428,1-2 0,0-3 1,3 1-1,1-2-312,-1-2 0,2 2 1,-1-6-1,1 0-1393,-1-3 1,1-5 282,-1-2 1677,2-3 0,1-3 0,0-6 0</inkml:trace>
  <inkml:trace contextRef="#ctx0" brushRef="#br0" timeOffset="244">760 418 8378,'7'-10'0,"-2"0"210,0 0 0,2-1 0,1-1 0,3-1 0,3 3 137,-2 3 0,2 4 0,1 0-78,0 2 0,2 1 0,2 0 0,-1 0 0,-3 1 63,0 2 1,-2 2-1,-4 3 1,-2-2-193,-4 2 0,-2 1 0,-1 1 0,-2 0-26,-5 0 1,0 0-1,-7 0 1,1-1-405,-1-2 0,1 1 1,3-2-1,0 1-1388,0-1 1,0-2 1677,0 2 0,4-8 0,2 1 0</inkml:trace>
  <inkml:trace contextRef="#ctx0" brushRef="#br0" timeOffset="586">1149 367 7998,'7'-3'587,"-2"-2"423,0 0 1,-3-1-374,-5-1 0,-3 3 0,-4 4-312,0 0 0,0 0 0,0 1 0,0 2-120,0 4 0,0 2 0,0 1-233,0 0 0,3 0 0,2 0 0,0 0-131,3 0 1,1-3 0,2-2 0,2 0-26,4-3 1,3-1-1,2-1 1,3-1-248,0-2 0,1-3 1,1-4-1,-4 0 296,-2 0 0,-1 1 0,-1 1 1341,-2 2-909,-3 3 1,-5-1-1,-2 5 1,-4 2-104,-2 4 0,0 2 0,1 0 0,3-1-431,0-2 1,2 1 0,3 3-2085,0 0 0,6-4 2321,4-3 0,4-2 0,6-1 0</inkml:trace>
  <inkml:trace contextRef="#ctx0" brushRef="#br0" timeOffset="944">1439 357 8466,'6'-10'466,"-3"0"1,-3 3 0,-2 1 171,-2-2 0,-3 3 1,0 2-116,-2 2 1,2 2 0,1 2 0,-2 5-203,-1 4 0,2 0 0,2 1-254,0-2 0,2-1 0,3 0 0,0 0 0,0 0-224,0 0 1,4-3-1,3-2 1,2 0-165,1-3 0,3-1 1,2-1-1,-1 0-13,1 0 0,2-1 0,-1-2 0,1-4 188,-1-2 0,-3-1 1,0 0-1,-3 0 240,-3 0 0,0 0 100,-3 0 0,-2 1 0,-5 2 61,-4 4 1,-2 5 0,-1 3 0,0 0 467,0 3 1,3-2 0,2 0-421,0 2 1,2 1-594,3 1 0,4-4 1,3-3-1,3-2-583,3-1 1,0-1 0,2-1-1,0-3-1495,-3 0 2368,3-2 0,-3-3 0,2 0 0</inkml:trace>
  <inkml:trace contextRef="#ctx0" brushRef="#br0" timeOffset="1069">1600 267 7998,'-10'0'0,"0"-4"0,4-2 0,2-4 0</inkml:trace>
  <inkml:trace contextRef="#ctx0" brushRef="#br0" timeOffset="1510">1829 0 10080,'6'6'2428,"-2"-1"-2152,-4-2 1,-4 4 0,-4 8 0,-3 2 190,-3 2 1,1 8 0,2-4 0,-1 4-254,-2 0 1,1 0 0,4-2 0,1-2-85,2-2 0,3 1 0,0-6 1,2 1-539,1-1 0,4-3-255,3 0 1,2-6 343,1-4 0,0-3 10,0-3 0,0-3 0,1-4 0,1 0-38,2 0 1,-2 0-1,-4 1 138,-2 2 291,-3 3 0,1 5 1,-4 2-1,0 4 84,0 2 1,-3 1 0,-1 0-80,2 0 1,2 0 4,3 0 1,3-4-1,4-3 1,0-2-132,0-1 1,-3-4 0,-1-3 0,2-2 64,1-1 1,-2 1 0,-2 1-1,1 3 983,-1 0-634,-2-2 0,1 7 0,-4 0-41,0 5 1,0 7-1,-1 3 1,-1 0-53,-2 3 1,1 0-1,2 0 1,-1-3-266,-2 0 1,1 1 0,2-2-1,-1-2-2704,-2-1 0,0-4 2687,1-1 0,-3-8 0,-4 1 0</inkml:trace>
  <inkml:trace contextRef="#ctx0" brushRef="#br0" timeOffset="1690">1759 208 8068,'-4'-7'727,"-3"1"1,4 2-1,3-1 269,5 0 0,12 1 1,5 1-1,5-3-679,4 0 1,4 1 0,-1 3 0,-4-2-2021,-6 2 1288,-1 1 0,-11 1 0,1 0 415,-2 0 0,-5 4 0,-2 2 0</inkml:trace>
  <inkml:trace contextRef="#ctx0" brushRef="#br0" timeOffset="2427">29 838 8039,'-9'-4'0,"1"-2"1240,2 0-1070,3-2 0,0 6 1,6-1-208,4 2 0,6 1 0,5 0 1,4 0 224,5 0 0,14-3 0,6-1 0,5 1-75,6-1 0,10-1 0,13-3 0,4 2-234,8-2 0,-43 4 0,2 0 1,-2 0-1,1 0 0,0 1 1,-1 1-98,48-3 1,-47 2 0,0 0 0,41-2 0,-2 0 131,-3-3 1,6 0 0,-11 0 0,-5 2 335,-5-2 1,-7 2 0,-12 1 0,-7-1 200,-7 1 0,-6 2 0,-5 0 0,-4 2-868,-3 1 1,-2 0-1,-7 0 417,2 0 0,-1 0 0,-3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35.022"/>
    </inkml:context>
    <inkml:brush xml:id="br0">
      <inkml:brushProperty name="width" value="0.04295" units="cm"/>
      <inkml:brushProperty name="height" value="0.04295" units="cm"/>
    </inkml:brush>
  </inkml:definitions>
  <inkml:trace contextRef="#ctx0" brushRef="#br0">19 58 7787,'-3'-10'1134,"-1"0"-248,-3 0 0,5 3-458,-1 1 0,3 7 0,3 0-332,4 3 0,2 4 0,1 4 1,1 2-1,1-2 11,2-1 0,2 2 1,-2 1-1,-2-2-278,-1-1 0,-1 2 1,0 1-1,-1-2-283,-2-1 1,0-1-1,-3 0-1998,-2 0 1327,-1-4 0,-1-3 1125,0-6 0,0-7 0,0-6 0</inkml:trace>
  <inkml:trace contextRef="#ctx0" brushRef="#br0" timeOffset="64">208 28 7791,'10'-10'741,"-4"0"1,-3 4 0,-6 4 0,-4 4-215,-2 5 1,-1 3-1,0 3 1,0 4-286,0 2 1,0 1 0,-1 0 0,-1 0-228,-2 0 1,1-1-1,3-1 1,0-2-410,0 2 0,3-2 1,1-1-1,-1 0-479,1-3 0,1-1 0,3-1-1920,-2 0 2793,1-4 0,-1-2 0,-2-4 0</inkml:trace>
  <inkml:trace contextRef="#ctx0" brushRef="#br0" timeOffset="431">349 248 7946,'7'-10'0,"-2"0"0,1 0 832,-1 0 1,2 1 0,3 1 0,1 3-309,2 0 0,0 2 0,2 3 0,0 0-607,-3 0 0,-1 4 0,-2 3 1,-1 2 21,-2 1 1,-5 3 0,-2 2-1,-6-1 43,-6 1 1,-4 1 0,0-2 0,-1-2-195,1-1 0,3-4 0,4-2 85,0 0 1,6 1 0,5-2 0,8-2 93,6-1 1,7 2-1,4 2 1,1 0 19,0 3 0,2 1 0,-8 1 0,-3 0 3,-2 0 0,-4 0 0,-5 0 0,-4 0 347,-2 0 0,-5-1 0,-4-1 0,-4-2 94,-5 2 0,-4-2 0,-1-1 0,2 0-401,1-3 0,-1-1 0,5-1-641,0 0 0,2 3 0,0 1 611,2-2 0,1-1 0,0-1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47.015"/>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3240 12724,'36'-30'411,"4"0"0,-10 4-233,3 3 1,-5-2 9,8-2 1,-5 0-88,6-3 1,-10 8 22,6-8 0,5 0 11,5-10 1,3-2 0,-1 1-87,-1 2 1,-7 9 17,10 0 0,-2 2-62,8-2 0,-2-3 46,-1-1 0,3-7-21,1 1 0,3-6 0,-2 2 155,-3 5 0,-3-1-8,-2 7 1,2-6-57,14-8 0,-3 3 57,-3 4 0,-2-4-110,-2-3 1,3-1-76,4 1 0,0 3 29,0 4 0,-1 0-3,-2 0 1,-4 3-15,-6 1 0,1-4 16,-1-4 0,0-1 1,-1 3 7,1-1 0,-8 11-33,11-5 0,-1 3-6,8-6 1,-4 6-29,-6 4 1,-2 1 27,-2 5 1,1-3 2,6 0 0,0-5 21,10-2 0,-5-1 0,2 5 0,-9 4 0,2-4-31,0 0 0,5-5 51,-1 1 1,-5 1 70,-6 3 0,-2 0 56,-1 0 0,-1 0-206,-2 0 0,1 0-13,-1 0 0,5-1 10,2-2 0,2 1-15,-2-1 0,-1 2 58,-3 1 0,-4-3 15,-3-1 0,1 1-4,0 3 0,2 3 0,-2 1 1,5-1-105,1-3 0,-4 3 53,4 1 1,-6 2-30,-1-2 192,-6 3 49,6-5-24,-11 2-70,7 5-47,-18 2-660,2 13 306,-11 2 0,2 4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45.509"/>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2010 12721,'16'-31'-912,"-2"6"998,0 11-97,11 0 502,10-2 1,11-8-1,4-3 1,-10 6-269,0 1 1,1-1-7,12-3 0,2-2-233,2 2 0,-4 1 104,-6 3 0,0 4 25,-3 3 0,0-2-28,-1-2 0,5-2 1,6-2-18,1-2 1,-5 3 0,9-4-72,-2 2 1,-7-1 2,-14 9 1,10-3 0,7 0-27,5-2 0,-9 2 26,-2 1 1,1-1 46,9-3 1,-1-1 133,0-2 0,1-3-24,3-4 1,-3 1-21,-1 2 0,-3-1-11,0 1 1,1 1-143,0 0 1,-3 2-45,-1-2 1,-1 3-26,7 0 0,-2-1 23,2 0 1,-2 1-201,2 3 1,-3 0 220,0 0 1,-3 0 55,-3 0 1,0 0 155,-3 0 1,7-4-49,-1-3 1,6-2-228,1-1 0,4 3 13,-1 1 1,-3 3-13,-10 0 0,-3 2 34,-4 1 1,1-3 303,2-1 0,0-2-246,3 2 0,-2-2-49,2 2 0,-2 0-9,2 1 0,-12 4 35,2-5 0,-13 9 30,10-5 0,-8 4-4,12-4 0,-8 5-2,11-9 0,-10 9 0,10-5 1,-14 5 104,7-1 1,-9 2 426,10-2-240,-14 3-68,16-5-452,-18 6-746,11-2 0,-13 8 738,-6 2 0,-33 31 0,-10 6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4:46.891"/>
    </inkml:context>
    <inkml:brush xml:id="br0">
      <inkml:brushProperty name="width" value="0.04295" units="cm"/>
      <inkml:brushProperty name="height" value="0.04295" units="cm"/>
      <inkml:brushProperty name="color" value="#008C3A"/>
    </inkml:brush>
    <inkml:brush xml:id="br1">
      <inkml:brushProperty name="width" value="0.05727" units="cm"/>
      <inkml:brushProperty name="height" value="0.05727" units="cm"/>
      <inkml:brushProperty name="color" value="#008C3A"/>
    </inkml:brush>
  </inkml:definitions>
  <inkml:trace contextRef="#ctx0" brushRef="#br0">4458 3199 7681,'-14'0'0,"-2"1"0,0 2 0,2 4-433,0 2 0,2 1 1,-1 1 432,2 2 0,-3 3 0,-2 4 0</inkml:trace>
  <inkml:trace contextRef="#ctx0" brushRef="#br0" timeOffset="-1223">4777 2268 8093,'-10'-11'974,"3"-1"239,1 8 1,3 2-1058,0 5 1,2 6 0,1 6 0,1-1-19,2 1 0,0 1 1,2-1-1,1 0-235,-1 3 1,-2 0 0,1 0-1,-1-3 1,1 0 0,-2-3-1976,-1-1 1,2-4 2071,1-1 0,3-3 0,-1 1 0</inkml:trace>
  <inkml:trace contextRef="#ctx0" brushRef="#br0" timeOffset="-1062">4877 2239 8093,'-1'-10'518,"-2"0"1,-3 4-1,-4 4 1,1 4-96,2 5 0,-1 2 1,0 2-1,-3 1-169,-3 2 0,-2 2 1,1-1-1,0-1-467,-3 1 0,0-2 0,0-2 0,4 1-421,3 2 1,-4-1 0,8-3 0,0 0 633,1 0 0,-1 0 0,1 0 0</inkml:trace>
  <inkml:trace contextRef="#ctx0" brushRef="#br0" timeOffset="-715">4937 2359 8933,'-10'0'0,"0"0"303,0 0 1,-1 4 0,-1 3 0,-2 2 158,2 1 0,-2 3 0,0 1 0,2-2-151,1-1 1,-2-1-347,-1 0 1,5-3-123,6-1 0,3-5 1,5-1-1,5-6-155,5-6 0,4-1 1,1-3-1,0-2 23,0-1 1,0 2-1,-1 2 1,-1 0 213,-2 3 0,-5 4 0,1 3 217,-5 0 1,-4 3 381,0 5 0,-2 3 0,-1 4 0,0 0-148,0 0 0,0 3 1,0 1-1,0-1-163,0 1 1,1-2-1,1 2 1,2-1-722,-2 1 0,2 0 1,0-2-1,-1 1 508,1-5 0,-2 2 0,2-4 0</inkml:trace>
  <inkml:trace contextRef="#ctx0" brushRef="#br0" timeOffset="-546">4797 2509 8275,'-10'-9'1025,"3"-1"-341,1-7 0,8 7 0,3 7 0,9 2-632,6 1 1,6-3 0,2-2 0,3 1 0,4-2-433,0 1 1,-1 2 0,1 0-2039,0 2 2418,-2 1 0,1-4 0,2-2 0</inkml:trace>
  <inkml:trace contextRef="#ctx0" brushRef="#br0" timeOffset="-343">5277 2401 8200,'-4'-9'58,"4"1"-107,5 2 1,4 3-1,1 0 1,0 3-240,0 3 1,-3 0 0,-2 3 314,0 2 0,-2 4 0,-4 3 0,-2-1 175,-4 1 0,-1 1 0,0-1 0,2-1-159,-2 1 0,-1-2 1,-1-2-1,0 1 0,0 2-647,0-2 604,0 3 0,-4 1 0,-2 4 0</inkml:trace>
  <inkml:trace contextRef="#ctx0" brushRef="#br0" timeOffset="-146">4597 2858 8047,'-10'6'0,"0"2"0,0-2 0</inkml:trace>
  <inkml:trace contextRef="#ctx0" brushRef="#br0" timeOffset="-10598">2358 1249 7353,'0'-6'248,"1"2"0,1 3-163,2-2 1,0 1-21,-1-1 0,3 2 55,4 1 1,0-1-37,0-2 0,0 1-81,0-1 0,-3 2 23,-1 1 0,-2 0 1,2 0 9,2 0 1,-2 0-1,0 0 6,2 0 1,-2 0-1,0 0 7,2 0 0,1 0 0,0-1 1,-1-1 103,-2-2 0,-2 1-127,2 3-55,-3 0 1,2 0 94,-2 0-92,-1 0 17,2 0 1,-3-1 34,2-2 1,0 1 39,3-1 18,-3 2 0,2 1 27,-2 0 4,-1-4-38,6 2-68,-6-2 1,3 4-34,-2 0 1,0 0 9,3 0 1,-2 0-10,2 0-295,-3 0-5,1 0 217,-4 0 0,-4 0 1,-3 0 51,-2 0 1,-1 0 0,0 0-1,0 0 28,0 0 1,0 0 0,0 0 0,0 0 12,0 0 0,0 0 0,0 0 0,0 1 19,0 2 1,0-1-1,0 1 1,0-2-3,0-1 0,0 0 1,0 0 42,0 0 1,0 0 0,0 0 233,0 0 1,3 0 149,1 0-127,3 0-207,-1 0 1,8 0 0,3 0-109,2 0 1,4 0 0,1 0-1,-1 0 27,1 0 0,-1 0 0,3 0 0,1 0 6,-1 0 0,5 0 0,-4 0 1,1 0 19,1 0 0,-3-1 1,-1-1-1,0-2 18,-3 2 1,2 1-1,0 1 1,-2 0-40,-1 0 1,-1 0-37,0 0-4,-4 0 0,-3 0 0,-6 0-128,-4 0 0,-2 0 0,-2 0 0,-1 0 63,-2 0 0,-2 0 0,1 0 0,1 0 63,-1 0 1,2 0-1,3 0 1,0 0 71,0 0 1,3 0 704,1 0-734,3 0 0,0 0 0,6 0 0,4 0-7,2 0 1,4 0 0,2 0 0,0 0-44,3 0 1,-2 0 0,0 0 0,2 0-119,1 0 1,-3 0-1,-2 0-314,0 0 0,-2 0-1050,1 0 1510,-6 0 0,-7 4 0,-6 2 0</inkml:trace>
  <inkml:trace contextRef="#ctx0" brushRef="#br0" timeOffset="-9872">2328 1389 8382,'0'6'601,"1"-9"46,2-3-455,-1-1 0,6 7-69,-1 0 1,2 3-1,1 2-53,0 0 0,3-2 0,2 1 1,-1-1 15,1 1 0,2-1 0,0-3 0,1 0-8,-1 0 0,1 0 0,-2 1 0,1 1-24,-1 2 0,-3-1 1,0-3-175,-2 0 83,-5 0-137,-2 0 1,-12 0 0,-2 0-70,-1 0 1,-4 0 0,-2 0 0,-1-1 135,1-2 1,-1 1 0,1-1 0,-2 1 118,-1-1 0,3 1 1,2-2-1,0 1 105,3-1 0,-2 1 1,0 2-1,2-1 170,1-2 1,1 0 0,0 2 515,0-2-632,0 1-138,4 3 0,3 0 0,8 0 58,5 0 0,1 0 0,5 0 0,2 0-37,1 0 1,5 0 0,2 0 0,0 0 6,-3 0 1,1 0 0,-1 0 0,-3 0-76,-3 0 1,-3 0 0,1 0 118,0 0 0,-2 3-1950,-3 1 1,-4 0 111,-3-1 1733,-6 3 0,-7 0 0,-6-2 0</inkml:trace>
  <inkml:trace contextRef="#ctx0" brushRef="#br0" timeOffset="-9007">2239 1549 8413,'-7'0'457,"1"0"-18,3-4 1,0-1-123,6-2 0,0 3 0,3 4 22,2 0 1,-2 0 0,0 0-232,2 0 0,1 3 0,1 2 0,0 0-84,0 3 1,0 1 0,0 0 0,0-1-24,0-2 1,3 1 0,1 2 0,-1-1 62,1-2 0,-2-2 0,1 1 1,-2 0 63,-1-3 0,0 2-169,0 0-368,0-1 92,-4-3 0,-8-1 0,-6-1 81,-5-2 0,-1-2 1,1 1-1,-3 0 121,0-3 0,-2 2 0,1 1 0,-2-1 122,-1 1 1,1 1-1,1-1 1,3-1 210,0 1 0,2 1 1,3-1 689,0 0-302,0-2-351,0 1 0,6 0-234,4 3 0,1 2 0,5 1 0,2 0 25,1 0 1,4 0 0,1 0 0,-2 0-49,-1 0 0,2 0 0,1 1 0,-1 1-28,1 2 1,-2 0-1,1-2 1,-2 3 31,-1 0 0,3-1 0,1 1 0,-2 1 37,-1-1 1,-1-2-1,0 1 1,0-1 7,0 1 1,0-1-1,0-3 1,-1 1 47,-2 2 1,1-1 595,-1 1-446,2-2-221,-3-1 0,-3-3-175,-6-1 0,1 0 0,-2 2-2217,0-2-1429,2 1 3797,-6 3 0,6 4 0,-2 2 0</inkml:trace>
  <inkml:trace contextRef="#ctx0" brushRef="#br0" timeOffset="-8527">2219 1719 7397,'-9'-1'0,"1"-1"660,2-2 541,-1-3-953,1 5 1,6-2 0,7 4 0,2 0-45,1 0 1,0 3-1,1 2 1,1 0-42,2 3 0,3 1 0,0 1 0,2 0-70,1 0 0,0 0 0,0 0 1,0 0-5,0 0 1,0-1 0,-1-1-1,-2-3-21,-4 0 0,1 1 1,0-2-844,-2-2 0,-5 0 145,-4 1 1,-3-1-1,-3 1 1,-4-1 629,-2 1 0,-5-1 0,-2 2 0</inkml:trace>
  <inkml:trace contextRef="#ctx0" brushRef="#br0" timeOffset="-8235">2068 1839 8518,'0'-6'408,"0"2"1,0 5 0,1 2 0,1 4-59,2 2 0,3 2 1,0 1-1,2 2 0,2-1 0,1-3 1,3 0-311,0 0 1,-2 3-1,1 1 1,-1-3-595,1-3 1,-1 0 0,-3-2 0,-1 1-245,-2-1 1,1-3 797,-1 0 0,2 2 0,1 1 0</inkml:trace>
  <inkml:trace contextRef="#ctx0" brushRef="#br0" timeOffset="-7091">2447 1058 8093,'3'-10'-463,"1"0"1,2 3 0,-1 2 0,-1-1 919,1 1 0,1 1 468,-2-2-676,3 3 1,-7-1-178,0 4 1,-1 3-1,-4 2 1,-1-1 32,1 1 1,-2 2 0,-3-1 0,1 1 55,2-1 0,-1 1 0,1 3 0,-2-1-57,-1-2 1,0 1-1,0-1 1,0 3-1,0 2 1,0 2 432,0-2-536,0-1 1,0 2 0,0 1 0,0-1-1,0 0 48,0 1 0,0-1 0,0-3 0,1 1 28,2 2 1,-1-1 0,1 1-1,-1-2 1,0-1 12,2 0 1,-1 3 0,-2 1-84,2-2 1,-1 2 0,1 1 0,-1-1 1,1 1 1,-1 1-1,1-2 1,-1-1 14,1 1 1,-1-2 0,1 2 0,-1-1 2,1 1 1,-1 0 0,2-2 0,-1 2 48,1-2 1,2-1-1,-1-1 1,-1 0 103,1 0 1,2-3 0,0-1 0,2 2 28,1 1 0,-3 2-148,-1 2 1,1 2-1,3 2 1,0-3-66,0 0 0,-3-2 0,-1 2 0,1-1-32,-1 1 1,1 2 0,-2-2 0,-1-2 28,1-1 1,-1-1 0,-2 0-1,3 0 120,0 0 1,1-1 0,2-1 0,-2-2-56,2 2 1,1-2 0,1 0-50,0 2 1,0 1 0,1 1 11,2 0 1,-1-3 0,2-2-1,-1 1 41,1-1 1,3-2 16,0 0 1,2-2-1,1-1 29,0 0 0,0 0 1,0-1-1,1-2-48,2-4 1,-1-2-1,2-1 1,-1 0-54,1 0 0,0 1 0,-2 0 1,2 0-16,-2-2 1,0-1-1,0 1 1,2-1 70,-2-2 0,-1-2 0,0 1 0,1 0-21,2-3 1,-1 0 0,-2 0 0,1 2-17,2-2 0,-1 2 0,-3 1 0,0-1-28,0 1 1,0 1 0,-1-1 0,-1-1-48,-2 1 1,1-1 0,2-2-1,-1 3 29,-2 0 1,-3-2 0,1 0 0,-1-1 5,1 1 0,-1-5 1,-2 2-1,1-1 37,2 0 1,0 1 0,-2-1 0,3-1 26,0-2 0,-2-2 0,1 1 1,-1 1-24,1-1 0,2 2 0,-2 4 0,-2 1-45,-1 2 0,-1 3 0,0 0 0,0 2-214,0 1 0,-3 0 0,-2 1 0,1 1-426,-1 2 1,-2 0 0,1-2-540,0 2 0,-2 3 344,1 0 0,-2 2 853,-1 1 0,0 4 0,0 2 0</inkml:trace>
  <inkml:trace contextRef="#ctx0" brushRef="#br0" timeOffset="-5113">2518 1248 8096,'-6'0'343,"3"0"-158,6 0 0,3 0 1,5 0-52,2 0 0,0-1 0,3-1 0,2-3-66,1 0 1,5 1 0,3-1 0,1-1 70,-1 1 0,4 1 1,-2-2-1,1-1-128,2 1 0,0-2 0,-1 2 0,1-1 86,2 1 1,3 0 0,-1-2 0,0 2-26,-3-2 0,2 2 0,1 1 1,1-1-79,-1 1 1,-2 2 0,1 0 0,0 1-18,-3-1 1,-1 1 0,-1-2 0,0 1-65,0-1 0,0 0 0,0 2 0,0-3 78,0 0 0,0 1 0,1-1 0,0-1-2,-1 1 1,2 1-1,-5-1 1,1 0 82,-1 3 0,0-2 0,-3 0 0,-2 2-85,-1 1 0,-2 1 0,0 0 0,-1 0-12,-1 0 1,7-3 0,-5-1-1,1 2 38,2 1 1,0 0-1,-1-1 1,1-2 63,2 2 0,2-2 0,0-1 0,1 1 65,0-1 0,7-1 0,-7 2 0,1 1-51,1-1 0,-1 2 1,0-1-1,-2 2-89,2 1 1,-2-3 0,0-1 0,1 2-113,-1 1 1,2 1 0,-1-1 0,1-1 102,-1-2 0,4-2 0,-2 2 0,1 1 31,2-1 0,0-1 0,-1-3 12,2 2 0,-4 0 0,2-2 1,-1 2-1,-3-1-25,-1 1 0,0-1 1,-2 2-1,-2 0-53,-1-3 1,2 3 0,1 1-1,-1 0-23,1-3 0,2 2 0,4 1 0,0 1-36,0-1 0,-1-2 1,0 1-1,0 1 13,2-1 0,-2 1 0,-4 2 1,1-3 67,-1 0 1,1 1-1,2-1 1,-2-1 122,2 1 0,1-1 1,1-2-1,1 2 11,2-2 1,2-1 0,3 0-1,-2 1-17,2 2 1,1-1-1,1-3 1,-1 1 74,-2 2 0,0-1 1,-2 2-1,-2-1-118,-2 1 1,-3 2 0,-8-1 0,-1-1-101,-2 1 1,-3 2 0,-4 0-1,-1 1-395,-2-1 1,-4 1-1318,-6-1 1758,-3 2 0,-13 5 0,-2 2 0</inkml:trace>
  <inkml:trace contextRef="#ctx0" brushRef="#br1" timeOffset="-4629">4367 339 12065,'-10'0'0,"1"-1"0,1-1-594,2-2 969,3 1-129,-1 3 0,4 4 1,1 3-1,1 2 98,2 1 0,3 3 0,0 1 0,2-1-206,1 1 1,3-2 0,1 2 0,-2-1-490,-1 1 0,1-1 0,0-3-15,1 0 1,-4-1 0,3-1 0,-3-3-2949,-3 0 3297,-3 2 0,5-1 0,-2 4 0</inkml:trace>
  <inkml:trace contextRef="#ctx0" brushRef="#br1" timeOffset="-4399">4538 319 10938,'-1'-10'-895,"-2"0"0,1 6 864,-1 4 0,1 4 0,0 7 0,-3 1 0,0 2 1,-5 3 0,-5 0 723,0 2 0,1 1 0,-2-1 0,-2-1-354,-1-2 0,2-2 0,2 1 0,0 1-176,3-1 0,1-2 1,1 0-1,0-2 0,0-1-135,0 0 1,3 0 0,2 0-1945,0 0 0,1-1 0,2-1 1915,-2-2 1,5 1 0,5 3 0</inkml:trace>
  <inkml:trace contextRef="#ctx0" brushRef="#br0" timeOffset="-3993">4638 468 8486,'0'-10'50,"0"0"449,0 4 1,0 3-234,0 6 0,0 0 74,0 3 0,-1 1 0,-1 3 0,-3 0 63,0 0 0,2 0-175,0 0 0,1 1 0,0 1-374,-2 2 0,1-1 0,2-4-576,-2-2 0,1-2 253,-1-2 0,3-3 0,2 0 171,2-5 0,3-5 0,1-3 0,3-3 100,3 0 1,0-5-1,-2 2 1,2 1 205,-2-1 0,-1 2 0,-2 7 1,-1 0 467,-2 0 1,-3 3-82,0 1 1,-1 3 0,0 1-165,2 4 0,0 1 0,-2 3 0,2 2 30,-2 1 0,2 2 1,0 1-1,-1 2-352,1-2 1,-2-1 0,1-1-1,-1 0-402,1 0 1,-1 0-1,1 0 0,-2 0-629,-1 0 0,0-3 1122,0-1 0,-4 1 0,-2 3 0</inkml:trace>
  <inkml:trace contextRef="#ctx0" brushRef="#br0" timeOffset="-3802">4557 608 8295,'-4'-13'-6,"-3"-1"1,4 2 0,3 4 8,5 2 0,8 0 0,5-3 0,3 0 0,4-2 369,0 0-413,-2 0 0,4 1 0,-3 0 0,2 0 1,0 0 40,3 0 0,-1 0 0,6 0 0</inkml:trace>
  <inkml:trace contextRef="#ctx0" brushRef="#br1" timeOffset="-3619">5077 298 8948,'-16'-4'55,"3"-3"1,5 2 0,3 3 179,0 4 1,-1 4-1,2 4 1,2 0-131,1 0 0,0 1 0,-1 1 0,-2 3 104,2 0 1,1-1 0,1 2 0,0 2-612,0 1 0,-3 4 1,-1 2-1,2-1 400,1 1 0,-3 7 0,-2-1 0</inkml:trace>
  <inkml:trace contextRef="#ctx0" brushRef="#br0" timeOffset="-3097">4357 1299 8173,'-9'-4'-112,"2"-3"0,0 1 0,3 0 1052,2-2 0,1 2 505,1 0-1183,0 3 1,1 0 0,1 8 0,3 3 0,0 6-101,3 1 0,1-1 0,0 2 0,-1 2 1,-2 0-230,2-1 1,0 0 0,0-2-306,-2 0 1,-2-4-1,1 1-1219,0-5 1,-1-3 1590,-1 2 0,3-3 0,4 1 0</inkml:trace>
  <inkml:trace contextRef="#ctx0" brushRef="#br0" timeOffset="-2892">4527 1218 8387,'-9'-1'190,"1"-1"0,2-2-99,-2 2 0,2 1 0,0 2 1,-2 2 100,-1 4 1,-2 6-1,-1 3 1,-3 1 0,0-1 993,-3 2-872,-1 1 1,2 1-82,1 0 0,0-1 1,-1-1-1,3-3-249,0 0 0,4-2 0,-2-3 70,5 0 0,1 0-2052,-1 0 1998,3-4 0,8-2 0,2-4 0</inkml:trace>
  <inkml:trace contextRef="#ctx0" brushRef="#br0" timeOffset="-2378">4548 1378 8441,'4'0'236,"-4"0"0,-1 4 0,-4 3 1,-1 3-139,1 3 1,-5-1-1,-4 1 1,2-2 5,1-1 1,1 0 0,0-1-1,1-1-104,2-2 0,-1-3-244,1 0 1,2-3 0,2-3-41,2-4 1,5-3-1,3-3 1,2-3 118,1 0 0,3-2 0,1 1 1,-2-2 117,-1-1 0,-1 4 0,-1 3 1047,-2 2-682,1 5 1,-6 6-1,2 8 1,-1 3 20,1 3 1,-1 6 0,-3-3 0,1 1-146,2 1 0,-1-4 1,2-1-1,-1-1-446,1 1 1,0 2-1,-2-2 1,3-3-637,0-3 1,-2 0 887,0-1 0,2 2 0,1 1 0</inkml:trace>
  <inkml:trace contextRef="#ctx0" brushRef="#br0" timeOffset="-2222">4498 1449 8374,'-10'0'512,"4"-1"-164,3-2 1,3 1 0,3-1-1,5 1-464,4-1 1,1 1 0,2-1 0,1 2 0,-1 1 0,3 0 115,1 0 0,1-4 0,0-2 0</inkml:trace>
  <inkml:trace contextRef="#ctx0" brushRef="#br0" timeOffset="-1984">4787 1359 8374,'10'-3'494,"0"-1"57,0 2 1,0 1 0,0 1-436,0 0 0,-4 4 0,-3 3 1,-2 2-111,-1 1 1,-4 3 0,-3 2 0,-2-1 85,-1 1 0,0-3 0,1-4 0,1-3 293,2 0 0,3-1-394,0-1 1,6-1 0,4 1-1,4-2 1,5-1 0,4 0-1,1 0-364,0 0 0,2 0-331,1 0 1,-1 0 0,-4 0-1,-2 0 704,-4 0 0,-2 9 0,-1 2 0</inkml:trace>
  <inkml:trace contextRef="#ctx0" brushRef="#br0" timeOffset="-1223">4777 2269 8093,'-10'-11'974,"3"-1"239,1 8 1,3 2-1058,0 5 1,2 6 0,1 6 0,1-1-19,2 1 0,0 1 1,2-1-1,1 0-235,-1 3 1,-2 0 0,1 0-1,-1-3 1,1 0 0,-2-3-1976,-1-1 1,2-4 2071,1-1 0,3-3 0,-1 1 0</inkml:trace>
  <inkml:trace contextRef="#ctx0" brushRef="#br0" timeOffset="-1062">4877 2239 8093,'-1'-10'518,"-2"0"1,-3 4-1,-4 4 1,1 4-96,2 5 0,-1 2 1,0 2-1,-3 1-169,-3 2 0,-2 2 1,1-1-1,0-1-467,-3 1 0,0-2 0,0-2 0,4 1-421,3 2 1,-4-1 0,8-3 0,0 0 633,1 0 0,-1 0 0,1 0 0</inkml:trace>
  <inkml:trace contextRef="#ctx0" brushRef="#br0" timeOffset="-715">4937 2359 8933,'-10'0'0,"0"0"303,0 0 1,-1 4 0,-1 3 0,-2 2 158,2 1 0,-2 3 0,0 1 0,2-2-151,1-1 1,-2-1-347,-1 0 1,5-3-123,6-1 0,3-5 1,5-1-1,5-6-155,5-6 0,4-1 1,1-3-1,0-2 23,0-1 1,0 2-1,-1 2 1,-1 0 213,-2 3 0,-5 4 0,1 3 217,-5 0 1,-4 3 381,0 5 0,-2 3 0,-1 4 0,0 0-148,0 0 0,0 3 1,0 1-1,0-1-163,0 1 1,1-2-1,1 2 1,2-1-722,-2 1 0,2 0 1,0-2-1,-1 1 508,1-5 0,-2 2 0,2-4 0</inkml:trace>
  <inkml:trace contextRef="#ctx0" brushRef="#br0" timeOffset="-546">4797 2510 8275,'-10'-9'1025,"3"-1"-341,1-7 0,8 7 0,3 7 0,9 2-632,6 1 1,6-3 0,2-2 0,3 1 0,4-2-433,0 1 1,-1 2 0,1 0-2039,0 2 2418,-2 1 0,1-4 0,2-2 0</inkml:trace>
  <inkml:trace contextRef="#ctx0" brushRef="#br0" timeOffset="-343">5277 2401 8200,'-4'-9'58,"4"1"-107,5 2 1,4 3-1,1 0 1,0 3-240,0 3 1,-3 0 0,-2 3 314,0 2 0,-2 4 0,-4 3 0,-2-1 175,-4 1 0,-1 1 0,0-1 0,2-1-159,-2 1 0,-1-2 1,-1-2-1,0 1 0,0 2-647,0-2 604,0 3 0,-4 1 0,-2 4 0</inkml:trace>
  <inkml:trace contextRef="#ctx0" brushRef="#br0" timeOffset="-146">4597 2859 8047,'-10'6'0,"0"2"0,0-2 0</inkml:trace>
  <inkml:trace contextRef="#ctx0" brushRef="#br0" timeOffset="2137">2567 1239 7884,'0'-7'108,"0"1"316,0 3 1,1-2-47,2 2 0,0 1-122,3-1 1,2 1-148,5-1 0,2 1 0,3-1 0,-2 2-22,2 1 0,1 0 0,1 0 0,1 0-66,2 0 1,-1 0 0,2 0-1,-1-1 3,1-2 0,2 1 1,-1-1-1,-1 2 42,1 1 1,1 0 0,-2 0 0,-2 0-4,-1 0 1,-1-3 0,1-1 0,1 2-67,2 1 1,-1 1 0,-2-1 0,1-1-61,2-2 1,3 1 0,0 2-1,2-1 55,1-2 0,-1-2 0,0 1 0,0 1 92,2-1 0,1-1 0,-2 1 0,0 1-57,0-1 0,-1 2 0,-2 2 0,-4-1 4,-2-2 1,-1 1 0,0 2-1,0-1-6,0-2 1,0 1 0,0 2 0,0-1-19,0-2 1,3 1 0,2 2 0,-1-1-8,1-2 0,1-2 0,-1 2 0,-1 2 12,1 1 0,1 0 0,-1-1 0,-1-2-31,1 2 0,-3 1 0,-4 0 0,-2-1 39,2-2 0,0 1 1,0 2-1,-2-1 36,2-2 1,1 0 0,1 2 0,0-2-32,0 2 1,3-2 0,1 0-1,-2 2 11,-1 1 1,1 0-1,0-1 1,-2-2-56,-1 2 0,2 1 1,-5 1-1,1 0 9,-1 0 1,0 0-1,2-1 1,-3-1-10,0-2 1,2 1 0,0 3 0,2-1 78,1-2 1,0 0 0,0-2 0,1-1-21,2 1 1,2-1 0,3-2 0,-2 2-65,2-2 1,0 2 0,0 0-1,-2-1 33,2 1 0,0-1 1,0 2-1,-3 1-100,0-1 1,-2-1-1,-2 1 1,1 1 83,2-1 0,-2 1 0,-3 2 0,-1-2 0,-1 2 0,4-2 0,-4-1 0,2 1 30,1-1 1,0-1 0,0 1 0,0 1 3,0-1 1,3-1 0,1 1 0,-2 1-58,-1-1 1,3-2 0,2 1 0,1-1 16,-1 1 1,-2 2 0,1-1 0,1-1 6,-1 1 1,-2 1-1,0-1 1,-2-1 7,-1 1 1,-3 2 0,-2-1-1,1 1-8,-1-1 0,-2 1 0,0 2 0,-2-1-9,-1-2 1,0 0-1,1 2 1,1-2-19,2 2 0,0-2 0,-1 0 0,3 1-7,0-1 1,2 2 0,-1-2-1,2 1 29,1-1 1,-3 1 0,-1 2 0,1-1 0,-1-2 1,2 0-1,-2 2 1,1-2 25,-1 2 1,-3-2-1,1-1 1,-1 1 43,1-1 1,2 1 0,-2 2 0,-1-3-54,1 0 0,-2 2 1,2 0-1,-1 1 7,1-1 1,-1 1 0,-3-1 0,0 2-23,0 1 0,0 0 0,0-1 0,0-1 6,0-2 0,0 1 0,0 3 0,0 0-22,0 0 0,0 0 1,0-1-11,0-2 1,0 1 16,0-1 23,0-2 0,0 3-8,0-1 1,-3 2-1,-1 1-23,2 0 0,1 0 0,1 0 19,0 0 1,0 0 24,0 0-9,-4 0-171,-2-4-486,-4 2 1,-1-2-488,-2 4 1134,-3 0 0,-4 4 0,0 2 0</inkml:trace>
  <inkml:trace contextRef="#ctx0" brushRef="#br0" timeOffset="7437">4497 130 8108,'-10'0'0,"0"0"0,0 0-394,0 0 0,0 1 0,0 2 725,0 4 0,0 2-164,0 1-67,0 0 1,0 4 0,-1 3 0,-2 2-7,-4 1 0,1 0 126,0 0 0,2 1 0,-2 1 0,-1 3 67,1 0 0,-1 1 0,2 3 0,0-1-119,-3-1 0,2 8 0,0-5 0,-1 2 9,1 2 1,-1 1-1,3 4 1,1 0-83,-1 2 1,2 4 0,-2-1 0,1-2-13,-1-1 0,0-1 0,2 1 0,-2 1 8,2 2 1,-2 1 0,-1-1 0,1-1 24,-1 2 0,1 4 0,2-5 0,-2-2 14,2-1 0,1 0 0,1 1 0,1 2-26,2-2 0,-1 2 1,1 2-1,-1 1-90,1 0 1,-1 7 0,2-7 0,-1 0 52,1-1 1,-1 4-1,-2-3 1,1 0-80,2-1 1,0 3 0,-2-3-1,2 0 81,-2 0 0,0 3 0,0-5 0,2-2 50,-2-1 1,-1-1 0,-1 0 0,1 0-68,2 0 1,-1-1 0,1 0 0,-1 0-20,1 2 0,0 1 0,2-2 0,1 0-3,-1 0 1,2-1 0,3-1 0,0-3-127,0 0 1,0 2 0,0-1 0,0 1-6,0-1 0,1-3 0,1 1 0,2-1 105,-2 1 0,-1 1 0,-1-3 0,0 0 63,0 0 0,0-1 0,1-2 0,1-1-29,2-1 0,0 4 1,-2-4-1,3 2-27,0 1 0,1 0 0,2 0 0,-2 0-37,2 0 0,1-3 0,1-2 1,0 0-34,0-3 0,0 1 1,0-2-1,0-3 23,0-2 0,0-3 0,0-3 0,1 0 119,2 0 0,-1 0 0,2 0 0,-1 0 78,1 0 1,2-1 0,0-1 0,1-2-172,0 2 1,4 0 0,-4 0 0,2-2 19,1 2 0,0-3 0,1-1 0,1-1-2,2 1 0,2-1 0,-2-2 1,-1 1 70,1 2 0,-2-1 0,2-3 0,-1 0-46,1 0 1,2 0 0,-1-1 0,-1-2 50,1-4 1,-1 1 0,-2 0 0,3-2 51,0-1 0,1-1 0,2 0 0,-2 0-54,2 0 0,-2-1 1,0-1-1,1-2-48,-1 2 0,2 0 0,-2 0 0,0-3-31,-3 0 0,1-1 0,1-3 0,-1 1 61,1 1 0,1-8 1,-1 4-1,0-2-24,3-2 1,-2-2 0,0-1-1,2-3-29,1-3 1,-2 1 0,-1 2 0,1 0 21,-1 1 1,-2-5 0,-4 8 0,-1 0 18,-2 1 0,0 0 0,-2 2 0,-1 1-20,1-1 1,-2 2 0,-3-2 0,0 1-115,0-1 1,3-3-1,1 0 1,-2-1-74,-1 1 0,-1-1 1,0 2-1,1-1 248,2 1 0,-1 3 0,1-1 0,-3 2-72,-3 2 0,1-2 0,-1 4 0,2-3-7,1-3 1,-3-2 0,-1 1 0,1 1 17,-1-1 0,1-5 1,-2 1-1,-1 1-54,1-1 0,1-6 0,-1 5 0,-1 0-48,1 2 0,-1-3 0,-2 4 1,3-1-4,0-1 0,-1 4 0,1 1 1,0 1 15,-3-1 1,2-3 0,1 0 0,-1-1 24,1 1 1,1-4 0,-2 2 0,-2-1 26,-1-2 0,2-2 0,1 2 0,-2 2 74,-1 1 0,-1-6 0,0 5 0,0-1 46,0 0 1,-3 1 0,-1 0 0,2 0-197,1 0 0,1 0 0,0 0 0,0 1-33,0 2 0,0-1 0,0 1 0,0-1 61,0 1 0,3 0 1,1 2-1,-2 1-41,-1-1 0,-1-1 0,0 1 0,0 0 61,0-3 1,-1-1 0,-1-1-1,-3 1 7,0 2 1,1-4-1,-1 4-30,0-1 1,-1 3 0,2 0-1,1 0 1,0 3 46,-1 1 1,-2 1 0,1 0 0,1 0 37,-1 0 0,1 1 1,2 1-1,-3 2-35,0-2 0,1-1 1,-1-1-1,-1 0-22,1 0 1,2 0 0,-1 0 0,1 1 1,-1 2 1,-2-1 0,1 2 0,1-1-56,-1 1 1,1 0-1,2-2 1,-2 3 26,2 0 1,-2-2 0,0 0 0,1-2 80,-1-1 0,1 3 0,-2 1 0,-1-2 6,1-1 0,1 2 0,-2 2 0,-2-1 14,-1 1 0,2 1 0,1-1 0,-2 0-31,-1 3 1,2-2 0,1 0 0,-1 2 12,1 1 1,-2 1 0,2 0 0,-1 0-5,1 0 1,0 0 0,-2-1-1,2-1-4,-2-2 1,2 1 0,0 2-1,-2-1-10,-1-2 1,-1 0 0,0 2-1,0-2 11,0 2 1,0 1-1,0 1 1,0 0-96,0 0 0,0 0 0,0 1 0,0 1-48,0 2 1,0 0-1,-1-2 1,-1 2 114,-2-2 0,-2 2 0,2 0 0,1-2 20,-1-1 0,1 2 1,-3 1-1,-1-1 101,1 1 1,-5-1-1,2 3 1,1 2-139,-1 1 0,-6 1 1,5 0-1,-2 0-105,-2 0 0,1 1 0,-3 1 0,-1 3-164,1 0 0,-1 2 0,2 3 0,1 0-238,-1 0 0,-1 0 0,1 0 0,0 1-627,-3 2 0,0 3 1,-1 4 1156,-1 0 0,-2 4 0,-8 2 0</inkml:trace>
  <inkml:trace contextRef="#ctx0" brushRef="#br0" timeOffset="8786">17 1729 8301,'-6'-4'-134,"-1"1"276,3-3 0,7 3 0,5 0 45,5 2 1,3-3-1,-1-2 1,1-1-243,6 1 0,-1 0 1,5-2-1,3 2 206,3-2 0,4 2 0,4 1 0,0 0-73,0 3 0,4-2 1,4 0-1,3 1 17,3-1 1,2 1-1,0-3 1,2-1-45,3 1 1,0-1 0,-3 2 0,-3 1 26,0-1 0,-2-1 0,-4 1 0,-1 1 5,-2-1 0,-8-1 0,-1 2 0,-6 2-100,-4 1 1,-3 1 0,-5 0-1,-2 0-108,-4 0 119,-6 0 0,-4 0 0,-6 0-67,-4 0 1,-3 0 0,-3 0 0,-5 0-53,-4 0 1,-4 3 0,-5 1 0,-2-1-23,-4 1 0,-2-1 0,-1 2 0,-1 1 51,-2-1 0,-2-1 0,-3 2 0,2 1-9,-2-1 1,-3 2 0,-1-1 0,0 1 99,0-1 1,-2 0-1,3-2 1,3 0 126,2 3 0,0-2 1,2-1-1,3 0 31,3-3 1,2 2 0,4 0 0,2-2-69,1-1 1,2-1-1,7 0 1,0 0 180,0 0 1,4-1 0,3-1-122,2-2 0,5 0-156,3 1 1,3 1 0,3-2 0,5 1-78,4-1 0,5 0 0,5 2 0,3-3 144,0 0 0,5 1 0,5-2 1,0-1-31,3 1 1,1 1 0,2 3 0,1-3-70,2 0 1,2 1 0,0-1 0,1-1 70,0 1 1,7-1-1,-5-2 1,-1 3-2,1 0 1,1-1-1,-5 1 1,-2 1-5,-2-1 0,1 1 0,-6 2 1,0-2-8,-3 2 1,-3-2 0,-3 0 0,-4 2 11,-2 1 0,-5-2 1,-3-1-1,-2 2-33,-1 1 44,-4 1 0,-3-3 0,-8-1-180,-5 2 1,-4 1 0,-6 1 0,-1 0-25,-2 0 1,-7 1-1,-7 2 1,-2 3 54,-1 0 1,-3 2 0,-2-1 0,0 2 36,-3 1 0,-4 0 0,-2 1 1,2 1 102,1 2 0,-1-1 1,2-3-1,4 0-41,4 0 0,4-3 1,4-1-1,5 1-13,3-1 1,4-2 0,7-3 0,3 1-137,5 2-313,4-1 1,7 1 472,6 3 0,6 2 0,0 1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45:01.079"/>
    </inkml:context>
    <inkml:brush xml:id="br0">
      <inkml:brushProperty name="width" value="0.04295" units="cm"/>
      <inkml:brushProperty name="height" value="0.04295" units="cm"/>
    </inkml:brush>
  </inkml:definitions>
  <inkml:trace contextRef="#ctx0" brushRef="#br0">295 151 7782,'0'-10'-10,"0"0"1,1 0-1,1 0 167,2 0 0,-1 0 1,-3 0 35,0 0 1,0 3 0,0 1 1123,0-2 214,0-1-1312,0 3 0,-1 3 1,-1 6-1,-2 5 1,1 6 165,-1 6 1,1 1-1,-3 5 1,-1 2-69,1 1 0,-2 4 1,2 1-1,-1-2-106,1-1 1,0-2-1,-2-1 1,3-3-123,0 0 0,1-3 0,2-4 1,-2-3-626,2 0 0,0-2 0,0-3-3166,-2 0 3702,1-4 0,7-11 0,2-6 0</inkml:trace>
  <inkml:trace contextRef="#ctx0" brushRef="#br0" timeOffset="564">284 20 7959,'0'-7'-77,"-1"2"65,-2 0-27,1 2 1,-3 3 208,2 0 1,0 0 68,-3 0 0,2 3 0,-1 2 123,0 0 0,2-1 0,2 1 265,-2 0 1,1-1 287,-1-1-643,2-1 0,7 5 0,4-2 0,4-1 12,2 1 1,2 2 0,-1 0 213,2 2-538,1 1 0,0 1 1,-1 2 4,-2 4 1,0 2 0,-3 2 0,-2 2 100,-1 4 0,-5-1 0,-3 1 0,-3 2 14,-3 0 1,-6 7 0,-7-6 0,-2 0 112,-3-2 1,-4 0-1,0-2 1,0 0 132,-3-3 1,-1-2 0,0-1 0,2-1-63,4-2 0,2-6 0,2-6-530,2 0 33,3-2 0,5-4-706,2-2 0,3-6 0,4-5 1,0 1-331,0-1 1,8-1-1,2-2 1269,1 4 0,9-2 0,1-1 0</inkml:trace>
  <inkml:trace contextRef="#ctx0" brushRef="#br0" timeOffset="1096">614 179 8563,'0'-7'1237,"0"1"1,1 5 0,1 1-891,2 5 1,-1 7-1,-3 4 1,0 2 138,0 3 1,0 2 0,0 0 0,0 3-266,0 0 1,0 2-1,0-2 1,0 0-99,0-3 0,0-3 0,0-2 315,0-2 1,4-5-10,3-1 0,2-5 1,1-10-166,0-5 0,3-4 0,1-6 0,-2-1-162,-1-2 1,-1 0 0,1-3 0,1-2-108,2-1 0,-1-3 0,-3 1 0,-1 3-271,-2 2 1,0 3 0,-2 4 0,-1 2-864,1 4 0,-2 2 1,-3 1-4102,0 0 5240,0 0 0,4 4 0,2 2 0</inkml:trace>
  <inkml:trace contextRef="#ctx0" brushRef="#br0" timeOffset="1274">973 161 8486,'6'6'4212,"-2"2"-4031,-4-1 0,-3-1 1,-1 0-1,2 2-2587,1 1 2406,-3 1 0,2 0 0,-2 0 0</inkml:trace>
  <inkml:trace contextRef="#ctx0" brushRef="#br0" timeOffset="1417">922 460 9655,'6'6'4336,"-2"-3"-5078,-4-6 1,0 0 741,0-3 0,0 3 0,0-1 0</inkml:trace>
  <inkml:trace contextRef="#ctx0" brushRef="#br0" timeOffset="1833">75 760 8018,'-17'6'0,"2"-4"0,0-3 1255,3-3 0,4 1 262,2 3 0,5 0-1304,1 0 0,10 0 0,10 0 0,7-1 0,9-1-54,7-2 0,11-3 0,6 0 0,4-2-9,2-1 1,4 0-1,-3 0 1,1 0-208,2 0 1,-5 1 0,-13 1 0,-6 3 293,-6 0 1,-2-1 0,-7 2 0,-4 2 363,-5 1 0,-1 1 1,-7 0 418,-2 0-3203,-5 0 2183,-3 0 0,-8 4 0,-2 2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6.469"/>
    </inkml:context>
    <inkml:brush xml:id="br0">
      <inkml:brushProperty name="width" value="0.04295" units="cm"/>
      <inkml:brushProperty name="height" value="0.04295" units="cm"/>
      <inkml:brushProperty name="color" value="#004F8B"/>
    </inkml:brush>
  </inkml:definitions>
  <inkml:trace contextRef="#ctx0" brushRef="#br0">0 151 9449,'7'-3'725,"-1"-1"0,4 1 0,4 3 0,-2 0-816,-1 0 0,-1 0 1,1 0-1,2 0-322,4 0 1,5-4 0,3-3 412,0-2 0,2-1 0,3 0 0</inkml:trace>
  <inkml:trace contextRef="#ctx0" brushRef="#br0" timeOffset="189">542 20 7922,'7'-3'535,"-1"-1"0,1 1 0,2 2 3210,-2-2-3157,1 1 1,-5-2-589,3 4 0,-3 4 0,1 2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4.547"/>
    </inkml:context>
    <inkml:brush xml:id="br0">
      <inkml:brushProperty name="width" value="0.04295" units="cm"/>
      <inkml:brushProperty name="height" value="0.04295" units="cm"/>
      <inkml:brushProperty name="color" value="#004F8B"/>
    </inkml:brush>
  </inkml:definitions>
  <inkml:trace contextRef="#ctx0" brushRef="#br0">121 115 7969,'0'-6'-699,"-1"-1"1448,-2 3-345,1 1-31,-2 3-98,4 0 0,-1 0 0,-1 1 54,-2 2 0,-2 0 1,1 3-1,1 2 44,-1 1 1,-1 4 0,2 1 0,2-1 7,1 1 1,1-1-1,1 2 1,2 0-90,4-3 0,2 2 0,1 0 0,0-1-58,0 1 0,0-2 0,-1 1 0,-2-2-879,-4-1 0,-2-3 1,-1-1 299,0 2 1,-8-3 0,-2-2-1,-2-2-1445,-2-1 1,1 0 1789,-3 0 0,3-4 0,-1-2 0</inkml:trace>
  <inkml:trace contextRef="#ctx0" brushRef="#br0" timeOffset="166">0 176 7969,'3'-10'350,"1"0"0,2 0 1,-1 0 439,0 0 0,2 0 1,3 1-1,0 1-370,0 2 1,1 2-1,2-1 1,4-1-164,2 1 1,1 1-1,1-1 1,1 0-1207,2 3 0,-1 1 0,-3 1 949,0 0 0,0-4 0,0-2 0</inkml:trace>
  <inkml:trace contextRef="#ctx0" brushRef="#br0" timeOffset="467">541 35 9310,'-3'-10'4067,"-1"0"-3160,1 4-759,7 2 1,-1 5 0,3 2 311,2 4 0,4 5 0,2 3 1,-1 0-102,1 3 0,-2 1 1,1 1-547,-2 0 1,-2 1-1,-1 1 1,-3 2-1,0-2-3462,-3-1 1,-1-4 3648,-1-1 0,0-3 0,0 1 0</inkml:trace>
  <inkml:trace contextRef="#ctx0" brushRef="#br0" timeOffset="652">751 6 8056,'0'-4'3844,"-1"2"-3276,-2 5 1,-6 6-1,-6-1 1,0 6 71,-3 1 0,-2 3 0,-1 4 0,0 2-826,2-2 1,5-1 0,2-1-1,3 0-1700,3 0 1886,3 4 0,-1-2 0,4 2 0</inkml:trace>
  <inkml:trace contextRef="#ctx0" brushRef="#br0" timeOffset="1109">850 127 8959,'-10'0'806,"0"0"1,1 8 0,2 3-1,4 3-377,2 4 0,-2 1 0,-1 1 1,2 0-689,1 0 1,1 2 0,0-1-1,0-3-824,0-2 0,-3 0 1,-2-2 237,0-2 1,-2-2 384,-3-3 1,4-11 0,3-6 0,2-2 415,1-2 0,0-2 0,1-5 1,2-1 406,4-2 0,2 1 1,1 3-1,0 1 734,0 2 1,0 0-1,0 3-54,0 2 1,0 2-1,0 3-692,0 4 1,0 2-1,0 1 1,-1 1-215,-2 2 0,-3 3 0,-4 5 1,0 1-282,0 2 1,-1 2-1,-2-1 1,-3-1-426,0 1 0,-1 1 1,3-2 102,2-2 0,2-5 1,3-4-1,4-2-56,2-1 1,1 1 0,0 1 939,0 2 1,-1 3-1,-2 0 1,-5 2 190,-4 1 1,-2 0-1,-5 0 1,-3 0-284,-2 0 1,1 0 0,0-1 0,3-1-1319,3-2 0,1-3 992,6 0 0,2-11 0,8-3 0</inkml:trace>
  <inkml:trace contextRef="#ctx0" brushRef="#br0" timeOffset="1325">1180 65 10829,'-16'17'0,"2"-1"1614,0 2 1,2 1 0,-1 1-1,2 0-1333,1 0 1,4-1-1,3-1 1,3-3-769,3 0 0,3-2 0,5-4 0,2-1-565,4-2 0,2-3 0,1-1 0,-1-4 1052,-2-5 0,1-6 0,-2-3 0</inkml:trace>
  <inkml:trace contextRef="#ctx0" brushRef="#br0" timeOffset="1508">1280 136 7989,'-6'4'1534,"-2"2"1,1 5 21,-2 2 0,0 3 0,1 5 0,2 1-962,-2 2 0,2-1 0,1-2 0,0 0-868,3-1 1,0 2 0,0-5 0,-2 1-552,2-1 825,1-3 0,1-4 0,0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8.118"/>
    </inkml:context>
    <inkml:brush xml:id="br0">
      <inkml:brushProperty name="width" value="0.04295" units="cm"/>
      <inkml:brushProperty name="height" value="0.04295" units="cm"/>
      <inkml:brushProperty name="color" value="#004F8B"/>
    </inkml:brush>
  </inkml:definitions>
  <inkml:trace contextRef="#ctx0" brushRef="#br0">0 190 6898,'33'-3'0,"1"-2"0,-2 1 0,-1-1 744,-1 3 1,-4 1-407,-3 1 0,-1 0 0,0 0-255,2 0 0,-2 0 0,-3 0 0,-1 0-349,-1 0 1,4 0 0,-3-1-1,3-1-78,3-2 0,2-2 0,0 1 0,2 1 344,3-1 0,10-2 0,0 1 0</inkml:trace>
  <inkml:trace contextRef="#ctx0" brushRef="#br0" timeOffset="1">1540 20 8080,'31'-1'494,"2"-2"1,-4 0-1,4-2-1148,-1 0 1,-1 2-1,-3 3 209,-2 0 0,1 0 0,3 0 445,0 0 0,4 4 0,2 2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7.860"/>
    </inkml:context>
    <inkml:brush xml:id="br0">
      <inkml:brushProperty name="width" value="0.04295" units="cm"/>
      <inkml:brushProperty name="height" value="0.04295" units="cm"/>
      <inkml:brushProperty name="color" value="#004F8B"/>
    </inkml:brush>
  </inkml:definitions>
  <inkml:trace contextRef="#ctx0" brushRef="#br0">0 90 8221,'24'6'0,"-2"-3"0,-5-2-420,1-1 0,2 0 0,2 0-3,2 0 1,3 1 422,0 2 0,6-1 0,3 2 0</inkml:trace>
  <inkml:trace contextRef="#ctx0" brushRef="#br0" timeOffset="1">1090 10 9413,'29'0'0,"-1"-1"0,-4-1 124,-3-2 1,5 1 0,-5 3 0,2 0-673,2 0 0,1 1 1,0 1-1,1 2-797,0-2 1345,9-1 0,-5-1 0,9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7.636"/>
    </inkml:context>
    <inkml:brush xml:id="br0">
      <inkml:brushProperty name="width" value="0.04295" units="cm"/>
      <inkml:brushProperty name="height" value="0.04295" units="cm"/>
      <inkml:brushProperty name="color" value="#004F8B"/>
    </inkml:brush>
  </inkml:definitions>
  <inkml:trace contextRef="#ctx0" brushRef="#br0">0 0 8107,'21'0'0,"1"0"-580,2 0 1,3 0-1,1 1 580,4 2 0,0-1 0,15 2 0,0-4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7.444"/>
    </inkml:context>
    <inkml:brush xml:id="br0">
      <inkml:brushProperty name="width" value="0.04295" units="cm"/>
      <inkml:brushProperty name="height" value="0.04295" units="cm"/>
      <inkml:brushProperty name="color" value="#004F8B"/>
    </inkml:brush>
  </inkml:definitions>
  <inkml:trace contextRef="#ctx0" brushRef="#br0">0 0 8204,'31'0'743,"-4"0"1,-4 0 0,0 1-884,4 2 1,2 3-1,1 4 1,0-1-610,0-2 1,3 0 748,1-3 0,8 3 0,-1-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24.433"/>
    </inkml:context>
    <inkml:brush xml:id="br0">
      <inkml:brushProperty name="width" value="0.04295" units="cm"/>
      <inkml:brushProperty name="height" value="0.04295" units="cm"/>
    </inkml:brush>
  </inkml:definitions>
  <inkml:trace contextRef="#ctx0" brushRef="#br0">40 305 8091,'0'-10'2722,"0"0"-1206,0 0-1146,0 4 1,0 3-1,0 6 1,-1 4-143,-2 2 0,0 4 0,-2 2 1,-1 0-184,1 3 0,1 0 1,-1-1-1,0-3-196,3 0 1,1-6 0,1 2-258,0-1 1,6-4 0,4-2 0,5-2-452,4-1 0,5-4 1,3-3-1,1-2-701,-1-1 0,-3-3 1560,-4-1 0,0-8 0,0 1 0</inkml:trace>
  <inkml:trace contextRef="#ctx0" brushRef="#br0" timeOffset="168">121 65 10145,'-12'-13'0,"1"-1"0,3 2-542,2 1 0,2 4-162,1 1 1,1 5 364,-1 1 0,5 4 1,2 6 338,-2 0 0,-5 4 0,-3 2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30.691"/>
    </inkml:context>
    <inkml:brush xml:id="br0">
      <inkml:brushProperty name="width" value="0.04295" units="cm"/>
      <inkml:brushProperty name="height" value="0.04295" units="cm"/>
    </inkml:brush>
  </inkml:definitions>
  <inkml:trace contextRef="#ctx0" brushRef="#br0">49 40 7992,'0'-10'559,"0"3"-314,0 1 346,0 3-146,0-5-66,0 6 0,1-2-88,2 4 0,3 0 0,4 0 0,0 1-102,0 2 1,3-1-1,2 1 1,0-2-105,3-1 0,0 1 1,-1 1-1,-3 2 49,0-2 0,-1 0 1,2 0-1,0 2-188,-3-2 0,-4 2 0,-2 1 252,2 0 0,-3 2 0,-2 3 48,-2 0 1,-7 0 0,-4 0 0,-5-1-105,-4-2 0,-5 1 0,-2-1 0,-1 2-245,1 1 1,1 0 0,1 0 0,4 0-646,1 0 0,4 0 1,2-1-1,2-1-1000,1-2 1,4 1 1747,3 3 0,11-4 0,3-2 0</inkml:trace>
  <inkml:trace contextRef="#ctx0" brushRef="#br0" timeOffset="153">228 210 8859,'10'0'916,"0"0"1,-4 1 0,-4 1-319,-4 2 1,-8 2 0,-7-1 0,-2 0-27,-1 3 1,-3 0 0,-1 1-1,2-1-899,1-1 1,2 7 0,2-7 0,4 1-1618,2 1 1,5 0 1943,3 1 0,2 0 0,1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7.268"/>
    </inkml:context>
    <inkml:brush xml:id="br0">
      <inkml:brushProperty name="width" value="0.04295" units="cm"/>
      <inkml:brushProperty name="height" value="0.04295" units="cm"/>
      <inkml:brushProperty name="color" value="#004F8B"/>
    </inkml:brush>
  </inkml:definitions>
  <inkml:trace contextRef="#ctx0" brushRef="#br0">0 8 8155,'1'-6'539,"4"4"0,5 3-936,5 3 0,4 2 397,1-2 0,4 3 0,2-1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7.135"/>
    </inkml:context>
    <inkml:brush xml:id="br0">
      <inkml:brushProperty name="width" value="0.04295" units="cm"/>
      <inkml:brushProperty name="height" value="0.04295" units="cm"/>
      <inkml:brushProperty name="color" value="#004F8B"/>
    </inkml:brush>
  </inkml:definitions>
  <inkml:trace contextRef="#ctx0" brushRef="#br0">0 70 8300,'6'-4'424,"-3"-3"0,2 2 1,3 1-1,4 1-254,5-1 0,2 1 0,2 3 1,2 0-1056,4 0 1,5-1-1,4-2 885,3-4 0,3-6 0,8-3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9:06.300"/>
    </inkml:context>
    <inkml:brush xml:id="br0">
      <inkml:brushProperty name="width" value="0.04295" units="cm"/>
      <inkml:brushProperty name="height" value="0.04295" units="cm"/>
      <inkml:brushProperty name="color" value="#004F8B"/>
    </inkml:brush>
  </inkml:definitions>
  <inkml:trace contextRef="#ctx0" brushRef="#br0">30 40 7940,'-10'0'2855,"0"0"-851,4-4-1543,2 2 1,5-2-1,2 4-749,4 0 0,8 0 0,3 0-545,5 0 0,9 0 713,1 0 0,8-3 120,3-1 0,12-8 0,1 1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51.804"/>
    </inkml:context>
    <inkml:brush xml:id="br0">
      <inkml:brushProperty name="width" value="0.04295" units="cm"/>
      <inkml:brushProperty name="height" value="0.04295" units="cm"/>
      <inkml:brushProperty name="color" value="#004F8B"/>
    </inkml:brush>
  </inkml:definitions>
  <inkml:trace contextRef="#ctx0" brushRef="#br0">35 361 8031,'-10'-1'4241,"0"-2"-3424,0 1 0,6-2 0,4 4 0,5 0-407,4 0 0,7 0 1,2 0-1,6 0 1,0 0-516,1 0 0,1 0 0,-2 0 0,-3 0-1008,-3 0 0,-1 0 1,-3 0-1,-2 0-2514,-1 0 3627,-1 0 0,0-4 0,0-2 0</inkml:trace>
  <inkml:trace contextRef="#ctx0" brushRef="#br0" timeOffset="209">205 210 7967,'-10'-6'1937,"0"-1"1,0 3-691,0 2 0,-3 9 1,-1 4-588,2 3 0,1 4 0,2 4 0,1 3 743,2 0 0,3 2 1,-1 3-1158,0 0 1,2-4 0,-1-2-1,2-1-644,1 1 1,-1-1-1,-1-3 1,-2-1-1253,2-2 1,-3 0 0,-2-2 0,-2-1 1649,-1 1 0,-4-2 0,-2-3 0</inkml:trace>
  <inkml:trace contextRef="#ctx0" brushRef="#br0" timeOffset="1380">775 300 8019,'3'-11'0,"2"-1"0,-1-3 0,1 1 0,-2-2 0,0 2 2005,1-1-1460,-1-2 0,-3 5 0,0-2 0,0 1 0,0-1 613,0 2 1,-4 4-932,-3 2 0,-5 3 1,-3 0-1,0 3-106,-3 3 1,3 0 0,1 3 0,1 2 45,-1 1 0,4 4 1,5 1-1,0-1-220,3 1 1,1-1-1,2 2 1,1 1-554,2-1 0,7 1 0,0 2 0,2-3 324,2 0 1,1 2 0,-2 0 0,-2 1 118,-1-1 0,-5 1 1,-3-2-1,-2 1 250,-1-1 0,-4-2 1,-4 1-1,-4-1 287,-5-6 0,-1 2 0,0-4 1,3 0 48,0-3 0,2-2 0,3-2 0,0-2-57,0-4 1,1-2 0,2-2 0,4-1-286,2-2 1,1-3 0,1 0 0,2-2-491,4-1 0,5 1 0,3 1 0,0 2-794,3-2 1,1 3 0,1 2-1,0 2-1426,0 1 2629,0 4 0,4-2 0,2 2 0</inkml:trace>
  <inkml:trace contextRef="#ctx0" brushRef="#br0" timeOffset="3108">1085 120 7982,'0'-10'0,"0"0"0,0 3 0,0 1 1988,0-2-967,0 3 1,0 2-590,0 6 0,0 3 0,1 5 0,1 2 0,3 3-161,0 0 1,-1 2 0,2-1 0,1 2-181,-1 1 0,2 0 1,-1 0-1,1 0-899,-1 0 0,0-3 0,-2-2-1139,0 0 1,-2 1 1946,0-2 0,2-1 0,1-3 0</inkml:trace>
  <inkml:trace contextRef="#ctx0" brushRef="#br0" timeOffset="3291">1235 141 7982,'0'-10'197,"0"0"0,-4 4 0,-4 4 1057,-4 4 1,-1 8 0,-2 7 0,-1 2-419,1 1 1,-2 1 0,-3 1-897,0 2 0,4-1 0,2-3 0,1 1 0,-1 0 0,3 0-692,3-2 1,1-2 0,3 1-1796,2-2 2547,1-3 0,1 1 0,0-4 0</inkml:trace>
  <inkml:trace contextRef="#ctx0" brushRef="#br0" timeOffset="3731">1405 261 7964,'6'-4'725,"-2"2"1,-5-1-1,-1 6 1,-3 4-1,1 2-124,-1 1 1,-5 4 0,1 3-386,-2 2 1,2-2-1,-4-2 1,2 1 0,1-2-34,0 1 1,0-3 0,1-4 0,1-3-26,2 0-307,3-2 0,-1-4 0,4-4 0,1-3-81,2-5 0,3-4 0,5 0 0,1-2 51,2-1 1,-1 0 0,-3 1 0,0 2 384,0 4 1,0 2 35,0 1 1,-1 6-1,-2 4 1,-3 5 39,0 4 0,-2 2 1,2 1-1,-1 3-60,1 0 0,0 1 1,-2 2-1,3-2-484,0 2 1,-2-3 0,1-2 0,-1-2-2254,1-1 1,-1 0 2514,-3 0 0,4-4 0,2-2 0</inkml:trace>
  <inkml:trace contextRef="#ctx0" brushRef="#br0" timeOffset="4147">1245 391 7956,'0'6'1713,"0"-2"0,4-5-1424,3-2 1,2 1 0,1-2 0,0 1-128,0-1 1,3-2-1,1 1 1,-1 1-45,1-1 0,-1 2 0,2 2 0,0-1-193,-3-2 0,-1 1-1870,-1 3-723,0 0 2668,-4 0 0,-6 0 0,-6 0 0</inkml:trace>
  <inkml:trace contextRef="#ctx0" brushRef="#br0" timeOffset="5864">1344 311 8012,'0'-10'894,"0"3"-92,0 1 0,-1 3-444,-2 0 0,1 3 0,-2 3-108,0 4 1,2 5 0,-2 2 0,1-1-66,-1 1 0,-2 1 0,1 3 0,1-2-59,-1 2 0,-1-2 0,1-1 1,1 1-84,-1-1 1,1-2 0,2 0 0,-2-2 50,2-1 0,0-1 1,0-1-70,-2-2 15,1-3 1,3 0 0,0-6 34,0-4 0,3-2 1,2-2-1,0-2-23,3-4 1,1-5 0,1-3 0,0 1-39,0-1 0,4-1 1,2 2-1,1 2 27,-1 1 0,-3 5 0,0 3 0,-2 3 80,-1 3 0,0 3-155,0 4 0,-4 6 1,-3 2-1,-2 6-35,-1 1 1,-1 2 0,-2 3 0,-4 0-101,-2 0 0,-3-1 0,1-2 0,3-4-339,2-2 1,3-1 315,3 0 0,4-4 1,4-3-1,4-2 0,5 0 1,2 1 113,1 2 1,-4 0 0,-3-2 431,-2 2 1,-5 3 0,-3 0 51,-2 2 1,-2 1-1,-4 0 1,-5 0 131,-5 0 1,-4 0 0,-1 0 0,1-1-503,2-2 1,0 1 0,3-2-1718,2 0 1681,5-2 0,3-4 0,4 0 0</inkml:trace>
  <inkml:trace contextRef="#ctx0" brushRef="#br0" timeOffset="6117">1775 321 8014,'9'-10'0,"-1"1"0,-2 2 0,2 4 2439,1 2-1916,1 1 1,-1 4 0,-2 3-111,-4 2 1,-2 5 0,-1 3 0,-1 3 0,-2 2-502,-4 2 1,-6 0 0,-4-3 0,-1 0 370,1-2 1,3-2 0,4 0 0,0-4 840,0-2 1,4-4-991,3-1 1,8-3 0,5 0 0,5-2-545,4-1 1,5-4-1,4-3 1,3-2 469,3-1 1,-1-3-61,-3-1 0,9-8 0,2 1 0</inkml:trace>
  <inkml:trace contextRef="#ctx0" brushRef="#br0" timeOffset="6327">2405 240 9954,'-10'-9'0,"1"1"1819,2 2 1,4 3 0,6 0-1832,4 2 0,3 1 0,5 0 0,5 0 0,5-1 189,4-2 0,-2 1 1,-1-1-955,2 2 0,-3 0 1,-3-1-1,-4-2 777,-5 2 0,-2-3 0,-1-1 0</inkml:trace>
  <inkml:trace contextRef="#ctx0" brushRef="#br0" timeOffset="6517">2565 11 7949,'-1'7'1138,"-2"-2"0,-4 1 379,-2-1 1,-1 5 0,-1 6 0,-1 2-583,-2 3 1,1 9-1,3 0 1,1 1-544,2 0 0,0 1 1,2 0-1,0 0-1378,-3 0 0,2-1 0,1-3 0,-1-3 380,1 0 606,2 2 0,-10-5 0,2 2 0</inkml:trace>
  <inkml:trace contextRef="#ctx0" brushRef="#br0" timeOffset="9399">3165 160 7969,'9'-13'275,"-1"-1"0,-3 1 1,0 0 178,-3-1-407,3 1 0,-3 2 0,1-1 187,-2-2 1,-1 4 0,-1 4-1,-2-2 1,-4 0 488,-2 1 1,-1 3 0,-1 4-1,-2 0-519,-4 0 0,-2 4 0,-1 4 0,0 4-105,0 5 0,1 2 0,2 1 0,4-1-147,2-2 0,4 1 0,2-2 0,0 0-189,3-3 1,2-3 0,3-2 0,4-3 103,2 0 1,2-2-1,2-4 1,3-2 83,0-4 1,6-5-1,-2-2 1,0 2 59,-2 1 0,-4 2 1,-4 1-1,0 3 230,0 0 0,-3 2 0,-2 4 1,0 2-49,-3 4 1,-5 9-1,-4 4 1,-3 2-106,-3 3 0,1 4 0,-2-4 0,1-1-544,-1 1 0,2-2 1,5-4-1,4-1-709,2-2 1,1-3-1,1-1 1165,2-4 0,7-4 0,6-4 0</inkml:trace>
  <inkml:trace contextRef="#ctx0" brushRef="#br0" timeOffset="9577">3425 101 8246,'7'-3'0,"-1"-1"931,2 2 0,-3 3 1,-2 5-543,-2 4 0,2 3 1,2 0-1,-1 3 0,2 1 1,-1-1 127,3 2 0,0 1-562,-1 1 0,1-3 0,-2-2 0,1 0-3810,-1-3 3855,1-1 0,3-5 0,0-2 0</inkml:trace>
  <inkml:trace contextRef="#ctx0" brushRef="#br0" timeOffset="9763">3596 30 8962,'6'-4'1092,"-10"14"0,-7 1-742,-3 4 1,-3 6-1,-3 4 1,0-1 187,0 1 0,-3 1 0,-1-2 1,3-2-645,3-1 1,1 1 0,3-1 0,2-2-759,1 0 1,4-1 0,2-1 0,0-4 863,3-2 0,1-1 0,1 0 0</inkml:trace>
  <inkml:trace contextRef="#ctx0" brushRef="#br0" timeOffset="10199">3685 291 7986,'0'-6'1839,"-4"8"0,-2 6-1286,0 5 0,-2 0 0,2-3 1,-1 1 299,1 2 1,-1-1-622,-3 1 0,3-3 0,1-3 23,-2-4 0,3-3 1,2-5-364,2-5 0,1-1 0,1-5 0,2-1 0,4 0-548,2 1 0,2 0 0,1-1 455,2 4 1,-1 3 0,-3 3-1015,0 4 885,0 2 0,-4 2 0,-3 2 59,-2 4 1,-1 6 0,0 3 0,-1 0 182,-2-3 0,-2 1 0,-3 0 0,3-2 410,0-1 0,2-1-357,3 0 0,1-4 0,4-3 0,3-2 49,5-1 0,1 0 1,-2 0-1,2 0 190,-2 0 0,-4 0 0,-3 1 0,0 2 269,-3 4 0,-1 2 1,-3 1-1,-4 0-137,-4 0 0,-5 0 1,0 0-1,1 0-179,-1 0 0,-1-1 0,2-2-2818,2-4 2661,5-2 0,7-5 0,6-2 0</inkml:trace>
  <inkml:trace contextRef="#ctx0" brushRef="#br0" timeOffset="10505">3985 221 8425,'6'-16'0,"-2"4"1433,0 4 0,-1 1-795,3 3 0,-2 1-435,2 3 1,-3 4-1,0 4 1,-2 3-481,-1 3 0,0-1 1,0-2-1,0 1-88,0 2 1,0-1 0,0-3-186,0 0 1,4 0 0,3-1 0,2-1 405,1-2 0,0 0 1,-1 2-1,-1-2 403,-2 2 1,-3 1 0,0 2-1,-3 1 512,-3 2 0,-6-1 1,-6-3-1,0 0 4,-3 0 0,0 0 1,0 0-1,2-1-1248,-2-2 0,3 0-533,2-3 0,8-2 1006,5-5 0,8-7 0,8-6 0</inkml:trace>
  <inkml:trace contextRef="#ctx0" brushRef="#br0" timeOffset="10715">4306 250 7944,'1'-6'692,"2"3"1,5 2-1,4 1 207,5 0 0,3 0 0,3 0-762,4 0 1,1 0 0,0 0 0,-3 0-918,0 0 1,-3 0 0,-5-1 0,-4-1 779,-2-2 0,-1-3 0,0 1 0</inkml:trace>
  <inkml:trace contextRef="#ctx0" brushRef="#br0" timeOffset="10901">4596 30 9403,'-4'6'2435,"-2"4"0,-4 0-1958,0 5 1,-3 4-1,-1 2 1,2 1-44,1 2 1,2 6-1,0-1 1,1 1-708,1 2 1,-4-3 0,5-3 0,-1 1-3320,1-1 3592,-1 2 0,-3-6 0,0 2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50.043"/>
    </inkml:context>
    <inkml:brush xml:id="br0">
      <inkml:brushProperty name="width" value="0.04295" units="cm"/>
      <inkml:brushProperty name="height" value="0.04295" units="cm"/>
      <inkml:brushProperty name="color" value="#004F8B"/>
    </inkml:brush>
  </inkml:definitions>
  <inkml:trace contextRef="#ctx0" brushRef="#br0">70 124 8127,'6'-10'0,"-3"0"0,-2 0 0,-1 0 343,0 0 0,-4 4 4343,-3 3-4119,2 6 1,0 7-1,3 7 1,-2 3-1,1 3-18,-1 4 0,2 4 1,-2 0-1,1-3-290,-1-2 0,-2 0 0,2-1 0,1-2-552,-1-2 1,2 1-1,-1-6 1,2 0-977,1-3 0,-3-2 0,-1-1-3431,2 0 4700,1-4 0,5-6 0,2-6 0</inkml:trace>
  <inkml:trace contextRef="#ctx0" brushRef="#br0" timeOffset="313">290 136 8081,'4'0'2355,"-4"0"-1734,-5 0 1,-4 1 0,-1 4-1,0 5 1,-1 5 0,0 5 101,1 3 0,-5-1 0,8 2-1,-1 0-732,0-2 0,2 2 52,3-4 1,2-1 0,2-2 0,2-5-36,4-4 0,3-1 1,3-3-1,3-2 73,0-1 1,2-9 0,-1-3 0,1-3-11,-1-4 1,-3-1 0,-5-2 0,-2-1 91,-4-2 1,-2 1 0,-2 3 0,-2 1-486,-4 2 1,-2 0 0,-2 3 0,-2 3-402,-4 3-1,1 1 1,1 3-2861,0 2 3585,2 1 0,3 5 0,0 2 0</inkml:trace>
  <inkml:trace contextRef="#ctx0" brushRef="#br0" timeOffset="584">810 94 8004,'6'-4'1582,"-3"-3"0,-2 4 1,0 3-1,2 5 1,4 4-775,2 1 1,1 1 0,0 2-688,0 4 0,0 2 0,0 1 1,0 0-706,0 0 0,-1 0 1,-2 0-1,-3-1-1099,0-2 1,-2-3-414,1-4 0,-2-6 2096,-1-4 0,0-13 0,0-8 0</inkml:trace>
  <inkml:trace contextRef="#ctx0" brushRef="#br0" timeOffset="793">1019 25 8752,'1'-10'795,"2"0"0,-1 6 0,-1 6 0,-6 9 114,-5 8 1,-6 6-1,-2 1 1,-3 1-329,-3 0 0,-3 8 1,1-5-1,0 0-328,3-2 1,3-1 0,2-3 0,3-2-838,0-1 0,5-2 0,5-2 1,0-4-1634,3-2 2217,1-1 0,5-4 0,2-2 0</inkml:trace>
  <inkml:trace contextRef="#ctx0" brushRef="#br0" timeOffset="1105">1070 196 8004,'0'10'1640,"-1"0"1,-1 0-944,-2 0 1,-2 4-1,2 3 1,2 1 165,1-1 1,-2 4 0,-1-4-1260,2 1 1,1-3-1,1 0 1,0 0-1,-1-3-1234,-2-1 0,1-4-217,-1-1 0,2-8 1847,1-1 0,0-9 0,0-4 0</inkml:trace>
  <inkml:trace contextRef="#ctx0" brushRef="#br0" timeOffset="1325">1060 245 8004,'7'-16'0,"-2"3"778,0 2-1,2 1 91,0 0 0,2 1 0,0 1 0,-1 3-471,-2 0 1,1 2 0,3 3 0,0 0-141,0 0 1,-1 4 0,-2 4 0,-4 4-67,-2 5 0,-5 2 0,-4 1 0,-3 0 0,-4 0 1,1-1-666,-1-2 1,2 0-1,4-3 116,2-2 1,3-4 272,4-2 0,9-3-836,4 0 0,6-3 541,4-3 1,-1 1 0,1-1 0,-3 2 208,-3 1 0,-3 0 0,-4 0 1,-1 1 731,-2 2 0,-4 3 0,-8 4 1,-3 0-189,-5 0 1,-3 0 0,1 0 0,0-1-244,-3-2 0,3 0 1,3-2-1,3-1 615,3 1-745,3-2 0,-1-7 0,4-2 0</inkml:trace>
  <inkml:trace contextRef="#ctx0" brushRef="#br0" timeOffset="1548">1459 145 11665,'6'4'2019,"-2"5"1,-4 6-1297,0 0 1,-1 3-1,-1 4 1,-3 3 116,0 0 1,-2-2-1,-2 1 1,1-1-1,3 1-1422,0-2 1,-1-2 0,1-2 0,1-3-681,-1 0 0,2-2 1,3-3 1261,0 0 0,0-4 0,0-2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38.311"/>
    </inkml:context>
    <inkml:brush xml:id="br0">
      <inkml:brushProperty name="width" value="0.04295" units="cm"/>
      <inkml:brushProperty name="height" value="0.04295" units="cm"/>
      <inkml:brushProperty name="color" value="#004F8B"/>
    </inkml:brush>
  </inkml:definitions>
  <inkml:trace contextRef="#ctx0" brushRef="#br0">36 220 7910,'-9'-1'412,"2"-2"1,-1 1 1298,1-1-1018,2 2-43,5 1 1,6 0-307,4 0 1,4 0-1,3-1 1,2-1 115,1-2 1,3 0 0,1 2 0,-2-2-221,-1 2 0,2-2 1,0 0-1,-3 2-97,-3 1 1,-4 1 0,0 0 0,-2 0-2388,-1 0-2030,-4 0 4274,-2 0 0,-4 0 0,0 0 0</inkml:trace>
  <inkml:trace contextRef="#ctx0" brushRef="#br0" timeOffset="236">176 30 8016,'-16'-9'0,"4"1"0,3 3 948,3 0 0,2 2 0,-1 4 504,0 2 1,-1 3 0,2 5-1,1 2-500,-1 4 0,2 3 1,-1 2-588,2 2 1,1-1 0,0-2 0,0 1-175,0 2 0,0-1 0,0-3 1,0 0-557,0 0 1,3 0 0,1-1 0,-2-1-956,-1-2 1,-1-2 0,-1 1 0,-1 0-956,-2-3 1,0-1 2274,1-1 0,-3 0 0,-4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17.877"/>
    </inkml:context>
    <inkml:brush xml:id="br0">
      <inkml:brushProperty name="width" value="0.04295" units="cm"/>
      <inkml:brushProperty name="height" value="0.04295" units="cm"/>
      <inkml:brushProperty name="color" value="#004F8B"/>
    </inkml:brush>
  </inkml:definitions>
  <inkml:trace contextRef="#ctx0" brushRef="#br0">59 308 8262,'-1'-9'0,"-1"1"1005,-2 2 1,1 2 0,4-1 0,2 0-379,4 3 1,6 1-1,5 1 1,3 0 90,3 0-577,-1 0 0,0 0 1,1 0-1,-3 0 1,-2 0 46,-3 0 0,-3 0 0,0 1-195,-2 2 0,-4 0 115,-1 3 0,-3 1 0,0 3 345,-2 0 0,-2 3 1,-2 2-1,-4 0-100,-2 3 1,-1 2 0,0 2 0,0 2-402,0-2 1,-3 2 0,-1 0 0,1-2-488,-1-1 0,2-1 0,-1 0 0,2 0-473,1 0 0,1-3 0,1-2 1,3 0 1007,0-3 0,2-1 0,3-1 0</inkml:trace>
  <inkml:trace contextRef="#ctx0" brushRef="#br0" timeOffset="156">39 528 8012,'-10'0'0,"0"0"3504,0 0-2106,4 0 1,3 0-952,6 0 1,9 0-1,9-1 1,8-2-557,6-4 0,4 1 1,1 0-1,0-2-475,0-1 1,0-1 583,0 0 0,0 0 0,0 0 0</inkml:trace>
  <inkml:trace contextRef="#ctx0" brushRef="#br0" timeOffset="418">660 299 8738,'0'-10'0,"-1"0"4951,-2 0-4719,1 4 1,-1 4-1,5 8 1,3 4 218,0 1 0,2 4 0,2 2 0,-1 2-272,-2 1 1,1 3 0,2 1 0,-1-2-663,-2-1 1,0 1 0,1-1 0,-4-3-3363,-2-2 3845,3-3 0,2-7 0,4-2 0</inkml:trace>
  <inkml:trace contextRef="#ctx0" brushRef="#br0" timeOffset="621">890 239 8444,'0'-10'1373,"0"0"1,-2 9 0,-4 5 0,-5 6-453,-3 4 1,-7 5 0,-6-1 0,-2 6-676,-1 1 1,-2 1 0,0 2 0,2-3-467,1 0 0,2-2 1,7-2-1,1 0-1078,2-1 1,4 1-1,6-7 1,3-2 1297,0-1 0,7-1 0,-2 0 0</inkml:trace>
  <inkml:trace contextRef="#ctx0" brushRef="#br0" timeOffset="938">1001 459 8106,'-1'-6'2331,"-2"3"1,0 8 0,-2 3-1856,0 5 1,-2 4 0,0 0 0,-2 2-374,-1 1 0,0 0 1,0-1-1,0-2-461,0-4 0,3-2-347,1-1 0,3-2 1,1-5 333,4-6 0,4-6 0,5-4 1,1-4-186,2-2 1,2-2-1,-1-1 1,-1-2 634,1 2 1,-3 1 0,-4 2 0,-2 2 491,2 4 0,-3 5 1,-2 4-1,-2 3 3605,-1 5-3683,0 8 0,0 4 1,0 4-1,0-1-366,0-2 0,3 4 0,1-4-758,-2 1 0,-1-3 0,-1 0 1,0 1-127,0-1 1,0-2 756,0 0 0,0-2 0,0-1 0</inkml:trace>
  <inkml:trace contextRef="#ctx0" brushRef="#br0" timeOffset="1127">840 659 10005,'-6'-4'846,"3"-1"0,6-2 1,4 4-810,2 2 1,10-3-1,4-2 1,5-1-1,3 1-146,2-2 1,-1 2 0,1 0 108,-2-2 0,-1-5 0,0-3 0</inkml:trace>
  <inkml:trace contextRef="#ctx0" brushRef="#br0" timeOffset="1359">1300 479 7967,'7'-4'0,"-1"-2"1127,2 0 1,1 2-726,1 4 0,0 0 0,-1 1 0,-2 2 390,-4 4 1,-2 3 0,-1 3-1,0 3-498,0 0 0,-4 2 0,-4-2 1,-3 1 64,-3-1 0,1-3 0,3 0 0,1-2 699,2-1 0,0 0-900,3 0 0,2-4 1,7-3-93,5-2 1,4-2 0,6-1 0,1-3-2034,2 0 1,0-1 0,3-2 1966,2 2 0,1-5 0,1-5 0</inkml:trace>
  <inkml:trace contextRef="#ctx0" brushRef="#br0" timeOffset="1576">1781 449 7967,'-10'-4'3881,"6"2"-3808,4-1 0,6 1 0,6 0 1,0-2 362,0 2 1,4 0 0,1 0 0,2-2-518,1 2 1,2 1 0,-1 1 0,-2 0-1311,0 0 0,-1 0 0,-1 0 1391,-4 0 0,-2-4 0,-1-2 0</inkml:trace>
  <inkml:trace contextRef="#ctx0" brushRef="#br0" timeOffset="1787">1970 228 9456,'-10'-10'3312,"0"0"0,3 4-2441,1 3 0,2 6 0,-1 5 0,0 4-657,3 5 1,1 3 0,1 2 0,0 4 0,0 2-780,0 3 1,-1 1-1,-1-2 1,-3-1-1051,0-2 1,-5 4 1614,-4-5 0,-3 5 0,1-5 0</inkml:trace>
  <inkml:trace contextRef="#ctx0" brushRef="#br0" timeOffset="4651">2340 288 8356,'9'-17'528,"-2"1"1,1 2 0,-1-1 0,2 0 170,1 3-504,0 1 0,0 0 171,0-2 1,-3 1 79,-1-1 104,-3 2 1,1 1-90,-4 0 1,-1 4-1,-4 3 1,-5 2-381,-5 1 1,-4 4 0,-1 4 0,0 3-12,0 3 1,6 3 0,2 0 0,6 2-269,1 1 0,2-3 0,4-1 0,2 1 11,4-1 1,3 2 0,2-2 0,2 1 0,-1-1 59,1 2 0,-2-2 0,0-1-56,-4 0 1,-4-1-1,-4-2 158,0 2 0,-6-1 0,-2-3 1,-6-1-1,-1-2 310,-3-4 1,0-2-1,0-1 1,3 0 129,0 0 1,2-8 0,4-3 0,2-3-139,4-4 0,2 0 0,1-1 0,2 0-284,5-2 0,1 3 1,8 4-1,1 1-453,-1-1 0,2 4 0,-1 5 1,2 0-1263,1 3 1,-1 1 0,-1 1 1721,-2 0 0,1 0 0,3 0 0</inkml:trace>
  <inkml:trace contextRef="#ctx0" brushRef="#br0" timeOffset="4884">2870 188 7996,'-4'-9'894,"-3"2"1,-2 4-1,-1 3 941,0 3 1,4 4-1265,3 6 1,2 0 0,1 3 0,1 2-586,2 1 1,3-2 0,4-1-489,0 2 1,0-2 0,-1-1 0,-1 0-1,-2-4-466,2-3 0,-2-1 1,0-3-2867,2-2 3834,-3-1 0,3-5 0,-2-2 0</inkml:trace>
  <inkml:trace contextRef="#ctx0" brushRef="#br0" timeOffset="5117">2959 208 7996,'6'-22'0,"-3"2"0,-2 10 842,-1 0 1,-1 6 0,-4 2 314,-5 4 0,-1 8 0,-5 7 1,-2 2-672,-1 1 1,-4 3-1,-2 2 1,1-1-343,-1 1 0,2-1 0,3-2 1,1 2-222,2-2 0,0-1 0,4-1 0,3-1-5306,3-2 5383,4 1 0,-5-2 0,2 4 0</inkml:trace>
  <inkml:trace contextRef="#ctx0" brushRef="#br0" timeOffset="5406">3100 358 8246,'-1'-9'0,"-2"2"0,-4 4 369,-2 2 1,-1 3 0,-1 4 725,-2 4 1,1 6-1,-1 0 1,2 2-1,1 0-623,0-1 1,0 7 0,1-7 0,2 0-611,4-1 0,-1-3-512,0-3 1,5-4 0,6-4-64,2-4 0,4-8 1,1-7-1,-2-2 186,-1-1 0,2-3 0,1-2 1,-2 1 635,-1-1 0,-1 2 0,0 4 0,0 2 1147,0 4 0,-3 2-308,-1 1 0,-3 6-29,0 4 0,-2 7 0,-1 8 0,1 0-628,2 3 1,-1 1 0,1 1 0,-2-1-606,-1-2 1,0 4 0,0-4-1,0 1-334,0 1 1,0-3-1,0-1 1,0 0 647,0-3 0,0-1 0,0-1 0</inkml:trace>
  <inkml:trace contextRef="#ctx0" brushRef="#br0" timeOffset="5620">2959 528 9051,'-10'-10'1166,"0"0"1,3 3-240,1 1 0,3 2 1,1-1-363,4 0 1,5-1 0,8 2 0,5 1-1,5 0-697,4-1 1,1-2-1,-1 2 1,-1 2-2352,-2 1 1,0 1 2482,1 0 0,-3-4 0,-4-2 0</inkml:trace>
  <inkml:trace contextRef="#ctx0" brushRef="#br0" timeOffset="5884">3300 399 7942,'7'-10'1154,"-2"0"-679,0 0 184,2 0 1,-1 0-199,4 0 1,3 1 0,1 2 0,-2 3 605,-1 0 1,-1 2-989,0-1 1,-1 3 0,-2 3 0,-4 5 0,-3 3-177,-3 3 1,-6-1-1,-5-2 1,2 1-134,1 2 0,2-1 0,2-3-384,4 0 1,2 0-1,3-1 1,4-1 301,4-2 0,5-2 1,0 2-1,-1 1 389,1-1 0,-2 2 0,-4-1 491,-2 2 1,-4 1 0,-6 0 358,-4 0 1,-2-3 0,-2-2-1,-1 1-429,-2-1 0,1-1 0,3 1-3277,0 0 0,0-2 2779,0-3 0,0 4 0,0 2 0</inkml:trace>
  <inkml:trace contextRef="#ctx0" brushRef="#br0" timeOffset="8804">3731 347 8686,'0'-10'599,"0"3"0,1 2 1,2 0-1,5 2 0,3 0-426,3-1 1,3 1 0,0 2-1,2-1 570,1-2 0,3 1 1,1 3-1,-2 0-424,-1 0 1,1 0 0,-1 0 0,-2 0 38,0 0 1,-4 0-359,-2 0 0,2 4 0,1 2 0</inkml:trace>
  <inkml:trace contextRef="#ctx0" brushRef="#br0" timeOffset="8944">3999 177 8029,'-10'0'1272,"0"0"1,0 0-21,0 0 0,3 3-962,1 1 0,2 5 0,-1-1 0,0 6 0,2 1 347,-1 3 0,2 1 1,-2 1-1,1 0-627,-1 0 1,1 4-1,2 2 1,-1 0-980,-2-3 0,0-2 1,2-2-1,-2-1-1822,2-2 2791,1-3 0,1 1 0,0-4 0</inkml:trace>
  <inkml:trace contextRef="#ctx0" brushRef="#br0" timeOffset="8945">4479 57 10048,'-10'0'0,"0"1"589,0 2 0,-4 6 0,-3 7 0,-3 2-363,-3 3 1,0 4-1,-2 0 1,0 0 555,3 3 0,2 0 0,3 0 0,5-3-872,4 0 1,4-2 0,5-4 0,2-2-23,4-4 0,3-5 0,2-3 1,3 0-132,0-3 0,1-5 0,1-5 0,-4-3-16,-2-3 0,-4-2 1,-2 1-1,0 1 331,-3-1 0,-5-1 0,-4 3 0,-3 3 8,-3 3 0,0 4 0,-2 0 0,0 2-1484,3 1 0,2 1 1404,3 2 0,3 3 0,4 4 0</inkml:trace>
  <inkml:trace contextRef="#ctx0" brushRef="#br0" timeOffset="9236">4719 108 8156,'1'-6'1806,"2"3"0,0 6 1,2 4-1,1 2-1363,-1 1 0,-1 1 1,1 2-1,1 3-511,-1 0 1,1 1-1,2-2 1,-3-1-333,0 1 1,2 1 0,-1-2 0,1-3-694,-1-3 0,-2-1 0,1-2 0,1-1 1093,-1 1 0,2-6 0,3-5 0</inkml:trace>
  <inkml:trace contextRef="#ctx0" brushRef="#br0" timeOffset="9237">4889 98 8156,'-1'-16'876,"-2"3"0,0 6 1,-3 4-1,-2 3 178,-1 3 0,-2 4 1,-1 5-1,-3 3-576,0 0 1,-5 5 0,-5 5 0,1-1-446,-1 1 0,-1 1 0,2-1 0,3 0-1152,3 3 1,1 0 0,2 0 0,2-3-2707,2 0 3825,-1-6 0,10-1 0,-2-2 0</inkml:trace>
  <inkml:trace contextRef="#ctx0" brushRef="#br0" timeOffset="9470">4999 278 8638,'0'-10'1775,"-4"4"1,1 10 0,-4 7-1382,-5 3 0,1 0 0,-4 2 0,-1 1 0,2-1-200,-1-3 1,2-2 0,4-1-765,2 0 1,4-4-89,6-3 1,4-8 0,6-3 0,4-6-59,2-1 1,0-2-1,-1-3 620,-2 0 0,0 0 0,-1 1 1,-3 2-1,-5 5 2961,1 4-2188,-3 0 0,-1 8 0,-4 0 0,0 6-308,0 6 0,0 3 1,0 3-1,0-2-599,0 2 1,0 1 0,0 0 0,0-1-1085,0-2 1,0 0 0,0 2 1313,0-2 0,4 1 0,2 3 0</inkml:trace>
  <inkml:trace contextRef="#ctx0" brushRef="#br0" timeOffset="9711">4891 438 10751,'-7'-10'0,"2"0"571,0 0 0,10 3 1,6 2-203,3 0 0,4-1 1,4 1-1,4 0-691,3-3 1,-1 2-1,4 1 1,-3-1 0,-4 2-1325,0-1 0,1 1 1646,-2 1 0,3-3 0,-1-4 0</inkml:trace>
  <inkml:trace contextRef="#ctx0" brushRef="#br0" timeOffset="9962">5419 188 8042,'-7'0'312,"1"1"686,-2 2 0,2 3 1,0 4-1,-2 0-163,-1 0 0,0 3 0,1 2 1,3-1-586,0 1 1,2 1 0,3-2 0,0-2-389,0-1 1,4-1-1,3 0 1,2-1-221,1-2 1,3 0 0,3-3-1,1-2-620,0-1 0,8-2 0,-4-2 205,3-4 1,-1-2 0,-1-1 0,-4 0 0,-5 0 772,-2 0 0,-2 0 0,-1 0 0,-3 0-911,0 0 0,-2 0 2519,-3 0 0,-4 4-777,-3 3 0,-1 6 0,0 4 1,2 2 421,-2 1 1,2 3 0,1 2-1,-1-1-1063,1 1 1,1 1-1,-1-1 1,0-1-734,3 1 0,1 1 0,1-2 0,1-2-975,2-1 0,3-2 1518,4-2 0,9-3 0,2-4 0</inkml:trace>
  <inkml:trace contextRef="#ctx0" brushRef="#br0" timeOffset="10185">5830 268 9171,'1'-10'565,"2"0"1,7 4 0,7 3-1,1 1-576,-1-1 0,1 1 1,0-1 121,4 2 1,0 1-1,1 0 1,-1 0 0,-1 0 612,-1 0-724,2 0 0,-10 0 0,2 0 0</inkml:trace>
  <inkml:trace contextRef="#ctx0" brushRef="#br0" timeOffset="13142">5959 48 9072,'-6'2'548,"3"4"0,2 5 0,0 3 354,-2 4 1,0 5 0,-2 4-527,0 2 1,-1 0 0,2-1 0,1-3-1,0 0 80,-1-3 1,0 2-313,1 0 0,1-4 1,-2-5-1,1 0-837,-1-3 1,-3-1 0,1-1 0,-1-1 692,1-2 0,-1 1 0,-3-2 0</inkml:trace>
  <inkml:trace contextRef="#ctx0" brushRef="#br0" timeOffset="13409">6441 236 8206,'12'-10'0,"-2"0"0,-2 0 416,-2 0 1,2-1 0,-2-1 0,1-2 103,-1 2 0,0-2 1,1-1-1,-4 1 161,-2-1 1,-1 2 0,0 3 0,-1 0-112,-2 0 1,-4 4 0,-6 3 0,-4 3-246,-2 3 1,-1 3 0,-1 5 0,0 2-371,1 4 1,-2 2 0,6 0-1,2-1-170,4-2 0,1-3 1,5 0-1,2-2-206,1-1 0,2-4 0,4-3 0,5-2 140,5-1 0,4-4 0,2-3 1,1-2-1,2-2-722,-2-2 1236,-5 6 1,-2-6 600,-2 6-424,-1 2 1,-2 2 0,-7 8 0,-3 3 199,-3 5 0,-3 4-235,-4 0 0,0 2-686,0 1 1,0-1 0,1-2 0,1-3-2196,2 0 0,3-2 2506,0 1 0,2-6 0,1-3 0</inkml:trace>
  <inkml:trace contextRef="#ctx0" brushRef="#br0" timeOffset="13691">6800 16 9110,'0'-10'1712,"0"4"0,1 8 0,1 6-600,2 5 0,3 4 0,0 0 0,2 1-664,1-1 1,0 4 0,0-2-1,0-1-607,0 1 1,-1 2-1,-1-5 1,-3 1-1931,0-1 1,-2-3 0,-3 0 2088,0-2 0,0-5 0,0-2 0</inkml:trace>
  <inkml:trace contextRef="#ctx0" brushRef="#br0" timeOffset="13880">6999 7 10246,'-6'4'1153,"-6"2"1,0 5 105,-6 2 0,0 3 0,-5 4 0,2 0 0,1 1-1143,0 2 0,1-1 0,1 1 0,3-2-1295,0-1 0,5 0 0,5-1 0,0-2 1179,3-4 0,1-2 0,1-1 0</inkml:trace>
  <inkml:trace contextRef="#ctx0" brushRef="#br0" timeOffset="14273">7139 157 8613,'0'-10'0,"1"0"4090,2 0-3466,-1 4 1,2 8 0,-4 8 0,-1 5 277,-2 4 1,-3 1 0,-4 0-895,0 0 1,0-1-1,0-2 1,1-4-207,2-2 0,0-1 0,2-1-546,0-2 0,2-4 0,0-6-345,2-4 0,7-6 0,2-4 1,5-2 783,-1-1 0,2-1 1,1-1-1,-1-2 712,1 2 0,-2 5 0,-3 4 915,0 2 0,0 5 0,-1 4-551,-2 4 0,0 4 1,-2 5-1,-1 2-217,1 4 0,1 2 0,-2 2 0,-2 0-771,-1-1 0,2 5 0,1-8 1,-2 1-617,-1 1 1,-1 0-1,0 0 1,-1-2 832,-2-4 0,-3-2 0,-4-1 0</inkml:trace>
  <inkml:trace contextRef="#ctx0" brushRef="#br0" timeOffset="14448">7060 317 10099,'-6'-10'0,"3"0"1292,2 0 0,5 1 0,4 2 0,4 3-902,5 0 0,6 1 0,5-2 0,2-1-1339,0 1 0,2 2 0,-6-1 0,0 1 949,-3-1 0,-2-3 0,-1 1 0</inkml:trace>
  <inkml:trace contextRef="#ctx0" brushRef="#br0" timeOffset="14722">7541 127 8144,'0'-10'1945,"0"0"1,-4 4 0,-3 4 0,-1 4-1255,1 5 0,-1 2 0,2 1 0,0 1-412,3 2 0,2-1 1,1 2-1,0-1-348,0 1 0,4-1 0,3-2 1,2 0-39,1-1 0,-1 6 0,-1-6 0,-2 1 55,2 0 1,-3-1 0,-2 0-1,-2 0 197,-1 0 0,0 0 0,-1-1 0,-2-1 537,-4-2 0,-2 0-1011,-1 1 0,0-3 0,0-4 0,0 0 0,0 0-4669,0 0 3825,4 0 1173,-2-4 0,2-6 0,-4-6 0</inkml:trace>
  <inkml:trace contextRef="#ctx0" brushRef="#br0" timeOffset="14922">7459 166 8144,'6'-10'0,"-3"0"1218,-2 0 0,0 3 1,2 1-1,5-1-142,4 1 1,4-2-1,5 2 1,2-1-181,4 1 0,4 2 0,0-1 0,-3 0-751,-2 3 1,-3-2 0,-4 0 0,-2 2-883,-4 1 0,-5 1-626,-2 0 1,-5 0-1,-2 1 1363,-8 2 0,-5 7 0,-6 6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14.721"/>
    </inkml:context>
    <inkml:brush xml:id="br0">
      <inkml:brushProperty name="width" value="0.04295" units="cm"/>
      <inkml:brushProperty name="height" value="0.04295" units="cm"/>
      <inkml:brushProperty name="color" value="#004F8B"/>
    </inkml:brush>
  </inkml:definitions>
  <inkml:trace contextRef="#ctx0" brushRef="#br0">25 519 8224,'-10'-1'490,"0"-2"1,6 1-1,4-1 438,5 2 0,10 1 1,5 0-1,5 0-620,4 0 0,5-3 0,3-1 0,1 1-483,-1-1 1,-3 2 0,-4-1 0,-2 2-1316,-5 1 0,-1-1 1490,-8-2 0,-1-3 0,-3-4 0</inkml:trace>
  <inkml:trace contextRef="#ctx0" brushRef="#br0" timeOffset="164">274 329 9201,'-10'-6'2355,"0"2"1,0 4 1076,0 0-3025,0 9 0,1 2 1,1 9-1,2 1 65,-2 2 1,2 2-1,0 3 1,-1-2-647,1 2 0,-1 1 1,3 1-1,1 0-1260,-1 0 0,2 2 1,-1 0-1,2 0 1434,1 0 0,-4 0 0,-2-2 0</inkml:trace>
  <inkml:trace contextRef="#ctx0" brushRef="#br0" timeOffset="3156">774 308 8262,'-1'-9'0,"-1"1"1005,-2 2 1,1 2 0,4-1 0,2 0-379,4 3 1,6 1-1,5 1 1,3 0 90,3 0-577,-1 0 0,0 0 1,1 0-1,-3 0 1,-2 0 46,-3 0 0,-3 0 0,0 1-195,-2 2 0,-4 0 115,-1 3 0,-3 1 0,0 3 345,-2 0 0,-2 3 1,-2 2-1,-4 0-100,-2 3 1,-1 2 0,0 2 0,0 2-402,0-2 1,-3 2 0,-1 0 0,1-2-488,-1-1 0,2-1 0,-1 0 0,2 0-473,1 0 0,1-3 0,1-2 1,3 0 1007,0-3 0,2-1 0,3-1 0</inkml:trace>
  <inkml:trace contextRef="#ctx0" brushRef="#br0" timeOffset="3312">753 528 8012,'-10'0'0,"0"0"3504,0 0-2106,4 0 1,3 0-952,6 0 1,9 0-1,9-1 1,8-2-557,6-4 0,4 1 1,1 0-1,0-2-475,0-1 1,0-1 583,0 0 0,0 0 0,0 0 0</inkml:trace>
  <inkml:trace contextRef="#ctx0" brushRef="#br0" timeOffset="3574">1374 299 8738,'0'-10'0,"-1"0"4951,-2 0-4719,1 4 1,-1 4-1,5 8 1,3 4 218,0 1 0,2 4 0,2 2 0,-1 2-272,-2 1 1,1 3 0,2 1 0,-1-2-663,-2-1 1,0 1 0,1-1 0,-4-3-3363,-2-2 3845,3-3 0,2-7 0,4-2 0</inkml:trace>
  <inkml:trace contextRef="#ctx0" brushRef="#br0" timeOffset="3777">1604 239 8444,'0'-10'1373,"0"0"1,-2 9 0,-4 5 0,-5 6-453,-3 4 1,-7 5 0,-6-1 0,-2 6-676,-1 1 1,-2 1 0,0 2 0,2-3-467,1 0 0,2-2 1,7-2-1,1 0-1078,2-1 1,4 1-1,6-7 1,3-2 1297,0-1 0,7-1 0,-2 0 0</inkml:trace>
  <inkml:trace contextRef="#ctx0" brushRef="#br0" timeOffset="4094">1715 459 8106,'-1'-6'2331,"-2"3"1,0 8 0,-2 3-1856,0 5 1,-2 4 0,0 0 0,-2 2-374,-1 1 0,0 0 1,0-1-1,0-2-461,0-4 0,3-2-347,1-1 0,3-2 1,1-5 333,4-6 0,4-6 0,5-4 1,1-4-186,2-2 1,2-2-1,-1-1 1,-1-2 634,1 2 1,-3 1 0,-4 2 0,-2 2 491,2 4 0,-3 5 1,-2 4-1,-2 3 3605,-1 5-3683,0 8 0,0 4 1,0 4-1,0-1-366,0-2 0,3 4 0,1-4-758,-2 1 0,-1-3 0,-1 0 1,0 1-127,0-1 1,0-2 756,0 0 0,0-2 0,0-1 0</inkml:trace>
  <inkml:trace contextRef="#ctx0" brushRef="#br0" timeOffset="4283">1554 659 10005,'-6'-4'846,"3"-1"0,6-2 1,4 4-810,2 2 1,10-3-1,4-2 1,5-1-1,3 1-146,2-2 1,-1 2 0,1 0 108,-2-2 0,-1-5 0,0-3 0</inkml:trace>
  <inkml:trace contextRef="#ctx0" brushRef="#br0" timeOffset="4515">2014 479 7967,'7'-4'0,"-1"-2"1127,2 0 1,1 2-726,1 4 0,0 0 0,-1 1 0,-2 2 390,-4 4 1,-2 3 0,-1 3-1,0 3-498,0 0 0,-4 2 0,-4-2 1,-3 1 64,-3-1 0,1-3 0,3 0 0,1-2 699,2-1 0,0 0-900,3 0 0,2-4 1,7-3-93,5-2 1,4-2 0,6-1 0,1-3-2034,2 0 1,0-1 0,3-2 1966,2 2 0,1-5 0,1-5 0</inkml:trace>
  <inkml:trace contextRef="#ctx0" brushRef="#br0" timeOffset="4732">2495 449 7967,'-10'-4'3881,"6"2"-3808,4-1 0,6 1 0,6 0 1,0-2 362,0 2 1,4 0 0,1 0 0,2-2-518,1 2 1,2 1 0,-1 1 0,-2 0-1311,0 0 0,-1 0 0,-1 0 1391,-4 0 0,-2-4 0,-1-2 0</inkml:trace>
  <inkml:trace contextRef="#ctx0" brushRef="#br0" timeOffset="4943">2685 228 9456,'-10'-10'3312,"0"0"0,3 4-2441,1 3 0,2 6 0,-1 5 0,0 4-657,3 5 1,1 3 0,1 2 0,0 4 0,0 2-780,0 3 1,-1 1-1,-1-2 1,-3-1-1051,0-2 1,-5 4 1614,-4-5 0,-3 5 0,1-5 0</inkml:trace>
  <inkml:trace contextRef="#ctx0" brushRef="#br0" timeOffset="7807">3055 288 8356,'9'-17'528,"-2"1"1,1 2 0,-1-1 0,2 0 170,1 3-504,0 1 0,0 0 171,0-2 1,-3 1 79,-1-1 104,-3 2 1,1 1-90,-4 0 1,-1 4-1,-4 3 1,-5 2-381,-5 1 1,-4 4 0,-1 4 0,0 3-12,0 3 1,6 3 0,2 0 0,6 2-269,1 1 0,2-3 0,4-1 0,2 1 11,4-1 1,3 2 0,2-2 0,2 1 0,-1-1 59,1 2 0,-2-2 0,0-1-56,-4 0 1,-4-1-1,-4-2 158,0 2 0,-6-1 0,-2-3 1,-6-1-1,-1-2 310,-3-4 1,0-2-1,0-1 1,3 0 129,0 0 1,2-8 0,4-3 0,2-3-139,4-4 0,2 0 0,1-1 0,2 0-284,5-2 0,1 3 1,8 4-1,1 1-453,-1-1 0,2 4 0,-1 5 1,2 0-1263,1 3 1,-1 1 0,-1 1 1721,-2 0 0,1 0 0,3 0 0</inkml:trace>
  <inkml:trace contextRef="#ctx0" brushRef="#br0" timeOffset="8040">3585 188 7996,'-4'-9'894,"-3"2"1,-2 4-1,-1 3 941,0 3 1,4 4-1265,3 6 1,2 0 0,1 3 0,1 2-586,2 1 1,3-2 0,4-1-489,0 2 1,0-2 0,-1-1 0,-1 0-1,-2-4-466,2-3 0,-2-1 1,0-3-2867,2-2 3834,-3-1 0,3-5 0,-2-2 0</inkml:trace>
  <inkml:trace contextRef="#ctx0" brushRef="#br0" timeOffset="8273">3674 208 7996,'6'-22'0,"-3"2"0,-2 10 842,-1 0 1,-1 6 0,-4 2 314,-5 4 0,-1 8 0,-5 7 1,-2 2-672,-1 1 1,-4 3-1,-2 2 1,1-1-343,-1 1 0,2-1 0,3-2 1,1 2-222,2-2 0,0-1 0,4-1 0,3-1-5306,3-2 5383,4 1 0,-5-2 0,2 4 0</inkml:trace>
  <inkml:trace contextRef="#ctx0" brushRef="#br0" timeOffset="8562">3814 358 8246,'-1'-9'0,"-2"2"0,-4 4 369,-2 2 1,-1 3 0,-1 4 725,-2 4 1,1 6-1,-1 0 1,2 2-1,1 0-623,0-1 1,0 7 0,1-7 0,2 0-611,4-1 0,-1-3-512,0-3 1,5-4 0,6-4-64,2-4 0,4-8 1,1-7-1,-2-2 186,-1-1 0,2-3 0,1-2 1,-2 1 635,-1-1 0,-1 2 0,0 4 0,0 2 1147,0 4 0,-3 2-308,-1 1 0,-3 6-29,0 4 0,-2 7 0,-1 8 0,1 0-628,2 3 1,-1 1 0,1 1 0,-2-1-606,-1-2 1,0 4 0,0-4-1,0 1-334,0 1 1,0-3-1,0-1 1,0 0 647,0-3 0,0-1 0,0-1 0</inkml:trace>
  <inkml:trace contextRef="#ctx0" brushRef="#br0" timeOffset="8776">3673 528 9051,'-10'-10'1166,"0"0"1,3 3-240,1 1 0,3 2 1,1-1-363,4 0 1,5-1 0,8 2 0,5 1-1,5 0-697,4-1 1,1-2-1,-1 2 1,-1 2-2352,-2 1 1,0 1 2482,1 0 0,-3-4 0,-4-2 0</inkml:trace>
  <inkml:trace contextRef="#ctx0" brushRef="#br0" timeOffset="9040">4015 399 7942,'7'-10'1154,"-2"0"-679,0 0 184,2 0 1,-1 0-199,4 0 1,3 1 0,1 2 0,-2 3 605,-1 0 1,-1 2-989,0-1 1,-1 3 0,-2 3 0,-4 5 0,-3 3-177,-3 3 1,-6-1-1,-5-2 1,2 1-134,1 2 0,2-1 0,2-3-384,4 0 1,2 0-1,3-1 1,4-1 301,4-2 0,5-2 1,0 2-1,-1 1 389,1-1 0,-2 2 0,-4-1 491,-2 2 1,-4 1 0,-6 0 358,-4 0 1,-2-3 0,-2-2-1,-1 1-429,-2-1 0,1-1 0,3 1-3277,0 0 0,0-2 2779,0-3 0,0 4 0,0 2 0</inkml:trace>
  <inkml:trace contextRef="#ctx0" brushRef="#br0" timeOffset="11960">4445 347 8686,'0'-10'599,"0"3"0,1 2 1,2 0-1,5 2 0,3 0-426,3-1 1,3 1 0,0 2-1,2-1 570,1-2 0,3 1 1,1 3-1,-2 0-424,-1 0 1,1 0 0,-1 0 0,-2 0 38,0 0 1,-4 0-359,-2 0 0,2 4 0,1 2 0</inkml:trace>
  <inkml:trace contextRef="#ctx0" brushRef="#br0" timeOffset="12100">4714 177 8029,'-10'0'1272,"0"0"1,0 0-21,0 0 0,3 3-962,1 1 0,2 5 0,-1-1 0,0 6 0,2 1 347,-1 3 0,2 1 1,-2 1-1,1 0-627,-1 0 1,1 4-1,2 2 1,-1 0-980,-2-3 0,0-2 1,2-2-1,-2-1-1822,2-2 2791,1-3 0,1 1 0,0-4 0</inkml:trace>
  <inkml:trace contextRef="#ctx0" brushRef="#br0" timeOffset="12101">5194 57 10048,'-10'0'0,"0"1"589,0 2 0,-4 6 0,-3 7 0,-3 2-363,-3 3 1,0 4-1,-2 0 1,0 0 555,3 3 0,2 0 0,3 0 0,5-3-872,4 0 1,4-2 0,5-4 0,2-2-23,4-4 0,3-5 0,2-3 1,3 0-132,0-3 0,1-5 0,1-5 0,-4-3-16,-2-3 0,-4-2 1,-2 1-1,0 1 331,-3-1 0,-5-1 0,-4 3 0,-3 3 8,-3 3 0,0 4 0,-2 0 0,0 2-1484,3 1 0,2 1 1404,3 2 0,3 3 0,4 4 0</inkml:trace>
  <inkml:trace contextRef="#ctx0" brushRef="#br0" timeOffset="12392">5433 108 8156,'1'-6'1806,"2"3"0,0 6 1,2 4-1,1 2-1363,-1 1 0,-1 1 1,1 2-1,1 3-511,-1 0 1,1 1-1,2-2 1,-3-1-333,0 1 1,2 1 0,-1-2 0,1-3-694,-1-3 0,-2-1 0,1-2 0,1-1 1093,-1 1 0,2-6 0,3-5 0</inkml:trace>
  <inkml:trace contextRef="#ctx0" brushRef="#br0" timeOffset="12393">5603 98 8156,'-1'-16'876,"-2"3"0,0 6 1,-3 4-1,-2 3 178,-1 3 0,-2 4 1,-1 5-1,-3 3-576,0 0 1,-5 5 0,-5 5 0,1-1-446,-1 1 0,-1 1 0,2-1 0,3 0-1152,3 3 1,1 0 0,2 0 0,2-3-2707,2 0 3825,-1-6 0,10-1 0,-2-2 0</inkml:trace>
  <inkml:trace contextRef="#ctx0" brushRef="#br0" timeOffset="12626">5713 278 8638,'0'-10'1775,"-4"4"1,1 10 0,-4 7-1382,-5 3 0,1 0 0,-4 2 0,-1 1 0,2-1-200,-1-3 1,2-2 0,4-1-765,2 0 1,4-4-89,6-3 1,4-8 0,6-3 0,4-6-59,2-1 1,0-2-1,-1-3 620,-2 0 0,0 0 0,-1 1 1,-3 2-1,-5 5 2961,1 4-2188,-3 0 0,-1 8 0,-4 0 0,0 6-308,0 6 0,0 3 1,0 3-1,0-2-599,0 2 1,0 1 0,0 0 0,0-1-1085,0-2 1,0 0 0,0 2 1313,0-2 0,4 1 0,2 3 0</inkml:trace>
  <inkml:trace contextRef="#ctx0" brushRef="#br0" timeOffset="12867">5605 438 10751,'-7'-10'0,"2"0"571,0 0 0,10 3 1,6 2-203,3 0 0,4-1 1,4 1-1,4 0-691,3-3 1,-1 2-1,4 1 1,-3-1 0,-4 2-1325,0-1 0,1 1 1646,-2 1 0,3-3 0,-1-4 0</inkml:trace>
  <inkml:trace contextRef="#ctx0" brushRef="#br0" timeOffset="13118">6134 188 8042,'-7'0'312,"1"1"686,-2 2 0,2 3 1,0 4-1,-2 0-163,-1 0 0,0 3 0,1 2 1,3-1-586,0 1 1,2 1 0,3-2 0,0-2-389,0-1 1,4-1-1,3 0 1,2-1-221,1-2 1,3 0 0,3-3-1,1-2-620,0-1 0,8-2 0,-4-2 205,3-4 1,-1-2 0,-1-1 0,-4 0 0,-5 0 772,-2 0 0,-2 0 0,-1 0 0,-3 0-911,0 0 0,-2 0 2519,-3 0 0,-4 4-777,-3 3 0,-1 6 0,0 4 1,2 2 421,-2 1 1,2 3 0,1 2-1,-1-1-1063,1 1 1,1 1-1,-1-1 1,0-1-734,3 1 0,1 1 0,1-2 0,1-2-975,2-1 0,3-2 1518,4-2 0,9-3 0,2-4 0</inkml:trace>
  <inkml:trace contextRef="#ctx0" brushRef="#br0" timeOffset="13341">6544 268 9171,'1'-10'565,"2"0"1,7 4 0,7 3-1,1 1-576,-1-1 0,1 1 1,0-1 121,4 2 1,0 1-1,1 0 1,-1 0 0,-1 0 612,-1 0-724,2 0 0,-10 0 0,2 0 0</inkml:trace>
  <inkml:trace contextRef="#ctx0" brushRef="#br0" timeOffset="16298">6673 48 9072,'-6'2'548,"3"4"0,2 5 0,0 3 354,-2 4 1,0 5 0,-2 4-527,0 2 1,-1 0 0,2-1 0,1-3-1,0 0 80,-1-3 1,0 2-313,1 0 0,1-4 1,-2-5-1,1 0-837,-1-3 1,-3-1 0,1-1 0,-1-1 692,1-2 0,-1 1 0,-3-2 0</inkml:trace>
  <inkml:trace contextRef="#ctx0" brushRef="#br0" timeOffset="16565">7155 236 8206,'12'-10'0,"-2"0"0,-2 0 416,-2 0 1,2-1 0,-2-1 0,1-2 103,-1 2 0,0-2 1,1-1-1,-4 1 161,-2-1 1,-1 2 0,0 3 0,-1 0-112,-2 0 1,-4 4 0,-6 3 0,-4 3-246,-2 3 1,-1 3 0,-1 5 0,0 2-371,1 4 1,-2 2 0,6 0-1,2-1-170,4-2 0,1-3 1,5 0-1,2-2-206,1-1 0,2-4 0,4-3 0,5-2 140,5-1 0,4-4 0,2-3 1,1-2-1,2-2-722,-2-2 1236,-5 6 1,-2-6 600,-2 6-424,-1 2 1,-2 2 0,-7 8 0,-3 3 199,-3 5 0,-3 4-235,-4 0 0,0 2-686,0 1 1,0-1 0,1-2 0,1-3-2196,2 0 0,3-2 2506,0 1 0,2-6 0,1-3 0</inkml:trace>
  <inkml:trace contextRef="#ctx0" brushRef="#br0" timeOffset="16847">7514 16 9110,'0'-10'1712,"0"4"0,1 8 0,1 6-600,2 5 0,3 4 0,0 0 0,2 1-664,1-1 1,0 4 0,0-2-1,0-1-607,0 1 1,-1 2-1,-1-5 1,-3 1-1931,0-1 1,-2-3 0,-3 0 2088,0-2 0,0-5 0,0-2 0</inkml:trace>
  <inkml:trace contextRef="#ctx0" brushRef="#br0" timeOffset="17036">7714 7 10246,'-6'4'1153,"-6"2"1,0 5 105,-6 2 0,0 3 0,-5 4 0,2 0 0,1 1-1143,0 2 0,1-1 0,1 1 0,3-2-1295,0-1 0,5 0 0,5-1 0,0-2 1179,3-4 0,1-2 0,1-1 0</inkml:trace>
  <inkml:trace contextRef="#ctx0" brushRef="#br0" timeOffset="17429">7853 157 8613,'0'-10'0,"1"0"4090,2 0-3466,-1 4 1,2 8 0,-4 8 0,-1 5 277,-2 4 1,-3 1 0,-4 0-895,0 0 1,0-1-1,0-2 1,1-4-207,2-2 0,0-1 0,2-1-546,0-2 0,2-4 0,0-6-345,2-4 0,7-6 0,2-4 1,5-2 783,-1-1 0,2-1 1,1-1-1,-1-2 712,1 2 0,-2 5 0,-3 4 915,0 2 0,0 5 0,-1 4-551,-2 4 0,0 4 1,-2 5-1,-1 2-217,1 4 0,1 2 0,-2 2 0,-2 0-771,-1-1 0,2 5 0,1-8 1,-2 1-617,-1 1 1,-1 0-1,0 0 1,-1-2 832,-2-4 0,-3-2 0,-4-1 0</inkml:trace>
  <inkml:trace contextRef="#ctx0" brushRef="#br0" timeOffset="17604">7775 317 10099,'-6'-10'0,"3"0"1292,2 0 0,5 1 0,4 2 0,4 3-902,5 0 0,6 1 0,5-2 0,2-1-1339,0 1 0,2 2 0,-6-1 0,0 1 949,-3-1 0,-2-3 0,-1 1 0</inkml:trace>
  <inkml:trace contextRef="#ctx0" brushRef="#br0" timeOffset="17878">8255 127 8144,'0'-10'1945,"0"0"1,-4 4 0,-3 4 0,-1 4-1255,1 5 0,-1 2 0,2 1 0,0 1-412,3 2 0,2-1 1,1 2-1,0-1-348,0 1 0,4-1 0,3-2 1,2 0-39,1-1 0,-1 6 0,-1-6 0,-2 1 55,2 0 1,-3-1 0,-2 0-1,-2 0 197,-1 0 0,0 0 0,-1-1 0,-2-1 537,-4-2 0,-2 0-1011,-1 1 0,0-3 0,0-4 0,0 0 0,0 0-4669,0 0 3825,4 0 1173,-2-4 0,2-6 0,-4-6 0</inkml:trace>
  <inkml:trace contextRef="#ctx0" brushRef="#br0" timeOffset="18078">8174 166 8144,'6'-10'0,"-3"0"1218,-2 0 0,0 3 1,2 1-1,5-1-142,4 1 1,4-2-1,5 2 1,2-1-181,4 1 0,4 2 0,0-1 0,-3 0-751,-2 3 1,-3-2 0,-4 0 0,-2 2-883,-4 1 0,-5 1-626,-2 0 1,-5 0-1,-2 1 1363,-8 2 0,-5 7 0,-6 6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13.878"/>
    </inkml:context>
    <inkml:brush xml:id="br0">
      <inkml:brushProperty name="width" value="0.04295" units="cm"/>
      <inkml:brushProperty name="height" value="0.04295" units="cm"/>
      <inkml:brushProperty name="color" value="#004F8B"/>
    </inkml:brush>
  </inkml:definitions>
  <inkml:trace contextRef="#ctx0" brushRef="#br0">124 100 8549,'6'-10'0,"-2"0"0,-1-1 0,1-1 881,-2-2 0,3 1 711,2 3-872,-2 0 0,-1 6 1,-4 5-293,0 8 1,-1 6 0,-4 8-1,-3 4 124,-5 2 1,-3 1 0,2 0-362,2 0 0,-2-1 1,0-2-1,2-4 1,1-2-267,1-1 1,1-3 0,1-3-965,2-3 0,2 0 230,-2-7 0,8-5 0,1-7 0,6-6 203,4-6 1,3-4 0,4-7 0,0-1 359,0-2 1,-3-2 0,-2 2 0,0 3 376,-3 3 1,-1 2 0,-2 6 0,-2 4 2587,-4 4-2423,2 6 1,-3 4 0,1 9-1,-2 5 503,-1 3 0,0 3 0,0 0 0,1 3-373,2 3 0,-1-1 1,1-3-1,-2 0-901,-1 0 0,1-1 0,1-1 0,2-3-505,-2 0 1,-1-2 0,0-4 606,2-2 373,-1-3 0,6 0 0,-2 2 0</inkml:trace>
  <inkml:trace contextRef="#ctx0" brushRef="#br0" timeOffset="167">45 231 8427,'-3'-7'1158,"-1"1"0,1 2-971,3-2 0,4 3 1,4-1 412,4 0 1,5-1-1,6-3-358,4 2 0,1 0-619,-1-1 1,1 0 0,-2 2 0,0 1 376,-3-1 0,2-2 0,1 1 0</inkml:trace>
  <inkml:trace contextRef="#ctx0" brushRef="#br0" timeOffset="343">453 0 8006,'6'0'1392,"-2"1"0,-5 4 0,-1 5-99,-2 5 0,-3 4 1,0 2-1,-1 1-1221,1 2 1,0 0-1,2-2 1,0 2-303,-3-2 1,2 2-1,1 0 1,0-3 703,3-3-474,-3 0 0,-1-6 0,-4 2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28.664"/>
    </inkml:context>
    <inkml:brush xml:id="br0">
      <inkml:brushProperty name="width" value="0.04295" units="cm"/>
      <inkml:brushProperty name="height" value="0.04295" units="cm"/>
      <inkml:brushProperty name="color" value="#004F8B"/>
    </inkml:brush>
  </inkml:definitions>
  <inkml:trace contextRef="#ctx0" brushRef="#br0">90 20 10522,'-10'-4'0,"0"-2"0,0 0 2292,0 3 0,3 2-1916,1 1 1,2 6-1,-1 2 1,0 6 1140,3 1 0,1 5-941,1 4 0,0 0-1206,0-1 0,0 3 0,0 4 0,0-1-4222,0-2 4852,-4 6 0,-2-2 0,-4 9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31.172"/>
    </inkml:context>
    <inkml:brush xml:id="br0">
      <inkml:brushProperty name="width" value="0.04295" units="cm"/>
      <inkml:brushProperty name="height" value="0.04295" units="cm"/>
    </inkml:brush>
  </inkml:definitions>
  <inkml:trace contextRef="#ctx0" brushRef="#br0">109 60 8379,'10'-13'757,"0"-1"0,-2 2-855,2 5 1,-2 0 0,6 3 0,-1 2-25,1 1 0,-5 7 0,-7 2 750,-4 5 0,-8 4 1,-8 0-1,-3 1-553,-3-1 0,-2 0 0,2-2 1,2 0-82,1 3 1,9-3-1,2-2 1,2-2-16,2-1 1,3 0-1,6-1 1,5-2 31,4-4 1,8-2 0,7-1 0,3 0-4,3 0 0,-1 0 1,0-1-1,-4-1 27,-5-2 1,0-2 0,-2 2-309,-2 2 0,-7-3-1624,-2-2 1897,-4 2 0,-10 1 0,-2 4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08.526"/>
    </inkml:context>
    <inkml:brush xml:id="br0">
      <inkml:brushProperty name="width" value="0.04295" units="cm"/>
      <inkml:brushProperty name="height" value="0.04295" units="cm"/>
    </inkml:brush>
  </inkml:definitions>
  <inkml:trace contextRef="#ctx0" brushRef="#br0">41 55 8148,'-9'-16'0,"1"3"0,2 2 0,2 2 0,-1 4 0,0 5 0,3 5 0,4 8 3232,2 4 1,3 6-2371,0 4 1,2-1-1,1 0 1,0 1-783,0-2 0,3 0 0,1-5 1,-2-1-559,-1-3 0,-4-1 1,-1-5-1,1 0-579,-1 0 0,-1-4-623,-2 1 1,-1-6 0,1-1 1679,-2-5 0,-1-4 0,0-1 0</inkml:trace>
  <inkml:trace contextRef="#ctx0" brushRef="#br0" timeOffset="155">161 45 8148,'6'-10'0,"-3"0"0,-1 4 183,1 3 0,-1 3 1,1 5-1,-2 5 1598,-1 5 1,-4 5-1,-3 2 1,-2 2-811,-1-2 0,-4 2 1,-2 1-1,-1-1-663,1 0 1,2 0 0,-1-4 0,0-1-772,3-3 0,2 2 0,2-5 0,3-1-621,0 0 0,2-2 0,3 0 1084,0 0 0,4 0 0,2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01.639"/>
    </inkml:context>
    <inkml:brush xml:id="br0">
      <inkml:brushProperty name="width" value="0.04295" units="cm"/>
      <inkml:brushProperty name="height" value="0.04295" units="cm"/>
    </inkml:brush>
  </inkml:definitions>
  <inkml:trace contextRef="#ctx0" brushRef="#br0">30 247 8735,'0'-22'0,"0"1"0,1 3 0,1 2 1947,2 4 0,0 5-976,-1 4 1,-1 3 0,1 5-319,-2 5 0,-1 5 0,0 10-194,0 5 1,0 1 0,0 4 0,-1 1-1,-1-2-430,-2 1 0,-2-3 1,2-4-1,1-3 116,-1 0 1,-1-2-1,-3-4 1,3-2-4122,0-4 2735,2-2 1,3-10 0,1-5 0,1-7 496,2-6 1,3-6 0,0-6 0,1-6 521,-1-5 1,-2-10 0,-3-1 0,2-1 319,-2 1 0,-1-3 0,-1 12 0,1 8 699,2 7 0,-1 6 1,1 2 731,-2 2 1,3 9 0,2 8-564,0 5 1,2 8 0,-1 5 0,1 4-452,-1 5 0,1 3 0,-2 3 1,0 3-381,-3 0 0,1 2 0,0-2 1,-1-2-222,1-4 0,-1-2 0,3-8 0,2-4-225,1-4 1,1-3 0,1-2 0,1-5 22,2-4 0,3-5 1,0-8-1,2-3-68,1-5 1,-1-8-1,-1 0 1,-3-3 54,0-4 0,-2 0 0,-3 1 1,0 4 576,0 2 0,0 7 0,-1 4 770,-2 5 1,0 6-249,-3 6 0,-1 10 0,-4 11 0,-2 6-709,-4 1 0,-2 3 1,-1 4-1,0 3-639,0 0 0,0 1 0,0 2 0,0-3-367,0 0 1,4-3 0,3-5 0,2-4-1002,1-2 1,0-5-1,1-4 1918,2-4 0,3 0 0,4-2 0</inkml:trace>
  <inkml:trace contextRef="#ctx0" brushRef="#br0" timeOffset="337">549 396 7998,'10'-17'0,"-1"1"272,-2-2 1,1-1 0,-1-1 0,1 0 1374,-1 0 1,0 3-1,-3 2-1,-2 0 1,-3 4-949,-6 8 1,-1 8-1,-7 12 1,-1 2-556,1 1 0,2 3 1,0 2-1,2-1-272,1 1 0,3-5 1,2-5-1,0 0-298,3-3 1,2-1 0,3-2 13,4-2 1,2-4 0,1-8 0,0-3-51,0-5 0,3-4 0,1 0 1,-2-1 602,-1 1 0,-4 0 0,-1 3 1027,2 2 0,0 4-737,-1 2 1,0 5-1,-2-1 1,-1 6 0,2 1-1,-2 3 77,1 1 1,2 1 0,0-1-2298,2-2 1,1 1-1,0-2-1456,0 0 0,0 1 3246,0-3 0,0-5 0,0-5 0</inkml:trace>
  <inkml:trace contextRef="#ctx0" brushRef="#br0" timeOffset="638">840 187 8507,'3'-10'2490,"1"0"0,-1 7-1191,-3 6 0,3 4 1,1 9-1,-1 2-667,1 1 1,-1 1 0,3 1 0,2 0-438,1-1 1,1 1-1,0-6 1,0-1-675,0 1 1,1-2 0,1-4-1,2-2-807,-2-4 1,-1-2 0,-1-1-1,0-1-52,0-2 0,-3-4 0,-2-8 0,1-3 708,-1-5 1,-1-8-1,1 1 1,1 0 500,-1 2 0,-2 5 0,0 6 0,-2 4 2080,-1 2 1,-1 5-1021,-2 3 0,-6 8 0,-6 5 0,0 5 503,-3 4 0,-1 4 1,-1 2-1,0-1-770,0 1 1,0 2-1,0 0 1,0 1-1512,0-1 0,3 1 0,1-2 0,-1 0 847,1-3 0,-2 2 0,2 1 0</inkml:trace>
  <inkml:trace contextRef="#ctx0" brushRef="#br0" timeOffset="1180">1590 56 9138,'-1'-10'0,"-1"0"1252,-2 0 1,1 3-1,4 2-865,2 0 1,4 2 0,5 3 0,3 0 258,0 0 1,2 0 0,3 0-1,1 0-322,2 0 0,-3 0 0,2 0 1,-5 0-236,1 0 1,-3 0 0,-2 0 0,-3-1 719,-3-2-653,-3 1 0,-5 2 1,-4 7-1,-3 3 175,-5 3 0,-4 3 0,0 5 1,-2 2-251,-1 4 1,-3 2 0,-1 2 0,1 1 21,-1 2 1,2 2 0,-1-2 0,2-2 192,1-1 1,-2-2 0,1-4 0,3-5 104,2-5 1,3-4 0,3-2 193,0-2 1,6-5-553,4-9 0,8-4 1,9-9-1,2 0 0,2 0-743,2 0 1,-3 4 0,2 3 227,-5 2 0,-1 2 0,1 2 0,-4 4 0,-2 2 763,-1 1 0,0 1 0,0 2-71,0 4 0,0 2 1,0 1-1,0 0 205,0 0 1,0 0 0,0 0-1,0 0-828,0 0 0,3-3 0,1-2 1,-1 0-1294,1-3 0,1 2 1,3 0-1,-3-2 1696,0-1 0,2-10 0,-1-2 0</inkml:trace>
  <inkml:trace contextRef="#ctx0" brushRef="#br0" timeOffset="1366">2170 166 8004,'-6'-16'1316,"3"3"1,3 6 0,3 4 0,5 1-877,4-1 0,1 1 0,3-1 2396,2 2-2429,1-3 1,1 2 0,0-1 0,0 2-3459,0 1 1,-3 0 3050,-1 0 0,-3 4 0,1 2 0</inkml:trace>
  <inkml:trace contextRef="#ctx0" brushRef="#br0" timeOffset="1565">2160 326 8004,'-9'7'4653,"2"-1"-4123,3-3 1,6 4 0,5-3-1,6-2 1,6-2 891,4-3 0,0 0 1,3-3-1,1-2-1479,-1-1 0,1-1 0,-3 0 0,-3 1-1005,-3 2 0,-4 0 0,-4 3 1062,0 2 0,0-3 0,0-1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7:59.248"/>
    </inkml:context>
    <inkml:brush xml:id="br0">
      <inkml:brushProperty name="width" value="0.04295" units="cm"/>
      <inkml:brushProperty name="height" value="0.04295" units="cm"/>
    </inkml:brush>
  </inkml:definitions>
  <inkml:trace contextRef="#ctx0" brushRef="#br0">226 455 7974,'0'-20'0,"0"1"0,0 2 3217,0 4-1519,0 6 0,0 5 1,0 8-752,0 4 1,-1 11 0,-1 3-1,-3 6-527,0 4 0,-2 7 0,-3 1-188,0 6 0,-4-4-139,-3 6 1,1-9 0,0 0-208,-2-2 0,0-3 0,0-8 0,3-3-1553,0 0 1,2-3 0,4-5-1,1-4-3216,2-2 4883,3-5 0,3-11 0,6-6 0</inkml:trace>
  <inkml:trace contextRef="#ctx0" brushRef="#br0" timeOffset="198">206 376 7974,'13'-7'0,"2"2"154,0 0 0,1 2 0,2 3 0,-2 1 999,2 2 0,-3 3 1,-2 5-1,-2 2-543,-1 4 1,-4 1 0,-4 1 0,-4 0-425,-5 2 0,-10 3 1,-4-2-1,-2-2-245,-2-1 0,-2 1 1,0-6-1,-1-2-144,1-1 1,3-2 0,4-2 0,1-4 0,2-2-533,4-1 735,2 0 0,1-4 0,0-2 0</inkml:trace>
  <inkml:trace contextRef="#ctx0" brushRef="#br0" timeOffset="679">346 626 8693,'16'6'0,"-3"-3"0,-2-2 1118,-1-1 1,0 0-1,0 0-127,0 0 1,1 0-1,1-1 1,3-2-415,0-4 0,2-2 0,3-2 0,0-1-465,0-2 1,-1-3-1,-1 0 1,-3-1-178,0 1 0,1 3 0,-2 4 1,-3 0 40,-3 0 0,-1 3-93,-3 1 0,-1 5 1,-3 1 140,0 5 1,0 7 0,-1 3 329,-2 0-224,1-2 0,-2 4 0,4-2 0,0-1-47,0 1 0,0-2 0,0-3-119,0 0 0,4 0 0,3-1 1,2-1 10,1-2 1,0-3-1,0 0-46,0-2 1,0-2 0,0-2 0,0-4 0,0-2-143,0-1 1,0-3 0,-1-1 0,-1 2-22,-2 1 0,0 1 0,1 0 73,-4 0 0,-2 6 71,-1 4 1,-4 5-1,-3 7 1,-1 3 165,1 0 1,2 1 0,3 1 0,-2-4-6,2-2 1,5-1 0,4-1-1,2-2 114,1-4 0,0-2 0,1-2 0,1-1 35,2-2 1,-4-7 0,-5 1 0,1-2 406,-1-2 0,-2 1 0,0-2 0,-2-1-710,-1 1 1,-1 1 0,-1-1 0,-2 0-850,2 3 0,1-2 0,1-1 932,0 0 0,0-2 0,0-3 0</inkml:trace>
  <inkml:trace contextRef="#ctx0" brushRef="#br0" timeOffset="1186">1337 26 8054,'0'-16'1991,"0"6"0,0 12 0,0 8 0,0 6-971,0 6 0,0 8 1,-1 9-1,-2 5-551,-4 2 1,-3 11-1,-3-5 1,-4 2-342,-2 2 1,-4 1 0,-2 2-1,1-1 74,-1-1 1,-1 3 0,2-7-1,3-5-45,3-3 0,2-5 0,6-5 1,3-3-205,2-5 1,3-8 0,0-1-1,4-5-42,5-4 1,6-5-1,5-3 1,4-7-25,5-7 1,1-8-1,0-4 1,-2-1-875,2-6 0,-7-2 0,-1-7 0,-3-2 253,-5-4 1,0 1 0,-8 2 0,-2 3 605,-1 5 0,-5 8 0,-3 6 0,-3 4 23,-3 5 0,1 3 0,-1 3 0,2 3 2230,1 0-1866,4 2 1,3-2-1,8 3 1,5-1-425,5-2 0,4 0 0,2 2 0,0-3-97,-1 0 1,2 1-1,-6-1 1,1 0 325,-1 3 0,-7 1 0,0 2 457,-3 2 1,-3 3 0,-3 4-167,0 0 0,0 3 0,0 1-979,0-2 0,1-1-46,2-1 0,3-4 1,4-3-1,0-2-912,0-1 1,0-6 0,0-4-1,0-4 1582,0-2 0,4-7 0,2 2 0</inkml:trace>
  <inkml:trace contextRef="#ctx0" brushRef="#br0" timeOffset="1399">1566 397 8054,'0'-24'0,"0"2"0,0 5 0,0 4 0,0 0 0,0 2 460,0 1 0,0 3 0,-1 2 832,-2 0 1,3-1-1293,0 2 0,4-3 0,6 1 0</inkml:trace>
  <inkml:trace contextRef="#ctx0" brushRef="#br0" timeOffset="1618">1846 35 8054,'10'-10'1966,"-4"4"0,-2 11 0,-4 9 0,0 7 0,0 7-817,0 4 1,-4 2-1,-3 4-1051,-2-1 1,-2 4-1,-1-5-737,-2 0 0,-3 2 0,1-2 0,-1 0-987,1-3 1626,-1-2 0,-3-1 0,0 0 0</inkml:trace>
  <inkml:trace contextRef="#ctx0" brushRef="#br0" timeOffset="1619">1676 395 8054,'10'-13'0,"0"-1"1091,0 2 1,1 1 0,2 1 602,4 0 1,5 1 0,5 1 0,3 2-1185,4-2 1,3 2 0,-5 1-1,1-1-1063,-5 1 1,0 2 0,-8 0-1,-4 2-4341,-4 1 4894,-6 0 0,-2 0 0,-4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7:57.481"/>
    </inkml:context>
    <inkml:brush xml:id="br0">
      <inkml:brushProperty name="width" value="0.04295" units="cm"/>
      <inkml:brushProperty name="height" value="0.04295" units="cm"/>
    </inkml:brush>
  </inkml:definitions>
  <inkml:trace contextRef="#ctx0" brushRef="#br0">309 164 8330,'0'-10'1508,"0"3"-1119,0 1 1,-1 5 0,-1 2-1,-3 6 173,0 6 1,-2 8-1,-3 0 1,0 4-233,0 7 1,0 1 0,-1 6 0,-1 0 95,-2 2 1,1 1-1,4-2 1,1-2-333,2-5 1,0 3-1,-2-10 1,3-1-330,0-3 1,1-3 0,2-1-1,-2-3-415,2 0 1,1-2 0,0-4-1894,-2-2 2543,1-3 0,-2-4 0,4 0 0</inkml:trace>
  <inkml:trace contextRef="#ctx0" brushRef="#br0" timeOffset="442">48 534 8519,'-10'-9'0,"1"1"0,1 3 1381,2 0 0,2 1-742,-2 1 0,3 0 0,1-2-422,4 0 1,8 1 0,7 2-59,2-2 1,2 0 0,1 2 0,3-2 0,0 1 21,3-1 0,1 1 1,0-2-1,-2 0-232,-4 3 1,-2-2 0,-2 0 0,-2 2 50,-4 1 0,-2 1 453,-1 0-91,0 0 1,-6 1 0,-2 2 0,-5 4-89,1 2 0,-2 1 0,0 1 0,1 1-178,-1 2 1,2-1 0,0-3-1,4 0-35,5 0 1,2-1 0,1-1-1,0-3-53,0 0 1,3-2 0,2-3-1,-1 0-400,1 0 1,-2-3 0,-3-3 38,0-3 1,-4-2 0,-3-6 0,-3 4 205,-3 2 1,-6-2 0,-6-1 0,1 2 240,-1 1 0,-2 4 0,1 2 0,0 0 292,3 3 1,2 1-534,1 1 0,6 0 0,5 0 1,8 0-504,6 0 1,8-3 0,5-2 0,3 1-186,3-1 0,2-2 1,-1 0-1,0-2-758,3-1 0,-5-3 1593,-3-1 0,5-8 0,-4 1 0</inkml:trace>
  <inkml:trace contextRef="#ctx0" brushRef="#br0" timeOffset="639">858 184 8027,'16'-32'0,"-4"2"297,-4 1 1,0 6-1,-2 1 1,1 6 3242,-1 1-2516,-3 2 1,1 10 0,-4 6 0,0 10-273,0 8 1,-1 6 0,-2 6 0,-4 3-307,-2 0 1,-1 6 0,0-2 0,0 1-619,0 0 0,1-2 0,1-1 1,3-3-838,0 0 0,1-3 0,2-5 0,-2-4-575,2-2 0,-2-2 1584,0-2 0,-3-3 0,1-4 0</inkml:trace>
  <inkml:trace contextRef="#ctx0" brushRef="#br0" timeOffset="1255">707 434 8845,'0'-16'720,"0"6"1,4 6-1,3 4 1,3 0 103,3 0 0,7 1 0,7 1 0,2 2-668,1-2 0,-1-1 0,0-2 0,-1-1-305,-1-2 0,3-3 1,-7 0-1,-5-1 216,-3 1 1,-2-1 0,-3 1-1,-3-1 426,-2 1-49,-3-1 0,1 6 1,-6-1-1,-4 3-180,-2 3 0,-1 4 0,0 5-137,0 2 0,0-1 0,1-2 0,1 1-173,2 2 1,3-1 0,-1-3 0,1 0-260,-1 0 0,1 0 1,4-1-1,2-2 10,4-4 1,2-2 0,1-1 13,0 0 1,3-4 0,2-3-1,-1-3 61,1-3 0,1-2 1,-2-3-1,-2 3 1,-1 0 138,-1 3 1,-1 1 329,-2 1 1,1 4-186,-1 3 0,-2 3 1,-2 5-1,-2 3 297,-1 5 0,3 1 0,2-2 1,0 2-186,3-2 0,1-1 0,2-1 0,1-1-53,2-2 1,2-3-1,-1-4 1,0 0-3,3 0 1,-2-4 0,0-3 0,1-2-41,-1-1 1,2-6-1,-2-2 1,0-6-115,-3-1 0,1-2 1,0-3-1,-1-1-211,1-2 1,-2-2 0,1-3 0,-3 3 69,-3 0 0,0 4 1,-3 8-1,-2 6 199,-1 5 1,-2 4 0,-4 6 258,-5 9 1,-1 7-1,-5 11 1,-2 2 62,-1 2 1,-1 8-1,1-4 1,2 4 74,4 0 0,3-3 0,2-4 0,3-1-399,0-2 0,3-3 1,7-4-1,3-1-977,5-2 1,3-3 0,-1-4 0,0-1-4259,3-2 5212,1-3 0,1-4 0,0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8:03.943"/>
    </inkml:context>
    <inkml:brush xml:id="br0">
      <inkml:brushProperty name="width" value="0.04295" units="cm"/>
      <inkml:brushProperty name="height" value="0.04295" units="cm"/>
    </inkml:brush>
  </inkml:definitions>
  <inkml:trace contextRef="#ctx0" brushRef="#br0">140 95 8113,'10'-10'272,"0"0"1,0 0 0,0 0 0,-1 0 632,-2 0 0,0 0-667,-3 0 0,2 3 1283,-2 1 0,-2 5-674,-5 1 0,-4 8 0,-6 10 0,-3 4-146,0 5 1,-4 6-1,2 4 1,-5 2-347,1 1 1,4-1 0,2 0-1,0-1-261,4-1 1,0 0-1,8-8 1,2-2-394,1-4 1,5-3 0,3-3 0,3-5-147,3-4 0,3-4 1,5-5-1,1-4 136,2-5 1,-1-4-1,-4-6 1,-2 0 89,-4 0 220,-2 0 1,-5 3 0,-4 2 207,-4 0 0,-4 0 0,-6 4 1,-4 2-370,-4 0 1,-2 4-1,2 2 1,1 2-463,2 1 1,0 1 0,3 2 0,2 3-346,1 0 0,4 2 0,2-1 967,0 2 0,2 1 0,3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7:55.254"/>
    </inkml:context>
    <inkml:brush xml:id="br0">
      <inkml:brushProperty name="width" value="0.04295" units="cm"/>
      <inkml:brushProperty name="height" value="0.04295" units="cm"/>
    </inkml:brush>
  </inkml:definitions>
  <inkml:trace contextRef="#ctx0" brushRef="#br0">50 49 8540,'-4'-6'1933,"1"2"-30,-3 4-1503,3 0 1,0-1 0,6-1 0,4-2-72,2 2 1,4 1-1,2 1 1,0 0-170,3 0 1,1-3 0,0-1-82,-2 2 0,0 0 1,-3 0-1,-2-2 0,-1 2 38,-1 1 0,0 1 94,0 0 0,-4 1 95,-3 2 0,-3 4 1,-3 5 46,-4 2 0,-3 3 0,-2 0 0,-3 2-45,0 1 0,1 0 0,-2 1 0,-1 1-99,1 2 1,-1-1 0,2-3 0,1-1-77,-1-2 1,0 0 0,3-3 0,2-2 154,1-1 0,-2-1 0,5 0 605,0 0-49,2-4-611,4-2 1,8-4 0,2 0 0,2 0-60,2 0 0,2-3 1,4-1-1,0 1-89,0-1 0,0 2 0,0-2 1,-1 1-79,-2-1 0,0 1 0,-2 3 0,-1-1-475,1-2 0,-2 1 0,-3-1-982,0 2 0,-3 1-1696,-1 0 1,-2-3-55,2-1 3200,-3-3 0,5-3 0,-2-6 0</inkml:trace>
  <inkml:trace contextRef="#ctx0" brushRef="#br0" timeOffset="170">649 30 10886,'-11'-10'0,"-2"1"0,-3 2 759,0 4 0,2 2 1,4 1-1,0 0 1,0 1-582,0 2 1,4 0 0,3 3 0,2 2-3683,1 1 3504,0 5 0,0 6 0,0 6 0</inkml:trace>
  <inkml:trace contextRef="#ctx0" brushRef="#br0" timeOffset="334">579 329 8195,'-6'-4'4915,"-2"2"0,5-3-4209,-3 2 1,5 1-1,1-1-494,5 2 0,1 2 0,-1 2-212,0 4 0,2 2 0,-1 1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7:15.101"/>
    </inkml:context>
    <inkml:brush xml:id="br0">
      <inkml:brushProperty name="width" value="0.04295" units="cm"/>
      <inkml:brushProperty name="height" value="0.04295" units="cm"/>
      <inkml:brushProperty name="color" value="#004F8B"/>
    </inkml:brush>
  </inkml:definitions>
  <inkml:trace contextRef="#ctx0" brushRef="#br0">273 374 8372,'-10'-7'0,"0"2"388,0 0 1,0 2-1,-1 4 1,-1 2-1,-2 4 1,1 3 159,-1 3 1,1 6-363,-3 5 0,0 3 0,-1 0 0,4 2 149,2 1 0,2-1 0,2-1 0,4-3-75,2 0 0,5-3 0,4-5 0,3-4-397,3-2 0,7-5 0,1-4 0,5-6 0,4-6-38,0-5 1,0-2-1,-2-2 242,-2-2 1,-3-2 0,-5 1 0,-4-2 311,-5 2 1,-4-2-130,-6 0 0,-1 1-162,-2 3 1,-7 3 0,-7 2-97,-2 0 1,-1 2 0,0 4 0,1 2-258,2 4 0,-1 2 0,2 1 0,0 1-845,3 2 0,3 3 0,2 4 0,3 0-2303,0 0 3413,6 0 0,9 0 0,6 0 0</inkml:trace>
  <inkml:trace contextRef="#ctx0" brushRef="#br0" timeOffset="470">742 144 8115,'-1'-10'0,"-2"1"0,-3 1 813,0 2 1,1 3 0,2 0-430,-4 2 0,1 7 1,1 4-1,-1 5 490,1 4 1,-2 5-468,-3 3 0,0 6 0,0 3-216,0 0 1,2 2-1,0-2-84,1 0 1,-4 1 0,4-3 0,-1-3-13,1-3 0,0-4 1,3-5-112,2-2 1,0 0-1,0-3-318,-2-2 0,1-7 469,3-5 1,4-5 0,3-7 0,2-3-257,1 0 1,3-2-1,2-3 1,0 1 86,3 2 1,0 3-1,0 5 1,-3 1-184,0 2 0,1 3 1,-2 0-1,-2 3 131,-1 3 0,-2 4 1,-2 5-1,-4 3 227,-2 0 1,-1 1-1,-1 2 1,-4-3 393,-5 0 0,-4 1 0,-6-1 0,0-1-299,0 1 1,-2-2-1,1-3-627,2 0 1,4-3 0,0-2 0,1 1 0,4-2-4838,3 1 5228,4-2 0,3-3 0,6 0 0</inkml:trace>
  <inkml:trace contextRef="#ctx0" brushRef="#br0" timeOffset="762">1072 475 9027,'-4'-10'1793,"1"6"0,-2 4-718,0 5 1,2 5 0,3 3-738,0 4 1,0 2 0,0 2 47,0 2 1,0 3 0,0 4-1,-1 1 1,-2 1 240,-4 2 0,-3 3 0,-2-1-110,-2 0-383,-3 2 0,-2-4 0,-5 0-45,2-4 1,-2-3 0,0 0 0,2-4-682,1-2 1,2-5 0,1-4 0,3-3 0,0-4-7885,3 0 8476,1-2 0,-3-12 0,-2-2 0</inkml:trace>
  <inkml:trace contextRef="#ctx0" brushRef="#br0" timeOffset="927">941 385 8216,'7'-20'0,"-1"0"0,-1 1 1474,5 2-1133,-2 3 1,9 5 0,-3 2 0,-2 4 0,-1 2-342,-1 1 0,0 9 0,0 2 0</inkml:trace>
  <inkml:trace contextRef="#ctx0" brushRef="#br0" timeOffset="1860">1652 75 8795,'0'-19'0,"0"1"3613,0 2-3454,0 3 1,0 5 0,0 9 281,0 8 1,-1 6 0,-1 7 0,-3 5 0,0 3-131,-3 4 1,-2 15 0,-2 1 0,-3 6-106,0 1 0,-1 7 0,-3-2 1,0 0-423,-2 2 0,2-3 1,3-3-1,-1-4 18,1-3 0,2-3 0,4-8 1,1-1 65,2-2 0,0-4 0,3-6 0,2-4 16,1-2 1,2-7 0,2-4 51,4-5 0,5-6 0,3-6 0,0-6-64,3-5 1,3-10 0,1-3-1,0-2-120,0-2 1,-3-2 0,-3-1-1,1-3 56,-1-3 0,-2-2 0,-5 2 1,-2 4-1,-4 5 168,-2 5 0,-1 6 1,-2 2 328,-5 4 1,-1 5-1,-8 6-114,-2 4 0,-2 2 0,-2 1 1,-2 0-1,2 1 0,1 1 112,1 2 1,4 3 0,3-1-125,2 0 0,5 2-350,3-1 0,10 1 0,4-1 0,4-4 0,7-2-116,3-1 1,4-4 0,2-3 134,2-2 0,-1-1 0,2 0 51,0 0 0,-6 0 1,1 0-1,-4 0 0,-5 0 508,-3 0 0,-4 4 0,-1 2 159,-4 0 1,-4 4-425,-4 0 1,0 2-1,0 7 1,-1 3-1,-1 1 47,-2 2 1,-2 2 0,1-1-158,0 0 1,2 1-1,0-2 1,2-1-178,1 1 0,0-2 1,0-3 104,0 0 0,4-4 10,3-3 1,2-3 0,1-3 0,0-5 10,0-4 1,3-1-1,1-2 0,-2 0 0,-1-1 0,-1 2 0,0 2 0,0 1-123,0 1 0,-3 4 0,-1 3 32,2 2 1,-3 2 0,-2 2 0,-2 4 141,-1 2 0,-1 2 1,-1 1-1,-3 2-124,0-2 0,2-1 374,0-1 1,2-3 0,2-2 297,2 0 1,3-5 0,4-6-335,0-3 0,1 1 0,1-5 0,2 2 0,-2 0 83,-1-2 1,-1 5-1,0-2-137,0 1-927,0 4 0,-4 2 0,-3 6-308,-2 4 0,-1 2 0,0 1 1,0 0-252,0 0 1,3 0-1,3-1 1,2-2 608,3-4 1,1-2 0,-1-1 684,2 0 0,3-9 0,4-2 0</inkml:trace>
  <inkml:trace contextRef="#ctx0" brushRef="#br0" timeOffset="2075">2273 544 8986,'-10'0'914,"0"-3"0,0-1 1,0 2-219,0 1 1,-3 1 0,-1 1 0,2 2 455,1 4 1,1 2 0,1 1-899,2 0 1,3 0 0,5 0 0,1 0-330,2 0 0,7-4 0,0-2 1,3-1-716,4 1 1,-2-1-1,0-3 1,2-1-3108,1-2 0,-2-3 3897,-1-4 0,1-9 0,3-2 0</inkml:trace>
  <inkml:trace contextRef="#ctx0" brushRef="#br0" timeOffset="2345">2531 175 9045,'7'-20'0,"-2"1"0,1 2 3273,-1 4-2876,2 6 0,-1 5 0,-3 9 0,-2 6-28,-1 5 1,-1 3 0,-2 2 0,-4 3 0,-2 0-15,-1-3 0,0-3 0,1-2 0,1-3-195,2 0 0,3-5 1,-1-5-86,0 0 0,4-3 0,0-5-274,5-4 1,7-5 0,3-3 0,0 1-69,3-1 1,-2 0-1,-1 4 1,0 3 141,-3 2 0,-1 0 0,-1 3 331,0 5 0,-4 2 1,-3 7-1,-3 2-376,-3 4 0,-3 2 0,-5 1 0,-1 0-922,-2 0 0,-3 3 1,-1 2-1,-4-1-607,-5 1 1699,-6-6 0,-3-1 0,-4-2 0</inkml:trace>
  <inkml:trace contextRef="#ctx0" brushRef="#br0" timeOffset="2616">205 1155 8258,'-57'-1'1144,"7"-2"1,8 1-1,17-1-886,5 2 0,10 2 1,13 1-1,12 2 495,14-2 0,27-5 1,17-4-1,21-2 1,-38 4-1,3 0-604,7 0 0,1 0 0,5 0 0,2 0 0,5 0 0,1 0 1,0 0-1,0-1-27,1-1 1,1 1-1,-1 0 1,0 0-1,4 0 1,-1 0-179,-2 2 1,-3 0 0,-4 0-1,-2 1 1,-4 0 0,-1 1-1,-4 0 1,0 0 56,-2 0 1,-1-1-1,-3 0 1,-3-1-1,42-2 1,-13-1-328,-11 1 0,-9 2 0,-17-1 0,-11 0 8,-9 3 0,-10 1 1,-15 1-3515,-9 0 3832,-15 0 0,-5 0 0,-7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3.853"/>
    </inkml:context>
    <inkml:brush xml:id="br0">
      <inkml:brushProperty name="width" value="0.04295" units="cm"/>
      <inkml:brushProperty name="height" value="0.04295" units="cm"/>
      <inkml:brushProperty name="color" value="#004F8B"/>
    </inkml:brush>
  </inkml:definitions>
  <inkml:trace contextRef="#ctx0" brushRef="#br0">60 30 8114,'-13'-10'282,"-1"1"1,2 2 215,1 4-986,5 2 1,2 5 0,4 3 487,0 2 0,0 1 0,0 0 0</inkml:trace>
  <inkml:trace contextRef="#ctx0" brushRef="#br0" timeOffset="140">231 90 9801,'-6'7'0,"-4"-1"0,-4 3-507,-2 3 1,5 3-1,6 4 1,0 0-349,3 2 0,1 5 855,1 1 0,0 2 0,0 1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3.482"/>
    </inkml:context>
    <inkml:brush xml:id="br0">
      <inkml:brushProperty name="width" value="0.04295" units="cm"/>
      <inkml:brushProperty name="height" value="0.04295" units="cm"/>
      <inkml:brushProperty name="color" value="#004F8B"/>
    </inkml:brush>
  </inkml:definitions>
  <inkml:trace contextRef="#ctx0" brushRef="#br0">0 70 8953,'6'-17'0,"-3"1"0,-2 1 0,0 4 245,2 4 0,0 3-650,3 4 1,-2 4-1,1 3-331,0 2 736,-2 5 0,1-2 0,2 2 0</inkml:trace>
  <inkml:trace contextRef="#ctx0" brushRef="#br0" timeOffset="132">139 150 8363,'4'-6'3,"2"3"1,4 6 0,0 4-736,0 2 0,-1 5 732,-2 3 0,6 2 0,-2 1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3.099"/>
    </inkml:context>
    <inkml:brush xml:id="br0">
      <inkml:brushProperty name="width" value="0.04295" units="cm"/>
      <inkml:brushProperty name="height" value="0.04295" units="cm"/>
      <inkml:brushProperty name="color" value="#004F8B"/>
    </inkml:brush>
  </inkml:definitions>
  <inkml:trace contextRef="#ctx0" brushRef="#br0">20 79 9798,'-1'-20'0,"-1"1"0,-3 2 478,0 4-603,2 6 0,-1 4 0,4 6 0,0 5-863,0 4 0,0 1 988,0 3 0,4 5 0,2 5 0</inkml:trace>
  <inkml:trace contextRef="#ctx0" brushRef="#br0" timeOffset="155">141 119 8197,'3'-13'27,"1"-1"1,3 5 0,0 6-108,2 2 1,0 5 0,-2 3 0,-3 2-564,0 1 643,-2 4 0,6 2 0,-2 4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28.975"/>
    </inkml:context>
    <inkml:brush xml:id="br0">
      <inkml:brushProperty name="width" value="0.04295" units="cm"/>
      <inkml:brushProperty name="height" value="0.04295" units="cm"/>
    </inkml:brush>
  </inkml:definitions>
  <inkml:trace contextRef="#ctx0" brushRef="#br0">0 81 8026,'0'-17'829,"0"2"0,1 3-373,2 6 0,3 7 0,5 11 475,2 2 1,-1 3-1,2-1-1198,0 0 1,-2 1 0,2-2 0,-1-1-788,1 1 1,-2-2 0,-4-3 1053,-2 0 0,1 0 0,3 0 0</inkml:trace>
  <inkml:trace contextRef="#ctx0" brushRef="#br0" timeOffset="178">199 30 8026,'0'-10'210,"0"0"0,-4 4 549,-3 3 1,-2 2-1,-1 2 1,0 2 0,0 5 39,0 4 1,0 4-1,0 4 1,0 0-887,0 0 1,0 0-1,0 0 1,1 0-110,2 0 1,0-1 0,3-1 0,2-3 622,1 0-427,1 2 0,-4-5 0,-2 2 0</inkml:trace>
  <inkml:trace contextRef="#ctx0" brushRef="#br0" timeOffset="473">280 291 8220,'6'-4'1223,"1"-2"-470,-3-4 0,3 1 1,0 1-1,3 3 1,2 0-350,2 3 1,-1-2 0,-3 0-1,0 2-448,0 1 0,-1 5 0,-2 3 0,-4 2 216,-2 1 0,-1 1 1,-2 2-1,-4 3-415,-4 0 0,-5 1 0,0-3 1,1-2 71,-1-1 0,2-2 1,4-1 547,2-2 1,4-3 0,6 0-122,4-2 1,6-1 0,4 0 0,3-1-263,3-2 1,0 1 0,2-2 0,0 1-196,-3-1 1,2 1 0,1 3 0,-2 0 200,-2 0 0,6-4 0,-6-2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2.637"/>
    </inkml:context>
    <inkml:brush xml:id="br0">
      <inkml:brushProperty name="width" value="0.04295" units="cm"/>
      <inkml:brushProperty name="height" value="0.04295" units="cm"/>
      <inkml:brushProperty name="color" value="#004F8B"/>
    </inkml:brush>
  </inkml:definitions>
  <inkml:trace contextRef="#ctx0" brushRef="#br0">9 20 9207,'-3'-9'-938,"-1"9"1,2 6 937,5 10 0,3 1 0,4 3 0</inkml:trace>
  <inkml:trace contextRef="#ctx0" brushRef="#br0" timeOffset="126">280 10 8267,'0'-10'-568,"0"17"1,0 5 567,0 3 0,-4 10 0,-2-4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1.966"/>
    </inkml:context>
    <inkml:brush xml:id="br0">
      <inkml:brushProperty name="width" value="0.04295" units="cm"/>
      <inkml:brushProperty name="height" value="0.04295" units="cm"/>
      <inkml:brushProperty name="color" value="#004F8B"/>
    </inkml:brush>
  </inkml:definitions>
  <inkml:trace contextRef="#ctx0" brushRef="#br0">70 29 9341,'-11'-7'0,"-1"0"0,-2 0 1774,2 1 0,2 4-1739,3 5 1,3 6-1,4 5 1,0-1 39,0 1 1,1-2-1,2 1 1,4-2-269,2-1 0,1-1 0,0-2 0,1-4-244,2-2 0,0-2 0,2-2 0,1-4 637,-1-2 1,-2-1 0,0 0 124,-2 0 0,-4 1 1025,-1 2 0,-8 7 1,-1 8-1,-5 4-1135,-2 5 0,-3 5 1,-2 3-1,1 0-814,-1 3 1,2 1 0,3 2 0,1 1-1848,2 2 0,3 0 2446,4-1 0,4 3 0,2 4 0</inkml:trace>
  <inkml:trace contextRef="#ctx0" brushRef="#br0" timeOffset="215">440 750 8238,'-20'6'0,"0"-2"669,0 0 1,4 3 0,4 6 195,4 4 1,3 5-1598,2 2 1,0 3-14,-3 0 2107,3 6 0,-4-1 0,3 1-1519,2-2-111,1-5 0,1-2 0,0-5-1638,0-2 1906,0-3 0,0-4 0,0 0 0</inkml:trace>
  <inkml:trace contextRef="#ctx0" brushRef="#br0" timeOffset="358">430 660 8205,'0'-30'0,"0"1"639,0 2 0,6 1 0,4 6 0,6 4-311,6 4 0,3 5 1,3 1-1,-2-1-3225,2 1 2897,1-2 0,-3 2 0,-2-4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1.594"/>
    </inkml:context>
    <inkml:brush xml:id="br0">
      <inkml:brushProperty name="width" value="0.04295" units="cm"/>
      <inkml:brushProperty name="height" value="0.04295" units="cm"/>
      <inkml:brushProperty name="color" value="#004F8B"/>
    </inkml:brush>
  </inkml:definitions>
  <inkml:trace contextRef="#ctx0" brushRef="#br0">0 80 8468,'0'-10'170,"0"0"1,0 0 0,1 0 0,2 0-48,4 0 0,2 1 1,2 2-1,1 4 552,2 2 1,-1 1 0,-3 1-1,0 2-830,0 4 1,-4 2-1,-3 2 1,-2 1-31,-1 2 0,0-1 0,0-3 0,0 0 127,0 0 1,0-3-1,0-1 1,1 1-239,2-1 0,3 1 0,4-2 665,0 0 1,-1 2-1,-2 3 1,-4 0 76,-2 0 1,-1 3-1,-1 1 1,-2-1-264,-4 1 1,-5-1 0,-3 3 0,1 1-525,-1-1 1,2 2-1,3-1 1,0 2 340,0 1 0,0 0 0,0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51.045"/>
    </inkml:context>
    <inkml:brush xml:id="br0">
      <inkml:brushProperty name="width" value="0.04295" units="cm"/>
      <inkml:brushProperty name="height" value="0.04295" units="cm"/>
      <inkml:brushProperty name="color" value="#004F8B"/>
    </inkml:brush>
  </inkml:definitions>
  <inkml:trace contextRef="#ctx0" brushRef="#br0">0 118 8683,'0'-10'0,"0"0"193,0 0 1,0 0 0,1 0-1,1 0 73,2 0 1,5 0 0,-1 0 0,6 1 131,1 2 1,2 0 0,2 3 0,-2 3-326,-4 3 0,1 4 1,-1 6-1,-5 4-198,-3 4 0,-4 5 1,-2 1-1,-2 2 35,-4 3 1,-5 1 0,-2-3 0,2-1 20,1-2 1,2-7 0,2 0-1,4-3 224,2-4 1,2-5 0,2-4-1,5-2-138,4-1 1,7-4 0,7-3 0,1-1-455,0 1 1,8 0 0,-6 2-1,0 1 437,-2-1 0,0 2 0,3 3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9.987"/>
    </inkml:context>
    <inkml:brush xml:id="br0">
      <inkml:brushProperty name="width" value="0.04295" units="cm"/>
      <inkml:brushProperty name="height" value="0.04295" units="cm"/>
      <inkml:brushProperty name="color" value="#004F8B"/>
    </inkml:brush>
  </inkml:definitions>
  <inkml:trace contextRef="#ctx0" brushRef="#br0">101 240 8310,'-4'-37'0,"-2"2"0,2 1 0,4 6 82,5 3 1,5 8 0,3 4 59,4 2 0,0 1 0,2 0 0,2 1 0,1 2 99,2 4 0,-1 2 0,2 2 0,1 4-81,-1 5 1,-7 12-1,-1 11 1,-6 7-102,-4 8 1,-4 6-1,-9 3 1,-5 2-903,-4 2 731,-11 8 20,5-12 1,-8 7 62,2-4 1,-5 3 0,2 2 0,-1-2-27,0-2 1,2 0 0,1-6 0,4-2 48,3-2 1,4 0 0,10-6 0,4-2-54,2-2 0,7 4 1,4-9-1,5-1-19,4-3 1,4-3-1,3-1 1,2-3 54,3 0 0,1-2 0,-1-3 0,1 0 0,2 0 1,-2 0 0,-4 1 0,-3 2 11,0 4 0,-5 3 0,-5 3 0,0 4 45,-3 2 0,-2 5 0,-2 4 0,-2 3 39,2 3 0,-3 0 1,-1-1-1,0 5 109,3 4 1,-1 4-1,-1 5 1,1 0-11,-1-1 1,-1 7-1,1-4 1,0 6-35,-3 4 0,-1 2 0,0 3 0,1-3-3,2 0 0,-1 1 1,-2-1-1,1-1 65,2 1 0,-1 1 0,-3-2 0,0-2-3,0-1 1,0-7 0,-1-2 0,-2-6-27,-4-1 0,0-8 0,-2-7 0,-3-6-171,-2-6 1,-2-8 0,-2-8 0,2-4-271,-2-5 1,-1-6 0,0-4 269,2-2 0,-1-10 0,2-2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7.836"/>
    </inkml:context>
    <inkml:brush xml:id="br0">
      <inkml:brushProperty name="width" value="0.04295" units="cm"/>
      <inkml:brushProperty name="height" value="0.04295" units="cm"/>
      <inkml:brushProperty name="color" value="#004F8B"/>
    </inkml:brush>
  </inkml:definitions>
  <inkml:trace contextRef="#ctx0" brushRef="#br0">26 10 8230,'-10'-4'410,"6"2"0,4-1 572,5 2 1,10 2-1,5 1 1,6 3-1,6-1-376,5 1 0,2 2 1,0-1-470,-2 0 1,-3 1 0,-5-2 0,-4-1 12,-5 1 1,-5 2 0,-8 0-139,-4 2 1,-8 1-1,-5 0 1,-5 1 144,-4 2 0,-4-1 0,-3 1 1,-1-2-72,0-1 1,-4 1-1,4 1 1,-2 2-374,-1-2 1,4-1-1,3-1 1,3 0-793,3 0 1,3 0 0,5 0 0,1 0-3629,2 0 4707,3-4 0,3-2 0,6-4 0</inkml:trace>
  <inkml:trace contextRef="#ctx0" brushRef="#br0" timeOffset="175">327 340 6904,'-10'4'700,"0"3"0,0-1 0,-1 0 649,-2 2 1,-6 1 0,-7 1 0,-1 0 0,-1 0-874,0 0 1,3 3 0,1 1-629,3-2 0,0-1 0,8-1 0,5 0-2320,3 0 1,5-4 2471,3-3 0,7 2 0,6 1 0</inkml:trace>
  <inkml:trace contextRef="#ctx0" brushRef="#br0" timeOffset="447">796 80 8230,'0'-14'2247,"0"-3"1,4 4-1147,3 3 0,-2 5-655,-2 8 1,-2 4 0,-1 6 0,0 5-142,0 4 0,-3 0 1,-2 1-1,1-2-693,-1-1 0,1 2 1,2 0-1,-2-2-683,2-1 0,-2 1 0,0-5 1071,2 0 0,1-2 0,1 1 0</inkml:trace>
  <inkml:trace contextRef="#ctx0" brushRef="#br0" timeOffset="752">1137 90 8230,'-6'-13'927,"2"0"2914,0 5-3180,2-2 1,-2 13 0,3 0 0,-1 5-99,-2 2 0,1 4 0,3 3 0,0 1-393,0-1 0,0 1 0,0-1 0,0 1-83,0-1 0,3-2 0,2-3 0,1 1-91,6-5 1,-2 1 0,4-5-1,0-2-222,3-1 0,1-1 0,0-2 0,-3-4 280,0-4 0,-3-3 0,-5 0 0,-4-3-139,-2 0 0,-3-6 1,-5 1-1,-6-2-616,-5-2 1,-9 2 0,-2 3 0,-2 1-840,-4 2 0,-3 4 0,-4 6 1540,-5 4 0,0 2 0,-7 1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5.703"/>
    </inkml:context>
    <inkml:brush xml:id="br0">
      <inkml:brushProperty name="width" value="0.04295" units="cm"/>
      <inkml:brushProperty name="height" value="0.04295" units="cm"/>
      <inkml:brushProperty name="color" value="#004F8B"/>
    </inkml:brush>
  </inkml:definitions>
  <inkml:trace contextRef="#ctx0" brushRef="#br0">38 280 8257,'-10'-4'341,"0"-3"2624,0-2-2125,4-1 0,4 0 1,8 1-272,4 2 0,10-1 0,1 1-579,3-2 0,4 2 1,3 1-1,0-1 1,-2 0-190,0 1 0,-4 2 1,-2-1 500,-2 0-302,-10 2 0,2-1 0,-7-2 0</inkml:trace>
  <inkml:trace contextRef="#ctx0" brushRef="#br0" timeOffset="150">267 11 8257,'-10'3'0,"0"2"638,0 0 0,3 2 1,2 3 537,0 0 1,-1 4 0,1 3 0,1 2-717,-1 1 0,-1 0 0,2 1 0,2 1-356,1 2 1,1-1-1,0-3 1,0-1-526,0-2 0,0 0 0,1-4 421,2-5 0,3 2 0,4-4 0</inkml:trace>
  <inkml:trace contextRef="#ctx0" brushRef="#br0" timeOffset="738">617 131 8230,'-1'-13'338,"-1"-1"1,-2 2-1,1 1 3219,-1 1-3092,2 4 0,2 3 0,7 8 182,2 5 0,-1 4-157,2 6-421,-2 0 1,6 3-248,-4 1 0,-1 2 0,-1-1 0,-2-1-582,2 1 1,-2-2-1,-1-3 1,1-1-1411,-1-2 0,2-4 2170,3-6 0,0-7 0,0-6 0</inkml:trace>
  <inkml:trace contextRef="#ctx0" brushRef="#br0" timeOffset="904">887 50 9025,'0'-16'0,"0"3"890,0 2 1,-1 5 0,-2 3 56,-4 2 1,-5 10 0,-4 4-542,-3 5 0,0 6 1,-6 3-1,-1 1-343,1-1 0,2 1 0,0-2 1,3 1-731,3-1 0,3-2 0,4 1 1,0 0-1102,0-3 1768,4-1 0,-2-5 0,2-2 0</inkml:trace>
  <inkml:trace contextRef="#ctx0" brushRef="#br0" timeOffset="1117">1068 209 9690,'-1'-10'0,"-2"0"0,-4 1 1149,-2 2 1,-1 3 0,0 6-1,-1 4-745,-2 4 1,1 6 0,0 1-1,3 1-94,3-1 1,3 5-1,0-2-138,2 1 1,5-3-1,3-3 1,3 0-830,3-3 1,3-2-1,3-3 1,0-4 0,-1-2-1,0-1 657,0 0 0,4-9 0,4-2 0</inkml:trace>
  <inkml:trace contextRef="#ctx0" brushRef="#br0" timeOffset="1381">1468 131 8781,'-11'-12'0,"-1"3"1940,-2 3 0,-2 3-1247,2 3 0,2 6 0,5 2 0,4 5-352,2-1 1,2 3 0,2 1 0,5 1 116,4-1 1,2 0 0,4 2 0,0-3-238,0 0 1,-3 1 0,0-2 0,-1-1 0,-6 0-45,-3 1 0,-4-1 0,-2-3-407,-2 0 1,-4-3 0,-5-2 0,-3 0-850,0-3 1,1-1-1,-1-1 1,0 0 0,3-2 1078,1-5 0,-3-4 0,-2-9 0</inkml:trace>
  <inkml:trace contextRef="#ctx0" brushRef="#br0" timeOffset="1549">1416 191 8230,'6'-10'0,"-3"0"0,-2 0 0,3 3 0,3 1 99,2-2 0,5 0 0,4 0 0,4 2 0,6-1 1730,4 1 0,1 2 1,1 4-1549,-3 0 0,4 0 1,-9 0-282,-1 0 0,1 4 0,0 2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2.387"/>
    </inkml:context>
    <inkml:brush xml:id="br0">
      <inkml:brushProperty name="width" value="0.04295" units="cm"/>
      <inkml:brushProperty name="height" value="0.04295" units="cm"/>
      <inkml:brushProperty name="color" value="#004F8B"/>
    </inkml:brush>
  </inkml:definitions>
  <inkml:trace contextRef="#ctx0" brushRef="#br0">20 39 8930,'-3'-10'0,"-2"1"3132,0 2-2638,2 3 0,-1 5 1,5 2-1,2 5-251,4 4 0,2 1 1,1 3-1,0 1-377,0-1 0,0 2 0,0-1 0,0 2-581,0 1 1,0-3-1,-1-2 1,-1 0-1,-2-3-748,2-1 1463,-3-5 0,3-2 0,-2-4 0</inkml:trace>
  <inkml:trace contextRef="#ctx0" brushRef="#br0" timeOffset="152">180 39 8197,'0'-16'749,"0"3"0,-1 6-543,-2 4 0,-2 6 0,-4 5 0,1 4 333,1 5 1,-7 2 0,5 1 0,-1 0-498,-2 0 0,0 3 0,2 1 1,0-2-1,1-1 0,1-1-30,2 0 1,0 2 0,-1-1-13,4-2 0,2-5 0,1 0 0</inkml:trace>
  <inkml:trace contextRef="#ctx0" brushRef="#br0" timeOffset="1617">240 288 8197,'-10'0'-286,"4"4"0,2-1 0,4 3 286,0 2 0,0 1 0,0 1 0</inkml:trace>
  <inkml:trace contextRef="#ctx0" brushRef="#br0" timeOffset="2179">311 319 8197,'0'-10'0,"0"0"464,0 0 1,0 0-1,-1 1 947,-2 2 1,0 4 0,-2 6-1141,0 4 0,1 2 0,2 1 0,-2 1-206,2 2 1,-2 0 0,-1 2-1,1 0 170,-1-3 1,2 2 0,2-1-1477,-2-5 319,1-2 1,-2-10 671,4-3 1,0-6 0,0-4 48,0-2 0,4-4 0,4-1 189,4 2 0,1-1 0,3 2 0,1 3 0,-1 3 19,-3 7 1,1-1 0,0 5 49,-2 2 1,-2 2 0,-3 3 0,-4 4-158,-2 2 1,-1 4 0,-1 2 0,-2 0 64,-4 3 1,-5 0 0,-3 0 0,2-3-68,2 0 1,0-2-12,7-3 1,7-1-1,7-2 1,6-4 89,6-2 0,0 2 1,1 2-1,-2 0-34,-1 3 1,-4 1 0,-4 2-1,-4 1 411,-5 2 0,-3 2 1,-5-1-1,-5-1-79,-5 1 0,-7-2 1,-2-3-1,3 0-545,3 0 1,1-4 0,3-3-350,2-2 0,2-2 1,3-4 618,4-5 0,11-8 0,3-8 0</inkml:trace>
  <inkml:trace contextRef="#ctx0" brushRef="#br0" timeOffset="2504">701 238 8473,'-1'-6'1322,"-2"3"1,1 3-909,-1 3 1,2 6 0,1 6 0,0-1-74,0 1 0,4 2 0,3 0 0,2 1 132,1-1 0,-1 1 0,-1-1 0,-3 1-468,0-1 1,-2 0 0,-3-2 0,-1-2-142,-2-2 0,-6 1 0,-6-6 0,0 1-129,-3-1 1,-1-3-1,-1-2 265,0-7 0,0-9 0,0-11 0</inkml:trace>
  <inkml:trace contextRef="#ctx0" brushRef="#br0" timeOffset="2652">661 238 8197,'11'-10'0,"1"0"0,3 0 87,0 0 1,2 1 0,4 2-1,1 4-68,2 2 0,2 1 1,-1 0-1,-1 0-1100,1 0 1081,-6 0 0,-1 4 0,-2 2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5.179"/>
    </inkml:context>
    <inkml:brush xml:id="br0">
      <inkml:brushProperty name="width" value="0.04295" units="cm"/>
      <inkml:brushProperty name="height" value="0.04295" units="cm"/>
      <inkml:brushProperty name="color" value="#004F8B"/>
    </inkml:brush>
  </inkml:definitions>
  <inkml:trace contextRef="#ctx0" brushRef="#br0">10 0 8474,'-4'6'0,"2"7"0,-2-2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3.817"/>
    </inkml:context>
    <inkml:brush xml:id="br0">
      <inkml:brushProperty name="width" value="0.04295" units="cm"/>
      <inkml:brushProperty name="height" value="0.04295" units="cm"/>
      <inkml:brushProperty name="color" value="#004F8B"/>
    </inkml:brush>
  </inkml:definitions>
  <inkml:trace contextRef="#ctx0" brushRef="#br0">11 69 8197,'-1'-10'-92,"-1"0"1,-2 0 0,2 0-1,1 0-71,1 0 1,1 4-404,2 3 1,2 3 565,2 3 0,1 3 0,-2 4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26.795"/>
    </inkml:context>
    <inkml:brush xml:id="br0">
      <inkml:brushProperty name="width" value="0.04295" units="cm"/>
      <inkml:brushProperty name="height" value="0.04295" units="cm"/>
    </inkml:brush>
  </inkml:definitions>
  <inkml:trace contextRef="#ctx0" brushRef="#br0">30 150 8097,'-10'-4'0,"1"-3"1667,2-2-1051,3 3 1,6 2-1,5 4 1,6 0-224,5 0 1,6 0 0,3 0 0,1 0-497,-1 0 0,5 0 0,-3 0 0,-2 0-22,-2 0 1,-5 0-1,-3 0 1,-4 0 15,-2 0 0,-5 4 1,-3 3 181,-2 2 1,-7 1 0,-4 0 0,-5 1 380,-4 2 0,-4-1 0,-2 1 0,0-1-33,-3 1 0,3-1 1,1 1-1,2-2-954,2-1 0,-2 0 1,6 0-1,2 0-813,4 0 0,1 0 0,5 0 1346,2 0 0,5 0 0,3 0 0</inkml:trace>
  <inkml:trace contextRef="#ctx0" brushRef="#br0" timeOffset="152">271 339 7134,'4'1'824,"-4"2"1,-5 0 0,-8 3 0,-4 2 439,-2 1 0,-1 1 0,1 0 0,1 0-1430,2 0 1,3 0 0,0 0-1704,2 0 1,5 0 1868,3 0 0,11-4 0,3-2 0</inkml:trace>
  <inkml:trace contextRef="#ctx0" brushRef="#br0" timeOffset="483">661 70 8075,'10'-4'0,"0"-5"0,0-5 0,0 2 785,0 1 0,3 4 0,1 2 0,-2 0 148,-1 3 1,-1 1-1,0 1-1235,0 0 1,-1 4 0,-2 3 188,-4 2 1,-6 4 0,-4 1-1,-2-2-29,-1-1 1,1-1 0,1 0 0,3 0-717,0 0 1,4 0 0,7 0 555,4 0 1,6 3 0,1 2 0,1-1 462,-1 1 1,-4 2-1,-6-1 1,-4 1 201,-2-1 0,-2-3 0,-4 0 0,-3-2 706,-5-1 0,-8 0 0,1-1 0,-1-1-480,0-2 0,1-2 0,0 1 1,0 1-1108,0-1 1,3-1 0,2 2 517,0 2 0,2 1 0,3 1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40.223"/>
    </inkml:context>
    <inkml:brush xml:id="br0">
      <inkml:brushProperty name="width" value="0.04295" units="cm"/>
      <inkml:brushProperty name="height" value="0.04295" units="cm"/>
      <inkml:brushProperty name="color" value="#004F8B"/>
    </inkml:brush>
  </inkml:definitions>
  <inkml:trace contextRef="#ctx0" brushRef="#br0">121 70 8197,'-6'-4'1059,"-1"-2"-702,3-4 1,1 0 0,3 0 1505,0 0-891,0 4 1,0 3 0,0 6-511,0 4 1,0 3 0,0 3 0,0 4-205,0 2 0,3 0 0,2 0 0,0-1-54,3-1 1,1 4-1,2-4 1,1 2-958,2 1 1,0 0 0,-2 0 0,1-1-582,-5-2 0,1-3 0,-4-4 0,-1 0-1719,1 0 3053,2-4 0,-5-2 0,2-4 0</inkml:trace>
  <inkml:trace contextRef="#ctx0" brushRef="#br0" timeOffset="132">320 30 8197,'-4'-10'310,"-3"0"1,-2 4 0,-1 3 686,0 2 1,0 1 0,-1 2 0,-2 4 17,-4 4 1,-1 5 0,-1 0 0,0 0-415,-2 3 1,-1 0 0,2 0-667,0-2 0,3 1 0,2 2 0,0-2 0,3-3-332,1 0 1,4-2-1,2 2-2415,0 0 1849,2-2 0,3 2 0,0-4 0,1 0-2497,2 0 3460,3 0 0,4 0 0,0 0 0</inkml:trace>
  <inkml:trace contextRef="#ctx0" brushRef="#br0" timeOffset="475">551 200 8526,'-4'-6'925,"-3"3"0,1 3 0,0 3 0,-2 4-75,-1 2 0,-4 5 0,-2 3-629,0 2 1,1-2-1,-1-2 1,0 1-1,3-2-284,1 1 0,-2 1 1,-1-2-3040,2-2 1748,1-1 1,7-8 0,4-5 903,5-7 1,5-11 0,2-1 0,2-2 375,-2-2 1,2-2 0,0 1 0,-2 0 242,-1 3 1,-2 3-1,-1 3 1249,-2 4 0,1 6-771,3 4 0,-3 6 0,-2 4 0,1 3 140,-1 3 1,2 2 0,3 3 0,0-2-611,0 2 1,0 0 0,0 0 0,-1-2 0,-1 2-1187,-2 1 1,-2-2 0,1-2 105,0 0 1,-2-1 902,-3-1 0,-4-6 0,-2 2 0</inkml:trace>
  <inkml:trace contextRef="#ctx0" brushRef="#br0" timeOffset="787">420 340 8197,'0'-10'444,"1"0"-152,2 0 1,3 4 0,5 2-161,2 0 1,6 1 0,6-2-1,0 0 1,3 2-363,1-1 0,3-1 1,-1-3-1,-2 2 83,0-2 0,-4-1 0,-2 0 1,-3 1 252,-3 2 1,-3 0-1,-4-2 3,0 2 1,-4 2 745,-3-2 0,-5 5 0,-3 1-433,0 5 1,2 4-1,0 2 1,2 1 56,1 2 1,0 2-1,0-1-150,0 0 0,0-1 0,0 1 0,0 1 1,0-2-242,0 1 0,0-2 0,0-3 0,0 0-98,0 0 1,-4-3 271,-3-1 0,-2-3-6147,-1 0 5885,0-2 0,-4-5 0,-2-2 0</inkml:trace>
  <inkml:trace contextRef="#ctx0" brushRef="#br0" timeOffset="955">760 210 9053,'3'-10'93,"1"0"1,5 0 0,-1 1 0,5 2-266,-1 4 0,2-1 0,1 0 0,0 2 43,3 1 1,1 2 128,1 2 0,4 3 0,2 4 0</inkml:trace>
  <inkml:trace contextRef="#ctx0" brushRef="#br0" timeOffset="1142">1210 221 8197,'0'-10'197,"4"3"1,4 2 0,4-1 106,5 1 1,2 1 0,1-1 0,0-1-163,0 1 0,3 2 0,0 0 76,-5 2 1,-2 1-1,-6 0-218,0 0 0,0 0 0,0 0 0</inkml:trace>
  <inkml:trace contextRef="#ctx0" brushRef="#br0" timeOffset="1331">1311 91 8197,'-13'-3'1130,"-1"-1"1,3 3 533,3 3 0,0 4 0,2 5-873,0 2 0,1 2 0,3 4 0,-2-1-328,2-1 0,1 8 1,2-5-715,2 1 0,-1 0 0,1-1 0,-2 0 0,-1 0-1604,0 0 0,0 0 0,-1-1 1855,-2-2 0,-3-3 0,-4-4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38.727"/>
    </inkml:context>
    <inkml:brush xml:id="br0">
      <inkml:brushProperty name="width" value="0.04295" units="cm"/>
      <inkml:brushProperty name="height" value="0.04295" units="cm"/>
      <inkml:brushProperty name="color" value="#004F8B"/>
    </inkml:brush>
  </inkml:definitions>
  <inkml:trace contextRef="#ctx0" brushRef="#br0">197 10 8218,'-10'0'584,"3"-1"121,1-2 1,2 1 783,-2-1-889,3 2 1,0 2-342,6 2 1,3 3 0,5 3 0,1-1-15,2-2 0,2-2 1,-1 1-1,0 0-36,3-3 0,1 2 0,0 0 1,-1-2-25,-2-1 0,-2 2 0,1 1 1,0-2-15,-3-1 1,-4-1-150,-2 0 1,-3 4-1,-2 3 107,-7 2 1,-1 1-1,-7 0 1,0 0 65,-3 0 0,-2 0 0,-2 0 0,-1 0-159,-2 0 1,1 0 0,2 0-1,-1 0-477,-2 0 1,1 0 0,4 0 0,1 0-481,2 0 0,3-3 0,0-1 0,2 1-835,1-1 0,4 2 1756,3-1 0,15-2 0,5-1 0</inkml:trace>
  <inkml:trace contextRef="#ctx0" brushRef="#br0" timeOffset="127">307 261 8126,'-1'10'3116,"-2"0"-2531,-4 0 1,-6 0 0,-5 0 0,-3 0-212,-3 0 0,-3-1 0,0-1 0,-2-2-228,-1 2 1,4 1 0,4 1-1,4-1-734,5-2 1,3 1 0,2-2-1,3 1-972,0-1 1,6-3 1559,6 0 0,11-2 0,3-1 0</inkml:trace>
  <inkml:trace contextRef="#ctx0" brushRef="#br0" timeOffset="325">917 70 10489,'0'-10'0,"0"0"1669,0 0 0,0 6 1,0 4-1287,0 5 0,-1 5 1,-2 2-1,-3 3 187,0 0 0,-2 2 0,1 3-460,-2 0 0,-1 1 0,0 1 0,0 2-1266,0-2 0,3-1 0,2-1 0,-1 0 0,2-1 1156,-1-2 0,-2 1 0,1-2 0</inkml:trace>
  <inkml:trace contextRef="#ctx0" brushRef="#br0" timeOffset="612">1268 121 10775,'0'-10'0,"-1"1"0,-2 2 1433,-4 4 1,-2 8-1,-1 3-805,0 5 1,0 1 0,0-1 206,0 4-586,0-2 1,4 3 0,3-2-1,3 1-53,3-1 1,3-3-1,5 0 1,2-3-178,4-3 1,6-3 0,4-4-1,1 0 21,-1 0 0,0-4 0,-2-4 0,-2-3-344,-2-3 0,-3-7 0,-9 1 0,-2-1 230,-4 0 0,-6-2-1,-6-1 1,-7 2-723,-7 1 1,-6 2 0,-4 2 0,-4 5-1413,-2 4 0,-5 4 2209,-3 4 0,-6 0 0,-3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36.709"/>
    </inkml:context>
    <inkml:brush xml:id="br0">
      <inkml:brushProperty name="width" value="0.04295" units="cm"/>
      <inkml:brushProperty name="height" value="0.04295" units="cm"/>
      <inkml:brushProperty name="color" value="#004F8B"/>
    </inkml:brush>
  </inkml:definitions>
  <inkml:trace contextRef="#ctx0" brushRef="#br0">14 308 9321,'-7'-3'1556,"1"-1"0,8-2-1121,1 2 1,9 1-221,5 3 0,2-1 0,2-1 81,2-2 0,0-2 0,3 1-283,2 0 0,-2 1 0,-1-1 0,-1 0-1381,-6 3 0,1 0 0,-5 0 1,-3-3 1367,-3 0 0,-4-6 0,-4-5 0</inkml:trace>
  <inkml:trace contextRef="#ctx0" brushRef="#br0" timeOffset="182">305 78 8243,'0'-10'0,"0"3"365,0 1 0,0 5 1,0 1-1,0 5 676,0 4 0,-4 5 0,-3 3 1,-2 2-373,-1 1 1,-1 0-1,-1 1 1,-3 1-501,0 2 0,2-1 0,0-3 0,2 0-894,1 0 0,1 2 0,2-1 0,4-3 725,2-2 0,1-3 0,0-3 0</inkml:trace>
  <inkml:trace contextRef="#ctx0" brushRef="#br0" timeOffset="362">646 49 10087,'1'-9'424,"2"2"1,0 4 0,3 6 1075,2 4-1120,-3 2 1,3 1 0,-1 0-1,1 1-334,-1 2 1,1 3 0,-1 4 0,2-1 0,1-1-846,0-2 0,-1 0 0,-1 1-294,-2-4 1,0 1 1092,1 0 0,1-1 0,-2-3 0</inkml:trace>
  <inkml:trace contextRef="#ctx0" brushRef="#br0" timeOffset="574">915 19 8584,'0'-10'1311,"0"4"0,-1 3 0,-2 8 0,-4 3-774,-2 5 0,-2 4 1,-1 0-1,-3 2-382,0 1 1,-2 3 0,-3 2-1,0-1 1,0 1 1,0-2 0,1-2 0,2 1-1678,4 2 1,2-2-1,2-4 1,2-3-1644,4 0 3164,2-2 0,5-3 0,2 0 0</inkml:trace>
  <inkml:trace contextRef="#ctx0" brushRef="#br0" timeOffset="761">1055 259 8396,'-10'0'1337,"0"0"0,1 1 1,1 2-1,3 4-247,0 2 1,4 4 0,7 1-738,4-2 0,6-1 0,2-2 0,3-1-882,3-2 0,0-3 0,-1 0 0,3-2-1039,0-1 0,5 0 1,-5 0 1567,-1 0 0,1-9 0,0-2 0</inkml:trace>
  <inkml:trace contextRef="#ctx0" brushRef="#br0" timeOffset="948">1515 109 7223,'-1'-4'2015,"-2"4"1,0 4 0,-3 7 0,-1 2-1546,1 4 0,-1 2 0,3 1 0,2 0-257,1 0 0,1-3 0,1-1 0,2 1-651,4-1 1,2-1-1,1-3 1,1 1-674,2-5 0,0 1 0,2-5 1,1-2 1110,-1-1 0,2-1 0,3 0 0</inkml:trace>
  <inkml:trace contextRef="#ctx0" brushRef="#br0" timeOffset="1122">1706 188 8324,'-7'-4'0,"1"-2"3634,-2 0-2157,3 2-370,1 4 1,1 4-559,-1 3 0,0 6 0,2 4 0,-2 2-598,2 1 0,1 3 0,0 2 0,-1-1-929,-2 1 0,1 2 0,3-1 978,0 0 0,0 2 0,0-2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32.519"/>
    </inkml:context>
    <inkml:brush xml:id="br0">
      <inkml:brushProperty name="width" value="0.04295" units="cm"/>
      <inkml:brushProperty name="height" value="0.04295" units="cm"/>
      <inkml:brushProperty name="color" value="#004F8B"/>
    </inkml:brush>
  </inkml:definitions>
  <inkml:trace contextRef="#ctx0" brushRef="#br0">28 26 8462,'-7'-10'571,"0"1"-124,-1 2 1,4 7-1,2 8 1,4 3 30,5 3 0,2 6-314,1-4 1,3 9 0,2-5 0,0 2-452,3 2 0,-2-2 1,-1 1-1,1-2 1,-2-2-1,1-2-1971,-3-4 2258,-1 2 0,-1-3 0,0 2 0</inkml:trace>
  <inkml:trace contextRef="#ctx0" brushRef="#br0" timeOffset="196">267 46 8427,'-7'0'158,"1"1"1,-2 2 354,-1 4 0,1 3 0,-1 3 78,-2 4 0,-8 5 1,0 2-1,-1-2-265,-2-1 1,1-1 0,3 0-82,2 0-374,3-4 0,-1 1 1,4-2-1,1-1-1300,2 1 1,0-2 644,3-3 784,1 0 0,7 0 0,2 0 0</inkml:trace>
  <inkml:trace contextRef="#ctx0" brushRef="#br0" timeOffset="529">428 206 9941,'-10'0'679,"3"4"1,1 3 0,-2 2 0,-1 2-319,-1 2 1,0 0-1,0 2 1,0 1 0,1-2-162,2 1 0,0-2-545,3-3 0,-2 0-9,2 0 1,2-4-1,7-3-37,5-2 0,0-5 0,4-4 0,-1-4 0,2-5 206,0-2 0,-2-1 0,0-1 0,-2-2 274,-1-4 1,0 1 0,-1 1-1,-1 1 703,-2 6 1,-3 2-402,0 6 1,-2 6-1,-1 5 1,0 8-113,0 6 0,0 5 1,0 3-240,0 4 0,0-1 0,0-1 0,0 1 0,0-2-678,0 1 0,4-3 0,2-4-132,0-2 0,1-2 0,-2 1 0,-1 0 770,1-3 0,-2-1 0,-3-1 0</inkml:trace>
  <inkml:trace contextRef="#ctx0" brushRef="#br0" timeOffset="692">298 386 8886,'-6'-4'431,"3"-3"0,3 1 1,5 1-214,5 0 0,2-2 1,7 1-1,4-1 1,3 2-701,1 0 0,7-1 0,-5 1 1,-1 0-359,1-3 0,5-1 840,-8-1 0,5-4 0,-5-2 0</inkml:trace>
  <inkml:trace contextRef="#ctx0" brushRef="#br0" timeOffset="905">748 115 8447,'0'-10'1810,"0"0"-1393,0 4 0,0 3 0,0 8 0,0 5 0,-1 5 526,-2 4 0,0 1-742,-3 0 1,-1 0 0,-3 0 0,1-1 0,1-1-100,2-2 0,3-3 1,0 0-1,2-2-531,1-1 1,8-3 0,2-2-1,2 0-584,2-3 0,2-1 1,4-1-1,0-1 1013,0-2 0,0-3 0,0-4 0</inkml:trace>
  <inkml:trace contextRef="#ctx0" brushRef="#br0" timeOffset="1074">867 215 8949,'-9'-1'0,"1"-1"1032,2-2 1,3 2-337,0 5 0,-1 3 0,0 5 0,2 2-362,1 4 1,1-1 0,-1 0 0,-1 2-654,-2 1 0,1 1 0,3-1 0,0-1-743,0-2 0,0-2 0,0 1 1062,0 0 0,0 2 0,0-1 0</inkml:trace>
  <inkml:trace contextRef="#ctx0" brushRef="#br0" timeOffset="1275">1127 295 9375,'13'-9'-282,"1"2"0,3 3 1,0 4 991,2 0 1,5-3 0,3-1-1,1 2-945,-1 1 1,0 0 0,-3-1-1,-2-2 1,-2 2-2197,-3 1 2431,1 1 0,-6-4 0,2-2 0</inkml:trace>
  <inkml:trace contextRef="#ctx0" brushRef="#br0" timeOffset="1443">1368 136 8270,'-9'-4'0,"2"4"0,4 5 707,2 4 0,-3 2 0,-2 1-222,0 2 1,-1 3 0,2-1 0,1 1 0,-2-1 0,2 2-1060,-1 1 1,2 1 0,3 0-426,0 0 999,0-4 0,4 2 0,2-2 0</inkml:trace>
  <inkml:trace contextRef="#ctx0" brushRef="#br0" timeOffset="1626">1727 86 9108,'0'-10'0,"1"1"1085,2 2 0,3 7 0,4 7-795,0 2 0,-3 2 1,0 1-1,3 3 55,3 0 0,3 1 0,-1 2 0,-1-3 0,1 0-562,-3-3 0,2 2 1,0 0-1,-3-2-995,-3-1 1,-1-4 0,-3-1 1211,-2 2 0,3-3 0,1-1 0</inkml:trace>
  <inkml:trace contextRef="#ctx0" brushRef="#br0" timeOffset="1810">1947 36 8270,'-1'-10'0,"-2"1"0,-4 2 810,-2 4 1,2 3 0,0 5 0,-3 5-27,-3 5 1,-8 4 0,0 2-1,-2 1-497,-2 2 1,5-1 0,5-3 0,0-1-198,3-2 0,1 1 0,2-2 0,2 1-1251,4-1 0,2-3 1,1 0-1,1-2-2182,2-1 3343,3-4 0,8-2 0,2-4 0</inkml:trace>
  <inkml:trace contextRef="#ctx0" brushRef="#br0" timeOffset="2641">2217 175 8270,'-6'-4'0,"2"1"588,4-3 0,-1 3 174,-2 0 1,0 2-1,-2 2-407,0 2 0,1 3 1,2 4-1,-3 0-28,0 0 1,2 3-1,-1 1 1,1-2-136,-1-1 1,0 2-1,2 2 1,-3-1-252,0 1 0,2-2 0,-1-3 0,1 0-438,-1 0 0,-2-3-860,2-1 1,1 1 1356,3 3 0,0-9 0,0-2 0</inkml:trace>
  <inkml:trace contextRef="#ctx0" brushRef="#br0" timeOffset="3156">2177 195 7962,'4'-6'853,"-2"-2"-157,1 1 0,2-2 0,2-1-415,2 0 0,1 3 1,0 1-1,0-1 169,0 1 1,3 1 0,1 3-153,-2-2 1,-1 2-830,-1 5 1,-4 3 0,-4 4 261,-4 0 1,-4 3-1,-4 1 141,0-2 1,0-1 0,0-1 0,-1 0 0,-1 0 30,-2 0 0,1 0 0,3-1 12,0-2 42,4 1 1,3-6-1,6 1 1,5-1-70,4 1 1,3 0 0,3 3 0,-3 1 134,0-1 0,-1 6 0,-3-2 1,0 1 252,-2 0 0,-5 2 0,-2 1 93,-4-2 1,-5-1-1,-6-1 1,-4 0-1,-2-1 340,-1-2 0,-3 0 1,-1-3-447,2-2 0,2 2 1,3 0-1,4-2-1637,2-1 0,2-2-341,2-2 0,7 0 1715,7-3 0,6-1 0,3-3 0</inkml:trace>
  <inkml:trace contextRef="#ctx0" brushRef="#br0" timeOffset="3606">2648 125 9210,'0'-10'746,"0"0"0,-3 6 0,-2 2 0,1 7-354,-1 4 1,-2-1 0,0 6-1,-2 0 60,-1 3 0,0-2 0,0-2 0,1-2-51,2-1 0,3 0 1,4 0-324,0 0 0,4-1 0,4-2 0,4-3-196,5 0 1,3-2-1,2 1 1,3-2-931,0-1 1,-1 0 0,1 0 0,0 0-2596,-3 0 3643,-5 0 0,1-9 0,-2-2 0</inkml:trace>
  <inkml:trace contextRef="#ctx0" brushRef="#br0" timeOffset="3804">2868 166 8270,'-9'-1'1685,"2"-2"-160,-1 1 0,3-1 0,-2 6-887,4 4 0,-1 3 0,0 3 1,2 4-769,1 2 0,-2 1 0,-1 0 1,2 0-795,1 0 1,-2 0 0,-2 1 0,0 1 923,-3 2 0,-1 3 0,-1-1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30.751"/>
    </inkml:context>
    <inkml:brush xml:id="br0">
      <inkml:brushProperty name="width" value="0.04295" units="cm"/>
      <inkml:brushProperty name="height" value="0.04295" units="cm"/>
      <inkml:brushProperty name="color" value="#004F8B"/>
    </inkml:brush>
  </inkml:definitions>
  <inkml:trace contextRef="#ctx0" brushRef="#br0">30 40 8379,'0'-10'3181,"0"0"-2448,0 4 1,0 3 0,0 6 0,0 4 0,0 2 4,0 1 1,0 4 0,0 3 0,0 2-397,0 1 0,0-1 1,0-1-1,0-2-534,0 2 0,0 0 0,0-1 0,0-3-775,0 0 0,0-2 0,-1 1 0,-2-2 967,-4-1 0,-2 0 0,-1 0 0</inkml:trace>
  <inkml:trace contextRef="#ctx0" brushRef="#br0" timeOffset="315">479 99 8270,'-1'-16'0,"-2"4"1702,-4 4 1,1 5-1158,0 6 1,2 3 0,-1 5 0,-1 2 0,2 3-240,-1 0 1,2 6 0,2-2 0,-1 0-386,-2-2 0,1 0 0,3-2 0,1 0 212,2-3 1,2-2 0,3-1 0,-2-1-53,2-2 1,4-3-1,3-4 1,0-1 231,3-2 0,-3-3 0,-2-5 0,-2-1 227,-1-2 0,-1-7 1,-2 1-1,-4-2-308,-2-2 0,-2-1 1,-2-3-1,-5 3-835,-4 0 1,-4 3 0,-5 5 0,-1 4-1837,-2 2 0,-3 5 2439,0 3 0,-6 6 0,-3 3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30.175"/>
    </inkml:context>
    <inkml:brush xml:id="br0">
      <inkml:brushProperty name="width" value="0.04295" units="cm"/>
      <inkml:brushProperty name="height" value="0.04295" units="cm"/>
      <inkml:brushProperty name="color" value="#004F8B"/>
    </inkml:brush>
  </inkml:definitions>
  <inkml:trace contextRef="#ctx0" brushRef="#br0">0 30 8248,'0'-10'0,"1"1"0,4 2 380,5 4 1,2 2 28,8 1 1,-1 0 0,7 0 424,2 0 1,3 0 0,1 0-735,1 0 0,-8 3 0,4 2 0,-2 0 0,-4 2-109,-2-1 1,0 2 0,-8-1 0,-3 1 259,-3-1 1,-4 6-1,-1-1 42,-4 3 0,-8 2 1,-7-3-1,-3-2 159,-3-1 0,-2 1 0,-4 0 1,0 0-392,-2 0 1,2 0 0,4-2-1,0-1-315,3-2 0,2 1 0,2-1 0,3 2-2256,0 1 1,5-3 2509,4-1 0,8-3 0,-1 1 0</inkml:trace>
  <inkml:trace contextRef="#ctx0" brushRef="#br0" timeOffset="162">379 229 9897,'0'10'0,"-1"-1"941,-2-2 0,-3 1 1,-5-2-293,-2 0 0,-3 1 0,-4-2 1,0 0-201,0 3 1,1 1-1,1 1 1,3-1-538,0-2 1,2 1 0,4-1 0,1 1-1835,2-1 1,3 1 506,0-1 1415,2-2 0,5 3 0,2-2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26.965"/>
    </inkml:context>
    <inkml:brush xml:id="br0">
      <inkml:brushProperty name="width" value="0.04295" units="cm"/>
      <inkml:brushProperty name="height" value="0.04295" units="cm"/>
      <inkml:brushProperty name="color" value="#004F8B"/>
    </inkml:brush>
  </inkml:definitions>
  <inkml:trace contextRef="#ctx0" brushRef="#br0">30 150 8185,'-9'-13'0,"1"-1"0,3 2 759,0 1 0,2 1 369,3 0 1,6 4 0,2 4 111,5 4 1,3 8 0,-1 7-816,0 2 1,2 4 0,3 1 0,0-2-436,0-1 0,-4-1 1,-2 1-1,-2 0-906,-2-1 0,2 2 0,-5-6 0,1 0-1388,-1-3 1,-3-2 726,-4-1 0,-1-4 1577,-2-3 0,-3-6 0,-4-3 0</inkml:trace>
  <inkml:trace contextRef="#ctx0" brushRef="#br0" timeOffset="194">240 119 8185,'0'-13'0,"0"-1"1732,0 2-187,0 1 1,-1 8-1023,-2 6 1,-3 4 0,-4 10 0,-1 5-285,-2 3 0,-2 3 1,-3 0-1,2-3-150,-2 0 1,0 5-1,0-3 1,3 0-262,0-1 0,2-3 0,4-3 0,2-1-1361,4-2 1,-1-3 0,0-4 1532,2 0 0,5-4 0,3-2 0</inkml:trace>
  <inkml:trace contextRef="#ctx0" brushRef="#br0" timeOffset="733">450 329 9231,'-9'-10'0,"2"0"2534,4 0-1955,2 4 0,1 3 0,0 6-194,0 4 0,-1 3 0,-1 3 0,-2 3 0,2 1-224,1-1 0,-2-3 1,-2 0-1,1-2-442,-1-1 1,-1 0-1055,2 0 690,-3-4 0,5-3 451,-1-6 1,3-3 0,2-4 0,2 0 117,-2 0 0,2 0 0,1-1 0,0-1 203,3-2 0,-2 0 1,-1 2-1,1-2 12,-1 2 1,-1-2-1,1 0 1,1 3-5,-1 3 0,1 0 0,2 2 1,-2-1 168,2 1 1,2 2-39,3-2 0,2 3 1,2 0-197,-4 2 0,-3 5 0,-3 3 0,-4 2-114,-2 1 1,-1 3-1,-1 2 1,-2 0-70,-4 3 1,-3-2 0,-2-1 0,-3 0 110,0-3 0,2-1 0,0-2-61,2-2 1,4-3 0,3-4-36,3 0 1,4 0-1,10 0 1,4-1-69,2-2 1,1 1 0,0-1 0,0 2 184,0 1 0,-4 3 0,-3 2 0,-3 0 245,-3 3 0,-3 1 0,-5 1 0,-2 0 42,-4 0 1,-5 1 0,-4 1 0,-2 1 14,-3-5 1,-1 2-1,3-4 1,1 0-1228,2-3 1,3 1 0,0 0-2716,2-2 3621,5-1 0,11-10 0,6-2 0</inkml:trace>
  <inkml:trace contextRef="#ctx0" brushRef="#br0" timeOffset="1057">791 299 9466,'3'-16'0,"2"3"655,0 2 1,5 1-1,5 1 1,-1 1 0,1 3-1,-2 0 292,1 3 0,-2 1-845,1 1 0,-2 0 0,-1 1 0,0 2-14,0 4 1,-4 2-457,-3 1 1,-2 0-1,-1 0 1,0 0 0,1 0-680,2 0 0,0-1 0,2-1 741,0-2 0,2 1 0,0 3 0,1 0 1,0-1 462,-2-2 0,-3 5 1,0-2 483,-2 1 1,-1 0 0,-2-1 0,-5 0 0,-6-1 899,-5-2 0,-2 1 0,-1-2-1194,-2 0 0,1 2 1,-1-2-1,3 0 0,2-2-774,2 0 1,3-2 0,0 1-6337,2-2 6763,5-1 0,2-4 0,4-2 0</inkml:trace>
  <inkml:trace contextRef="#ctx0" brushRef="#br0" timeOffset="1442">1411 190 10181,'3'-7'0,"3"2"0,3 0 62,5 3 0,7 1 0,4 1 0,0 0 153,3 0 0,1-1 0,1-1 0,-1-2 0,-2 2 775,-4 1 1,-5 1-2605,-2 0 0,-3 0 1614,0 0 0,-2-4 0,-1-2 0</inkml:trace>
  <inkml:trace contextRef="#ctx0" brushRef="#br0" timeOffset="1626">1690 30 8185,'-10'0'932,"3"0"1,2 1 244,0 2 1,-1 3 0,1 6 0,1 4-315,-1 4 1,-1 2 0,1-1 0,1 1-1138,-1 2 0,1-1 0,2-2 0,-2 1-934,2 2 0,1 2 0,1-3 1208,0-5 0,4 2 0,2-4 0</inkml:trace>
  <inkml:trace contextRef="#ctx0" brushRef="#br0" timeOffset="1837">2081 20 8834,'-6'-4'0,"2"-2"2226,0 0 1,4 2-1707,0 4 1,4 4-1,6 4 1,0 4-181,0 5 1,1 2 0,1 2 0,2 1-6,-2 2 0,2 2 1,0-2-562,-2-2 0,-4-1 0,-3-2 0,0-1-2439,-3-2 0,-2-5 1,-2 1 2664,-2-5 0,-3 0 0,1 3 0</inkml:trace>
  <inkml:trace contextRef="#ctx0" brushRef="#br0" timeOffset="2033">2271 59 8185,'3'-10'508,"1"0"1,-2 4 0,-5 3 0,-4 3 528,-2 3 1,-5 4 0,-4 6-481,-4 4 0,-3 2 1,-3 1-1,3 1-584,0 2 1,3-1-1,4 1 1,3-2-278,0-1 0,3 0 1,5-1-1,4-1 0,2-2-3493,1 2 3797,4-3 0,6-1 0,6-4 0</inkml:trace>
  <inkml:trace contextRef="#ctx0" brushRef="#br0" timeOffset="2297">2600 210 8711,'0'-10'0,"0"0"0,0 0 1045,0 0 0,0 3 0,-1 2-386,-2 0 1,-3 2 0,-5 3 0,-2 1-5,-4 2 0,-1 6 0,0 6 0,3-1-176,0 1 0,2 1 0,4-2 1,2-1-206,4 1 1,2-2 0,2 1 0,2-2-517,4-1 0,6 0 0,4 0 0,2-1-1011,1-2 1,3-3-1,1-4 1,-2 0-778,-1 0 2030,-1 0 0,0-4 0,0-2 0</inkml:trace>
  <inkml:trace contextRef="#ctx0" brushRef="#br0" timeOffset="2586">2910 151 8185,'1'-10'0,"2"0"355,4 0 0,5 1 0,2 2 0,-2 4 815,-1 2 1,-1 1 0,-1 1-788,-2 2 0,-3 3 0,-4 4 1,-2 1-473,-5 2 0,-4 0 0,-8 2 0,2 0 257,4-3 1,-1 2 0,1 0-2293,5-2 1571,2-1 1,7-1 0,4-1 0,5-2-15,5-4 1,5 1-1,2 0 419,2-2 1,-1 2-1,-4 1 1,-2-1 364,-4 1 1,-6 2-1,-4 0 1,-4 2 0,-6 1 1427,-6 0 1,-9 0 0,-6 0 0,-3 0-1089,-3 0 1,2 0 0,4 0-1,3 0-4403,0 0 3846,2-4 0,3 2 0,0-2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25.154"/>
    </inkml:context>
    <inkml:brush xml:id="br0">
      <inkml:brushProperty name="width" value="0.04295" units="cm"/>
      <inkml:brushProperty name="height" value="0.04295" units="cm"/>
      <inkml:brushProperty name="color" value="#004F8B"/>
    </inkml:brush>
  </inkml:definitions>
  <inkml:trace contextRef="#ctx0" brushRef="#br0">80 88 8185,'-1'-16'0,"-2"2"0,-4 0 0,2 2 0,2-1 3009,2 2-2580,1 5 0,1 4 0,2 8 1,4 6-1,2 5-109,1 4 0,3 4 0,1 0-370,-2 0 1,0-1 0,0 1 0,2 1 0,-2-2-245,-1 1 1,-1-3-1,1-4 1,0-3-1303,-1 0 0,2-3 1596,-5-5 0,2 1 0,1-2 0</inkml:trace>
  <inkml:trace contextRef="#ctx0" brushRef="#br0" timeOffset="183">300 37 8760,'-10'-9'0,"0"2"764,0 4 1,0 4 0,0 5 6,0 4 1,0 10-516,0 0 1,-1 6-13,-2 1 1,-2 1-1,-3 0 1,2-2-72,-2 2 0,-1 0 0,0-1 0,1-4-725,2-2 1,3-1 0,0 0 0,3-1-708,3-2 0,2-3 1259,2-4 0,1-4 0,-2-2 0</inkml:trace>
  <inkml:trace contextRef="#ctx0" brushRef="#br0" timeOffset="552">439 177 8567,'0'-10'534,"0"0"1,0 6 0,0 4 0,-1 6 0,-2 6 0,-3 5 0,-5 5-187,-2 2 1,0 0-1,-2-2 1,0 2-171,3-2 0,2-2 0,2-2 1,3-3-412,0 0 0,2-5 1,4-5-1,2 0-139,4-3 1,2-5 0,2-5 0,1-3-173,2-3 1,2-5 0,-2-1 0,-2-5 436,-1-4 0,-2-1 0,-1 0 1,-3 0 349,0 0 0,-2 6 0,-2 4 1,1 5 374,2 4 1,-1 7-1,-3 4-303,0 5 1,0 12-1,0 4 1,0 3 133,0 4 1,0 1-1,0 0-517,0-2 1,3 0 0,2-3 0,-1-2-1,2-2-324,-1-3 0,-2 1 0,1-2 1,-1 0 312,1-3 0,-1-2 79,-3-1 0,0-4 0,0-2 0</inkml:trace>
  <inkml:trace contextRef="#ctx0" brushRef="#br0" timeOffset="752">300 348 9395,'-9'-4'0,"1"-2"0,3-1 2419,0 1-1953,2 3 0,11-4 1,3 3-1,3 2 0,4 1-264,1 1 1,4 0-1,2 0 1,0 0-572,3 0 0,-3 0 1,-2 0-276,-2 0 0,2 0 0,1 0 0,-2 0 0,-2 0 644,-3 0 0,1-4 0,-2-2 0</inkml:trace>
  <inkml:trace contextRef="#ctx0" brushRef="#br0" timeOffset="1050">739 197 8185,'10'-13'304,"0"-1"0,3 1 0,1 3 0,-2 0 1283,-1 0 1,-1 4-1191,0 3 1,-4 10 0,-3 3 0,-3 2-461,-3 2 0,-6 2 1,-6 4-1,0-1-118,-3-2 0,3-2 1,2-3-1,3 2 1,3-2-450,4-1 1,3-5 422,3-3 1,7-1 0,7 0 0,2 2 0,1-2-29,0-1 1,-1 0-1,-2 1 832,-4 2 0,-3 3 0,-5 0 128,-5 2 0,-6 0 0,-10-1-307,-4-2 1,-2 0 0,3 2 0,1-3-75,2 0 0,5-1 0,-1-2-1130,5 2 0,6-1 1,2-3 785,8 0 0,5-4 0,6-2 0</inkml:trace>
  <inkml:trace contextRef="#ctx0" brushRef="#br0" timeOffset="1233">1259 298 8185,'1'-10'0,"4"1"502,5 2 1,5 0 0,7 3 38,2 2 0,7-2 0,-1-1 0,1 1-193,0-1 0,-1 2 0,0 3 0,-1 0-1482,-2 0 1,-7 0 0,-6 0 1133,0 0 0,-2 4 0,2 2 0</inkml:trace>
  <inkml:trace contextRef="#ctx0" brushRef="#br0" timeOffset="1427">1550 108 9085,'0'-10'1552,"-1"4"1,-1 4-792,-2 4 0,1 5 0,2 6 0,-1 3 8,-2 0 1,1 6-1,2-2 1,-1 1-753,-2 0 0,-2 2 0,1 1 0,1-2-731,-1-1 0,-1-1 1,2 0-1,2-1 428,1-2 0,1 0 133,0-3 153,0-5 0,0-1 0,0-2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23.503"/>
    </inkml:context>
    <inkml:brush xml:id="br0">
      <inkml:brushProperty name="width" value="0.04295" units="cm"/>
      <inkml:brushProperty name="height" value="0.04295" units="cm"/>
      <inkml:brushProperty name="color" value="#004F8B"/>
    </inkml:brush>
  </inkml:definitions>
  <inkml:trace contextRef="#ctx0" brushRef="#br0">100 48 8422,'-6'-16'0,"2"3"2145,0 2-1807,2 5 0,-2 4 0,3 8 439,-2 4 1,0 6-1,-3 1 1,-2 2-342,-1 1 1,-3 3 0,1 1 0,2-2-279,0-1 0,4 1 0,2-1 0,2-3-154,1-2 0,1 0 0,4-3 0,3-3 74,5-3 0,4-1 0,0 1 0,2-4-839,1-2 1,4-1 0,3 0 0,1 0-1103,-1 0 1,0-1-1,-3-2 1863,-2-4 0,3-2 0,1-1 0</inkml:trace>
  <inkml:trace contextRef="#ctx0" brushRef="#br0" timeOffset="193">300 147 8138,'-10'0'804,"0"-1"-36,0-2 1,3 1 0,2 0 0,-1 3-74,1 3 0,2 7 0,-1 0 0,1 3-348,-1 4 1,0 1 0,2 1-1,-2 0 55,2 0 0,-3-1 1,-2-1-1,-1-2-855,1 2 1,0 0 0,2 0 0,0-3-590,-3 0 1,3 1 1041,2-2 0,-2 3 0,-1-1 0</inkml:trace>
  <inkml:trace contextRef="#ctx0" brushRef="#br0" timeOffset="480">630 189 9038,'0'-13'4147,"0"-1"-3722,0 5 0,-3 9 0,-2 7 1,1 3-158,-1 3 0,-1 3 0,1 5 1,1 1-142,-1 2 0,2-1 0,3-2 0,0 0-13,0-1 0,3 1 0,2-7 0,1-3 57,6-3 0,-2-1 0,4-3 0,0-2 28,3-1 0,-2-5 1,-2-4-1,-3-3 175,-3-3 1,-3-7 0,-4 0 0,0-3-349,0-4 1,-8-1 0,-4 0 0,-5 1-920,-4 2 0,-1 5 0,1-1 0,-1 6 204,-2 1 1,-3 3 688,0 5 0,-6-1 0,-3 2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23.017"/>
    </inkml:context>
    <inkml:brush xml:id="br0">
      <inkml:brushProperty name="width" value="0.04295" units="cm"/>
      <inkml:brushProperty name="height" value="0.04295" units="cm"/>
      <inkml:brushProperty name="color" value="#004F8B"/>
    </inkml:brush>
  </inkml:definitions>
  <inkml:trace contextRef="#ctx0" brushRef="#br0">96 0 9863,'10'0'399,"0"0"1,0 0 0,1 0 372,2 0-652,-1 0 1,6 3 0,-1 2-1,1-1 1,1 2 457,1-1-493,-7-2 1,9 4 0,-7-2 0,-1-1 99,1 1 82,-2 2 0,-4-1 447,-2 4-626,-7 0 0,-6 0 1,-4 0 271,0 0 0,-3 0 1,-3 0-1,-1 1 59,0 2 1,-8-1 0,5 1-1,-1-3-278,0-3 1,1 1-1,0-1 1,1 1-8,2-1 1,0 0 0,2-2 0,1 0-1148,-1 3 1,2-2 0,3-1-5107,0 0 6119,0 2 0,9-5 0,2 2 0</inkml:trace>
  <inkml:trace contextRef="#ctx0" brushRef="#br0" timeOffset="180">275 259 9178,'6'10'932,"-3"0"1,-3-1-898,-3-2 0,-4 1 0,-6-1 657,-4 2 1,-5-2-1,-3-2 1283,0 0 0,-1 1-1887,-1-2 0,1 2 0,5-1 0,3-1-17,2 1 1,3-1-1,3-2-1800,0 2 1,6-1 1728,4-3 0,8-4 0,8-2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25.466"/>
    </inkml:context>
    <inkml:brush xml:id="br0">
      <inkml:brushProperty name="width" value="0.04295" units="cm"/>
      <inkml:brushProperty name="height" value="0.04295" units="cm"/>
    </inkml:brush>
  </inkml:definitions>
  <inkml:trace contextRef="#ctx0" brushRef="#br0">39 136 8178,'0'-19'452,"0"1"1,0 2-1,0-1 1,0 1-1,0 3 1,0 2-1,1 1 3378,2 0-3656,3 4 1,4 6-1,0 8 147,0 4 0,0 5-21,0 6 0,3-1-503,1 1 0,-1 1 0,-3 0 0,0-2 102,0-1 0,2-1 1,-1 0-1,-2-1-2574,0-2 1,-1-3 2674,-1-4 0,1 0 0,-2 0 0</inkml:trace>
  <inkml:trace contextRef="#ctx0" brushRef="#br0" timeOffset="177">290 56 8169,'0'-10'1223,"-1"1"0,-2 2 0,-4 4-753,-2 2 0,-1 2 0,-1 2 0,-1 5 119,-2 4 0,-3 4 1,0 3-1,-2-1-545,-1-2 1,1 1 0,1 3-1,2 1-627,-2 2 1,3-1-1,2 1 1,2-3-930,1-3 0,3 1 1512,1-1 0,-1 2 0,-3 1 0</inkml:trace>
  <inkml:trace contextRef="#ctx0" brushRef="#br0" timeOffset="461">400 287 9546,'-1'-10'0,"-1"0"1480,-2 0 1,1 3 0,3 1-311,0-2 0,1-1-334,2-1 1,3 0-626,4 0 0,-3 4 0,-1 3 39,2 2 0,-3 2 0,-2 2 0,-1 5-25,1 4 0,-1 4 0,1 4 0,-3 0-262,-3 0 0,0 0 1,-2 1-1,-1 0-258,1-1 0,-1 5 0,-1-8 0,4 1-2145,2 1 1,1-1 2439,0-1 0,0 1 0,0-2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21.639"/>
    </inkml:context>
    <inkml:brush xml:id="br0">
      <inkml:brushProperty name="width" value="0.04295" units="cm"/>
      <inkml:brushProperty name="height" value="0.04295" units="cm"/>
      <inkml:brushProperty name="color" value="#004F8B"/>
    </inkml:brush>
  </inkml:definitions>
  <inkml:trace contextRef="#ctx0" brushRef="#br0">30 32 7125,'6'-10'4772,"-3"0"-4177,-6 0 1,1 9-1,0 4 1,3 6 698,3 4-906,3 3 0,-2 8-264,2 3 0,1-1 1,-1 0-1,2 2 0,1 1-559,0 1 1,0-4 0,0-3-167,0-2 0,0-2 0,0-4 601,0-5 0,0 0 0,0-4 0</inkml:trace>
  <inkml:trace contextRef="#ctx0" brushRef="#br0" timeOffset="215">290 32 8521,'-3'-12'983,"-1"2"1,-3 6 0,0 2-506,-2 4 0,-2 4 0,-2 5 0,-3 2 231,0 4 0,-6 4 0,2 1 0,-1 0-593,0 0 1,-1 3 0,0 0 0,2-2-627,1-2 0,2 4 0,8-8 1,2 1-1476,4 1 1,2-3 1984,1 0 0,0-3 0,0 1 0</inkml:trace>
  <inkml:trace contextRef="#ctx0" brushRef="#br0" timeOffset="422">520 171 8986,'0'-13'0,"0"-1"0,0 2 993,0 1 0,-1 5 0,-2 3-240,-4 2 0,-2 2 0,-1 2 0,0 5-172,0 4 0,0 4 0,0 4 0,0-1 1,1-1-1,2-3 77,4 0 1,2 2 0,1-1-558,0 0 1,4-2 0,4-4-141,4 0 0,1 0 0,3-1-1493,2-2 0,2-2 0,1-3 0,0 2 1532,-2-2 0,-1-5 0,2-3 0</inkml:trace>
  <inkml:trace contextRef="#ctx0" brushRef="#br0" timeOffset="669">820 122 8083,'0'-10'168,"0"0"0,4 4 1,3 3 679,2 2 1,1 1 0,-1 1 0,-1 2-149,-2 4 0,-3 3 1,0 3-1,-3 3-409,-3 0 0,0 1 1,-2-2-16,0 0 1,1-2-1,2 0-132,-2-2 1,5-5 0,7-3-411,4-2 0,4-1 0,4 0 0,1 0 0,1 0-730,2 0 1,2-3 0,-3-1 0,-3 1-1277,-3-1 2272,-4 2 0,5-6 0,-2 2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16.708"/>
    </inkml:context>
    <inkml:brush xml:id="br0">
      <inkml:brushProperty name="width" value="0.04295" units="cm"/>
      <inkml:brushProperty name="height" value="0.04295" units="cm"/>
      <inkml:brushProperty name="color" value="#004F8B"/>
    </inkml:brush>
  </inkml:definitions>
  <inkml:trace contextRef="#ctx0" brushRef="#br0">170 76 8200,'0'-10'418,"-1"0"1,-2 0-1,-3 0 765,0 0 0,-2 0 2175,1 0-3016,2 4 1,2 10 0,6 7 0,3 3-125,0 4 0,6 4 0,-2 3 1,2-1-143,2 1 0,-2 1 1,2-1-1,-1-1-380,1 1 0,-1-2 0,-3-3 0,-1 0-489,-2 0 0,0-4 0,-2-3 1,-1-2-3179,1-1 3971,-2 0 0,1 0 0,2 0 0</inkml:trace>
  <inkml:trace contextRef="#ctx0" brushRef="#br0" timeOffset="200">280 55 8912,'-9'-7'0,"1"2"860,2 0 0,-1 2 0,-3 4-323,0 2 1,0 7-1,0 8 1,-1 4 47,-2 5 0,0 1 1,-3 0-1,-2-2 0,-1 2-132,-1 1 1,1-3 0,2-3-735,4-2 0,2-2 1,1-1-1,1-3-956,2 0 0,0 1 0,3-2-1824,2-2 3061,1-1 0,10-5 0,2-2 0</inkml:trace>
  <inkml:trace contextRef="#ctx0" brushRef="#br0" timeOffset="688">520 245 8805,'-6'-4'1560,"-2"2"-1258,1-1 1,1 3 0,1 3 142,0 4 0,-1 3 1,1 2-1,1 3 1,-2 0 315,1 3 1,2-2 0,-1 0-1,1 1-525,-1-1 0,0-1 1,2-3-1,-2 2-324,2-2 0,-2-1 0,0-1-1983,2 0 0,1-3-1970,1-1 4041,0-3 0,0-3 0,0-6 0</inkml:trace>
  <inkml:trace contextRef="#ctx0" brushRef="#br0" timeOffset="1054">450 266 8281,'6'-10'0,"-3"0"0,1 0 0,1 0 318,0 0 0,2 0 1,2 0-1,0 1 313,1 2 1,-2 0 0,5 3-1,-2 2-33,-1 1 1,0 2 0,0 2-430,0 4 0,-4 3 1,-3 3-1,-2 4-52,-1 2 0,-4-1 0,-4 0 1,-4 0-1,-5-1 103,-2-1 0,0 0 1,2-2-1,4-3-163,2-3 1,1-1-155,0-3 0,6-1 0,4-5 0,6-3-76,6-1 1,5-9 0,5 6 0,2 0-211,-2 2 1,1 4 0,-2 0 278,-2 2 0,-5 2 0,-2 2 1,-4 4 332,-5 2 0,-2 1 0,-2 0 1,-2 1-1,-5 1 266,-4 2 1,-4-1 0,-4-2-1,1 0-287,2-1 1,0 2-1,3-6 1,2 1-1389,1-1 0,4-3-2981,1 0 4161,3-2 0,3-1 0,6 0 0</inkml:trace>
  <inkml:trace contextRef="#ctx0" brushRef="#br0" timeOffset="2004">590 255 8144,'0'-10'523,"0"0"1,0 3-72,0 1 1,-1 5-1,-2 1 249,-4 5 1,-2 8 0,-1 4 0,0 3-260,0 3 0,-1 2 1,-1 3-1,-3-3-66,0 0 1,2 1 0,0-2 0,2-2-178,1-1 1,3-5 0,2-3 0,0-2-645,3-1 124,-3-4 0,8-6 0,0-8 0,6-6-65,4-6 1,2-3 0,3-6 0,-2 0 6,2-2 1,0-5 0,0 0 0,-2 0 224,2 3 1,-3 3 0,-1 5-1,-1 3 1,0 6 1517,-5 1-962,2 6 0,-5 6 0,2 6 1,-4 5 62,-2 4 1,-1 5-1,0 6 1,1 4 37,2 2 1,-1 0 0,1 0 0,-2-1-172,-1-1 1,3 3-1,1-6 1,-1-2-388,1-1 0,-2-2 0,1-1 0,-2-3-1008,-1 0 1,3-2 0,1-3-1539,-2 0 1,0-1 2600,1-2 0,-1-7 0,2-6 0</inkml:trace>
  <inkml:trace contextRef="#ctx0" brushRef="#br0" timeOffset="2183">450 435 8144,'-13'6'1258,"-1"-3"1,5-3 26,6-3 0,8-2 0,5-2-983,5 4 1,4-1 0,2-1 0,1 1-29,2-1 1,-1 1-1,-2 2-274,2-2 64,-1 1 1,2 0-1,-3-2-4722,2 0 4658,-1 2 0,2-10 0,-4 2 0</inkml:trace>
  <inkml:trace contextRef="#ctx0" brushRef="#br0" timeOffset="2478">879 286 8350,'9'-13'0,"-2"-1"0,5 0 0,-1 2 0,3-1 1078,4 5 0,-2-1 0,-1 5 0,0 2-499,-3 1 1,-1 2-1,-1 4 1,-1 5-94,-2 5 0,-3 7 1,-4 2-1,-1-1-106,-2 1 0,-7-1-184,-7 3 0,1-3 1,0 0-1,-2-3 1,0-2 791,1-2-713,-1-3 1,6 0-1,-1-5 368,2-2 0,4-3-427,1 0 1,5-2 0,1-1-238,5 0 1,4-1-1,2-1 1,2-3-507,4 0 0,2 1 0,1-1 0,0 0-693,0 3 1,0-2 0,0-1 0,0 1 0,0-2 1219,0 1 0,4-2 0,2-3 0</inkml:trace>
  <inkml:trace contextRef="#ctx0" brushRef="#br0" timeOffset="2649">1310 325 8345,'-7'-4'0,"2"-3"424,0-2 1,3 2 0,5 2 0,4-1 585,2 1 0,5 1 0,3-1 0,2-1-535,1 1 0,3 1 1,2-1-1,-1 0-406,1 3 1,-2 0 0,-3 0-1016,0-2 0,-4 1 0,-3 3 0,-2 0 946,-1 0 0,-4 0 0,-2 0 0</inkml:trace>
  <inkml:trace contextRef="#ctx0" brushRef="#br0" timeOffset="2866">1520 116 8292,'0'-10'5885,"-1"6"-5355,-2 4 0,0 8 0,-2 9 0,-1 1 183,1-1 1,-1 5 0,-2-2 0,2 1-622,-2 0 0,3 2 1,1 1-1,1-2 0,-1-1-1553,2-1 1,1 0 0,1-1-257,0-2 0,1-3 1717,2-4 0,3 0 0,4 0 0</inkml:trace>
  <inkml:trace contextRef="#ctx0" brushRef="#br0" timeOffset="3096">1990 95 8109,'-3'-19'475,"-2"4"0,1 3 3447,-1 5-3455,2 4 0,6 3 0,3 8-33,3 4 1,-1 1 0,5 2 0,-1 1-190,1-1 0,-1 2 0,1 3 0,-2 0-285,-1 0 1,0-3-1,0-1 1,0 1-849,0-1 0,-1 1 0,-2-3 0,-3-2-1721,0-1 2609,-2-1 0,2-4 0,-4-2 0</inkml:trace>
  <inkml:trace contextRef="#ctx0" brushRef="#br0" timeOffset="3291">2190 105 8109,'0'-10'0,"0"0"1524,0 0 1,-1 1-552,-2 2 1,-3 3 0,-4 5-1,0 2-376,0 4 0,-4 6 1,-3 5-1,-3 3-340,-3 3 0,0 2 0,-2-1 0,0 0-558,3 3 1,-1 0 0,3 0-1,3-2-249,2 2 0,5-3 1,0-2-1,5-2 550,4-1 0,1 0 0,0 0 0</inkml:trace>
  <inkml:trace contextRef="#ctx0" brushRef="#br0" timeOffset="3949">2300 246 7841,'6'-4'1214,"-1"1"0,-3-3-189,2-2 0,2 2-148,-2 0 0,-1 2 2176,-3-2-2473,0 3 1,0 0-1,0 6-443,0 4 1,0 2-1,-1 2 1,-1 1 29,-2 2 0,-2 2 0,1-1 1,1-1-115,-1 1 0,-1-1 0,2-2 0,1 2-323,-1-2 0,1-2 0,-2-2-806,0-2 610,2 1 0,0-3 181,-1-4 0,1-4 0,3-6 0,0-1 86,0-2 1,0 0 0,1-3 0,2-2 63,4-1 1,2-4 0,1-1 0,1 2 131,2 1 0,0 2 1,2 2-1,0 4-55,-3 2 1,2 5-1,0 3 1,-2 2 395,-1 1 0,-5 1 0,-3 2-187,-2 4 1,-1 3-1,-1 3 1,-4 4 0,-3 2-131,-5 1 0,-3-1 0,2-1 0,2-3-187,1 0 1,2-2 0,1-3-193,2 0 0,5-3 1,1-2-1,6 0-48,6-3 1,1-1 0,2 0-1,1 1 204,-1 2 1,-2 2 0,-1-1 0,-3 0 498,-3 3 0,-3 1 1,-1 0-1,-4-1 160,-5-2 0,-5 0 0,-3 2 0,1-2-227,-1 2 1,-1-3-1,2-1 1,2-1-1998,1 1 0,4-1 1767,1-3 0,3 0 0,-1 0 0</inkml:trace>
  <inkml:trace contextRef="#ctx0" brushRef="#br0" timeOffset="4212">2580 215 9034,'10'-8'0,"0"-1"0,1 0 804,2 2 0,2 4 1,2 0-1,-4 3 563,-2 3-994,-5-1 1,1 8 0,-3 0 0,-3 5-1,-3 4 314,-5 1 1,-2 0-490,-1 0 1,-3 0-1,-2-1 1,1-2-1,-1-4 403,3-2 0,1-1 104,1 0 0,6-4-520,4-3 0,5-5 0,10-3 0,3 0-380,5-3 0,1 0 1,-1 0-1,3 3-689,0 0 0,5-1 0,-5 2 0,-1 1-648,-3-1 0,-2 1 1532,0-3 0,0-1 0,0-3 0</inkml:trace>
  <inkml:trace contextRef="#ctx0" brushRef="#br0" timeOffset="4369">3000 175 8229,'3'-3'1294,"6"-1"-427,5 2 1,4 0-1,-1 0 1,2-2-533,1 2 1,0 1-1,-1 1 1,-2 0-72,-4 0 1,-2 0-265,-1 0 0,0 0 0,0 0 0</inkml:trace>
  <inkml:trace contextRef="#ctx0" brushRef="#br0" timeOffset="4561">3180 45 8229,'-6'-4'748,"-1"1"0,2-2 1274,0 0 1,1 2-1106,-2 3 1,3 6 0,-1 4 0,1 5-1,-2 5-289,0 3 0,2-1 1,0 2-1,1 0-781,-1 3 0,0 5 0,-2 2 0,-1-2-2535,1-1 1,1-1 2687,-2 0 0,-5 4 0,-5 2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11.895"/>
    </inkml:context>
    <inkml:brush xml:id="br0">
      <inkml:brushProperty name="width" value="0.05727" units="cm"/>
      <inkml:brushProperty name="height" value="0.05727" units="cm"/>
      <inkml:brushProperty name="color" value="#F6630D"/>
    </inkml:brush>
  </inkml:definitions>
  <inkml:trace contextRef="#ctx0" brushRef="#br0">0 30 20947,'3'-7'-5374,"1"1"3967,-1 3 857,-3-5 1,1 6 817,2-1 0,0 2 1,3 1-1,2 0 1,1 0 411,1 0 1,0 0 0,0 0-304,0 0 1,0 0 0,0 0 0,0 0 37,0 0 0,1 0 0,1 0-255,2 0 0,0 0 0,-1 0 0,3 0 308,0 0 0,2 0 0,0 0 0,4 0-1,5 0 1,-2 0-1,-1 0 1,0 0-93,3 0 1,1 0 0,0 1 0,-3 1-311,0 2 1,1 2-1,-2-1 1,-2-1-31,-1 1 1,1-1 0,0-2-1,0 2 26,0-2 1,0 2 0,-2 0 0,1-1-16,2 1 0,-1-2 0,2 2 0,0-1-2,3 1 0,1-1 0,0-2 0,-2 1-18,2 2 0,0 0 0,0-2 0,-3 3 2,0 0 0,1-2 1,-1 1-1,0-1-26,3 1 1,-2 2 0,0-2 0,1-1 77,-1 1 1,6-2-1,-2 2 1,2-1 9,2 1 0,-2 2 0,2-1 0,-1-1-37,1 1 0,2 2 0,-1-1 0,-2 1-83,-2-1 0,5 0 1,-6 2-1,1-2-11,0 2 1,-4-2-1,-1 0 1,1 1 17,-1-1 0,2 2 0,-1-2 0,2 1 37,1-1 0,3 0 0,2 2 0,0-2 4,3 2 1,-3 1-1,-1 1 1,0 0-41,3 0 0,2 0 1,1 0-1,0 0 76,0 0 0,3 0 0,1 0 0,-2 0-39,-1 0 1,-2 0-1,-1 0 1,-3 0-9,0 0 1,2 0 0,0 0 0,1 0 33,-1 0 1,4 0 0,-4 0 0,1 0 15,1 0 1,-1-3 0,1-1 0,-1 2-33,-1 1 0,0 0 0,-7-1 0,0-3-10,0 0 1,-1 2-1,-1-1 1,-3 1-10,0-1 1,-2-2 0,-3 1 0,0 0-18,0-3 1,-3 2 0,-1 1 0,1-1-12,-1 1 0,1-1 1,-3-2-1,-1 3 23,1 0 0,2-1 0,5 1 0,1 1-9,2-1 1,-1-1 0,-2 2-1,0 1-74,-1-1 1,5-1 0,-8-3 0,0 2 57,-1-2 1,-3 2-74,-3 0-482,0-1-1733,-4-3 666,-2 0 1,-4 1-39,0 2 0,1 3 1389,2 4 0,-1 0 0,2 0 1</inkml:trace>
  <inkml:trace contextRef="#ctx0" brushRef="#br0" timeOffset="848">219 819 22278,'-10'7'0,"-1"-2"0,-1 1 0,-2-1 637,2 3-1310,1 1 1,1 1 0,1 0-1,1 0-1230,2 0 1,3 0-338,0 0 1564,2-4 0,1-3 480,0-6 0,0 0 0,1-2 489,2 0 1,0-1 0,3 1-74,2 0 1,1-1 0,2-2 0,1 2 32,2-2 0,7 0 0,0 0 0,4 2 534,7-2 1,0-1-25,8-1 1,5 1 154,9 2 0,3-1 0,2 1-351,7-2 1,-3 2-1,7 2 1,0-1-1,2 2 301,5-1 1,-1-1 0,0 1 0,2 1-334,1-1 1,11-1 0,3 1-1,2 1-325,1-1 0,-45 3 0,1 1 0,47 1 0,-1 0-99,1 0 0,-2-3 1,-7-1-1,-1 2-2,-2 1 0,1 1 0,-2-1 1,0-1 29,-3-2 0,-3-2 0,-2 1 0,-3 1-16,0-1 0,-3-1 0,-7 2 0,-5 1-59,-5-1 1,0 1-1,1-2 1,0-1-57,-3 1 0,-6 2 0,-3 0 0,-1 2-13,1 1 1,-5 0-1,-6 0 1,-2-1-100,-1-2 1,-4 1 0,-3-1 0,-3 1 16,-3-1 0,0 0 1,-3-2-1,-2-1-80,-1 1 1,-1 1 0,0-2 0,0-1-256,0 1 1,-3-1 0,-2 2 0,1 1-1412,-1-1 1,-2 3-266,0 5 0,-8 7 0,-6 7 1793,-8 2 1,-9 1 0,-8 0 0</inkml:trace>
  <inkml:trace contextRef="#ctx0" brushRef="#br0" timeOffset="1533">60 2781 15891,'-12'-32'-1014,"3"4"0,3 5 0,4 5 338,1 2 1,2 3 744,2 3 0,4 1 1,8 0-1,6 0 1,8-3 309,6-2 1,8-3-1,4-4-21,2-2 1,4-2-1,1-3 1,-1 1 32,1-5 0,1 0 0,5-4 0,1 1-88,3 0 0,10-5 1,-4 3-1,1-2-209,0-1 1,5 0-1,4-1 1,3-1 97,-1-2 1,-37 22-1,1 1 1,43-20 0,-42 20-1,-1 1-132,1 0 1,1 0-1,5-3 1,2 0-1,-4 3 1,1 0-1,1 0 1,1 0-164,-2 1 0,0 0 0,2 1 0,0 0 0,-4 2 0,-1 1 0,45-14 22,-3 0 1,2 1-1,-7-1 1,-2 1 69,-4 1 0,5-6 0,-12 5 0,1-5 19,-2 1 1,-4 1 122,-5 1 0,3-3 71,-10-1 0,4 0 0,-5 1 0,-2-3-179,-2 0 1,1 1 0,-6 3 0,-2-1-71,-4 5 1,-1-1-1,-5 4 1,-2 1-32,-1-1 1,-5 3 0,-3 4 0,-2 3-13,-1 0 1,0 3-1,0 4 1,-1 3-67,-2 0 0,0 2 0,-3 3 0,-2 0-348,-1 0-62,-1 0 0,-4 4 1,-6 3 533,-9 2 0,-8 5 1,-13 2-1</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6:04.034"/>
    </inkml:context>
    <inkml:brush xml:id="br0">
      <inkml:brushProperty name="width" value="0.04295" units="cm"/>
      <inkml:brushProperty name="height" value="0.04295" units="cm"/>
      <inkml:brushProperty name="color" value="#004F8B"/>
    </inkml:brush>
  </inkml:definitions>
  <inkml:trace contextRef="#ctx0" brushRef="#br0">0 128 8640,'0'-10'1934,"0"0"0,0 3 176,0 1-296,4 3-1004,-2-1 0,3 4 0,-2 0-461,4 0 1,-1 1-1,1 1 1,3 3-184,3 0 1,4-1-1,0 2 1,2 1 26,1-1 1,3 2 0,2-2 0,-1 1-341,1-1 1,-2 0 0,-2 2 0,0-3 85,-1 0 0,1 1 1,-7-2-1,-3-1 229,-3 1 4,0-2 0,-8 6 0,-1-2 82,-8 0 0,-1 1 0,-4-2 0,0 0 197,-3 3 1,-2 1 0,-1 1 0,0 0-112,0 0 1,1 0 0,1 0-1,2 0-29,-2 0 0,3-1 0,1-1-175,0-2 1,2 0-1,-1 1-476,2-4-770,5-2 587,2-1 1,4-4 0,-1-2-797,-2 0 0,1-2-5984,-1 1 4351,2-2 0,1 5 2952,0 4 0,0 4 0,0 6 0</inkml:trace>
  <inkml:trace contextRef="#ctx0" brushRef="#br0" timeOffset="317">390 369 8422,'10'-6'2988,"-6"2"-1927,-4 4 1,-8 1 0,-9 2 0,-2 3-336,-1 0 0,-3 2 1,-2-1-1,1 2-54,-1 1 1,-1-1 0,2-1-1,2-2-329,1 2 1,4-2 0,2-1 0,1 1-731,6-1 1,-2-1 0,3 1-5714,-2 0 792,3 2 5308,2-5 0,8 2 0,2-4 0</inkml:trace>
  <inkml:trace contextRef="#ctx0" brushRef="#br0" timeOffset="832">911 18 8297,'6'-4'5341,"-6"2"-4271,-7-1 0,-2 3 0,-1 3 0,0 4-422,0 2 0,0 5 0,-1 3 0,-1 2-167,-2 1 1,1 0 0,3 1 0,0 1-209,0 2 1,3-1 0,2-3 0,0 0-77,3 0 0,1-1 0,1-1 0,0-3-47,0 0 0,3-2 1,3-4-1,2-1-201,3-2 1,2-3 0,-1 0 0,2-2-201,-2-1 0,2-1 0,0-2 0,-2-4 111,-1-2 0,-2-1 0,-2 0 0,-4 0 122,-2 0 1,-2 0 0,-4 0 0,-3 0-211,-5 0 1,-4 1-1,0 1 1,-1 3-439,1 0 0,0 2 0,3 3 0,1 0-1036,-1 0 1,2 0 0,-1 0-865,2 0 2566,5 4 0,2 2 0,4 4 0</inkml:trace>
  <inkml:trace contextRef="#ctx0" brushRef="#br0" timeOffset="1244">1301 49 6960,'0'-10'3082,"0"3"1,-1 2-1250,-2 0 0,0 3-824,-3 5 0,2 2 1,-2 4-1,-2 0-314,-1 2 1,-1 4 0,0 0-1,0 0-250,0 3 0,0 1 0,-1 1 0,0 0-202,1 0 0,-2 0 1,6-1-1,0-1-263,3-2 0,2-3 1,2 0-1,2-2 16,4-1 0,3-4 0,2-3 0,3-2 30,0-1 1,1-4 0,2-3 0,-2-2 87,2-1 1,-3-4-1,-1-3 1,-1-2-61,1-1 0,-2-1 1,-4-1-1,-3-2-402,0 2 0,-2-2 0,-4 0 0,-4 3-242,-5 3 0,-1 1 1,-8 4-1,-3 3-2071,-3 3 0,-11 4 2661,3 0 0,-14 6 0,-4 3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59.150"/>
    </inkml:context>
    <inkml:brush xml:id="br0">
      <inkml:brushProperty name="width" value="0.04295" units="cm"/>
      <inkml:brushProperty name="height" value="0.04295" units="cm"/>
      <inkml:brushProperty name="color" value="#004F8B"/>
    </inkml:brush>
  </inkml:definitions>
  <inkml:trace contextRef="#ctx0" brushRef="#br0">40 271 7772,'-4'-10'-334,"1"1"1,-2 1 0,0 2 946,3-2 1,-2-1 0,-1 0 1942,0 2 0,2 2-1225,0 2 0,2 3-827,1 0 1,1 4-1,2 7 1,4 2 42,2 4 0,1 2 0,0 1 0,1 0-43,2 0 1,-1 3 0,2 1 0,-1-2-361,1-1 0,-1-2 1,-2-1-1,1-3-958,2 0 0,-1 1 0,-3-1 0,-1-1-3133,-2 1 0,0-5 3947,-3-4 0,3-3 0,-1 1 0</inkml:trace>
  <inkml:trace contextRef="#ctx0" brushRef="#br0" timeOffset="187">250 251 13488,'-10'6'0,"-1"4"862,-2 5 0,-3 5 1,-4 3-1,0 4-389,0 2 1,-3 0-1,-1-1 1,3-3-628,3 0 0,4 1 0,4-2 0,0-2-513,0-1 0,4-4 0,3-2 1,2 0-1714,1-3 0,1-2 2380,2-3 0,3-3 0,4-4 0</inkml:trace>
  <inkml:trace contextRef="#ctx0" brushRef="#br0" timeOffset="569">439 421 9044,'9'-16'0,"-2"3"2992,-4 2-1803,-2 1 1,-7 6 0,-2 5-693,-5 8 1,0 4 0,2 6 0,-2 0 0,-4 2 0,-1 0 60,1 0 1,4-2-250,6-2 1,0-3-332,3-4 0,2-1 0,5-2 0,4-5-617,2-4 0,5-8 0,3-7 0,1-2 263,-1-1 0,1-7 0,-2 0 0,0-1 267,-3-1 1,-2 3-1,-2 2 1,-1 2 395,-2 3 1,-3 5 380,0 1 0,-2 9 1,-1 7-79,0 9 1,0 6 0,0 3-1,0 2-133,0 4 1,0 1 0,0 0 0,0-3-627,0 0 0,1-2 0,1-3-657,2 0 1,2-1 0,-1-2 0,-1-3 0,2-2-2885,-1-2 0,-2 2 2251,0-5 1459,-6-2 0,-7-5 0,-6-6 0</inkml:trace>
  <inkml:trace contextRef="#ctx0" brushRef="#br0" timeOffset="758">299 550 8249,'-10'0'712,"0"0"0,4-4-41,3-3 0,3-2 0,3 0 0,5 1-131,4 2 1,5-1-1,5-2 1,3 1-399,0 2 0,1-1 0,3-2 0,-1 1-1165,-1 2 1,4-1-1,-5-2 1,0 1 1022,-3 2 0,2-5 0,1-5 0</inkml:trace>
  <inkml:trace contextRef="#ctx0" brushRef="#br0" timeOffset="952">800 201 9080,'-3'10'0,"-2"0"1420,0 0 1,1 0-1,-2 1-589,-2 2 1,2 1-1,0 5 1,-2 2-397,-1 0 1,2 1 0,2 0-1,0 2 1,2-3-881,-1-3 1,2 0 0,-1-2 0,3 1-1033,3-1 1,3-5 0,5 1 1476,2-5 0,3-4 0,4 1 0</inkml:trace>
  <inkml:trace contextRef="#ctx0" brushRef="#br0" timeOffset="1166">1129 400 8249,'0'-10'981,"1"4"0,2 2 1,4 1-377,2-1 1,5-2-1,4 1 1,4 0-111,5-3 1,5 2 0,2 1 0,-2-1-666,-1 1 0,-4 2 0,-3-1-4477,-3 0 4647,1 2 0,-6-6 0,4 2 0</inkml:trace>
  <inkml:trace contextRef="#ctx0" brushRef="#br0" timeOffset="1342">1430 180 8249,'-10'0'0,"0"1"0,0 1 265,0 2 1,3 3 0,1 0 967,-2 2 0,-2 5 1,-2 3-265,-2 2 1,1 2 0,4 1-1,1 3-792,2 0 0,0-2 1,-1 0-1,3-2 1,1-1-583,-1 0 0,1 0 0,3-1 0,0-2-2099,0-4 0,3-2 2504,1-1 0,3-4 0,-1-2 0</inkml:trace>
  <inkml:trace contextRef="#ctx0" brushRef="#br0" timeOffset="1562">1959 120 10612,'-4'-10'0,"-2"0"4604,0 0-4353,2 4 1,8 3 0,2 6 0,2 4 198,2 2 0,-2 5 1,6 2-1,-1 1 0,2-1 133,0 2 0,-1 1 1,1 1-1,0 0-922,-3 0 0,2 0 0,0 0 0,-3 0-477,-3 0 0,-1-4 1,-2-3-1,-1-2-169,1-1 1,-3 0 0,-5-1-216,-4-2 0,-2 0 1200,-1-3 0,-4-5 0,-2-5 0</inkml:trace>
  <inkml:trace contextRef="#ctx0" brushRef="#br0" timeOffset="1792">2119 151 8701,'-4'-6'2122,"1"2"0,-3 4-1235,-2 0 0,-1 6 0,-1 2 0,-1 6-336,-2 1 1,-1 3-1,-4 4 1,0 3 0,0-1 71,-1 1 1,1 1-1,0-2 1,3-2-762,0-1 0,2-1 0,4 0 0,1 0 43,2 0 1,2-4-1,-1-3 1,0-2-1810,3-1 0,1 0 1,2-1-1,2-2 1904,4-4 0,6-2 0,3-1 0</inkml:trace>
  <inkml:trace contextRef="#ctx0" brushRef="#br0" timeOffset="2111">2248 361 8249,'0'-10'193,"0"0"0,-1 1 3402,-2 2-2316,1 3 0,-2 5 0,3 2-700,-2 4 0,1 3 0,-2 3 0,1 3-44,-1 0 1,0 2 0,2-1 0,-2 1-381,2-1 0,1 1 0,1-2-1012,0 0 0,0-1 1,0-3-1,0 2 1,0-2-2824,0-1 1,0-4 3679,0-1 0,0 1 0</inkml:trace>
  <inkml:trace contextRef="#ctx0" brushRef="#br0" timeOffset="2407">2280 330 8688,'0'-13'0,"0"-1"1333,0 2 1,1 4-973,2 2 1,0-1 0,3-2-1,2 2 365,1 4 1,1 2-1,0 1 1,0 0-628,0 0 0,-4 6 0,-3 4-79,-2 5 1,-3 4 0,-4 1 0,-4-1 5,-1-2 0,0 0 0,2-2 1,1-1-580,2 1 1,3-5 0,1-5 0,4 1 17,5-1 0,6-2 0,4 0 0,2-2 502,1-1 1,-4 1 0,-3 1 0,-3 3-14,-3 0 1,-3-1-1,-4 2 1,-1 1-1,-4 0 1,-5-1 1898,-5 2 0,-4-2-1299,-1 0 1,1 0 0,2 1 0,4-4-840,2-2 0,4 2 0,4 1 775,5-2-490,6-1 0,16-5 0,2-2 0</inkml:trace>
  <inkml:trace contextRef="#ctx0" brushRef="#br0" timeOffset="2618">2679 260 8907,'1'-16'0,"1"3"2927,2 2 0,3 2-1493,0 2 0,-2 4-501,-2 6 0,1 4 1,0 6-1,-2 4 0,-1 2-705,-1 1 0,-3 0 0,-2 1 0,1 1 0,-2 2 1,2-2-156,-1-1 1,-1-1-805,2 0 0,1-1 0,3-2 0,0-3-3573,0 0 1,0-6 4303,0 2 0,4-2 0,2 2 0</inkml:trace>
  <inkml:trace contextRef="#ctx0" brushRef="#br0" timeOffset="2827">3109 300 8249,'-6'-13'795,"3"-1"1,2 4-1,2 4 1,2-1 795,4 1 1,5 1 0,4 3-1,3-2-1264,5 2 1,4-2-1,3 0 1,1 2-95,2 1 0,-1 1 0,-3 0 0,-1 0-1683,-2 0 1,-7 0-1,-7 0-4575,-2 0 6025,-5 0 0,-2-4 0,-4-2 0</inkml:trace>
  <inkml:trace contextRef="#ctx0" brushRef="#br0" timeOffset="3018">3389 70 11219,'-7'0'1632,"2"1"1,-1 4-372,1 5 1,-2 4 0,-3 6 0,1 0-652,2 0 0,-1 3 0,1 2 0,-2-1-1586,-1 1 1,3 2 0,2-1 0,0 1-412,3-1 0,1-5 1,1 1-1,1-6-1790,2-1 3177,3-2 0,4-3 0,0 0 0</inkml:trace>
  <inkml:trace contextRef="#ctx0" brushRef="#br0" timeOffset="3246">3810 50 9015,'0'-10'3955,"0"0"-3017,0 0 0,1 4 0,1 4-247,2 4 0,3 7 0,1 6 0,3 0-181,3 3 0,3 2 1,0 2-1,2 2 0,0-2-343,-2-1 1,-2-1-1,-3-1-570,2-2 0,-2 0 0,-4-2 1,-3-1-2340,0 1 1,-2-2-3254,-3-3 5995,0-4 0,-4-6 0,-2-6 0</inkml:trace>
  <inkml:trace contextRef="#ctx0" brushRef="#br0" timeOffset="3447">4129 0 9991,'-10'0'747,"0"1"1,-1 2 0,-1 5 91,-2 4 1,-3 1 0,-1 3 0,-3 2 521,-3 1 0,-2 4 1,2 1-1,2-2-829,1-1 0,2-1 1,2 0-1,5-1-1153,4-2 1,1 0-1,3-2 1,2-1-624,1 1 1,1-2-1,1-3-2061,2 0 1,3-1 3304,4-2 0,0-3 0,0-4 0</inkml:trace>
  <inkml:trace contextRef="#ctx0" brushRef="#br0" timeOffset="3710">4289 231 8249,'10'-13'0,"0"-1"0,-1 1 1395,-2 3 0,-4 1 0,-6 1 0,-5 3-16,-4 0 0,-4 3 1,-5 5-1,-1 4-820,-2 2 1,2 4-1,4 2 1,3-1-1,0 2 402,3-1 1,5 1 0,4 2-605,2-2 0,2 0 0,2 2 0,4-4-523,2-3 0,5 1 0,3-5 0,2 1 1,2-1-1,1-4-1759,2-2 0,2-1-58,-2 0 0,-1 0 0,-3-1 1,0-2 1982,0-4 0,4-6 0,2-3 0</inkml:trace>
  <inkml:trace contextRef="#ctx0" brushRef="#br0" timeOffset="3920">4799 191 8249,'-10'-10'0,"1"3"1641,2 1 1,2 3 0,2 0 273,-4 2 1,2 2 0,1 2 0,1 5 0,-1 3-1343,2 3 1,1 3 0,1 0 0,0 2-1548,0 1 1,0 3 0,0 1 0,0-2 352,0-1 621,0 3 0,-4-2 0,-2 2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54.357"/>
    </inkml:context>
    <inkml:brush xml:id="br0">
      <inkml:brushProperty name="width" value="0.04295" units="cm"/>
      <inkml:brushProperty name="height" value="0.04295" units="cm"/>
      <inkml:brushProperty name="color" value="#004F8B"/>
    </inkml:brush>
    <inkml:brush xml:id="br1">
      <inkml:brushProperty name="width" value="0.05727" units="cm"/>
      <inkml:brushProperty name="height" value="0.05727" units="cm"/>
      <inkml:brushProperty name="color" value="#004F8B"/>
    </inkml:brush>
  </inkml:definitions>
  <inkml:trace contextRef="#ctx0" brushRef="#br0">99 453 8199,'0'-17'0,"0"2"0,0 0 5,0 3 1,0-2 443,0 0 1,0 1 0,0 3 0,0 0 520,0 0 0,0 0 671,0 0-1125,0 4 1,0 8-296,0 8 0,0 3-36,0 4 1,-3 5 0,-2-1 0,1 2-100,-1 2 0,-1-2 0,1-2 0,1 0-545,-1-1 0,-1 2 0,2-5 1,1 1-936,-1-1 0,2-3 0,-1-4 1394,2 0 0,1 0 0,0 0 0</inkml:trace>
  <inkml:trace contextRef="#ctx0" brushRef="#br0" timeOffset="1394">70 243 8260,'-7'-21'0,"2"4"0,0 5 656,3 2 0,1 0-17,1 0 1,1 3 0,2 2 0,4 0-280,2 3 1,9 4 0,2 4-1,1 2-268,0 3 1,-1 4-1,0 0 1,-1 0-27,-2 3 1,-3 1-1,-5 1 1,-2 0-140,-4 0 1,-3 0-1,-3 1 1,-5 1-87,-4 2 1,-1-4 0,-3-4-1,-2 1 71,-1-1 1,-1 1 0,0-2 0,1-2-21,2-2 1,0 1 0,3-5-1,2 1-532,1-1 0,1-2 1,0-3-1573,0 2 1876,4-1 1,2-7-1,5-2 263,2 0 1,6 1 0,6 3-1,-1-3 130,1 0 0,6 2 1,0-1-1,2 1 145,2-1 0,2-2 1,0 1-1,2 1-5,1-1 1,2-2 0,0 0-1,-2-1-97,-1 1 1,1-1 0,-6 1-1,-2-2 159,-1-1 0,-3 0 1,-4 0-1,-4 0 3,-1 0 1,-4 0 0,-2 0-1,-2 0 90,-1 0 0,-4 1 1,-3 1-139,-2 2 1,-4 3 0,-1 0 0,2 2-61,1 1 1,1 4-1,-1 3 1,0 2-75,1 1 0,-5 1 1,8 1-1,0 2-112,1-2 1,0 2 0,2 0-1,2-2 120,1-1 1,1 2 0,1 1-278,2-2 0,3-2 1,5-3-1,1-3 100,2 0 0,0-2 0,-1 0 0,3-4-2,0-5 0,1-2 1,-2-1-1,-1-1 44,1-2 1,1 1 0,-2-2 0,-2 1 48,-1-1 1,-1 1 0,0 3 0,0 1-12,0 2 0,-3 0 106,-1 3 1,-3 2-1,0 5-10,-2 4 0,-1 2 1,0 1-1,0 0 187,0 0 0,0 3 1,-1 1-19,-2-2 0,1-1 0,-1-1 34,2 0-453,5-4 0,2-3 0,4-5-2,0-2 1,-1-7 0,0 1-1,0-2-177,2-2 0,1 2 0,-2-1 1,0 3-1,0 3 1,-3 0 0,-1 2 72,2 0 0,0 4 590,-1 1 1,-3 1 0,-3 5-1,1 2 64,2 1 1,0 1 0,-1 0-174,4 0 1,-1-3 0,0-2 0,2 0-120,1-3 1,1 2 0,1 0-1,1-2-111,2-1 0,0-1 0,-1-1 0,3-1-75,0-2 0,1-2 0,-2 1 1,-1 0 70,1-3 1,1 2-1,-2 0 1,-3-2 27,-3-1 0,-1 2 1,-2 2-1,-1-1 204,1 1 0,-2 1-118,-3-2 1,0 2 0,-1-1 0,-2 0-161,-4 3 0,-1 2 0,0 3 1,2 3 13,-2 0 1,2 2-1,1-1 33,0 2 1,2 1 50,3 0 1,1-1-1,2-2-123,4-4 0,3-2 0,2-1-54,2 0 0,-1-3 1,-3-2-1,0 1 4,0-1 1,0-2 0,0 1-1,0 0-366,0 3 1,-3-1 390,-1 0 219,-3 1 1,1 4-30,-4 2 1,0 3 0,1 3 0,1-1 14,2-2 1,2-2-1,-1 1 146,0 0 1,2 1 0,3-2-1,0-2-230,0-1 0,0-1 0,0 0 0,0 0-173,0 0 1,0-3-1,0-2 1,0 1-415,0-1 1,0-1 0,0 1 0,0 0-16,0-3 0,-3-1 1,-1-2-1,1-2 153,-1-4 0,2-3 1,-1-2-1,2-3 290,1 0 1,0-1 0,-1-1 0,-1 4 438,-2 2 0,0 1 0,2 1 1,-3 2 134,0 4 0,-2 2 0,-3 1 2637,0 0 0,-1 4-2534,-2 3 1,0 8 0,-3 5-1,-1 5-186,1 4 0,-1 9 0,2 2 0,1 0-95,-1-2 1,-2 3 0,1-4 0,0 1-709,3 1 1,-1-1 0,0-1-1,2-4-615,1-2 0,1 1 1,-1-1-1,-1-3-760,-2-2 1,1-3 1842,3-3 0,-4 0 0,-2 0 0</inkml:trace>
  <inkml:trace contextRef="#ctx0" brushRef="#br0" timeOffset="1577">1279 353 8338,'-7'-3'595,"1"-1"1,3-3 0,1 1-1,4-1 138,5 1 1,5 2 0,4-1 0,2-1-522,3 1 0,8-1 1,-2-1-1,1 3 1,1 1-1,-1-1-531,-1 2 0,-4 1 518,-6 1 1,-3 0-200,-4 0 0,0-4 0,0-2 0</inkml:trace>
  <inkml:trace contextRef="#ctx0" brushRef="#br0" timeOffset="2302">2049 344 8629,'-1'-10'0,"-2"0"981,-4 0 1,-2 4-426,-1 3 0,0 2 0,0 1 0,1 1-386,2 2 1,0 4-1,3 5 1,2 2-130,1-2 1,1 2 0,1 0 0,4-2-38,5-1 0,0-4 0,3-2 0,-2 0-234,-1-3 1,3-1 0,1-2-1,-2-2 14,-1-4 1,-1-2-1,0-2 1,0-2 89,0-4 1,0-2 0,1-2-1,1-1 264,2-2 0,0-3 0,-2 1 0,3 0 182,0 3 1,-1 2-1,1 2 1,0 4 167,-3 5 1,-1 1 0,-2 6-266,-2 5 1,-3 6-1,-4 10 1,0 3 18,0 3 1,-1 8 0,-4 0 0,-3 5-100,-5 3 1,-7-2-1,1 6 1,-1-2-170,-2-2 0,3 2 0,4-5 0,0 1 67,3-1 1,2-4-1,3-6 1,4-4-310,2-2 0,1-2 56,0-2 0,4-4 1,3-6-1,2-5-113,1-4 1,0-8 0,0-7 0,0-2 81,0-1 0,-4-3 0,-3-2 0,-2 1-31,-1-1 0,0-1 0,0 3 1,-1 3 593,-2 3 0,-3 4 0,-3 0 0,1 2 207,2 1 1,-1 1 0,-2 1 0,1 3 459,2 0 0,3 1-822,0 1 1,8 0-1,5-3 1,5-1-661,4 1 1,4-1 0,2 2 0,-1 0-586,1-3 0,1 3 0,-3 1 0,-3 1 1080,-3-1 0,0-3 0,3 1 0</inkml:trace>
  <inkml:trace contextRef="#ctx0" brushRef="#br1" timeOffset="2878">2759 212 10751,'0'-7'941,"0"1"0,0-1 1925,0-3-1216,0 4-765,0 2 1,0 5 492,0 2-1094,0-1 0,3-2 0,1-7 0,-1-2-137,1-1 0,-1 0 0,2-1 0,1-1-168,-1-2 0,2-2 0,2 1 0,-1 1 92,-2-1 1,0-1 118,1 2 0,-3 3-217,-4 8 0,0 5 1,-1 11-1,-2 4 306,-4 2 1,-2 5 0,-1 4 0,0 3-17,0 3 0,0 2 1,0-2-1,1-2 256,2-1 1,3-1 0,3 0-1,-1-1-349,-2-2 1,1-3-1,3-4 1,0-1-631,0-2 1,0 0 0,0-3-1638,0-2 0,-1-4-65,-2-2 1,-3-3 2161,-4 0 0,0-6 0,0-3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26.874"/>
    </inkml:context>
    <inkml:brush xml:id="br0">
      <inkml:brushProperty name="width" value="0.04295" units="cm"/>
      <inkml:brushProperty name="height" value="0.04295" units="cm"/>
    </inkml:brush>
  </inkml:definitions>
  <inkml:trace contextRef="#ctx0" brushRef="#br0">60 199 8760,'-4'-6'0,"-3"3"765,-2 2 0,-1 1 1,1 1-534,2 2 0,0 3 0,3 4-432,2 0 1,1 0 0,1 0 0,0 0-647,0 0 0,0 0 0,1-1 846,2-2 0,3 1 0,4-2 0</inkml:trace>
  <inkml:trace contextRef="#ctx0" brushRef="#br0" timeOffset="160">120 219 7824,'10'-6'483,"-1"-2"721,-2 1 1,-2 4-830,-2 3 0,-1 4 1,1 6-1,-2 0-999,-1 0 0,0 4 0,0 2 624,0 0 0,-4 2 0,-2-2 0</inkml:trace>
  <inkml:trace contextRef="#ctx0" brushRef="#br0" timeOffset="679">1351 99 7885,'-4'-10'541,"2"0"703,-1 0-814,-2 0 1,3 3 0,-1 1 657,2-2 1,1 2 940,0 0-1794,0 3 0,0 3 1,0 7-1,0 2 1,-1 2-1,-1 2-71,-2 4 0,-2 2 0,1 1-408,0 0 0,-2-3 0,-3-1-138,0 2 0,3 1 1,1 0-1,-1-2 382,1-4 0,-7 2 0,2 1 0</inkml:trace>
  <inkml:trace contextRef="#ctx0" brushRef="#br0" timeOffset="983">1350 70 7870,'6'-13'201,"-2"-1"1,0 2 1012,3 1 0,2 2-836,1 2 0,-3 3 1,-1 4 5,2 0 0,-2 0 0,-1 1 0,0 2-328,-3 4 0,-1 3 1,-2 2-1,-4 3-497,-5 0 0,-3-1 0,-5 1 0,3 0-7,0-3 1,5 2 0,5 0-1,0-2 152,3-1 0,4-1 0,4 0 0,2-1 381,3-2 0,0 1 0,-3-1 1,-3 2 578,0 1 0,-2 0 1,-4 0-1,-2 0 9,-4 0 1,-6 1 0,-5 1 0,-4 2-248,-5-2 1,-2-1 0,-1-1 0,0 0-1176,0 0 0,0 3 1,0 2-1,0-1-3398,0 1 4147,0-2 0,0-3 0,0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07.781"/>
    </inkml:context>
    <inkml:brush xml:id="br0">
      <inkml:brushProperty name="width" value="0.04295" units="cm"/>
      <inkml:brushProperty name="height" value="0.04295" units="cm"/>
    </inkml:brush>
  </inkml:definitions>
  <inkml:trace contextRef="#ctx0" brushRef="#br0">140 461 7880,'0'-7'26,"0"1"222,0-2 1,0-1 0,0-1 721,0 0 1,3 0 1665,1 0-1667,-1 0 0,-2 4 0,2 4-434,4 4 1,-1 5 0,0 6-275,2 4 1,1 2 0,1 2 0,0 1 0,0 2-64,0-2 0,3 0 0,1 0 0,-1 2-358,1-2 1,-2-4 0,1-3-303,-2 0 0,-1-2 0,0-3 0,0 0-788,0 0 1,-3-4-1,-1-2-97,2 0 1,-2-4-1,-1-1 1,0-8-589,-3-6 1935,-1-4 0,-5-5 0,-2-2 0</inkml:trace>
  <inkml:trace contextRef="#ctx0" brushRef="#br0" timeOffset="218">370 331 8877,'-4'-6'629,"-3"3"0,1 6 1,0 4-1,-2 2-180,-1 1 0,-1 8 0,-1 3 0,-1 2 318,-2 2 0,-3 2 0,0-1 0,-2 0-256,-1-3 1,1 0 0,2-1-1,4-2-732,2-1 1,1 1 0,0-5-347,0 0 0,1-2 0,2 0-1628,4-2 0,3-5 1335,3-3 0,4-6 860,6-4 0,-1-11 0,2-3 0</inkml:trace>
  <inkml:trace contextRef="#ctx0" brushRef="#br0" timeOffset="548">601 571 8238,'-6'0'5115,"-2"0"-4466,1 0 0,2 4 1,1 4-1,1 3-138,-1 3 0,1 2 1,2-1-1,-1 0-192,-2 3 1,0-2 0,2 0 0,-2 1-329,2-1 0,-2 1 1,0-3-1,2-2-111,1-1 0,-2-1 0,-1 0-5504,2 0 4229,1-4 1,2-3 0,1-8 0,3-5 1394,0-5 0,-2-8 0,1-3 0</inkml:trace>
  <inkml:trace contextRef="#ctx0" brushRef="#br0" timeOffset="855">599 571 6563,'9'-10'1025,"-2"0"0,-2 0 0,-2 0-172,4 0 1,-1 4-1,0 3 210,2 2 0,1 2 0,0 2-832,-2 4 0,-3 3 1,-4 2-1,-1 3-141,-2 0 1,-2-1 0,-3 1-1,2 0-129,-2-3 1,3-1 0,2-1-589,2 0 1,3-1 0,4-2 0,5-4-206,3-2 0,0 2 1,1 2-1,0 0 1,-4 3 7,-3 1 774,-4 1 0,-4 1 1,-1 2-1,-2 3-253,-4 0 1,-6-1 699,-4-2 1,-2-1-1,-2 1 1,0-3-1,0-2 2255,2-2 1,5-3-3122,1 0 1,3-3 0,5-3-543,5-4 1,5-5 0,10-4 0,2-3 1010,2-5 0,8-8 0,-6-4 0</inkml:trace>
  <inkml:trace contextRef="#ctx0" brushRef="#br0" timeOffset="1040">981 541 19847,'0'11'0,"1"1"554,2 2 0,-1 3 0,1 1 0,-1 3-242,1 3 1,-1 2 0,1-1 0,-2-1-1647,-1 1 1,0 5-1,-1-4-3545,-2-1 3801,-3 1 1078,0-4 0,-2 2 0,2-4 0</inkml:trace>
  <inkml:trace contextRef="#ctx0" brushRef="#br0" timeOffset="1350">1510 542 12145,'4'-7'598,"3"1"1,2 3 0,1 0 0,1 2-123,2 1 0,3 0 1,3-1-1,-1-1-781,-2-2 1,0 1-1,1 3 1,-4 0-5529,-2 0 5833,-1 0 0,-4-4 0,-2-2 0</inkml:trace>
  <inkml:trace contextRef="#ctx0" brushRef="#br0" timeOffset="1527">1691 412 9134,'-10'0'1903,"3"0"0,1 1-1207,-2 2 0,-1 6 0,-1 6 0,1 0-203,2 3 0,0 4 1,3 2-1,2-2-269,1-1 1,0 0 0,-1 1 0,-2 2-1353,2-2 1,1 2 0,0-1 0,-1-3 1127,-2-3 0,-3-4 0,1 1 0</inkml:trace>
  <inkml:trace contextRef="#ctx0" brushRef="#br0" timeOffset="1913">2199 321 7798,'-1'-10'1501,"-2"0"1,1 0-404,-1 0 0,2 6 1,1 4-486,0 5 1,4 4 0,3 2-1,2 2-554,1 4 1,0 3 0,0 3-1,0 3-532,0 0 0,-3 1 0,-2-3 0,1-2-928,-1-1 1,-2-2 0,1-1-420,0-2 1,-1-8 1819,3-1 0,1-9 0,3-4 0</inkml:trace>
  <inkml:trace contextRef="#ctx0" brushRef="#br0" timeOffset="2116">2430 342 7798,'3'-16'0,"1"3"0,-2 2 2561,-5 5-1807,-3 2 0,-5 8 1,-2 4-1,-3 4-74,0 5 1,-6 5 0,2 3 0,-1-1-475,0 1 0,-1 1 1,1-2-1,3-2-328,2-1 0,3 1 0,3-1 0,1-2-526,2 0 0,2-4 0,3-2 0,-2-2-492,2-1 0,5-1 1,5-4 1139,4-5 0,4-8 0,4-8 0</inkml:trace>
  <inkml:trace contextRef="#ctx0" brushRef="#br0" timeOffset="2567">2570 471 8828,'-4'-9'960,"-3"2"0,1 3 0,1 5 0,-1 1-562,1 2 1,-1 7-1,-2-1 1,3 2-163,0 2 0,1 1 0,2 3 0,-2-3-790,2 0 1,-2 1-1,0-2 1,1-3-5,-1-3 1,2 0-820,-1-1 0,-1-4 0,0-3 1249,2-5 1,1-5-1,2-2 1,1-2 0,3 1-1,-1-1 256,1-3 1,2-1 0,0 0 171,2 2 1,1 3 0,0-1 0,1 1-1,1-1 1031,2 2 1,2 1-929,-2 1 1,2 1 0,-2 2 0,-2 4 0,-1 2-150,-1 1 0,-1 1 0,-2 2-149,-4 4 0,-2 6 0,-3 3 1,-4 1-55,-4-1 1,-10 3 0,0 2 0,0-3-214,2-2 1,4-3 0,5-3 0,1-1-199,2-2 0,6 0 0,2-3 154,7-2 1,7-1 0,2-1 0,3 0 54,3 0 0,-4 0 1,-6 1-1,-2 1 511,-3 2 0,-5 3 0,-3 0-164,-7 2 0,-2 1 1,-9 0-1,-2-1 103,0-2 1,-3 0 0,6-2 0,0-1-2460,3 1-150,2-2 0,7-4 2310,4-2 0,8-12 0,8-6 0</inkml:trace>
  <inkml:trace contextRef="#ctx0" brushRef="#br0" timeOffset="2820">2871 462 9893,'17'-10'0,"-2"0"0,0 0 796,-3 0 1,2 4 0,0 3 0,-2 2-109,-1 1 0,-5 1 1,-3 2-1,-2 5-322,-1 4 1,-2 5 0,-4 5 0,-5 2-344,-3-2 0,-3-1 0,-3-1 0,1-1 206,2-2 1,3 0 0,4-3 354,0-2 0,1-4-179,2-2 1,4-3 0,8 0-916,5-2 1,4-1 28,6 0 0,1-1 0,2-1 0,3-3-799,0 0 0,6 1 0,-2-2 1,1-2-63,0-1 1,-1-1 0,-1-1 1341,-2-2 0,1-3 0,-2-4 0</inkml:trace>
  <inkml:trace contextRef="#ctx0" brushRef="#br0" timeOffset="3031">3421 441 9019,'-12'-3'0,"2"-2"2034,1 0 0,4-2-1420,2-3 1,10 4 0,5 2 0,4 1-512,1-1 0,8 1 0,-5 2 0,1-1 0,0-2-901,-1 2 1,-1 1 0,-2 1-3,-4 0 1,-5 0-1764,-2 0 0,-3-1 2563,0-2 0,-6-3 0,-3-4 0</inkml:trace>
  <inkml:trace contextRef="#ctx0" brushRef="#br0" timeOffset="3203">3620 262 9144,'-9'1'1558,"2"2"0,-6 4 0,1 6-921,-3 4 1,1-1 0,4 1 0,1 3-498,2 3 1,0 0 0,3-3 0,2 1-1,0 1-1094,-1 2 1,1-1 0,-1-4 272,2-2 681,1-3 0,4-4 0,2 0 0</inkml:trace>
  <inkml:trace contextRef="#ctx0" brushRef="#br0" timeOffset="3382">3950 282 7844,'0'-16'0,"0"3"1609,0 2 1,0 4-413,0 1 1,4 5 0,3 1 0,2 6-951,1 6 0,1 4 0,1 5 0,2 1-434,-2 2 1,1-1-1,-2-3 1,-2 0-11,0 0 0,-4-1 1,-2-1-1,-2-3-4741,-1 0 4938,0-2 0,-4-3 0,-2 0 0</inkml:trace>
  <inkml:trace contextRef="#ctx0" brushRef="#br0" timeOffset="3578">4170 241 9480,'-1'-10'0,"-2"1"917,-4 2 0,-2 3 0,-2 5 0,-1 1-83,-2 2 0,-3 8 0,0 1 1,-2 5-454,-1 2 0,-2 0 0,1 1 0,2 1-531,0 2 0,4 2 1,2-2-1,3-1-738,3 1 1,0-2-1,3 0 1,2-4 887,1-5 0,1 2 0,0 1 0</inkml:trace>
  <inkml:trace contextRef="#ctx0" brushRef="#br0" timeOffset="4049">4301 421 7870,'-3'-10'0,"-1"0"1330,1 0 1,3 3 551,0 1-1271,0 3 0,0 3 0,0 8 0,0 3-45,0 3 0,0 3 1,-1-1-1,-1 1-321,-2-1 0,-3 1 0,1 2-167,0-2 1,1 0 0,2-3-292,-4-2 0,1-2 157,0-3 1,3-4-1,0-6 1,3-5-226,3-4 1,0-4-1,3-4 1,3-1-5,3-2 1,0-2-1,2-2 1,0 4 84,3 2 0,-1 1 0,-1 1 0,0 2-152,-3 4 1,2 6 246,0 4 1,-2 3-1,-5 3 1,-4 5 213,-2 4 1,-9 3-1,-2 3 1,-2-2-69,-2 2 1,2 0 0,-1 0 0,3-3-102,3 0 1,0-2-1,3-3 1,3-1 0,3-2 1,4 0 0,4-3-1,1-1-67,2 1 0,-1-2 1,1 2-1,-2-1 319,-1 1 1,-4 3-1,-3 0 225,-2 2 1,-7-2 0,-4-1 0,-4 1-53,-2-1 1,-1 1 0,3-3-1,2-1 141,1 1 1,1-2 127,0 1-635,4-2 0,2-5 0,4-2 0</inkml:trace>
  <inkml:trace contextRef="#ctx0" brushRef="#br0" timeOffset="4391">4590 422 8490,'1'-10'0,"2"0"0,4 0 0,2 1 1457,1 2 0,0 2-974,0 2 0,0 1 1,0-1-1,0 3-124,0 3 0,-4 0 0,-3 3 0,-2 2-776,-1 1 0,-1 1 1,-2 1 196,-4 2 1,-1-1 0,1 1 0,4-2-10,2-1 1,1 0-1,1 0-13,2 0 0,3 0 1,4 0-1,0 0 707,0 0 0,-4 0 1,-3 0 205,-2 0 1,-7 0 0,-4-1 0,-4-1-114,-2-2 0,-2 0 0,1 2 0,-1-3-1313,1 0 0,0-2 1,3-3 754,2 0 0,-3 0 0,-1 0 0</inkml:trace>
  <inkml:trace contextRef="#ctx0" brushRef="#br0" timeOffset="4741">5260 362 8656,'-3'-7'818,"-1"1"0,1 2 0,4-1-222,2 0 1,6 2 0,5 3-1,-1 0-131,1 0 0,2-1 0,4-1 1,0-2-636,0 2 0,0 1 0,0 1 0,-1 0-641,-2 0 0,0 0 0,-3 0 0,-2 0 811,-1 0 0,-1-4 0,0-2 0</inkml:trace>
  <inkml:trace contextRef="#ctx0" brushRef="#br0" timeOffset="4930">5511 142 7810,'0'10'286,"-1"-1"0,-1-1 0,-3-1 806,0 5 0,-2-1 0,-3 5 1,0 3-315,0 3 1,0 0 0,0 2 0,0-1-723,0 1 0,3-1 1,2-2-1,-1 1-581,1 2 1,2-1-1,0-3 1,2-1 524,1-2 0,4-7 0,2-6 0</inkml:trace>
  <inkml:trace contextRef="#ctx0" brushRef="#br0" timeOffset="5299">5881 171 7919,'-6'-10'888,"3"0"1430,2 0-1651,1 4 0,4 2 0,3 6 0,2 4 47,1 4 0,3 6 1,1 1-1,-2 2-413,-1 1 0,1 0 0,0 0 0,-2 0-462,-1 0 1,2-1 0,-5-1-1,0-2-1021,-3 2 1,-1-3 0,0-2-196,2-2 1377,-1-1 0,-7-4 0,-2-2 0</inkml:trace>
  <inkml:trace contextRef="#ctx0" brushRef="#br0" timeOffset="5493">6081 191 7919,'0'-10'619,"-1"4"279,-2 3 1,-3 3 0,-5 3 0,-1 4-214,-2 2 1,-5 5 0,1 3 0,-6 2-199,-1 1 0,2 0 1,0 0-1,3 0-446,3 0 0,3 0 0,4-1 0,1-1-1112,2-2 1,2-3 0,3 1 0,-2-1 1070,2 1 0,1-1 0,1-3 0</inkml:trace>
  <inkml:trace contextRef="#ctx0" brushRef="#br0" timeOffset="6115">6221 360 8818,'0'-16'0,"1"4"0,1 3 2828,2 3-2461,-1 3 0,-3 0 0,-1 6 0,-1 4-111,-2 2 0,-3 4 1,0 2-1,-2 0 47,-1 3 0,0-2-243,0 0 1,3-3 215,1 0 1,2-2-83,-2-1-377,3-4 0,-1-3 1,6-8-1,3-3-113,1-5 1,5-1-1,-4 2 1,2-3 68,1 0 1,-1 1-1,-1-2 1,-3-1 1,0 1 0,1-1 1,-1 3-1,-1 2 329,1 1 0,1 1 0,-1 1 0,-1 1 390,1 2 0,2 3-76,0 0 1,-1 2-408,0 1 1,-2 0-163,2 0 0,-2 1 173,2 2 0,-3 0 0,1 2 0,-1 1 0,2-2-32,0 1 1,-2 2-1,0 0 1,-2 2 11,-1 1 1,0 0 0,0 0 0,-1 0 6,-2 0 0,-3 0 0,-4-1 0,-1-1 54,-2-2 1,1 0-1,-1 2 1,2-3 116,1 0 0,0-2-91,0-3 1,6 0 0,5 0-384,8 0 1,2 0 0,5 0-1,1 0-127,-1 0 0,1 0 0,-3 0 0,-2 0 480,-1 0 0,-2 4 0,-2 3 96,-4 2 0,-3 4 1,-3 1-1,-4-2 117,-2-1 0,-4-2 0,-2-1 1,1-2 22,-1 2 0,2-3 0,3-1-1217,0 0 0,3-2 749,1 1 173,3-2 0,3-5 0,6-2 0</inkml:trace>
  <inkml:trace contextRef="#ctx0" brushRef="#br0" timeOffset="6360">6590 270 7846,'0'-10'1544,"0"4"0,-3 6 1,-2 8-1,0 3-690,-3 3 0,-1 2 1,-1-1-1,1-1-721,2 1 0,3-2 0,4-3 0,0 0-282,0 0 0,1-3 1,4-2-339,5 0 0,1-2 0,4-3 0,1 0 0,-2 0-993,1 0 0,-1-1 0,-1-2 0,2-4-147,-3-2 1627,6-1 0,-11-4 0,7-2 0</inkml:trace>
  <inkml:trace contextRef="#ctx0" brushRef="#br0" timeOffset="6544">6751 251 8767,'-4'-6'3054,"-2"3"-2195,-4 6 1,3 3 0,1 5 0,-1 4-39,1 5 1,-1-4 0,2 5 0,1 0-843,-1 2 1,-2 0-1,0-3 1,-1 0-1282,1 0 1,-1 0 0,1-1 0,-2-2 1301,-1-4 0,0-6 0,0-3 0</inkml:trace>
  <inkml:trace contextRef="#ctx0" brushRef="#br0" timeOffset="6843">7130 300 7826,'6'-4'332,"2"2"0,-1-1 1,3 2 290,3 1 0,0 0 0,3 0 1,3 0 1,3 0 0,4 0 1,5-1-1,1-1-546,2-2 1,-4-2-1,-5 1 1,-1 1-958,-6-1 1,1 2-1,-6 2 1,-3-1 877,-3-2 0,-4-3 0,1 1 0</inkml:trace>
  <inkml:trace contextRef="#ctx0" brushRef="#br0" timeOffset="6998">7459 150 13890,'-3'10'788,"-1"0"1,-7 3 0,1 2 0,-1 0-462,0 3 1,1 1 0,0 1 0,1 0-1270,2 0 0,0 0 0,3 0 0,2 0-1002,1 0 1944,1 0 0,0 0 0,0 0 0</inkml:trace>
  <inkml:trace contextRef="#ctx0" brushRef="#br0" timeOffset="7215">7880 111 7934,'0'-14'761,"-3"6"1221,-1-2 0,4 8 0,5 2-1314,0 5 0,-1 8 1,2 4-1,2 2 1,1 1-598,1 0 0,-1 1 1,-1 0-89,-2-1 1,0 5-1,1-8 1,-3 0-1,-1-1-2330,1-4 0,-1-1 2347,-3-1 0,-4 0 0,-2 0 0</inkml:trace>
  <inkml:trace contextRef="#ctx0" brushRef="#br0" timeOffset="7398">8010 161 7934,'6'-17'1746,"-3"1"-889,-2 3 1,-3 5-1,-4 8 1,-5 5-83,-3 4 1,-3 4-1,-3 3 1,-1 2-532,-2 3 1,5 0-1,-1-3 1,2-2-597,2 2 0,4 2 0,-1 2 0,6 1-4287,1-5 4639,2 2 0,3 0 0,0 6 0</inkml:trace>
  <inkml:trace contextRef="#ctx0" brushRef="#br0" timeOffset="7847">8251 291 8900,'0'-16'0,"0"3"0,0 2 3239,0 1-2670,0 4 0,0 3 1,0 6-423,0 4 0,0 5 0,0 3 1,-1-1-219,-2 1 1,0-1-1,-2-2 1,0 2-1,3-2 0,-2-4 1,-1-3 252,0 0 1,1-2-28,-2-3 1,3-1-1,0-4-23,2-5-74,5 0 0,2-7 1,5 2-95,2 0 1,3-1 0,4-1 0,-1 3 0,-1 1-57,-2-1 0,0 4 0,1 5 78,-4 0 0,-5 2 0,-3 4-56,0 2 0,-6 4 0,-7 5 0,-3 2 49,-3-2 1,-2 2 0,2 0 0,2-2-380,1-1 0,2-1 0,2 0 175,4 0 0,3-3 1,5-2-1,3 0-27,5-3 1,1 2 0,-2 1 0,2-1 272,-2 1 1,-4 1 0,-3-1 0,0 0 507,-3 3 0,-3 1 1,-5 0 82,-4-2 1,-3 0 0,1-3 0,-2-1-431,2 1 0,1-2 1,1 2-1923,0 0 1,3-2 1739,1 1 0,8-2 0,-1-1 0</inkml:trace>
  <inkml:trace contextRef="#ctx0" brushRef="#br0" timeOffset="8084">8589 231 8562,'7'0'1815,"-2"1"-1245,0 2 0,1 4 0,-1 5 0,-1 3-109,1 0 1,-2-1 0,-3 1 0,0 1 513,0-1-655,0 2 0,-1 0 0,-2-2 1,-4 0 223,-2-3 0,-1-1-1096,0-1 1,0-1 0,0-1 0,0-3 0,0 0-1541,0-3 0,0-1 2092,0-1 0,4-4 0,2-2 0</inkml:trace>
  <inkml:trace contextRef="#ctx0" brushRef="#br0" timeOffset="8238">8599 231 7840,'11'-10'632,"2"0"1,0 1-1,3 1 1,2 3-169,1 0 0,1-1 1,1 2-1,1 1-1156,2-1 1,-1 2 0,-3-1-1,0 1-2450,0-1 3142,0-3 0,0-4 0,0 0 0</inkml:trace>
  <inkml:trace contextRef="#ctx0" brushRef="#br0" timeOffset="8731">9750 20 7897,'10'-1'1562,"0"-2"-630,-4 1 0,-3 2 0,-8 7-484,-5 2 1,-4 2 0,-6 1 0,0 2-93,0-2 0,0-1 1,0-1-1,1 0-30,2 0 0,3-1 0,4-2 0,1-3 386,2 0 0,3-1 0,4 3-448,0 2 0,9-2 0,4-1 0,5 1-299,2-1 0,3-2 1,2 1-1,-1-1-40,1 1 0,-1 0 0,-2-2 0,1 2-1504,-5-2 1,1 0 0,-5 0-2366,-2 2 0,-8 2 3944,-7-2 0,-7-1 0,-10-3 0</inkml:trace>
  <inkml:trace contextRef="#ctx0" brushRef="#br0" timeOffset="8918">9530 330 7897,'-13'0'686,"-1"0"0,4 0 443,4 0 0,5 3 1,2 1-1,8-2-205,6-1 1,5-1-1,3 0 1,4 0-840,2 0 1,4 0-1,1-1 1,-2-1-725,-1-2 1,-2 1-1,-1 3 1,-3 0-804,0 0 1,-3-3 0,-5-2 0,-4 0 1441,-2-3 0,-1-10 0,0-3 0</inkml:trace>
  <inkml:trace contextRef="#ctx0" brushRef="#br0" timeOffset="9230">10190 40 9113,'11'-7'0,"1"2"420,2 0 1,3-1 0,0 2-1,2 2 203,1 1 1,3 1 0,2-1 0,-1-1-190,1-2 1,1 1 0,-3 3-47,-5 0 1,-2 0 0,-6 0 385,0 0 0,-3 0 100,-1 0-670,-3 0 1,0 1-1,-5 2 1,-3 5 81,0 4 0,-2 3 1,-2 4-187,2 1 0,-1-5 0,1 8 0,-2-1 1,-1-1-843,0 0 1,0-1-1,0 0 1,0 0 453,0 0 1,0-1-1,0-1 1,1-3-1659,2 0 0,-1-2 1,1-4-1,-2-1-543,-1-2 2489,4-3 0,-7 1 0,2-4 0</inkml:trace>
  <inkml:trace contextRef="#ctx0" brushRef="#br0" timeOffset="9575">10290 319 7892,'0'-14'230,"-1"2"1,-1-1-1,-2 2 334,2 1 1,1 0-1,2 0 1,2 1-85,4 2 0,3-1 0,3 1 0,4-2-325,2-1 0,5 1 1,3 1-1,1 2-286,-1-2 0,4-1 0,-4-1 0,1 0 140,1 0 1,0 0 0,1 0-1,-2 0 80,-5 0 1,-1 3 0,-8 2-1,-3-1 1835,-3 1-1262,0 2 0,-6 0 0,0 6-580,-4 4 1,-3 2 0,-3 3-165,2 5 0,0-4 1,-1 7 54,4-1 1,-1-3 0,0-1-204,2 0 1,2-1 0,3-3 66,4-1 0,5 1 288,2-7 1,3-1 0,0-3-1,2 0 242,1 0 1,0-4 0,0-3 0,0-2 17,0-1 0,-4-3 0,-3-2 1,-2 0-400,-1-3 1,-4-1 0,-4-1 0,-6 0-574,-6 0 0,-4 4 1,-6 3-1,-1 3-2969,-2 3 3556,-3 3 0,-13 0 0,-2-2 0</inkml:trace>
  <inkml:trace contextRef="#ctx0" brushRef="#br0" timeOffset="10599">80 1421 8098,'0'-7'107,"-1"2"432,-2 0 0,0-1 273,-3 2 1,3 0 736,0 1 88,2 1-1104,1-2 1,1 8 0,2 4 0,4 3-187,2 3 0,1 5 0,0-1 1,1 5-377,2-1 1,-3 1 0,2-1 0,-5 0-369,1 0 0,-2 2 0,-1-3 1,1-3-1076,-1-2 1,-2 0-1,0-2 1472,-2-2 0,3-1 0,2-1 0</inkml:trace>
  <inkml:trace contextRef="#ctx0" brushRef="#br0" timeOffset="10819">200 1480 8098,'0'-16'0,"0"3"0,0 5 1050,0 2 0,-1 3 0,-1 1 1,-3 4-186,0 5 0,-2 3 1,-3 3-1,0 3-614,0 0 0,-3 5 0,-2-2 1,1 1-397,-1 2 1,-1-1 0,2-3 0,2-2-123,1 2 1,1 0 0,1 0 266,2-2 0,-1-3 0,2 1 0</inkml:trace>
  <inkml:trace contextRef="#ctx0" brushRef="#br0" timeOffset="11043">490 1610 8945,'0'-10'1329,"0"0"0,-4 1 0,-3 2-287,-2 4 1,-1 2 0,-1 2 356,-2 2-1157,1 3 0,-5 7 0,4 1 0,3-2 53,3-1 0,4-1 0,0 1 0,2 1-270,1 2 0,4-1 0,3-2 0,3 1-387,3 2 1,0-1 0,2-3 0,0-1-565,-3-2 1,2-2-1,1-3 1,0 2 925,3-2 0,1-1 0,1-1 0</inkml:trace>
  <inkml:trace contextRef="#ctx0" brushRef="#br0" timeOffset="11246">779 1590 8040,'0'-10'1515,"0"0"1,-4 1-1,-3 2 346,-2 4 0,2 2 1,2 2-1,-1 2-1203,1 4 0,1 2 0,-1 2 0,-1 2-379,1 4 0,2-1 0,0 0 0,2 2-654,1 1 0,0 0 0,0-1 0,0-3-2508,0 0 1,0-1 0,0-2 2882,0 2 0,0-1 0,0-3 0</inkml:trace>
  <inkml:trace contextRef="#ctx0" brushRef="#br0" timeOffset="11465">1109 1551 8752,'6'-4'0,"-2"-3"665,0-2 1,5 2 0,6 2 0,0 0-374,3 3 0,1-2 1,2-1-1,1 1-2,2-1 0,-1-1 1,-2 2-608,2 2 1,-5-2 0,1 0 316,-3 2 0,1 1 0,-1 1 0</inkml:trace>
  <inkml:trace contextRef="#ctx0" brushRef="#br0" timeOffset="11657">1439 1341 7982,'-10'1'671,"0"2"1,1 3 0,1 5 0,3 2 536,0 4 1,-1 2-1,2 1 1,2 0-912,1 0 1,1 0 0,0 0 0,0 1-867,0 2 0,1-1 0,2 1 0,4-2 569,2-1 0,5 0 0,2 0 0</inkml:trace>
  <inkml:trace contextRef="#ctx0" brushRef="#br0" timeOffset="11872">1970 1321 8077,'0'-16'1194,"0"3"1,1 6 0,2 4-730,4 2 1,-1 5-1,0 3 1,2 3 234,1 3 1,1 3 0,0 4 0,0 1-639,0 2 0,3-1 0,1 1 0,-2-2-362,-1-1 1,-1 2 0,0-1 0,0-3-724,0-2 1,-4-3 1022,-3-3 0,2 0 0,1 0 0</inkml:trace>
  <inkml:trace contextRef="#ctx0" brushRef="#br0" timeOffset="12048">2190 1310 8490,'0'-16'1667,"0"3"0,-1 8 1,-2 5-987,-4 5 1,-5 8-1,-3 4 1,0 2-369,-3 1 0,-1 0 0,0 0 0,2 0-239,4 0 0,-1 0 1,0 0-1,2 0-1185,1 0 0,4 0 1,2-1-1,0-2 1111,3-4 0,5 2 0,3 1 0</inkml:trace>
  <inkml:trace contextRef="#ctx0" brushRef="#br0" timeOffset="12287">2429 1491 7975,'0'-10'766,"0"0"1,-4 3-1,-2 1-432,0-2 0,-2 3 0,1 2 1,-2 2-1,-1 2 768,0 2 1,-1 3 0,0 4-482,1 0 0,-1 0 0,6 1 0,1 1-193,-1 2 1,2-1 0,4-2 0,2 1-163,4 2 0,3-1 0,3-3-954,4 0 0,0-3 1,2-1-1,2 1 688,0-1 0,4 2 0,1-2 0</inkml:trace>
  <inkml:trace contextRef="#ctx0" brushRef="#br0" timeOffset="12518">2671 1579 7992,'0'-11'0,"0"-1"1193,0-2 1,4 2 0,3 4 969,2 2-1486,1 3 0,-4 3 1,-3 8-1,-2 4-364,-1 5 0,-4 1 0,-3-1 0,-1-3 218,1 0 1,0-2-1,3 1-38,2-2 1,2-2-504,3-2 0,7-3 0,7-4-635,2 0 0,5-1 1,2-1-1,1-3 0,-1 0 1,2-3-4076,1-1 4720,-3 3 0,7-11 0,-2 0 0</inkml:trace>
  <inkml:trace contextRef="#ctx0" brushRef="#br0" timeOffset="12921">3510 1420 8306,'0'-10'745,"0"0"1,1 3-1,4 2 1,5 0-1,5 2-95,4-1 0,5 1 0,3-3-685,2-2 0,1 3 0,-1 1 0,-2 1-1255,-4-1 0,-3 1 1290,-3 3 0,1-4 0,-2-2 0</inkml:trace>
  <inkml:trace contextRef="#ctx0" brushRef="#br0" timeOffset="13113">3819 1240 8682,'-9'1'816,"2"2"1,0 0-1,2 3 1,0 3-100,-3 3 0,0 1 0,-1 3 0,1 2-278,1 1 0,-4 1 1,5 0-1,0 0-438,3 0 1,-1 0 0,0 0 0,2 0 525,1 0-527,5 0 0,2-4 0,4-2 0</inkml:trace>
  <inkml:trace contextRef="#ctx0" brushRef="#br0" timeOffset="13311">4159 1220 9751,'0'-10'1824,"1"1"0,2 2-1424,4 4 1,2 3 0,1 5 0,1 3-76,2 5 0,-1 4 0,2 0 1,-1 2-501,1 1 0,-1 0 1,-4 0-1,-2 0-628,-4 0 1,1-1 0,0-1 0,-2-3 802,-1 0 0,-5 2 0,-2-1 0</inkml:trace>
  <inkml:trace contextRef="#ctx0" brushRef="#br0" timeOffset="13547">4350 1199 8366,'-10'0'77,"3"0"1,1 0 1291,-2 0 1,1 1 0,-2 2-489,-2 4 1,-2 6 0,0 4-1,-4 2-581,-2 1 0,2 0 0,2 0 1,-1-1-393,1-2 1,1 0 0,-1-2-1605,0 0 1683,2-2 1,6 1 0,2-4 0,-1 0 86,1 0-74,2-4 0,-1 2 0,4-2 0</inkml:trace>
  <inkml:trace contextRef="#ctx0" brushRef="#br0" timeOffset="13797">4610 1370 7995,'6'-20'0,"-2"4"0,-4 3 655,0 2 0,-1 4 0,-2 2 0,-4 0 340,-2 3 1,-5 2 0,-2 2-1,0 4-208,3 3 0,2 0 0,1 6-365,0 0 1,4 1 0,3-1 0,2-1-307,1 1 1,4 2 0,3-1-1,3 0-994,3-3 0,2-2 0,3-2 0,-2-1-723,2-2 0,1-3 1,1 0 1600,0-2 0,0-1 0,0 0 0</inkml:trace>
  <inkml:trace contextRef="#ctx0" brushRef="#br0" timeOffset="14085">4900 1311 8121,'0'-16'-1236,"0"3"1368,0 2 1,4 2-1,3 2 6919,2 4-6914,-3 2 0,-3 5 1,-5 3-1,-3 2-208,0 1 1,-1 0 0,-1 0 0,4 0-176,2 0 1,1-3-1,1-1 1,2 1-432,4-1 1,5 2-1,3-2 1,-1 1 389,1-1 0,-2 1 1,-3 3-1,-1 0 0,-2 0 1,-5 0 1069,-4 0 1,-7 0 445,-5 0 1,-7-3 0,1-1 0,-1 1-581,0-1 0,5 1 0,3-3 0,2-2-2118,1-1 1,6-1 1468,4 0 0,8 0 0,8 0 0</inkml:trace>
  <inkml:trace contextRef="#ctx0" brushRef="#br0" timeOffset="14266">5290 1331 8121,'0'-10'0,"2"0"170,5 0 1,1 0 0,8 1 0,2 2 692,1 4 0,1-1 0,1 0 1,2 2-1,4 0-910,2-1 0,-3 1-1326,-3-1 1245,-2 2 128,-1 1 0,-4 0 0,-2 0 0</inkml:trace>
  <inkml:trace contextRef="#ctx0" brushRef="#br0" timeOffset="14446">5510 1130 8174,'-10'-3'370,"0"-1"1,3 1-1,1 3 1568,-2 0 0,2 6 0,1 4 0,-1 5-1309,1 4 0,1 1 1,-1 0-1,0 0-1150,3 0 1,1 3 0,1 2 0,0-1-2741,0 1 3261,-4 2 0,-2 3 0,-4 6 0</inkml:trace>
  <inkml:trace contextRef="#ctx0" brushRef="#br0" timeOffset="14921">6070 1101 11501,'10'4'1206,"0"6"0,1 7 0,1 1-856,2-1 0,-1 1 1,-3-1-1,0 1-525,0-1 1,-1 0 0,-1-2 0,-3-1-4773,0 1 4947,-2-2 0,1-3 0,2 0 0</inkml:trace>
  <inkml:trace contextRef="#ctx0" brushRef="#br0" timeOffset="15091">6299 1071 9443,'-10'4'1694,"0"2"-1279,0 4 0,-4 1 0,-3 2 0,-2 4 191,-1 2 1,0 1 0,0 0-1,1 0-525,2 0 0,0-1 0,3-2 0,3-3-837,3 0 1,1-2 0,3 1 0,2-2 755,1-1 0,1 0 0,0 0 0</inkml:trace>
  <inkml:trace contextRef="#ctx0" brushRef="#br0" timeOffset="15302">6439 1179 9425,'-10'-3'0,"0"-1"0,0 2 377,0 1 0,0 1 1,-1 1-1,-1 2 347,-2 4 1,1 3 0,3 2 0,1 3-320,2 0 0,3-1 0,5 1 0,2 0-625,4-3 1,10-2-1,3-2 1,1-3-1,1 0 1,0-3-1119,2-1 1,2-2-72,-2-2 1,-1 0 1408,-3-3 0,0-5 0,0-5 0</inkml:trace>
  <inkml:trace contextRef="#ctx0" brushRef="#br0" timeOffset="15530">6660 1151 8020,'9'-7'0,"-1"2"916,-2 0 0,-2-1 40,2 2 1,-3 2-1,0 5-530,-2 4 1,-1 3-1,-1 2 1,-2 3-174,-4 0 0,1 1 0,1 1 0,0-4-364,3-2 0,-2 2 0,0 1 1,3-3-439,3-3 1,4-1 0,4-3 0,0-2-1011,0-1 0,3-1 1559,1 0 0,8-4 0,-1-2 0</inkml:trace>
  <inkml:trace contextRef="#ctx0" brushRef="#br0" timeOffset="15713">6830 1190 8231,'0'-10'2501,"0"0"-1167,0 0 0,-1 4 0,-1 4-672,-2 4 0,-2 7 0,1 6-420,0 0 1,1-1-1,-1 2 1,-1 1-1,2 0-534,-1-1 1,-1 1 0,2 2-1,2-1-775,1-2 0,1-3 1,0 0-1,0-2 1067,0-1 0,0 0 0,0 0 0</inkml:trace>
  <inkml:trace contextRef="#ctx0" brushRef="#br0" timeOffset="15938">7100 1200 8265,'-6'-4'491,"3"-3"1,3-2 0,3-1-1,5 1 1,4 2 201,5 4 424,-2-2 0,7 3-1004,-2-1 0,5-1 0,0 0 0,0 2-685,3 1 1,-3 1 0,-2 0 0,-3 0 571,-3 0 0,1-4 0,-2-2 0</inkml:trace>
  <inkml:trace contextRef="#ctx0" brushRef="#br0" timeOffset="16132">7380 1000 9206,'-7'0'967,"1"0"0,2 1 0,-1 2 0,-1 5-240,1 4 0,-1 3 0,-2 4 0,2-1-691,-2-1 1,0 4-1,1-4 1,3 1-506,0-1 1,2 1 0,-1-2 0,2 0 468,1-3 0,0 2 0,0 1 0</inkml:trace>
  <inkml:trace contextRef="#ctx0" brushRef="#br0" timeOffset="16328">7759 990 8021,'10'-16'1397,"-3"6"1,-1 7-1319,2 2 1,1 2-1,1 4 1,0 3-1,0 5 764,0-1 0,0 0 0,0 1 1,0 3-152,0 0 1,0 1-757,0-3 1,-1-1-501,-2-3 0,1 0 0,-1 0-2499,2 0 3063,-3-4 0,7 2 0,-2-2 0</inkml:trace>
  <inkml:trace contextRef="#ctx0" brushRef="#br0" timeOffset="16482">8080 980 8392,'-11'-3'0,"-1"-1"0,-2 2 640,2 1 1,-2 5-1,-1 4 1,0 3-229,-3 3 1,-4 3 0,-1 0 0,3 1 15,3-1 1,3 1 0,-1-1 0,0 1-1043,3-1 1,4 0-1,3-2 614,0 0 0,-2-2 0,1 1 0</inkml:trace>
  <inkml:trace contextRef="#ctx0" brushRef="#br0" timeOffset="16702">8360 1031 8430,'-11'-4'0,"-1"-2"1000,-2 0 1,1 2-1,4 5 1,2 2-385,4 4 0,-1 3 0,0 2-435,2 2 1,5 0 0,4-2-223,2 2 1,5-1-1,3-3 1,2 0-1,1-1 41,0-2 0,9 1 0,2-2 0</inkml:trace>
  <inkml:trace contextRef="#ctx0" brushRef="#br0" timeOffset="16909">8740 1051 9150,'-1'-9'0,"-1"1"1163,-2 2 1,-3-1 352,0-3-936,2 4 1,1 3-1,4 6 1,0 4-399,0 2 0,4 2 0,2 1 0,1 2 0,-1-1 300,2 1 1,-3 1 0,-2 3-300,-2-2 0,-1-3 0,0 1 0,-1-1-811,-2 1 0,-3-2 1,-5-4-1,-1-3 628,-2 0 0,-3-2 0,1-3 0</inkml:trace>
  <inkml:trace contextRef="#ctx0" brushRef="#br0" timeOffset="16910">8680 981 7104,'10'-10'-313,"0"0"0,1 3 0,2 1 0,4-1 664,2 1 0,4-1 0,1 3 1,-1 2 404,1 1 0,1 1-756,2 0 0,6 4 0,-2 2 0</inkml:trace>
  <inkml:trace contextRef="#ctx0" brushRef="#br0" timeOffset="17358">9790 830 7746,'-10'-6'71,"0"3"1,0 2 0,-1 1 0,-2 0 1018,-4 0 1,-2 0-1,0 1 1,1 1-500,2 2 0,0 2 0,-1-1 0,4-1-211,2 1 0,4 1 0,2-1 0,0 0-133,3 3 1,2 1 0,2 1-156,2 0 1,5-3 0,-1-2 0,5 1-55,-1-1 0,2-2 0,1 0 0,-1-1-862,1 1 0,-2-1 0,-2 2 0,1-1-1082,2 1 1,-4 0 1905,-4-1 0,1 3 0,3 4 0</inkml:trace>
  <inkml:trace contextRef="#ctx0" brushRef="#br0" timeOffset="17572">9459 1080 8078,'-16'0'1811,"3"0"1,5 0-1007,2 0 1,5 0 0,1 0 0,6 0 0,6 0 0,5 0 700,2 0-1359,5 0 1,-1 0 0,2 0 0,0 0 0,-4 0-530,-3 0 1,-1 3 0,-3 1-4411,-2-2 4792,-5-1 0,-3-1 0,-4 0 0</inkml:trace>
  <inkml:trace contextRef="#ctx0" brushRef="#br0" timeOffset="18306">10239 970 7989,'-7'-8'0,"2"-2"457,0-1 1,2 0-1,3 1 424,0 0 0,4 0 1,4 1-1,3 1 1,4 2-18,0-2 0,3 3 0,4 1-836,2 0 1,-1 2 0,-3-1 0,-1 2-657,-2 1 0,0 0 0,-3 0-687,-2 0 1,-5 1-46,-4 2 1,-6-1 0,-4 2 0,-2-1 1359,-1 1 0,0-1 0,0-3 5,0 0 1,0 0-1,0 0 1,0 0-1,0 0 357,0 0 0,-3 1 0,-1 1 1,2 3 416,1 0 1,2 2-1,2 4 1,3 1-352,0 2 0,2-1 0,0-2 0,4 1-145,5 2 0,5-1 0,3-3 0,0 1 3,3 2 1,0-1 0,0 1 0,-3-2-77,0-1 1,-2 0 0,-4 0 0,-2 0-128,-4 0 1,-3-3 0,-5-1 0,-5 1-12,-5-1 0,-7 1 1,-2-3-1,2-2-728,1-1 0,2-1 1,1 0-1,3 0-1093,0 0 1,5-1 1748,4-2 0,3-3 0,-1-4 0</inkml:trace>
  <inkml:trace contextRef="#ctx0" brushRef="#br0" timeOffset="18552">10640 940 7989,'-4'-6'724,"2"2"0,-5 8 0,2 4-8,0 4 0,2 1 1,0 2-1,2 1-147,1-1 0,1-1 1,2 1-1,5 0 0,4-4 502,5-3-1000,2 0 1,5-6 0,2 1-8,0-2 1,2-1-1,-2-1 1,0-2-129,-3-4 0,-3-2 1,-3-2-1,-5-1-214,-4-2 1,-4-2-1,-5 1 1,-2 0-11,-4-3 1,-9 3 0,-3 2 0,1 2 287,-1 1 0,-2 0 0,5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28.656"/>
    </inkml:context>
    <inkml:brush xml:id="br0">
      <inkml:brushProperty name="width" value="0.04295" units="cm"/>
      <inkml:brushProperty name="height" value="0.04295" units="cm"/>
    </inkml:brush>
  </inkml:definitions>
  <inkml:trace contextRef="#ctx0" brushRef="#br0">255 50 8069,'7'-10'0,"-1"1"1065,2 2 1,-3-1 366,-2 1 1,-3 2 0,-3 2-458,-4 2 1,-6 2-1,-6 2 1,-6 5-495,-5 4 1,-2 4 0,2 4 0,1 0-235,2 0 0,1 0 0,7 0 0,6 0-348,4 0 1,8-4 0,2-2-1,8-2-78,6-2 0,13 1 0,7-7 0,8-2-184,3-1 1,8-5 0,-7-3 0,-1-2-258,-4-1 0,-4 1 1,-9 1-1,-4 3-929,-5 0 1,-5 1 1548,-8 1 0,1 1 0,-2-2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28.268"/>
    </inkml:context>
    <inkml:brush xml:id="br0">
      <inkml:brushProperty name="width" value="0.04295" units="cm"/>
      <inkml:brushProperty name="height" value="0.04295" units="cm"/>
    </inkml:brush>
  </inkml:definitions>
  <inkml:trace contextRef="#ctx0" brushRef="#br0">30 39 7927,'-1'-9'1499,"-2"2"0,-2 4-579,-2 6 1,0 3 0,3 4 0,2 0-1286,1 0 1,1 3-1,0 1-674,0-2 0,3-4 0,2-3 1,0 0 273,3-3 0,1-5 0,1-5 0,1-3 935,2-3 0,-3-2 1,2 2-1,-5 2 718,1 1 1,-3 1 2430,-2 0-2925,-2 4 1,-1 3 0,0 6 0,1 4-998,2 2 1,0 1 602,3 0 0,1 4 0,3 2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22.514"/>
    </inkml:context>
    <inkml:brush xml:id="br0">
      <inkml:brushProperty name="width" value="0.04295" units="cm"/>
      <inkml:brushProperty name="height" value="0.04295" units="cm"/>
    </inkml:brush>
  </inkml:definitions>
  <inkml:trace contextRef="#ctx0" brushRef="#br0">215 81 7853,'9'-1'272,"-1"-1"-24,-2-2 0,-2-2 1,1 1 1619,0 0-1345,-2 2 0,-4 3 0,-2 7 0,-5 2-279,-4 1 1,-5 3-1,-5 2 1,-2-1-29,2 1 1,1-2 0,1-2 0,1 0 49,2-1 1,3 2 0,4-5-266,0 2 1,4 1-55,3 0 1,10-4-1,4-3 1,3-2-233,4-1 1,5 0 0,4 0 0,3 0-180,3 0 1,-1 1-1,0 1 1,-4 2-522,-5-2 0,-3 2 985,-3 0 0,-3 3 0,-4-1 0</inkml:trace>
  <inkml:trace contextRef="#ctx0" brushRef="#br0" timeOffset="163">66 371 7853,'-20'0'155,"4"0"0,3 0 2614,2 0-2185,5 0 1,6 0 0,8 0 0,4 0-598,5 0 0,5 0 0,4 0 0,1 0-537,0 0 1,8 0-1,-4-1 1,2-1-2527,2-2 3076,2 1 0,-5-1 0,2-2 0</inkml:trace>
  <inkml:trace contextRef="#ctx0" brushRef="#br0" timeOffset="367">836 80 7836,'0'-11'2359,"0"-1"-1897,0-2 0,4 1 0,3 4 0,2 2-147,1 4 0,4-1 1,3 0-1,2 2-758,1 1 0,2 1 1,-1 0-1,-3 0-1013,-2 0 0,-1 1 1456,-5 2 0,2-1 0,-6 2 0</inkml:trace>
  <inkml:trace contextRef="#ctx0" brushRef="#br0" timeOffset="657">895 11 7836,'-4'6'305,"-3"-3"0,-2-1 0,-1 0 60,0 2 0,0 2 0,0-1 1,0 0 151,0 3 1,-3 4 0,-1 3 0,3-1-278,3 1 0,1-2 0,3-3 1,2 0-116,1 0 0,2 3 1,4 1-11,5-2 0,3-1 0,5-2 0,-2-1-340,2-2 0,1-2 0,1 1 0,-1 1 55,-2-1 0,0-1 0,-3 1 0,-2 0 370,-1-3 0,-5 3 113,-3 2 0,-3 1 1,-3 0-1,-5-3-121,-4 0 0,-4 1 0,-4-2 1,0-2-343,0-1 0,1 2 1,1 1-1,3-2-1140,0-1 0,2-1 0,3 0 1290,0 0 0,0 4 0,0 2 0</inkml:trace>
  <inkml:trace contextRef="#ctx0" brushRef="#br0" timeOffset="1182">1266 101 8243,'-1'1'1146,"-2"-4"1,-2-2-803,-2-1 1,2 3 0,2 0 407,-4 2 0,2 5 0,2 3-730,2 2 0,1 1 1,0 0-1,1 0 64,2 0 1,3 0-1,4 0 1,0 0-279,0 0 0,-1-3 1,-1-2-1943,-2 0 1824,-3-2 0,1-4 1,-4-2 421,0-4 0,0-2 0,0-1 0,0 0-70,0 0 1,4-3 0,4-1-1,4 2-5,5 1 0,2-1 1,0 1-1,-1 3 3,-2 2 0,-2 0 0,1 2 0,0 2 140,-3 1 0,-4 1 0,-3 1-104,0 2 0,-2 3 1,-3 5-1,0 1 26,0 2 0,-3 3 1,-1 0-1,2 1-38,1-1 0,1 0 0,0-2 0,0-1 7,0 1 0,1-3 1,4-4-1,3-3-46,5 0 1,4-2 0,0-3 0,3 0 4,3 0 0,-1 0 1,1-1-1,-2-2 95,-1-4 1,-1-2-1,-2-1 1,-5-1 11,-4-2 1,-1 0 0,-3-3 0,-3-1 86,-3 1 1,-5-2 0,-6 2 0,-4 0-389,-2 3 1,-4 2 0,-2 2-1,1 2-601,-1 4 1,-2 2 764,0 1 0,-2 4 0,-1 2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5:04.095"/>
    </inkml:context>
    <inkml:brush xml:id="br0">
      <inkml:brushProperty name="width" value="0.04295" units="cm"/>
      <inkml:brushProperty name="height" value="0.04295" units="cm"/>
    </inkml:brush>
  </inkml:definitions>
  <inkml:trace contextRef="#ctx0" brushRef="#br0">410 88 8619,'-3'-10'0,"-2"1"788,0 2 1,-2 2-1,-3 3-402,0-2 0,0 1 1,-1 3-115,-2 0 0,-3 1 0,-4 2 0,0 4 0,-1 3 0,-2 3 827,-4 4 1,1 3-868,0 3 0,3-1 0,-1 2 0,2 0-74,2 3 0,-1-1 0,7 0 0,2 1-79,1-1 1,5-2 0,3-4 0,2 0-238,1 0 0,0-1 0,2-1 1,4-3 30,4 0 1,6-5 0,1-5 0,3 0-64,3-3 1,3-1 0,4-2 0,0-4 114,0-5 1,2 0-1,-1-4 1,-2 0 69,0-3 1,-4 2 0,-3 1-1,-4 1 39,-5-1 1,-2-2 0,-2 2 0,-2 2 643,-4 1 0,-2 1-256,-1 0 0,-4 1 0,-4 2 0,-4 4-351,-5 2 0,-2 5 0,-1 4 0,0 3-126,0 3 1,3 0-1,2-2 1,0 2 39,3-2 1,2 2-1,3 0 1,4-2-318,2-1 0,1-4 0,1-1 107,2 2 1,3-3 0,5-2 0,1-2 99,2-1 1,2-4 0,-1-3 0,-1-2-29,1-1 1,1-3 0,-2-1 0,-3 2 51,-3 1 0,0 1 270,-1 0-278,-2 4 0,-1 6 0,-5 7 0,-1 2 125,-2 1 1,1-3-1,3-1 1,1 1-53,2-1 1,0 1 0,3-3 0,3-2 43,3-1 0,1-1 1,3 0-1,1-1-22,-1-2 0,2-3 0,-2-5 0,0-1 141,-3-2 1,0 0 0,-2 2 0,-2-2 227,0 2 1,-4 1-1,-1 2 1,-1 1 1659,1 2-1541,-1 3 0,-6 7 0,-2 8 0,0 5-292,-3 4 0,-1 5 0,-1 2 0,0 4-31,0 5 0,0-1 1,0 0-1,-1 1-552,-2-1 1,1 1 0,-1-4 0,2-3-596,1-3 1,0-6 0,0 1 0,1-6-979,2-1 0,2-6 1162,2-6 1,1-6-1,-2-5 1,1-6 811,-1-6 0,1-4 0,3-6 0</inkml:trace>
  <inkml:trace contextRef="#ctx0" brushRef="#br0" timeOffset="197">510 348 7947,'17'-10'41,"-1"0"0,-3 3 0,1 2 394,0 0 1,-1-1 0,3 2 0,2 2 0,0 1 360,-1 1 0,0 4 1,-2 4-1,-1 3-211,1 3 0,-5 2-410,-4-2 1,-3 2-1,-1-2 1,-4-1 30,-5 1 1,-5-2-276,-2 1 0,-2-3 1,1-2-1,0-2-573,-3 2 1,2-2-1,1-1 1,0 1-121,3-1 0,1-2 1,1 0 761,0-2 0,0-5 0,0-2 0</inkml:trace>
  <inkml:trace contextRef="#ctx0" brushRef="#br0" timeOffset="588">919 318 7947,'10'0'513,"-1"-1"0,-1-1 0,-3-3 626,0 0 1,1 1 1483,-2-2-2322,-1 3 0,-7-1 0,-3 5 0,-2 1-143,-1 2 0,-3 7 0,-1-1 0,2 1 44,1 0 1,-1 0 0,1 1 0,2 2-174,0-2 1,3-1 0,1-1 0,0 0-221,3 0 0,1-3 1,2-2-28,2 0 1,3-2 0,4-3-1,0-1 44,0-2 1,3-3-1,1-4 1,-2 0-9,-1 0 1,-2 0-1,-1 0 359,-2 0 1,-3 0 187,0 0 0,-3 6 0,-2 4-13,-2 5 0,-2 4 1,1 1-234,0 0 1,2 0 0,0 0-642,2 0 0,5-3 1,3-2-1,2 0-489,1-3 0,1-1 0,1-1 0,2 0-2038,-2 0 3049,3 0 0,1-9 0,4-2 0</inkml:trace>
  <inkml:trace contextRef="#ctx0" brushRef="#br0" timeOffset="906">1219 299 7947,'9'-4'363,"-2"-3"0,0 1 0,-2 1 0,-1-1 1927,1 1-1779,-2 2 0,-7 0 1,-4 6-1,-3 4 245,-3 2 1,-2 5-1,2 3 1,1 1-362,-1-1 1,4 1-1,-2-2 1,6 0-256,1-3 1,2 1-1,3 0 1,1-2-335,2-1 1,3-5 0,4-3 0,1-2 0,1-1-685,2 0 0,3-8 490,0-2 1,1-3 0,0 1-1,-3-3 1,0 0 0,-3-2-257,-1 1 0,-1 2 549,0 4 1,-4 3 165,-3 1 1,-2 5 126,-1 1 0,-1 4 0,-1 6-138,-2 0 0,1 0 1,3 0-1,1-1-450,2-2 0,3 1 0,4-2-3043,0 0 3433,0-2 0,4-8 0,2-2 0</inkml:trace>
  <inkml:trace contextRef="#ctx0" brushRef="#br0" timeOffset="1046">1419 308 7947,'-9'-7'1075,"1"2"-949,2 0 0,3 1 1,-1 2-127,0-2 0,2-3 0,-2 1 0</inkml:trace>
  <inkml:trace contextRef="#ctx0" brushRef="#br0" timeOffset="1485">1619 38 7966,'0'-10'2678,"1"0"-1861,2 0 1,0 4-1,2 4-276,0 4 0,-2 8 1,-3 7-1,0 3-290,0 3 1,-1 3-1,-2 5 1,-5 0-43,-4-1 1,0 5-1,-1-8 1,2 0-202,1-1 0,1-3 1,1-4-1,3-2-201,0-4 0,2-2 0,2-2-23,-2-2 1,3-3 0,-2-5-56,5-2 0,8-6 1,-1-6-1,1 1-297,0-1 0,2 2 0,0 3 0,-3 1-50,-3 2 1,0 0 460,3 3 1,-4 2 0,-3 5 0,-2 4 0,-1 2 187,0 1 0,0 0 0,0 0 462,0 0 1,0 0-84,0 0 1,1-4 0,2-4 16,4-4 0,1-1 0,0-3 0,-2-2 77,2-1 0,0 2 0,0 2 105,-2 0 1,-2 2-1,1 4-326,0 2 1,-2 3 0,-3 5 0,0 2-7,0 4 0,0 2 0,0 2 0,-1 1-111,-2 2 0,-3 0 0,-4-2 0,0 3-354,0 0 0,0 0 0,1 0 0,1-4-1024,2-2 0,0 1 0,-2-7-1074,2-5 2286,3-2 0,-5-6 0,2 0 0</inkml:trace>
  <inkml:trace contextRef="#ctx0" brushRef="#br0" timeOffset="1638">1570 238 8431,'1'-16'0,"4"3"859,5 2 1,4 1 0,7 1-1,1 1-702,2 2 0,3 2 0,1-1 0,2 0-157,0 3 0,7 1 0,-6 1 0</inkml:trace>
  <inkml:trace contextRef="#ctx0" brushRef="#br0" timeOffset="2214">2069 258 8984,'-7'4'3982,"2"3"-3371,0 2 1,2 2 0,2 1 0,-1 2-464,-2-2 0,1 2 0,3 0 0,1-2-54,2-1 1,-1-4-355,1-1 0,-1-5 1,0-1-1,3-6-213,0-6 0,-1-4 0,2-4 0,1-1 181,-1-2 0,6-3 0,-1-4 1,2 0 35,2 0 0,1 4 1,-1 3-1,-1 3 518,1 3 0,-2 3 0,-3 4 0,0 1 375,0 2 0,-3 0 0,-1 3-156,2 2 1,-3 2 0,-2 3-1,-2 5-185,-1 4 0,0 4 0,0 5 0,0 2-174,0 4 0,-4 2 0,-3 2 0,-2 1-114,-1 2 0,-2 1 0,0-3 0,0-2 73,0-1 1,0 1 0,2-5 0,0-1-171,0 1 1,3-2 0,2-3 0,0-1 61,3-2 0,1-3-226,1-4 0,1-4 1,2-3-1,3-3 38,0-3 0,2-6 0,-1-7 0,3-2-167,3-3 0,-3-1 0,2 3 0,-6 2-49,-1 4 0,-2-1 1,-4 1-1,-2 3 568,-4 3 1,-2 4 0,-1 0 0,0 1 861,0-1 0,3 1-272,1-1 0,5 2 0,1 1-825,5 0 1,7-1 0,4-1-1,2-3-387,3 0 0,1 1 1,-2-2-1,0-2 485,0-1 0,4-5 0,2-2 0</inkml:trace>
  <inkml:trace contextRef="#ctx0" brushRef="#br0" timeOffset="2573">2570 188 8050,'7'-16'265,"-1"3"0,0 2 0,1 1 1,-3 1 1519,0 2 0,-2-1-277,1 1 1,-3 5-1,-3 4-850,-4 7 0,-2 11 0,-2 1 0,-1 2-436,-2 2 0,-2 2 0,2 0 1,2 1-793,1-1 1,-2-3-1,-1-4 1,2-1-635,1-2 1,2-3 0,1-5 349,2-2 0,2-3 1,-1-5-1,0-2 4,3-4 1,5-6 556,4-4 0,3-6 182,3-4 0,0-2 0,3-2 0,2-1 410,1-2 1,0 2 0,-1 5 0,-3 5 938,0 4 1,-2 4-1,-3 5 128,0 2 0,-3 3 1,-2 6-875,0 5 0,-2 4 0,-3 9 0,0 0-289,0 0 0,0 3 1,0 2-1,-1-1-360,-2 1 1,1-2-1,-2-3 1,1-1-711,-1-2 0,0 0 0,2-3-1396,-2-2 1,-3-5 2262,0-4 0,-2-2 0,-1-1 0</inkml:trace>
  <inkml:trace contextRef="#ctx0" brushRef="#br0" timeOffset="2738">2469 319 8588,'4'-10'1676,"5"1"1,6 1-1,-1 2-1103,1-2 0,7 2 0,1 0 0,4-1-797,0 1 0,0-1 1,-3 2-1,-3 1-1980,-3-1 2204,-4-2 0,0 5 0,2-2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4:16.135"/>
    </inkml:context>
    <inkml:brush xml:id="br0">
      <inkml:brushProperty name="width" value="0.04295" units="cm"/>
      <inkml:brushProperty name="height" value="0.04295" units="cm"/>
    </inkml:brush>
  </inkml:definitions>
  <inkml:trace contextRef="#ctx0" brushRef="#br0">1351 487 7830,'-10'0'1735,"0"0"-330,4 0 1,2-1 0,6-1-863,5-2 1,2 1-1,10 3 1,2 0-1,1 0-341,2 0 1,1-3 0,3-1 0,-4 2-389,-3 1 0,1 1 0,-6 0 0,0 0-2273,-3 0 1,-2 0 2458,-1 0 0,-4-4 0,-2-2 0</inkml:trace>
  <inkml:trace contextRef="#ctx0" brushRef="#br0" timeOffset="168">1490 368 8064,'-6'-10'1711,"-1"6"0,3 4 0,2 5 1,1 5 510,1 3 0,0 3 0,0 4-1733,0 0 1,-3 3 0,-1 0 0,2-3-396,1-3 1,1-1 0,0 2 0,-1-3-647,-2 0 1,1 1-1,-1-2 1,2-2-1638,1-1 1,0-1 0,0 0 2188,0 0 0,0 0 0,0 0 0</inkml:trace>
  <inkml:trace contextRef="#ctx0" brushRef="#br0" timeOffset="770">2070 298 9946,'-7'-10'0,"1"0"0,-2 1 4273,-1 2-3834,3 3 1,-1 5-1,3 4 1112,2 5 1,1 4-863,1 6 0,4 0-409,3 0 1,2 0 0,2 0-1,1 0-426,2 0 1,-1-1 0,-3-1 0,0-3-178,0 0 0,-1-2 0,-1-4 0,-3-1-1196,0-2-3132,2-3 4651,-5 1 0,-2-8 0,-6-2 0</inkml:trace>
  <inkml:trace contextRef="#ctx0" brushRef="#br0" timeOffset="999">2160 279 8761,'6'-10'0,"-3"0"3814,-2 0-3338,-1 4 221,0 2 0,0 5 0,-1 4 0,-2 3-15,-4 5 0,-3 8 80,-3-1 0,0 2 0,-2-1 1,-1 1-32,1 2 1,-2-1-1,-2-3 1,1 0-978,2 0 0,0-1 0,-1-2 0,4-3-2128,2 0 1536,1-2 0,0 2-520,0-4 1358,4 0 0,2 0 0,4 0 0</inkml:trace>
  <inkml:trace contextRef="#ctx0" brushRef="#br0" timeOffset="1401">2370 468 8054,'-4'-6'0,"-3"3"1068,2 2 1,-3 5 0,2 3 0,-1 2 110,1 1 0,-1 4 0,-2 2 0,0 1 0,1-2-1086,1 0 0,-4-2 0,5-3 0,-1-1-112,1-2 1,2 0-284,-2-3 0,5-2-528,1-5 0,4-6 0,7-6 0,1 0 311,2-3 0,3-4 1,-1-2 454,0 2 1,1 1 0,-3 2-1,-2 2 1,-1 4 0,-1 3-470,0 3 1912,-4 3 1,-1 4-334,-2 0 1,-1 2-1,1 4 1,-2 5-53,-1 3 1,0 3 0,0 3-540,0 0 0,0 0 1,0 0-1,0 0-338,0 0 1,0-1 0,0-1-1,0-3-912,0 0 1,0-2 0,0-3 0,0 0-3461,0 0 1,0-3-894,0-1 5148,0-3 0,0-8 0,0-6 0</inkml:trace>
  <inkml:trace contextRef="#ctx0" brushRef="#br0" timeOffset="1587">2260 608 8949,'-9'-4'0,"1"-2"4003,2 0-2863,3-2 0,0 3 0,8-2 0,5 4-680,5 2 0,5 1 0,3-1 0,4-1-952,2-2 0,-2 1 0,-2 3 0,0-1-409,-3-2 1,-1-2 900,-1-2 0,0-6 0,0 2 0</inkml:trace>
  <inkml:trace contextRef="#ctx0" brushRef="#br0" timeOffset="1924">2670 479 8391,'10'-1'0,"-1"-2"827,-2-4 0,5-2 0,-2-1 0,1 0 289,0 0 1,0 3 0,1 2 0,3-1-384,0 1 0,1 2 1,1 0-1,-4 3-387,-2 3 1,-1 0 0,-1 4 0,-2 3-256,-4 3 1,-3 3 0,-3 0 0,-5 2 52,-4 3 0,-6 1 1,-4-2-1,2 0-72,1 0 0,-2-3 0,5-2 50,0 0 0,3-2 1,5-4-169,2-2 0,5-3 0,2-4 0,6 0-146,6 0 0,4 0 0,1-1 1,3-1-296,3-2 1,2-3-1,-1 1 1,-1-1 157,1 1 1,1 2-1,-2-2 1,-3-1 310,-3 1 1,-4 1-1,-4 3-199,0-2 0,-6 1-1119,-4 3 0,-4 0 0,-7 0 1,-1 1 1335,-2 2 0,-8-1 0,1 2 0</inkml:trace>
  <inkml:trace contextRef="#ctx0" brushRef="#br0" timeOffset="-2281">91 418 8183,'0'-7'1481,"0"1"-611,0-2 1,-3-1 1944,-1-1-2116,1 4 1,3 3 0,1 6-201,2 4 1,0 2-1,3 2-124,2 2 0,1 3 1,1 3-1,0 0 0,0 0-21,0 2 1,-1 0 0,-1-3 0,-2-3-364,2 0 1,1 1 0,1-1 0,0-1-398,0 1 0,0-2 0,-1-3-283,-2 0 1,1 0 0,-1 0-2728,2 0 0,-2-4 3416,-1-3 0,1-2 0,3-1 0</inkml:trace>
  <inkml:trace contextRef="#ctx0" brushRef="#br0" timeOffset="-2072">350 329 9697,'-4'-6'937,"-3"3"0,-2 3 0,-1 5 1,-1 5-27,-2 5 1,-3 8-1,-4 4 1,0 2-457,0 1 0,-3 0 131,-1 0 1,2-1 0,4-2 0,2-4 0,-1-2 29,1-1-467,2 0 1,4-3 0,0-2 0,0 0-762,0-3 0,1-1 1,1-1-2959,2 0 0,3-3-442,0-1 4012,2-3 0,5 1 0,2-4 0</inkml:trace>
  <inkml:trace contextRef="#ctx0" brushRef="#br0" timeOffset="-1635">360 778 8634,'0'-10'738,"1"4"0,1 2 247,2 0 0,0 1 1,-1-3-357,4-2 1,2-1 0,1-1 0,0 0-254,0 0 1,3-3-1,1-2-146,-2 0 1,-1 1 0,-1-1 0,-1 0 74,-2 3 0,0 4 0,-2 3 1,-1-1 1293,1 1-1446,-2 2 0,-3 3 0,0 7 0,-1 3 41,-2 3 1,-2 2-1,-3 4 1,3 0-75,0 2 0,-2 1 0,1-2 1,-1 0-40,1 0 0,0 0 1,-2 0-1,2-1-226,-2-2 0,2 0 0,1-3 0,-1-2-226,1-1 0,2-1 0,-1-1-2614,0-2-3509,2-3 6494,2-4 0,6-4 0,4-2 0</inkml:trace>
  <inkml:trace contextRef="#ctx0" brushRef="#br0" timeOffset="-1168">450 648 7827,'0'-16'0,"0"2"775,0 0 1,4 2-313,3-1 0,-1 3 0,-1 2 1,1 3 15,-1 0 0,2 2 1,3 3-250,0 0 0,-1 4 1,-1 3-1,-2 2 1,1 1 254,-1 0 0,1 4 0,-3 2 1,-2 1-79,-1-1 1,-1 1 0,0 3 0,0-1-214,0-2 0,0 0 0,0-2 0,0-1-167,0 1 0,0-2 0,0-3-1314,0 0 1,0 0-4359,0 0 5645,0-4 0,-4-6 0,-2-6 0</inkml:trace>
  <inkml:trace contextRef="#ctx0" brushRef="#br0" timeOffset="-970">390 767 7865,'-10'0'1417,"1"-1"2807,2-2-3488,3 1 1,13-3 0,4 3 0,6-2-785,4 2 1,-1-2 0,1-1 0,-2 1 0,-1-1 0,0 2 0,-1 0-1414,-2-1-2374,1 1 3835,-6-1 0,2-2 0,-4-4 0</inkml:trace>
  <inkml:trace contextRef="#ctx0" brushRef="#br0" timeOffset="-743">851 548 7830,'-7'-4'1910,"1"-3"0,2 2 1,-1 3-1191,0 4 1,2 1-1,3 4 1,0 3 503,0 3 0,0 3 0,0 0-936,0 3 1,0-5-1,0 6 1,0-2 0,0-1-423,0-1 0,0-3 0,0 0 0,0-2-108,0-1 0,0 0 0,0 0 0,-1-1-970,-2-2 1,1 1 1211,-1-1 0,-2 2 0,-1 1 0</inkml:trace>
  <inkml:trace contextRef="#ctx0" brushRef="#br0">1351 488 7830,'-10'0'1735,"0"0"-330,4 0 1,2-1 0,6-1-863,5-2 1,2 1-1,10 3 1,2 0-1,1 0-341,2 0 1,1-3 0,3-1 0,-4 2-389,-3 1 0,1 1 0,-6 0 0,0 0-2273,-3 0 1,-2 0 2458,-1 0 0,-4-4 0,-2-2 0</inkml:trace>
  <inkml:trace contextRef="#ctx0" brushRef="#br0" timeOffset="168">1490 369 8064,'-6'-10'1711,"-1"6"0,3 4 0,2 5 1,1 5 510,1 3 0,0 3 0,0 4-1733,0 0 1,-3 3 0,-1 0 0,2-3-396,1-3 1,1-1 0,0 2 0,-1-3-647,-2 0 1,1 1-1,-1-2 1,2-2-1638,1-1 1,0-1 0,0 0 2188,0 0 0,0 0 0,0 0 0</inkml:trace>
  <inkml:trace contextRef="#ctx0" brushRef="#br0" timeOffset="770">2070 298 9946,'-7'-10'0,"1"0"0,-2 1 4273,-1 2-3834,3 3 1,-1 5-1,3 4 1112,2 5 1,1 4-863,1 6 0,4 0-409,3 0 1,2 0 0,2 0-1,1 0-426,2 0 1,-1-1 0,-3-1 0,0-3-178,0 0 0,-1-2 0,-1-4 0,-3-1-1196,0-2-3132,2-3 4651,-5 1 0,-2-8 0,-6-2 0</inkml:trace>
  <inkml:trace contextRef="#ctx0" brushRef="#br0" timeOffset="999">2160 279 8761,'6'-10'0,"-3"0"3814,-2 0-3338,-1 4 221,0 2 0,0 5 0,-1 4 0,-2 3-15,-4 5 0,-3 8 80,-3-1 0,0 2 0,-2-1 1,-1 1-32,1 2 1,-2-1-1,-2-3 1,1 0-978,2 0 0,0-1 0,-1-2 0,4-3-2128,2 0 1536,1-2 0,0 2-520,0-4 1358,4 0 0,2 0 0,4 0 0</inkml:trace>
  <inkml:trace contextRef="#ctx0" brushRef="#br0" timeOffset="1401">2370 468 8054,'-4'-6'0,"-3"3"1068,2 2 1,-3 5 0,2 3 0,-1 2 110,1 1 0,-1 4 0,-2 2 0,0 1 0,1-2-1086,1 0 0,-4-2 0,5-3 0,-1-1-112,1-2 1,2 0-284,-2-3 0,5-2-528,1-5 0,4-6 0,7-6 0,1 0 311,2-3 0,3-4 1,-1-2 454,0 2 1,1 1 0,-3 2-1,-2 2 1,-1 4 0,-1 3-470,0 3 1912,-4 3 1,-1 4-334,-2 0 1,-1 2-1,1 4 1,-2 5-53,-1 3 1,0 3 0,0 3-540,0 0 0,0 0 1,0 0-1,0 0-338,0 0 1,0-1 0,0-1-1,0-3-912,0 0 1,0-2 0,0-3 0,0 0-3461,0 0 1,0-3-894,0-1 5148,0-3 0,0-8 0,0-6 0</inkml:trace>
  <inkml:trace contextRef="#ctx0" brushRef="#br0" timeOffset="1587">2260 608 8949,'-9'-4'0,"1"-2"4003,2 0-2863,3-2 0,0 3 0,8-2 0,5 4-680,5 2 0,5 1 0,3-1 0,4-1-952,2-2 0,-2 1 0,-2 3 0,0-1-409,-3-2 1,-1-2 900,-1-2 0,0-6 0,0 2 0</inkml:trace>
  <inkml:trace contextRef="#ctx0" brushRef="#br0" timeOffset="1924">2671 479 8391,'10'-1'0,"-1"-2"827,-2-4 0,5-2 0,-2-1 0,1 0 289,0 0 1,0 3 0,1 2 0,3-1-384,0 1 0,1 2 1,1 0-1,-4 3-387,-2 3 1,-1 0 0,-1 4 0,-2 3-256,-4 3 1,-3 3 0,-3 0 0,-5 2 52,-4 3 0,-6 1 1,-4-2-1,2 0-72,1 0 0,-2-3 0,5-2 50,0 0 0,3-2 1,5-4-169,2-2 0,5-3 0,2-4 0,6 0-146,6 0 0,4 0 0,1-1 1,3-1-296,3-2 1,2-3-1,-1 1 1,-1-1 157,1 1 1,1 2-1,-2-2 1,-3-1 310,-3 1 1,-4 1-1,-4 3-199,0-2 0,-6 1-1119,-4 3 0,-4 0 0,-7 0 1,-1 1 1335,-2 2 0,-8-1 0,1 2 0</inkml:trace>
  <inkml:trace contextRef="#ctx0" brushRef="#br0" timeOffset="2977">3380 338 6860,'-10'0'2880,"0"0"1,6-3-2344,4-1 1,4 1-1,7 2 1,2-1-356,4-2 0,2 1 0,1 3 0,0 0-667,0 0 1,-3 0 0,-2 0 0,0 0-103,-3 0 1,-1 0 586,-1 0 0,0 4 0,0 2 0</inkml:trace>
  <inkml:trace contextRef="#ctx0" brushRef="#br0" timeOffset="3161">3480 238 8610,'-7'-4'3802,"1"-3"-3110,3-2 0,-4 5-187,3 4 0,1 5 0,3 8 0,0 4 0,-1 2-406,-2 1 1,0 0 0,-2 1 0,-1 1-1030,1 2 1,2-1 0,0-3 0,2-1-1286,1-2 0,4-4 2215,3-6 0,6-7 0,3-6 0</inkml:trace>
  <inkml:trace contextRef="#ctx0" brushRef="#br0" timeOffset="3359">3861 209 9245,'6'-10'1187,"-3"0"0,-1 7-521,1 6 0,-1 4 0,2 9-188,0 2 0,-1 1 1,3 1-1,2 1-14,1 2 0,4-1 0,1 2 0,-2-1-1541,-1 1 0,-2-1 1,-1-3-1,-3-1-2677,0-2 3754,-2-3 0,1-4 0,2 0 0</inkml:trace>
  <inkml:trace contextRef="#ctx0" brushRef="#br0" timeOffset="3538">4091 199 8116,'-1'-9'0,"-1"1"0,-2 2 0,-3 3 0,-1 1 0,-3 4 986,-3 5 1,-5 10-1,1 4 1,-6 3 140,-1 4 0,-1 0 0,-3 1 1,1-1-847,1-1 0,0 4 1,8-5-1,2 1-1192,4-1 0,2-5 1,2 1-1,2-6 911,4-1 0,2-2 0,1-3 0</inkml:trace>
  <inkml:trace contextRef="#ctx0" brushRef="#br0" timeOffset="3878">4221 439 8821,'-4'-6'1144,"-3"3"0,-2 6 0,-1 5-594,0 4 0,0 3 0,-1 3 1,-1-3-48,-2 0 1,2 1 0,4-2 0,2-2-657,-2-1 1,3-1-1,1-1 1,1-1-649,-1-2 0,2-5 0,5-1 22,4-5 0,2-5 0,1-3 313,0-4 0,3-3 1,1-3-1,-2-3 1,-1 0 253,-1 3 0,0 3 0,0 2 1735,0 2 0,-3 5 1,-1 1-547,2 5 0,-3 8 0,-1 4 0,0 3-393,3 3 1,-1 3-1,0 4 1,1-1-358,-1-2 1,2 4 0,-2-4 0,0 1-990,-3 1 0,1-1 1,0 0-1,-1-3-1291,1 0 1,-2 1 2052,1-2 0,-6-1 0,-3-3 0</inkml:trace>
  <inkml:trace contextRef="#ctx0" brushRef="#br0" timeOffset="4045">4080 578 10623,'-3'-8'0,"-1"-1"654,2-2 1,5 0-1,4 4 1,2 4-101,1 2 1,8 0 0,3-1 0,3-2 0,4 2-1628,1 1 0,-2 1 0,-2 0 1073,0 0 0,2 0 0,-1 0 0</inkml:trace>
  <inkml:trace contextRef="#ctx0" brushRef="#br0" timeOffset="4375">4541 389 8414,'0'-10'828,"3"0"0,2 1 40,0 2 0,2 3 1,3 4-1,0 0-16,0 0 0,0 2 0,-1 4-843,-2 4 0,-3 5 1,-4 0-31,0 0 1,-6 1 0,-2 2-1,-5-3 1,1 0-580,1-3 1,4-1 0,2-1 171,0 0 1,3-3 0,7-2 218,5 0 0,3-1 0,5-2 0,-3 3 0,0-1 327,-3 1 1,-1 1-1,-2-1 735,-2 0 1,-4 1-1,-8 2 1,-5-2 66,-5 2 1,-4-2 0,-1-1-1,0 1-526,0-1 0,1-2 0,2 1 0,3-1-1174,0 1 0,6-1 0,-1-2 780,3 2 0,-1 3 0,1 4 0</inkml:trace>
  <inkml:trace contextRef="#ctx0" brushRef="#br0" timeOffset="5621">5211 420 7944,'-9'-1'1161,"2"-2"1,0 0-466,3-3 1,1 2 0,5-1-284,5 0 0,1 1 1,9 2-1,3-2-220,3 2 0,8-2 0,-2-1 0,0 1-302,-2-1 0,-4 2 0,0 3 0,-3 0-628,-3 0 1,-3-3-1195,-4-1 0,-7 0 1931,-6 1 0,-7-3 0,-10-4 0</inkml:trace>
  <inkml:trace contextRef="#ctx0" brushRef="#br0" timeOffset="5765">5341 268 7944,'6'-10'2015,"-2"0"1,-4 6-1291,0 4 0,-1 8 0,-1 9 0,-3 3-244,0 3 0,1 2 0,-2 3 1,-2-2-1,-1 2-203,-1 1 1,3-2 0,1-2 0,-1 0-2843,1-3 0,2-4 485,4-2 1,0-3 2078,0 0 0,9-11 0,2-3 0</inkml:trace>
  <inkml:trace contextRef="#ctx0" brushRef="#br0" timeOffset="5962">5840 139 8141,'0'-10'0,"0"0"0,0 7 973,0 6 1,3 4 0,2 9 300,0 2 1,1 1-1,2 2 1,-2 2-913,2 4 0,1-1 0,1-1-62,0 0-1051,0-2 1,0-4-1,-1-1 1,-1-3 233,-2 0 1,-2-5 516,2-4 0,-3-3 0,1 1 0</inkml:trace>
  <inkml:trace contextRef="#ctx0" brushRef="#br0" timeOffset="6142">6020 150 8840,'6'-10'1639,"-2"7"0,-5 5-632,-2 7 1,-7 11-1,-8 1 1,-3 2-565,-3 2 1,-2 5 0,1-3 0,0 1-346,-3 1 1,3-3-1,2-1 1,2 0-1007,1-3 1,4-1-1,4-2 1,3-2 907,3-4 0,3-2 0,-1-1 0</inkml:trace>
  <inkml:trace contextRef="#ctx0" brushRef="#br0" timeOffset="6473">6249 369 8273,'-10'0'466,"0"0"1,-1 1 0,-1 2 0,-2 5 1281,2 4 1,0 1 0,0 3-1616,-2 2 0,1-2 0,3-1 0,1 0-689,2-3-274,-1-1 0,6-3 0,1-5 103,7-6 1,1-6 0,6-4 0,-1-5 286,1-4 0,2 0 0,2-1 1,-5 2-1,-3 2 683,-3 2 1,0 0 0,1 3 1396,-4 2 0,-2 7-1083,-1 5 1,0 4 0,0 6-1,0 1 216,0 2 1,0 3 0,0 4-1,0-1-740,0-2 1,1 1-1,1-2 1,2 1-767,-2-1 0,2 0 0,0 1 0,-2-4 733,-1-2 0,-1-1 0,0 0 0</inkml:trace>
  <inkml:trace contextRef="#ctx0" brushRef="#br0" timeOffset="6638">5990 539 8600,'0'-10'688,"1"1"0,4 2 0,3 3-84,5 0 0,6 1 0,1-3 1,6-1-561,6 1 0,3-1 0,3 2 0,-4 1-1154,-3-1 1,4-1 1109,-9 2 0,5-8 0,-5 1 0</inkml:trace>
  <inkml:trace contextRef="#ctx0" brushRef="#br0" timeOffset="6835">6590 300 8047,'4'-6'1281,"-2"2"0,-1 5 1,-6 2-1,0 4-434,-3 2 1,-4 5-1,-3 3 1,1 1-465,-1-1 0,5 0 0,5-2 0,0-1-340,3 1 0,1-2 0,2-4 0,2-1-254,4-2 1,6-3 0,4 1 0,2-1-1402,1 1 0,3-1 0,1-4 0,-2-1 1612,-1-2 0,3-8 0,2 1 0</inkml:trace>
  <inkml:trace contextRef="#ctx0" brushRef="#br0" timeOffset="7016">6751 369 8095,'-16'0'1814,"5"0"-141,5 0 1,2 0-1046,-2 0 1,0 8 0,-2 3-1,3 2-378,0 2 0,-1 2 0,1 0 0,1 1-730,-1-1 0,1 1 0,2-1 0,-2 1-844,2-1 1324,1-3 0,-3 0 0,-2 2 0</inkml:trace>
  <inkml:trace contextRef="#ctx0" brushRef="#br0" timeOffset="7206">7190 340 8203,'0'-10'0,"0"0"425,0 0 1,9 4-1,4 2 1,5 1 315,2-1 1,3 0 0,3 2 0,1-2-991,0 2 1,4 1-1,-5 1 1,0 0-1316,-3 0 1564,-2 0 0,-5-4 0,-2-2 0</inkml:trace>
  <inkml:trace contextRef="#ctx0" brushRef="#br0" timeOffset="7384">7421 180 8823,'-10'-6'0,"0"3"1270,0 2 0,0 1 1,0 2-1,0 4-648,0 4 1,3 5 0,1 1 0,-2 2-510,-1 3 1,2 2-1,2-1 1,-1 2-1,2-1-117,-1 1 0,-1 1 4,2 2 0,-3-3 0,1-4 0</inkml:trace>
  <inkml:trace contextRef="#ctx0" brushRef="#br0" timeOffset="7847">7929 80 8226,'-7'-22'1152,"2"2"1,0 4 0,2 5 1195,-1 4-1825,2 3 1,-1 8 0,5 4 0,3 3-122,0 3 1,5 3-1,4 1 1,-2 3-709,-1 3 1,-1-1 0,0-2 0,0 1-104,0 2 0,-3-2 1,-2-4 408,0-2 0,2 1 0,-1 3 0</inkml:trace>
  <inkml:trace contextRef="#ctx0" brushRef="#br0" timeOffset="8004">8090 28 8930,'-10'-6'4032,"0"3"-3554,0 6 1,-1 4-1,-2 6 1,-4 4-1,-2 2 380,-1 1 0,0 3 1,1 2-1,1 0-737,2 3 1,3-3-1,0-2 1,3-2-747,3-1 0,0 0 1,2-1-1,1-1-1074,-1-2 0,2-3 0,3 0 1699,0-2 0,-4-5 0,-2-2 0</inkml:trace>
  <inkml:trace contextRef="#ctx0" brushRef="#br0" timeOffset="8374">8320 299 8477,'-4'-9'0,"-3"2"2264,-2 4-1390,-1 2 0,-1 7 0,-2 2 0,-3 5-223,0-1 0,-1 3 0,3 1 0,2 0-924,1-3 1,2-2 0,2-1-35,4 0 0,2-3 0,2-2 0,2 0-23,4-3 0,5-9 0,2-4 0,-1-3-475,1-4 1,-1-1 0,2-2-1,0-1 810,-3-2 1,2-3 0,-1 1 0,-3 0 443,-3 3 1,-1 6 0,1 4 2636,-4 2-2345,-2 5 0,-1 8 0,0 6 0,0 6-126,0 1 0,3 2 0,2 3 0,0 0-352,3 0 1,-2 0-1,0 0 1,1-1-1188,-1-2 1,1 4 0,-3-4-1,-2 0 924,-1-1 0,-1 1 0,0-1 0</inkml:trace>
  <inkml:trace contextRef="#ctx0" brushRef="#br0" timeOffset="8555">8190 420 8377,'1'-14'7,"2"4"0,3 0 0,5 4 0,2-1 402,4 1 1,3 0-1,3-2 1,3 3-1,2 0-78,2 3 1,-1-2-1,6-1-2280,0 0 1,1 1 1948,-2-2 0,3-1 0,-1-3 0</inkml:trace>
  <inkml:trace contextRef="#ctx0" brushRef="#br0" timeOffset="8766">8670 280 8318,'16'-7'186,"-4"1"281,-4-2 1,-5 0 64,-6 1 0,-3 3 0,-4 4 0,0 0 182,0 0 1,1 4 0,2 3 0,4 2-379,2 1 1,2 1-1,2 1 1,4 2 20,2-2 1,4 2-1,2 0 1,-1-2-35,1-1 0,-2 2 0,-4 2 0,-2-1-66,-4 1 0,-2-2 1,-1-3-1,-2 0-469,-5 0 0,-4-1 1,-9-1-1,0-2-923,0 2 1,-2-3 0,0-2 0,0-2 1134,0-1 0,0-9 0,2-2 0</inkml:trace>
  <inkml:trace contextRef="#ctx0" brushRef="#br0" timeOffset="8923">8571 269 8452,'10'-10'0,"1"1"0,1 1 984,2 2 0,3 3 0,1 0 0,3 1-273,3-1 0,2 1 1,-2-1-1,-2 2-1256,-1 1 1,-1 0 0,0 0 544,0 0 0,0 0 0,0 0 0</inkml:trace>
  <inkml:trace contextRef="#ctx0" brushRef="#br0" timeOffset="9537">9811 10 8408,'10'0'-33,"-4"-1"609,-3-2-68,-2 1 0,-2-2-423,-2 4 1,0 0 0,-2 1-281,0 2 1,1-1 517,1 1 633,1-2-744,-2-1 1,3 0-1,-2 0 1,-4 0 145,-2 0 0,-5 1 0,-3 1 0,-2 3 257,-1 0 1,-4 2 0,-3 3-1,-2 0-68,-1 0 1,0 3 0,0 2 0,1-1-2,2 1 0,4-2 1,5-3-112,2 0 0,5 0 0,1 0 69,5 0 1,13-4-1,5-2 1,6-1-75,4 1 1,3-1 0,5-2-1,0 1-377,-1 2 0,2-1 0,-5-2 0,1 1-278,-1 2 1,-3 2 0,-4-2 0,-1-1-805,-2 1 0,0-1 1,-3 2-1370,-2 0 1,-5-1-1,-4-1-2027,-2 4 4425,-10-2 0,-2 3 0,-9-2 0</inkml:trace>
  <inkml:trace contextRef="#ctx0" brushRef="#br0" timeOffset="9741">9421 459 18814,'17'0'0,"0"0"661,5 0 0,2-3 0,7-1 0,1 1-296,2-1 0,2 2 0,-2-1-1273,-2 2 0,-1-2 1,-2-1-1,-2 2 0,-4 1 908,-2 1 0,-5-9 0,-2-2 0</inkml:trace>
  <inkml:trace contextRef="#ctx0" brushRef="#br0" timeOffset="10206">10370 60 9028,'6'-4'0,"-3"-3"1228,-2-2 0,-2 3 0,-1 2-401,-2 0 1,1 4-1,3 0 341,0 5 1,0 7-1,-1 3 1,-1 1-510,-2 6 1,0-2 0,1 4 0,-3-1-717,0 1 0,-5 3 1,4-1-1,-1 0-338,-1-3 0,-2-2 1,0-2-1,2-1-2990,0-2 0,1-3-1599,1 0 4984,3-6 0,4-3 0,0-4 0</inkml:trace>
  <inkml:trace contextRef="#ctx0" brushRef="#br0" timeOffset="10761">10660 149 8519,'6'-13'0,"-3"-1"0,-2 2 3753,-1 1-3095,4 1 0,-4 4 1,2 5 416,-5 7 1,-1 2 0,1 8 0,-3 2-745,0 1 0,-1 1 0,3 0 0,2 0-181,1 0 0,1-3 1,0-2-1,1 0-169,2-3 1,0-1 0,3-2 0,2-1-375,1-2 1,1-3 0,0 0 0,0-2-101,0-1 1,-1-4 0,-1-3 0,-3-2 93,0-1 0,1-4 1,-2-3-1,-2-2 269,-1-1 1,-1 0-1,0 0 1,0 0 183,0 0 0,0 3 1,0 2 123,0 0 1,3 2-1,2 4 267,0 2 0,3 0 0,4 3 0,2 2-375,-2 1 1,2 1-1,1 0 1,-1 1-186,1 2 1,-2 0 0,-3 3-1,0 2 64,0 1 0,-4 1 0,-3 1 1,-2 1 46,-1 2 1,0 3 0,-1 0 0,-4 1 28,-5-1 0,0 0 0,-2-2 0,3-1-165,3 1 1,2 1 0,-1-2 57,0-2 0,6-4 0,6-3 1,3 0 47,3-3 1,3-2 0,5-3-1,1-4 110,2-2 0,-1-2 0,-3-1 0,-1-3 283,-2 0 1,0-5 0,-4-4-1,-3 1 167,-3-1 0,-4 2 0,-2-2 1,-6 1-288,-5-1 1,-10 4-1,-1 6 1,-3 2-1328,-4 3 0,-1 4 1,-1 0-1,0 0-1120,0 3 0,-3 5 1,-2 4 2207,0 2 0,-6 1 0,-5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3:01.480"/>
    </inkml:context>
    <inkml:brush xml:id="br0">
      <inkml:brushProperty name="width" value="0.04295" units="cm"/>
      <inkml:brushProperty name="height" value="0.04295" units="cm"/>
    </inkml:brush>
  </inkml:definitions>
  <inkml:trace contextRef="#ctx0" brushRef="#br0">696 204 8532,'9'-1'0,"-2"-2"72,-4-4 1,-1 1 383,1 0 0,0-1 933,3-3 0,-3 0-733,0 0 1,-8 4 0,-5 3-211,-5 2 0,-4 2 1,-2 4-1,-2 3 57,-4 5 1,-6 4 0,-3 0-1,0 2 5,3 1 0,2 3 0,1 1 0,0-1-245,0 1 0,4-2 0,3 2 0,2-1 76,1 1 1,4-1 0,3-2-466,2 2 0,2-4 0,2 2 0,4-1 1,2-3-343,1-1 1,1-3-1,1-3 191,2 0 0,3-1 0,0-1 0,3-3 67,3 0 1,0-2 0,2-3-1,1 0 155,-1 0 1,2-1-1,3-1 1,0-4 68,0-3 1,0 1 0,0-5 0,0 2 10,0 1 0,-1 0 0,-2 0 0,-3 1 0,-1 1 164,1 2 1,-4 2 848,-4-2 1,-2 3-208,2 0 0,-5 2 0,1 2-498,-5 2 1,-3 3 0,1 4-1,1 0-91,-1 0 0,-1 3 0,2 2 1,2-1-123,1 1 0,1-2 1,0-3-1,1 0-352,2 0 1,4 0-1,5-1-14,2-2 1,0-3 0,-1-4 86,4 0 1,-1-1 0,0-2 0,2-4-184,1-2 1,1-2 0,-1-1-1,-2-2-49,-4 2 1,-5-3 0,-3-1-1,0-1 1,-3 1-284,-1-2 573,-1 3 1,-4 1 0,-4 4-46,-4 0 1,-1 3 0,-3 2-1,-2 0 112,-1 3 0,0 1 1,1 2-1,3 1 1,0 2 320,3-2 0,1 2-252,1 0 0,4 0 0,2-2-112,0 2 1,2 0 0,0-2 13,4 2 0,4-1 0,4-3 1,0 0-45,0 0 0,1-1 0,1-1-17,2-2 1,3 0 0,-1 2-1,2-3 1,0 1 0,-1-1 0,4 2 0,-4 2 0,1-1 134,-1-2 0,1 1 0,-2 3 0,1 1 91,-1 2 0,-3 2 0,1 3-13,0-2 0,-4 1 0,2 4 0,-6 1 249,-1 2 1,-2 0 0,-3-2 0,0 3 0,0-1-97,0 1 1,-3-2-1,-2-3 1,0-1-153,-3-2 0,-1 0-162,-1-3 0,3-1-140,1-3 0,3-4 0,0-3 0,3-3-150,3-3 0,3-3 0,4-3 0,1 1-66,2 2 1,0 2 0,2-1 0,0 0 0,-3 4 117,-1 3 0,-1 1 574,0 3 0,-1 2 0,-2 5 1,-4 5 190,-2 4-1,-1 1 1,0 2 0,-1 0 61,-2-3 1,1 2-1,-1 0-118,2-2 1,1-1 0,1-1-378,2 0 0,3-4 0,4-3 1,1-2-82,2-1 0,0-4 1,3-3-155,2-2 0,1-1 0,1 0 0,0-1 0,-1-1-71,-2-2 0,1-3 1,-2 0 258,0-2 1,-2 3 0,-4 2 0,-1 1 0,-1 0 149,-2 5 0,-3-2 211,0 3 0,-8 2 0,-3 3-177,-5 4 0,0 3 0,3 3 0,1-2-313,2 2 0,0 1 1,3 1-1,2 0-12,1 0 1,5 3 0,3 1 19,2-2 1,2-1 0,2-1 0,4 1-1,2 1 171,1 2 1,0-2 0,-1-3 261,-2 1 0,-4-2 0,-6 5 122,-4-2 0,-6-2 0,-5-1-220,-4-2 0,-4-3 0,-4 0 0,0-2-709,0-1 1,3 0 0,2 0 0,0-1 0,3-1-1013,1-2 1,4-3 0,2-1 0,1-3 1532,6-3 0,2-3 0,6 1 0</inkml:trace>
  <inkml:trace contextRef="#ctx0" brushRef="#br0" timeOffset="235">1713 183 8397,'0'-16'1032,"0"6"0,-1 6 1,-1 6-1,-2 4 774,2 4 0,0 8 0,0 0-1208,-2 5 0,-2 4 0,1-1 0,0 1 0,-3-1-175,-1 2 1,2-2 0,1 0-424,-2 2 1,2-3-1,0-1 1,-2-1-1,0 1-1742,1-2 0,0-1 0,2-2 1,1-1 1741,-1-2 0,-2-3 0,1 1 0</inkml:trace>
  <inkml:trace contextRef="#ctx0" brushRef="#br0" timeOffset="524">1534 564 9620,'0'-16'0,"1"3"0,2 2-76,4 1 1,6 0-1,4 1 134,2 2 0,1 0 1,0 3-1,0 2 1,0 1 1039,0 1 0,-1 8 0,-2 2 1,-4 2-686,-2 2 1,-5-1 0,-3 3-271,-2 2 1,-2-2 0,-2-1 0,-5 0 0,-3-2 84,-3 1 0,1-6 1,3 1-1,0-3 241,0-4 0,1-2-321,2-3 1,3-3-1,5-5 1,4-2-475,5-4 1,1-1-1,5 0 1,2 2-77,1-2 0,0 3 0,-1 2 0,-2 3-80,2 3 0,-3 0 1,-1 3-1,-1 2-1397,1 1 1,-1 1 0,-3 0 33,0 0 1845,-4 0 0,2 4 0,-2 2 0</inkml:trace>
  <inkml:trace contextRef="#ctx0" brushRef="#br0" timeOffset="1108">1973 504 8141,'10'-1'0,"0"-1"-44,0-2 0,0-2 0,1 1 0,1 0 647,2-3 1,-1 2-1,-3 1 1,-1-1 1369,-2 1-1067,1 2 0,-8-1-444,0 4 0,-7 0 0,-7 0 1,1 1 93,-1 2 0,1 2 0,-2 4 0,-1-1-320,1-1 0,2 8 1,0-5-1,2 2-129,1 2 0,0-2 0,1 2 0,2-1 30,4 1 1,2-1-1,1-3 1,1-1-580,2-2 0,1-3 0,5-4 40,2 0 1,2 0-1,0-1 1,3-2 147,0-4 0,1-5 0,-2-3 0,-1 1 1,1-2 12,-3 1 1,-1 2 0,-1 0 241,0 2 1,-4 1 953,-3 0-622,-2 0 1,-1 6-1,-1 4 1,-1 5-1,-2 4-132,2 1 1,1 0-1,1 0-100,0 0 0,0 0 0,1 0 0,1 0-78,2 0 1,3-3-1,0-2 1,2 1-44,1-1 1,0-2-1,0 0 1,0-2 25,0-1 1,0-1 0,1-1 0,1-3 35,2 0 0,-1-3 0,-3-4 0,0-2-16,0 2 1,-1-2-1,-1 0 1,-3 1-70,0-1 0,1 2 0,-2-1 56,-2 2-11,-1 1 0,-5 6 0,-2 4 19,0 5 1,-1 5 82,3 3 0,-2-5 1,2 2-1,2-1 0,2-1 26,3-1 1,0-2 0,3-3-619,2 2 0,4-1 0,2-3 0,-2 0 231,-1 0 0,2 0 0,2 0-1022,0 0 0,-2-4 1279,0-3 0,2-2 0,1-1 0</inkml:trace>
  <inkml:trace contextRef="#ctx0" brushRef="#br0" timeOffset="1301">2393 334 8141,'-10'0'-588,"4"-1"588,3-2 0,6-3 0,3-4 0</inkml:trace>
  <inkml:trace contextRef="#ctx0" brushRef="#br0" timeOffset="1929">2504 335 8221,'7'3'77,"-1"2"0,1 0 0,0 3 850,-1 1 0,-2-1 2,2 2 1,-3-2-1,0 6-384,-2 0 0,-1 1 1,0 3-1,0-2-175,0 2 0,-3-2 0,-2-1 0,0 0 362,-3-3 0,2-2-459,0-3 0,3-1-662,0-6 1,6-2-1,4-9 1,3-2-219,3-4 1,-1-1 0,2 1 0,-1 4 132,1 2 1,-1 1 0,-3 1 248,0 2 1,-3 3 365,-1 4 1,-3 4 0,0 3 0,-1 2 119,1 1 1,-1 1 0,2 0 0,-1 0-93,1-2 0,7-1 0,-1 1 0,2-2-258,2-4 0,2-2 1,4-1-1,0 0-317,0 0 0,3-4 0,1-3 1,-2-3 111,-1-3 0,-1 0 1,1-4-1,0-3 1,0-4 104,-2-1 0,-2-3 1,1-5 158,-2-4 0,-3-1 0,0-1 0,-2 1 0,-1 1 1,0 3 613,0 5 0,-1 5-369,-2 4 0,-3 4 1,-4 3 609,0 2 1,0 7-322,0 4 1,-3 5-1,-2 8 1,0 4-1,-4 4-8,-3 6 1,0-4 0,-1 7-272,2-1 0,1 3 1,0 2-60,0-2 0,0-4 0,1-2 0,2 1 0,3-1-150,0-3 1,2-3-1,-1-2 1,2-3-206,1 0 1,1-5 0,2-5-205,4 0 1,2-2 195,1-3 1,0 0 0,0-2 0,0-4 0,0-5 0,0-2-133,0-2 1,3-1 0,2 1-1,-1 0-50,1-3 0,2 3 0,-1 2 0,1 2 217,-1 1 0,-2 4 0,1 3 249,0 2 0,-2 2 0,-4 2 0,-2 5 521,-4 4 0,-2 1 0,-1 2 0,-1 1 227,-2-1 1,-3 1-1,-4 1 1,-1-4-385,-2-2 1,0-1 0,-2 0-726,0 0 1,-1-3-1,2-2 1,2 0-1,1-3-2533,1-1 0,1-2 2807,2-2 0,3-7 0,4-6 0</inkml:trace>
  <inkml:trace contextRef="#ctx0" brushRef="#br0" timeOffset="2139">2994 144 8210,'-14'-1'952,"4"-2"1,8 1-1,9-1 1,3 2-1,5 1 2,5 0 1,4-1 0,7-1-1,2-2-715,4 2 1,-2 0 0,-2 0 0,-3-2-302,-3 2 1,-1 1 0,-6 1-755,-4 0 1,-7 0-931,-3 0 636,-8 0 0,-5 1 0,-11 2-1578,-5 4 2688,-4 2 0,-8 5 0,-6 2 0</inkml:trace>
  <inkml:trace contextRef="#ctx0" brushRef="#br0" timeOffset="2731">46 1065 8727,'-12'-9'0,"2"1"1463,1 2 0,3 3-275,0 0-852,3 2 0,3 1 1,7 1-1,3 1 130,3 2 1,9-1 0,8-3 0,6 0-29,6 0 1,10 0 0,9-1 0,9-2-311,9-4 1,9-3 0,11-2 0,-46 5 0,1-1-130,4 0 0,1 1 1,5-2-1,2 1 0,3-1 1,2-1-34,1 2 0,0-1 0,-1 0 1,0 1-1,6 1 0,0 0 1,0 1-1,1 0 0,1 0 1,0 1 28,1 0 0,0 0 0,-3 0 0,0 0 0,0 0 0,-1 0 1,-2 0-1,-1 0 47,0 0 0,-1 0 0,-1 0 0,-2 0 0,-6 0 1,-2 0-1,-3 0 0,-2 1 220,41-3 1,-10-1 0,-20 2-1,-9-1 127,-8 1 1,-13 2 0,-9-1 768,-7 0 0,-10-1-802,-4 2 0,-7 0 0,-11 2 0,-1-2-1311,-2 2 1,-2 1-1,2 1 1,2 0-2476,1 0 0,5 1-944,3 2 4531,11-1 1,3 2 0,9-4-1</inkml:trace>
  <inkml:trace contextRef="#ctx0" brushRef="#br0" timeOffset="2978">3805 295 9102,'-10'-10'0,"1"0"2934,2 0 0,2 1-538,2 2-2706,1-1 0,-2 8 0,4 0-2689,0 5 2999,-4 4 0,-2 1 0,-4 0 0</inkml:trace>
  <inkml:trace contextRef="#ctx0" brushRef="#br0" timeOffset="3132">3643 645 9096,'-10'0'0,"1"-1"696,2-2 1,4 1 0,6-1-1273,4 2 576,-2 1 0,3 0 0,-2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39.166"/>
    </inkml:context>
    <inkml:brush xml:id="br0">
      <inkml:brushProperty name="width" value="0.04295" units="cm"/>
      <inkml:brushProperty name="height" value="0.04295" units="cm"/>
    </inkml:brush>
  </inkml:definitions>
  <inkml:trace contextRef="#ctx0" brushRef="#br0">160 518 8345,'6'-13'0,"-3"-1"0,-1 2 395,1 1 1,0 1 0,2 0-1,0 0 416,-3 0 0,2 0 0,1 1 1503,0 2-1205,-2 3-812,1 4 0,-4 1 0,0 4 0,0 3 70,0 5 0,0 8 1,-1 0-1,-1 3-41,-2 4 0,-3 5 1,0 4-1,-2 1-182,-1-1 0,0 0 0,0-3 0,0-2-49,0-1 1,0-7-1,-1-2 1,-1-6-734,-2-1 1,1-3-1,3-4 1,0-3-1171,0 0 1,0-3 1807,0-5 0,0-7 0,0-6 0</inkml:trace>
  <inkml:trace contextRef="#ctx0" brushRef="#br0" timeOffset="157">139 339 9475,'0'-23'0,"0"0"0,0 5 2367,0 3-2622,4 4 216,-2 5 1,6 6 38,-1 7 0,6 2 0,3 1 0</inkml:trace>
  <inkml:trace contextRef="#ctx0" brushRef="#br0" timeOffset="328">559 419 8072,'0'-14'1406,"0"6"1,1-1 0,2 3-1,4 4-1322,2 1 0,4-2 0,2-1 14,0 2 1,2-2 0,3 0 0,0 2-99,0 1 0,0 1 0,0 0 0</inkml:trace>
  <inkml:trace contextRef="#ctx0" brushRef="#br0" timeOffset="505">550 590 8015,'0'-10'1171,"1"4"0,2 2 0,4 1-286,2-1 1,5 1 0,3 3 0,2 0-1305,1 0 1,3-3 0,2-1-1,-1 2-8,1 1 427,2 1 0,-5 0 0,2 0 0</inkml:trace>
  <inkml:trace contextRef="#ctx0" brushRef="#br0" timeOffset="702">1260 289 8112,'0'-10'5162,"0"0"-3928,0 0 1,0 6-632,0 4 1,0 5 0,1 7 0,1 3 0,2 0-515,-2 3 0,-1 1 1,-1 1-1,0 0 1,0 1-1,-1 1-225,-2 2 1,-3-1 0,-4-3-1010,0 0 1,3 0 1144,1 0 0,-1 0 0,-3 0 0</inkml:trace>
  <inkml:trace contextRef="#ctx0" brushRef="#br0" timeOffset="902">1569 449 7986,'0'-11'1821,"-3"3"0,-2 11 1,0 5-1,-3 3-1342,-1 3 1,-1 2 0,0-1 0,0 0-1075,0 3 1,3 0 0,2 0-1,-1-3-1857,1 0 2452,2-2 0,-5 1 0,2 2 0</inkml:trace>
  <inkml:trace contextRef="#ctx0" brushRef="#br0" timeOffset="1215">1909 239 8489,'10'-13'0,"0"0"0,0 3 0,0 4 0,0 1 899,0 3 1,0 2 119,0 3 0,-4 3-731,-3 4 0,1 1 0,0 2-296,-2 4 0,-5 2 0,-5 0 0,-4 0 34,-5 1 1,1-6 0,1 6 433,0-1 0,2-4 0,3-2 415,0-2 0,3-2 1,2-1-232,0-2 1,3-3-1,5 0 1,4-2-324,2-1 1,1 0 0,1 0 0,1 0-736,2 0 0,3-3 0,-1-2 0,1 1-1399,-1-1 1,1 1-1,3 2 1813,0-2 0,0-3 0,0 1 0</inkml:trace>
  <inkml:trace contextRef="#ctx0" brushRef="#br0" timeOffset="1398">2329 338 8090,'-1'9'887,"-2"-2"0,-1 1 1,-5-1-1,-2 3 1,-1 2 336,-2 2 1,-1 2 0,-2-1 0,3 0-1606,0 3 0,6-2 0,-2-1 0,1 0-639,0-3 0,3-1 1020,3-1 0,-2 0 0,-1 0 0</inkml:trace>
  <inkml:trace contextRef="#ctx0" brushRef="#br0" timeOffset="1809">2659 209 8030,'3'-10'0,"2"0"799,0 0 1,-1 3-1,2 1 269,2-2-593,1 3 0,-2 0-121,-1 2 1,1 1 0,3-1-88,0 2 1,-3 4 0,-2 3-201,0 3 0,-3-1 0,-5 6 1,-5 0-1,-3 3-69,-3 2 0,-3-2 1,1-1-1,0 1-202,3-1 1,2-2 0,2-4 26,2 0 1,3-3 0,5-2 0,4 0-332,5-3 0,1-1 0,4 0 0,1 1 275,-1 2 1,-2 2-1,-1-1 1,-3 0 580,-3 3 1,-3 1-1,-1 2 1,-4 1 247,-5 2 1,-5-1 0,-4-3 0,-2 0 202,-3 0 1,-1 0 0,2 0-1,0 0-1262,0 0 1,3-3 0,2-2 462,0 0 0,2 2 0,3-1 0</inkml:trace>
  <inkml:trace contextRef="#ctx0" brushRef="#br0" timeOffset="1970">2920 379 8072,'-10'1'1796,"0"2"1,0 4-742,0 2 0,0 3 0,0 0 0,0 0-1240,0 0 0,1 0 1,1-2-1,3 0 0,0 0 185,3 0 0,1 0 0,1 0 0</inkml:trace>
  <inkml:trace contextRef="#ctx0" brushRef="#br0" timeOffset="2259">3390 10 7915,'-4'-6'0,"1"2"0,-3 6 778,-2 5 0,2 1 0,0 9 0,-2 3 2311,-1 3-2727,3 0 1,-1 0 0,3 1 28,2-2 0,1-2 0,1-3 0,0-3-78,0 0 0,9-2 0,3 0-817,3-4 0,2-4 1,-2-4-1,-1-1-626,1-2 0,1 0 1130,-2-3 0,-1-5 0,-3-5 0</inkml:trace>
  <inkml:trace contextRef="#ctx0" brushRef="#br0" timeOffset="2447">3560 69 8406,'-10'1'1234,"0"2"1,1 3 0,1 5-1,2 1-553,-2 2 1,0 3 0,0 0 0,2 2-226,-2 1 0,2 0 1,1 0-1,-1 0-531,1 0 0,1-1 0,-2-1 0,-1-3-1208,1 0 0,-1-2 0,3-3 1283,2 0 0,-3 0 0,-1 0 0</inkml:trace>
  <inkml:trace contextRef="#ctx0" brushRef="#br0" timeOffset="2627">3590 330 7937,'-3'7'0,"-1"-1"0,-3 0 0,0 2 493,-2-2 0,-1 1 0,0 3 0,0 0 1,0 0 411,0 0 1,1 0-1,1 0-3459,2 0 2554,3 0 0,-1 0 0,4 0 0</inkml:trace>
  <inkml:trace contextRef="#ctx0" brushRef="#br0" timeOffset="2849">3979 100 7926,'-4'-10'1213,"-2"4"0,-4 3 0,0 6-857,0 4 0,4 3 1,3 3-1,2 3-394,1 0 0,1 1 0,2-2 0,4-1 159,2 1 1,1 1 0,-1-1 0,-1-1 95,-2 1 1,-3 2 0,0 0 0,-3 1-57,-3-1 1,-4 0 0,-6-3 0,-4-3-411,-2-3 1,0 0 0,1-2 0,3 0 248,0-3 0,-7 2 0,1 1 0</inkml:trace>
  <inkml:trace contextRef="#ctx0" brushRef="#br0" timeOffset="3010">3930 49 8676,'4'-7'0,"4"1"0,4-1 481,5 1 0,4-1 0,1 3 0,-2 2-697,-1 1 1,5 1 0,-7 0 0,1 0 215,1 0 0,-4 4 0,-1 2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36.913"/>
    </inkml:context>
    <inkml:brush xml:id="br0">
      <inkml:brushProperty name="width" value="0.04295" units="cm"/>
      <inkml:brushProperty name="height" value="0.04295" units="cm"/>
    </inkml:brush>
  </inkml:definitions>
  <inkml:trace contextRef="#ctx0" brushRef="#br0">209 109 7493,'6'-4'39,"-2"1"0,-3-2 1,1-1 614,2 1 1,-1 1 0,-2-2 630,2-2 1242,-1 3-2045,2-3 0,-5 11 1,-2 1-1,-4 7 41,-2 6 0,-2 3 1,-1 3-1,-3 4-167,0 2 0,1 1 0,-2 0 0,-1 0-399,1 0 1,-1-3 0,2-2 0,1 0-205,-1-3 0,2-2 0,4-2 0,1-3-945,2 0 0,3-2-545,0-3 1,8-6 0,3-4 935,5-5 0,3-5 1,-1-5-1,-1-3 801,1-5 0,1-4 0,-2-1 0,-3-3 0,-3-3 0,0-2 0,-2 2 0,0 2-293,-3 1 0,1 5 1,0 3 847,-2 2 0,2 2 1,0 2-1,-1 4 1,0 2 1351,1 1 0,2 3-1263,-2 1 0,3 3 0,0 1 0,2 4 106,1 5 1,0 3-1,0 3 1,0 5-98,0 4 0,0 1 0,0 3 0,-1 2-293,-2 1 1,1 1-1,-2 0 1,0-1-565,-3-2 0,-1-1 0,0-5 1,2-2-898,-2 0 1,-1-1-1,-1-1 1,0-4-4259,0-2 5359,0-1 0,0 0 0,0 0 0</inkml:trace>
  <inkml:trace contextRef="#ctx0" brushRef="#br0" timeOffset="252">69 350 7874,'-11'-10'0,"-1"1"976,-2 2 0,2 2 0,4 3 865,2-2 1,5 1-1223,1 3 1,8 0 0,10-1 0,3-1-285,3-2 0,7-3 0,0 1 1,2-1-592,2 1 0,-2 2 0,-3-1 1,-1-1-68,-2 1 0,-3 2 0,-4 0 0,-1 2 0,-2 1 0,-4 0 323,-2 0 0,-1 9 0,0 2 0</inkml:trace>
  <inkml:trace contextRef="#ctx0" brushRef="#br0" timeOffset="453">638 370 9006,'-7'-3'1039,"1"-1"0,2 1 0,-1 4 0,0 2 59,3 4 0,-2 3 0,0 2 0,2 2-966,1-2 0,-2-1 1,-1 0-753,2 2 1,-2-1-1,0 1 49,2-2 1,1-1-780,1 0 1350,0 0 0,-4-4 0,-2-2 0</inkml:trace>
  <inkml:trace contextRef="#ctx0" brushRef="#br0" timeOffset="977">1209 109 7965,'-10'-4'929,"0"-2"615,0-4 1,3 4-1,1 4-1045,-2 4 0,2 8 1,1 6-1,-1 2 1,2 1-204,-1 2 0,1 2 0,2-1 0,-3 2-622,0-2 0,1-1 1,-1-2-1,-1-1-765,1-2 1,1-3-1,-1 0 1,0-2-2636,3-1 3726,1-4 0,-3 2 0,-2-2 0</inkml:trace>
  <inkml:trace contextRef="#ctx0" brushRef="#br0" timeOffset="1297">1168 89 7965,'7'-16'0,"-2"3"661,0 2 0,2 1 0,-1 0 0,1 1 226,-1 2 1,1 0-485,3 3 1,0 2-1,-1 5 1,-2 4-1,-4 2 1,-2 2-93,-1 2 1,0 0-1,-1 3-421,-2 2 1,-6-2 0,-5-1 0,1 1-389,-1-1 1,6-2 0,-2 0-446,1-2 1,4-1 351,2 0 1,4-4 0,5-3 0,5-2 199,3-1 0,2 3 0,2 2 0,-3-1 368,0 1 0,-2 1 0,-3-1 1,-1 0 460,-2 3 1,-3 1 0,-5 1 0,-2 0 589,-4 0 0,-5 0 0,-4 0-671,-3 0 0,1-3 1,-5-1-1,3 1 1,2 0 348,2-1 0,7-3 0,-1 0 0,2-1-1756,2 1-1441,2-1 2491,8 2 0,2-8 0,4-2 0</inkml:trace>
  <inkml:trace contextRef="#ctx0" brushRef="#br0" timeOffset="1491">1509 350 9748,'0'-10'1466,"-4"4"0,-3 4 1,-2 4-741,-1 5 1,0 2 0,0 1-1,1 0-164,2 0 1,0 0 0,2 0 0,1 0-1152,-1 0 1,2 0-1,3 0 589,0 0 0,4-4 0,2-2 0</inkml:trace>
  <inkml:trace contextRef="#ctx0" brushRef="#br0" timeOffset="1765">2009 71 7906,'4'-11'0,"2"-1"0,0-2 1241,-3 2 1,-3 4 0,-3 3 78,-4 0 1,-5 6 0,-4 7 0,-2 3-693,-3 3 0,-5 7 1,0 0-1,0 2-253,3 2 0,3 1 0,3-2 0,4-2 0,3-1 142,3-1 0,4-4-712,6-3 35,3-2 1,13-5 0,4-3-1,5-2-273,2-1 0,7-4 0,0-3 0,0-2-288,-1-1 1,-4-3 0,-5-1 0,-5 2-980,-4 1 0,-4 4 427,-4 1 1,-9 3 1272,-4 0 0,-14-2 0,-4-1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33.658"/>
    </inkml:context>
    <inkml:brush xml:id="br0">
      <inkml:brushProperty name="width" value="0.04295" units="cm"/>
      <inkml:brushProperty name="height" value="0.04295" units="cm"/>
    </inkml:brush>
  </inkml:definitions>
  <inkml:trace contextRef="#ctx0" brushRef="#br0">60 169 8759,'6'-17'0,"-3"2"3502,-2 0-3254,-1 6 1,-4 14 0,-3 7-1,-2 5 176,-1 3 1,0 2 0,1 7 0,1-1 0,3-3 682,0 0 0,2 1 0,4-3 0,2-3-846,4-3 1,2-4 0,2 0 0,1-3-679,2-3 0,3-3 0,1-4 0,3 0 0,3-1 0,-2-2 417,-1-4 0,-1-6 0,0-3 0</inkml:trace>
  <inkml:trace contextRef="#ctx0" brushRef="#br0" timeOffset="141">181 60 8583,'-10'-10'0,"1"0"1922,2 0 1,0 0-592,3 0-1409,1 4-272,3 2 1,1 5 0,2 2 349,4 4 0,6 6 0,3 3 0</inkml:trace>
  <inkml:trace contextRef="#ctx0" brushRef="#br0" timeOffset="332">512 190 10290,'0'-10'0,"1"0"912,2 0 1,3 4-1,4 3 1,0 2-396,0 1 0,3 0 1,1 0-1,-1 0-847,1 0 0,-2 0 1,1 1 329,-2 2 0,-1 3 0,0 4 0</inkml:trace>
  <inkml:trace contextRef="#ctx0" brushRef="#br0" timeOffset="515">431 399 9581,'-10'-4'5270,"6"2"-4854,4-1 1,7-1-1,9-1 1,2 1-708,3-1 0,2-1 0,0 2 0,4 2-875,2 1 1166,-3-3 0,2 2 0,-2-2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32.960"/>
    </inkml:context>
    <inkml:brush xml:id="br0">
      <inkml:brushProperty name="width" value="0.04295" units="cm"/>
      <inkml:brushProperty name="height" value="0.04295" units="cm"/>
    </inkml:brush>
  </inkml:definitions>
  <inkml:trace contextRef="#ctx0" brushRef="#br0">330 230 10098,'-1'-10'0,"-2"0"0,-3 0 0,-1 1 1904,1 2 0,2 3-1401,-2 4 1,3 4-1,-1 3 1,1 3 0,-1 3-179,2 4 0,1 5 1,2 4-1,1 2 4,2 3 0,0 4 0,-2-1 0,2-2-99,-2-1 0,-2-1 0,-3-1 0,-4-2 117,-2-4 1,-5-2-1,-3-2-244,-2-2 0,-2 0 0,-1-4 1,-3-3-1,1-4-851,-1-1 0,2-2 0,3-4 1,0-1 747,0-2 0,4-8 0,2 1 0</inkml:trace>
  <inkml:trace contextRef="#ctx0" brushRef="#br0" timeOffset="157">369 59 8125,'0'-16'0,"-3"-1"329,-1 3 0,0 5-329,1 6 0,-3 11 0,-4 3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31.201"/>
    </inkml:context>
    <inkml:brush xml:id="br0">
      <inkml:brushProperty name="width" value="0.04295" units="cm"/>
      <inkml:brushProperty name="height" value="0.04295" units="cm"/>
    </inkml:brush>
  </inkml:definitions>
  <inkml:trace contextRef="#ctx0" brushRef="#br0">438 126 8986,'6'-14'0,"-3"-2"0,-2 0 893,-1 3 1,-3 2-1,-2 1-564,0 0 1,-3 3-1,-4 2 1,-3 0 125,0 3 0,-3 1 0,-5 2-363,-4 2 0,1 4 0,0 6 1,-2 5-1,-1 3 411,-1 3 1,1 6 0,1-1-140,2 2 0,5 1 0,-1 5 1,6-3-1,2-2-148,6-2 1,-1 2 0,5-6 0,3 0-230,3-3 1,4-2 0,5-2-1,2-2 29,4-4 1,5-5-1,3-3 1,-1 0-461,1-3 0,1-2 1,-1-3-1,-1-4-181,1-2 1,-3-2-1,-4-1 1,-3-3 374,0 0 0,-3 1 1,-4-1-1,-3 0 278,0 3 0,-2 1 1,-3 1-1,0 0 689,0 0 1,0 3 0,-1 2 296,-2 0 0,0 3-788,-3 5 1,3 3-1,0 4 1,2 1-194,1 2 0,0-1 0,0 1 1,0-2-1,1-1 13,2 0 1,0 0 0,3-1-187,2-2 0,1-3 1,1-4-1,0 0 1,0-1-92,0-2 0,3-3 1,2-4-1,-1 0-26,1 0 1,1-3 0,-2-2 0,-2 1-197,-1-1 0,-4 2 216,-1 3 1,-2 1 194,2 2 0,-3 4 0,0 6 1,-2 5-1,-2 3 127,-2 3 1,1 2 0,-1-1-1,2-1-62,1 1 1,0 1 0,0-2 468,0-2-484,0-1 1,1-5 0,1-4-1,4-4-186,3-5 1,2-3-1,8-3 1,0-3-62,2 0 1,8 1 0,-2 4 0,0 0 60,-1 2 0,-3 4 0,-3 0 1,-1 0 270,-2 3 1,-4 2 0,-6 3 0,-4 4 374,-2 2 0,-2 1 0,-4 0 1,-5 1-183,-5 2 1,-4-1-1,-1 1 1,0-3-697,0-3 0,4 0 0,2-2 126,0 0 284,2-2 0,2 5 0,6-2 0</inkml:trace>
  <inkml:trace contextRef="#ctx0" brushRef="#br0" timeOffset="198">1118 25 8802,'3'-10'1903,"1"0"0,-2 6 0,-4 4-1092,-2 5 0,-3 12 0,0 4 1,-2 3-202,-1 4 1,3 4-1,1 2-750,-2-2 1,2 0-298,0 1 1,2-1 0,-2 1-465,-2-2 1,2-1 0,0-1 0,-2-2 900,-1-4 0,-10-2 0,-2-1 0</inkml:trace>
  <inkml:trace contextRef="#ctx0" brushRef="#br0" timeOffset="1315">868 385 8082,'4'-10'240,"-1"1"0,3 1 1,2 3 973,1 0 1,1 2-1,1 3 1,2 0-684,4 0 0,5 0 0,3 0 0,0 0-146,3 0 1,1 0-1,1-1 1,-1-1-147,-2-2 1,0-2 0,-2 1 0,-1 1-111,1-1 1,-5-2 0,-4 1 0,1-1-232,-1 1 1,-2-1-1,-5-3-418,-2 0 1,-4 4 475,-6 3 1,-5 2-1,-7 2-48,-1 2 1,-9 6 0,5 6 0,-1-1 67,0 1 0,2 1 1,2-2-1,5-2-148,4-1 0,1-1 0,3 0 25,2 0 0,5-4 1,4-3-1,2-2-44,1-1 0,4-1 0,3-2 0,2-4 0,1-2-190,0-1 0,-3 0 0,-2 0 334,0 0 1,1 0 0,-2 0 0,-2 1 32,-1 2 1,-1 0 0,0 3 0,0 2 149,0 1 0,0 2 58,0 2 0,-4 3 0,-3 4 80,-2 0 0,-1 0 0,0 1 1,0 1 329,0 2-437,0-5 1,-3-1 169,-1-1-350,-3 2 1,5-5-1,0-4-334,4-5 0,4-4 0,5-2 0,1-1-123,2-2 1,2-2-1,-1 2 1,-1 3 245,1 3 1,-2 1-1,-3 2 304,0 0 1,-1 4 316,-2 1 0,-3 4 0,-4 7 0,0 1 108,0 2 1,-1 2 0,-1-2-1,-2-2 84,2-1 1,-2-1-170,0 0 0,1-2-563,3-5 0,6-5 0,2-10-289,5-2 1,3-2 0,-1 1 0,-1 0-131,1-3 1,1 2 0,-2 1 0,-2 1-428,-1 6 1,-1-1 1111,0 5 0,-1 2 0,-2 5 367,-4 4 1,-2 3 0,-1 2 0,0 2 40,0-2 1,0 2 0,0 0-295,0-2 0,3-1 0,2-2 0,0-2 26,3-4 1,1-2 0,1-1-178,0 0 1,0 0 0,0-1 0,0-2-210,0-4 0,3-2 1,1-2-1,-2-1-26,-1-2 0,-2 1 1,-1 3-1,-2 0 47,2 0 0,-3-3 1,-2-1-579,-2 2 612,-1 5 0,-4 4 1,-2 6 137,0 4 1,1 2-1,3 1 1,-2 0-61,2 0 0,1 3 1,1 1 55,0-2 1,0-1 0,1-2 0,1-1 0,2-2 0,0-3 1,-1 0-22,4-2 0,-1-1 0,0 0 0,2-1-72,1-2 0,1-3 1,1-4-1,1 0-150,2 0 1,0-3 0,-1-1 0,3 1 85,0-1 0,1 2 0,-3-1 1,-2 2 107,-1 1 1,-1 1 119,0 2 0,-4 4 1,-3 6 200,-2 4 1,-1 6 0,0 4 0,0 1 168,0-1 1,-3 0 0,-1-2 0,2-1-31,1 1 1,1-2 0,1-4-1,1-1-196,2-2 0,5-3 0,1 0 0,5-3-226,4-3 1,4-6 0,1-5-1,-1 1-1132,1-1 0,-2 1 0,0-2 1,-4 0-5723,-5 3 6798,-6 1 0,1-3 0,-2-2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2:14.372"/>
    </inkml:context>
    <inkml:brush xml:id="br0">
      <inkml:brushProperty name="width" value="0.04295" units="cm"/>
      <inkml:brushProperty name="height" value="0.04295" units="cm"/>
    </inkml:brush>
  </inkml:definitions>
  <inkml:trace contextRef="#ctx0" brushRef="#br0">100 726 6881,'0'-7'828,"0"1"0,0 2 0,-1-1 0,-1-1 956,-2 1 1,1-2 1398,3-3-2253,0 4 1,1 2 0,1 5-377,2 2 0,3 3 0,0 5 0,1 2-60,-1 4 1,1 3-1,-1 3 1,2 4-61,1 2 1,3 1 0,1 0-1,-2-1-295,-1-2 1,2 1-1,2-2 1,-1 0 25,1-3 0,-2-3 0,-4-2 0,-1-3-786,-2 0 1,-2-2-3045,2-3 1928,-3 0 1,1-6-1,-4-4 1,0-5 6,0-4 1,0-2 0,0-2 1729,0-4 0,0-2 0,0-1 0</inkml:trace>
  <inkml:trace contextRef="#ctx0" brushRef="#br0" timeOffset="309">320 655 8181,'7'-10'192,"-2"0"1,0 0 0,-3 0 0,0 1 3433,1 2-2530,-1-1 0,2 8 1,-4 1-238,0 8 1,-4 5 0,-3 7 0,-3 2-87,-3 4 1,-2 9-1,-3 1 1,1 1-109,-5 1 0,1-4 1,-4-1-1,0-1-308,3 1 0,-1-2 0,2-4 0,3-4-193,2-3 1,0 1 0,3-6 0,3 0-66,3-3 0,1-2 0,-2-2-1109,2-2-915,3-3 1,-1-5 775,4-2 0,1-3 0,1-4 0,3 1 602,0 2 0,2 0 547,3 3 0,4-3 0,2 1 0</inkml:trace>
  <inkml:trace contextRef="#ctx0" brushRef="#br0" timeOffset="796">479 996 7986,'0'-7'0,"0"1"0,0-2 0,0 3 0,-1 1 950,-2 4 0,0 4 0,-2 4 0,-1 3 0,2 4 473,-1 0 1,-1 1 0,1 2 0,1-2-918,-1 2 1,2-2 0,3-1 0,0 0-236,0-3 0,0-1 0,1-1 0,2-1-207,4-2 1,2 0 0,1-3 0,1-2-452,2-1 0,0-5 0,3-3 0,2-2-4133,1-1 4520,1-4 0,0-2 0,0-4 0</inkml:trace>
  <inkml:trace contextRef="#ctx0" brushRef="#br0" timeOffset="955">647 876 7986,'-10'0'1339,"0"-1"531,0-2 1,3 0 418,1-3-3167,3-1 1,0 3 877,6 4 0,7 4 0,6 6 0</inkml:trace>
  <inkml:trace contextRef="#ctx0" brushRef="#br0" timeOffset="1255">829 966 8034,'-1'-6'1668,"-2"3"0,0 3 0,-2 3-1391,0 4 1,1 3 0,2 3 0,-3 4 319,0 2 1,2 4 12,0 1 0,-1 7 1,-1 0-187,0 3 1,-1 0-48,-1 2 0,-4 4-222,5 4 0,-9 0 0,5-3-3,-1-1 1,-3 1 0,-1-7 0,1-2-1,-1-1 0,-1-3 1,1-4-1,1-5-176,-1-3 1,2-3 0,3-3 0,0-1-759,0-2 0,0-4 0,1-6-745,2-4 1,3-5 0,4-3-1,0 0-1126,0-3 2653,0-5 0,9 1 0,2-2 0</inkml:trace>
  <inkml:trace contextRef="#ctx0" brushRef="#br0" timeOffset="1589">858 766 8853,'-4'-10'1199,"-2"4"1,-4 2-1,0 4-634,0 0 1,3 3 0,2 2 0,0 0 210,3 3 0,1-2-185,1 0 0,4-3 0,3 0-298,2-2 1,1-2 0,0-2-1,0-4-32,0-2 1,-4-1-1,-2 0-506,0 0 1,-2 0-3637,1 0 3115,-2 4 0,-1 6 766,0 7 0,0 2 0,0 1 0</inkml:trace>
  <inkml:trace contextRef="#ctx0" brushRef="#br0" timeOffset="2187">1248 676 8158,'-1'-6'1019,"-1"2"431,-2 0 384,1 2-904,3-2 1,0 5 107,0 2 1,0 0-577,0 3 0,1-3 1,1-1 89,2-4 0,0-1 0,-2-3-245,2-2 1,-1 2-1,-3 0-303,0-2 1,0 2-391,0 0 0,0 2 1,-1-1-2815,-2 0 1903,1 2 1,-2 4 0,4 2 0,0 4 1296,0 2 0,-4 5 0,-2 2 0</inkml:trace>
  <inkml:trace contextRef="#ctx0" brushRef="#br0" timeOffset="2536">1227 936 8946,'-4'-6'2455,"-3"3"0,1 5 0,1 3-1625,0 0 0,1 1 0,2 2-269,-2-2 1,1-2 0,3 2-96,0 2 0,1-3-472,2-2 1,3-2 0,3-2 356,-2-2 1,0-3-431,-3-4 0,-1 0 0,-4 1 0,-2 1-182,-4 2 1,-2 2-2173,-1-2 0,0 3-2411,0 0 4844,4 2 0,-2 1 0,2 0 0</inkml:trace>
  <inkml:trace contextRef="#ctx0" brushRef="#br0" timeOffset="3948">2097 527 7900,'0'-10'1107,"0"0"1628,0 0-2167,0 4 1,0 6-1,0 8 1,0 6-125,0 6 1,0 4 0,0 6 0,0 1-106,0 2 0,-4 3 0,-2 4 0,-1 0-278,1 0 1,-1-4 0,-3-2 0,0-2-142,0-2 1,-3 1 0,-1-6 0,3-2-892,3-2 0,0 0 0,2-7 0,-1-3-577,1-3 0,3-2 1548,0-6 0,11-6 0,3-10 0</inkml:trace>
  <inkml:trace contextRef="#ctx0" brushRef="#br0" timeOffset="4010">2197 577 7900,'6'-11'1471,"-3"-2"0,-2 5-514,-1-2 1,0 8-242,0 2 0,0 8 0,0 9 0,0 3-247,0 3 1,-1 2 0,-1 4 0,-3 0-122,0 2 1,1 1 0,-2-1 0,-2 0-228,-1-1 1,0 1 0,1-6 0,2-1-601,-2 1 0,0-5 0,0-5 1,3 0-2191,0-3 1,1-4-823,1-2 3491,1-3 0,-2-3 0,4-6 0</inkml:trace>
  <inkml:trace contextRef="#ctx0" brushRef="#br0" timeOffset="4011">1927 687 7912,'-13'-1'678,"-1"-2"0,1-2 1,3-2-1,1 3 2691,2 0-2827,3 2 0,12-2 1,5 4-1,7-1-294,8-2 1,7 0 0,2-2 0,2 0-152,1 3 1,2-2-1,-1-1 1,-4 1-1101,-5-1 0,-2 2 1,-9 3-1,-3 0-870,-2 0 1,-3 0 1872,-3 0 0,-4 0 0,-2 0 0</inkml:trace>
  <inkml:trace contextRef="#ctx0" brushRef="#br0" timeOffset="4189">1868 816 8767,'-10'3'0,"0"1"0,0-2 3967,0-1-3699,4-1 0,6 0 1,8 0-1,6 0-41,6 0 0,7-3 0,9-2 0,2 0 279,3-3 0,1 0 1,-2 0-1,-2 2-57,-5-2 1,3 3 0,-10 1-1,-1 1-1030,-3-1 1,-6 1-1,-3 3 1,-2 0-387,-1 0 967,-4 0 0,2 4 0,-2 2 0</inkml:trace>
  <inkml:trace contextRef="#ctx0" brushRef="#br0" timeOffset="4478">2698 696 8017,'6'0'5207,"-3"0"-4851,-6 0 1,-2 1 0,-4 2 0,0 4 331,-2 2 0,-1 4 1,2 2-1,1-1-481,2 1 0,0 1 0,3-2 0,2-2-315,1-1 0,1-1 0,1-1-33,2-2 0,4-3 1,5-4-1,2 0-49,-2 0 0,-1-4 0,-2-3 1,-2-2 354,-4-1 0,1-1 0,0-1 1,-2-2-1,-2 1 0,-3 0 377,-4-1 0,1 0-1020,0 1 0,2 1 0,-1-1 0,0 2-31,3 1 81,1 0 1,1 0 427,0 0 0,4-4 0,2-2 0</inkml:trace>
  <inkml:trace contextRef="#ctx0" brushRef="#br0" timeOffset="4904">2978 368 12242,'0'10'1242,"0"4"0,-1 4 0,-1 4-782,-2 5 1,-3 3 0,0 3 0,-2 3 163,-1 0 0,-1 9 0,-2 0 0,-3 1-390,0 3 1,-2-2 0,1-1 0,-2-1-72,-1 0 0,0 1 0,0-7 0,1-2 0,4-4 0,3-2-248,5-1 1,4-6-62,0-4 1,2-1 0,2-5-167,2-2 1,3-5 0,4-4-1,0-3-250,0-3 0,4-7 0,3-8 0,2-3-70,1-3 1,-1-7 0,-1 0 0,-3-3-224,0-4 1,-2-4 274,-3-2 0,-3-6 189,-1 4 0,-3-1 1,0 9-1,-2 5 308,-1 6 0,-4 9 1,-3 6-1,-2 4 523,-1 5 1,0 2 0,0 1-1,0 0 1323,0 0 1,4 1-1296,3 2 0,3-1 0,5 1 0,5-2-406,5-1 0,7-4 0,3-3 0,-1-2-430,1-1 0,1 0 0,-3 1 1,-5 1-665,-3 2 1,-4 0-1,-1-2-2453,0 2 3485,-4 3 0,-6-1 0,-6 4 0</inkml:trace>
  <inkml:trace contextRef="#ctx0" brushRef="#br0" timeOffset="6086">3517 568 7923,'6'-4'0,"-3"-3"0,-2 1 706,-1 0 0,0 5 190,0 1 0,0 4 0,-1 7 0,-2 2-317,-4 4 1,-2 3 0,0 2 0,1 1-209,2-5 1,0 5 0,-2-4 0,3-1 0,0 2-80,3-2 0,1-3 0,1 0-176,0 0 1,4-5 0,3-5-1,2 1-165,1-1 0,0-2 0,1-1 1,2-4-240,4-5 0,2-3 1,1-3-1,0-4 21,0-2 1,-1-1-1,-1 0 210,-2 0 0,-3 0 1,0 0-1,-3 1 0,-2 2 510,-2 4 1,-3 2 188,0 1 0,-3 4-538,-3 3 0,-2 3 1,-3 3-56,2 4 1,2 2 0,-1 2-1,0 1 1,3 3-56,1 0 1,-2 1-1,-1 2 1,2-2-89,1 2 1,1-2-1,0-1 1,0 0-62,0-3 0,3-1 1,2-2-90,0-2 0,2 0 1,3-3-23,0-2 0,0-8 1,1-3-1,1-1 67,2-2 0,2-4 0,-2-1 170,-2-2 0,2-1 0,0 1 0,-1 1 1,0 3 53,1 0 0,-1 2 1,-4 3-1,-1 1 361,-2 2 1,-2 2-270,2 2 0,-3 3 1,1-2-1,-1 6-71,1 1 0,-1 2 0,-3 3 0,0 0-10,0 0 0,0 3 0,0 1 0,0-2-78,0-1 1,0-1-1,0 0-429,0 0 1,1-4 101,2-3 0,0-2 244,3-1 1,1-4 0,3-4 0,0-3-180,0-3 1,4 0 0,2 2 0,1-2-153,-1 2 1,-3 1 0,0 2-1,-2 1 375,-1 2 0,-3 3 235,-1 0 1,-3 6 0,0 5 0,-2 3-33,-1 3 0,-3 2 0,-1-2 1,2-2 494,1-1 0,-2-1 0,-1 0 0,2 0-314,1 0 1,5-3 0,3-2 0,2 0-119,1-3 0,7-2 0,0-3 1,2-4-832,4-2 1,-3-4 0,4-2 0,-2 0 216,-2-3 1,2-1 0,-5-1 0,1 0-5,-1 0 0,-3-3 0,-4-1 0,0 2 227,0 1 1,-4 4-1,-3 2 1,-1 0-132,1 3 1,-1 4 55,1 2 0,-2 2-565,-1-2 575,0 3 0,-1-1 0,-1 5-968,-2 2 1239,1 3 0,-1 4 0,-2 0 0</inkml:trace>
  <inkml:trace contextRef="#ctx0" brushRef="#br0" timeOffset="6422">4367 549 7866,'0'-10'1026,"0"4"1,-1 2 0,-2 4 0,-4 1-319,-2 2 1,-1 6 0,0 6-1,0-1-331,0 1 0,1 2 0,1 0 0,3 1 86,0-1 1,2 0-1,3-3 1,1-3-413,2-3 1,3-1 0,5-3-1,2-2-606,4-1 1,2-1-1,0-1 1,-1-2 208,-2-4 0,0-5 0,1-2 346,-4 2 0,2-3 0,1-1 0</inkml:trace>
  <inkml:trace contextRef="#ctx0" brushRef="#br0" timeOffset="6592">4488 176 11341,'-10'-4'0,"0"-3"0,1-2 0,1 0 1784,2 2 1,3 2-308,0 2-1569,2 1 0,4 2 0,2 7 92,0 2 0,6 5 0,5 2 0</inkml:trace>
  <inkml:trace contextRef="#ctx0" brushRef="#br0" timeOffset="6834">4827 57 8655,'3'-10'0,"1"0"4638,-2 0-4112,-1 4 1,-1 11 0,0 9-37,0 7 0,0 3 0,-1 6 0,-4 6 0,-3 7-13,-5 3 1,-3 4 0,1-6 49,0-2-664,-2-1 0,-2-1 0,1-1 1,3-2-880,0-4 0,2-2 0,3-2 1,1-4-1404,2-5 1,3-4 2418,4-6 0,0-4 0,0-2 0</inkml:trace>
  <inkml:trace contextRef="#ctx0" brushRef="#br0" timeOffset="7097">4838 497 7961,'10'-14'352,"0"2"0,0-2 1,0 1 1418,0-1 0,-3 4 135,-1 4-1553,-3 3 1,-3 5-1,-8 6 1,-3 6-127,-3 1 1,1 1 0,3 2 0,1-3-383,2 0 1,3 1 0,5-2 0,2-2 60,4-1 0,2-1 0,1 0 1,1 0-871,2 0 1,-3-3 0,2-2 0,-6 1 688,-1-1 1,-3-1-1,-5 1 416,-4 0 0,-2-2 0,-2-2 0,-2 1 0,-4 2-499,-2-2 358,-1-5 0,0-3 0,0-4 0</inkml:trace>
  <inkml:trace contextRef="#ctx0" brushRef="#br0" timeOffset="7257">4628 457 9273,'4'-11'0,"4"-1"811,4-2 0,5 1 0,5 3 1,3 0-283,0 0 1,2 0 0,4 0 0,0 0-150,-1 0 0,1 1-380,-7 2 0,3-1 0,-1 2 0</inkml:trace>
  <inkml:trace contextRef="#ctx0" brushRef="#br0" timeOffset="8484">5557 687 9213,'-6'-4'3440,"2"1"-3349,4-3 1,8 2 0,3-2-1,3-2 1,5-1 731,3-1 1,4-4-1,5-2-478,2 0 0,1-6 1,0 2-1,-5 0-411,-3 2 1,-4 1-1,-5 2 1,-5 0-155,-4-3 1,-4 3 0,-5 2 0,-4 3-70,-5 3 1,-4 0 0,-6 3 0,1 2 122,2 1 0,0 2 1,3 2-1,2 4 24,1 2 0,5 4 0,3 2 1,2-1 133,1 1 1,4 2 0,3 0-1,2 1 73,1-1 0,-3 0 0,-2-2 0,0-1 42,-3 1 0,-1-2 0,-1-3 1,-1 0-19,-2 0 0,-6-1 1,-5-2-1,1-4 282,-1-2 1,1-1-1,-2-1 1,0-2-117,3-4 0,1 1 1,1 0-60,0-2 1,3 2-551,1 0 0,5 3 29,1 0 1,5 3-1,8 2 1,4 2-9,2-2 1,5-1 0,4-2 0,3-1 45,3-2 0,3-3 0,-1 0 0,1-2 30,-1-1 0,-3-1 0,0-1 0,-2-3-11,-1 0 0,-4 1 1,-3-2-1,-2-2 111,-1-1 1,-4-5-1,-2-4 1,-1-4 53,1-5 0,-1-5 0,-3-4 0,0-1 146,0 0 0,-3 6 0,-2 11 0,1 5 1162,-1 4 1,-2 5-579,0 3 0,-3 6 1,-2 6-1,-3 7-151,0 7 0,-2 6 0,-3 6 0,0 5-174,0 5 0,0 4 0,0 2 0,-1 0 19,-2-1 0,-2 6 0,-3-6 0,2 1-7,-2 0 1,-1-7 0,0-2 0,2-7-40,4-4 1,3 0-1,3-7-210,4-2 1,3-7-523,3-5 0,6-5 0,6-8 0,0-4-341,3-2 1,0 0 0,-1 2 0,-4 4-31,-2 2 0,-1 4 617,0 1 0,0 5 0,-1 1 163,-2 5 1,-3 5 0,-3 2 0,1 3 220,2 0 1,2-1-1,-1 1 1,0 0-92,3-3 1,2-2-1,2-2 1,2-3 206,-2 0 1,2-2-1,1-4 1,-1-2-158,1-4 0,1-2 0,-2-2 0,-2-2-116,-1-4 1,-2 2 0,-1 1-1,-3 1 197,0-1 0,-2 1 237,-3 3 1,-4 4 439,-3 3-595,-2 2 1,-3 5 0,1 3 0,2 2-116,0 1 1,4 3 0,2 1 0,2-2-444,1-1 1,1-4 0,4-2-1,3 0-191,5-3 0,4-1 0,0-1 0,2 0-1441,1 0 1,-3-4 0,-2-3-1,-1-2 1011,-6-1 0,1 0 0,-5-1 1,-2-2 883,-1-4 0,-1 1 0,-1 1 0,-1-1 0,-2 1 0,-2 2 0,1 0 0,0 2 185,-3 1 1,2 4-233,0 3 0,5 2 47,1 1 0,4-4 0,6-2 0</inkml:trace>
  <inkml:trace contextRef="#ctx0" brushRef="#br0" timeOffset="8712">6688 379 7911,'0'7'1182,"0"-1"-253,0 2 0,0 1 1,-1 1-1,-1 0-71,-2 0 1,-2 4 0,2 4 0,1 3-255,-1 3 0,-2 7 0,-4 1 1,0 5-258,0 4 0,-1 5 0,-1 1 0,-3 1-496,0-1 1,-2 0-1,-3-3 1,1-3-1069,2-3 0,0-2 0,3-6 1,2-4-35,1-4 1,5-6 39,3-3 1,2-8 0,2-5 1210,2-5 0,3-13 0,4-3 0</inkml:trace>
  <inkml:trace contextRef="#ctx0" brushRef="#br0" timeOffset="8907">6627 517 7911,'10'-17'0,"0"2"0,1 0 0,2 3 661,4 1 0,2 2 0,1 2 0,-1 4 175,-2 2 1,-1 2 0,-5 4 0,-3 3-544,-2 5 0,-3 3 0,-4-1 1,-2 0-485,-4 3 1,-6 0-1,-4 0 1,-2-3-292,-1 0 0,1 1 0,2-3 0,3-3 482,0-3 0,-2 0 0,-4 3 0</inkml:trace>
  <inkml:trace contextRef="#ctx0" brushRef="#br0" timeOffset="9125">6898 428 8993,'0'-4'4033,"0"4"-3590,0 5 0,0 5 1,0 3-1,0 5 236,0 4 0,0 5 0,-1 6 0,-2 4 0,-4 3-505,-2 3 0,-2 2 0,-2 3 1,-4-3-498,-2 0 0,-1-5 1,0-5-1,1-1-1673,2-6 1,0-3 0,4-8 0,3-5-30,3-4 2025,4-4 0,3-17 0,6-4 0</inkml:trace>
  <inkml:trace contextRef="#ctx0" brushRef="#br0" timeOffset="9326">6897 466 8168,'14'-20'235,"3"0"1,1 6-1,0 2 1,-3 6 453,0 1 1,1 2 0,-2 4 0,-2 1-91,-1 2 1,-2 3 0,-2 1-1,-4 3-212,-2 3 1,-2 3 0,-4 0-1,-6 1-453,-8-1 1,-1 0-1,-4-2 1,2-1-320,2 1 1,-2-2 0,6-3 0,0-1 384,3-2 0,-2 1 0,-1-2 0</inkml:trace>
  <inkml:trace contextRef="#ctx0" brushRef="#br0" timeOffset="9803">7128 526 7898,'4'-7'1588,"4"2"0,3 0-1444,3 3 0,2-2 0,-2 0 0,-1 1 24,1-1 0,1-2 0,3-4 0,-3 0 47,0 0 0,-2 3 1,-4 1-1,-2-2 97,-4-1 1,-2 2 0,-2 2-25,-2 0 0,-4 2 1,-6 4-1,-4 2 159,-2 4 0,0 5 0,1 3 0,3-1-330,0 1 0,5-1 0,5-2 0,0 2 0,3-1-62,1 1 1,7-6 0,2 1 0,6-2-452,1-2 1,2-2 0,2 0-557,-2-2 0,4-5 0,-2-3 0,1-2 694,2-1 0,0-3 0,-2-2 0,0 1 422,0-1 0,0-1 0,-1 2 53,-2 2 1,-1 1 0,-5 2 0,-3 1-1,-1 3 1492,-2 0 0,-2 1-1367,0 1 0,-6 5 0,-4 0 0,-2 5-287,-1 4 1,1 4 0,1 0-1,3-1-219,0 1 0,-1 1 1,2-2-167,2-2 1,5-2 0,4-3 0,3-4 164,3-2 1,3-2 0,5-4-1,1-3 147,2-5 0,2-7 1,-2 0-1,-2-2 504,-1-3 1,-2-9-1,-2 3 1,-4-2-71,-2-2 0,-5-5 0,-3 5 1,-3 3-720,-3 3 0,-4 6 1,-8 1-1,-5 6-879,-5 6 0,-8 4 1182,-4 6 0,-6 4 0,-3 2 0</inkml:trace>
  <inkml:trace contextRef="#ctx0" brushRef="#br0" timeOffset="11381">1818 1547 7999,'3'-16'175,"1"3"1,-2 2 2139,-1 1-1523,-1 0 1,0 6-223,0 4 0,-1 10 0,-2 10 0,-3 5-245,0 4 0,-6 9 0,2 3 0,-2 4 45,-2 7 1,-1 1 0,-3 6-320,2 1 0,-1-9 1,-3 6-1,0-2 0,1-2-27,2-3 0,0-1 1,3-5-1,3-3-359,3-3 0,1-4 0,3-5 0,2-4 47,1-5 1,2-4 0,2-7 0,4-2 81,2-4 1,2-3-1,4-5 1,3-5 62,5-5 0,3-7 0,0-4 0,1-2 28,0-3 0,0-5 1,-7-1-1,-1-1 71,-2 1 0,-4 0 0,-6 2 0,-4 1 92,-2-1 0,-1 2 0,-2 3 0,-4 1 115,-4 2 1,-9 4 0,0 6-1,-1 4-5,-2 2 0,-1 5 1,1 3 323,-2 2-330,1 1 0,4 1 1,2 1-1,4 2 274,2-2-467,5 3 0,4-3 0,9 1 0,6-2-111,5-1 0,5-4 0,2-3 0,0-1-102,3 1 0,1-1 1,0 2-1,-2 0 103,-4 3 0,-2 2 0,-1 2 1,-1 4 153,-2 5 0,-4 0 1,-6 4-1,-4-1 63,-2 1 1,-2-1 0,-2-3 0,-4 0 463,-2 0 0,-1-3 0,0-2 10,0 0 0,4-3 0,3-5-616,2-4 0,5-3 1,4-2-1,4-2-439,5 2 0,2-2 0,1 0 0,0 1-605,0-1 1,0 2 0,0 0 0,-1 3 374,-2 3 0,1 0 0,-2-2 1,0 3 1005,-3 0 0,-2-2 1118,-1 0-113,-4 2 0,-6 2 1,-7 6-475,-2 4 0,-1 2 0,1 2 0,1 2-374,2 4 1,0 1 0,-1 0 0,4-3-222,2 0 1,1 1 0,0-2 0,1-2-141,2-1 1,3-4 0,4-2-119,0 0 1,0-2 0,0-3-498,0 0 1,-1-4 0,-2-3-1,-3-2 216,0-1 0,-2-1 0,1-1 0,-2-3 303,-1 0 1,0 1 0,1-1 0,1 0 444,2 3 0,3-1 1,0 2-261,2 2 0,1 2 0,0-1 0,1 3 0,1 0-197,2 3 0,-1 1 1,-3 2-1,-1 2-140,-2 4 0,1 2 1,-2 1-1,0 0 210,-3 0 1,-2 3-1,-1 1 1,0-2 83,0-1 1,-4 1-1,-2-1 1,-1-2 242,1 0 1,-1-4 0,-2-1-187,2 0 0,3-4 1,4 0-599,0-5 1,4-4 0,3-2 0,3-1-177,3-2 0,2-2 1,2 2-1,-3 2 274,0 1 1,-2 2 0,1 2-1,-2 4 337,-1 2 1,0 1-1,-1 1 161,-2 2 0,-2 3 0,-3 5 1,2 1 163,-2 2 1,-1 2 0,-1-2-1,0-2 87,0-1 0,-3-1 0,-1 0 517,2 0-906,1-4 1,5-3-1,3-6 1,2-5-183,1-4 0,3-3 0,1-3 0,-2 2 74,-1-2 1,2-1 0,2-1 0,-1 1-447,1 2 0,-2 3 418,-3 4 1,-4 7 0,-3 5 297,-2 7 0,-4 7 0,-1 1 0,1 1 167,-1-1 0,2 0 0,-1-3 1,3-2-41,3-1 0,3-5 1,4-3-1,1-2-362,2-1 0,3-1 0,5-2 1,0-4-599,-1-2 1,1-4-1,-7-1 1,-2 2 275,-1 1 1,-2 1 0,-2 0-1,-4 0 375,-2 0 0,-1 0 0,0 0 0</inkml:trace>
  <inkml:trace contextRef="#ctx0" brushRef="#br0" timeOffset="11874">3687 1737 8071,'0'-19'1070,"0"2"1,-1 3 302,-2 4 1,0 6 0,-2 5-830,0 8 0,2 6 0,2 10 0,-1 5-199,-2 5 0,-2 7 0,1 3 0,0-1-147,-3 1 1,-4 5-1,-2-3 1,1 0-268,-1-1 0,1-3 0,-2-3 1,0-2-436,3-5 1,1-4 0,2-9 0,1-2-809,2-5 1,2-1-877,-2-8 0,3-5 2188,0-6 0,6-15 0,3-5 0</inkml:trace>
  <inkml:trace contextRef="#ctx0" brushRef="#br0" timeOffset="12089">3598 1757 8591,'9'-14'0,"0"-2"0,0-1 271,2 1 0,4 3 1,0 0-1,-1 3 548,1 3 0,5 3 1,-3 4-1,0 1-484,-1 2 0,-1 3 1,-4 5-216,-2 2 1,-5 0 0,-1 3 0,-4 2-25,-6 1 0,-2-2 8,-11-1 1,-1-3-125,-6 0 1,2-2 0,4-1-1,0-1-829,2-2 1,4 0 0,0-3-1587,0-2 2435,6-1 0,1-5 0,2-2 0</inkml:trace>
  <inkml:trace contextRef="#ctx0" brushRef="#br0" timeOffset="13310">3937 1909 9044,'10'-4'1088,"0"-5"0,0-5 0,0 1-421,0-1 1,4 1-1,4-4 1,3-3-292,3-3 1,5-1 0,-2 1 0,3-4-214,-1-2 0,-2-1 1,1-1-1,-4-2-144,-3-4 0,0-1 0,-7 0 0,-3 3 1,-2 0-647,-3 3 0,-3 7 426,0 5 0,-2 4 1,-2 7-1,-2 2 381,-4 4 0,-5 4 0,-3 6 1,1 6-41,-1 5 0,-2 5 0,1 3 1,-1 2-9,1 3 0,0 1 0,-1-1 0,4 1 0,2 2 5,1-2 1,3 0 44,1 1-132,3-6 0,-1 9 0,5-10 0,1-1-289,2-3 0,3-3 1,1-1-1,3-4-171,3-3 1,2 0 0,-1-7 0,0-2 182,3-1 1,1-5 0,1-3-1,0-2 40,0-1 0,0 0 0,0 0 0,-1 0 278,-2 0 1,-3-3 0,-4-1 0,0 1 120,0-1 0,-1 2 0,-1-2 0,-3 1 148,0-1 1,-2 4-1,-3 4 14,0-2 1,-1 3 0,-2 2-263,-4 2 1,-2 2 0,-2 2 0,-1 4-26,-2 2 1,-2 4 0,2 2 0,2-1-74,1 1 1,1 1-1,0-1 1,1-1-36,2 1 0,3 1 0,4-2 0,0-2 38,0-1 0,0-4 1,1-2-1,1 1-232,2-1 1,7-2-1,-1 0-57,1-2 216,4-5 0,-2-2 0,2-5 0,1-1-46,-1-2 0,-2 1 0,0 3-36,-2 0 139,-1 0 0,-3-1 0,-1 0 0,1 0 222,-1 2-331,2 1 0,-6 4 65,1 4 0,-2 4 0,-1 6 0,0 0 31,0 0 1,0 0 0,0 0 0,0 0 8,0 0 1,0-3 0,1-2 0,1 1 116,2-1 0,0-2 0,-1 0-13,4-2 0,-1-1 1,0-1-124,2-2 1,1-3 0,1-4 0,0 0-379,0 0 1,1-4 55,2-3 1,-1 4-1,1 1 330,-2 5 0,-4 4 90,-1 0 1,-3 6-1,0 4 172,-2 2 0,-1 2-2,0 2 1,0-1-1,0 1 349,0-2-626,0-1 0,4-6 0,3-4-264,2-5 0,4-4 1,2-1-1,-1 0-340,1 0 1,-2-3 0,-3-1-1,0 2 249,0 1 1,-1 4-1,-1 2 296,-2 0 309,-3 2 1,1 7 0,-4 3 0,0 2 3,0 1 1,0 0-1,1-1 1,2-1-285,4-2 0,3-3 0,2 0 44,2-2 0,-1-2 0,-2-2 0,2-4-184,4-2 1,-1-4 0,0-3 0,2-1 93,1 0 1,1-8 0,0 4 0,0-3 21,0-4 0,0-3 1,0-1-1,-1-1 52,-2-2 1,1-7-1,-2-5 1,0 0 172,-3 4 0,-2 5 0,-2 11 0,-2 4 1670,-4 2 0,-3 7-1232,-3 4 1,-6 6 0,-5 11 0,1 6-138,-1 5 1,-1 6 0,-2 4 0,4 3-31,2 3 1,1-1 0,0-2-1,0 1-103,0 2 0,3 1 0,2-4 0,-1-2-253,1 0 0,2-1 0,0 0 1,2-3-348,1 0 1,0-5 0,1-5-1,1 0-908,2-3 0,8-5 0,0-4 8,3-2 1,2-4 0,-3-3 0,-2-2-878,-1-3 2069,-1-5 0,4 4 0,2-2 0</inkml:trace>
  <inkml:trace contextRef="#ctx0" brushRef="#br0" timeOffset="13487">5058 1576 9177,'-9'-1'0,"1"-1"3847,2-2-3142,3 1 1,3 0-1,8-2 1,4 1-778,5-1 0,5-1 0,3 1 0,-1 0 72,1-3 0,-2-1 0,-3-1 0</inkml:trace>
  <inkml:trace contextRef="#ctx0" brushRef="#br0" timeOffset="13971">5599 1796 8717,'7'-10'3136,"-1"0"-2863,2 0 0,5 0 0,4-1 0,2-1 19,1-2 1,3-3-1,2 0 1,-1-2 75,1-1 1,-2 0 0,-3 1 0,-1 2-41,-2 4 0,-6 2 1,-6 1-123,0 0 1,-6 4 0,-6 3-1,-3 2-6,-3 1 0,-3 6 0,-4 2 1,0 6-32,0 1 0,4 2 0,3 3 0,2 0 34,1 0 1,4-3 0,3-2-1,3 0-141,3-3-1,4-1 1,6-1 0,4-1-34,2-2 0,2-3 1,2-5-1,3-2-1002,0-4 0,1-5 1,-3-3-1,-3 0 974,-3-3 0,0-1 0,-2-1 0</inkml:trace>
  <inkml:trace contextRef="#ctx0" brushRef="#br0" timeOffset="14160">5888 1346 8198,'-4'-16'-8,"2"2"0,-1 4 6944,2 0-4843,1 0-3939,0 4 0,0 3 1846,0 6 0,-4 3 0,-2 4 0</inkml:trace>
  <inkml:trace contextRef="#ctx0" brushRef="#br0" timeOffset="15690">6607 1729 8057,'-6'-7'1693,"3"1"1,2 2 0,2-2 0,2-1-1316,4 1 1,3-6 0,2 2 0,3-2-137,0-2 0,4-2 0,3-4 0,0 0-104,0 0 0,0-3 1,-2-2-1,0 1-193,0-1 0,0-2 0,0-1 1,0-3-116,0-3 0,-4-2 0,-2 3 1,-2 5-97,-2 3 0,-1 8 0,-7 4 0,2 2-28,-2 1 1,-2 4 0,-3 4 325,-4 4 1,-2 4-1,-1 5 1,-1 4-29,-2 5 1,0 3-1,-2 6 1,0 0 277,3 2 1,1 3 0,1-3 0,1-2-50,2 0 1,0-1 0,2 0-1,1-3-127,-1 0 0,2-5 0,3-5 0,0 0-104,0-3 1,0-1 0,1-2 0,2-2-75,4-4 0,5-2 0,3-2 0,0-4-451,3-5 0,1 0 0,0-4 1,-2 1 385,-4-1 1,-2-2-1,-1 2 1,-1 2 412,-2 1 1,-3 1-79,-4 0 0,-1 4 0,-1 4-140,-2 4 0,-3 5 0,0 5 1,-1 2-67,1-2 1,3 2 0,4 0 0,0-2-87,0-1 0,1-2 0,2-2 1,5-4 113,4-2 0,1-1 0,2 0 1,0-1 165,-3-2 1,-1-3 0,-2-4 0,-1 0-290,-2 0 0,-3 0 1,0 0-1,-2 0-1164,-1 0 0,0 0 1,-1 0 1266,-2 0 0,-7-4 0,-6-2 0</inkml:trace>
  <inkml:trace contextRef="#ctx0" brushRef="#br0" timeOffset="15739">6727 1396 9782,'-6'-10'0,"3"0"1011,2 0 1,1 0 0,1 1 0,4 1-945,5 2 1,4-1 0,8-3 0,5 1-736,6 2 1,8-1 667,3 1 0,8-2 0,-1-1 0</inkml:trace>
  <inkml:trace contextRef="#ctx0" brushRef="#br0" timeOffset="16829">2008 2807 8986,'6'-14'0,"-3"-2"0,-2 0 893,-1 3 1,-3 2-1,-2 1-564,0 0 1,-3 3-1,-4 2 1,-3 0 125,0 3 0,-3 1 0,-5 2-363,-4 2 0,1 4 0,0 6 1,-2 5-1,-1 3 411,-1 3 1,1 6 0,1-1-140,2 2 0,5 1 0,-1 5 1,6-3-1,2-2-148,6-2 1,-1 2 0,5-6 0,3 0-230,3-3 1,4-2 0,5-2-1,2-2 29,4-4 1,5-5-1,3-3 1,-1 0-461,1-3 0,1-2 1,-1-3-1,-1-4-181,1-2 1,-3-2-1,-4-1 1,-3-3 374,0 0 0,-3 1 1,-4-1-1,-3 0 278,0 3 0,-2 1 1,-3 1-1,0 0 689,0 0 1,0 3 0,-1 2 296,-2 0 0,0 3-788,-3 5 1,3 3-1,0 4 1,2 1-194,1 2 0,0-1 0,0 1 1,0-2-1,1-1 13,2 0 1,0 0 0,3-1-187,2-2 0,1-3 1,1-4-1,0 0 1,0-1-92,0-2 0,3-3 1,2-4-1,-1 0-26,1 0 1,1-3 0,-2-2 0,-2 1-197,-1-1 0,-4 2 216,-1 3 1,-2 1 194,2 2 0,-3 4 0,0 6 1,-2 5-1,-2 3 127,-2 3 1,1 2 0,-1-1-1,2-1-62,1 1 1,0 1 0,0-2 468,0-2-484,0-1 1,1-5 0,1-4-1,4-4-186,3-5 1,2-3-1,8-3 1,0-3-62,2 0 1,8 1 0,-2 4 0,0 0 60,-1 2 0,-3 4 0,-3 0 1,-1 0 270,-2 3 1,-4 2 0,-6 3 0,-4 4 374,-2 2 0,-2 1 0,-4 0 1,-5 1-183,-5 2 1,-4-1-1,-1 1 1,0-3-697,0-3 0,4 0 0,2-2 126,0 0 284,2-2 0,2 5 0,6-2 0</inkml:trace>
  <inkml:trace contextRef="#ctx0" brushRef="#br0" timeOffset="17027">2688 2706 8802,'3'-10'1903,"1"0"0,-2 6 0,-4 4-1092,-2 5 0,-3 12 0,0 4 1,-2 3-202,-1 4 1,3 4-1,1 2-750,-2-2 1,2 0-298,0 1 1,2-1 0,-2 1-465,-2-2 1,2-1 0,0-1 0,-2-2 900,-1-4 0,-10-2 0,-2-1 0</inkml:trace>
  <inkml:trace contextRef="#ctx0" brushRef="#br0" timeOffset="18144">2438 3066 8082,'4'-10'240,"-1"1"0,3 1 1,2 3 973,1 0 1,1 2-1,1 3 1,2 0-684,4 0 0,5 0 0,3 0 0,0 0-146,3 0 1,1 0-1,1-1 1,-1-1-147,-2-2 1,0-2 0,-2 1 0,-1 1-111,1-1 1,-5-2 0,-4 1 0,1-1-232,-1 1 1,-2-1-1,-5-3-418,-2 0 1,-4 4 475,-6 3 1,-5 2-1,-7 2-48,-1 2 1,-9 6 0,5 6 0,-1-1 67,0 1 0,2 1 1,2-2-1,5-2-148,4-1 0,1-1 0,3 0 25,2 0 0,5-4 1,4-3-1,2-2-44,1-1 0,4-1 0,3-2 0,2-4 0,1-2-190,0-1 0,-3 0 0,-2 0 334,0 0 1,1 0 0,-2 0 0,-2 1 32,-1 2 1,-1 0 0,0 3 0,0 2 149,0 1 0,0 2 58,0 2 0,-4 3 0,-3 4 80,-2 0 0,-1 0 0,0 1 1,0 1 329,0 2-437,0-5 1,-3-1 169,-1-1-350,-3 2 1,5-5-1,0-4-334,4-5 0,4-4 0,5-2 0,1-1-123,2-2 1,2-2-1,-1 2 1,-1 3 245,1 3 1,-2 1-1,-3 2 304,0 0 1,-1 4 316,-2 1 0,-3 4 0,-4 7 0,0 1 108,0 2 1,-1 2 0,-1-2-1,-2-2 84,2-1 1,-2-1-170,0 0 0,1-2-563,3-5 0,6-5 0,2-10-289,5-2 1,3-2 0,-1 1 0,-1 0-131,1-3 1,1 2 0,-2 1 0,-2 1-428,-1 6 1,-1-1 1111,0 5 0,-1 2 0,-2 5 367,-4 4 1,-2 3 0,-1 2 0,0 2 40,0-2 1,0 2 0,0 0-295,0-2 0,3-1 0,2-2 0,0-2 26,3-4 1,1-2 0,1-1-178,0 0 1,0 0 0,0-1 0,0-2-210,0-4 0,3-2 1,1-2-1,-2-1-26,-1-2 0,-2 1 1,-1 3-1,-2 0 47,2 0 0,-3-3 1,-2-1-579,-2 2 612,-1 5 0,-4 4 1,-2 6 137,0 4 1,1 2-1,3 1 1,-2 0-61,2 0 0,1 3 1,1 1 55,0-2 1,0-1 0,1-2 0,1-1 0,2-2 0,0-3 1,-1 0-22,4-2 0,-1-1 0,0 0 0,2-1-72,1-2 0,1-3 1,1-4-1,1 0-150,2 0 1,0-3 0,-1-1 0,3 1 85,0-1 0,1 2 0,-3-1 1,-2 2 107,-1 1 1,-1 1 119,0 2 0,-4 4 1,-3 6 200,-2 4 1,-1 6 0,0 4 0,0 1 168,0-1 1,-3 0 0,-1-2 0,2-1-31,1 1 1,1-2 0,1-4-1,1-1-196,2-2 0,5-3 0,1 0 0,5-3-226,4-3 1,4-6 0,1-5-1,-1 1-1132,1-1 0,-2 1 0,0-2 1,-4 0-5723,-5 3 6798,-6 1 0,1-3 0,-2-2 0</inkml:trace>
  <inkml:trace contextRef="#ctx0" brushRef="#br0" timeOffset="18588">5198 2777 10098,'-1'-10'0,"-2"0"0,-3 0 0,-1 1 1904,1 2 0,2 3-1401,-2 4 1,3 4-1,-1 3 1,1 3 0,-1 3-179,2 4 0,1 5 1,2 4-1,1 2 4,2 3 0,0 4 0,-2-1 0,2-2-99,-2-1 0,-2-1 0,-3-1 0,-4-2 117,-2-4 1,-5-2-1,-3-2-244,-2-2 0,-2 0 0,-1-4 1,-3-3-1,1-4-851,-1-1 0,2-2 0,3-4 1,0-1 747,0-2 0,4-8 0,2 1 0</inkml:trace>
  <inkml:trace contextRef="#ctx0" brushRef="#br0" timeOffset="18745">5237 2606 8125,'0'-16'0,"-3"-1"329,-1 3 0,0 5-329,1 6 0,-3 11 0,-4 3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50:40.942"/>
    </inkml:context>
    <inkml:brush xml:id="br0">
      <inkml:brushProperty name="width" value="0.05727" units="cm"/>
      <inkml:brushProperty name="height" value="0.05727" units="cm"/>
    </inkml:brush>
  </inkml:definitions>
  <inkml:trace contextRef="#ctx0" brushRef="#br0">20 101 14262,'-3'4'-1344,"-1"-4"0,-2-1 1176,2-5 1,1 2 477,3-2-183,0 3 0,1-1 1,2 4-3,4 0 0,2-1 0,2-1 0,2-2-34,4 2 1,2 0 0,1 0 0,1-2-71,2 2 0,0 1 0,3 1 0,1 0-98,-1 0 1,2-3-1,-1-1 1,2 2 147,1 1 0,0-2 1,0-1-1,0 1 56,0-1 0,2 2 1,-1-1-1,-2 1-48,0-1 1,0 1-1,0-1 1,-2 2-52,-4 1 1,1-3 0,0-1 0,-3 2 74,-3 1 0,-1 0 0,-3-1 1,-2-2 280,-1 2-417,-1 1-457,-4 1-1282,-2 0 893,-13 0 0,6 0 877,-7 0 1,6 0 0,0 0-1</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19.034"/>
    </inkml:context>
    <inkml:brush xml:id="br0">
      <inkml:brushProperty name="width" value="0.04295" units="cm"/>
      <inkml:brushProperty name="height" value="0.04295" units="cm"/>
    </inkml:brush>
  </inkml:definitions>
  <inkml:trace contextRef="#ctx0" brushRef="#br0">0 239 7962,'1'-13'82,"2"0"0,4 3 1,2 4 658,1 1 1,1 2-1,1 3 1,2-1-181,-2-2 0,6 1 0,1-1 0,-1 2-867,1 1 0,2 0 0,-4 0 0,2 0-741,1 0 0,-1 0 1047,-2 0 0,1 4 0,-2 2 0</inkml:trace>
  <inkml:trace contextRef="#ctx0" brushRef="#br0" timeOffset="211">179 98 7876,'-7'-3'0,"1"-1"561,-2 2 1,2-2 294,0 0 0,2 1 0,-2 4 1,-2 4-1,0 5 122,1 5 1,0 4-1,2 2 1,1 1-667,-1 2 1,2 3-1,3-1 1,0 0-325,0-3 0,0 1 0,0 0 0,0-2-667,0-1 0,0-2 1,-1-1-1,-1-3-3185,-2 0 3864,-3-2 0,-3-3 0,-6 0 0</inkml:trace>
  <inkml:trace contextRef="#ctx0" brushRef="#br0" timeOffset="1168">729 118 7931,'-6'-4'-433,"-2"2"1,2-2 0,-1 1 1674,1-1 0,2 1-255,-2 3 1,5-3-827,1-1 0,7 1 1,8 3-1,-1 0-106,1 0 0,6-3 0,-1-1 0,0 2-13,-2 1 1,-1-2 0,-3-1 0,-2 2-201,-1 1 1,-4 0-229,-1-2 683,-3 1 1,0 2 0,-5 7-41,-2 2 0,1 2 0,3 1 1,0 3-101,0 0 0,0 2 1,-1 2-1,-1-1-526,-2-2 1,1 1 0,2 2 0,-1-1-616,-2-2 0,-3-2 984,0 2 0,-2 1 0,-1 3 0</inkml:trace>
  <inkml:trace contextRef="#ctx0" brushRef="#br0" timeOffset="1510">660 298 7082,'6'-4'1048,"2"-1"1,-1-3-1,2 2-1040,1-2 1,3 2 0,3 1 0,2-1-72,3 1 1,4 1 0,1-2-1,2-1-80,3 1 0,1-2 0,-1 1 0,0-2-28,-1-1 1,5 0 0,-9 0 0,-1 1 93,-3 2 0,-3-1 1,-2 2-1,-5-1 585,-4 1 1,-1 2-12,-3-2 1,-2 3-1,-5 0-166,-4 2 0,1 1 0,1 1 11,0 2 1,2 4-1,4 4-291,2-1 1,3 6 0,4-6 0,0 1-156,0 0 0,0 0 0,0 1 1,-1 2-151,-2-2 0,-3-1 1,-4-1-1,0 0-191,0 0 1,-4 0 0,-4 0-1,-4-1-803,-5-2 1248,-2 1 0,-1-6 0,0 2 0</inkml:trace>
  <inkml:trace contextRef="#ctx0" brushRef="#br0" timeOffset="1650">1060 207 8006,'10'-7'203,"0"1"0,0-5 0,0 4-157,0-2 0,1-1 1,1 0-1,3 1 1,-1 1 99,1 2 0,5 2 0,-1-1 1,-1 0-746,1 3 1,5 0 598,-8-1 0,10 1 0,-5-2 0</inkml:trace>
  <inkml:trace contextRef="#ctx0" brushRef="#br0" timeOffset="1815">1399 78 7261,'9'-1'-703,"-2"-2"1,0 0 2232,-3-3 0,0 3-416,-1 0 0,0 2 0,3 2-561,2 2 1,0 3 0,1 5-1,0 1-256,2 2 0,1 3 1,-2-1-1,-1 1-345,-2-1 1,1-2-1,-1 1 1,1 1-770,-1-1 1,0-2 0,-3 0-1,-2-2-1459,-1-1 2276,-1-4 0,0 2 0,0-2 0</inkml:trace>
  <inkml:trace contextRef="#ctx0" brushRef="#br0" timeOffset="1989">1619 38 8185,'6'-16'900,"-3"3"0,-3 6 1,-3 5-368,-4 4 0,-2 4 1,-1 5-1,0 2-100,0 4 1,-3 2 0,-1 1 0,3-1-206,3-2 1,0 4 0,1-4-1,-2 1-711,-1 1 1,3 0-1,2 1 1,0-1 482,3-2 0,-3 1 0,-1-2 0</inkml:trace>
  <inkml:trace contextRef="#ctx0" brushRef="#br0" timeOffset="2315">1679 288 8007,'10'-1'0,"0"-2"0,-3 0 0,0-2 0,3 0 1199,3 3 1,3-2 0,-2 0 0,-1 2-680,1 1 0,2 1 0,3 0 0,-2 0-293,-4 0 0,-2 1 1,-1 2-1,-1 4-374,-2 2 0,-3 2 1,-4 2-1,-1 3-15,-2 0 0,-6 1 0,-6-2 0,1-1-118,-1 1 0,-1 1 1,2-2-1,2-2 406,1-1 0,1-2 0,1-1 240,2-2 1,4-3-106,6 0 1,7-2 0,7-2 0,2-1-408,1-2 1,3-2-1,2 1 1,-1 0-421,1-3 1,1 2 0,-3 1-1,-3-1-340,-3 1 1,-4 1 905,0-2 0,-2-1 0,-1-3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47:47.478"/>
    </inkml:context>
    <inkml:brush xml:id="br0">
      <inkml:brushProperty name="width" value="0.04295" units="cm"/>
      <inkml:brushProperty name="height" value="0.04295" units="cm"/>
      <inkml:brushProperty name="color" value="#F6630D"/>
    </inkml:brush>
  </inkml:definitions>
  <inkml:trace contextRef="#ctx0" brushRef="#br0">2660 88 8923,'0'-10'0,"0"0"0,1 0 430,2 0 1,3 1-1,4 2-686,0 4 1,-3 2 255,-1 1 0,-3 0 0,1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42:58.209"/>
    </inkml:context>
    <inkml:brush xml:id="br0">
      <inkml:brushProperty name="width" value="0.04295" units="cm"/>
      <inkml:brushProperty name="height" value="0.04295" units="cm"/>
      <inkml:brushProperty name="color" value="#004F8B"/>
    </inkml:brush>
    <inkml:brush xml:id="br1">
      <inkml:brushProperty name="width" value="0.05727" units="cm"/>
      <inkml:brushProperty name="height" value="0.05727" units="cm"/>
      <inkml:brushProperty name="color" value="#004F8B"/>
    </inkml:brush>
  </inkml:definitions>
  <inkml:trace contextRef="#ctx0" brushRef="#br0">6880 5631 8285,'-10'0'550,"3"0"447,1 0 1,3 1-522,0 2 1,3-1 0,3 1 0,4-2-67,2-1 0,5-1 0,3-2 0,3-3-127,3 0 0,0-2 0,2 1 0,0-2-200,-3-1 0,1 1 1,-2 1-1,-3 3-766,-2 0 0,-4 1-962,-5 1 1,-3 3-1411,-4 0 3055,-4 0 0,-6 13 0,-6-2 0</inkml:trace>
  <inkml:trace contextRef="#ctx0" brushRef="#br0" timeOffset="332">6930 5641 8883,'-11'0'0,"-1"0"0,-2 0 0,2 0 1381,1 0 0,0 0-919,-2 0 1,1 1-1,-2 2 1,2 4-1,1 2 1616,2 1-1703,1 0 0,-1 0-223,2 0 0,0 0 0,3 0 0,2 0-43,1 0 0,1-3 1,0-1-134,0 2 1,1-3 0,2-1-99,4 0 0,5-2 0,3 1 0,0-2-158,3-1 1,4-1 0,2-1 0,-2-2-145,-1 2 0,-4 4 1,-2 3-1,-1 0 292,-6 3 1,1 4 0,-5 3-1,-3-1 44,-3 1 1,-2 2 0,-5-1 0,-3 0 605,-2-3 1,-3 1 0,-3 0-1,1-2-128,2-1 0,-1-2 0,2-1 0,0-3-1404,3 0 1,-1-2 0,0-3-801,2 0 1,5-1 1813,4-2 0,-2-7 0,-1-6 0</inkml:trace>
  <inkml:trace contextRef="#ctx0" brushRef="#br0" timeOffset="793">7060 5360 8285,'-13'-10'0,"-1"0"0,1 1 866,-1 2 1,1 2-483,-3 2 1,-1 1-1,-3-1 1,0 3 383,0 3 0,-1 4 0,-1 5 0,-3 3 211,0 0 1,-1 6-1,-2 6 1,2 2-562,-2 1 1,0 3 0,0 3 0,2 2-35,-2 3 0,3 1 1,2-1-1,3 0-198,3-1 1,4 6 0,5-5 0,3 2-555,0 2 1,2-2 0,3-3 0,1 0-53,2 0 0,3-4 1,5-3-1,2-3-639,4-3 1,5-1-1,3-6 1,0-4 587,3-4 1,5-6-1,5-6 1,4-8 477,5-9 1,2-10 0,2-3 0,0-4 247,-1-2 1,6-2 0,-8 1 0,-3-2-30,-4-1 1,-7 0 0,-1-1 0,-4 0 272,-6 1 1,-1-6 0,-9 6 0,-5 0-142,-3 2 0,-5-2 1,-6 5-1,-6 3 95,-7 2 1,-11 3 0,-1 8 0,-2 4-767,-2 5 1,-6 1 0,0 5 0,-2 2-871,-2 1 0,-1 2 1,1 2-1,1 5 1183,-1 4 0,-2 4 0,1 4 0</inkml:trace>
  <inkml:trace contextRef="#ctx0" brushRef="#br0" timeOffset="-12434">1620 2643 8133,'1'-9'273,"2"2"0,-1 2 0,2 3 1599,0-2 1093,-2-3-2208,2 5 1,-4-1 0,0 6-295,0 4 0,-3 5 0,-1 3 0,1-1-215,-1 1 1,2 1 0,-2-1 0,1-1-152,-1 1 0,1 1 1,3-2-1,0-2-294,0-1 0,-3-1 1,-1 0-909,2 0 0,1 0-1837,1 0 1130,-4-4 0,2-3 958,-1-6 1,2 0 0,1-3 0,0-2 853,0-1 0,0-1 0,0 0 0</inkml:trace>
  <inkml:trace contextRef="#ctx0" brushRef="#br0" timeOffset="-11989">1611 2653 6775,'1'-9'91,"2"2"1,-1-1 0,1 1 703,-2-2 1,-1 2-426,0 1 0,3-1 0,2-3 0,0 1 159,3 2 0,0-1 1,0 2-1,-2-1-248,2 1 0,1 3 1,1 0-1,0 2 190,0 1 1,-3 0-1,-1 0 1,1 1-207,-1 2 0,1 3 0,-3 5 1,-2 1-186,-1 2 0,-1-1 1,0-2-1,0 1-57,0 2 0,-4 2 1,-3-2-1,-3-2-22,-3-1 1,1-1 0,-1 0-1,2-1-16,1-2-273,0 1 1,6-8 0,4 0 72,5-5 1,8-3 0,4 0 0,2 2-185,1-2 0,0 2 0,-1 1 0,-1 0 255,-2 3 1,-3 2 0,0 2 0,-2 3 35,-1 0 0,-4 5 0,-3 5 0,-2-1 565,-1 1 1,-8 2-1,-3-1 1,-2 0-41,-2-3 0,-2 1 1,0 0-1,-1-2 9,1-1 1,0-2 0,3-1 0,2-3-1045,1 0 0,1-2 201,0-3 0,1-1 0,2-2-1890,4-4 1,2-2 2306,1-1 0,4-4 0,2-2 0</inkml:trace>
  <inkml:trace contextRef="#ctx0" brushRef="#br0" timeOffset="-11393">1931 2353 8296,'-1'-10'0,"-2"1"282,-4 2 0,-5-1 1,-2 2-1,1 0 159,-1 3 0,-2-1 1,-4 0-1,0 2 260,0 1 1,0 4 0,-1 2-1,-1 0-127,-2 3 0,-2 2 1,1 2-1,1 3 72,-1 0 0,-1 2 0,2 4 1,2 1-206,1 2 1,1 3 0,0 0 0,1 1-112,2-1 0,3 0 0,4-2-228,0 0 0,0 2-71,0 3 0,4 0 0,3 0-340,2 0 0,1 3 0,1 2 0,2-2-341,4-2 0,5 5 0,3-6 0,-1 1-7,1 0 0,2-2 0,0-2 0,3-4 284,3-2 0,2-2 0,3-2 0,-2-5 261,2-4 1,4-4-1,2-6 1,-2-4 229,-1-4 1,3-8 0,3-2 0,1-5-155,-1-4 1,-1-1 0,-4-2 0,-2-4 258,-1-4 0,1-6 0,-6-1 1,-2-1 109,-1 1 1,-5-4 0,-3 6 0,-3 4 268,-3 5 1,-3 3 0,-5 3 0,-4 3-112,-5 2 0,-8 7 0,-9-1 0,-2 3-505,-1 4 0,-3 4 0,-3 3 0,-1 0-794,0 3 1,-3 1 0,5 2-1,2 1-532,2 2 0,2 5 0,8-1 0,0 5-1601,2-1 2941,1-1 0,2 3 0,2 2 0</inkml:trace>
  <inkml:trace contextRef="#ctx0" brushRef="#br0" timeOffset="-14420">1690 1291 7995,'0'-10'-573,"0"0"1,-3 3 1583,-1 1 1,-3 3 0,0 0-465,-2 2 0,2 1 0,1 0-200,-2 0 0,2 0 1,0 0-110,-2 0 0,-1 0 0,-1 1 0,0 1 40,0 2 0,0 3 0,0 0 0,0 1-25,0-1 1,-3 1 0,-1-1-1,2 2-58,1 1 0,1 1 1,0 1-1,0 2-15,0-2 1,-3 0-1,-1 0 1,2 2-9,1-2 0,4 2 1,1 0-1,-1-2-222,1-1 0,-1 2 1,3 1-1,2-2 111,1-1 0,1-1 1,0 1-1,0 1-50,0 2 0,0 0 0,0-2 0,0 2-2,0-2 1,0-1 0,1-1-1,1 0 32,2 0 0,0 0 0,-2 0 1,2 0-70,-2 0 1,2 0 0,1 0 0,-1 0-45,1 0 0,2 0 1,0 0 8,2 0 0,0-3 0,-1-1 0,-2 1 42,2-1 0,1 2 1,1-2-1,0 1 43,0-1 0,0-3 0,1 1 0,1-1 28,2 1 0,-1-1 0,-2-3 0,1 0-2,2 0 1,2 0 0,-1 0 0,-1 0-11,1 0 0,1-1 0,-1-1 0,-1-3-55,1 0 0,1 1 0,-2-1 0,-1-1-12,1 1 0,-1-1 0,2-2 0,0 2 86,-3-2 1,2 0 0,0 0 0,-1 2 27,1-2 1,-2-1 0,2-1-1,-1 0-36,1 0 0,0 0 0,-2 0 1,2 0-5,-2 0 0,2 0 1,0 0-1,-2 0 7,-1 0 1,-1-1 0,-1-1-1,-1-2-12,-2 2 1,-2 1 0,1 1 0,0 0-25,-3 0 1,2-1 0,0-1 0,-2-2 21,-1 2 0,-1-3 1,0-1-1,0-1-108,0 1 1,-4 2 0,-3-1-1,-1-1 56,1 1 1,-1 2 0,0-1 0,-3 1 48,-3-1 1,0 1 0,2 3 0,-3 0-4,0 0 0,-2 0 1,-3 0-1,0 1-80,0 2 0,0-1 0,-1 2 0,0-1-203,1 1 0,-5 2 0,6-1 0,1 0-159,-1 3 0,-5 1 0,7 1 0,0 0-235,1 0 0,-1 0 0,1 2 0,-1 4-911,1 4 0,3 6 0,-1 1 1556,0 2 0,2 1 0,-2 0 0</inkml:trace>
  <inkml:trace contextRef="#ctx0" brushRef="#br0" timeOffset="-13571">1610 1460 7990,'7'0'0,"-2"-1"0,0-2 0,-2 0 490,-3-3 1,0 2 1877,0-2-2139,0 3 0,0 0 0,0 6 1,0 4-114,0 2 0,0 5 0,-1 3 0,-2 1 49,-4-1 1,-1 5 0,0-2 0,2 0-124,-2-2 1,-1 0 0,-1-2 0,0 1 36,0-1 0,3-3 0,2 0 1,-1-2-86,1-1 1,2-3-294,0-1 153,2-3 0,1 0 0,1-6-261,2-4 0,0-5 1,3-3-1,2 0 1,1-3-216,1-1 0,-3-1 1,-1-1-1,1 0 256,-1 1 1,1-2 0,-2 6 0,-1 0 200,1 3 0,-2-1 0,-3 0 84,0 2 0,0 4 1012,0 2 1,0 2 0,1-1 41,2 0 1,0 2-461,3 3 0,-2 0 0,2 0-243,2 0 1,1 8 0,0 2-1,-1 2 22,-2 2 0,0-1 1,1 2-1,-3 1-56,0-1 0,-1-1 1,2 1-1,0 0-239,-3-3 0,2-1 0,0 0-556,-2 2 1,-1-1 0,-1 1-1445,0-2 1,0-1-1445,0 0 3447,0-4 0,0-2 0,0-4 0</inkml:trace>
  <inkml:trace contextRef="#ctx0" brushRef="#br0" timeOffset="-13234">1530 1631 8020,'-10'0'0,"1"-1"0,1-1 772,2-2 0,2 0 552,-2 1 1,3 0 0,1-2-912,4 0 1,5-1 0,6 2-1,3 1-231,0-1 0,6 1 0,-2-2 0,1 0-126,0 3 1,-1 0 0,-1 0 0,-2-2-337,-4 2 0,-2 1-1621,-1 1 1180,-4 0 1,-2 1 0,-5 1-241,-2 2 0,-3 2 961,-4-2 0,0-1 0,0-3 0</inkml:trace>
  <inkml:trace contextRef="#ctx0" brushRef="#br0" timeOffset="-9532">1799 3981 7444,'0'-7'862,"0"1"0,0 2 59,0-2 0,0 2-368,0-2 0,-1 0 1,-2-1 218,-4 4 1,1 1-1,0 0-351,-2-2 1,-1 1-1,-1 4 1,0 1-136,0 2 0,-3 7 0,-1-1 0,1 2-54,-1 2 1,1 2-1,-2 4 1,0 0-75,3 0 1,1 0 0,2 1-1,1 0-132,2-1 0,3 1 1,0-7-1,3-2-60,3-1 1,3-1-1,5-1 1,4-2 88,5-4 1,0-3 0,4-3 0,-1-4-54,1-2 1,-1-1 0,-3 0 0,0 0-272,0 0 1,-4-1 0,-3-1-803,-2-2 1,-2 1-1,-2 3-546,-4 0 0,-3 4 463,-3 3 1154,-3 2 0,-4-3 0,0-2 0</inkml:trace>
  <inkml:trace contextRef="#ctx0" brushRef="#br0" timeOffset="-8906">1929 3790 7972,'-3'-10'0,"-1"0"0,-3 1 0,0 1 0,-2 3 541,-1 0 0,-1-1 0,-1 2 0,-2 1 87,2-1 1,-2 2-1,-1-1 1,1 2-200,-1 1 0,-1 0 1,1 0-1,0 1-3,-3 2 1,-1 1 0,-1 5 0,0 2-85,0 0 1,1 4 0,1 2 0,2 3-4,-2 3 0,-1 0 1,0 3-1,1 2-126,2 1 0,3 3 1,0 0-1,3 0-31,3 0 1,0 0-1,3-2 1,2 0-348,1 0 0,1-3 1,1-2-1,2 1-158,4-1 0,2-2 0,2 0 0,2-3-60,4-3 1,2 0 0,2-3-1,1-2 129,2-1 0,3-5 0,1-3 0,2-2 238,0-1 0,5-4 1,-6-4-1,1-3 135,2-3 1,0-3-1,-3 0 1,-1-2 115,-2-1 0,-3 0 1,1-1-1,-2-2 91,-2-4 0,1-3 0,-6-2 0,-1-3 26,1 0 0,-5-1 1,-5-2-1,0 3 85,-3 0 1,-2 2-1,-5 4 1,-3 2-250,-5 4 1,-8 2 0,-1 2-1,-5 2-499,-4 4 1,-4 3 0,0 2 0,1 3 13,-1 0 0,2 2 0,4 3 0,2 0-2004,4 0 1,0 4 0,2 3 2300,2 2 0,1 5 0,-2 2 0</inkml:trace>
  <inkml:trace contextRef="#ctx0" brushRef="#br0" timeOffset="-839">6678 4172 8108,'0'-10'336,"3"0"1,1 0 981,-2 0-386,-1 4 1,-2 3-628,-2 6 0,-3 7 1,-4 7-1,0 1 107,0-1 0,0 4 0,-1-4 0,-1 1-56,-2 1 0,2-1 1,4 0-1,3-3-160,0 0 1,-1-2 0,2-3-184,2 0 0,2-4 0,3-2 0,4-1-83,2 1 0,2-1 0,2-3 0,4 0-408,2 0 0,1 0 0,0 0 0,0 0-577,0 0 0,0-1 0,-1-1 0,-1-2-1858,-2 2 2913,-3 1 0,5-3 0,-2-2 0</inkml:trace>
  <inkml:trace contextRef="#ctx0" brushRef="#br0" timeOffset="-782">6809 4271 10031,'-6'4'1109,"-1"2"0,2 5 0,1 1-583,-1 2 1,2 3 0,2 0-1,-1 1-398,-2-1 1,1 0 0,3-2 0,0-1-147,0 1 0,0 1 0,0-2 0,0-2-1575,0-1 1,0-1-2092,0 0 3684,4-4 0,-2 2 0,2-2 0</inkml:trace>
  <inkml:trace contextRef="#ctx0" brushRef="#br0" timeOffset="-491">6869 4031 8468,'0'-14'0,"0"-2"0,0 0 376,0 3 0,-4 2 1,-3 1-1,-3 1 154,-3 2 1,0 0 0,-3 3-82,-2 2 0,-1 2 0,-2 3 0,-2 4 0,-3 3 301,0 3 1,-2 4 0,1 6 0,-2 4-182,-1 2 1,-2 4-1,1 3 1,2 1-226,0 0 1,4 4 0,2-4 0,2 1-250,1-1 1,4 4-1,4-4 1,4 0-247,5-1 1,2 0 0,3-2 0,4-2-343,4-1 1,10-4 0,1-3-1,4-2 74,7-3 0,-1-7 1,8-2-1,3-5 210,3-4 1,8-10 0,-5-4 0,4-5 80,-4-2 0,1-4 1,-5-4-1,-4-3 91,-6-3 1,-3-6 0,-11 0 0,-5-2-3,-6-3 0,-5-8 1,-6 6-1,-4 0 28,-4 1 1,-11 3 0,-1 5 0,-4 5-48,0 6 0,-1 9 0,-4 5 0,-1 3-824,-2 3 0,4 4 0,4 8 0,-1 3 882,1 5 0,2 9 0,4-1 0</inkml:trace>
  <inkml:trace contextRef="#ctx0" brushRef="#br0" timeOffset="-3168">6701 2962 7814,'6'-10'82,"-3"0"0,-2 3 0,0 1 806,2-2 0,3 0-529,4 1 0,0 3 0,0 4 0,-1 1-235,-2 2 1,0 3 0,-3 4 0,-2 1-35,-1 2 1,-2 2-1,-2 3 1,-4-3 82,-2 0 0,-4 1 1,-1-2-1,2-2 117,1-1 1,1-4-281,0-1 0,6-3 1,4 0-140,5-2 0,8-1 0,5 0 0,3 0 46,3 0 1,-2 0 0,-4 1-1,-3 4 16,0 5 0,-6 0 0,-6 4 0,-2-1 338,-1 1 0,-2-1 1,-4-2-1,-5 1 279,-3 2 0,-6-1 0,-4-4 0,2-1-312,1-2 0,2-2 1,1 1-1,3 0-355,0-3 1,2-1 0,3-1 0,0 0-1462,0 0 0,4-1 0,3-2 1578,2-4 0,-3-6 0,-2-3 0</inkml:trace>
  <inkml:trace contextRef="#ctx0" brushRef="#br0" timeOffset="-2524">6821 2811 7027,'-4'-10'-356,"-2"0"995,-4 0 1,0 4-715,0 3-363,4 2 215,2 1 520,4 0 129,0 0 1,-4 0 217,-3 0-213,-2 0 0,-1 0 80,0 0 1,1-1 256,2-2-159,-1 1-527,6-2 0,-3 4 0,2 0 23,-4 0 0,-2 0 0,-2 1 0,-1 2 232,-2 4 1,-2 3-1,0 3 1,-2 4 128,-3 2 0,-1 5 0,2 3 1,0 3-189,0 3 1,4 2 0,3 3-1,2-3-217,1 0 1,1 1 0,2-1 0,4-1-112,2 1 1,1 1 0,0-2 0,0-2-277,0-1 0,4 1 1,4-2-1,3-4-19,3-4 0,3-3 0,1-2 0,3-5 254,3-4 0,8-6 1,1-9-1,6-6 43,4-5 1,-1-9 0,2-2 0,-1-2 205,1-4 0,-3 0 0,-7-1 0,-5-1 37,-3 1 1,-4-4 0,-5 2 0,-5-5 100,-4 1 1,-4 1 0,-6 1 0,-5 1-33,-6 2 1,-5 4 0,-4 6 0,-4 4-508,-4 2 1,-3 5 0,0 4-1,-3 4-563,0 5 1,2 2 0,5 1-1,1 0-943,2 0 0,5 4 1749,1 3 0,-5 6 0,4 3 0</inkml:trace>
  <inkml:trace contextRef="#ctx0" brushRef="#br0" timeOffset="-4119">6659 1972 8079,'0'6'701,"0"-11"1,-3 2 0,-1-7 454,2 1 1,1-1-568,1-3 1,4-3 0,3-2-159,2 5 1,1 0-1,0 6-190,0-2 0,0 2 0,0 2 0,0 0-177,0 3 1,0 2-1,0 3-180,0 4 0,-3 6 0,-2 4 1,0 2 19,-3 1 0,-1 3 0,-2 2 0,-2-1 16,-4 1 1,-2-2 0,-2-3 0,-1-1 45,-2-2 1,0 0-1,2-3 1,-3-2 31,0-1 0,-1 1 0,-2-1 1,3-2 81,0 0 1,1-4 0,2-2-1,-2-2 7,2-1 1,1 0-34,1 0 1,1-1 0,2-2-129,4-4 0,2 1 0,2 0-138,2-2 1,3 0-1,4 0 171,0 2 1,0 3 0,0 0 76,0 2 0,0 4 0,0 2 1,0-1-35,0 1 0,3 2 0,1-1 0,-2 1 24,-1-1 0,2 0 0,1 1 1,-2-4-350,-1-2 1,-1 0 0,0 1 0,0 2-418,0-2 0,-3-1 0,-1-1 35,2 0 0,-2-4 1,-1-3-1,1-1 705,-1 1 0,2-6 0,3 2 0</inkml:trace>
  <inkml:trace contextRef="#ctx0" brushRef="#br0" timeOffset="-3842">6850 1774 8079,'-1'-10'0,"-2"0"0,0 0 0,-3 0 245,-2 0 1,-2 3-1,-2 2 1,-4-1-1,-1 2 392,0-1 0,-7 2 0,5 3 0,1 0-148,-1 0 0,-2 0 0,4 0 0,-1 1-179,1 2 1,-1 3 0,1 5 0,-2 2 164,-1 4 0,-2 5 0,1 4 1,2 2-243,0 3 0,4 4 1,2 0-1,2-1-159,1 1 1,1-2-1,2-2 1,4 0-60,2-1 0,1 2 0,1-5 0,2 1-160,4-1 1,2 1-1,2-1 1,2 1 0,3-1-1,2-5-799,2-4 1,1-2 817,6-6 0,5 1 0,-1-8 0,2-5 85,2-3 0,6-8 1,0-4-1,1-3-11,-1-3 0,0-2 0,-6-4 0,-2 0 238,-2-2 0,0-4 1,-8 0-1,-3 1-107,-3-1 1,-9-5 0,-1 3 0,-5 0-36,-2 1 1,-4 4-1,-4 4 1,-4 3-70,-5 0 1,-6 6-1,-4 6 1,-1 3-427,1 3 0,-5 3 0,1 4 0,-2 1-1010,-2 2 0,2 7 0,2 7 1461,-2 2 0,1 5 0,-2 2 0</inkml:trace>
  <inkml:trace contextRef="#ctx0" brushRef="#br0" timeOffset="-6043">6809 652 7906,'1'-10'62,"2"0"0,-1 0 0,1 0 272,-2 0 1,-1 3-1,1 1 232,2-2 1,-1 2 0,1 0 365,-2-2 1,-1 2 1384,0 0-796,0 3-1141,0-1 1,0 5 0,0 2-1,0 4 14,0 2 0,0 1 0,0 1 0,0 1-150,0 2 0,0 3 0,0 0 1,0 2-24,0 1 0,-3 0 1,-1 0-1,2 0-69,1 0 0,1-1 0,0-1 0,-1-3-113,-2 0 1,1-2-1,-1-3-384,2 0 1,1-3-724,0-1-305,0-3 1,-1 0-1,-1-6-1842,-2-4 0,1-2 3215,3-1 0,-4-4 0,-2-2 0</inkml:trace>
  <inkml:trace contextRef="#ctx0" brushRef="#br0" timeOffset="-5405">6920 453 7959,'-7'-3'-81,"1"-1"0,-1-2 430,-3 2 1,0-2 167,0 2 1,1 0-1,1 2-10,2-2 0,-1 1 0,-3 3-161,0 0 0,0 0 1,0 0-1,0 0-63,0 0 0,-3 1 1,-1 1-1,1 3 78,-1 0 0,1 5 0,-3 4 0,-1-1-105,1 1 1,-1 2-1,2 4 1,1 0-50,-1 0 1,-1 4-1,1 3 1,1 1 11,-1-1 0,3 1 0,4-1 0,3 1-174,0-1 0,-1 0 1,2-2-1,2-1-121,1 1 0,2 1 0,2-2 0,4-2-40,2-1 0,1-2 1,0-1-1,0-2-16,0 2 1,1-3-1,1-2 1,3-2 144,0-1 1,3-1 0,4-2-1,3-4 99,0-2 0,2-1 1,3-1-1,0-2-82,0-4 0,0-5 1,0-2-1,-1 1 29,-2-1 0,0 1 0,-3-3 0,-2-2 8,-1-1 0,-4-4 1,-2-3-1,0-2-85,-3-3 1,-5-4-1,-4 0 1,-2 1-88,-1-1 1,-1-1-1,-4 2 1,-3 3 46,-5 3 1,-3 1 0,1 3-1,1 3-21,-1 3 1,-5 4 0,1 4 0,-1 0-426,-2 0 0,0 4 0,2 3 0,0 2-392,0 1 1,3 1 0,2 4 0,-1 3 895,1 5 0,2 4 0,-1-1 0</inkml:trace>
  <inkml:trace contextRef="#ctx0" brushRef="#br1" timeOffset="3139">2099 1441 20029,'0'10'-7473,"0"-4"6658,0-2 0,0-3 388,0 2 488,0-1 0,0 1 292,0-6-211,0 1 0,1-2 179,2 4 1,0 0-415,3 0 1,-2-3-1,2-1 354,2 2 0,1 1 0,1 1-73,0 0 1,0-1-1,0-1 1,0-2 16,0 2 0,3 1 0,1 1 1,-2 0 8,-1 0 0,2 0 0,1 0 0,-1 0-8,1 0 1,1 0-1,3 0 1,-2 0-75,2 0 1,4-1 0,2-1 0,-2-2-89,-1 2 1,2-2 0,2-1-1,-1 1-48,1-1 0,-2 1 0,-3 2 0,0-2-32,0 2 1,2-2 0,0 0 0,0 1 102,0-1 0,1 2 1,-1-2-1,3 1 25,0-1 1,1 0 0,3 2 0,0-3 27,2 0 1,1-1 0,-1-2 0,1 2 19,2-2 1,-1 0 0,-3 0-167,0 2 1,1 2 0,1-1 0,2 0 0,-2 3-138,-1 1 1,2 1 0,2 0 0,-1 0 93,1 0 1,-2-3-1,-2-1 1,1 2 56,2 1 1,0-2 0,-1-2 0,3 1 66,0-1 0,2-2 0,-1 0 0,2-2 44,1-1 1,2 3 0,0 2 0,0-1-124,0 1 0,-1 2 0,-2 0 0,-1 1-36,-1-1 0,4 1 0,-4-2 0,2 1 28,1-1 1,0-2 0,0 1 0,1 0 63,2-3 0,1 0 0,1 0 0,-2 2 86,-1-2 0,-1 2 0,-3 1 0,-2-1-83,2 1 1,0 2-1,-1-1 1,-3 1-23,0-1 1,1 0-1,3 1 1,-3-3-59,0 0 0,1 1 0,-2 3 0,-2-2-43,-1 2 1,1-2 0,0-1 0,0 1 80,0-1 1,-3-1-1,-4 1 1,1 0 97,-1-3 0,-2 2 1,1 1-1,-1-1 27,1 1 1,-1-1 0,-3-2 0,0 3-81,0 0 1,2-1-1,-1 1 1,-2 1-48,0-1 1,0 1 0,0 2 0,-1-2-147,-2 2 0,-2-2 0,1-1 0,1 1 15,-1-1 0,-1-1 0,1 1 0,1 1 49,-1-1 1,1 1-1,2 2 1,-3-3 16,0 0 1,1 2 0,-2-1 0,-2 1 58,-1-1 1,-1 0 0,0 2 0,0-2-25,0 2 1,1-3 149,2-2 0,-1 2 0,1 1 0,-2 1-88,-1-1 0,0 1 1,1 3-1,1 0-45,2 0 0,-1-3 0,-3-1 0,0 2-15,0 1 0,0 0 0,0-1-6,0-2 1,0 0 313,0 1 1,-3 1-83,-1-1 1,-2-1-213,2 0 0,1 1 0,3 2 0,0-1 43,0-2 1,0 1-1,1 2 1,1-1 52,2-2 1,0 0-1,-2 2 1,2-3 243,-2 0 1,-1 2 0,-2-1-170,-2 0 1,0 1-465,-3-3-539,-1 3-1900,-3-1 2697,0 8 0,-4 2 0,-2 4 1</inkml:trace>
  <inkml:trace contextRef="#ctx0" brushRef="#br1" timeOffset="4105">2050 1581 21080,'-9'-10'-1935,"1"1"1,3 1 452,0 2 1129,2 3 0,4 0 530,2 6 1,3-1 0,6 2-1,3-1-114,1 1 0,10 0 0,-2-2 1,6 2 114,4-2 1,2 2-1,-1 1 1,1-1-46,6 1 1,1 1 0,6-1 0,-1 0-239,-1 3 1,7 1 0,-5 0 0,1-1 105,2-2 1,1 1 0,0 3-1,3-1 196,0-2 0,1 1 0,-2-2 1,-1 1-42,1-1 0,-2 0 0,-3 2 0,0-3-141,0 0 0,-1 1 0,0-1 0,-1 0-65,-1 3 0,1-2 0,-6 0 1,2 1 22,-2-1 1,-1 1-1,-1-2 1,0-1 74,0 1 1,0 1 0,2-2-1,4-2 23,4-1 0,3 2 0,0 1 0,3-1-217,0 1 1,1-1 0,-2 2 0,0 1-159,3-1 1,0 1-1,0 2 1,-2-3 112,2 0 0,0 1 0,0-1 1,-4 0 22,-3 3 0,4-2 0,-8 0 0,0 2 168,-1 1 0,0-2 1,-2-1-1,-1 1 82,1-1 1,-6 1-1,2-2 1,-3-1-33,-5 1 1,4-2-1,-7-3 1,1 1 7,2 2 0,-1-1 0,-3 1 0,-3-2-31,0-1 0,1 0 1,-2 0-1,-3 0 41,-3 0 0,0 3 1,-2 1-1,1-2-28,-1-1 0,-2-1 0,1 0 0,0 0-54,-3 0 1,3 0 0,1 0 0,1 1-12,-1 2 0,0-1 1,2 1-1,-2-2-10,2-1 1,-2 0 0,0 0 0,1 0-26,-1 0 0,2 3 1,-1 1-1,1-2-76,-1-1 1,0-1 0,-3 0 0,-1 0-250,1 0 1,-2 3-1,1 2 365,-2 0 0,-1-2 0,0 1 0</inkml:trace>
  <inkml:trace contextRef="#ctx0" brushRef="#br1" timeOffset="5390">1810 1732 10188,'-6'-19'0,"3"2"0,3 4-131,3 2 0,4 2 0,5 1 555,2 2 1,-1 3-1,-3 0 1,1 2-237,2 1 1,-1 3 0,1 2 0,-2 0 8,-1 3 1,3-2 0,2 0 0,-1 2-98,1 1 1,2 2-1,1 1 1,3 2-42,3-2 1,3 2 0,1 1 0,4 0-12,5 3 1,2-2 0,2 0 0,2 1 0,5 0 99,4-1 1,-3 1 0,4 3 0,-1 1 0,-1 0 149,0-1 1,0 7-286,2-4 1,-1 1-1,2 0 1,-2-1-95,-2 1 1,8-1 0,-7-2-1,-1 1 31,0 2 0,-2-1 0,1-2 0,-1 1 34,-1 2 1,4 0 0,-4-2 0,1 2-64,-1-2 1,0 2-1,-2 1 1,-1-1 62,1 1 1,-2 1-1,-2-1 1,1-1-1,2 1 1,2 1 0,-1-2 0,-1-2 26,1-1 1,5 1-1,-3-1 1,1-2 30,1 0 0,0 0 0,2 1 0,0-1 0,-1-2 1,2 1 0,-5-2 0,2 1-13,1-1 1,2 0 0,0 2 0,-2-3 0,-1 0 1,2-2 0,-3-2 0,2 1-3,0 2 1,6 3 0,-6 0 0,1 1-20,0-1 0,6 0 0,2-2 1,1 0-7,2 3 1,-1-3 0,-2-1 0,-3-2 119,-1-2 0,3 6 0,-9-6 0,-1 0-74,1-2 0,-2 0 0,-7-1 1,-1 2 187,-2 1 1,-4-1 0,-5-1 0,-4-3 108,-3 0 1,0-1 0,-7-2-1,-2 2 193,-1-2-382,-1-1 0,-4-2-242,-3-2 0,-6 1-1593,-4-1 1087,2 2 0,1 2 0,4 2 0,1 3 145,2 0 0,0 2 0,3-1 0,1 2 341,-1 1 1,2 0 0,-2 0 0</inkml:trace>
  <inkml:trace contextRef="#ctx0" brushRef="#br1" timeOffset="6229">1869 1933 31930,'-6'-10'-7739,"3"0"6301,2 4 1,2 2-1,2 4 1,4 1 1589,2 2 1,4 3-1,2 4 1,0 1-23,3 2 0,5 6 1,4 5-1,2-1 190,1 1 0,7 2 1,2 4-1,2 0-184,4 0 1,3 1-1,3 2 1,0 3-96,-1 0 0,11 2 1,-1-1-1,7 2-332,3 1 1,0 0-1,1 1 1,2 1 440,4 2 0,1 2 1,1-1-1,-1 0 140,-1 3 0,7 4 1,-5 3-1,-1-1-549,1 1 0,1 0 1,-4-3-1,1-2 84,0-1 0,7 1 1,-5-4-1,-2-1-67,-1 0 0,4 4 0,-7-9 0,4 1 109,0 0 0,0-4 0,-2-2 0,0 1 251,3-1 1,0 2-1,-1 3 1,-5-1-208,-4-2 0,-6 4 1,-7-4-1,-2 1 13,-1 1 1,-4-4 0,-3-1-1,0-2-94,-2-2 0,2 1 1,-9-7-1,1-2 52,-1-1 1,-1-1 0,0-1-1,-2-2 68,-1-4 1,-3-2-1,-3-1 1,1 0 162,-1 0 0,-2 0 0,-5-1 0,-1-1-115,-2-2 1,-3-2 0,0 1-1,-2 1-237,-1-1 0,0-1 0,0 1 0,0 1-15,0-1 0,0-2 0,1 1 0,1-1 39,2 1 0,-1 2 0,-2-2 0,1-2-578,2-1 846,-1 3 1,-3-2 0,0 2 0</inkml:trace>
  <inkml:trace contextRef="#ctx0" brushRef="#br1" timeOffset="7129">1880 2073 28259,'0'10'-2445,"3"0"1,3 0 0,2 1 2299,3 2 0,7 3 0,2 5 0,5 2 381,4 4 0,5 5 0,5 4 0,5 1-150,2 0 0,9 8 0,-4-4 0,2 2 16,2 2 1,5 5 0,-1-1-57,2 2 0,2 3 0,5 7 0,0 1 0,-3 0-214,1 0 0,-28-28 0,1 1 1,30 32-1,2 0-174,3-1 1,-35-32 0,0 1 0,-2-2 0,1 0 0,35 33 380,1 0 0,-37-31 1,0-1-1,37 31 0,-2-1-95,0 1 1,-31-31 0,0-1 0,-2 1 0,-1-1 0,1 1 0,1 1 2,-2 0 0,2 0 0,2 1 0,0 0 0,-1 0 0,0-1 0,0-1 0,-1 0-61,0-1 0,0 0 0,2 1 0,0 2 0,-4-2 1,0-1-1,36 33-44,-5-4 1,2 6-1,-5-8 1,0-2-101,-1-2 1,-7-4 0,2 2 0,-2-1 177,-2 1 1,-2-1 0,-4-3 0,-1-2-27,-2-5 0,1 4 0,-2-7 0,0 1 25,-3 0 0,-2-2 1,-1-1-1,-1-3 10,-2 0 1,0-2 0,-2-3 0,-1-1 38,1-2 0,-1-3 0,-3-4 0,0 0-9,-2 0 0,-2 0 0,1 0 0,-3 0 11,0 0 1,1 0 0,-1 0 0,-1-1-122,1-2 0,-2 1 1,-3-2-1,0 1 36,0-1 0,0 0 0,0 2 0,-1-2 80,-2 2 1,1-2-1,-1 0 1,2 2 40,1 1 1,1 1-1,1-1 1,2-1-91,-2-2 0,-2-3 1,-2 0-1,-2-2-181,2-1 0,-2 0 0,-1-1 1,0-1-466,-3-2 0,-1-3 699,-1 0 0,0-2 1,0-1-1</inkml:trace>
  <inkml:trace contextRef="#ctx0" brushRef="#br0" timeOffset="38671">80 1631 9112,'0'-7'918,"0"1"0,0-1-612,0-3 1,0 0-1,1 0 143,2 0-316,-1 0 0,2 0 0,-3 0 46,2 0 0,-1-4 1,1-2 170,-2 0 0,0 2 205,2 4-389,-1 0 1,2 6-79,-4 4 1,0 8-1,0 9 1,-1 2 65,-2 1 0,1 0 1,-2 1-1,1 1 26,-1 2 1,-2-1-1,2-3 1,2 0-29,1 0 1,0-4 0,-1-3 0,-2-2-28,2-1 0,1 0-180,1 0 1,0-3-730,0-1 1,0-5-370,0-1 0,0-1 0,0-5-1705,0-2 2858,0 3 0,-4-3 0,-2 2 0</inkml:trace>
  <inkml:trace contextRef="#ctx0" brushRef="#br0" timeOffset="39358">390 1470 7870,'6'-4'3676,"-3"-1"-2899,-6-2 0,0 4-512,-3 6 0,-1 4 0,-3 5 0,1 2 154,2-2 1,-1 2 0,1 1 0,-1-1-183,1 1 1,0-1 0,3-2-81,2 2 0,1-1 1,1-3 54,0 0 1,1-1-1,2-2-320,4-4 0,2-2 0,1-1 0,0 0-316,0 0 1,-1-4 0,-1-3-1,-2-2 226,2-1 0,-3-3 0,-2-2 0,-2 1-19,-1-1 0,0 2 1,0 3-1,0 0 43,0 0 1,-4 0 0,-2 0 476,0 0 0,-1 3-260,3 1 0,2-1-106,5-3 1,4 3 0,6 2 0,4-1-36,2 1 1,0 1 0,-1-1-1,-2 0-1,2 3 0,-3 1 1,-2 1-1,-2 0 69,-1 0 1,-3 3 0,-2 2 0,0 0 205,-3 3 1,-1 2 0,-2 2 0,-2 2 70,-4-2 0,-2 3 0,-1 1 0,1 0-68,2-3 1,0 1-1,3 0-224,2-2 1,1-1 0,1-1 86,0 0 1,6-4-1,2-3 1,5-2-145,-1-1 1,3-3-1,2-2 1,2 0-93,1-3 1,-3-4 0,-2-3 0,0 1 200,-3-1 1,-2 1-1,-3 2 1,-4-2 269,-2 2 0,-2-2 1,-2 0-1,-4 2-29,-2 1 1,-8 5 0,-2 3-1,-1 2-411,-2 1 1,-3 0 0,0 0 0,1 1 175,-1 2 1,2 6-14,3 5 0,0 3 0,0-1 0</inkml:trace>
  <inkml:trace contextRef="#ctx0" brushRef="#br0" timeOffset="40187">60 2663 7940,'-10'0'2417,"0"0"-1903,0 0 0,4-1-129,3-2 0,3 1 0,3-1-209,4 2 0,5 1 0,3 0 1,0-1 3,3-2 1,1 1 0,2-1 0,0 1-167,-1-1 1,5 1-1,-8-2 1,0 1 34,-1-1 1,-3 1-1,-3 3 379,0 0 314,-4 0-402,-2 0 0,-5 4 0,-1 3 1,-3 3 120,0 3 1,1 0-1,-1 3 1,-1 1-83,1-1 1,-1 2 0,-2-1 0,3 2-136,0 1 0,1-1 1,2-1-1,-3-3-128,0 0 0,2 1 0,-1-2 0,1-2-395,-1-1 1,0-2-1,2-1-1437,-2-2 0,0-3-90,1 0 1,1-3-1,-1-3 1806,2-4 0,5-6 0,2-3 0</inkml:trace>
  <inkml:trace contextRef="#ctx0" brushRef="#br0" timeOffset="40656">70 2841 8132,'-10'0'1562,"0"0"-361,4-4 1179,-2 2-2127,2-2 1,2 3 0,5-1 0,8-2-133,6 2 0,4-3 0,3-2 0,3-2-96,1-1 0,9 1 0,-4 1 0,1 2-425,-1-2 0,4 0 0,-8 0 0,0 2 76,-1-2 1,-6 3-1,-4 1 1,1 1 152,-1-1 1,-2-2-1,-4 2 1,0 2 646,0 1 0,-4 0 1103,-3-2-143,-2 1-1108,-1-2 0,0 8 0,0 3 0,-1 1-117,-2-1 1,1 5 0,-2-1-106,0 3 0,-1-1 0,-3 1 0,3-1 1,-1 2-67,1 0 1,1-2-1,-1 0 1,0-2-40,3-1 0,1 0-45,1 0 0,1-4 0,2-3 0,4-2-24,2-1 1,4-8 0,2-2 0,-1-1 46,1 0 0,1-3 0,-3-3 0,-3-1 85,-3 1 0,-4 0 1,0 2-1,-2 1 25,-1-1 1,-4 3 0,-3 4 0,-3 3-674,-3 0 0,-3 2 0,-4 3 0,0 1-1407,0 2 0,-1 7 1991,-2 7 0,-3 6 0,-4 3 0</inkml:trace>
  <inkml:trace contextRef="#ctx0" brushRef="#br0" timeOffset="41203">80 4121 8013,'-1'6'2115,"-2"-3"-714,1-2-792,-2-1 0,10 0 0,2-1-410,5-2 0,4 1 0,0-1 0,2 2 0,0 1-51,-2 0 0,1 0 0,-2 0-357,0 0 0,1-3 0,-3-1 1,-2 2-1,-1 1-1911,-1 1 0,-3-1 2120,-1-2 0,-8-3 0,1-4 0</inkml:trace>
  <inkml:trace contextRef="#ctx0" brushRef="#br0" timeOffset="41558">130 4071 8272,'-4'6'527,"-3"-3"1,-2 1-1,-1 1 1,0-1-109,0 1 1,0 2-1,0 0 1,1 2 107,2 1 0,-1 1 0,1 1 0,-1 3 28,1 0 1,2-2 0,3 1-242,-2 0 1,1-2-1,3 1-289,0-2 0,4-2 1,3-2-136,2-4 1,4-2-1,2-1 1,-1 0-386,1 0 1,2-4 0,-1-2 0,1 0 286,-1 3 1,-2-1 0,1 0-1,0 2 211,-3 1 0,-4 4 0,-3 2 1,0 0 97,-3 3 0,-1 1 0,-2 2 0,-2 1 414,-4 2 0,-2-1 1,-1-3-1,-1 0-67,-2 0 0,0-1 0,-2-1 0,-1-2-470,1 2 0,2-3 1,0-1-1,2-1-697,1 1 0,0-1-284,0-3 0,3-1 1003,1-2 0,3-3 0,-1-4 0</inkml:trace>
  <inkml:trace contextRef="#ctx0" brushRef="#br0" timeOffset="41955">640 4030 7895,'6'-1'1366,"-3"-2"0,-2 3 1,-2 0-768,-2 5 1,-2 4 0,-3 2 0,2 2 290,-2 4 1,-2 2 0,-2 1 0,-2 0-571,2 0 0,1 0 0,1 0 1,1 0-267,2 0 1,2 0 0,3-1 0,-2-1-93,2-2 1,4-3-1,3-1 1,1-3-280,6-3 0,-1-3 0,5 0 0,2-3-166,1-3 1,4-7 0,1-8 0,-2-3 416,-1-3 1,-2-2-1,-2 0 1,-4-1 383,-2 0 1,-5-3 0,-3 5 0,-3 2-96,-3 2 0,-4 0 1,-6 7-1,-4 2-470,-2 1 0,-4 5 0,-2 3 1,1 3-549,-1 3 1,-1 6 794,2 5 0,-3 3 0,1-1 0</inkml:trace>
  <inkml:trace contextRef="#ctx0" brushRef="#br0" timeOffset="43248">7699 201 8329,'0'-10'879,"0"3"-107,0 1 1,0 2 1079,0-2-1612,0 3 0,-1-1 0,-1 5 0,-2 2-74,2 4 1,-2 6 0,-1 3 0,1 1-184,-1-1 1,-2 0 0,1 3 0,-1-1-257,1-1 0,2 4 1,-1-5-1,-1 0-377,1-3 0,2-2 0,0-1 0,1-1-1513,-1-2 2163,1 1 0,-2-2 0</inkml:trace>
  <inkml:trace contextRef="#ctx0" brushRef="#br0" timeOffset="44961">7629 170 8087,'7'-7'240,"-2"1"0,0-2 271,-3-1 1,-1 2-182,-1 1 0,1 3 0,2 0-79,4 2 0,2 2 1,2 2-1,1 4-86,2 2 1,3 4 0,0 2 0,1-1-119,-1 1 1,0 1 0,-3-1-1,-2-1-132,-1 1 1,-1-1-1,-1-2 1,-2 2 61,-4-2 1,-2-1-1,-1 0 1,-1 1 102,-2 2 1,-7-2-1,-7-4 1,-2-2 22,-1 2 1,0 0-1,-1-1 1,-1-3-70,-2 0 0,1-2 1,4 1-1,1-2-22,2-1 0,3 0 1,1-1-1,3-1-151,3-2 1,3-3 6,0 0 1,2 1 0,2 1 0,2-1-32,4 1 1,2 2-1,1 0 1,0 1 51,0-1 1,3 1 0,1-1 0,-1 2-2,1 1 1,-1 0-1,3 0 1,1 0 106,-1 0 0,2 0 0,-1 0 1,2 0 35,1 0 0,3-1 0,1-1 1,-2-3-38,-1 0 0,-2-1 0,0-2 0,-1 2 28,-1-2 1,0-1 0,-7-1 230,0 0 1,-1 0 143,-2 0 1,-4 1 0,-5 1-192,-2 2 1,-3 3 0,0 0-108,-2 2 0,-1 1 1,0 1-1,0 2-149,0 4 1,3 1 0,2 0 0,-1-1-12,1 5 0,2-2 0,0 3 0,2-2 2,1-1 1,0-3 0,0-1-1,1 1-65,2-1 0,3 1 1,4-3 54,0-2 1,3-1 0,1-2-1,-1-1 2,1-2 1,1-6 0,3 1 0,-3-1 17,0-2 1,1 0-1,-1 2 1,-1 0 148,1 0 1,-2 0-1,-3 0 455,0 0-468,-4 4 1,-2 3 0,-4 6-12,0 4 0,0 5 1,-1 2-1,-1-2-33,-2-1 1,0-1-1,2 0 1,-2 0 6,2 0 0,1-3 0,0-2 50,-2 0-157,1-2 1,-1-4 0,6-2-104,4-4 0,2-2 1,1-1-1,0 0-123,0 0 0,-3 3 1,-1 2 65,2 0 1,1 2 241,1 3 0,-1 4 0,-1 3 111,-2 2 1,-3 1 0,0 0 120,-2 0 1,0-1-1,1-1 473,2-2-511,-1-3 1,-3 0 0,1-5-318,2-2 0,0-3 0,3 0 0,1-2-308,-1-1 1,2 0 0,-1 1 0,2 1-20,1 2 0,0 2 1,0-1 150,0 0 0,-3 2 111,-1 3 0,-3 4 0,1 2 0,-1 1 364,1-1 0,3 0 0,0 1 1,2-4-63,1-2 0,0 2 1,1 1-1,2-2-123,4-1 1,-1-4 0,-1-2 0,1 0-12,-1-3 1,-2 0-1,0 0 1,-2 2 153,-1-2 1,0-1-1,-1-1 1,-1 0 588,-2 0 0,-3 0-423,0 0 0,-3 1 1,-3 2-222,-4 4 0,-5 2 1,-2 2-1,1 2-9,-1 4 1,2 2-1,-1 1 1,2 0-287,1 0 1,1 0-1,1 0 1,3 0 112,0 0 0,1-3 0,2-1-30,-2 2 1,2-2-1,5-1 88,4 0 0,2-2 1,1-3-1,1-1-167,2-2 0,-1-3 0,1-4 1,-2 1-81,-1 2 0,0-1 0,0 1-166,0-2 1165,0-1-607,-4 4 0,-2 6 1,-5 7 58,-2 2 0,1 1 1,-1 0-1,2 0-80,1 0 1,0-3-1,0-1 12,0 2 1,1-3-58,2-2 0,0-3 1,3-2-1,2-3-155,1 0 0,1-2 0,0-2 0,0 1-40,0 2 1,0-1-1,0-2 1,0 1-253,0 2 0,-3 2 0,-1-1 179,2 0 174,-3 2 391,3 3 1,-3 1 0,3 1-265,-2 2 0,-2 2 0,2-2 0,2-2 1,1-1 1,2-1-69,2 0 0,2 0 0,2-1 0,-4-1-30,-2-2 1,-1-3 0,0 0-1,0-2-28,0-1 0,-3 0 1,-1 0 244,2 0 1,0 0 145,-1 0 0,-3 6-270,-4 4 1,-3 4 0,-2 6-1,0 0-285,-3 0 1,3 3-1,2 1 50,2-2 1,1-1 0,1-2 66,2-2 1,3-3 0,5-4 0,1 0 51,2 0 1,2-1-1,-1-2 1,-1-4 161,1-2 1,1-4-1,-2-2 1,-2 1 310,-1-1 0,-2-2 1,-1-1-1,-3-3-164,0-3 1,-2 1 0,-3 3-1,-1 1-412,-2 2 0,-3 3 0,-5 4 0,-1 1-77,-2 2 0,-7 3 0,0 5 1,-3 2-2005,-4 4 0,-1 3 0,-1 3 2212,0 4 0,-4 2 0,-2 1 0</inkml:trace>
  <inkml:trace contextRef="#ctx0" brushRef="#br0" timeOffset="45473">7790 551 8183,'-10'-1'0,"-1"-1"0,-1-3 425,-2 0 0,-2 2 0,2 0 0,1 2-100,-1 1 0,-1 0 0,-2 0 0,4 0 599,2 0 1,1 0-776,0 0 0,7 0 1,6 1-124,9 2 1,12-1 0,7 1 0,9-3-38,9-3 1,14-3 0,11-4 0,6 0-34,4 0 1,10 1 0,2 1 0,0 2-24,0-2 0,-3 0 1,-12 0-1,-4 2 260,-5-2 0,-4-1 0,-9-1 0,-2 0 251,-4 0 1,-6 0 0,-5 0 0,-4 0-163,-5 0 0,-6 1 0,-5 1 0,-3 3-236,-3 0 0,-5 1 1,1 2-1,-5-2-1508,1 2 0,-2 1-101,0 1 0,-3 4 1563,0 3 0,-11 2 0,-3 1 0</inkml:trace>
  <inkml:trace contextRef="#ctx0" brushRef="#br0" timeOffset="47072">8029 781 8242,'9'-4'0,"-2"-3"277,-4-2 0,-2 2 0,-1 1 112,0-2 0,0 2 0,0 0 1162,0-2-740,0 3 1,-1 1-637,-2 4 0,-3 4 1,-5 4-1,-1 4 1,-2 5 67,2 2 1,-2 4-1,0 2 1,3-1-243,3 1 0,4-2 0,4-3 0,0-1-193,0-2 0,4 0 0,3-3 0,2-2-27,1-1 1,1-4 0,1-2 0,2 0 100,-2-3 1,2-1 0,0-2-1,-2-1 73,-1-2 1,-4-3-1,-2 0 1,0-2 140,-3-1 1,-2 1 0,-3 1 0,-4 2-27,-2-2 0,-4 3 1,-1 2-1,1 2-36,-1 1 1,2 0-1,-1 0-397,2 0 1,2 1-1475,2 2 0,4 2 1837,6 2 0,3 1 0,4-2 0</inkml:trace>
  <inkml:trace contextRef="#ctx0" brushRef="#br0" timeOffset="47400">8409 781 8585,'-1'-12'1494,"-2"2"1,0-1-1041,-3 7 1,-1 1 0,-2 4-24,2 2 1,-1 6-1,2 5 1,-1-1-279,1 1 1,0 2 0,-2 4 0,3-1-171,0-2 0,2 0 1,3-2-1,0-1 33,0 1 0,4-5 1,4-5-1,3 0-177,3-3 0,2-1 0,-1-2 0,0-2 42,3-4 0,-2-3 0,-1-3 0,-1-4 89,-6-2 0,1 0 1,-5 0-1,-2 1-157,-1 1 0,-5-3 1,-4 6-1,-4 3-296,-5 3 0,-2 4 0,-2 4 1,-1 2-1762,-2 5 2244,-8 4 0,5 9 0,-7 0 0</inkml:trace>
  <inkml:trace contextRef="#ctx0" brushRef="#br0" timeOffset="47902">7819 1941 8168,'0'-10'348,"3"0"1,1 0 641,-2 0 0,-1 3-480,-1 1 0,0 5 0,-1 1-204,-2 5 1,-3 8 0,-4 4-1,1 2-103,2 1 0,-1 0 1,1 0-1,-1-1-317,1-2 0,3-2 0,4-3-82,0 2 1,4-2 0,4-5-1,3-4-1,3-2 1,7-1-1,-1 0 1,1-1-480,0-2 0,-1-2 1,0-3-1,-1 2 1,-1-2-762,-2-1 1,-5 2 1436,-1 1 0,-4-1 0,-6-3 0,0 0 0,0 0 0</inkml:trace>
  <inkml:trace contextRef="#ctx0" brushRef="#br0" timeOffset="48062">7989 1980 7129,'-7'-3'0,"2"-2"1731,0 0-1000,2 2 0,3 0 1,0 6-1,-1 4-225,-2 2 1,1 5 0,-2 3 0,1 2 0,-2 1 12,0 0 1,2 0-494,0 0 0,-1 0 0,-1 0 0,1-1-824,-1-2 0,2 0 0,2-2-739,-2 0 1,1-2 1536,-1 0 0,2-6 0,1-3 0</inkml:trace>
  <inkml:trace contextRef="#ctx0" brushRef="#br0" timeOffset="48362">8200 1950 8128,'10'0'1172,"-6"0"1,-4 0-318,-5 0 1,-4 6 0,0 2 0,1 6-451,2 1 0,0 1 0,-2 2 0,3-2-395,0 2 0,2 0 1,3-1-1,1-3 82,2 0 0,3-4 1,5 2-1,1-6-633,2-1 1,2-2 0,-1-4-1,0-2 333,3-4 1,0-3 0,-1-2 0,-4-3 304,-2 0 0,-5-2 0,-3-4 0,-2-1 104,-1-2 0,-1 2 1,-2 4-1,-5 3-368,-4 0 1,0 3 0,-2 4 0,0 3-640,-3 0 1,-2 2 0,-2 4 0,-1 2 805,-2 4 0,-3 6 0,1 3 0</inkml:trace>
  <inkml:trace contextRef="#ctx0" brushRef="#br0" timeOffset="49722">7719 3200 7875,'-7'0'254,"1"0"1,3-1 0,0-2 46,2-4 0,1 1 0,0 0 0,1-1-25,2 1 1,-1-4 0,2 2 0,-1-5 22,1 1 0,0-2 1,-2-1-1,2 1-101,-2-1 0,2-1 1,0 2-1,-2 1 211,-1-1 0,-1 2 103,0-1-345,0 2 1,0 7 0,0 4-279,0 5 1,-1 8 0,-1 5 0,-3 3 108,0 3 1,2 2 0,0-2-1,1-3-77,-1-3 1,1 0 0,-1-2 0,2 1-43,1-1 1,0-3 0,0 0 0,0-2-549,0-1 0,0 0 0,-1 0-1197,-2 0 1,1 0 1865,-1 0 0,2-4 0,1-2 0</inkml:trace>
  <inkml:trace contextRef="#ctx0" brushRef="#br0" timeOffset="50039">7980 3061 8702,'-10'-6'1589,"0"2"0,-1 4-1330,-2 0 1,1 4 0,-1 4-1,3 3-61,3 3 1,-1 2 0,2-1 0,0-1-18,3 1 1,2 1 0,1-2 0,1-2-553,2-1 0,3-2 1,4-2-1,0-4 173,0-2 1,3-1-1,2 0 1,-1-1 218,1-2 1,-2-4 0,-4-5 0,-2-3 112,-4 0 1,-2 2 0,-1-1-1,-1 0-178,-2-3 0,-3 2 0,-4 1 0,0 2 66,0 2 1,0-2-1,0 6-3161,0 0 3139,0-2 0,4 2 0,2-4 0</inkml:trace>
  <inkml:trace contextRef="#ctx0" brushRef="#br0" timeOffset="50221">8160 2920 8253,'0'-10'98,"0"0"1,1 1 0,2 1 1856,4 2-1931,2 3 1,1-4 0,0 2-1,1 1-138,2-1 0,2 2 0,3 3 235,-2 0 1,-3 0-1,0 0-121,-2 0 0,-1 0 0,0 0 0</inkml:trace>
  <inkml:trace contextRef="#ctx0" brushRef="#br0" timeOffset="50405">8280 2810 8253,'0'-10'1521,"-1"3"-714,-2 1 1,-3 5-1,-3 1-277,2 5 0,0 5 0,2 3-369,0 4 1,2-1-1,-1 0 1,1 2 0,-1 1-383,2 1 0,0 3 1,0 2-1112,-2 0 0,0 2 1332,1 3 0,-3 0 0,-4 0 0</inkml:trace>
  <inkml:trace contextRef="#ctx0" brushRef="#br0" timeOffset="51084">7770 4120 8848,'0'-10'1050,"0"0"0,0 3-676,0 1 1,-3 5 0,-1 1 0,1 6 93,-1 6 0,-1 3 0,-3 3 0,3-2-307,0 2 1,-1 1 0,2 0-1,1-1-105,-1-2 0,2-3 0,-1 0 0,2-2-568,1-1 1,0 0 0,0 0-1997,0 0 0,3-3 118,1-1 2390,3-3 0,3-8 0,6-6 0</inkml:trace>
  <inkml:trace contextRef="#ctx0" brushRef="#br0" timeOffset="51387">7970 4111 8184,'9'-1'962,"-2"-2"0,-3 0 98,-4-3 0,-1 5 0,-1 1-579,-2 5 1,-3 7-1,0 3 1,-2 0-225,-1 3 0,1 1 0,1 1 1,3-1-355,0-2 0,2 0 0,3-3-158,0-2 0,4-2 0,4-3 1,3-4 51,3-2 0,0-2 0,-2-2 0,2-4 106,-2-2 1,2-2-1,-1-1 1,-3-3 196,-3 0 0,-4-1 1,0-2-1,-3 3-139,-3 0 1,-3 2 0,-4 3 0,0 1-623,0 2 1,0 3 0,0 4-1,0 0-486,0 0 1,3 0 1146,1 0 0,-1 4 0,-3 2 0</inkml:trace>
  <inkml:trace contextRef="#ctx0" brushRef="#br0" timeOffset="51614">8190 3951 8534,'0'-19'1533,"0"2"1,1 4-1197,2 6 0,3 0 0,4 3 0,1 2-156,2 1 1,3 1 0,4 0 0,0 0-224,0 0 0,-1 0 0,-2 0 0,-4 0-1608,-2 0 1,-1 0 1649,0 0 0,-4 9 0,-2 2 0</inkml:trace>
  <inkml:trace contextRef="#ctx0" brushRef="#br0" timeOffset="51792">8309 3831 8163,'0'-10'602,"-1"3"1056,-2 1 1,-3 5-1,-3 2-655,2 8 1,0 4 0,2 6-885,0 1 0,2-1 0,0 6 0,1 2-980,-1 2 1,1-1 0,-1 6 860,2 0 0,-3 2 0,-2 4 0</inkml:trace>
  <inkml:trace contextRef="#ctx0" brushRef="#br0" timeOffset="52376">7800 5551 8099,'0'-10'1216,"0"0"75,0 0 0,-1 4-676,-2 3 0,0 3 0,-2 3 1,0 4-401,3 2 0,-2 4 0,0 2 0,2-1-172,1 1 1,1 1 0,0-1 0,0-1 0,0 1-1086,0-3 1,0-1-83,0-1 0,0 0 0,0 0 1124,0 0 0,0-4 0,0-2 0</inkml:trace>
  <inkml:trace contextRef="#ctx0" brushRef="#br0" timeOffset="52751">8000 5522 8821,'0'-10'957,"0"0"0,0 3 0,-1 2-646,-2 0 1,0 6 0,-2 6-1,-1 3 72,1 3 1,-1 3 0,-2 4-1,2 0-195,-2 0 0,3 0 0,1 0 0,1-1-35,-1-2 0,1 0 0,3-3 1,0-2-726,0-1 0,4-1 0,3-1 325,2-2 0,1-4 0,1-6 1,1-4-1,3-3 131,0-3 0,-2-1 1,0-4 194,-2 1 0,-2-8 0,-1 4 0,-3-2 77,0-2 0,-2 2-11,-3 3 0,-1 4 0,-2 3 0,-4 2 2,-2 1 1,-1 4-523,0 3 1,-1 2 0,-1 1-1,-2 1-58,2 2 0,1 2 1,1 3-1,0-2-2111,0 2 2544,4 1 0,-2 1 0,2 0 0</inkml:trace>
  <inkml:trace contextRef="#ctx0" brushRef="#br0" timeOffset="53057">8250 5321 8332,'-10'-4'1594,"1"1"-173,2-3 1,3 2-1000,4-2 0,6 0 0,4-1 0,5 3-364,4 0 1,1 1 0,0-2 0,0 0-564,0 3 0,-4 0 1,-3 0-2836,-2-2 3340,-5 1 0,-11 7 0,-6 2 0</inkml:trace>
  <inkml:trace contextRef="#ctx0" brushRef="#br0" timeOffset="53248">8310 5211 8044,'0'-7'5490,"0"1"-3535,0-1 1,0 3-1615,0 4 1,0 5-1,0 7 1,0 3-426,0 0 0,0 2 1,0 4-1,0 1-1233,0 2 1,0 3 1316,0 0 0,0 6 0,0 3 0</inkml:trace>
  <inkml:trace contextRef="#ctx0" brushRef="#br0" timeOffset="87783">3699 1980 7246,'0'-10'0,"0"0"303,0 0 1,0 3 0,0 1 0,0-2 837,0-1-169,0 3-760,0 2 1,0 5-80,0 2 1,-1 7 0,-1 7-108,-2 2 0,1 2 1,3 1-1,0 2 1,-1-2-105,-2-1 0,1-2 0,-1-1 0,2-3 2,1 0 1,0 1 0,0-2-2711,0-2 2786,0-1 0,4-5 0,2-2 0</inkml:trace>
  <inkml:trace contextRef="#ctx0" brushRef="#br0" timeOffset="88074">3889 1910 9078,'-10'4'318,"0"3"1,1 5 0,1 2 0,3-1-89,0 1 0,-1-2 0,2 1 0,2-2-187,1-1 1,1-3 0,1-2 0,2 0 79,4-3 1,3-1 0,2-2-1,2-2-99,-2-4 0,2-5 1,0-3-1,-3 1-68,-3-1 0,-1 2 1,-3 3-1,-2 0-177,-1 0 1,-2 3-1,-2 2 1,-4 0-282,-2 3 1,-1 1 0,0 2 0,-1 2-839,-2 4 1340,1 6 0,-2 3 0,4 4 0</inkml:trace>
  <inkml:trace contextRef="#ctx0" brushRef="#br0" timeOffset="88620">4180 2410 8060,'9'-8'0,"-1"-2"0,-3-1 203,0 0 0,-1-2 1,-2-2-1,2 1 145,-2-1 1,-1 2 0,-1 3-1,0 0 6,0 0 0,-1 1 0,-2 2 0,-4 4-119,-2 2 1,-1 1-1,-1 0 1,-1 0-221,-2 0 1,-2 4-1,2 2 1,2 1-126,1-1 1,5 1 0,3 3-1,2 0-84,1 0 0,0 0 0,1-1 0,2-1 77,4-2 1,5 1 0,3 3 0,-1 0-19,1 0 1,-2 3-1,-3 1 1,0-2-34,0-1 1,-3-1-1,-2 0 1,0 0 183,-3 0 1,-2 0 0,-3 0 0,-4-1 257,-2-2 1,-1-3 0,0-4 0,0 0 37,0 0 1,0-4-1,0-4 123,0-4 0,4 0 0,3-1 1,2 2-474,1 1 0,0-1 0,1-1 0,2-2-434,4 2 1,2-2 0,2 0-1,1 2-467,2 1 1,-1 4 938,-3 1 0,0 3 0,0-1 0</inkml:trace>
  <inkml:trace contextRef="#ctx0" brushRef="#br0" timeOffset="90172">4780 2723 7093,'13'-9'-267,"1"2"0,-1-1 0,-4 1 0,-1-2 671,-2-1 0,0 0 0,2 0 362,-2 0 0,-3 3 0,-1 2-509,-4 0 0,-4 2 0,-4 3 0,-1 0 195,-2 0-367,-3 4 1,-1 2 0,2 3-20,0-2 1,2 1-1,4-1 1,1 1-548,2-1 212,3 1 1,3-3-1,7 2 1,2-5 101,1-4 1,3-1 0,1-2-1,-1-1 95,1 1 1,-2 1 0,1-1 353,-2 0 1,-5 3-1,-3 5 1,-2 4 45,-1 2 0,0 4 0,-1 3 0,-2 2-535,-4 3 0,-2 2 1,-1 0-1,1 4-1032,2 2 1239,-1 1 0,2 4 0,-4 2 0</inkml:trace>
  <inkml:trace contextRef="#ctx0" brushRef="#br0" timeOffset="90745">4760 3351 8098,'-9'1'-105,"1"2"0,3 5-48,0 4 1,2 4-1,3 5 1,-1 2-188,-2 4 1,1 2 339,-1 1 0,-2 4 0,-1 2 0</inkml:trace>
  <inkml:trace contextRef="#ctx0" brushRef="#br0" timeOffset="90891">4339 4531 8098,'-20'7'0,"1"-1"0,2 2 0,-1 5 0,2 3 0</inkml:trace>
  <inkml:trace contextRef="#ctx0" brushRef="#br0" timeOffset="91049">3891 5260 7964,'-16'0'0,"3"0"0,2 0-7,1 0 0,1 1 0,1 2-1105,2 4 1112,3 2 0,-10 1 0,2 0 0</inkml:trace>
  <inkml:trace contextRef="#ctx0" brushRef="#br0" timeOffset="91821">2770 4170 8156,'-10'0'-1106,"6"0"1161,4 0 0,5-4 0,8-3 1,4-2 10,2-1 1,9-1 0,3-2 0,3-4-382,4-2 1,9-1 314,3 0 0,6-4 0,0-2 0</inkml:trace>
  <inkml:trace contextRef="#ctx0" brushRef="#br0" timeOffset="91971">4459 3470 8318,'32'-23'0,"-3"-1"0,-3 3 0,-4 3 0,3 4 0,1 4 0</inkml:trace>
  <inkml:trace contextRef="#ctx0" brushRef="#br0" timeOffset="92219">3020 4580 7762,'47'-3'0,"-1"-1"0,1 1 0,3 3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7:24.673"/>
    </inkml:context>
    <inkml:brush xml:id="br0">
      <inkml:brushProperty name="width" value="0.04295" units="cm"/>
      <inkml:brushProperty name="height" value="0.04295" units="cm"/>
      <inkml:brushProperty name="color" value="#008C3A"/>
    </inkml:brush>
  </inkml:definitions>
  <inkml:trace contextRef="#ctx0" brushRef="#br0">0 294 7905,'0'-6'-244,"0"2"339,0 4 1,0 1 9,0 2 1,0 3 0,0 4-1,0 1 1,0 1 0,0 3 43,0 0 0,0-2 0,1 0-122,2-2 1,-1-1 0,2 0 31,0 0 1,2-3-1,4-2-7,0 0 0,3-5 1,1-6-1,-2-2-33,-1-3 1,2-4 0,3 0 0,2 0-38,3-3 1,1-4 0,-1-2 0,2 2 35,4 1 1,-1-2 0,0-1 0,1 2 87,-1 1 1,1 2-1,-3 1 1,-2 3-40,-1 0 0,-5 3 1,-3 4-82,-2 2 0,-4 0-669,-1-1 282,-3 3 1,0 5-1,-6 2-865,-4 4 1266,-2 2 0,-5 5 0,-2 2 0</inkml:trace>
  <inkml:trace contextRef="#ctx0" brushRef="#br0" timeOffset="416">230 245 7994,'0'-10'0,"0"0"0,0 0 107,0 0 0,-1 4 0,-1 2 549,-2 0-518,1 2 0,3 2 0,1 8 0,1 3-46,2 3 1,3 2 0,-1-1 0,0-1-67,-3 1 1,2 1-1,1-2 1,1-2-3,-1-1 1,-2-2 0,2-1 0,2-3-13,1 0 1,1-3 0,1-5 0,2-4 13,4-2 0,0-5 0,2-3 0,3-3-59,2-3 0,3-3 0,2-3 0,-1 1-62,-2 2 0,-3 3 0,0 0 0,-2 2-22,-1 1 0,-1 1 0,-2 2 0,-4 4-163,-2 2 1,-2 4 39,-2 1 1,-3 5 0,-5 2 0,-2 8 239,-4 6 0,-11 8 0,-3 3 0</inkml:trace>
  <inkml:trace contextRef="#ctx0" brushRef="#br0" timeOffset="853">130 695 7972,'0'-10'0,"0"0"237,0 0 364,0 4 1,-1 2-466,-2 4 0,1 8 0,-1 2 0,2 2 37,1 2 1,0 2-1,0 4 1,0-1-389,0-2 1,0 0 0,1-2 211,2 0 0,2-2 0,3-1 75,-2-4 0,1-5 1,4-8-1,2-3 51,4-5 0,2-9 0,2 0 0,1-4-119,2 0 0,3-1 0,0-3 0,2 1-96,1 2 1,-1 1-1,-2 5 1,-4 3-182,-2 2 0,-5 4 0,-3 4-392,-2 2 0,-7 5 330,-4 1 1,-4 4 334,-6 6 0,-9 4 0,-2 2 0</inkml:trace>
  <inkml:trace contextRef="#ctx0" brushRef="#br0" timeOffset="1204">290 735 8769,'-1'-10'0,"-2"1"709,-4 2 0,-2 3-481,-1 4 0,4 1 0,3 2 1,2 4-107,1 2 0,0 4 0,0 1 0,0-1-9,0 1 1,4-2 0,2 1-1,1-3 155,-1-3 0,1 0-398,3-3 1,0-1 0,0-3-1,0-1 1,1-4-34,2-5 1,0-3 0,4-6-1,3-1 92,3-4 0,3-4 1,-1-1-1,-1 2 44,1 4 0,0 0 0,-4 3 1,-3 4-5,-2 4 1,-3 3 0,-4 1-929,-2 2 567,1 3 0,-6 0 0,1 6 76,-2 4 316,-1-2 0,0 8 0,0-2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9:46.990"/>
    </inkml:context>
    <inkml:brush xml:id="br0">
      <inkml:brushProperty name="width" value="0.04295" units="cm"/>
      <inkml:brushProperty name="height" value="0.04295" units="cm"/>
      <inkml:brushProperty name="color" value="#008C3A"/>
    </inkml:brush>
  </inkml:definitions>
  <inkml:trace contextRef="#ctx0" brushRef="#br0">31 390 8534,'0'-10'-924,"0"0"1340,0 4 1,-3 3 0,-2 6-218,0 4 0,1 5 0,-1 3 1,0 0-54,3 3 1,1 1 0,1 2-88,0 2 0,0 0 0,0 2 0,0 1 0,1-2-93,2 1 1,0 2-1,2 0 1,0 2 60,-3 1 1,2-4 0,0-2 0,-1 0 19,1 3 0,-2-2 0,1-1 0,-1-1-21,1 1 0,-1-1 0,2-4 0,-1-1-55,1-2 1,-1-3-1,-2 0 8,2-2 1,3-2 7,4-2 1,0-3 0,0-4-1,0 0-3,0 0 0,0 0 0,0 0 0,0-1 13,0-2 0,3 1 0,1-1 1,-1 2-14,1 1 1,-2-3 0,2-1 0,-1 2 13,1 1 1,2 1-1,0 0 1,1-1 49,0-2 0,8 1 0,-5-2 1,2 1-26,2-1 1,2 0-1,4 2 1,0-2 1,0 2 0,2-2 1,0-1-1,0 1 46,0-1 1,3-2-1,0 1 1,-1-1 15,1 1 0,1-1 1,-1-3-77,0 0 1,2 3 0,3 1 0,1-2 0,0 0-15,-1 1 1,6-1 0,-5 1 3,3-2 0,1 2 0,3 1 1,0-2-1,-1-1 2,-1-1 0,0 0 0,-1 0 0,-1 0-8,1 0 0,1 3 0,-1 1 1,-1-2 1,1-1 0,1 2 0,-2 1 0,-1-1-26,1 1 0,-2-1 0,2 2 0,-2 1-21,-2-1 1,6 1-1,-6 2 1,0-3-5,-2 0 0,-1 1 0,-2-1 0,-1-1 7,1 1 1,-2 1 0,-3-1 0,0-1 47,0 1 1,3-1-1,1-2 1,-2 2 33,-1-2 0,-1-1 0,1-1 1,1 1-26,2 2 1,-1-1-1,-3 1 1,0-2 41,0-1 0,0 3 0,-1 1 0,-1-2-43,-2-1 0,-3 2 0,1 2 0,-1-1-22,1 1 1,-1 2 0,-3-1-1,-1 1-3,-2-1 1,1 0 0,-2 2 0,1-2 33,-1 2 0,0 0 1,2 0-1,-2-2 9,2 2 1,-2 0 0,0 0 0,1-2-17,-1 2 0,2-2 1,-1 0-1,2 2-83,1 1 1,-1-2 0,-1-1 0,-2 2-2,2 1 1,-2 1 0,-1-1 0,0-1 39,-3-2 1,-1 1-1,-1 3 1,0-1 175,0-2 1,0 1 0,0-2 0,0 1 47,0-1 0,0 1 1,0 2-88,0-2 0,0 0 1,0-2 33,0 0 0,0 1-136,0 1 0,0 1 0,0-1 1,0 1-1,0 0-141,0-2 1,-3 1 0,-1 3 74,2 0 0,1-1-47,1-2 595,-4 1 1,1-3 23,-3 2 0,-1-3 0,-3-4-138,0 0 0,0 0 1,0-1-1,0-1-77,0-2 0,-1-3 1,-1 0-1,-3-2-77,0-1 0,1-3 0,-1-1 0,-1 2-361,1 1 0,2-2 0,-1-1 0,1 3-647,-1 3 0,1 4 1,3 4 791,0 0 0,-4 4 0,-2 2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9:43.602"/>
    </inkml:context>
    <inkml:brush xml:id="br0">
      <inkml:brushProperty name="width" value="0.05727" units="cm"/>
      <inkml:brushProperty name="height" value="0.05727" units="cm"/>
      <inkml:brushProperty name="color" value="#F6630D"/>
    </inkml:brush>
  </inkml:definitions>
  <inkml:trace contextRef="#ctx0" brushRef="#br0">50 326 20082,'-6'-1'-1091,"3"-2"1,2 0 0,0-2-379,-2 0 969,1 2 1,-6 3 1379,1 0 0,-1 4-367,1 3 0,3-1 0,4 0-493,0 2 0,0 1 0,0 1 0,0 1 0,0 1 3,0 2 0,0 2 0,1-1 0,1-1-239,2 1 0,0 2 1,-2-1-1,2 1 193,-2-1 0,-1 0 0,-1 1 0,0-3 93,0 0 0,0-2 0,0 2 0,0-1 27,0 1 1,0-1 0,0-3 0,1-1-512,2-2 1,-1 1 0,1-1-59,-2 2 1,0 0 0,1-1 212,2-2 1,0-3 281,-1 0 0,0 1 20,3 0 1,-2-1 0,2-3 228,2 0 1,-2-1-1,0-1 1,2-2 16,1 2 0,1 0 0,0 0 0,0-2-24,0 2 0,0 1 0,0 0 0,0-1 135,0-2 1,0 1-1,1 2 1,2-1 112,4-2 1,-1 0 0,0 2-194,2-2 0,1 0 1,1 2-1,1-3 0,0 0 89,-1-3 0,6 2 0,-5 1 0,2-1-78,2 1 1,-2 2-1,-2-1 1,1 1-331,2-1 0,0 1 1,-2 2-47,2-2 0,-1 1 0,-3-1 0,0 2 0,0 1-10,0 0 0,-1-1 1,-1-1-1,-2-2-16,2 2 1,1 1 0,1 1 0,0 0-67,0 0 0,3 0 0,2-1 0,-1-1 72,1-2 1,1 0-1,-2 2 1,-2-2 44,-1 2 1,-1-2 0,-1 0 0,-1 1 31,-2-1 1,-3 2 0,0-1 0,-2 1 25,-1-1 1,0 1 0,0-1-1,0 2 1,0 1 0,0-3 0,1-1 1,1 2-24,2 1 1,3-2 0,0-2 0,1 1-32,-1-1 0,1 1 1,-1 2-1,1-2-20,-1 2 1,0 1 0,-3 0-16,-2-2 0,-1 1 0,-1-1 0,0 2 18,0 1 1,0-3 0,0-1-82,0 2 0,0 1 1,0 1-23,0 0 0,1-1 0,1-1 0,3-2 58,0 2 1,1 0-1,2 0 1,-2-2-1,2 2 1,-2 0-1,-1 0 1,1-2 16,-1 2 1,-1 1-1,1 1 1,0 0 12,-3 0 0,3-1 0,1-1 0,1-2-19,-1 2 0,0 1 0,3 0 1,0-1-25,2-2 0,1 1 0,-2 3 0,0 0-56,0 0 1,0-1-1,0-1 1,-1-2 39,-2 2 0,4 1 1,-4 1-1,1 0-48,1 0 0,-3 0 0,0-1 1,2-1 33,1-2 0,-2 1 0,-2 3 0,1 0 15,-1 0 0,1-1 0,1-1 1,-4-2 41,-2 2 1,2 1 0,1 1 0,-2 0-35,-1 0 1,-1 0 0,1 0-1,1 0 17,2 0 1,-1 0-1,-3-1 1,0-1 68,0-2 0,0 1 0,1 3 0,1-1 31,2-2 0,-1 1 1,-3-2-1,0 1 11,0-1 0,0 0 0,0 2 0,0-2-34,0 2 0,0 0 0,0 0 5,0-2 1,-3 1-1,-1 2 1,2-1 7,1-2 0,1 1 0,0 3-28,0 0 0,1-3 0,1-1 1,2 2-1,-2 1-35,-1 1 0,2-3 0,1-1 0,-2 2-18,-1 1 0,2 1 0,1-1 0,-1-1 53,1-2 1,-1 1 0,2 2 0,1-1 13,-1-2 0,-1 1 0,1 2 0,1-1-2,-1-2 0,-1 0 0,1 2 1,1-2 16,-1 2 0,-2 0 1,0 0 11,-2-2 0,-1 1-11,0 3 1,-3 0 0,-2-1 50,0-2 1,-1 1-39,-1-1 1,0 2 0,3 0-21,2-2 1,-2 1 0,-1-2 66,0 0 0,1 1 1,-1-2 115,0 0 1,-2-2-111,0 0 1,-2 1 0,-1 0 0,0-2 128,0-1 0,0-1 0,-1 0 1,-1 0-72,-2 0 0,1-3 1,3-2-1,0 0-146,0-3 1,0 0-1,0 0 1,0 3-225,0 0 0,0 2 0,0 3-2527,0 0-561,0 4 3258,0 20 1,-9 4 0,-2 16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9:34.991"/>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4589 80 8243,'0'-16'0,"0"3"0,-4 0 0,-2 2 0,-1 2 153,1 0 0,2 4 1,-2 2 802,-2 2 1,3 9 0,1 3-347,0 3 0,2 7 1,-2 7-1,1 3-770,-1 3 1,1 3 0,3 0-1,0 3 1,0 3-394,0 4 0,0-1 553,0 0 0,4 5 0,2 5 0</inkml:trace>
  <inkml:trace contextRef="#ctx0" brushRef="#br0" timeOffset="303">4568 840 8810,'-10'-17'0,"0"2"747,0 0 1,0 2-1,0 4 1,0 1-193,0 2 1,0 3 0,0 0-1,-1 2-115,-2 1 1,1 4 0,-2 3 0,2 2-269,2 1 0,-2 3 1,6 1-1,0-2-364,3-1 1,3 2 0,3 1 0,4-2-291,2-1 0,5 2 0,3 1 0,1-2 123,-1-1 1,0-2 0,-3-1 0,-3-2 251,-3 2 1,-4 1 0,-5 1 0,-4 0 446,-5 0 1,-4-3-1,-5-2-403,2 0 1,-1 1 0,2-2 0,0-2-1093,3-1 1,2-1 1154,1 0 0,0 0 0,0 0 0</inkml:trace>
  <inkml:trace contextRef="#ctx0" brushRef="#br0" timeOffset="608">4658 880 8333,'-4'6'913,"1"-2"1,-2-3 0,-1 2-444,1 4 0,2 2 0,-1 1 0,1 0-118,-1 0 0,1 0 1,3 0-85,0 0 0,4-4 1,3-3-214,2-2 1,1-1 0,1 0-1,1-1-304,2-2 1,-1-3-1,-3-4 1,0 0-105,0 0 0,-1 0 1,-1 0-1,-3 0 15,0 0 738,-2 4 1,-3 3-1,0 6 1,-1 4 147,-2 2 0,1 2 0,-1 1-266,2 2 0,5-1 0,3-3 1,3-1 37,3-2 1,6 0-1,6-3-320,0-2 0,6-1 0,5-1 0</inkml:trace>
  <inkml:trace contextRef="#ctx0" brushRef="#br0" timeOffset="-674">3529 880 8186,'-11'-11'0,"-2"-2"0,0 5 0,-2-2 819,0 1 0,-1 4 0,1 2 0,1 2-96,-1 1 1,-1 4 0,2 3-1,3 2-712,3 1 0,1 0 0,3 1 0,3 0-49,3-1 0,5 5 0,5-8 0,3 1 34,0 1 1,2 0-1,2 1 1,-1-1-197,-2-2 0,-7 1 1,0-1-1,-4 2 323,-7 1 0,-6 0 136,-9 0-230,-2-4 0,-1 2 0,0-1 1,0 1-540,0-1 1,1 1-1,2-2 1,4 1 509,2-1 0,1 1 0,0 3 0</inkml:trace>
  <inkml:trace contextRef="#ctx0" brushRef="#br0" timeOffset="-362">3678 1001 8186,'9'-1'284,"-2"-2"249,-4-4 0,-2-2 1,-1-1 149,0 0 0,-6 4 1,-2 3-478,-5 2 0,-1 1 0,2 0 0,-2 1 0,1 2-180,-1 4 0,4-1 1,-2 0-1,6 2-181,1 1 0,-1 1-170,2 0 1,2-1-30,5-2 0,3-3 0,4-4 0,0-1 83,0-2 1,0-2 0,0-2 0,0 4 123,0 2 0,-3 1 0,-1 0 496,2 0 0,-3 1 0,-1 1 133,0 2 1,-2 3-1,1 0 1,-2 2-747,-1 1 1,0 3-1,0 1 264,0-2 0,0 3 0,0 1 0</inkml:trace>
  <inkml:trace contextRef="#ctx0" brushRef="#br0" timeOffset="-6243">151 589 8401,'-10'-6'305,"0"2"69,0 4 1,3 0-1,2-1 607,0-2-803,2 1 1,7-2 0,3 4 7,2 0 1,1 0 0,1 0 0,1 0-73,2 0 1,3 0 0,1 0 0,3 0-47,3 0 0,0 0 0,-1 0 0,3-1 26,0-2 1,6 1 0,-1-1 0,2 1-10,2-1 1,5 1 0,-4-2-1,0 1-1,-1-1 1,0 1 0,3 3-23,-2 0 0,0 0 1,2-1-1,-2-1-3,2-2 1,1 1-1,0 2 1,0-1-1,0-2-101,2 2 0,-2 1 0,-3 1 0,2-1 41,1-2 1,1 1-1,0-2 1,0 1-22,0-1 0,2-2 0,0 1 22,1 0 1,-4 1 0,4-1 0,-1-1 0,-1 2-144,-1-1 0,6 1 0,-6 2 0,1-2 15,0 2 1,-2 1 0,-1 1 82,-2 0 1,1 0-1,2 0 1,0 0-1,-1 0-5,-1 0 0,4-1 0,-4-1 0,2-2 2,1 2 0,-1 1 1,-1 0-1,-2-1 60,2-2 1,0 1-1,0 2 1,-3-1-19,0-2 1,1 1-1,-1 3 1,-1 0-14,1 0 1,1-3 0,-1-1 0,-1 2 24,1 1 1,1-2 0,-2-2-6,-2 0 1,2 1 0,1-1 0,0-1 0,3 1 45,1-3 1,-2 2-1,-1 0 10,2-2 1,1-1 0,1 0-1,0 1 1,-1 3 25,-2 0 0,1-1 0,0 1 0,3 0 9,3-3 0,6 2 0,-1 1 1,1-1-40,2 1 1,3 2-1,0-1 1,-1 1 7,1-1 1,6 0 0,-1 2 0,1-2-30,0 2 0,-1 1 0,1 0 0,1-1 67,2-2 1,2 1 0,0 2-1,-1-1-16,0-2 0,5-2 1,-7 1-1,4 1-14,0-1 1,0-1-1,-1 1 1,-1 1 28,0-1 1,4-2 0,-9 1 0,0-1 42,-2 1 1,2 0-1,-6-2 1,-4 3 30,-3 0 0,-4-2 0,-3 1 0,-2-1-64,-5 1 1,0 2 0,-7-1 0,0 0-134,-3 3 0,-3 0 1,-3 0-1,-4-2-1210,-2 2 1,-4 1-187,-1 1 1,-8 4-1,-3 3 1421,-10 2 0,-6 5 0,-9 2 0</inkml:trace>
  <inkml:trace contextRef="#ctx0" brushRef="#br0" timeOffset="-5598">201 400 7876,'-4'1'0,"-3"-4"0,-1-5 690,1-2 0,3 3 231,4 1 0,-1 3-490,-2 0 0,1 6 1,-1 5-1,2 4-162,1 5 1,0 2 0,1 1 0,1 0 193,2 0 1,-1 0 0,-3 0-268,0 0 0,0 0 1,1-1-1,1-1-273,2-2 0,0-3 0,-2 1 0,2-1 0,-1 1-853,1-2 1,-2 2 0,1 1 0,-2-1-184,-1 1 1,3 1 1112,1-2 0,-1-1 0,-3-3 0</inkml:trace>
  <inkml:trace contextRef="#ctx0" brushRef="#br0" timeOffset="-5214">30 1119 8873,'-1'-10'0,"-1"0"0,-2 0 922,2 0-576,-3 4 1,2-1 500,-3 3 1,3 3 0,0 7-472,2 4 1,1 5 0,0 0 0,0 0-27,0 3 0,1 1 0,1 1 0,2 0-100,-2 0 1,-1-1-1,-1-2-250,0-4 0,0 1 0,0 0 0,0-2 0,0-1-1670,0-1 0,0 0 0,0 0-2051,0 0 3721,0 0 0,4-4 0,2-2 0</inkml:trace>
  <inkml:trace contextRef="#ctx0" brushRef="#br0" timeOffset="-4782">30 1100 8779,'0'-16'0,"0"3"0,0 2 0,0 1 816,0 0 0,0 3-271,0 1 1,1 3-284,2 0 1,-1 3 0,2 5 0,-1 3 0,2 5 42,0-1 0,-1 2 0,1 1 1,1-1-263,-1 1 0,1 1 0,2-2 0,-2-2-80,2-1 1,-2 1-1,0-1 1,1-2-62,-1 0 1,2-4 0,-2-1-58,0 0 0,2-2 0,-1 0 1,2-4-1,0-5 0,-1-2-635,-2-1 1,1-3 619,3-1 0,-3-3 1,-1 0-1,1-1 94,-1 1 0,1-1 0,-2 2 1,-1 0 314,1 3 1,1 2 0,-1 2-3,0 2 376,-2 3 1,4 10 0,-3 2 0,-1 6 24,1 1 0,-2 0 0,1 3 0,-2 0 0,-1 0-453,0 1 0,0 0 0,1 0 1,1-1-168,2-2 0,-1 0 0,-3 1 1,0-3-1252,0 0 1,4-2 0,2 1 0,1-2 1232,-1-1 0,5-4 0,5-2 0</inkml:trace>
  <inkml:trace contextRef="#ctx0" brushRef="#br1" timeOffset="-4409">848 380 11257,'-10'-10'-625,"3"-3"0,2-1 1057,0 2 1,-1 4 1394,2 2 0,1 5-1426,3 1 1,0 5 0,0 8-1,0 4 1,0 2-381,0 1 0,0 3 1,0 2-1,0-1-37,0 1 1,0 1-1,0-1 1,1 0-1428,2 3 0,-1 1 1,2 1-1,-1 0-2557,1 0 3994,-1-4 0,-3-2 0,0-4 0</inkml:trace>
  <inkml:trace contextRef="#ctx0" brushRef="#br0" timeOffset="-4172">719 1019 8306,'-10'0'1049,"6"0"0,5 0-348,8 0 0,5-3 1,7-2-580,2 0 1,3-1 0,4-2 0,-1 2-353,-2-2 1,-2 2 0,-4 1 0,0 0-1603,-2 3 1,-5 1 1831,-1 1 0,-6 0 0,-3 0 0</inkml:trace>
  <inkml:trace contextRef="#ctx0" brushRef="#br0" timeOffset="-3947">879 1040 8292,'-10'0'304,"0"0"747,0 0 0,3 0 0,2 1-297,0 2 0,2 3 0,3 5 0,0 1-652,0 2 0,0 0 0,0-2 0,0 3-714,0 0 1,0-2 0,0 1-1,1-1-1319,2 1 1,0-1 1930,3-3 0,1 0 0,3 0 0</inkml:trace>
  <inkml:trace contextRef="#ctx0" brushRef="#br0" timeOffset="-3690">1428 340 9512,'0'-26'0,"0"4"1745,0 4 1,0 4-1167,0 4 0,0 6 0,-1 4-338,-2 5 0,1 10 0,-1 5 0,1 5 0,0 4 0,-2 0-53,2-2 0,-2 1 1,0-1-476,2 2 1,1 4 0,1 1 0,0-1-968,0 1 1,0 2-575,0 4 0,-1-1 422,-2-2 1406,1-3 0,-6-8 0,2-2 0</inkml:trace>
  <inkml:trace contextRef="#ctx0" brushRef="#br0" timeOffset="-3180">1278 1080 8202,'0'-13'197,"0"-1"1,0 1 576,0 3 0,0 0 1823,0 0-2467,0 4 1,0 6 0,0 7 0,0 2 0,0 2 0,0 2 4,0 4 0,0 1 0,0 0-249,0-2 1,0-2 0,0 1 0,0 0-46,0-3 1,0-1-125,0-1 0,4-4 84,3-3 0,0-8 1,2-3-1,2-6 0,0-1-151,0-3 0,-1 3 0,0 2 0,0 2 216,0 1 1,-3 1-1,-1 2 133,2 4 0,-3 3 0,-2 3 127,-2 4 0,-1 2 0,0 1 0,0 1 117,0 2 1,1-5 0,1 2 122,2-1 1,2-3-1,-1-1 1,0 0-17,3-3 1,1-5 0,1-5-1,0-3-236,0-3 1,3-2 0,1 1 0,-2 0-40,-1-3 0,-4-1 0,-2-1 0,0 0-312,-3 0 1,-1 3-1,-1 2 1,0-1-884,0 1 1,0 6 0,1-1-2015,2 1 3134,-1 4 0,2-3 0,-4 2 0</inkml:trace>
  <inkml:trace contextRef="#ctx0" brushRef="#br0" timeOffset="-2800">1999 320 8761,'0'-10'0,"0"0"0,0 0 2022,0 0-1588,-4 0 1,2 7 0,-2 7 0,1 12 497,-1 8-740,1 1 0,3 7 0,0-2-199,0 1 0,0 0 1,0 0-1,0 2 1,0 3-957,0 0 1,0 4 0,0-2 0,0 5 962,0-1 0,0-5 0,0-3 0</inkml:trace>
  <inkml:trace contextRef="#ctx0" brushRef="#br0" timeOffset="-2512">1879 1029 8308,'-10'-4'975,"4"-2"1,4-3-532,4 2 1,4 0 0,5 2 0,2 1-143,4-1 0,2-1 0,2 1-203,2 0 0,0-2 0,1-2 0,-1 1-167,0 2 0,-6 3 0,3 0 1,-5 2-1,-4 1-3832,-1 0 3900,-4 0 0,-2 4 0,-4 2 0</inkml:trace>
  <inkml:trace contextRef="#ctx0" brushRef="#br0" timeOffset="-2249">1998 1000 8185,'-6'6'1407,"-2"-2"1,5-4-817,-3 0 0,3 1 0,-1 2 0,1 4-417,-1 2 1,-2 1 0,2 1 0,1 1-475,-1 2 1,1-1 0,-2-2 0,0 1-884,3 2 0,1-1 0,2-3 1183,2 0 0,3 0 0,4 0 0</inkml:trace>
  <inkml:trace contextRef="#ctx0" brushRef="#br0" timeOffset="-1980">2128 950 8185,'-7'10'1071,"2"1"0,-1 1 1,2 4 1386,-1 3-2105,2-6 0,0 10-132,-1-6 0,0 1 0,2-1 0,-2-4 78,2-2 0,1-1 1,1 0 184,0 0-691,0-4 0,4-3-385,3-6 0,1-3 0,1-5 0,0-1 118,2-2 0,1-2 0,-2 2 0,-1 2 318,-2 1 0,1 2 1,-2 1-1,1 3 182,-1 0 0,-2 2 0,2 3-218,2 0 0,-3 1 0,-1 2-708,0 4 0,1 2 0,3 1 900,-2 0 0,1 0 0,3 0 0</inkml:trace>
  <inkml:trace contextRef="#ctx0" brushRef="#br0" timeOffset="-1742">2778 289 8518,'-10'-16'0,"0"3"2610,0 2-2240,4 5 1,2 4 0,4 9-228,0 6 0,0 8 0,0 4 1,0 0 565,0 3 0,0 3 0,0 1 0,0-2-902,0-1 0,0 6 0,0-4 0,0 3-740,0 4 0,0 0 0,0 0 0,-1-3 933,-2 0 0,-3 2 0,-4-1 0</inkml:trace>
  <inkml:trace contextRef="#ctx0" brushRef="#br0" timeOffset="-1476">2668 1000 11182,'-6'1'748,"3"2"1,2 5-440,1 4 0,0 0 0,0 2 0,0-1-422,0 1 0,0-1 1,0-3-1,0 0-1258,0 0 1,0 0 1370,0 0 0,-4 0 0,-2 0 0</inkml:trace>
  <inkml:trace contextRef="#ctx0" brushRef="#br0" timeOffset="-1241">2668 979 8567,'6'-4'0,"-2"-3"404,0-2 1,2-1 0,4 0 0,0 0 21,0 0 1,0 3 0,0 2 0,1 0 0,1 3-939,2 1 0,-1 1 407,-3 0 105,-4 0 0,2 4 0,-2 2 0</inkml:trace>
  <inkml:trace contextRef="#ctx0" brushRef="#br0" timeOffset="-1240">2658 1049 8674,'0'-10'403,"1"1"1,2 2-240,4 4 1,-1-1 0,1 0 0,5 1 0,3 0-536,4-1 0,1 1 1,0 2 370,0-2 0,0 1 0,0-2 0</inkml:trace>
  <inkml:trace contextRef="#ctx0" brushRef="#br0" timeOffset="-959">3548 230 9567,'0'-17'1049,"0"1"0,0 3-587,0 0 0,0 8 0,0 5 0,0 6-117,0 6 1,0 4 0,0 5 0,0 2-652,0 4 0,0 2 1,0 1-1,-1 0 440,-2 0 1,1 0 0,-1 1-135,2 2 0,-3 3 0,-2 4 0</inkml:trace>
  <inkml:trace contextRef="#ctx0" brushRef="#br0" timeOffset="-674">3529 880 8186,'-11'-11'0,"-2"-2"0,0 5 0,-2-2 819,0 1 0,-1 4 0,1 2 0,1 2-96,-1 1 1,-1 4 0,2 3-1,3 2-712,3 1 0,1 0 0,3 1 0,3 0-49,3-1 0,5 5 0,5-8 0,3 1 34,0 1 1,2 0-1,2 1 1,-1-1-197,-2-2 0,-7 1 1,0-1-1,-4 2 323,-7 1 0,-6 0 136,-9 0-230,-2-4 0,-1 2 0,0-1 1,0 1-540,0-1 1,1 1-1,2-2 1,4 1 509,2-1 0,1 1 0,0 3 0</inkml:trace>
  <inkml:trace contextRef="#ctx0" brushRef="#br0" timeOffset="-362">3679 1000 8186,'9'-1'284,"-2"-2"249,-4-4 0,-2-2 1,-1-1 149,0 0 0,-6 4 1,-2 3-478,-5 2 0,-1 1 0,2 0 0,-2 1 0,1 2-180,-1 4 0,4-1 1,-2 0-1,6 2-181,1 1 0,-1 1-170,2 0 1,2-1-30,5-2 0,3-3 0,4-4 0,0-1 83,0-2 1,0-2 0,0-2 0,0 4 123,0 2 0,-3 1 0,-1 0 496,2 0 0,-3 1 0,-1 1 133,0 2 1,-2 3-1,1 0 1,-2 2-747,-1 1 1,0 3-1,0 1 264,0-2 0,0 3 0,0 1 0</inkml:trace>
  <inkml:trace contextRef="#ctx0" brushRef="#br0">4589 80 8243,'0'-16'0,"0"3"0,-4 0 0,-2 2 0,-1 2 153,1 0 0,2 4 1,-2 2 802,-2 2 1,3 9 0,1 3-347,0 3 0,2 7 1,-2 7-1,1 3-770,-1 3 1,1 3 0,3 0-1,0 3 1,0 3-394,0 4 0,0-1 553,0 0 0,4 5 0,2 5 0</inkml:trace>
  <inkml:trace contextRef="#ctx0" brushRef="#br0" timeOffset="303">4568 840 8810,'-10'-17'0,"0"2"747,0 0 1,0 2-1,0 4 1,0 1-193,0 2 1,0 3 0,0 0-1,-1 2-115,-2 1 1,1 4 0,-2 3 0,2 2-269,2 1 0,-2 3 1,6 1-1,0-2-364,3-1 1,3 2 0,3 1 0,4-2-291,2-1 0,5 2 0,3 1 0,1-2 123,-1-1 1,0-2 0,-3-1 0,-3-2 251,-3 2 1,-4 1 0,-5 1 0,-4 0 446,-5 0 1,-4-3-1,-5-2-403,2 0 1,-1 1 0,2-2 0,0-2-1093,3-1 1,2-1 1154,1 0 0,0 0 0,0 0 0</inkml:trace>
  <inkml:trace contextRef="#ctx0" brushRef="#br0" timeOffset="608">4658 880 8333,'-4'6'913,"1"-2"1,-2-3 0,-1 2-444,1 4 0,2 2 0,-1 1 0,1 0-118,-1 0 0,1 0 1,3 0-85,0 0 0,4-4 1,3-3-214,2-2 1,1-1 0,1 0-1,1-1-304,2-2 1,-1-3-1,-3-4 1,0 0-105,0 0 0,-1 0 1,-1 0-1,-3 0 15,0 0 738,-2 4 1,-3 3-1,0 6 1,-1 4 147,-2 2 0,1 2 0,-1 1-266,2 2 0,5-1 0,3-3 1,3-1 37,3-2 1,6 0-1,6-3-320,0-2 0,6-1 0,5-1 0</inkml:trace>
  <inkml:trace contextRef="#ctx0" brushRef="#br0" timeOffset="3280">11 1599 6700,'0'-7'566,"0"1"0,4-1-397,3-3 0,-1 4 0,-1 2-86,0 0 0,2 2 0,0-1 0,2 2 0,1 0 23,0-2 0,0 1 1,0-1-1,0 2-152,0 1 0,0 0 0,0-1 0,0-1 87,0-2 1,0 1 0,0 3 0,0 0-6,0 0 0,0 0 1,0 0-1,0-1 9,0-2 1,1 1 0,1-1 0,3 2 10,0 1 0,1-1 0,2-1 1,-2-2-73,2 2 1,-2 1 0,0 1-1,1 0 20,-1 0 0,-1 0 1,-2 0-1,3-1 12,0-2 1,1 1-1,-2-1 1,-1 2 2,1 1 0,1 0 0,-1 0 0,-1 0 66,1 0 0,-2-3 0,-2-1 0,1 2 153,2 1 1,0 1-1,-2 0 1,3 0 0,-1 0-1,2 0 22,-1 0 1,1-1-100,1-2 0,1 1 0,-2-2 0,1 1 24,-1-1 0,0 0 1,2 2-1,-3-2 69,0 2 0,1-2 0,-1-1 0,-1 1-53,1-1 0,1 2 0,-2 2 1,-1-1-1,1-2 0,-2 0 1,2 2-1,-1-2 3,1 2 0,2-2 0,-1 0 0,-1 1-181,1-1 0,1 2 1,-2-2-1,-1 1-6,1-1 0,-2 1 0,2 3 0,-1-1-14,1-2 0,2 1 1,-1-1-1,-1 2-19,1 1 0,1-3 0,-2-1 0,-1 2-45,1 1 1,-1 1 0,2 0-1,0-1 45,-3-2 0,2 1 0,1-1 0,-1 2 11,1 1 1,-2-1 0,-2-1-1,1-2-3,2 2 1,-1 1-1,-2 1 1,1 0 1,2 0 0,3-3 0,-1-1 0,0 2 12,-3 1 1,2-2 0,1-1-1,0 2 1,-3 1 1,1 0-1,0-1 1,-2-2 4,-1 2 1,-1 1 0,0 1-4,0 0 0,0-1 0,0-1 0,0-2 19,0 2 0,3 1 1,2 0-1,-1-1-10,1-2 1,1 1 0,-2 3 0,-2-1-10,-1-2 1,2 1 0,1-1 0,-2 2-38,-1 1 1,-1 0 0,0 0 0,0 0-3,0 0-1,0 0 1,0 0 0,0 0-20,0 0 1,0 0 0,0 0 0,0 0 30,0 0 0,3 0 1,1 0-1,-2 0 9,-1 0 1,-1 0 0,1 0-1,1 0-1,2 0 0,-1 0 0,-3 0 0,0 0-23,0 0 1,0 0-1,0 0 1,0 0-9,0 0 0,0 0 1,0 0 68,0 0 1,0 0-1,0 0 1,0-1 0,0-1 83,0-2 1,3 1-1,1 3 1,-2-1-71,-1-2 0,2 1 0,1-1 0,-2 2-38,-1 1 1,-1 0 0,0 0 20,0 0 0,0 0 0,0 0 28,0 0 0,-3 0 0,-1 0 32,2 0 1,-2-3 0,0-1 42,2 2 0,-2 1 0,-1 0 0,1-1-94,-1-2 1,-1 1 0,2 3-138,2 0 1,1 0 73,1 0 1,-3 0-1,-1 0 50,2 0 0,-2-1 229,0-2 1,1 1 0,3-2-162,0 0 1,-3 2 0,-1-1-54,2 2 1,1 1-75,1 0 0,-3 0-24,-1 0 0,-2 0-35,2 0 165,-3 0 0,1 1-795,-4 2 0,0 0 257,0 3 0,-4-2 1,-3 2-1,-2 1-1593,-1-1 2009,0 7 1,0-6 0,0 7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35.157"/>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600 1130 8559,'-13'-18'473,"-1"-2"0,2 2 1,4 5-1,3 2-283,0 1 64,2 0 1,4 4 0,1 5 3,2 7 1,3 5 0,0 10 0,3 2 0,2 4-35,2 2 1,2 9-1,-1 2 1,-1 1-344,1 0 0,-2-2 0,-2-1 0,1-3-167,2 0 1,-2-3-1,-4-4 1,-2-3-267,2 0 1,-3-3-1,-2-4 1,-2-3-2028,-1 0 2579,0-2 0,-9-7 0,-2-2 0</inkml:trace>
  <inkml:trace contextRef="#ctx0" brushRef="#br0" timeOffset="74">1799 1081 8254,'-4'-6'66,"-3"3"0,-2 2 400,-1 1 1,0 8 0,0 4-1,-1 6 169,-2 6 1,-6 8 0,-6 4 0,1 1-281,-1-1 0,-1-2 0,2 1 0,2 0-189,1-3 1,1-2 0,1-3 0,2-4-721,4-2 0,3-2 0,3-1 0,3-3-529,0 0 1,2 1 0,-1-2-133,2-2 1,2-2 1214,2-3 0,3-7 0,4-6 0</inkml:trace>
  <inkml:trace contextRef="#ctx0" brushRef="#br0" timeOffset="326">2079 1491 8254,'0'-6'166,"0"3"0,-1 6 0,-2 5 0,-4 3 831,-2 3 0,0 2 0,1-1 0,2-1-602,-2 1 0,3 1 1,2-2-1,2-2-331,1-1 1,0-4-1,2-1 1,4 1-79,4-1 0,3-1 0,-1-3 0,3 2-1033,0-2 1,2-1 0,2-3 1046,-2-5 0,1 0 0,-2-7 0</inkml:trace>
  <inkml:trace contextRef="#ctx0" brushRef="#br0" timeOffset="520">2199 1360 8376,'-3'-22'0,"-2"3"-42,0 3 1,-1 3 0,-1 3 0,3 0-802,0 0 906,2 4 1,-1 3-1,6 6-63,4 4 0,2 2 0,1 1 0</inkml:trace>
  <inkml:trace contextRef="#ctx0" brushRef="#br0" timeOffset="819">2739 1240 8254,'-16'-10'0,"2"1"1719,0 2-1078,2 3 1,1 4 0,6 1 0,0 2-255,3 4 1,1 2-1,2 1 1,2 0-90,4 0 0,3 0 1,3-1-1,5-1-193,4-2 1,1-2-1,3 1 1,1 0-105,-1-3 0,-1-1 0,-3-1 1,1 0-113,-5 0 0,1 0 0,-5 0 100,-2 0 1,-5 1 0,-5 2 0,-6 4 118,-6 2 1,-10 4-1,-8 2 1,-6-1-52,-1 1 0,2 1 1,-1-1-1,2-1-480,2 1 0,2 1 0,8-2 0,0-2-192,0-1 1,4-1 0,3 0-1,2 0-1245,1 0 1,4 0 1859,3 0 0,6-4 0,3-2 0</inkml:trace>
  <inkml:trace contextRef="#ctx0" brushRef="#br0" timeOffset="1076">2960 1510 8543,'-10'4'1733,"3"-1"-1208,1 3 0,-4 1 0,-5 3 1,1-1 42,-1-2 1,-2 1-1,1-1 1,-1 2-953,1 1 1,3 0 0,1 0-1,3 0-1525,3 0 0,3 0 1909,0 0 0,6-4 0,3-2 0</inkml:trace>
  <inkml:trace contextRef="#ctx0" brushRef="#br0" timeOffset="1304">3449 1291 8651,'-4'-14'0,"-3"4"0,-2 5 680,-1 4 0,0 2 0,-1 4 0,-2 5 0,-4 5 0,-2 4 530,-1 1 0,1 0-466,2 0-628,-1 4 1,11-1 0,0 1 0,5-2-92,2-3 0,6-2 1,4 0-13,5-4 1,11-6 0,3-4 0,-1-2 0,4-1-254,-1 0 0,-7-4 0,2-3 225,-7-2 1,-3-4 0,-5-2 0,-3 1 144,-2-1 0,-4-2 0,-7 0 1,-5-2-478,-5-1 1,-7 4 0,-4 3 0,-2 2-443,-3 1 0,-1 4 789,2 3 0,0 6 0,0 3 0</inkml:trace>
  <inkml:trace contextRef="#ctx0" brushRef="#br0" timeOffset="1772">8199 1021 8751,'-9'4'889,"2"3"0,-1 5 0,1 3 0,-3 1-319,-3 6 1,3-2-1,-2 4 1,5-1-183,-1 1 0,3 2 1,2-2-1,2-3-288,1-3 1,3-1 0,3-2 0,2-1-117,3 1 1,2-5 0,0-5 0,3 0-1105,0-3 0,5-1 0,-4-1 1,1 0 1119,1 0 0,0-9 0,1-2 0</inkml:trace>
  <inkml:trace contextRef="#ctx0" brushRef="#br0" timeOffset="1962">8340 991 8536,'-11'-10'0,"-1"1"0,-1 1 0,3 3 756,3 0 1,3-1-920,-2 2 1,3 2 162,0 5 0,6 3 0,3 4 0</inkml:trace>
  <inkml:trace contextRef="#ctx0" brushRef="#br0" timeOffset="2210">8549 1191 8254,'0'-10'510,"0"0"0,1 1-315,2 2 1,7 0 0,7 3 0,2 2-908,1 1 0,0 1 1,1 0-24,2 0 735,-1 0 0,2 0 0,-4 0 0</inkml:trace>
  <inkml:trace contextRef="#ctx0" brushRef="#br0" timeOffset="2444">8568 1410 8888,'-10'0'858,"9"0"1,4 0 0,6 0-883,4 0 0,4-3 0,6-2 1,4 1-896,2-1 0,3-1 0,-1 2 919,-2 2 0,-1-3 0,2-1 0</inkml:trace>
  <inkml:trace contextRef="#ctx0" brushRef="#br0" timeOffset="2445">9208 1010 8254,'-10'0'792,"4"0"0,-1 4 1,2 3-1,1 3 408,-1 3 0,-1 0 0,1 3 1,0 2-944,-3 1 1,3 2-1,1 1 1,1 3-924,-1 0 0,1-1 1,3 1-1,0 1 435,0-1 1,0-2 230,0 0 0,0-2 0,0-1 0</inkml:trace>
  <inkml:trace contextRef="#ctx0" brushRef="#br0" timeOffset="2675">9539 1380 9360,'-1'-14'0,"-1"2"0,-1 6-25,5 1 1,-1-1-1,5 2 1,2 2 163,1 1-139,1 5 0,4 2 0,2 4 0</inkml:trace>
  <inkml:trace contextRef="#ctx0" brushRef="#br0" timeOffset="2926">9899 1341 8254,'-3'-10'382,"-1"0"0,2 4 1,7 3-574,5 2 0,3 1 0,5 0 191,-2 0 0,5 0 0,5 0 0</inkml:trace>
  <inkml:trace contextRef="#ctx0" brushRef="#br0" timeOffset="2927">10219 1301 8254,'0'-10'783,"0"0"0,0 3 0,1 2-467,2 0 0,4 2 1,5 3-1,2 0-567,-2 0 1,3 0 0,1 0 0,1 0-614,-1 0 1,1 0 0,3 1 863,0 2 0,0-1 0,0 2 0</inkml:trace>
  <inkml:trace contextRef="#ctx0" brushRef="#br0" timeOffset="3155">10850 1141 8538,'-9'-1'0,"1"-1"0,2-3 0,-2 0 856,-1-3 0,2 2-223,1 0 0,5 3-1009,1 0 1,7 2 0,8 1-1,0 0-657,3 0 1,0 0 1032,-1 0 0,6 0 0,-2 0 0</inkml:trace>
  <inkml:trace contextRef="#ctx0" brushRef="#br0" timeOffset="3413">11359 900 8254,'1'-10'0,"1"0"92,2 0 0,3 0 1,0 0-1,1 0 625,-1 0 0,1 4 0,-1 2 0,2 1-229,1-1 0,0 1 0,1 3 0,1 0-134,2 0 1,-1 0 0,-3 0-199,0 0 1,-3 1 0,-2 2 0,0 4-34,-3 2 1,-1 2 0,-1 1 0,0 3 8,0 0 1,-1 2-1,-1 3 1,-3 0 148,0 0 0,-2 3 0,-2 2 0,1-2-45,2-2 1,-1 6 0,-3-5 0,0 4-245,0 0 0,3 0 0,2 3 0,-1-1-1038,1-1 0,1 3 0,-2-6 0,-1-2-892,1-1 1,-6-1 1937,2 0 0,-2-4 0,2-2 0</inkml:trace>
  <inkml:trace contextRef="#ctx0" brushRef="#br0" timeOffset="3634">11179 1190 8411,'-6'-19'0,"5"2"0,7 5 364,7 4 0,9 1 0,6 2 0,3 1 782,3-1 1,3 1 0,1 2-1,3-2-884,3 2 1,-2 1 0,-5 1 0,-5 0-478,-4 0 1,-5 0 0,-6 0-1568,-4 0 1,-8 0 1781,-5 0 0,-13-4 0,-8-2 0</inkml:trace>
  <inkml:trace contextRef="#ctx0" brushRef="#br1" timeOffset="5365">50 410 8783,'-10'-13'0,"0"2"-364,0 2 1,3-2 0,2 4 39,0-2 369,2 3 1,7 2 0,3 4 39,2 0 1,1 1 0,0 1-1,1 2-18,2-2 0,2-1 0,3 0 0,-2 1 1,3 2 46,3-2 1,4-1-1,5-2-31,2-2 0,2 0 0,5-2 0,1-1 0,5 1-23,0-3 0,-1 2 0,0 1-45,0 0 0,5 2 0,-1 2 0,1-1 1,2-2 0,3-2 0,1 1 0,2 1 42,3-1 1,8-1 0,0 2-1,-1 1-21,1-1 0,6 2 0,-5-2 0,1 1-1,0-1 1,-2 0-1,0 2 1,-1-2 12,-1 2 1,3 0 0,-5 0 11,0-2 1,0-2 0,3 1 0,2 1 0,-2-2-3,1 1 1,6-1-1,-3-2 1,2 2-43,1-2 1,3 2-1,-9 0 1,1-1-11,2 1 1,6-1 0,-3 2 0,-3 1-18,-2-1 0,4 1 1,-4 2-54,4-2 0,-6 0 1,6 2-1,-3-2 1,-4 2-21,-1 1 1,4-2-1,0-2 1,1 1 29,1-1 0,6-1 0,-6 1 0,2 1 31,1-1 0,8-2 34,-6 0 1,0 1 14,-4 0 1,1 3-1,0-1 6,-2 0 1,-1 2 0,-2-1-1,0 2 1,-3 1-22,-1 0 1,7 0-1,-6 0 1,0 0-44,0 0 1,8 0 0,-7 0-1,0 0-13,0 0 1,2 0 0,-3 0-1,-1 0 65,0 0 1,7 0 0,-7 0-19,1 0 1,-5 0 0,0 0 0,1 0 77,-1 0 0,-2 0 0,4 0 0,-2 0 0,-1 0-10,0 0 0,1 0 0,2 0 0,3 1-87,0 2 1,0-1 0,-2 1 0,-1-2-8,2-1 1,5 0-1,-3 0 1,2 0-93,1 0 1,0 0-1,1 0 1,1 0 73,2 0 1,-1 0 0,-2 0 0,1 0 12,2 0 0,-1 0 0,-2 0 0,-1 0 27,-3 0 0,7 0 0,-6 0 0,3 0 26,0 0 0,4 0 1,-6 0-1,1 0 32,2 0 1,3 0 0,0 0-1,0 0-36,3 0 0,5 0 0,4 1 0,2 1-18,1 2 0,1-1 0,0-3 0,-2 0 5,1 0 1,0 0 0,-8 0-1,2 0 6,-2 0 0,0 0 0,-1 0 0,1 0 56,1 0 1,-8 0-1,6 0 1,0 0 10,2 0 1,4 0-1,1 0-40,4 0 1,-4-1 0,4-1 0,5-2 0,-1 2-52,1 1 0,-45 1 0,0 0 0,-2 0 0,1 0 0,0 0 0,-1 0-30,48 0 1,-47 0-1,0 0 1,42 0-1,0 0-73,-3 0 1,7 0 0,-10 0 0,1 0 57,3 0 1,1 0-1,-2 0 1,-4 0 11,-3 0 0,6 0 0,-5-1 1,4-1 153,-1-2 1,5 0 0,-9 2 0,2-2-49,1 2 1,2-2-1,-6 0 1,-2 2-18,-1 1 0,0 0 0,-9-1 0,-4-2-5,-4 2 0,-1 1 0,-4 1 0,-8 0-364,-6 0 0,-4 0 303,-2 0 1,1 4 0,-2 2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28.439"/>
    </inkml:context>
    <inkml:brush xml:id="br0">
      <inkml:brushProperty name="width" value="0.04295" units="cm"/>
      <inkml:brushProperty name="height" value="0.04295" units="cm"/>
    </inkml:brush>
  </inkml:definitions>
  <inkml:trace contextRef="#ctx0" brushRef="#br0">0 290 8098,'1'-16'0,"2"3"336,4 2 1,2 1 819,1 0 0,1 4 0,2 2 0,4 1-524,2-1 1,2 1-1,4 3 1,3 0-691,5 0 0,0 0 0,-3 0 0,-1 1-591,-2 2 0,0 2 0,-4 3 649,-5-2 0,-2 1 0,-6 3 0</inkml:trace>
  <inkml:trace contextRef="#ctx0" brushRef="#br0" timeOffset="215">311 139 9632,'-14'0'1232,"2"0"0,-2 2 0,1 4-601,-1 4 0,0 6 0,1 1 1,-3 2-121,0 1 1,-1 1 0,3 1 0,1 2-827,-1-2 0,6 2 1,-2 1-1,2-1-271,2 1 1,1-3 585,2-5 0,1 1 0,-2-2 0</inkml:trace>
  <inkml:trace contextRef="#ctx0" brushRef="#br0" timeOffset="434">700 19 8238,'1'-9'638,"2"2"1,3 4 0,4 6 70,0 4 0,3 6 1,1 3-1,-3 1-583,-3-1 0,3 1 1,-4 3-1,0 0-661,-1 0 1,0-1 0,-2-1-1,-2-3 535,-1 0 0,-5 2 0,-2-1 0</inkml:trace>
  <inkml:trace contextRef="#ctx0" brushRef="#br0" timeOffset="649">880 50 10020,'-10'-1'0,"0"-1"0,0-2 0,0 3 1288,0 3 1,-1 7 0,-2 6-728,-4 0 1,-3 2 0,-2 3 0,-2 0-514,2 0 1,1 1-1,1 1 1,1 2 0,2-2-2295,4-1 1,3 2 2245,3 1 0,-1 3 0,2-1 0</inkml:trace>
  <inkml:trace contextRef="#ctx0" brushRef="#br0" timeOffset="899">981 340 8107,'3'-16'-195,"2"4"1,0 3 0,4 4 1369,3 0 1,4 2 0,3 2-998,-2-2 0,1 1 0,-1-1 0,1 2 212,-1 1 1,0 0 0,-3 0 0,-1 0 148,1 0 0,-6 0 1,2 1-1,-2 2-34,-2 4 1,-2 2 0,-4 2 0,0 2-93,0 4 0,-1 2 1,-2 1-1,-4 0-152,-2 0 0,0 0 1,1 1-1,2 1-19,-2 2 1,-1-1-1,-2-2 1,-1 0-1461,-2-1 0,1 2 1218,3-5 0,-4-2 0,-2-1 0</inkml:trace>
  <inkml:trace contextRef="#ctx0" brushRef="#br0" timeOffset="1111">970 549 8318,'0'-13'434,"2"-1"67,5 2 0,2 5 0,10 4-617,2 2 0,5 1 1,1 0-1,2 0 150,1 0 1,-3 0 0,-2 1 0,0 1-35,-3 2 0,3 3 0,1-1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27.431"/>
    </inkml:context>
    <inkml:brush xml:id="br0">
      <inkml:brushProperty name="width" value="0.04295" units="cm"/>
      <inkml:brushProperty name="height" value="0.04295" units="cm"/>
    </inkml:brush>
  </inkml:definitions>
  <inkml:trace contextRef="#ctx0" brushRef="#br0">10 260 8546,'0'-16'645,"0"3"1,6 5-1,2 3 1,6 0-394,1 3 1,-1 1-1,2 1 1,2 0-105,1 0 1,4 0-1,2 0 1,-2 0-619,-2 0 0,4 0 0,-8 0 0,0 0 470,-1 0 0,-3 0 0,-3 0 0</inkml:trace>
  <inkml:trace contextRef="#ctx0" brushRef="#br0" timeOffset="1">220 90 9238,'-10'0'0,"0"1"955,0 2 0,0 4 1,0 6-1,-1 4-374,-2 2 1,-2 4 0,-3 2 0,3 0-277,0 3 1,0-3 0,3-1 0,2 0-1056,1 3 0,-2-1 750,4 0 0,-2 1 0,-1 3 0</inkml:trace>
  <inkml:trace contextRef="#ctx0" brushRef="#br0" timeOffset="197">711 0 9072,'10'1'132,"0"4"0,-1 5 403,-2 5 0,1 4 0,-1 1 0,2 0-147,1 0 0,0 3 1,0 1-1,0-2-385,0-1 1,-3-2-1,-2-1 1,1-3-4,-1 0 0,2-2 0,3-3 0</inkml:trace>
  <inkml:trace contextRef="#ctx0" brushRef="#br0" timeOffset="421">970 39 8264,'-3'-10'0,"-2"1"967,0 2 1,1 3 0,-2 6 0,-2 4-402,-1 4 1,-7 10 0,-2 0-1,-6 2 44,-1 2 1,-1-2-1,-2 2 1,4-1-877,3 1 1,-1 2-1,5-1 1,-1-1-1133,1 1 0,-1 2 1398,1 0 0,2-2 0,1-1 0</inkml:trace>
  <inkml:trace contextRef="#ctx0" brushRef="#br0" timeOffset="665">1101 319 8098,'-11'-12'0,"-1"3"1323,-2 3 1,-2 5-774,2 8 1,-2 4 0,1 9 0,0 1-124,-3 2 0,2-1 0,1 2 0,0-1-276,3 1 1,2 1 0,3-4-1,4-2-94,2 0 1,5-4 0,3-2 0,3-2-309,3-1 0,3-4 1,3-3-1,-1-2 61,-2-1 0,-3-3 1,-1-3-1,-4-2 69,-5-3 0,-2-1 0,-2 1 1,-2-1-486,-4-2 1,-6 4 0,-5 5 605,-4 0 0,-4-2 0,-4 1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24.279"/>
    </inkml:context>
    <inkml:brush xml:id="br0">
      <inkml:brushProperty name="width" value="0.04295" units="cm"/>
      <inkml:brushProperty name="height" value="0.04295" units="cm"/>
    </inkml:brush>
  </inkml:definitions>
  <inkml:trace contextRef="#ctx0" brushRef="#br0">150 105 10762,'3'13'690,"1"1"1,2 2 0,-1 0 0,-1 1 47,1 0 0,1 8 0,-1-5 0,-1 1-476,1 0 0,1-1 0,-2 1 0,-2 0-1622,-1-1 1,-1 2-1,0-6-3154,0 0 4514,4-2 0,-2-8 0,2-2 0</inkml:trace>
  <inkml:trace contextRef="#ctx0" brushRef="#br0" timeOffset="228">320 125 8202,'0'-16'1745,"-1"4"-782,-2 9 1,-1 8-1,-5 12 1,-3 2-167,-2 1 0,-7 4 0,-6 3 1,-1 1-486,1-1 0,0 4 0,2-4 1,2 1-933,2 1 0,3-4 0,7-1 0,0-2-874,1-2 0,-1 2 0,7-6 1494,2 0 0,-3-2 0,-1-4 0</inkml:trace>
  <inkml:trace contextRef="#ctx0" brushRef="#br0" timeOffset="497">220 417 8882,'16'-4'0,"-2"-3"0,-1-2 695,1-1 0,3 1 0,0 1-183,2 2 0,0 3 0,-2 0 1,-4 3-1,-2 2-187,-1 2 0,-1 5 0,-2-1 0,-5 5-651,-4-1 0,-5 2 0,-5 1 1,-3-1 50,0 1 0,-1-2 1,-1-4-1,4-1-98,2-2 1,4 0 0,2 2 78,0-2 0,6-2 1,6 2-1,2 2 393,1 1 1,0 0-1,-1 0 273,-2 1 0,-4 1 0,-6 6 0,-4-4-36,-2-2 1,-4-1 0,-2 0 0,1-1-613,-1-2 1,-1 1 275,2-1 0,1 2 0,3 1 0</inkml:trace>
  <inkml:trace contextRef="#ctx0" brushRef="#br0" timeOffset="727">550 415 8492,'9'-16'0,"0"2"0,1 2 1153,4 2 0,4-2-605,2 5 0,4 1 1,3 1-1,1 0 117,-1 3 0,1-2 0,-1 0 0,1 2-113,-1 1 0,0 1-552,-3 0 0,-1 4 0,-3 2 0</inkml:trace>
  <inkml:trace contextRef="#ctx0" brushRef="#br0" timeOffset="913">851 186 8153,'-10'0'1469,"3"0"1,2 1 0,-1 2-523,1 4 1,-2 5 0,-3 3 0,1 0-128,2 3 1,-1 1 0,1 2-483,-2 2 0,2-1 0,1 1 0,-1-1-1364,1 1 1,-2-1 0,2 2 0,-2-1 1025,-2 1 0,2-5 0,-6-5 0</inkml:trace>
  <inkml:trace contextRef="#ctx0" brushRef="#br0" timeOffset="1143">1360 16 11546,'10'-7'0,"1"2"0,1 1 1014,2 6 1,-1 3 0,-3 8 0,0 4 0,0 2-562,0 1 1,0 0 0,0 0-215,0 0 1,2 3 0,0 2 0,-2-1-1175,-1 1 1,1 1 0,-5-2 0,-1-2-968,1-1 0,-2-4 0,-4-2 1902,-2 0 0,-3-6 0,-4-5 0</inkml:trace>
  <inkml:trace contextRef="#ctx0" brushRef="#br0" timeOffset="1474">1570 166 8143,'3'-22'0,"1"3"2224,-2 3-1400,3 3 1,-8 10 0,-1 5-448,-7 7 0,-5 7 0,-5 2 0,-1 3 351,-2 3 1,-2-1 0,1-2-1,1 1-890,-1 2 1,0 2-1,4-2 1,3-2-391,2-1 0,3-2 1,4-1-1,2-3-3486,4 0 4038,2-2 0,10-3 0,2 0 0</inkml:trace>
  <inkml:trace contextRef="#ctx0" brushRef="#br0" timeOffset="1695">1561 287 8143,'13'-10'0,"1"0"442,-2 0 1,-2 6 1044,-3 4 0,-4 8 0,-5 9 1,-3 3-914,0 3 0,-2-1 0,-3 2 0,1-1-309,2 1 1,3-1-1,4-3 1,0-1-390,0-2 1,4 0 0,4-4 0,3-3 0,4-4 0,0-1-3405,3-3 1,1-1 3527,1-1 0,0-4 0,0-2 0</inkml:trace>
  <inkml:trace contextRef="#ctx0" brushRef="#br0" timeOffset="1696">1821 357 8143,'-4'-6'453,"-3"3"1,1 2 551,0 1 1,-1 1 0,-3 4-1,0 3 20,0 5 1,0 1 0,-1-1-1,-1 3-607,-2 0 0,1 2 0,4-2 0,1 1-622,2-1 0,0 0 1,-1 2-1,4-3-1719,2 0 0,1-2 1,0-3 1922,0 0 0,4-4 0,2-2 0</inkml:trace>
  <inkml:trace contextRef="#ctx0" brushRef="#br0" timeOffset="1963">2090 326 8067,'3'-13'0,"2"-1"264,0 2 1,5 1-1,5 1 854,0 0 0,1 4 0,2 3 0,-1 1-856,5-1 0,-1 1 0,4-1 1,0 2-1,-3 1-420,-1 0 0,-2 0 0,-1 0 1,-4 1-3949,-3 2 4106,1-1 0,-10 6 0,2-2 0</inkml:trace>
  <inkml:trace contextRef="#ctx0" brushRef="#br0" timeOffset="2176">2320 116 8950,'-10'4'768,"0"3"0,0 2 0,-1 2 0,-1 1-418,-2 2 1,-3 7 0,0-1 0,-1 1 376,1 0 0,0 0 0,3 1 0,2 2-893,1-2 0,2 2 0,1 0 0,3-2-1772,0-1 1,1-2 1937,1-2 0,1-3 0,-2-4 0</inkml:trace>
  <inkml:trace contextRef="#ctx0" brushRef="#br0" timeOffset="2426">2800 36 8655,'-6'-8'1086,"3"-2"1,3 4 0,2 7-1,3 6-418,0 6 0,1 3 1,2-1-1,-2-1-270,2 1 1,1 5 0,1-3 0,0 1 0,0 1-1203,0 0 1,0 1 0,0-1 184,0-2 0,-1 0 0,-2-2 0,-4-1 619,-2 1 0,-1 2 0,0-1 0</inkml:trace>
  <inkml:trace contextRef="#ctx0" brushRef="#br0" timeOffset="2427">3000 76 9101,'6'-4'1074,"-2"7"0,-5 0 1,-4 6-654,-5 4 1,-4 3 0,-6 5-1,0 0-52,0-1 1,-4 6 0,-2-5 0,0 2-355,3 2 1,0 0-1,2-3 1,2-2-1374,0-1 0,4 2 0,2-4 1358,2 2 0,5-3 0,2-2 0</inkml:trace>
  <inkml:trace contextRef="#ctx0" brushRef="#br0" timeOffset="2674">3052 416 9762,'0'-9'1883,"0"8"0,0 9-1509,0 3 0,3 1 0,2 0 1,0 3-123,3 0 1,-2-1-1,0 2 1,2 1-189,1-1 0,-2 1 0,-2-2 0,0-1-194,-3 1 1,-1-2-1,-1-3 1,0 0 211,0 0 0,-8-3-82,-2-1 0,-11-3 0,0 1 0</inkml:trace>
  <inkml:trace contextRef="#ctx0" brushRef="#br0" timeOffset="2894">3030 446 8159,'4'-12'502,"4"0"189,4-1 0,1 8 1,3-4-225,2 3 1,-2 0 0,0 2 0,2 2-388,1 1 0,1 1 1,0 0-1,0 0-2632,0 0 2552,4 0 0,-2 0 0,2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17.794"/>
    </inkml:context>
    <inkml:brush xml:id="br0">
      <inkml:brushProperty name="width" value="0.04295" units="cm"/>
      <inkml:brushProperty name="height" value="0.04295" units="cm"/>
    </inkml:brush>
  </inkml:definitions>
  <inkml:trace contextRef="#ctx0" brushRef="#br0">70 126 9617,'6'-10'0,"-3"0"0,-2 2 0,-1 5 974,0 6 1,-4 9 0,-3 5-767,-2 2 0,-1 2 0,0 1 0,0 3 0,0-2 252,0-2 1,4 0-272,3-7 0,2 0 1,1-2-104,0 2 0,4-2 1,4-5-1,4-4-257,5-2 0,2-1 0,2 0 0,2 0-320,4 0 0,1-4 1,1-3-1,-1-2-80,-1-1 1,2 1 0,-8 0 0,-3 0 570,-2-2 0,1-5 0,-1 0 0</inkml:trace>
  <inkml:trace contextRef="#ctx0" brushRef="#br0" timeOffset="158">310 157 7891,'-4'-6'636,"2"2"1,-3 4 165,2 0 0,1 4 1,-2 3-1,1 2-484,-1 1 1,0 4 0,2 3 0,-3 2-261,0 1 0,2-1 0,0-1 0,1-3-437,-1 0 1,1 1 0,-1-2-1,2-2-631,1-1 1,0-4 1009,0-1 0,0 1 0,0 3 0</inkml:trace>
  <inkml:trace contextRef="#ctx0" brushRef="#br0" timeOffset="432">550 156 8094,'-10'0'597,"-1"0"1,-1 1-162,-2 2 1,-3 4 0,1 5 0,0 3-1,3 0-59,2 3 0,5 1 0,3 0 0,2-1-22,1-2 1,6-3 0,4 0 0,5-3-348,4-3 0,1 0 0,1-3 0,1-2-206,2-1 1,-1-5 0,-4-2 0,-2-2 144,-4-2 0,-3 2 1,-3-5-1,-4 1 247,-2-1 1,-5-2 0,-4-2 0,-3 4-193,-3 2 0,-2 1 0,1 0 0,1 0-813,-1 0 0,5 4 0,4 3 811,-2 2 0,3 1 0,1 0 0</inkml:trace>
  <inkml:trace contextRef="#ctx0" brushRef="#br0" timeOffset="666">1000 116 7957,'-3'-19'1162,"-1"2"1,2 4 878,1 2 1,5 9-1774,3 2 1,2 10-1,2 0 1,1 2-1,2 2 0,-1 1 0,-2 3 1,0-3-330,-1 0 1,2 1 0,-6-1 0,1-1-2877,-1 1 0,-3-2 2937,0-3 0,-2-4 0,-1-2 0</inkml:trace>
  <inkml:trace contextRef="#ctx0" brushRef="#br0" timeOffset="836">1149 76 7957,'7'-17'303,"-1"1"1,-3 3-1,0 0 3092,-2 2-2564,-1 5 0,-4 6 0,-3 7 0,-3 2-442,-3 1 0,0 4 0,-2 2 0,0 1-345,3-1 0,-2 1 0,0 3 1,2-1-813,1-2 1,1 4-1,0-4 1,1 1-3093,2 1 3860,3-4 0,0 3 0,-2-2 0</inkml:trace>
  <inkml:trace contextRef="#ctx0" brushRef="#br0" timeOffset="1018">1310 187 7990,'6'-4'2366,"-2"4"-763,-4 0 1,0 7 0,0 8 0,0-1-1491,0 1 1,-1 2 0,-1-1 0,-3 1-840,0-1 1,2-2 0,0 1 0,2 1 200,1-1 525,0-2 0,0 1 0,0-4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22.186"/>
    </inkml:context>
    <inkml:brush xml:id="br0">
      <inkml:brushProperty name="width" value="0.04295" units="cm"/>
      <inkml:brushProperty name="height" value="0.04295" units="cm"/>
    </inkml:brush>
  </inkml:definitions>
  <inkml:trace contextRef="#ctx0" brushRef="#br0">220 54 9160,'0'-16'0,"0"3"2095,0 2-2057,0 5 0,0 3 1,0 6-1,1 5 1433,2 4 0,3 5 0,4 5 0,0 3-911,0 0 0,3 2 0,1 4 0,-2 1-1151,-1 2 1,-2 1-1,-1-4 1,-3-2-209,0 0 1,1-4-1,-2-3 1,-2-4-1501,-1-5 2299,-1-2 0,0-5 0,0-2 0</inkml:trace>
  <inkml:trace contextRef="#ctx0" brushRef="#br0" timeOffset="241">510 63 8139,'14'-20'268,"-4"0"0,-3 8 1326,-4 2 0,-6 15 0,-1 6 1,-7 9-868,-6 7 0,-6 5 0,-5 4 0,-3 1-96,-3 0 0,-5 8 0,1-6 0,-4 0-408,4-2 1,-1-2 0,4-1-1,2-4-848,2-1 1,3-6 0,8-1-1,1-6-756,2-1 1,7-2-1,7-3 1381,2 0 0,10-4 0,2-2 0</inkml:trace>
  <inkml:trace contextRef="#ctx0" brushRef="#br0" timeOffset="469">530 464 8992,'0'-4'5115,"0"4"-4140,0 5 1,0 5 0,0 3 0,0 3-325,0 0 1,-1 2 0,-1-1 0,-2 2-621,2 1 0,-2-4 1,0-2-1,2-1-1029,1 1 1,2-1 997,2-3 0,3 0 0,4 0 0</inkml:trace>
  <inkml:trace contextRef="#ctx0" brushRef="#br0" timeOffset="767">921 353 9159,'7'-12'0,"-1"1"0,2 3 884,1 2 1,2 3 0,2 3-424,4 0 0,-1-1 0,0-1 0,2-2 0,1 2 124,1 1 0,0 1 1,1 0-1,1 0-409,2 0 0,-1 0 0,-3 1 0,-1 1-176,-2 2 0,-3 3 0,-4-1 0</inkml:trace>
  <inkml:trace contextRef="#ctx0" brushRef="#br0" timeOffset="768">1241 163 8097,'-7'-3'0,"1"-1"0,2 1 0,-2 3 0,-2 1 2340,-1 2 1,2 7 0,1 7-1502,-2 2 0,-1 4 0,-1 3 1,0 1-519,0 0 0,3 4 0,2-5 0,0 1-994,3-1 1,-2 0-1,0 1 673,2-4 0,1-2 0,1-1 0</inkml:trace>
  <inkml:trace contextRef="#ctx0" brushRef="#br0" timeOffset="998">1730 43 8205,'0'-16'2012,"0"3"0,1 9 0,1 6-675,2 7 0,2 7 1,-1 1-1,0 3-963,3 3 1,0 2-1,0 3 1,-2-2-512,2 2 1,1 0 0,1 0 0,0-3-873,0 0 0,-4 0 0,-3-4 0,-2-3-3892,-1-2 4901,0-3 0,0-3 0,0 0 0</inkml:trace>
  <inkml:trace contextRef="#ctx0" brushRef="#br0" timeOffset="1256">1920 134 8205,'9'-26'0,"-2"4"0,-4 4 0,-2 5 1044,-1 6 0,-6 5 0,-4 9 0,-5 6 263,-4 5 0,-5 6 0,-3 2 0,-3 2 0,-1 0-1150,1-1 0,-2 8 1,6-4-1,0 2-564,3 2 0,2 1 0,1-2 1,1-2 406,2-1 0,3-5 0,4-2 0</inkml:trace>
  <inkml:trace contextRef="#ctx0" brushRef="#br0" timeOffset="1503">1940 433 8273,'10'-8'416,"0"-2"0,3-2 0,2 3 0,0 2 423,3 4 0,-3 2 0,-2 2 1,-3 2-1,-2 5-144,-2 4 1,-3 2-1,-1 5-396,-4 2 1,-8 1-1,-7-1 1,-2 1 42,-1 2 0,1-2 0,1-5 0,3-3 331,0 0 0,3-6 1,5 2-503,4-1 1,3-4 0,5-2 0,5-2-554,5-1 1,10-1-1,5-1 1,5-3-1717,4 0 1,1-1 0,0-2 2097,0 2 0,0-5 0,0-5 0</inkml:trace>
  <inkml:trace contextRef="#ctx0" brushRef="#br0" timeOffset="1755">2551 283 8593,'-7'-13'0,"2"-1"0,1 3 1164,6 3 0,5 3 0,7 3 0,-1-2-80,1 2 0,2 1 0,5 0-1018,2-2 1,5 1 0,3-1 0,-2 2-1,-2 1-1046,-5 0 1,0 0 0,-8 0-2698,-2 0 3677,-5 0 0,1 4 0,-2 2 0</inkml:trace>
  <inkml:trace contextRef="#ctx0" brushRef="#br0" timeOffset="1756">2771 83 8663,'-10'7'0,"0"-1"1145,0 2 1,0 2 0,-1 3-505,-2 4 0,0 6 0,-3 5 0,-1 3 272,1 3 0,-1-1 0,2-3 1,1 0-1335,-1 0 1,2-1 0,3-1 0,0-3-2553,0 0 2973,0 2 0,-4-10 0,-2 2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21.629"/>
    </inkml:context>
    <inkml:brush xml:id="br0">
      <inkml:brushProperty name="width" value="0.04295" units="cm"/>
      <inkml:brushProperty name="height" value="0.04295" units="cm"/>
    </inkml:brush>
  </inkml:definitions>
  <inkml:trace contextRef="#ctx0" brushRef="#br0">136 60 10230,'-3'-10'0,"-1"0"1839,2 0 1,5 4-1,4 2-1355,2 0 0,4 2 1,2-1-1,0 2-390,3 1 1,1-1 0,1-1 0,0-2-1493,0 2 1,0 1 0,0 1 0,-1 1 1397,-2 2 0,1 3 0,-2 4 0</inkml:trace>
  <inkml:trace contextRef="#ctx0" brushRef="#br0" timeOffset="218">26 270 8128,'-10'0'0,"1"1"894,2 2 1,9-1-1,8 1 191,5-2 1,5-1-1,2 0 1,4 0-532,3 0 1,-4-3 0,8-2 0,0 1 0,1-2-1003,4 1 0,-1 2 1,-3-1-1,-5 1-3415,-3-1 3863,-7 1 0,-1-6 0,-2-2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19.861"/>
    </inkml:context>
    <inkml:brush xml:id="br0">
      <inkml:brushProperty name="width" value="0.04295" units="cm"/>
      <inkml:brushProperty name="height" value="0.04295" units="cm"/>
    </inkml:brush>
  </inkml:definitions>
  <inkml:trace contextRef="#ctx0" brushRef="#br0">130 93 9111,'0'-16'931,"0"6"0,0 12 0,0 8 0,0 5 0,-1 6 187,-2 6 1,0 0 0,-3 6-889,-2-2 1,2 3-1,0 2 1,-2 0 35,-1-3 0,-1 0-774,0-3 0,0 6 487,0-6 0,0-2 1,1-5-1,1-2-496,2-1 0,3-3 517,0-1 0,2-3 0,1 1 0</inkml:trace>
  <inkml:trace contextRef="#ctx0" brushRef="#br0" timeOffset="424">101 72 9936,'0'-16'1402,"0"3"1,1 8-815,2 5 0,-1 7 1,2 9-1,-1 2 38,1 3 0,2 5 0,-1 1 0,-1 2-237,1 1 0,-2 3 0,-3 2 0,0-2-363,0-2 0,3 4 0,2-9 42,0-1 0,-1-4 0,2-4 0,3-5 0,2-4-618,3-5 0,2-2 0,-1-2 0,0-2-37,3-4 0,3-6 0,1-4 0,0-3 193,0-3 0,-1-3 1,-3-5-1,-3-1 161,0-2 0,-1-2 0,-2 1 0,2 1 437,-2-1 0,-1 0 0,-1 4 0,-1 4 1377,-2 5 1,-3 4-963,-4 8 0,0 9 0,0 5 0,0 7-100,0 6 1,-3 9 0,-2 3 0,0 2-195,-3 4 1,0 2-1,0 2 1,2-1-147,-2-1 1,-1 4 0,-1-4 0,0 2-407,0 1 0,0-1 1,0-2-1,0-4-528,0-2 1,3-2 0,2-2 0,0-4-5728,3-2 6482,1-5 0,1-2 0,0-4 0</inkml:trace>
  <inkml:trace contextRef="#ctx0" brushRef="#br0" timeOffset="641">611 433 8196,'10'-6'1405,"-4"6"1,-4 8 0,-3 3-191,-3 3 1,-7 3-1,1 0 1,-1 2-1134,0 1 1,1-1 0,1-1 0,1-3-1184,2 0 1,3-2 1100,0-3 0,6 0 0,3 0 0</inkml:trace>
  <inkml:trace contextRef="#ctx0" brushRef="#br0" timeOffset="918">690 392 8386,'0'-20'0,"0"1"0,0 2 0,0 4 770,0 2 1,-4 1-983,-3 0 0,1 4 0,1 4-736,0 4 948,2 4 0,3 8 0,0 2 0</inkml:trace>
  <inkml:trace contextRef="#ctx0" brushRef="#br0" timeOffset="1154">890 402 8648,'9'4'0,"-2"3"0,-3 3 0,-1 2 861,1 2 1,-1 3-1,-3 1 1,0 3-154,0 3 1,-4-1-1,-3-3 1,-2-1-394,-1-2 0,1-3 0,1-4 127,2 0-593,3-4 0,3-6 0,8-8 0,4-4 0,5-6 0,1-3-948,-1-3 1,1 1 865,-1 3 0,1 1 0,0 1 0,-3 4 574,0 3 0,-2 0 50,-3 7 1,-4 2 0,-3 7-1,-2 3-486,-1 5 1,0 3 0,0 0 0,0 1-520,0 0 1,0 4-1,1-5 1,1 0 613,2-3 0,8-2 0,-1-1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21.417"/>
    </inkml:context>
    <inkml:brush xml:id="br0">
      <inkml:brushProperty name="width" value="0.04295" units="cm"/>
      <inkml:brushProperty name="height" value="0.04295" units="cm"/>
    </inkml:brush>
  </inkml:definitions>
  <inkml:trace contextRef="#ctx0" brushRef="#br0">54 60 8069,'-4'-13'2262,"-3"-1"-424,2 5 1,7 5-1077,8 4 0,1 0 0,5 0 0,3 0-609,3 0 0,2 0 0,5 0 0,3-1 0,2-1 65,4-2 0,4 0 0,2 2 1,-3-2-88,-3 2 1,-8 1 0,-7 1 0,-3 0 678,-3 0-445,-3 0 0,-11 4 0,-6 3 0,-9 2 0,-6 1 1,-3 4-1,-2 3 1,-3 2-24,0 1 0,-5 4 0,4 3 0,-1 2-30,-1 1 1,-2 3 0,-1 2-1,2-2-76,1-2 1,-1 4 0,5-8 0,2 0-123,2-1 1,-1-4 0,6-5 0,0-4 6,3-2 0,5-2-425,2-2 1,6-3 0,2-5-563,7-2 0,7-6 0,1-6 0,2 1 377,1-1 0,0 2 0,0 2 0,-1 0 299,-2 1 1,-2-1 0,-3 7 0,2 2 152,-2 1 1,-1 1-1,-1 0 43,0 0 0,0 3 0,1 2 0,1-1 145,2 1 1,-1 1 0,-2-2 0,1-2-79,2-1 0,6 2 0,-3 1 0,1-2-733,1-1 1,0-1 0,1 0-1705,0 0 912,0 0 0,1 0 1,1-1-224,2-2 1675,3 1 0,3-11 0,6 2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05.790"/>
    </inkml:context>
    <inkml:brush xml:id="br0">
      <inkml:brushProperty name="width" value="0.04295" units="cm"/>
      <inkml:brushProperty name="height" value="0.04295" units="cm"/>
    </inkml:brush>
  </inkml:definitions>
  <inkml:trace contextRef="#ctx0" brushRef="#br0">29 611 8585,'-10'0'797,"1"1"-731,2 2 1,4 0 0,6 2 0,5 0 1081,4-3 0,4 2 0,5 0 0,2-3-839,4-3 0,2-3 0,0-3 0,-2 2-364,-4-2 1,-2-4 0,-2-2-1,-4 1 28,-5-1 1,-1 2-1,-5-1 1,-3 2 199,-3 1 0,-3 0 0,-4 1 0,0 2 124,-2 4 0,-5 2 0,-1 2 0,-2 2 19,-1 4 0,1 5 1,1 4-1,3 1-74,0 0 0,3 8 0,5-5 0,4 0-338,2-2 0,2-1 0,2-2 0,5-1-113,4 1 0,3-3 1,4-5-1,0-4 7,2-2 0,1-1 1,-2 0-1,-1 0 34,-2 0 1,4-7 0,-4-2 0,1-1 81,1-2 0,-3-3 1,0 0-1,1 0 37,-1-3 1,1 2 0,-3 1 0,-2 0 208,-1 3 0,-1 1-160,0 1 0,-1 7 424,-2 6 1,-3 3-1,-4 8 1,0-1 76,0 1 1,0 0 0,0-2 0,0 2-163,0-2 0,1-2 0,1-2 0,3-2-161,0 2 0,2-3 1,3-2-189,0-2 1,0-1 0,0-1 0,0-2-422,0-4 1,0-2-1,0-1 1,0 0 71,0 0 1,0 0-1,0 1 1,-1 1 0,-2 2 0,0-1 0,-2-2 431,0 2 0,2 3 124,3 4 1,-3 0 0,-2 1-1,1 2 82,-1 4 0,-1-1 1,1 0-1,1 2-155,-1 1 1,1-2 0,2-2 0,-3 1-24,0-1 1,2-2 0,0 0-35,2-2 0,1-1-152,0 0 1,0-4 0,-1-3 58,-2-2 1,1-1 0,-2 0-187,0 0 1,1 0 0,-2 1 0,-1 1-81,1 2 1,-1 3 0,-1 0 238,4 2 0,2 2 0,1 1 0,0 3-32,0 0 0,0-1 0,0 1 0,0 1 146,0-1 1,1-2-1,1 0 1,3-2-165,0-1 1,-1-1 0,1-2-1,0-3-81,-3 0 0,0-6 0,-1 2 0,0-1 36,-2 0 1,-2 0 0,0-1 301,-4-2 0,-2 1 1,-1 3 1063,0 0 0,-1 6-679,-2 4 1,-2 4 0,-3 8 0,2 4 95,-2 4 0,2 6 1,0 2-1,-2 3-200,-1 3 0,-1 2 1,-1-1-1,-1-1-433,-2 1 0,0 1 1,2-1-1,-2-2-1718,2-2 0,1 3 0,1-10 0,1-4-818,2-3 1,-1-4-1,1-4 2534,-2-2 0,-1-12 0,0-6 0</inkml:trace>
  <inkml:trace contextRef="#ctx0" brushRef="#br0" timeOffset="196">968 510 8249,'27'-22'0,"-2"3"367,0 3 1,1 7 0,-1 5 0,-1 1 558,1-1 1,-3 2 0,-4 5-1,-4 4-349,-3 2 0,-3 1 0,-8 1 1,-1 1-328,-2 2 1,-7 0 0,-7-2-1,-2 2-419,-1-2 0,0-2 0,1-2 0,2-3-1022,4 0 0,2-1 1,1-2-1554,0 2 2744,4-5 0,2-9 0,4-6 0</inkml:trace>
  <inkml:trace contextRef="#ctx0" brushRef="#br0" timeOffset="410">1499 11 8249,'6'1'1547,"-3"2"-356,-2 4 1,-1 8 0,0 5 0,-1 5-266,-2 4 1,-4 1 0,-5 1 0,-3 1-493,0 2 0,1 3 0,-2-1 0,-1 1-855,1-1 1,2-1 0,4-1 0,0-4-740,0-1 1,4-2 0,3-3-1,2-5-2522,1-3 3682,4-3 0,6-7 0,6-2 0</inkml:trace>
  <inkml:trace contextRef="#ctx0" brushRef="#br0" timeOffset="1415">1509 480 8249,'-1'-9'1189,"-2"2"0,0 3 1,-3 4-198,-2 0 1,2 4 0,1 4 0,0 3-474,3 3 1,1-1 0,1-2-1,0 1-277,0 2 1,4-4 0,4-4 0,3 1-192,3-1 1,2-2 0,-2-4 0,-1 0-565,1 0 0,-2-4 1,0-3-1,-4-3-72,-5-3 0,-2 1 1,-1-2-1,0 1 198,0-1 0,-4 1 0,-3 4 0,-2 1 12,-1 2 1,3 3 0,1 0 821,-2 2-332,3 1 0,5 1 0,8 1 1,4 3-285,5 0 0,-1-2 1,0 0-1,1-2-28,-1-1 1,2 0 49,-1 0 0,-2 0 152,-2 0 0,-2 0 0,-1-1 698,0-2 1,-4 0 0,-3-3-106,-2-2 0,-2 3-488,-2 2 1,0 2-1,-2 2-167,0 2 1,2 3-1,3 4 1,0 0-238,0 0 0,1-3 1,2-1-31,4 2 0,2 0 1,1-1-1,0-4 244,0-2 0,0-1 0,0 0 0,0-1 10,0-2 0,0 0 0,0-3 0,-1-2 106,-2-1 0,1-1 1,-2 0 765,0 0 0,1 0-49,-3 0 1,-1 6-375,-3 4 0,-3 5 1,-2 8-1,0 4-124,-3 2 0,0 5 0,-1 3 0,0 3-131,-2 3 0,-4 2 0,-1 4 0,-2 0-147,-3 2 0,-4 0 0,0-3 0,1-3-20,-1 0 0,2-3 1,3-7-1,1-5-159,2-5 1,3-5-1,4-3 62,0-4 0,4-3 1,3-5-1,2-3-279,1-5 1,2-8 0,4 0-1,4-2 4,1-2 0,4-2 1,3 0-1,3-2-88,3-1 1,2 0-1,-1-1 1,0 0 22,3 1 1,0 2-1,0 8 1,-3 1 312,0 2 1,1 0-1,-1 3 1,-1 2 387,1 1 1,-3 2 0,-4 1 0,-3 2 596,0-2 1,-2-1 0,-4-1 466,-2 0 1,-3 3-470,-4 1 0,-1 3-701,-2 0 1,-3 3 0,-4 3 0,0 5-29,0 4 0,1 0 0,1 2 1,3-1-143,0 1 1,2 2-1,4-2 1,2-2-64,4-1 0,3-2 1,2-1-1,3-3-58,0 0 1,-1-2 0,2-3-1,1 0-13,-1 0 0,2-4 0,-1-4 1,2-3 167,1-3 0,0 0 1,-1 1-1,-2-4 95,-4-2 1,-2 2 0,-2 2 0,-2 0 121,-4 3 1,-2 1 0,-2 2 524,-2 2 1,-6 7 0,-6 7 0,0 2-245,-3 1 1,0 3 0,3 2 0,3-1-68,5 1 1,4-2 0,0-3 0,2 0-123,1 0 1,4-3-1,4-2 1,4 0-905,5-3 1,5 2 0,2 0-1,-2-2-2256,-1-1 1,-5-1 0,-2 0 2871,0 0 0,2-9 0,4-2 0</inkml:trace>
  <inkml:trace contextRef="#ctx0" brushRef="#br0" timeOffset="1574">2630 451 8155,'0'-10'0,"0"0"554,0 0 0,6 1 0,2 2 1,5 4 803,-1 2 1,-1 1 0,0 0 0,1 0-1005,2 0 0,2 1 0,-2 2-354,-2 4 0,-1 2 0,-1 1 0</inkml:trace>
  <inkml:trace contextRef="#ctx0" brushRef="#br0" timeOffset="1753">2570 570 8325,'4'-6'0,"3"3"795,2 2 1,4 1 0,2 0-1,0 0-926,3 0 0,1 0 131,1 0 0,0 0 0,0 0 0</inkml:trace>
  <inkml:trace contextRef="#ctx0" brushRef="#br0" timeOffset="3160">3359 300 8163,'0'-10'794,"3"0"1134,1 0-1341,3 0 1,-5 10 0,1 7 0,-2 7-135,-1 5 0,-4 4 0,-3 3 1,-1 1-271,1 0 1,-5 8-1,2-5 1,0 0-170,2-2 0,-3 2 0,4-5 0,-1-2-696,-1 1 1,1-5 0,0-4 0,3 0-1320,0-3 1,2-1 2000,3-1 0,9-4 0,2-2 0</inkml:trace>
  <inkml:trace contextRef="#ctx0" brushRef="#br0" timeOffset="3369">3419 370 8163,'7'-16'0,"-2"3"1216,0 2 0,1 1-890,-2 0 0,0 4 0,-2 4 1,2 6-1,-2 6 700,-1 5 1,-1 2-1,0 2-536,0 2 0,0 4 0,-1 0 1,-2-1-382,-4 1 1,-2 1 0,-1-2 0,1-2-187,2-1 1,0-5 0,3-3 0,2-2-2189,1-1 0,1 0-3207,0 0 5472,0-4 0,4-6 0,2-6 0</inkml:trace>
  <inkml:trace contextRef="#ctx0" brushRef="#br0" timeOffset="3541">3308 450 8163,'-6'-10'178,"2"3"1,4 1 0,0-2 384,0-1 0,1 2 0,4 2 0,5-1 105,5 1 1,4 2-1,1 0 1,0 2-1009,0 1 0,2 0 0,-1 0 1,-3 0-2381,-2 0 2720,-3 4 0,-3 2 0,0 4 0</inkml:trace>
  <inkml:trace contextRef="#ctx0" brushRef="#br0" timeOffset="3737">3139 531 8249,'-10'-4'622,"4"2"1,3-5 0,6 3 0,4 2 108,2 1 1,9-2 0,3-2 0,3 1-313,4-1 1,2-1 0,3 1 0,3 1-1289,0-1 1,1 2-1,-2 3 1,-1 0 868,1 0 0,2-4 0,-1-2 0</inkml:trace>
  <inkml:trace contextRef="#ctx0" brushRef="#br0" timeOffset="3969">3869 410 8166,'-10'-6'248,"3"2"518,1 4 0,-1 4 1,-3 3-1,0 2 1,1 2 18,2 2 1,0-1 0,3 1-1,2-1-546,1 1 1,1-5-1,0 2 1,1-2-119,2-2 0,3-2 0,4-4 0,0 0-313,0 0 0,0-4 0,0-3 0,0-2-70,0-1 1,-4-3 0,-3-2 0,-2 1 121,-1-1 0,-3-1 0,-2 1 0,0 1 7,-3-1 1,0-1 0,0 1-1,3 1-387,0-1 0,2 5 520,3 4 0,4-1 0,2-3 0</inkml:trace>
  <inkml:trace contextRef="#ctx0" brushRef="#br0" timeOffset="4320">4079 210 8671,'9'1'2335,"-2"2"-1703,-4 4 1,-2 6 0,-1 4 0,0 3-8,0 3 0,-4 3 1,-3 5-1,-2 2-202,-1 4 1,-3-1 0,-2 0 0,0 2-55,-3 1 0,3 0 0,2-2 0,2-5-336,1-4 0,4-2 0,3-5 1,2-3-310,1-2 1,1-6-1,4-5-1623,5 0 1531,0-2 0,5-3 1,-3-1-1,2-2-321,-2-4 1,2-3 0,-1-3 0,-5-5 316,-3-4 1,-4-1-1,-2-3 1,-2-1 345,-4 1 1,-2-1 0,-2 3 0,-1 2 0,-2 2 658,2 3 0,1 3 1,1 4 625,0 0 0,4 3-534,3 1 0,3 0 1,3-1-1,5 4-839,4 2 0,4-2 0,5-1 0,2 2-844,4 1 0,-1-2 0,-1-1 0,0 2 958,-3 1 0,3-3 0,1-2 0</inkml:trace>
  <inkml:trace contextRef="#ctx0" brushRef="#br0" timeOffset="5278">4478 470 8172,'-8'-1'909,"5"-2"0,1 1-396,8-1 1,2 1 0,4 0 566,2-2 1,3-2-1,0 1 1,2 1-765,1-1 1,-1-2-466,-2 0 1,0 1 0,-4 0 92,-5-2 0,1-1 0,-5-1 64,-2 0 1,-1 3 0,-2 2 0,-2-1-128,-4 1 0,-2 2 1,-2 0-1,-1 3 180,-2 3 0,-2 3 0,1 4 1,1 1-7,-1 2 0,2 2 0,4 3 0,2-3-106,4 0 1,2 1-1,1-2 1,0-2-243,0-1 1,4-1 0,4 0-1,4-1-87,5-2 0,2-3 0,1-4 0,0 0-11,0 0 1,0-3 0,0-3 0,0-2 230,0-3 0,0-1 1,0 1-1,-1-1 246,-2-2 0,0 0 0,-3 2 0,-2-2 393,-1 2 1,-2 4 0,-1 3 72,-2 0 0,-3 3-230,0 5 0,-2 3 1,-1 4-1,0 1-107,0 2 1,0-1 0,0 1 0,0-2-75,0-1 1,-1 3 0,-1 1 67,-2-2 0,1-4-181,3-2 1,1-3-175,2 0 1,2-6 0,3-3 0,-2-1-137,2 1 0,1-1 0,2-3 0,1 0 40,2 0 1,-1 0 0,-3 0 0,0 1-144,0 2 0,0 0 335,0 3 264,-4 1 1,-2 7-1,-4 3-78,0 2 1,0 1 0,0 0 596,0 0 0,0-3-337,0-1 0,1 0-397,2 1 1,2-4-1,3-5 1,-2-3 7,2 0 0,1-1 1,2-2-1,1 2-238,2-2 1,-1-1 0,-3-1 0,0 1 23,0 2 0,-1-1 1,-1 2-1,-2-1 193,2 1 0,-2 3-76,0 0 0,1 2 155,3 1 1,0 0 0,0 0-235,0 0 1,0-3 0,0-1 0,0 1 24,0-1 1,0-2-1,0-4 240,0 0 1,-4-1 0,-2-1 0,-1-2 448,1 2 0,-1 1 1545,-3 1-1647,0 0 1,0 7 0,-1 5 0,-1 8-84,-2 4 1,-3 6-1,0 6 1,-1 2-129,1 3 1,-1 0 0,1-2-1,-2-1-624,-1-1 0,3 4 0,1-5 0,-1 0-721,1-3 0,-1 0 0,2-3 0,1-4-1493,-1-4 0,-1-2 2606,2 0 0,-3-9 0,1-2 0</inkml:trace>
  <inkml:trace contextRef="#ctx0" brushRef="#br0" timeOffset="5468">5170 420 7902,'10'-26'0,"0"3"0,1 3 0,2 2 259,4 2 1,3 7-1,2 0 2224,2 3-2036,-1 3 1,0 3 0,1 1 0,-3 2-25,-3 4 1,-2 2 0,-6 2 0,-4 1-267,-4 2 1,-3-1 0,-4-3 0,-5 0-451,-5 0 0,-4-1 1,-1-1-1,1-3 111,2 0 1,-1 1 0,2-2 0,0-2-2444,3-1 2625,2-1 0,1-4 0,0-2 0</inkml:trace>
  <inkml:trace contextRef="#ctx0" brushRef="#br0" timeOffset="5684">5609 0 8525,'-1'11'730,"-1"2"0,-3 4 676,0 2 0,1 5 0,-1 2 1,-1 1-831,1-1 1,-2-2-1,-3 2 1,0 2-1025,0 1 0,0 1 1,0 0-1,0 0-552,0 0 0,3-6 1,2-2 999,0-5 0,2-4 0,3 1 0</inkml:trace>
  <inkml:trace contextRef="#ctx0" brushRef="#br0" timeOffset="6880">5650 380 8870,'0'-10'2121,"-1"4"-1071,-2 3 1,-2 10 0,-3 3 0,3 2-533,0 2 1,2-2 0,3 1 0,1-2-233,2-1 0,3-1 0,4-2 1,0-3-294,0 0 0,0-2 0,0 1 1,0-3-421,0-3 1,0 0-1,-1-3 1,-1-3 16,-2-3 0,-3-1 1,0-2-1,-2 0 74,-1 3 0,-4 1 0,-3 1 98,-2 0 0,-1 1-84,0 2 519,4 3 0,2 5-14,4 2-182,0-1 1,1 5 0,2-2 0,4-1-66,2 1 1,1 1 0,1-2 0,1-2-80,2-1 1,-1-1 0,-3 0 0,0 0 30,0 0 0,0 0 0,0-1 296,0-2 0,-3 0 192,-1-3-243,-3-1-28,1 1 0,-4 3-135,0 6 1,0 3 0,1 3-21,2-2 1,3 0 0,4-3 0,0-2 45,0-1 1,0-1 0,0 0-1,0-1 73,0-2 0,0-2 0,0-3 1,0 2 75,0-2 0,-3-1 1,-1-1 1551,2 0-1451,-3 4 0,-1 3 0,-4 6-36,0 4 1,-3 8 0,-3 5 0,-2 5 65,-3 4 0,-1 5 0,1 3 0,-1 2 22,-2 1 0,-3 0 1,1 0-1,-1-1 129,1-2 0,3-1 0,0-4 0,1-2-403,-1-1 0,1 0 1,0-8-1,3-4-314,3-5 0,0 0 0,-2-6 99,2 0 0,0-3 1,-2-8-1,3-3-341,0-5 1,1-4-1,2-1 1,-2-3 181,2-3 1,2-3 0,3 0 0,4-2-10,2-1 0,5-3 0,3-2 1,2 1-63,1-1 0,4 2 0,2 3 0,1 2-103,-1 5 0,1-3 1,3 10-1,0 1-41,0 3 0,-1 2 1,-1 1-1,-3 1 359,0 2 0,0 3 0,-4-1 0,-3 1 169,-2-1 1,-6-2-221,-4 2 1083,-3-3 0,-3 5 0,-7-1 0,-2 2-247,-1 1 0,0 0 0,0 1 0,0 1-158,0 2 1,3 3 0,1 0 0,-1 2-179,1 1 0,2 0 1,4 0-1,0 0-196,0 0 1,1-1 0,2-1-1,4-3-201,2 0 0,2-2 0,1-3 0,3 0-62,0 0 0,1 0 0,2-1 0,-2-2 60,2-4 0,1-2 0,1-1 1,-1 0 89,-2 0 1,0 0-1,-3 0 1,-2 0 311,-1 0 1,-4 1 0,-2 1 818,0 2-910,-2 3 0,-7 0 0,-3 6 1,-1 4 184,1 2 0,0 1 0,3 0-285,2 0 0,2 0-226,3 0 0,3-3 0,4-2 0,0 0 133,0-3 1,3-2 0,1-3-1,-1-4-7,1-2 0,-1 1 1,2-1-1,1-2-7,-1 0 0,-1-3 0,1-1 0,0 1-54,-3-1 1,-1 2-1,-2 3-321,-2 0 1,-3 6-15,-4 4 0,0 5 490,0 8 0,0-1 0,2 1 0,4-3 138,4-3 0,5-3 0,1-4 0,1 0-20,0 0 1,4 0 0,-4-1 0,1-2-286,-1-4 0,-4 1 1,-6 0-1,-4-2-487,-2-1 0,-3-1 1,-5 0-1,-6 1-3309,-5 2 3914,-11 3 0,-6 0 0,-11-2 0</inkml:trace>
  <inkml:trace contextRef="#ctx0" brushRef="#br0" timeOffset="7551">2670 1189 8242,'0'-10'946,"-1"3"198,-2 1 1,0 3-1,-2 1-393,0 4 0,2 5 0,2 6 1,-1 4-449,-2 2 1,1 1 0,2 1 0,-1 1-228,-2 2 1,1-2 0,3-5-1,0-4-248,0-2 0,1-2 1,2-2-243,4-4 0,2-3 0,2-3 1,1-5 0,2-4 1,2-3 0,-2-3 0,-2 2 42,-1-2 1,-1-1-1,0 0 1,-1 2-405,-2 4 868,-3 2 0,-4 7 0,0 4 0,-1 6-103,-2 6 1,1 1 0,-1 2 167,2 0 1,1-2 276,0-3 1,8-1 31,2-2 0,3-3 0,0-4 0,3-1 99,0-2 0,1-3 0,-3-5 0,-3-1-236,-3-2 0,-1-2 0,-3 2 0,-2 1-326,-1-1 1,-1 2 0,-1-1 0,-1 2-1041,-2 1 1,-3 3 0,1 1-1074,0-2 0,-1 2 2108,3 0 0,1-5 0,3-5 0</inkml:trace>
  <inkml:trace contextRef="#ctx0" brushRef="#br0" timeOffset="8099">3099 989 8523,'0'-4'1182,"0"4"1,-3 5-1,-1 10 1,2 3-296,1 5 1,-2 4 0,-2 0 0,0 2-338,-3 1 1,-1 0-1,-1 0-407,0 0 1,1-4-1,1-4 1,3-4-1,0-5-7,3-2-623,1-1 1,5-6 0,3-4 0,2-6-124,1-6 1,3-3 0,0-3 0,-3 3 198,-3 0 0,0 0 0,2 4 0,-1 2 33,-2 0 262,-3 4 1,1 2-1,-4 6 165,0 4 0,0 2 1,0 2-1,1 1 85,2 2 0,-1-1 0,2-3 0,0 0 433,3 0 1,2-1 0,1-1-417,0-2 0,1-3 1,1 0-1,2-2 1,-2-1-411,-1 0 0,-1-1 1,-1-2 81,-2-4 1,0-2 0,-2-1-7,0 0 0,-2 0 0,1 0 0,0 0-41,3 0 1,-1 4-1,-1 2 1,1 1 42,-1-1 1,2 1 0,3 3 79,0 0 1,0 0-1,0 0 136,0 0 1,0 4 0,-1 3 94,-2 2 1,0-2 0,-2-1-1,-1 2 149,1 1 1,-2-2 0,-3-1 100,0 2 0,-1-3 0,-2-1-404,-4 0 1,-2-2 0,-1 1-920,0-2 1,1-2-1,1-1-2954,2-2 3897,3-3 0,-1 1 0,4-4 0</inkml:trace>
  <inkml:trace contextRef="#ctx0" brushRef="#br0" timeOffset="8641">3879 1079 8242,'0'-10'0,"-1"1"0,-1 1 0,-2 2 0,-3 3 0,0 0 0,-2 2 0,-2 5 0,-1 3 0,-2 2 767,2 1 1,1 3-1,1 2 1,1-1 153,2 1 0,3 1 1,5-1-1,2-1-727,4 1 0,3-2 0,2-3 0,2 0-181,-2 0 0,-2 0 0,-2-1 1,-3-1-266,0-2 1,-3 0 0,-5 2 0,-4-3 174,-2 0 1,-5-1-1,-3-2 1,-1 2-512,1-2 1,0-1 0,3-1-664,2 0 0,5-4 1251,4-3 0,2-6 0,1-3 0</inkml:trace>
  <inkml:trace contextRef="#ctx0" brushRef="#br0" timeOffset="8804">4030 1000 9625,'-10'1'1773,"0"2"1,4 4-1526,3 6 1,-1 3-1,-1 4 1,1 0 277,-1 0 0,-1 3 0,1 1 0,1-1-658,-1 1 1,-1-2-1,1 2 1,1-2 131,-1-2 0,-2 2 0,1-6 0</inkml:trace>
  <inkml:trace contextRef="#ctx0" brushRef="#br0" timeOffset="9362">3900 1189 8077,'10'-3'101,"0"-1"1,3 1 0,2 3 0,0 0 436,3 0 0,4 0 0,2 0 0,-2 0-475,-1 0 1,-1-1-1,-1-1 1,-2-2 548,-4 2 1,-2 0 396,-1-1 0,-6 1-773,-4-1 1,-4 3 0,-6 3 0,1 4-175,2 2 0,-1 1 0,2 0 0,-1 0 101,1 0 1,3 1-576,0 2 0,2-1-46,1 1 1,1-3 183,2-3 0,3-3 0,4-5 86,0-2 0,-3 0 0,-1-3-63,2-2 1,1 2 0,1 0-1,0-2 406,0-1 1,-3 3 429,-1 3-426,1 2 1,-1 5 0,-3 3 22,-2 2 0,-1-2 0,0-1 399,0 2-598,0 1 0,4-3-94,3-3 0,-1-6 0,0-4 0,2-1 55,1 1 0,2-5 0,1 2 0,3 0 50,0 2 1,-2 0 0,0 2 0,-2-1 1066,-1 1 0,0 3-277,0 0 0,-1 3-243,-2 3 1,-3 3-1,-4 4-313,0 0 1,0-3-1,-1-2-853,-2 0 0,1-1-1898,-1-1 0,2-3 1564,1 0 0,3-1 0,2-5 0,-1-2-1632,1-1 2591,2-5 0,-1-6 0,4-6 0</inkml:trace>
  <inkml:trace contextRef="#ctx0" brushRef="#br0" timeOffset="9548">4499 990 8242,'10'-20'296,"0"0"0,-3 4 0,-1 3 1475,2 2 1,-2 5-1131,0 3 1,-3 10-1,0 5 1,-3 4 155,-3 1 1,0 8 0,-3-5-1,-1 1-850,1 0 1,-2-1 0,2 0 0,-1 0-988,1 0 1,-1-1 0,-3-1 0,0-3 1039,0 0 0,0-6 0,0-5 0</inkml:trace>
  <inkml:trace contextRef="#ctx0" brushRef="#br0" timeOffset="9797">4410 1069 8336,'1'-9'0,"2"1"157,4 2 1,6 3 0,4 0 0,2 2-83,1 1 0,3 0 1,1 0-1,-2 0-2292,-1 0 2217,-1 0 0,0 4 0,0 2 0</inkml:trace>
  <inkml:trace contextRef="#ctx0" brushRef="#br0" timeOffset="10147">4689 1120 8242,'-4'6'786,"2"2"1,-1-3-94,6 2 0,3-3 0,5-4-381,2 0 1,-1 0-1,2 0 1,-1 0-1,2 0-193,0 0 1,-2-1 0,0-2 0,-2-3-211,-1 0-1,0-2 1,-1 1 214,-2-2 171,-3-1 1,-5 4 0,-2 3 0,-5 2-15,-4 1 0,0 1 0,-2 2 0,1 4-41,-1 2 0,1 1 1,4 0-1,1 0-199,2 0 1,3 0-1,0 0 1,2 0-164,1 0 1,4-3-1,3-2 1,2 1-69,1-1 0,4-2 0,2 0 1,1-2-402,-1-1 1,1 0-1,3-1 1,-1-1 297,-2-2 0,0-3 1,-3 1-1,-2-1 458,-1 1 0,-4 0 0,-2-2-45,0 2 0,-3 3 1,-5 0-1,-4 2 378,-2 1 0,-1 0-144,0 0 1,0 3 0,1 2-102,2 0 1,4-2 0,6 0-182,4-2 1,6-1 0,3 0 0,1-1-1,-2-2-282,0-4 0,1-2-187,-2-1 0,-1 1-107,-3 2 0,-3-4 0,-2 4 1,0-1-859,-3-1 0,-1 3 0,-1 0 1363,0-2 0,0-1 0,0-1 0</inkml:trace>
  <inkml:trace contextRef="#ctx0" brushRef="#br0" timeOffset="10383">5430 1110 8937,'-6'-10'6061,"2"4"-5399,4 2 0,-1 6-321,-2 5 0,1 1 0,-1 8 0,2 1-50,1-1 0,-3 2 0,-2-1 1,1 2-1144,-1 1 1,-1 0 0,1-1 0,1-1-4187,-1-2 5038,-2-3 0,1 1 0,-4-4 0</inkml:trace>
  <inkml:trace contextRef="#ctx0" brushRef="#br0" timeOffset="10679">5390 1070 9624,'0'-10'1118,"-3"6"-358,-1 4 1,1 7-1,3 8 1,0-1-477,0 1 1,3-1 0,2-2 0,0 1-248,3-5 0,1 1 0,1-4 1,0-1-170,0 1 1,0-2-1,0-3 1,0-1-51,0-2 1,3-3 0,1-4 0,-2 0 233,-1 0 0,-1-2 0,-1 0 0,-1 0 451,-2 0 147,-3 0 1,1 5-46,-4 1 0,0 5-223,0 1 1,-3 4 0,-2 7 0,0 1-391,-3 2 0,0 0 0,0-1 0,3 3-1414,0 0 0,-1 2 1,2-2-1,2 1-3522,1-1 4944,1-3 0,0 5 0,0-2 0</inkml:trace>
  <inkml:trace contextRef="#ctx0" brushRef="#br0" timeOffset="10861">5740 1189 8242,'1'-16'0,"2"4"877,4 4 1,3 1 0,3 2 0,4 1-247,2-1 0,4 2 0,1 3 0,-2 0-999,-1 0 0,-2 0 0,-2 0 0,-4 1-1835,-2 2 2203,-5-1 0,2 2 0,-2-4 0</inkml:trace>
  <inkml:trace contextRef="#ctx0" brushRef="#br0" timeOffset="11057">5929 1030 9070,'-10'0'382,"3"4"1,1 3-1,-1 2 1216,1 1 0,-2 4 0,1 3 0,-2 1-1097,-1-1 1,0 0 0,1-2 0,1 0-997,2 3 1,0 1 0,-2 1 0,3-1-491,0-2 0,-1 0 1,2-3 984,2-2 0,1-1 0,1-1 0</inkml:trace>
  <inkml:trace contextRef="#ctx0" brushRef="#br0" timeOffset="11297">6170 1030 8825,'10'-4'0,"0"-2"0,0-1 684,0 1 1,1 3-1,2-1-473,4 0 1,-1 2 0,-1-1 0,1 2-430,-1 1 1,-2 0-1,0 0 1,-2 0-428,-1 0 645,-4 0 0,2 0 0,-2 0 0</inkml:trace>
  <inkml:trace contextRef="#ctx0" brushRef="#br0" timeOffset="11484">6360 960 10702,'-7'4'0,"1"3"737,-2 2 0,-1 5 0,-1 3 1,0 2-94,0 1 1,0 0 0,0 0 0,0-1-325,0-2 1,0 0 0,0-2-1,0-1-767,0 1 1,3 1 0,2-2 0,0-2-3354,3-1 3800,1-1 0,5 0 0,2 0 0</inkml:trace>
  <inkml:trace contextRef="#ctx0" brushRef="#br0" timeOffset="11656">6430 1201 8432,'-6'-4'640,"3"2"1,6-1-1,4 2-670,2 1 30,1 0 0,4 4 0,2 2 0</inkml:trace>
  <inkml:trace contextRef="#ctx0" brushRef="#br0" timeOffset="11869">6839 1190 8432,'4'-6'200,"3"3"1,-1 2 0,0 1 0,2 0-559,1 0 0,1 0 0,0 1 0,0 1-1441,0 2 1799,4-1 0,2-3 0,4 0 0</inkml:trace>
  <inkml:trace contextRef="#ctx0" brushRef="#br0" timeOffset="12066">7318 1160 8341,'10'1'3322,"-3"1"-3104,-1-8 0,1 3 0,3 0 0,0 2-1284,0 1 1066,0 0 0,4 0 0,2 0 0</inkml:trace>
  <inkml:trace contextRef="#ctx0" brushRef="#br0" timeOffset="12067">7778 1150 8725,'9'-4'566,"-2"-3"0,5-2 0,-2-1-2581,1 0 2015,0 4 0,-1-7 0,0 2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04.428"/>
    </inkml:context>
    <inkml:brush xml:id="br0">
      <inkml:brushProperty name="width" value="0.04295" units="cm"/>
      <inkml:brushProperty name="height" value="0.04295" units="cm"/>
    </inkml:brush>
  </inkml:definitions>
  <inkml:trace contextRef="#ctx0" brushRef="#br0">0 617 8439,'0'-10'0,"0"0"0,0 0 712,0 0 0,0 0 0,0 0 0,1-1 12,2-2 1,3 0-1,4-3 1,0-2-336,0-1 1,4-1 0,3 0 0,2 0-295,1 0 0,0-4 1,0-3-1,-1-2-190,-2-1 0,0-3 1,-3-2-1,-2 1-83,-1-1 0,-4 3 1,-2 5-1,0 4 172,-3 2 0,-1 5 154,-1 3 1,-1 6 0,-2 6 0,-4 6 77,-2 5 1,-2 8 0,-2 2 0,-3 5-51,0 4 0,-2 2 1,2 1-1,0 2-89,3-2 0,3 2 0,2 0 1,3-2-80,0-1 1,2-4-1,3-2 1,0 0-38,0-3 0,0-2 0,1-3 0,2-4-89,4-2 0,2-2 0,1-2 0,1-4 84,2-2 0,0-2 0,3-2 0,1-4-78,-1-2 0,2-4 1,-1-2-1,1 1 37,-1-1 0,-3-2 0,-4 1 0,0-1 232,0 1 0,-3 3 0,-2 0 476,0 2-541,-2 1 0,-4 6 0,-1 4 0,-3 5-81,0 4 1,-1 1 0,-1 1-1,3 1-15,0 2 1,2 2-1,-1-2 1,2-2-117,1-1 0,0-1 0,0 0 0,0 0 74,0 0 1,4-3-1,3-2 1,2 0-189,1-3 0,0-1 0,1-2 0,1-2 44,2-4 1,0 1 0,-2 0 0,2-3 38,-2-3 1,-1 0 0,-1-1 0,-1 2 164,-2 1 1,1-3-1,-1-1 130,2 2 1,-3 4 90,-3 2 0,-2 5 1,-1 1-61,0 5 1,-1 4 0,-1 1-1,-2 0 63,2 0 1,1 0 0,1 0-88,0 0 0,0 0 0,1-1-192,2-2 1,3-3 0,4-4 13,0 0 1,0 0 0,0 0 0,0-1-248,0-2 0,-1 0 0,-1-3 0,-2-1 109,2 1 0,-2-2 0,0 1 11,2-2 0,0-1 1,0 1-1,-2 1-219,2 2 1,-2 3 39,0 0 0,-3 3 265,0 3 1,-2 3 0,-1 4 411,0 0 0,0 0 0,0 0 5,0 0 0,3-3 0,2-1-54,0 2 1,2-3 0,3-2-76,0-2 0,0-1 0,1 0 0,1-1-208,2-2 1,-1-2 0,-3-3 0,0 2-88,0-2 0,0-1 1,0-1-1,0 0-6,0 0 0,0 0 1,-1 0-1,-2 0-188,-4 0 1,-2 0 400,-1 0 1,-1 4 225,-2 3 0,0 6 0,-2 4 1,0 2 179,3 1 1,1 0 0,1 0 0,1 0-185,2 0 1,3 0 0,5-1 0,2-1-429,4-2 1,5-3 0,3 0 0,-2-2-845,-2-1 0,0 0 0,-7 0 0,-2-1-1316,-1-2 1,-5-3 2233,-3-4 0,-11-4 0,-3-2 0</inkml:trace>
  <inkml:trace contextRef="#ctx0" brushRef="#br0" timeOffset="203">110 176 10661,'-16'0'1057,"8"-3"1,9-2 0,8 1-804,6-1 0,7-1 0,4 1 1,2 0 348,3-3 0,10 0 0,2 0-88,5 2-515,2 3 0,4-1 0,2 4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3:00.795"/>
    </inkml:context>
    <inkml:brush xml:id="br0">
      <inkml:brushProperty name="width" value="0.04295" units="cm"/>
      <inkml:brushProperty name="height" value="0.04295" units="cm"/>
    </inkml:brush>
  </inkml:definitions>
  <inkml:trace contextRef="#ctx0" brushRef="#br0">369 246 8621,'6'-10'861,"-3"0"0,-3 4-375,-3 3 1,-2 4-1,-3 6 1,2 6 0,-2 6 329,-1 4 1,0 2 0,1 3-648,2-2 0,-1 1 0,-2 3 0,1-1 0,3-2-763,0-4 1,-1 1 0,1 0 0,1-3-556,-1-3 0,2-1 0,3-3-866,0-2 2015,4-5 0,2 1 0,4-2 0</inkml:trace>
  <inkml:trace contextRef="#ctx0" brushRef="#br0" timeOffset="207">479 305 8245,'10'-19'0,"-1"2"0,-1 4 0,-2 2 0,-2 4 1333,2 1 0,-3 8 0,0 2 0,-2 7-452,-1 6 1,0 5 0,-1 3 0,-2 0-543,-4 3 0,-2 0 0,-1 1 0,0-1-493,0-1 0,0 1 0,1-7 0,1 0-494,2-2 1,3-5 0,0-1 0,2-2-1529,1-1 0,1-4 285,2-3 1891,-1-2 0,6-1 0,-2 0 0</inkml:trace>
  <inkml:trace contextRef="#ctx0" brushRef="#br0" timeOffset="394">319 336 8245,'-21'0'242,"2"0"1,9 0 871,0 0 1,1-1 0,2-2-361,4-4 0,6-1 1,5 1-1,6 3-550,6 0 0,7-1 0,8-3 0,-1 3-328,1 0 1,1 1-1,-3 2 1,-5-2-2174,-3 2 1,-5 1 2296,-3 1 0,1 4 0,-2 2 0</inkml:trace>
  <inkml:trace contextRef="#ctx0" brushRef="#br0" timeOffset="609">59 476 9084,'-19'3'0,"2"1"1179,4-2 1,6-2-423,4-3 1,11 1 0,5-2 0,7 1 0,7-1 0,3-3 1,10 0-1,1-1-603,3 1 1,6-1-1,-4 2 1,0-1-721,-3 1 1,0 3-1,-3 0 1,-5 2 564,-6 1 0,-1 0 0,-2 0 0</inkml:trace>
  <inkml:trace contextRef="#ctx0" brushRef="#br0" timeOffset="838">1010 366 8363,'-10'0'954,"0"0"0,0 3 1,0 2-504,0 0 0,3 2 0,1 4 1,-2 1 331,-1 2 1,0-1 0,2-3 0,4 0-419,2 0 1,5-1-1,4-2 1,3-4-183,3-2 1,3-1 0,0-1 0,1-2-24,-1-4 1,-2-3 0,-4-2 0,0-2-351,-2 2 1,-4 1 0,0 0-1,0-1-709,-3-2 1,-2 1 0,-3 3 0,-4 0-961,-2 0 0,2 0 1859,1 0 0,-1-4 0,-3-2 0</inkml:trace>
  <inkml:trace contextRef="#ctx0" brushRef="#br0" timeOffset="1235">1380 107 8308,'10'-6'712,"-4"6"1,-3 8-1,-2 4 1,-2 6 1027,-2 4 0,-3 4 0,-4 4-1080,0 0 0,-1 4 1,-2 3-1,-3 2-219,0 1 1,-5 3 0,4 2 0,-1-1-207,-1 1 1,1 1 0,1-2 0,5-3-552,4-3 1,4-8 0,4-7 0,0-3 51,0-3 0,4-3 0,4-5 0,3-2-22,3-4 1,2-4 0,-1-5-1,-1-5 1,2-3-231,-1-4 0,-2-2 147,0-3 0,-5-1 1,-3-4-1,0-2 0,-3 0-393,-1-2 0,-5-3 0,-3 2 0,-2 3 463,-1 3 0,-3 6 1,-2-1-1,1 6 599,-1 1 0,2 5 0,2 5 0,0-1 222,1 1 1,1 2 786,6 0 1,6-1-1,1 0 1,6 2-1185,4 1 1,3-2 0,1-1 0,3 2-520,3 1 0,0-2 0,-2-1 0,2 2-1083,-2 1 1,1 1 1476,-3 0 0,7 0 0,-6 0 0</inkml:trace>
  <inkml:trace contextRef="#ctx0" brushRef="#br0" timeOffset="2398">2089 16 8107,'-4'-9'773,"-3"2"0,1 12 637,0 8 1,-1 6 0,-3 6-755,0 5 1,0 1 0,0 5-401,0 2 1,-3 4 0,-3 3 0,-1-1 0,0 1 1,-8 2 0,5 0 0,-1 1-172,0-1 1,2 0 0,1-3-167,2-2 1,3-7 0,1-5 0,4-6-1,5-6-27,2-5 1,2-3 0,4-5 71,5-5 1,4-4 0,6-8 0,0-4-235,0-4 0,0-3 0,0 0 1,-1-3-257,-2 0 0,0-2 1,-4 1-1,-3-2 143,-3-1 0,-4 3 0,-1 1 0,-3-1 315,-3 1 1,-3 3 0,-1 6 0,-3 4-8,-3 2 0,-2 2 0,1 2 0,1 3 742,-1 0 0,-1 2 1,2-1-1,2 2-169,1 1 1,4 0-1,2 1-379,0 2 0,3-1 0,5 1-268,4-2 0,3 0 0,3 1 0,4 2-38,2-2 1,4-1 0,2-1 0,-1-1-248,1-2 0,-2 0 0,-2-3 1,0-1 419,-1 1 0,1-1 1,-8 2-1,-3 1 737,-3-1 136,-4 2 0,0 4-613,-6 2 1,0 3 0,-2 4 0,0 1-126,3 2 1,1-1 0,1 1 0,0-2-98,0-1 1,1 0-149,2 0 1,3-3 0,4-2-71,0 0 0,0-2 0,0-4 0,0-2-27,0-4 0,-1-2 1,-1-1-1,-2 0 112,2 0 1,-3 0-1,-2 0 1,-1 0 241,1 0 1,-1 0 768,1 0-757,-2 4 1,-4 6-1,-1 7 1,2 2-45,1 1 1,1 0 0,0 0-90,0 0 1,1 0-1,2-1-184,4-2 0,2-3 1,1-4-1,1 0-213,2 0 0,0-1 0,2-2 1,1-4 96,-1-2 0,-1-2 0,2-2 0,1-4 112,-1-2 1,1-2-1,-3-1 1,-2-2 184,-1 2 1,2-3 0,1-2 0,-2-1 231,-1 1 0,-4 0 0,-2 4 0,1 3 1476,-1 3-1323,-2 4 1,0 5 0,-6 8-251,-4 5 0,-2 8 1,-1 5-1,-1 4-12,-2 5 1,1 1 0,0 0 0,3-2-128,3 2 0,0 0 0,-2 0 0,3-3-99,0 0 1,2-5 0,3-5 0,0 0-24,0-3 0,1-2 0,2-3-104,4-4 0,3-2 0,2-2 0,3-2 101,0-4 0,2-5 0,3-3 0,-1 0-81,-2-3 0,1-2 0,-2-2 0,1-3 176,-1 0 1,-2-1-1,1-3 1,0 0 124,-3-2 1,-4 5-1,-3 4 1,0 6 267,-3 1 0,-1 5 0,-2 5-68,-2 0 0,-3 10 0,-5 7 0,-2 5 34,-4 4 1,-1 5-1,0 1 1,3 1 35,0-1 0,2 4 1,3-4-1,1 0-249,2-1 0,3-3 0,4-3 0,1-1-328,2-2 1,4-3 0,6-4 0,4-1-1138,2-2 1,1-3 0,1-4-1,1 0 1343,2 0 0,8-9 0,-1-2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53.941"/>
    </inkml:context>
    <inkml:brush xml:id="br0">
      <inkml:brushProperty name="width" value="0.04295" units="cm"/>
      <inkml:brushProperty name="height" value="0.04295" units="cm"/>
    </inkml:brush>
  </inkml:definitions>
  <inkml:trace contextRef="#ctx0" brushRef="#br0">350 247 8305,'-10'-1'595,"0"-1"-51,0-2 1,0 2 0,0 5 0,0 4 139,0 2 0,0 5 0,-1 4-286,-2 4 1,3 3-1,-2 3 1,6-2 0,1 1-192,3-1 0,1-2 1,1-5-1,1-1-173,2-2 0,3-5 0,4 1 1,0-6-111,0-1 1,0-2 0,1-3 0,1 0-175,2 0 1,-1-6-1,-4-2 1,-1-6 7,-2-1 0,-3-1 0,0-2 0,-2 2-77,-1-2 0,-1 0 0,-2 0 0,-3 2-1,0-2 1,-2 3 0,1 1 351,-2 0 0,-1 4 319,0 0 1,0 4-202,0 6 0,4 4 49,3 3 0,2-1-96,1 0 1,4-3 66,3 0 1,2-2-125,1-1 1,-3 0-135,-1 0-9,-3 0 1,1-1-158,-4-2 129,0 1 26,0-2 147,0 4 0,0-1 31,0-2 656,0 1-629,0-2-287,0 4-1134,0 0 0,0 4 0,0 2 1</inkml:trace>
  <inkml:trace contextRef="#ctx0" brushRef="#br0" timeOffset="1669">259 318 7017,'-9'-1'1306,"2"-2"-627,4-4 0,1 2 430,-1 2-739,1-2 1,-2 8 0,4 0-97,0 5 1,3 5 0,2 1 0,0-2-30,3-1 0,1-4 0,2-1 0,1 1-136,2-1 1,0-2-1,-2-4 1,2 0-144,-2 0 0,3 0 0,2-1 0,1-2-72,-1-4 0,4-3 0,-2-2 0,1-3 59,2 0 0,-1-1 0,-3-2 0,-3 2-132,0-2 1,0-4 0,-4-3 0,-2 1 200,0-1 0,-3-1 0,-1 2 0,0 2 62,-3 1 1,-1 2-1,-1 2 1,0 4 837,0 2-522,0 5 1,-4 4-1,-2 8-229,0 4 1,-2 10-1,1 1 1,-1 3 64,1 4 0,-1 4 0,2 2 1,-1-2-85,1-1 1,2-2 0,-2-1-1,-1-3-72,1 0 1,-1-3 0,3-4-1,1-3-68,-1 0 1,2-5-1,-2-5-24,0 0 16,2-2 0,-2-4 0,4-2 0,1-4 1,2-2-114,4-1 0,2-4 0,1-3 0,1-1-298,2 1 1,-1 3 0,2 4 0,-1 0 286,1 0 0,-1 4 0,-3 3 0,0 2-13,0 1 1,-1 4 0,-2 4 0,-3 3 403,0 3 1,-2 2-1,0-1 1,-4-1 210,-5 1 0,-2-2 0,-2-3 0,-1 0-146,-2 0 0,-2 0 0,1-1 0,1-1-372,-1-2 0,2-3 0,3 0-2086,0-2-916,0-1 0,6 0 3038,4 0 0,4-4 0,6-2 0</inkml:trace>
  <inkml:trace contextRef="#ctx0" brushRef="#br0" timeOffset="2032">880 337 8476,'6'-10'-106,"1"3"1,-2 1 585,0-2 0,-2 2 1038,0 0-998,-2 3 0,-2-1-192,-2 4 0,0 0-53,-3 0 0,2 0-227,-2 0 1,2 0-1,-1-1-264,0-2-241,2 1-685,3-2-1504,0 4 2646,0 0 0,0 0 0</inkml:trace>
  <inkml:trace contextRef="#ctx0" brushRef="#br0" timeOffset="2646">110 337 9160,'-17'4'0,"2"-2"0,1-6 0,4 0 1025,3-1 0,4 1-392,0 1-431,2 1 26,1-2 1,4 1 0,2-2-1,1 1 460,-1-1 0,1-2-218,3 0 1,-3 1 0,-2 0 62,0-2 1,2 3 0,0 1 0,2 1-105,1-1 0,8 1 1,4 2-1,6-1 68,6-2 0,8-2 1,6 1-1,3 1-81,3-1 0,3-1 0,-1 1 1,0 1-155,-3-1 1,-3 1 0,-3 2-1,-4-2-177,-2 2 0,-9-2 0,-4 0 0,-6 2-49,-6 1 0,-4 1 1,-4 1 44,-5 2 1,-5 4 0,-14 6 0,-7 4 58,-9 2 1,-10 2 0,-7 4 0,-5 2 524,-2 2 0,-9 7 0,4-5 0,-1 2-573,1 2 0,0-2 0,7-3 1,3 0-93,3 0 0,5-1 0,6-1 0,5-3 0,4 0 0,4-2 0,5-3 0,4-1 0,5-2 0,4 0 0,6-3 0,0-2 0,6-5 0,4-4 0,5-2 0,4-1 0,5-1 0,3-2 0,2-4 0,1-2 0,2-1 0,0 0 0,0 0-112,0 0 1,-4 3 0,-4 2 0,-2-1-892,-2 1 0,1 2 0,-6 0 0,-1 2-449,1 1 1,-2 0 0,-3 0 0,0 0-1219,0 0 0,0 0 2670,0 0 0,0 4 0,0 2 0</inkml:trace>
  <inkml:trace contextRef="#ctx0" brushRef="#br0" timeOffset="3206">270 208 8441,'-13'-13'0,"-1"-2"7,2 0 1,1 2-1,1 0 523,0 2 826,4 5 1,4 2 0,8 4-77,4 0 1,14 4 0,5 3-929,8 2 1,3-2 0,9-2 0,3 0 0,2-3 36,4-1 1,1-1 0,2 0 0,-1 0-160,-3 0 0,-5 0 0,-14 0 1,-5 0-298,-6 0 1,-6 0 0,-4 1 180,-4 2 1,-8 0-87,-5 3 0,-10-2 1,-10 3-1,-5 5 20,-4 3 0,-9 4 0,-4 2 0,-5 2-73,-4 4 1,-2 2 0,1 1-1,-2 0 15,2 0 0,1 3 1,1 2-1,1-1 24,2 1 0,4-2 1,5-3-1,3 0 14,0 0 1,6-3 0,5-2 0,2 0-18,2-3 0,-1-2 1,8-3-1,3-4-11,3-2 1,4-1 51,0 0 0,6-4 1,5-3-1,4-3 126,5-3 0,6-3 1,4-4-1,2 0-126,1 0 0,1 1 0,1 1 0,2 3 37,-2 0 1,2-1-1,1 1 1,-1 1-198,1-1 0,-2 1 1,-3 2-1,0-2-691,0 2 0,-4 1 0,-3 1 1,-2 0-658,-1 0 0,-4 0 0,-2 0 1,-1 1-366,1 2 1821,-1-1 0,1 2 0,2-4 0</inkml:trace>
  <inkml:trace contextRef="#ctx0" brushRef="#br0" timeOffset="3402">1340 498 8436,'-3'-13'0,"-1"-1"0,1 1 1250,7 7 0,2 2 1,4 4-117,0 0 1,1 0-1,2 0 1,4 0-1839,2 0 1,0 1-1,-1 1 1,-3 3-1,0 0 704,-3 3 0,-1 1 0,-1 1 0</inkml:trace>
  <inkml:trace contextRef="#ctx0" brushRef="#br0" timeOffset="3634">1170 697 8250,'-19'0'0,"2"1"519,4 2 65,2-1 0,5 3 1288,3-2 0,4 0 0,6 2 0,6 0-1134,5-3 1,6-1 0,4-1 0,6 0-432,6 0 0,-2-3 1,4-2-1,-6 1-435,-1-1 0,-2 1 1,-5 2-1,-4-2-1523,-4 2 1,-6 1 802,-1 1 1,-6 1-1,-5 1 1,-4 3 847,-5 0 0,-2 2 0,-1 3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44.827"/>
    </inkml:context>
    <inkml:brush xml:id="br0">
      <inkml:brushProperty name="width" value="0.04295" units="cm"/>
      <inkml:brushProperty name="height" value="0.04295" units="cm"/>
    </inkml:brush>
  </inkml:definitions>
  <inkml:trace contextRef="#ctx0" brushRef="#br0">306 425 8139,'-7'-10'0,"1"0"0,-1 1 0,-3 2 0,0 4 0,0 2 267,0 1 1,0 9-1,-1 4 941,-2 5 0,0 6 0,-2 2-830,0-1 0,3 4 1,4-2-1,3 2-140,0 1 0,2-5 0,3-2 1,1-3-136,2-3 0,4 0 1,5-6-1,3-3-551,0-3 1,1-2-1,2-5 1,-2-3-77,2-5 0,0-4 0,0 1 0,-4-4 137,-3-2 1,0-2 0,-7-1 0,-4-2 214,-6-2 0,-2 4 0,-8-2 0,-3 0 355,-3 1 0,0 1 0,-1 5 0,3 5 184,3 4 1,-1 0 0,2 5 7,0 1 1,3 5-335,6 4 1,5 2 0,9 0-1,6-2-31,5 0 0,8-5 1,4 2-1,4-3 1,3-2-226,-1-3 0,0-1 1,2-6-1,-2-2 74,2 0 1,-5-1 0,-1 0-1,-7-1 236,-4-1 1,0-2 0,-7 3 89,-2-4 1,-5 1 0,-4-5 0,-2 2 0,-1 1 221,0 0 0,-3 1 0,-2 2 0,1 4-76,-1 2 1,-2 5 0,0 4-216,-2 4 1,2 8 0,1 8 0,-1 5 38,1 7 0,-1 1 0,2 6 0,1 1-9,-1 1 0,-1 3 1,1-1-123,0-2 1,2-6-1,-1 0 1,1-3-1,-1-4 15,2-6 1,1-4 0,1-7-73,0 1-7,0-4 0,1-7 1,2-8-1,5-5 1,3-4-159,3-3 0,3-5 1,0 3-1,2 1-35,1 1 0,0 5 0,0 3 0,0 3 29,0 3 0,-3 3 0,-2 5 1,1 2 125,-1 4 0,-4 5 0,-1 4 0,-5 1 240,-4 4 0,-2 2 1,-2-3-1,-5-2 520,-4-1 0,-1 1 0,-2-5 0,-1-1-264,1-1 0,2-4 0,0-1-587,2-2 1,5-2 0,4-5 228,4-4 0,8-5 0,8-2-933,4-2 1,4 3 0,5-4 0,1 1 0,3-1 136,0 0 1,-2 2 0,0-2 0,-3 4 585,-3 2 1,-4 2 0,-6 2 548,-4 4 1,-3 4-1,-3 4 286,-4 5 0,-2 7 0,-1 1 0,0 4 362,0 5 1,-1 6 0,-2 4 0,-4 0-250,-2 0 0,-1 9 1,-1-2-541,-2 3 0,0 4 1,-3 1-1,-2-1 1,-1-3-280,-1-4 1,0 0 0,1-11-216,2-5 0,2-3 1,3-8-1,-2-5-328,2-4 1,2-8 0,2-8 0,3-4-255,0-5 1,-1-3 0,1-3 0,1-4-342,-1-2 1,3-5 1158,5-3 0,3-6 0,4-3 0</inkml:trace>
  <inkml:trace contextRef="#ctx0" brushRef="#br0" timeOffset="116">976 334 8258,'6'-19'0,"-3"2"0,-2 3 0,-1 4 146,0 0 1,0 3 1789,0 0-1936,0 10 0,4 2 0,2 11 0</inkml:trace>
  <inkml:trace contextRef="#ctx0" brushRef="#br0" timeOffset="1713">2455 515 8861,'0'-16'0,"0"3"0,-1 2 0,-1 1 713,-2 0 1,-3 3 0,0 1-1,-3 2-24,-3 2 1,0 1 0,-3 3 0,-2 3-345,-1 5 1,0 4-1,1-2 1,3 2-103,0 2 0,6-3 0,6 4 0,2 0-74,1-2 0,1 0 0,4-5 0,3 0-781,5 0 1,6-5 0,1-2 0,4-1-539,2-2 0,6-2 0,-2-1 0,1-5 652,0-4 0,-1-2 0,0-5 0,-1 0 296,-2-2 1,0-5-1,-3 2 1,-3-2-99,-3-1 1,-1-7 0,-3-2 643,-2-3 0,-1 1 0,-1-1 0,-1-2 302,-2 0 1,0 4-1,-3 5 1,-2 4 0,-1 6 528,-1 4-405,0 4 0,0 10 0,-1 4-168,-2 5 1,-3 12-582,-4 3 1,-1 10 0,-1 1-98,-2 3 0,1-2 1,3 3-1,0-2 0,0 0 191,0 0 0,3-6 0,2 0 1,0 0 51,3-2 0,1 2 1,1-6-1,0-2 71,0 0 1,4-5-1,3-1-417,2-1 1,1-7 0,0-2 0,1-1 0,2-2-50,4 0 1,-1-5-1,0-3 1,2-3-86,1-2 0,-2-4 1,-2 4-1,-1 1 134,-6 1 1,2 1 0,-4 0 1157,0 0-519,-2 4 0,-4 3 0,-1 6-204,-2 4 0,1 2 0,-1 1 0,2 0-237,1 0 1,0 0-1,0 0 1,0 0-61,0 0 1,1 0-1,2-2-1379,4-1 0,3-2 0,2-5 63,2 0 0,-1-2 0,-2-1 1,1-4 949,2-1 1,-1-7-1,-3-1 1,-1-3 366,-2-1 1,0 1 0,-3 1 0,-2 1 550,-1 0 1,-1 2-1,0 1 1,0 0 862,0 1 0,0-1-1374,0 0 0,0-1 0,0-5 0</inkml:trace>
  <inkml:trace contextRef="#ctx0" brushRef="#br0" timeOffset="1902">2555 285 8442,'-20'-7'0,"6"2"599,5 0 1,8 2-1,1 3 1,5 0-325,4 0 1,9 0-1,4 0 1,6 0-1208,6 0 1,4 1 931,2 2 0,4 3 0,2 4 0</inkml:trace>
  <inkml:trace contextRef="#ctx0" brushRef="#br0" timeOffset="2331">3177 335 8406,'-10'5'551,"3"1"-217,1-3 0,3 3 1,-1 4-1,1 0 0,-1 1 316,2 2 0,1-2 0,2 4 0,1-2-377,2 0 0,3 1 0,0-5 1,2-2-164,1 0 1,-3-5 0,-1 2-633,2-3 471,1-1 0,0-1 1,-1-3-1,-2-2-178,2-3 1,1-2 0,1-2 0,-1 0 126,-2 1 0,1-3 1,-2 2-1,1 1 66,-1 1 0,-3 4 1,1 1 71,0 2 1,-2 2 34,1 5 1,-2 6-1,-1 4 1,0 1 106,0 0 1,0-2 0,0 4-1,0-2-76,0-1 0,0-2 0,0-1 467,0 0 1,1-5-489,2-2 0,3-3 1,4-2-1,0-2-254,0-2 0,3 0 0,2-4 3,0 0 1,-1 0 0,2 0 58,2 0 1,-2 3 61,0 0 1,-2 2 232,2-2 1,-3 3-58,0 4 1,-2 0-1,-1 0 1,-1 1 132,-2 2 0,1 4-279,-1 6 1,2 2 0,0 1-643,-2-2 1,0-3 0,-2-1 0,-1 0-1279,1 0 1939,-2 0 0,-3 4 0,0 2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42.207"/>
    </inkml:context>
    <inkml:brush xml:id="br0">
      <inkml:brushProperty name="width" value="0.04295" units="cm"/>
      <inkml:brushProperty name="height" value="0.04295" units="cm"/>
    </inkml:brush>
  </inkml:definitions>
  <inkml:trace contextRef="#ctx0" brushRef="#br0">0 96 8196,'9'-6'183,"4"3"0,5 2 510,2 1 0,1 0 0,1 0 0,3 0-383,0 0 0,1 0 0,2 0 0,-3 0 0,0 0 0,-2 0-178,-3 0 1,-4 0-1,-3 1 4,-2 2 24,-5 3 1,-3 3 0,-8 0 0,-5-1-4,-5-1 0,-4 4 0,-1-4 0,0 2-153,0 1 1,-2 3 0,0 1 0,0-2-273,0-1 1,1 2 0,3 2 0,3-1-914,0 1 1,0-2 0,4-2-2104,2 2 3284,1-1 0,2 2 0,2-4 0</inkml:trace>
  <inkml:trace contextRef="#ctx0" brushRef="#br0" timeOffset="187">260 315 10194,'-4'6'205,"-2"-2"0,-5-3 0,-2 1 883,-4 2 0,-1 3 0,0 0 0,3 1-1000,0-1 0,-1 1 0,2-1 0,3 2-1547,3 1 0,1 0 0,3 0-335,2 0 0,1 0 1794,1 0 0,0-4 0,0-2 0</inkml:trace>
  <inkml:trace contextRef="#ctx0" brushRef="#br0" timeOffset="408">770 46 9405,'0'-16'0,"0"3"3190,0 2-2479,0 5 0,0 8 0,0 6 0,0 6-252,0 1 1,0 2-1,0 4 1,0 0 0,0 0-478,0-2 0,0-1 1,0 2-632,0 0 0,-3-3 1,-2-2-1,0 0 649,-3-3 0,-5-5 0,-3-3 0</inkml:trace>
  <inkml:trace contextRef="#ctx0" brushRef="#br0" timeOffset="589">1120 27 8196,'-4'-9'1257,"-3"2"0,2 5 0,2 9-71,2 6 0,-2 4 0,-1 2 0,2 0-1453,1 2 0,-2 4 0,-2 1 0,0 1-886,-3 0 0,-1 4 1153,-1-4 0,-4-2 0,-2-1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04.713"/>
    </inkml:context>
    <inkml:brush xml:id="br0">
      <inkml:brushProperty name="width" value="0.04295" units="cm"/>
      <inkml:brushProperty name="height" value="0.04295" units="cm"/>
    </inkml:brush>
  </inkml:definitions>
  <inkml:trace contextRef="#ctx0" brushRef="#br0">79 317 7753,'6'-4'-1488,"-2"1"1857,-4-3 1,1 3 0,1-1 85,2 0 1,0 1 547,-1-3-619,-1 3 0,2-2-123,-4 2 1,0 3-1,0 0-15,0 5 1,-3 5 0,-2 3 0,0 4-2,-3 2 0,-1 1 0,-1 0 0,0 0-105,0 0 0,0 0 0,0-1 0,1-2-25,2-4 0,2-2 0,3-1-73,-2 0 1,2-1 0,5-2-202,4-4 1,3-2-1,2-1 1,3 0-259,0 0 1,2 0-1,3 0 1,-1 0-74,-2 0 1,0-3 0,-2-2 0,-1 1-337,1-1 826,2-2 0,-5 1 0,2-4 0</inkml:trace>
  <inkml:trace contextRef="#ctx0" brushRef="#br0" timeOffset="192">248 427 8022,'-10'0'697,"0"4"0,1 3 143,2 2 0,-1 1 1,2 1-1,-1 1-487,1 2 1,2 3 0,-1-1-1,0 1-271,3-1 1,1-3-1,1 0 1,0-1-936,0 1 1,0-1 0,0 1-959,0-2 0,0-1 1811,0 0 0,4-4 0,2-2 0</inkml:trace>
  <inkml:trace contextRef="#ctx0" brushRef="#br0" timeOffset="716">418 446 8022,'6'-4'1244,"-3"-3"1,-3 2-774,-3 2 0,-2 3 0,-3 3 1,3 4-268,0 2 1,1 1-1,2 1 1,-2 1-43,2 2 0,1 0 0,1-2 0,0 2-308,0-2 1,0-1 0,0-1 0,1-1-74,2-2 1,0 0 0,3-3-270,2-2 0,-2-1 217,0-1 1,0-1 0,1-2 119,-4-4 1,1-2-1,0-2 1,-1-1 95,1-2 1,1 0 0,3 2 0,-2-3 102,2 0 0,1 2 0,1 0 0,0 3 120,0 3 1,0 0-1,0 2 1,0 1 13,0-1 1,0 2-156,0 3 1,-4 4-1,-3 4 1,-3 3-6,-3 3 0,0 0 0,-2-2 0,-1 3-26,1 0 1,2-2 0,0 0-1,2-2 21,1-1 1,1-3-1,2-2 1,4 0 58,2-3 1,2-1 0,1-1 0,2 0 7,-2 0 1,2-1-1,0-2 1,-1-4-18,1-2 1,-2-1-1,1 0 1,-2-1-14,-1-2 0,-4 0 1,-3-2-1,-2 0-50,-1 3 1,0 1 0,-1 1-1,-2 0-343,-4 0 1,-5 4 0,-2 3 0,2 2-442,1 1 1,1 0 779,0 0 0,0 4 0,0 2 0</inkml:trace>
  <inkml:trace contextRef="#ctx0" brushRef="#br0" timeOffset="953">919 316 7996,'1'-12'2951,"2"2"-295,4 4-2442,2 13 1,-2 0-1,-1 7 1,2 0 155,1 3 1,1 1-1,-1 0 1,-1-2-961,-2 2 1,0 0-1,2-1 1,-3-4-786,0-2 1,-2-1 0,-3 0-878,0 0 2252,0-4 0,-4-2 0,-2-4 0</inkml:trace>
  <inkml:trace contextRef="#ctx0" brushRef="#br0" timeOffset="1123">1129 266 8113,'6'-10'39,"-3"0"0,-3 1 0,-3 4 1142,-4 5 0,-6 5 1,-4 8-1,-1 4-22,1 2 0,-1 2 0,2 1 0,-1 2-1096,1-2 1,3 2-1,-1 0 1,1-1-977,-1 1 1,1-2-1,3 1 913,0-2 0,0-1 0,0 0 0</inkml:trace>
  <inkml:trace contextRef="#ctx0" brushRef="#br0" timeOffset="1520">1228 466 8456,'4'-7'0,"3"2"511,2 0 1,1-1 0,0 2 0,1 2-199,2 1 1,-1 1 0,1 1 0,-2 2-270,-1 4 1,-4 2 0,-3 1 0,-2 1-33,-1 2 1,-1-1-1,-4 2 1,-3-1 54,-5 1 1,-4-1-1,1-3 1,0 0 60,3 0 0,-1-3 0,0-1 251,2 2 1,4-3 0,3-1-321,0 0 1,3-2 0,5 1 0,4-2-345,2-1 1,9 0 0,3-1 0,2-1-375,2-2 0,1-2 0,-1 1 0,-1 0 102,1-3 0,1-1 0,-3-2 557,-5-2 0,2-7 0,-4-6 0</inkml:trace>
  <inkml:trace contextRef="#ctx0" brushRef="#br0" timeOffset="1693">1647 385 8606,'0'-10'0,"1"1"0,2 2 0,4 4 1200,2 2-1116,5 1 0,-1 0 1,4 0-378,5 0 1,-1 0 0,4-1 0,0-1 0,-3-2-912,-1 2 1204,-5 1 0,2-3 0,-2-2 0</inkml:trace>
  <inkml:trace contextRef="#ctx0" brushRef="#br0" timeOffset="1903">1859 246 8017,'-4'-9'920,"-3"2"0,1 0 1472,0 3 0,3-1-1853,0 5 1,2 3-1,1 9 1,0 3-431,0 0 0,1 2 1,1 3-1,3 0-156,0 0 0,-2 3 0,1 1 1,-1-2-2105,1-1 1,-1-2-1,-3-2 2151,0-4 0,-4-2 0,-2-1 0</inkml:trace>
  <inkml:trace contextRef="#ctx0" brushRef="#br0" timeOffset="3817">2378 346 8817,'-3'-10'0,"-1"0"0,2 0 0,1 0 0,1 0 0,0 0 0,0 0 0,1 0 0,2 0 1140,4 0 1,5 0-1,2 1-1088,-2 2 1,2 0-1,0 3-186,-2 2 0,2 1 0,0 1 115,-2 0 0,-5 8 0,-4 3 0,-2 3-110,-1 4 0,-4 1 0,-3 2 0,-3 0-95,-3-1 1,-2 5 0,-3-8 0,2 0 120,-2-1 0,2-3 0,1-3 0,0-1 97,3-2 1,2-2-1,2-3-20,2 2 1,3-2 132,0-5 1,2-3-1,1-4-62,0 0 1,3 3-1,2 2-24,0 0 0,2 2 0,3 3 52,0 0 1,0 0-1,0 0 1,1 0 42,2 0 0,3 0 0,4 1 1,0 1-381,0 2 1,0-1 0,-1-3-1,-1 0-534,-2 0 1,-3 3-1,1 1 798,0-2 0,-2-1 0,2-1 0</inkml:trace>
  <inkml:trace contextRef="#ctx0" brushRef="#br0" timeOffset="4321">2788 256 8208,'-1'-9'823,"-2"2"1,-3 3-531,-4 4 0,0 0 0,0 1 0,0 2 160,0 4 0,0 2 0,0 2 0,1 1-278,2 2 0,3-1 0,4-2 0,1 1-27,2 2 1,3-2-1,5-4 1,1-3-625,2 0 1,-1 1 0,-3-1 0,0-1-1889,0 1 1941,0-2 1,-4-4 0,-3-2 0,-2-4 86,-1-2 0,-3-2 1,-1-1-1,2-2 420,1 2 1,1-2 0,0 0 0,1 2 84,2 1 0,3 1 0,4 1 0,0 1 137,0 2 0,0 3 0,0 0 1,0 2-94,0 1 0,0 0 1,0 0-113,0 0 0,-3 1 0,-2 2-29,0 4 0,-2 3 1,-3 2-1,0 3 5,0 0 1,-3-2-1,-1 1 1,2-1 18,1 1 1,1-1-1,0-3-52,0 0 1,6-4-1,2-3 6,5-2 1,1-1 0,-2 0 0,2-1-79,-2-2 1,-1-3 0,-1-5 0,-1-1 127,-2-2 0,-2 0 0,-3 2 0,2-2-17,-2 2 1,-4-2 0,-3 1 0,0 3-96,-3 3 0,-1 3 1,-1-1-1,0 0-1408,0 3 1,0 1 1419,0 1 0,4 4 0,2 2 0</inkml:trace>
  <inkml:trace contextRef="#ctx0" brushRef="#br0" timeOffset="4505">3119 195 8155,'10'-3'0,"0"-1"846,0 2 0,-3 1-571,-1 1 1,2 8 0,4 3-1,3 2-11,0 2 1,1 1 0,1-2 0,-4-2-495,-2-1 1,-1-1 0,0 0 0,0 0-638,0 0 1,-4-3 0,-2-2 866,0 0 0,-2 2 0,2-1 0</inkml:trace>
  <inkml:trace contextRef="#ctx0" brushRef="#br0" timeOffset="4681">3379 155 8107,'4'-9'817,"-4"2"1,-4 7 0,-6 8 0,0 3-298,0 3 0,-3 3 1,-2-1-1,1 1-365,-1-1 0,-1 0 0,1 2 1,1-2-503,-1 2 1,2 0-1,3 0 1,1-3-726,2 0 0,-1 1 1072,1-2 0,-2-1 0,-1-3 0</inkml:trace>
  <inkml:trace contextRef="#ctx0" brushRef="#br0" timeOffset="5000">3408 335 8507,'16'-10'0,"-3"1"0,-2 1 0,0 2 1027,2-2 1,-1 3-709,1 2 0,-2 2 0,-1 1 0,-1 1-299,-2 2 1,0 3 0,-3 4-1,-2 0 138,-1 0 0,-1 0 1,0 0-711,0 0 0,-3 0 91,-1 0 1,1 0 0,4-1 252,2-2 1,0 1 0,3-2-1,2 1 215,1-1 1,0 1-1,-1 3 322,-2 0 1,-3 0 0,-1 0-1,-4 0 343,-5 0 0,-3-3 0,-2-2 0,-2 1-408,2-1 0,-2-1 0,0 1-1929,2 0 1665,5-2 0,3-3 0,4 0 0</inkml:trace>
  <inkml:trace contextRef="#ctx0" brushRef="#br0" timeOffset="5177">3858 265 7984,'8'-10'253,"1"1"1,3 2-1,2 4 1,4 1-1,1 0-131,1-2 0,0 1-122,0 3 0,0 4 0,0 2 0</inkml:trace>
  <inkml:trace contextRef="#ctx0" brushRef="#br0" timeOffset="5388">4009 125 7984,'-10'0'2224,"0"0"-1504,0 0 0,3 0 0,1 1 0,-1 2-185,1 4 0,-1 6 1,3 4-1,2 2 40,1 1 0,2 1 0,1 1 0,3 2-526,0-2 1,1 2-1,2 0 1,-3-2-625,0-1 0,-2-1 1,-3 0-1,-1 0 575,-2 0 0,-12 0 0,-6 0 0</inkml:trace>
  <inkml:trace contextRef="#ctx0" brushRef="#br0" timeOffset="6963">4469 215 8059,'3'-14'87,"2"-1"197,0 3 1,-1-1 0,1 6 940,0-2-433,-2 3 1,-3 4-1,0 8-581,0 4 1,-1 6 0,-1 2 0,-3 3-319,0 3 1,-1 0 0,-2-2-1,2 2-373,-2-2 0,0-1 0,0-1 0,3-1-1184,0-2 0,1-3 1664,1-4 0,1 4 0,-2 2 0</inkml:trace>
  <inkml:trace contextRef="#ctx0" brushRef="#br0" timeOffset="7513">4689 215 8907,'3'-10'0,"1"0"1152,-2 0 0,-2 4-796,-3 3 1,1 3 0,-1 3-1,1 4-155,-1 2 0,1 1 0,-1 1 1,3 1-144,3 2 1,0-1-1,3-3 1,2 0-277,1 0 0,1 0 0,0-1-247,0-2 0,-1-2 1,-1-3-147,-2 2 1,-3-2 312,0-5 0,-2-3 0,-1-4 1,-1 0 258,-2 0 0,0-3 1,-2-2-1,0 1 14,3-1 0,1 2 0,2 2 0,2-1 220,4-2 0,5 2 0,3 4 0,0 2-33,3-2 0,1 3 0,1 1 0,0 1-82,0-1 0,-1 1 0,-2 3 0,-4 0-34,-2 0 0,-4 4 1,-2 3-1,0 2 19,-3 1 1,-1 0 0,-2 0 0,-1 1 77,-2 2 0,-3-1 0,0 2 0,-1-1-6,1 1 0,2-4 0,3-4-20,-2 2 1,2 0 0,5-1-112,4-4 0,2-2 1,2-1-1,1 0-124,2 0 1,2-3-1,-2-2 1,-2 0 89,-1-3 0,-1-4 0,0-2 0,-1 2 142,-2 1 0,-3-2 1,-4-1-1,0 2-57,0 1 0,-4 2 0,-3 1 0,-2 3-70,-1 0 0,-3 1 0,-1 2 0,2-2-485,1 2 0,1 1 0,1 2 0,1 1-507,2 2 1,3 3 1004,0 0 0,-2 2 0,-1 1 0</inkml:trace>
  <inkml:trace contextRef="#ctx0" brushRef="#br0" timeOffset="7795">5299 76 9500,'7'1'563,"-1"2"0,-2 4 0,2 5 0,1 3-228,-1 0 0,2-2 0,-2 1 1,1-1-619,-1 1 0,-2-1 0,1-3 0,1-1-1337,-1-2 1,-2 1-794,0-1 2413,2-2 0,-3-1 0,2-4 0</inkml:trace>
  <inkml:trace contextRef="#ctx0" brushRef="#br0" timeOffset="7962">5459 87 8086,'10'-13'0,"0"-1"0,-3 4 0,-2 4 1238,0-2 0,-2 5-597,-3 3 0,-4 7 0,-4 8 0,-3 0-342,-3 3 0,-3 1 0,0 1 0,-1 0-401,1 0 0,0-1 1,2-1-1,1-2-296,-1 2 0,2 0 1,3 0-1,1-3-999,2 0 0,0-2 1397,3-3 0,-3 0 0,1 0 0</inkml:trace>
  <inkml:trace contextRef="#ctx0" brushRef="#br0" timeOffset="8162">5559 227 8475,'10'-10'3156,"-6"6"-2729,-4 4 1,-1 7 0,-4 7-1,0-2-325,3-1 0,1-1 0,1 0 0,0 0-439,0 0 1,4-1-1,3-1 1,2-3-136,1 0 1,4-2 0,2-3 0,1 0-527,-1 0 0,-2 0 998,2 0 0,-3-4 0,1-2 0</inkml:trace>
  <inkml:trace contextRef="#ctx0" brushRef="#br0" timeOffset="8311">5749 266 7948,'3'-10'0,"1"0"-873,-2 0 2239,-1 0 0,2 6-321,1 4 0,-4 7 1,-4 9-1,1 2-613,-1 3 1,-1 1 0,-3-1-1,3 1-260,0 2 1,-1-1-1,2-3 1,1 0-502,-1 0 0,2-1 0,-1-1 0,1-3-1068,-1 0 1,1-2 1396,-1-3 0,-2 0 0,-1 0 0</inkml:trace>
  <inkml:trace contextRef="#ctx0" brushRef="#br0" timeOffset="9086">6118 97 8464,'-3'-10'1793,"-1"0"-409,1 4-1275,3-2 1,1 10-1,2-1 1,4 2-96,2 2 1,2 1-1,2-1 1,3-1 105,0 1 0,1 1 1,-2-2-1,0-2-275,3-1 0,-2-1 0,-1 0 0,0 1-225,-3 2 1,-1-1 451,-1 1 0,-4 2 0,-3 2 1,-3 2 144,-3 1 1,-3 0 0,-5 0 0,-2 0-44,-4 0 1,-2 0 0,-1 0 0,0 0-318,0 0 1,1 0-1,2 0 1,4 0-1020,2 0 0,1 3 1,0 1 1161,0-2 0,4 3 0,2 1 0</inkml:trace>
  <inkml:trace contextRef="#ctx0" brushRef="#br0" timeOffset="9254">6328 305 8722,'-10'1'523,"0"2"0,-3 0 0,-2 3-169,0 2 0,-1-2 0,-1 0 0,4 2-336,2 1 1,5 1 0,3 0-1416,2 0 1,3-4 1396,5-3 0,4 2 0,9 1 0</inkml:trace>
  <inkml:trace contextRef="#ctx0" brushRef="#br0" timeOffset="9567">6648 116 8007,'10'-10'482,"0"-3"1,1-1-1,1 3-76,2 3 0,-1 1 1,-2 2-1,1 1 99,2-1 1,-1 2 0,-3 4 0,0 1-422,0 2 1,-3 3 0,-2 1 0,0 3-179,-3 3 1,-1 2 0,-2-1 0,-2-1 114,-4 1 0,-6 1 1,-4-2-1,-1-2-239,1-1 0,0-1 1,3 0-1,2-1 443,1-2 1,1 0 656,0-3-682,0 3 1,9-5-1,5 1 1,6-2-353,4-1 0,3-1 1,1-1-1,3-2-572,3 2 0,2-2 0,-1-1 0,-1 1-681,1-1 1,-2 1 1404,-3 1 0,0-3 0,0-4 0</inkml:trace>
  <inkml:trace contextRef="#ctx0" brushRef="#br0" timeOffset="9885">7179 57 9427,'-1'-6'991,"-2"3"0,-3 3 0,-4 3 0,0 5 0,-1 3-750,-2 3 1,1 2-1,-1-2 1,2-1-252,1 1 1,1-2 0,1 2 0,3-1-122,0 1 0,2-1 1,4-4-92,2-2 0,3 0 1,5-3-1,2-2-54,4-1 1,-1-1 0,0-1 0,1-2 101,-1-4 1,1-2-1,-3-2 1,-2-1 346,-1-2 1,-5 0 0,-2 2 0,-1-2 38,1 2 0,-2 1 1,-5 1-1,-4 0-201,-2 0 1,-4 4 0,-1 3 0,2 2-114,1 1 0,-2 0 1,0 1-1,3 2 102,3 4 0,0 2 0,-3 1 0</inkml:trace>
  <inkml:trace contextRef="#ctx0" brushRef="#br0" timeOffset="10201">7408 76 8519,'10'-10'1522,"0"0"1,-1 0-722,-2 0 0,-2 3-216,-2 1 1,-5 5-1,1 1 1,-3 5-485,-4 4 1,-1 4-1,-1 2 1,1 0-393,2 3 0,0-3 1,2-1-1,1-1-301,-1 1 1,2-1-1,4-4 1,1-1 152,2-2 1,7-3-1,-1 0 1,2-2 192,2-1 0,-1 0 0,2-1 0,0-2 127,-3-4 1,-2-2-1,-2-1 1,-3 0 695,0 0 1,-2-1-1,-3-1 1,0-2-459,0 2 0,-1 2 0,-2 3 0,-3 3-898,0 0 0,-2 2 0,1-1 779,-2 2 0,-1 1 0,0 0 0</inkml:trace>
  <inkml:trace contextRef="#ctx0" brushRef="#br0" timeOffset="10502">7789 6 9481,'6'-4'1627,"-2"2"0,-5 2 1,-2 8-1,-4 4-1451,-2 5 0,-1 1 1,0 0-1,0-3-112,0 0 0,1 1 1,2-1-1,4-1-322,2 1 0,1-2 1,0-3-1,1 0-391,2 0 0,6-1 0,7-2 0,2-4 445,3-2 0,8-2 1,-2-2-1,0-4 366,-1-2 1,-1-2 0,-4-1 0,-2-3 44,0 0 1,-4-2 0,-3-2 0,-4 1-556,-5 2 0,-2 3 0,-2 0 0,-4 2 348,-5 1 0,-13 0 0,-8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36.069"/>
    </inkml:context>
    <inkml:brush xml:id="br0">
      <inkml:brushProperty name="width" value="0.04295" units="cm"/>
      <inkml:brushProperty name="height" value="0.04295" units="cm"/>
    </inkml:brush>
  </inkml:definitions>
  <inkml:trace contextRef="#ctx0" brushRef="#br0">9 238 8137,'-1'-7'1287,"-2"1"1,1-1-58,-1-3 0,6 4-921,4 3 0,2 3 1,1 3-1,1 5 0,1 3-56,2 3 1,3 0-1,0-2 1,1 3-548,-1 0 1,0 2 0,-3 3 0,-2 0-659,-1 0 1,-2 0-1,-2 1 1,-4 1-2670,-2 2 3621,-1-1 0,0-3 0,0 0 0</inkml:trace>
  <inkml:trace contextRef="#ctx0" brushRef="#br0" timeOffset="179">280 287 8137,'-4'-10'0,"-3"0"0,-2 1 627,-1 2 1,3 4 1029,1 6 0,-1 3-581,-3 4-1028,0 4 1,-1-1 0,-1 3 0,-2 2-124,2 1 0,4-1 0,2 0 20,-2-1 1,3 8 0,1-5 0,1 2 290,-1 2-236,1-2 0,3 6 0,0-2 0</inkml:trace>
  <inkml:trace contextRef="#ctx0" brushRef="#br0" timeOffset="513">459 498 9455,'10'-16'0,"0"2"0,0 2 0,0 1 334,0 2 0,3 4 0,1 0-249,-2 0 0,-1 2 0,-1 4-146,0 2 1,-4 3 0,-3 4 0,-3 1-156,-3 2 1,-5 0-1,-7 3 1,-2 1 82,-1-1 0,1 1 1,0-3-1,4-2 17,2-1 1,5-1-1,5 0 1,7-1 84,7-2 0,5 0 1,3-2-1,1-1 276,2 1 0,-1 2 1,-4 0-1,-4 2 99,-5 1 0,-4 0 0,-6 0 0,-1 0-128,-2 0 1,-7 0 0,-7 0-1,-1 0-307,1 0 1,0-1 0,3-1 0,2-3-1091,1 0 1,4-2 1180,1-3 0,3 0 0,-1 0 0</inkml:trace>
  <inkml:trace contextRef="#ctx0" brushRef="#br0" timeOffset="697">859 548 8137,'11'-13'-39,"2"-1"0,4-2 0,6 2 0,4 3 172,2 3 1,0 1 0,-1 3-1,-3 2-135,0 1 0,-3 1 2,-5 0 0,1-4 0,-2-2 0</inkml:trace>
  <inkml:trace contextRef="#ctx0" brushRef="#br0" timeOffset="907">1070 328 8137,'-10'0'1709,"0"0"-1080,0 0 1,4 1-1,3 2 1,2 5-1,0 3-416,-2 3 1,1 3 0,-1 0 0,2 3-235,1 3 1,0-1 0,0 2 0,0 0-4371,0 3 4391,0-2 0,0 3 0,0-2 0</inkml:trace>
  <inkml:trace contextRef="#ctx0" brushRef="#br0" timeOffset="1213">1550 287 8614,'0'-10'0,"-1"0"1681,-2 0 0,1 3-978,-1 1 1,2 8-556,1 1 0,1 8 0,2 4 0,4-1 1,2 2-723,1-1 0,3 2 0,2 2 0,-1-1-1172,1-2 0,1 0 1746,-2 1 0,-1-3 0,-3-4 0</inkml:trace>
  <inkml:trace contextRef="#ctx0" brushRef="#br0" timeOffset="1421">1769 257 8137,'-7'-3'570,"1"-1"31,-2 2 0,2 7 0,-1 3 0,-3 6-177,-3 1 1,-4 2-1,0 3 1,-2 0-401,-1 0 0,1 0 0,1 1 0,3 1-562,0 2 1,2-1-1,3-3 1,1-1-2906,2-2 3443,-1 1 0,6-6 0,-2 2 0</inkml:trace>
  <inkml:trace contextRef="#ctx0" brushRef="#br0" timeOffset="1691">1880 398 7810,'-9'1'530,"2"2"0,-1 2 1,2 4-1,0 0 16,3 2 0,1 1 0,0-2 0,-2 0-494,2 0 1,5 0 0,5 0 0,4 0-721,5 0 0,2-4 0,1-2 1,1-1 86,2 1 1,-1-1 580,1-3 0,2-4 0,1-2 0</inkml:trace>
  <inkml:trace contextRef="#ctx0" brushRef="#br0" timeOffset="1868">2100 388 8381,'-10'7'0,"0"-2"505,0 0 1,3 2-1,1 0 29,-2 2 1,3 1 0,1 1-389,0 2 1,1 2 0,-2 3-1,0-2 1,3 1-427,1-1 1,1 1 0,0-2 240,0 0-1125,0-2 0,3 1 1164,1-4 0,3 0 0,-1 0 0</inkml:trace>
  <inkml:trace contextRef="#ctx0" brushRef="#br0" timeOffset="2108">2379 428 8137,'1'-9'451,"2"1"1,4 2 0,3-1-869,3 1 1,3 2-1,4 3 1,1-1 943,2-2 1,-1 1 0,1 3-580,-2 0 1,2 0 0,0 0 0,-3 0-1788,-3 0 1839,-4 0 0,1-4 0,-4-2 0</inkml:trace>
  <inkml:trace contextRef="#ctx0" brushRef="#br0" timeOffset="2261">2568 247 10465,'-10'0'0,"0"1"455,0 2 1,0 1-1,0 5-267,0 2 14,0 1 0,-3 2 0,-1 2 0,2 1 109,1-1 1,-1 1 0,1 3 0,2 0-743,0 0 1,3 0 0,1 0-1,0 0-394,3 0 1,1-1 0,1-1 0,0-3 824,0 0 0,4-6 0,2-5 0</inkml:trace>
  <inkml:trace contextRef="#ctx0" brushRef="#br0" timeOffset="2499">2939 208 9310,'4'-6'1841,"3"3"1,5 6-1675,2 4 1,0 5-1,-1 3 1,4 0 0,2 3-199,1 1 1,-1 1-1,-1 1-524,-2 2 0,-3-1 1,-1 0-1,-4-3 0,-5-4 555,-2 0 0,-1 2 0,0-1 0</inkml:trace>
  <inkml:trace contextRef="#ctx0" brushRef="#br0" timeOffset="2727">3170 238 8137,'-10'0'0,"0"0"0,0 0 720,0 0 1,-3 4 0,-2 4 0,1 3-373,-1 3 0,-1 3 1,2 0-1,2 2-629,1 1 0,1 0 0,1 1 0,2 1 290,4 2 1,2-1-10,1-3 0,0 0 0,0 0 0</inkml:trace>
  <inkml:trace contextRef="#ctx0" brushRef="#br0" timeOffset="2728">3380 438 8137,'-10'0'2520,"1"2"-2102,2 5 0,3 1 0,4 8 0,0 3 95,0 3 0,3 0 0,2 2 1,0-1-190,3 1 0,0-1 1,-1-3-1,-4-1-753,-2-2 0,-1-3 0,0-4 0,0 0-465,0 0 0,-1-4 0,-2-3 894,-4-2 0,-2-10 0,-1-2 0</inkml:trace>
  <inkml:trace contextRef="#ctx0" brushRef="#br0" timeOffset="2923">3358 487 8137,'4'-6'51,"-1"-2"0,3 2 1,2-1 255,1 1 1,5 3 0,3-1 149,2 0-596,1 2 1,3-2-1,2 4 1,-1 0-815,1 0 0,1 0 953,-2 0 0,3 0 0,-1 0 0</inkml:trace>
  <inkml:trace contextRef="#ctx0" brushRef="#br0" timeOffset="3187">3889 287 8218,'0'-10'0,"0"0"0,2 0 113,5 0 1,1 4 0,8 3 268,2 2 1,4-2-1,3-1-426,0 2-146,-2 1 1,1 1 0,-4 0-1769,0 0 1958,-4 0 0,2 0 0,-2 0 0</inkml:trace>
  <inkml:trace contextRef="#ctx0" brushRef="#br0" timeOffset="3370">4099 157 8479,'-10'4'1663,"4"-2"-1152,2 2 0,0 2 1,-2 2-53,0 5 1,-1 3 0,2 0-1,1 2-260,-1 3 1,2 1 0,2-1 0,-1 1-599,-2 2 1,1-1 0,3-2 0,0 0-1284,0-1 0,0 2 1682,0-5 0,4-2 0,2-1 0</inkml:trace>
  <inkml:trace contextRef="#ctx0" brushRef="#br0" timeOffset="3604">4469 138 9403,'0'-10'0,"0"0"781,0 0 1,4 4-1,3 3 1,2 3-516,1 3 1,0 3-1,1 5 1,2 2 0,3 4-392,0 2 1,-1 1-1,-4-1 1,0-1-442,-2-2 0,-2-2 0,1 0 0,-3-2-1754,0-3 2320,-2-1 0,-7-7 0,-2-2 0</inkml:trace>
  <inkml:trace contextRef="#ctx0" brushRef="#br0" timeOffset="3605">4699 168 8137,'6'-10'1854,"-3"4"-1294,-6 3 0,-7 3 0,-7 5-211,-2 5 1,-1 1-1,0 5 1,0 2-1,0 1-474,0 1 0,1 0 0,1 0 1,3 0-341,0 0 0,2 0 0,4 0 465,2 0 0,-1 0 0,2 0 0</inkml:trace>
  <inkml:trace contextRef="#ctx0" brushRef="#br0" timeOffset="3833">4868 368 9116,'10'-4'0,"0"-3"68,0-2 1,4-1 0,3 1 0,1 2 764,-1 4 1,1 2-1,-2 2 1,1 2-133,-1 4 0,-3 3 0,0 3 1,-3 4-397,-3 2 1,-3 4 0,-4 2 0,0-1-154,0 1 1,-4 1 0,-3-2 0,-2-2-429,-1-1 0,0-1 1,0-1-1,0-2-1087,0-4 1,0-2-1,0-1 1,0-1-1690,0-2 3052,0-3 0,-4-4 0,-2 0 0</inkml:trace>
  <inkml:trace contextRef="#ctx0" brushRef="#br0" timeOffset="4028">4899 569 8137,'-9'-10'0,"2"0"1378,4 0-892,2 4 0,9-1 1,4 3-219,6 2 0,1 1 0,6 1 1,1 0-1,-2 0-592,1 0 0,1 0 0,-1 0 0,-2 0 324,-2 0 0,1 4 0,-6 2 0</inkml:trace>
  <inkml:trace contextRef="#ctx0" brushRef="#br0" timeOffset="4624">5099 198 9105,'-1'-9'0,"-2"2"0,-4 4 0,-2 2 445,-1 1 0,0 4-445,0 3 0,0 6 0,-1 5 0,-1 3 0,-2 3 0,1 7 0,2 0 272,-2 3 0,1 0 0,-1 2 1,2 2-1,2 0 651,2-1 1,3-4 0,4-5 0,0-4-1041,0-3 1,8-3-1,3-9 1,4-2-31,7-4 1,2-8 0,6-5 0,0-5 17,0-4 0,-4-4 0,-4-2 0,-4 1 108,-5-1 1,-6 1 0,-4 2 0,-3-2 120,-3 2 1,-6 2 0,-7 3-1,-2 4-43,-3 2 0,-2 5 1,1 3-1,-1 2-340,5 1 0,-1 1 0,5 1 0,2 3-496,1 0 0,5 2 1,3 3-1,3 0-1808,3 0 2587,7 0 0,2 0 0,2 0 0</inkml:trace>
  <inkml:trace contextRef="#ctx0" brushRef="#br0" timeOffset="4801">5489 307 8137,'7'-11'0,"0"-1"0,5-2-38,3 2 1,7 4-1,3 3 1,-1-1-2,1 1 0,2 2 0,-1 0 68,0 2 1,-2 1-1,-4 0-1498,0 0 1469,-4 0 0,-2-4 0,-4-2 0</inkml:trace>
  <inkml:trace contextRef="#ctx0" brushRef="#br0" timeOffset="4998">5719 38 8137,'6'-10'969,"-2"0"0,-5 4 1,-1 5-1,-3 7-408,0 7 1,1 6 0,-1 3 0,-1 3 137,1 0 1,-1 1 0,-2 2-1,3-2-754,0 2 0,1 0 1,2 0-1,-2-3-937,2 0 0,5-3 0,3-4 992,0-2 0,7-3 0,-2 1 0</inkml:trace>
  <inkml:trace contextRef="#ctx0" brushRef="#br0" timeOffset="5193">6180 28 9317,'-10'-16'1241,"6"6"0,4 8 0,5 6-854,4 6 1,1 3 0,1 6 0,2 0-303,4 2 0,2 2 0,0-1 0,-1 2 0,-3-2-1100,0-1 0,-2-4 0,-4-1-248,-2 2 1263,-3-3 0,-4-1 0,0-4 0</inkml:trace>
  <inkml:trace contextRef="#ctx0" brushRef="#br0" timeOffset="5399">6380 67 8138,'0'-10'0,"0"0"1082,0 4-810,0 2 0,-6 5 1,-2 2-1,-6 5 0,-1 4 78,-3 5 1,-1 2 0,-1 1-1,0 1-549,0 2 1,3-3 0,2 3 0,0-4-2120,3-2 2318,1 9 0,5-14 0,2 7 0</inkml:trace>
  <inkml:trace contextRef="#ctx0" brushRef="#br0" timeOffset="5635">6530 288 8440,'10'-4'0,"0"-3"562,0-2 1,3 2 0,2 1-25,0-2 0,3 3 0,4 2 0,2 2-137,-2 1 1,0 0 0,-1 0-1,0 0 1,-2 0 29,0 0 1,-4 1-1,-3 2 1,-4 4-15,-5 2 0,-2 5 0,-2 3 0,-2 3-90,-4 3 0,-2 2 1,-2 3-1,-1-3-143,-2 0 0,0-1 0,3-2 0,0 2-669,2-2 0,2-1 0,-1-1 0,3-1-1687,0-2 1,2 0 0,2-3 2171,-2-2 0,1-1 0,-2-1 0</inkml:trace>
  <inkml:trace contextRef="#ctx0" brushRef="#br0" timeOffset="5830">6590 527 8196,'0'-10'123,"0"0"1,1 0-1,2 1 1,5 2 441,4 4 0,4-1 0,5 0-690,2 2 0,4 1 1,5 1-1,4 0 0,2 0 125,3 0 0,1 0 0,-2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33.521"/>
    </inkml:context>
    <inkml:brush xml:id="br0">
      <inkml:brushProperty name="width" value="0.04295" units="cm"/>
      <inkml:brushProperty name="height" value="0.04295" units="cm"/>
    </inkml:brush>
  </inkml:definitions>
  <inkml:trace contextRef="#ctx0" brushRef="#br0">140 10 8125,'-4'-6'435,"2"2"0,2 5 0,7 1 1,2 3-155,1 0 1,0 2 0,1 2 0,2-1 0,3-3 151,0 0-400,2 2 0,-5-5-77,3 1 0,-3-1 1,0 0-164,-2 2 1,-5 0-1,-3-1 176,-2 4 0,-7 2 1,-4 2-1,-4 1 347,-2 2 1,-2 2 0,1-1 0,-2-1-121,-1 1 0,0 1 1,0-2-1,0-2-405,0-1 1,3 2 0,2 1 0,-1-2-266,1-1 1,2 2 0,0 1 473,2-2 0,1 3 0,0 1 0</inkml:trace>
  <inkml:trace contextRef="#ctx0" brushRef="#br0" timeOffset="208">270 419 8194,'-10'-6'1051,"0"2"1,0 4 0,0 0-1,0 0 1,-1 1 768,-2 2 0,-2-1-1652,-2 1 1,0 2 0,2 1 0,1 1-2,-1-1 0,2-2 1,3 1-1061,0 0 1,4 2-1,2-1-1002,0 0 0,2-1-1277,-1-2 3172,6-1 0,3 2 0,4-4 0</inkml:trace>
  <inkml:trace contextRef="#ctx0" brushRef="#br0" timeOffset="1022">720 30 8173,'0'-10'1128,"-1"4"-141,-2 3 0,-2 4 0,-3 5 0,2 5-353,-2 3 0,-1 6 1,0 4-1,1-2-676,2-1 0,0 2 0,-1 2 0,3-1-120,0 1 1,2-2 0,-2-3 0,1-1-1024,-1-2 0,1 0 1,3-3 1184,0-2 0,-4 3 0,-2 1 0</inkml:trace>
  <inkml:trace contextRef="#ctx0" brushRef="#br0" timeOffset="1260">1061 60 8536,'0'-10'717,"0"0"1,0 3-84,0 1 0,-1 5 1,-2 1-1,-4 6-311,-2 6 0,-4 7 0,-2 6 0,1 0 0,-1 4 504,3 3 1,2-3-648,3 5 1,0-9 0,3 4-1,2-3-552,1-4 322,5-1 1,5-2 0,6-2 0,1-4-159,6-2 0,-2-5 1,4-3-1,-2-2 49,-2-1 0,1-1 0,-8-4 0,-5-3 26,-3-5 1,-6 0 0,-7 2 0,-8 0-275,-5 1 1,-13-2 0,-3 6-1,-5 0-1021,-7 3 1,-3 4 1427,-1 6 0,1 4 0,-2 9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29.418"/>
    </inkml:context>
    <inkml:brush xml:id="br0">
      <inkml:brushProperty name="width" value="0.04295" units="cm"/>
      <inkml:brushProperty name="height" value="0.04295" units="cm"/>
    </inkml:brush>
  </inkml:definitions>
  <inkml:trace contextRef="#ctx0" brushRef="#br0">3070 204 9652,'-16'-10'0,"4"0"2389,4 0-2523,4 4 0,5 2-301,2 4 1,3 8 0,5 3 1208,2 3 0,-1 0 0,2 2-789,0 2 1,-2 1 0,1 1 0,-2 0-707,-1 0 1,0-1 0,0-1 0,-1-2 720,-2 2 0,1 1 0,-2 1 0</inkml:trace>
  <inkml:trace contextRef="#ctx0" brushRef="#br0" timeOffset="197">3321 205 9721,'-16'-6'322,"3"3"1,5 2-1,2 3 1,-2 4 609,-1 4 1,-4 6 0,-2 1 0,0 2-650,-3 1 1,2 1 0,1 1 0,0 2-757,3-2 1,1 2-1,1 1 1,0-1-573,0 1 0,3 1 0,2-2 0,-1-3 1045,1-3 0,2 0 0,-1-2 0</inkml:trace>
  <inkml:trace contextRef="#ctx0" brushRef="#br0" timeOffset="435">3321 434 8240,'6'0'647,"-2"1"1,-4 2 0,0 4 109,0 2 0,0 1 1,0 0-1,0 1-558,0 2 1,0-1 0,1 1 0,1-2-544,2-1 0,7-1 1,0-1-1,2-3-550,2 0 0,5-2 1,-3-3-1,1 0 894,1 0 0,0-4 0,1-2 0</inkml:trace>
  <inkml:trace contextRef="#ctx0" brushRef="#br0" timeOffset="608">3560 495 8474,'0'-10'1307,"0"0"1,-1 4-434,-2 3 1,-3 8 0,-3 5-416,2 5 1,0 3 0,3 1-427,2 1 1,0-2 0,0 5 0,-2-1-852,2 1 0,1-1 0,1 1 0,0-3 818,0-3 0,0 1 0,0-2 0</inkml:trace>
  <inkml:trace contextRef="#ctx0" brushRef="#br0" timeOffset="848">3760 425 8108,'0'-13'520,"0"-1"1,2 2 60,5 5 1,1 2-1,7 3-330,0-2 0,4 1 0,-1 3 1,6-1-1,0-1-557,1-2 1,-1 1-1,-2 3-286,2 0 0,-5 0 592,-6 0 0,2 4 0,1 2 0</inkml:trace>
  <inkml:trace contextRef="#ctx0" brushRef="#br0" timeOffset="980">3951 215 8571,'-4'6'915,"-1"-1"1,-2-2 0,3 5-234,0 4 0,1 1 0,-2 3 0,0 1-352,3-1 0,-2 2 0,0-1 1,2 2-897,1 1 0,-2-1 0,-1-1 1,2-3-157,1 0 0,1 1 0,0-2 722,0-2 0,4 3 0,2 1 0</inkml:trace>
  <inkml:trace contextRef="#ctx0" brushRef="#br0" timeOffset="1208">4520 115 10641,'6'4'1249,"1"5"-943,-3 5 1,3 3 0,-1 0-1,1 2-206,-1 1 0,1 2 1,2-1-1,-1-2-203,-2 0 1,-2-1-1,1 0 1,1-2-169,-1 2 1,-2-2-1,1-1 271,0 0 0,2-2 0,4-3 0</inkml:trace>
  <inkml:trace contextRef="#ctx0" brushRef="#br0" timeOffset="1403">4661 175 8219,'-16'0'0,"3"0"0,2 1 549,1 2 0,0 3 0,0 4 0,0 0 195,0 0 1,-3 4-1,-1 3 1,2 2-813,1 1 0,2-1 0,1-1 1,3-3-649,0 0 0,-1 1 1,1-1-1,1-1 716,-1 1 0,-2 7 0,1-1 0</inkml:trace>
  <inkml:trace contextRef="#ctx0" brushRef="#br0" timeOffset="-2148">0 175 9071,'6'10'0,"-3"0"561,-2 0 1,2 0 0,2 0-274,0 0 0,2 4 0,3 2 0,0 1 1,0-1 101,0 2 1,0-2-1,1 0 1,1 1-955,2-1 0,-1-2 0,-3-4 320,0 0 244,-4 0 0,7 0 0,-2 0 0</inkml:trace>
  <inkml:trace contextRef="#ctx0" brushRef="#br0" timeOffset="-1990">181 195 9124,'-10'0'459,"0"0"0,0 4 1,0 4-1,0 3 306,0 3 1,0 5 0,0-2 0,1 3-408,2-1 0,-1 1 0,2 2 0,-1-2-591,1-1 1,3 6 0,0-4 0,2 2 293,1 2 0,0-2-61,0-3 0,4-4 0,2-2 0</inkml:trace>
  <inkml:trace contextRef="#ctx0" brushRef="#br0" timeOffset="-1733">340 525 8070,'7'-16'614,"-1"3"0,1 5 0,3 3-371,0 0 0,4 2 0,2 3 1,0 0 1,-3 0 1,-5 4-1,-3 4 1,0 3 408,-3 3 1,-1 3 0,-2 0-1,-2 1-505,-4-1 1,-2 0-1,-2-2 1,-1-1-47,-2 1 1,4-5-209,4-4 0,6-3 0,3 0 1,9-3-356,6-3 1,6 0 0,4-2-1,4-1 1,5 2-2761,2-1 3220,1-2 0,0 1 0,0-4 0</inkml:trace>
  <inkml:trace contextRef="#ctx0" brushRef="#br0" timeOffset="-1511">931 476 8067,'-10'-10'0,"1"0"2770,2 0-2297,3 4 0,6-1 1,4 2-1,5 1 0,3-1-336,4 3 0,4-2 0,4-1 1,1 1-397,0-1 0,8 1 0,-5 2 0,0-2-714,-2 2 0,-2-2 1,-6 0 972,-4 2 0,0-3 0,0-1 0</inkml:trace>
  <inkml:trace contextRef="#ctx0" brushRef="#br0" timeOffset="-1290">1160 224 8747,'-9'7'0,"1"-1"857,2 2 1,3 2 0,-1 2 0,1 3-91,-1 0 0,0 1 0,2 2-543,-2-2 1,0 1 0,2 2-1,-2-1-415,2-2 0,0 1 1,0 3-1,-2 0 0,2-1-3218,1-2 3409,5 1 0,2-2 0,4 4 0</inkml:trace>
  <inkml:trace contextRef="#ctx0" brushRef="#br0" timeOffset="-1048">1542 215 8321,'2'-9'1740,"5"2"0,0 7 0,6 7 1,-2 3-1250,-1 3 0,3 0 0,2 2 0,-1 1-550,1-1 0,-1 2 0,-2 3 1,2-1 223,-2-2 1,1 0 0,-2-3-1158,-2-2 1,-2-1 991,0-1 0,1 4 0,-2 2 0</inkml:trace>
  <inkml:trace contextRef="#ctx0" brushRef="#br0" timeOffset="-1047">1772 205 8238,'-4'-6'1083,"1"5"1,-3 6 0,-2 1-595,-1 6 0,-4 2 0,-2 6 0,0 0-53,-3 0 1,3 1 0,1 1 0,1 2-865,-1-2 0,0 3 0,2 2 0,-1 1-2419,5-1 2847,-2 6 0,4-11 0,-4 7 0</inkml:trace>
  <inkml:trace contextRef="#ctx0" brushRef="#br0" timeOffset="-764">1831 485 8053,'9'-16'0,"-1"3"0,-3 2 0,0 1 0,6 1 0,-1 2 674,1 4 1,0 2 0,-1 1-485,0 0 1,-3 1 0,-2 2-1,0 4 1,-3 2-391,-1 1 1,-1 0-1,0 0-104,0 0 1,0 0 0,0 0 0,1 0 110,2 0 0,0-3 1,2-1-1,1 1 149,-1-1 1,-1 2-1,1-1 1,0 2 577,-3 1 0,-2 0 0,-3 0 1,-5 0-1,-3 0 0,-4 0 1,0 0-1,-2 0 86,1 0 1,-1-3 0,3-1 0,2 1-2995,1-1 2374,5 2 0,6-6 0,6 2 0</inkml:trace>
  <inkml:trace contextRef="#ctx0" brushRef="#br0" timeOffset="-576">2261 426 8060,'-6'-19'0,"3"2"0,2 4 0,7 2 0,2 2 955,5 2 1,4 2-357,0 2 1,2 1 0,2-1-473,2 2 0,0 1 0,2 0 0,0 0-1221,-3 0 1,-2 0 1093,-3 0 0,1 4 0,-2 2 0</inkml:trace>
  <inkml:trace contextRef="#ctx0" brushRef="#br0" timeOffset="-375">2470 254 8427,'-6'4'1062,"2"2"0,4 4 0,0 0-192,0 0 0,0 4 0,0 3 0,0 2-915,0 1 0,-3 0 0,-2 1 1,0 1-838,-3 2 1,-1 2 881,-1-2 0,-4 3 0,-2-1 0</inkml:trace>
  <inkml:trace contextRef="#ctx0" brushRef="#br0" timeOffset="2393">4840 344 8585,'-9'2'2255,"2"4"-1750,4 4 0,2 2 0,1-1 0,0 2-199,0 4 0,4 1 0,3-1 0,2-3-133,1 0 1,-3 1 0,-2 2 0,0-3-490,-3 0 0,-1-2 0,-1 1 1,-1-2-695,-2-1 1,-3-1 0,-4-1 0,0-3 1009,0 0 0,0-2 0,0-3 0</inkml:trace>
  <inkml:trace contextRef="#ctx0" brushRef="#br0" timeOffset="2591">4780 386 8604,'0'-10'0,"1"0"0,1 0 527,2 0 0,3 0 1,0 1-1,3 1-149,3 2 1,0 3 0,3 0 0,2 2-802,1 1 1,4 0 0,2 0 0,-1 0 422,1 0 0,2 0 0,-1 0 0</inkml:trace>
  <inkml:trace contextRef="#ctx0" brushRef="#br0" timeOffset="2816">5220 314 8262,'-6'-10'0,"4"1"0,4 1 228,5 2 1,5 2 0,3-1 0,0 0 93,3 3 1,1-2 0,2 0 0,0 2-250,-1 1-73,7 1 0,-10-4 0,7-2 0</inkml:trace>
  <inkml:trace contextRef="#ctx0" brushRef="#br0" timeOffset="2817">5400 114 9007,'-10'0'0,"0"0"0,1-1 792,2-2 1,-1 1 0,2 0 0,-1 3-104,1 3 0,0 7 0,-2 0 0,2 3-478,-2 4 1,2 3 0,1 1-1,-1-2-584,1-1 0,2 5 0,0-7 0,2 1-927,1 1 0,0-1 1,1 0 1299,2-2 0,3 1 0,4 3 0</inkml:trace>
  <inkml:trace contextRef="#ctx0" brushRef="#br0" timeOffset="3033">5772 45 10147,'-3'-13'0,"-1"-1"1087,2 2 0,2 7-75,3 5-772,-1 4 1,6 10 0,-1 3 0,2 2-1,1 1 78,0 0 1,0 1-1,0 1-550,0 2 0,3-1 0,1-3 1,-2 0-1,-2 0 0,-2 0-2164,-2 0 1800,1-4 199,-1 2 397,2-6 0,-2 2 0,4-4 0</inkml:trace>
  <inkml:trace contextRef="#ctx0" brushRef="#br0" timeOffset="3234">6030 95 8650,'-11'-10'1131,"-2"0"1,1 4-1,-1 4-507,2 4 0,-2 4 0,-2 5 0,0 2-320,-3 4 0,-3 2 0,-1 2 0,2 1-524,1 2 0,-1-1 1,6-3-1,2 0-1134,1 0 0,4 0 1,2 0 1353,0 0 0,2 4 0,3 2 0</inkml:trace>
  <inkml:trace contextRef="#ctx0" brushRef="#br0" timeOffset="3498">6251 314 8298,'-10'1'1014,"0"2"1,0 4-1,0 6 1,0 4-435,0 2 0,0 1 0,0 1 0,0 1-242,0 2 1,4 0 0,3-2-1,3 2-335,3-2 1,7-4-1,7-3 1,2-1-171,1-6 0,0 1 0,1-5 0,0-2 83,-1-1 0,1-5 0,-8-3 0,-5-2-204,-3-1 1,-5 0 0,-5 0-1,-6 0 141,-8 0 0,-6 1 0,-7 1 1,-3 3-1,1 0-286,-1 3 0,2 1 0,4 2-482,2 2 915,7 3 0,2 4 0,2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25.084"/>
    </inkml:context>
    <inkml:brush xml:id="br0">
      <inkml:brushProperty name="width" value="0.04295" units="cm"/>
      <inkml:brushProperty name="height" value="0.04295" units="cm"/>
    </inkml:brush>
  </inkml:definitions>
  <inkml:trace contextRef="#ctx0" brushRef="#br0">150 60 8984,'-6'-4'183,"10"4"1,7 0-1,2 4 51,2 2 0,2 1 0,0-2 0,2-1 492,1 1 0,0-1 1,-1-2-1,-1 3-358,-2 0 1,-5-1-1,1 2-152,-5 2 0,-4 1 0,-2 2 0,-6 1-6,-5 2 0,-8 0 0,-2-2 0,-5 3-324,-4 0 1,-4-1 0,-1 1 0,2 1-335,1-1 1,2-1 0,2 1 0,4 0 21,2-3 0,7-1 0,4-1 0,5 0 426,4 0 0,14-4 0,4-2 0</inkml:trace>
  <inkml:trace contextRef="#ctx0" brushRef="#br0" timeOffset="181">309 339 7940,'10'0'561,"-6"0"1,-5 1 0,-6 1 3616,-6 2-3803,-9 3 1,4-2 0,-6 3-253,3-2 0,-5 1 0,7 3 0,2 0-973,2 0 1,5 1 849,3 2 0,7 3 0,6 4 0</inkml:trace>
  <inkml:trace contextRef="#ctx0" brushRef="#br0" timeOffset="388">830 19 7946,'4'-7'2223,"-4"1"0,0 0-1371,-3 9 1,2 7-453,1 7 1,0 2 0,0 2-104,0 2 1,0-1 0,-1 2-1,-1-1 1,-3 1-832,0-2 0,1 2 0,-2 0 1,-2-3-3431,-1-3 3964,-1 0 0,0-6 0,0 2 0</inkml:trace>
  <inkml:trace contextRef="#ctx0" brushRef="#br0" timeOffset="621">1161 19 7958,'0'-10'531,"0"6"1,-1 5 0,-1 6 735,-2 6 0,-8 4 0,-1 0 0,-4 2-655,0 1 1,-4 0 0,4 0 0,0 0-132,1 0 0,7-3 0,6-1-691,2 2 0,2-2-231,2 0 0,7-3 0,7 0-259,2-2 0,1-4 1,2-1-1,4 1-457,4-1 1,1-2-1,-2-4 1157,1 0 0,-7 0 0,6 0 0</inkml:trace>
  <inkml:trace contextRef="#ctx0" brushRef="#br0" timeOffset="821">1321 159 8006,'-10'0'0,"0"0"0,0 0 0,0 0 0,3 0 1417,1 0 1,0 9 0,-2 4-1,3 5-212,0 2 1,-1 1-1,1 2 1,0 3 0,-3 1-1339,-1-1 1,-1 0 0,-1 3 0,-2-1-2621,-4-1 2753,-6 4 0,-7-1 0,-6 6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20.697"/>
    </inkml:context>
    <inkml:brush xml:id="br0">
      <inkml:brushProperty name="width" value="0.04295" units="cm"/>
      <inkml:brushProperty name="height" value="0.04295" units="cm"/>
    </inkml:brush>
  </inkml:definitions>
  <inkml:trace contextRef="#ctx0" brushRef="#br0">9 191 9903,'-3'-8'1212,"-1"5"0,2 4 0,5 10 1,3 2-790,0 4 0,5 1 0,-2 0 0,2-2 80,4 2 0,0-2 0,0 0 0,0 1-1088,-3-1 0,-1 1 1,-1-2-1,-1-1-3780,-2 1 4365,-3-2 0,-4 1 0,0 2 0</inkml:trace>
  <inkml:trace contextRef="#ctx0" brushRef="#br0" timeOffset="220">199 210 8160,'6'-4'2179,"-10"10"0,-7 1-584,-3 3 1,0 2 0,-2 0-1083,-2 2 1,-1 2 0,0-1-1,1 0-953,2 3 0,3 1 0,1 1 0,3 0 0,4 0 440,0 0 0,2 4 0,3 2 0</inkml:trace>
  <inkml:trace contextRef="#ctx0" brushRef="#br0" timeOffset="462">368 520 8133,'16'-13'901,"-3"-1"1,1 1 0,1 4-1,-1 1-282,1 2 1,1 3 0,-2 1 0,-2 3-182,-1 3 0,-5 7 1,-3 1-348,-2 6-44,-1 0 0,-9 9 0,-5-2 0,-6-1 126,-4 1 0,1-3 0,3-4 0,1-3 288,2 0 0,3 0 1,4-4-181,0-2 0,6-5 0,4-1-172,5-2 0,10-1 1,5 0-1,4 0-619,2 0 1,6-3 0,-1-2 0,2 1-1572,2-1 0,-2-2 0,-3 1 2081,0 0 0,0-2 0,0 2 0</inkml:trace>
  <inkml:trace contextRef="#ctx0" brushRef="#br0" timeOffset="696">859 470 8352,'-3'-10'0,"-1"0"1167,2 0 0,5 1-642,4 2 1,3 2 0,3 3 0,4-3 7,2 0 1,1 1 0,1-1 0,1 0-514,2 3 0,-2-2 1,-4 0-2587,-2 2 0,-3 1 2566,0 1 0,-2 0 0,-1 0 0</inkml:trace>
  <inkml:trace contextRef="#ctx0" brushRef="#br0" timeOffset="697">1039 260 9259,'-3'10'1431,"-3"0"0,-1 0-516,0 0 1,-4 4 0,4 3-1,-2 2-892,-1 1 0,3 0 0,2 0 0,0-1-869,3-2 1,-2 1 0,0-1 845,2 2 0,5-3 0,3-2 0</inkml:trace>
  <inkml:trace contextRef="#ctx0" brushRef="#br0" timeOffset="910">1449 120 8135,'-4'-6'1557,"2"2"0,2 6 1,7 4-1,2 5 0,1 2-705,0 2 0,3 2 0,2 0-869,0 2 1,-1 1 0,1-1 0,1-1 0,-2-3-763,1 0 1,-2 1 0,-4-2 0,-1-2-2862,-2-1 3640,1-1 0,3 0 0,0 0 0</inkml:trace>
  <inkml:trace contextRef="#ctx0" brushRef="#br0" timeOffset="1119">1699 119 8135,'0'-16'0,"0"3"0,0 2 2681,0 5-1968,0 2 1,0 5 0,-1 2 0,-2 5 82,-4 4 1,-5 4-1,-3 4 1,1 0-539,-1 0 0,-1 3 0,1 2 1,1-1-819,-1 1 0,-1 2 0,2 0 0,2 1 560,1-1 0,-3 1 0,-2-2 0</inkml:trace>
  <inkml:trace contextRef="#ctx0" brushRef="#br0" timeOffset="1368">1838 360 8020,'10'-14'0,"-1"2"125,-2 5 1,1 3 0,-1-1 582,2 0 0,-2 3 0,-2 5-510,0 4 1,-2 2 0,-4 1 0,-1 0 0,-3 0-354,0 0 1,1 3 0,-1 1 0,0-2 71,3-1 1,1-4 0,2-1 0,2 1 39,4-1 0,5 1 0,2-2 0,-3 0 81,-3 3 0,-1 1 0,-3 1 0,-3 0 696,-3 0 0,-8 3 1,-7 1-1,-2-2-225,-1-1 1,-3 2-1,-1 1 1,3-3-746,3-3 1,4-1-1,4-3 236,0-2 0,4-1 0,2-1 0</inkml:trace>
  <inkml:trace contextRef="#ctx0" brushRef="#br0" timeOffset="1568">2228 350 8011,'1'-13'-33,"2"-1"0,1 2 0,6 4 0,3 3 1312,2 0 0,6-1 0,-2 2-1227,2 2 0,-5 0 1,7 0-1,-1-2 0,-1 2-52,0 1 0,-1 1 0,0 0 0</inkml:trace>
  <inkml:trace contextRef="#ctx0" brushRef="#br0" timeOffset="1770">2469 120 8111,'-6'1'1246,"3"2"1,2 0 0,1 3-340,0 2 0,0 4 0,0 3-271,0 0 0,0-1 0,0 2 0,0 2 0,0 0-770,0-1 1,-1 1 0,-1-1-1,-3 2 134,0 1 0,-2 4 0,-3 2 0</inkml:trace>
  <inkml:trace contextRef="#ctx0" brushRef="#br0" timeOffset="2077">2988 119 8127,'-12'-14'1431,"2"4"0,6 5 1,1 8-762,2 4 0,1 5 0,1 2-430,2-2 0,2 2 0,3 1 0,-2 0 1,2 2-1691,1-1 1,1-1-1,1-3 1450,2 2 0,3-1 0,4-3 0</inkml:trace>
  <inkml:trace contextRef="#ctx0" brushRef="#br0" timeOffset="2287">3169 49 9391,'6'-16'0,"-3"3"0,-3 3 841,-3 3 1,-3 4-1,-4 8 1,0 5-94,0 5 1,-7 5 0,-2 2 0,-1 3-391,-2 0 0,0 1 0,2 1 1,0-3-516,0 0 0,4-2 1,3 1-1,2-2-668,1-1 0,4-3 1,3-2-1,2 0-2627,1-3 3452,0-1 0,9-1 0,2 0 0</inkml:trace>
  <inkml:trace contextRef="#ctx0" brushRef="#br0" timeOffset="2531">3159 249 8648,'-3'10'0,"-1"0"776,2 0 1,1 0-1,1 0 1,1 0-976,2 0 1,3 0-1,5-1 1,2-2-333,4-4 1,2-2-1,1-1 1,0 0 530,0 0 0,4-4 0,2-2 0</inkml:trace>
  <inkml:trace contextRef="#ctx0" brushRef="#br0" timeOffset="2710">3388 269 8127,'0'-10'0,"0"0"1029,0 4 1,-4 3-1,-3 8 1,-2 3-472,-1 5 0,1 4 0,1 0 0,3 1-336,0-1 0,-1 1 1,2-1-1,2 1-739,1-1 1,1 0 0,0-3 0,1-2-908,2-1 1424,3-1 0,4 0 0,0 0 0</inkml:trace>
  <inkml:trace contextRef="#ctx0" brushRef="#br0" timeOffset="2976">3698 260 9152,'-4'-10'628,"4"3"0,0 2 0,5 0-546,4 3 0,5 1 0,4 1 0,3-1 499,3-2 0,2 1 1,-1-1-1,-1 2-1077,1 1 1,-2 0-1,-4 0-2141,-2 0 2637,1 0 0,-6-4 0,2-2 0</inkml:trace>
  <inkml:trace contextRef="#ctx0" brushRef="#br0" timeOffset="2977">3828 30 8760,'-10'4'663,"0"-1"0,0 4 1,-1 3-35,-2 3 1,0 4-1,-2 0 1,0 2 81,3 1 1,-2 0 0,0 1 0,2 1-761,1 2 1,2-1 0,2-3 0,4 0-707,2 0 1,1-3-1,1-2 1,1 0-1506,2-3 2260,8-1 0,-5-1 0,7 0 0</inkml:trace>
  <inkml:trace contextRef="#ctx0" brushRef="#br0" timeOffset="3292">4208 120 9727,'-6'-10'1122,"2"4"1,4 3-1,0 8 1,1 3-1,2 6-732,4 1 0,2 1 0,1 2 0,0-2-512,0 2 0,0 0 0,0 0 0,-1-2-341,-2 2 0,0 0 1,-2 0-1,-1-3-4638,1 0 5101,-2-2 0,-7 1 0,-2 2 0</inkml:trace>
  <inkml:trace contextRef="#ctx0" brushRef="#br0" timeOffset="3484">4338 189 8143,'0'-10'419,"0"0"0,-1 4 1,-2 3 64,-4 2 1,-3 5-1,-3 3 1,-4 3 53,-2 3 0,-1 3 0,0 4 1,1 0-442,2 0 0,0 0 0,3 0 0,2 0-722,1 0 1,4 0 0,2 0 0,0-1 624,3-2 0,5-3 0,3-4 0</inkml:trace>
  <inkml:trace contextRef="#ctx0" brushRef="#br0" timeOffset="3722">4388 360 8393,'0'-4'1355,"0"4"1,0 4 0,0 6 0,0 1-829,0 2 1,3 2 0,2 3 0,-1-2-317,1 2 1,-2-2 0,-3-1-1,0 1-670,0-1 0,0-2 1,-1-1-1,-2-3-905,-4-3 0,-2-3 1364,-1 0 0,-4-2 0,-2-1 0</inkml:trace>
  <inkml:trace contextRef="#ctx0" brushRef="#br0" timeOffset="3881">4369 359 8143,'10'-10'437,"0"1"1,0 1-1,1 3 33,2 0 1,2 2-344,2 3 0,1 0 0,-1 0 0,3 0 390,3 0-517,-1 0 0,6 4 0,-2 2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19.712"/>
    </inkml:context>
    <inkml:brush xml:id="br0">
      <inkml:brushProperty name="width" value="0.04295" units="cm"/>
      <inkml:brushProperty name="height" value="0.04295" units="cm"/>
    </inkml:brush>
  </inkml:definitions>
  <inkml:trace contextRef="#ctx0" brushRef="#br0">0 108 6834,'0'-19'0,"0"1"0,0 2 1009,0 3 0,0-1 68,0 4 0,1 1-365,2 2 1,3 5-1,4 8-217,0 4 0,4 6 0,3 1 0,2 3 0,1 3-454,0 4 0,0-1 1,0 0-415,0 2 0,-3 0 1,-3-1-1,-2-4 0,-3-2-625,0-1 0,0-1 0,0-2 998,-2-4 0,1-6 0,-2-3 0</inkml:trace>
  <inkml:trace contextRef="#ctx0" brushRef="#br0" timeOffset="185">360 89 8472,'-3'-17'0,"-2"3"0,0 3 326,-3 5 0,-4 4 0,-2 3 0,1 4 0,0 5 1046,-1 5 1,-3 5 0,0 2-999,-2 2 0,0 2 1,1-1-262,2 0 1,2-1 0,-2 2-1,0 1 55,4-1 1,-1-5 0,7-5 0,0 1-1941,3-1 0,3-2 1772,3-4 0,3-4 0,4-2 0</inkml:trace>
  <inkml:trace contextRef="#ctx0" brushRef="#br0" timeOffset="367">510 268 8100,'6'1'1748,"-3"2"1,-2 5-1067,-1 4 0,-4 1 0,-4 3 1,-3 1-551,-3-1 0,1 2 0,3-1 0,1 1-1248,2-1 1,0 0-1,4-3 1116,5-2 0,2-1 0,6-1 0</inkml:trace>
  <inkml:trace contextRef="#ctx0" brushRef="#br0" timeOffset="554">801 289 8068,'7'-12'0,"-2"1"0,0 2 0,6 2 0,0 0 846,3 4 0,6-1 1,5-1-1,0 1 1,2-2-701,-1 1 1,1 1 0,-2-1 0,-2 0-846,-2 3 1,0 1 698,-7 1 0,-1 0 0,-3 0 0</inkml:trace>
  <inkml:trace contextRef="#ctx0" brushRef="#br0" timeOffset="750">1061 48 8068,'0'-6'1495,"-1"13"1,-2 9 0,-4 3-529,-2 3 1,-1 0 0,0-1 0,1 2-1037,2 4 1,0-1 0,3 0-193,2 2 1,1-2 0,2-2 260,2-3 0,3 1 0,4-6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16.745"/>
    </inkml:context>
    <inkml:brush xml:id="br0">
      <inkml:brushProperty name="width" value="0.04295" units="cm"/>
      <inkml:brushProperty name="height" value="0.04295" units="cm"/>
    </inkml:brush>
  </inkml:definitions>
  <inkml:trace contextRef="#ctx0" brushRef="#br0">72 289 8674,'-10'-4'287,"0"1"0,0-2 543,0 0 0,0-1 3642,0 2-4028,0 1 1,9 3 0,5 0-1,9 0-463,7 0 1,1 0 0,5 0 0,2 0-376,1 0 1,0 0 0,-1 0 0,-4 0-1801,-3 0 1,-3 0 2193,-8 0 0,0 0 0,0 0 0</inkml:trace>
  <inkml:trace contextRef="#ctx0" brushRef="#br0" timeOffset="122">222 190 8264,'-4'-10'1797,"2"4"1,-5 3 0,2 8-1204,0 5 1,1 3 0,-1 5 0,-1-2-243,1 2 0,1 1 0,-1 1 0,0 0-795,3 0 0,-2 2 1,0 0-1,2-2-1797,1-1 1,1 1 2239,0-6 0,4-1 0,2-3 0</inkml:trace>
  <inkml:trace contextRef="#ctx0" brushRef="#br0" timeOffset="325">512 99 8152,'6'-6'2987,"-1"3"-1914,-2 6 0,2 3 1,3 5-917,-2 2 1,2 0-1,4 3 1,3 1 0,-1 0-160,1-1 0,1 0 1,-1 1-1,-1-3-2286,1 0 1,-3-6 2287,-5 2 0,6-6 0,-2 0 0</inkml:trace>
  <inkml:trace contextRef="#ctx0" brushRef="#br0" timeOffset="529">752 79 8152,'-1'-9'1170,"-2"2"1,-4 4-151,-6 6 1,0 7-337,-3 7 0,2 2 0,-1 1 0,-1 1 0,1 1-881,-3 2 1,3 3 0,2 0 0,2 1 196,1-1 0,0 1 0,0-2 0</inkml:trace>
  <inkml:trace contextRef="#ctx0" brushRef="#br0" timeOffset="739">792 379 8237,'10'-4'160,"0"-3"1,1-1 0,2 0 143,4 2 0,2 2 1,1-1 47,0 0 1,0-1 0,0 2 0,0 2 779,0 1 0,-4 1 0,-3 0 0,-2 0-735,-1 0 1,-1 1-1,-2 4 1,-4 3 22,-2 5 0,-2 4 0,-2 0 0,-4 3 33,-2 3 1,-4 0 0,-1 2 0,1 1-221,-1-1 0,2 1 1,-1 1-1,2-4-969,1-2 0,3-2 0,2-1 1,-1-3-2002,1 0 1,2-2 2736,0-3 0,-2 0 0,-1 0 0</inkml:trace>
  <inkml:trace contextRef="#ctx0" brushRef="#br0" timeOffset="928">762 630 8169,'-3'-13'0,"2"0"1170,5 5 1,3-1-436,9 5 0,2 0 1,5 2-1,4-3-523,2 0 0,8 1 1,0-1-1,0-1-212,-1 1 0,1 2 0,-1-1 0</inkml:trace>
  <inkml:trace contextRef="#ctx0" brushRef="#br0" timeOffset="1262">1712 139 8109,'-12'-10'1174,"2"0"0,-2 4 78,5 3 0,4 2-1057,3 1 1,5 4 0,8 2-1,4 1-91,2-1 1,4 0 0,2 1-1,-1-3 1,1-1 0,-3 1 157,-1-2 1,1 0-217,-2 1 0,1-1 0,-8 2 1,-3-1 168,-3 1 0,-4 3 1,0 0 343,-2 2 0,-7 4 1,-4 1-1,-5-2-78,-4-1 0,-4-1 1,-3 1-1,-2 1-388,-3 2 0,-1 2 1,2-1-1,0-1-172,0 1 0,1-1 0,2-2 1,5 2-1291,4-2 1,4-1-1,4-1 1,1 0 1368,2 0 0,3 0 0,4 0 0</inkml:trace>
  <inkml:trace contextRef="#ctx0" brushRef="#br0" timeOffset="1438">1901 430 8183,'-10'0'621,"3"1"1,1 2 0,-2 4 454,-1 2 1,-4 0 0,-2-1 0,1-2-493,-1 2 0,2 1 1,2 1-1,0 0-955,1 0 0,-2-3 0,6-1 1,-1 2 370,1 1 0,-1 1 0,-3 0 0</inkml:trace>
  <inkml:trace contextRef="#ctx0" brushRef="#br0" timeOffset="1958">2471 50 8149,'0'-10'2259,"0"0"-1365,0 4 1,0 3 0,0 6 0,0 5-106,0 4 1,0 4 0,-1 5 0,-1 1-228,-2 2 1,1 2 0,3-2 0,0-1-346,0 1 1,0-2 0,0 1 0,0-2-574,0-1 1,0 0-1,-1 0 1,-1 0-1705,-2 0 1,-3-4 0,0-2 2059,-2 0 0,-1-2 0,0 2 0</inkml:trace>
  <inkml:trace contextRef="#ctx0" brushRef="#br0" timeOffset="2333">2912 130 8208,'9'-23'0,"-2"-1"0,-2 5 0,-3 5 0,2 1 1385,-2-1 1,-1 4 0,-2 5 0,-2 0-412,-4 3 1,-2 1 0,-3 1 0,-4 0-832,-4 0 0,-2 8 0,2 2 0,0 2-176,0 2 1,4-1 0,3 2 0,2 0-735,1-3 1,4-1 0,3-1 0,3 0 42,3 0 0,7-4 0,7-3 1,2-2 398,1-1 1,0 0 0,0-2 0,-1-4 201,-2-4 1,0-1 0,-3 3 0,-2 2 2250,-1-2 0,-4 2-419,-1 0 1,-3 6 0,0 2-825,-2 7 1,-4 11-1,-2 1 1,0 3-387,-3 4 0,0 4 0,0 2 0,2-2-717,-2-1 1,-1-1 0,-1 0 0,0 0-925,0 0 1,-3-4-1,-2-3 1,0-2-3265,-3-1 0,-4 0 4406,-2 0 0,-3 0 0,1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12.656"/>
    </inkml:context>
    <inkml:brush xml:id="br0">
      <inkml:brushProperty name="width" value="0.04295" units="cm"/>
      <inkml:brushProperty name="height" value="0.04295" units="cm"/>
    </inkml:brush>
  </inkml:definitions>
  <inkml:trace contextRef="#ctx0" brushRef="#br0">9 167 8385,'-3'-13'702,"-1"-1"0,2 7 0,5 7-184,4 5 0,2 8 1,1 4-1,0 1 342,0-1 0,3 5 0,2-2 0,0 2-811,3 2 1,-3-1 0,-2 2 0,-3 0-838,-3-3 1,0 2-1,-3-1 1,-2-5 787,-1-3 0,-1 0 0,0 1 0</inkml:trace>
  <inkml:trace contextRef="#ctx0" brushRef="#br0" timeOffset="232">219 178 8376,'-3'-12'-8,"-1"2"0,0 6 1389,1 1 0,0 2 1,-3 3-1,-3 4 1,-2 5 940,-3 3 1,-2 3-1,1 2-1846,0-2 0,2 4 0,0-2-1203,2 2 0,2-2 0,1 4 0,3-1 1,0 0 726,3 2 0,-3 3 0,-1-1 0</inkml:trace>
  <inkml:trace contextRef="#ctx0" brushRef="#br0" timeOffset="507">268 468 10239,'16'-17'0,"-3"3"0,-1 2 0,0 3 970,2 0 0,2 4 0,-1 2 0,-1 2-291,1 1 0,-3 1 1,-4 4-1,-3 3-361,0 5 0,-2 4 0,-3 0 1,-1 2-341,-2 1 1,-7 2-1,-8 0 1,-3-2 22,-3-1 1,1 1-1,4-6 1,1-3 121,2-3 0,3-1 363,0-3-413,6-1 0,11-3 0,8-1 0,4-2-299,1-4 1,9 1 0,-3 0 0,5-2-807,2-1 1,-1 2-1,-1 1 1,-2-1-1934,2 1 2965,1-2 0,-3 2 0,-2-4 0</inkml:trace>
  <inkml:trace contextRef="#ctx0" brushRef="#br0" timeOffset="790">748 408 10342,'0'-10'0,"0"0"1246,0 0 1,4 1 0,3 2 0,2 4-847,1 2 0,3 0 0,3-1 0,2-2-83,3 2 1,4-2 0,0-1 0,-1 1-1637,1-1 1250,7-2 0,-9 4 0,6-2-899,-3 0 1,-4-1 0,-5 2 967,-4 2 0,-2-3 0,-1-1 0</inkml:trace>
  <inkml:trace contextRef="#ctx0" brushRef="#br0" timeOffset="791">1058 158 8109,'-10'0'2499,"0"0"1,0 0-1190,0 0 0,1 4 1,1 4-1,2 4-1079,-2 5 1,2 5 0,0 2 0,-1-2-1099,1-1 1,-1 2-1,3 2 1,1 0 866,-1 3 0,-2 1 0,-4 1 0</inkml:trace>
  <inkml:trace contextRef="#ctx0" brushRef="#br0" timeOffset="1026">1499 98 8106,'10'-12'0,"0"1"643,0 2 0,1 5 1,2 2-1,3 6 440,0 6 0,1 0 1,-3 4-1,-1 0-357,1 3 0,-2 2 0,1 2 0,-2 0-1304,-1-1 0,-3 2 0,-2-5 1,1 2-362,-1 1 1,-2-4 0,0-2 938,-2 0 0,-5-2 0,-2 2 0</inkml:trace>
  <inkml:trace contextRef="#ctx0" brushRef="#br0" timeOffset="1238">1818 69 10444,'-10'-6'1211,"0"3"1,-1 4 0,-1 5-603,-2 4 1,0 10 0,1 0 0,-3 2 0,0 1 250,3 1 0,-1 3-1753,0 0 1,1-1-324,3 0 0,3 0 0,1 2 1216,-2-2 0,-1 1 0,-1 3 0</inkml:trace>
  <inkml:trace contextRef="#ctx0" brushRef="#br0" timeOffset="1494">1829 348 8119,'0'-16'0,"1"3"682,2 2 1,0 4-1,3 2 1832,2 0-2010,-3 2 0,3 3-776,-1 0 134,-2 0 1,2 4 0,-3 3 0,-2 2-134,-1 1 1,-1 0 0,0 0 0,1 0-92,2 0 0,-1 0 1,2 0-1,-1 0 488,1 0 1,2 0 0,-1 0-1,0 0 267,3 0 0,-3 1 1,-1 1-1,-1 2 633,1-2 0,-1-1 0,-4-1 1,-1 0-32,-2 0 1,-3 0 0,0 0-1505,-2 0 418,-1-4 0,-3 2 0,-2-2 0,1 0 481,-1-3-390,2-2 0,3 3 0,0 2 0</inkml:trace>
  <inkml:trace contextRef="#ctx0" brushRef="#br0" timeOffset="1908">2349 278 9678,'-16'-4'0,"3"-3"0,3-2 1343,3-1 1,4 4 0,6 3-1,4 2-1157,2 1 1,5 0-1,5-1 1,6-1-307,5-2 0,5 0 0,-1 2-611,-2-2 0,-2 1 0,-3 3 1,-4 0-1,-3 0 731,-3 0 0,-3-9 0,-4-2 0</inkml:trace>
  <inkml:trace contextRef="#ctx0" brushRef="#br0" timeOffset="2114">2539 78 11976,'0'13'1369,"-1"2"0,-1 0-937,-2 3 1,0 1 0,2 1 0,-2 0-476,2 0 1,0-3-1,0-1 1,-2 1-2157,2-1 0,2-2 2199,3-4 0,3 0 0,4 0 0</inkml:trace>
  <inkml:trace contextRef="#ctx0" brushRef="#br0" timeOffset="2346">2829 28 8250,'1'-4'1320,"2"4"1,0 5-1,2 8 1,1 5-1,-1 3-742,3 3 1,1-1-1,2-3 1,1 0-862,2 0 1,-1-1 0,-2-2 0,1-4 69,2-2 0,-1-1 0,-3-1 0,-1-1 213,-2-2 0,1-3 0,-2 1 0</inkml:trace>
  <inkml:trace contextRef="#ctx0" brushRef="#br0" timeOffset="2573">3059 28 8087,'6'-10'975,"-3"0"0,-3 4 0,-3 4 272,-4 4 0,-5 8 1,-3 6-796,0 0 1,-2 4 0,-3-3 0,1 4-315,2 2 1,0-4 0,3 4 0,2-2-765,1-1 0,1 0 0,1 0 626,2 0 0,-1 0 0,2 0 0</inkml:trace>
  <inkml:trace contextRef="#ctx0" brushRef="#br0" timeOffset="2813">3219 178 8214,'0'10'361,"-1"0"0,-1 0 0,-2 0 1311,2 0 1,1 3 0,1 1 0,1-2-1355,2-1 1,3 1 0,4-1 0,0-2-377,0 0 1,1-3 0,1-1-1875,2 0 0,0-2 1932,-1-3 0,3 4 0,4 2 0</inkml:trace>
  <inkml:trace contextRef="#ctx0" brushRef="#br0" timeOffset="2814">3389 208 8214,'-4'6'607,"1"-1"1,-3-2 1442,-2 4 0,-1 2 1,0 2-1,1 2-1372,2 4 0,2 2 0,-1 1 1,0 0-895,3 0 1,0 1 0,0 1 0,-2 3-1001,2 0 1,1-2 1215,1 0 0,-4 2 0,-2 1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11.864"/>
    </inkml:context>
    <inkml:brush xml:id="br0">
      <inkml:brushProperty name="width" value="0.04295" units="cm"/>
      <inkml:brushProperty name="height" value="0.04295" units="cm"/>
    </inkml:brush>
  </inkml:definitions>
  <inkml:trace contextRef="#ctx0" brushRef="#br0">19 16 8472,'-1'-6'1123,"-1"2"831,-2 0-1509,1 2 1,3 4-1,1 6 1,1 6 0,3 1 368,0 3 1,2 1-1,4 1 1,1 0-694,2 0 0,-1 0 0,-3 0 1,0 0-776,0 0 0,0-1 0,-1-1 0,-2-3-435,-4 0 0,1-2 0,0-3 1089,-2 0 0,3-4 0,1-2 0</inkml:trace>
  <inkml:trace contextRef="#ctx0" brushRef="#br0" timeOffset="133">220 65 8397,'9'-13'938,"-2"-1"1,-3 4-91,-4 4 1,-4 8 0,-3 2-1,-3 7-201,-3 6 1,-3 5-1,-4 3 1,0 0-414,0 3 0,-2-3 0,1 0 0,2 1-555,0 0 1,4 2-1,2-6 1,3 2-1384,3-2 0,3-1 1704,4-1 0,0-4 0,0-2 0</inkml:trace>
  <inkml:trace contextRef="#ctx0" brushRef="#br0" timeOffset="375">329 295 10749,'0'-10'813,"0"6"0,0 4 0,0 5 207,0 4 0,-4 5 1,-3 3-832,-2 2 1,2 1-1,2 0 1,0 1-812,3 2 0,1-5 0,1 2 0,1-2 622,2-2 0,7-2 0,6-4 0</inkml:trace>
  <inkml:trace contextRef="#ctx0" brushRef="#br0" timeOffset="376">629 265 8791,'3'-10'870,"1"0"0,3 1 0,1 1-309,4 2 0,4 3 1,4-1-1,1 1-245,2-1 0,3-2 0,4 2 0,0 2 0,-1 1-1106,-2 1 0,-3 0 1,-4 0-1893,0 0 2682,-4 0 0,-2-4 0,-4-2 0</inkml:trace>
  <inkml:trace contextRef="#ctx0" brushRef="#br0" timeOffset="574">940 35 9145,'0'7'1052,"0"-1"1,-1 1 0,-1 4 0,-3 1-459,0 2 1,1 3 0,-1 0 0,0 1-832,3-1 1,1 1 0,1 0 0,0 3-2149,0 3 2385,0-1 0,0-3 0,0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07.563"/>
    </inkml:context>
    <inkml:brush xml:id="br0">
      <inkml:brushProperty name="width" value="0.04295" units="cm"/>
      <inkml:brushProperty name="height" value="0.04295" units="cm"/>
    </inkml:brush>
  </inkml:definitions>
  <inkml:trace contextRef="#ctx0" brushRef="#br0">20 280 7767,'-6'-1'-1202,"2"-1"1223,0-2 2274,2 1-1037,-2-1 0,5 2-532,2-1 0,3 2 1,4 1-1,0 0-292,0 0 0,3 0 0,2 0 0,0 0 55,3 0 1,0 0-1,0 0 1,-2 0-767,2 0 0,0 0 0,-1 0 0,-4 0-1955,-2 0 1,-1 3 2231,0 1 0,0-1 0,0-3 0</inkml:trace>
  <inkml:trace contextRef="#ctx0" brushRef="#br0" timeOffset="162">171 179 8340,'-10'-4'593,"3"2"687,1-1 1,3 3 0,0 3 436,2 4-1103,-3 2 0,2 4 0,-1 3 0,2 2-383,1 3 1,-1 1 0,-1-2 0,-2 0-301,2 0 0,-2 0 0,0 0 0,2 0 0,1-1-287,1-2 1,4-3 355,3-4 0,6 0 0,3 0 0</inkml:trace>
  <inkml:trace contextRef="#ctx0" brushRef="#br0" timeOffset="375">630 169 8165,'0'-10'2338,"0"0"1,0 7 0,0 5-1739,0 7 1,0 4 0,1 0 0,2 4-674,4 2 0,2 0 0,1-1 0,0-2-212,0 2 1,-3 0 0,-2 0-1,1-3 1,-2 0-4550,1-3 4834,2-1 0,-5-1 0,2 0 0</inkml:trace>
  <inkml:trace contextRef="#ctx0" brushRef="#br0" timeOffset="569">791 160 8165,'0'-10'1292,"-1"4"1,-2 3-189,-4 2 1,-5 7 0,-3 4 0,0 5-393,-3 4 1,0 1 0,-1 1 0,1 1-740,1 2 0,-3-1 0,6-2 0,3 0-863,3-1 0,1 5 0,3-8 0,1 0-1403,-1-1 0,2-3 2293,-1-3 0,6 0 0,3 0 0</inkml:trace>
  <inkml:trace contextRef="#ctx0" brushRef="#br0" timeOffset="990">990 339 8483,'6'-1'1703,"-3"-2"0,-2 0 2112,-1-3-3283,0 3 1,-4 0 0,-3 6 0,-3 5 0,-3 4 9,-4 5 0,1 2 0,1 1 0,-1 0-408,1 0 1,2 3 0,1 1 0,3-2-414,3-1 1,3-1-1,0-1 1,3-2-216,3-4 1,3-2-1,4-2 1,0-2 144,0-4 1,0-3 0,0-3-1,0-4 353,0-2 1,-1-1-1,-2 0 1,-4 0 479,-2 0 1,-2 1-1,-2 1-503,-4 2 0,-2 3 0,-1 0 0,0 2-1804,0 1-608,0 0 1,7 3 2430,6 1 0,3 3 0,8-1 0</inkml:trace>
  <inkml:trace contextRef="#ctx0" brushRef="#br0" timeOffset="1183">1161 379 8327,'10'0'896,"1"-4"0,1-2 227,2 0 1,0 1 0,-1 3 0,3-2-487,0 2 0,6 0 1,-1 0-1,2-2-564,2 2 1,-3 1-1,-4 1 1,-3 0-5656,0 0 5582,-2 0 0,-3-4 0,0-2 0</inkml:trace>
  <inkml:trace contextRef="#ctx0" brushRef="#br0" timeOffset="1373">1381 239 10656,'-10'0'1789,"1"1"0,1 2 1,3 4-1307,0 2 0,-1 2 0,2 2 0,1 3-555,-1 0 0,2 5 0,-2-4 0,1 1-1357,-1 1 1,0 0 1428,1 1 0,-3 0 0,-4 0 0</inkml:trace>
  <inkml:trace contextRef="#ctx0" brushRef="#br0" timeOffset="1636">1750 160 8581,'9'-10'0,"-1"1"0,-2 2 1212,2 4 1,2 3-1,2 3-849,2 4 0,0 5 0,-2 3 1,2-1 535,-2 1 1,2 6-1,0-1 264,-2 1-1136,-1 0 0,-2-1 1,-1 0-1,-3 0-990,0 0 0,-2-1 0,-3-2 0,0-4-2766,0-2 3729,0-1 0,-4-4 0,-2-2 0</inkml:trace>
  <inkml:trace contextRef="#ctx0" brushRef="#br0" timeOffset="1828">2040 170 8142,'6'-10'1547,"-2"0"287,-4 0 0,-1 6-735,-2 4 0,-3 4 0,-5 7 1,-1 2-783,-2 4 0,-2 5 1,1 3-1,1-1-627,-1 1 1,2 1 0,3-2-1,0-2-789,0-1 1,3-2 0,2-1 1098,0-2 0,2-3 0,3 1 0</inkml:trace>
  <inkml:trace contextRef="#ctx0" brushRef="#br0" timeOffset="2062">2161 379 9531,'7'-4'0,"-1"-3"1023,2-2 0,1 0 0,1 2 0,1 4-474,2 2 0,-1-2 1,2-1-1,-1 2-118,1 1 0,-1 2 1,-3 2-1,-1 4-83,-2 2 1,-3 5 0,-4 3 0,0 2-90,0 1 0,-4 0 1,-4 1-1,-3 1-409,-3 2 1,1-1 0,3-3 0,0 0-970,0 0 1,0-3 0,0-2-1,1 0 1119,2-3 0,-6-1 0,2-1 0</inkml:trace>
  <inkml:trace contextRef="#ctx0" brushRef="#br0" timeOffset="2251">2181 580 8217,'0'-10'754,"0"0"1,3 3 0,2 2 0,0 0 343,3 3 0,4 1 0,4 1 1,2 0-1427,3 0 0,5 0 0,0-1 0,0-1 103,-3-2 225,2 1 0,-3 3 0,2 0 0</inkml:trace>
  <inkml:trace contextRef="#ctx0" brushRef="#br0" timeOffset="2519">2821 129 8165,'-4'-14'295,"4"7"1,0 0-1,5 5 1182,4 2 1,2 3-1,1 2 1,3 0-971,0 3 1,2-2 0,3 0 0,-1 1-302,-2-1 1,1 1 0,-2-3-1,1-1-74,-1 1 1,-3 1-1,-1 3 1,-3-2-46,-3 2 0,-3-2 0,-1 0 0,-4 2-87,-5 1 1,-6 4 0,-5 2 58,-4 0 1,-4-1 0,-4 2 0,1 1-1,1-1-448,2-3 0,0 1 1,-1 0-1,4-2-317,2-1 0,2-1 0,2 0 0,5 0 706,4 0 0,0 0 0,2 0 0</inkml:trace>
  <inkml:trace contextRef="#ctx0" brushRef="#br0" timeOffset="2695">3000 439 8325,'-11'0'0,"-1"0"742,-2 0 1,0 4 0,1 4 0,-4 2 552,-2 0 1,0 2 0,1-5 0,3 2-1043,0 1 0,2 0 0,3 0 0,0 0-253,0 0 0,4 4 0,2 2 0</inkml:trace>
  <inkml:trace contextRef="#ctx0" brushRef="#br0" timeOffset="2993">3521 38 8141,'1'-16'1038,"2"3"1,0 6-1,2 5 1,1 4 146,-1 5 1,-2 5 0,0 3 0,-2 0-638,-1 3 0,0 2 0,0 3 1,-1 3-103,-2 0 1,-3 2 0,-4-1-985,0 2 1,0-2-550,0-1 0,0-3 1,-1 0-740,-2-2 1,5-4 1825,-2-1 0,2-3 0,-2 1 0</inkml:trace>
  <inkml:trace contextRef="#ctx0" brushRef="#br0" timeOffset="3222">3911 149 8179,'-10'-10'491,"0"0"0,3 4 696,1 3 1,3 3 0,0 5 0,2 3-479,1 5 1,1 4-1,2 0 1,4 2 204,2 1 1,0 3 0,-1 1 0,-2-2-438,2-1 1,-2-2-1,-1-1 1,0-3-960,-3 0 0,-1-2 0,-2-3 1,-2 0-749,-4 0 0,-5-4 0,-4-3 0,-1-2 1230,0-1 0,-9-4 0,5-2 0</inkml:trace>
  <inkml:trace contextRef="#ctx0" brushRef="#br0" timeOffset="3406">3810 99 9281,'16'-10'0,"2"0"774,5 0 1,8 0 0,0 1 0,4 2-130,7 4 1,-6-1-1,3 0 1,-3 1-99,-4-1 0,1 2 1,-3-1-1,-5 2-560,-6 1 0,-5 0-4399,-4 0 4412,-4 0 0,-11 9 0,-6 2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02.953"/>
    </inkml:context>
    <inkml:brush xml:id="br0">
      <inkml:brushProperty name="width" value="0.04295" units="cm"/>
      <inkml:brushProperty name="height" value="0.04295" units="cm"/>
    </inkml:brush>
  </inkml:definitions>
  <inkml:trace contextRef="#ctx0" brushRef="#br0">6 107 9604,'-1'-9'0,"-1"1"0,-1 3 0,6 1 1215,6 6 0,1 2 1,3 6-1097,-2 0 1,2 0 0,2 1 0,-1 1 0,1 2 0,-3-3 0,-1-2-827,-1-3 0,0 0 1,-1 2-522,-2-2 1,0-2 256,-3 2 1,-2-3 0,-5 0 970,-4-2 0,-2-5 0,-1-2 0</inkml:trace>
  <inkml:trace contextRef="#ctx0" brushRef="#br0" timeOffset="164">186 16 8152,'4'-6'446,"-4"-1"0,2 4 160,-5 5 1,-4 2 0,0 7 0,-1 1-104,1 2 0,-1 3 0,1 0 0,-2 2-332,-1 1 0,0-1 0,1-1 0,1-3-473,2 0 0,-1 1 0,-3-2 1,0-2-718,0-1 0,3-1 0,2 0 1019,0 0 0,-2 0 0,1 0 0</inkml:trace>
  <inkml:trace contextRef="#ctx0" brushRef="#br0" timeOffset="349">277 206 9913,'-10'4'626,"3"-1"1,1 3 0,-1 2-386,1 1 1,-1 4-1,2 1 1,1-2 94,-1-1 1,2 2 0,3 1 0,0-2-1749,0-1 1,1-4 0,2-1 1411,4 2 0,2 1 0,1 1 0</inkml:trace>
  <inkml:trace contextRef="#ctx0" brushRef="#br0" timeOffset="518">596 198 8145,'10'4'0,"0"-4"0,0-5 0,0-4 0,4 0 0,3 1 566,2 2 0,2 2 1,1-1-1,2 0 1,-2 3-864,-1 1 0,-1-2 0,-1-1 0,-2 2 297,-4 1 0,-2 1 0,-1 0 0</inkml:trace>
  <inkml:trace contextRef="#ctx0" brushRef="#br0" timeOffset="715">837 8 8639,'-4'-3'3947,"-2"6"-3414,0 9 1,-1 6 0,3 2 0,1 1-399,-1 2 1,2-1-1,-1 1 1,2-2-56,1-1 0,0 0 0,0-1 0,0-1-1106,0-2 1,0 0 0,0 1 1025,0-4 0,-4 2 0,-2 1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05.181"/>
    </inkml:context>
    <inkml:brush xml:id="br0">
      <inkml:brushProperty name="width" value="0.04295" units="cm"/>
      <inkml:brushProperty name="height" value="0.04295" units="cm"/>
    </inkml:brush>
  </inkml:definitions>
  <inkml:trace contextRef="#ctx0" brushRef="#br0">71 154 9121,'-1'-17'0,"-1"2"0,-3 0 894,0 3 0,2-2 0,-1 1 459,0 5 0,2 4-714,-1 11 1,3 4 0,2 10 0,3 1 120,0 2 1,2 2 0,3-1 0,0 0-1026,0 3 1,-3-2-1,-1-1 1,1 0-469,-1-3 0,1 1 0,-3-2 0,-1-3-363,1-2 1,-2-3 0,2-4 1095,0-2 0,2-3 0,4-4 0</inkml:trace>
  <inkml:trace contextRef="#ctx0" brushRef="#br0" timeOffset="158">220 134 8696,'0'-16'1670,"-1"8"1,-2 9 0,-4 6-710,-2 6 0,-2 4 0,-2 0 1,-3 2-582,0 1 1,-2 0 0,2 0 0,-1 0-123,1 0 1,3-3-1,0-2-874,2 0 0,1-2 0,1-3 0,1 0 0,3 0-855,0 0 1,2 0 1470,3 0 0,0-4 0,0-2 0</inkml:trace>
  <inkml:trace contextRef="#ctx0" brushRef="#br0" timeOffset="489">321 475 10182,'0'-7'2422,"0"1"1,1 3-2692,2 0 0,0 2 412,3 1 0,-3 4 1,-1 2-233,-4 0 0,-1 2 613,-3-1 1,2 1-1,-1 0 245,0-2 0,3-2 1,5 1-392,4 0 0,5-2 0,3-3 1,0 0-331,3 0 0,4 0 1,2 0-1,-2 1-495,-1 2 0,-1-1 0,1 1 0,1-2-6348,2-1 6795,3 0 0,-5 0 0,2 0 0</inkml:trace>
  <inkml:trace contextRef="#ctx0" brushRef="#br0" timeOffset="686">781 294 9356,'0'-10'0,"0"0"0,0 0 938,0 0 0,1 3 1,4 2-1,3 0-279,5 3 0,6-2 0,1-1 0,4 1-415,2-1 0,2 1 0,-1 2 1,1-3-608,-1 0 1,-3 2 0,-5-1 0,-2 1-4170,-4-1 4532,-2 1 0,-5-1 0,-2-2 0</inkml:trace>
  <inkml:trace contextRef="#ctx0" brushRef="#br0" timeOffset="897">1000 74 9392,'-10'0'861,"3"3"0,1 2 0,-1 0 403,1 3 0,-2 5 0,1 4 0,-2 2-745,-1 1 1,0 3 0,1 1 0,1-2-902,2-1 0,3 2 1,0 2-1,1-1-294,-1 1 0,1-2 1,-1-3-1,2 0 676,1 0 0,9-4 0,2-2 0</inkml:trace>
  <inkml:trace contextRef="#ctx0" brushRef="#br0" timeOffset="1110">1311 44 9159,'0'-10'2168,"0"7"0,1 6 0,1 9-1574,2 6 1,0 1 0,-1 0 0,4 0-159,2 2 0,1 1 0,-1-2 0,-1 0-648,-2 0 0,0 0 1,2-1-1,-3-1 177,0-2 1,-2-3-7001,-3 0 7035,0-2 0,4-5 0,2-2 0</inkml:trace>
  <inkml:trace contextRef="#ctx0" brushRef="#br0" timeOffset="1333">1510 24 8381,'6'-10'1913,"-3"0"1,-3 7 0,-3 6-650,-4 9 1,-5 7-1,-3 3 1,0 3 133,-3 0 1,-4 1-1,-1 1 1,3-3-1590,3 0 0,1 1 1,-2 2-1,3-3-1279,0 0 0,3-2 1,4 1-1,3-3-2938,0-3 4408,2 1 0,3-2 0,0 4 0</inkml:trace>
  <inkml:trace contextRef="#ctx0" brushRef="#br0" timeOffset="1607">1610 285 10954,'3'-16'0,"2"3"0,0 3 886,3 3 0,1 3 0,1 4 98,0 0 1,0 1-1160,0 2 0,-1 0 0,-1 3 1,-2 2-560,2 1 1,-3 1 0,-1-1-1,-1-1-301,1-2 0,3 1 363,0 3 1,2 0 0,0 0 947,-2 0 1,-3 0 0,-4 0 0,0 0 317,0 0 0,-1 3 0,-2 2 0,-4-1 819,-2 1 0,-4-2 0,-1-2 0,2 1-198,1 2 1,-2-1-1,-1-3-996,2 0 1,4-4-5609,2-3 5389,3-2 0,-5-1 0,2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2:03.709"/>
    </inkml:context>
    <inkml:brush xml:id="br0">
      <inkml:brushProperty name="width" value="0.04295" units="cm"/>
      <inkml:brushProperty name="height" value="0.04295" units="cm"/>
    </inkml:brush>
  </inkml:definitions>
  <inkml:trace contextRef="#ctx0" brushRef="#br0">126 65 8476,'0'-10'179,"0"3"1,-1 2-1,-1-1 714,-2 1 1,1 1 844,3-2 1020,0-1-2158,0 1 0,0 6 0,0 8 0,0 3 162,0 3 0,3 3 0,2 0-409,0 2 1,-1 1 0,2 0-1,2 0 1,1 0-109,1 0 1,0-3 0,-1-1 0,-1 1-104,-2-1 0,1 1 0,2-3 0,-1-2-3359,-2-1 1,-3-1 1387,0 0 1,1-3 0,1-3-1992,0-3 3820,-2-3 0,1-8 0,-4 0 0</inkml:trace>
  <inkml:trace contextRef="#ctx0" brushRef="#br0" timeOffset="199">256 35 8350,'6'-13'625,"-3"-1"1,-2 7 386,-1 7 0,-4 7 0,-3 8 0,-2 0 399,-1 3 0,-3 4 1,-2 3-956,0 0 1,-2-5 0,-3 3 0,0-1 0,1-1-198,2 0 0,0-1 0,3 0 0,2-1-555,1-2 1,1 0-1,0-3 1,1-2-1421,2-1 1,3-1 0,3-1-3564,-2-2 5279,1 1 0,2-6 0,6 2 0</inkml:trace>
  <inkml:trace contextRef="#ctx0" brushRef="#br0" timeOffset="430">416 245 8511,'1'0'916,"-4"0"0,-2 4 0,0 3 0,-1 2-209,1 1 1,-1 3-1,-2 2 1,3-1 257,0 1 1,2 1 0,3-2 0,-1-1-867,-2 1 0,1-2 1,-1 1-508,2-2 0,1-1 1,0 0-1,0 0-3002,0 0 1047,0 0 2363,0-4 0,4-2 0,2-4 0</inkml:trace>
  <inkml:trace contextRef="#ctx0" brushRef="#br0" timeOffset="740">727 235 8323,'4'-6'2158,"-1"2"-1491,3 4 1,-2-3-1,2-1 1,3 2-197,3 1 1,1 1 0,2-1 0,1-1 0,-2-2-29,1 2 1,2 1-1,0 1-450,2 0 0,-2 0 0,-2 0 0,0 0 0,-3 0-2357,-1 0 1,-1 0 1029,0 0 0,-4 1 1334,-3 2 0,-2-1 0,-1 2 0</inkml:trace>
  <inkml:trace contextRef="#ctx0" brushRef="#br0" timeOffset="949">956 105 8726,'-1'-10'842,"-2"0"1,0 1 186,-3 2 1,0 7-1,-2 7 1,3 3 636,0 3 1,-1 3-1,2 4 1,2 0-1306,1 0 1,-2 3-1,-1 1 1,2-2-574,1-1 0,-2-1 0,-1-1 0,1-1-104,-1-2 0,2 1 0,-2 2 0,0-1-7796,-3-2 8112,-2-3 0,-1 1 0,0-4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59.540"/>
    </inkml:context>
    <inkml:brush xml:id="br0">
      <inkml:brushProperty name="width" value="0.05727" units="cm"/>
      <inkml:brushProperty name="height" value="0.05727" units="cm"/>
    </inkml:brush>
  </inkml:definitions>
  <inkml:trace contextRef="#ctx0" brushRef="#br0">19 320 29975,'-3'-7'-9831,"-1"1"8594,1-1 0,2 1 305,-2 3 1034,1 2 1,-1 1 340,6 0 1,3-3 0,4-1 0,1 2 127,2 1 0,3-2 0,5-2 0,1 1-32,2-1 1,6 1 0,-1 2 0,2-2-618,4 2 0,2 0 0,1 0 0,-2-2 420,2 2 1,3 1-1,1 0 1,-2-1 19,-1-2 0,2 0 0,-3 2 0,2-2 105,0 2 1,2 0 0,-5 0 0,1-2-174,-1 2 0,4 1 0,-2 1 0,1 0-237,2 0 1,-1 0-1,-2 0 1,-1 0-17,-1 0 0,8 0 0,-5 0 1,2-1 14,2-2 1,0 1 0,2-2-1,0 1 47,3-1 0,2 0 1,1 1-1,3-3 83,1 0 1,14-2-1,0 2 1,6-1-198,1 1 0,4 3 1,-2 0-1,1 2-286,2 1 0,0-3 0,0-1-230,5 2 411,-9 1 1,14 1 0,-10-1-1,3-1 126,-2-2 0,4 0 0,-2 2 0,0-2 60,1 2 0,-2-2 0,2-1 1,2 1-60,2-1 1,8 1 0,-9 2 0,0-2-52,-2 2 0,-4 1 0,0 0 1,-3-1-38,-3-2 1,-3 1-1,-5 3 1,-2 0 41,-4 0 1,-2-1-1,-2-1 1,-2-2 61,-4 2 0,0-2 1,-2 0-1,-3 1 50,-2-1 1,0 1-1,-2-2 353,-2 0-416,-1 2 1,-2 2-1,-2-1 1,-4-2 6,-2 2 1,-5 0-1,-3 0 1,-2-2-4,-1 2 1,-1 1 0,-1 1 0,-3-1-28,0-2 1,1 1-1,-1-1 1,-1 2 141,1 1 0,1 0 0,-1 0 0,-1 0-70,1 0 0,1 0 0,-2 0 0,-1 0-56,1 0 0,-2 0 1,1 0-408,-2 0 20,-5 0-2959,-2 0 2506,-4 0 1,-6 0 0,-5 0 0,-6 1 822,-6 2 0,-13 3 0,-1 4 1</inkml:trace>
  <inkml:trace contextRef="#ctx0" brushRef="#br0" timeOffset="977">2259 430 22019,'-6'-4'313,"2"2"1,12 2-1,3 7 1,3 1-584,4-1 0,5 1 1,5-2 578,4 0 0,5-2 0,5-4 0,3 0 7,0 0 1,4-1-1,7-1 1,6-3-1,5 0 139,4-3 1,5 0 0,4 0 0,7 3-286,6 0 1,-41 2 0,0 0 0,-2 0 0,1 1 0,0 0-1,0 0-128,-1 0 0,1-1 1,5 1-1,-1 0 0,0 1 1,-1 0-1,3-1 1,1 0-107,0 1 0,0 0 0,-1 0 0,-1 0 0,1 0 0,0 0 0,0-1 1,-1 0 62,1 1 0,0 0 0,-1 0 1,1 1-1,-2 0 0,0 0 1,0 0-1,-1 0 108,-1 0 0,1 0 1,2 0-1,0 0 1,-1 0-1,0 0 0,-1 0 1,1 0 5,-3 0 0,0 0 0,3 0 0,-1 0 0,-3 0 1,0 0-1,0 0 0,-1 0 191,0 0 1,0 0 0,2 0 0,-1 0 0,42 0 0,-5 0-50,-5 0 1,-4 0 0,-2 0 0,-5 0-249,-4 0 0,-5 0 0,-5-1 1,-3-1-8,0-2 0,-2 1 0,-4 2 0,-4-1 0,-5-2 0,-1 0 0,-6 2 0,-5-2 0,-3 2 0,-4-2 0,-2 0 0,-2 1 0,-4-1 0,-3 1 0,-2-2-510,-2 0 0,-3 1-1132,0 1 1,-6 1-1,-4-1 1,-3 2-1886,-3 1 3454,-12 0 1,-6 9-1,-9 2 1</inkml:trace>
  <inkml:trace contextRef="#ctx0" brushRef="#br0" timeOffset="1539">3979 1261 20667,'-9'-6'-1249,"1"-2"1,2-5 1167,-2 1 1,3 1-1,1 2-96,0 2 1,2 2-261,-1 2 0,3 1 0,3-1 0,4 2 793,2 1 1,7-3 0,4-2 0,5 1 28,4-1 0,9-1 1,4 1-1,7 1 9,9-1 1,5-1 0,9 1 0,5 1-274,6-1 0,8 1 1,5 2-1,1-2-61,0 2 0,-43 0 0,1 0 0,-1 0 1,-1 0-1,2 1 0,0 0 38,0 0 1,1 1-1,0 0 1,1 0 0,2 0-1,0-1 1,2 0 0,0 0 30,3-1 0,0 0 0,2 0 0,0 1 0,-3 1 0,0 0 0,0 0 0,-1 0 116,0 0 0,1 0 0,3 0 0,0 0 0,-4 0 1,-2 0-1,0 0 0,-2 1-43,-3 1 1,-1-1 0,-1 0-1,-2 0 1,42 2 0,-8-2 118,-4-1 1,-5 3-1,-11 1 1,-6-2-15,-8-1 0,-6-1 1,-10 0-1,-5 0-555,-5 0 1,-8 0-924,-4 0 0,-8 0-153,-5 0 0,-8 0 0,-10 1 1324,-4 2 0,-4 3 0,-4 4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56.619"/>
    </inkml:context>
    <inkml:brush xml:id="br0">
      <inkml:brushProperty name="width" value="0.04295" units="cm"/>
      <inkml:brushProperty name="height" value="0.04295" units="cm"/>
    </inkml:brush>
  </inkml:definitions>
  <inkml:trace contextRef="#ctx0" brushRef="#br0">40 173 8066,'3'-10'682,"1"0"0,0 0 313,-1 0 1,3 4 0,4 3-526,0 2 1,1 1 0,2 0 0,4 0-180,2 0 1,1 0 0,0 0 82,0 0 0,0 0 1,0 0-1,0 1-71,0 2 1,-4-1 0,-2 1-2,0-2 1,-2 2-1,0 2-17,-4 0 1,-4-1-1,-4 2 1,-1 3 51,-2 3 1,-7 1 0,-7 2 0,-2 0 0,-1-3 1,-1 3 0,-1 1 0,-3 0-184,0-3 1,2-1 0,0 0-1,2 2-109,1-2 0,0-1 1,0-2-1,1-1-1554,2-2 1,4 1 0,5 2 0,3-1 1507,0-2 0,2 1 0,3 3 0</inkml:trace>
  <inkml:trace contextRef="#ctx0" brushRef="#br0" timeOffset="162">361 373 8187,'-10'0'0,"0"0"692,0 0 1,-3 1 0,-3 2 0,-2 3 1046,-3 0 1,-1 2 0,2-1-1,0 1-379,0-1-1632,4 1 0,2-3 0,5 3-1815,2-2 0,3 1 2087,4 3 0,9-4 0,2-2 0</inkml:trace>
  <inkml:trace contextRef="#ctx0" brushRef="#br0" timeOffset="408">761 15 8059,'0'-10'3934,"0"6"-3296,0 4 1,-1 4 0,-1 7 0,-3 2 757,0 4 0,-1 2 1,-2 2-1048,2 2 0,-1 0 1,-2 2-1,2 0 1,3-4-594,0-3 1,2 0 0,-1-1 0,1 1-234,-1-1 1,1 0 0,-1-3 0,2-2 476,1-1 0,0-5 0,0-2 0</inkml:trace>
  <inkml:trace contextRef="#ctx0" brushRef="#br0" timeOffset="738">1061 44 8080,'10'-14'0,"0"2"0,0 5 0,0 4 0,0 0 0,0 3 1191,0 3 0,-4 0 1,-3 3-1,-2 2-273,-1 1 0,-1 5 0,-2 2 1,-4 1-975,-2-1 1,-4-3 0,-1 0 0,3-2-500,3-1 1,1 0 0,4-1-1,5-2 28,3-4 0,8-2-30,4-1 0,2 1 0,0 1 0,-1 2 1253,-2-2-556,-3 3 0,0 1 0,-6 5 0,-5 2 612,-4 4 1,-7-1-1,-7-1 1,-2 1 382,-3-1 1,-1-2 0,2 0 0,0-2-396,0-1 1,3-3 0,2-2-1,0 0-450,3-3 0,2 0 0,2 0-4869,2 2 4579,3-1 0,-5-3 0,2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45.603"/>
    </inkml:context>
    <inkml:brush xml:id="br0">
      <inkml:brushProperty name="width" value="0.04295" units="cm"/>
      <inkml:brushProperty name="height" value="0.04295" units="cm"/>
    </inkml:brush>
  </inkml:definitions>
  <inkml:trace contextRef="#ctx0" brushRef="#br0">35 305 8149,'-10'-3'-13,"0"-1"5088,4-3-2373,-2 5 1,8-2-2261,0 4 0,5 0 0,10 0 0,3 0-415,5 0 0,4-3 1,-1-1-1,1 2-1365,-1 1 1,-5 1 0,1 0-1,-6 0 1338,-1 0 0,2 0 0,-1 0 0</inkml:trace>
  <inkml:trace contextRef="#ctx0" brushRef="#br0" timeOffset="202">235 166 9597,'-7'1'1329,"1"2"0,3 3 0,0 5 1,1 1-473,-1 2 1,1 3 0,-2 1-1,1 3-162,-1 3 0,-2-1 0,2-3 0,2 0-1556,1 0 1,1 0 0,0 0-1,1-1-1874,2-2 0,0-3 2735,3-4 0,5 0 0,5 0 0</inkml:trace>
  <inkml:trace contextRef="#ctx0" brushRef="#br0" timeOffset="424">554 76 12637,'3'11'0,"2"2"807,0 4 1,2 3 0,3 3 0,0 2 77,0-3 1,3 5-1,1-7 1,-2 1-971,-1 0 1,2-2 0,1-2 0,-2-4-3480,-1-2 0,-1-2-616,0-2 4180,-4-3 0,2-8 0,-2-2 0</inkml:trace>
  <inkml:trace contextRef="#ctx0" brushRef="#br0" timeOffset="643">805 116 8014,'4'-6'3398,"-4"3"-2843,-5 2 0,-4 9 0,-2 3 99,-2 3 0,0 3 0,-4 4 0,-3 1 616,-3 2 0,0-1 0,3-2 1,1 1-1617,2 2 0,0-1 0,2-3 0,2-1-1014,2-2 1,-1 0-1,6-2 1,-1-1 1359,1 1 0,-1 2 0,-3-1 0</inkml:trace>
  <inkml:trace contextRef="#ctx0" brushRef="#br0" timeOffset="855">965 345 8070,'6'-4'1200,"-3"2"0,-6-1 458,-4 2 1,-2 7 0,-1 2 0,-1 6-602,-2 1 1,-2 5 0,-3 5 0,3 0-738,0 3 1,2 1 0,3 0 0,1-2-287,2-4 1,3-2 0,4-2 0,1-2-216,2-4 1,4-6-1,5-4 1,3-2-233,0-1 0,-2-3 0,0-3 0,-2-2 86,-1-3 1,-4-4 0,-3 0-1,-2 1 168,-1-1 0,0-1 1,-1 2-365,-2 2 0,0 5 148,-3 4 1,2-1 109,-2 0 265,3 1 0,-5 3 0,2 0 0</inkml:trace>
  <inkml:trace contextRef="#ctx0" brushRef="#br0" timeOffset="1043">1295 286 8136,'10'0'1468,"4"0"-274,3 0 1,2 0-1,2 0 1,1 0-901,2 0 0,3 0 1,0 0-1,1 0-1083,-1 0 1,1-3 0,-2-1-1,0 1 789,-3-1 0,-2-2 0,-1-4 0</inkml:trace>
  <inkml:trace contextRef="#ctx0" brushRef="#br0" timeOffset="1242">1605 176 9859,'-9'-1'2308,"2"-2"1,2 1 0,3 0-1248,-2 4 1,-2 4-1,2 5-825,2 2 0,0 1 1,0 4-1,-2 2 1,1 0-366,-1 2 1,1 0-1,-3-1 1,-2 0 697,-1-1-569,-1 7 0,-4-10 0,-2 7 0</inkml:trace>
  <inkml:trace contextRef="#ctx0" brushRef="#br0" timeOffset="1450">1884 76 8056,'3'-19'688,"1"2"0,3 3 1,0 5-1,2 2 1293,1 4 0,0 10 0,0 3-1511,0 1 0,1 4 0,1 3 1,3 4-1,-1 5-133,1 2 0,-2 1 0,-3 0 0,-1-1-682,-2-2 1,0-3 0,-3-5-1,-2-1-3241,-1-2 0,-1-7 3586,0 1 0,-4-6 0,-2 0 0</inkml:trace>
  <inkml:trace contextRef="#ctx0" brushRef="#br0" timeOffset="1655">2194 15 8922,'6'-10'1626,"-8"6"1,-6 5-1,-6 8-95,-1 6 1,-2 5-1,-4 3-1115,-2 4 1,1 0-1,-1 1 1,2 0-1,2 0-853,2 1 0,0-3 0,3-1 0,2 0-1085,1-3 1,4-2 1521,1-3 0,-1 1 0,-3-2 0</inkml:trace>
  <inkml:trace contextRef="#ctx0" brushRef="#br0" timeOffset="1905">2154 345 8085,'1'-10'0,"2"1"433,4 2 0,2 3 1,2 3-1,1-1 855,2-2 1,3 1 0,0 3 0,1-1-690,-1-2 0,4 1 1,-4-1-1,0 2-29,-1 1 0,0 0 0,-2 0-210,-2 0 1,-5 4 0,-4 3 0,-2 2 212,-1 1 0,-1 4 1,-2 3 954,-4 2-1256,-2 5 0,-1-2 0,-1 2 1,-1-1-28,-2 1 1,4 2-1,4-2 1,-1-2-633,1-1 1,-1-2 0,3-2 0,1-4-3266,-1-2 0,2-4 3652,-1-1 0,-2-8 0,-1 1 0</inkml:trace>
  <inkml:trace contextRef="#ctx0" brushRef="#br0" timeOffset="2105">2205 534 8719,'-3'-7'0,"-1"1"2542,2-2 0,2 3-1815,3 2 1,1 1 0,5 0 0,3-2 49,2 2 1,3 1-1,4 1 1,1-1-1020,2-2 1,-1 1 0,-3-1 0,-1 1-559,-2-1 1,-3 1 799,-4-1 0,0 2 0,0 1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44.326"/>
    </inkml:context>
    <inkml:brush xml:id="br0">
      <inkml:brushProperty name="width" value="0.04295" units="cm"/>
      <inkml:brushProperty name="height" value="0.04295" units="cm"/>
    </inkml:brush>
  </inkml:definitions>
  <inkml:trace contextRef="#ctx0" brushRef="#br0">0 111 11622,'0'10'1612,"1"-1"-928,2-2 0,3 0 0,5-2 0,2 0 61,4 3 1,5-3-1,3-2 1,-1-2-1022,1-1 0,-2 0 1,-3 0-1,-1 0-817,-2 0 1,-4-1-1926,-6-2 1,-3-3 3017,-4-4 0,-4-4 0,-2-2 0</inkml:trace>
  <inkml:trace contextRef="#ctx0" brushRef="#br0" timeOffset="136">151 0 8053,'0'10'996,"0"-3"0,-1-1 1,-1 2-49,-2 1 0,1 5 1,3 3-1,-1 2 661,-2 1 0,1 1 0,-2 1-1101,0 2 0,1 2 0,-2-1 0,0-1-272,3 1 0,-2-2 0,0-3 0,2 0-1738,1 0 0,0-1 0,-1-2 1,-2-4 1501,2-2 0,5-1 0,3 0 0</inkml:trace>
  <inkml:trace contextRef="#ctx0" brushRef="#br0" timeOffset="364">501 51 9360,'0'-10'2809,"4"4"0,3 3 0,2 3-2248,1 3 1,3 6-1,2 5 1,-1-1-216,1 1 0,2 1 1,0 3-1,1-2 97,-1 2 0,-2 0 0,-4 0 1,0-3-1870,-2 0 1,-2 1 0,0-2-7147,-4-2 8572,-2-5 0,-1-7 0,0-6 0</inkml:trace>
  <inkml:trace contextRef="#ctx0" brushRef="#br0" timeOffset="563">790 21 9407,'7'-9'1681,"-1"2"1,-3 4-842,0 6 0,-6 4 0,-4 6 0,-2 4 624,-1 2 0,-1 4 0,-1 2 0,-3-1-1134,0 1 0,1-2 0,-1-3 0,0 0-641,3 0 1,2-1 0,2-1 0,3-3-958,0 0 1,1 1 1267,1-2 0,1-1 0,-2-3 0</inkml:trace>
  <inkml:trace contextRef="#ctx0" brushRef="#br0" timeOffset="753">951 241 8051,'1'-10'0,"1"0"0,3 1 1210,0 2 1,5 0-1,5 3 1,-1 2 526,1 1 1,2-2 0,0-1 0,1 2-2006,-1 1 1,1 1 0,-2 0-1,0 0 268,-3 0 1,-2 0-5056,-1 0 2302,-4 0 2753,-2 0 0,-8-4 0,-2-2 0</inkml:trace>
  <inkml:trace contextRef="#ctx0" brushRef="#br0" timeOffset="971">1050 201 8661,'-13'7'0,"-1"-2"0,2 1 0,1-1 931,1 3 0,-2 1 0,1 1 0,3 0 150,2 0 1,3 0 0,3 0-776,0 0 0,4 3 0,3 1 0,3-2 0,2-1-66,2-1 0,2 0 0,-3 0 0,-3 0 245,-3 0 1,-1 3 0,1 1-188,-4-2 0,-6-1 0,-4-2 0,-2-1-362,-1-2 1,-4 0-1,-3 2 1,-2-3-305,-1 0 1,1-2 367,2-3 0,-6 4 0,2 2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43.257"/>
    </inkml:context>
    <inkml:brush xml:id="br0">
      <inkml:brushProperty name="width" value="0.04295" units="cm"/>
      <inkml:brushProperty name="height" value="0.04295" units="cm"/>
    </inkml:brush>
  </inkml:definitions>
  <inkml:trace contextRef="#ctx0" brushRef="#br0">0 48 8079,'0'-11'0,"0"-1"1921,0-2 1,1 5 0,2 7 371,4 4 1,1 5 0,0 5-1816,-2 2 0,0 3 1,2 1-1,-2 3 1,2 3-1,1-1-82,1 1 0,-3-2 0,-2 2 0,1-1-1148,-1 1 1,-2 2-255,0-2 1,-2-2 0,-1-5 0,0-4-6780,0-2 5971,0-5 0,0-6 1814,0-7 0,4-11 0,2-3 0</inkml:trace>
  <inkml:trace contextRef="#ctx0" brushRef="#br0" timeOffset="200">202 98 9343,'9'-10'0,"-1"0"3427,-2 0-2213,-3 4 1,0 6 0,-6 8-1,-4 4 426,-2 5 0,-4 2 0,-2 2-233,0 2-1405,2-1 0,-4 2 0,3-3 0,2 1-319,1 2 0,1-1 1,1-3-1,2 0 598,4 0 1,-1-3-282,0-1 0,1-3 0,3 1 0</inkml:trace>
  <inkml:trace contextRef="#ctx0" brushRef="#br0" timeOffset="553">321 458 7967,'0'-10'874,"0"0"1,4 0 0,3 1-1,1 1 1142,-1 2 0,5-1 1,0-3-1,4 1-1536,1 2 1,4 0 0,-5 3 0,1 2-567,-1 1 1,-3 1-1,-1 1 34,-4 2 0,-1 6 0,-3 6 0,-3 0-115,-3 3 0,-5 4 0,-6 3 0,-3-1 214,0 1 0,-5 1 0,4-2 0,-1-3 254,-1-3 1,4-1-1,2-3 1,2-3 266,1-3 0,3-1 124,1-3-456,3-1 0,0-3 0,6 0 0,4 0 71,2 0 0,2 0 0,2 0 0,4 0-78,2 0 1,4-3 0,1-1 0,-2 2-4,-1 1 0,2-2 0,1-1 1,-2 2-4,-1 1 1,-1-2-1,-1-1 1,-2 1-1,-3 0-472,0-1 1,-2-2-6720,1 2 4797,-6-3 2171,-3 5 0,-4-6 0,0 2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42.028"/>
    </inkml:context>
    <inkml:brush xml:id="br0">
      <inkml:brushProperty name="width" value="0.04295" units="cm"/>
      <inkml:brushProperty name="height" value="0.04295" units="cm"/>
    </inkml:brush>
  </inkml:definitions>
  <inkml:trace contextRef="#ctx0" brushRef="#br0">131 30 9824,'-10'-7'0,"0"1"0,0-1 2277,0 1 0,3 2-1735,1 4 0,0 4-153,-1 3 0,4 2 0,6 2 1,3 2 263,0 4 1,2 2 0,0 2 0,3 1-47,3 2 0,-1-1 0,-3-3-102,0 0 0,0 0 1,0 0-1,0 0-250,0 0 1,0-3-1,-1-2 1,-1 0-1,-3-3-738,0-1 1,-2-1 0,-3 0-1634,0 0-1159,0-4 1,0-3-1,0-6 3275,0-4 0,0-11 0,0-3 0</inkml:trace>
  <inkml:trace contextRef="#ctx0" brushRef="#br0" timeOffset="194">240 120 8117,'0'-10'0,"0"0"0,0 0 838,0 4 0,-1 3 0,-2 6 0,-3 5 897,0 4 0,-2 4 1,1 4-1,-3 1-755,-3 2 0,0-1 1,-2 2-1,-1-1-472,1 1 1,1 2-1,-1-2-468,0-2-259,2-1 0,3-2 0,0-1 0,0-3-772,0 0 0,3-2 1,2-3-1,0 0-2077,3 0 0,0-3 3068,-1-1 0,1-3 0,-2 1 0</inkml:trace>
  <inkml:trace contextRef="#ctx0" brushRef="#br0" timeOffset="529">400 471 9677,'-4'6'2492,"2"-2"0,-1-5-1890,6-2 1,3-6 0,4-5-1,0 2 41,0 1 0,-3-2 1,-1-1 1812,2 2-1431,-3 1 1,-1 7-488,-4 4 1,-1 5 0,-2 8 0,-3 4 0,-1 2-275,1 1 1,0 3-1,-2 1 1,3-2-824,0-1 0,-1-4 0,2-2 0,1 1-939,-1-1 1,2-2 0,-1 0-1915,2-2 0,2-2 379,2-2 0,2-4 3033,2-6 0,1-7 0,-2-6 0</inkml:trace>
  <inkml:trace contextRef="#ctx0" brushRef="#br0" timeOffset="792">800 280 7921,'-13'-3'1395,"-1"-1"415,2 2 1,7 1-1,5 1-1019,5 0 1,5 0-1,3 0 1,6 0-270,7 0 1,-2-1 0,9-2 0,-2-4-602,-4-2 1,3-1 0,-4 0 0,-2 1-1,-2 1-788,-5 2 0,-4 0 0,0-2-4724,-2 2 5591,-5-1 0,-2-7 0,-4-2 0</inkml:trace>
  <inkml:trace contextRef="#ctx0" brushRef="#br0" timeOffset="982">1050 81 7921,'0'7'0,"0"-1"446,0 2 0,0 2 1,-1 2-1,-1 3 1,-3 0 1441,0 3 0,-2 4 1,-3 2-1,0-1-137,0 1 1,0-2-1,0 2 1,0-1-1725,0 1 1,3-4 0,2-4 0,0 1-1956,3-1 1,0-2-1,0-4-4720,-2 0 6648,1-4 0,3-11 0,0-6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03.753"/>
    </inkml:context>
    <inkml:brush xml:id="br0">
      <inkml:brushProperty name="width" value="0.04295" units="cm"/>
      <inkml:brushProperty name="height" value="0.04295" units="cm"/>
    </inkml:brush>
  </inkml:definitions>
  <inkml:trace contextRef="#ctx0" brushRef="#br0">70 195 8078,'0'-10'1676,"-4"4"0,-2 3 0,-4 8-987,0 5 1,1 3 0,1 6 0,3 0-236,0 2 0,-1 1 0,2-2 0,2 0-128,1 0 1,1-4-1,0-2-364,0 0 0,1-4 0,2 2 0,4-6-135,2-1 1,1-3-1,0-5 1,1-4-89,2-2 1,-1-4 0,2-2 0,-1 0 50,1-3 0,-1 0 1,-3 0-1,-1 3-48,-2 0 0,1 3 117,-1 5 0,-2 5 1,-2 8 136,-2 4 1,-1 5-1,0 0 1,0-1 77,0 1 1,3 1 0,2-3 0,-1-3 599,1-3 0,2-4 0,0 0 72,2-2 0,1-5 1,0-4-1,-1-3-472,-2-3 0,0 0 1,-3 2-1,-1-3-633,1 0 0,-2 1 0,1-1 1,-2 0-1608,-1 3 1,4-1 0,3 3-3496,2 4 5461,1 4 0,0 2 0,0 0 0</inkml:trace>
  <inkml:trace contextRef="#ctx0" brushRef="#br0" timeOffset="563">441 346 8493,'-4'4'1891,"4"3"1,4 1 0,7-1-1,1-4-1673,2-2 0,2-1 0,-1-1 0,-1-1-193,1-2 0,1-7 0,-2 1 1,-3-1-422,-3 0 0,-1 4 0,-3 1 31,-2-2 1,-2 3 0,-5 3 0,-3 4 92,-5 5 0,-1 2 336,1 1 0,1 3-81,-1 1 1,6 2 0,4-2 0,2-2-65,1-1 1,1-1 0,4-1-1,3-1-127,5-2 1,8-3 0,-1 0 0,2-2 75,2-1 0,2-4 1,4-4-1,0-3 197,0-3 0,-1-3 0,-1 1 1,-3-1 264,0 1 1,-3-4 0,-4-4 0,-3 2 81,0 1 0,-3 5 0,-4 3 1,-3 2 274,0 1 1,-3 4 0,-5 3-506,-4 2-172,-6 5 0,0 6 0,-2 6-14,0 0 1,2 1 0,3-2-1,1-1-285,2 1 0,3 1 1,4-2-1,0-2-124,0-1 0,4-4 1,4-2-1,3 0 33,3-3 1,2-2 0,-1-3 0,0-5 184,3-4 0,-2-3 1,-1-4-1,0 0 193,-3-2 0,-1-1 0,-1 1 0,0-2 429,0-4 1,-1-2 0,-1-1 0,-2 1 253,2 2 0,-2 4 0,-1 6 0,0 4 1389,-3 2-1965,3 5 1,-3 6 0,0 8 0,-3 4-587,-3 5 0,1 3 1,2 3-1,-1 4-786,-2 2 0,-3 1 1,-1 1-1,-4 2-224,-5 4 1491,-11 2 0,1-3 0,-7-2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02.386"/>
    </inkml:context>
    <inkml:brush xml:id="br0">
      <inkml:brushProperty name="width" value="0.04295" units="cm"/>
      <inkml:brushProperty name="height" value="0.04295" units="cm"/>
    </inkml:brush>
  </inkml:definitions>
  <inkml:trace contextRef="#ctx0" brushRef="#br0">0 51 8123,'0'-16'1679,"1"3"1,4 6-1204,5 4 0,4 2 1,6 1-1,1 0 32,2 0 1,4 0 0,5 0 0,3 0-239,0 0 0,1 0 0,1 0 0,-4 0-779,-2 0 0,-5 0 1,-3 0-1,-3 0-2825,-3 0 3334,-3 0 0,0 0 0,2 0 0</inkml:trace>
  <inkml:trace contextRef="#ctx0" brushRef="#br0" timeOffset="178">291 0 8638,'-10'7'0,"0"-1"1111,0 2 1,3 1 0,1 2 0,-1 2-32,1 4-347,-2 2 1,2 1-95,-4 0 0,-2 3 0,0 2-429,-1 0 0,4 1 0,-3 2 0,2-2-609,0 2 0,6-2 0,-5-1 0,2 0 0,3-3-679,-1-1 1,-2-1 0,1-1 1077,0-2 0,-2-3 0,2-4 0</inkml:trace>
  <inkml:trace contextRef="#ctx0" brushRef="#br0" timeOffset="750">430 290 9307,'0'-10'0,"-1"1"1054,-2 2 0,-2 4 1,-3 6-1,2 4-674,-2 2 0,-1 2 0,0 1 0,1 3 175,2 0 1,0-2 0,-2 1-1,3-1-296,0 1 0,2-1 0,3-3-253,0 0 0,1-4 0,2-3 0,4-2-184,2-1 0,4 0 0,2-2 0,0-4-235,3-4 0,-2-3 0,-1 0 0,0-4-81,-3-2 1,1 0-1,-2 2 1,-2 4 417,0 2 0,-4 4 171,-2 1 1,-2 5 0,-1 2 0,0 6 416,0 6 1,0 1 0,0-2-1,0 3-53,0 0 1,3-2-1,2 0 1,0-2 14,3-1 1,1-1-1,1-2 1,1-3-239,2 0 1,-1-2 0,2 1-1,0-2-282,3-1 1,1-4-1,0-2 1,-2-1-75,2 1 0,1-4 1,1-4-1,0 2-429,0 1 0,0-2 1,-1-1-1,-1 1 363,-2-1 0,-3 2 1,0-2-1,-2 1 149,-1-1 0,-1 1 0,-2 3 195,-4 0 1,-3 4-1,-3 3 76,-4 2 1,-6 5-1,-3 4 1,-1 3 55,1 3 1,0 3 0,-1 0 0,5 1 42,4-1 1,1 0-1,3-2 1,2-1-8,1 1 0,10-2 1,4-3-1,5-1-90,2-2 1,3-3-1,2-4 1,-1 0-394,1 0 0,1-1 0,-2-2 0,-3-4-879,-3-2 0,-4 0 0,-5 1 0,-1 3-948,-2 0 0,-5 2 1984,-1 3 0,-4-4 0,-6-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21.692"/>
    </inkml:context>
    <inkml:brush xml:id="br0">
      <inkml:brushProperty name="width" value="0.04295" units="cm"/>
      <inkml:brushProperty name="height" value="0.04295" units="cm"/>
    </inkml:brush>
  </inkml:definitions>
  <inkml:trace contextRef="#ctx0" brushRef="#br0">96 129 9094,'-4'-17'0,"-3"2"4422,-2 0-3793,3 2 0,3 7 0,6 5-395,4 7 0,2 2 0,2 8 1,2 2-271,4 1 1,-2 1 0,-2 0 0,-2 0-868,-1 0 1,0 0 0,-1 1 0,-2 0-1550,-4-1 1,1 1 2451,0-7 0,-1-5 0,-3-5 0</inkml:trace>
  <inkml:trace contextRef="#ctx0" brushRef="#br0" timeOffset="183">267 49 8089,'3'-12'0,"1"2"1218,-2 1 1,-1 3-762,-1 0 0,-1 3 0,-2 0 1,-4 3 263,-2 3 1,-1 7 0,-1 7 0,-2 2-126,-4 1 1,-2 3-1,-2 2 1,0-1-798,1 1 1,-2-1-1,5-1 1,-1 3-648,1 0 0,3-2 0,5-4 0,1-1-441,2-2 1,2 0 0,-1-2 1288,0 0 0,6-2 0,5 1 0</inkml:trace>
  <inkml:trace contextRef="#ctx0" brushRef="#br0" timeOffset="367">306 309 8089,'6'1'2493,"-4"2"-1620,-4 4 1,-1 2 0,-2 1 0,-1 1-454,1 2 1,2-1 0,0 1 0,2-2-804,1-1 1,3 0-1,3-1 1,2-1-611,3-2 0,5-3 0,0 1 0,1-1 993,-1 1 0,1-5 0,3-5 0</inkml:trace>
  <inkml:trace contextRef="#ctx0" brushRef="#br0" timeOffset="486">436 178 8089,'-10'-4'2395,"0"-3"-2923,4-2 1,3 3-1820,6 3 2347,7 2 0,6-3 0,4-2 0</inkml:trace>
  <inkml:trace contextRef="#ctx0" brushRef="#br0" timeOffset="752">777 129 10712,'10'0'267,"1"0"0,1 1 1,3 1-102,0 2 1,2 2-1,3-1 1,0 0 14,0 3 1,-4-2-1,-3 0 65,-2 2 0,-5 1 0,-3 1 0,-4 0-35,-6 0 1,-4 3 0,-9 1-1,-1-1-431,-2 1 0,1-2 0,-1 2 0,3-1-627,3 1 0,0 2 1,3-2-1,2-1-1956,1 1 2803,5-2 0,-2 2 0,2-4 0</inkml:trace>
  <inkml:trace contextRef="#ctx0" brushRef="#br0" timeOffset="916">976 379 9682,'6'0'1843,"-10"1"0,-7 2 0,-2 4-1479,-2 2 1,-2 4 0,0 1 0,-1-2-201,1-1 0,3 2 0,4 1 0,0-2-2626,0-1 1,4-1-1,3 0 2462,2 0 0,-3-4 0,-2-2 0</inkml:trace>
  <inkml:trace contextRef="#ctx0" brushRef="#br0" timeOffset="1219">1347 218 10140,'-4'-10'0,"-3"1"791,-2 2 1,2 0 0,1 3 0,-2 2-53,-1 1 0,-4 9 1,-2 3-1,0 2-570,-3 2 1,3 2-1,2 0 1,2 2-73,1 1 1,4-1 0,3-1-1,2-3-177,1 0 1,4-2-1,4-4 1,3-2-391,3-4 1,7-2 0,-1-2 0,1-2 46,0-4 1,-2-2 0,-2-2 0,-4-1 247,-2-2 1,-5-3 0,-4 0 0,-4-2 27,-5-1 0,-5 3 0,-3 2 0,0 1-43,-3 6 0,-4-1 1,-2 5-1,2 2-3139,1 1 3329,1 5 0,0 2 0,0 4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55.810"/>
    </inkml:context>
    <inkml:brush xml:id="br0">
      <inkml:brushProperty name="width" value="0.04295" units="cm"/>
      <inkml:brushProperty name="height" value="0.04295" units="cm"/>
    </inkml:brush>
  </inkml:definitions>
  <inkml:trace contextRef="#ctx0" brushRef="#br0">256 75 8027,'6'-13'548,"-2"-1"0,-1 2 339,1 1 0,-1 1-171,-3 0 1,0 6-1,-1 4-404,-2 5 0,-2 4 0,-4 2 0,0 1-179,-2 2 0,-1 3 1,2-1-1,0 1-193,0-1 1,1-3 0,1 0 0,3-2-178,0-1 1,-1 0 0,1 0-298,0 0 1,2-3 533,0-1 0,2 1 0,1 3 0</inkml:trace>
  <inkml:trace contextRef="#ctx0" brushRef="#br0" timeOffset="309">325 246 7981,'6'-4'136,"-3"-3"1,-2 1-1,0 1 653,2 0 1,0 1 1044,3 1-1363,-3 1 1,1 4-1,-4 6-265,0 5 1,0 1 0,0-2 0,-1 2 2,-2-2 1,1 2-1,-2 0 1,1-1-840,-1 1 1,0-2 0,2 1-898,-2-2 1,-2-1 1526,2 0 0,1-4 0,3-2 0</inkml:trace>
  <inkml:trace contextRef="#ctx0" brushRef="#br0" timeOffset="969">566 246 7993,'0'-10'1717,"0"3"-1180,0 1 1,0 5-342,0 1 1,-3 4 0,-2 6 0,0 0 25,-3 0 1,-1 3-1,0 2 1,1-1-68,2 1 1,3-2 0,0-3-132,2 0 1,1-3 0,1-2 0,2 0-57,4-3 1,2-1 0,1-1 0,1 0-41,2 0 1,-1-3 0,2-2 0,-1 0-65,1-3 0,-1 2 0,-3 0 0,-1-2-95,-2-1 1,0-1-1,-3 0 1,-2 0 161,-1 0 0,-1 0 0,-1 0 0,-2 1-5,-4 2 0,-2 0 1,-1 3 13,0 2 1,0-2-78,0 0 0,6 1 26,4 3 1,4 0 0,6 0-1,0 0-46,0 0 0,4 0 0,2-1 0,1-1 65,-1-2 1,0 1-1,2 3 1,-3 0 100,0 0 1,-2 0-1,-3 0 20,0 0 419,0 0 0,-4 4 0,-3 3-199,-2 2 0,-4 4 0,-2 1 0,0-2-90,-3-1 0,-1 2 1,0 1-1,1-2-93,2-1 1,3-1-1,0 0 1,2 0-5,1 0 1,1-3 0,2-2-54,4 0 0,5-2 1,3-4-1,-1-2-85,1-4 0,1 1 1,-2-1-1,-2-3 16,-1-3 1,-4-1-1,-2 2 1,0-2 96,-3 2 1,-1-2-1,-1 0 1,-1 2-53,-2 1 1,-3 2 0,-3 1-1,1 3-509,2 0 0,-1 2 1,-3 3-1735,0 0 2258,4 0 0,-2 4 0,2 2 0</inkml:trace>
  <inkml:trace contextRef="#ctx0" brushRef="#br0" timeOffset="1824">1056 246 6162,'6'0'1113,"-2"-4"1,-5 2 0,-2 0-643,-4 4 0,-2 4 0,-1 4 0,0 0-165,0 0 1,1 0 0,2 0-122,4 0 1,2-3 0,2-1-189,2 2 1,6-3-1,6-2 1,-1-2-181,1-1 0,2 0 1,-1-1-1,0-2 77,-3-4 1,-2-2-1,-1-1 1,-1 0 112,-2 0 1,-3-3 0,-4-1 0,0 2 38,0 1 1,-1 1-1,-2 1 1,-4 1-289,-2 2 1,-4 3 0,-1 0 0,2 2-2907,1 1 3148,1 0 0,-4 4 0,-2 2 0</inkml:trace>
  <inkml:trace contextRef="#ctx0" brushRef="#br0" timeOffset="2001">1296 5 11674,'-10'3'633,"1"3"1,1 1-1053,2 0 1,2 8 0,-1-5 0,-1 1-2250,1 0 2668,2-1 0,-5 4 0,2 2 0</inkml:trace>
  <inkml:trace contextRef="#ctx0" brushRef="#br0" timeOffset="2257">1456 136 8308,'-10'0'904,"0"0"0,1 4 0,1 3 0,3 2-728,0 1 0,2 3 0,3 1 0,0-2-112,0-1 0,3-1 0,2 0 1,0 0 202,3 0 0,1 0-187,1 0 0,-4 0 11,-3 0 0,-10-3 0,-4-2 0,-3 0-262,-4-3 1,-1 2 0,-1 1 0,0-1-249,0 1 0,0 1 419,0-2 0,-4 3 0,-2-1 0</inkml:trace>
  <inkml:trace contextRef="#ctx0" brushRef="#br0" timeOffset="2601">136 696 8013,'-32'-10'440,"2"1"1,5 2 0,6 4 0,6 2 3251,2 1-3411,5 0 0,9 0 0,11 0 0,14 0 0,14-1-440,14-2 0,11 0 0,13-3 1,7-2 103,6-1 1,-40 4 0,1 0 0,-2 0 0,1 0 0,-1 0 0,0 0-591,-1 0 1,0 0 0,47-5 0,-9 0-1,-2 1 539,-4 2 1,1-1 0,-1 1 0,-5-1 780,-3 1 0,-14 0 1,-7 2-1,-7 1-72,-6-1 1,-4-1 0,-10 2-1,-5 2-628,-4 1-1120,0 1 1,-13 1-1628,-5 2 2772,-5-1 0,-13 6 0,2-2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04.629"/>
    </inkml:context>
    <inkml:brush xml:id="br0">
      <inkml:brushProperty name="width" value="0.04295" units="cm"/>
      <inkml:brushProperty name="height" value="0.04295" units="cm"/>
    </inkml:brush>
  </inkml:definitions>
  <inkml:trace contextRef="#ctx0" brushRef="#br0">60 0 8129,'-10'4'0,"0"4"0,1 3 3,2 3 0,3-1 0,3-3-3,-2 0 0,-3 0 0,-4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21:04.482"/>
    </inkml:context>
    <inkml:brush xml:id="br0">
      <inkml:brushProperty name="width" value="0.04295" units="cm"/>
      <inkml:brushProperty name="height" value="0.04295" units="cm"/>
    </inkml:brush>
  </inkml:definitions>
  <inkml:trace contextRef="#ctx0" brushRef="#br0">0 2 8925,'0'-1'0,"0"4"196,0 5 0,0 5 1,0 2-1,0-1-196,0 1 0,0 2 0,0-1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7:35.977"/>
    </inkml:context>
    <inkml:brush xml:id="br0">
      <inkml:brushProperty name="width" value="0.05727" units="cm"/>
      <inkml:brushProperty name="height" value="0.05727" units="cm"/>
      <inkml:brushProperty name="color" value="#008C3A"/>
    </inkml:brush>
  </inkml:definitions>
  <inkml:trace contextRef="#ctx0" brushRef="#br0">110 187 17527,'0'6'-930,"0"-2"0,1-4 1108,2 0 0,4 0 0,5-1 0,3-1 32,0-2 0,5 1 0,5 2 1,0-1-14,3-2 1,4-2-1,4 1 1,1 0-104,0-3 1,4 2-1,-4 1 1,2 0-76,1 3 0,2-2 1,-2 0-1,-4 2 65,-4 1 0,-6 0 0,-3-1 0,-3-2-270,-3 2 1,0 1 0,-3 1 773,-2 0-2878,-5 0 1434,-3 0 0,-12 0 1,-3 1 876,-3 2 0,-3 3 0,-3 4 1</inkml:trace>
  <inkml:trace contextRef="#ctx0" brushRef="#br0" timeOffset="683">269 78 17015,'6'-4'0,"-2"-3"-771,0-2 1,-1 0 0,2 1 1025,0 2 0,1-1 896,-2-3-1006,-1 4 0,-7 2 1,-3 5 7,-2 2 0,-5 6 0,-3 5 0,-2-1-76,-1 1 1,0-1 0,-1 3-1,0 1-1,1-1 0,-6 1 0,6-2 1,0-1-102,2 1 1,4-2 0,4-3 103,0 0 0,1 0-84,2 0 0,4-4 0,6-2-16,4 0 1,2-2 0,1 1 0,0-2 203,0-1 1,1 0-1,1 0-550,2 0 296,-1 0 0,-3 0 0,0 0-111,0 0 0,0 4 0,0 2 0,-1 1 7,-2-1 0,1 0 0,-2 2 0,1-2 78,-1 2 0,1 0 0,3 0 0,-1-2 82,-2 2 0,1-2 1,-1-1-1,2 1 183,1-1 1,-3-1-1,-1 1-187,2 0 0,1 1-146,1-2 618,-4-1-261,-2-3 0,-4-1 0,0-2 21,0-4 0,0-2 0,0-1 0,0 0 27,0 0 0,1-4 1,1-3-1,2-2-17,-2-1 0,2-4 0,1-3 0,-1-1-116,1 1 0,1 0 1,-1 2-1,-1 2-262,1 2 0,-2 0 1,-2 7-1,1 2-2855,2 1 833,-1 5 0,-3 4 2145,0 9 1,-9 4 0,-2 9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3:55.907"/>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09 50 7876,'7'0'581,"-1"0"0,-2 0-333,2 0 0,-2 0-148,2 0 1,-2 0-41,2 0 1,1 0 0,3 1 1,0 2 0,0-1 0,0 1-3,0-2 0,0 2 0,0 1 1,0-2-17,0-1 0,0 0 0,0 1 0,0 2 26,0-2 1,1-1-1,1-1 1,2 0-33,-2 0 0,2 3 1,1 1-1,-1-2-22,1-1 1,1-1 0,-1 0 0,0 0 18,3 0 0,1 0 1,1 0-1,-1 0-45,-2 0 1,1 0-1,-1 0 1,1 0 1,-1 0 1,0 0-1,-2 0 1,-1 0 7,1 0 0,1 0 0,-2-1 1,-2-1 23,-1-2 1,2 1-1,1 3 1,-2 0 16,-1 0 1,2 0-1,1 0 1,-2 0-15,-1 0 0,-1-1 0,1-1 0,1-2-26,2 2 0,-1 1 0,-2 1 1,1 0-2,2 0 0,-1-1 1,-2-1-1,1-2-19,2 2 1,-1 1 0,-3 1-1,1 0 20,2 0 0,-1 0 0,1-1 1,-2-1 4,-1-2 0,0 1 0,0 3 1,0 0 14,0 0 1,1 0 0,1 0-1,2-1 7,-2-2 0,2 1 0,0-1 1,-2 2-26,-1 1 1,2 0 0,1 0 0,-1-1-2,1-2 1,-2 1-1,1-1 1,-1 2-3,1 1 0,-1 0 0,2 0 1,-1 0 45,1 0 1,-1 0-1,-2 0 1,1 0 4,2 0 0,-1-3 0,-3-1 0,0 2-21,0 1 0,0 1 1,0 0-1,0 0-4,0 0 0,0 0 0,-1-1 0,-1-1 32,-2-2 1,-2 1-3,2 3 0,0-1-345,1-2-509,-3 1 699,-4-2 0,-1 4 0,-2 0-2653,-4 0 2753,-6 4 0,-3 2 0,-4 4 0</inkml:trace>
  <inkml:trace contextRef="#ctx0" brushRef="#br1" timeOffset="1102">0 151 17225,'10'0'1,"0"0"1,0 0 0,0 0-1,0 0 43,0 0 0,1 0 5,2 0 0,-1 0 66,1 0 1,-2-3-1,-1-1-22,0 2 1,3 1 0,1 1 0,-2-1-15,-1-2 0,2 1 0,2-1 0,-1 2-55,1 1 0,-2 0 0,-2 0 0,1 0-20,2 0 1,-1 0 0,-2-1-1,1-1 17,2-2 0,-1 1 0,-3 3 0,1 0 4,2 0 1,0 0 0,2 0 0,1 0 18,-1 0 1,-1-3-1,1-1 1,1 2-19,-1 1 0,-1 1 0,1-1 0,0-1 13,-3-2 1,2 1 0,0 3 0,-2 0-64,-1 0 1,-1 0-1,0 0 11,0 0 0,0 0 0,0 0-2,0 0 1,0 0 0,0 0-17,0 0 0,0 0 0,0 0 0,0-1 103,0-2 0,0 1 0,1-1 0,1 2-37,2 1 0,-1-3 0,-2-1 0,1 2-26,2 1 0,-1 1 1,-3 0-1,0 0-34,0 0 0,0 0 0,0 0 0,0 0 12,0 0 0,0 0 0,0 0 7,0 0 1,0 0 0,1 0 0,1 0 15,2 0 1,-1-1 0,-3-1-1,1-2 39,2 2 0,0 1 0,2 1 0,0 0-79,-3 0 1,2 0 0,0-1-1,-2-1 37,-1-2 1,-1 1 0,0 3 0,0 0-28,0 0 0,0 0 0,0 0 17,0 0 1,0 0 0,0 0 37,0 0 1,0-3 0,0-1 0,0 2-10,0 1 0,0 1 1,0 0-1,0-1-34,0-2 1,0 1 0,0-1 0,0 2-16,0 1 0,3-1 1,1-1-1,-2-2 43,-1 2 0,0 1 1,1 0-1,2-1-3,-2-2 0,-1 1 1,-1 3-1,0 0-9,0 0 1,-3-1-1,-1-1-25,2-2 1,1 1-525,1 3-96,-4 0 1,-2 1-2881,-4 2 3442,-4 3 0,-6 4 1,-6 0-1</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3:11.843"/>
    </inkml:context>
    <inkml:brush xml:id="br0">
      <inkml:brushProperty name="width" value="0.04295" units="cm"/>
      <inkml:brushProperty name="height" value="0.04295" units="cm"/>
    </inkml:brush>
  </inkml:definitions>
  <inkml:trace contextRef="#ctx0" brushRef="#br0">603 253 7463,'-4'-10'-238,"2"0"0,-2 0 0,4 0 892,0 0 1,0 3-1,0 1 552,0-2-401,0 3 1,0 2 0,0 6-283,0 4 1,-3 6 0,-2 4-1,0 3-87,-3 3 0,-1 0 1,0 2-1,1 1-187,2-1 0,-1-2 1,-3 1-1,1-2-316,2-2 0,0 2 0,3-6 0,1 0-1598,-1-3 1,2 1 0,-1 0-1769,2-2 3433,-3-5 0,2-3 0,-2-4 0</inkml:trace>
  <inkml:trace contextRef="#ctx0" brushRef="#br0" timeOffset="434">522 183 8541,'7'-13'0,"-2"-1"880,0 2 0,2 2-332,0 3 1,-1 3-1,-1 5 1,1 2 44,-1 4 1,1 5 0,2 3-1,-2 0-321,2 3 0,-2 1 1,0 1-1,2-1-117,1-2 0,0 0 1,0-2-133,1 0 0,1-2 0,6-1 0,-4-4-121,-2-5 1,0-2 0,1-1 0,2 0-18,-2 0 1,2-8-1,0-2 1,-1-2-156,1-2 1,-2-2 0,1-5 0,-2-1 176,-1-2 1,-3 0-1,-1 2 1,2-1 154,1 5 1,-2-1 0,-2 5 385,0 2 0,-2 4-201,-3 2 1,0 8-1,0 2 1,0 7 185,0 6 1,0 2 0,0 2 0,0 2-23,0 4 1,-4 1 0,-2 0 0,-1-2-208,1 2 1,0-2-1,-2-1 1,2 0-249,-2-3 1,0-1 0,0-1 0,3-1-1001,0-2 1,-1 0 0,1-3-591,0-2 1,2-1 0,1-2 449,4-2 1,4-4 0,4-6 1183,0-4 0,4-6 0,2-3 0</inkml:trace>
  <inkml:trace contextRef="#ctx0" brushRef="#br0" timeOffset="2225">1004 344 8506,'6'-4'990,"-3"-3"1,-2 4-719,-1 3 0,-3 4 1,-2 6-1,0 0 157,-3 0 0,3 3 0,1 2 1,1-1 31,-1 1 1,1 1-1,3-2 1,1-2-230,2-1 1,3-1 0,4-1-1,0-1-97,0-2 0,0-3 0,0 0 0,0-2-350,0-1 1,0-3 0,0-3 0,0-2 109,0-3 1,-1-1 0,-2 1 0,-4-1-1,-2-2-756,-1 2 0,0-3 582,0-2 0,-3 2 0,-2 2 0,0 3 219,-3 3 26,3-1 1,-2 5 261,3-3 0,2 3-111,5 0 1,3 2 0,4 1 0,1 0-14,2 0 1,2 3-1,3 2 1,-3 0-81,0 3 0,-2 1 0,-4 1 0,-1 1-2,-2 2 0,-3-1 0,0 1 0,-2-2-2,-1-1 1,-1 0-1,-2 0 298,-4 0 1,1-3-235,0-1 0,3-5-153,0-1 0,6-3 1,5-5-1,3 1-144,3-5 1,3 2-1,-1-2 1,0 3-145,-3 3 1,-2 0 0,-1-1 0,0 3 184,0 0 1,-3 2 0,-2 0 99,0 4 0,-2 4 0,-3 4 0,1 0 356,2 0 0,0 0 0,2 0-38,0 0 1,2-1 0,0-1 0,2-3-164,1 0 0,0-2 0,0-2 0,1 1-276,2 2 1,0-1 0,3-4 0,1-1 76,-1-2 0,1-3 0,-3 0 0,-2-2 56,-1-1 0,-1 0 1,0 0-1,-1 0 29,-2 0 1,0 0-1,-3 0 1,-1-1 169,1-2 1,-2 1-1,1-1 106,-2 2 1,-2 2 0,-2 2-234,-4 4 0,-6 2 1,-3 2-25,0 2 1,2 3 0,4 5-1,0 1-31,0 2 0,4 2 1,2-2-1,1-2-286,-1-1 0,1-1 0,4 0 83,2 0 1,2-3 0,4-2 0,0 0 16,2-3 1,1-1 0,-2-2-1,1-2 12,2-4 1,-1-2 0,1-1 0,-2-1 120,-1-2 1,2-2 0,0-4 0,-2 0 145,-1-2 0,2-5 0,-4-2 1,2-3-61,1-3 1,-1-2 0,-1 1 0,-2 2 156,2 2 0,-2 6 1,-1 10-1,0 0 118,-3 3 1,-1 4 355,-1 2 1,-3 8 0,-2 2 0,0 7-310,-3 6 1,-4 5 0,-3 4 0,1 1-7,-1 0 1,1 8 0,2-5 0,-2 0-85,2-2 0,2 3 0,2-4 0,3 0-216,0-1 1,2-6-1,3-5 1,0 1-351,0-1 0,4-4 0,4 1 0,3-5 11,3 1 0,0-3 1,-1-2-1,4-2 52,2-1 0,2-4 0,1-3 0,2-2 40,-2-1 1,-2-1 0,-3-1 0,-3-2 213,0 2 0,-6 1 0,1 1 1,-2 0 155,-2 0 1,-2 0-60,0 0 0,-3 4 0,-3 3 1,-4 3 224,-2 3 0,2 0 1,1 3-1,-1 2-132,1 1 0,-1 4 0,3 1 1,1-2-79,-1-1 1,2-1 0,-1 0 4,2 0 0,5 0-97,3 0 1,2-4-1,1-3 1,0-2-6,0-1 0,1-3 1,1-2-1,2 0-257,-2-3 1,-1-1 0,-1-1-1,-1 0 161,-2 0 1,1 0 188,-1 0 0,-2 3 91,-2 1 1,-2 5-1,-1 1-17,0 5 1,0 1-1,0 0-38,0 2 1,3 1 0,2 0-164,0-2 0,-1 0 0,2-3-17,2-2 1,-2-1 0,0-1 46,2 0 1,1 0-1,1-1 1,0-2-123,0-4 0,-3 1 0,-2 0 0,1-1-49,-1 1 0,-2-2 195,0 1 0,-2 4 21,-1 3 0,0 4 0,0 6 124,0 0 0,1 0 0,1 0 0,3-1 107,0-2 0,2 0 1,4-2-1,1-1-214,2 1 1,2-2 0,-1-3 0,-1 0-79,1 0 0,1-1 0,-2-2 0,-2-4 70,-1-2 0,-1-1 1,-1 0-1,-2 0 132,-4 0 0,-2 0 1,-1 0-1,0 0 172,0 0 1,-1 3 0,-2 2-122,-4 0 0,1 2 0,0 3-185,-2 0 1,2 4-1,0 3 1,-1 3 19,1 3 0,-1 0 1,2 3-1,1 2 18,-1 1 0,-1 2 0,1 1 0,0 4 147,-3 3 0,3-5 0,1 6 1,1-1-45,-1 0 0,-2 1 0,1 1 0,1 1-34,-1 2 1,-2-1 0,0-3-1,-2 0-251,-1 0 0,-1-4 0,-1-4 0,-2-4 19,2-5 0,-2-3 0,0-3 0,1-4-30,-1-2 0,-1-2 0,-3-4 0,3-5-142,0-5 0,-1-4 0,2-2 1,2-1 210,1-2 0,2-7 0,2 1 0,4 0 61,2 2 1,5 1-1,4 3 1,6 2-26,6 1 1,4 1 0,7 1 0,1 1-59,2 2 1,7 0 0,0-1-1,2 4 65,2 2 0,-2 1 0,-3 0 0,-2 0 18,-5 0 1,0 3 0,-8 2 0,-2-1-87,-3 1 1,-6 2-1,-2-1-185,-4 0 1,-5 2 0,-6-1-1,-4 2-716,-2 1 0,-4 0 0,-2 0 1,0 1-1216,-3 2 2191,-5-1 0,1 6 0,-2-2 0</inkml:trace>
  <inkml:trace contextRef="#ctx0" brushRef="#br0" timeOffset="2646">263 893 8139,'-37'-4'0,"0"-3"193,-1-2 1,4 3 0,2 3 716,4 2 1,5 1 0,6 0 155,4 0 1,10 0 0,11 0-715,14 0 0,17 0 0,15 0 1,14-1-208,13-2 1,-31 0-1,2 0 1,7-2-1,2 0 1,3 0-1,0 0-87,3 0 1,0 0-1,6 0 1,1 1-1,-1 0 1,1 0 0,2 1-1,1 0-145,4-1 0,0 0 1,-1 1-1,-1 1 1,1 0-1,0 0 1,-1 0-1,-1 1 217,-2-1 0,0 0 1,0-1-1,-2 0 1,-5 1-1,-1 0 1,-3 1-1,-1-1 148,-2 0 1,-1 0-1,-7 1 1,-2-1 0,44-3-1,-12-1 18,-13 1 1,-10 2-1,-18 0 1,-8 1-1253,-10-1-8,-2 1 1,-17-2-1,-4 4-257,-10 0 1,-6 3 0,-8 2 1220,-5 0 0,5-2 0,-7 1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2:28.316"/>
    </inkml:context>
    <inkml:brush xml:id="br0">
      <inkml:brushProperty name="width" value="0.04295" units="cm"/>
      <inkml:brushProperty name="height" value="0.04295" units="cm"/>
    </inkml:brush>
  </inkml:definitions>
  <inkml:trace contextRef="#ctx0" brushRef="#br0">95 189 8007,'-6'-7'501,"3"1"0,1 3 781,-1 0-337,-3 2-646,0 1 0,3 0 0,6 0-148,4 0 0,5 1 0,2 1 0,-1 2-127,1-2 0,1 2 0,4 1 0,-1-1 14,-1 1 1,4-1 0,-4-2 0,1 2-63,-1-2 1,0 2 0,-3 0 0,-2-2-3,-1-1 1,-4 2-1,-2 2 131,0 0 1,-2-1 0,-3 2 72,0 2 0,-4 1 0,-3 1 1,-2 0 1,-2 0 0,-2 0 0,-4 0 0,-2 0 266,-1 0 0,0-1 0,0-1 1,1-2-155,2 2 0,-1-2 1,2 0-1,0 1-129,3-1 0,-1 2 1,0-2-1,2 1-259,1-1 0,1-3 0,0 1-667,0 0 0,3-2-631,1 1 1,2-2-634,-2-1 0,5 0 2027,1 0 0,4 0 0,6 0 0</inkml:trace>
  <inkml:trace contextRef="#ctx0" brushRef="#br0" timeOffset="234">345 458 8275,'4'0'803,"-4"0"0,-4 1 0,-6 1 0,-1 3 57,-2 0 0,-4 1 0,-5 2 0,-2-2-357,2 2 0,1 1 0,1 0-439,0-2 1,1 1 0,2-1 0,4 2-1,2 0-465,1-2 1,3 0 0,2-2-2152,0 0 0,3-2 2552,5 0 0,7-2 0,6-1 0</inkml:trace>
  <inkml:trace contextRef="#ctx0" brushRef="#br0" timeOffset="547">906 59 7977,'-1'-19'954,"-1"2"1878,-2 4-2289,1 6 1,3 4-140,0 6 0,0 4 0,-1 6 1,-1 4 698,-2 2-920,-3 1 0,1 8 0,-4 1 0,0 0 44,0-2 0,0-1 0,0 2 0,0-3-4,0 0 1,1-3 0,1-4 0,2-3-328,-2 0 0,0 1 1,0-2-1,3-2-1447,0-1 1,-1-4-1546,2-1 75,1 1 3021,7-6 0,2-6 0,4-11 0</inkml:trace>
  <inkml:trace contextRef="#ctx0" brushRef="#br0" timeOffset="939">1096 120 7602,'-7'-9'0,"2"1"1227,0 2-745,2 3 0,7-1-297,3 4 1,2 0 0,1 0 238,0 0 0,4 0 0,3 0-335,2 0 1,1-3-1,0-1 1,0 1 0,-1 0-42,-2-1 1,0 0-1,-3 2 1,-2-2 246,-1 2 1,-4 0 204,-1-1 1,-3 3-118,0 0 0,-6 7 1,-5 8-1,-3 0-151,-3 3 0,-2 4 0,1 2 0,1-1 2,-1 1 1,1-2 0,2 1-1,-2-2-29,2-1 0,2 2 0,2-1 0,2-3-226,-2-2 0,2-3 1,1-3-1,0 0-310,3 0 0,-2 0 1,0 0-1137,2 0 0,1-3-1738,1-1 3205,0-3 0,0-3 0,0-6 0</inkml:trace>
  <inkml:trace contextRef="#ctx0" brushRef="#br0" timeOffset="1188">995 308 8035,'-6'-4'548,"5"-2"0,6-1-157,5 1 1,6 2-1,2-1 1,3-1 65,3 1 1,7 1 0,-1-1 0,1-1 156,0 1 0,2-1 1,1-2-1,-2 3-247,-1 0 1,-5-1 0,-3 1 0,-3 1-133,-3-1 0,0-1 0,-3 2 0,-2 2 120,-1 1-584,-5-3 0,-4 4-2665,-9 0 0,-1 5 2894,-8 8 0,-5-1 0,-5 2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2:06.232"/>
    </inkml:context>
    <inkml:brush xml:id="br0">
      <inkml:brushProperty name="width" value="0.04295" units="cm"/>
      <inkml:brushProperty name="height" value="0.04295" units="cm"/>
    </inkml:brush>
  </inkml:definitions>
  <inkml:trace contextRef="#ctx0" brushRef="#br0">9 250 8078,'-6'-1'1291,"3"-2"0,3 1-938,3-1 1,3 1-1,5 0-83,2-2 1,0 1-1,3 3 1,2 0-1,1 0 58,1 0 0,-1 0 0,-1 0 0,-3 0 23,0 0 0,-2 0 1,-3 0-253,0 0 0,0 0-502,0 0 0,-3 0-1642,-1 0-51,-3 0 0,1-1 2096,-4-2 0,-4-3 0,-2-4 0</inkml:trace>
  <inkml:trace contextRef="#ctx0" brushRef="#br0" timeOffset="180">149 150 8078,'-7'-3'369,"2"-2"1,-1 1 1118,1-1 1,1 1-319,-2 1 0,3 3 1,0 0-843,2 5 0,1 7 0,0 3 0,0 0 0,0 3 0,0 0 462,0-1 1,0 0-712,0-3 1,3 3 0,1-1 0,-2 1 162,-1-1 1,-1-2-1,0 1-750,0 0 0,-1-1 1,-1-2-1,-2 2 1,2-2 507,1-1 0,-3 3 0,-2 2 0</inkml:trace>
  <inkml:trace contextRef="#ctx0" brushRef="#br0" timeOffset="2527">569 110 8330,'-3'-7'1036,"-2"2"-573,0 0 0,-2 2 0,-2 4 1,2 2 79,4 4 0,1 2 0,0 2 0,-2 1-225,2 2 1,2 3 0,2 0 0,3 2-183,0 1 1,1-3 0,2-1 0,-2 2-165,2 1 1,-2-2 0,0-1-1,1 1-338,-1-1 0,1-1 0,-2-3-616,0 2 0,2-2-1113,3-5 2095,0-3 0,4-13 0,2-2 0</inkml:trace>
  <inkml:trace contextRef="#ctx0" brushRef="#br0" timeOffset="2728">669 170 8232,'-1'-9'545,"-2"2"1,-4 5 260,-2 4 1,-1 4 0,0 5-1,0 1 535,0 2 0,-3 3-979,-1 0 1,0 2 0,2 1-1,-2 0-18,2 0 0,1-1 0,1-1 0,0-3-152,0 0 1,0 1 0,1-2 0,1-2-779,2-1 0,2-1 0,-1 0-1117,0 0 0,2-3 0,3-1 1703,0 2 0,-4-3 0,-2-1 0</inkml:trace>
  <inkml:trace contextRef="#ctx0" brushRef="#br0" timeOffset="5304">819 399 8271,'0'-10'2755,"0"4"-2451,0 2 0,-1 12 1,-1 3 58,-2 3 0,0 0 0,2 2 0,-2 1-189,2-1 0,1 2 1,1-2-1,1 0-140,2-3 1,0-2 0,3-2 0,2-1-96,1-2 1,4-3 0,2 1 0,-1-1-220,1 1 0,2-1 1,0-3-1,2-1-228,1-2 0,-3 0 0,-2-2 0,1-1 508,-1 1 0,2-2 0,3-3 0</inkml:trace>
  <inkml:trace contextRef="#ctx0" brushRef="#br0" timeOffset="5347">1008 439 8394,'-10'6'623,"0"1"0,1-2 0,1 0-200,2 3 0,-1 2 0,-3 3 0,0 3 178,0 0 1,1 2-1,1-1 1,2 2-456,-2 1 1,3-3-1,1-1 1,1 1-450,-1-1 1,1 1 0,3-3-1,1-3 1,2-2 302,4-3 0,6-3 0,3 1 0</inkml:trace>
  <inkml:trace contextRef="#ctx0" brushRef="#br0" timeOffset="5348">1408 349 8187,'-6'-4'1747,"6"2"0,8 0 0,3 3-1482,3 3 0,3-1 1,0-3-1,2 0-103,1 0 0,0 0 1,0 0-1,0 0-778,0 0 0,-4 0 0,-3 0-2286,-2 0 2902,-1 0 0,0 0 0,0 0 0</inkml:trace>
  <inkml:trace contextRef="#ctx0" brushRef="#br0" timeOffset="5349">1538 229 8037,'-10'0'0,"3"0"324,1 0 0,-1 1 1,-2 2 1247,2 4 0,0 5 0,3 3 0,1 0-1167,-1 3 0,1 0 0,-2 0 1,-1-2-577,1 2 0,2 1 1,0 1-1,1 1-2175,-1 2 2346,1-1 0,-6 11 0,2-2 0</inkml:trace>
  <inkml:trace contextRef="#ctx0" brushRef="#br0" timeOffset="5564">2259 130 7997,'-4'-6'804,"2"2"0,-3 4 0,3 2 0,-2 4-303,2 4 0,4 6 0,3 1 1,0 1-380,3-1 1,1 1-1,1-1 1,0 1-316,0-1 0,0 0 0,-1-3 0,-1-1-522,-2 1 1,1-2-1,2 1-638,-2-2 1353,1-5 0,-6-2 0,2-4 0</inkml:trace>
  <inkml:trace contextRef="#ctx0" brushRef="#br0" timeOffset="5785">2399 130 7997,'0'-10'745,"-1"4"-436,-2 3 1,-3 3-1,-3 3 1,0 5-1,0 3 160,-2 3 1,-4 7-1,0-2 1,1 0 238,-1-2 1,-2 0-1,1 3 1,0-1-703,3-2 1,2 0 0,1-2 0,1-1-788,2 1 1,3-2 0,4-3-1,0 0 321,0 0 0,1-3 460,2-1 0,3 1 0,4 3 0</inkml:trace>
  <inkml:trace contextRef="#ctx0" brushRef="#br0" timeOffset="6008">2549 329 8171,'0'-7'1344,"1"2"-614,2 0 0,0 2 0,3 3 1,2 0-531,1 0 0,5 0 1,2 0-1,1 0-509,-1 0 1,0 0 0,1 0 0,-4 0-613,-2 0 921,-1 0 0,0 4 0,0 2 0</inkml:trace>
  <inkml:trace contextRef="#ctx0" brushRef="#br0" timeOffset="6234">2639 289 8506,'-4'7'0,"-3"-2"472,-2 0 0,-1 1-218,0-2 0,0 3 0,0 0 290,0 2 0,4 1 1,3 0-159,2 0 1,2 0 0,2 0 0,4-1-183,2-2 0,5 1 0,2-1 0,0 1-55,-3-1 0,-2 1 0,-1-1 1,0 1-25,0-1 0,-4 1 0,-3-1 0,-3 1 98,-3-1 0,-4 1 0,-6-1 0,-4 2-203,-2 1 1,-1-1-1,0-1 1,0-2-762,0 2 0,3-2 1,2-1-1,0 0-1790,3-3 2531,5-1 0,-1 3 0,2 2 0</inkml:trace>
  <inkml:trace contextRef="#ctx0" brushRef="#br0" timeOffset="6533">3089 269 9517,'13'-3'0,"0"-2"661,-1 0 0,3 2 1,1-1-204,3 0 48,-1 2 0,7-5 0,-3 2 0,3 0-264,0-3 1,1-1 0,2 0-424,-2 2 1,-3 0-1,0 2 1,-3 1-1,-2-1-38,-2 3 219,-3 1 0,1 1 0,-4 0 0</inkml:trace>
  <inkml:trace contextRef="#ctx0" brushRef="#br0" timeOffset="6753">3290 99 7974,'0'-6'2284,"-3"3"1,-1 6-1620,2 4 0,1 5 0,1 4 0,0 2-436,0 3 1,-1 1-1,-1-2 1,-2 0-640,2 0 1,1 3 0,0 2 0,-1-1-892,-2 1 1,-3 1 1300,0-2 0,-2-1 0,-1-3 0</inkml:trace>
  <inkml:trace contextRef="#ctx0" brushRef="#br0" timeOffset="7092">3789 80 8896,'7'-9'0,"-1"2"0,2 4 914,1 2 1,-2 7 0,-2 2-667,0 5 1,5 7 0,-3-1 0,1 1 74,1 2 1,0 3 0,2 0 0,0-1-24,-1 1 1,2-2 0,-5-2 0,2 1-855,1 2 1,-3-2 0,-2-4 0,0-3-3330,-3 0 3883,-1-6 0,-1-1 0,0-2 0</inkml:trace>
  <inkml:trace contextRef="#ctx0" brushRef="#br0" timeOffset="7300">3958 129 7987,'0'-10'848,"0"4"0,-1 2 0,-2 5 0,-4 2-196,-2 4 1,-2 6-1,-2 4 1,-3 2-511,0 1 0,-2 0 1,1 1-1,-1 1-485,1 2 1,0 2 0,2-1-1,1-1 297,-1 1 46,2 2 0,3-1 0,0 4 0</inkml:trace>
  <inkml:trace contextRef="#ctx0" brushRef="#br0" timeOffset="7703">4238 349 10690,'-10'-6'683,"0"3"0,0 6 1,0 4-1,-1 2-319,-2 1 0,1 4 0,-2 2 0,2 1-55,2-1 1,-1 0 0,6 2 0,1-3-359,-1 0 1,5-2 0,6-3 0,2-1-46,3-2 0,4-3 0,-1-4-70,-2 0 1,-1 0-1,-1-1 1,-1-2 238,-2-4 1,-4-2 0,-8-1 0,-3 0-178,-5 0 0,-7 4 1,1 3-1,1 2-375,-1 1 0,-1 0 1,6 0-2852,2 0 3328,1 4 0,14 2 0,4 4 0</inkml:trace>
  <inkml:trace contextRef="#ctx0" brushRef="#br0" timeOffset="7944">4709 229 7993,'-6'-10'114,"6"4"0,7 3 1,3 2 461,3 1 1,3 0-1,5-1 1,2-1-435,4-2 1,-1-2 0,0 2-555,2 2 1,-3-2-1,-2 0 1,-3 2-1,-3 1 412,-4 1 0,-2-4 0,-1-2 0</inkml:trace>
  <inkml:trace contextRef="#ctx0" brushRef="#br0" timeOffset="8137">4840 89 8834,'-4'-6'1179,"1"2"0,-2 5-781,0 2 1,-1 6 0,1 6 0,1-1 83,-1 1 0,-1 6 0,1-1 1,1 1-648,-1 0 0,-1-1 0,1 0 0,1 1-1861,-1 2 0,-1-1 2026,2 1 0,-3-2 0,1-1 0</inkml:trace>
  <inkml:trace contextRef="#ctx0" brushRef="#br0" timeOffset="8465">5279 19 7914,'0'-10'1483,"1"4"-886,2 3 1,2 3 0,3 5 0,-2 5-133,2 5 1,1 4 0,1 1 0,0 0-149,0 0 0,0 0 0,1 0 0,1-1-285,2-2 1,-1 1-1,-3-2 1,0 1-1100,0-1 1,0-3-1,-1 0-2765,-2-2 3832,-3-5 0,-4 2 0,0-2 0</inkml:trace>
  <inkml:trace contextRef="#ctx0" brushRef="#br0" timeOffset="8669">5458 9 8860,'-4'-6'592,"-3"3"1,1 6-1,0 5 1,-3 4 96,-3 5 0,0 2 0,-2 2 0,1 1-274,-1 2 0,-2 2 1,2-2-319,2-2 0,1-1-380,1-1 1,0 0 0,0 0 85,0 0 1,1-1 0,1-2 0,3-4 116,0-2 80,2-1 0,-1 0 0,-2 0 0</inkml:trace>
  <inkml:trace contextRef="#ctx0" brushRef="#br0" timeOffset="9085">5579 230 8016,'-6'-4'1289,"3"2"-863,6-1 1,3 2-1,5 1-135,2 0 1,0-3-1,3-1 1,2 1-1,0 0 13,-1-1-101,1 1 1,-6 2 689,1-2-510,-2 1 0,-5-1 0,-3 6-52,-2 4 0,-5 2 0,-3 2 1,-2 1-22,-1 2 1,0 0 0,0-1 0,0 3-135,0 0 1,0 1 0,1-2 0,1-1-106,2 1 0,0 1 1,-2-1-1,3-1-512,0 1 0,1-2 0,2-3 0,-2 1-1418,2 2 1,-2-1 0,0 1-1334,2-2 3192,-3-1 0,-1 0 0,-4 0 0</inkml:trace>
  <inkml:trace contextRef="#ctx0" brushRef="#br0" timeOffset="9284">5438 489 8016,'-10'0'863,"0"0"1,1-4 205,2-3 0,4 2 0,8 1-747,5 0 0,5 2 1,8-2-1,4 1-137,2-1 1,1-2 0,0 1 0,-1 1-476,-2-1 0,0-1 1,-3 1-1,-3 1-1089,-3-1 0,-4 2 1379,-4 3 0,0-4 0,0-2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2:08.047"/>
    </inkml:context>
    <inkml:brush xml:id="br0">
      <inkml:brushProperty name="width" value="0.04295" units="cm"/>
      <inkml:brushProperty name="height" value="0.04295" units="cm"/>
    </inkml:brush>
  </inkml:definitions>
  <inkml:trace contextRef="#ctx0" brushRef="#br0">0 9 8293,'1'-6'97,"2"3"0,3 6 1,4 4-1,0 3 120,0 3 1,3 2 0,2 3 0,-1-3-220,1 0 0,1 1 1,-2-1-1,-2-1-146,-1 1 1,-1-2 0,0-3 0,0-1-830,0-2 977,0 1 0,4-6 0,2 2 0</inkml:trace>
  <inkml:trace contextRef="#ctx0" brushRef="#br0" timeOffset="44">239 49 8293,'-10'0'1598,"0"0"-1498,0 0 1,0 0 0,0 2 0,0 3 116,0 1 0,-3 9 0,-1-5 1,2 1-631,1 0 1,1-1 0,1 0 0,1 0 412,2 0 0,-1 0 0,-3 0 0</inkml:trace>
  <inkml:trace contextRef="#ctx0" brushRef="#br0" timeOffset="45">9 99 8715,'10'-3'584,"1"-1"1,2 1-513,4-1 1,3 2 0,5-2 0,2 1-505,2-1 0,3 1 432,-5 3 0,2-4 0,1-2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2:01.551"/>
    </inkml:context>
    <inkml:brush xml:id="br0">
      <inkml:brushProperty name="width" value="0.04295" units="cm"/>
      <inkml:brushProperty name="height" value="0.04295" units="cm"/>
    </inkml:brush>
  </inkml:definitions>
  <inkml:trace contextRef="#ctx0" brushRef="#br0">119 68 7874,'0'-10'733,"-1"0"140,-2 0 0,1 0 1029,-1 0-1337,2 4 1,1 3-235,0 6 0,0 1 0,0 5 0,0 3 0,0 1 362,0 2 0,3 6 0,2-1 0,0 1-238,3 0 0,-2 2 1,0 1-1,2-2-115,1-1 1,0-1-1,-1 0-163,-2 0 1,1 0 0,3-1-1,0-2 1,-1-3-14,-2 0 1,1-2 0,-1 1-474,2-2 1,0-4 0,-1-2-4859,-2 0 4061,-3-2 0,4-4-885,-3-2 0,-1-6 1991,-3-5 0,0-3 0,0 1 0</inkml:trace>
  <inkml:trace contextRef="#ctx0" brushRef="#br0" timeOffset="317">330 58 8172,'6'-16'0,"-3"3"2038,-2 2-1280,-1 1 1,-4 4 0,-3 4 0,-2 4-64,-1 5 0,-1 6 0,-1 5 1,-3 4-15,0 5 1,-2 1 0,-3 1-285,0 1 0,0-6 0,0 6 0,0-2 0,0-2 134,0-3 0,1 1 1,2 0-1,4-3-286,2-3 1,2-1 0,1-2-92,2 0 1,2-2-1509,-2 0-742,3-6 1,-1-4 479,4-6 0,0 0 0,0-3-2169,0-2 3785,4 3 0,2-3 0,4 2 0</inkml:trace>
  <inkml:trace contextRef="#ctx0" brushRef="#br0" timeOffset="2652">471 469 6377,'0'-6'1947,"0"2"-1534,0 4 130,0 0 85,4 0-297,-2-4 1,5 1 19,-3-3 1,2 2-235,-2-2 0,-1 2 0,-2-1-2,2 0 1,-1-2-15,1 0 0,1 1 0,0 0-104,-2-2 0,2 2 1,1 0 149,0-2 0,-1 2-51,2 0 0,-3 2-70,0-2 87,-2 3-15,-1-1-92,0 4 1479,0 0 0,-3 4-1314,-1 3 1,1 2-1,3 1 1,0 0 5,0 0 0,0 0 0,-1 1 0,-1 1-21,-2 2 1,1 2 0,2-1 0,-1-1-21,-2 1 0,1 1 0,3-1 0,0 0-17,0 3 0,-3-2 0,-1-1 0,2 1 20,1-1 0,1-2 1,-1 1-1,-1-1 65,-2 1 1,1-1 0,3-3 43,0 0 0,0 0-172,0 0-705,0-4 273,0-2 0,0-5 0,1-2-336,2-4 0,-1 1 0,1 0-630,-2-2 1,-1-1 1321,0-1 0,0 0 0,0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58.062"/>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9441 4015 8374,'6'11'376,"-3"2"1,-2 2-1,-1 3 1,0-1-224,0 5 1,0 6 0,0 10 0,0 2-202,0 0 0,0 6 48,0-6 0,0 6 0,0 0 0</inkml:trace>
  <inkml:trace contextRef="#ctx0" brushRef="#br0" timeOffset="-5890">7501 2476 8257,'10'-10'0,"-4"0"0,-3 0 515,-2 0 0,-1 3 0,0 1 198,0-2 1,-4 3-1,-3 2 1,-3 2-398,-3 1 0,-3 1 1,-4 2-1,0 4-69,0 2 0,3 4 0,3 1 0,2-2-189,3-1 0,2-1 0,0 1 0,4 1-244,2 2 1,5-2 0,4-4 0,4-2-101,5 2 1,1 0 0,0 0 0,-3-3-233,0 0 0,-3 2 473,-5 0 1,-5 2 0,-9 0 42,-6-2 0,-8 0 1,-3-2-1,2 0-350,1 3 0,-1-3 0,1-1 0,2-1-665,0 1 1017,4-1 0,1 1 0,4 2 0</inkml:trace>
  <inkml:trace contextRef="#ctx0" brushRef="#br0" timeOffset="-5492">7651 2606 8534,'10'-10'471,"-4"0"0,1 0 0,-2 1-1,0 2 0,-2-1 0,0 1 179,-2-2 0,-2 3 0,-2 3 0,-4 2 0,-3 1-305,-3 0 1,0 4 0,-3 4 0,-1 3-121,1 3 1,-1 0 0,4-2 0,3 2-448,3-2 0,4-1 1,0-1-292,2 0 0,2-3 0,2-2-51,4 0 1,5-3-1,2-4 1,-1-3-497,1 0 0,-2-2 923,1-3 1,-3 3 1128,-3 1 0,-3 5-401,-4 1 1,0 4 0,1 5-734,2-2 0,6-3 0,7-4 1,2 0-1361,3 0 1503,5 0 0,0-4 0,4-2 0</inkml:trace>
  <inkml:trace contextRef="#ctx0" brushRef="#br0" timeOffset="-7088">5781 2526 8267,'-7'1'606,"2"2"0,-1 4 528,1 2 0,2 1 0,0 1 1,2 2 745,1 4-1630,0 2 0,0-2-520,0-1 1,0 0 0,0 2-1,-1-3-1302,-2 0 0,1-2-1683,-1-3 3255,-2-4 0,3-2 0,-2-4 0</inkml:trace>
  <inkml:trace contextRef="#ctx0" brushRef="#br0" timeOffset="-6895">5742 2545 8267,'9'-10'0,"-2"0"640,-4 0 0,1 0 1,1-1-1,0 0-136,3 1 0,0-2 1,0 5-1,-2-1 116,2 1 1,4 0-1,2 3 1,-2 2-870,-1 1 1,-1 1 0,0 0 0,0 0-734,0 0 1,-1 1 981,-2 2 0,1 7 0,-2 6 0</inkml:trace>
  <inkml:trace contextRef="#ctx0" brushRef="#br0" timeOffset="-6703">5751 2575 8267,'-4'6'1361,"2"-2"1,2-4-825,7 0 0,2 0 1,3-1-1,4-1-731,4-2 1,3-2 0,0 1 0,4 1-1432,2-1 1625,5 2 0,-2-1 0,2-2 0</inkml:trace>
  <inkml:trace contextRef="#ctx0" brushRef="#br0" timeOffset="-8380">4121 2516 8835,'-9'-1'1278,"2"-2"1,2 1-854,2-1 0,6-1 1,1 0-1,7 2-138,6 1 1,3-2 0,5-1 0,2 1-206,2-1 1,3-1 0,-6-2 0,0 4-603,-3 2 0,-3 1 1,-2 0-1973,-2 0 2492,-3 0 0,-3 4 0,-6 2 0</inkml:trace>
  <inkml:trace contextRef="#ctx0" brushRef="#br0" timeOffset="-8172">4250 2496 8453,'0'-7'4597,"0"1"-3886,0 3 1,0 5 0,0 6-1,0 5-518,0-1 0,0 3 0,0 2 0,0 2-343,0 1 1,0-1-1,-1-1 1,-1-2-450,-2 2 0,0 0 0,2 0 0,-2-3-1242,2 0 1,1-2 1840,1-3 0,0 0 0,0 0 0</inkml:trace>
  <inkml:trace contextRef="#ctx0" brushRef="#br0" timeOffset="-7841">4491 2476 8619,'-1'-10'0,"-2"1"1311,-4 2 0,2 1-1108,2 6 1,-1 2 0,0 9-1,2 2 69,1 4 0,1 2 0,0 2 0,0 1 0,-1 3 62,-2 0 0,1-2-139,-1 0-82,-2-2 1,2-5 0,-2-3-1,0-2-156,3-1 0,0-4 1,0-2 87,-2 0 0,1-4 0,4 0 0,2-6-327,4-6 0,2-3 0,2-3 0,1 2-28,2-2 0,2 3 1,-2 2-1,-2 3 305,-1 3 1,-1 0 0,0 3 0,0 2-14,0 1 0,-4 2 0,-2 1 1,-1 3-91,1 0 0,-1 2 0,-2 3 0,1 1-1004,2 2 1112,3-1 0,-1 2 0,4-4 0</inkml:trace>
  <inkml:trace contextRef="#ctx0" brushRef="#br0" timeOffset="-9567">2910 1915 8245,'0'-10'107,"0"0"1,0-3-1,-1 0 1220,-2 5 0,1 4-903,-1 11 1,2 3 0,2 9 0,1 0-220,2 2 0,0 4 1,-2 0-1,3 0 21,0 3 0,-2 4 0,0 2 0,-2-2-1373,-1-1 1,0 2 1146,0 1 0,0 8 0,0-1 0</inkml:trace>
  <inkml:trace contextRef="#ctx0" brushRef="#br0" timeOffset="-9085">2640 2655 8489,'0'1'366,"0"-2"0,0-9 127,0 0 1,3 0 0,1 0 533,-2 0 0,3 1 182,2 2 1,-1 4 0,0 6-941,2 4 1,-3 5 0,-1 3 0,-1 0-204,1 3 0,-1 1 1,-3 0-1,0-2 37,0-4 0,0 1 1,0 0-1455,0-2 619,0-1 0,1-7 465,2-4 1,1-7-1,5-8 1,2 0 14,0-3 0,0-1 0,-1 0 0,0 2 6,0 4 0,0 2 0,0 2 458,0 2 1,0 3 0,-1 5 0,-1 2 173,-2 4 0,-2 3 0,2 2-140,2 2 1,-2-1 0,0-3 0,2 0-10,1 0 1,-2-4 0,-1-3 0,2-1 90,1 1 1,2-3 0,1 0-59,2-5 1,-2-7 0,-4-2 0,-2 1-54,2-1 0,0-1 0,0-3 0,-3 3-318,0 0 0,-2-2 1,-3 1-1,0-1-118,0 1 0,3 3 1,1-1-1,-2 1-5127,-1-1 5346,3 1 0,2 3 0,4 0 0</inkml:trace>
  <inkml:trace contextRef="#ctx0" brushRef="#br0" timeOffset="-10264">1411 2625 7285,'-4'6'0,"-3"-3"934,-2-2 909,3-1-430,2 0 0,5-3-714,2-1 1,4 1-1,6 2 1,4-1-364,2-2 0,4 1 1,2 2-1,-1-1-527,1-2 1,-1 0 0,-2 2-1,2-2-531,-2 2 0,-2 0 1,-2 0-1,-3-2-2702,0 2 3424,-2 1 0,-3 1 0,0 0 0</inkml:trace>
  <inkml:trace contextRef="#ctx0" brushRef="#br0" timeOffset="-10070">1551 2604 12216,'-7'1'2125,"2"4"0,0 3-1644,3 5 1,1 3 0,1-1 0,1 0-532,2 3 0,-1-2 0,2 0 0,-1 1 1,1 0-1267,-2-1 0,-1 0 0,-1 2 1316,0-2 0,4 1 0,2 3 0</inkml:trace>
  <inkml:trace contextRef="#ctx0" brushRef="#br1" timeOffset="-12779">291 2085 15729,'10'6'-833,"-3"-2"0,-2-5 0,1-1 1508,-1-2-792,2 1 1,0 0 0,-1-1 19,2 2 0,4 1 0,2 1 136,-2 0 0,-1 0 1,0 0-1,1 0-85,2 0 0,-1 0 1,-2 0-1,1 0-27,2 0 1,2 0 0,-1 0 0,-1 0-51,1 0 1,2 1 0,0 1 0,1 2 83,-1-2 1,1-1-61,-1-1 0,5 0 114,2 0 0,-1-1 1,-2-1-1,1-2-16,2 2 0,2 1 1,-1 1-1,-1 0-2,1 0 0,2-3 0,0-1 0,2 2-13,1 1 0,-3 1 0,-1 0 0,1 0-83,-1 0 1,2 0-1,-2 0 1,1 0 35,-1 0 1,1 0 0,3 0 0,0 0 29,0 0 1,3 0-1,2 0 1,0 0-44,3 0 1,1 0 0,1 0 0,0 0 12,0 0 1,6 0-1,-1 0 1,0 0-32,1 0 0,-2 0 0,0 0 0,-2 0-9,-2 0 0,2 0 0,-5 0 0,1 0 44,-1 0 0,0 0 0,-1 0 0,1 0-14,0 0 0,4 0 0,-4 0 0,1 0-42,-1 0 1,5 0 0,-2 0 0,0-1-16,-2-2 1,3 1 0,-4-2-1,2 1 243,4-1 0,0-3 0,7 0 0,1-1 113,3 1 0,13 0 0,-2 2 1,0 1-247,1-1 1,3 2 0,-2 3 0,1 0-144,2 0 1,6-3 0,-7-1 0,1 1 128,2-1 1,3 1 0,0-2 0,-1-1-7,1 1 1,4 1 0,-3-1 0,2-1 181,5 1 1,-2-1 0,4-2 0,-2 3 58,2 0 1,7-1 0,-9 1 0,5 1-134,2-1 0,-2-1 0,-2 2 0,-1 1-68,0-1 0,2 2 0,-5-2 0,1 1 31,-5-1 0,2 1 1,-3 2-1,2-1-139,1-2 0,-3 0 1,-1 2-1,2-2 123,1 2 1,-2-2 0,-1 0-1,1 1 16,-1-1 0,2 2 1,-1-2-1,2 1-31,1-1 1,-4 0 0,-2 2 0,-1-2-33,1 2 0,1 1 1,-3 0-1,0-1 11,0-2 1,0 1-1,-2 2 1,0-1 13,0-2 0,3 0 0,2 2 0,0-2 10,3 2 0,-2-2 0,0 0 0,1 2-19,-1 1 0,6-2 0,-1-1 0,2 2-69,2 1 0,-5 1 0,-4 0 1,1 0 9,-1 0 1,1 0 0,-2 0 0,-2 0 34,-2 0 1,5-1-1,-6-1 1,1-2 97,0 2 1,-3 1 0,-2 0 0,-1-1 63,0-2 1,2 1 0,-6 2 0,0-1 64,-2-2 0,-2-2 1,1 1-1,-2 1-42,2-1 1,0-1 0,0 1 0,-3 1-88,0-1 1,0 1-1,-3 2 1,-2-2-100,-1 2 1,1 1 0,-6 0-1,-3-1-50,-3-2 0,-1 1 1,-3 3-1,-2 0 90,-1 0 1,-5-1-1,-3-1 1,-2-2 49,-1 2 1,-3 1 0,-2 0 0,0-1 119,-3-2 1,-1 1 0,-1 3-327,0 0 1,0 0-1,0 0-1272,0 0 1,-3 0 1428,-1 0 0,-3 4 0,1 2 0</inkml:trace>
  <inkml:trace contextRef="#ctx0" brushRef="#br0" timeOffset="-11788">270 1924 8267,'6'-10'0,"-3"-1"0,-2-2 791,-1 1-348,0-2 1,0 4-1,0 0 1,0 0 1132,0 0-856,0 4 1,0 4 0,0 8-103,0 4 1,0 6 0,0 2 0,1 3-356,2 3 1,0 2 0,3-1 0,1-1-310,-1 1 0,1 1 1,-2-2-1,-1-2 57,1-1 0,-1-2 1,-2-1-1203,2-2 1,-1 0 0,-2 1-929,2-4 0,-1 1 2119,1 0 0,2-1 0,1-3 0</inkml:trace>
  <inkml:trace contextRef="#ctx0" brushRef="#br0" timeOffset="-11407">31 2695 8534,'0'-10'0,"0"0"349,0 0 1,0 0 0,-1 1 0,-1 1 1011,-2 2 1,0 3-724,1 0 1,1 3 0,-1 3 0,2 4-308,1 2 0,0 5 0,0 3 0,0 2-282,0 1 1,0 0-1,0-1 1,0-1-479,0-2 0,0 0 0,0 1 0,0-4-87,0-2 0,1-1 0,1 0 516,2 0 0,3 0 0,-1 0 0</inkml:trace>
  <inkml:trace contextRef="#ctx0" brushRef="#br0" timeOffset="-11019">21 2604 8333,'-1'-10'-14,"-2"0"1,1 0-1,-2 1 1958,0 2-1337,2 3 0,-1 5 1,6 2-1,4 4-302,2 2 0,1 4 0,1 1 0,1-2-181,2-1 0,2 2 0,-1 1 1,-1-2-1,1-1 0,-2-1-833,1 0 0,-4-3 515,0-1 0,4-3 1,-4 0 11,1-2 1,-3-2-1,-2-4 1,1-3-111,-1-5 1,2-4-1,-1 0 1,1-2 233,-1-1 0,0 0 0,-2 0 0,0 1 309,3 2 1,-3 0 0,-1 3 1249,0 2-1143,-2 5 0,2 11 0,-4 8 0,0 4 20,0 1 1,0 8-1,0-4 1,0 2-194,0 2 1,0-2 0,0-3 0,0 0-656,0 0 0,1-1 0,1-1 0,2-3-878,-2 0 0,-1-1 1348,-1-1 0,4-1 0,2 2 0</inkml:trace>
  <inkml:trace contextRef="#ctx0" brushRef="#br0" timeOffset="-10572">1540 1925 9105,'0'-16'0,"0"2"347,0 0 0,0 6 461,0-2 0,0 8 0,0 3-140,0 8 1,0 6 0,0 8 0,0 4-292,0 2 1,0 1 0,0 0-455,0 0-22,0 0 1,0 0 0,0-1-1,0-1-385,0-2 0,1-3 0,1 1 0,2-2-2543,-2-2 3027,-1 7 0,-1-10 0,0 7 0</inkml:trace>
  <inkml:trace contextRef="#ctx0" brushRef="#br0" timeOffset="-10264">1411 2625 7285,'-4'6'0,"-3"-3"934,-2-2 909,3-1-430,2 0 0,5-3-714,2-1 1,4 1-1,6 2 1,4-1-364,2-2 0,4 1 1,2 2-1,-1-1-527,1-2 1,-1 0 0,-2 2-1,2-2-531,-2 2 0,-2 0 1,-2 0-1,-3-2-2702,0 2 3424,-2 1 0,-3 1 0,0 0 0</inkml:trace>
  <inkml:trace contextRef="#ctx0" brushRef="#br0" timeOffset="-10070">1551 2605 12216,'-7'1'2125,"2"4"0,0 3-1644,3 5 1,1 3 0,1-1 0,1 0-532,2 3 0,-1-2 0,2 0 0,-1 1 1,1 0-1267,-2-1 0,-1 0 0,-1 2 1316,0-2 0,4 1 0,2 3 0</inkml:trace>
  <inkml:trace contextRef="#ctx0" brushRef="#br0" timeOffset="-9567">2910 1915 8245,'0'-10'107,"0"0"1,0-3-1,-1 0 1220,-2 5 0,1 4-903,-1 11 1,2 3 0,2 9 0,1 0-220,2 2 0,0 4 1,-2 0-1,3 0 21,0 3 0,-2 4 0,0 2 0,-2-2-1373,-1-1 1,0 2 1146,0 1 0,0 8 0,0-1 0</inkml:trace>
  <inkml:trace contextRef="#ctx0" brushRef="#br0" timeOffset="-9085">2640 2655 8489,'0'1'366,"0"-2"0,0-9 127,0 0 1,3 0 0,1 0 533,-2 0 0,3 1 182,2 2 1,-1 4 0,0 6-941,2 4 1,-3 5 0,-1 3 0,-1 0-204,1 3 0,-1 1 1,-3 0-1,0-2 37,0-4 0,0 1 1,0 0-1455,0-2 619,0-1 0,1-7 465,2-4 1,1-7-1,5-8 1,2 0 14,0-3 0,0-1 0,-1 0 0,0 2 6,0 4 0,0 2 0,0 2 458,0 2 1,0 3 0,-1 5 0,-1 2 173,-2 4 0,-2 3 0,2 2-140,2 2 1,-2-1 0,0-3 0,2 0-10,1 0 1,-2-4 0,-1-3 0,2-1 90,1 1 1,2-3 0,1 0-59,2-5 1,-2-7 0,-4-2 0,-2 1-54,2-1 0,0-1 0,0-3 0,-3 3-318,0 0 0,-2-2 1,-3 1-1,0-1-118,0 1 0,3 3 1,1-1-1,-2 1-5127,-1-1 5346,3 1 0,2 3 0,4 0 0</inkml:trace>
  <inkml:trace contextRef="#ctx0" brushRef="#br0" timeOffset="-8673">4481 1805 9344,'0'-11'370,"0"-2"1,-3 1 0,-2 0 0,1 3 2,-1 3 0,2 5 0,3 1 397,0 5 0,0 8 0,0 5 0,0 3-549,0 3 0,0 0 0,0-1 0,0 3-510,0 0 0,3 2 0,2-1 0,-1 2-197,1 1 0,1 3 1,-2 1-1,-2-3 486,-1-3 0,3 0 0,2-2 0</inkml:trace>
  <inkml:trace contextRef="#ctx0" brushRef="#br0" timeOffset="-8380">4121 2515 8835,'-9'-1'1278,"2"-2"1,2 1-854,2-1 0,6-1 1,1 0-1,7 2-138,6 1 1,3-2 0,5-1 0,2 1-206,2-1 1,3-1 0,-6-2 0,0 4-603,-3 2 0,-3 1 1,-2 0-1973,-2 0 2492,-3 0 0,-3 4 0,-6 2 0</inkml:trace>
  <inkml:trace contextRef="#ctx0" brushRef="#br0" timeOffset="-8172">4250 2495 8453,'0'-7'4597,"0"1"-3886,0 3 1,0 5 0,0 6-1,0 5-518,0-1 0,0 3 0,0 2 0,0 2-343,0 1 1,0-1-1,-1-1 1,-1-2-450,-2 2 0,0 0 0,2 0 0,-2-3-1242,2 0 1,1-2 1840,1-3 0,0 0 0,0 0 0</inkml:trace>
  <inkml:trace contextRef="#ctx0" brushRef="#br0" timeOffset="-7841">4491 2475 8619,'-1'-10'0,"-2"1"1311,-4 2 0,2 1-1108,2 6 1,-1 2 0,0 9-1,2 2 69,1 4 0,1 2 0,0 2 0,0 1 0,-1 3 62,-2 0 0,1-2-139,-1 0-82,-2-2 1,2-5 0,-2-3-1,0-2-156,3-1 0,0-4 1,0-2 87,-2 0 0,1-4 0,4 0 0,2-6-327,4-6 0,2-3 0,2-3 0,1 2-28,2-2 0,2 3 1,-2 2-1,-2 3 305,-1 3 1,-1 0 0,0 3 0,0 2-14,0 1 0,-4 2 0,-2 1 1,-1 3-91,1 0 0,-1 2 0,-2 3 0,1 1-1004,2 2 1112,3-1 0,-1 2 0,4-4 0</inkml:trace>
  <inkml:trace contextRef="#ctx0" brushRef="#br0" timeOffset="-7319">5891 1774 8573,'6'-11'0,"-3"-1"1178,-2-2 0,-1 1-703,0 3 0,0 7 0,0 5-230,0 7 1,-1 10 0,-1 0 0,-2 1-129,2 2 0,1 0 0,1 0 0,0 3-421,0 1 1,0 2 0,0-5-1,0 4-878,0 2 0,0 1 1182,0 0 0,-4 0 0,-2 0 0</inkml:trace>
  <inkml:trace contextRef="#ctx0" brushRef="#br0" timeOffset="-7088">5781 2525 8267,'-7'1'606,"2"2"0,-1 4 528,1 2 0,2 1 0,0 1 1,2 2 745,1 4-1630,0 2 0,0-2-520,0-1 1,0 0 0,0 2-1,-1-3-1302,-2 0 0,1-2-1683,-1-3 3255,-2-4 0,3-2 0,-2-4 0</inkml:trace>
  <inkml:trace contextRef="#ctx0" brushRef="#br0" timeOffset="-6895">5742 2545 8267,'9'-10'0,"-2"0"640,-4 0 0,1 0 1,1-1-1,0 0-136,3 1 0,0-2 1,0 5-1,-2-1 116,2 1 1,4 0-1,2 3 1,-2 2-870,-1 1 1,-1 1 0,0 0 0,0 0-734,0 0 1,-1 1 981,-2 2 0,1 7 0,-2 6 0</inkml:trace>
  <inkml:trace contextRef="#ctx0" brushRef="#br0" timeOffset="-6703">5751 2575 8267,'-4'6'1361,"2"-2"1,2-4-825,7 0 0,2 0 1,3-1-1,4-1-731,4-2 1,3-2 0,0 1 0,4 1-1432,2-1 1625,5 2 0,-2-1 0,2-2 0</inkml:trace>
  <inkml:trace contextRef="#ctx0" brushRef="#br0" timeOffset="-6338">7421 1675 9078,'0'-13'0,"1"-1"1733,2 2 0,0 1-835,3 1 1,1 6-640,3 4 0,-3 5 1,-2 8-1,1 4 1,-2 2-129,1 1 0,-2 3 0,-3 3 0,0 1-532,0 0 0,0 8 0,0-4 0,0 3-1099,0 4 1,-1 1 1499,-2 1 0,-3 0 0,-4 0 0</inkml:trace>
  <inkml:trace contextRef="#ctx0" brushRef="#br0" timeOffset="-5890">7501 2476 8257,'10'-10'0,"-4"0"0,-3 0 515,-2 0 0,-1 3 0,0 1 198,0-2 1,-4 3-1,-3 2 1,-3 2-398,-3 1 0,-3 1 1,-4 2-1,0 4-69,0 2 0,3 4 0,3 1 0,2-2-189,3-1 0,2-1 0,0 1 0,4 1-244,2 2 1,5-2 0,4-4 0,4-2-101,5 2 1,1 0 0,0 0 0,-3-3-233,0 0 0,-3 2 473,-5 0 1,-5 2 0,-9 0 42,-6-2 0,-8 0 1,-3-2-1,2 0-350,1 3 0,-1-3 0,1-1 0,2-1-665,0 1 1017,4-1 0,1 1 0,4 2 0</inkml:trace>
  <inkml:trace contextRef="#ctx0" brushRef="#br0" timeOffset="-5492">7651 2605 8534,'10'-10'471,"-4"0"0,1 0 0,-2 1-1,0 2 0,-2-1 0,0 1 179,-2-2 0,-2 3 0,-2 3 0,-4 2 0,-3 1-305,-3 0 1,0 4 0,-3 4 0,-1 3-121,1 3 1,-1 0 0,4-2 0,3 2-448,3-2 0,4-1 1,0-1-292,2 0 0,2-3 0,2-2-51,4 0 1,5-3-1,2-4 1,-1-3-497,1 0 0,-2-2 923,1-3 1,-3 3 1128,-3 1 0,-3 5-401,-4 1 1,0 4 0,1 5-734,2-2 0,6-3 0,7-4 1,2 0-1361,3 0 1503,5 0 0,0-4 0,4-2 0</inkml:trace>
  <inkml:trace contextRef="#ctx0" brushRef="#br1" timeOffset="-4990">9150 1596 12936,'-1'-4'2027,"-1"5"-1515,-2 8 0,0 8 1,2 8-1,-2 0-330,2 3 0,1 1 0,1 2 0,1 2-612,2 4 1,0-1-1,2 0 1,0 2-2101,-3 1 2508,-1 1 0,3 0 0,2 0 0</inkml:trace>
  <inkml:trace contextRef="#ctx0" brushRef="#br0" timeOffset="-4397">9171 2416 8156,'9'-10'0,"-2"0"157,-4 0 0,-2 0 1320,-1 0-1195,0 4 1,-4-1 0,-4 3 0,-3 2 73,-3 1 0,-3 2 0,0 2 0,-2 4 18,-1 2 1,4 1 0,4 0 0,3 0-134,3 0 0,3 0 0,0 0 0,3 1-388,3 2 0,6-1 0,6 1 0,0-2-165,3-1 1,0-3 0,-1-1 0,-4 1-78,-2-1 0,-2 2 450,-2-1 1,-5 1 0,-9 0 0,-7-2-89,-7 2 0,-4-2 1,-3 0-1,3 2-263,0 1 0,-1 0 290,2-2 0,1 1 0,3-2 0</inkml:trace>
  <inkml:trace contextRef="#ctx0" brushRef="#br0" timeOffset="-3438">10521 1596 7333,'-1'-10'1809,"-1"0"23,-2 0 0,0 6-1351,1 4 0,1 5 1,-1 8-1,2 5-251,1 4 0,0 1 0,1 3 0,1 2-708,2 1 0,2 1 0,-1 1 1,-1 1-2180,1 2 2657,2 8 0,-1-5 0,4 7 0</inkml:trace>
  <inkml:trace contextRef="#ctx0" brushRef="#br0" timeOffset="-2894">10450 2466 8178,'-4'-16'1088,"2"2"1,-2 4 2330,0 0-2841,2 0 0,-2 9-397,4 4 0,3 8 0,1 4 0,-2 0 0,-1 3-109,-1 1 1,0 1 0,0-1-537,0-2 1,0-3 0,-1-3-291,-2 2 0,0-5-634,-3 2 1129,-1-6 1,0 0 0,2-6 0,0-4-57,3-4 1,1-5 0,1-1 0,0-2 170,0-3 1,4-5-1,3 0 1,1-1 252,-1 1 1,1 5-1,-2 1 1,1 5 553,-1 4 1,-2 2-529,2 2 0,-3 4 1,0 6-1,-1 4 37,1 2 1,-1 5 0,2 2 0,0 1-135,3-1 0,-1-3 1,-1 1-1,1-2-150,-1-2 0,-1 1 1,2-7 101,2-2 0,-2-1 1,0-1-1,2-1-45,1-2 0,1-3 1,0-5-1,0-1-132,0-2 1,3 0-1,1 1 1,-1-3 154,1 0 1,-2-1 0,1 3-1,-2 3 206,-1 3 1,-3 1-1,-1 3 145,2 2 1,-3 2 0,-2 3-1,-2 4 170,-1 2 0,0 4 0,0 2 0,0-1-187,0 1 0,0 2 1,0 0-1,0 1-930,0-1 1,0 1 0,1-2 0,1 0 627,2-3 0,3-2 0,-1-1 0</inkml:trace>
  <inkml:trace contextRef="#ctx0" brushRef="#br0" timeOffset="-2317">11251 1745 7704,'-10'-4'-548,"0"-3"1,0-2 0,0-1 670,0 0 1,3 3-1,1 1 260,-2-2 0,2 3 0,0 1 52,-2 0 1,2 2 1498,0-1-1599,-1 2 0,7 1 1,7 0-1,8 0-353,7 0 1,8 0 0,9 0-1,7 0-91,7 0 0,8-1 0,5-2 0,2-3 122,3 0 1,10-2 0,0 2-1,1-1 64,-2 1 1,-5 0-1,-3-2 1,-7 2-19,-1-2 1,-8 2-1,-6 1 1,-6-1 30,-6 1 0,-6 1 0,-8-1 0,-5 0-155,-3 3 1,0-3-413,-2-2 1,-4 2-583,-4 2 1,-5 2 1058,-1 1 0,-8 0 0,-8 0 0</inkml:trace>
  <inkml:trace contextRef="#ctx0" brushRef="#br0" timeOffset="-2043">12072 1415 8500,'0'-19'495,"-1"1"0,-1 3 0,-2 0 2898,2 3-2578,1 1 1,2 11 0,1 8-1,3 8-326,0 7 0,2 8 1,3 0-1,0 3-406,0 4 0,0 4 0,0 2 0,0-1-1017,0 1 0,-4-2 1,-3 2-1,-2-1-3611,-1 1 4545,0 3 0,-4-5 0,-2 2 0</inkml:trace>
  <inkml:trace contextRef="#ctx0" brushRef="#br0" timeOffset="-1720">11940 2356 8354,'-10'-13'889,"0"-1"1,1 1 0,2 3-646,4 0 1,6 4-1,5 3 1,4 2 620,5 1 1,3 0 0,5 0-1,3 0-889,5 0 1,0 0-1,-3 0 1,-1 0-576,-2 0 1,-3 0 0,-5 0-632,-2 0 0,-4 1 0,-6 2 91,-4 4 1,-10-2 0,-5-2 1138,-6-2 0,0-1 0,-6 0 0</inkml:trace>
  <inkml:trace contextRef="#ctx0" brushRef="#br0" timeOffset="-1550">12082 2336 9293,'-1'10'1261,"-1"0"1,-2 1-560,2 2 1,1 3-1,1 4 1,0 0-418,0 0 0,0 4 0,0 2 1,0 1-1800,0-1 0,-4 0 1514,-3 1 0,-6 1 0,-3-2 0</inkml:trace>
  <inkml:trace contextRef="#ctx0" brushRef="#br1" timeOffset="-726">9020 35 25154,'-6'-16'-3351,"2"2"0,4 10 2786,0 4 0,1 4 1,1 7-1,3 1 420,0 2 0,2 2 0,3-1 0,0 0 45,0 3 0,-1 1 1,-1 1-1,-3 1-384,0 2 0,1 0 0,-2 3 0,-2 2-17,-1 1 0,-2 1 1,-1 0-1,-3 0 179,0 0 1,1 0-1,-2 0 1,-1 0-123,1 0 1,2-1 0,3-1 0,-1-3 560,-2 0 1,1-2 0,3-3 0,1-1-22,2-2 0,0 1 0,3-1 1,1 1 507,-1-1 0,2 1 0,-2-1 0,1 2-291,-1 1 0,-2-1 1,1-1-1,0-2-348,-3 2 1,0 4-1,0 2 1,2-2-148,-2-1 0,-1 2 1,-2 2-1,-1-1-407,-2 1 1,-3 2 599,0 0 0,-2 2 0,-1 1 0</inkml:trace>
  <inkml:trace contextRef="#ctx0" brushRef="#br1" timeOffset="-578">9091 1485 14809,'4'16'-973,"-1"-1"1,2-3-1,1 2 690,-1-2 0,-1 2 0,2 0 0,1-1 192,-1 1 0,1-1 0,-2 3 0,-1 1-55,1-1 1,1 1 0,-1-2 107,0 0 0,2 2 0,3 3 0</inkml:trace>
  <inkml:trace contextRef="#ctx0" brushRef="#br1" timeOffset="-358">9311 2286 12995,'0'10'-711,"3"1"0,1 1 0,-2 2 677,-1-2 0,-1 3 0,0 2 0,1 1 68,2-1 0,-1 5 0,1-2 0,-2 1-252,-1 0 1,0 2 0,0 2 0,0-1 0,0 2-84,0-1 1,-3 1 0,-1 2 6,2-2 0,0-2 0,0 1 272,-2 0 1,-3-2 0,1-3-1</inkml:trace>
  <inkml:trace contextRef="#ctx0" brushRef="#br0" timeOffset="-171">9361 3096 7031,'0'19'0,"0"-1"131,0-2 0,0 0 0,0 2 0,0-2-56,0 2 1,-3 0 0,-1 0 0,2-2 11,1 2 1,1 1-1,0 2 1,0 2-175,0 4 0,0-1 0,1-1 1,1 1 224,2-1 0,2 4-138,-2 1 0,3 2 0,-1-6 0</inkml:trace>
  <inkml:trace contextRef="#ctx0" brushRef="#br1" timeOffset="22291">10 3445 19996,'-3'-4'0,"-1"4"0,2 6 0,1 6-1605,1 5 0,0 3 0,0 2 1,0 3 1219,0 0 1,4 1-1,2 2 374,0-2 0,2-1 1,-1 0-1,2-4 9,1-2 0,0 5 0,0-7 0,0 1 32,0 1 0,0-1 1,1 0-1,1-2 29,2 2 1,3-2-1,0-1 1,2 0-76,1-3 0,0 2 0,2-1 0,3-3-127,1-3 1,10-4-1,-4 0 1,4-2 326,0-1 1,4 0 0,5-1 0,0-1 52,3-2 0,2-2 1,2 1-1,3 0 104,0-3 0,2-1 0,4-1 0,1 1 94,2 2 1,6-1 0,0 1 0,3-3-15,6-3 1,6 0-1,4-3 1,5-1-231,2 1 0,-43 7 1,1 0-1,-1 0 0,0 1 1,2-1-1,1 0-96,0 1 0,0-1 0,1 0 1,-1 0-1,1 1 0,0 0 1,0 0-1,0 0-95,2 1 0,1 1 0,1 0 0,0 1 1,0 0-1,0 0 0,1 0 0,-1 0 10,-2 0 0,0 0 0,6 0 1,-1 0-1,0 0 0,-1 1 1,0 0-1,0 0-7,-1 1 0,0 0 0,3 1 0,-1 0 1,-3-1-1,-1 0 0,0-1 0,1 0-5,1-1 0,1 1 0,0 1 0,1-1 0,-1 1 0,0 0 0,0-1 0,-1 0 64,0 0 1,1-1 0,4 0 0,0 0 0,-4 0 0,0 0 0,-1 0 0,0 0-11,1 0 1,-1 0 0,-2 0 0,1 1 0,-1 0 0,0 0 0,-1 1 0,0 1-28,-2 0 0,0-1 1,4 0-1,-1-1 1,-6 1-1,-1 0 1,1 0-1,1 0-18,-2 2 0,2-1 0,3 0 0,0 0 0,-1-1 0,-2 1 0,0 0 0,-1 0 13,1-1 0,-1 1 0,-3 0 0,-1 1 0,1 1 0,-1 0 0,46 0-17,-4 0 0,-42 0 1,0 0-1,36 0 1,-1-1 20,-4-2 1,1 1 0,-8-2-1,-4 1-7,-3-1 1,-1 0 0,-1 2 0,-3-2-11,-4 2 0,1-2 1,-12 0-1,0 2 41,-1 1 0,-5-2 1,-7-1-1,-5 1 3,-3-1 1,-1 2-1,-4-2 1,-3 1 153,-2-1 1,-3 0 0,-3 2 260,0-2 1,0-2-405,0 2 1,0-2-143,0 2 1,0-2 0,0 2 111,0 2 0,0-2 0,0 0 0,0 1 45,0-1 0,3 2 0,2-2 0,-1 1-11,1-1 1,2-2-1,0 2 1,1 1-22,-1-1 0,5 2 0,-2-1 0,1 1-52,0-1 1,2 1-1,2-1 1,-1 2 28,1 1 1,2-3-1,-1-1 1,1 2 35,-1 1 0,-3 1 0,1 0 1,-2 0 66,-2 0 0,2-3 0,-6-1 0,1 1-11,-1-1 0,-3 2 1,-1-2-1,-3 1-26,-3-1 0,0 0 0,2 2-115,-2-2 0,-2-2 0,1 1-285,0 0 0,-2 1-629,-3-2 1,0-2 131,0-5 0,-1-2 0,-1-2 0,-3 4 88,0 2 1,1-3 0,-1-3 0,-1-2-150,1-1 0,2 0 0,0 0 1,2 0-95,1 0 1,0 3 0,0 2-1752,0 0 2521,-4 2 0,-2 3 0,-4 0 0</inkml:trace>
  <inkml:trace contextRef="#ctx0" brushRef="#br0" timeOffset="22802">3981 4156 8674,'-4'-37'0,"-3"4"-29,-2 5 1,3 3-28,3 11 1,2 13 0,1 9 111,0 5 0,-1 8 0,-1 6 0,-3 2-76,0 1 0,-2 3 1,-3 2-1,-1-1 134,-2 1 0,-2 2 0,-3-1 0,2 0 136,-2-3 1,3-6-1,3-4 1,3-3-70,3-3 1,3-3 0,0-4-1,3-1-170,3-2 1,6-3 0,6-4-1,0 0-141,3 0 1,4-4-1,3-3 1,0-2 3,3-1 0,-3 1 1,-1 1-1,-1 3-188,1 0 1,-1-1 0,-2 2 0,1 2-375,2 1 0,-1 1 710,-3 0 1,0-4 0,0-2 0</inkml:trace>
  <inkml:trace contextRef="#ctx0" brushRef="#br1" timeOffset="23309">4400 4315 22123,'-9'-10'-2226,"2"0"1,-1 4 2567,1 3 1,-2 4-1,-1 5-415,0 4 0,3 3 1,2-1-1,-1 3 4,1 0 0,2-2 0,-1 1 10,0 0 1,2-2 0,-1 1-267,2-2 1,2-5-1,2-3 345,4-2 1,2-2-1,1-2 1,0-4-358,0-2 0,0-1 0,0 0 0,0 0 281,0 0 0,-1 0 1,-1 0-551,-2 0 782,-3 4 0,1 3 0,-4 6 0,0 4-24,0 2 0,0 1 0,0 0-64,0 0 0,-3 0 0,-1 0 1,2-4 0,5-3-1,4-3-127,2-3 1,2-3-1,2-4 1,4 0 2,2 0 0,1-3 0,0-1 0,-1 2 99,-2 1 0,0 2 0,-2 1 0,-1 3 314,1 0 1,-3 3-316,-5 5 0,-3 0 0,-4 3 0,-2 2-74,-5 1 0,0 2 1,-6 1-1,2 1-64,1-5 0,0 2 277,0-3 1,4-2-1,2-1 1</inkml:trace>
  <inkml:trace contextRef="#ctx0" brushRef="#br1" timeOffset="23489">4771 4086 22123,'16'-10'-243,"-5"4"1,-5 3 272,2 2 1,-3 5-1,-2 4 1,-2 4-442,-1 5 1,0 5 0,0 2 0,0-2-123,0-1 0,-1-1 0,-1 1 0,-3 1-708,0 2 0,-1 1 1181,-1-5 1,-6 7 0,2-6 0</inkml:trace>
  <inkml:trace contextRef="#ctx0" brushRef="#br1" timeOffset="23670">4731 4286 22661,'4'-10'-1302,"2"-2"0,5 1 1510,2 2 0,1 1 0,6-1 0,4 2 0,3 4-582,0 2 1,1 1 0,-1 0 0,1 0 467,-1 0 0,1 0 0,-2 0 0</inkml:trace>
  <inkml:trace contextRef="#ctx0" brushRef="#br0" timeOffset="24601">5371 4216 8541,'-4'-6'-1240,"2"3"1363,-1 6 1,1 6-1,0 5 114,-2-2 1,-2 3-1,1 1 1,1 0 0,-2-3-16,1-2 0,1-1 0,-1 0 214,0 0-457,2 0 0,7-4 0,3-3 0,2-3-86,1-3 1,3-3 0,2-5 0,-1-1-350,1-2 0,1 1 1,-2 3-1,-2 0-224,-1 0 1,-4 1 799,-1 2 1,0 4 0,1 6 342,-4 4 1,-2 2 0,0 1-154,2 0 0,0 0 1,3 0-57,2 0 0,-3-3 0,-1-2 0,0 0-62,3-3 0,2-1 1,1-2-316,0-2 0,0 0 0,0-3 0,0-2-6,0-1 0,1-1 1,1 0-1,2 0-154,-2 0 0,-1 0 0,-1 1 1,0 2-152,0 4 0,0-1 515,0 0 0,-1 2 1,-1 4 23,-2 2 0,-2 3 1,2-1-1,2 1 0,1-2 1,1 0 289,0-3 1,3 2-22,1 0 0,0-1-162,-1-3 0,2 0-169,2 0 0,4-1 1,-5-1-1,0-3-213,-1 0 0,-3-1 0,1-2 0,-3 2-37,-3-2 1,0-1 0,-3-1 75,-2 0 1,-1 3 0,-2 2 37,-2 0 1,0 2-1,-3 3 1,-2 0 26,-1 0 1,-1 4 0,0 3 179,0 2 0,4 1 0,3 0 0,1 0 269,-1 0-259,1-4 1,-1 2-1,5-1-53,2 2 1,3-2-1,1-2 1,3 0 13,3-3 0,0 2 0,1 0 0,2-2-180,2-1 0,7-5 0,-6-3 0,1-1-13,0 1 0,-1-5 0,-1 2 0,-2-1 17,-4 0 1,-5 1 0,-3 0-1,0 0 44,-3 0 0,-1 0 1,-2 1 286,-2 2 1,-3 3-10,-4 4 1,3 1-1,2 2-96,0 4 0,3 2 1,5 1-1,4-1-62,2-2 1,2 0-1,2-2 1,4-1-114,2 1 1,4-2 0,2-3-1,-1 0-738,1 0 1,1 0 0,-1-1-1,-1-1 375,1-2 0,-3-3 1,-5-1-1,-4-3 403,-2-3 0,-1-3 0,-1 0 0,-2-2 0,-4-1 0,-2 0 0,-1 0 0,0 0 275,0 0 1,0 3 0,0 2 2375,0 0-2219,-4 2 1,-1 9 0,-2 5 0,4 6-134,2 6 1,-2 4 0,-1 0 0,2 2-74,1 1 0,0 3 0,-1 1 1,-2-2-635,2-1 0,1-1 1,1 0-1,0-1-158,0-2 1,0-3 0,0-4 0,1-1 30,2-2 0,3-3 0,6-4 0,3-1 535,1-2 0,10-12 0,-5-6 0</inkml:trace>
  <inkml:trace contextRef="#ctx0" brushRef="#br0" timeOffset="24800">6721 4075 8542,'6'-10'0,"-2"0"0,-5 1 283,-2 2 0,-3 4 0,-5 6 0,-1 4 124,-2 2 0,-6 4 0,1 2 0,-1-1-135,-2 1 0,-3 1 0,1-2 1,2-2 66,1-1 0,2-4 1,2-2-1,5 1-94,4-1 0,4-1 0,5 1-533,2 0 0,9 1 0,8-2 0,7-1 117,9 1 0,5-2 1,10 1-1,2-1-2902,4 1 3073,6-1 0,3 2 0,4-4 0</inkml:trace>
  <inkml:trace contextRef="#ctx0" brushRef="#br1" timeOffset="25624">9611 3196 28330,'10'0'365,"-4"0"0,1 2 1,-3 4-1,-2 5-1535,-1 3 1,-1 4 0,0 4 0,0 3 702,0 0 0,0 2 0,0 3 0,1 0-99,2 0 0,-1-3 0,2-1 389,0 2 1,1-3 0,3-3-1,-2-4 1,2-5-274,1-2 0,1-2 1,1-2 471,2-4 0,3-2 1,5-2-1,2-2 1,5-4-551,4-2 1,2-1 0,5 0 0,2 1 244,0 2 0,8-5 0,2 2 0,3-1 672,4 0 1,4 1 0,4 0 0,3 0 77,5 0 1,1 3 0,1 1-1,1-2-7,-1-1 1,10 0 0,1 1-1,3 2-51,1-2 1,1-1-1,2-1 1,-1 0-214,2 0 1,4 0-1,-5 1 1,-3 1-272,-3 2 1,-1 2 0,-4-1 0,-6-1 1,-6 1 1,-6 1 0,-8-2-1,-5-1 52,-4 1 0,-4-1 0,-5 2 1,-2 0 119,-4-3 0,-3 0 0,-2 0 0,-3 3 8,0 0 0,1-1 0,-2 2 0,-3 2-8,-3 1 1,-1 0 0,-3-1 0,-2-2-51,-1 2 0,-1 1-388,0 1 1,-4 4 0,-3 3-1039,-2 2 0,-2 0 1116,-2-2 1,-7 6 0,-6-2 0</inkml:trace>
  <inkml:trace contextRef="#ctx0" brushRef="#br1" timeOffset="26295">12751 3036 22625,'-10'0'-1017,"4"2"0,3 4 0,2 5 55,1 3 1,0 3-1,0 3 1,0 1 449,0 2 1,0 0 0,0 3 0,0 1-760,0-1 1094,0 2 1,-4-2 0,-2 4-1</inkml:trace>
  <inkml:trace contextRef="#ctx0" brushRef="#br1" timeOffset="27156">10880 3926 8596,'3'-10'0,"1"0"0,-2 0-375,-1 0 1,-1 0 0,-1 1 644,-2 2 0,-3 3 0,-5 4 0,-1 0-93,-2 0 1,-3 0-1,0 1 1,-2 2-18,-1 4 1,0 5 0,1 3 0,1-1-189,2 1 0,3 2 0,0 1 1,3 3 80,3 3 0,0-1 1,3-3-1,2 0-277,1 0 1,5-3 0,3-2 0,2 0 5,1-3 0,0-2 0,1-3 0,1-4 93,2-2 1,3-1 0,0 0 0,2-1-6,1-2 1,-3-3 0,-1-5 0,1-1 76,-1-2 1,-2 1 0,-4 3 0,-1 0 107,-2 0 0,-2 0 0,-3 0 23,2 0 1,-2 4-1,-5 3 10,-4 2 0,-2 2 0,0 2 1,1 3 57,2 0 1,0 2-1,-1-1 1,4 2-82,2 1 0,1 0 0,0 0-98,0 0 1,6 0 0,2-1 18,5-2 1,0-3 0,-2-4 0,2-1-145,4-2 0,-1-3 0,0-4 0,1 0 72,-1 0 1,1 0-1,-3 0 1,-2 0-7,-1 0 0,-1 3 0,0 2-115,0 0 252,0 2 1,-4 7 0,-3 3 56,-2 2 1,-1 1 0,0 0 0,0 0 176,0 0 1,-1-3-57,-2-1 0,3-3-184,0 0 0,4-5 1,7-3-1,2 0-207,4-3 0,3-1 1,2-1-1,3 1 33,0 2 1,-2-1 0,1 2 0,-1 0 25,1 3 0,-5 2 1,-5 1 34,0 0 1,-2 1 0,0 2 0,-4 4 202,-5 2 0,-2 1 0,-1 0 0,0 0 459,0 0 0,-4 0-156,-3 0 1,-2-4-176,-1-3 0,4-3 1,3-3-172,2-4 0,5-5 0,4-2 0,3 2-400,3 1 1,3 1 0,0 0 0,2 0 7,1 0 1,0 3 0,1 2 0,1-1 83,2 1 1,-1 2 234,-3 0 1,0 2-1,0 1 1</inkml:trace>
  <inkml:trace contextRef="#ctx0" brushRef="#br1" timeOffset="27570">11710 4045 8187,'-6'0'999,"2"0"1,4-4-925,0-3 1,3 1 0,2 0-504,0-2 0,-2-1-340,0-1 395,-2 4 1,-2 3 277,-2 6 0,0 3 0,-3 4 0,-2 0 189,-1 0 0,3 0 181,3 0 0,2 0 0,2 0-198,2 0 1,3-4-1,4-3 1,0-2-32,0-1 0,4 0 0,2-1 0,1-1-197,-1-2 0,0-3 0,1 1 0,-4-1 45,-2 1 1,-1-1 0,0-3-1,0 0 33,0 0 0,-3 1 0,-2 1 0,1 3 64,-1 0 686,-2 2-480,5 3 1,-2 4-1,4 2-269,0 0 0,1 2 1,1-2 31,2 0 1,-1-2 0,-3-4 0,0 0 39,0 0 1,4 0-1,2 0 1</inkml:trace>
  <inkml:trace contextRef="#ctx0" brushRef="#br1" timeOffset="27759">12131 3925 8407,'9'-20'0,"-1"0"-556,-2 0 1,-3 0-1,0 0 1,-2 1 936,-1 2 0,0 3 1,0 4 1289,0 0 1,0 6-1556,0 4 0,0 7 0,0 7 0,0-1-109,0 1 0,0 1 0,0 3 0,-1-2-355,-2 2 0,1 1 0,-1 1 0,2 0-505,1 0 0,-3-1 1,-2-1 854,0-2 0,-2-3 0,-3 1 0</inkml:trace>
  <inkml:trace contextRef="#ctx0" brushRef="#br1" timeOffset="27940">12111 4015 9299,'0'-11'-491,"0"-2"1,1 1-1,2-1 268,4 2 0,8 2 1,3 2-1,6 4 1,1 2 212,3 1 0,-1 3 0,-2 2 0,-5 0 6,-4 3 1,-1 5 0,-9 3 0</inkml:trace>
  <inkml:trace contextRef="#ctx0" brushRef="#br0" timeOffset="28699">11211 4505 8481,'-10'-10'-284,"0"0"0,3 4 0,1 3 418,-2 2 0,3 5 0,1 3 1,1 3 178,-1 3 1,1-1-1,3 1 1,0-2-276,0-1 1,0 0 0,0 0-109,0 0 0,4-4 0,3-3 0,3-2-83,3-1 0,2-3 0,3-3 1,-2-1-77,2 0 1,-2-8 0,-1 5-1,0-1 1,-3 1-171,-1 3 1,-4 0-192,-1 3 1014,-3 1 0,0 4 0,-5 2 88,-2 4 1,0 2 0,2 1-347,-2 0 1,1 0 0,4 0 0,2-1-193,4-2 1,2 0 0,1-3 0,0-2-38,0-1 0,0-1 1,0 0-1,0 0-86,0 0 1,3-1 0,1-2-1,-2-3 23,-1 0 1,-1-2 0,0 1 0,0-1 18,0 1 1,0 2 28,0 2 89,0 1 0,-3-2 1,-2 5 53,0 2 1,-1-1-1,-2 2 1,3-1 149,0 1 1,2-1 0,3-3 0,0 0-159,0 0 0,0 0 1,1 0-1,1 0-80,2 0 1,-1-1 0,-3-1 0,-1-3-183,-2 0 1,0 1 0,-2-2 113,0-2 0,-4 3 42,-1 2 0,-4 2 1,-6 1 227,0 0 0,0 4 61,0 3 1,4 2-264,3 1 0,8-3 0,5-2 0,4 0-88,2-3 0,6-1 1,-2-1-1,2 0-81,2 0 0,1-3 1,3-2-1,-3 0-1,0-3 0,-2-1 0,-3-2 1,-1-1 204,-2-2 1,-3-2 0,-4 2 0,0 1-91,0-1 0,-3 2 1,-2-1-1,0 2 984,-3 1 1,-1 0 47,-1 0 1,-1 4-708,-2 3 1,-2 6 0,-2 4 0,4 2-97,2 1 1,-2 1-1,-1 1 1,2 3-116,1 0 1,4-1 0,2 1 0,-1 1-451,1-1 0,1-1 0,-2 1 0,-1 0-218,1-3 0,-2-1 1,2-2-1,-1-1-833,1-2 1465,-1-3 0,6 1 0,2-4 0</inkml:trace>
  <inkml:trace contextRef="#ctx0" brushRef="#br0" timeOffset="28961">12211 4416 8583,'4'-10'0,"-2"0"156,1 0 0,-3 4 0,-3 3 265,-4 2 0,-2 5 0,-2 3 0,-2 1-205,-4-1 0,-2 1 0,-1-1 0,0 2-201,0 1 0,0-3 0,1-2 0,2 0-206,4-3 0,2 2-22,1 0 1,6-1-1,5-3 1,8 1-51,6 2 0,7-1 1,4 1-1,1-1 1,3 1 99,1 4 1,-5 2 0,5 0 68,-2-2 0,2 1 0,-5-1 1,0 2-1,-3 1-298,-2 0 0,-1 0 392,0 0 0,-4 4 0,-2 2 0</inkml:trace>
  <inkml:trace contextRef="#ctx0" brushRef="#br0" timeOffset="88156">10161 1486 8511,'6'-4'0,"-3"-3"0,-2-2 0,-1-1 144,0 0 0,-1-3 0,-1-1 0,-3 1 560,0-1 1,1 2-1,-1-1 1046,0 2-1481,-2 1 1,5 6 0,-1 5 0,2 8-18,1 6 0,0 8 0,0 5 0,0 3-46,0 3 1,0 2-1,0 0 1,0 1-85,0 0 0,-1 8 0,-1-5 0,-2 1-14,2 0 0,-2-2 0,0-2 0,2-4-4,1-2 1,1-5 0,0-3 0,0-3-77,0-3 0,0-3 0,0-4-306,0 0-739,0-4-924,0-2 1,0-12 338,0-2 1,0 0 1601,0 0 0,4-2 0,2-8 0</inkml:trace>
  <inkml:trace contextRef="#ctx0" brushRef="#br1" timeOffset="88825">10131 1396 19294,'-10'-4'-763,"3"-1"0,1-3 1,-1 2 402,1-2 0,2 2 449,4 0 1,1 0-1,4-1 302,5 4 1,4 2-1,8 1 1,4-1-391,4-2 0,6 1 1,2-1-1,4 2-76,5 1 1,6-3-1,3-2 1,0 1 103,-3-1 1,5-1 0,-2 2-1,-1 2-77,-3 1 1,-6-2 0,-3-1 0,-3 2 269,-3 1 1,-4 1-1,-8 0 1,-5 0 522,-5 0 0,-4 0 1978,-1 0-1465,-4 0-371,-2-4-1707,-4 2 525,0-2 1,1 8 0,1 3-1,2 2 67,-2 1 0,2 3 0,0 2 0,-2 0-129,-1 3 1,-1 4 250,0 2 0,0 2 1,0-1-1,0 0-109,0 3 1,0 1 110,0 1 1,-1-1 0,-1 0 0,-3 0-86,0 2 1,1 1 66,-2-2 1,3 0-15,0 0 1,-1-3 0,0-2-1,2 0 23,1-3 1,1-1 0,0-1 0,0-1-3,0-2 1,0-3-1,0-4-107,0 0 247,0 0 437,0-4-459,0-2 1,-3-8 0,-2-2 21,0 0 1,-3 1-1,-5 3 1,-4-2-160,-2 2 0,-7 1 0,-2 1 0,-6 0 25,-1 0 1,-6 1-1,-6 1 1,-1 3 113,1 0 1,0-1-1,2 1 1,0 1 46,-3-1 0,0-1 1,1 1-1,4 1 231,2-1 0,-2-2 0,-1 1 0,3-1-84,3 1 0,7-1 1,6-2-1,1 1-151,6 2 0,2-1 0,6-3-160,0 0-66,4 0-36,2 0 0,4-1 91,0-2 1,1 0 283,2-3 1,-1 2-97,1-2 1,-2 2 0,-1-2 93,0-2 1,1-1 0,1-1-1,2 0-138,-2 0 1,-1 0-1,-1-1 1,0-2-35,0-4 0,1-2 0,1-3 0,3-4-13,0-4 0,-1-5 0,1-2 0,1-3-305,-1-4 0,-2-5 0,0 3 0,-2-1-34,-1 0 1,0 0 0,0 9 0,0 5 35,0 6 1,0 3 0,0 3 0,-1 3-1147,-2 2 696,1 3 1,-5 9 0,3 4-3235,2 5 4005,1 4 1,5 5 0,2 2 0</inkml:trace>
  <inkml:trace contextRef="#ctx0" brushRef="#br1" timeOffset="89387">10110 1307 12636,'-6'-10'-608,"2"0"1,5 1 1030,2 2 0,6 0 1,8 2-1,4 1-100,7-1 0,7 1 0,4 2 0,6-2-254,5 2 1,10-2-1,0 0 1,2 2 17,2 1 0,-2 0 0,2-1-35,0-2 1,-4 1-1,0 3 1,-5 0-1,-5 0-256,-3 0 0,-7 0 0,-8 0 0,-4 0 145,-5 0 1,-6 0-1,-4-1 1,-2-1 1211,-1-2-584,-4 1 222,-2-1 1,-4 1-386,0-3-600,-4 3 1,2 0 45,-1 6 1,2 4 0,1 5-37,0 2-1,0 3 1,1 0 0,1 3 77,2 3 0,-1 3 0,-3 5 0,0 2 49,0 4 0,-3 2 1,-2 2-1,1 0-45,-1-1 1,2 4 0,2-6 0,-1 4 23,-2-4 0,1 5 1,3-6-1,-1 0-192,-2-1 0,1-4 0,-2-5 0,1-4 308,-1-2 0,0-4 0,1-2 110,-4 0 0,1-3 1,0-5 194,-2-4 1,2-2 0,0-2 55,-2-2 1,-1-3 0,-2-4 0,-1 0-521,-2 0 0,-7 0 1,-1 0-1,-6 1-456,-6 2 1,-4 0-1,-3 3 1,-2 3 654,-4 3 1,-15 4 0,-5 4 0</inkml:trace>
  <inkml:trace contextRef="#ctx0" brushRef="#br0" timeOffset="78623">1351 1045 8140,'0'-10'468,"0"0"0,0 0 2414,0 0-2429,-4 0 1,2 6-1,0 4 1,4 6 45,5 6 1,-1 1 0,0 3-308,2 2 1,0 1 0,0 1-1,-2 0-238,2 0 0,0 0 0,0 0 1,-3 0-250,0 0 1,1-3-1,-2-2 1,-1 0-850,1-3 0,-2-1 1,1-1-2107,-2 0 3250,-1-4 0,0-6 0,0-6 0</inkml:trace>
  <inkml:trace contextRef="#ctx0" brushRef="#br0" timeOffset="78807">1491 1036 8140,'6'-13'0,"-3"-1"0,-3 5 0,-3 6 0,-3 3 0,-5 5 0,-1 3 1413,-2 5 0,0 4 0,2 0 1,-3 2-638,0 1 1,2 0 0,-1 0 0,1 1-461,-1 2 1,-2-3 0,2 2 0,2-5-609,1 1 0,1 0 1,0 0-1,1-3-1707,2 0 0,3-2 1,4-3 1998,0 0 0,4 0 0,2 0 0</inkml:trace>
  <inkml:trace contextRef="#ctx0" brushRef="#br0" timeOffset="79416">1581 1306 6285,'1'-7'648,"2"1"1,-1 2-226,1-2 1,-1-1-1,0-3-125,2 0 0,-1 0 0,-2 0 0,1 0 533,2 0 0,0 3 1,-1 1-437,4-2 1,2 0 0,0 0 0,-1 3-192,-2 0 0,1 2 0,3 3-152,0 0 0,-1 4 0,-1 3 0,-3 2-40,0 1 0,-2 4 1,-3 3-1,0 1-49,0-1 0,-4 4 0,-4-4 0,-3 1 30,-3 1 1,-2 0 0,1 1 0,0-1 4,-3-2 1,0-2 0,0-4-1,3 0 126,0-2 1,-1-2 0,2 0-1,2-3 167,1 0 0,1-2-238,0 1 0,3-5 1,2-3-186,0 0 0,3-1 0,5-2 0,4 3-1,2 0 1,1 2-1,0 3 1,0 0 178,0 0 1,3 0 0,2 0 0,0 0 16,3 0 1,-2 1-1,0 1 1,2 2 266,1-2 0,-2-1 0,-1-1 0,1 0-153,-1 0 0,1 0 0,-3 0 1,-2 0-361,-1 0 1,-1-3 0,-1-2 0,-1 1-1311,-2-1 1,-3-2-1937,0 0 3429,-2 2 0,-1-3 0,0 2 0</inkml:trace>
  <inkml:trace contextRef="#ctx0" brushRef="#br0" timeOffset="80686">2712 1035 8077,'0'-10'245,"-3"0"1,-1 0 211,2 0 1,1 3-1,1 1 1933,0-2-1669,0 3 1,1 1 0,1 5-393,2 2 0,3 4 0,-1 5 1,1 3-10,-1 0 0,1 2 1,3 3-1,0-1-375,0-2 1,0 1 0,0-1 0,0 1-445,0-1 1,0 0-1,0-3 1,0-2-632,0-1 1,-3-4 0,-2-1-1717,0 2 2846,2-3 0,-5-1 0,2-4 0</inkml:trace>
  <inkml:trace contextRef="#ctx0" brushRef="#br0" timeOffset="80919">2871 1006 8082,'9'-10'2434,"-2"0"0,-4 6-2173,-6 4 1,-3 5-1,-3 8 1,1 3 433,2 0 0,-2 2 0,-4-1 0,-2 2 0,1 2-69,-1 2 0,2-1 1,-2 1-1,1-3-490,-1-3 1,1 1-1,3-2-86,0 0 0,0 1 0,0-3 0,1-2 0,1-1-3004,2-1 0,3 0-171,0 0 1,3-4 3124,3-3 0,7-2 0,6-1 0</inkml:trace>
  <inkml:trace contextRef="#ctx0" brushRef="#br0" timeOffset="81255">2911 1236 8082,'6'-10'0,"2"0"0,-2 0 0,1 1 631,-1 2 0,1 0 0,3 2 0,0 1 264,0-1 1,0 2 0,0 3-1,0 1-593,0 2 0,-1 0 1,-2 3-1,-4 2-166,-2 1 0,-2 4 0,-2 2 1,-4-1-1,-3 2 70,-3-1 0,0-2 0,-2 0-305,0-2 1,5-5-1,5-2-299,0 0 1,9-2 0,8 0-105,7-4 1,6 0-1,-1-1 1,-2 2 218,-1 1 0,-5 1 1,-4 2-1,-4 4 507,-5 2 0,-2 5 1,-3 2-1,-4 1 802,-4-1 1,-6 0-1,-1 1 1,-2-4-573,-1-2 0,0-2 0,1-1 0,2-3-1717,4 0 1,2 1 1262,1-2 0,4-5 0,2-5 0</inkml:trace>
  <inkml:trace contextRef="#ctx0" brushRef="#br0" timeOffset="81773">4221 886 9160,'6'-4'0,"-2"-3"676,0-2 1,-1 5 0,2 5-195,0 8 1,1 5-1,-1 6 1,-1 0-220,1 0 0,1 3 0,-1 2 1,-1-2-433,1-2 1,1 5-1,-1-6 1,0 1-592,3 0 1,-2-2-1,-1-2 1,1-4 759,-1-2 0,2 3 0,3 2 0</inkml:trace>
  <inkml:trace contextRef="#ctx0" brushRef="#br0" timeOffset="81969">4482 886 8241,'6'-10'1539,"2"0"1,-8 6 0,0 5-571,-5 8 1,-7 5 0,-3 6-189,0 0 0,-2 1-396,-3 2 0,-3 2 1,-1 3-85,2-2 1,1-2 0,1 2 0,0 1 0,0-1-582,0-3 1,1 1 0,1 0 0,3-3-1369,0-3 1,5-4 0,5-4 25,0 0 1,3-1 0,5-2 1621,4-4 0,2-6 0,1-3 0</inkml:trace>
  <inkml:trace contextRef="#ctx0" brushRef="#br0" timeOffset="82174">4441 1126 8979,'10'0'927,"0"0"1,-4 1 0,-4 2-636,-4 4 0,-4 3 1,-4 2-1,0 2 201,0-2 0,3-1 1,2-1-1,0 0-224,3 0 1,2-3-1,3-2 1,4 1-848,2-1 1,5-2-1,3 0 1,3-2-1431,3-1 1,0-3 2007,3-1 0,1-8 0,3 1 0</inkml:trace>
  <inkml:trace contextRef="#ctx0" brushRef="#br0" timeOffset="82376">4641 1126 8217,'-7'3'0,"2"2"0,-1-1 842,1 1 0,-1 6 1,-2 0-1,2 3 431,-2 4 0,-1 4 0,-1 2 1,1-2-1291,2-1 0,0 2 0,3 2 1,1-1-788,-1 1 0,2 1 804,-1-2 0,6-1 0,3-3 0</inkml:trace>
  <inkml:trace contextRef="#ctx0" brushRef="#br0" timeOffset="82729">5841 856 8301,'-10'-7'662,"0"1"0,0 0 101,0-1 0,3 3 0,2 5 0,0 2 0,3 4 34,1 2 0,2 7 0,2 2-855,4 5 0,1 0 0,1-2 0,0 1-372,2 2 1,-2-1 0,-3-3 0,2-1-678,1-2 1,-2 0 0,-2-3 0,1-3-1450,-1-3 2556,-2-4 0,5 0 0,-2 2 0</inkml:trace>
  <inkml:trace contextRef="#ctx0" brushRef="#br0" timeOffset="82935">5952 915 8251,'6'-10'546,"-3"0"0,-1 0 149,1 0 0,-3 6 0,0 4 0,-6 6-215,-6 6 1,-3 7 0,-4 5 0,0-1 191,-2 1 1,-2-2 0,1 2-1,-2-1-629,2 1 0,2-1 1,2-3-1,3 0-965,0 0 0,2-1 0,4-2 1,2-4-3211,4-2 4132,2-1 0,5 0 0,2 0 0</inkml:trace>
  <inkml:trace contextRef="#ctx0" brushRef="#br0" timeOffset="83169">6001 1087 9298,'6'-10'688,"-3"0"0,2 4-756,2 3 0,2-1 317,1 0 1,1 1-1,1 3 1,3-1-618,0-2 1,1 1 0,2-1 0,-2 1 367,2-1 0,-3-3 0,-1-4 0</inkml:trace>
  <inkml:trace contextRef="#ctx0" brushRef="#br0" timeOffset="83336">6111 1046 8784,'-10'7'770,"0"-1"1,0 1 0,1 3-212,2 0 1,3 0 0,4 1 0,0 1-45,0 2 1,1 0-1,2-2 1,3 2-142,0-2 1,1 2 0,-3 1-546,-2 0 0,-2-1 0,-3 1 0,-5 1 0,-4-2-3895,-5 1 4066,-2 2 0,-1-5 0,0 2 0</inkml:trace>
  <inkml:trace contextRef="#ctx0" brushRef="#br0" timeOffset="83740">7301 895 8251,'-4'-10'-18,"2"3"1203,-1 1 0,2 5 0,1 1-545,0 5 0,0 5 0,1 3 1,2 3-164,4 0 1,-1 6 0,-1-2 0,0 1-754,-3 0 1,2-1 0,0 1-1,-2 0-386,-1-1 1,-1 1 0,0-7 0,0-2 661,0-1 0,4-1 0,2 0 0</inkml:trace>
  <inkml:trace contextRef="#ctx0" brushRef="#br0" timeOffset="83933">7371 886 8219,'7'-10'0,"-2"0"0,0 0 805,-3 0 598,-1 4 0,-5 6 0,-4 8 0,-3 4-871,-3 5 1,-2 5 0,1 2 0,1-2-455,-1-1 0,-1 2 0,2 1 1,3-2-221,3-1 1,0-1 0,1 0 0,-1-1-329,1-2 0,3 0 470,4-3 0,-4-1 0,-2-3 0</inkml:trace>
  <inkml:trace contextRef="#ctx0" brushRef="#br0" timeOffset="84132">7131 1056 8907,'-7'-3'3218,"1"-1"-3055,3-3 0,0 4 0,6-2 19,4 0 0,2 2 1,2 3-1,1-1-510,2-2 0,-1 1 1,-3-1-1,0 2-107,0 1 435,0 0 0,4-4 0,2-2 0</inkml:trace>
  <inkml:trace contextRef="#ctx0" brushRef="#br0" timeOffset="84464">7601 1055 10405,'-10'0'1942,"0"0"-1676,0 0 1,-4 4 395,-3 3 1,-1 5-232,1 2 0,-1 3-165,1 0 0,2 2-148,2 1 1,3 3-1,3 1 1,4-2-329,2-1 1,1-5 0,2-3 0,4-2 67,4-1 0,6-4 1,1-3-1,1-2 14,-1-1 0,0-4 0,-3-3 1,-3-3 274,-3-3 0,-4 1 0,-5-1 1,-2 2-158,-4 1 0,-6 1 0,-4 1 0,-2 3 193,-1 0 1,1 2-184,2 3 0,-1 9 0,2 2 0</inkml:trace>
  <inkml:trace contextRef="#ctx0" brushRef="#br0" timeOffset="84974">8671 876 8277,'0'-7'1732,"0"1"0,-3 5 0,-1 1-1297,2 5 0,1 5 0,1 2 0,0 3-417,0 0 1,0 1-1,0 2 1,0-2-1015,0 2 0,3 0 0,1 0 0,-1-3 996,1 0 0,2 2 0,4-1 0</inkml:trace>
  <inkml:trace contextRef="#ctx0" brushRef="#br0" timeOffset="85090">8791 927 8210,'-1'7'1083,"-4"-2"0,-5 2 0,-5 1-456,-4 3 0,-1 4 1,-1 0-426,-2 0 0,5 1 1,-1 2-683,3-2 0,1-2 0,4 1 1,3 0-2577,2-3 3056,-1 3 0,5-3 0,-2 2 0</inkml:trace>
  <inkml:trace contextRef="#ctx0" brushRef="#br0" timeOffset="85348">8781 1066 8761,'3'-7'0,"2"2"1010,0 0 0,-1 2 0,2 2 0,2-1-529,1-2 0,4 1 0,1 3 0,-2 0-163,-1 0 0,2 0 1,1 1-1,-2 1 104,-1 2 1,-4 3-1,-2 0-158,0 2 0,-3 2 0,-4 1 1,-3 3 113,0 0 0,-5 1 0,-4 2 0,2-2-414,1 2 1,-2 1 0,-1 1 0,2 0 0,1-1 216,1-2 0,4 0 1,2-3-1042,0-2 1,2-1 859,-1-1 0,6-4 0,3-2 0</inkml:trace>
  <inkml:trace contextRef="#ctx0" brushRef="#br0" timeOffset="85548">8741 1306 8161,'-10'0'0,"4"-1"1239,3-2 1,2 0 0,2-2-44,2 0 1,7-1 0,8 1-1,3 0-1032,3-3 0,3-1 1,-1 0-1,1 1-828,-1 2 0,-5 3 664,-1 0 0,0-2 0,-4-1 0</inkml:trace>
  <inkml:trace contextRef="#ctx0" brushRef="#br0" timeOffset="88156">10161 1486 8511,'6'-4'0,"-3"-3"0,-2-2 0,-1-1 144,0 0 0,-1-3 0,-1-1 0,-3 1 560,0-1 1,1 2-1,-1-1 1046,0 2-1481,-2 1 1,5 6 0,-1 5 0,2 8-18,1 6 0,0 8 0,0 5 0,0 3-46,0 3 1,0 2-1,0 0 1,0 1-85,0 0 0,-1 8 0,-1-5 0,-2 1-14,2 0 0,-2-2 0,0-2 0,2-4-4,1-2 1,1-5 0,0-3 0,0-3-77,0-3 0,0-3 0,0-4-306,0 0-739,0-4-924,0-2 1,0-12 338,0-2 1,0 0 1601,0 0 0,4-2 0,2-8 0</inkml:trace>
  <inkml:trace contextRef="#ctx0" brushRef="#br1" timeOffset="88825">10131 1396 19294,'-10'-4'-763,"3"-1"0,1-3 1,-1 2 402,1-2 0,2 2 449,4 0 1,1 0-1,4-1 302,5 4 1,4 2-1,8 1 1,4-1-391,4-2 0,6 1 1,2-1-1,4 2-76,5 1 1,6-3-1,3-2 1,0 1 103,-3-1 1,5-1 0,-2 2-1,-1 2-77,-3 1 1,-6-2 0,-3-1 0,-3 2 269,-3 1 1,-4 1-1,-8 0 1,-5 0 522,-5 0 0,-4 0 1978,-1 0-1465,-4 0-371,-2-4-1707,-4 2 525,0-2 1,1 8 0,1 3-1,2 2 67,-2 1 0,2 3 0,0 2 0,-2 0-129,-1 3 1,-1 4 250,0 2 0,0 2 1,0-1-1,0 0-109,0 3 1,0 1 110,0 1 1,-1-1 0,-1 0 0,-3 0-86,0 2 1,1 1 66,-2-2 1,3 0-15,0 0 1,-1-3 0,0-2-1,2 0 23,1-3 1,1-1 0,0-1 0,0-1-3,0-2 1,0-3-1,0-4-107,0 0 247,0 0 437,0-4-459,0-2 1,-3-8 0,-2-2 21,0 0 1,-3 1-1,-5 3 1,-4-2-160,-2 2 0,-7 1 0,-2 1 0,-6 0 25,-1 0 1,-6 1-1,-6 1 1,-1 3 113,1 0 1,0-1-1,2 1 1,0 1 46,-3-1 0,0-1 1,1 1-1,4 1 231,2-1 0,-2-2 0,-1 1 0,3-1-84,3 1 0,7-1 1,6-2-1,1 1-151,6 2 0,2-1 0,6-3-160,0 0-66,4 0-36,2 0 0,4-1 91,0-2 1,1 0 283,2-3 1,-1 2-97,1-2 1,-2 2 0,-1-2 93,0-2 1,1-1 0,1-1-1,2 0-138,-2 0 1,-1 0-1,-1-1 1,0-2-35,0-4 0,1-2 0,1-3 0,3-4-13,0-4 0,-1-5 0,1-2 0,1-3-305,-1-4 0,-2-5 0,0 3 0,-2-1-34,-1 0 1,0 0 0,0 9 0,0 5 35,0 6 1,0 3 0,0 3 0,-1 3-1147,-2 2 696,1 3 1,-5 9 0,3 4-3235,2 5 4005,1 4 1,5 5 0,2 2 0</inkml:trace>
  <inkml:trace contextRef="#ctx0" brushRef="#br1" timeOffset="89387">10110 1307 12636,'-6'-10'-608,"2"0"1,5 1 1030,2 2 0,6 0 1,8 2-1,4 1-100,7-1 0,7 1 0,4 2 0,6-2-254,5 2 1,10-2-1,0 0 1,2 2 17,2 1 0,-2 0 0,2-1-35,0-2 1,-4 1-1,0 3 1,-5 0-1,-5 0-256,-3 0 0,-7 0 0,-8 0 0,-4 0 145,-5 0 1,-6 0-1,-4-1 1,-2-1 1211,-1-2-584,-4 1 222,-2-1 1,-4 1-386,0-3-600,-4 3 1,2 0 45,-1 6 1,2 4 0,1 5-37,0 2-1,0 3 1,1 0 0,1 3 77,2 3 0,-1 3 0,-3 5 0,0 2 49,0 4 0,-3 2 1,-2 2-1,1 0-45,-1-1 1,2 4 0,2-6 0,-1 4 23,-2-4 0,1 5 1,3-6-1,-1 0-192,-2-1 0,1-4 0,-2-5 0,1-4 308,-1-2 0,0-4 0,1-2 110,-4 0 0,1-3 1,0-5 194,-2-4 1,2-2 0,0-2 55,-2-2 1,-1-3 0,-2-4 0,-1 0-521,-2 0 0,-7 0 1,-1 0-1,-6 1-456,-6 2 1,-4 0-1,-3 3 1,-2 3 654,-4 3 1,-15 4 0,-5 4 0</inkml:trace>
  <inkml:trace contextRef="#ctx0" brushRef="#br0" timeOffset="107632">2771 3116 6068,'0'-10'585,"0"0"1,0 0 0,0 0 1132,0 0 0,0 0-797,0 0 0,0 6-559,0 4 1,0 8 0,0 9-1,0 2-76,0 1 1,0 4-1,0 3 1,-1 2-44,-2 1 1,1 0 0,-1 1-1,1 1-70,-1 2 1,1-1-1,-1-3 1,2-1-150,1-2 1,-3-3-1,-1-4 1,2 0-104,1 0 0,1-4 0,0-3 0,0-2-256,0-1 1,-1-1 0,-1-1-987,-2-2 0,0-3 1,1-1-2070,-4-4 3390,2-4 0,-3-13 0,2-2 0</inkml:trace>
  <inkml:trace contextRef="#ctx0" brushRef="#br0" timeOffset="108365">2732 3066 8480,'-1'-10'0,"-1"0"543,-2 0 0,1 3 1,2 2 187,-2 0 0,0 2 0,-3 3-545,-2 0 0,2 6 1,0 4-1,-2 5 59,-1 4 0,-4 0 0,-1 0 0,2-1 9,1-1 1,1 3 0,1-5-170,2 0 1,0-2 0,2 0 0,1-2-605,-1-1 487,2-4 0,4-2 1,2-5-83,4-2 0,2-3 0,1-5 0,0-2 0,0-4-96,0-2 0,0-2 0,0-1 0,0-3 194,0 0 1,-1 2-1,-1 0 1,-3 2 228,0 1 0,1 3 1,-2 2 499,-2 0 247,3 2-765,-3 7 1,2 3-1,-3 6-31,2 4 1,-1 2-1,2 1 1,0 0-24,3 0 0,-1 1 0,0 1 1,2 3-138,1 0 1,0-1 0,-1 1 0,-2 0-62,2-3 0,1 2 0,0 0 1,-1-2 41,-2-1 1,1-1-1,3 0-177,0 0 1,-3-3 0,-1-2 158,2 0 1,-3-1 213,-2-1 76,-2-1-150,-1 2 0,-8-4 0,-4 0 1,-5 0 124,-4 0 0,-4 1 1,0 1-1,0 3 75,-3 0 1,2-2-1,2 0 1,2-1-31,3 1 1,2-1 0,0 1 0,4-2-39,2-1 0,4 0 0,2-1-300,0-2 0,-1 0-161,2-3 0,2 0 0,4-2 0,3 3-159,0 0 0,-1-1 0,2 2-764,2 2 1,1-2-1211,1 0 0,-3 1 676,-1 3 1,-3 1 1678,0 2 0,-2 3 0,-1 4 0</inkml:trace>
  <inkml:trace contextRef="#ctx0" brushRef="#br0" timeOffset="110225">9030 2895 8137,'0'-10'-139,"0"3"596,0 1-155,0 3 1,0 0-114,0 6 0,0 6 0,0 7 1,0 2-63,0 3 0,0 5 1,0 1-1,0 3-15,0 3 0,-3-1 0,-1 2 0,2-1-16,1 1 1,-2-1-1,-1-3 1,2 0 4,1 0 1,1-1-1,0-1 1,0-2-98,0 2 0,0-3 1,0-3-1,0-3-183,0-3 0,0-3 1,0 0-263,0-2 0,-1-5-7,-2-3 1,0-3-1,-2-3 1,0-4 447,3-2 0,-3-5 0,-1-2 0</inkml:trace>
  <inkml:trace contextRef="#ctx0" brushRef="#br0" timeOffset="110926">9030 2835 8204,'3'-10'0,"1"0"137,-2 0 0,-1 3 0,-1 1 722,0-2-633,0 3 1,-1 1 0,-2 5-169,-4 2 0,-2 3 1,-2 5-1,-1 1-48,-2 2 1,-2 2-1,1-1 1,1-1 43,-1 1 0,2-2 0,3-3 0,0-1 74,0-2 91,0 1-240,4-6 1,2 1 11,4-6 0,4-3 0,3-4-5,2 0 1,1 0 0,0 0-1,0 0-14,0 0 0,0 0 1,0 0-1,0 0 116,0 0 0,-3 1 1,-2 1-1,1 3 227,-1 0 0,-1-1 21,2 2 0,-2 1-61,2 3 1,-2 1-151,2 2 1,-2 2-1,1 4 1,1-1-22,-1-1 0,-1 4 1,1-4-1,1 2-47,-1 1 1,-1 3-1,1 1 1,1-3-22,-1-3 1,-1 0-1,2-1-62,2 2 0,0-2 1,0-2-1,-2 0 26,2-3 1,-2 0 0,0 0-85,2 2 18,1-1 0,0-2 207,-2 2 1,-4-1-130,-6 1 0,-6-2 1,-6 0 188,0 2 1,-3-1-61,-5 1 0,5-2 0,-2-1-40,1 0 0,1 0 0,0 0 0,3 0-124,0 0 1,2 0-1,3 0-1234,0 0-906,0-4 845,0 2 0,4-1-1009,3 6 2327,2-1 0,-3 6 0,-2-2 0</inkml:trace>
  <inkml:trace contextRef="#ctx0" brushRef="#br0" timeOffset="112534">4451 2835 7555,'-10'-7'0,"0"2"0,0 0 0,4 2 0,6 7 0,6 2 0</inkml:trace>
  <inkml:trace contextRef="#ctx0" brushRef="#br0" timeOffset="112835">5731 2746 8339,'7'-3'0,"-1"-1"0,1 1 0,3 3 0</inkml:trace>
  <inkml:trace contextRef="#ctx0" brushRef="#br1" timeOffset="113134">7351 2715 13685,'-6'-4'-905,"3"-3"0,2 1 0,0 1-1692,-2 0 2528,1 2 42,-2 3 1,8 4-1,2 2 1</inkml:trace>
  <inkml:trace contextRef="#ctx0" brushRef="#br1" timeOffset="113409">9100 2655 14406,'-10'-6'-378,"0"-2"0,0 2 1</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54.377"/>
    </inkml:context>
    <inkml:brush xml:id="br0">
      <inkml:brushProperty name="width" value="0.04295" units="cm"/>
      <inkml:brushProperty name="height" value="0.04295" units="cm"/>
    </inkml:brush>
  </inkml:definitions>
  <inkml:trace contextRef="#ctx0" brushRef="#br0">60 90 8690,'0'-10'0,"0"0"0,1 1 0,1 1 0,3 2 0,0-1 0,4 0 465,3 1 1,0 0 0,2-2-245,0 2 0,2 3 0,3 0-101,-2 2 0,0 1 0,-3 0 0,-2 1-78,-1 2 1,-5 4 0,-3 5 0,-2 3-231,-1 0 0,-4-1 0,-3 1 0,-3 1 65,-3-1 0,-3-2 1,-4-1-1,1-3 77,2-3 0,3-3 0,4 1-41,0 0 0,6-4 3,4 0 1,7-1 0,9-4 0,2 0 98,3 3 0,1 1 0,-2 1 0,-1 1 75,-2 2 0,0 3 0,-3 4 0,-3 0-4,-3 0 0,-4 3 0,-4 1 0,-1-2 88,-2-1 0,-3-1 0,-5 0 0,-2 0 132,-4 0 1,-3-3 0,-2-2-1,-2 1-292,2-1 1,1-2-1,1 1 1,1-1 67,2 1 0,0-1 0,3-3 0,2 0-1586,1 0 0,4 0 1504,1 0 0,-1-4 0,-3-2 0</inkml:trace>
  <inkml:trace contextRef="#ctx0" brushRef="#br0" timeOffset="545">480 81 7509,'9'-1'1946,"-2"-2"-987,-3 1-623,-4-2 1,-4 5-1,-4 2 1,-3 5 40,-3 4 1,1 3-1,4 3 1,1-3-214,2 0 1,3-2 0,0-2 0,2 1-122,1 2 1,0-4-1,1-4-216,2 2 1,3-3-1,4-2-332,0-2 1,0-2 0,0-2 125,0-4 1,0-3 0,0-2 0,0-3 240,0 0 1,0 2 0,0 0 0,0 2 111,0 1 0,0-2 0,0 1 0,0 2 206,0 0 1,0 4 0,0 2 0,-1 1 109,-2-1 1,1 3-1,-2 0-156,0 5 0,1 4 0,-2 2 0,-1 2-70,1 4 0,-1-1 0,-2 0 1,2 1-112,-2-1 1,3 2 74,2-1 1,2-4 0,1-3-1,0-5 83,0-4 1,3-1 0,2-1 0,-1-2-56,1-4 0,1-2 1,-1-1-1,-2-1 76,-2-2 1,1 0 0,-6-2 0,0-1 63,-3 1 0,-3 1 0,-3-2 0,-3-1-240,0 1 1,-6 2-1,1 5 1,-2 1-166,-2 2 1,-2 3 0,1 0 0,-1 2-438,1 1 1,0 3 0,-2 3 645,2 3 0,3-1 0,-1 6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1:12.782"/>
    </inkml:context>
    <inkml:brush xml:id="br0">
      <inkml:brushProperty name="width" value="0.04295" units="cm"/>
      <inkml:brushProperty name="height" value="0.04295" units="cm"/>
    </inkml:brush>
  </inkml:definitions>
  <inkml:trace contextRef="#ctx0" brushRef="#br0">9 15 8193,'6'-4'3065,"-2"1"-2208,-4-3 0,4 5-336,3 1 1,2 4-1,1 7 549,0 2-837,0 3 0,4 4 0,3 0 0,2 1 28,1 2 1,-3-1 0,-1 1 0,2-1-194,1 1 1,-3-1-1,-3 1 1,-2-3-545,-1-3 0,-3 1 0,-2-2 1,0 0-1,-3-3-2428,-1-2 1,-1-1 2903,0 0 0,-4-4 0,-2-2 0</inkml:trace>
  <inkml:trace contextRef="#ctx0" brushRef="#br0" timeOffset="228">330 5 9507,'-4'6'0,"-2"-2"0,-1-1 0,2 3 0,-1 3 815,1 5 0,-2 4 0,-4 3 0,-1 1 0,-3 3 0,0-1 246,-3 1 0,0 1 1,-1-1-457,-1 0 0,5-5 0,-8 3-343,1-1 1,4-3-1,4-3 1,1 1-355,-1-1 1,2-2 0,4-4-321,2 0 1,0-3-5720,-1-1 3871,3-3 0,8-2 2260,3-5 0,11-3 0,3 1 0</inkml:trace>
  <inkml:trace contextRef="#ctx0" brushRef="#br0" timeOffset="731">509 385 8095,'0'-10'0,"0"0"1117,0 0-720,0 0 0,0 0 987,0 0 1,-1 3 2283,-2 1-2682,1 3 0,-5 1 0,2 8-499,0 4 0,1 6 1,-1 1-1,-1 3-252,1 3 1,2 2 0,-1 2 0,1-4-305,-1-2 1,1 1 0,3-1 0,0-2-1099,0 0 1,0-3-1,0-1 1,0 0-2015,0-3 3181,0-1 0,-4-5 0,-2-2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10:03.859"/>
    </inkml:context>
    <inkml:brush xml:id="br0">
      <inkml:brushProperty name="width" value="0.04295" units="cm"/>
      <inkml:brushProperty name="height" value="0.04295" units="cm"/>
    </inkml:brush>
  </inkml:definitions>
  <inkml:trace contextRef="#ctx0" brushRef="#br0">150 299 8032,'-1'-7'541,"-2"1"1,0 3-1,-2-1 595,0 0-665,2 2 1,3-1-252,0 6 1,3 0 0,3 2-1,1 1-19,0-1 1,8-1-1,-4 2 1,2 1-101,2-1 0,2 2 0,0-2 0,1 1 44,-1-1 1,1 0-1,-1 1 1,1-3 11,-1 0 1,0 1-1,-3 2 1,-2-3 35,-1 0 0,-2-1-411,-2 3 67,-3-3-1275,-4 1 0,-1-5 11,-2-2 0,-3-2 0,-3-3 1415,2 2 0,-1-1 0,2-3 0</inkml:trace>
  <inkml:trace contextRef="#ctx0" brushRef="#br0" timeOffset="268">420 210 8115,'0'4'2542,"0"-4"-2099,-4 0 0,-2 0 0,-4 7 1,0 2-192,0 1 1,0 0 0,-1 1-1,-1 1-66,-2 2 0,-3 2 0,1-2 0,-1-2-1,1-1 0,0 2 0,-2 1 0,3-2-331,0-1 1,-1-1-1,2 0 1,2-1-202,1-2 1,1 0 0,0-2-1409,0 0 1067,0-2 1,4 0-1,4-5 688,4-2 0,4-3 0,4 1 0</inkml:trace>
  <inkml:trace contextRef="#ctx0" brushRef="#br0" timeOffset="415">180 351 8044,'10'-10'0</inkml:trace>
  <inkml:trace contextRef="#ctx0" brushRef="#br0" timeOffset="670">240 229 8327,'-10'0'2821,"4"1"-2444,3 2 0,2 3 1,1 5-1,0 1-164,0 2 1,0 3 0,1-1 0,1 1-99,2-1 1,-1 0-37,-3 1 1,0 0 165,0-3 1,0 0-2,0-1 1,0-1-2144,0 1 0,0-2-839,0-1 2738,0-4 0,0 2 0,0-2 0</inkml:trace>
  <inkml:trace contextRef="#ctx0" brushRef="#br0" timeOffset="970">80 371 8309,'-10'0'0,"0"0"567,0 0 0,3 0-239,1 0 0,5 0 258,1 0-480,4 0 1,7 0 0,4 0-1,5 0 1,5 0 43,4 0 1,2-3 0,2-2 0,3 1-167,0-1 0,0-1 0,-5 2 0,-4 2 8,-5 1 0,-1 1-1579,-7 0 0,-7 0 1587,-7 0 0,-8 4 0,-8 2 0</inkml:trace>
  <inkml:trace contextRef="#ctx0" brushRef="#br0" timeOffset="2116">470 110 8173,'-6'-4'-161,"2"1"1,4-3 325,0-2 0,-3 2 0,-1 0 0,1-1 193,-1 1 0,1-2 0,-3 2-118,-2 0 0,2-1 1,0 2-1,-2 1 1,-1-1 0,-1-1 0,0 2 0,0 1 3,0-1 1,0 2 0,-1-1 0,-1 2-55,-2 1 0,1 0 1,2 0-1,-1 0-74,-2 0 0,0 0 0,2 1 0,-2 1-10,2 2 1,1 2-1,1-1 1,0 0-88,0 3 1,0 1-1,0 1 1,0 0 31,0 0 0,3 0 0,1 1 0,-1 1 11,1 2 1,-2 0 0,2-2-1,-1 3 10,1 0 0,2-2 0,-2 1 0,-1-1 9,1 1 0,-2 2 0,2-2 0,-1-2-3,1-1 1,3 2-1,-1 1 1,1-2-50,-1-1 0,0 2 1,2 1-1,-2-2 26,2-1 1,1-1-1,1 0 1,0 0-32,0 0 1,0 3 0,1 1 8,2-2 1,0-1 0,2-1 0,0 0 43,-3 0 1,3 0-1,2 0-2,2 0 1,-2-3 0,-1-2 0,2 1-12,1-1 0,0-1 1,-1 1-1,-2 0-6,2-3 0,1-1 0,1-1 1,1 0-69,2 0 1,-1 0 0,2 0 0,-1 0-75,1 0 0,-1 0 0,-3 0 1,0 0 69,0 0 0,0 0 0,0 0 0,0 0 46,0 0 0,-3 0 1,-1-1-1,2-1 16,1-2 0,1 1 0,0 3-41,0 0 1,-3-1-1,-1-1 44,2-2 1,1 0 0,1 2 87,0-2 0,-3 0 0,-1 2-8,2-2 0,-2-2 0,0 1 1,1 0 19,-1-3 1,1 2 0,-2 0 0,0-1-106,3 1 0,0-2 0,0 2 0,-3-1-1,0 1 0,1-1 1,-1-3-15,0 0 0,1 0 0,1 0 1,-4 0 41,-2 0 1,2 0 0,1 0-53,-2 0 1,0 0 0,0 0-14,2 0 1,-1 3-1,-3 1-28,0-2 0,3-1 65,1-1 1,-1 0 0,-3 0-14,0 0 0,0 3 0,0 1-20,0-2 1,0-1-1,0-1 1,0 0-19,0 0 1,-1 0-1,-1 0 1,-2 0 0,2 0 0,-2 3 0,0 1 1,1-2-5,-1-1 0,1 0 0,-2 1 0,-1 2 5,1-2 1,-2 0-1,-3 0-46,0 2 0,-3 0 0,-1-2 0,2 3-113,1 0 0,0-1 1,-1 2-1,-2 1-256,2-1 0,1 2 1,1-1-1,0 2-127,0 1 1,0 0 0,0 0 0,0 0-383,0 0 1,3 1-1,1 2 1,-1 4 927,1 2 0,-2 5 0,2 2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40.713"/>
    </inkml:context>
    <inkml:brush xml:id="br0">
      <inkml:brushProperty name="width" value="0.04295" units="cm"/>
      <inkml:brushProperty name="height" value="0.04295" units="cm"/>
    </inkml:brush>
  </inkml:definitions>
  <inkml:trace contextRef="#ctx0" brushRef="#br0">697 146 8123,'3'-10'-97,"1"0"1,-2 0 146,-1 0 0,-1 0 0,1 0 148,2 0 1,-1 0-1,1 0 139,-2 0 0,-1 3 55,0 1 1,0 2-47,0-2 1,-4 3 0,-3 0-73,-2 2 1,-2 2-1,-2 2 1,-4 4 129,-2 2 0,-4 4 0,-2 3 0,0 2-68,-3 3 0,2 2 0,0 0 0,-1 3-18,1 0 1,-1 5 0,3-4 0,2 1-101,1 1 0,4-4 1,2-1-1,1-1-68,6 1 1,-2-1 0,4-3-1,0-1-183,3-2 1,3 0 0,2-3 0,3-2-76,0-1 1,2-2 0,4-1 68,2-2 1,-1-3-1,2 0 1,-1-2 0,2-1-112,0 0 0,-1-4 1,2-3-1,1-2 87,-1-1 1,-1 0-1,-3 0 1,2 0 32,-2 0 0,2 1 0,0 1 0,-2 2 44,-1-2 0,-1 0 0,0 0 142,0 2 0,-3 2 115,-1-2 0,-5 3-140,-1 0 1,-1 5-1,-5 4 1,-2 2 104,-1 3 1,-1 1-1,1-2 1,1 1-58,2 2 0,3-1 0,0 1 0,2-2-45,1-1 1,3-3-1,3-2 1,2 1-150,3-1 1,4-2-1,0 0 1,0-2-204,3-1 1,1-4 0,1-3-1,-1-2-107,-2-1 1,0 0 0,-3 0-1,-3-1-86,-3-2 0,-4 1 1,-4-1 189,0 2 1,-6 1 0,-2 1 0,-6 2 107,-1 4 0,-2 2 1,-3 1-1,0 0 233,0 0 0,1 0 0,1 1 0,3 1-130,0 2 1,3 0-1,4-2 226,2 2 1,5-1-1,1-3-221,5 0 0,7-1 1,3-2-1,1-3-105,6 0 1,-2-2 0,4 1 0,-1-1 50,1 1 0,-1 0 1,-4 2-1,-1 1 32,-2-1 1,-3 2 0,0 3-1,-2 0 104,-1 0 0,-1 4 1,-1 3-1,-3 2 96,0 1 1,-2 0-1,-3 1 1,-1 1-30,-2 2 1,-3-1-1,-3-3 1,1-1 45,2-2 1,0 1 0,-2-2 0,2 0-26,-2-3 0,2-2-327,0-1 1,5-1 0,1-2-31,5-4 0,4-5 1,2-2-1,1 1 75,2-1 1,-1 2-1,-3-1 1,0 3-173,0 3 0,0 0 1,0 3 249,0 2 1,0 2-1,-1 3 108,-2 4 0,-2 2 0,-3 1 0,3 0 139,0 0 1,-1 0-1,2 0 1,2-1 68,1-2 0,1 0 1,0-3-1,0-2-9,0-1 1,0-1 0,0 0 0,0-1-147,0-2 0,-1 0 0,-1-3 0,-2-1-294,2 1 0,-2-2 0,-1 1 1,0-2 2,-3-1 1,2 3 0,0 1 0,-1-1-108,1 1 0,-1-2 0,3 2 155,2 0 0,1 2 1,1 4-1,0 0 75,0 0 1,0 0 0,0 1 0,0 2 120,0 4 1,-3 1 0,-1 0 0,1-2 149,-1 2 0,-2 1 1,-4 1 20,0 0 1,-1 0-1,-4-1 1,-3-1-110,-5-2 0,-3-2 1,1 1-1,1 0-580,-1-3 1,2 0-1,3 0 1,0 2-1796,0-2 0,3-1 2238,1-1 0,8 0 0,-1 0 0</inkml:trace>
  <inkml:trace contextRef="#ctx0" brushRef="#br0" timeOffset="193">1505 115 8028,'-4'-3'2104,"-2"5"-1015,0 7 1,-1 7-1,2 2-417,0 4 0,2 3-98,0 2 1,2 1 0,0-1-310,-2 2 1,0-1 0,-2 0-1287,0-1 0,-2 3 1,1-5 1020,0 0 0,-7-2 0,2 1 0</inkml:trace>
  <inkml:trace contextRef="#ctx0" brushRef="#br0" timeOffset="1555">1345 445 8252,'7'-13'0,"-1"-1"0,2 2 163,1 1 1,4 4-1,1 2 1,-1 0-172,1 3 0,-2 1 0,1 2 0,-1 2 270,1 4 0,-5 2 0,2 2 0,-2 1 397,-2 2 0,-2 2 0,-4-2 0,-1-2-775,-2-1 1,-2-1-1,-3-1 1,3-1 9,0-2 1,-1-5 38,2-1 0,2-1 0,5-5 1,4-2-172,2-1 0,5-4 0,3-1 1,3 2-79,3 1 0,0 2 1,2 1-1,0 2-323,-3-2 1,0 2 449,1 0 1,-1 2-15,1-2 0,-5 2 0,-3-1 0,0 0 435,-3 3 0,-1-2 1692,-1 0 1,-6 1-1196,-4 3 0,-4 0 0,-6 0 1,0 0-397,0 0 0,-1 4 1,-1 2-1,-2 2-106,2 2 1,1-6 0,1 6 0,0-1-124,0 0 0,3 1 0,2 0 1,0 0-51,3 0 0,1 0 0,1 0-187,0 0 1,1-4 0,2-3 0,4-2-13,2-1 0,1 0 1,0 0-1,0 0-133,0 0 0,0-4 0,0-3 0,0-2-26,0-1 0,0 1 0,-1 1 0,-1 2 73,-2-2 0,0-1 1,2-1 627,-2 0 1,-2 4-249,2 3 0,-3 3 1,0 3 47,-2 4 0,-4 2 0,-1 1 1,2 0 10,1 0 1,1 0 0,0 0-49,0 0 1,0-3 0,1-2-133,2 0 1,0-1 0,3-2-1,2 2-78,1-2 0,1-4 0,0-3 0,1 0-171,2-3 0,-1-1 0,1-1 1,-2 0-195,-1 0 1,0 0 0,-1-1 175,-2-2 0,-3 1 299,-4-1 1,-1 6 324,-2 4 0,-2 3 1,-3 3-56,2 4 0,3 5 1,0 2-256,2-2 0,1-4 1,1-3-1,2 0-260,4-3 1,2 2 0,1 0 0,0-2-475,0-1 1,0-1 0,0-1 0,0-1-196,0-2 1,0-3 0,0 0 0,0-2 507,0-1 0,-3 1 1,-1 1-1,1 2 695,-1-2 0,1-1 0,-2 0 2177,0 2-1642,-2 3 1,2 5-1,-3 2-446,2 4 0,-1 2 0,-3 1 1,-1 0-51,-2 0 0,1 0 1,-1 0 587,2 0-882,-3 0 1,4-4-43,0-3 0,4-6 1,6-4-1,1-2-794,2-1 1,-1 0-1,1 0 1,-2 0-99,-1 0 1,2 0 0,-1 1-47,-2 2 889,-1 3 1,-2 5 0,-3 2 7,-2 4 0,2 2 0,2 1 198,0 0 1,2-3 0,3-2-1,0 0-426,0-3 1,0-1 0,1-1-1,1-1 52,2-2 1,-1-3 0,-2-4 0,1 0 71,2 0 0,-1-1 0,-2-1 0,1-3 177,2 0 1,-1-2-1,-3-5 1,0-3 36,0-1 1,0-9-1,0 4 1,0-2-19,0-2 0,-1 6 0,-1 6 0,-3 3 1453,0 3-1147,-2 3 0,-3 10 0,-2 5 0,-3 8-218,-1 6 0,-5 7 0,4 3 0,-2 0-31,-1 3 0,0 1 0,1 1 0,1 0-61,2 0 1,0-4 0,-2-3 0,3-2-472,0-1 0,2-4 1,3-3 242,0-2 0,0-4 1,1-2 32,2 0 0,3-6 1,5-6-1,1-2-63,2-1 0,2 0 1,-1-1-1,0-1-87,3-2 0,-3 4 0,-2 5 0,-2 0 132,-1 3 0,3 1 0,0 2 294,-5 2 1,-2 3-1,-6 4 1,0 0 150,0 0 0,0 3 0,-1 1 1,-2-2-115,-4-1 1,-2-2 0,-1-1 0,0-2-974,0 2 0,0-3 0,0-1 756,0 0 0,-4-2 0,-2 2 0</inkml:trace>
  <inkml:trace contextRef="#ctx0" brushRef="#br0" timeOffset="1747">2555 197 8093,'11'-7'0,"2"2"990,4 0 1,6-1 0,3 1 0,0 1 118,-3-1 0,2-2 0,1 0 1,1-1-985,-1 1 1,-3 0 0,0 2-1663,-2 0 0,-8 2 1537,-6 0 0,-11 6 0,-12 3 0</inkml:trace>
  <inkml:trace contextRef="#ctx0" brushRef="#br0" timeOffset="2168">126 866 9612,'-27'-8'1047,"1"-2"1,0-1 0,9 4-1,4 4 1208,2 2-2099,5 1 0,8 3 0,10 1 0,10-2 120,10-1 1,19-1 0,13 0-1,10 0-290,9 0 0,15-7 0,1-2 0,-46 5 0,1-2-19,3 0 1,0 0 0,1 0 0,0 0-1,1 1 1,1 0 0,0 0 0,0 0-160,-2 0 1,1 0 0,8-1-1,1-1 1,-1 0 0,0 0-1,1 1 1,-1 0 155,-2 0 1,0 1-1,-4 0 1,-2 0-1,-6 0 1,-2-1-1,46-6-9,-8-2 1,-9 4-1,-18 4 1,-11-1 109,-12 1 1,-6 1-1,-10 3 1,-5-2 174,-3 2 0,-10 1-162,-5 1 1,-8 1-79,-9 2 0,-2 3 0,-1 4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28.788"/>
    </inkml:context>
    <inkml:brush xml:id="br0">
      <inkml:brushProperty name="width" value="0.04295" units="cm"/>
      <inkml:brushProperty name="height" value="0.04295" units="cm"/>
    </inkml:brush>
  </inkml:definitions>
  <inkml:trace contextRef="#ctx0" brushRef="#br0">109 346 7991,'-10'0'799,"0"0"0,0 1 0,0 1 0,0 3-133,0 0 0,3 2 1,1 3-1,-1 1-467,1 2 1,-1-1-1,3 2 1,1-1-31,-1 1 1,2-1-1,-1-3 1,3 0-51,3 0 0,0-3 1,3-2-1,2 0-5,1-3 0,1-1 0,1-2 0,1-4-531,2-5 1,2-1-1,-2-4 318,-2 0 1,-1-2 0,-2 1 0,-2-1 0,-4 2 32,-2 0 1,-1 2 40,0 3 0,-4 1 15,-3 2 0,-2 0 0,-1 3 1,0 2 0,0 1 0,0 1 0,0 1-30,0 2 1,3 0-75,1 3 1,9-3 0,3 0 0,6-2 47,3-1 1,5 0-1,4 0 1,-2-1 49,-1-2 0,-1 1 0,-1-1 1,-2 2 12,-4 1 0,1 4 0,-1 3 0,-3 2 72,-3 1 1,-4 1 0,0 1 0,-2 3 8,-1 0 1,0-1 0,0 1 0,0 0-15,0-3 1,-3-1 0,-2-2 158,0-2 0,2-2 28,0-2 1,2-6 0,2-1 0,2-6-471,4-4 1,5-3-1,3 0 1,0-2-42,3-1 0,-3 4 0,-1 2 0,-1 2-45,1 2 1,-4-1 407,-4 7 0,-3 2 1,0 5 196,-2 4 0,-1 5 1,0 2-1,0-2 75,0-1 1,3 2 0,2 1 0,0-2-150,3-1 0,1-1 0,1-1 0,1-2-406,2-4 1,0 1 0,3 0-1,1-3-559,-1-3 1,1-1 0,-3-3 0,-2-1-2441,-1 1 3178,-1-2 0,0-2 0,0-6 0</inkml:trace>
  <inkml:trace contextRef="#ctx0" brushRef="#br0" timeOffset="1513">1428 325 7960,'6'-4'287,"-2"1"1,-5-2 698,-2 0 0,-6 2 0,-6 3 1,0 0-534,-3 0 0,-1 4 0,-2 3 0,-1 3-214,-2 3 0,1 0 0,3 3 0,1 1-112,2-1 0,3-1 1,5-3-1,2 2-255,4-2 0,2-4 0,2-2-231,2 2 0,4-3 0,6-2 1,4-3 15,2-3 0,4-4 0,2-6 0,-1-3-31,1 0 1,1-2 0,-2 0 302,-2-4 0,-1-2 0,-1-5 0,-1-3 0,-2-1 139,-4-2 1,0-1 0,-2 2 0,-2 3 33,0 3 0,-4 4 0,-2 5 0,-2 2 664,-1 4 1,0 5-531,0 2 0,-3 5 0,-2 1 0,0 6-5,-3 6 1,-4 5 0,-2 6-1,2 3-239,1 0 1,1 6-1,0-2 1,1 0-38,2-2 1,0 0 0,2-2 0,1 0-170,-1-3 0,2-2 0,3-2 0,0-2-31,0-4 0,4-2 0,3-2 1,3-2 68,3-4 1,3-2-1,5-1 1,2-1-262,4-2 0,-1-3 1,-1-4-1,1-1 302,-1-2 0,-4 1 0,1-1 0,-6 1 364,-1-1 0,-3 1 0,-5-1 0,-3 2 278,0 1 1,-2 0 0,0 1 7,-4 2 0,-1 3 1,-3 4-1,-2 0-173,-1 0 0,-4 0 0,-1 1 0,2 2-346,1 4 1,1 2-1,0 2 1,1 1 100,2 2 0,0-1 0,3-3 0,2 0-582,1 0 0,1 0 1,0 0 200,0 0 0,3 0 1,2-1-1,0-2 194,3-4 0,-2-2 0,0-1 0,2 0 59,1 0 0,0-4 0,-1-2 0,-2-1 3,2 1 1,1-1 0,0-3-1,-1 0 135,-2 0 1,-2 0 0,1 0 504,0 0-759,2 4 98,-5 2 0,2 8 0,-4 3 0,0 2 7,0 1 0,0-3 0,0-1 0,1 1 17,2-1 1,0 1 0,2-2 0,1-1 36,-1 1 1,2-2 0,3-3 96,0 0 1,0-4 0,0-3-81,0-2 1,0-1 0,-1 0 0,-1 0-9,-2 0 1,-2 0-1,1 0-624,0 0 265,2 0 1,-5 6 0,1 4 262,-2 5 0,-1 7 0,0 2 0,0-2 74,0-1 0,0-1 1,0 0-1,1 0-45,2 0 0,0-1 0,3-1 1,2-3-13,1 0 1,1-2-1,0-3 1,0 0 6,0 0 0,3-4 0,2-3 0,-1-2 63,1-1 0,-2 0 1,-3-1-1,0-1 139,0-2 1,-1-2 0,-1 2-1,-3 2 505,0 1 0,-1 2 0,-2 1 671,2 2 0,-2 3-1221,-5 0 1,0 8-1,-2 5 1,-1 4-114,1 2 1,-1 6-1,-2-1 1,2 3 12,-2 4 1,-1 2 0,-1 2 0,-1 4-247,-2 3 1,-2 2-1,-4 7 1,1-3-45,1 0 0,-7 1 0,7-3 1,-1-5 180,-1-3 0,1-7 0,1-4 1,4-3 152,2-5 0,2-4 1,1-3 162,2-2 1,2-4-1,-1-6 1,0-5 140,3-4 0,1-4 1,2-6-1,2-4-196,4-4 1,3-3 0,3-2-1,4-3-11,2-5 0,1-4 0,1 2 0,1 2-291,2 3 0,2 6 0,-1 2 0,-1 4-608,1 5 1,-3 6-1,-4 4 1,-4 2-103,-3 1 0,1 4 1,-6 2-1,1 1-1623,-1-1 2477,-3 1 0,1 3 0,-4 0 0</inkml:trace>
  <inkml:trace contextRef="#ctx0" brushRef="#br0" timeOffset="1833">2399 275 7962,'0'6'2390,"0"-1"0,-1-2-1904,-2 4 0,0 5 0,-2 3 0,0-1-127,3 1 0,-2 1 1,0-1-1,2-1-88,1 1 1,2-2 0,2-4 0,3-1-153,0-2 1,2-3-1,-1 0 1,2-2-507,1-1 1,0-3 0,0-2-1,0 0-1144,0-3 0,-1-4 1531,-2-2 0,1-8 0,-2 1 0</inkml:trace>
  <inkml:trace contextRef="#ctx0" brushRef="#br0" timeOffset="2082">2400 156 7879,'-10'0'394,"0"0"0,0 0 0,0 1 743,0 2 0,1 0 1,1 3-401,2 2 1,3 1 0,0 1-640,2 0 0,5-4 1,3-3-1,3-2-191,3-1 0,-1-1 0,1-2 0,-2-3 0,-2-1-57,-2 1 0,0-1 0,-4-3 10,-5 0 1,-3 1 0,-7 2 8,-2 4 0,-3 2 0,0 1 131,-2 0 0,-1 4 0,0 2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26.489"/>
    </inkml:context>
    <inkml:brush xml:id="br0">
      <inkml:brushProperty name="width" value="0.04295" units="cm"/>
      <inkml:brushProperty name="height" value="0.04295" units="cm"/>
    </inkml:brush>
  </inkml:definitions>
  <inkml:trace contextRef="#ctx0" brushRef="#br0">50 117 6754,'0'6'4516,"0"-2"-4160,0-4 1,-3 4 0,-1 3 0,1 2-127,-1 1 1,1 3-1,-2 2 1,-1-1-7,1 1 0,-1 1 0,-1-2-9,4-2 0,2-1-321,1-1 0,0-3 0,1-2-29,2 0 0,3-6 1,4-6-1,0-2 28,0-1 0,3 0 0,1-1 0,-1-1-6,1-2 0,-6 1 1,2 4-1,-2 1-192,-2 2 221,-2 3 1,-4 0-1,0 6 1,-1 4 54,-2 2 0,1 1 0,-2 0 0,1 0 70,-1 0 1,1 0 0,4-1 0,2-1 51,4-2 1,2-3 0,1 0 0,0-2 187,0-1 0,3-3 0,1-2 0,-1 0 88,1-3 1,-4-1 0,2-2 0,-6-1 75,-1-2 1,1 1-1,-2 2 1,-2-1-479,-1-2 0,-2 1 0,-1 3 0,-3 1-833,0 2 1,1-1 0,-2 2 570,-2 0 0,2 2 295,0 4 0,-1 4 0,-3 2 0</inkml:trace>
  <inkml:trace contextRef="#ctx0" brushRef="#br0" timeOffset="456">440 157 11775,'-10'1'417,"0"2"0,0 0 1,0 3-1,1 2-387,2 1 1,0 1 0,3 0 0,1 0-136,-1 0 0,2 0 0,-1 0 0,2 0-128,1 0 0,1-3 74,2-1 1,3-5 0,4-1 194,0-5 1,0-4 0,0-1 0,0 0-25,0 0 0,3-3 0,2-1 1,-1 2-51,1 1 1,1 2 0,-1 1-1,-1 3-115,1 0 0,-2 2 1,-3 3 93,0 0 0,-1 4 1,-2 3-1,-4 2 45,-2 1 0,-1 3 0,0 1 0,0-2 198,0-1 1,-4-1-1,-3-1 899,-2-2 1,2 0-451,1-3 1,3-2 0,0-5 0,3-3-338,3 0 0,3-6 0,4 2 1,1-1-801,2 0 1,0 1 0,3 0-1,1-1-640,-1-2 0,1 1 0,-2-1 0,-1 2-2204,1 1 3348,2 0 0,-1 0 0,4 0 0</inkml:trace>
  <inkml:trace contextRef="#ctx0" brushRef="#br0" timeOffset="651">870 9 8012,'6'-4'1814,"-2"2"0,-4-1 1,0 6-1353,0 4 0,-1 3 0,-2 3 0,-3 4-37,0 2 0,-2 1 1,1 1-1,-2 0-317,-1-1 1,0 5 0,0-8 0,0 1-386,0 1 1,0-4-1,1-2 1,1-2-4398,2-1 4674,3 0 0,-1 0 0,4 0 0</inkml:trace>
  <inkml:trace contextRef="#ctx0" brushRef="#br0" timeOffset="969">991 78 8249,'-1'9'782,"-2"-2"1,-3 1 0,-5-1-1,-2 2-342,-4 1 0,-2 0 1,-2 0-1,-1 0 0,-2 0 1,-1 0 0,4-1-1,3-1-16,2-2 1,3-3 196,3 0-702,0-2 1,9-1 0,4 0-350,5 0 0,2 0 1,0 1-1,0 2 191,0 4 1,0 2 0,0 2 0,0 1 0,0 3 133,0 0 0,0 1 1,0 1-1,0-3 511,0 0 0,0-2 658,0 1-696,4-2 1,-2-4-1,1-2 1,-2 0 157,-1-3 1,-3-1 0,-1-1-757,2 0 0,-2-4 1,-1-3-1139,0-2 1,-2-1 1367,-3 0 0,0-4 0,0-2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23.446"/>
    </inkml:context>
    <inkml:brush xml:id="br0">
      <inkml:brushProperty name="width" value="0.04295" units="cm"/>
      <inkml:brushProperty name="height" value="0.04295" units="cm"/>
    </inkml:brush>
  </inkml:definitions>
  <inkml:trace contextRef="#ctx0" brushRef="#br0">189 205 6976,'-9'-1'-313,"2"-2"0,3 0 1,4-3 360,0-2 1,1-1 0,1-1 37,2 0 0,2 0 1,-1 0-1,0 0-24,3 0 0,-2-1 0,-1-1 0,1-2 421,-1 2 1,-1-2-1,1 0 404,0 2 0,-1 2 0,-2 2 12,2 2 1,-1 5-666,-3 1 0,-3 8 0,-2 10 0,0 4 39,-3 5 1,-1 2 0,-2 2 0,-1 1-48,-2 2 0,-2-1 0,1-4 1,1-2-333,-1-4 0,2 0 0,3-2 0,0-3 3,0-2 0,0-4 0,1-4 121,2-2 1,3-5 0,4-1-134,0-5 0,8-7 0,3-3 0,3 0-181,4-3 0,4 3 0,3 2 0,-2 3 123,-2 3 1,0 3 0,-6 5 0,-2 2 78,-2 4 1,0 3 0,-7 3 0,-3 3 59,-3 0 0,-5 2 0,-6-2 1,-4 1 395,-2-1 0,-3-3 0,0 0 0,2-3-74,1-3 1,-2-3 0,4-4 0,-1 0-497,1 0 0,3 0 0,4-1-791,0-2 1,1-3 0,2-5 998,4-2 0,6 1 0,3-2 0</inkml:trace>
  <inkml:trace contextRef="#ctx0" brushRef="#br0" timeOffset="365">330 372 8682,'10'0'937,"-4"4"0,-1-2-754,-2 1 0,3-2 1,4-1-1,0 0 195,0 0 1,4 0 0,2 0 0,1-1 0,-1-1-202,2-2 1,-2-3-1,-1 0 1,0-2-72,-3-1 1,-2 0-1,-3 0 1,-3 0-10,0 0 0,-2 3 0,0 2 8,-4 0 1,-4 2 0,-4 3 0,0 0 46,0 0 0,-3 4 0,-1 3 1,2 2 93,1 1 1,1-1 0,1 0-139,2 1 1,3-2 0,4 5 0,1-2 13,2-1 1,6-1 0,6-1 0,-1-3-236,1 0 1,2-2 0,1-3-1,3 0-490,3 0 0,-1-1 0,-3-1 1,0-3-682,0 0 0,-1-1 0,-1-2 1284,-2 2 0,1-1 0,3-3 0</inkml:trace>
  <inkml:trace contextRef="#ctx0" brushRef="#br0" timeOffset="1116">900 403 7302,'10'-10'-48,"-3"0"0,-2-1 1,1-1 962,-1-2 1,2 1-1,2 3-24,-2 0 0,-3 0-337,-4 0 0,-6 4 0,-2 3 1,-6 3-397,-1 3 1,-2 3 0,-3 5-1,1 1-138,2 2 0,0 2 1,3-2-1,2-2-145,1-1 1,2 2-1,2 1-189,4-2 0,2-4 0,2-3 0,4 0 142,5-3 0,1-2 0,5-2 0,1-2 64,-1 2 0,1-2 0,-2 0 44,0 2 0,-2 5 1,-1 5-1,-4 4 43,-5 5 1,-2 6 0,-2 4 0,-4 2-4,-5 1 0,-4 2 0,-6-1 0,-1-2 40,-2 0 0,1-6 0,-1-1 0,3-6 315,3-1 1,0-3 0,2-5-108,0-4 0,4-3 1,1-5-280,5-5 0,5-4 0,5-7 0,5-2-31,5-4 0,5-2 0,2-1 0,3 0-58,0 0 1,2-2 0,3 1-1,-1 3-144,-2 2 1,0 1 0,-2 4 0,-1 2 416,1 0 1,-2 4 0,-4 2-1,-1 2 346,-2 1 1,-5 3-1,1 2 1036,-5 0-1331,-4 2 1,1 4 0,-5 2 0,-1 4 40,-2 2 1,-2 4 0,1 2 0,1-1-52,-1 1 1,2-2 0,3-3 0,0 0-307,0 0 0,1-3 1,2-2-1,4 0-441,2-3 1,2-1 0,1-2 0,3-2-572,0-4 1,1-3-1,1-3 1148,-4-4 0,-2 2 0,-1 1 0</inkml:trace>
  <inkml:trace contextRef="#ctx0" brushRef="#br0" timeOffset="1658">1350 263 7771,'0'10'0,"0"0"0,0 0 208,0 0 1,0 0-1,0 0 1,0 1 377,0 2 0,-1-1 1,-2 1-147,-4-2 0,1-1 1,0 0-1,-1 0 1021,1 0-1163,-2-4 0,8-4 0,0-8-331,5-4 1,4-2 0,2 1 0,1-1-133,2-2 0,2 1 1,-1 3-1,-1 1-11,1 2 0,-2 0 0,-3 3-193,0 2 1,-3 1 248,-1 1 1,-3 4-1,0 3 212,-2 2 0,-1 4 1,0 1 28,0-2 1,0-1 0,1-2-1,1-1 81,2-2 1,0-2-1,-1 1 35,4 0 0,2-2 0,1-4 0,0-2-67,0-4 1,3-2-1,1-2 1,-2-1-190,-1-2 0,-1 1 0,-1 2 0,-1 0-138,-2 1 1,-3-2 521,0 5-159,-2 2 0,-2 1 0,-1 5-39,-2 2 1,0 2 0,2 3-557,-2-2 1,2 0 0,5 2 0,4-3-551,2 0 0,1-2 0,0-3 0,0 0 939,0 0 0,4 0 0,2 0 0</inkml:trace>
  <inkml:trace contextRef="#ctx0" brushRef="#br0" timeOffset="2177">1749 293 8306,'-6'4'657,"2"-1"1,4 3 383,0 2 1,-3 1 0,-2 1-449,0 0 0,2 0-360,0 0 0,3-4 1,3-3-487,4-2 1,2-4 0,2-2-1,1 0-540,2-3 1,2-1-1,-2 0 1,-2 1 202,-1 2 0,-1 2 836,0-2-245,0 3 1,-1 3 439,-2 7 1,1 2-1,-1 0-115,2-2 0,1 0 1,0-2-1,0-1-217,0 1 0,3-1 0,2-2 0,-1 2-184,1-2 0,-1-1 0,-2-1 0,3 0 122,0 0 1,-2-3-1,1-2 1,-1 0 162,1-3 1,-1 0-1,-3 0 1,0 2-76,0-2 1,0-1 0,-1-1 0,-2 0 252,-4 0 0,-2 3-43,-1 1 0,-1 0 0,-2-1-130,-4 4 0,-1 3 1,0 3-1,1 4-62,-5 2 0,2 5 0,-4 3 0,1 2-1,-1 1 0,-3 8 0,1 3 0,-1 2-28,1 2 1,-1 7-1,-3 1 1,1 4-58,2 0 0,-1-3 0,2-4 0,0-1-224,3-2 1,3 0 0,3-3 0,3-3-465,0-3 1,2-5 0,-1-6-2180,2-4 2800,1-6 0,4-3 0,2-4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16.201"/>
    </inkml:context>
    <inkml:brush xml:id="br0">
      <inkml:brushProperty name="width" value="0.04295" units="cm"/>
      <inkml:brushProperty name="height" value="0.04295" units="cm"/>
    </inkml:brush>
  </inkml:definitions>
  <inkml:trace contextRef="#ctx0" brushRef="#br0">324 349 7840,'6'-17'72,"-3"1"0,-2 3 0,-1 0 0,0 2 1188,0 1 0,0 3 1392,0 1-2355,-4 3 0,1 3 0,-2 9 1,-1 6 0,1 5 0,-2 6 0,-3 2-167,0 4 0,0 1 0,0 2 1,0 1-1,-1-2-228,-2 1 0,1 0 1,-1-4-1,2-3-382,1-2 0,0-1 0,0-4 0,0-2-439,0 0 1,0-4 0,1-2-267,2-2 0,3-7 1184,4-4 0,4-8 0,2-8 0</inkml:trace>
  <inkml:trace contextRef="#ctx0" brushRef="#br0" timeOffset="242">423 318 8269,'10'-10'835,"-4"4"0,-2 3 0,-5 6 1,-1 4-85,-2 2 1,-2 8 0,1 2-421,0 2 0,-2 2 1,-2 6-1,1 0 1,2-1-179,-2-1 1,-1 4 0,0-5 0,1 0-145,2-3 1,-1-2 0,-2-1 0,1-1-490,2-2 0,0-3 0,-2-4-682,2 0 0,3 0 0,-1-1-1850,0-2 3012,2-3 0,-2-13 0,4-2 0</inkml:trace>
  <inkml:trace contextRef="#ctx0" brushRef="#br0" timeOffset="476">134 479 8697,'-10'0'0,"0"-1"0,0-1 1430,0-2 0,3-2-1084,1 2 1,5 1 0,2 2-1,8-1 81,6-2 0,5-2 1,5 2-1,3 1-339,5-1 1,3 2-1,-2-2 1,-2 1-439,-1-1 0,-2 1 0,-2 3 0,-4 0 269,-2 0 1,-5 0-1,-3 0-3134,-2 0 3215,-5 0 0,2 4 0,-2 2 0</inkml:trace>
  <inkml:trace contextRef="#ctx0" brushRef="#br0" timeOffset="733">75 579 7983,'-13'9'0,"-2"-2"0,1-4 3528,-1-2-2899,2-1 0,9 0 0,5 0-132,8 0 1,13 0-1,9-1 1,3-1-113,4-2 1,4-2-254,2 2 0,2-2 0,-1 1 1,-2 1 197,-2-1 1,-4 1-545,-10 1 0,-1 1 0,-5-1 0,-3 2-693,-2 1 0,-4-1 0,-4-1-3344,-2-2 4251,-3 1 0,-3 3 0,-6 0 0</inkml:trace>
  <inkml:trace contextRef="#ctx0" brushRef="#br0" timeOffset="1899">964 499 6706,'0'-7'76,"0"1"261,0 3 0,3-5 255,1 1 837,3 2-861,-5-3 1,2 8 0,-4 0-263,0 5 1,-7 4 0,-2 2 0,-1 2-42,-2 4 1,0 2-1,2 0 1,0-1-94,0-2 0,4 0 0,3 1 0,2-4-276,1-2 0,0-1 0,1-1 192,2-2 0,6-3 0,5-4 0,-2-1 36,-1-2 0,-1-3 0,0-5 0,0-1-11,0-2 0,-4-3 0,-3 1 0,-2-1 5,-1 1 0,0 3 0,-1-1 0,-2 1-365,-4-1 1,-2 2-1,-1 4 1,0 3-643,0 0 0,0 2 0,0 3-2501,0 0 3390,4 0 0,6 0 0,6 0 0</inkml:trace>
  <inkml:trace contextRef="#ctx0" brushRef="#br0" timeOffset="2407">1275 268 7885,'9'-10'304,"-2"0"0,-3 0 1,-1 0-1,2 0 617,0 0 301,-2 4-680,1 2 1,-4 8 0,0 4-1,0 4-203,0 5 1,0 6-1,-1 5 1,-2 3-108,-4 3 1,-3 3 0,-2 1 0,-3 3-68,0 3 1,-1 2 0,-2-1 0,2-1-145,-2 1 0,0-2 0,0-4 0,3-2-123,0-4 0,3-3 0,4-3 1,3-4-71,0-2 0,2-5 0,3-3 107,0-2 0,6-5 1,2-4-22,5-4 1,1-8 0,-1-8 0,4-3-201,2-3 0,1-7 1,0 1-1,-1-2-117,-2-2 0,-3-5 1,-5-6-1,-2 1 88,-4-1 1,-2 3-1,-1 5 1,-1 6 248,-2 7 0,-3 2 0,-5 9 0,-1 3 311,-2 3 0,-6 4 0,3 0 1,0 2 391,1 1 0,3 0 0,4 1 90,2 2 0,5-1-463,9 1 1,7-2 0,12-1 0,2 0-237,3 0 1,3-3-1,-2-2 1,-2 1-261,-1-1 1,-2 1 0,-8 2 0,-2-2-1069,-4 2-244,-2 1 0,-7 1 1544,-4 0 0,-4 4 0,-6 2 0</inkml:trace>
  <inkml:trace contextRef="#ctx0" brushRef="#br0" timeOffset="3767">1804 508 7639,'-7'0'1342,"1"0"0,3 1-917,0 2 1,3 3 0,3 3 0,4-2-145,2-4 0,1 1 1,0 0-1,0-2 1,0-1 1,3-1 0,2-1 0,-1-1-121,1-2 1,1-7 0,-2 1 0,-2-1-44,-1 0 1,-1 1 0,0 0-1,-1 0-9,-2 0 0,-3 0 1,-4 0-1,-1 0-157,-2 0 1,0 4 0,-4 3 12,-5 2 1,2 1-1,-4 0 1,1 1 10,-1 2 1,1 2-1,3 3 61,0-2 0,0 2 0,1 4 1,1 2-1,3-2-32,0-1 1,2-1-1,3 1-10,0 2 0,0-1 1,1 1-1,1-2-56,2-1 1,3-3-1,1-2 1,3 0 11,3-3 0,2-1 0,0-1 0,2-1-113,3-2 0,1-3 0,-2-4 0,0 0 54,0 0 1,0-3 0,-1-2 0,-2 1 88,-4-1 1,0 2-1,-2 3 1,-2 0 169,0 0 0,-1 3 437,-1 1-493,-3 3 1,-4 0-1,0 6 1,0 4-20,0 2 0,-1 4 0,-1 2 1,-2-1-48,2 1 0,-2-2 0,0-2-12,2 2 0,1-1 1,1 1-113,0-2 54,0-5 0,4-3 0,3-6 1,3-5-82,3-4 0,0-1 0,2-2 1,0-1-23,-3 1 1,-1 2 0,-1 1 0,-1 3 20,-2 3 0,1 3 51,-1 0 1,-2 3 20,-2 3 0,-2 3 1,-1 5-1,0 1 227,0 2 0,0-1 1,1-3 61,2 0 1,0 0 6,3 0 1,1-4-168,3-3 0,0-5 0,0-3 0,1 0-95,2-3 1,-1-4-1,1-2 1,-2 2-86,-1 1 1,0-2 0,0-1-1,-1 2-124,-2 1 0,0 4 1,-2 2 75,0 0 1,-2 3 165,0 5 1,-2 3-1,0 5 1,1 1 103,2 2 1,2-1 0,-1-3 0,0 0-45,3 0 0,1 0 1,1-1-1,0-2-70,0-4 0,3-2 1,1-1-1,-1 0-17,1 0 0,-2-1 0,2-2 0,-1-4-58,1-2 1,0-2 0,-2-1 0,2-3 122,-2 0 1,-2 1-1,-2-1 1,-2-1 164,2 1 1,0 2 0,-1 0 478,-4 2-464,2 5 0,-5 3 1,2 6-151,-5 4 0,-4 6 0,0 4 0,-2 2-187,-1 1 1,3 4-1,1 4 1,-2 3 127,-1 3 0,-4 3 1,-1 0-1,1 2-129,-1 1 0,1 0 1,-2-1-1,0-1-84,3-2 1,-2-7 0,1 0-1,3-4-1195,3-7 0,3 1 314,-2-5 0,3-7 0,1-7 189,4-5 1,3-10-1,3-5 879,-2-5 0,5-4 0,5-1 0</inkml:trace>
  <inkml:trace contextRef="#ctx0" brushRef="#br0" timeOffset="3936">2674 488 8334,'7'-22'0,"-1"3"0,2 2 0,1 3 620,1-1 1,3 3 0,2 5 0,0 3-282,3 0 0,0 2 1,0-1-1,-3 3 155,0 3 1,1 2 0,-3 3 0,-3-2-239,-3 2 0,-4 1 0,0 1 1,-3 0-336,-3 0 1,-7 3 0,-7 1 0,-2-2-579,-1-1 0,0-2 0,0-1 0,1-3 657,2 0 0,-1 2 0,2-1 0</inkml:trace>
  <inkml:trace contextRef="#ctx0" brushRef="#br0" timeOffset="4544">2933 559 8334,'6'-4'650,"-3"-3"0,2-3 1,2-2-1,2-2-333,1 2 0,1-2 0,1-1 0,3 1 12,0-1 0,2-2 1,3 0-1,0-2-320,0-1 1,0-4 0,0-3-1,0-2 0,0-1 0,-4-1 0,-2-1 0,-2-2 22,-2 2 0,2 2 0,-5 5 0,1 3-82,-1 5 1,-3 4 135,-4 0 0,-1 6-74,-2 4 1,0 3 0,-3 3-1,-2 5 28,-1 4 0,-1 4 1,0 5-1,0 1 1,0 3 20,0 0 1,0 2 0,0 3 0,0-1-108,0-2 0,3 0 0,2-2 0,0-1 17,3 1 0,1 0 1,1-4-1,0-2-46,0 0 1,3-1-1,1-1 1,-1-4-8,1-2 1,-1-4 0,3-2 121,2 0 0,1-2 0,1-3 0,0-1 88,0-2 1,1-3-1,1-4 1,2 0-35,-2 0 1,-2 0-1,-2 0 1,-2 0 160,2 0 1,-2 0-132,0 0 0,-5 4-272,-1 3 0,-1 6 0,-5 5 0,-1 3 125,1 3 1,2 2-1,4-2 1,0-2-85,0-1 1,1-1 0,2-1 155,4-2 0,5-3 0,2-4 0,-2-1 17,-1-2 1,-1-3-1,0-4 1,-1 0 344,-2 0 1,-3-1 0,-4-1 0,-1-2-75,-2 2 0,-6-1 0,-6 2 0,1 2-905,-1 0 0,-1 1 0,2 1 0,2 4-1800,1 2 1,1-2 2368,0-1 0,0 1 0,0 3 0</inkml:trace>
  <inkml:trace contextRef="#ctx0" brushRef="#br0" timeOffset="5133">3584 397 8441,'-4'-9'0,"-3"2"0,-2 4 962,-1 2 1,3 1 0,1 1-613,-2 2 0,0 4 0,0 5 0,3 3-125,0 0 1,2-2 0,3 1 0,1-1-280,2 1 1,3-1-1,4-4 1,0-2-100,0-4 0,3-2 0,2-1 0,-1-1 38,1-2 0,1-3 0,-1-5 0,-1-1 199,1-2 1,-2-2-1,-3 2 1,-1 2 856,-2 1 1,0 4-257,-3 1 0,-2 6 0,-4 2-394,-2 7 0,-7 12 0,0 3 0,-2 7-90,-2 6 1,-2 2-1,0 1 1,-1-1-209,1-2 0,0-3 1,3-5-1,2-1-132,1-2-541,1-3 0,0 0 0,1-6-1315,2-4 791,3-2 1,10-7 1203,4-4 0,4-8 0,6-8 0</inkml:trace>
  <inkml:trace contextRef="#ctx0" brushRef="#br0" timeOffset="5986">3854 487 7799,'6'-4'1109,"-2"2"1,-4-1 0,1 5 0,2 2-818,4-2 0,2 0 0,1 0 0,0 2-148,0-2 1,3-2-1,2-2 1,-1-3-150,1 0 0,-2-2 0,-3-3 1,0 0-1,0 0-13,0 0 0,-1 0 0,-2 0 8,-4 0 0,-2 3 0,-1 1 75,0-2 0,-4 3 0,-3 2-20,-2 2 0,-1 1 0,0 1 0,0 2 0,0 3 121,0 0 0,0 2 0,1 0 0,1 3-134,2 3 0,3-1 0,0-3 0,2 0 23,1 0 0,0 0 0,1 0 0,2 0-294,4 0 0,2-1 1,1-2-1,0-3-57,0 0 0,3-2 1,2 1-1,0-3 33,3-3 0,0-3 1,0-3-1,-2 1 126,2 2 0,0-4 1,-1-4-1,-3 2 126,0 1 1,-2 1 0,1 0-1,-3 0 351,-3 0 1,0 3 0,-2 2-1,-1-1 1753,1 1-1817,-2 2 1,-7-1 0,-3 5-188,-2 2 1,-1 2 0,0 4 0,1 0-215,2 2 1,0 1 0,3-2-447,2 0 0,1 3 233,1 1 1,4-2 0,3-5 175,2-4 1,4-2 0,1-1-1,-1-1-47,1-2 1,-1-2-1,2-3 1,0 2 53,-3-2 1,2-2 0,0-2-1,-2-2 393,-1 2 0,-1 2 1,0 2-1,0 3 167,0 0 1,-3-1-228,-1 2 0,-3 2-255,0 5 1,-2 4-1,-1 5 1,0 2-35,0-2 1,0-1-1,0 0 1,0 1-28,0 2 1,0-4 0,0-4-73,0 2 1,4-3 302,3-2 0,2-5 1,1-3-1,0-1-103,0-6 0,3 2 0,2-4 1,-1 1-10,1-1 0,2 1 0,0 3 0,2 0-82,1 0 0,-1 1 0,-1 2 1,-3 4 61,0 2 0,1 1 0,-2 1 164,-2 2 0,-5 3 0,-4 4 0,-2 1 159,-1 2 0,-1-1 1,-2 1-1,-5-2 430,-4-1 1,0 0 0,-1 0 0,1-1-597,-1-2 1,1-2 0,-1-3 0,2 2-370,1-2 1,0-1 0,0-1 250,0 0 0,-4-4 0,-2-2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09.475"/>
    </inkml:context>
    <inkml:brush xml:id="br0">
      <inkml:brushProperty name="width" value="0.04295" units="cm"/>
      <inkml:brushProperty name="height" value="0.04295" units="cm"/>
    </inkml:brush>
  </inkml:definitions>
  <inkml:trace contextRef="#ctx0" brushRef="#br0">92 30 7771,'0'-7'1052,"0"1"0,0 2 80,0-2 42,0 3 200,0-1 540,0 4-3694,0 0 0,4 0-10,3 0 0,-2 1 1790,-2 2 0,-2 3 0,-1 4 0</inkml:trace>
  <inkml:trace contextRef="#ctx0" brushRef="#br0" timeOffset="2225">71 31 7927,'-7'-6'996,"1"3"-667,-2 2 1,2 2 0,0 2 4,-2 4 1,0 2 0,0 0 0,3-1 16,0-2 0,2-2-169,3 2 1,1-3-1,2 0 1,4-3-37,2-3 0,1 0 0,1-3 1,0-2-99,-1-1 0,2 0 1,-6 1-1,1 3-3,-1 0-175,-3-2 0,-3 5 1,-7-1-1,-2 2-1023,-1 1 0,-4 6 1153,-3 4 0,-2 4 0,-1 6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08.113"/>
    </inkml:context>
    <inkml:brush xml:id="br0">
      <inkml:brushProperty name="width" value="0.04295" units="cm"/>
      <inkml:brushProperty name="height" value="0.04295" units="cm"/>
    </inkml:brush>
  </inkml:definitions>
  <inkml:trace contextRef="#ctx0" brushRef="#br0">196 64 7831,'0'-10'646,"0"0"0,0 0 1185,0 0 1,1 1-848,2 2 0,-1 4-622,1 6 0,-2 4 1,-1 5-1,1 3 1,1 0 40,2 3 0,-1 5 1,-2 3-1,1 1 111,2-1 0,2 3 0,-2 2 0,-1-2-346,1 0 0,-1-1 0,2 0 0,1-3-262,-1 0 1,-2-3-1,0-4 1,-2-3-136,-1 0 1,0-2 0,0-3-1248,0 0 1,0-6-141,0-4 0,0-5 0,0-10 0,0-5 1616,0-5 0,0-8 0,0-3 0</inkml:trace>
  <inkml:trace contextRef="#ctx0" brushRef="#br0" timeOffset="71">356 15 8866,'0'-10'3700,"0"6"-3398,0 4 0,0 4 0,-1 7 0,-2 1 530,-4 2 1,-3 7 0,-2-1 0,-3 1-366,0 0 1,-2 3 0,-4 3 0,-1 1 176,-2-1 1,-1 4-1,3-4 1,2 0-315,1-1 1,-2-2 0,5-2-1,-1 1-252,1-5 1,3 1-1,1-5 1,3-3 12,3-3 1,2-1-799,-2-3-1136,3-1 1,3-7 0,7-3 583,2-2 0,0-1 0,-1 0 0,-2 1-2600,2 2 3859,1-1 0,1-2 0,0-6 0</inkml:trace>
  <inkml:trace contextRef="#ctx0" brushRef="#br0" timeOffset="355">466 355 9327,'-1'-6'1432,"-2"3"1,0 3-1,-2 3-918,0 4 1,2 2 0,2 1 0,-1 1-155,-2 2 0,1-1 1,3 2 142,0 0 0,0-2 1,0 1-1,0-2-181,0-1 0,0 0 1,0 0-1,1-1-637,2-2 1,3 0 0,4-3-642,0-2 1,0-2-1,0-3 1,0-4-1905,0-2 1,0-4 2859,0-1 0,4-12 0,2-1 0</inkml:trace>
  <inkml:trace contextRef="#ctx0" brushRef="#br0" timeOffset="532">607 234 7874,'-10'-10'95,"3"1"1,2 1 0,-1 3 44,1 0 221,2-2 0,0 2-361,6-2 0,3 7 0,4 6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10.512"/>
    </inkml:context>
    <inkml:brush xml:id="br0">
      <inkml:brushProperty name="width" value="0.04295" units="cm"/>
      <inkml:brushProperty name="height" value="0.04295" units="cm"/>
    </inkml:brush>
  </inkml:definitions>
  <inkml:trace contextRef="#ctx0" brushRef="#br0">50 0 10003,'-9'4'549,"1"3"1,2 1-220,-2-1 1,2 1 0,1-1 17,0 2 1,2 1 25,3 0 1,1-4-248,2-3 1,3-3 0,5-3 0,0-4-6,-1-2 1,2 0-1,-6 1 1,1 2 132,-1-2 0,-3-1-427,0-1 1,-3 4-1030,-3 3 0,-3 2 0,-4 1 1201,0 0 0,0 4 0,0 2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49.274"/>
    </inkml:context>
    <inkml:brush xml:id="br0">
      <inkml:brushProperty name="width" value="0.04295" units="cm"/>
      <inkml:brushProperty name="height" value="0.04295" units="cm"/>
    </inkml:brush>
  </inkml:definitions>
  <inkml:trace contextRef="#ctx0" brushRef="#br0">196 49 7982,'9'-7'73,"-2"1"1,-3-1 362,-4-3 1,1 4 0,1 2 208,2 0 1,-2 2-516,-5-1 1,-3 6-1,-5 4 1,-2 2 23,-4 1 1,1 0 0,1 0-1,-1 0-27,1 0 1,4 3 0,-1 1 0,6-2 22,1-1 0,2-1 1,3 0-149,0 0 1,6-1-1,2-1 1,6-2-105,1 2 1,2-3-1,3-2 1,0-1-522,0 1 1,3-1 0,0 1 0,-3-2-513,-3-1 1,-3 1 1134,2 2 0,-3-1 0,1 2 0</inkml:trace>
  <inkml:trace contextRef="#ctx0" brushRef="#br0" timeOffset="193">6 338 8205,'-6'6'896,"6"-2"0,7-4-1,3 0 1,3 0-554,4 0 1,3 0 0,3 0 0,3 0-626,0 0 0,2 0 1,-1 0-1,1-1-2084,-1-2 2367,1 1 0,-6-6 0,2 2 0</inkml:trace>
  <inkml:trace contextRef="#ctx0" brushRef="#br0" timeOffset="635">715 219 8118,'16'-14'153,"-3"-3"0,-3-2 0,-2 0 0,-3 1 0,1 3 0,-2 0 1116,1 3 1,-2-2-982,-3 0 1,0 1-226,0 3 0,-1 3 0,-2 2 0,-4 0 0,-2 3 59,-1 1 1,0 1-1,-1 0 1,-1 1-469,-2 2 1,1 2 0,3 3 0,0-2 83,0 2 0,4-2 0,3 0 0,2 2 169,1 1 0,0 1 0,2 0 0,4 0 62,4 0 0,2 3 0,-1 2 1,1-1-71,2 1 1,-4 1-1,-5-1 1,0 0-39,-3 3 1,-1 1-1,-3 0 1,-4-1 95,-4-2 0,-6-3 0,-1 0 0,-1-3-19,1-3 1,0-3-1,2-4 1,1 0 949,-1 0 1,5 0 0,5-2-277,0-5 1,2-4 0,4-8 0,2 1-509,4 2 1,3-1 0,3-2 0,5 1-509,4 2 0,0 3 0,1 0 0,-3 2-527,-3 1 0,1 1 0,-1 1 931,2 2 0,1 3 0,0-1 0</inkml:trace>
  <inkml:trace contextRef="#ctx0" brushRef="#br0" timeOffset="1120">1026 109 8745,'-10'0'1546,"0"0"-1284,0 0 1,3 1 0,1 2 0,-1 4-2,1 2 0,-1 4 0,3 1 0,2-2-52,1-1 1,4-1 0,2 0-559,0 0 1,2-1-1030,3-2 1322,-4-3 1,-2-5-1,-3-4 1,1-3 79,2-5 1,7-1 0,-1 1 0,2-3-26,2 0 1,2 1-1,4 3 1,0-1 215,0 5 1,-1-1 0,-1 5-1,-3 1-53,0-1 1,-2 2 0,-4 0-183,-2 4 1,0 4 0,-3 4 0,-2 1-5,-1 2 0,-1 0 0,0 2 0,0 1 10,0-1 0,0-1 1,0 1-1,0 0 32,0-3 0,1-2 1,2-2-1,4-3 132,2 0 0,2 1 0,1-2 1,3-2-51,0-1 1,2-4 0,4-2 0,0 0-24,-1-3 1,1-1-1,-6-2 1,-1-1 192,1-2 1,-5-2-1,-5 1 1,0 1 114,-3-1 0,-1-1 0,-2 2 0,-2 1-263,-4-1 1,-5 4 0,-4-2-1,-2 6-161,-3 1 0,-4-1 0,1 2 0,1 3-905,-1 3 0,1 4 0,-3 5 944,-2 2 0,-1 3 0,-1 4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4:09:03.451"/>
    </inkml:context>
    <inkml:brush xml:id="br0">
      <inkml:brushProperty name="width" value="0.04295" units="cm"/>
      <inkml:brushProperty name="height" value="0.04295" units="cm"/>
    </inkml:brush>
  </inkml:definitions>
  <inkml:trace contextRef="#ctx0" brushRef="#br0">394 81 7733,'0'-10'39,"0"0"0,0 0 0,0 0 2701,0 0-1946,0 0 1,0 6-1,0 5-220,0 8-390,0 5 0,0 7 142,0 2 0,-4 6 0,-2 5 0,-1-2 0,1-1 336,-2-1 1,3 0-1,1 0 1,1-1-464,-1-2 1,0-3 0,2-4-553,-2 0 1,0-1-1,2-2-1845,-2-4 969,-3-2 0,5-7 0,-1-4 0,2-6 1229,1-6 0,4-13 0,2-6 0</inkml:trace>
  <inkml:trace contextRef="#ctx0" brushRef="#br0" timeOffset="366">415 20 8147,'-10'-6'107,"0"-1"252,0 3 1,3 1 0,1 3 2944,-2 0-2902,3 0 0,1 1 1,5 2-1,2 3-180,4 0 0,5 2 1,3-1-1,0 2-31,3 1 1,0 0 0,0 0 0,-2 0-102,2 0 0,-3 3 0,-2 2 1,-2 0-47,-1 3 1,-1 0 0,-2 1 0,-4-1 85,-2-1 0,-1 4 0,-2-4 1,-4 2 41,-4 1 1,-3-1 0,0-1 0,-4-3-214,-2 0 1,-1 1 0,0-2 0,1-2-938,2-1 0,3-1 1,4-1-1239,0-2 0,1-2 677,2-2 1539,3-6 0,8-2 0,2-11 0</inkml:trace>
  <inkml:trace contextRef="#ctx0" brushRef="#br0" timeOffset="821">735 80 8203,'0'-10'891,"0"3"184,0 1 0,0 5-504,0 1 0,0 4 0,0 7 0,0 2-120,0 4 0,0 5 0,0 3 0,0-1-104,0 1 1,0 2 0,0 0 0,0 1-162,0-1 0,0-3 0,-1-4 0,-1-1 83,-2-2 0,1 0 1,3-3-18,0-2 1,1-5 0,2-4 35,4-2 0,-1-5 0,0-4 0,2-4-90,1-5 1,2-5 0,1-3 0,2 0-71,-2-3 0,2-4 1,1-1-1,-1 5-130,1 3 0,-2 2 1,-3 2-1,0 3 21,0 2 0,-3 6-220,-1 4-2232,-3 3 967,1-1 0,-4 8 0,0 3 0,0 2-626,0 1 1,-3 3 2091,-1 1 0,-3 3 0,1-1 0</inkml:trace>
  <inkml:trace contextRef="#ctx0" brushRef="#br0" timeOffset="1274">126 581 8845,'-22'-3'0,"2"-1"0,2 2 0,2 1 1415,3 1 1,2 0 0,1 0 715,0 0-1695,4 0 1,8-3 0,9-1 0,8 2-43,6 1 1,8-3 0,5-2 0,4 0-156,5 3 1,9-2-1,3-1 1,2-1 37,4 1 1,-1 2-1,0-1 1,-2-1-15,-2 1 0,1-1 0,-7-1 0,-4 3 49,-6 0 0,-3 2 1,-10-2-1,-3 1-14,-2-1 0,-7 1 0,-6 3 457,-2 0-356,-1 0-3444,-4 0-4706,-2 0 4294,-4 0 3457,0-4 0,0-2 0,0-4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1:51.151"/>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3750 430 8054,'0'-10'-188,"0"0"69,0 4 169,0 2 0,1 4 260,2 0-226,-1 0-176,2 0 189,-4 0 0,1 0-37,2 0 1,0 1-1,3 1-46,2 2 0,-2 2 0,-1-1 23,0 0 0,1 2 0,-1 3-17,0 0 0,-2-3 1,1-2-33,0 0 0,1-1 1,3-2 50,-2 2 1,-2-1 0,2-3-35,2 0 0,1 0 0,1-1 3,0-2 0,-1 0 0,-1-3 1,-2-2 23,2-1 1,1-1 0,1 0-1,1-1-3,2-2 0,0-2 0,2-4 1,1 0-9,-1-2 1,2-2 0,4 0 0,2-4 8,4-2 0,2-3 0,1 1 0,0 2-9,0 0 0,-1 4 0,-2 3 1,-4 4-83,-2 5 1,-5 3-1,-3 2-191,-2 2-8,-5 3 185,-2-1 1,-4 5 0,-1 1-231,-2 2 1,-2 3 0,-2 0-279,4 2 1,1 1 582,-1 0 0,1 0 0,-2 0 0</inkml:trace>
  <inkml:trace contextRef="#ctx0" brushRef="#br0" timeOffset="997">3870 1121 8237,'6'0'-748,"-2"-1"1328,-4-2-45,0 1-421,0-2-95,0 4 1,0 1 43,0 2 0,0 0 1,1 3-1,1 2-4,2 1 1,2-2 0,-1-1 0,-1 2-8,1 1 1,1 1-1,-1 0 1,-1 0-35,1 0 0,1-3 1,-1-2 42,0 0 1,2-2 0,3-3 19,0 0 1,-3-1 0,0-2 0,3-4-73,3-2 0,0-5 1,-2-3-1,1-1 4,2 1 0,-1-4 0,-3 4 0,0-1 27,0-1 1,1 1 0,0 1-1,0 4-27,-2 2 0,-2 1 1,1 1-83,-2 2 0,-2 0-166,2 3 1,-3 0-609,0 1-443,2 1 245,-3-2 1041,2 8 0,-8 6 0,-2 6 0</inkml:trace>
  <inkml:trace contextRef="#ctx0" brushRef="#br1" timeOffset="34020">1600 111 30458,'-10'6'-1170,"0"-3"1,0-3 0,0-3 28,0-4 0,3 2 0,2 1 1,-1 1 704,1-1 0,1 1 0,-2 3 667,-2 0 0,-1-3 1,-1-1-107,0 2 0,0 1 0,0 1 0,0 0 13,0 0 0,0-3 0,0-1 0,0 2-51,0 1 1,0 0 0,-1-1 0,-1-2-142,-2 2 1,1 1 0,2 1-1,-1 0 205,-2 0 0,1 0 0,2 0 0,-1 0 105,-2 0 0,-2 0 1,1 0-1,1 1-11,-1 2 0,-5-1 0,3 1 0,-1-2-179,-1-1 1,0 0 0,-1 1-1,0 1-23,0 2 1,-3-1-1,-1-2 1,2 1-28,1 2 0,1 0 1,-1-2-1,-1 2 4,-2-2 0,1 2 0,3 0 0,0-1 8,0 1 1,0-2 0,-1 1 0,-1-1-68,-2 1 1,1 0-1,2 2 1,-1 1-42,-2-1 0,1-1 0,3 1 1,0 1 1,0-1 1,0 1 0,0 2-1,0-3-59,0 0 1,1 2 0,1-1 0,2 1 27,-2-1 0,2-2 1,1 2-1,-1 1-10,1-1 0,-1 2 0,-2-2 0,3 1-25,0-1 1,-1 1 0,1 3-1,1 0-62,-1 0 0,-1 0 0,1 0 0,1 1-65,-1 2 1,1-1 0,2 1-1,-1-2-49,5-1 0,-2 3 0,3 1 0,-2-1-26,-1 1 0,3-2 0,2 1 1,-1-1-98,1 1 1,2-1-1,-1 1 1,1-2-30,-1-1 0,1 0 0,3 0 0,0 0-283,0 0 1,0-3-1,0-1 40,0 2 0,0 1 0,0 1 97,0 0 0,3 0 0,2 0 451,0 0 0,2 0 0,3 0 0,0-1 251,0-2 1,0 1 0,0-2-1,0 1 170,0-1 0,3-2 0,3 1 0,1 0 214,0-3 1,8 2 0,-5 0 0,1-1 71,0 1 1,2-2 0,1 1 0,-1-2 177,1-1 1,1 0 0,3 0-1,-2 0 5,2 0 1,0 0 0,1 0 0,-1 0-16,-1 0 0,4 0 1,-5 1-1,0 1-310,-3 2 0,1 0 0,0-2 0,-2 3-210,-1 0 1,-1-1-1,0 1 1,0 1-124,0-1 0,0-2 1,0 1-1,0-1-42,0 1 0,3-1 0,1-3 1,-1 0 57,1 0 1,-1 0 0,2 0 0,1 0-59,-1 0 0,-1 0 1,1 0-1,0 0-1,-3 0 0,2 0 1,0 0-1,-2 0-6,-1 0 0,-1 0 0,1 0 0,0 0 39,-1 0 1,6 0 0,-6 0 0,1 1-5,0 2 0,-1-1 0,1 1 0,0-2 66,-1-1 1,2 0-1,-5 0 1,1 0-27,-1 0 0,1 0 0,-2 0 0,1 0-46,-1 0 0,0 0 1,2 0-1,-2 0 20,2 0 1,1 0 0,1 0 0,0 0-52,0 0 1,0 0 0,0 1 0,0 1-70,0 2 1,0-1 0,1-3 0,1 0 53,2 0 0,-1 0 1,-2 0-1,1 0 35,2 0 1,-1 0-1,-3 0 1,0 0-39,0 0 0,0 0 0,0 0 1,-1 0-26,-2 0 1,4 0-1,-4 0 1,1 0-16,1 0 1,3 3 0,2 1 0,-2-2 6,-1-1 0,2-1 0,2 0 0,-1 0 17,1 0 1,1 0 0,-2 0 0,-2 0 61,-1 0 1,2 0 0,1 0 0,-2 0-44,-1 0 1,2 0-1,2 0 1,-1 0-3,1 0 0,2 0 0,0 0 0,2 0 8,1 0 1,2 0 0,0 0-1,0 0 0,0 0 1,-1 0 0,-2 0-1,-1 0 31,-1 0 1,4 0 0,-4 0 0,1 0-20,-1 0 0,0 0 0,-2 0 0,-1 0-14,1 0 1,1 0 0,-2 0 0,-2 0 45,-1 0 1,-1-1 0,-1-1 0,-1-2-44,-2 2 1,0 0 0,2 0 0,-2-2-12,2 2 0,-2 0 0,0 0 1,1-2-20,-1 2 1,-2 0-1,-4 0 1,0-2-29,0 2 0,0 1 0,0 1 0,0 0 41,0 0 1,-3-1-1,-1-1-301,2-2 1,-2-2 0,0 1 13,2 0 1,-2 1 0,0-1-99,2 0 0,1-2 1,1 0 166,0-2 0,0 2 1,0 2-1,0-1 28,0 1 0,0-1 0,0-2 0,0 2-7,0-2 0,0 2 1,0 0-1,-1-2-154,-2-1 1,1-1 0,-2 0 0,1 1-152,-1 2 1,0-3 0,2 2 243,-2-5 1,-2-3 0,1 2-1,0 2-59,-3 1 0,2 0 1,1-1-1,-1-2 2,1 2 0,-1-2 0,-2 0 0,3 2 12,0 1 0,-2 1 1,0 0-1,-2 0-179,-1 0 1,0 3 0,0 1 0,0-2-158,0-1 0,0-1 0,0 0 380,0 0 0,-3 0 0,-1 0 0,1 1 170,-1 2 1,1-1-1,-2 1 1,-1-1 161,1 1 1,1-1-1,-2 1 150,-2-2 0,-1 0 0,0 1 0,1 3 106,2 0 0,-1-1 1,-3 1-1,0 1 99,0-1 1,-3 2 0,-1 2 0,2-1 196,1-2 0,-2 0 0,-1 2 0,1-2 21,-1 2 1,2-2-1,-2 0 1,0 1-45,-3-1 1,-1 2 0,0-2 0,2 1-161,-2-1 0,0-2 0,0 1 0,3 1-40,0-1 0,-2 1 0,1 2 0,-1-3-108,1 0 0,0 2 1,-2-1-1,3 1-76,0-1 1,-1 0 0,1 2 0,0-2-146,-3 2 0,0-2 0,0-1 0,2 1-31,-2-1 1,-1 1-1,-1 2 1,1-2 29,2 2 0,-4 0 0,4 0 1,-1-2-26,-1 2 1,1 1-1,0 1 1,2 0 71,-2 0 0,-1 0 1,-1 0-1,0 0-37,0 0 1,0-3-1,-1-1 1,-1 2 27,-2 1 1,0 1 0,2 0-1,-3 0 1,0 0 1,-2 0 0,-2-1 0,1-1-37,2-2 1,-1 1 0,-2 3-1,1 0 39,2 0 0,0 0 0,-2 0 0,2 1-64,-2 2 1,2-1 0,0 1-1,-2-2 25,-1-1 0,-1 0 0,-1 0 0,-2 0-22,-4 0 0,-6 0 1,-5 0-1,-6 0 14,-6 0 1,-4 0-1,-7 0 1,-1 1-82,-2 2 0,-7 0 1,-1 3-1,-5 2-200,-4 1 0,42-2 0,-2 2 0,-1 0 0,-1 3 185,-6 1 0,0 3 0,-5 0 0,-1 2 0,-10 2 0,0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8:15.948"/>
    </inkml:context>
    <inkml:brush xml:id="br0">
      <inkml:brushProperty name="width" value="0.22908" units="cm"/>
      <inkml:brushProperty name="height" value="0.22908" units="cm"/>
      <inkml:brushProperty name="color" value="#AE198D"/>
      <inkml:brushProperty name="inkEffects" value="galaxy"/>
      <inkml:brushProperty name="anchorX" value="-3.52953E6"/>
      <inkml:brushProperty name="anchorY" value="-3.7391E6"/>
      <inkml:brushProperty name="scaleFactor" value="0.4989"/>
    </inkml:brush>
  </inkml:definitions>
  <inkml:trace contextRef="#ctx0" brushRef="#br0">1030 37 19371,'6'-20'-656,"-4"9"1,-8 5-1,-4 6 1,-2 5 0,-1-1-86,-1 1 1,-8-2 1224,-1-3 0,3 3-58,0 1 1,0-1 324,0-3-624,-7 4 0,10-1 1,-6 2-22,2 0 1,1 2 0,0 0-1,0 2-64,0 1 1,0 0-1,0 0 1,0 0 214,0 0 1,1 3 0,1 1 0,2-1-321,-2 1 1,0-1 0,0 2 0,3 1-102,0-1 0,2 2 0,2 3 0,-1-1-16,-2-2 1,-2 5 0,2-2 0,2 1-22,1 0 1,0 2 0,-1 2 0,-2-1 25,2 1 0,-2-1 1,0-2-1,1 2 1,-1-2 1,2 1-1,-2-1 1,1 0 64,-1 0 0,0 0 0,2-2 0,-2 0 23,2 0 1,1 3 0,1 2 0,-1-1-17,-2 1 1,5 1 0,-2-1 0,1 0 20,0 3 0,0 0 0,1 0 0,3-2-35,0 2 1,-1 1-1,1 0 1,1-1 56,-1-2 0,1-3 1,2 1-1,-2-1-1,2 1 1,1-1 0,0-2 0,-1 0-30,-2-1 1,1 5-1,3-6 1,0 1-21,0 2 0,0 0 0,0-1 0,0 1-5,0 2 0,-3-1 0,-1-3 1,2 0 35,1 0 0,1 0 0,0 0 0,0 0 6,0 0 0,3-1 0,2-1 0,0-2 18,3 2 0,0-2 1,0 0-1,-2 1-6,2-1 0,1 1 0,1-3 0,0-1-3,0 1 0,0-2 1,0 1-1,0-2 15,0-1 1,0 0-1,1 0 1,1 0 15,2 0 1,-1 0 0,-3 0-1,0 0 45,0 0 1,0-1 0,0-1 0,0-2-32,0 2 1,0 1 0,1 1-4,2 0 1,2-1 0,2-1 0,-4-2-19,-2 2 1,-1-2 0,0 0-11,0 2 1,4 1-1,2 1 78,0 0 1,1-3-1,-2-1-24,0 2 1,1-2-1,1-1 1,-3 0 5,0-3 1,-2 2 0,2 0 0,-1-2 2,1-1 1,2 2-1,-1 1 1,-1-2-57,1-1 1,-1-1 0,1 1 21,5 2 0,1-1 12,5 1 1,2-2-1,0-2 1,-6-1-2,-2-2 0,-4 1 0,0 2 0,1-1-8,-1-2 0,1 1 0,-2 2 1,-1-1 5,1-2 1,1 1 0,-1 3 12,0 0 0,2 0 0,2 0-26,-2 0 1,0 0 0,-2 0 0,-1-1 23,1-2 1,1 0 0,-1-2 0,-1-1 13,1 1 1,1 1 0,-1-2 6,0-2 0,2 0 0,2 1 0,-2 3-13,-4 0 1,-2 2-1,-1-2-12,0 0 1,4-2-1,3-4 0,-2 1 0,-2 1 1,-2 2 1,-1-4-1,0-4 1,0 1 19,0-1 1,0 1 0,0-3 0,0-1 0,0 1 1,0-6 0,0 2 0,0-2 2,0-2 0,-1 1 0,-1-3 0,-2-1 26,2 1 1,-2-1 0,-1 2 0,0 1-24,-3-1 0,0 2 0,0 2 0,2-1-19,-2-2 0,-1-2 0,-1 1 0,1 0-2,2-3 1,0 2-1,2 0 1,1-1-16,-1 1 1,-1-5-1,1 4 1,1-1-54,-1-1 0,-1 4 1,1 1-1,0 1 46,-3-1 1,2-2 0,0 2-1,-2 2 53,-1 1 0,-1 2 1,0 0-1,0 0-26,0-2 0,-3-1 0,-1 2 0,2 0-6,1 0 0,-2 0 0,-1 0 1,1 0-16,-1 0 0,2 0 1,-2-1-1,0 0-1,-3 1 0,2-5 0,1 8 0,0-1 8,-3-1 1,1-1 0,1-1 46,0 1 0,-1-2 0,1 5-21,0-2 1,1 3-1,-1 2-5,0 0 1,-2-4 0,0-3 0,-2 2-94,-1 0 0,0 0 1,0-1-1,0 0 75,0 0 0,0-3 1,0-1-1,-1 2 120,-2 1 1,0 1 0,-4 0 0,-3 1-35,-3 2 0,-3 0 0,0 3 0,-2 3-83,-3 3 1,-4 1 0,0 3-1,1 2-239,-1 1 1,-2 1-1,0 0 1,-2 1-183,-1 2 1,1 0 0,0 4 0,0 3-699,-2 3 1119,3 4 0,-5-1 0,2 4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30.847"/>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180 170 7497,'0'-10'0,"-1"1"0,-1 1 0,-3 3-347,0 0 0,1-1 371,-2 2 1,-1-2 0,-3 1 0,0 0 0,0-2 276,0 1-321,0-2 1,0 3 0,1-3 0,1 2 78,2-2 0,2 2 0,-2 1 0,-2-1-55,-1 1 1,-1 1 0,0-1 0,0 0 5,0 3 0,-3 0 0,-1 0 0,1-2-21,-1 2 0,1 1 0,-2 1 1,-1 0 3,1 0 0,-1-3 1,-2-1-1,2 2 371,-2 1 0,0 1 0,0 0 10,2 0 0,-1 0 0,-3 0 0,0 0 0,0 0 102,0 0 0,0 1 0,0 1 1,0 2-4,0-2 0,0 2 0,0 1 0,-1-1-36,-2 1 1,0 1-1,-2-1 1,0 0 15,3 3 1,-2-2-1,0-1 1,2 1 127,1-1 0,2-1 1,1 1 24,2 0 1,-1 1 0,-2-1-386,2 0 0,-1 2 1,2 3-318,0 0 1,-1-3 0,2-1-20,0 2 0,2 1 0,0 1 0,2 0-68,1 0 1,0 3 0,1 1 0,1-2-57,2-1 0,0-1 0,-2 1 0,3 1-54,0 2 0,2-1 0,2-3 0,-1 0 10,-2 0 0,1 0 1,3 0-1,0 0-388,0 0 0,3 0-533,1 0 1036,3 0 1,-1 0-1,4 0 1,0 0 26,0 0 0,0 0 0,1 0 162,2 0 0,0-2 0,2 0 0,0 0 1,-2 0 68,1 1 1,-1-3-1,3 0 1,1 1 95,-1-1 1,1 2 0,-2-1 0,-1 1 34,1-1 0,1 1 1,-1-2-1,0 1 117,3-1 0,1-2 1,1 1-1,0 0-26,0-3 1,3 2-1,2 0 1,0-2-57,3-1 1,0-1-1,1 0 1,0 0-38,2 0 1,1 0 0,-2 0 0,-1 0-33,-2 0 1,4 0-1,-4 0 1,1 0-9,1 0 1,0-3-1,1-1 1,-1 1-24,-2-1 1,0 1 0,-2-3 0,-1-1-32,1 1 1,1-1 0,-2 2 0,-2 0-69,-1-3 1,-2 2 0,-1 0 0,-3-2-99,0-1 0,1-1 0,-1 0 0,-1 0-29,1 0 1,-2 0-1,-3-1 1,0-1-138,0-2 1,0 0 0,0 2 0,-1-3-124,-2 0 0,-2-2 0,-3-3 0,2 0-94,-2 0 1,-2 0-1,-2 0 1,-4 0 61,-3 0 1,1 0 0,-7 0 0,-2 0 95,-3 0 1,-8 3-1,0 2 1,-6 0 73,-1 3 0,-3 4 1,-5 3-1,-4 0 157,-2 3 1,-3 4 0,0 4 0,0 3-327,0 5 1,0 4 0,2 3 0,0 1 469,0 2 0,0 8 1,0-1-1</inkml:trace>
  <inkml:trace contextRef="#ctx0" brushRef="#br1" timeOffset="883">1381 1010 25165,'-1'-10'-1678,"-2"0"1,0 1-1,-3 0 1,-1 0 1501,1-2 0,-4-2 0,2 1 0,-5-2 38,1 2 1,-2 1-1,-1 0 1,1-1 307,-1-2 0,-2 2 0,-1 4 0,-3 2 94,-3-2 1,-3 0 0,0 0 0,-3 3-162,-3 0 0,-2-1 1,-4 2-1,0 2 16,-2 1 1,-4 1 0,0-1-1,1-1-132,-1-2 1,1 1 0,2 3-1,-1 0 490,5 0 1,2 0 0,7 0 0,1 0-42,2 0 0,3 1 0,0 1 0,2 3-273,1 0 0,0 2 1,0 4-1,0 1-187,0 2 1,1 0-1,1-1 1,2 3-141,-2 0 0,3 2 0,2-2 1,2 1-166,1-1 1,1 0-1,1 2 1,3-2-84,0 2 1,-1 0 0,2 0 0,2-2 22,1 2 0,-2-2 0,-1-1 0,2 1-44,1-1 1,1-2 0,0 1-1,0-1-1,0 1 1,3 0 0,2-2 0,0 2 217,3-2 0,2 3 0,2 1 0,3 1 182,0-1 1,2-3-1,3 1 1,1-1 98,2 1 1,2-1 0,3-3 0,-3 0 127,0 0 0,6 0 1,-1-1-1,1-1 147,0-2 1,-1-3 0,1 0 0,2-2 82,4-1 0,-1 3 1,1 1-1,2-2 49,0-1 0,7-2 1,-6-1-1,1-3-86,0 0 0,2-1 0,1-2 0,-1 2-125,1-2 1,-2-4 0,2-3-1,-2 1-143,-2-1 0,6-2 0,-7 0 0,-2-2-139,-2-1 1,-2-2 0,-3 1 0,-4 2-50,-4 0 0,-6 0 1,-4-2-1,-4-1-243,-5-2 0,-3 1 0,-5 3 0,-5-1 36,-5-2 1,-12 3-1,-5-2 1,-5 6 31,-4 1 1,-4 3 0,-1 5-1,-1 4-105,0 2 0,-8 5 0,5 4 1,-2 4 324,-2 5 0,2 2 1,-2 1-1</inkml:trace>
  <inkml:trace contextRef="#ctx0" brushRef="#br1" timeOffset="1644">1301 1799 29475,'6'-4'-3277,"-2"-2"0,-4-4 0,0 0 1847,0 0 0,-1 0 0,-2 0 0,-4 0 1511,-2 0 0,-1 0 0,0 0 0,-1 0 426,-2 0 1,-3 0 0,-4 0-1,0 0-46,0 0 0,-3 0 1,-2 0-1,0 1-129,-3 2 0,0 0 0,-1 2 1,0 1-131,-2-1 0,-5 2 1,0 3-1,-1 0 707,1 0 1,-8 0 0,-3 1 0,-1 2-511,-1 4 1,1-1 0,0 0 0,4 2 160,3 1 0,3 1 1,8 0-1,1 1-392,2 2 0,0-1 1,3 2-1,3-1-305,3 1 0,0 2 0,2-1 1,0-1-171,3 1 1,2 2-1,2-1 1,2 1-324,4-1 1,2 0 0,1 3 0,0-1-77,0-1 1,4 4 0,3-4-1,3 1 200,3-1 0,0 0 0,3-2 1,3-1 147,3 1 1,1 1 0,3-2-1,2-2 149,1-1 1,1-1-1,1 0 1,1 0 143,2 0 1,3-3 0,0-2 0,2 1 137,1-1 0,2-1 0,2 1 1,-1 0 127,2-3 0,4-1 0,-3-1 0,1 0 238,0 0 1,3 0 0,-6-1-1,-1-2 149,1-4 0,-4-2 0,2-1 0,-7 0-253,-4 0 1,0-1-1,-7-1 1,-2-2-17,-1 2 0,-2-3 0,-2-1 0,-5-1-325,-4 1 0,-1-2 0,-4-4 0,-5-3-127,-3 0 0,-8-2 0,-5-3 0,-4 0-134,-5 0 1,-6 1 0,-5 1 0,-3 4-355,-3 3 1,-2-1 0,0 6 0,-2 0-1047,-3 3 0,-5 5 1672,-1 2 0,-11 3 0,-3-1 1</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1:52.952"/>
    </inkml:context>
    <inkml:brush xml:id="br0">
      <inkml:brushProperty name="width" value="0.04295" units="cm"/>
      <inkml:brushProperty name="height" value="0.04295" units="cm"/>
    </inkml:brush>
  </inkml:definitions>
  <inkml:trace contextRef="#ctx0" brushRef="#br0">9 285 8227,'0'-10'0,"0"0"1,0 0 1,-1 1 459,-2 2-385,1 3 1,-1 5 50,6 2 0,-1 3 1,1 4-1,-1-1 32,1-2 0,-1 1 1,2-1-81,0 2 0,2 0 0,4-2 19,0-4 0,1-8 0,2-5 0,4-5-55,2-4 0,4-2 0,2-2 0,-1-3-114,1 0 1,5-1 0,-4 3 0,-1 2-18,-3 1 1,-3 5 0,-2 3 0,-4 2-203,-2 1 1,-1 1-1,-1 1-8,-2 2 1,-3 5-260,-4 1 1,0 1 556,0 5 0,-4 5 0,-2 5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34.822"/>
    </inkml:context>
    <inkml:brush xml:id="br0">
      <inkml:brushProperty name="width" value="0.05727" units="cm"/>
      <inkml:brushProperty name="height" value="0.05727" units="cm"/>
    </inkml:brush>
  </inkml:definitions>
  <inkml:trace contextRef="#ctx0" brushRef="#br0">580 110 18448,'-10'-4'-455,"3"2"1,1-1 0,-2 2 179,-1 1 1,-1 0 0,-1 0 0,-1 0 176,-2 0 1,-2 0 0,2 0 0,1 0 192,-1 0 0,1 0 1,-2 0-1,-1 0 19,1 0 0,2 0 0,-1 0 0,0 1-41,-3 2 1,1-1 0,0 2 0,-1-1 0,1 1 0,-1-1 0,3-3 0,1 1-7,-1 2 0,2-1 0,-1 1 1,2-2 108,1-1 1,1 1 0,1 1 0,2 2-20,-2-2 1,0 0 0,0 0 77,2 2 1,-1 0-88,-3-1 1,3 0 0,1 2-80,-2 0-166,3 2 1,-3-1 23,1 4 0,1 0-80,0 0 0,3 0 0,-1 0-27,0 0 0,2 0 0,-1 0-31,2 0 1,1 0 0,0 0 0,0 0 0,0 0-63,0 0 1,0 0 0,0 0-1,0 0-65,0 0 1,0 3 0,0 1-33,0-2 0,-3-1 248,-1-1 0,1 0 1,3 0-37,0 0 0,0 3 1,0 1-1,0-2 76,0-1 1,0-1 0,0 0 0,0 0 36,0 0 0,0 3 0,0 1 0,0-2 23,0-1 1,0-1 0,0 0 0,0 0-1,0 0 1,0 0 0,0 0 0,0 0 7,0 0 1,0 0-1,0 0 1,0 0-8,0 0 1,0 0-1,0 0-65,0 0 0,0 0 0,0 0 0,0 0 38,0 0 0,0-3 0,0-1 24,0 2 1,0 1-23,0 1 0,0-3 20,0-1 1,0-2 0,1 1-315,2 0 352,-1-2-241,2-3 633,0 0 1,2 0-134,4 0 0,-3 0 0,-1 0-3,2 0 0,-2 0 0,0 0 0,2 0 1,1 0 0,1 0-11,0 0 1,0 1 0,0 1-29,0 2 0,0-1 0,0-3 0,0 0-5,0 0 1,0 0 0,0 0 0,0 0 76,0 0 0,1 0 1,1 0-1,2 0-296,-2 0 1,0 0 0,0-1-1,2-1 29,-2-2 1,2 1 0,1 3-1,-1 0-36,1 0 1,-1 0-1,-2 0 1,2 0 15,-2 0 0,2-1 0,0-1 0,-1-2 22,1 2 1,-2 1 0,2 1-1,-1-1 51,1-2 0,2 1 1,-2-1-1,-1 2-83,1 1 1,-2 0 0,1 0 0,-2 0 8,-1 0 0,0 0 1,0-1-1,0-1 48,0-2 1,0 1 0,0 3 0,0 0-56,0 0 0,0-3 0,0-1 0,1 2 18,2 1 0,-1 1 1,1 0-1,-1 0-35,1 0 1,0 0 0,2-1 0,1-1 15,-1-2 1,-1 1 0,1 3 0,0 0-9,-3 0 0,2-3 0,0-1 1,-2 2 18,-1 1 1,-1 1 0,0 0 0,0 0 0,0 0 1,0-1 0,0-1 0,0-2-30,0 2 1,0 1 0,0 1 0,0 0-28,0 0 0,0 0 1,1 0-1,1 0 20,2 0 0,-1 0 0,-3 0 0,0 0 12,0 0 0,3 0 1,1 0-45,-2 0 0,-1 0 0,-1 0 21,0 0 0,0 0 1,0 0-1,0 0 10,0 0 1,0 0-1,0 0 11,0 0 0,0 0 1,1 0-1,1 0-15,2 0 1,0 0 0,-2-1 0,2-1 63,-2-2 0,2 1 0,1 3 0,-1 0-46,1 0 0,-2 0 0,-2 0 0,1 0 3,2 0 0,-1 0 0,-3 0 0,0 0 40,0 0 0,0 0 0,0-1 0,1-1 13,2-2 1,-1 1 0,2 3-1,-1 0-52,1 0 0,2 0 0,-1 0 1,-1 0-45,1 0 0,1 0 0,-1 0 0,-1 0 2,1 0 1,-2 0 0,-2 0 0,1 0-13,2 0 1,-1 0-1,-3 0 1,0 0 52,0 0 1,0 0-1,0 0 1,0 0 15,0 0 0,0 0 0,0 0 1,0 0-34,0 0 0,0 0 1,1 0-1,1 0-64,2 0 1,-1 0-1,-3 0 1,0 0 55,0 0 1,0 0 0,0 0 0,0 0 16,0 0 1,0 0-1,0 0 1,0 1-62,0 2 1,0-1-1,0 1 1,0-2 43,0-1 0,0 0 0,0 0 0,0 0 0,0 0 1,0 0-1,0 1 1,0 1-43,0 2 1,-3-1 0,-1-3 0,1 1-9,-1 2 1,2-1-1,-1 1-16,2-2 1,1 0-1,0 1 39,0 2 0,0-1 1,0-3-1,0 0 0,0 0 10,0 0 0,3 0 0,1 0 1,-2 0 90,-1 0 1,-1 0 0,0 0 0,0 0-58,0 0 0,0 0 0,0 1 0,0 1-50,0 2 1,0-1-1,0-3 1,0 0 119,0 0 0,0 0 0,0 0 0,0 0 24,0 0 1,0 0-1,0 0-10,0 0 0,0 0 0,0 0 0,0 0-12,0 0 0,0 0 1,1 0-1,1 0-54,2 0 0,-1 0 1,-3 0-1,0 0 9,0 0 0,0 0 1,0 0-1,0 0-1,0 0 1,-3 0-1,-1 0 105,2 0 1,-2 0-94,0 0 0,-2 0 1,2 0-72,2 0 1,-2 0 9,0 0 1,1 0 36,3 0 0,0-3 97,0-1 1,0 1 115,0 3-63,0 0 74,0 0-216,-4 0 0,-1 0-13,-2 0 7,-1 0 1,3 0-24,-2 0-167,-1 0 99,2 0 1,-1-1 621,1-2-433,-1 1-408,-3-6 1,1 3 79,2-2 1,-1 2-41,1 2 1,-2 0-70,-1-3-10,0-1 0,0-3-65,0 0 1,0 0 57,0 0 1,0 3-1,0 1 209,0-2 0,0-1 0,0-1 1,0 0 75,0 0 1,0 0 0,0 0 0,0-1 2,0-2 0,3 1 0,1-2 0,-2 1 13,-1-1 1,2-2 0,1 1 0,-2 1-76,-1-1 1,-1 2-1,0 2 1,0-1 128,0-2 0,3 0 0,1 2 1,-2-2-36,-1 2 0,-1 0 0,0 0 0,0-2 17,0 2 1,3-2-1,1 0 1,-2 2-21,-1 1 0,-1-2 0,0-1 0,1 2 20,2 1 1,-1 1 0,1-1-36,-2-2 0,-1 1 1,0-1-1,0 2-51,0 1 1,0 3 0,0 1 19,0-2 0,0-1 0,0-1 12,0 0 1,0 0 17,0 0 0,0 0 37,0 0 1,0 0-3,0 0 0,0 0-21,0 0 1,0 0 7,0 0 73,0 4 0,-1 2 144,-2 4 1,-3 0 0,-4 0 54,0 0 1,3 0 0,1 0 0,-2 0 110,-1 0 1,2 0 0,1 0-73,-2 0 1,0 1 0,0 1 0,2 2 30,-2-2 0,-1-1 1,-1-1-1,1 1 19,2 2 0,-1-1 1,1 1-1,-2-2-39,-1-1 0,0 0 1,0 0-1,0 1 39,0 2 0,0-1 1,0 1-1,0-2-210,0-1 1,-3 0-1,-1 1 1,2 1-96,1 2 0,-2-1 1,-2-3-1,0 0-7,-3 0 1,2 1-1,1 1 1,-1 2 0,1-2 1,-1-1 0,-2-1 0,3 0-30,0 0 0,-2 3 0,0 1 0,-1-2-20,1-1 0,-1 0 1,1 1-1,-1 2 36,1-2 1,-1-1 0,1 0 0,-2 1-44,-1 2 1,0-1 0,0-3 0,-1 1 15,-2 2 0,1-1 1,-2 1-1,1-2-31,-1-1 1,-2 3 0,2 1 0,2-2 63,1-1 0,-2-1 0,-1 0 0,2 1-11,1 2 0,1-1 0,0 1 0,0-2-22,0-1 1,3 0 0,1 0 0,-2 0 3,-1 0 1,2 0-1,1 1 1,-1 1 4,1 2 1,-1-1 0,2-3-1,0 0-21,-3 0 0,2 0 1,1 0-1,0 0 5,3 0 0,-2 0 0,0 0 1,2 0 4,1 0 0,-2 0 1,-1 0-1,2 0 12,1 0 0,1 0 0,0 0 0,0 1 20,0 2 0,-3-1 0,-1 1 0,1-2-20,-1-1 0,1 0 1,-3 0-1,-1 0 6,1 0 0,-1 0 0,2 1 0,0 1-4,-3 2 0,2-1 0,1-3 0,0 0 7,3 0 0,-2 0 0,0 0 0,2 0 8,1 0 1,0 0 0,-1 1 0,-2 1 28,2 2 1,-2-1-1,-1-3 1,1 0-40,-1 0 0,1 0 0,2 0-88,-2 0 0,1 0 166,3 0 1,-1 3-29,-2 1 0,1-1 0,-1-3 0,2 0-72,1 0 1,0 0-1,0 0 1,0 0 20,0 0 0,0 0 0,0 0 7,0 0 0,0 0 5,0 0 1,0 0 0,0 0 0,0 0 41,0 0-48,4 0 0,-2 0 0,1 0 8,-2 0 1,-1 0-101,0 0 0,3-1 1,1-1-179,-2-2 217,-1 1 0,-1 3 0,1-1 0,1-1-84,2-2 0,2 1 1,-2 3 131,-2 0 0,-1 0 1,-1 0-25,0 0 1,0 0-1,0 0 10,0 0 0,0 0 0,0 0-30,0 0 1,0 0 0,0 0 76,0 0 1,3 0 0,1 0 93,-2 0 1,2 0-1,0 0-7,-2 0 1,-1 0 50,-1 0 1,0 0-1,0 0-77,0 0 0,3-3-253,1-1 1,-1 1 66,-3 3 1,0 0 107,0 0 0,0 0 0,0 0-13,0 0 0,0 0 1,0 0 6,0 0 1,3 0 0,1 0 9,-2 0 1,-1 0-143,-1 0 0,0 0-407,0 0 0,3 0-445,1 0 0,-1 8 922,-3 2 0,0 6 1,0 0-1</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7:07.457"/>
    </inkml:context>
    <inkml:brush xml:id="br0">
      <inkml:brushProperty name="width" value="0.04295" units="cm"/>
      <inkml:brushProperty name="height" value="0.04295" units="cm"/>
      <inkml:brushProperty name="color" value="#004F8B"/>
    </inkml:brush>
  </inkml:definitions>
  <inkml:trace contextRef="#ctx0" brushRef="#br0">129 79 7480,'6'-4'-955,"-3"-3"1069,-2 2 1,-1 0 466,0 2-132,0 1-85,0-2-134,0 4-79,0 0 1,-1 4-103,-2 3 0,0 2 0,-2 1 1,0 0 9,3 0 1,-2 0-1,-1 0 1,1 1 9,-1 2 0,-1-1 0,1 2 0,1-1 1,-1 1 1,-1 2-1,1-1 1,1-1-8,-1 1 1,-1-2 0,2-3 9,2 0 1,1-3 105,1-1 0,0-5-159,0-1 0,1-3 0,1-6 1,3 0 20,0-2 1,-1-2-1,1 0 1,1-3-159,-1 0 0,-1 1 0,1 3 1,0-3 66,-3 0 0,2 2 0,0-1 0,-1 1 7,1-1 1,-2 1 0,1 3 0,-1 0 28,1 0 0,-1 0 0,2 1 0,-1 1 40,1 2 0,-1 2 1,-2-1 53,2 0 0,-1 1-6,1 1 1,-1 1-40,1-1 0,-1 3 17,1 3 0,-1 3 0,0 4 0,2 0 29,-2 0 1,0 0 0,0 1 0,2 1-26,-2 2 0,-1 2 0,-1-1 0,0-1 3,0 1 1,0 1 0,0-1 0,0-1-2,0 1 1,0-2 0,0-3 0,0 0 3,0 0 0,0 0-81,0 0 0,0-3 26,0-1-332,0-3 0,0 0 0,0-6-422,0-4 1,0-2 0,-1-1 40,-2 0 1,0 0 0,-3 0 705,-2 0 0,-1 0 0,-1 0 0</inkml:trace>
  <inkml:trace contextRef="#ctx0" brushRef="#br0" timeOffset="744">0 199 6866,'4'6'-552,"2"-5"1,4-5 1097,0 2 1,0-2 0,0 0 0,1 2-365,2 1 1,-1-2 0,2-1 0,-1 2-215,1 1 0,0-2 1,-2-1-1,2 2 33,-2 1 1,-1-2 0,-1-1-15,0 2 0,0-2 0,-1-1-12,-2 0 1,0 1 185,-3-2 49,-1 3-64,-3-1-83,0 4 0,0 1-10,0 2 0,0 3 0,0 4-4,0 0 1,0 0 0,0 0-12,0 0 0,0 0 1,0 0 18,0 0 1,0-3 51,0-1-62,0-3 1,1 1 0,1-5-57,2-2 0,0-2 1,-2-3-1,3 2-135,0-2 1,-1-1 0,1-1 87,0 0 1,1 0 0,-1 1-22,0 2 1,-1 0 95,2 3 0,-2 1 44,2 3 1,-3 1 28,0 2 1,-1 2-1,0 3 1,2-2 65,-2 2 0,-1-2 0,-1 0-58,0 2 0,0-2 10,0 0-43,0-3 0,0 0-174,0-6 0,0-3 0,1-4 34,2 0 0,2 0 1,3 0-128,-2 0 0,0 3 0,2 2 80,-2 0 1,-2 2 405,2 3 1,0 4 21,1 3 0,-3 2-228,-4 1-1184,0 0 240,0 0 864,0-4 0,0-2 0,0-4 0</inkml:trace>
  <inkml:trace contextRef="#ctx0" brushRef="#br0" timeOffset="1444">439 169 7093,'7'0'-1116,"-1"0"1123,-3 0 294,1-4-147,-4 2 0,0-3 0,1 3 259,2-2-98,-1 1-166,2-1 1,-3 2-271,2-1 1,0 2 269,3 1-134,-3 0 5,1 0 136,-4 0 103,0 0-83,4 0-316,-2 0-321,2 0-33,-4 0 1,-1 0 493,-2 0 0,-3 4 0,-4 2 0</inkml:trace>
  <inkml:trace contextRef="#ctx0" brushRef="#br0" timeOffset="2120">420 130 8109,'0'-7'-27,"0"1"349,0-1 1,1 0-309,2 1 1,3 3-1,4 0 1,0 2-43,0 1 0,0 0 1,0 0 40,0 0 0,-3 0 1,-1 0-8,2 0 1,-3 1-38,-2 2 1,-3-1-1,-3 2 1,-3 0 46,0 3 0,-2 2 1,1 1-1,-2 0 37,-1 0 0,1 0 0,1 0 0,2 0 79,-2 0 1,2 0 0,1 0 185,0 0-229,2-4 21,3-2 0,6-4 1,2 0-51,5 0 1,0-1 0,-2-2 0,1-3-193,2 0 0,-1-2 0,-3 2-430,0 0 1,0-1-1233,0 3 1794,-4 1 0,-6-1 0,-6-2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52.690"/>
    </inkml:context>
    <inkml:brush xml:id="br0">
      <inkml:brushProperty name="width" value="0.04295" units="cm"/>
      <inkml:brushProperty name="height" value="0.04295" units="cm"/>
    </inkml:brush>
  </inkml:definitions>
  <inkml:trace contextRef="#ctx0" brushRef="#br0">30 279 8133,'-1'-9'221,"-2"2"107,1-1 1,-3 6 15,2-1 0,1 3-164,-1 3 0,1 0 1,0 3-1,-2 2 35,2 1 1,1-2 0,1-1-157,0 2 1,1-3 41,2-2 0,0-2 0,3-2 0,2-2 0,1-4 22,1-2 1,4-2 0,3-2 0,2-4-2,1-2 1,3-1 0,2-1-1,0-1-95,3-2 0,0 1 0,0 3 1,-3 1-70,0 2 0,-2 0 1,-4 4-1,-1 3-553,-2 3 0,-3 1-269,0-1 1,-6 4 0,-4 6 863,-2 4 0,-10 6 0,-2 3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7:10.726"/>
    </inkml:context>
    <inkml:brush xml:id="br0">
      <inkml:brushProperty name="width" value="0.04295" units="cm"/>
      <inkml:brushProperty name="height" value="0.04295" units="cm"/>
      <inkml:brushProperty name="color" value="#004F8B"/>
    </inkml:brush>
  </inkml:definitions>
  <inkml:trace contextRef="#ctx0" brushRef="#br0">81 70 8111,'0'-6'1399,"0"11"-1275,0 8 0,0 2 0,0 0 1,0 1-31,0-1 1,0-1 0,0 1 0,0 0 18,0-3 1,-3-1-1,-1-1-856,2 0-1042,-3 0 1436,-1-4 0,-1-5 349,1-5 0,3-8 0,-1 1 0</inkml:trace>
  <inkml:trace contextRef="#ctx0" brushRef="#br0" timeOffset="165">11 40 7524,'7'-4'422,"-1"-3"0,-2 1 1,2 1-1,2 0-287,1 3 1,1-2 0,0 0 0,0 2 153,0 1-482,0 1 0,0 0-119,0 0 1,-1 1-480,-2 2 0,-3 0 791,-4 3 0,0 1 0,0 3 0</inkml:trace>
  <inkml:trace contextRef="#ctx0" brushRef="#br0" timeOffset="742">0 229 8123,'10'0'-275,"0"-3"0,0-2 519,0 0 0,0-1 1,0-1-1,1 3-153,2 0 0,-1-1 0,1-3 0,-1 3-166,1 0 0,0-2 1,2 1-1,1-1-112,-1 1 0,-1 0 0,1-2 0,0 2 1,-3-1-36,-1 1 0,-1-2 0,-1 1-261,-2-2 337,-3-1 1,-1 3-1,1 1 115,-2-2 0,-1-1 0,-2-1 194,-2 0 1,1 3 761,-1 1 352,-2 3-1037,3-1 1,-5 5 0,3 2-161,2 4 0,0 2 1,0 1-1,-2 1-11,2 2 0,0-1 0,0 2 0,-2-1-26,2 1 0,0-1 0,0-3 0,-2 0 57,2 0 1,1 0-126,1 0 1,1-3-89,2-1 1,3-3 0,4 0 0,0-3-40,0-3 1,0 0-1,0-3 1,0-2 43,0-1 0,-1 2 0,-1 1 0,-2-2-170,2-1 1,-2 2 825,0 1-322,-3 3 1,0-1 0,-6 4-43,-4 0 0,1 3 0,1 2-66,0 0 1,2 2-26,3 3 0,1-4-663,2-3 1,3-2 0,4-1 569,0 0 0,0 0 0,0 0 0</inkml:trace>
  <inkml:trace contextRef="#ctx0" brushRef="#br0" timeOffset="940">390 39 5826,'4'-10'0,"2"0"0</inkml:trace>
  <inkml:trace contextRef="#ctx0" brushRef="#br0" timeOffset="1190">470 99 8032,'0'10'0,"0"0"0,0 0 0,0 0 206,0 0 1,0 0-1,-1 0-306,-2 0 1,0 1 0,-2 1 152,0 2 1,1-1 0,2-3-744,-2 0-291,1 0 981,3-4 0,-4-6 0,-2-6 0</inkml:trace>
  <inkml:trace contextRef="#ctx0" brushRef="#br0" timeOffset="1343">430 119 7532,'10'0'-198,"0"-4"0,1-1 0,1-3 0,2 3 809,-2 0 1,3-1-1,1 2 1,0 2-316,-3 1 0,-2 1 0,-1 0 0,-1 1-70,-2 2 0,-3 0 0,-4 3-301,0 2 1,-9 1 0,-4 1-1,-5 0 1,-3 0-734,-2 0 0,1 0 808,-1 0 0,2 4 0,1 2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1:55.636"/>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040 438 8268,'-10'0'-54,"4"0"1,2 1 0,5 1 0,2 2 130,4-2 0,-1-1 0,-1 0 1,1 1-34,-1 2 1,-1 2-1,1-1 1,1-1 151,-1 1-72,-2 2 1,5-7-19,-1 0 0,2-8 0,2-10 0,2-4-79,4-5 0,5-2 1,2-1-1,-2 1-66,-1 2 0,1 0 0,-1 3 0,-2 2 34,0 1 0,-4 5 0,-2 4 0,-2 3-64,-1 3 1,0 3-194,0 0-187,-4 2 0,-2 2-28,-4 2 1,0 3 476,0 4 0,0 4 0,0 2 0</inkml:trace>
  <inkml:trace contextRef="#ctx0" brushRef="#br0" timeOffset="559">1080 1108 7578,'-4'-6'-113,"1"2"188,-3 4 0,2 0 1,-1 1 157,0 2 0,2 0 0,3 3 0,0 2-183,0 1 0,1 1 0,1 0 1,3 0-26,0 0 1,-1 0-1,2 0-19,2 0 1,-2-4-1,0-3 4,2-2 0,1-5 1,1-3-1,-1-3 4,-2-3 0,1-2 0,-1-3 1,2 3-18,1 0 0,0 1 1,0 2-1,0-2 10,0 2 1,0 1 0,0 1-1,0 1 4,0 2 0,-3-1 1,-1 1-1,2-1-55,1 1 1,-2 0 0,-2 2-5,0 0 0,1 1 0,-1-1-494,0 0-493,-2 2 1035,1 7 0,0 2 0,2 4 0</inkml:trace>
  <inkml:trace contextRef="#ctx0" brushRef="#br0" timeOffset="1112">1091 1958 8249,'1'0'98,"-1"1"103,-7 2 1,0 0 0,2 2 0,1 1-129,-1-1 1,2 2 0,3 3-281,0 0 0,0-3 0,1-1 76,2 2 1,0 0 85,3-1 1,1-3 0,3-4 55,0 0 1,1-9-1,1-4 1,2-5 0,-2-2 0,2-3 0,0-2 1,-1 0 62,1-3 1,-2 3 0,1 2 0,-3 3-57,-3 3 0,1 3-304,-1 4 76,-2 4 1,0 3-1,-3 6-285,2 4 1,-1 3 493,-3 3 0,4 3 0,2 4 0</inkml:trace>
  <inkml:trace contextRef="#ctx0" brushRef="#br0" timeOffset="1515">1139 2678 8190,'0'-10'-197,"0"0"0,-3 3 1167,-1 1-924,1 3 0,3 0-96,0 6 1,0 3 0,1 4 0,1 0-19,2 0 0,-1 0 0,-2 0 26,2 0 0,3-4-31,4-3 1,0-11 0,0-5-1,0-5 21,0-2 0,2-3 0,-1-2 0,-2 1 0,0-1 0,-1 3 0,0 4 0,-3 3-150,0 0 0,-1 5-206,-1 4 0,0 3 408,3 0 0,-3 2 0,1 1 0</inkml:trace>
  <inkml:trace contextRef="#ctx0" brushRef="#br1" timeOffset="162643">1140 50 26438,'-10'0'-422,"0"0"0,1-1 1,1-1-1,2-3-264,-2 0 0,-1 1 1,-1-1 394,0 0 1,0 1 37,0 1 0,0 0 227,0-3 1,0 3 0,-1 0 0,-2 2 186,-4 1 0,-2 0 0,-2 0 0,-2 0-128,-4 0 0,-2 0 0,-1 0 0,0 1 22,0 2 0,-2 0 0,0 2 0,0 0 143,0-3 0,3 0 1,4 0-1,0 2 165,3-2 1,4-1 0,3-1 0,0 0-3,3 0 0,1 0 0,1 0 12,0 0 0,0 1-160,0 2 0,0 0 0,0 2 0,1 1-304,2-1 0,0-1 1,2 2-233,0 2 0,-1 1 1,-1 1-1,4 0-168,2 0 0,-2 0 0,-2 1 1,1 1 94,-1 2 1,-1 2-1,1-1 1,0-1 46,-3 1 0,2 2 1,0 0-1,-2 2 18,-1 1 0,0 0 0,1 1 0,2 1-32,-2 2 1,0-1 0,0-3 0,2 0-59,-2 0 1,2 0 0,1 0 0,-1 0 86,1 0 0,1 3 0,-1 1 0,-1-2 178,1-1 1,-1 2 0,-2 2-1,3 0 98,0 3 0,-1 1 0,1 0 0,1-1-43,-1-2 1,-1 4 0,1 4 0,1-2-43,-1-1 1,2-4-1,2-1 1,-1 2-27,-2 1 1,1 0 0,3-1-1,0-3 42,0 0 1,-3 1 0,-1-1 0,2-1-17,1 1 0,1 1 0,0-1 1,0 0 43,0 3 0,-3 1 0,-1 1 1,2-1 935,1-2 0,1 1 0,0-1 0,0 1-988,0-1 0,0 0 1,0-2-1,0 0 7,0 3 1,3 0 0,1 0 0,-2-3 53,-1 0 0,0 2 0,1-1 1,2 1 5,-2-1 1,-1-2 0,-1 1 0,0 1 27,0-1 1,0 0 0,0 0-1,0-2 35,0-1 0,-3 0 0,-1-2 0,2 0 3,1 0 1,-2-1 0,-1-1 0,1-3 32,-1 0 0,2 1 0,-2-2 0,1-2-26,-1-1 1,1 2 0,2 1 0,-1-2-1,-2-1 0,1 2 0,3 2 0,0-1-36,0 1 0,0 1 1,0-1-1,0-1 11,0 1 0,0 1 1,0-2-1,0-2-16,0-1 0,0-1 0,-1 0 0,-1 0 105,-2 0 1,1 0 0,3 0-150,0 0 1,0 0-1,-1 0 69,-2 0 1,1 0 0,-2 1 0,1 1 1,-1 2 0,1-1 1,2-2-1,-1 1 11,-2 2 0,0-1 0,2-3 0,-2 0 152,2 0 1,1 0-98,1 0-60,0 0 0,0-3-146,0-1 1,4-3-1,3 0 423,2-2 1,-2-1-1,-1 0 1,1 1-7,-1 2 0,2-1 0,-1 1-37,2-2 1,1 0 0,0 1 0,0 2-71,0-2 0,0 2 0,1 1 0,1-1-15,2 1 0,0 1 0,-1-2 0,4-2 116,2-1 0,2 0 1,1 1-1,3 2 22,0-2 1,2-1-1,3-1 1,0 0 41,0 0 0,-1 0 0,-1 0 0,-2 0-282,2 0 0,-2 1 0,-1 1 0,0 3-110,-3 0 1,2 1 0,0 2 0,-2-2 5,-1 2 0,-1-3 0,1-1 0,1-1 130,2 1 1,-1-1 0,-3-3 0,0 0 59,0 0 0,3 0 0,1-1 0,-2-1-26,-1-2 0,-4 1 0,-1 3 1,1-1 5,-1-2 0,-1 1 1,-3-2-1,2 1 18,-2-1 1,2-3 0,0 1 0,-2-1-46,-1 1 0,2-1 0,1-3 0,-2 0-29,-1 0 1,2-4 0,1-2 0,-2-1-13,-1 1 1,2-4 0,1-4 0,-1 1-98,1-1 1,-2 2-1,1-3 1,-2-1-103,-1 0 0,0-5 1,1 4-1,1-2-34,2-1 0,-1 1 0,-3 1 0,0 2-49,0-2 0,0 2 0,0 1 0,0 0 11,0 3 1,-3-2-1,-2-1 1,1 1 16,-1-1 1,-2-5 0,0 1 0,-2 1 36,-1-1 0,0-6 1,0 4-1,0-2 47,0-2 1,0-1 0,-1 1 0,-1 0 3,-2-3 0,-2 0 1,2 0-1,2 2 12,1-2 1,-2-1-1,-1-2 1,1 0-37,-1 1 0,2-2 0,-1 5 0,1-1-10,-1 1 0,1 0 0,-1 2 1,2 1 0,1-1 0,-3-1 1,-1 1-1,2 1 47,1-1 1,1-1 0,0 1 0,0 1 47,0-1 0,0 0 1,0 4-1,0 2 154,0 0 1,0 1 0,0 0-1,0 3 49,0 0 1,0 2 0,0 3-1,0 0-72,0 0 1,0 1 0,0 1 0,0 3-27,0 0 1,0-2 0,-1 1 0,-1-1-23,-2 1 0,1 0 0,3-2 0,-1 2-26,-2-2 0,1 2 0,-1 1 1,2 0-3,1 3 1,-3-2 0,-1 0 0,2 2 11,1 1 0,1 1 1,0 0 24,0 0 0,0 0 1,0 0-1,0 0 38,0 0 1,3 0-1,1 0 1,-2 0 0,-1 0 0,-1 3 1,0 1-1,0-2-2,0-1 0,0-1 0,0 0 55,0 0 0,0 3 0,-1 1-14,-2-2 1,-3 0 0,-4 0 0,0 2 78,0-2 0,-3 2 0,-2 0 0,0-1 24,-3 1 0,-2-2 0,-2 2 0,-3-1-97,0 1 1,-9 3-1,-5 0 1,-1 4-556,-2 6 0,-8 4 722,0 9 1,-20 9 0,-2 2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40.398"/>
    </inkml:context>
    <inkml:brush xml:id="br0">
      <inkml:brushProperty name="width" value="0.04295" units="cm"/>
      <inkml:brushProperty name="height" value="0.04295" units="cm"/>
    </inkml:brush>
  </inkml:definitions>
  <inkml:trace contextRef="#ctx0" brushRef="#br0">118 337 8175,'-10'0'313,"0"0"1,1-1 635,2-2 0,4 1-761,6-1 1,4 2-1,6 1 1,4-1-389,2-2 1,4 0-1,2-2 1,-1 0 149,1 3 0,-5-2 0,-5-1 1,0 1 34,-3-1 363,-1 2 0,-7 3 10,-4 0 0,-4 0 0,-6 2 0,0 4-105,0 4 1,0 3 0,-1 0 0,-1 4-75,-2 2 1,1 0 0,3-1 0,0-2-32,0 2 1,1-2 0,1-1 0,2 0-499,-2-3 1,0 2 0,0 0 0,3-1-576,0 1 0,-1-2 1,1 1-80,0-2 0,1-2 1,-1-1 1003,0-2 0,-2-3 0,1 1 0</inkml:trace>
  <inkml:trace contextRef="#ctx0" brushRef="#br0" timeOffset="378">7 537 8171,'0'-10'252,"0"3"817,0 1 0,-3 2-602,-1-2 1,7 3 0,7-1-552,5 0 0,4 2 0,2-2 1,1 1-65,2-1 0,0-3 1,1 1-1,2-1-137,2 1 1,6-1 0,-6-3-1,1 0-29,2 0 0,-4 0 0,-5 0 0,-3 0 118,-3 0 0,0 0 0,-3 1 0,-2 1 422,-1 2 0,-4 2 662,-1-2-462,-3-1 0,0 1 1,-6 4-1,-4 4-90,-2 5 1,-1 2-1,0 2 1,0 1-117,0 2 1,1 2 0,2-2 0,4-2-97,2-1 0,1 2 0,1 1 0,2-2-270,4-1 1,2-4 0,1-1 0,0 2-18,0 1 1,-3-2-1,-1-1-271,2 2 0,-3-2 1,-3-1 84,-4 0 1,-7 1 0,-6-2 0,1-2-1728,-1-1 2076,-2-1 0,1 0 0,-4 0 0</inkml:trace>
  <inkml:trace contextRef="#ctx0" brushRef="#br0" timeOffset="505">337 396 8165,'10'-4'0,"0"-3"0,-1-2 468,-2-1 0,1 1-41,-1 2 1,5-1-1,2 2 1,-1-1-199,1 1 0,1 2 0,4-1 0,0 0-432,2 3 1,1 1-1,-2 1 1,0 0 202,0 0 0,4 0 0,2 0 0</inkml:trace>
  <inkml:trace contextRef="#ctx0" brushRef="#br0" timeOffset="684">908 216 8165,'10'0'856,"-4"0"1,-2 1 0,-3 2 0,1 4-239,2 2 1,0 8 0,-2 2 0,2 1-519,-2 2 1,2-1-1,0-3 1,-2-2-590,-1 2 1,2-3 0,1-2-1,-2-2-1192,-1-1 1,-1 0 1680,0 0 0,4-4 0,2-2 0</inkml:trace>
  <inkml:trace contextRef="#ctx0" brushRef="#br0" timeOffset="861">1028 227 8165,'9'-10'0,"-2"0"0,-4 0 1617,-2 0-895,3 4 1,-6 6 0,1 8 0,-4 4-292,-7 5 1,2 2 0,-4 1 0,1 0-448,-1 0 0,0 0 0,2 0 1,-2 0-264,2 0 1,2-3 0,2-2 0,2 1-2663,-2-1 2941,3-2 0,-3 1 0,2-4 0</inkml:trace>
  <inkml:trace contextRef="#ctx0" brushRef="#br0" timeOffset="1171">1168 426 8165,'10'-1'391,"0"-2"1,0 0 0,0-2 0,0-1-169,0 1 0,3 2 1,1 0-1,-1 2 451,1 1 0,-2 0 0,1 1 0,-2 2-761,-1 4 0,-4 2 0,-3 2 1,-4 1-94,-6 2 0,-1 0 0,-9-2 0,-3 2 199,-3-2 1,3-1 0,5-1-1,-1-1 179,1-2 1,4-2 0,-1-3 398,5 2 1,4 0-386,0-1 0,3-1 1,3 1-1,4-2-206,2-1 0,4 0 1,2 0-1,-1 0-351,1 0 1,2 0 0,0 0 0,1-1-643,-1-2 0,1 1 1,-1-1-1,1 1 987,-1-1 0,1-3 0,-2-4 0</inkml:trace>
  <inkml:trace contextRef="#ctx0" brushRef="#br0" timeOffset="1383">1647 296 9258,'-1'-9'0,"-1"1"1245,-2 2 0,5 3-1073,6 0 1,2 2 0,3 1 0,4 0-129,4 0 0,2-1 0,-1-1 0,1-2-91,2 2 0,-1-2 0,-3-1 1,-1 1-490,-2-1 1,-3 1 535,-4 1 0,0-3 0,0-4 0</inkml:trace>
  <inkml:trace contextRef="#ctx0" brushRef="#br0" timeOffset="1578">1847 166 8154,'-10'-3'1197,"0"-1"0,0 1 0,0 3 0,1 1-228,2 2 0,0 7 0,2 7 1,1 2-638,-1 1 0,2 3 0,3 2 1,0-1-327,0 1 0,0-2 0,0-3 0,-1-1-818,-2-2 1,1 1-1,-2-2 1,0 1-3142,-3-1 3953,-2-3 0,-5 5 0,-2-2 0</inkml:trace>
  <inkml:trace contextRef="#ctx0" brushRef="#br0" timeOffset="3370">2187 306 8783,'12'-4'0,"-2"-3"0,-1-3 0,0-2 0,1-2 0,0 3 653,0 3 1,3 0-440,1 1 1,-1 2 0,-3 2-155,0 2 0,-3 5 0,-2 3 0,0 3 0,-3 2-249,-1 2 1,-1 3 0,-1 0 0,-2 2 84,-4 1 1,-5-4-1,-3-2 1,1-2 52,-1-2 1,5 1 0,5-6-101,0 0 0,3-2 109,5 0 1,3-2 0,5-1 0,1 0 97,2 0 0,2 0 0,-2 1 56,-2 2 1,-5 3 0,-5 4 64,-4 0 0,-4-3 1,-5-2-1,-1 1-61,-2-1 0,0-2 0,2 0 0,-3-2-795,0-1 0,2 0 0,0 0 679,2 0 0,1 0 0,0 0 0</inkml:trace>
  <inkml:trace contextRef="#ctx0" brushRef="#br0" timeOffset="3645">2577 227 9821,'-10'0'0,"0"1"0,0 2 396,0 4 0,-1 2-237,-2 1 0,0 4 1,-2 3-1,1 1 178,6-1 0,2 1 1,6-2-1,0 0-302,0-3 0,8-3 0,4-2 0,5-3-153,4 0 0,4-2 0,-1-4 0,-2-2-54,-1-4 1,-1-2-1,-2-2 1,-4-1 155,-4-2 0,-6-2 0,-2 1 0,-4 1 157,-5-1 1,-5-1 0,-3 2 0,0 3-466,-3 3 0,3 1 0,2 3 0,2 2-662,1 1 1,0 1 985,0 0 0,0 4 0,0 2 0</inkml:trace>
  <inkml:trace contextRef="#ctx0" brushRef="#br0" timeOffset="3848">2858 177 8079,'6'-4'1037,"-3"-3"1526,-2-2-2334,-1 3 0,1 8 0,1 6 0,3 6 1,0 1-160,3 3 1,2-2-1,2 0 1,2 1-425,-2-1 0,-1 1 0,-2-3 1,-1-2-581,-2-1 1,-2 1 0,1-1 933,0-2 0,2-5 0,-1 0 0</inkml:trace>
  <inkml:trace contextRef="#ctx0" brushRef="#br0" timeOffset="4031">3058 126 8079,'-10'4'360,"-1"3"0,-1 3 497,-2 3 1,-3 2 0,0 3 0,-1-2-614,1 2 0,0 1 0,3 0 0,2-1-266,1-2 0,2-3 0,2 1 0,3-1-1489,0 1 0,2-1 1511,-1-3 0,2 0 0,1 0 0</inkml:trace>
  <inkml:trace contextRef="#ctx0" brushRef="#br0" timeOffset="4378">3138 276 8157,'14'0'202,"-1"-4"0,2-2 1,1-1-1,-2 2 1,2 0-1,-1 3 1,2 1-1,-1 1 1308,-3 0 1,-5 1-1520,-2 2 0,-3 3 0,0 4 0,-4 0-346,-6 0 1,-4 3-1,-9 1 1,1-2 282,2-1 1,0-1 0,3-1 0,2-1-337,1-2 0,5-2 120,3 2 0,6-3 0,5 1 1,4-1 102,5 1 1,-1 0 0,-1-1-1,0 3 204,-3 0 1,-4 2 0,-3-1-1,0 2 138,-3 1 0,-5-3 0,-4-1 0,-3 1 623,-3-1 0,0 1 0,-2-3 1,0-1-629,3 1 0,1-2 0,1 1-1373,0-2 1221,4-1 0,6 0 0,6 0 0</inkml:trace>
  <inkml:trace contextRef="#ctx0" brushRef="#br0" timeOffset="4553">3508 287 9751,'10'-4'0,"0"-3"0,1-2 0,4-1 661,5 0 0,4 1-578,6 2 1,0 0-1,1 3 1,0 1-34,-1-1 0,1 2 0,-7-2 1,-3 1-51,-3-1 0,0 1 0,-2 3 0</inkml:trace>
  <inkml:trace contextRef="#ctx0" brushRef="#br0" timeOffset="4753">3748 116 9146,'-4'-10'1863,"-1"6"1,-3 4-1391,2 5 1,3 5 0,0 5 0,2 3-58,1 5 1,0 0-1,0-2 1,1 1-600,2 2 0,-1-1 0,1-3 0,-2 0-658,-1 0 0,-1-1 0,-2-1 0,-3-3 841,0 0 0,-11 2 0,0-1 0</inkml:trace>
  <inkml:trace contextRef="#ctx0" brushRef="#br0" timeOffset="6227">4238 115 8216,'6'-16'1567,"-3"3"-1358,-2 6 1,-1 4 0,0 6 0,-1 5 110,-2 4 1,1 4-1,-1 5 1,2 1-235,1 2 1,-3-1-1,-1-2 1,1 0-18,-1-1 1,1 5 0,-2-9-1,-1 0-680,1-1 1,-1-3 0,-2 1-819,2-2 1,2-2 1428,-2-2 0,3 1 0,-1-2 0</inkml:trace>
  <inkml:trace contextRef="#ctx0" brushRef="#br0" timeOffset="6518">4499 136 8362,'-1'-14'481,"-2"4"1,-3 1-231,-4 5 0,1 2 0,1 5 0,3 4 0,0 3 57,3 3 0,1-1 1,2 2-1,2-1-363,4 1 1,6-1 0,4-3-1,2 0-147,1 0 1,0 0 0,-1 0-1,-2 0 26,-4 0 0,0 0 0,-3 0 0,-4 0 99,-4 0 0,-4 0 0,-4-1 83,-4-2 0,-5 0 1,0-3-1,0-1-34,-3 1 0,0-2 1,0 1-1,3-2 28,0-1 0,-2-9 0,1-2 0</inkml:trace>
  <inkml:trace contextRef="#ctx0" brushRef="#br0" timeOffset="6635">4408 195 8034,'1'-10'-538,"2"0"1,0 0 0,2 0 908,0 0 0,2 3 1,0 2-1,2-1 1,1 2 310,0-1 1,4-1 0,3 2 0,3 1-674,3-1 1,3 2 0,3-1 0,-1 2-10,-2 1 0,-3 0 0,1 0 0</inkml:trace>
  <inkml:trace contextRef="#ctx0" brushRef="#br0" timeOffset="6827">4907 56 8988,'6'-10'962,"-1"6"1,-3 4 0,3 5-749,0 4 1,-1 2 0,2 2 0,2 3 105,1 0 1,1 2 0,0-2-1,0 0-708,0-3 0,-3-2 0,-2-1 0,1 0-821,-1 0 1,-2-3 1208,0-1 0,-2-3 0,-1 1 0</inkml:trace>
  <inkml:trace contextRef="#ctx0" brushRef="#br0" timeOffset="7004">5067 25 8047,'6'-10'1114,"-3"0"1,-3 6 0,-3 4-676,-4 5 1,-1 8-1,-1 4 1,0 2-166,-2 1 0,-1 3 0,1 2 0,-1-2-165,-2-2 0,1 4 0,2-6 0,-1-1-774,-2 1 1,1 2 0,4-5 0,1 0-2407,2-3 3071,3-2 0,-5-5 0,2-2 0</inkml:trace>
  <inkml:trace contextRef="#ctx0" brushRef="#br0" timeOffset="7229">5258 106 8788,'-10'6'877,"0"4"0,-1 1 1,-1 5-1,-2 1-289,2-1 0,1 1 0,2-2-631,2 0 0,3-2 0,5 0 0,2-3-61,4-3 1,5-2 0,3-3 0,0 2-871,3-2 0,0-1 0,0-1 0,-2 0 130,2 0 1,-3-1-1,-1-1 844,0-2 0,-2-3 0,2 1 0</inkml:trace>
  <inkml:trace contextRef="#ctx0" brushRef="#br0" timeOffset="7418">5357 206 8229,'-10'0'1204,"0"0"0,0 1 329,0 2 1,4 4-1,2 6 1,1 3-1231,-1 0 1,1 6 0,3-2-1,0 1-408,0 0 1,0-1-1,0 0 1,0 0-230,0 0 1,0-1 0,-1-2 0,-2-4 333,-4-2 0,-2 3 0,-1 2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53.271"/>
    </inkml:context>
    <inkml:brush xml:id="br0">
      <inkml:brushProperty name="width" value="0.04295" units="cm"/>
      <inkml:brushProperty name="height" value="0.04295" units="cm"/>
    </inkml:brush>
  </inkml:definitions>
  <inkml:trace contextRef="#ctx0" brushRef="#br0">0 100 8029,'0'-10'1112,"0"0"-935,0 4 0,3 6 0,1 7-133,-2 2 0,0 2 0,0 1 89,2 2 1,2-1-1,-2-3-25,-2 0 1,2-3 0,1-2 19,0 0 0,1-3 0,3-5 0,0-4-98,2-2 0,5-5 0,1-2 0,2-1-66,1 1 1,2 0 0,0-1 0,-2 4 35,-1 2 0,2 1 1,-5 0-1,0 1-403,-3 2 1,-2 3-421,-1 4 0,-1 1 109,-2 2 714,-3 3 0,-8 8 0,-2 2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7:14.737"/>
    </inkml:context>
    <inkml:brush xml:id="br0">
      <inkml:brushProperty name="width" value="0.04295" units="cm"/>
      <inkml:brushProperty name="height" value="0.04295" units="cm"/>
      <inkml:brushProperty name="color" value="#004F8B"/>
    </inkml:brush>
  </inkml:definitions>
  <inkml:trace contextRef="#ctx0" brushRef="#br0">70 89 8091,'0'-10'-147,"-1"4"347,-2 3 1,1 6-1,-2 4 1,1 2-30,-1 1 0,0 0 0,2 1 0,-2 1-216,2 2 0,1-1 0,0-3-210,-2 0 1,1 0-339,-1 0 0,-2-1-489,-2-2 1082,2-3 0,-3-4 0,2 0 0</inkml:trace>
  <inkml:trace contextRef="#ctx0" brushRef="#br0" timeOffset="424">11 69 8091,'3'-7'0,"1"1"-36,-2-2 187,3-1 1,-3 2 0,2 2 18,0 0 1,-1 2 48,3 3 0,0 4 0,2 3-106,-2 2 1,-3 1 0,0 1 0,-2 1-21,-1 2 0,3-1 1,1-3-326,-2 0 1,-1 0 0,-1 0 1,1-4 148,2-3 0,0-2 1,2-2-1,1-2-16,-1-4 1,-1-2-1,1-1 1,1 0 49,-1 0 1,1-3 0,2-1-1,-3 2 18,0 1 1,-1 2 0,-2 1 47,2 2 1,-1 2 250,-3-2 1,0 5-188,0 1 1,0 1 0,0 5 0,0 2-7,0 1 1,0 1-1,0 0 1,0 0-51,0 0 0,3 0 0,1 0 1,-2 0-156,-1 0 0,0-3-27,2-1 0,0 0-572,3 1 0,1-3 1,3-4 436,0 0 0,-3-3 1,-2-2 290,0 0 0,2-2 0,-1-3 0</inkml:trace>
  <inkml:trace contextRef="#ctx0" brushRef="#br0" timeOffset="1118">250 109 8091,'4'-10'-29,"-2"0"332,2 0 0,-4 6-180,0 4-175,0 4 20,0 6 0,4-4-246,3-3 1,-1-2-1,0-1 104,2 0 1,-3-1-1,-1-1 1,-1-3 52,1 0 1,2 1 285,-2-2 83,-1 3 1,-3 0 1,0 6 0,0 3 1,0 4-1,0 1-131,0 2 1,0-1-1,0 1 1,0-2-94,0-1 1,0 0 0,-1 0 0,-1 0-12,-2 0 1,1 0-1,3 0-125,0 0 1,-3-3 0,-2-2-252,0 0 1,-2 1-125,-3-2 0,3-1 153,1-3 1,3-1 253,0-2 1,2-3 0,1-4-1,0 0 143,0 0 1,3 0 0,2 0-1,0 0 75,3 0 0,1 0 0,1 0 1,0 0 61,0 0 0,0 1 0,0 1-2,0 2 1,0 3-1,-1-1 1,-1 1-19,-2-1 1,-3 2-107,0 5 0,-2 0 1,-1 3-1,0 2-42,0 1 0,0 1 1,-1 0-93,-2 0 1,0 0 57,-3 0-75,-1 0 0,1-6-3,3-4 1,2-4-1,2-6 1,2 0-126,4 0 1,-1 0 0,0 0 147,2 0 1,0 0 0,0 1 12,-2 2 0,-2 2 70,2 2 359,-3 1 1,4 2 178,-3 7-769,-1-2-1114,-3 3 1317,4-6 0,2 2 0,4-4 0</inkml:trace>
  <inkml:trace contextRef="#ctx0" brushRef="#br0" timeOffset="1323">481 19 7802,'6'-4'-996,"-3"-3"1915,2 2 0,-3 2-746,1 6 0,-2 3 0,-1 4 0,0 0-270,0 0 1,0 3 0,0 2 0,0-1-395,0 1 0,-3-2 491,-1-3 0,-8 4 0,1 2 0</inkml:trace>
  <inkml:trace contextRef="#ctx0" brushRef="#br0" timeOffset="1744">490 120 8091,'11'-10'0,"2"0"0,-1 0 0,1 0 0,-2 1 82,-1 2 1,-1 2 140,-2 2 0,1 1-115,-1-1 1,1 6 0,-1 4-102,-4 2 1,-2 1-1,-2-1 1,-1-1 95,-2-2 0,0-2-341,1 2-154,1-3 0,-1 1 0,6-5 109,4-2 0,2 0 0,1-3 182,0-2 1,-3 3 0,-2 1-1,1 1-98,-1-1 0,-2 0 597,0 1-48,-2 1 1,-2-2-1,-1 5-28,-2 2 1,-3 0-179,0 3 1,1 1 0,1 3 147,0 0-684,2-4 384,3-2 0,4-4 0,2-1 0,1-1 29,-1-2-254,1-3 222,3 1 0,0-4 79,0 0 1,-3 4 248,-1 3 0,-3 3 0,0 3-160,-2 4 1,-1 2 0,0 1-1,0 0-130,0 0 1,0 0-1,0 0 1,0 0-28,0 0 0,0 0 0,0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53.745"/>
    </inkml:context>
    <inkml:brush xml:id="br0">
      <inkml:brushProperty name="width" value="0.04295" units="cm"/>
      <inkml:brushProperty name="height" value="0.04295" units="cm"/>
    </inkml:brush>
  </inkml:definitions>
  <inkml:trace contextRef="#ctx0" brushRef="#br0">20 144 8147,'-3'-4'454,"-1"4"0,2 5 94,1 4 0,0 2 1,-1 1-1,-2 3-416,2 0 1,1-2 0,2 1 0,1-1-50,2 1 0,3-4 0,0-5 0,2 0-84,1-3 0,1-1 0,2-1 0,4-2-94,2-5 0,2-1 0,1-9 0,3-3 36,0-3 0,-1-8 0,1 1 0,1 0 57,-1 2 1,-7 5 0,-1 5-1,-5 4-178,-2 3 0,-3-1-465,-1 5 1,-5 5 0,-1 4 11,-5 7 0,-5 4 0,-2 0 633,-2 4 0,-3 6 0,1 3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7:24.083"/>
    </inkml:context>
    <inkml:brush xml:id="br0">
      <inkml:brushProperty name="width" value="0.04295" units="cm"/>
      <inkml:brushProperty name="height" value="0.04295" units="cm"/>
      <inkml:brushProperty name="color" value="#004F8B"/>
    </inkml:brush>
  </inkml:definitions>
  <inkml:trace contextRef="#ctx0" brushRef="#br0">79 80 7777,'-3'-7'1657,"-1"1"-1404,1 3 1,2-1-1,-1 5-51,-2 2 0,1 3 0,2 4-41,-2 0 1,1 0-1,-1 0 1,2 0-643,1 0 0,0 0 0,-1 0-272,-2 0 0,0 0-122,-3 0 875,3 0 0,-5-4 0,2-2 0</inkml:trace>
  <inkml:trace contextRef="#ctx0" brushRef="#br0" timeOffset="285">0 61 8051,'6'-4'209,"-3"-3"0,-2-2 0,0 0 101,2 2 1,0 0 0,3 3-71,2 2 0,1 1 1,1 1-165,0 0 0,0 4 0,0 3 0,0 2 0,-1 1 5,-2 0 1,0 0-1,-3 1 1,-2 1-200,-1 2 1,-2 2-1,-2-2 1,-4-2 113,-2-1 1,-1-1-1,0 0 1,0 0-24,0 0 0,0-1 0,0-1 0,0-3-43,0 0 0,3 1-1872,1-2 1240,3 3 0,0-5 702,6 1 0,3-6 0,4-3 0</inkml:trace>
  <inkml:trace contextRef="#ctx0" brushRef="#br0" timeOffset="558">260 50 8049,'6'-4'874,"-2"4"-762,-4 0 1,0 4 0,-1 6-1,-1 1-114,-2 2 0,0 2 1,2 2-1,-3-4-4,0-2 0,2 2 0,0 1 0,1-3 58,-1-3 0,1 0-52,-1-1 0,-2 2 0,-1 1 0</inkml:trace>
  <inkml:trace contextRef="#ctx0" brushRef="#br0" timeOffset="745">191 131 8616,'10'-10'50,"1"4"1,1 3 0,2 1-246,-2-1 0,2 1 0,0-2 0,-2 1-304,-1-1 1,2 1 498,1 3 0,-1-9 0,-3-2 0</inkml:trace>
  <inkml:trace contextRef="#ctx0" brushRef="#br0" timeOffset="975">380 9 6838,'6'-4'704,"-2"2"1,-4-1 0,0 6-447,0 4 1,-3 5 0,-1 3 0,1-1-143,-1 1 0,2 2 0,-2-1 0,1 1-123,-1-1 0,0-3 0,2 1 0,-2-1-178,2 1 0,-2-4 0,0-4-347,2 2 1,0 0 0,0 0 531,-2-2 0,5-3 0,5 1 0</inkml:trace>
  <inkml:trace contextRef="#ctx0" brushRef="#br0" timeOffset="1218">490 41 8258,'10'0'1034,"0"0"-842,0 0 0,-4 1 0,-3 2 1,-2 4-72,-1 2 0,0 2 1,0 1-1,0 3 0,-1-1-19,-2 1 1,-2 1 0,-3-2 0,3-2-355,0-1 0,-1-1 191,2 0 0,1-3 0,4-2-16,2 0 1,4-5 0,6-5 0,3 0-91,0-3 0,2 2 1,-1 0-1,1-1-279,-1 1 0,0-1 1,-2 3-1,-1 2 446,1 1 0,-2-3 0,-3-2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54.109"/>
    </inkml:context>
    <inkml:brush xml:id="br0">
      <inkml:brushProperty name="width" value="0.04295" units="cm"/>
      <inkml:brushProperty name="height" value="0.04295" units="cm"/>
    </inkml:brush>
  </inkml:definitions>
  <inkml:trace contextRef="#ctx0" brushRef="#br0">0 220 8055,'0'-10'0,"0"0"0,0 0 357,0 0 754,0 4 0,4 3-855,3 6 0,-2 6 0,-2 6 1,-2 0-135,-1 3 0,0-2 1,1 0-1,1 1-34,2-1 1,2-2 0,-1-5 0,0-2-179,3-4 1,1-2 0,2-3 0,2-5 73,4-6 0,3-6 1,2-4-1,3-3-407,0 0 1,1-5 0,1 5-1,-5 1 85,-4 3 0,-1 2 1,-3 1-1,-3 2-427,-3 4 0,-1 2 765,-3 1 0,-1 0 0,-3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15.383"/>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180 13544,'40'-16'-492,"7"3"0,-12 6 0,15 4 0,-3-2 364,10-2 0,7 1 166,3 0 0,3 0 0,2-2-26,-8 2 1,1 3-1,-12 0-51,6 2 0,2 1 34,-1 0 1,8-3 53,19-1 1,-3 0 36,-4 1 0,1-2 0,2-2 1,0 0-84,3 3 1,0 1 52,1 3 1,-3 0-131,-4 0 1,-3 0 59,-1 0 1,0-1 7,1-2 1,1 1 4,-1-1 1,-1 2 25,0 1 0,-2-3 32,2-1 0,0 0-28,1 1 0,-4 0 3,-6-3 0,1 3-54,-1 0 0,1 2 7,-1 1 1,0 0 8,-3 0 1,3 0 6,0 0 0,-1-3-1,0-1 1,4 1-43,4 3 1,-1 3-32,-3 1 0,2 2 20,-2-2 0,2 0 37,-5-1 1,-2-1 31,-2 1 1,-3-2 83,-3-1 1,-3 0-55,-4 0 0,0 0-22,0 0 0,-10 0 18,0 0 53,-18 0-4,19 0 51,-18 0-53,7 0-155,-10-4-3,-2-2 32,2 0-197,6-2-111,0 6 22,-6-2 110,-2 8-34,-6-2 127,6 6-125,-2-2-146,4 8 391,0 6 0,4 2 0,2 2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9:13.648"/>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160 13163,'43'-16'-492,"1"3"0,-2 6 0,1 4 0,-9 2 280,9 1 1,-2 0 258,9 0 1,8 1 7,2 2 0,1 0 2,-4 3 0,5-2 13,-2 2 1,3-3-9,0 0 0,3-2-25,4-1 1,3 0 11,1 0 0,2-3 3,-2-1 0,-1 0-6,-3 1 1,0 1 33,0-1 0,0-1-54,0 0 0,-3 0-24,-1 1 1,0 0 9,1-3 1,0 3-49,-3 0 0,-4 2 39,-4 1 0,1-1 20,3-2 1,0 0-6,0-3 0,-1 2 20,-2-2 1,-2 2-25,-2-2 1,-1 3-17,1 0 0,-2 2 8,-1 1 0,1 0-18,2 0 1,2 0-2,2 0 0,-3 0 13,-4 0 1,0 0 1,0 0 0,-1 0-2,4 0 1,-14 0 36,8 0 1,-8 0-27,7 0 0,2 1-7,5 2 1,2-1-13,2 1 1,1-2 2,-1-1 1,-1 0-1,0 0 1,0 0-4,1 0 1,1 0 3,-1 0 0,-1 0 0,0 0 1,3 0 5,1 0 0,2-1 0,-5-2 0,-2 1 0,-2-1 0,1 2 21,0 1 1,0 0 6,-1 0 0,-1 0 22,1 0 1,1 0-45,0 0 0,-1 0-6,-3 0 0,1 0 1,2 0 1,-8 0-1,2 0 0,-10 0 21,7 0 1,-11 0 8,7 0 0,-10 0-32,10 0 0,-10 0 26,10 0 2,-13 0 0,23 0 62,-7 0-76,-6 0 0,13 0 27,-7 0-41,-6 0 0,10 3-30,-3 1 0,-2-1 79,8-3 0,-13 0 14,9 0 1,-13 0-47,10 0 1,-9 0-28,10 0 1,-10 0-18,9 0 1,-10 0-5,13 0 1,-12 0 16,12 0 0,-13 0 14,10 0 0,-3-1 4,7-2 1,-1 0-3,1-3 1,-10 3-4,6 0 1,-9 2-1,10 1 0,-7 0 0,10 0 0,-14-3 0,7-1 0,2 1 0,8 3 0,-10-3 0,3-1 0,-4 1-2,11 3 0,-10 0 1,3 0 0,-4 0 0,1 0 1,1 0 0,2 0 0,-6 0 0,6 0 1,-10 0-1,13 0 0,-12 0 0,12 0 1,-13 0-1,10 0 0,-6 0 0,6 0 0,-2 0 0,-1 0 0,0 0 0,0 0 0,0 0 0,0 0 0,0 0 0,0 0 0,-2 0 0,2 0 0,-9 0 0,6 0 0,-5 3-2,8 1 1,-9 0-19,6-1 9,-12-1 0,20 2 10,-5-4 0,-2 3 1,-1 1 0,-11-1 2,10-3 1,-9 0-1,13 0 0,-10 1-16,10 2 0,-14-1-32,7 1 1,-4-2 42,11-1 1,-12 1 3,5 2 0,-4-1 2,11 1 0,-8-2 1,8-1 1,-10 0-3,10 0 0,-11 0-2,8 0 0,-3 0 0,6 0 0,7 0-8,6 0 0,-12 0-17,6 0 1,-5 0 23,8 0 0,0 0-1,0 0 0,0-1 3,0-2 1,1 1-21,2-1 0,0 1 4,3-1 1,-2 0 3,2-3 1,-2 3 16,2 0 0,-2-1-7,2 0 0,0-2 1,1 2 0,0 1-2,-3 3 0,-1-3 2,-3-1 1,1-2 2,2 2 1,2 0-2,2 1 1,-2 1-3,-2-1 1,0 2-28,3 1 1,0 0-38,1 0 1,-2 0 47,-2 0 0,-1 0 0,1 0 1,1 3 8,0 1 1,-3-1-11,-1-3 1,-14 1-48,4 2 16,-13-1 37,11 2 30,-3-4 44,2 4-155,2-2-300,-13 2 392,-2-4 0,-8 9 0,-2 2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9:10.802"/>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0 150 12955,'30'-21'-492,"4"2"0,8 13 0,8 3 0,-12 1 497,2-1 1,2 1 29,8-1 1,-12 3-7,2 3 1,0-1-1,7 1 1,3-2 7,3-1 0,0-3-40,3-1 0,3-2 19,1 2 0,2 1 3,-5 3 1,2 0 16,1 0 1,0 0 12,0 0 0,0-1-9,0-2 0,3-2-24,1-2 0,3-1-12,0 1 0,-2-1-9,-2 1 0,-5 3 7,-2 4 1,0 0 5,1 0 0,-6 0 27,-5 0 1,1 0-11,3 0 1,0 0 9,0 0 0,1 0 24,2 0 0,-8 0-26,2 0 1,-6 0-29,5 0 0,0 0-8,7 0 1,-14 0-4,8 0 1,-3-3 3,13-1 0,-12-2 16,5 2 0,-4-2-3,4 2 1,-2 1-12,2 3 1,-12 0-46,5 0 0,-4 0 6,11 0 0,-12 1 32,5 2-17,-15-1 1,21 3 75,-9-2-37,-5-1-8,3 6 4,-16-6 2,16 2 9,-11 0-14,11 2-10,-2 4 9,0-4-14,2 2 11,-6-2 7,6 0 1,2-2-3,10-4 61,6 0-42,0-4-1,-2 2-53,-4-2 24,4 4-6,2 0-2,4 0 10,-4 0 0,0 4-15,-6 3 1,-11-1-21,-6 0 28,-10-3 1,26 2 16,-9-2 0,3-1 31,0 1 1,-8-2-26,11-1 1,-12 0-10,12 0 1,-13 0-15,10 0 0,-13-1 26,7-2 1,-3 0 27,6-3 0,0 2-6,0-2 0,-6 3-26,3 0 1,-10-1-17,13 0 15,-20 1 1,23 3-23,-13 0 17,-9 0-32,20 0 19,-14 0-2,9 0 4,-2 0 4,-4 4-53,0-2-14,0 6 45,0-6 8,-4 2 58,2-4-24,-2 0 7,0 0 9,-2 0-49,-4 0-4,0 4 12,0-2 40,0 2-22,0-4 2,4 0-34,2 0-18,0 0 16,2 0 85,-2 0-30,8 0-30,2 0-12,0 4-14,7-2-41,-11 2 63,11-4 15,-7 0-8,4 0 0,0 0 10,0 0 0,-10 1-14,0 2 0,-10-1-6,10 1 1,-7-1 0,11 1 0,-7-1 14,10 1 0,-11-2 81,10-1-93,-12 0 0,21 0-4,-8 0 0,-6 0-1,-1 0-12,-9 0 13,26 0 0,-6 0 2,16 0 0,-17 0 5,-7 0 0,-8 0 41,12 0 0,-12-1-27,8-2 1,-1 1-18,11-1 0,-8 2-11,2 1 0,-3 0-12,6 0 1,0-1 12,0-2 1,4 1 54,3-1 1,-9-1-44,-1 0 1,-3 1 62,6 3 1,1-3 58,2-1-148,-10 1 15,9 3 15,-15 0-15,11 0-18,7 0 41,2 0-8,3 0 0,1-1 29,-5-2 0,-8 1-165,-5-1 75,-15 2 1,30 1 34,-11 0 1,-4 0 6,-3 0 0,-7 0 28,11 0 0,-11 0 27,7 0 0,-2 0-25,12 0 0,-9 0-26,6 0 39,-12 0-30,22-4 1,-7 2 3,13-1-9,-17 2-15,5 1 17,-13-4 7,16 2 3,-8-2-8,7 4 0,-3-1-1,7-2-9,-12 1 0,10-2-11,-5 4 0,-3 0 17,-3 0 0,-8-1 14,8-2 0,-7 1 1,10-1 1,-11 1-10,10-1 1,-9 1-1,13-1 0,-7 2-31,11 1 1,-8 0-17,8 0 0,-7 3 30,10 1 1,-12-1-19,8-3 0,-6 3 25,6 1 0,1-1 16,0-3 1,6 0-6,3 0 0,-11 0-2,8 0 1,-6-3-1,9-1 1,-2-2-3,-1 2 1,-3 0 30,-1 1 0,-1 1 8,5-1 1,-10 1 6,3-1 0,-4 1-62,1-1 1,-2 2-711,2 1-258,-16 0 953,13 4 0,-38 20 0,3 8 1</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9:07.265"/>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92 30 12948,'-40'-10'-984,"13"4"0,4 11 889,22-3 1,19 15 128,15-7 0,0-1 49,1-3 0,0-2 7,9 2 1,3-3-102,4 0 1,4-1-2,3 1 19,6-1-19,3 2 1,1-4 0,-7-1-16,-10-2 1,6 1 26,4-1 0,7 2 12,3 1 0,-1-3-10,-2-1 0,1 1 10,-1 3 1,-5-1 0,-3-1 10,-4-2 0,-8 0-23,10 1 1,-1 1 6,10-1 0,-5 2-6,-1 1 1,-10-1-1,-4-1 23,3-2 1,-5 1-19,0 3 0,-1 0 0,7 0 1,-1-1 54,-2-2 0,-2 0 96,-2-3-65,-15 3-111,13-5-720,-23 2 548,7 0 0,-11 2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59.187"/>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10 70 12785,'-6'-31'-984,"2"6"130,8 15 857,11 6 0,10 5 7,12 2 0,-7 0 64,3 3 0,-6 1 15,16 3 0,-13-3-11,10-1 0,-4-2-21,4 2 1,3-2-13,1 2 0,6-2-32,-4 2 1,5 0 78,-4 1 0,2 0 2,1-3 1,0-1-34,0-3 0,1 0-47,2 0 1,2 0-18,2 0 1,1 0-4,-1 0 1,2 0 34,1 0 1,0 0 7,0 0 0,1 0-27,2 0 0,-1 0-6,1 0 1,1 0-5,0 0 0,2-1-2,-2-2 1,3 1 29,0-1 0,-2 2 5,-2 1 0,-2 0-16,-1 0 0,-3-1-23,-1-2 1,0 0 5,1-3 0,0 3 10,-3 0 0,0-1 8,-1 0 1,-7 1 16,4 3 0,-13 0 2,9 0 1,-13 0 31,10 0-91,-15 0-33,18 0 1,-10 1-85,11 2 129,-16-1 58,5 2 58,-13-4 31,7 0-76,-10 0-44,-6 0-1001,-8 0 912,2 13 0,-6 0 0,2 11 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33.659"/>
    </inkml:context>
    <inkml:brush xml:id="br0">
      <inkml:brushProperty name="width" value="0.04295" units="cm"/>
      <inkml:brushProperty name="height" value="0.04295" units="cm"/>
    </inkml:brush>
  </inkml:definitions>
  <inkml:trace contextRef="#ctx0" brushRef="#br0">370 306 8334,'0'-10'-65,"0"0"0,-1 0 0,-2 0 0,-3 0 132,0 0 370,2 4 0,0 1 0,-3 3-247,-2-2 1,-1 1-1,-1 3 1,-2 1-1,-4 2 35,-2 4 1,-1 6 0,-1 4-1,-1 2-24,-2 1 1,-2 3-1,1 2 1,2 0-174,2 3 1,0 0-1,7 0 1,2-2-110,1 2 0,2-3 0,2-1 0,4-2-49,2-2 1,1-1-1,1-7 1,2 1 20,4-5 1,3-2 0,3-6 0,4 0-19,2 0 0,2-1 0,1-2 1,3-4-24,0-2 0,1-4 1,1-2-1,-4 1 107,-2-1 0,-5 2 0,-3 2 0,-2 0 431,-1 1 1,-1-2 225,-2 5 1,-3 1-386,-4 0 1,0 5 0,-1 1 0,-1 5-65,-2 4 0,-2 1 1,2 0-1,1 0-66,-1 0 1,2 3 0,-1 1-1,3-2-139,3-1 1,0-2 0,3-1 0,3-3-23,3 0 1,0-1 0,2-2 0,-1 2 18,1-2 0,2-1 0,-1-2 0,-1-1-280,1-2 0,1-3 0,-3 0 0,-3-2 108,-3-1 0,-4 0 1,0 0-1,-2 0 42,-1 0 1,-4 1 0,-3 1 0,-3 3 111,-3 0 1,-2 2-1,-3 3 1,3 0 52,0 0 0,2 0 0,3 0 326,0 0-365,0 0 1,6 0 0,4 0 0,5 0-18,4 0 1,4-3 0,2-1 0,0 1 6,3-1 0,4 1 1,2-2-1,-2 0 77,-1 3 1,-1 1-1,-1 1 1,-1 0 119,-2 0 0,-2 0 0,1 1 0,0 2-57,-3 4 0,-4 4 0,-3 1 0,0 0 162,-3 0 1,-1 0-1,-1-2-15,0 0 1,-4 0 83,-3 0-259,-2-4 1,3-6-1,3-7 1,3-2-222,3-1 1,2-1-1,4-1 1,0-2-178,2 2 0,0 1 0,-3 1 0,-2 1 91,2 2 1,1 0 205,1 3 0,-3 2 0,-2 5 0,0 4-1,-3 2 1,-1 2-1,-1 1 1,1 2 198,2-2 0,0-1 0,2-1 0,1-1-42,-1-2 1,-1 0 0,2-3-73,2-2 1,-2-1 0,0-1 0,1-1-21,-1-2 1,1 0-1,-2-3 1,0-3-12,3-3 0,-2 0 0,0-1 1,2 1 7,1-1 1,-2 1-1,-1-2 1,2 1-46,1-1 1,1 2-1,1 4 1,1 3 4,2 0 0,-1 1 0,-3 2 0,0-2 32,0 2 1,-1 5 0,-1 4 0,-2 2 125,2 1 0,0 3 0,0 1 0,-3-2 23,0-1 1,-2 2 0,-3 1-20,0-2 0,-1-1 0,-2-2 1,-4-2 43,-2-4 1,-2 1 0,-1 0 0,-2-2-452,2-1 1,1-1 0,1 0-2357,0 0 2626,4 0 0,2-4 0,4-2 0</inkml:trace>
  <inkml:trace contextRef="#ctx0" brushRef="#br0" timeOffset="229">1320 166 8457,'-1'-6'558,"-2"3"1,0 3-1,-2 5 1,0 5-98,3 5 1,-2 7 0,0 3 0,2 0-336,1 3 0,1 1 0,0 1 0,0-1-346,0-2 0,-3 1 0,-1-1 0,1 1 19,-1-1 1,1-3 0,-3-4 200,-2 0 0,-1 0 0,-1 0 0</inkml:trace>
  <inkml:trace contextRef="#ctx0" brushRef="#br0" timeOffset="514">1161 505 8341,'0'-10'526,"4"4"0,3 3-347,2 2 1,0 2 0,-1 1-1,-2 3-64,2 0 1,-2 5 0,-1 4 0,0-2-18,-3-1 1,0-1 0,0 0 655,2 0-547,-1 0 1,-4-6-1,-1-4 1,-2-5 33,2-4 1,2-2 0,3-1 0,4-3-309,2 0 1,5-1-1,3-2 1,2 2-361,1-2 0,3 3 0,2 2 0,-1 3-273,1 3 1,1 0 0,-2 3 0,-3 2-43,-3 1 0,-1 2 0,-3 2 742,-2 4 0,3 2 0,1 1 0</inkml:trace>
  <inkml:trace contextRef="#ctx0" brushRef="#br0" timeOffset="1063">1610 455 8341,'10'0'450,"-1"-1"1212,-2-2-820,-3-3 0,-5-3-571,-2 2 1,-3 3 0,-4 4-68,0 0 1,0 1 0,0 1-1,-1 3-39,-2 0 0,1 5 1,-1 4-1,2-2-400,1-1 1,3 2 0,2 1 0,-1-2-47,1-1 1,2-1 0,0 0-153,2 0 0,2-3 294,2-1 0,3-3 1,4-1-1,1-4-102,2-5 0,0-3 0,2-2 0,0-2 200,-3 2 1,-1 1-1,-2 0 1,-1-1 84,-2-2 0,-2 4 1,1 4 280,0-2 1,1 2-113,-2 0 1,-1 5-1,-4 1-103,-2 5 0,1 4 0,-1 2-92,2 2 1,1-1 0,0 1 0,0-2-39,0-1 0,1-3 0,2-1-4,4 2 1,2-3-1,1-2 1,0-2 30,0-1 1,0 0-1,1-1 1,1-2 4,2-4 0,-1-2 1,-2-1-1,0 0-114,-1 0 0,2 0 1,-5-1 94,2-2 1,0-2 0,-2-2-65,-4 4 134,-2 2 1,-2 5 0,-2 4 3,-4 4 0,1 3 0,1 3 0,-1-2 116,1 2 0,2 1 1,0 1-143,2 0 0,1 0 1,1-1-1,2-1-209,4-2 1,2-3-1,2 0 1,1-2-1456,2-1 1,2-1 1622,-2-2 0,3-3 0,-1-4 0</inkml:trace>
  <inkml:trace contextRef="#ctx0" brushRef="#br0" timeOffset="1171">1891 315 8203,'-10'-3'-228,"0"-1"0,3 1 0,1 3-656,-2 0 884,3 0 0,-3 0 0,2 0 0</inkml:trace>
  <inkml:trace contextRef="#ctx0" brushRef="#br0" timeOffset="1909">1951 355 8341,'10'6'121,"-3"1"1,-2-2-1,1 0 268,-1 3 1,-2 1 0,0 1-1,-2 0 220,-1 0 0,0 3 0,0 1-261,0-2 0,-3-1 1,-2-2-47,0-2 1,-2 0-606,-3-3 1,4-2 0,3-5-186,2-4 1,4-2 0,2-1 0,0 0 186,3 0 0,1 0 0,1 0 0,0 0-222,0 0 1,0 1 0,-1 1 726,-2 2 0,0 5 2,-3 1 0,0 1 0,-2 5 0,2 2 53,-2 1 0,-1 1 1,-1 0-23,0 0 1,4 0-232,3 0 1,2-4 0,1-3 0,0-2-234,0-1 0,1 0 1,1-1-1,2-1 64,-2-2 0,2-3 1,0-1-1,-2-3 67,-1-3 0,2 0 0,1 1 0,-3-4-15,-3-2 1,0-4 0,-1-2 0,1 0 16,-1-3 1,1-8 0,-2-1 0,1 0 136,-1 1 1,-3 7 0,1 6 0,-1 3 487,1 3 0,-1 3-5,-3 4 0,-4 6 0,-3 5-349,-2 8 1,-1 5-1,0 6 1,0 1-162,0 2 0,4 3 1,2 4-1,1-1 7,-1-2 1,0 0-1,2-2 1,-2-1-93,2 1 0,1-2 1,1-3-1,0-1-1,0-2 0,0-3 0,0-4 0,0 0-58,0 0 0,4-4 117,3-3 1,-1-2-1,0-2 1,1-2-19,-1-4 0,1-2 0,-2-1 0,0 0-72,3 0 1,1 0-1,2 0 1,1 0-12,2 0 0,2 1 0,-1 2 1,-1 3 19,1 0 0,1 2 1,-2-1-1,-2 2 105,-1 1 1,-4 4 0,-2 3 0,0 2 307,-3 1 1,-1 1 0,-1 1 0,-1 2 180,-2-2 1,-3-1-1,-5-2 1,-1-1-293,-2-2 0,1-2 0,2 1 0,-1 0-533,-2-3 1,1 0 0,2 0-1860,-2 2 2182,1-1 0,-2-7 0,4-2 0</inkml:trace>
  <inkml:trace contextRef="#ctx0" brushRef="#br0" timeOffset="2128">2179 196 8686,'-10'-10'1398,"6"3"-888,4 1 0,2 2 1,7-1-1,4 0 1,5 2 16,6-1 1,7 2 0,4-1 0,0 2-456,3 1 1,-1-3-1,-2-1 1,-4 2-176,-2 1 0,-3 1 0,-9 0 1,-4-1-2285,-2-2 932,-5 1 0,-8-1 1455,-8 6 0,-4 3 0,-6 4 0</inkml:trace>
  <inkml:trace contextRef="#ctx0" brushRef="#br0" timeOffset="4188">3089 845 8147,'6'-16'187,"-3"2"0,-1 2 0,0 1 0,2 2 0,-2 2 0,-1 5 0,-2 6 843,-2 7 0,-3 5 0,-3 5-956,2 2 0,-5 2 0,2 3 0,-1-2 277,0 2 0,0-2-377,-2 0 1,5-3 0,-1-1 0,2-4-141,2-5 0,2-2 0,0-1 106,2 0 1,2-4 0,2-3-1,5-2 27,4-1 0,1-4 0,3-3 0,2-1-226,1 1 0,1-4 0,0 4 0,0-1-266,0-1 0,-1 3 0,-1 1 0,-3-1-676,0 1 1,-2 2 1200,-3 0 0,0-2 0,0-1 0</inkml:trace>
  <inkml:trace contextRef="#ctx0" brushRef="#br0" timeOffset="4513">3230 936 8147,'0'-10'2390,"-4"0"-2258,2 4 0,-2 6 1,4 7 139,0 2 0,0 1 0,1 0 0,1 0-65,2 0 1,-1 3-1,-3 2 1,0-1-21,0 1 1,-3 1 0,-2 0 0,1 1-30,-1 0 0,-1 4 0,1-4 0,1 1 1,-1-1 0,-1 0 1,1-3-1,1-2-375,-1-1 1,2-1-133,3 0-851,0-4 347,0-2 0,0-5 0,0-2-190,0-4 0,1-2 1042,2-1 0,3-4 0,4-2 0</inkml:trace>
  <inkml:trace contextRef="#ctx0" brushRef="#br0" timeOffset="4832">3500 926 8028,'6'-4'520,"-3"-3"1,-3 2 304,-3 2 0,-3 3 0,-4 5 0,0 5-491,0 5 1,0 3 0,0 0-1,0-2-103,0 2 0,1 1 0,2 1 0,4-1-334,2-2 1,1 0 0,0-3-140,0-2 0,4-5 0,3-4 0,2-2 81,1-1 0,3-1 0,2-4 0,-1-3 105,1-5 0,-3-3 1,-4 1-1,-3 0 30,0-3 0,-2 2 1,-3 1-1,0 0-162,0 3 1,-4 1 0,-3 2 0,-2 2-1197,-1 4 1,0 2-320,0 1 1703,4 0 0,-2 4 0,2 2 0</inkml:trace>
  <inkml:trace contextRef="#ctx0" brushRef="#br0" timeOffset="5055">3720 865 8620,'7'-3'2142,"-1"-1"-1479,-3 1 1,2 3-314,-2 0 0,2 4 0,3 3 0,-2 3 0,2 3-83,1 4 0,0 1 1,-1 0-1,-2-3-357,2 0 1,-2 2-1,-1-1 1,1 1-395,-1-1 0,-2-3 0,0 0 0,-2-2-444,-1-1 1,0-3-2461,0-1 3388,0-3 0,-4-3 0,-2-6 0</inkml:trace>
  <inkml:trace contextRef="#ctx0" brushRef="#br0" timeOffset="5232">3870 885 8263,'7'-10'0,"-2"0"957,0 0 1,-2 6-387,-3 4 1,-4 4 0,-3 7-1,-2 2-259,-1 4 1,-3 1 0,-2 0-1,0-2-111,-3 2 0,2 0 1,1 0-1,0-3-426,3 0 1,-2 1-1,0-1 1,2-1-739,1 1 1,2-2 0,2-3 962,4 0 0,-2 0 0,-1 0 0</inkml:trace>
  <inkml:trace contextRef="#ctx0" brushRef="#br0" timeOffset="5465">4081 1005 9076,'0'-10'981,"0"4"0,0 3 0,0 6-351,0 4 0,0 5 0,0 3 0,0 0-440,0 3 0,0-2 0,0 0 0,-1 1-687,-2-1 1,-3 2 0,-4-2 0,0 0 269,0-3 0,3 1 0,1-1 0,-1-3-2996,1-3 3223,2-4 0,0 5 0,-2-2 0</inkml:trace>
  <inkml:trace contextRef="#ctx0" brushRef="#br0" timeOffset="5671">4330 995 7999,'3'-10'0,"2"0"0,0 1 955,3 2 0,1 0 0,2 3-511,2 2 1,0-2 0,3 0 0,2 2 0,1 0-520,1-1 1,2 1 0,-1-1 0,-2 2-568,0 1 1,-4-1 0,-1-1-458,0-2 1099,-2 1 0,-2-1 0,-6-2 0</inkml:trace>
  <inkml:trace contextRef="#ctx0" brushRef="#br0" timeOffset="5897">4550 815 8020,'-10'0'468,"3"3"0,1 1-201,-2-2 0,2 0 0,0 0 0,-2 3 1,-1 0 781,-1 3 0,3 4 0,1 3 1,-1 0-667,1 3 0,2 1 0,3 0 0,-1-1-240,-2-2 0,1 0 0,3 2 0,0-3-63,0 0 0,0-2 1,0-3-1,0 0-1084,0 0 0,-1 0-551,-2 0 0,-3-3 1,-4-2 1554,0 0 0,-4 2 0,-2-1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57.775"/>
    </inkml:context>
    <inkml:brush xml:id="br0">
      <inkml:brushProperty name="width" value="0.20044" units="cm"/>
      <inkml:brushProperty name="height" value="0.40088" units="cm"/>
      <inkml:brushProperty name="color" value="#FFFC00"/>
      <inkml:brushProperty name="tip" value="rectangle"/>
      <inkml:brushProperty name="rasterOp" value="maskPen"/>
    </inkml:brush>
  </inkml:definitions>
  <inkml:trace contextRef="#ctx0" brushRef="#br0">40 120 12906,'-21'-17'-984,"6"-5"120,11 20 696,26-7 1,2 10 112,19 2 60,-15-1 22,17 2 0,-15-1 86,20 1-66,-11 3 0,9-5 25,-5 1 1,-4-2-21,4-1 1,-4-1 36,15-2 0,-4-3-29,6-4 1,-3 0-34,0 0 1,-2 4-7,-1 3 1,-2 2-30,2 1 0,-8 0 16,8 0 0,-13 0 64,9 0 0,-13 0-25,10 0 1,-11 0-11,11 0 1,-10 0-21,13 0 0,-9 1-30,13 2 1,-13-1 22,9 1 0,-13-1 4,10 1 1,-5-1 54,8 1 0,-1-2-28,5-1 0,-11 0-7,7 0 1,-10 0-45,11 0 0,-13 0-7,6 0 1,-10 0 13,10 0 13,-13 4 1,23-2-11,-7 1 0,-2-2 0,2-1 1,-10 0-3,13 0 1,-15 4 1,9 3 1,-11 0-84,5 3 0,-8-6 63,8 6 0,-8-5 18,8 1 1,-8-2-6,8 2 145,-5-3-121,18 5 0,-6-5-21,9 3 3,-13 1 1,9 2-22,-3-2 1,-4-2-1,-2-2 1,3-1 19,10 1 0,-10-2 24,3-1 1,-6-1 1,6-2 1,0 1-21,4-1 0,-9 2-3,8 1 1,-13 0-4,10 0 0,-5 0-2,8 0 1,-9 0 35,3 0 0,-9 3-11,12 1 1,-15-1 4,12-3 0,-15 1-22,11 2 0,-13 0-10,10 3 1,-9-2-12,10 2 42,-14-3 11,25 1-14,-7-4 1,18-1 56,-3-2-66,-15 1 0,7-3-4,-8 2-32,-5 1 17,10-2 49,-5 4-1,13 0-32,0 0-8,0 0 7,0 0-5,0 0-4,0 0 98,0 0-67,-4 0 0,1-1-2,-3-2-34,-14 1-2,11-2 0,-10 4-7,16 0 0,-9 0-13,-1 0 0,-11-1 7,10-2 1,-13 1 17,10-1 1,-4-2 62,11-2 1,-8 1-51,8 0 0,-13 3 22,9 0 0,-12 2-33,12 1 0,-10 0-6,11 0 1,-9 0-4,9 0 1,-9 0 3,9 0 9,-12 0-3,22 0-1,-9 0 1,16 0 31,-8 0 26,-6 0-20,-6 0-26,-4-4-25,0 2 2,0-2-1,0 4 21,4 0 28,-2 0-20,6 0 0,-2 0-14,4 0 1,-13-4-10,9 2-6,-9-2 104,9 4-44,-2-4-30,-4 2-20,4-6-9,-2 6-122,6-2 90,2 8 1,5-2 18,2 1 17,-12-2 0,6 2-17,-4 1 0,-5 2 1,1-2 0,-9 2 23,16-2 1,-17-1 34,14-3 0,-6 0-17,12 0 0,-14 0 37,8 0 1,-8 0-53,7 0 0,-1 0-7,5 0 1,-9 0-2,6 0 1,-9 0-4,9 0 0,-12-1 36,8-2 0,-5 1 13,8-1 1,-1 1-26,5-1 1,-7 1-11,10-1 1,-10 2-63,13 1 0,-13 0-6,10 0 1,-5 0-5,8 0 1,-2 0 11,2 0 1,-3 1 60,0 2 1,0-1 20,4 1 1,-10-2-26,6-1 0,-13 0 131,7 0 1,-2 0-100,8 0 1,-7 0-28,4 0 1,-11 0-7,8 0 0,3 0-9,10 0 1,-12-1-5,2-2 1,-1 1 6,5-1 1,5-2 5,1-2 0,-9 2 107,5 2 0,-9-1-59,13 0 1,-12-2-35,5 2 1,2 0-58,5 1 1,-6 1 14,6-1 1,-13 2 8,9 1 0,-12-3 6,12-1 1,-13 0 31,10 1 0,-13 0 66,7-3 1,-13 2 79,6-2-60,-13-1-70,19-3 1,-9 0-62,13 0 0,-10 3 6,0 1-19,-13 3 14,19-1-420,-13 4-541,2 0 0,-10 0 871,-55 22 1,11-7 0,-38 18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0:45.370"/>
    </inkml:context>
    <inkml:brush xml:id="br0">
      <inkml:brushProperty name="width" value="0.05727" units="cm"/>
      <inkml:brushProperty name="height" value="0.05727" units="cm"/>
    </inkml:brush>
  </inkml:definitions>
  <inkml:trace contextRef="#ctx0" brushRef="#br0">0 199 26210,'6'-4'0,"-3"-3"-1625,-2-2 0,-1-1 0,1 1 0,1 1 1654,2 2 1,3 3 819,0 0 0,2 2 1,1 1-634,0 0 1,0 0 0,0 0-1,0 0 52,0 0 1,3 0 0,2-1 0,0-1-27,3-2 0,1 1 0,1 3 0,0-1-136,0-2 0,3 1 0,2-1 1,-1 2-112,1 1 0,1 0 0,-1 0 0,-1 0 335,1 0 1,6-3-1,-1-1 1,1 1-18,0-1 0,2 1 0,1-3 1,-2-1-270,-1 1 1,2-1 0,1 3 0,-2 1 82,-1-1 0,-2 2 0,-2-1 0,-4 2-145,-2 1 0,-1 0 0,-1 0 0,-1 0-11,-2 0 1,-3 0-1,0 0 1,-2 0 67,-1 0 1,3 0-1,1-1 1,-2-1 142,-1-2 0,-1 1 1,0 2-1,0-1-32,0-2 1,0 1 0,-1 2 0,-1-1-47,-2-2 1,0 0 0,2 2 33,-2-2 1,-2 0-189,2 1 0,-3 0-742,0-3-701,-2 3 1,-1 0-545,0 6 1,-1 3 1780,-2 4 1,-7 4-1,-6 2 1</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0:44.311"/>
    </inkml:context>
    <inkml:brush xml:id="br0">
      <inkml:brushProperty name="width" value="0.05727" units="cm"/>
      <inkml:brushProperty name="height" value="0.05727" units="cm"/>
    </inkml:brush>
  </inkml:definitions>
  <inkml:trace contextRef="#ctx0" brushRef="#br0">0 100 15913,'0'-7'-3208,"0"1"1996,0 3 962,0-1 1,4 4 637,3 0 0,2-1 0,1-1 0,0-2-125,0 2 1,3 1-1,2 0 1,-1-1-56,1-2 1,2 1 0,0 3 0,2 0-21,1 0 0,0-3 0,0-1 0,0 2-117,0 1 0,3 1 0,1-1 0,-2-1 236,-1-2 0,1 1 1,0 3-1,-2 0-28,-1 0 0,2-1 0,-4-1 0,1-2 26,-1 2 1,1 1 0,-1 1-1,1 0-257,-1 0 1,1 0 0,-1 0 0,2 0-37,1 0 0,0 0 0,1 0-25,2 0 0,-1 0 1,1 0-1,-2 0 0,-1-1-12,0-2 0,0 1 1,1-1-1,1 2 16,2 1 0,-1 0 0,-3 0 1,0 0-32,0 0 1,0 0-1,0 0 1,0 0 39,0 0 0,0 0 0,-1 0 0,-1 0 28,-2 0 1,0 0 0,2 0 0,-3 0 69,0 0 0,-2-3 1,-3-1-1,0 2-16,0 1 0,-3 1 1,-2-1-285,0-2-840,-2 1 569,-3-2 1,-4 4 0,-3 0-866,-2 0 1310,-1 4 0,-4 2 0,-2 4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23.562"/>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3000 200 9127,'7'4'1,"-1"3"0,0 6 1,2 4-306,-2 2 0,1 1 1,2-1 630,-2-2 1,0 0 0,-2-2 0,-1-1 264,1 1 1,-1 1 0,-2-1-1988,2 0 1,-1-2 1394,-3 0 0,0-6 0,0-3 0</inkml:trace>
  <inkml:trace contextRef="#ctx0" brushRef="#br0" timeOffset="216">3160 230 8804,'0'-10'903,"-1"4"0,-2 4 0,-4 6-673,-2 6 0,-2 4 0,-2 6 0,-3-1 202,0-2 1,-5 4-1,4-2 1,-1-1-564,-1 1 0,4 2 1,2-4-1,2 2-1379,1 1 0,3-3 1510,1-1 0,3-3 0,-1 1 0</inkml:trace>
  <inkml:trace contextRef="#ctx0" brushRef="#br0" timeOffset="496">3230 450 9690,'0'10'1006,"-2"0"1,-3 0-330,-1 0 1,-8 1 0,7 1-418,-1 2 0,1-1 0,0-3 0,4 0 0,3-1-193,3-2 0,7 0 0,7-3 0,2-2-805,1-1 1,4-1 0,2 0-1,1 0-784,-1 0 1,-3 0 1521,0 0 0,-2-4 0,-1-2 0</inkml:trace>
  <inkml:trace contextRef="#ctx0" brushRef="#br0" timeOffset="740">3451 480 8262,'-4'7'803,"-3"-1"0,1 0 0,1 2 0,0-2 82,3 2 0,-2 1 0,0 2 0,1 1-493,-1 2 1,1 2 0,-2-2 0,0-2-981,3-1 1,0 2 0,0 2-1,-2-1-1134,2 1 1,1-2 1721,1-3 0,0 0 0,0 0 0</inkml:trace>
  <inkml:trace contextRef="#ctx0" brushRef="#br0" timeOffset="741">3691 540 8696,'-17'0'0,"2"0"1839,0 0 1,5 0-1253,4 0 0,0 4 1,-1 3-1,4 2-288,2 1 1,5 0 0,4 0 0,4 0-263,5 0 1,2-3 0,2-2 0,1 1-871,2-1 1,7-2-1,-1 0 1,1-2-770,0-1 0,-4 0 1602,-1 0 0,1-4 0,3-2 0</inkml:trace>
  <inkml:trace contextRef="#ctx0" brushRef="#br0" timeOffset="986">4030 391 8202,'10'-3'903,"0"-1"0,1-2 0,2 2 1,4 2-290,2 1 1,0 1 0,-1 0 0,-2 0-885,2 0 1,-3 0 0,-2 0 0,-2 0-1814,-1 0 0,-3 0 2083,-1 0 0,-3-4 0,1-2 0</inkml:trace>
  <inkml:trace contextRef="#ctx0" brushRef="#br0" timeOffset="1182">4181 279 9175,'-10'1'951,"0"2"0,1 6 1,1 6-1,2-1-634,-2 1 0,-1 1 0,-1 0 0,1 1-139,2 0 0,0 3 0,3-5 1,1-1-1658,-1 1 1,2 1 0,-1-2 1478,2-2 0,1-1 0,0-1 0</inkml:trace>
  <inkml:trace contextRef="#ctx0" brushRef="#br0" timeOffset="1427">4640 179 8890,'-1'-16'0,"-2"4"0,-3 3 2812,0 3-2163,2-1 0,5 7 0,1 6-311,2 5 1,3 6-1,-1 0 1,1 2 144,-1 1 0,1 0 0,3 1 0,0 1-318,0 2 0,1-1 1,1-3-1,2 0-6,-2 0 0,-1 0 1,-1-1-1,0-2-1249,0-4 0,-1-2 0,-1-1-3545,-2 0 4635,-3-4 0,5 2 0,-2-2 0</inkml:trace>
  <inkml:trace contextRef="#ctx0" brushRef="#br0" timeOffset="1646">4790 229 9189,'-7'-9'0,"2"1"420,0 2 0,1 3 0,1 1-26,-4 4 0,-3 5 1,-2 6-1,-3 4 237,0 2 1,-1 4 0,-2 1 0,2-1-824,-2 1 1,0-2 0,1 1 0,4-2-1798,2-1 1,1 0 1988,0 0 0,0 0 0,0 0 0</inkml:trace>
  <inkml:trace contextRef="#ctx0" brushRef="#br0" timeOffset="2640">5051 440 9086,'6'-4'1136,"-3"2"-784,-6-1 0,-2 6 0,-3 4 0,2 2 97,-2 1 1,0 0 0,1 0 0,4 0-316,2 0 0,1 0 0,1-1 0,1-1-119,2-2 1,8-2 0,1 1 0,4 0-233,0-3 0,1 2 0,-1 0 0,2-2-827,1-1 0,-3-1 1,-2 0 1043,0 0 0,-2-9 0,-3-2 0</inkml:trace>
  <inkml:trace contextRef="#ctx0" brushRef="#br0" timeOffset="2732">5250 479 8221,'6'-6'1753,"-3"6"0,-5 7 0,-2 2-1281,2 1 1,1 3-1,0 1 1,-1-1-523,-2 1 1,1-2-1,3 2 1,0-1-319,0 1 1,0-1 0,0-2 367,0 2 0,0-1 0,0 2 0</inkml:trace>
  <inkml:trace contextRef="#ctx0" brushRef="#br0" timeOffset="2994">5541 409 9504,'-10'0'0,"1"1"1100,2 2 1,3 4-1,4 5-887,0 2 1,-3 2-1,-1-1 1,2-1-766,1 1 1,1 1-1,0-2 1,0-2 551,0-1 0,-4 3 0,-2 2 0</inkml:trace>
  <inkml:trace contextRef="#ctx0" brushRef="#br0" timeOffset="3220">5531 400 8279,'4'-13'280,"3"-1"1,0 1-1,2 3 223,2 0 1,2 1 0,-1 2 0,2 4-145,-2 2 0,-1 1 0,-1 1 0,-1 2-193,-2 4 0,-3 2 1,-4 2-1,-1 2-719,-2 4 0,-6-1 1,-5-1 320,2 0 1,1-2 0,2-3 0,2 0-1,4 0-390,2 0 0,5-3 0,3-2 692,2 0 1,4 2 0,1-1 0,-2 1 0,-1-2 966,-1 0 1,-4 2-506,-3 0 0,-6 1 1,-5 0-1,-3-3-405,-3 0 1,-2 1 0,1-1-1,1-1-1221,-1 1 1094,2-2 0,3 1 0,0 2 0</inkml:trace>
  <inkml:trace contextRef="#ctx0" brushRef="#br0" timeOffset="3986">5960 150 9968,'-7'-19'0,"2"2"377,0 4 0,6 3 0,8 5 1,5 5 34,2 5 0,9 13 1,-5 5-1,1 6 95,0 4 1,-2 6 0,-2 6-416,-4 0 1,-3 2 0,-5 3-1,-7 0 1,-10 0-284,-10 0 1,-15 4 190,-6 3 0,-14-2 0,-4-1 0</inkml:trace>
  <inkml:trace contextRef="#ctx0" brushRef="#br0" timeOffset="-2298">290 0 11199,'-10'1'0,"-1"2"161,-2 4 0,1 6 0,-2 5 0,-2 4 87,-4 5 0,-1 5 0,-5 4 0,-1 1 324,1 0 1,2 4 0,4-5 0,2-2-462,5-4 1,1-1 0,8-5 0,2-3-461,1-3 1,5-1 0,4-3 0,4-3-90,5-3 1,2-1-1,1-3 1,1-1 437,2 1 0,3-2 0,4 2 0</inkml:trace>
  <inkml:trace contextRef="#ctx0" brushRef="#br0" timeOffset="-1855">831 319 8250,'0'-10'654,"0"3"1,1 2 151,2 0 1,0 2-366,3 3 1,1 6 0,2 2 0,-1 6 46,-2 1 0,1-1 0,2 2 0,-1 1-294,-2-1 1,0 2-1,2-1 1,-3 1-1,0 0-807,-3-2 0,-1-3 1,-1 1-980,0 0 0,-1-2 0,-1 1 1592,-2-2 0,-3-5 0,1-2 0</inkml:trace>
  <inkml:trace contextRef="#ctx0" brushRef="#br0" timeOffset="-1623">1001 279 8250,'0'-10'419,"-1"4"0,-2 3 165,-4 2 1,-1 2-1,-1 4 1,0 5-172,-2 5 0,-5 2 1,-1 2-1,-1 1 140,1-3 0,0 3 0,2-3 0,1 1-559,-1-1 0,-1 0 0,2-3 0,3-2-1043,3-1 1,1-1 0,3 0 0,1 0 1048,-1 0 0,2 0 0,-2 0 0</inkml:trace>
  <inkml:trace contextRef="#ctx0" brushRef="#br0" timeOffset="-1199">1210 479 8325,'0'-4'357,"0"4"0,-3 5 0,-2 7 0,1 2 653,-1-2 0,-1-1 1,2-1-1,2 0-750,1 0 1,1 0-1,0 0 1,1 0-516,2 0 0,3-4 0,4-3 1,0-2-461,0-1 0,4 0 1,2 0-1,0-1-85,-3-2 0,1-3 0,1-4 0,-1 0 486,1 0 1,-2-3 0,-3-1 561,0 2 0,-4 1 539,-3 1 0,-2 6 0,-2 2 141,-2 5 0,-3 8 0,-4-1 0,0 2-469,0 2 1,0-1 0,0 2-1,1 0-705,2-3 1,0 2 0,3 0 0,2-2-1379,1-1 1,1-1 1623,0 0 0,0 0 0,0 0 0</inkml:trace>
  <inkml:trace contextRef="#ctx0" brushRef="#br0" timeOffset="-987">1581 480 11333,'0'10'2037,"0"0"1,-1 0-1882,-2 0 1,-2 3 0,-3 2 0,2-1-195,-2 1 0,0 1 1,0-1-1,2-1-2086,-2 1 0,2-2 0,1-3 2124,0 0 0,2 0 0,3 0 0</inkml:trace>
  <inkml:trace contextRef="#ctx0" brushRef="#br0" timeOffset="-710">1591 550 7126,'4'-22'0,"3"1"0,2 3 239,1 2 1,0 0-1,0 2 564,0 2 1,0 1 0,0 2 0,1 2-447,2 4 0,0 2 1,2 1-1,0 0 1,-3 0-503,-1 0 0,-2 1 1,-1 2-1,-3 4-2291,0 2 2436,-2 1 0,-7 0 0,-2 0 0</inkml:trace>
  <inkml:trace contextRef="#ctx0" brushRef="#br0" timeOffset="-709">1611 560 8590,'14'-4'1251,"-1"2"1,3-1-1,2 2-958,1 1 1,4-3-1,1-1 1,-1 2-325,1 1 0,1 1 1,4 0-1,0 0 31,2 0 0,1-4 0,-2-2 0</inkml:trace>
  <inkml:trace contextRef="#ctx0" brushRef="#br0" timeOffset="-435">2270 430 8275,'-6'-7'648,"3"1"0,3-1 0,3 1-166,4 3 1,3-1 0,2 0-579,2 2 1,3 1 0,-1 1 0,1 0 0,-1 0-737,2 0 0,-2 0 0,-1 0 832,0 0 0,-2-9 0,-3-2 0</inkml:trace>
  <inkml:trace contextRef="#ctx0" brushRef="#br0" timeOffset="-251">2381 229 8620,'-10'4'930,"4"-1"0,2 4 0,1 3-140,-1 3 1,-2 4 0,1 1 0,1 3-331,-1 3 1,-2-1 0,1-2-667,0 2 0,-1-4 0,2 2-2193,0-2 0,-1 2 2399,-1-4 0,-6 2 0,2 1 0</inkml:trace>
  <inkml:trace contextRef="#ctx0" brushRef="#br0">3000 199 9127,'7'4'1,"-1"3"0,0 6 1,2 4-306,-2 2 0,1 1 1,2-1 630,-2-2 1,0 0 0,-2-2 0,-1-1 264,1 1 1,-1 1 0,-2-1-1988,2 0 1,-1-2 1394,-3 0 0,0-6 0,0-3 0</inkml:trace>
  <inkml:trace contextRef="#ctx0" brushRef="#br0" timeOffset="216">3160 230 8804,'0'-10'903,"-1"4"0,-2 4 0,-4 6-673,-2 6 0,-2 4 0,-2 6 0,-3-1 202,0-2 1,-5 4-1,4-2 1,-1-1-564,-1 1 0,4 2 1,2-4-1,2 2-1379,1 1 0,3-3 1510,1-1 0,3-3 0,-1 1 0</inkml:trace>
  <inkml:trace contextRef="#ctx0" brushRef="#br0" timeOffset="496">3230 450 9690,'0'10'1006,"-2"0"1,-3 0-330,-1 0 1,-8 1 0,7 1-418,-1 2 0,1-1 0,0-3 0,4 0 0,3-1-193,3-2 0,7 0 0,7-3 0,2-2-805,1-1 1,4-1 0,2 0-1,1 0-784,-1 0 1,-3 0 1521,0 0 0,-2-4 0,-1-2 0</inkml:trace>
  <inkml:trace contextRef="#ctx0" brushRef="#br0" timeOffset="740">3451 480 8262,'-4'7'803,"-3"-1"0,1 0 0,1 2 0,0-2 82,3 2 0,-2 1 0,0 2 0,1 1-493,-1 2 1,1 2 0,-2-2 0,0-2-981,3-1 1,0 2 0,0 2-1,-2-1-1134,2 1 1,1-2 1721,1-3 0,0 0 0,0 0 0</inkml:trace>
  <inkml:trace contextRef="#ctx0" brushRef="#br0" timeOffset="741">3691 540 8696,'-17'0'0,"2"0"1839,0 0 1,5 0-1253,4 0 0,0 4 1,-1 3-1,4 2-288,2 1 1,5 0 0,4 0 0,4 0-263,5 0 1,2-3 0,2-2 0,1 1-871,2-1 1,7-2-1,-1 0 1,1-2-770,0-1 0,-4 0 1602,-1 0 0,1-4 0,3-2 0</inkml:trace>
  <inkml:trace contextRef="#ctx0" brushRef="#br0" timeOffset="986">4030 390 8202,'10'-3'903,"0"-1"0,1-2 0,2 2 1,4 2-290,2 1 1,0 1 0,-1 0 0,-2 0-885,2 0 1,-3 0 0,-2 0 0,-2 0-1814,-1 0 0,-3 0 2083,-1 0 0,-3-4 0,1-2 0</inkml:trace>
  <inkml:trace contextRef="#ctx0" brushRef="#br0" timeOffset="1182">4181 279 9175,'-10'1'951,"0"2"0,1 6 1,1 6-1,2-1-634,-2 1 0,-1 1 0,-1 0 0,1 1-139,2 0 0,0 3 0,3-5 1,1-1-1658,-1 1 1,2 1 0,-1-2 1478,2-2 0,1-1 0,0-1 0</inkml:trace>
  <inkml:trace contextRef="#ctx0" brushRef="#br0" timeOffset="1427">4641 179 8890,'-1'-16'0,"-2"4"0,-3 3 2812,0 3-2163,2-1 0,5 7 0,1 6-311,2 5 1,3 6-1,-1 0 1,1 2 144,-1 1 0,1 0 0,3 1 0,0 1-318,0 2 0,1-1 1,1-3-1,2 0-6,-2 0 0,-1 0 1,-1-1-1,0-2-1249,0-4 0,-1-2 0,-1-1-3545,-2 0 4635,-3-4 0,5 2 0,-2-2 0</inkml:trace>
  <inkml:trace contextRef="#ctx0" brushRef="#br0" timeOffset="1646">4790 229 9189,'-7'-9'0,"2"1"420,0 2 0,1 3 0,1 1-26,-4 4 0,-3 5 1,-2 6-1,-3 4 237,0 2 1,-1 4 0,-2 1 0,2-1-824,-2 1 1,0-2 0,1 1 0,4-2-1798,2-1 1,1 0 1988,0 0 0,0 0 0,0 0 0</inkml:trace>
  <inkml:trace contextRef="#ctx0" brushRef="#br0" timeOffset="2640">5051 439 9086,'6'-4'1136,"-3"2"-784,-6-1 0,-2 6 0,-3 4 0,2 2 97,-2 1 1,0 0 0,1 0 0,4 0-316,2 0 0,1 0 0,1-1 0,1-1-119,2-2 1,8-2 0,1 1 0,4 0-233,0-3 0,1 2 0,-1 0 0,2-2-827,1-1 0,-3-1 1,-2 0 1043,0 0 0,-2-9 0,-3-2 0</inkml:trace>
  <inkml:trace contextRef="#ctx0" brushRef="#br0" timeOffset="2732">5251 479 8221,'6'-6'1753,"-3"6"0,-5 7 0,-2 2-1281,2 1 1,1 3-1,0 1 1,-1-1-523,-2 1 1,1-2-1,3 2 1,0-1-319,0 1 1,0-1 0,0-2 367,0 2 0,0-1 0,0 2 0</inkml:trace>
  <inkml:trace contextRef="#ctx0" brushRef="#br0" timeOffset="2994">5541 409 9504,'-10'0'0,"1"1"1100,2 2 1,3 4-1,4 5-887,0 2 1,-3 2-1,-1-1 1,2-1-766,1 1 1,1 1-1,0-2 1,0-2 551,0-1 0,-4 3 0,-2 2 0</inkml:trace>
  <inkml:trace contextRef="#ctx0" brushRef="#br0" timeOffset="3220">5532 399 8279,'4'-13'280,"3"-1"1,0 1-1,2 3 223,2 0 1,2 1 0,-1 2 0,2 4-145,-2 2 0,-1 1 0,-1 1 0,-1 2-193,-2 4 0,-3 2 1,-4 2-1,-1 2-719,-2 4 0,-6-1 1,-5-1 320,2 0 1,1-2 0,2-3 0,2 0-1,4 0-390,2 0 0,5-3 0,3-2 692,2 0 1,4 2 0,1-1 0,-2 1 0,-1-2 966,-1 0 1,-4 2-506,-3 0 0,-6 1 1,-5 0-1,-3-3-405,-3 0 1,-2 1 0,1-1-1,1-1-1221,-1 1 1094,2-2 0,3 1 0,0 2 0</inkml:trace>
  <inkml:trace contextRef="#ctx0" brushRef="#br0" timeOffset="3986">5960 150 9968,'-7'-19'0,"2"2"377,0 4 0,6 3 0,8 5 1,5 5 34,2 5 0,9 13 1,-5 5-1,1 6 95,0 4 1,-2 6 0,-2 6-416,-4 0 1,-3 2 0,-5 3-1,-7 0 1,-10 0-284,-10 0 1,-15 4 190,-6 3 0,-14-2 0,-4-1 0</inkml:trace>
  <inkml:trace contextRef="#ctx0" brushRef="#br1" timeOffset="56392">6590 930 9796,'-13'-4'0,"-1"-3"0,2-2 0,1 0 0,2 1 332,2 2 0,4-1 0,6-3 1,6 0-1,6 0 3,5 0 1,11-4 0,3-4-247,7-4 0,7-1 1,7-3 28,1-2 1,11-4-1,-1-2 1,4 3 8,-2 3 0,0 1 1,-7 3-1,-3 3-127,-2 3 1,-12 1-1,-7 3 1,-7 2-142,-7 1 0,-1 4 0,-9 1 0,-5-2 0,-2 2-293,-6 0 1,-1 3-1,-2 0-335,-4 2 0,-5 2 0,-2 4 1,1 3-906,-1 5 1671,-2 4 1,-4 3 0,0 6 0</inkml:trace>
  <inkml:trace contextRef="#ctx0" brushRef="#br0" timeOffset="56761">6620 1179 8313,'-13'-10'0,"-1"0"1201,2 0-725,1 0 0,5 3 0,5 1-254,7-2 1,6-2-1,14-3 1,6-4-71,7-2 0,15-5 1,5-4-1,8-4 27,7-5 1,10-4 0,3-1 0,0 0-88,0 0 0,-40 21 0,0 0 0,36-18 1,0 4 82,-4 5 1,-11 2 0,-10 8 0,-10 4-168,-10 4 1,-12 3-1,-6 2-92,-5 4 0,-10 2-180,-5 1 0,-7 1 1,-8 2-1,0 4 102,-3 2 1,0 4 0,0 3 0,2 2 161,-2 3 0,-1 10 0,-1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21.707"/>
    </inkml:context>
    <inkml:brush xml:id="br0">
      <inkml:brushProperty name="width" value="0.04295" units="cm"/>
      <inkml:brushProperty name="height" value="0.04295" units="cm"/>
    </inkml:brush>
  </inkml:definitions>
  <inkml:trace contextRef="#ctx0" brushRef="#br0">79 90 8250,'0'-10'654,"0"3"1,1 2 151,2 0 1,0 2-366,3 3 1,1 6 0,2 2 0,-1 6 46,-2 1 0,1-1 0,2 2 0,-1 1-294,-2-1 1,0 2-1,2-1 1,-3 1-1,0 0-807,-3-2 0,-1-3 1,-1 1-980,0 0 0,-1-2 0,-1 1 1592,-2-2 0,-3-5 0,1-2 0</inkml:trace>
  <inkml:trace contextRef="#ctx0" brushRef="#br0" timeOffset="232">250 50 8250,'0'-10'419,"-1"4"0,-2 3 165,-4 2 1,-1 2-1,-1 4 1,0 5-172,-2 5 0,-5 2 1,-1 2-1,-1 1 140,1-3 0,0 3 0,2-3 0,1 1-559,-1-1 0,-1 0 0,2-3 0,3-2-1043,3-1 1,1-1 0,3 0 0,1 0 1048,-1 0 0,2 0 0,-2 0 0</inkml:trace>
  <inkml:trace contextRef="#ctx0" brushRef="#br0" timeOffset="656">459 250 8325,'0'-4'357,"0"4"0,-3 5 0,-2 7 0,1 2 653,-1-2 0,-1-1 1,2-1-1,2 0-750,1 0 1,1 0-1,0 0 1,1 0-516,2 0 0,3-4 0,4-3 1,0-2-461,0-1 0,4 0 1,2 0-1,0-1-85,-3-2 0,1-3 0,1-4 0,-1 0 486,1 0 1,-2-3 0,-3-1 561,0 2 0,-4 1 539,-3 1 0,-2 6 0,-2 2 141,-2 5 0,-3 8 0,-4-1 0,0 2-469,0 2 1,0-1 0,0 2-1,1 0-705,2-3 1,0 2 0,3 0 0,2-2-1379,1-1 1,1-1 1623,0 0 0,0 0 0,0 0 0</inkml:trace>
  <inkml:trace contextRef="#ctx0" brushRef="#br0" timeOffset="868">830 250 11333,'0'10'2037,"0"0"1,-1 0-1882,-2 0 1,-2 3 0,-3 2 0,2-1-195,-2 1 0,0 1 1,0-1-1,2-1-2086,-2 1 0,2-2 0,1-3 2124,0 0 0,2 0 0,3 0 0</inkml:trace>
  <inkml:trace contextRef="#ctx0" brushRef="#br0" timeOffset="1145">840 321 7126,'4'-22'0,"3"1"0,2 3 239,1 2 1,0 0-1,0 2 564,0 2 1,0 1 0,0 2 0,1 2-447,2 4 0,0 2 1,2 1-1,0 0 1,-3 0-503,-1 0 0,-2 1 1,-1 2-1,-3 4-2291,0 2 2436,-2 1 0,-7 0 0,-2 0 0</inkml:trace>
  <inkml:trace contextRef="#ctx0" brushRef="#br0" timeOffset="1146">860 331 8590,'14'-4'1251,"-1"2"1,3-1-1,2 2-958,1 1 1,4-3-1,1-1 1,-1 2-325,1 1 0,1 1 1,4 0-1,0 0 31,2 0 0,1-4 0,-2-2 0</inkml:trace>
  <inkml:trace contextRef="#ctx0" brushRef="#br0" timeOffset="1420">1519 201 8275,'-6'-7'648,"3"1"0,3-1 0,3 1-166,4 3 1,3-1 0,2 0-579,2 2 1,3 1 0,-1 1 0,1 0 0,-1 0-737,2 0 0,-2 0 0,-1 0 832,0 0 0,-2-9 0,-3-2 0</inkml:trace>
  <inkml:trace contextRef="#ctx0" brushRef="#br0" timeOffset="1604">1630 0 8620,'-10'4'930,"4"-1"0,2 4 0,1 3-140,-1 3 1,-2 4 0,1 1 0,1 3-331,-1 3 1,-2-1 0,1-2-667,0 2 0,-1-4 0,2 2-2193,0-2 0,-1 2 2399,-1-4 0,-6 2 0,2 1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20.749"/>
    </inkml:context>
    <inkml:brush xml:id="br0">
      <inkml:brushProperty name="width" value="0.04295" units="cm"/>
      <inkml:brushProperty name="height" value="0.04295" units="cm"/>
    </inkml:brush>
  </inkml:definitions>
  <inkml:trace contextRef="#ctx0" brushRef="#br0">190 210 8233,'7'-9'0,"-1"-4"0,0-1 0,1 0 0,-3 1 0,0-2 0,2 0 0,0-3 0,-2 2 0,-4 0 0,-1 3 0,-2 0 0,-4 2 0,-2 1 0,-2 1 0,-2 2 0,-4 4 0,-2 2 0,0 1 0,1 2 0,2 4 0,-2 4 0,0 5 0,0 0 0,3-1 1818,0 1 0,3 1 0,5-1-1603,4 0 0,2-2 0,1 0-1208,0-2 853,4-5 0,3-2 1,6-4-1,3 0 17,0 0 1,2-4-1,-1-3 1,2-1 53,1 1 1,-1-1 0,-1 1-1,-3-1 369,0 1 0,-5 3 98,-4 4 1,-3 1-1,0 4 1,-3 5-162,-3 5 1,-3 1 0,-4 0 0,0 2-153,0 1 1,0-2-1,0-2 1,0 0-350,0-3 1,3 2 0,2 0-1593,0-2 0,3-2 1,5-2 1855,4-2 0,6-3 0,3 1 0</inkml:trace>
  <inkml:trace contextRef="#ctx0" brushRef="#br0" timeOffset="263">372 121 8233,'6'-4'865,"-2"2"1,-4 2 0,-1 8 0,-2 4-563,-4 5 1,-2 5 0,-1 2-25,0-2 0,4-2 0,3-2 0,2-3 0,1 0 0,1-3 14,2-1 1,4-5 0,5-2-199,2 0 0,3-2 1,-1 0-1,1-4-100,-1-5 0,-3-2 1,0-2-1,-3-1-131,-3-2 1,-3 1-1,-4 2 1,0-1-234,0-2 1,-7 1 0,-2 3-1,1 0-364,-1 0 0,-5 0 0,7 1 0,0 1-1691,1 2 2424,-1 3 0,5-5 0,-2 2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14.696"/>
    </inkml:context>
    <inkml:brush xml:id="br0">
      <inkml:brushProperty name="width" value="0.04295" units="cm"/>
      <inkml:brushProperty name="height" value="0.04295" units="cm"/>
    </inkml:brush>
  </inkml:definitions>
  <inkml:trace contextRef="#ctx0" brushRef="#br0">19 221 8545,'-9'-4'2047,"2"-3"-1697,4-2 0,8 3 0,5 3-305,5 2 1,4 0-1,2-1 1,2-3 296,4 0 0,1 1 0,1-2-625,1-2 0,-6 3 0,5 2 0,-3 2 0,-5 1 283,-3 0 0,0-9 0,-2-2 0</inkml:trace>
  <inkml:trace contextRef="#ctx0" brushRef="#br0" timeOffset="85">239 71 8352,'-6'4'189,"2"2"0,4 5 0,0 1 684,0 2 0,0 3 1,0 0-1,0 2-780,0 1 0,-3 0 0,-1 1 0,1 1-685,-1 2 1,2 2 0,-2-2 141,0-2 0,2 0 450,-1 1 0,2-1 0,1 2 0</inkml:trace>
  <inkml:trace contextRef="#ctx0" brushRef="#br0" timeOffset="1654">810 120 8502,'7'-4'256,"-1"-3"0,-2-2 124,2-1 0,-3 0 922,0 0-527,-2 4-40,-1 2-132,0 4 173,0 0-486,0-4 0,0 1 342,0-3-1085,0 3 548,0-5 1,0 2 116,0-4 0,0 3 43,0 1 1,4 3-316,3 0 1,2 2-657,1 1 418,0 0 200,-4 0 0,-1 0 0,-3 1-73,2 2 330,-1-1-115,-3 2-77,0-4 26,0 0 0,0 4 1,0 3 3,0 2 0,0 1 0,0 0 0,0 0 89,0 0 1,-3 3 0,-2 1 0,0-2 50,-3-1 1,-1 2 0,-2 2 0,-1-1-107,-2 1 1,-3 1 0,0-1 0,-1-1 1,1 1 0,-1-2 0,2-3 1,-1-1 48,1-2 1,5-2 0,-1-3 147,5 2-397,4-1 1,0-4 2,6-2 1,3-3-1,4-3 1,0 1 73,0 2 0,3 2 0,1-1 0,-2-1 45,-1 1 0,-1 2 0,0 0 37,0 2 1,0 1 0,0 0 297,0 0 0,-3 0 0,-1 0-130,2 0 0,1 1 1,1 1-1,0 3-59,0 0 1,0-1 0,0 1 0,0 0-10,0-3 1,1 2 0,1 0-1,2-2-26,-2-1 1,-1 0 0,-1 1-1,0 2 23,0-2 0,-3-1 1,-1-1-34,2 0 0,-3-1-100,-2-2 1,-2 0-740,-1-3-289,0 3-30,0-5-1316,0 6 0,-1-1 2418,-2 6 0,1-1 0,-2 2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08.136"/>
    </inkml:context>
    <inkml:brush xml:id="br0">
      <inkml:brushProperty name="width" value="0.04295" units="cm"/>
      <inkml:brushProperty name="height" value="0.04295" units="cm"/>
    </inkml:brush>
  </inkml:definitions>
  <inkml:trace contextRef="#ctx0" brushRef="#br0">140 181 8180,'0'-16'0,"0"3"2140,0 2-1471,0 5 0,-1 4 0,-2 9 0,-4 7-170,-2 7 1,-4 6-1,-2 5 1,0 4-69,-3 3 1,3-4-1,2 6 1,2-1-1,2-3-307,2-1 1,3-3 0,5-3-1,2 0-550,4 0 0,5-4 0,4-3-111,3-2 1,0-2 0,6-2 0,1-4 0,-1-3 536,3-3 0,1 1 0,1-2 0</inkml:trace>
  <inkml:trace contextRef="#ctx0" brushRef="#br0" timeOffset="338">691 280 8187,'0'-10'1118,"0"0"1648,0 0-2310,0 0 1,1 6 0,2 4-1,4 5 27,2 4 0,1 4 0,0 2 0,0-1-338,0 1 0,3 2 0,1 0 1,-2 2-350,-1 1 0,-4 0 1,-2-1-1,1-1-938,-1-2 0,-2 0 1,0 1-1,-2-4-299,-1-2 1,0-1 1440,0 0 0,-9 0 0,-2 0 0</inkml:trace>
  <inkml:trace contextRef="#ctx0" brushRef="#br0" timeOffset="559">841 241 9328,'-10'4'625,"0"1"1,-1 4-1,-1 0-125,-2 2 0,-2 5 0,1 1 0,1 1-110,-1-1 0,-1 5 1,2-2-1,2 0-402,1-2 1,4 0-1,2-1 1,0 1-788,3-1 0,1 0 0,1-2 0,0-1-2659,0 1 3458,0-2 0,4-3 0,2 0 0</inkml:trace>
  <inkml:trace contextRef="#ctx0" brushRef="#br0" timeOffset="872">841 461 8193,'10'0'47,"0"0"1,0-4 0,1-2 0,1-1 446,2 1 1,2 3-1,-1 0 1,-1 2-212,1 1 0,0 4 1,-4 3-1,-3 2-272,-2 1 1,-3 0 0,-4 1 0,-4 1 24,-5 2 0,-3-1 0,-5-2 0,3 0-288,0-1 1,2 2 0,4-5-144,2 2 1,4-2 0,6-2 0,5 0 262,4-3 0,3-1 1,3 0-1,-3 1 241,0 2 1,1 2 0,-3-1-1,-3 0 1,-4 3 0,-1 1 1321,-3 1-1164,-5 0 0,-4 0 1,-5 0-1,-3-1 193,0-2 1,2 1-1266,0-1 0,2 1 497,1-1 1,0 0 307,0-3 0,4 3 0,2-1 0</inkml:trace>
  <inkml:trace contextRef="#ctx0" brushRef="#br0" timeOffset="1100">1271 491 8871,'6'-4'2367,"-1"2"-1941,-2-1 1,0 3 0,2 3 0,0 4-19,-3 2 1,-1 4-1,-1 3 1,0 1-9,0 0 1,-4 4 0,-2-4 0,-1 1-1295,1-1 1,0 0 0,-2-2-2280,2 0 3173,-1-2 0,-3 1 0,0-4 0</inkml:trace>
  <inkml:trace contextRef="#ctx0" brushRef="#br0" timeOffset="1360">1241 541 8290,'0'-16'0,"0"3"0,1 1 370,2-1 1,2 1 0,4-1-1,0 2 794,2 1 1,5 0-1,1 1-774,2 2 0,1 0 0,-1 3 0,-1 2 0,-3 1-1157,0 1 1,-2 0 0,-4 1 766,-2 2 0,1 3 0,-2 4 0</inkml:trace>
  <inkml:trace contextRef="#ctx0" brushRef="#br0" timeOffset="1361">1201 611 8682,'1'6'1171,"2"-3"0,4-2-1066,2-1 1,2-1 0,2-1 0,3-2 177,0 2 1,6 1-1,-1 1 1,3 0-284,4 0 0,5-4 0,3-2 0</inkml:trace>
  <inkml:trace contextRef="#ctx0" brushRef="#br0" timeOffset="1590">1891 452 10438,'0'-10'196,"0"0"0,4 0 0,3 1-240,2 2 1,4 2 0,2 3 239,0-2 0,2 0 0,3 2 0,0-2 0,0 2-101,0 1 1,0 1-1,-1 0 1,-1 0-1764,-2 0 0,-7 0 1668,1 0 0,-2 0 0,2 0 0</inkml:trace>
  <inkml:trace contextRef="#ctx0" brushRef="#br0" timeOffset="1809">2080 242 8932,'-4'-6'1487,"1"2"-340,-3 4 1,3 1-357,0 2 0,-1 6 1,-1 6-1,0 0-169,-3 3 0,2 1 1,1 2-403,0 2 1,-1-1-1,1 1 1,1-1 0,-2 0-2207,1 2 0,1-1 1986,-2-3 0,-1 4 0,-3 2 0</inkml:trace>
  <inkml:trace contextRef="#ctx0" brushRef="#br0" timeOffset="2183">2570 280 8448,'-4'-6'799,"2"-2"1,-1 8-209,6 0 0,2 4 0,3 7 0,-2 1-108,2 2 0,1 3 1,1 0-1,0 2-630,0 1 0,-1-1 1,-1 0-1,-2-1-79,2-1 0,-3 3 0,-1-6 0,-1-2 291,1-1-65,-1-1 0,1 0 0,2 0 0</inkml:trace>
  <inkml:trace contextRef="#ctx0" brushRef="#br0" timeOffset="3020">2770 211 8362,'0'-10'0,"-4"4"697,-3 3 1,-3 2 0,-2 3-235,-2 5 1,-3 4 0,0 9 0,-1 0 316,1 0 1,-5 3 0,2 2-1,0-1-593,2 1 1,1-2 0,2-3 0,1 0-316,-1 0 1,2-1-1,3-2 1,1-3-787,2 0 1,0-6-1,2 2-2095,0-1 3009,2-4 0,-1 3 0,4-2 0</inkml:trace>
  <inkml:trace contextRef="#ctx0" brushRef="#br0" timeOffset="3352">2780 431 8410,'4'-10'213,"2"1"0,4 2 433,0 4 1,0 2 0,0 1-1,0 0-226,0 0 0,-1 4 0,-2 3-626,-4 2 1,-2 1-1,-2 1 1,-2 1-1,-4 2 120,-2-2 0,-3-1 0,1-2 1,3-1-1646,2-2 1422,3 1 1,7-1 0,4-3 0,3-2 320,3-1 0,-1 3 0,-3 1 1,-1-1 131,-2 1 0,0-1 1,-3 3 251,-2 2 1,-2-2-1,-3-1 1,-4 0 125,-2-3 1,-1 2-1,-1 0 1,-1-1-1261,-2 1 0,1-2 738,3 1 0,0 2 0,0 1 0</inkml:trace>
  <inkml:trace contextRef="#ctx0" brushRef="#br0" timeOffset="3590">3201 441 8419,'-4'-6'2690,"-3"3"-1729,-2 2 0,-1 4 0,-1 3 0,-1 2-516,-2 3 0,2 2 1,5-1-1,3 2-107,0-2 1,2 0-1,1 0 1,6 1-793,5-5 0,6 2 0,1-4 0,3 0-693,3-3 0,0 1 0,3 0 0,2-2 1147,1-1 0,1-5 0,0-2 0</inkml:trace>
  <inkml:trace contextRef="#ctx0" brushRef="#br0" timeOffset="3801">3660 321 9599,'0'-10'782,"0"0"1,4 0-704,3 0 1,3 1-1,2 2 1,3 3-1,0 1 344,3-1 0,4 1 0,2 3 0,-1 0-637,1 0 0,-2 0 0,2 0 0,-1 0-637,1 0 1,-5 1 850,-6 2 0,-2-1 0,-1 2 0</inkml:trace>
  <inkml:trace contextRef="#ctx0" brushRef="#br0" timeOffset="4014">3951 151 8602,'-10'0'1084,"0"0"0,0 1 1,0 2-653,0 4 0,1 3 0,1 2 0,2 3-13,-2 0 1,3-1 0,2 2 0,1 2-650,-1 1 0,1 1 0,-1 0 0,3 0 230,3 0 0,3 0 0,4 0 0</inkml:trace>
  <inkml:trace contextRef="#ctx0" brushRef="#br0" timeOffset="4292">4371 31 8244,'4'-14'831,"3"4"0,2 5 0,1 8 268,0 4 1,0 5 0,0 2 0,0-1-654,0 1 1,3 1 0,1 3 0,-1-2-1110,1 2 1,-4 1 0,2 1 0,-6-1-204,-1-2 1,-2-3 0,-3-4 865,0 0 0,-4 0 0,-2 0 0</inkml:trace>
  <inkml:trace contextRef="#ctx0" brushRef="#br0" timeOffset="4459">4562 30 8244,'4'0'1094,"-4"0"0,-5 1-19,-4 2 1,-5 7 0,-4 7 0,-4 3-483,-5 3 0,-1 2 1,0 3-1,3-3-388,0 0 1,2 1 0,3-1 0,1-1-1078,2 1 1,3-2 0,4-2 0,1 0-2949,2-1 3820,-1 2 0,6-6 0,-2 4 0</inkml:trace>
  <inkml:trace contextRef="#ctx0" brushRef="#br0" timeOffset="5217">4591 321 8278,'7'0'326,"-1"-1"107,2-2 1,4-2-220,2-2 1,-1 0 0,-3 3 0,0 2 646,0 1 1,-3 1 89,-1 0-720,-3 0 0,0 4 0,-6 3 0,-5 2-96,-4 1 1,-4 3 0,-4 1 0,1-2-13,2-1 1,3-1 0,5 0-271,2 0 0,4-1 0,8-1 0,5-3-143,5 0 0,5-1 0,3-2 0,3 3 84,0 0 1,-2 1 0,-5 2-1,-2-2 486,-4 2 0,-3 1 0,-3 1 263,-4 0 1,-4-3 0,-6-2 0,-6 1-273,-5-1 0,-5-1 0,-1 1 0,3 1-211,3-1 1,1-2 0,3 0-1,3-1-4709,3 1 4649,4-1 0,4 2 0,0-4 0</inkml:trace>
  <inkml:trace contextRef="#ctx0" brushRef="#br0" timeOffset="5397">5021 310 8301,'0'-10'1062,"0"4"0,0 3 0,0 6 0,0 5-698,0 4 1,0 1 0,0 2 0,0 0-843,0-3 1,0 2 0,0 0 0,0-2-1817,0-1 2294,0-1 0,-9 0 0,-2 0 0</inkml:trace>
  <inkml:trace contextRef="#ctx0" brushRef="#br0" timeOffset="5696">5011 321 8301,'10'-17'0,"0"2"488,0 0 0,0-1 0,1 2 0,1 2 62,2 1 0,2 1 0,-1 1 0,-1 2-110,1 4 0,-2 2 0,-3 1 0,0 0-233,0 0 0,-4 8 0,-3 2 0,-3 2-178,-3 2 0,-3-1 1,-5 3-1,-2 1-721,-4-1 1,2 1-1,2-3 1,2-1 98,1 1 0,4-2 0,3 1 0,3-2 132,3-1 0,6-3 0,6-1 0,0 1 308,3-1 0,0 1 0,0-2 0,-3-1 607,0 1 0,-3-1 0,-4-2 0,-3 3 501,0 0 0,-3-2 0,-5 1 0,-5-1-386,-4 1 0,-3 2 1,-3-2-1,3-1 1,0 0-961,3 1 1,1 0-1,1-2 391,0 2 0,4-1 0,2-3 0</inkml:trace>
  <inkml:trace contextRef="#ctx0" brushRef="#br0" timeOffset="5931">5460 0 8866,'14'0'0,"3"1"0,2 2 621,1 4 1,0 3-1,-1 3 1,-1 5-123,-2 4 0,-3 4 1,0 5-1,-3 2 91,-3 4 1,-3 1 0,-5 0 0,-2-3-336,-4 0 0,-8 1 1,-6-1-939,-8 0 1,-6-5-1,-8 3 683,-4-1 0,-11 4 0,-3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06.510"/>
    </inkml:context>
    <inkml:brush xml:id="br0">
      <inkml:brushProperty name="width" value="0.04295" units="cm"/>
      <inkml:brushProperty name="height" value="0.04295" units="cm"/>
    </inkml:brush>
  </inkml:definitions>
  <inkml:trace contextRef="#ctx0" brushRef="#br0">116 89 7241,'-6'-4'1627,"3"-2"-1244,6-4 0,-1 3 0,2 2 137,0 0 0,2-2 0,4 1-300,0 0 0,3-1 0,2 3 0,-1 2 22,1 1 0,1 2 1,-2 2-1,-2 4-34,-1 2 1,-2 5-1,-2 3 1,-4 2-233,-2 1 0,-5 0 0,-3-1 1,-3-1 13,-3-2 0,-2 0 0,-2-1 0,4-3 113,2-5 1,1-1-1,0 1 13,0-4-12,0 2 0,4-5-343,3 0 1,2-1 0,2-4 68,2 0 0,0 2 1,3 3 173,2 0 1,-2 3 0,-1 2 647,0 0 1,-2 2 0,-3 3-53,0 0 1,0 0 0,-1-1-325,-2-2 0,0 0 0,-3-2-419,-2 0 1,-1-2-401,-1 0 0,0-2-981,0-1 1,4-4-106,3-3 1,2-2 707,1-1 0,1 4 921,2 3 0,3-2 0,4-1 0</inkml:trace>
  <inkml:trace contextRef="#ctx0" brushRef="#br0" timeOffset="745">25 310 9300,'0'-10'599,"0"0"0,0 3 1,1 2-104,2 0 0,6 3 0,6 4 0,0 3-246,3 0 0,1 2 0,1 2 0,-1-1-77,-2-2 1,0 1 0,-4 3-1,-3 0-138,-3 0 0,-4 1 0,-1 0 0,-6 1-124,-6 1 0,-4-6 0,-6 5 0,0-6-194,0-1 0,0 1 0,0-2 0,1-2-741,2-1 0,0-1 0,4-1-1762,5-2 2786,-2-3 0,13-8 0,-2-2 0</inkml:trace>
  <inkml:trace contextRef="#ctx0" brushRef="#br0" timeOffset="1061">756 0 9265,'-10'0'617,"0"0"0,-3 4 0,-2 4-98,0 4 0,-2 2 0,-3 5 0,-1 3 93,-2 2 1,5 2 0,-1 2-1,3-3-433,4 0 1,2 1-1,3-2 1,4-3 0,3-2-148,3-3 0,6-5 0,7-1 0,2-5-139,3-4 1,1-2 0,-2-2-1,0-4-31,0-2 0,-4-2 0,-3-1 1,-3-2 184,-3 2 1,-3-2 0,-6 0-1,-4 2 46,-4 1 0,-9 2 1,0 2-1,1 4-459,-1 2 0,-1 1 0,6 0 0,2 0-1775,1 0 0,2 4 689,2 3 1452,3 2 0,4 1 0,0 0 0</inkml:trace>
  <inkml:trace contextRef="#ctx0" brushRef="#br0" timeOffset="1339">1066 119 8874,'-4'-6'682,"-3"3"0,-2 6 1,-1 4-1,0 2-31,0 1 0,0 3 0,0 2 0,1-1-356,2 1 0,2-2 0,3-3 0,-1 0 13,5 0 0,3-4 0,7-3-410,2-2 1,0-1-1,-2-1 1,2-2-4,-2-4 0,-2-3 1,-3-2-1,-4-2-106,-2 2 0,-1 0 1,-1 0-1,-2-2 11,-4 2 1,-2-2-1,-1 0 1,0 2 49,0 1 0,1 1 150,2 0 0,-1 0 0,2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05.004"/>
    </inkml:context>
    <inkml:brush xml:id="br0">
      <inkml:brushProperty name="width" value="0.04295" units="cm"/>
      <inkml:brushProperty name="height" value="0.04295" units="cm"/>
    </inkml:brush>
  </inkml:definitions>
  <inkml:trace contextRef="#ctx0" brushRef="#br0">20 185 8515,'-3'-7'0,"-2"2"696,0 0 1,2 1 719,0 1-853,2 1 0,2-2 1,2 4-1,5 0 0,4 0-95,5 0 0,3 0 1,3 0-1,4 0-543,2 0 1,0 0 0,-1 0-1,-3 1-152,0 2 0,-2-1 0,-4 2 0,-2-1-1043,-4 1 1270,-2 3 0,-1-1 0,0 4 0</inkml:trace>
  <inkml:trace contextRef="#ctx0" brushRef="#br0" timeOffset="160">231 35 8220,'-16'-10'4249,"3"0"-3516,6 0 1,3 6 0,4 4 0,0 5 0,1 4-147,2 1 0,0 4 0,2 4 0,1 3-644,-1 3 1,-2 3 0,0 0 0,-2 2-1876,-1 1 1,0 0-1,0 0 1932,0 0 0,4 4 0,2 2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27.404"/>
    </inkml:context>
    <inkml:brush xml:id="br0">
      <inkml:brushProperty name="width" value="0.04295" units="cm"/>
      <inkml:brushProperty name="height" value="0.04295" units="cm"/>
    </inkml:brush>
  </inkml:definitions>
  <inkml:trace contextRef="#ctx0" brushRef="#br0">138 135 7469,'-2'-1'522,"2"-2"71,6 1-249,-4-2 0,1 8 1,-6 4-1,-4 6 372,-2 6 1,-5 5 0,-2 7-1,-1 3-405,1 0 0,0-1 1,-1 1-1,5 1-142,4-1 0,1-4 0,3 1 1,3-6-55,3-1 1,4-2 0,4-4 0,0-2-1068,0-4 0,1-2 1,1-2-1,3-2-437,0-4 0,-1-2 1389,2-1 0,1-4 0,3-2 0</inkml:trace>
  <inkml:trace contextRef="#ctx0" brushRef="#br0" timeOffset="390">288 355 8072,'0'-10'506,"0"0"1,0 0 0,0 0 557,0 0 1,4 4-919,3 3 0,3-1 1,2 0-164,2 2 1,3-2-1,-1 0 1,1 2-557,-1 1 1,-3 1 0,0 0 0,-2 0 572,-1 0 0,-4 4 0,-2 2 0</inkml:trace>
  <inkml:trace contextRef="#ctx0" brushRef="#br0" timeOffset="584">258 475 12773,'16'0'0,"-2"-1"5,0-2 1,-1 0 0,2-3-190,0-2 0,2 2 0,0 1 1,2-1-1,1 1-1251,0-3 0,0 0 1435,0 1 0,4-1 0,2 2 0</inkml:trace>
  <inkml:trace contextRef="#ctx0" brushRef="#br0" timeOffset="799">787 186 8072,'6'-4'1597,"-3"2"0,-6 0-736,-4 4 1,-1 5 0,0 5 0,2 2-610,-2-2 1,2 2 0,0 1 0,-1-1-266,1 1 1,1 1 0,3-2-1,-2-2-970,2-1 1,-2-1-1,0 0 1,2 0-2386,1 0 3368,1 0 0,0 4 0,0 2 0</inkml:trace>
  <inkml:trace contextRef="#ctx0" brushRef="#br0" timeOffset="1057">899 406 8072,'7'-7'582,"-2"1"159,0-2 1,-2 2 674,-3 0-427,0 3 1,-1-1-638,-2 4 0,-3 4-297,-4 3 0,0 1 0,0 0 0,1-2-248,2 2 1,0-2-1,2-1 1,1 1-1027,-1-1 1,1-2-1415,1 0 2633,1 2 0,2-3 0,6 2 0</inkml:trace>
  <inkml:trace contextRef="#ctx0" brushRef="#br0" timeOffset="1524">1238 266 8003,'1'-10'99,"1"0"1,3 0 0,0 0-1,2 0 1,0 1 0,-1 1-1,2 3 823,1 0 0,1-1 0,0 2-828,0 2 0,0 1-64,0 1 0,-4 4 0,-2 3 0,-1 3 12,1 3 1,-1-1 0,-4 2 0,-2-1 8,-4 1 0,-3 3 0,-2-1 0,-2 0 27,2-3 1,-2 1 0,-1 0 0,1-2 22,-1-1 0,2-2 0,4-1 0,1-3 114,2 0 1,3-1-238,0-1 1,3-1 0,3 1 0,5-2-225,4-1 0,1 0 0,2 0 0,1 0-247,-1 0 0,1 0 0,2 0 0,-2 0 493,2 0 0,1-4 0,1-2 0</inkml:trace>
  <inkml:trace contextRef="#ctx0" brushRef="#br0" timeOffset="2398">1628 376 8016,'0'-10'1860,"0"0"-37,0 0-1643,0 4 1,1 2-87,2 4 0,3 0-133,4 0 0,-1-1-14,-2-2 1,0 0-80,-3-3 0,-1 2 122,-3-2 1,1 2 277,2-2 0,0-1 42,3-3 1,1 0-28,3 0 0,0 0-60,0 0 1,-3 1-292,-1 2-319,-3 3 179,1 4 221,-4 0 0,-1 1 1,-1 2-17,-2 4 1,-2 2 0,1 1 0,1 0-10,-1 0 0,-2 0 1,1 0-1,-1 0 11,1 0 1,2 0 0,-1 0 110,0 0 1,-1 0 286,2 0-187,1-4 1,3-3-266,0-6 0,0 0 0,0-3 0,1-1-96,2 1 1,-1-2 0,2 1 0,-1-2-47,1-1 1,3 0-1,0 0 98,2 0 0,-2 1 0,-2 1 1,1 3 44,-1 0 1,-1-2-1,2 1 1,1-1 48,-1 1 0,1 2 1,-2-1-1,0-1-27,3 1 1,1 2 0,1-1 0,0 1 5,0-1 0,0 1 1,0 3-1,0 0 51,0 0 0,0 0 0,0 0 0,-1 1 47,-2 2 0,0 3 0,-3 4 0,-2 0-38,-1 0 1,-1 0 0,-1-1 0,-2-1-10,-4-2 0,-2 1 1,-1 3-1,0-1 19,0-2 1,0-2 0,0-3-317,0 2 88,4-1 0,3-3 0,8 0 0,3 0-51,5 0 0,3 0 0,-1 0 1,-1 0-128,1 0 1,-2 0 0,-3 0 0,0 0 701,0 0 1,-4 4 0,-3 3 282,-2 2 0,-1-2 1,-1-1-1,-2 1-183,-4-1 1,-5 1 0,-3-2 0,1 0-226,-1 3 0,-1-2 0,1-1 0,1 1-284,-1-1 0,2-1 0,3 2 0,0 1-5518,0-1 5587,0 2 0,0-2 0,0 4 0</inkml:trace>
  <inkml:trace contextRef="#ctx0" brushRef="#br0" timeOffset="2601">1589 566 8016,'-1'6'877,"-2"-3"672,-4-2 0,1-1-1262,0 0 0,2 3 0,-1 2 1,-1-1-147,1 1 0,1 2 1,-2 0-1591,-2 2 1,3-2 1448,2-1 0,2 1 0,1 3 0</inkml:trace>
  <inkml:trace contextRef="#ctx0" brushRef="#br0" timeOffset="2906">2117 416 7991,'-1'-7'169,"-2"2"1636,-4 0 1,1 3-1479,0 5 1,2 3-1,-2 4 1,-2 1 0,-1 0-444,-1-1 1,-2 2 0,0-5 0,2 2-599,1 1 1,-2-3 0,5-1 713,0 2 0,-2 1 0,2 1 0</inkml:trace>
  <inkml:trace contextRef="#ctx0" brushRef="#br0" timeOffset="3275">2328 236 9993,'-9'10'1437,"0"1"0,0 1-1234,-2 2 0,0 0 1,3-2-1,2 2-163,-2-2 1,0-4 0,1-2-58,4 2 1,2-2-631,1 0 0,1-3 0,2 0 277,4-2 1,2-2 0,1-2 0,0-3 213,0 0 0,0-2 1,0 1-1,0-1-111,0 1 1,0-1 1194,0 1 1,0 2-18,0 2 0,-4 3 1,-3 3-723,-2 4 0,-1 2 1,0 2-1,-1 1-165,-2 2 1,0 2 0,-2-2 0,0-1-984,3 1 1,-2-2 0,-1 1-2463,0-2 3421,2-1 0,-5 0 0,2 0 0</inkml:trace>
  <inkml:trace contextRef="#ctx0" brushRef="#br0" timeOffset="3575">2538 28 8813,'0'-10'0,"1"1"0,2 2 0,5 5 1421,4 4 1,0 5-1151,1 6 1,2 4-1,1 5 1,1 4-1,-2 1 36,0 0 1,-2 4 0,-4-4-1,-2 1-51,-4-1 1,-3 5 0,-5-2 0,-3 1-30,-5 0 0,-6 2 1,-1 2-1,-5-1-320,-4 1 0,-4 1 0,-2-1 0,1-2-727,-1-2 0,-5 0 0,4-7-966,1-2 0,2-1 1786,0-1 0,1 0 0,-2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2:03.183"/>
    </inkml:context>
    <inkml:brush xml:id="br0">
      <inkml:brushProperty name="width" value="0.04295" units="cm"/>
      <inkml:brushProperty name="height" value="0.04295" units="cm"/>
    </inkml:brush>
  </inkml:definitions>
  <inkml:trace contextRef="#ctx0" brushRef="#br0">21 179 8479,'-1'-10'0,"-1"0"0,-2 0 864,2 0 1,-2 3-68,0 1-553,1 3 1,6 0-1,2 8 1,0 3 366,3 5 1,-2 8 0,0-1 0,2 1-135,1 0 1,1 2 0,0 1 0,0-2-344,0-1 0,-1-1 1,-1 0-1,-3-1-583,0-2 1,-1 0 0,-2-3 0,2-2-2521,-2-1 1,0-5 2968,1-3 0,-1-2 0,2-1 0</inkml:trace>
  <inkml:trace contextRef="#ctx0" brushRef="#br0" timeOffset="157">181 218 8068,'6'-16'313,"-3"3"1,-3 6-1,-3 4 465,-4 2 1,-2 5-1,-1 3 1,0 3-185,0 3 1,-3 2-1,-1 3 1,2-2-654,1 2 1,1 0 0,0 0-1,1-2 50,2 2 1,3-2 0,4-1 0,0 1 8,0-1 0,0-2 0,0 1 0</inkml:trace>
  <inkml:trace contextRef="#ctx0" brushRef="#br0" timeOffset="420">321 429 8066,'10'-1'326,"0"-2"0,0-2 0,0-2 0,0 4 303,0 2 1,0 1 0,0 0-292,0 0 1,-1 4 0,-2 3 0,-4 3-290,-2 3 1,-2-1 0,-2 1 0,-4-2 161,-2-1 1,-1 0 0,0 0 0,0 0 103,0 0 0,0-3-245,0-1-319,4-3 0,10 1 0,7-4 0,3 0 0,4 0-878,1 0 1001,1 0 1,3-3-1,2-1 126,0 2 0,2-3 0,3-1 0</inkml:trace>
  <inkml:trace contextRef="#ctx0" brushRef="#br0" timeOffset="716">791 319 10001,'6'4'1048,"-3"3"1,-2 2-1,-1 1-577,0 0 1,0 1 0,-1 1 0,-1 2-186,-2-2 0,-2 0 1,2 0-1,1 2 1,0-2-759,-1-1 0,-2-1-1319,2 0 1,0 0 994,1 0 1,1-3 0,-2-2 795,0 0 0,2-2 0,-2-3 0</inkml:trace>
  <inkml:trace contextRef="#ctx0" brushRef="#br0" timeOffset="1028">821 328 8066,'3'-10'362,"1"0"1,0 1-1,-1 1 1,3 2 492,0-2 1,2 3 0,-1 2-700,2 2 0,1 1 0,0 1-185,0 2 0,-4 0 0,-3 3 0,-2 2-95,-1 1 1,-1 1 0,-2 0 0,-3 0-327,0 0 0,-2 0 1,2 0-1,-1 0-10,1 0 1,3-3-1,0-1 297,2 2 1,1 1 0,0 1 204,0 0 1,0 0 0,0 0 0,0 0 634,0 0 1,-1 0 0,-2 0-130,-4 0 0,-2 0 0,-1-1-545,0-2 0,4-2 0,2-3-642,0 2 639,2-1 0,-2-7 0,4-2 0</inkml:trace>
  <inkml:trace contextRef="#ctx0" brushRef="#br0" timeOffset="1253">1071 49 8971,'1'-10'283,"2"0"0,3 1 0,4 1 1,0 3 240,0 0 0,4 3 0,3 7 1,2 3 311,1 5 1,3 8-1,1 0 1,-2 4-397,-1 7 0,-5-2 1,-3 5-1,-3 1-244,-3 0 1,-4 5 0,-8-4 0,-5 1-432,-5-1 1,-8 0 0,-6-2 0,-6-1 0,-5 1-2224,-1-3 2458,0-1 0,-8 8 0,-2 2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51.452"/>
    </inkml:context>
    <inkml:brush xml:id="br0">
      <inkml:brushProperty name="width" value="0.04295" units="cm"/>
      <inkml:brushProperty name="height" value="0.04295" units="cm"/>
    </inkml:brush>
  </inkml:definitions>
  <inkml:trace contextRef="#ctx0" brushRef="#br0">208 178 9344,'-8'-6'0,"-3"3"0,-2 3 0,-3 3 1071,1 4 1,1 8-1,-2 5-313,-2 5 1,-1 4-1,0 2-215,2 2 0,1-1 0,5 1 1,3-2-1,2-1 0,5 1-731,3 2 0,5-4-128,6 5-190,3-5 1,8 5 0,4-4-1,3-2-390,3-5 1,3-1 895,0-8 0,2-1 0,1-3 0</inkml:trace>
  <inkml:trace contextRef="#ctx0" brushRef="#br0" timeOffset="361">538 268 7986,'10'0'1350,"0"0"-575,0-4 0,0 2-196,0-1 0,-3 3 1,-2 3-1,1 5 0,-1 3 58,3 3 1,1 3-1,1 0 1,0 2-616,0 1 0,0 0 0,0 0 0,0 0-448,0 0 1,-3-1 0,-2-1 0,0-3-974,-3 0 1,-1-5 0,-1-4 1398,0 2 0,0 1 0,0 1 0</inkml:trace>
  <inkml:trace contextRef="#ctx0" brushRef="#br0" timeOffset="603">808 207 7986,'0'-6'961,"0"2"1,-4 4 0,-3 2-1,-3 5-274,-3 6 1,-3 5 0,-4 3 0,0 0-562,0-1 0,1 6 0,1-5 1,3 2-588,0 2 1,5-2 0,5-3 0,0-1-1045,3-2 0,2 1 1505,3-1 0,7-2 0,6-1 0</inkml:trace>
  <inkml:trace contextRef="#ctx0" brushRef="#br0" timeOffset="891">898 537 7930,'0'-10'0,"0"0"0,4 3 0,3 2 601,2 0 0,-2 2 1,-1 3 163,2 0 0,1 3 0,1 2 0,-1 0-502,-2 3 0,-3 4 1,-4 3-1,0-1-183,0 1 1,-4 1 0,-3-1 0,-2-1 107,-1 1 1,0-2 0,1-3-825,2 0 253,3 0 1,10-4 0,4-3 0,6-2-173,6-1 0,0-3 555,1-1 0,2-8 0,1 1 0</inkml:trace>
  <inkml:trace contextRef="#ctx0" brushRef="#br0" timeOffset="1149">1247 478 7938,'0'-6'2054,"-4"2"1,1 6-1566,-3 5 1,3 0-1,-1 7 1,1 0 0,-1 3-264,2 2 1,-2 0-1,0-1 1,2-2-883,1 2 1,-2 0-1,-1-1 1,2-4 655,1-2 0,-3-1 0,-2 0 0</inkml:trace>
  <inkml:trace contextRef="#ctx0" brushRef="#br0" timeOffset="1150">1237 468 8437,'7'-10'0,"-1"0"0,2 0 801,1 0 1,1 0 0,1 0 0,1 1-367,2 2 0,2 0 0,-1 2 0,0 1-882,3-1 1,-3 2 0,-2 3 446,-2 0 0,-1 9 0,0 2 0</inkml:trace>
  <inkml:trace contextRef="#ctx0" brushRef="#br0" timeOffset="1356">1208 607 8629,'0'-6'1166,"4"2"1,4 4 0,4 0-1519,5 0 1,1 0 0,1-1 0,-1-1 351,-1-2 0,9 1 0,-5 3 0</inkml:trace>
  <inkml:trace contextRef="#ctx0" brushRef="#br0" timeOffset="1623">1698 508 8258,'-4'-9'0,"4"2"201,5 4 0,7 2 0,4 0-89,3-2 1,3 1-1,8-2 0,0 1-27,0-1 1,-3 1 0,-2 2 0,0-1-1,-4-2-85,-3 2 0,0 1 0,-2 1 0</inkml:trace>
  <inkml:trace contextRef="#ctx0" brushRef="#br0" timeOffset="1788">1919 328 8050,'-10'0'1846,"3"1"-882,1 2 0,-1 6 0,-2 6 1,1 0-477,2 3 1,3 1 0,-1 1-1,1 0 1,-1 1-728,2 2 1,0 0-1,0 2 496,-2 0-257,-3 2 0,1-1 0,-4 4 0</inkml:trace>
  <inkml:trace contextRef="#ctx0" brushRef="#br0" timeOffset="2094">2438 219 9427,'0'-16'1464,"0"3"327,0 2-1275,0 5 1,0 8 0,1 6 0,2 6-323,4 1 1,2 5-1,2 4 1,1-2-605,2-1 0,-1 0 1,-3 1-1,0 2 375,0-2 1,-3-1 0,-2-2 0,0-2 34,-3-4 0,3 2 0,1 1 0</inkml:trace>
  <inkml:trace contextRef="#ctx0" brushRef="#br0" timeOffset="2326">2657 137 8059,'0'-10'597,"0"0"1,-1 1 0,-2 2-79,-4 4 1,-3 10 0,-3 5-1,-4 4 48,-2 1 1,-1 8 0,0-5 0,0 1-592,0 0 0,1 2 0,2 2 0,4-1-814,2 1 1,2-2-1,1-3 1,2 0 837,-2 0 0,-1 0 0,-1 0 0</inkml:trace>
  <inkml:trace contextRef="#ctx0" brushRef="#br0" timeOffset="3968">2908 497 7941,'-1'-10'0,"-2"1"25,-4 2 1,1-1-1,1 1 1,-1-2 192,1-1 1,1-3 0,-1-1 0,0 2 88,3 1 1,1-2-1,2-1 1,1 2-1,2 1 0,3 1 0,0 0 1,2 1-32,1 2 0,3 0 0,1 3 1,-3 3-109,-3 3 1,-1 4 0,-3 6 0,-2 3-95,-1 1 0,-1 9 0,-1-4 1,-2 1-103,-4-1 1,-5 4-1,-2-8 1,2 1 51,1 1 0,1-4 0,0-2 0,1-2 51,2-1 0,3-3-86,4-1 0,8-3 1,3-1-1,4-3-750,7-3 0,1-3 0,5 0 0,-2-1-1732,2 1 2493,-3-1 0,3 6 0,-2-2 0</inkml:trace>
  <inkml:trace contextRef="#ctx0" brushRef="#br0" timeOffset="4165">3287 387 7941,'-4'-6'912,"-3"3"1,-2 2-528,-1 1 1,-3 1-1,-1 2 1,1 5 172,-1 4 0,4 0 0,-2 1 0,6-2 0,1-1-339,3 0 0,2 0 0,5 0 0,5 0-204,5 0 0,4-4-441,1-3 0,4-2 1,2-1-1,2 0 0,1 0-1220,2 0 1,1-1 1645,-2-2 0,0-3 0,0-4 0</inkml:trace>
  <inkml:trace contextRef="#ctx0" brushRef="#br0" timeOffset="4439">3728 318 8051,'-7'6'2108,"1"-3"-194,-2-2-1614,3-1 0,7 0 0,8-1 0,6-1 0,5-2-315,3 2 1,3-3 0,0-1 0,1 0-506,-1 3 0,-3 2 0,-5 0 0,-1-1 520,-2-2 0,-3-3 0,1 1 0</inkml:trace>
  <inkml:trace contextRef="#ctx0" brushRef="#br0" timeOffset="4660">3888 128 8274,'0'-10'3092,"-1"4"-2229,-2 3 0,1 6 1,-1 5-1,1 4-535,-1 5 1,1 1 0,-1 0 0,1-2-444,-1 2 0,1 1 0,-1 2 0,2 1-592,1 2 0,0-1 0,0-4 0,0-1-3645,0-2 4352,0-3 0,4 5 0,2-2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50.556"/>
    </inkml:context>
    <inkml:brush xml:id="br0">
      <inkml:brushProperty name="width" value="0.04295" units="cm"/>
      <inkml:brushProperty name="height" value="0.04295" units="cm"/>
    </inkml:brush>
  </inkml:definitions>
  <inkml:trace contextRef="#ctx0" brushRef="#br0">70 45 8077,'1'-10'0,"1"0"587,2 0 1,-1 3 325,-3 1 0,0 5-616,0 1 0,0 7 0,0 8 1,-1 0 28,-2 3 0,-3 0 1,-4 0-1,0-2-122,0 2 1,0 0-1,0 0 1,1-3-1,2 0 95,4-3 1,2-1 0,1-1-207,0 0 0,2-4 0,5-2 1,5-1-306,3 1 0,7-1 0,0-3 0,4 0-699,1 0 1,4-1-1,-4-1 1,1-2 221,-1 2 0,-3-2 689,-4 0 0,4-3 0,2 1 0</inkml:trace>
  <inkml:trace contextRef="#ctx0" brushRef="#br0" timeOffset="177">331 125 8001,'-10'0'1464,"0"0"-749,0 0 0,3 8 1,1 2-1,-2 2-265,-1 2 1,-1 2 0,0 3 0,1-1-325,2-2 0,-1 1 0,2 3 1,-1-1-225,1-2 1,2 0 0,-1-2 0,0-1-1,3 1-3666,1-3 3764,1-1 0,4-1 0,2 0 0</inkml:trace>
  <inkml:trace contextRef="#ctx0" brushRef="#br0" timeOffset="630">609 175 8025,'6'-10'444,"-3"0"0,-3 3 0,-3 2 614,-4 0 1,1 2-1,0 4-473,-2 2 1,2 3 0,1 4 0,0 1-334,3 2 1,-2-1 0,0 2 0,2-1-99,1 1 0,1-1 1,0-3-1,1-1-87,2-2 0,0 0 0,3-3-130,2-2 0,1-1 1,1-2-1,1-4-67,2-5 0,3-1 1,4-5-1,-1-2 0,0-1 1,-1-1-107,-1 0 1,3 1-1,-5 2 1,-2 4 130,-2 2 0,1 4 1,-5 2-93,2 0 127,-3 2 35,-2 7 1,-4 2 0,0 5-1,0 2 51,0 4 1,0 2-1,0 0 1,0-1 196,0-2 0,0-2 0,1 1 0,2 0-2,4-3 1,2-2 0,1-2 0,0-3-38,0 0 1,3-2 0,2-3 0,-1-1-157,1-2 1,-1-3 0,-2-5-1,1-1-65,-5-2 1,1-2 0,-5 1-30,-2 0 1,-2-1 0,-5-2-1,-3 3 1,-6-1-265,-1 1 0,-1 2 0,-2 1 0,3 3-974,0 3 1,-1 2 0,2-1 1313,2 0 0,1 2 0,1 3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49.698"/>
    </inkml:context>
    <inkml:brush xml:id="br0">
      <inkml:brushProperty name="width" value="0.04295" units="cm"/>
      <inkml:brushProperty name="height" value="0.04295" units="cm"/>
    </inkml:brush>
  </inkml:definitions>
  <inkml:trace contextRef="#ctx0" brushRef="#br0">0 216 8983,'1'-7'1069,"2"1"0,0 3 0,4-1 0,5 1 0,2-1-533,2 2 0,6-2 1,-1 0-1,3 1-405,4-1 1,1 1 0,0-2-1,-2-1-445,-4 1 1,-2 2 0,-2 0 0,-2 2-840,-4 1 0,-5 0 1153,-2 0 0,-8 0 0,1 0 0</inkml:trace>
  <inkml:trace contextRef="#ctx0" brushRef="#br0" timeOffset="230">191 36 8161,'0'-10'390,"0"0"0,-1 1 977,-2 2 1,-2 7 0,-2 8 0,4 3-759,2 3 0,-2 7 1,-1-1-1,2 1-434,1 0 0,-2 2 0,-1 2 1,2-1-276,1 1 1,0-2-1,-1-4 1,-2-1-623,2-2 1,1 0 721,1 1 0,-4 1 0,-2-2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46.222"/>
    </inkml:context>
    <inkml:brush xml:id="br0">
      <inkml:brushProperty name="width" value="0.04295" units="cm"/>
      <inkml:brushProperty name="height" value="0.04295" units="cm"/>
    </inkml:brush>
  </inkml:definitions>
  <inkml:trace contextRef="#ctx0" brushRef="#br0">60 181 8185,'0'-10'680,"0"0"0,0 3 244,0 1 0,1 0-534,2-1 0,0 3 0,2 5 0,1 2 93,-1 4 1,-1 3-1,2 2 1,2 3-150,1 0 1,-2 1 0,-1 3-1,2-1-239,1-1 1,0 3 0,-1-5 0,-3 0-195,0 3 1,2-3 0,-1-2-1,1-2-713,-1-1 0,-3 0 0,1-1-1616,0-2 1,-2-4 1149,1-6 1,-2-3 1277,-1-4 0,0-9 0,0-2 0</inkml:trace>
  <inkml:trace contextRef="#ctx0" brushRef="#br0" timeOffset="163">200 200 7890,'0'-13'0,"0"-1"2151,0 2-1512,-4 1 0,-2 7 0,-3 4 601,2 5-952,-1 4 0,2 4 0,-5 2 0,-1 0-31,-2 3 1,0 1 0,2 1 0,-2-1-204,2-2 1,1 1-1,1-2 1,1 0-305,2-3 0,0 1 0,2 0 1,1-2-2987,-1-1 3236,2-1 0,-1 0 0,-2 0 0</inkml:trace>
  <inkml:trace contextRef="#ctx0" brushRef="#br0" timeOffset="3027">440 412 6597,'6'-4'581,"-2"1"-277,-4-3 0,3 2 1,2-1 246,0 0 0,-2 1 84,0 1 1,1 0 1279,0-3-1514,-1 3 0,-4 3 0,-1 7 0,-3 2-38,0 1 0,-1 3 1,-2 2-1,3-1-125,0 1 1,-1 1 0,1-1 0,1 0-165,-1 3 0,1-3 0,2-1 0,-2-1-303,2 1 0,0-2 0,0-4 0,-2-2-700,2 2 0,1-2 0,0-1 0,-1 1-1695,-2-1 2624,1-2 0,7 5 0,2-2 0</inkml:trace>
  <inkml:trace contextRef="#ctx0" brushRef="#br0" timeOffset="3086">650 440 8264,'0'-6'1634,"-1"3"1,-1 6-1,-3 4-973,0 2 0,1 2 0,-1 1-378,0 2 1,1-1-1,2-3 1,-2 0-69,2 0 0,-2 0 1,-1 0-338,0 0 1,2-3-1,-1-2-1372,0 0 1193,2 2 0,-2-7 0,4 0 0,0-6 21,0-6 0,1-1 0,2-3 0,5-2 170,4-1 1,1-1-1,3 0 1,1 0 93,-1 0 1,1 1 0,-2 2 0,-1 4 128,1 2 1,1 2 0,-2 2 144,-2 4 0,-1 3 0,-2 3-237,-2 4 0,-4 2 1,-6 2-1,-4 1-98,-2 2 1,-1-1 0,0-3-1,1 0-251,2 0 0,0 0 0,3 0 12,2 0 0,2-3 1,5-2-1,3 0-19,5-3 0,7 2 1,-3 1-1,0-1 387,-1 1 0,-3 2 0,-4 0 145,-2 2 1,-4 0-1,-6-1 1,-4-2 300,-2 2 1,-5-2-1,-2-1 1,0 0-786,3-3 0,2 2 0,1 0 287,0-2 0,4-5 0,2-3 0</inkml:trace>
  <inkml:trace contextRef="#ctx0" brushRef="#br0" timeOffset="3087">1150 20 8335,'13'-9'0,"2"2"0,0 4 676,3 2 0,1 2 0,1 4 0,-1 5 355,-2 5 1,0 7 0,-2 4 0,-1 2-676,1 3 0,-6 5 0,-6 1 0,-2 2-178,-1 1 0,-8-1 1,-4-1-1,-6-3-417,-6 0 1,-7-2-1,-4-3 1,1-1-112,-1-2 0,-2 1 350,0-1 0,-6 6 0,-3 3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40.383"/>
    </inkml:context>
    <inkml:brush xml:id="br0">
      <inkml:brushProperty name="width" value="0.04295" units="cm"/>
      <inkml:brushProperty name="height" value="0.04295" units="cm"/>
    </inkml:brush>
  </inkml:definitions>
  <inkml:trace contextRef="#ctx0" brushRef="#br0">70 349 8231,'4'-10'632,"-4"0"1,-1 4-1,-5 4-263,-2 4 1,0 4 0,0 5 0,2 2 58,-2 4 0,0 2 0,0 0 0,3-1-222,0-2 1,2 0 0,3 1 0,1-4-29,2-2 1,6-1-1,6-1 1,0-2-125,3-4 1,-3-2 0,-1-1 0,-1-1-82,1-2 0,-2-3 1,-4-5-1,-3-1-24,0-2 1,-2-2-1,-4 1 1,-1 0-56,-2-3 1,-5-1-1,1-1 1,-5 1-192,1 2 1,-2 3-1,0 4-1254,2 0 1,1 1 1550,1 2 0,9 3 0,2 4 0</inkml:trace>
  <inkml:trace contextRef="#ctx0" brushRef="#br0" timeOffset="61">660 9 8509,'-13'0'703,"-1"0"0,1 8 0,2 3 0,-1 3-218,-2 4 0,-3 2 0,0 3 0,-2 3 90,-1 0 1,3 6 0,2-2-1,1 1-317,6 0 1,2 2 0,6 1-1,1-3-495,2-3 1,4-1-1,6-3 1,4-2-1211,2-1 0,1-2 0,2-2 1447,5-4 0,-5-6 0,7-3 0</inkml:trace>
  <inkml:trace contextRef="#ctx0" brushRef="#br0" timeOffset="316">1109 99 8590,'0'-6'1476,"0"3"0,0 6 1,1 4-942,2 2 0,0 1 1,3 1-1,2 1-288,1 2 1,1 2 0,1-1 0,1-1-595,2 1 0,0 1 1,-2-2-1,2-3-516,-2-3 1,-1-1-1,-1-3 1,-1-1-1282,-2 1 2144,1-2 0,-2-2 0,4-6 0</inkml:trace>
  <inkml:trace contextRef="#ctx0" brushRef="#br0" timeOffset="557">1330 50 12743,'-10'11'0,"-1"2"366,-2 4 0,0 0 0,-3 1 44,-2-1 1,-1 6 0,-1-5 0,1 5 104,2-1-635,-1-1 1,5-1-1,-2 0 1,0-1-711,3-2 1,4 0-1,3-3 1,0-1-2649,3 1 3478,1-2 0,1 2 0,0-4 0</inkml:trace>
  <inkml:trace contextRef="#ctx0" brushRef="#br0" timeOffset="808">1550 240 9409,'0'-10'1209,"0"4"0,-3 6 0,-2 7 0,1 2-273,-1 1 1,-2 4-783,0 3 0,-1 2-198,1 1 1,0-3-1,2-1 1,1 1-1070,-1-1 1,2 2-1,3-2-49,0 0 1,0-2 1161,0-4 0,0 0 0,0 0 0</inkml:trace>
  <inkml:trace contextRef="#ctx0" brushRef="#br0" timeOffset="1084">1799 220 8187,'-10'1'1581,"0"2"0,3 3 0,1 4 1,-1 1-1060,1 2 0,1 2 0,3 3 0,-2-2-912,2 2 1,1-2 0,1-1 0,-1 0-846,-2-3 0,1-1 1,-1-1 1234,2 0 0,1-4 0,0-2 0</inkml:trace>
  <inkml:trace contextRef="#ctx0" brushRef="#br0" timeOffset="1085">1769 210 8967,'0'-10'924,"0"0"0,4 0-202,3 0 0,5 3 1,3 2-1,0 0-371,3 3 0,0 1 0,0 1 0,-3 0-1358,0 0 1,-2 1 0,-3 2 1006,0 4 0,0 2 0,0 1 0</inkml:trace>
  <inkml:trace contextRef="#ctx0" brushRef="#br0" timeOffset="1272">1740 329 8187,'-7'3'0,"1"1"0,2-1 0,-2-3 0,5 0 0,1 0 0,5 0 1313,4 0 0,5 0 0,3 0 0,2 0-1344,1 0 1,4-1 0,2-1 0,1-3-668,-1 0 0,-2 2 698,2 0 0,-3-2 0,1-1 0</inkml:trace>
  <inkml:trace contextRef="#ctx0" brushRef="#br0" timeOffset="1509">2280 200 8092,'-6'-4'580,"2"2"1,8-5-1,3 3 1,3 2-1,3 1-136,4 1 0,-1 0 0,0 0 1,2 0-661,1 0 1,1 0 0,0 0-189,0 0 0,-4-3 1,-3-1 403,-2 2 0,-1 1 0,0 1 0</inkml:trace>
  <inkml:trace contextRef="#ctx0" brushRef="#br0" timeOffset="1695">2459 70 9502,'0'-10'2247,"-4"4"1,2 3 0,-1 8-1582,2 5 1,1 1 0,0 6-1,0 3-775,0 3 1,0 4 0,0 0-1,-1 1 295,-2-1 1,-3 1-1821,-4-1 0,-3 2 1634,-1 1 0,-3 0 0,1 0 0</inkml:trace>
  <inkml:trace contextRef="#ctx0" brushRef="#br0" timeOffset="2423">2399 180 8128,'-10'0'0,"0"0"245,0 0 0,3 0 1,1 0 520,-2 0 0,2 0 456,0 0-983,3 0 1,0 0-1,6 0 1,5 0-112,4 0 1,4 0 0,4 0 0,1 0-43,2 0 0,3-3 1,4-1-1,0 2-189,0 1 1,-1 1 0,-1 1 0,-4 1-27,-3 2 0,0-1 0,-7-3 0,-3 1-656,-3 2-919,0-1 0,-6 3 1704,1-2 0,2-1 0,1 2 0</inkml:trace>
  <inkml:trace contextRef="#ctx0" brushRef="#br0" timeOffset="3842">3149 30 10110,'-10'0'1147,"4"1"-674,3 2 1,2 3 0,2 4 0,2 1-296,4 2 1,2 2 0,1 3 0,0-3-245,0 0 0,-3 1 0,-1-1 0,1-1-279,-1 1 0,-2 1 0,-4-2 0,0-2-1106,0-1 1,0-1-1176,0 0 2626,0-4 0,0 2 0,0-2 0</inkml:trace>
  <inkml:trace contextRef="#ctx0" brushRef="#br0" timeOffset="3907">3248 80 8500,'0'-19'0,"0"2"0,0 4 409,0 2 1,0 4 0,-1 2 162,-2 0 0,0 2 0,-2 4-45,0 2 1,-1 4-1,1 6 1,0 3-223,-3 0 1,2 2 0,0-1 0,-2 1-320,-1-1 0,-3 1 0,0-2 1,2 1-151,1-1 0,-2-3 0,5 0 1,-1-2-1029,1-1 0,3 3 0,0 1 1192,2-2 0,1-1 0,0-1 0</inkml:trace>
  <inkml:trace contextRef="#ctx0" brushRef="#br0" timeOffset="4462">3509 200 8847,'0'-10'2248,"0"6"-1859,0 4 0,-3 5 1,-2 7-1,0 2 27,-3-2 1,2 2 0,1 0-1,-1-2-363,1-1 1,2 2 0,-1 1 0,1-2-777,-1-1 1,1-1 0,3 0-2254,0 0 2976,0 0 0,0 0 0,0 0 0</inkml:trace>
  <inkml:trace contextRef="#ctx0" brushRef="#br0" timeOffset="4604">3689 229 9181,'-10'0'0,"0"0"0,0 0 0,0 1 1477,0 2 1,-3 4-1,0 5-1112,5 2 1,-1 0 0,5-2 0,2 2 0,2-2-122,3-1 0,6-1 0,7-1 0,2-2-229,3-4 1,9-2 0,1-1 0,3 0-2324,4 0 0,-2-3 2308,0-1 0,-3-8 0,1 1 0</inkml:trace>
  <inkml:trace contextRef="#ctx0" brushRef="#br0" timeOffset="4987">4289 189 8235,'-6'-9'490,"2"2"1,5-6 0,2 3 648,4 3 1,3 2 0,3 3-774,4-2 0,6 0 1,3 2-1,1-3 1,-2 1-398,0-1 0,0 1 1,-4 2-1,-2-2-2099,0 2 1,-4 1 2129,-2 1 0,-2 0 0,-1 0 0</inkml:trace>
  <inkml:trace contextRef="#ctx0" brushRef="#br0" timeOffset="5200">4500 10 8263,'-4'-6'819,"1"2"1,-3 4 155,-2 0 1,-1 2 0,-1 4 0,0 5-195,0 3 0,0 3 1,0 3-1,1 0-347,2 0 1,0 3-1,2 1 1,1-2-1223,-1-1 0,2-1 0,3 0 0,0 0 352,0 0 436,0 0 0,0 4 0,0 2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34.393"/>
    </inkml:context>
    <inkml:brush xml:id="br0">
      <inkml:brushProperty name="width" value="0.04295" units="cm"/>
      <inkml:brushProperty name="height" value="0.04295" units="cm"/>
    </inkml:brush>
  </inkml:definitions>
  <inkml:trace contextRef="#ctx0" brushRef="#br0">26 100 8262,'0'-10'306,"0"0"1,3 3-1,2 1 1,0-2 115,3-1 1,4-1 0,2 0-1,-1 1-100,1 2 1,-1 0 0,2 3-1,1 2-72,-1 1 1,-2 1-1,0 1 1,-2 2-97,-1 4 0,-3 2 0,-2 2 0,0 2-127,-3 4 1,-5 1 0,-5 0 0,-4-2-153,-5 2 1,-5-2 0,-2-1-1,2 0 12,1-3 0,2-4 0,1-3 1,3 0 90,0-3 0,5-1 40,4-1 0,5-3 0,2-2 0,8 0-156,6-3 1,4 0 0,2 1-1,2 4 1,3 2 20,0 1 1,-2 1 0,-5 2-1,-4 4 174,-5 2 1,-1 4 0,-5 1 0,-2-2 133,-1-1 1,-10 2-1,-4 1 1,-5-2 221,-2-1 0,0-1 0,-1 0 0,0-1-137,1-2 1,-5-2 0,9-3 0,1 2-1587,3-2 0,2-1-866,0-1 2176,4 0 0,6 0 0,6 0 0</inkml:trace>
  <inkml:trace contextRef="#ctx0" brushRef="#br0" timeOffset="295">504 140 8431,'10'-10'0,"0"0"377,0 0 0,0 3 1,0 2 45,0 0 1,0 2 0,0 3 109,0 0 1,0 4-1,-1 4 1,-2 3-1,-4 3-235,-2-2 0,-5 3 0,-3 2 0,-2 2-556,-1 1 0,-3-3 0,-2-2 561,0 0 1,6-2 120,-1-3 1,6 0-81,1 0 0,3-4 1,5-3 108,5-2 1,7-2 0,8-1 0,0-3-348,3 0 0,1-1 0,0-2 0,-2 3-193,-4 0 0,-3-1 0,-3 2 0,-4 2-2750,-2 1 1732,-1 1 1105,-9 0 0,-6 9 0,-11 2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30.894"/>
    </inkml:context>
    <inkml:brush xml:id="br0">
      <inkml:brushProperty name="width" value="0.04295" units="cm"/>
      <inkml:brushProperty name="height" value="0.04295" units="cm"/>
    </inkml:brush>
  </inkml:definitions>
  <inkml:trace contextRef="#ctx0" brushRef="#br0">120 275 8926,'-1'-16'459,"-2"3"0,1 8-319,-1 5 0,1 8 0,0 9 1,-2 3 422,2 3 1,0 3-550,-1 4 1,-2-1 97,-2-2 0,0 1 0,2-2 0,0 0-435,-3-3 1,0-2 0,0-1 0,2-1-2014,-2-2 2336,-1-3 0,-1 0 0,0 2 0</inkml:trace>
  <inkml:trace contextRef="#ctx0" brushRef="#br0" timeOffset="403">49 246 8259,'3'-20'93,"1"0"1,0 3-1,-2 2 1,3 0 381,0 3 0,2 5 1,3 4 7,0 2 0,0 7 1,0 4-1,0 5-112,0 4 1,0 2 0,0 2 0,0 4-200,0 2 1,-3 3 0,-2-1 0,0-3-249,-3-2 0,2-6 0,1-5 0,-1 0-81,1-3 0,2-5 1,0-4-48,2-2 1,1-2 0,0-2-1,1-5 23,2-4 0,0-4 0,2-5 1,1-2 100,-1-4 0,-1-3 1,1-2-1,-1-2 79,-6 2 0,5 2 0,-6 3 0,1 5 284,1 4 1,-3 5 92,0 6 1,-3 9 0,0 8 0,-2 6-159,-1 6 0,0 4 1,-1 4-1,-2 0 0,-4 0 288,-2 0 0,1 0-550,-2 0 1,5-3 0,-8-1 0,2 2 0,2 0-918,2-1 0,1-3 0,-1-5 10,4-2 1,-1-3 0,0-4 950,2 0 0,5-4 0,3-2 0</inkml:trace>
  <inkml:trace contextRef="#ctx0" brushRef="#br0" timeOffset="738">610 386 8259,'10'0'0,"-1"-1"0,-2-2 488,-4-4 1,1-2-1,1-1 117,0 0 1,-2 3 0,0 1 110,-2-2 1,-5 3 0,-3 3-1,-3 4-466,-3 5 0,0 2 0,-3 2 0,-1 2-80,1 4 1,-1 1 0,3 0 0,2-2 2,1 2 0,1-3 0,1-1 0,2-1-230,4 1 1,2-4-1,2-5-576,2 0 0,3-2 0,5-3 0,1 0 191,2 0 1,3-4 0,0-4-1,1-2 22,-1 0 0,0-2 0,-3 6 0,-2-1-203,-1 1 1,-4 3 351,-1 0 0,-2 3 0,1 3-744,0 4 1015,-2 2 0,6 1 0,2 0 0</inkml:trace>
  <inkml:trace contextRef="#ctx0" brushRef="#br0" timeOffset="1071">849 335 10071,'0'-10'953,"0"4"1,3 8-1,2 6 1,0 6-1,2 1-550,-1 3 1,2 0 0,-2 0-1,1-2-655,-1 2 0,0 0 1,1 0-1,-3-3 15,0 0 0,-1-5 1,2-4-1982,0 2 1,2-5 1213,0-3 0,1-7 0,-1-8 0,-3 0 908,0-3 1,-2-1 0,2-1 0,-1 1 95,1 2 0,-1 0 0,-3 3 276,0 2 0,-4 5 1,-4 5 1234,-4 4 1,-1 7 0,-3 6-1,-2-1-886,-1 1 1,-1 2 0,0 0 0,1 2-469,2 1 0,0-3 1,3-2-1,2 0-134,1-3 1,2-1 0,2-1-946,4 0 0,3-4 922,3-3 0,7 2 0,6 1 0</inkml:trace>
  <inkml:trace contextRef="#ctx0" brushRef="#br0" timeOffset="1542">1179 75 8216,'0'-10'217,"0"0"0,0 0 1,0 0-1,0 0 324,0 0 1,0 3 209,0 1 1,4 5-590,3 1 1,-2 5-1,-2 7 1,-2 3 51,-1 0 1,0 1-1,0 2 1,-1-3-104,-2 0 0,0 1 1,-2-2-1,-1-2-116,1-1 1,2-4-115,0-1-95,2-3 0,2-3 1,2-7-1,4-2 1,2-2-1,1-1-677,0-2 1,-3 1 699,-1 3 1,-2 1 0,1 1 584,0 2-339,2 3 1,-5 5 9,1 8 1,-2 0-1,-1 3 388,0-2 0,-3-1 0,-1 0 0,2 0 124,1 0 1,1-3-332,0-1 0,0-5-174,0-1 0,3-4 0,1-6 0,-1 1-146,1 2 0,-1-1 0,2 1-1761,0-2 1102,-2 3 1,-3 3 0,0 8 0,0 3 42,0 5 1,0 3 689,0-2 0,0 8 0,0-1 0</inkml:trace>
  <inkml:trace contextRef="#ctx0" brushRef="#br0" timeOffset="2053">1639 255 8248,'-10'-10'0,"0"1"0,1 1 1594,2 2 0,4 3-1080,6 0 0,7 2 0,7 0 0,2-1-401,1-2 1,4 1 0,2 2-1,1-1 63,-1-2 1,0-2-1,1 2 1,-4 2 32,-2 1 0,-5 1 0,-3 0 1,-2 0 192,-1 0-184,-4 0 0,-6 1 1,-8 1-1,-3 3 1,-4 0-1,0 3 153,-3 1 1,-1 4 0,-1 2-114,0 0 0,1 1 0,1 2-86,2-2 0,-1 2 1,-3 4-1,1 2-32,2-2 0,0-1 0,2-2 0,1-1-118,-1-2 0,3-3 0,4-1 1,3-3 368,0-3-398,2-3 1,4 1 0,2-5-1,5-2-51,4-4 0,3-3 1,4-2-1,-1-2-174,-1 2 1,4 1-1,-5 2 1,0 1-612,-3 2 1,-2 3 713,-1 0 0,-3 2 244,-1 1 1,0 1 0,2 1-35,-2 2 1,1 2 0,3-1-374,0 0 0,0-2 0,0 0 0,0-2-385,0-1 1,3 0-1,2 0 1,-1 0-1278,1 0 0,2 0 1954,0 0 0,6 0 0,3 0 0</inkml:trace>
  <inkml:trace contextRef="#ctx0" brushRef="#br0" timeOffset="2306">2360 265 8195,'-4'-6'-728,"2"1"1408,-1 2 0,2 0 396,1-3 1,6 2 0,2-1-1,6 0-727,1 3 0,2-2 0,4 0 0,0 2-394,-1 1 0,5-2 0,-8-1 0,0 2-356,-1 1 1,-3 1-1,-3 0 1,-1 1-3060,-2 2 3460,-3 3 0,-4 4 0,0 0 0</inkml:trace>
  <inkml:trace contextRef="#ctx0" brushRef="#br0" timeOffset="2577">2320 386 9278,'-16'9'0,"3"-1"0,2-3 2056,1 0 1,6 1-1601,4-2 0,5-1 0,8-4 1,5-1-111,4-2 0,2 0 0,5 1 0,2-3 0,0-1-186,0 1 1,-1 2 0,-1-1-1,-2 0-402,-4 3 0,-3 1 1,-3 1-1,-4 0-833,-2 0 1,-2 1 1074,-2 2 0,-12-1 0,-6 2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26.368"/>
    </inkml:context>
    <inkml:brush xml:id="br0">
      <inkml:brushProperty name="width" value="0.04295" units="cm"/>
      <inkml:brushProperty name="height" value="0.04295" units="cm"/>
    </inkml:brush>
  </inkml:definitions>
  <inkml:trace contextRef="#ctx0" brushRef="#br0">99 625 8347,'-13'-4'0,"-1"-3"1147,-1-2-717,6 3 0,-3 1 215,8 2 0,2 1-532,5-1 1,4 2-1,6 1 1,3 0-133,0 0 0,6 0 0,-2 0 0,1 0 290,0 0 0,-1 0-579,0 0 0,-1-3 110,-2-1 0,-3 1 1,-4 3 158,0 0 187,-4 0 1,-3 4 0,-8 3-1,-3 2 58,-5 1 1,-3 1-1,1 2 1,0 4 36,-3 2 0,-1-2 0,-1 0 0,1 3-124,2 3 0,-4 0 1,4-4-1,0-1-57,1-2 1,3-3 0,3 0 58,0-2 0,1-1 1,2 0 140,4 0 0,3-4-56,3-3 1,7-3-1,7-3-133,2-4 1,2 1 0,1 1 0,2-1 0,-1 2 54,1-1 1,-2 1 0,2 2 0,-2-2-65,-2 2 0,2 1 1,-6 1-1,0 0-712,-3 0 0,1 0 1,0 0-1,-1 0-3737,1 0 4385,-2 0 0,6 0 0,-2 0 0</inkml:trace>
  <inkml:trace contextRef="#ctx0" brushRef="#br0" timeOffset="184">648 696 9941,'-10'-11'0,"1"-1"0,2-2 889,4 2 1,3 4-1,5 3-1023,5 0 0,1 2 1,5 3-1,2 0-324,1 0 1,1 0-1,0 0 458,0 0 0,0 9 0,0 2 0</inkml:trace>
  <inkml:trace contextRef="#ctx0" brushRef="#br0" timeOffset="403">579 836 8284,'-10'10'813,"0"0"1,4-3-301,3-1 0,6-3 0,5 0 0,4-2-89,5-1 1,3 0 0,2-1 0,3-1-405,0-2 0,2-2 1,3 2-1,-1 1-20,-2-1 0,1-2 0,-2-4 0</inkml:trace>
  <inkml:trace contextRef="#ctx0" brushRef="#br0" timeOffset="713">1299 496 8148,'-7'-10'0,"2"0"655,0 0 1,2 3-1,4 2-238,2 0 0,6-1 0,6 2 0,3 2 0,4 0 9,3-1 1,10 0 0,-3-2-346,6 0 0,-4-1 0,6 1 0,-2 1 0,-2-2-371,-3 1 0,-3 2 0,-3-1 0,-4 1-1341,-2-1 0,-5 1 1631,-3 3 0,-11 0 0,-3 0 0</inkml:trace>
  <inkml:trace contextRef="#ctx0" brushRef="#br0" timeOffset="954">1589 395 8083,'-6'4'814,"2"2"0,4 4-292,0 0 1,-1 1-1,-1 2 1,-2 4 0,1 2 5,-1 1 0,2 0 1,-2 1-1,0 1-314,-3 2 1,1 2 0,0-1 0,-1-1-488,1 1 1,-2-2 0,2-4 0,0-1-867,3-2 0,1 0 1,0 1 1138,-2-4 0,5-6 0,5-3 0</inkml:trace>
  <inkml:trace contextRef="#ctx0" brushRef="#br0" timeOffset="1207">1808 666 8657,'-13'0'702,"-1"0"1,0 0-1,2 0-272,-2 0 1,1 4 0,3 3 0,0 2-1,0 1 18,0 0 1,4 0-1,3 0 1,3-1-237,3-2 1,4 0 0,6-3 0,3-2-110,0-1 1,1-2-1,-2-2 1,-1-4-121,1-2 1,-3-1-1,-5 0 1,-4 0-210,-2 0 1,-2 0 0,-2 0-1,-4 0-449,-2 0 0,-1 3 0,0 2 0,0 0-1233,0 3 1908,4 1 0,-2-3 0,2-2 0</inkml:trace>
  <inkml:trace contextRef="#ctx0" brushRef="#br0" timeOffset="1463">2198 355 9540,'-10'0'0,"1"1"1169,2 2 1,0 3-1,2 5-699,0 2 0,-2 0 0,-2 3 0,1 3-258,2 3 0,-1 0 1,-3 2-1,1-1 0,1 2-751,2 0 0,2-1 1,-1 1-1,0-1-4076,3-6 4615,-3 2 0,3-8 0,-2 2 0</inkml:trace>
  <inkml:trace contextRef="#ctx0" brushRef="#br0" timeOffset="1949">2029 645 8862,'-10'-4'0,"0"-3"1175,0-2 0,4 2-913,3 1 1,11 3 0,5-1-1,6 1-179,4-1 1,3 1 0,4 3-198,0 0 0,-2-3 0,1-2 1,1 1-29,-3-1 0,0-2 0,-6 1 0,0-1 247,-2 1 1,-5 2-1,-1-1 1,-3-1 399,-3 1 0,-4 2 1,-6 1-293,-4 4 0,-2 1 0,-1 3 0,0 2-159,0 1 0,0 4 0,0 1 0,0-2-53,0-1 1,1-1 0,1-1 0,3-1 25,0-2 1,2-2-108,3 2 0,1-3 0,2 0-209,4-2 0,5-5 0,3-3 1,-1-2 1,1-1 1,-1-1 0,-2-1 0,2-2-247,-2 2 0,-4 2 1,-3 2 120,0 2 587,-2 3 1,-3 3-1,-1 7 1,-1 2 69,-2 1 0,1 0 0,3 0 0,0 0-19,0 0 1,1-1-1,2-1 1,5-3-124,4 0 1,1-2 0,3-3 0,1 0 0,0-1-229,-1-2 0,1-3 0,3-4 90,0 0 0,0-3 1,-1-2-1,-2 0-4,-4-3 0,-2 0 0,-1-1 0,-1 0 0,-2-2-36,-4 0 0,-2-3 0,-1 0 53,0 2 1,0 5-1,0 4 165,0 2 0,-6 5 0,-2 4 0,-5 4 376,1 5 0,-2 8 1,-1 3-1,1 5-88,-1-1 1,2-1 0,4 0 0,2 1-135,4 2 1,2-2 0,2-4 0,2-3-546,4 0 0,3-2 0,3-3 0,3-1-723,0-2 0,2 0 971,-1-3 0,2-1 0,1-3 0</inkml:trace>
  <inkml:trace contextRef="#ctx0" brushRef="#br0" timeOffset="2340">3219 405 8270,'6'-10'570,"-3"0"0,-3 7 0,-2 6 173,-2 9 0,-3 7 0,0 4-220,-2 4 0,-1 3 0,-1 5 0,-2 3 1,-3 5-270,0-1 0,-1 6 0,2-1 0,1 1-560,-1 1 1,-1-4 0,1-2 0,1-3-542,-1-3 0,-1-1 1,2-5-1,3-4-890,3-5 0,0-5 1737,1-10 0,2-7 0,1-6 0</inkml:trace>
  <inkml:trace contextRef="#ctx0" brushRef="#br0" timeOffset="2577">3110 445 8133,'20'-19'0,"0"2"0,1 1 71,2 6 0,-1-1 1,1 7-1,-1 2 1,0 1 550,2 1 1,-2 4-1,-5 3 1,-4 2-170,-2 1 1,-2 1 0,-2 1 0,-4 2-304,-2-2 1,-7 2 0,-4 0 0,-4-2-220,-2-1 1,-2-2-1,1-1 1,-2-2-200,-1 2 1,4-2-1,2-1 1,1 0 267,-1-3 0,1 3 0,3 1 0</inkml:trace>
  <inkml:trace contextRef="#ctx0" brushRef="#br0" timeOffset="3057">3388 625 8644,'10'-4'559,"0"-3"0,-1 1 1,-1 0-1,-2-1-154,2 1 1,4-4-1,2 2 1,-1-5-253,1 1 0,1 0 0,3 0 0,-2-2 1,2 1-102,1-1 0,0 2 0,-1-1-64,-2 2 1,-3 2 0,0 2 0,-2 3-349,-1 0 162,0 2 1,-4-1 374,-3 6-131,-2 3 0,-5 7 0,-3 2 0,-1-1 24,1 1 1,0-1 0,2-2 0,1 2 15,-1-2 1,2-1 0,3-1-10,0 0 0,4-1 0,3-2 1,2-4-19,1-2 1,0-1 0,1-1 0,1-1-131,2-2 1,-1-6-1,-3 3 1,0-1 83,0-1 0,-1-1 0,-1-2 0,-3-2 0,0 2-203,-3 1 0,-1 4 85,-1 1 0,0 5 1,-1-1-160,-2 5 1,0 4 143,-3 0 1,0 5 71,-1 2 1,3-1 0,4-3 0,0 0-10,0 0 0,4-3 0,3-2 0,3 0 38,3-3 1,0-1 0,2-2 126,0-2 1,-2 0 0,-3-3 0,-1-2 0,-2-1 275,-4-1 1,-2 0-1,-1 0-278,0 0 0,-8 0 0,-2 0 1,-1 0-1,0 1-607,1 2 0,3 0 0,1 3 1,-1 1 500,1-1 0,-2-2 0,2-4 0</inkml:trace>
  <inkml:trace contextRef="#ctx0" brushRef="#br0" timeOffset="3597">4329 25 8173,'0'-10'133,"0"0"1,0 6 0,-1 5 0,-1 8 841,-2 6 0,-3 8 0,0 6 0,-2 5-403,-1 2 0,-3 12 0,-1-3 0,2 0-482,1 1 0,-2 1 0,-1 0 0,1 3-224,-1 3 0,-1-1 0,-3 3 1,2 0-55,-2-2 1,3 1-1,2-10 152,2-2 0,2-5 0,2-5 0,4-4 1,2-6 355,1-4-222,0-4 0,4-8 0,3-3-23,2-2 1,5-5 0,3-5 0,2-6-264,1-5 1,3-9 0,1 0-1,-2-2-47,-1-4 1,-2-6-1,-2-5 1,-5-1-32,-4 0 0,-4 0 0,-4 7 0,-1 2 289,-2 5 0,-3 1 0,-5 9 1,-1 3 178,-2 3 1,1 8 0,3-1 0,0 2 20,0 2 1,3-1 0,2 2 9,0 0 0,6 2 0,7-1 0,3 1-170,3-1 1,7-2 0,-1 2 0,1 1-512,0-1 1,2 2 0,0-1 0,-3 2 237,-3 1 0,-4 0 0,0 0 0,-3 1 310,-3 2 1,-2 2-1,-3 3 390,2-2 1,-1 1 0,-3 3 192,0 0 0,0-3-591,0-1 0,0-2 0,1 1-739,2 0 1,3-2 0,4-3-1,0-1-871,0-2 0,3 0 1518,1-3 0,3-5 0,-1-5 0</inkml:trace>
  <inkml:trace contextRef="#ctx0" brushRef="#br0" timeOffset="3831">4530 215 8169,'-10'0'407,"1"-4"-407,2-3 0,3-2 0,4-1 0</inkml:trace>
  <inkml:trace contextRef="#ctx0" brushRef="#br0" timeOffset="4082">4819 46 8149,'10'0'681,"-4"4"1,-3 4 0,-2 4-267,-1 5 1,-4 3 0,-3 2 0,-2 3 205,-1 0 1,0 1-1,0 2 1,0-2-649,0 2 0,3-3 0,2-2-640,0-2 1,-1-1-1,1-1 1,0-2 666,-3-4 0,-1-2 0,-1-1 0</inkml:trace>
  <inkml:trace contextRef="#ctx0" brushRef="#br0" timeOffset="4083">4579 296 8419,'0'-10'95,"4"1"1,4 1 0,4 3 692,5 0 0,6-1 1,4 1-1,3 1-178,3-1 0,3-1 1,4 1-1,0 1-658,0-1 1,-4 1-1,-3 2 1,-3-2-508,-3 2 0,-4 1 0,-6 1 0,-4 0 555,-2 0 0,-1 4 0,0 2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1:04.298"/>
    </inkml:context>
    <inkml:brush xml:id="br0">
      <inkml:brushProperty name="width" value="0.04295" units="cm"/>
      <inkml:brushProperty name="height" value="0.04295" units="cm"/>
    </inkml:brush>
  </inkml:definitions>
  <inkml:trace contextRef="#ctx0" brushRef="#br0">169 340 8646,'-4'-10'269,"-3"0"0,-2 1 0,-1 2 0,0 4 0,0 2 0,0 1 0,-1 1 0,-1 2 216,-2 4 1,1 2 0,3 2 0,0 2-266,0 4 1,1 2 0,2 1 0,3 0 94,0 0 0,2 0-311,-1 0 0,3-1 18,3-2 0,0-3 1,3-4-133,2 0 0,4-1 0,2-2 0,-1-4 110,1-2 1,-1-1 0,3-1 0,1-4 0,0-3 53,-1-5 1,-3-1 0,-1 2 0,-4-3 0,-5 0 1,-2-1-1,-1-2-76,0 2 1,-4 3 0,-3 0 0,-2 2 0,-1 1-227,0 0 1,-3 3-327,-1 1 1,1 3-1427,3 0 1,4 3 1998,3 3 0,2 3 0,1 4 0</inkml:trace>
  <inkml:trace contextRef="#ctx0" brushRef="#br0" timeOffset="498">489 41 8543,'-4'6'0,"-3"-3"366,-2-2 0,2-1 0,1 1 36,-2 2 0,2 4 1,0 6-1,-2 4 0,0 3 88,1 3 1,-1 0-1,2 4 1,-1 2-200,1 0 1,3 7 0,-1-6 0,1 0-101,-1-2 1,0 3-1,2-5 1,-2-1-144,2-3 0,-2-5 0,0-2 1,2 0-146,1-3 1,-2-4 18,-1-2 0,1-5 1,3-1-21,0-5 1,3-5 0,2-3-113,0-4 1,3-2-1,4-1 1,3 0-1,-1 1-160,1 2 0,1 0 0,-1 3 213,0 2 0,-2 5 0,0 4 1,-2 2 377,-1 1 0,-3 6 0,-2 2 0,0 6 189,-3 1 0,-1-1 1,-1 1-1,0 1 33,0-1 1,-4-2 0,-3 0 0,-2-2-86,-1-1 1,0 0 0,0 0-344,0 0 1,0-4 0,0-3-1091,0-2 0,3-1-1722,1 0 1,0-1 2796,-1-2 0,7-7 0,6-6 0</inkml:trace>
  <inkml:trace contextRef="#ctx0" brushRef="#br0" timeOffset="804">777 350 8189,'0'-10'0,"-1"1"411,-2 2 0,-2 4 0,-2 6 497,4 4 1,-1 6 0,0 5 0,2 3-280,1 3 0,-2 3 0,-1 0 0,2 3-378,1 3 0,-2-1 1,-2 2-1,0 0-97,-3 3 0,-1-1 0,-1-1 1,-1-1 40,-2-6 1,-2 5-1,-3-7 1,2-1-199,-2-3 1,-1-3 0,0-2 0,1-5-516,2-4 1,3-1 0,0-3-1,2-2-466,1-1 0,3-5 0,2-4 0,0-4 0,3-6-678,1-4 1662,1 0 0,4-11 0,2 2 0</inkml:trace>
  <inkml:trace contextRef="#ctx0" brushRef="#br0" timeOffset="987">609 320 7931,'0'-10'-189,"4"4"0,2 2 0</inkml:trace>
  <inkml:trace contextRef="#ctx0" brushRef="#br0" timeOffset="1799">1199 0 9199,'-6'1'462,"3"4"-118,2 5 1,-2 5 0,-1 8 0,1 4 191,-1 2 1,1 2 0,-3 2 0,-2 4 0,0 2-202,1 1 1,-5 4-1,2 3 1,-1 2-151,0 1 1,-2-1 0,-1-2 0,1-4-281,-1-2 1,4-2 0,-2-4 0,6-5-79,1-5 0,2-8 0,3-4 168,0-2 1,1-5-1,2-3 1,4-3 6,2-3 0,4-6 0,1-6 0,-1 0-383,1-3 1,-2-4 0,1-4 0,-2-1-145,-1 0 0,-4-7 0,-3 5 1,-2 1 175,-1-1 0,-4-5 1,-3 7-1,-1 1 178,1 4 0,-5 1 0,2 8 1,-2 3 118,-2 3 0,2 4 0,-1 0 0,2 2 1014,1 1 0,3 0-657,1 0 0,5 3-266,1 1 1,7-1 0,7-2-173,-2 2 0,3-1-76,2 1 187,2-2 1,1-5-60,0-3 0,0 1 0,0 0 0,0-2 0,-1-1 105,-2-1 1,0 3 0,-3 1 148,-2-2 0,-1 2 178,-1 0 0,-3 0 169,-1-1-289,-3 3 0,1 8 0,-4 3 0,0 2-157,0 1 1,0 4 0,0 3 210,0 2-193,0 1 1,0-3 0,0-2 0,0 0 209,0-3 0,0-1-7,0-1 0,1-1-193,2-2 0,0-4 1,2-6-284,0-4 1,2-2-1,-1-2 1,1-1-1,-1-3-100,2 0 0,0 1 0,0-1 120,-2 0 1,0 2-1,2 4 1,-3 1-60,0 2 1,1 5 343,-2 1 0,0 4 1,-2 6 87,2 0 0,-1 1 0,-3 1 1,0 2-1,0-2 158,0-1 0,0-4 0,0-1 103,0 2 1,1-3-173,2-2 0,3-6-379,4-4 1,0-2 0,0-1-1,0 0 1,0-1-144,0-2 0,-3 3 1,-1-2-1,1 5-39,-1-1 0,2 3 106,-1 2 1,-1 2-236,0 1 0,-2 4 0,1 3 1,0 2-1,-2 1-946,1 0 1,-2 0-1,2 0-1235,0 0 2570,2 0 0,4 0 0,0 0 0</inkml:trace>
  <inkml:trace contextRef="#ctx0" brushRef="#br0" timeOffset="2083">1687 390 8326,'6'-10'0,"-3"0"399,-2 0 0,-2 3 316,-2 1 0,-3 3 0,-4 0-225,0 2 0,0 5 0,0 3 791,0 2-985,4 1 0,-1 0 0,3 0 0,2 0-86,1 0 0,1 0 0,1 0 0,2 0-463,4 0 1,2-3-1,1-2 1,1 0-882,2-3 0,0-1 1134,3-1 0,1 0 0,3 0 0</inkml:trace>
  <inkml:trace contextRef="#ctx0" brushRef="#br0" timeOffset="2355">1908 79 8631,'0'-4'895,"0"4"0,0 5 0,-1 8 0,-2 4-413,-4 2 0,1-3 0,1-2 0,-1-1-192,1 1 0,-1-1 1,-2-3 185,2 0-472,3-4 1,3-3-1,8-6-421,4-4 0,0-2 0,2-1 0,-1 0 192,1 0 0,-1 0 1,-3 1-1,0 1 185,0 2 1,-3 3 0,-2 1 8,0 4 0,-2 1 0,-3 3 0,0 2-359,0 1 1,0 1 0,0 1 0,0 1-1768,0 2 2157,0-1 0,4 1 0,2 2 0</inkml:trace>
  <inkml:trace contextRef="#ctx0" brushRef="#br0" timeOffset="2601">2278 259 8786,'-4'-16'0,"-2"3"0,0 2 2308,3 1-1950,2 4 0,0 2-358,-2 4 0,1 4 0,-2 2 0</inkml:trace>
  <inkml:trace contextRef="#ctx0" brushRef="#br0" timeOffset="2602">2188 489 8121,'-6'-7'0,"4"2"-48,4 0 0,1 1 48,3 1 0,-3 1 0,1-2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21.170"/>
    </inkml:context>
    <inkml:brush xml:id="br0">
      <inkml:brushProperty name="width" value="0.04295" units="cm"/>
      <inkml:brushProperty name="height" value="0.04295" units="cm"/>
    </inkml:brush>
  </inkml:definitions>
  <inkml:trace contextRef="#ctx0" brushRef="#br0">200 124 8052,'0'-20'0,"0"0"0,0 1 0,0 1 0,0 2 0,0 7 0,-1 0 0,-1 2 0,-2 2 0,0 5 445,1 3 1,0 7 0,-2 12-1,-1 4 495,1 4 1,1 6 0,-2 1 0,-2 2-849,-1 1 1,2-3-1,1-2 1,-1 0-213,1-3 0,-2-2 0,2-3 1,-1-4 64,1-2 1,0-5 0,-2-3 0,2-3 86,-2-3 0,2-3-158,0-4 1,3-1 0,0-2 0,3-5-295,3-4 0,6-4 1,7-3-1,2 1 98,3 2 1,1 3 0,-3 0-1,-1 3 42,-2 3 1,-3 0-1,0 3 332,-2 2 0,-5 5 0,-3 4 505,-2 2 1,-5-2-1,-3-1 1,-3 2-234,-3 1 0,-2 0 0,-3-1 0,2-3-263,-2 0 1,0-2 0,0-2 0,3 1-918,0 2 1,-1-1-1,2-3-2372,2 0 3228,1 0 0,5-4 0,2-2 0</inkml:trace>
  <inkml:trace contextRef="#ctx0" brushRef="#br0" timeOffset="1629">399 324 8108,'3'-7'927,"1"1"-615,-1-1 0,-7 1 1,-3 3 175,-2 2 1,-1 2 0,1 2 0,1 3-208,2 0 1,3 2-1,0-1 1,2 2-178,1 1 1,0 0-1,1 0 1,2-1-97,4-2 0,1 1 0,1-2 1,0 1-271,2-1 1,1-3-1,-2 0 1,0-2-55,0-1 1,3 0 0,1-1 0,-2-1-30,-1-2 0,-1-3 0,0 0 0,0-2 140,0-1 0,-4 0 0,-3 0 0,-2 0 224,-1 0 1,-4 1 0,-3 2 0,-2 4 118,-1 2 1,-3-2-1,-1-1 1,2 2 56,1 1 1,1 1-22,0 0 1,6 0-298,4 0 0,4 0 0,6 0 0,1 0 40,2 0 0,2 0 0,3 0 1,-3 0-17,0 0 1,1 0 0,-1 0 0,-1 0 275,1 0 1,-2 0 0,-3 0 231,0 0 1,-3 3 0,-1 2-189,2 0 1,-3-1 0,-2 2 0,-1 2-15,1 1 0,-1 1 0,1 0-5,-2 0 1,-1 0-1,0 0-253,0 0 1,0 0-97,0 0 1,1-4-1,2-3 1,5-2-92,4-1 1,3 0 0,3-1 0,-3-2 56,0-4 0,1-2 0,-1-1 0,-1 0 76,1 0 1,-2-2 0,-3 1 0,-1 2 244,-2 0 0,-2 1 0,-3 0 386,2 2-294,-1 3 1,-3 0-116,0 6 0,0 3 1,0 4-1,1-1-181,2-2 0,0 1 1,2-1-1,1 1-359,-1-1 1,2 0 0,4-3-1,1-2 297,2-1 1,0-1-1,-1 0 1,4 0 53,2 0 0,1-1 0,0-2 0,-1-3 172,-2 0 1,0-2 0,-3 1 0,-3-2 81,-3-1 1,-1 3 0,-3 1 401,-2-2 0,-3 0 1,-5 1-225,-4 4 1,-3 2 0,0 1 0,-3 1-144,0 2 0,1 1 0,3 5 0,-2 2-699,2 0 0,5 0 0,4-1 68,2 0 0,1 0 1,1-1-7,2-2 1,3-3-1,4-4 1,0 0-168,0 0 0,1-1 634,2-2 1,-1 0 0,1-2 944,-2 0-777,-5 2 1,-2 11 0,-4 4 0,0 5-94,0 4 1,-4 10 0,-3 2-1,-2 5-55,-1 2 1,-4 4 0,-4 3 0,-3 2-168,-3 1 0,0-1 0,2-2 0,-2-4 292,2-2 0,2-9 1,2-3-1,3-4 406,0-7 1,-1-2 0,2-6-270,2 0 1,1-6 0,2-5-448,2-8 0,3-5 1,4-7-1,1-2-384,2-4 0,6-5 0,6-3 0,0-1-12,3-6 0,1 4 0,3-6 0,4 3 68,4 0 1,3-8 0,-1 7 0,3-3 197,0 2 0,4 0 1,2 2-1,-3 2 101,-2 0 1,-3 4 0,-4 2 0,-2 2 118,-4 1 1,-3 4 0,-3 3 0,-5 2 459,-4 1 1,-1 4 0,-3 2-68,-2 0 0,-1 2 0,-2 0 0,-1 3 206,-2 3 1,-3 5-1,0 1-243,-2 5 0,-1 8 0,0 4 0,0 3-108,0 3 1,0 3 0,1 4 0,1 0-38,2 0 0,0 0 0,-2 0 0,2-1-90,-2-2 1,2 0-1,1-3 1,0-3-425,3-3 0,1-1 1,1-3-392,0-2 1,1-5 450,2-4 1,3-6 0,4-5 0,0-4-34,0-5 1,3-2 0,2-1 0,-1 0 175,1 0 0,-2 4 1,-3 3-1,0 3 383,0 3 0,-4 2 1,-2 4-131,0 1 0,-2-1 1,1 7-1,-2 2-68,-1 1 1,1 4-1,1 1 1,3-2-122,0-1 0,1-4 1,3-1-402,1 2 0,2-3 226,8-2 0,-1-3 1,-2-2 187,-4-2 0,-2-3 0,-2 0 1,-1-3 282,-2-3 0,1 0 1,2-2-1,-1-1-63,-2 1 0,1-2 0,3-3 0,0 0-225,0 0 0,0 0 1,-1 0-1,-1 0 43,-2 0 0,0 4 0,1 3 662,-4 2-437,-2 5 0,-5 6 0,-4 8 0,-3 4 145,-3 5 0,1 2 0,3 1 1,0 0-30,0 0 0,1 0 0,1 0 0,3 0-223,0 0 0,2 3 1,3 1-1,0-3-664,0-3 1,1-1 0,2-3-89,4-2 1,2-2-1,1-3 1,0-4-70,0-2 1,0-1 0,0-1 0,0-2 715,0-4 0,0-6 0,0-3 0</inkml:trace>
  <inkml:trace contextRef="#ctx0" brushRef="#br0" timeOffset="1843">1569 285 8062,'-12'-1'0,"1"-1"1256,2-2-757,5 1 1,2 3 0,8-1 0,7-1 0,7-3 53,8 0 1,4-1 0,0-2 0,1 3-753,-5 0 0,1-1 0,-6 1 0,-5 1 64,-3-1 1,-5 1 0,-2 2-1724,-2-2 1,-9 1 1857,-4 3 0,-6 4 0,-7 2 0</inkml:trace>
  <inkml:trace contextRef="#ctx0" brushRef="#br0" timeOffset="3910">2320 325 7989,'-1'-10'92,"-2"1"0,-4 2 0,-2 4 0,-1 2 0,-1 2 217,-2 2 1,1 4 432,-1 6 1,-1 3 0,0 4-417,2 0 0,1 0 0,2 0 1,2-1-224,4-2 0,2 0 0,1-3 1,0-2-19,0-1 0,9-2 0,3-2-98,3-4 0,2-2 0,-2-1 0,-1-1 16,1-2 0,1-3 0,-2-4 1,-2-1-253,-1-2 1,-2-2-1,-2-3 1,-4 3 181,-2 0 1,-2-1 0,-2 2 0,-4 2 132,-2 1 0,-1 2 1,-1 1-1,-1 3 171,-2 0 0,1 2 0,3 3 11,0 0-554,0 0 205,4 0 0,14 0 0,8 0 52,0 0 1,8 0-1,-4 0 1,2 0-111,2 0 0,-1-3 0,2-2 0,0 1 149,-3-1 1,-1 2 0,-2 3 0,-2 0 244,-4 0 1,1 1-125,0 2 1,-2 3 0,-5 4 0,-4 0 8,-2 0 1,-2 0 0,-1 0-41,-2 0 1,-3-3 0,0-2-54,-2 0 0,2-2-187,1-3 0,3-1 37,0-2 1,6-3 0,4-4 0,2 0-52,1 0 1,3-3-1,1 0 1,-2 3 109,-1 3 1,-2 3 0,-1-1 122,-2 0 60,-3 2 1,1 7 0,-4 3 0,0 2 365,0 1 0,0 0 0,1 1-277,2 2 0,2-1 0,3 0 1,-2-3-473,2-3 0,0-2 0,1 1 0,0 0-203,2-3 0,2-1 0,0-1 0,4 0 467,2 0 0,5 0 0,2 0 0</inkml:trace>
  <inkml:trace contextRef="#ctx0" brushRef="#br0" timeOffset="4271">3069 445 7989,'10'0'851,"-3"0"0,-1 0-541,2 0 1,-2-1 0,0-1-1,2-3 1,1 0 23,1-3 0,0-1 0,0-1 1,1 0-205,2 0 0,-1-1 0,0-1 0,-3-2 53,-3 2 0,1 0 0,2 0 1,-1-2-91,-2 2 1,-2 1 0,1 1 0,0 0-242,-3 0 0,2 3 110,0 1 0,-2 3 134,-5 0 1,-2 6 0,-3 5 0,2 3 86,-2 3 0,2 2 0,0-1 0,-1-1-115,1 1 0,2 1 0,4-1 0,0-1-1,0 1 1,6-2 0,2-4-802,5-2 1,1-3 0,-2-4 0,2 0-358,-2 0 1,2-3-1,0-2 1091,-2 0 0,3-6 0,1-5 0</inkml:trace>
  <inkml:trace contextRef="#ctx0" brushRef="#br0" timeOffset="4424">3380 134 7989,'-10'0'2420,"4"-1"-1593,3-2 0,2 0 1156,1-3-1224,0 3-759,-4 3 0,-6 10 0,-6 6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56.732"/>
    </inkml:context>
    <inkml:brush xml:id="br0">
      <inkml:brushProperty name="width" value="0.04295" units="cm"/>
      <inkml:brushProperty name="height" value="0.04295" units="cm"/>
    </inkml:brush>
  </inkml:definitions>
  <inkml:trace contextRef="#ctx0" brushRef="#br0">70 80 8715,'0'-22'631,"0"2"0,0 13 1,0 6-92,0 9 1,-3 4-310,-1-2 0,0 3 0,1 3-228,-4 3 1,-2-1 0,0 5-576,2-2 0,0 1 188,3-2 1,-2 2 0,2-6-1,2 1 384,1-1 0,1-3 0,0 1 0</inkml:trace>
  <inkml:trace contextRef="#ctx0" brushRef="#br0" timeOffset="382">511 31 8564,'6'-4'0,"-3"-3"0,-3-1 307,-3 1 0,0 3 0,-3 4 0,-2 0 1,-1 0 1,-4 1 0,-2 2 0,1 4-230,-1 2 1,2 1-1,3 1 1,1 1 0,2 2-127,4-2 0,6 0 1,4 0-1,3 2 1,3-2-153,4-1 0,2 2 99,1 1 0,0 0 0,0-1 0,-1 3-22,-2 0 0,-6-1 0,-6-3 1,-1 2-1,-6-2-25,-3-1 0,-8-2 332,-4-2 1,-2 0-22,-1-3 1,2-1 54,-2-3 1,6-4 0,-5-3 0,3-3 0,5-2 91,3-2 0,4-7 0,4 1 0,1-2-113,2-2 0,6-1 0,6-2 1,0 4-242,3 2 1,1 1-1,0 1 1,-2 2-52,-4 4 1,0 5 0,-2 3-2970,-2 0 3063,-5 2 0,-4 3 0,-6 0 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50.625"/>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71 351 8335,'0'-13'0,"0"-1"0,0 2 17,0 1 1,0-2 0,0-1 747,0 2 1,1 5-1,2 5-325,4 4 0,-1 5 1,0 6-1,2 3-471,1 0 1,1 6 0,0-2 0,0 2-35,0 2 0,0-2 1,-1 1-1,-1-2-149,-2-1 0,-3-1 0,1-1 0,-1-3-2379,1 0 2593,-1-2 0,-3-3 0,0 0 0</inkml:trace>
  <inkml:trace contextRef="#ctx0" brushRef="#br0" timeOffset="171">262 311 8506,'-1'-16'0,"-2"4"376,-4 4 1,-2 4 100,-1 4 0,0 4 1,0 4 1056,0 4-1330,0 4 0,-3 7 0,-1 1 0,1-1-350,-1 1 0,2-1 0,-1 2 0,2 0 119,1-3 1,0-1-1,0-1 1,1 0-741,2 0 1,0-1 766,3-2 0,-3 1 0,1-2 0</inkml:trace>
  <inkml:trace contextRef="#ctx0" brushRef="#br0" timeOffset="377">422 562 8576,'-9'13'1365,"1"2"0,2-1-890,-2 1 0,2-1 0,1-2-755,0 2 0,-1 2 205,2-2 1,1 2-1721,3-2 884,0-1 911,0 1 0,0-2 0,0 2 0</inkml:trace>
  <inkml:trace contextRef="#ctx0" brushRef="#br1" timeOffset="611">801 552 9207,'-11'0'267,"-1"0"-87,-2 0 1,0 0 0,2 0-292,-2 0 1,0 8 0,2 2 655,-2 1 1,1 3 0,4 0 0,2-1-1,4 0-245,2 1 1,1-1 0,2-3-1,4 0-462,4 0 1,6-3 0,1-2 0,3 0-1044,3-3 0,2-1 1186,2-1 0,6 4 1,-2 2-1</inkml:trace>
  <inkml:trace contextRef="#ctx0" brushRef="#br0" timeOffset="852">1090 582 8550,'1'-10'0,"2"1"-10,4 2 1,5-1 284,2 1 0,3-1 0,0 1 0,2 3-159,1 0 1,0 2-1,-1-1 1,-1 2-1610,-2 1 1493,1 0 0,-1-4 0,-2-2 0</inkml:trace>
  <inkml:trace contextRef="#ctx0" brushRef="#br0" timeOffset="1071">1280 412 8449,'-10'0'242,"0"0"0,3 1 1,2 2 63,0 4 1,1 5-1,2 3 1,-2 0 292,2 3 0,1-2 1,1 0-1,0 2-964,0 1 0,-3-2 0,-1-2-837,2 0 951,1 2 0,1-5 251,0 1 0,-4 2 0,-2 1 0</inkml:trace>
  <inkml:trace contextRef="#ctx0" brushRef="#br0" timeOffset="1347">1722 332 8319,'4'-6'709,"3"4"-234,2 4 1,-2 5-1,-1 6-89,2 4 0,1 2 0,1 1 0,0 0-289,0 0 0,0 0 0,0-1 0,-1-1-321,-2-2 1,0 0 0,-2 2 0,-1-3 223,1 0 0,-2-2 0,-3-3 0</inkml:trace>
  <inkml:trace contextRef="#ctx0" brushRef="#br0" timeOffset="1348">1932 352 8550,'-10'0'328,"0"0"0,0 1-418,0 2 0,0 0 1,0 4-1,-1 3 1,-1 4 753,-2 1 1,1 2-1,3 3 1,0 0-1301,0 0 1,1 0 0,1 0 635,2 0 0,3 0 0,-1 0 0</inkml:trace>
  <inkml:trace contextRef="#ctx0" brushRef="#br1" timeOffset="1610">2071 542 8662,'16'-3'-26,"-3"-2"0,-2 1 1,0-1 185,2 3 1,-1 5 0,0 5 302,-4 4 0,-4 1 0,-4 3 0,0 1 0,-1 0-432,-2-1 0,-3-3 1,-4 0-1,1-2 36,2-1 0,0-3-221,3-1 0,3-3 0,7 0 0,5-2-443,3-1 1,3-3 0,4-2 593,2 0 1,3-2 0,4-3 0</inkml:trace>
  <inkml:trace contextRef="#ctx0" brushRef="#br0" timeOffset="1874">2560 431 8497,'-13'6'0,"-2"-3"0,1-2 469,-1-1 0,-1 3 0,2 2 57,2 0 1,1 2-1,1 4 1,1 1-152,2 2 0,3-1 1,5-3-1,2 1 0,5 1-638,4 2 0,4-1 0,5-4 0,1-1-372,2-2 0,6-2 0,-4 1 635,-1 0 0,1-2 0,0-3 0</inkml:trace>
  <inkml:trace contextRef="#ctx0" brushRef="#br1" timeOffset="2129">2921 451 10332,'3'-13'178,"1"-1"0,7 2 1,0 4-1,4 2 41,7-2 1,-1 2-1,5 1 1,1 0-74,-1 3 0,1 1 1,-3 1-1,-2 0 1,-2 0-723,-3 0 0,-6 0 563,-5 0 1,-3 0-1,1 0 1</inkml:trace>
  <inkml:trace contextRef="#ctx0" brushRef="#br0" timeOffset="2130">3111 251 8526,'-10'0'510,"4"4"1,2 3 0,0 3 121,-3 3 1,-1 2 0,0 3 0,2-2-425,-2 2 0,-1 1 1,0 1-1,2 0-570,4 0 1,-1 0 0,0 0 361,2 0 0,1 0 0,1 0 0</inkml:trace>
  <inkml:trace contextRef="#ctx0" brushRef="#br0" timeOffset="2353">3461 150 8359,'7'-10'0,"-1"1"0,2 2 190,1 4 1,1 2 0,1 3 0,1 4 796,2 4 0,-1 5 1,-2 1-796,2 3 0,-1-1 1,1 5-1,-2-1 0,-1 0-132,0 2 0,-1-1 0,-2-3 0,-4-1-1650,-2-2 1590,-1 1 0,0-2 0,0 4 0</inkml:trace>
  <inkml:trace contextRef="#ctx0" brushRef="#br0" timeOffset="2636">3661 161 8320,'-7'-3'333,"1"0"-198,-2 5 1,2-1 0,0 6-177,-2 5 1,2-1 0,0 6-1,-2 3 325,-1 3 0,-2 1 0,-1-2 1,-2 3-1050,2 0 1,-2-1 764,0 2 0,1-3 0,3 1 0</inkml:trace>
  <inkml:trace contextRef="#ctx0" brushRef="#br0" timeOffset="2882">3690 380 8453,'10'-12'0,"1"1"0,1 2 63,2 0 1,2 4-1,-1 2 1,-1 2 363,1 1 0,-2 0 0,-3 1 0,0 2-418,0 4 1,-4 6 0,-3 3-331,-2 0 1,-5-2-1,-2-4 13,0 0 0,-1 0 0,3 0 233,2 0 0,5-1 0,4-1 1,2-3 231,1 0 1,0-1-1,-1-1 400,-2 4 0,0 2-143,-3 1 0,-5-1 0,-6-1 0,-2-3-345,-1 0 0,0-1 1,0-2-1,0 2-626,0-2 1,0 2 556,0 0 0,4 3 0,2-1 0</inkml:trace>
  <inkml:trace contextRef="#ctx0" brushRef="#br0" timeOffset="3131">4192 410 8453,'-13'0'0,"-2"0"333,0 0 1,-2 0 0,-3 0 0,1 0 0,1 1 132,2 2 0,5 1 0,-1 5-85,5 2 0,4 1 0,1-2 0,4 1-655,5 2 0,8-3 0,3 2 0,6-5-576,1 1 1,-1-2 849,2 0 0,1-3 0,3 1 0</inkml:trace>
  <inkml:trace contextRef="#ctx0" brushRef="#br0" timeOffset="3132">4442 340 8574,'7'-16'0,"-1"3"489,2 2 0,4 1 0,3 1 0,-1 2-343,1 4 1,2-1-1,1 0 1,3 2-155,3 1 0,-1 1 0,-2 0 1,0 0-959,-1 0 1,1 0 965,-7 0 0,-1 0 0,-3 0 0</inkml:trace>
  <inkml:trace contextRef="#ctx0" brushRef="#br0" timeOffset="3352">4642 150 8671,'-10'0'28,"3"4"1,2 3-29,0 2 0,2 2 0,3 2 161,0 4 0,0-1 1,-1 0-1,-1 1 1,-2 0-509,2-1 0,0 0 347,-1 1 0,1 1 0,-2-2 0</inkml:trace>
  <inkml:trace contextRef="#ctx0" brushRef="#br0" timeOffset="3606">4960 0 8255,'4'10'0,"2"0"446,0 0 0,2 0 1,-1 1-1,2 1 106,1 2 0,0 3 0,0-1 0,0 1-583,0-1 0,0-3 0,0 1 1,-1-1-12,-2 1 0,0-4 0,-2-4 0,-1 2 42,1 1 0,-2 1 0,-3 0 0</inkml:trace>
  <inkml:trace contextRef="#ctx0" brushRef="#br0" timeOffset="3846">5102 30 8381,'-10'7'0,"0"-2"0,0 1-363,0-1 0,0 2 649,0 3 0,0 0 0,0 1 0,0 2 492,0 4 0,0 1 0,0 0 0,0-3-828,0 0 1,0 2 0,0-1 0,0 1-1646,0-1 1695,0-3 0,0 5 0,0-2 0</inkml:trace>
  <inkml:trace contextRef="#ctx0" brushRef="#br0" timeOffset="4105">5182 241 8294,'-6'-4'990,"3"4"0,2 4 0,1 6-864,0 0 1,3 0 0,2-1 0,0-2-331,3-4 0,1-2 1,1-1 112,0 0 1,0-1 0,1-2 128,2-4 0,-1-2 0,1 0 278,-2 2-43,-1 3 1,-4 5 0,-4 2 0,-4 4-158,-5 2 1,-2 4 0,-1 2 0,-1 0-346,-2 3 0,1 0 0,-1 0 1,2-3 203,1 0 1,1 1 24,2-2 0,-1-1 0,2-3 0</inkml:trace>
  <inkml:trace contextRef="#ctx0" brushRef="#br0" timeOffset="4324">5561 221 7189,'9'-13'979,"-2"-1"1,-4 5 0,-6 7-665,-4 4 1,-3 4-1,-3 5 3,-4 2 1,2 2-1,3 2-55,4-4 1,4 1-1,4 0 1,1-2-127,2-1 1,4-1 0,6-1 0,4-1-1,2-3 109,1 0 0,2 1 0,-1-2 0,-3-2-1385,-2-1 1,-3-1 0,-3 0 1138,0 0 0,-9 4 0,-2 2 0</inkml:trace>
  <inkml:trace contextRef="#ctx0" brushRef="#br1" timeOffset="5634">0 1130 19753,'10'0'-1140,"1"0"1,2 0 1240,4 0 1,3-1-1,5-1 1,3-2-1,8 1 1,5 0 135,7-1 1,6-2-157,0 2 0,6 0 0,0 2 1,2-2-9,3 2 1,1 0-1,-5 0 1,1-2-32,2 2 0,2-2 1,0-1-1,1 1 66,0-1 1,10-2-1,-4 0 1,3-2 63,4-1 0,2 0 0,3 0 0,2 0-28,2 0 1,10 0 0,-4 0-157,1 0 1,0 1 0,2 1 0,-49 5 0,2 0 0,-2-1 0,2 0 11,0 0 0,0-1 0,1 0 0,0 0 0,-1 0 0,0 0 0,0 0 0,-2 0-13,50-5 1,-47 5 0,0 0-1,47-4 1,-1 1-45,1 2 1,-44 3-1,-1 0 1,-1-1-1,-1 0 1,-1 1-1,1 0-28,1-1 1,0 0 0,0 1 0,1 0 0,0 0 0,-1 0 0,0-1-1,1 1-14,-2 0 1,0 0 0,5-1 0,1 0 0,-8 1 0,1 0 0,-1 0 0,1-1-24,44-2 0,-44 4 0,-2 0 0,37-3 0,-2-1-25,1 1 0,-4 1 1,-3-1-1,-5-1 177,-5 1 1,5 2-1,-10-1 1,0 1 4,-4-1 1,-3 0 0,-6 2-1,-5-2-15,-6 2 0,-6-2 1,-6 0-1,-4 1-11,-2-1 0,-5 2 1,-3-1-1,-3 1-400,-3-1-414,-3 1 0,-12-2 0,-3 4 0,-3 0 781,-4 0 0,-5 4 1,-3 2-1</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49.983"/>
    </inkml:context>
    <inkml:brush xml:id="br0">
      <inkml:brushProperty name="width" value="0.04295" units="cm"/>
      <inkml:brushProperty name="height" value="0.04295" units="cm"/>
    </inkml:brush>
  </inkml:definitions>
  <inkml:trace contextRef="#ctx0" brushRef="#br0">9 50 8303,'1'-9'0,"2"1"0,4 2 0,2 2 0,1-1 0,0 0 0,3 2 0,1 2 0,-1-1 0,1-2 0,-2 1 0,2 3 0,0 0 0,-2 0 0,2 4 0,-4 2 0</inkml:trace>
  <inkml:trace contextRef="#ctx0" brushRef="#br0" timeOffset="83">0 189 8617,'11'6'0,"2"-3"-546,4-2 1,2-1 0,2 0-1,2-1 781,4-2 0,4 0 0,0-2 0,-2 0-235,0 3 0,4-3 0,3-1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41.419"/>
    </inkml:context>
    <inkml:brush xml:id="br0">
      <inkml:brushProperty name="width" value="0.05727" units="cm"/>
      <inkml:brushProperty name="height" value="0.05727" units="cm"/>
    </inkml:brush>
    <inkml:brush xml:id="br1">
      <inkml:brushProperty name="width" value="0.04295" units="cm"/>
      <inkml:brushProperty name="height" value="0.04295" units="cm"/>
    </inkml:brush>
  </inkml:definitions>
  <inkml:trace contextRef="#ctx0" brushRef="#br0">160 288 10231,'-3'-10'693,"-1"0"0,1 3-265,3 1 0,0 5 0,1 1-45,2 5 0,3 7 0,4 3 0,0 0-7,0 3 0,0 0 0,0 0-366,0-2 1,-1 0-1,-1 2 1,-2-2-1,1 1-135,-1-1 1,-2 1-1,-3-3 1,1-2-4440,2-1 4517,-1-1 1,-3 0 0,0 0 0</inkml:trace>
  <inkml:trace contextRef="#ctx0" brushRef="#br1" timeOffset="197">311 227 8531,'-4'10'-10,"1"-4"0,-3-2 462,-2 0 1,-1 5 0,-1 6 0,0 0 210,0 3 0,-3 0 1,-2 1-1,0 0-379,-3 2 0,2-2 0,0-3 0,-1 2-450,1 1 0,-2 0 1,2-1-1,0-3-497,3 0 0,2 1 0,1-2 271,0-2 1,4-1-1,2-2 392,0-2 0,2 6 0,-2-2 0</inkml:trace>
  <inkml:trace contextRef="#ctx0" brushRef="#br1" timeOffset="416">451 508 8324,'-1'-6'783,"-2"3"1,1 3-1,-1 5-87,2 5 1,-2 0 0,-2 3 0,0-1-488,-3 1 0,2-1 1,0 2-1,-2-1-312,-1 1 1,2 2-1,2-2 1,0-2-1006,3-1 0,1-4 1108,1-1 0,0 1 0,0 3 0</inkml:trace>
  <inkml:trace contextRef="#ctx0" brushRef="#br1" timeOffset="994">730 498 8346,'0'-10'590,"0"4"0,-3 3 1,-1 8-1,1 5-292,-1 5 1,2 1 0,-2 0 0,1 2-139,-1 1 1,-3 1-1,1-1 12,0-2 1,-2 0-1,2-2 1,-1-1-1,1 1-1025,-2-3 853,3-1 0,-3-1 0,2 0 0</inkml:trace>
  <inkml:trace contextRef="#ctx0" brushRef="#br1" timeOffset="1126">741 509 8264,'0'-10'336,"0"0"0,4 1 53,3 2 1,2 3 0,1 4 0,0 0-118,0 0 1,-3 3-1,-1 2 1,1 0-883,-1 3 0,-2-2 610,-4 0 0,4 5 0,2 5 0</inkml:trace>
  <inkml:trace contextRef="#ctx0" brushRef="#br1" timeOffset="1378">720 637 8264,'-7'1'0,"1"1"403,-2 2 0,5-2 149,3-5 1,2 1 0,7-1 0,3 1-306,2-1 0,3-2 1,3-3-314,0 2 0,2 0 0,4-2 0,4 2 0,0-1-88,-2 1 154,5 2 0,-6 0 0,7-2 0</inkml:trace>
  <inkml:trace contextRef="#ctx0" brushRef="#br1" timeOffset="1632">1331 568 8225,'-3'-10'0,"-1"0"0,3 0 0,3 1 0,6 1 479,4 2 0,4 0 86,4-1 0,0 0 0,1 2 0,1 0-257,2-3 0,0 2 1,-2 1-1,2 0-836,-2 3 1,-2-2 0,-3 0 527,-4 2 0,-2 1 0,-1 1 0</inkml:trace>
  <inkml:trace contextRef="#ctx0" brushRef="#br1" timeOffset="1633">1541 358 8225,'-1'6'874,"-2"-3"1,1 2-1,-1 2 1,2 2-642,1 1 0,0 0 0,0 1 0,0 2-523,0 4 0,-3 1 0,-2 0 0,0-2-487,-3 2 0,3 0 777,2-1 0,-2 1 0,-1-2 0</inkml:trace>
  <inkml:trace contextRef="#ctx0" brushRef="#br1" timeOffset="1913">2071 267 9875,'4'-4'300,"3"5"-95,2 8 0,0 1 0,-1 3 150,-2-2 0,1 2 0,2 2 0,-1-1 0,-2 2-752,2-1 0,-2-1 0,0 1-330,2 0 0,-3-2 727,-2-3 0,2 0 0,1 0 0</inkml:trace>
  <inkml:trace contextRef="#ctx0" brushRef="#br1" timeOffset="2189">2251 257 9471,'-11'3'0,"-1"1"549,-2-2 0,4 0 0,4 0 0,-2 3-476,-1 0 1,2 3 0,1 4 0,-2 2 118,-1-2 0,-2 3 1,-1 2-1,-2 1-706,2-1 1,1 1 0,1 0 0,0 3 513,0 3 0,0 3 0,0-1 0</inkml:trace>
  <inkml:trace contextRef="#ctx0" brushRef="#br1" timeOffset="2190">2361 507 8377,'10'-16'0,"0"4"65,0 4 0,3 3 0,2 3 0,-1-2 42,1 2 0,-5 4 0,-5 3 0,0 0 288,-3 3 1,-1 1 0,-1 2 0,-1 1-235,-2 2 0,-3 2 0,-4-2 0,1-2-42,2-1 1,0-1-1,2 0-129,0 0 1,4-4-1,1-3 1,6-2-890,6-1 0,1 0 1,3 0 898,2 0 0,5-4 0,3-2 0</inkml:trace>
  <inkml:trace contextRef="#ctx0" brushRef="#br1" timeOffset="2447">2821 458 8714,'-10'0'2430,"3"0"-2086,1 0 0,3 1 64,0 2 0,2 3 1,1 5-297,0 2 0,0 0 0,-1 2 0,-1 1 0,-3-2-480,0 1 1,1 1 0,-2-2 0,-1-2-717,1-1 1,-1-1 1083,3 0 0,-3 0 0,1 0 0</inkml:trace>
  <inkml:trace contextRef="#ctx0" brushRef="#br1" timeOffset="2695">2792 438 8221,'-7'-10'0,"2"0"68,0 0 1,3 0-1,5 1 1,4 1 625,2 2 1,1 3 0,0 0 9,0 2-786,0 1 1,0 0 300,0 0 1,-1 1-220,-2 2 0,1 3 0,-2 4 0</inkml:trace>
  <inkml:trace contextRef="#ctx0" brushRef="#br1" timeOffset="2696">2792 528 8262,'-16'0'41,"3"0"1,3-1 1386,3-2-924,3 1 0,8-5 0,3 3 1,3 2-524,3 1 1,3 1 0,4 0 18,0 0 0,4 0 0,2 0 0</inkml:trace>
  <inkml:trace contextRef="#ctx0" brushRef="#br1" timeOffset="2994">3421 358 8800,'10'-4'0,"1"-2"0,1-1 0,3 1 485,0-2 0,2 2 1,2 1-203,-2 0 1,0 2 0,-2 3 0,0 0 0,2 0 22,-1 0 0,2 0 0,-2 0 1,0 0-1349,-3 0 0,1 0 0,-1 1 1042,-5 2 0,7-1 0,-4 2 0</inkml:trace>
  <inkml:trace contextRef="#ctx0" brushRef="#br1" timeOffset="3216">3731 238 8793,'-4'9'162,"-3"-2"1,-2-2-1,-1-3 131,0 2 0,0 2 1,0 0-1,0 2 314,0 3 0,3 2 1,1-1-1,-2 3-628,-1 0 1,0 1 0,1 2 0,3-2-3,0 2 1,2-3-1,3-1 1,0-1 22,0 1 0,9 3 0,2-1 0</inkml:trace>
  <inkml:trace contextRef="#ctx0" brushRef="#br1" timeOffset="3475">4071 168 8470,'0'-16'474,"4"6"0,3 7 0,2 3 699,1 3 0,-1 3 0,-1 4-1006,-2 0 0,1 3 0,3 2 0,0 0 1,0 2-478,0-1 1,-3 2-1,-2-2 1,1 1 396,-1-1 1,-2-3-88,0 0 0,2 2 0,1 1 0</inkml:trace>
  <inkml:trace contextRef="#ctx0" brushRef="#br1" timeOffset="3762">4271 197 9299,'-10'0'516,"3"0"1,1 1-1,-1 2-239,1 4 1,-6 2-1,2 2 1,-1 2-565,0 4 0,1-1 0,0 0 0,1 2 271,2 1 16,-1 1 0,-2 4 0,-6 2 0</inkml:trace>
  <inkml:trace contextRef="#ctx0" brushRef="#br1" timeOffset="4008">4311 398 8057,'10'-4'0,"0"-4"0,0-2 207,0 0 0,3-2 1,2 6-1,-1 0 505,1 3 1,-2 2-395,-3 1 0,-4 4 0,-4 4 0,-4 3-680,-5 3 0,-2 2 0,-1-2 0,0-2 120,0-1 0,1-1 0,2 0 1,4 0 132,2 0 1,2-3 0,2-1-1,4 1-177,2-1 1,4 1 0,1-2 866,-2 0 1,-2 2-90,-3 3 1,-3 0 0,-5-1 0,-2-1 0,-4-2 51,-2 2 1,-4-2 0,-1 0-775,2 2 0,4-3 230,2-2 0,3 2 0,-1 1 0</inkml:trace>
  <inkml:trace contextRef="#ctx0" brushRef="#br1" timeOffset="4009">4621 368 8408,'0'-6'1413,"0"2"1,0 12 0,0 2 0,0 2-1429,0 2 0,-1-1 0,-1 3 0,-3 2 225,0 1 0,-2 0 0,-2-2-210,2-4 0,-1 2 0,2 1 0</inkml:trace>
  <inkml:trace contextRef="#ctx0" brushRef="#br1" timeOffset="4291">4621 348 8408,'4'-10'1,"2"0"1,1 0 0,0 0 63,5 0 0,-2 1 426,3 2 1,1 0 0,0 3 0,-2 2-225,-1 1 0,-1 1 0,0 0-1686,0 0 1419,-4 4 0,-2 2 0,-4 4 0</inkml:trace>
  <inkml:trace contextRef="#ctx0" brushRef="#br1" timeOffset="4292">4611 438 8475,'1'-10'-63,"2"1"643,4 2 0,2 2 0,2 3 0,1-2-850,2 2 1,3-2 0,0 0 0,3 2-215,3 1 484,-1 1 0,6-4 0,-2-2 0</inkml:trace>
  <inkml:trace contextRef="#ctx0" brushRef="#br1" timeOffset="4575">5102 348 8746,'6'-10'-179,"4"0"0,3 3 0,5 2-226,-2 0 1,1-1-1,3 2 1,1 1 450,2-1 1,-5 2 0,2-1-47,-1 2 0,-4-3 0,-1-2 0</inkml:trace>
  <inkml:trace contextRef="#ctx0" brushRef="#br1" timeOffset="4576">5272 208 8786,'-6'7'108,"3"-1"1,1 2 371,-1 1 1,0 1-1,-2 1 1,0 1-505,3 2 1,-2 2-1,0-1 1,2-1-1605,1 1 1326,1-2 302,0 1 0,0-2 0,0 2 0</inkml:trace>
  <inkml:trace contextRef="#ctx0" brushRef="#br1" timeOffset="4797">5701 28 8304,'7'-10'469,"-1"0"1,1 4 0,3 4 0,-1 4 66,-2 5 0,1 3 0,0 3 0,2 4-407,0 2 0,6 1 1,-6 1-1,1 1-311,0 2 1,-1-2 0,0-4-1,0-2-488,0 2 0,-4-3 670,-3-2 0,2 2 0,1 1 0</inkml:trace>
  <inkml:trace contextRef="#ctx0" brushRef="#br1" timeOffset="5050">5901 69 8304,'-10'-6'215,"0"3"1,0 8-1,0 3 1,-1 6-1,-1 0 337,-2 1 1,-3 2-1,1 0 1,-1 2-547,1 1 1,3 0-1,1-1 1,3-1 494,3-2-501,3 1 0,-5-1 0,2-2 0</inkml:trace>
  <inkml:trace contextRef="#ctx0" brushRef="#br0" timeOffset="5293">6021 208 10277,'-10'0'-70,"4"0"1,2 1 0,4 2 438,0 4 1,3 2-400,1 1 0,3-1 0,-1-1 0,1-3 0,-1 0-140,2-3 0,1-1 0,1-1 1,0 0 21,0 0 0,0-3 0,0-2 1,0 0 196,0-3 0,-1 2 0,-1 1 1458,-2 0-1197,-3 2 1,0 4 0,-5 2-1,-3 4-184,0 2 0,-2 4 0,-2 1 0,1-1-406,2 1 1,-1-2 0,-2 2-1,1-1 280,2 1 0,-1 3 0,-3-1 0</inkml:trace>
  <inkml:trace contextRef="#ctx0" brushRef="#br0" timeOffset="5587">6352 208 10263,'-1'10'0,"-1"0"0,-2 0 0,2 0 817,1 0-658,-3 0 0,1 3 0,-3 1 1,-1-1 150,1 1 1,-2-2-408,1 1 0,1-2 0,0-1 0,-1 0 0,0 0-1640,1 0 1734,3-4 0,-5 2 0,2-2 1</inkml:trace>
  <inkml:trace contextRef="#ctx0" brushRef="#br1" timeOffset="5811">6301 178 8502,'10'0'-923,"0"0"98,0 0 1,0 1 824,0 2 0,0-1 0,0 2 0</inkml:trace>
  <inkml:trace contextRef="#ctx0" brushRef="#br1" timeOffset="5981">6320 229 8240,'11'0'0,"2"-1"0,4-1-745,2-2 0,-2 1 1444,-1 3 1,0 0-665,1 0 0,0 0-35,-3 0 0,-1 0 0,-3 0 0</inkml:trace>
  <inkml:trace contextRef="#ctx0" brushRef="#br1" timeOffset="6573">6441 358 8774,'-10'0'110,"4"4"0,6-2 0,7 2-602,2 0 1,2-2 491,2 1 0,3 2 0,4 1 0</inkml:trace>
  <inkml:trace contextRef="#ctx0" brushRef="#br0" timeOffset="7404">40 1338 15681,'-16'-1'0,"4"-2"-525,4-4 0,4 1 0,4 0 373,0-2 0,9 2 0,5 1 0,9-1 411,7 1 0,2 1 0,9-2 1,6-2-1,6-1-33,6-1 1,4 0 0,9 0-181,2 0 0,12 0 1,2-1-1,2-1-32,5-2 0,-45 7 1,2 0-1,-1 1 1,1 0-111,4-1 1,-1 0 0,-1 0 0,0 1 0,5 1 0,1 0 0,0 0 0,0 0 0,0 0 0,0 0-38,0 0 1,1 0 0,1 1 0,0 1 0,1 0 0,-1 0 0,-1-1 0,0 1 41,1 0 1,1 0 0,0-1 0,0 0 0,0 0 0,-1 1 0,0-1 0,0 0 125,0 1 0,2-1 0,4 0 0,1 0 0,-4 1 0,-2 0-45,2 0 1,-1 0 0,0-1 0,-1 0 0,0 1-1,-1 0 1,1 0 0,0-1 15,-1 1 1,0 0-1,-1 1 1,-1 0-1,6 0 1,0-1-1,-3 0 1,-1 0-1,-1 1 1,-1-1 28,-2-1 1,0 0 0,2 1 0,0 0 0,0 1 0,0-1 0,0 0 0,0 0-18,-1 0 1,0 1 0,-1 0 0,0 0 0,-2-1-1,-1 0 1,-1-1 0,0 0 89,-1 0 0,0-1 0,-2 1 1,-1-1-1,43-3 0,-10 2 123,-10-2 0,0-1 0,-13-1-97,-3 0 0,-8 1 0,-8 1 0,-6 3 0,-6-1-281,-3 1 1,-7 2-1,-7-1-721,-4 0 0,-14 2 0,-13 0 1,-12 4 867,-11 5 0,-2 2 0,0 1 0</inkml:trace>
  <inkml:trace contextRef="#ctx0" brushRef="#br1" timeOffset="7687">4080 1328 8999,'-1'-10'0,"-1"0"3622,-2 0-3134,-3 4 1,4 3-1,-2 6-294,0 4 0,2 6 1,2 4-1,-1 1-412,-2-1 0,-2 4 1,1-4-1,0 1-655,-3 1 0,0 0 0,1 1 0,3-1 873,0-2 0,2 1 0,-2-2 0</inkml:trace>
  <inkml:trace contextRef="#ctx0" brushRef="#br1" timeOffset="7989">4320 1338 8442,'11'-7'0,"1"2"0,3-1 143,0 1 1,-1 2 0,1 0 0,0 3 108,-3 3 0,-1 3 0,-2 4 0,-2 1-188,-4 2 0,-2 0 1,-2 3-1,-2 1 17,-4-1 1,-3 1-1,-2-2 1,-3-1 77,0 1 1,2-2 0,1-3-1,3-1 654,3-2-429,3 1 1,5-6-324,8 1 1,4-3-1,6-3 1,1-3-1,2-1-271,4 1 1,-1-1-1,0-2-431,2 2 1,-3 0 217,-2 3 0,-2-2 423,-1 2 0,0-8 0,0 1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37.542"/>
    </inkml:context>
    <inkml:brush xml:id="br0">
      <inkml:brushProperty name="width" value="0.04295" units="cm"/>
      <inkml:brushProperty name="height" value="0.04295" units="cm"/>
    </inkml:brush>
  </inkml:definitions>
  <inkml:trace contextRef="#ctx0" brushRef="#br0">40 76 8542,'0'-10'0,"0"0"0,0 0 610,0 0 1,-3 0 0,-1 0 648,2 0-765,1 4 1,1 6 0,0 7 0,0 3-49,0 3 1,0 0-1,-1 3 1,-1 1-378,-2-1 1,1 2-1,3-2 1,0 1-325,0-1 1,-1-2 0,-1 1 0,-3 0-485,0-3 0,2-1 739,0-1 0,2 0 0,1 0 0</inkml:trace>
  <inkml:trace contextRef="#ctx0" brushRef="#br0" timeOffset="304">310 76 9396,'0'-10'0,"0"0"1029,0 0 1,-4 6-356,-3 4 0,-1 7 0,0 7-490,2-2 0,2 3 0,-1 1 1,0 0-1,3-2 3,1 0 0,1-2 0,0 2-95,0 0 1,4-4 0,3 0-1,2-5-27,1-4 1,3-2 0,2-2 0,-1-5-180,1-4 1,-2-1 0,-3-3-1,0-2 255,0-1 1,-4 2 0,-3 1 0,-2-1-35,-1 1 0,-1 2 0,-4 5 1,-3 1-186,-5 2 0,-4 3 0,0 0 0,-2 2-2013,-1 1 1,0 8 2090,0 2 0,-4 6 0,-2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29.884"/>
    </inkml:context>
    <inkml:brush xml:id="br0">
      <inkml:brushProperty name="width" value="0.04295" units="cm"/>
      <inkml:brushProperty name="height" value="0.04295" units="cm"/>
    </inkml:brush>
  </inkml:definitions>
  <inkml:trace contextRef="#ctx0" brushRef="#br0">470 368 8729,'-6'0'1199,"-2"4"-955,1 3 1,1 2 0,1 1-1,-1 0 1,2 0 61,-1 0 0,2 3 0,3 1 0,0-2-178,0-1 0,0-1 0,0 0 0,0 0 102,0 0 0,1 0 0,1 0-379,2 0 0,0-3-1664,-1-1 955,-1-3 0,3 1 0,-2-4 858,4 0 0,2-4 0,1-2 0</inkml:trace>
  <inkml:trace contextRef="#ctx0" brushRef="#br0" timeOffset="398">740 389 6694,'-6'0'1817,"2"-1"-1113,4-2 0,-1 1 658,-2-1-974,1 2 0,-3 2 0,3 2-97,-2 4 0,-2 2 0,1 2 1,0 1-136,-3 2 0,3 2 0,1-2 1,1-2-201,-1-1 0,1 2 1,2 1-1,-1-2-244,-2-1 1,1-4-1,3-1-1637,0 2 891,0 1 1,1-3 0,1-4-944,2-4 1977,3 0 0,-5-11 0,2 2 0</inkml:trace>
  <inkml:trace contextRef="#ctx0" brushRef="#br0" timeOffset="890">719 368 8228,'-6'-1'1132,"3"-2"1,3-2-1042,3-2 0,3 0 0,4 3 0,0 2 0,0 1 59,0 1 0,0 0 1,0 0-94,0 0 0,-1 1 0,-1 2-112,-2 4 0,0 2 0,1 1 0,-4 0 153,-2 0 0,-2 1 0,-4 1 1,-3 2-7,-5-2 0,-4 0 0,0 0 0,-1 1 105,1-5 1,0 2 0,3-4 0,3 1-17,3-1-325,0-3 1,8 1-1,0-4 1,6 0-75,6 0 1,4-3-1,4-1 1,0 2 80,0 1 0,0 1 0,0 1 0,-1 1 110,-2 2 0,-6 2 0,-6-1 0,1 0 259,-1 3 0,-2-2 0,-1 0 0,-4 1-122,-5-1 1,-3 1-1,-3-2 1,-3-1 176,0 1 1,-1 1 0,2-2 0,1-2-487,-1-1 1,2 2 0,3 1-3266,0-2 3464,0-1 0,4-1 0,2 0 0</inkml:trace>
  <inkml:trace contextRef="#ctx0" brushRef="#br0" timeOffset="1208">1159 397 10396,'3'-7'370,"1"1"0,3 3 0,1-1 0,4 1-129,5-1 1,2 0 0,1 2-1,0-3-126,0 0 0,0 2 1,0-1-1,0 1-427,0-1 0,-1 1 0,-2 3-2464,-4 0 2776,-2 0 0,-10-4 0,-2-2 0</inkml:trace>
  <inkml:trace contextRef="#ctx0" brushRef="#br0" timeOffset="1411">1309 248 11405,'-6'4'1325,"2"4"1,1 3-788,-1 3 0,0 3 0,2 0 0,-2 1-413,2-1 0,-2 0 0,-1-2 0,1-1-610,-1 1 1,2 1 0,2-2 0,-1-2-579,-2-1 0,1-1 0,4 0 0,1 0 1063,2 0 0,8 0 0,-1 0 0</inkml:trace>
  <inkml:trace contextRef="#ctx0" brushRef="#br0" timeOffset="1650">1840 157 8047,'0'-10'1949,"0"3"-1287,0 1 0,0 8 0,0 1 1,0 5-194,0 2 1,1 3-1,1 2 1,3 0-389,0 3 1,-1-2-1,1-1 1,1 0-599,-1-3 1,-2 2-1,0 0 1,-2-2-395,-1-1 1,0-1 0,0 0 910,0 0 0,0 0 0,0 0 0</inkml:trace>
  <inkml:trace contextRef="#ctx0" brushRef="#br0" timeOffset="1869">1910 158 8035,'-6'-4'2215,"1"2"-1883,2-1 0,0 3 1,-3 3-1,-2 5 261,-1 4 1,-1 1-1,0 3 1,0 2-501,0 1 1,0 0 0,0-1 0,0-2-628,0 2 0,4 0 0,2 0 0,1-3-500,-1 0 0,1-1 1034,3-1 0,0-1 0,0 2 0</inkml:trace>
  <inkml:trace contextRef="#ctx0" brushRef="#br0" timeOffset="2144">1979 358 8771,'10'0'0,"0"0"0,0 0 0,1-1 596,2-2 1,2 1-1,2-1-243,-4 2 1,1 1-1,0 1-21,-2 2 0,-5 3 0,-4 4 0,-2 0-313,-1 0 0,-8 0 0,-3 0 0,-2 0-29,-2 0 0,-1 0 0,1-1 0,1-1 420,-1-2 0,2-3-158,3 0 1,6-2 0,4-1-8,5 0 1,7 0-1,4 0-1593,3 0 802,-1 0 0,6-3 0,-4-2 0,0 1-509,0-1 0,0 1 0,-1 1 1055,-2-4 0,1-2 0,-2-1 0</inkml:trace>
  <inkml:trace contextRef="#ctx0" brushRef="#br0" timeOffset="2385">2410 278 8058,'-1'6'2929,"-2"-3"-2440,1-2 0,-5 3 0,3 3 0,1 3 0,0 2-272,-1 2 0,0-1 0,2-2 0,-2 1-486,2 2 0,-2-1 1,-1-3-1,1 0-1845,-1 0 2114,-2 0 0,1 0 0,-4 0 0</inkml:trace>
  <inkml:trace contextRef="#ctx0" brushRef="#br0" timeOffset="2633">2390 278 8024,'10'-10'101,"0"0"0,0 0 0,0 1 1,1 1 298,2 2 0,-1 3 0,1 0 0,-2 2 0,-1 1 702,0 0-1278,0 0 0,-4 4 224,-3 3 1,-2 2-1,-2 2 1,-4 1-146,-5 2 1,-1 0-1,-4-2 1,0 2-274,3-2 0,2-4 0,2-3 0,3 1 191,0-1 0,3-2 1,7 0-1,3-2 302,5-1 1,7 0 0,-3 0 0,1 0-45,1 0 0,-4 0 0,-2 1 596,-2 2 0,-5 0 0,-4 3-364,-4 2 0,-5 0 1,-5 0-1,-3-2-594,0 2 0,1 0 0,-1 0 0,0-3-1562,3 0 1845,1 2 0,5-5 0,2 2 0</inkml:trace>
  <inkml:trace contextRef="#ctx0" brushRef="#br0" timeOffset="2917">2859 257 9516,'1'-10'759,"2"0"0,6 3 0,7 2 0,1 0-510,0 3 0,4 1 1,-4 0-1,2-1 114,1-2 1,0 1 0,0 3 0,0 0-993,0 0 0,0 0 0,-1 1 0,-2 1 629,-4 2 0,-2-1 0,-1-3 0</inkml:trace>
  <inkml:trace contextRef="#ctx0" brushRef="#br0" timeOffset="3051">3079 117 9058,'-10'0'2618,"0"0"-2142,0 0 0,1 8 1,2 2-1,3 2 145,0 2 1,2 2 0,-1 4-656,2 0 1,-2 0 0,-2 0-1,1 0 1,-2 0-2216,1 0 2249,-2 0 0,-3 0 0,0 0 0</inkml:trace>
  <inkml:trace contextRef="#ctx0" brushRef="#br0" timeOffset="3284">3519 158 8377,'10'-13'322,"0"-1"1,3 5-1,1-3 1,-2 4-14,-1 5 1,-1 2 0,0 1 229,0 0 1,-1 4 0,-1 3 0,-3 2-39,0 1 1,2 7 0,-1 0 0,0 1-706,-3 1 1,-1 0 0,0 1-1,2 0-589,-2 0 0,-1-3 1,-1-2-1,-1 0-1332,-2-3 2125,1-5 0,-2 1 0,4-2 0</inkml:trace>
  <inkml:trace contextRef="#ctx0" brushRef="#br0" timeOffset="3505">3770 108 8543,'0'-10'470,"0"0"1,-1 4 0,-2 3-1,-4 4 164,-2 6 1,-2 1 0,-1 8-1,-3 2-434,0 1 0,-2 1 1,-2 0-1,1 0-344,2 0 0,0 0 0,-1 0 1,4 0-459,2 0 0,2-1 0,2-1 0,3-4 602,0-3 0,2 1 0,-2-6 0</inkml:trace>
  <inkml:trace contextRef="#ctx0" brushRef="#br0" timeOffset="3756">3729 328 8281,'9'-4'0,"0"-3"0,0-2-1,2-1 1,8 3 0,0 1 867,2-2 1,-6 3-1,4 2 1,-2 2-490,-2 1 0,-6 0 0,0 1 1,-3 2-1,-4 4-585,-1 2 1,-7 1-1,-2 1 1,-6 1-200,-1 2 0,1-2 1,0-4-1,2-2-155,3 2 0,5-2 0,1 0 203,2 2 0,5-2 1,3-1 456,2 0 1,1 1-1,-1-1 412,-2 0 0,-3-1-287,-4 2 0,-1-2 0,-2 1-827,-4 0 1,-2 1 602,-1-2 0,0-1 0,0-3 0</inkml:trace>
  <inkml:trace contextRef="#ctx0" brushRef="#br0" timeOffset="3971">4159 278 8474,'-7'-3'849,"1"-1"0,2 1 1,-1 4-1,-1 2-307,1 4 0,1 3 0,-1 2 0,-1 2-838,1-2 1,2 2 0,-1 1 0,1-1-259,-1 1 1,0-2-1,2-3 554,-2 0 0,-3-4 0,1-2 0</inkml:trace>
  <inkml:trace contextRef="#ctx0" brushRef="#br0" timeOffset="4243">4140 289 8332,'7'-16'0,"-1"3"0,2 2 0,1 1 494,1 0 1,0 0-1,0 1 1,0 1-43,0 2 0,0 3 1,0 0-1,-1 3-336,-2 3 0,0 4 0,-3 5-117,-2 2 1,-5 0 0,-4-2 0,-1 2-461,1-2 0,-1 2 0,2 0 0,0-2 75,3-1 0,2-4 1,2-2-1,1 1 31,2-1 0,3-2 1,0 1 730,2 0 1,0-1 121,-2 3 0,-4-3 1,-6 1-1,-4-1-93,-2 1 0,-4 0 1,-1-2-1,2 2-902,1-2 0,1 0-432,0 1 929,0-1 0,4 2 0,2-4 0</inkml:trace>
  <inkml:trace contextRef="#ctx0" brushRef="#br0" timeOffset="4467">4549 218 8286,'3'-7'0,"3"1"0,2-1 202,3 1 1,8 1 0,-2 3 0,1-2-40,1 2 1,-1 1 0,0 1-1,-3 0-558,0 0 0,-2 0 395,-3 0 0,0 4 0,0 2 0</inkml:trace>
  <inkml:trace contextRef="#ctx0" brushRef="#br0" timeOffset="4649">4680 119 8032,'-10'-6'802,"0"3"0,3 2 0,2 2-425,0 2 0,-1 4 1,2 5-1,2 3 591,1 0-951,-3 2 1,1 3-1,-3 0-496,-2 0 0,2-1 0,0-1 0,-2-3 479,-1 0 0,-1 2 0,0-1 0</inkml:trace>
  <inkml:trace contextRef="#ctx0" brushRef="#br0" timeOffset="4858">5020 58 7955,'9'-10'0,"-1"1"435,-2 2 0,-2 0 0,2 3 450,2 2 0,-2 2 0,-1 3 1,1 3-653,-1 0 0,-2 6 0,0-2 1,-1 1-308,1 0 0,-1 2 0,1 2 0,-1-1-337,1 1 1,-1-2 0,1-3 410,-2 0 0,-5 0 0,-2 0 0</inkml:trace>
  <inkml:trace contextRef="#ctx0" brushRef="#br0" timeOffset="5087">5170 38 8213,'0'-10'0,"0"0"869,0 0 1,-1 4 0,-2 4-280,-4 4 1,-3 4-1,-2 4 1,-3 1-235,0 2 0,-2 3 0,-3 4 0,0 0-291,0 0 1,3 0 0,2 0 0,0 0-758,3 0 0,1-1 0,2-2 1,1-4 691,2-2 0,3-1 0,-1 0 0</inkml:trace>
  <inkml:trace contextRef="#ctx0" brushRef="#br0" timeOffset="5367">5259 128 7986,'6'-4'937,"-2"4"-804,-4 0-169,-4 4 0,-1 6 0,-3 0 371,2 0 1,3 0 0,0 0 0,2 0-135,1 0 0,1-3 1,2-2-1,4 1-617,2-1 0,4-2 1,1 0-1,-2-2-89,-1-1 1,2 0 0,1-1-1,-2-2 102,-1-4 0,-1 1 1,0 0 453,0-2 0,-4-1 487,-3-1 1,-2 3 333,-1 1 1,0 5 0,-1-1-248,-2 5 0,0 4 0,-2 0 0,-1 2-253,1 1 0,2 0 0,-1 0 0,1 0-667,-1 0 1,-2 0 0,2 1-1,2 1-886,1 2 1,-2-1-1,-1-3 1181,2 0 0,1-4 0,1-2 0</inkml:trace>
  <inkml:trace contextRef="#ctx0" brushRef="#br0" timeOffset="5588">5640 148 8046,'-3'-12'1442,"-1"2"0,1 4-898,3 3 0,0 4 1,0 9-1,0 0-409,0 0 0,-3 4 0,-1 2 0,1 1-455,-1-1 0,1-2 0,-3 1 1,-2 0-474,-1-3 1,-1-2 0,0-2 792,0-2 0,-4-3 0,-2 1 0</inkml:trace>
  <inkml:trace contextRef="#ctx0" brushRef="#br0" timeOffset="5858">5650 88 8090,'7'-10'0,"-2"0"0,1 0 88,-1 0 1,2 3-12,3 1 0,0 3 1,0 0-1,0 2 499,0 1 0,-1 1 1,-2 2-1,-4 4-489,-2 2 1,-1 1 0,-1 1 0,-2 1-239,-4 2 0,-2-1 0,-1-3 0,0 0-82,0 0 0,1 0 1,2 0-161,4 0 0,3-1 0,3-1 131,4-2 1,5-2 0,2 1 0,-2 0 498,-1-3 1,-4 2 0,-2 1 346,0 0 1,-3-1 0,-7 1 0,-3 1-236,-5-1 1,-4-1-1,0 2 1,-2 1-449,-1-1 1,-2 2 0,0-1-1,0 2 99,0 1 0,0 0 0,2 0 0</inkml:trace>
  <inkml:trace contextRef="#ctx0" brushRef="#br0" timeOffset="6888">69 849 7830,'-10'0'0,"1"-1"0,1-1 219,2-2 0,-1-3 1,-3 0 1863,0-2-1756,4 3 1,3 2 0,6 4 0,4 0 554,2 0-895,5 0 1,2 0 67,4 0 1,8 1 0,3 1 0,3 2-37,4-2 0,4 2 0,3 0 0,-1-2-51,1-1 0,2 0 0,0 1 0,2 2 17,1-2 0,1-1 1,1-1-1,3 0-128,0 0 0,1-3 0,3-2 1,0 1 33,2-1 0,1-1 0,-2 2 0,0 1 69,0-1 0,3 1 0,2-2 0,-1 0 28,1 3 0,1-2 0,0 0 0,1 1 117,0-1 0,7 2 0,-5-1 0,-1 1 6,1-1 1,6 1 0,-4-1 0,4 2 5,7 1 1,-4-3 0,5-1 0,-3 2-18,1 1 1,1 0-1,-2-1 1,-1-2-118,-2 2 1,5 0 0,-3 0 0,0-2-30,-2 2 0,0-2 1,4-1-1,1 1-110,2-1 1,-1 1 0,-4 2 0,-2-3-23,-4 0 1,4 2 0,-2-1 0,-2 1 54,1-1 1,-3 1 0,-3 2 0,-2-1 52,2-2 1,-3 1 0,-2 2-1,-3-1 55,-3-2 0,0 0 0,-3 2 0,-3-3 14,-3 0 1,-1 1 0,-2-2 0,-2-1 106,-2 1 0,1-2 0,-5 2 0,1-1-8,-1 1 1,0 2 0,-2-1 0,-1 0-70,1 3 0,-3 1 0,-3 1 1,-1 0 17,-1 0 0,0 0 0,-8 0 1,-2 0 76,-4 0 1,-2 0-534,-1 0 1,-6 1 0,-5 1 408,-8 2 0,-5 8 0,-6-1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25.354"/>
    </inkml:context>
    <inkml:brush xml:id="br0">
      <inkml:brushProperty name="width" value="0.04295" units="cm"/>
      <inkml:brushProperty name="height" value="0.04295" units="cm"/>
    </inkml:brush>
  </inkml:definitions>
  <inkml:trace contextRef="#ctx0" brushRef="#br0">99 66 8186,'-1'-9'0,"-1"1"232,-2 2 1,1-1-1,3-3 353,0 0 1,-3 3 1004,-1 1-1198,1 3 0,6 5 1,2 6-1,0 6-170,3 1 1,0 2 0,0 3 0,-2 0-150,2 0 0,1 0 0,1 0 1,-1-1-69,-2-2 1,1 1-1,-1-2 1,1 0-250,-1-3 1,0-2 0,-2-1-1,-1 0-743,1 0 0,-1-3-832,-1-1 1,-1-2 1818,1 2 0,-2-8 0,-1 1 0</inkml:trace>
  <inkml:trace contextRef="#ctx0" brushRef="#br0" timeOffset="281">240 35 8290,'0'-10'435,"0"4"1,0 6 0,-1 7 0,-2 3-1,-3 3 184,0 4 1,-2-1 0,0 1 0,-3 2-313,-3 0 1,0 7 0,2-6 0,-3 0-145,0-2 0,-1-1 0,-1-3 1,4-1-42,2 1 0,1-2 0,0 1 1,0-3-249,0-3 0,3 0 0,1-2-1229,-2 0-1098,3-2 1602,1 1 1,5-7 850,2-1 0,3-3 0,4 1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0:09.281"/>
    </inkml:context>
    <inkml:brush xml:id="br0">
      <inkml:brushProperty name="width" value="0.04295" units="cm"/>
      <inkml:brushProperty name="height" value="0.04295" units="cm"/>
    </inkml:brush>
  </inkml:definitions>
  <inkml:trace contextRef="#ctx0" brushRef="#br0">10 400 7924,'-6'0'-134,"2"0"337,4 0 1,4 0-158,3 0 1,2 0 0,1 0 0,0 0 0,0 0 14,0 0 0,3 3 0,2 1 0,-1-2-18,1-1 0,-1 2 0,-2 1 0,3-1-171,0 1 1,-1-1 0,2 2-1,2 0 161,1-3 0,1-1 0,0-1 1,0 0 54,0 0 1,3 0 0,2 0 0,-1 0-40,1 0 1,-1 0-1,-2 0 1,3 0 72,0 0 0,1-1 0,2-1 0,-2-2-15,2 2 0,0 0 0,1 0 0,-1-2-63,-1 2 1,4 1 0,-5 1 0,1 0-11,-1 0 0,1 0 0,3 0 0,0 0-111,0 0 0,-1 0 1,0 0-1,-1 0 59,-1 0 0,8 0 0,-5 0 0,1 0-7,0 0 0,1 0 0,0 0 1,0-1 20,0-2 0,3 1 0,1-1 0,1 2 4,0 1 0,3 0 0,-5 0 0,0 0 18,3 0 0,0-1 0,1-1 1,0-2-2,2 2 0,0 1 1,-2 1-1,-1-1 51,-1-2 0,6 1 0,-6-1 0,3 2-30,-1 1 1,-1-3 0,2-1 0,0 2-23,0 1 0,0-2 1,0-1-1,0 2-10,0 1 0,1-2 0,0-1 0,0 1-37,-2-1 1,-1 2 0,2-2 0,0 1 6,0-1 1,-1 0 0,-1 2 0,-3-2-8,0 2 33,2-3 1,-5 3 0,1-1-1,-2 2 1,1-2-1,0-1 1,0 2-1,-1 1 5,-4 1 1,5-3 156,-2-1 1,-3 1-58,7 3 0,-5-1 0,5-1-15,0-2 1,-2 1-1,2 3 1,0 0 28,3 0 0,2-3 1,0-1-1,-1 2-7,-2 1 1,4 1-1,5-1 1,-1-1-22,1-2 1,0 1 0,-1 2 0,-1-1-52,2-2 0,8 1 0,-4 2 0,-1-1 23,1-2 1,5 1-1,-7 2 1,1-1-130,1-2 1,-4 0-1,-1 2-316,0-2 391,2-3 1,0 5-1,-2-2 1,-1 1 21,1-1 1,2 0 0,0 2-1,1-2-26,0 2 1,4 1 0,-3 0 0,2-1-3,0-2 1,6 1 0,-5 3 0,2 0 2,2 0 1,1 0 0,-1-1-1,-1-1 3,1-2 0,1 1 1,-1 3-1,-1 0 28,1 0 0,-1 0 1,-2 0-1,2 0-11,-2 0 0,1 0 0,-1 0 1,-2 0 15,-1 0 1,5-1-1,-7-1 1,0-2 22,-1 2 1,-3-2 0,-3 0 186,0 2 0,-3-2-134,-1 0 0,-3-2 1,0 1-45,-2 0 0,-5 1 1,-3-1-1,-3-1 129,-3 1-190,1 2 0,-6-4-8,1 3 141,-6 1-2620,-3-1 767,-4 2 0,-1-2 1705,-2 4 0,-7 0 0,-6 0 0</inkml:trace>
  <inkml:trace contextRef="#ctx0" brushRef="#br0" timeOffset="1427">3490 679 7924,'0'-10'0,"0"0"36,0 0 0,0 0 0,0 0 2359,0 0-1743,0 4 0,0 3 0,0 6-312,0 4 1,-3 2 0,-1 2-147,2 2 1,1 0-1,1 3 1,0 2-1,0 0 1,0 0 50,0-2 0,0-2 0,0 1-249,0 0 0,0-2 0,-1-4 0,-1-1-1150,-2-2 131,1 1 1,2-1-1999,-2-3 3021,1-6 0,2-12 0,6-6 0</inkml:trace>
  <inkml:trace contextRef="#ctx0" brushRef="#br0" timeOffset="1923">3760 699 8063,'-9'-1'0,"2"-2"267,4-4 1,1-2 0,0-1-1,-2 0 254,2 0 1,1-3 0,1-2 0,1 1-278,2-1 0,0 2 0,3 3 0,2 0-118,1 0 1,1 1-1,1 2 1,1 4-63,2 2 0,-1 1 0,-2 0 0,1 0-1,2 0 0,-1 4 1,-3 3-1,-1 3-184,-2 3 1,0 3 0,-3 4 0,-2 0 1,-1 0 1,-2 0-1,-2 0 1,-5 0 114,-4 0 1,-1-1 0,-2-1 0,0-3 20,3 0 0,-3 1 0,-1-2 0,-1-3 44,1-3 0,3-1 0,0-2 0,2-1 118,1 1 0,0-2-99,0-3 0,3-3 1,2-2-1,0 0 51,3-3 0,5 2 1,4 1-1,2-1-255,1 1 1,0 2-1,0 0 1,1 2 75,2 1 0,0 0 1,2 0-1,1 0 81,-1 0 1,-1 0 0,1 0 0,1 0 193,-1 0 1,-1 1-1,1 1 1,0 2-102,-3-2 0,-1-1-539,-1-1 1,0 0-633,0 0 1,0 0-376,0 0 1420,-4 0 0,-2 0 0,-4 0 0</inkml:trace>
  <inkml:trace contextRef="#ctx0" brushRef="#br0" timeOffset="2926">7150 60 7924,'-3'-7'192,"-1"1"-37,1 3 0,2-1 0,-1 3 828,-2-2-517,1 1 1,4-2 0,2 4-162,4 0 0,2-1 1,1-1-1,1-2-28,2 2 1,0 0-1,3 0 1,1-2-136,-1 2 0,1 1 1,-2 1-1,-1-1-182,1-2 1,-5 1 0,-4-1-1485,2 2 598,-3 1 0,-2 0-127,-6 0 0,-3 4 1,-4 3 1052,0 2 0,0 1 0,0 0 0</inkml:trace>
  <inkml:trace contextRef="#ctx0" brushRef="#br0" timeOffset="3178">7100 260 8018,'-10'6'668,"0"2"1,6-6 0,4 1 0,5-3 36,4-3 0,5 1 1,3-2-492,2 0 1,1 1-1,0-2 1,0 0-1,-1 3-180,-2 1 1,0 0 0,-3-1 0,-2-2-679,-1 2 1,-4 1 0,-1 1-1625,2 0 2268,-3 0 0,-1 0 0,-4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9:38.404"/>
    </inkml:context>
    <inkml:brush xml:id="br0">
      <inkml:brushProperty name="width" value="0.04295" units="cm"/>
      <inkml:brushProperty name="height" value="0.04295" units="cm"/>
    </inkml:brush>
  </inkml:definitions>
  <inkml:trace contextRef="#ctx0" brushRef="#br0">0 325 10311,'11'0'587,"2"0"0,3 0-326,0 0 1,6 0-1,-2 0 1,2 0-194,2 0 1,-2 0 0,1 0-1,-3-1-747,-3-2 1,0 1-1,-3-1-41,-2 2 0,-1 0 0,-1-1 720,0-2 0,0-3 0,0 1 0</inkml:trace>
  <inkml:trace contextRef="#ctx0" brushRef="#br0" timeOffset="221">209 174 7875,'-10'-6'550,"0"3"1,3 2-41,1 1 1,0 2 0,-2 4 0,3 5 0,-1 3 178,1 4 1,-1 4 0,-2 3-1,3 0-494,0 3 0,-2-2 0,0 0 0,-2 1-995,-1-1 1,1 1 0,1-2-1,2-1 800,-2 1 0,-1 2 0,-1-1 0</inkml:trace>
  <inkml:trace contextRef="#ctx0" brushRef="#br0" timeOffset="649">789 164 8593,'-4'-10'0,"-2"0"798,0 0 1,1 4 183,2 3 1,1 3-565,-1 3 0,6 6 0,4 6 1,2 0-259,1 3 1,0 0-1,0 0 1,0-2-402,0 2 0,0 0 1,-1 0-1,-2-2-360,-4 2 1,-2-2-1,-1-1-1311,0 0 0,0-2 1912,0-3 0,0-9 0,0-2 0</inkml:trace>
  <inkml:trace contextRef="#ctx0" brushRef="#br0" timeOffset="868">920 175 8378,'-4'-9'538,"-3"2"0,-2 7 0,-1 7 0,0 3-199,0 3 0,-1 2 0,-2 4 0,-4 0 44,-2 2 1,-1 1 0,1-2 0,2 0-551,4 0 1,0-1 0,2-2-1,3-3-324,2 0 1,3-2-1,3 1 223,0-2 268,4-5 0,6-2 0,6-4 0</inkml:trace>
  <inkml:trace contextRef="#ctx0" brushRef="#br0" timeOffset="1204">1000 414 7875,'1'-9'366,"2"2"1,3-1 0,4 2 374,0 0 1,3 2-1,1 5 1,-2 1-588,-1 2 0,-2 5 0,-2-1 1,-4 5-1,-2 0-165,-1 1 0,0-1 0,-1 2-94,-2 0 0,-6 1 0,-6-2 1,1-2 1,-1-1 1,-1-1 0,2 0 225,2 0 1,-2-4 32,0-3 0,1-2-13,3-1 1,4-1-1,3-2-40,2-4 0,1 1 0,1 1 1,2-1-19,4 1 1,2 1 0,2-1 0,1 0-76,2 3 1,0 1-1,-2 1 1,3 0-185,0 0 1,-1 0 0,2 0 0,1 0-239,-1 0 0,-1 0 0,-3 0 0,2 0-204,-2 0 1,2 0-1,0 0 1,-2 0 615,-1 0 0,3-4 0,2-2 0</inkml:trace>
  <inkml:trace contextRef="#ctx0" brushRef="#br0" timeOffset="1463">1440 385 7875,'0'-10'747,"0"0"1,0 0 628,0 0 0,-1 6-726,-2 4 0,1 4 0,-1 7 0,2 1-366,1 2 0,-1 0 1,-1-2-1,-2 3-350,2 0 1,0-2 0,0 1-1,-2-1-624,2 1 0,0-1 0,0-3-3576,-2 0 4266,1 0 0,-1-9 0,-2-2 0</inkml:trace>
  <inkml:trace contextRef="#ctx0" brushRef="#br0" timeOffset="1754">1430 364 8487,'-10'-4'0,"1"-3"1456,2-2 1,3 2-1256,4 1 1,6 3 0,2 0 0,5 2 0,0 1-411,1 0 1,-2 0-1,1 0-42,-2 0 1,-1 1 250,0 2 0,0 3 0,0 4 0</inkml:trace>
  <inkml:trace contextRef="#ctx0" brushRef="#br0" timeOffset="1755">1410 434 8098,'-10'0'797,"6"0"1,5 0 0,6 0-467,6 0 0,4-1 0,0-1 0,2-2-516,1 2 0,3-2 0,1 0 0,-2 2-1212,-1 1 1397,-1-3 0,0-2 0,0-4 0</inkml:trace>
  <inkml:trace contextRef="#ctx0" brushRef="#br0" timeOffset="1985">1910 344 7875,'-9'-4'593,"2"-3"1,4-1 0,6 0-201,4 2 0,6 3 1,4 0-1,2 2 1,2 1-100,2 0 1,-1 0-1,2 0 1,-1-1-511,1-2 1,2 1 0,-3-1 0,-5 2-496,-3 1 1,-4 0 0,-2 1 710,-2 2 0,-3-1 0,-4 2 0</inkml:trace>
  <inkml:trace contextRef="#ctx0" brushRef="#br0" timeOffset="2213">2100 204 7875,'-7'-3'1236,"1"-1"1,-1 1-777,-3 3 1,0 1 0,1 4 0,1 5 23,2 5 1,2 3 0,-1 1 0,0-1-825,3-1 0,1 8 0,1-5 0,0 1-831,0 0 0,0-2 1171,0-2 0,4 1 0,2-2 0</inkml:trace>
  <inkml:trace contextRef="#ctx0" brushRef="#br0" timeOffset="2495">2529 124 7875,'0'-16'574,"3"8"1,2 8-592,0 5 0,2 5 0,3 2 549,0 2 1,0 3 0,0 0 0,0 2 0,1 1-411,2 0 1,-3 0-1,2-1-675,-5-2 0,-1 0 0,1-3 553,-4-2 0,-2-1 0,-1-1 0</inkml:trace>
  <inkml:trace contextRef="#ctx0" brushRef="#br0" timeOffset="2718">2719 125 9027,'-10'0'594,"0"0"1,-1 2 0,-1 4 9,-2 4 0,0 8 0,1 0 1,-3 5-428,0-1 0,-1 3 0,2 1 0,1 0-406,-1-3 1,2 1 0,3 0 0,1-3-1115,2-3 0,0-1 0,3-3 1343,2-2 0,1-5 0,1-3 0</inkml:trace>
  <inkml:trace contextRef="#ctx0" brushRef="#br0" timeOffset="3030">2789 355 7875,'7'-4'0,"-1"-3"0,0 1 0,2 1 398,-2 0-213,-3 2 0,5 3-261,-1 0 0,-2 1-29,-2 2 0,-2 0 195,-1 3 1,0-2 19,0 2 1,1-3 0,1 1 192,2 0 0,-1 2 1,-3 4-170,0 0 0,-3-3 0,-2-1 0,0 1-19,-3-1 0,2 1 0,1-2-34,0 0 0,2-1-222,3 2 1,4-3 0,4 1 0,3-1 10,3 1 1,-1 2 0,-3-1 0,0 0 121,0 3 0,-3 1 0,-2 1-1,0 0 0,-6-1 0,-6-1 1,-3-3 290,-3 0 1,1-1 0,-2-2-193,0 2 0,2-1 1,-1-3-1535,2 0 0,5-1 1444,3-2 0,11-7 0,3-6 0</inkml:trace>
  <inkml:trace contextRef="#ctx0" brushRef="#br0" timeOffset="3312">3169 366 8936,'0'-10'1013,"0"0"1,0 6-1,0 4 1,0 5-1,0 4-651,0 1 1,-1 4 0,-1 2 0,-2 1-577,2-1 1,-2 1 0,-1 2 0,1-2-948,-1-4 0,-1 1 0,1 0-869,0-2 2030,2-5 0,-1-7 0,4-6 0</inkml:trace>
  <inkml:trace contextRef="#ctx0" brushRef="#br0" timeOffset="3565">3179 345 7875,'0'-10'564,"0"0"0,0 0 0,1 0 0,2 0-230,4 0 0,2 3 1,1 2-1,0 0-164,0 3 1,3 1-1,2 1 1,-1 0-567,1 0 0,-2 1 1,-3 1-1,0 3-1611,0 0 2007,-4 2 0,-2 3 0,-4 0 0</inkml:trace>
  <inkml:trace contextRef="#ctx0" brushRef="#br0" timeOffset="3566">3169 425 7875,'-16'3'2500,"3"1"-1913,2-1 0,10-3 1,4 0-1,6 0-203,4 0 1,4-3-1,6-1 1,3 2-718,0 1 1,1-2-1,-4-1 1,-3 2-590,-3 1 1,-1 0 0,1-1 921,-4-2 0,-2-3 0,-1 1 0</inkml:trace>
  <inkml:trace contextRef="#ctx0" brushRef="#br0" timeOffset="3803">3739 275 7875,'-10'-4'273,"6"-2"102,4-4 0,4 4 0,6 3 1,1 2-1,2 1 378,4 0 0,5 0 0,2 0 0,-2 0-1212,-1 0 1,1 0-1,-1 0 1,-3 0-590,-2 0 1,0 0 0,-2 0 1047,-2 0 0,-5 0 0,-3 0 0</inkml:trace>
  <inkml:trace contextRef="#ctx0" brushRef="#br0" timeOffset="4048">3900 104 7875,'-11'0'771,"-2"0"0,1 0 0,-1 1-207,2 2 0,2 3 0,1 4 0,3 1-213,0 2 1,2 3 0,3 4-1,0 0 1,0 0-292,0 0 1,0 3 0,0 1 0,0-2-526,0-1 0,-3 1 1,-2-1-1,0-2-867,-3 0 0,-1-4 1332,-1-2 0,0-6 0,0-3 0</inkml:trace>
  <inkml:trace contextRef="#ctx0" brushRef="#br0" timeOffset="5233">4340 5 7875,'-10'-4'1049,"4"4"1,3 0-1,2 6-701,1 6 0,1 4 0,2 4 0,4 1-62,2 2 0,1 0 0,0 2 0,0 0-347,0-3 0,0 2 0,0 0 1,-1-3-795,-2-3 1,1-3 0,-1-3-2845,2 2 3699,-3-1 0,2-12 0,-2-2 0</inkml:trace>
  <inkml:trace contextRef="#ctx0" brushRef="#br0" timeOffset="5370">4469 105 8061,'0'-16'0,"0"3"37,0 2 0,-1 5 1,-2 3 360,-4 2 1,-1 5-1,0 3 1,2 3-17,-2 3 0,-1 2 0,-1 4 0,0 0 0,0 2 0,0 0-450,0 0 0,0-1 1,0 0-231,0 0 0,0-3 0,1-1-177,2 2 0,0-3 0,3-2 1,2-2-1677,1-1 2151,1-4 0,0 2 0,0-2 0</inkml:trace>
  <inkml:trace contextRef="#ctx0" brushRef="#br0" timeOffset="5667">4610 274 7875,'-10'0'337,"0"4"1,0 3 0,0 2 480,0 1 1,0 0 0,0 1 0,1 1-613,2 2 1,0-1 0,3-3-1,3-1-153,3-2 1,5 0 0,6-3-171,4-2 1,5-1-1,2-1 1,-2 0-1,0 0-868,1 0 0,-3-3 1,2-1 336,-5 2 0,-4-2 1,0 0-1,-3 1 648,-3-1 0,1-2 0,-2-4 0</inkml:trace>
  <inkml:trace contextRef="#ctx0" brushRef="#br0" timeOffset="5915">4749 325 7348,'-10'0'-1317,"3"0"1662,1 0 0,2 0 0,-2 0 823,-2 0 1,3 4-1,1 3 1,1 3-787,-1 3 0,0-1 0,2 2 1,-3-1-506,0 1 1,1 2 0,-1-1 0,-1-1-107,1 1 0,2 1 0,0-2-506,2-2 1,-2-1 0,0-2 734,5-2 0,6-7 0,8-6 0</inkml:trace>
  <inkml:trace contextRef="#ctx0" brushRef="#br0" timeOffset="5916">4969 315 7875,'-6'-10'715,"-2"4"1,1 3-350,-2 2 0,2 2 0,1 2 0,-1 4 276,1 2 1,1 5 0,3 2-1,-2 1-564,2-1 1,0-2-1,0 1 1,-2 0-643,2-3 1,1 2 0,1 0-1847,0-2 2410,0-1 0,0-5 0,0-2 0</inkml:trace>
  <inkml:trace contextRef="#ctx0" brushRef="#br0" timeOffset="6176">4900 324 8097,'1'-10'477,"2"0"0,0 3 0,3 2-322,2 0 1,2-1 0,2 2 0,3 2-145,0 1 0,-1 1 1,1 0-1,0 0-1079,-3 0 1,-1 1 1067,-1 2 0,0 3 0,0 4 0</inkml:trace>
  <inkml:trace contextRef="#ctx0" brushRef="#br0" timeOffset="6342">4869 444 9025,'-10'4'345,"6"-2"0,4 1 58,5-2 1,8-4-1,4-2 1,3 1 0,2-1-179,2 3 0,-1-2 0,-3 0 0,-1 1-1496,-2-1 1,0 2 1270,-3-1 0,-1-2 0,-3-1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9:36.884"/>
    </inkml:context>
    <inkml:brush xml:id="br0">
      <inkml:brushProperty name="width" value="0.04295" units="cm"/>
      <inkml:brushProperty name="height" value="0.04295" units="cm"/>
    </inkml:brush>
  </inkml:definitions>
  <inkml:trace contextRef="#ctx0" brushRef="#br0">136 58 7929,'-4'-10'688,"-3"0"1,1 1 778,0 2-1175,3 3 0,-1 5 0,4 2 0,0 5 0,0 3 0,0 3 0,1-1 462,2 1 0,2 2-552,2 4 1,1-1-117,-1-2 0,2 4 0,0-4 1,-1 0 85,-2-1 0,1-3 0,3-3 1,0 0-161,0 0 0,0-1 0,-1-1 1,-1-3-1494,-2 0 1,1 1-428,3-2 1,-3-1-320,-1-3 1555,-3 0 672,1-4 0,0-6 0,2-6 0</inkml:trace>
  <inkml:trace contextRef="#ctx0" brushRef="#br0" timeOffset="269">336 59 7875,'0'-16'-7,"0"3"0,-1 2 863,-2 1 0,0 4-495,-3 3 1,2 10-1,-2 5 1,-2 4 184,-1 1 0,-5 9 0,-3-3 0,-2 5-227,-1 2 0,0-1 0,-1-1 0,-1-3-137,-2 0 0,1-2 0,3-3 0,1-1-293,2-2 1,3-3 0,4-3 0,0 0-351,0-1 0,3 2-2043,1-5 1432,3 2 0,5-8 0,6-4 1072,5-5 0,4-6 0,-1-2 0</inkml:trace>
  <inkml:trace contextRef="#ctx0" brushRef="#br0" timeOffset="509">376 319 7875,'6'-1'1433,"-2"-1"194,0-2 1,-1 1-1027,3 3 1,-3 6 0,0 2-389,-2 5 0,-1 0 0,-1-3 1,-1 0-224,-2 0 0,-2 3 1,1 1-1,1-1-1079,-1 1 433,-2-2 1,4 2 0,-2-4-731,0 0 0,2 0 1386,3 0 0,9-4 0,2-2 0</inkml:trace>
  <inkml:trace contextRef="#ctx0" brushRef="#br0" timeOffset="759">616 268 9119,'-6'10'1728,"2"1"0,1 1-1321,-1 2 0,-3 0 0,1-2-139,0 2 1,1 2-1,3-1 1,-2-1-1,1 1-221,-1-3 1,2 3-2400,-1 2 1,2-2-1540,1-2 3891,0-6 0,4-16 0,2-8 0</inkml:trace>
  <inkml:trace contextRef="#ctx0" brushRef="#br0" timeOffset="1066">627 268 8448,'1'-9'1331,"2"2"1,3 0-803,4 3 0,0 0 1,1 2-1,1-2-416,2 2 1,2 1 0,-2 1-1,-1 0 1,0 1-976,1 2 1,-1-1-1,-3 2-2332,0 0 3194,0-2 0,0 6 0,0-2 0</inkml:trace>
  <inkml:trace contextRef="#ctx0" brushRef="#br0" timeOffset="1067">667 338 7875,'-13'9'123,"-1"-2"0,-2 0 973,2-3 1,1-1-450,3-3 1,6 0 0,4 0-358,5 0 0,5 0 1,3 0-1,5-1-672,4-2 1,1-2 0,2-3 0,1 3-1193,-1 0 1,-2-1 1573,0 2 0,2-8 0,1 1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19.492"/>
    </inkml:context>
    <inkml:brush xml:id="br0">
      <inkml:brushProperty name="width" value="0.04295" units="cm"/>
      <inkml:brushProperty name="height" value="0.04295" units="cm"/>
    </inkml:brush>
  </inkml:definitions>
  <inkml:trace contextRef="#ctx0" brushRef="#br0">30 306 8017,'6'-10'0,"-4"1"0,-4 2 0,-1 4 0,-2 6 0,0 4 0,-1 6 0,2 3 625,2 0 1,-2 2-1,0-1 1,2 2-334,1 1 1,1-3 0,0-2-1,0 0-52,0-3 1,0-1-1,1-1-378,2 0 1,3-1 0,4-2 0,0-4-82,0-2 0,0-1 1,1-1-1,1-2 57,2-4 1,2-5 0,-2-2-1,-2 1 136,-1-1 1,-1 2-1,0-2 1,-1 1 239,-2-1 0,0 4 0,-2 4 772,0-2-714,-2 3 1,0 2-220,-6 6 0,1 3 1,-1 4-1,2 0-27,1 0 1,0 0-1,0 0 5,0 0 1,1-1 0,2-1 0,4-3-25,2 0 1,1-2 0,1-3 0,1 0-85,2 0 0,0-4 0,-2-2 1,2-1-116,-2 1 0,2-1 1,0-3-1,-2 0 130,-1 0 1,-1-1-1,0-1 1,-1-2 0,-2 2 0,1 2 0,-2 2 1,1 3 249,-1 0-96,-3 2 1,4 5 0,-3 4 33,-2 4 1,-1 2 0,-2-2-1,-1 1-54,-2 2 0,1-1 0,3 1 0,0-2-9,0-1 0,0 0-227,0 0 94,0-4 1,4-2 0,3-6-1,2-3-97,1-1 0,4-9 1,2 4-1,1-2-21,-1-2 0,0-1 0,1 2 0,-4 2 62,-2 1 0,-1 1 1,0 1 377,0 2-77,-4 3 1,-2 8 0,-4 3-1,0 2 30,0 1 1,0 0-1,0 1 1,1 0-4,2-1 1,-1 2 0,2-5-115,0 2 0,2-2 0,4-2-241,0 0 0,0-2 0,0-3 0,0 0-49,0 0 1,3-3 0,2-2 0,-1 0-24,1-3 0,1-1 1,-2 0-1,-1 1-155,1 2 1,-2-1-1,1-4 1,-2-1 166,-1-2 0,0 0 1,0 2-1,0-3 34,0 0 1,0-1 0,-1-2-1,-1 2 25,-2-2 0,-2 3 0,1 2 1,0 1 55,-3-1 1,2 1 0,1-1 0,-1 2 401,1 1 1,-2-3-1,-2-1 1,1 1 12,2-1 1,0 2 0,-2-1 0,2 2 238,-2 1 0,-1 3 209,-1 1-747,0 3 1,-3 3 0,-2 6-1,1 1-254,-1-1 0,1 2 0,2 4 0,-2 2 189,2-2 1,0-1 0,0-1 0,-2 1 120,2 2 0,1-1 1,1 1-1,0-2-34,0-1 0,0 0 0,0 0 64,0 0 0,0 0 0,0 0 1,0 0-1,0 0-56,0 0 0,0-3 0,0-1 28,0 2 1,0-2 0,1-1-11,2 0 1,0-1-1,3-2-225,2 2 1,1-1 0,1-3 0,0-1-204,0-2 0,-3 1 1,-2-2-1,1 1 361,-1-1 0,-2-3 0,1 1 0</inkml:trace>
  <inkml:trace contextRef="#ctx0" brushRef="#br0" timeOffset="341">741 355 8017,'3'-10'57,"1"0"1,-2 0 0,0 0 1155,1 0-688,-1 4 1,5-2 725,-3 1 1,3 2-147,0 2-1233,2 2 1,-3 5 0,-3 3 0,-2 2-288,-1 1 1,0 1 0,0 1 0,0 3-272,0 0 0,-3-1 0,-1 1 0,2 0 23,1-3 0,1-1 0,0-1 663,0 0 0,0-4 0,0-2 0</inkml:trace>
  <inkml:trace contextRef="#ctx0" brushRef="#br0" timeOffset="566">780 205 8459,'-9'-10'0,"1"0"0,3 0 692,0 0 0,-1 3-1097,2 1 1,2 5-84,5 1 0,0 1 488,3 5 0,1 5 0,3 5 0</inkml:trace>
  <inkml:trace contextRef="#ctx0" brushRef="#br0" timeOffset="969">910 306 7979,'0'-10'374,"1"0"-819,2 0 1,6 4 728,5 3 0,3 2 0,1 1 0,3-1-268,3-2 0,6 1 1,-3-1-1,0 1-166,-1-1 1,-1 0-1,-4-2 1,-3-1 199,-2 1 0,-3-1 0,-4-2 286,-2 2 0,-3 2 0,-5-1-151,-2 0 0,-3 2 1,-4 3-1,0 0-11,0 0 1,1 4 0,1 3 0,3 2-214,0 1 1,2 0-1,3 0 1,0 1-139,0 2 0,0 0 0,1 2 0,2 0 48,4-3 1,-1 2-1,-1 0 1,0-2 340,-3-1 1,-1-4 0,-1-1-1,-1 1 244,-2-1 1,0 1-1,-3-3 1,-3-1-338,-3 1 1,0-2 0,-1 1 0,2-2-413,1-1 0,0-1 0,0-2 293,0-4 0,-4-2 0,-2-1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8:53.350"/>
    </inkml:context>
    <inkml:brush xml:id="br0">
      <inkml:brushProperty name="width" value="0.04295" units="cm"/>
      <inkml:brushProperty name="height" value="0.04295" units="cm"/>
    </inkml:brush>
  </inkml:definitions>
  <inkml:trace contextRef="#ctx0" brushRef="#br0">220 308 8943,'-6'-10'798,"3"0"0,1 3-63,-1 1 0,1 5 0,-1 1 311,2 5-795,1 8 0,4 0 0,2 3-24,0 2 0,1 4 1,-2 2-1,-1-2-377,1-1 1,1-2-1,-1-1 1,-1-2 9,1 2 0,1-3 0,-1-2 1,-1-2-1022,1-1 0,2-1 0,0-2-951,2-4 0,1-2 2112,0-1 0,0-9 0,0-2 0</inkml:trace>
  <inkml:trace contextRef="#ctx0" brushRef="#br0" timeOffset="167">379 307 8007,'-1'-9'412,"-2"2"1,0 3 0,-3 4 74,-2 0 0,-1 1 0,-1 4 0,0 3 21,0 5 1,-1 3 0,-1-1-1,-2 0-540,2 3 0,1 1 1,1 2-1,1 0-500,2-1 1,0 2 0,2-5 0,1 1 0,-2 0 531,1-2 0,-2-3 0,-3 1 0</inkml:trace>
  <inkml:trace contextRef="#ctx0" brushRef="#br0" timeOffset="431">88 518 8208,'0'-13'0,"0"-1"0,0 2 493,0 1 0,1 1 1,4 0-1,3 0-214,5 0 1,4 0 0,1 0 0,3 0-329,3 0 0,3 0 0,0 0-26,2 0 0,-3 3 0,-3 2 1,-2-1-1,-1 2-1153,0-1 0,-4-4 1228,-3-1 0,2-4 0,1-6 0</inkml:trace>
  <inkml:trace contextRef="#ctx0" brushRef="#br0" timeOffset="666">438 39 8007,'-17'-10'197,"1"0"1,-9 3 0,5 2 207,-1 0 0,-4 3 1,-1 5-1,-1 5 1,1 4 347,-2 5 0,-4 10 1,-2 4-1,2 2-342,1 2 0,7 2 1,4 0-1,5 2 214,4 1-612,5 0 1,4-6 0,8-2-44,4-5 1,10-6-1,2 1 1,5-7-174,4-4 0,1 0 0,-1-7-229,2-2 0,-5-2 0,2-3 0,-2-4 0,-2-2-220,-3-1 1,-6 0 0,-5-1 0,-4-1-2636,-5-2 3287,-2-3 0,-5 1 0,-2-4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8:44.355"/>
    </inkml:context>
    <inkml:brush xml:id="br0">
      <inkml:brushProperty name="width" value="0.04295" units="cm"/>
      <inkml:brushProperty name="height" value="0.04295" units="cm"/>
    </inkml:brush>
  </inkml:definitions>
  <inkml:trace contextRef="#ctx0" brushRef="#br0">239 711 7909,'7'-13'0,"-1"-1"146,2 2 0,-2 1 1,0 1 328,2 0 1,-2 4-49,0 3 1,-3 3-177,0 3 1,-3 4-1,-3 5-31,-4 2 0,-2 3 0,-2 1-18,-2 4 1,1 0-71,-1 1 1,3-2-1,2-1 1,3-1-32,0-2 1,2 0 0,3-3-10,0-2 0,8-2 1,3-3-1,3-4-197,4-2 0,1-2 1,1-2-1,0-4-534,0-2 0,0-1 0,0-1 0,0-1-644,0-2 1,-1 0 1282,-2 1 0,1 1 0,-2-2 0</inkml:trace>
  <inkml:trace contextRef="#ctx0" brushRef="#br0" timeOffset="159">448 681 8184,'-9'1'549,"2"2"0,0 1 1,2 5-1,1 2-254,-1 0 1,-2 6 0,0 1 0,-1 5 42,1-1 0,-1 0 0,1 0 0,-1 2-341,1-2 1,-1 2 0,2 0 0,-1-3-681,1-3 0,3-1 0,0-3 0,1-2-1051,-1-1 1734,1-5 0,-2 2 0,4-2 0</inkml:trace>
  <inkml:trace contextRef="#ctx0" brushRef="#br0" timeOffset="927">969 420 7996,'-10'4'458,"3"6"0,1 7 0,-2 3 264,-1 3 0,-2 3 0,-1 5 1,-3 1-472,0 2 1,-1 3 0,-2 0 0,3 2-42,0 1 0,1 0 0,2 0 0,-2-1-95,2-2 1,1-3-1,2-4 1,2-1-143,4-2 1,-1-5 0,0-4 0,2 0-10,1 0 1,1-4-128,0-1 0,4-6 0,3-4 0,2-3 5,1-3 0,3-4 0,2-6 0,-1-4-383,1-2 0,1-2 1,-2-2-1,-3-4 221,-3-2 0,-1-1 0,-3 0 0,-2 0 43,-1 0 1,-2 4-1,-2 3 1,-4 3 327,-2 3 0,-1 3 0,-1 5 0,-1 2 270,-2 4 0,-2 2 1,2 1 1034,2 0-1201,1 0 1,7 0 0,5 0-1,8 0-150,6 0 1,4 0-1,2 0 1,1-1-105,2-2 1,2 0 0,-2-2 0,-2-1 68,-1 1 1,-2 2 0,-2-1 0,-4 1 83,-2-1 0,-1 1 135,0 3 1,-6 0-83,-4 0 0,-1 4 0,-5 3 1,-1 2-11,1 1 1,-1 0 0,3 0 0,2 0-42,1 0 1,-2 0 0,-1 0 0,2 0-24,1 0 1,2-1 0,1-1 0,2-2-64,-2 2 1,2-2 87,0 0 0,0 0-140,-1 1 1,-1-4 97,1-6 0,-2-3-25,-1-4 1,0 0-1,0 0 1,0 0 3,0 0 1,3 0 0,3 0 0,2 0 2,3 0 0,1 0 0,-1 0 0,1 0-7,2 0 0,2 1 1,-2 1-1,-2 3-111,-1 0 1,-1-1 0,0 2-71,0 2-2054,0 1 1165,-4 1 1,-5 1 1078,-5 2 0,-3-1 0,1 2 0</inkml:trace>
  <inkml:trace contextRef="#ctx0" brushRef="#br0" timeOffset="1545">1159 720 7917,'0'-6'664,"4"-1"-308,3 3 1,2 2 0,1 5-43,0 4 0,-4 2 0,-2 1 0,-1 0-133,1 0 0,-1 3 0,-3 2 0,0-1-20,0 1 1,-4-2 0,-3-3-35,-2 0 0,-1-1 0,1-1 1,1-3-16,2 0 1,3-3 0,0-5-1,3-4-47,3-2 0,3-4 0,4-2-104,0 0 0,3-1 0,2-2 0,-1 2-32,1-2 1,-2 2 0,-2 2 0,1 2-298,2 3 1,-4 2 0,-4 0-2637,2 4 3004,1 2 0,1 1 0,0 0 0</inkml:trace>
  <inkml:trace contextRef="#ctx0" brushRef="#br0" timeOffset="2593">70 750 7925,'-10'-6'-285,"0"-1"371,0 3 0,0-2 294,0 2 0,3-2 0,2 1 4,0 0 0,2 1 1,4-1-142,2 0 0,0 1 0,3 2 0,3-2 0,2 1 46,3-1 1,3 2 0,0-2-1,2 1-53,1-1 1,0-2 0,1 1 0,1 1-37,2-1 0,-1 1 1,-3 2-1,0-2-94,0 2 0,0 1 1,-1 1-1,-2 0-108,-4 0 0,-2 0 1,-1 0-1,-1 1-33,-2 2 0,0 0 0,-3 3 0,-1 1 77,1-1 1,-2 2-1,1-1 1,-2 2 1,-1 1 0,-3 0 1,-2 1-1,0 1 32,-3 2 1,-4 2 0,-3-1 0,0-1-2,-3 1 0,0 1 0,0-2 1,2-2 21,-2-1 1,0 2 0,0 1 0,3-2 29,0-1 1,2-2 0,3-1 190,0-2 56,0-3-336,4 1 0,10-8 0,6-3 0,2-2-84,2-1 1,2 0 0,4 1 0,0 1 27,0 2 0,0 0 0,0-1 0,-1 4 45,-2 2 1,4 1-1,-5 0 1,0 1-31,-1 2 0,-5 3 0,2 5 0,-6 1 21,-1 2 1,-2 0 0,-3-1-1,-2 4 81,-5 2 1,-1 1 0,-8 0 0,-3-1 108,-3-2 0,-1 0 1,-2-3-1,0-2 76,3-1 1,-1 1-1,2-1-206,2-2 1,4-4 0,0 0 0,0 0-449,3-3 0,4-1 0,3-2-32,0-2 1,4-3-1,7-4-1930,4 0 1,6 0 2331,1 0 0,6-4 0,3-2 0</inkml:trace>
  <inkml:trace contextRef="#ctx0" brushRef="#br0" timeOffset="3511">1739 761 7908,'1'-6'738,"2"3"0,3 2 1,4 1-522,0 0 0,3 0 0,1 0 1,-1-1-74,1-2 1,-1 0 0,2-3 0,0-2-14,-3-1 0,2-1 1,-1 0-334,-5 0 0,1 0 106,-5 0 1,-5 1 0,-6 2 0,-2 4 119,-1 2 1,-3 1-1,-2 1 1,0 2 114,-3 4 1,2 2 0,1 1 0,0 0 10,3 0 1,1 0 0,2 0 0,1 0-55,2 0 1,3 3-1,0 1 1,3-2 18,3-1 0,3-2 1,4-1-1,0-3-70,0 0 0,4-1-513,3-1 1,2-1 306,1 1 0,3-5 0,2-3 0,-1 0 0,1-3 1,-2-1 0,-3-2 0,-1 0 96,-2 1 0,0-6 0,-3 6 0,-2-1 67,-1 0 1,-2 1 828,-2 0-652,-3 0 1,-8 4 0,-3 3 0,-2 3-60,-1 3 1,0 2 0,0 4 0,0-1-60,0-1 0,0 8 1,0-5-1,1 1-54,2 0 1,0-1-1,3 0-23,2 0 0,1-3-18,1-1 1,1-3 0,2 0 0,4-2-110,2-1 1,2-4-1,2-3 1,3-2-84,0-1 0,-2 0 1,-4 0-1,0 0 30,0 0 0,-1 3-155,-2 1 417,-3 3 1,-4 3 0,0 7-437,0 2 0,0 1 0,1-1 1,2-1-698,4-2 1,2-3 1065,1 0 0,4 2 0,2 1 0</inkml:trace>
  <inkml:trace contextRef="#ctx0" brushRef="#br0" timeOffset="3697">2409 681 7916,'6'-10'123,"-3"0"0,-2 3 0,-2 2 1,-2 0 267,-4 3 1,-2 2 0,-2 2 0,-1 3-3,-2 0 1,1 2 0,3 4 0,1 1 139,2 2 1,0-1-175,3-3-661,1 0 1,4 0 5,2 0 1,6-1 5,5-2 1,0 0 0,-1-3 0,4-2-737,2-1 0,1-5 1030,0-3 0,4-2 0,2-1 0</inkml:trace>
  <inkml:trace contextRef="#ctx0" brushRef="#br0" timeOffset="3994">2699 370 8074,'0'-10'0,"-1"1"573,-2 2 1,0 4 0,-2 6-202,0 4 0,-1 3 1,1 5-1,1 3 56,-1 5 1,-1 7 0,1-1-1,0 1-165,-3 2 1,-1 0-1,-1-2 1,0-1-84,0-2 0,1-3 1,1-4-1,2-1-47,-2-2 0,2-3 0,1-4-800,0 0 352,2 0 1,4-9-1,2-5 1,4-6-29,2-4 1,4-2 0,1 2 0,-2 2 0,-1 1-63,-1 1 0,0 4 427,0 3 1,0 2-1,0 1-193,0 0 0,-1 4 0,-2 3-1154,-4 2 1325,2 1 0,1 4 0,4 2 0</inkml:trace>
  <inkml:trace contextRef="#ctx0" brushRef="#br0" timeOffset="4595">3219 581 8027,'0'-10'54,"0"0"0,0 3 1,0 1 38,0-2 1,-1 2 0,-2 1-20,-4 0 0,-2 2 534,-1 3 0,0 4 1,-1 3-1,-1 2-32,-2 1 0,-2 3-483,2 1 1,-2 3 0,2 0-1,2 1 108,1-1 0,2-2-333,2-2 1,0-1-73,3 1 1,1-2 0,3-1-295,0 0 1,6-4 0,2-3-1,6-2 103,1-1 0,2-1 1,3-2-1,0-3 101,0 0 1,3-2 0,1 0-1,-2-3 66,-1-3 0,-1 1 1,0 3-1,-1 0 396,-2 0 1,-3-2 0,-4 1 0,-1 2 621,-2 0 0,-3 3-319,-4 0 1,-1 3-1,-2 0-283,-4 2 0,-2 5 1,-1 3-1,0 2-23,0 1 1,1 0 0,1 1 0,2 1-169,-2 2 1,2-1 0,1-3 0,0 0 42,3 0 1,1 0 0,1 0-50,0 0 0,1-4 0,2-3 11,4-2 1,2-1 0,2 0 0,1-1-143,2-2 0,2-3 1,-1-4-1,-1 0-124,1 0 1,-2 0-1,-3 1 1,-1 1 313,-2 2 1,0 2 695,-3-2-460,3 3 0,-5 0 238,1 6 1,-1-1 0,0 2-747,2 0 1,3-2 0,0 1-896,2-2 1,1-1 1116,0 0 0,0 0 0,0 0 0</inkml:trace>
  <inkml:trace contextRef="#ctx0" brushRef="#br0" timeOffset="5554">3560 692 9723,'10'-7'0,"0"1"314,0-2 1,0 2-1,0 0 1,0-2-141,0-1 0,0-1 1,0 0-1,0 0 53,0 0 1,0 0-301,0 0 0,-3 0-91,-1 0 0,-2 3-540,2 1 448,-3 3 0,1 3 0,-5 7 156,-2 2 0,1 1 0,-1 1-19,2 2 1,1-1 0,0 1-27,0-2 1,1-4 0,2-2-1,4 0 51,2-3 0,2-1 1,2-1-1,3 0-42,0 0 1,2 0 0,-1-1-1,2-2 22,1-4 0,-1 1 1,-1 0-1,-2-2 260,2-1 0,-3-1 0,-2 0 0,-2 0 196,-1 0 0,-3 0 0,-2 0-16,0 0 0,-2 3 1,-4 2-93,-2 0 1,-4 2 0,-5 3-115,-2 0 1,0 1-1,2 2 1,-2 4-236,2 2 0,-2 1 1,0 0-1,3 0-204,3 0 0,1 0 0,3 0-81,2 0 1,2-1 0,3-2 89,4-4 0,5-2 1,2-1-1,-1 0 70,1 0 1,-2-4 0,1-2 0,-2-1 309,-1 1 1,0 0-1,-1-2-263,-2 2 514,1 3 326,-6-1 0,2 5 0,-4 2 0,-1 5-209,-2 4 1,-3 4 0,-4 5-1,0 1-132,0 2 0,0 7 1,-1 0-1,-1 3-122,-2 4 0,-2 1 1,1 1-1,1-1-90,-1-2 0,2-4 0,3-6 0,0-4-9,0-2 0,1-5 0,1-4 0,2-3-106,-2-3 0,-1-5 0,0-1 35,2-5 1,0-8-1,3-4 1,2-3-276,1-3 0,2-2 0,2-4 0,4 0-89,2-2 1,5-2 0,4 0-1,3-3-37,3 0 0,2-1 0,-1 3 0,0 2-2,3 1 1,-3 7 0,-1 2 0,-1 6 260,1 1 1,-1 2 0,-4 4-1,-1 1 547,-2 2 0,-7 3 0,0-1 0,-2 1 1577,-2-1-1653,-2 1 0,-3 7 0,-7 3 0,-2 2-252,-1 1 0,0 0 0,1 0 0,2 0-162,4 0 1,2-3 91,1-1 1,4-3 0,3 0-1,3-2 27,3-1 1,2-4-1,2-3 1,-3-2-50,0-1 1,-4-1 0,2-1 0,-6-2-157,-1 2 0,1-2 0,-2 0 0,-2 2-758,-1 1 1,-2 1-1,-1 0-179,-2 0 1094,1 4 0,-1-2 0,-2 2 0</inkml:trace>
  <inkml:trace contextRef="#ctx0" brushRef="#br0" timeOffset="6575">4480 680 7790,'10'-10'238,"0"0"1,1 0 0,2-1 191,4-2 69,-2-3 0,3-1-198,-1 1 1,-1-1-1,0-4 1,1-2-97,-1-4 0,1-2 1,-2-2-1,-1-1-223,1-2 1,1-7 0,-2 2 0,-2 3-118,-1 5 1,-4 5-1,-2 7 1,0 2-295,-3 4 0,-2 6 327,-3 4 1,-3 10 0,-4 4 0,0 3 214,0 4 1,-3 2-1,-1 3 1,2 3-5,1 0 0,1 2 1,1-1-1,1 1-35,2-1 0,2 0 0,-1-3 1,0-2-44,3-1 1,1-2 0,1-1 0,0-3-46,0 0 0,0-2 1,1-4-73,2-2 0,0-3 0,3-4 0,2 0-36,1 0 0,4-4 0,1-4 0,-2-3 82,-1-3 0,-1-2 0,0 1 1,0 1 79,0-1 0,-3 2 0,-2 3 187,0 0-251,-2 4 0,-3 3 0,0 6 0,0 4-30,0 2 0,0 1 1,0 0-1,0 0-25,0 0 0,1 0 0,1 0-47,2 0 1,3-4 0,0-3 0,3-2 49,3-1 0,-1 0 1,2 0-1,-1-1 78,1-2 1,-1-3 0,-3-4-1,-1 0 317,-2 0 0,0 0 0,-3 0 724,-2 0-667,-1 0 1,-2 6 0,-2 4-233,-4 5 1,-2 7-1,-1 3 1,0 0-96,0 3 0,-3 4 1,-1 4-1,1 2-2,-1 3 0,2 4 0,-2 0 1,1-1-138,-1 1 1,-2 6 0,1-1-1,1 1 34,-1 0 1,-1-5-1,2-3 1,2-3-4,1-3 1,2-1 0,1-5 0,2-3-35,-2-2 0,2-4 0,1-4 0,-1-3-61,1 0 0,1-2 1,-2-4 83,-2-2 1,0-6 0,1-5 0,3 1 45,0-1 0,2-3 1,-1-5-1,2-3-12,1 0 0,6-5 0,4-6 0,5-2-51,4-3 1,4-4 0,3 0 0,1 1-180,0-1 1,8 3 0,-6 7 0,0 3 56,-2 5 0,-4 8 0,0 0 1,-2 3 347,-1 4 0,-4 4 0,-3 3 0,-2 0 296,-1 3 1,-4 2 0,-3 3-93,-2 4 0,-1 6 0,0 3 0,0 1-137,0-1 0,-4 1 0,-3 3 0,-2-1-73,-1-2 0,0 0 0,-1-3 0,-1-2-287,-2-1 1,1-2-1,3-1-293,0-2 1,0-3-349,0 0 0,4-3 0,3-3-403,2-4 0,2-3 1198,2-3 0,3-3 0,4-4 0</inkml:trace>
  <inkml:trace contextRef="#ctx0" brushRef="#br0" timeOffset="6969">4990 450 7968,'10'0'887,"0"0"0,0 0 0,-1 1-649,-2 2 0,-2 3 0,-3 4 0,2 0-68,-2 0 1,-1 0 0,-1 0 149,0 0 1,1-3-434,2-1 0,3-3 0,4 0 0,0-2-194,0-1 0,3-1 1,2-2-1,0-4 242,3-2 1,4-2-1,2-1 1,-2-2 50,-1 2 0,-2-2 0,-1 0 0,-3 2 0,-1 1 56,-6 1 1,1 3 266,-5 1 0,-2 3 0,-5 0 1,-4 2 15,-2 1 0,-5 0 0,-3 1 0,-2 2-95,-1 4 0,0 5 0,1 2 0,2-1-26,4 1 1,2-2-1,2 2 1,2-1-118,4 1 0,2-1 0,2-3 0,2-1-3,4-2 0,6 0 1,5-3-1,3-2-276,3-1 0,3-1 0,-1-1 0,1-2-279,-1-4 1,0-2-1,1-1 1,-5-1-62,-4-2 0,-4 1 1,-5-1-1,-2 1 532,-4-1 0,-11 1 0,-3-2 0</inkml:trace>
  <inkml:trace contextRef="#ctx0" brushRef="#br0" timeOffset="7320">4320 130 8219,'0'-10'0,"1"1"680,2 2 1,7 0-1,8 3-181,4 2 1,3-2 0,4-1-1,1 1-128,4-1 1,4-2 0,2 0 416,0-2-668,-4-1 1,1 3-1,-2 1 1,-2-1-333,-2 1 1,0 1 0,-7 3-1,-3-2-450,-3 2 0,-4 1 597,-4 1 65,-9 0 0,-2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43.681"/>
    </inkml:context>
    <inkml:brush xml:id="br0">
      <inkml:brushProperty name="width" value="0.04295" units="cm"/>
      <inkml:brushProperty name="height" value="0.04295" units="cm"/>
    </inkml:brush>
  </inkml:definitions>
  <inkml:trace contextRef="#ctx0" brushRef="#br0">193 170 8240,'-4'6'470,"2"-2"-52,-2-4 1,4-1-180,0-2 0,1-3 0,1-4-54,2 0 0,0 3 0,-2 1 0,3-3-59,0-3 0,-1 3 0,2-4 0,1 1 0,0 2-139,-1 2 0,-2 0 0,2 1 0,2-1-14,1 1 1,1-1 0,0 2 44,0 0 1,0 1 0,0 3 47,0-2 0,0 1 1,-1 4 61,-2 2 0,-2 0 0,-3 3-30,2 2 0,0 1 1,-2 1-1,2 1-8,-2 2 1,-1-1 0,-1 1-1,-1-2-33,-2-1 0,1 3 0,-2 1 0,1-2-89,-1-1 0,-2-1 1,1-1 22,0-2 1,2-2 0,-1-3 88,0 2-72,2-1 0,-2-7 0,4-3 0,0-3-59,0-3 0,4 0 0,4-3 0,3-2 34,3-1 1,2 3 0,-2 3 0,-2 2 61,-1 1 1,-1 1 0,0 2 0,0 3 41,0 0 1,-3 2 0,-2 0 0,1 3 22,-1 3 0,-2 3 1,1 0-1,-1 2 31,1 1 0,-1 0 0,-3 1 1,0 1-50,0 2 0,0 0 0,0-2 1,0 2-85,0-2 1,-1-1 0,-1-1-1,-3-1-27,0-2 0,1 0 0,-1-2 38,0 0-34,-2-2 1,5 0 0,0-6-101,4-4 0,4-5 1,5-3-1,1 1-84,2-1 0,0-1 0,-2 2 211,2 2 0,-1 2 0,-4 2 0,-1 3 65,-2 0 0,-2 3 0,1 5 173,0 4 1,-2 2 0,-3 1-1,0 0 187,0 0 1,0 0 0,0 0-453,0 0 1,0 0 0,0 0-417,0 0 1,0 0-1,0 0-404,0 0 0,0-3 0,1-1-1072,2 2 0,3-3 1907,4-2 0,0 2 0,0 1 0</inkml:trace>
  <inkml:trace contextRef="#ctx0" brushRef="#br0" timeOffset="376">873 80 9480,'0'-7'680,"0"1"1,-1 3-1,-2 0 1,-4 2-123,-2 1 0,-1 0 0,0 1-450,0 2 0,0 0 0,0 3 1,1 2 295,2 1-409,-1 1 0,3 0 1,-3 0-1,3 0-291,0 0 1,2-3 0,3-1-172,0 2 1,0-2 266,0 0 0,4-3 0,3-1 0,2-3 32,1-3 1,0-3 0,0 0 0,0-2 43,0-1 1,0 1 0,0 1 625,0 2 465,-4 3-814,-2-1 0,-4 8 1,0 3-243,0 2 0,0 1 0,1-1-1218,2-2 1,0 1-98,3-1 0,1-2 343,3-2 1061,0-2 0,0-5 0,0-2 0</inkml:trace>
  <inkml:trace contextRef="#ctx0" brushRef="#br0" timeOffset="563">954 59 8295,'0'-10'0,"0"0"532,0 0 0,1 4 72,2 3 1,0 2-1,2 2 1,1 2-206,-1 4 1,2 2 0,3 1 0,0 0-378,0 0 1,0 0 0,0 1 0,-1 1-216,-2 2 1,1-2-1,-2-4 1,0-2-769,-3 2 1,-1-3-1,0-1-394,2 0 1355,-1-2 0,-3-7 0,0-6 0</inkml:trace>
  <inkml:trace contextRef="#ctx0" brushRef="#br0" timeOffset="754">1103 20 8135,'0'-10'467,"0"4"0,-1 2 0,-2 5 0,-3 2 390,0 4 0,-2 2 0,1 2 0,-2 1-756,-1 2 1,0 2 0,0-2-1,0-1-590,0 1 1,0-1 0,0 3-1,0 1 489,0-1 0,-4 2 0,-2-2 0</inkml:trace>
  <inkml:trace contextRef="#ctx0" brushRef="#br0" timeOffset="1087">173 460 8175,'-27'0'0,"0"-1"688,-1-2 1,8 1 0,1-1-151,3 2 0,3 1 0,4 1-185,2 2 0,1-1 0,6 1-164,4-2 0,6-1 1,7 0-1,6-1-17,5-2 0,14 0 0,6-3 1,6-2-29,8-1 1,2 0-1,8 1 1,4 2-27,4-2 0,2-1 0,-2 0 0,-1 1-2,-2 2 0,0 2 0,-4-1 0,-6 0 58,-6 3 1,-4-2 0,-9 0-1,-6 2 14,-2 1 1,-10 1 0,-3-1 0,-6-1 114,-4-2 0,-3 1 0,-4 3 180,0 0 1,-4-1-614,-3-2 1,-2 0 0,-2-2-646,-2 0 1,0 2 10,-3 3 1,-1 0-2030,-3 0 2793,0 0 0,-4 4 0,-2 2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18.748"/>
    </inkml:context>
    <inkml:brush xml:id="br0">
      <inkml:brushProperty name="width" value="0.04295" units="cm"/>
      <inkml:brushProperty name="height" value="0.04295" units="cm"/>
    </inkml:brush>
  </inkml:definitions>
  <inkml:trace contextRef="#ctx0" brushRef="#br0">108 226 8181,'0'-7'142,"-1"2"1,-1-1 1190,-2 1-1112,-3 2 0,1 3 0,-4 7 29,0 2 1,0 2 0,0 1 0,0 3-1,1-1 40,2 1 0,0 1 0,2-1-258,0 0 0,2-2 0,1 0-65,4-2 1,1-5-1,3-3 1,2-2 37,1-1 1,1-3 0,0-2-1,-1 0 43,-2-3 0,0-4 1,-3-2-1,-2 2-66,-1 1 1,-2-2-1,-2-1 1,-4 2-283,-2 1 0,-1 2 0,1 1 1,1 3-809,2 0-2013,-1 2 3121,1 3 0,2 4 0,4 2 0</inkml:trace>
  <inkml:trace contextRef="#ctx0" brushRef="#br0" timeOffset="316">399 45 8003,'0'-10'-346,"0"4"0,1 2 0,1 5 403,2 2 0,-1 0 0,-3 3 195,0 2 1,0 1 0,-1 1 0,-1 1 328,-2 2 1,-3 3 0,0 4 0,-2 0-88,-1 0 0,0 0 1,0 1-1,0 1-81,0 2 0,0-2 0,0-4 0,1-3-397,2 0 1,0 1 0,3-2 0,2-2-1491,1-1 1,-2-4-26,-1-1 0,2-3 1499,5 0 0,3-6 0,4-3 0</inkml:trace>
  <inkml:trace contextRef="#ctx0" brushRef="#br0" timeOffset="1161">228 235 8181,'-10'0'229,"6"0"0,4 0 313,5 0 0,8 0 0,5 0 0,3 0-462,3 0 1,3 0 0,0 0 0,2-1-87,1-2 1,-4-2 0,-2-4-1,-1 1-214,1 1 0,-1-8 0,-3 4 0,-1-2-33,-2-2 1,-3-2 0,-4 0 0,0-1 185,0 1 0,-4 0 1,-3 3-1,-2 2 1,-1 1 718,0 1 1,0 3-218,0 1 1,-4 5 0,-3 1-29,-2 5 1,2 5 0,2 3 0,-1 5 4,1 4 1,1 1-1,-1 2-272,0 0 1,-1 2-1,1-1 1,0 0 0,-2-3-98,1-2 1,-1-4-1,3-2 1,1-1-336,-1-6 86,2 2 1,-1-8 0,6-1-71,4-7 0,2-1 0,1-7 1,0 1-161,0-1 0,0 1 1,-1 3-1,-1 0-645,-2 0 1398,-3 0 0,1 6-161,-4 4 0,3 4 0,1 6 0,-1 0 68,1 0 0,-1 0 0,3-1 0,2-1-34,1-2 1,4-2-1,2 1 1,-1 0-82,1-3 1,1-1 0,-1-1 0,-1-1-90,1-2 0,1 0 0,-2-3 0,-2-2-300,-1-1 0,-1-1 0,-1 0 169,-2 0 1,-3 3 456,-4 1-308,0-1 1,0 3 0,0 4-4,0 5 1,-3 4-1,-1 1 1,2 0 30,1 0 0,1 0 1,0 0-1,0 0-10,0 0 0,0-3 0,0-1-12,0 2 0,3-2 0,2-1-23,0 0 1,2-2 0,3-3-123,0 0 0,0-4 0,0-3 0,0-2-8,0-1 0,0 3 1,0 1-1,0-2 74,0-1 1,0-1-1,0 0 1,0 0 14,0 0 0,0 3 0,0 2 179,0 0 1,-1 3-16,-2 5 1,-3 0 0,-4 3 0,0 2 56,0 1 1,3 1 0,2-1 0,0-1 288,3-2 1,2-3 0,2 0-1,3-2-224,0-1 0,-1 0 0,1 0 1,0 0-428,-3 0 0,2-3 0,0-1 0,-3 1-970,-3-1 1,0 2-3296,-1-1 4426,-2 2 0,-5-3 0,-6-2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17.162"/>
    </inkml:context>
    <inkml:brush xml:id="br0">
      <inkml:brushProperty name="width" value="0.04295" units="cm"/>
      <inkml:brushProperty name="height" value="0.04295" units="cm"/>
    </inkml:brush>
  </inkml:definitions>
  <inkml:trace contextRef="#ctx0" brushRef="#br0">286 40 8120,'3'-10'0,"1"0"1656,-1 0-1338,-3 4 1,-4 2 0,-3 5 0,-2 1-96,-1 2 1,-3 3 0,-2 0-1,0 1-2,-3-1 1,3 1 0,1-2 0,1 1 12,-1-1 0,1 0 0,3 2 0,0-3-27,0 0 1,3-1 0,1-2 516,-2 2-637,3 3 1,1-4-1,5 2 39,2 0 1,3-2 0,4-2-1,1 1-38,2 2 1,0 0 0,3-2 0,2 2-2,1-2 0,0-1 0,-1-1 0,-2 0-84,2 0 0,-2 0 0,-1 0 0,0 0-397,-3 0 1,-1 3 0,-1 1 0,0-2-716,0-1 0,-3 2 0,-2 2 0,0 0-1173,-3 3 2282,-1 1 0,-5 1 0,-2 0 0</inkml:trace>
  <inkml:trace contextRef="#ctx0" brushRef="#br0" timeOffset="215">65 319 8677,'-10'6'0,"0"-3"0,0-2 0,0-1 1934,0 0-910,4 0 1,1 0-325,2 0 0,3 0 0,0 0 0,5 0-338,4 0 1,2 0 0,2 0 0,4 0-292,2 0 0,1-3 0,0-1 1,0 2-625,0 1 0,0 1 0,1 0 0,1 0-1781,2 0 0,2-3 2334,-2-1 0,3-8 0,-1 1 0</inkml:trace>
  <inkml:trace contextRef="#ctx0" brushRef="#br0" timeOffset="591">825 151 8344,'-4'-10'0,"-2"0"133,0 0 0,2 0 0,4 0 945,0 0 0,0 0 0,1 0-564,2 0 1,2 3 0,3 2 0,-2 0 0,2 3-420,1 1 0,1 1 0,0 0-31,0 0 1,-1 1 0,-1 2 0,-3 5-75,0 4 0,-2 3 0,-3 3 0,-1-2-226,-2 2 1,-4 4-1,-6 2 1,-4-2-1,-3-1 160,-3-1 0,0-3 0,-1-2 1,1 0 394,0-3 1,8-2 0,-4-3 128,3-4 1,3 1 12,3 0 1,4-2 0,4-4 0,4-3-275,5 0 1,6 2 0,4-1-1,2 1-66,1-1 0,0 0 0,1 2 0,1-2-159,2 2 1,2 1-1,-2 1 1,-2 0-664,-1 0 1,-2 0-1,-1 0 1,-2 0-982,2 0 0,-3 1 1,-2 1 1681,-2 2 0,3-5 0,2-5 0</inkml:trace>
  <inkml:trace contextRef="#ctx0" brushRef="#br0" timeOffset="872">1326 89 8175,'-10'-11'555,"3"-1"1,1 8 327,-2 2 1,-1 5-1,-2 4 1,-1 3-160,-2 3 0,-2 3 0,1 4 0,1 0-391,-1 0 1,6-1 0,6-1 0,2-3-188,1 0 1,2-3 0,4-5 0,5-3-4,3 0 0,4-2 0,4 0 0,2-4-303,-2-5 0,-1-5 0,-2-3 0,-2 1-71,-4-1 1,-3-2-1,-3 0 1,-5-2 0,-4 0-338,-5 2 1,-4 3-1,-5 4 1,-4 1 0,-2 2-1442,-2 4 0,1 2 2009,-3 1 0,-5 4 0,-5 2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10.919"/>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00 197 8401,'0'-10'790,"0"0"0,-1 0 37,-2 0 1,1 3-342,-1 1 0,2 5 0,1 1-268,0 5 0,3 5 1,2 3-1,0 4 0,2 2 1,0 1 159,-1 0 1,1 1-1,2 1-345,-2 2 1,1-1 0,-2-3-66,0 0 1,-1 0-1,-3 0 1,2-1-228,-2-2 1,0-2 0,0-3-130,2 2 1,2-1-1,-1-4-885,0-2 1,-1-3-1,1-5 1,1-2 1272,-1-4 0,2-11 0,3-3 0</inkml:trace>
  <inkml:trace contextRef="#ctx0" brushRef="#br0" timeOffset="238">239 187 8295,'-1'-10'604,"-2"0"1,-2 0 0,-3 1 421,2 2 0,3 4-724,0 6 0,-1 4 1,-1 6-1,0 5 80,-3 4 1,-1 1-1,-1 2 1,0 1 195,0-1 0,0-2-471,0 0 0,-3-2-2,-1-1 1,1-1 0,3-1 0,0-3-16,0 0 0,0-3 1,0-4-1,1-2-2386,2 2-612,-1-3 2402,2-1 0,0-5-789,3-2 0,3-2 1295,3-2 0,7-6 0,6 2 0</inkml:trace>
  <inkml:trace contextRef="#ctx0" brushRef="#br1" timeOffset="687">379 447 12264,'7'-1'-1705,"-2"-2"1792,0-4 1,-2 1 2625,-3 0-1936,0 3 1,0 0 0,0 6-1,-1 4-291,-2 2 1,0 4-1,-3 2-345,-2 0 0,-1-2 1,-1 1-1,1-1-226,2 1 0,-1 2 0,2-2 1,0-2-1242,3-1 1,-1-1 0,0 0-1138,2 0 1,1 0 2462,1 0 0,9 0 0,2 0 0</inkml:trace>
  <inkml:trace contextRef="#ctx0" brushRef="#br1" timeOffset="1050">760 447 12645,'-4'-6'-820,"1"1"1122,-3 2 0,2 1 1,-3-1-1,-3 2 386,-3 1 0,0 1 1,2 2-323,-2 4 1,-2 5 0,-3 3 0,3-1-18,0 1 1,2-1-1,4-2 1,1 2-1,3-2-171,0-1 0,2-1 0,5 0 0,4-1-108,4-2 1,3-3-1,0-4 1,3 0-177,0 0 1,5 0 0,-2 0 0,-1-1-1260,1-2 1,1 0 0,-5-2 0,-1-1-2410,1 1 3774,-2-2 0,1-3 0,2 0 0</inkml:trace>
  <inkml:trace contextRef="#ctx0" brushRef="#br0" timeOffset="1287">1259 347 9169,'-10'0'592,"0"0"1,4-1 0,4-1 0,4-2 0,5 2-121,2 1 0,5-2 0,3-1-197,2 2 1,5-2 0,3-1 0,2 1-283,1-1 0,-1-1-489,-2 2 1,-3-2-682,-4 2 1,-1 0-1,-1 2 1177,-2-2 0,-3-3 0,1 1 0</inkml:trace>
  <inkml:trace contextRef="#ctx0" brushRef="#br0" timeOffset="1509">1489 187 9402,'-3'-4'1789,"-1"5"1,1 6-1101,-1 6 1,1 4-1,-2-1 1,-1 2-300,1 2 1,-2-5 0,-4 8-567,-2-1 0,1 0 0,-1-2 0,3 0-2957,3 0 2828,3 0 0,1-3-2679,-1-1 2984,1-3 0,3 1 0,0-4 0</inkml:trace>
  <inkml:trace contextRef="#ctx0" brushRef="#br0" timeOffset="1765">2150 36 9320,'-12'-10'0,"2"0"2006,1 0-1655,4 4 1,1 6 0,4 7 0,0 3-1,0 3 1,1 4 420,2 2 0,3 2 0,3 1 1,-1 2-182,-2-2 0,2 3-436,5 2 0,-5 2 0,2 0 0,-1-2-672,0-4 1,1-3-1,-1-3 1,-1-4-1418,-2-2 1,-2-2-2617,2-2 4550,-3-3 0,5-13 0,-2-2 0</inkml:trace>
  <inkml:trace contextRef="#ctx0" brushRef="#br0" timeOffset="1987">2330 67 8321,'0'-10'1730,"-1"4"-988,-2 3 0,-3 3 0,-4 5 0,0 3-204,0 5 0,-7 4 1,-2 0-1,-1 2-284,-2 1 1,-2 0 0,2 0 0,2 0-246,1 0 0,-2 0 0,4 0 1,-1-1-592,1-2 1,3-2 0,4-3 0,0 2-1639,0-2 1,3-1 2219,1-1 0,3-4 0,-1-2 0</inkml:trace>
  <inkml:trace contextRef="#ctx0" brushRef="#br0" timeOffset="2228">2350 367 9990,'6'0'2182,"-2"4"0,-4 4-1253,0 4 0,-1 0 0,-1 1 0,-3-1 0,1 0-669,-1 2 1,-1 0 0,1-2-558,0 2 1,1-1 0,-1-2 0,-1 1 0,2 2 296,-1-2 0,-2-1 0,1-1 0</inkml:trace>
  <inkml:trace contextRef="#ctx0" brushRef="#br0" timeOffset="2708">2730 366 8596,'-6'-10'1020,"2"3"76,4 1-472,0 3 0,-3 3 1,-2 7-1,1 3 34,-1 3 0,-2 3 0,1 5 0,-1 0-482,1-1 0,0 5 1,-2-8-1,3 1-165,0 1 1,-1-1 0,1-1-1,1-4 45,-1-2 1,-1-1 0,1 0-5479,0 0 1527,2-4 3895,-1 2 0,0-15 0,-2 0 0</inkml:trace>
  <inkml:trace contextRef="#ctx0" brushRef="#br0" timeOffset="3314">2680 367 8453,'0'-7'461,"0"1"30,0-2 1,3 2 0,2 1 163,0 0 1,-1-1-1,2 1-386,2 0 0,1 2 1,1 0-184,0 2 0,0 1 0,0 1 0,0 1-48,0 2 0,-3 3 0,-2 0 0,0 3-116,-3 3 0,-2-1 0,-3 2 0,-5-1 81,-4 1 1,-1 2 0,-3-2 0,-1-2-210,1-1 1,-1-1 0,3-1-6,2-2 1,5-2-93,4-2 0,8-1 1,5 1 83,5-2 1,2-4 0,2-1 0,1 2-1,-1 1 121,-2 1 0,-1 3 0,1 2 0,-5 0 317,-4 3 0,-4 4 1,-4 2-1,-1-2 362,-2-1 1,-6-1 0,-6 0 0,0 0-179,-3 0 1,-1-1-1,-1-1 1,1-3 369,2 0 1,0 1-1,3-2-1943,2-2 0,1-1-2257,1-1 3427,4 0 0,2 0 0,4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09.706"/>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0 427 10974,'7'0'1631,"-1"0"-1394,2 0 0,4 0 1,3 0-1,-1 0 483,1 0-553,2 0 1,-1 0-1,3 0-175,-2 0 0,1-1 0,-1-1-199,2-2 1,-2 1 0,-2 3 0,0 0 0,-3-1-978,-1-2 0,2 1 0,1-1-1830,-2 2 3014,-5 1 0,-3-9 0,-4-2 0</inkml:trace>
  <inkml:trace contextRef="#ctx0" brushRef="#br0" timeOffset="268">180 298 8896,'0'-10'1488,"0"0"0,-1 4-897,-2 3 1,1 6 0,-2 5 0,1 4-79,-1 5 1,-2 2 0,1 1-1,1 0-126,-1 0 1,-2 0-1,1 0 1,-1 0-273,1 0 1,0-1 0,-2-1 0,3-3-522,0 0 1,-1 1 0,1-1 0,1-1-903,-1 1 0,1-2 0,2-3-2873,-2 0 4181,1 0 0,3 0 0,0 0 0</inkml:trace>
  <inkml:trace contextRef="#ctx0" brushRef="#br0" timeOffset="1213">910 197 8401,'0'-10'790,"0"0"0,-1 0 37,-2 0 1,1 3-342,-1 1 0,2 5 0,1 1-268,0 5 0,3 5 1,2 3-1,0 4 0,2 2 1,0 1 159,-1 0 1,1 1-1,2 1-345,-2 2 1,1-1 0,-2-3-66,0 0 1,-1 0-1,-3 0 1,2-1-228,-2-2 1,0-2 0,0-3-130,2 2 1,2-1-1,-1-4-885,0-2 1,-1-3-1,1-5 1,1-2 1272,-1-4 0,2-11 0,3-3 0</inkml:trace>
  <inkml:trace contextRef="#ctx0" brushRef="#br0" timeOffset="1451">1049 187 8295,'-1'-10'604,"-2"0"1,-2 0 0,-3 1 421,2 2 0,3 4-724,0 6 0,-1 4 1,-1 6-1,0 5 80,-3 4 1,-1 1-1,-1 2 1,0 1 195,0-1 0,0-2-471,0 0 0,-3-2-2,-1-1 1,1-1 0,3-1 0,0-3-16,0 0 0,0-3 1,0-4-1,1-2-2386,2 2-612,-1-3 2402,2-1 0,0-5-789,3-2 0,3-2 1295,3-2 0,7-6 0,6 2 0</inkml:trace>
  <inkml:trace contextRef="#ctx0" brushRef="#br1" timeOffset="1900">1188 447 12264,'7'-1'-1705,"-2"-2"1792,0-4 1,-2 1 2625,-3 0-1936,0 3 1,0 0 0,0 6-1,-1 4-291,-2 2 1,0 4-1,-3 2-345,-2 0 0,-1-2 1,-1 1-1,1-1-226,2 1 0,-1 2 0,2-2 1,0-2-1242,3-1 1,-1-1 0,0 0-1138,2 0 1,1 0 2462,1 0 0,9 0 0,2 0 0</inkml:trace>
  <inkml:trace contextRef="#ctx0" brushRef="#br1" timeOffset="2263">1569 447 12645,'-4'-6'-820,"1"1"1122,-3 2 0,2 1 1,-3-1-1,-3 2 386,-3 1 0,0 1 1,2 2-323,-2 4 1,-2 5 0,-3 3 0,3-1-18,0 1 1,2-1-1,4-2 1,1 2-1,3-2-171,0-1 0,2-1 0,5 0 0,4-1-108,4-2 1,3-3-1,0-4 1,3 0-177,0 0 1,5 0 0,-2 0 0,-1-1-1260,1-2 1,1 0 0,-5-2 0,-1-1-2410,1 1 3774,-2-2 0,1-3 0,2 0 0</inkml:trace>
  <inkml:trace contextRef="#ctx0" brushRef="#br0" timeOffset="2500">2069 347 9169,'-10'0'592,"0"0"1,4-1 0,4-1 0,4-2 0,5 2-121,2 1 0,5-2 0,3-1-197,2 2 1,5-2 0,3-1 0,2 1-283,1-1 0,-1-1-489,-2 2 1,-3-2-682,-4 2 1,-1 0-1,-1 2 1177,-2-2 0,-3-3 0,1 1 0</inkml:trace>
  <inkml:trace contextRef="#ctx0" brushRef="#br0" timeOffset="2722">2298 187 9402,'-3'-4'1789,"-1"5"1,1 6-1101,-1 6 1,1 4-1,-2-1 1,-1 2-300,1 2 1,-2-5 0,-4 8-567,-2-1 0,1 0 0,-1-2 0,3 0-2957,3 0 2828,3 0 0,1-3-2679,-1-1 2984,1-3 0,3 1 0,0-4 0</inkml:trace>
  <inkml:trace contextRef="#ctx0" brushRef="#br0" timeOffset="2978">2959 36 9320,'-12'-10'0,"2"0"2006,1 0-1655,4 4 1,1 6 0,4 7 0,0 3-1,0 3 1,1 4 420,2 2 0,3 2 0,3 1 1,-1 2-182,-2-2 0,2 3-436,5 2 0,-5 2 0,2 0 0,-1-2-672,0-4 1,1-3-1,-1-3 1,-1-4-1418,-2-2 1,-2-2-2617,2-2 4550,-3-3 0,5-13 0,-2-2 0</inkml:trace>
  <inkml:trace contextRef="#ctx0" brushRef="#br0" timeOffset="3200">3139 67 8321,'0'-10'1730,"-1"4"-988,-2 3 0,-3 3 0,-4 5 0,0 3-204,0 5 0,-7 4 1,-2 0-1,-1 2-284,-2 1 1,-2 0 0,2 0 0,2 0-246,1 0 0,-2 0 0,4 0 1,-1-1-592,1-2 1,3-2 0,4-3 0,0 2-1639,0-2 1,3-1 2219,1-1 0,3-4 0,-1-2 0</inkml:trace>
  <inkml:trace contextRef="#ctx0" brushRef="#br0" timeOffset="3441">3159 367 9990,'6'0'2182,"-2"4"0,-4 4-1253,0 4 0,-1 0 0,-1 1 0,-3-1 0,1 0-669,-1 2 1,-1 0 0,1-2-558,0 2 1,1-1 0,-1-2 0,-1 1 0,2 2 296,-1-2 0,-2-1 0,1-1 0</inkml:trace>
  <inkml:trace contextRef="#ctx0" brushRef="#br0" timeOffset="3921">3540 366 8596,'-6'-10'1020,"2"3"76,4 1-472,0 3 0,-3 3 1,-2 7-1,1 3 34,-1 3 0,-2 3 0,1 5 0,-1 0-482,1-1 0,0 5 1,-2-8-1,3 1-165,0 1 1,-1-1 0,1-1-1,1-4 45,-1-2 1,-1-1 0,1 0-5479,0 0 1527,2-4 3895,-1 2 0,0-15 0,-2 0 0</inkml:trace>
  <inkml:trace contextRef="#ctx0" brushRef="#br0" timeOffset="4527">3490 367 8453,'0'-7'461,"0"1"30,0-2 1,3 2 0,2 1 163,0 0 1,-1-1-1,2 1-386,2 0 0,1 2 1,1 0-184,0 2 0,0 1 0,0 1 0,0 1-48,0 2 0,-3 3 0,-2 0 0,0 3-116,-3 3 0,-2-1 0,-3 2 0,-5-1 81,-4 1 1,-1 2 0,-3-2 0,-1-2-210,1-1 1,-1-1 0,3-1-6,2-2 1,5-2-93,4-2 0,8-1 1,5 1 83,5-2 1,2-4 0,2-1 0,1 2-1,-1 1 121,-2 1 0,-1 3 0,1 2 0,-5 0 317,-4 3 0,-4 4 1,-4 2-1,-1-2 362,-2-1 1,-6-1 0,-6 0 0,0 0-179,-3 0 1,-1-1-1,-1-1 1,1-3 369,2 0 1,0 1-1,3-2-1943,2-2 0,1-1-2257,1-1 3427,4 0 0,2 0 0,4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6:06.945"/>
    </inkml:context>
    <inkml:brush xml:id="br0">
      <inkml:brushProperty name="width" value="0.04295" units="cm"/>
      <inkml:brushProperty name="height" value="0.04295" units="cm"/>
    </inkml:brush>
  </inkml:definitions>
  <inkml:trace contextRef="#ctx0" brushRef="#br0">117 56 8673,'0'-10'0,"-1"0"0,-1 0 539,-2 0 0,1 3 970,3 1-896,-4 3 0,4 3 1,-2 8-309,5 4 0,4 4 0,-1 4 0,1 0 1,-1 0 153,2 0 0,1-1 0,1-1 0,0-2-221,0 2 0,0-2 0,0-1 1,0 0-151,0-3 1,-3-1-1,-1-1 1,2 0-318,1 0 1,-2-1 0,-2-1-861,0-2 1,1-2 0,-1 1-2920,0 0 2564,-2-2 1444,1-7 0,-4-6 0,0-6 0</inkml:trace>
  <inkml:trace contextRef="#ctx0" brushRef="#br0" timeOffset="242">286 76 8324,'0'-10'1175,"0"0"-309,0 0 1,-4 6-1,-3 4-200,-2 5 1,-1 8-1,-1 4-304,-2 2 0,0 2 0,-3 0 1,-2 1-1,-1 0 223,-1 0 0,1-1 0,1-3-421,2-2 0,3-3 1,0 0-1,2-2 1,1-1-116,0 0 1,1 0 0,1-1 0,3-1-1237,0-2 1,1-2-3961,1 2 5147,1-3 0,7 1 0,6-4 0</inkml:trace>
  <inkml:trace contextRef="#ctx0" brushRef="#br0" timeOffset="655">436 336 8467,'0'-10'29,"-1"0"3746,-2 0-3105,1 4 1,-3 2 0,3 5-344,-2 2 1,1 6 0,3 6 0,-1-1-2,-2 1 1,1 6 0,-2-1 0,1 1-114,-1 0 0,0-1 0,2 0 0,-3-1 24,0-2 0,1-2 1,-1-3-1,0 2-330,3-2 0,-2-1-3264,0-1 1109,1 0 727,3-4 1,1-3 0,2-6 1520,4-4 0,2-6 0,1-3 0</inkml:trace>
  <inkml:trace contextRef="#ctx0" brushRef="#br0" timeOffset="1052">696 266 8353,'-3'4'1736,"-1"-4"-1247,-3 0 0,2 0 0,-2 8 0,4 3-61,2 3 1,0 7 0,-1-1-186,-2 1 0,0 0 0,2-1 0,-3 1 1,0 1 13,-3 2 0,2-4 1,1-5-1,0 1-418,3-1 0,-2-2 0,0 0-1251,2-2 0,0-5-1608,-1-3 3020,1-2 0,2-10 0,6-2 0</inkml:trace>
  <inkml:trace contextRef="#ctx0" brushRef="#br0" timeOffset="1276">656 305 8353,'-4'-3'1098,"4"-1"0,4-2 0,7 2 0,1 2-715,2 1 0,2 1 0,-2-1 0,-1-1-360,1-2 0,-1 1 1,2 3-1,0 0-314,-3 0 0,-1 0 0,-1 0 291,0 0 0,0 0 0,0 0 0</inkml:trace>
  <inkml:trace contextRef="#ctx0" brushRef="#br0" timeOffset="1513">637 476 8353,'-7'-3'1079,"1"-1"-677,3 1 1,5 3-1,6 0 657,5 0 0,1 0 1,-1 0-1,4 0-755,2 0 1,0 0-1,-2 0 1,-4 0-249,-2 0 0,-1 0 0,0 0-301,0 0-2422,0 0 2667,0 0 0,0 0 0,0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4:34.372"/>
    </inkml:context>
    <inkml:brush xml:id="br0">
      <inkml:brushProperty name="width" value="0.04295" units="cm"/>
      <inkml:brushProperty name="height" value="0.04295" units="cm"/>
    </inkml:brush>
  </inkml:definitions>
  <inkml:trace contextRef="#ctx0" brushRef="#br0">268 261 8153,'-10'-14'653,"0"7"0,1-6 1,1 6-360,2-2 0,3 2 474,0 1 0,6 5-514,4 1 0,2 4 1,1 6-1,0 1 0,0 2-15,0 4 0,0 2 1,0 1-1,-1 0-309,-2 0 1,0-1 0,-3-1-1,-2-3-1009,-1 0 0,-1 1 1,0-2-939,0-2 0,1-2 2017,2-3 0,-1-3 0,2-4 0</inkml:trace>
  <inkml:trace contextRef="#ctx0" brushRef="#br0" timeOffset="151">409 301 8153,'-4'-6'194,"-3"3"0,1 2 150,0 1 1,-1 1-1,-3 2 1,0 4-123,0 2 1,3 1 0,1 1-1,-2 1 1,0 2-507,1-2 0,0 0 0,2 0-203,0 2 1,2-4-1,-1-4 1,1 2 486,-1 1 0,1-3 0,3-2 0</inkml:trace>
  <inkml:trace contextRef="#ctx0" brushRef="#br0" timeOffset="511">268 401 8153,'-7'-3'901,"1"-2"-468,-2 0 1,3 1 0,2-2-1,2-2-218,1-1 0,1 0 0,4 1-283,5 2 0,4-2 0,6-4 0,1-2-459,2 2 1,2 1 0,3 2-1,-3 1 1,0 2 526,-3-2 0,-1-1 0,-1-1 0</inkml:trace>
  <inkml:trace contextRef="#ctx0" brushRef="#br0" timeOffset="697">499 0 6125,'-26'7'0,"-2"-2"0,-6 1 0,0-1 155,-1 3 0,1 2 0,1 5 842,-4 5 0,0 5 0,-1 8 0,1 4 0,2 2-294,3 1 0,8 3 0,5 1 0,8-1-842,6 1 0,10-6 0,6 0 121,8-6 0,8-5 1,12-12-1,9-5 1,5-5-170,5-4 1,4-7-1,3-5-10,0-8 1,-7-2 0,-1-5 0,-7-2 0,-7-1 212,-6-1 0,-14 0 0,-7-1-3,-7-2 0,-11 1 0,-9-2 0,-8 0 0,-7-2-19,-6 0 1,-4 0-1,-5 6 1,-1 5-932,-2 6 1,-6 6 0,3 6-948,-1 4 1884,4 2 0,-9 5 0,2 2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04.238"/>
    </inkml:context>
    <inkml:brush xml:id="br0">
      <inkml:brushProperty name="width" value="0.04295" units="cm"/>
      <inkml:brushProperty name="height" value="0.04295" units="cm"/>
    </inkml:brush>
  </inkml:definitions>
  <inkml:trace contextRef="#ctx0" brushRef="#br0">3931 51 7181,'6'-7'-593,"-2"2"1336,0 0 0,-1-1 150,3 2 1,-2 1-553,2 3 1,-5 4 0,-1 3-161,-5 2 1,-7 1 0,-2 0 0,1 0 23,-1 0 1,-1-1 0,-3-1 0,2-2-29,-2 2 0,0 0 0,0 0 0,3-3-33,0 0 0,-1 1 1,2-2-1,2-2 96,1-1 1,4 2-1,1 1 166,-2-2 0,5 0-203,3 1 0,4-1 1,7 1-1,2-2-90,4-1 1,1 1-1,0 1 1,-2 2-11,2-2 1,0-1 0,0 0 0,-3 1-562,0 2 0,2-1 1,-1-3-1,0 0-474,-3 0 1,1 0-1,0 0-876,-2 0 0,-2 1 601,-3 2 0,-4-1 1207,-6 1 0,-3-6 0,-4-3 0</inkml:trace>
  <inkml:trace contextRef="#ctx0" brushRef="#br0" timeOffset="238">3650 360 8327,'-13'6'0,"-1"-3"1520,2-2-1122,5-1 0,7 0 0,8-1 105,4-2 1,5 1-1,5-2 1,4 1-1,2-1-171,3 2 1,1-2-1,-1 0 1,0 2-768,-1 1 1,1 1-1,-7-1 1,-2-1-198,-1-2 0,-2 1 1,-1 3-1,-3 0-2747,0 0 3379,2 0 0,-5-9 0,2-2 0</inkml:trace>
  <inkml:trace contextRef="#ctx0" brushRef="#br0" timeOffset="550">4521 40 7853,'-3'-7'0,"-2"1"243,0-2 1,2 2 787,0 0 1,2 5 0,1 1 0,0 5 0,0 5-611,0 3 0,-1 0-202,-2 3 1,0 1 0,-3 3 0,-1 0-41,1 0 1,-2 0-1,1 0 1,-1-1-318,1-2 0,0 4 0,2-4 0,1 0-1011,-1-1 1,-1-3 0,2-3-1047,2 0 1,2-2 2194,3-5 0,7-8 0,6-11 0</inkml:trace>
  <inkml:trace contextRef="#ctx0" brushRef="#br0" timeOffset="1099">4821 110 8041,'-7'-3'0,"2"-2"503,0 0 1,2-2 0,3-3-211,0 0 0,1-3 1,1-1 7,2 2 1,3 4-1,0 3 1,1-1-38,-1 1 1,1 2 0,-1 0 0,2 2-80,1 1 1,0 0 0,-1 1-237,-2 2 0,0 3 1,-3 4-1,-2 0 113,-1 0 1,-1 3 0,0 1-178,0-2 1,-1 3-1,-2 1 1,-4 1-1,-2-1 22,-1 2 0,-3 0 1,-2 0-1,1-2 84,-1 2 0,-2 0 1,0-1-1,-1-3 51,1 0 1,-1-2 0,2 1 0,-1-3 81,1-3 1,3 0-1,0-3 1,2-2 295,1-1 0,3-1-240,1 0 0,3-4 1,0-3-1,3-2 26,3-1 1,3 1 0,4 1 0,0 2-467,0-2 1,0 0-1,0 1 67,0 4 0,0-1 0,0 0 0,0 2 108,0 1 1,-3 1 0,-2 1 0,1 2 274,-1 4 0,1-1 0,2 0 0,-2 1-79,2-1 0,4 1 0,3-2 0,-1-1-77,1 1 1,2-2 0,0-3 0,1 0-128,-1 0 0,1 0 0,-2 0 0,0-1-214,-3-2 1,1 0 0,0-3 0,-3-2-3646,-3-1 3952,0-1 0,-2-4 0,4-2 0</inkml:trace>
  <inkml:trace contextRef="#ctx0" brushRef="#br0" timeOffset="-6067">0 310 7853,'0'6'860,"0"-11"0,4 3 1,4-5-1,3 5-381,3 2 0,3-1 1,0-1-1,2-2-373,1 2 0,-1 0 0,-1 0 1,-2-2-227,2 2 0,-2 1 0,-1 1 0,0-1-318,-3-2 1,-1 1 0,-1-1-766,0 2 1,-4 0-1,-3-2 1203,-2-4 0,-5-2 0,-2-1 0</inkml:trace>
  <inkml:trace contextRef="#ctx0" brushRef="#br0" timeOffset="-5842">200 160 7853,'0'-7'1588,"0"1"1,-1 3-751,-2 0 0,1 6 0,-2 5 0,1 4-457,-1 5 0,0-1 1,2 0-1,-3 2-391,0 1 0,1 1 0,-1 0 1,-1-1-126,1-2 1,2 1-1,-1-1 1,1 1-754,-1-1 1,-2-3-1,2-4 1,2 0-3523,1 0 4410,1 0 0,4 0 0,2 0 0</inkml:trace>
  <inkml:trace contextRef="#ctx0" brushRef="#br0" timeOffset="-5461">670 81 10928,'0'10'771,"0"1"1,0 2-513,0 4 1,3 2 0,2 1 0,-1-1-131,1-2 0,2 4 1,0-4-1,1 1-192,-1 1 1,1-1-1,-2-1-519,0-4 1,1-2-1,-2-1-1172,0 0 1,-1-1 1753,2-2 0,1-12 0,3-6 0</inkml:trace>
  <inkml:trace contextRef="#ctx0" brushRef="#br0" timeOffset="-5229">871 60 8951,'-10'0'453,"3"3"0,1 3 0,-2 2 218,-1 3 0,-2 5 0,-1 1 0,-3 2-336,0 1 1,-2 3-1,-3 1 1,1-2-385,2-1 0,-1-2 0,2-1 0,-1-2-158,1 2 0,3 0 0,0 0 0,2-3 530,1 0-323,4 2 0,-7-5 0,2 2 0</inkml:trace>
  <inkml:trace contextRef="#ctx0" brushRef="#br0" timeOffset="-4095">890 371 7780,'3'-10'159,"2"1"110,0 2 1,1 2 59,1 2 1,1 0-199,-1-3 1,2 3 0,1 0 0,0 2 74,0 1 0,0 0 1,-1 1-151,-2 2 0,0 3 1,-3 4-1,-2 0 0,-2 0-74,-3 0 1,-3 0-1,-5 0-51,-2 0 1,1 0-1,-2-1 1,1-1 66,-1-2 1,4-3-1,4 0 40,-2-2-44,3-1 0,5 0 0,7-1 0,3-1 1,2-2-29,2 2 1,2 1 0,-2 1 0,-1 0 0,0 0 42,1 0 0,-4 4 1,-5 4 125,0 4 0,-2 0 0,-3 1 0,-1-2 74,-2-1 1,-4 0-1,-6 0 1,-3-1-1,-1-1 74,1-2 1,0-2-1,-2 1-298,2 0 1,3-2-1,0-2 21,2 2 1,4-1-885,1 1 0,5-2 1,1-1-1,4-1 878,2-2 0,7-3 0,-2-4 0</inkml:trace>
  <inkml:trace contextRef="#ctx0" brushRef="#br0" timeOffset="-3810">1290 341 7853,'0'-7'833,"-1"2"128,-2 0-694,1 2 1,-5 7 0,3 3 0,1 3 170,-1 3 0,2 0 1,-2 3-1,1 1-290,-1-1 1,-2 2-1,2-2 1,2 0 94,1-3 1,0 1 0,-1 0-110,-2-2 1,1-1 0,3-1-3473,0 0 3338,0 0 0,0-9 0,0-2 0</inkml:trace>
  <inkml:trace contextRef="#ctx0" brushRef="#br0" timeOffset="-3593">1260 360 7853,'0'-10'342,"0"0"0,1 4 0,2 2 0,4 1 1,2-1 1,1 0 0,0 2-1,0-2-283,0 2 0,3 1 1,1 1-1,-2 0-437,-1 0 1,-1 0 0,0 0-288,0 0 1,-4 1 663,-3 2 0,-6 3 0,-3 4 0</inkml:trace>
  <inkml:trace contextRef="#ctx0" brushRef="#br0" timeOffset="-3359">1180 500 8004,'-6'4'826,"3"-2"1,6 1-499,4-2 0,2-4 0,2-2 1,1 1-74,2-1 1,6 1-1,-3 2 1,1-3-279,1 0 1,-3 2-1,-1 0 1,0 1 33,-3-1 1,2 1-12,0-1 0,-1 2 0,-3 1 0</inkml:trace>
  <inkml:trace contextRef="#ctx0" brushRef="#br0" timeOffset="-2565">1691 310 7853,'-10'-3'526,"0"-1"0,3 1 1,2 2 828,0-2-1136,2 1 0,7-2 0,4 4 0,3 0-12,3 0 1,6 0 0,-1 0 0,-1 0-185,1 0 0,5 0 0,-7 0 0,1 0-466,1 0 1,-4 0-1,-1 0-467,0 0 1,-6 0 0,2 0-1305,-1 0 2214,-4 0 0,-1-4 0,-4-2 0</inkml:trace>
  <inkml:trace contextRef="#ctx0" brushRef="#br0" timeOffset="-2360">1831 191 8581,'-3'7'597,"-1"-1"0,1-2 1,3 2-78,0 2 1,-3 4-1,-1 2 1,1-1-169,-1 1 0,-1 1-330,-2 2 0,0 1-206,3-1 1,-2-2-1,1-1-297,0 0 1,2-2 0,-1 0 0,1-3-517,-1-3 1,2 0 996,5 1 0,7 1 0,6-2 0</inkml:trace>
  <inkml:trace contextRef="#ctx0" brushRef="#br0" timeOffset="-2111">2260 121 7853,'-6'-6'1634,"2"6"0,4 8 1,1 3-1266,2 3 0,3 2 0,3-1 0,-1 0-298,-2 3 0,1-2 1,2-1-1,-1 1-359,-2-1 0,-3-1 0,0 1 0,-2 0-1327,-1-3 1,0-1-1893,0-1 3507,0-4 0,0-2 0</inkml:trace>
  <inkml:trace contextRef="#ctx0" brushRef="#br0" timeOffset="-1879">2390 101 7853,'0'6'952,"-3"-1"1,-2-2 0,1 5-418,-1 4 0,-2 1 0,0 3 0,-2 1-383,-1-1 1,-1 2-1,-1-1 1,-2 2-232,2 1 1,2-1 0,2-1 0,2-3-423,-2 0 1,0 1 0,1-2 0,3-2-1620,0-1 0,2-1 2120,-1 0 0,2 0 0,1 0 0</inkml:trace>
  <inkml:trace contextRef="#ctx0" brushRef="#br0" timeOffset="-1610">2571 261 8673,'-10'0'857,"0"1"1,0 2-420,0 4 1,0 2-1,1 1-255,2 0 0,0 0 1,3 0-1,2 0 0,1 0-20,1 0 0,0 0 0,1-1 0,2-1-263,4-2 1,5-3 0,3 0 0,-1-2-152,1-1 0,2 0 0,0 0 0,1 0-200,-1 0 0,-3 0 1,-4 0-1,0-1-1244,0-2 1,-3 0 1694,-1-3 0,1-5 0,3-5 0</inkml:trace>
  <inkml:trace contextRef="#ctx0" brushRef="#br0" timeOffset="-1284">2651 291 7853,'-10'1'0,"0"1"0,0 3 0,0 0 0,3-1 598,1 2 1,2 1-1,-1 4 1,-1 2 296,1 4 1,1-1 0,-1 0 0,0 2-704,3 1 1,-2 1 0,-1-1 0,1-1-1,-1-3-147,3 0 0,1-2 1,0-3-2506,-2 0-2000,1 0 4460,-2-4 0,8-6 0,2-6 0</inkml:trace>
  <inkml:trace contextRef="#ctx0" brushRef="#br0" timeOffset="-1011">2920 261 7853,'-3'-4'2003,"-1"4"-687,2 5 1,0 7 0,0 3-979,-2 0 0,1 2 0,2 2 0,-1-1-257,-2-2 0,1 0 0,2 2 1,-1-3-74,-2 0 1,-2-2-1,1-3 1,1 0-2543,-1 0 0,-1-3-948,2-1 3482,-3-3 0,5-8 0,-2-6 0</inkml:trace>
  <inkml:trace contextRef="#ctx0" brushRef="#br0" timeOffset="-1010">2870 251 7853,'-1'-9'2038,"-1"1"-1625,-2 2 0,5 0 0,6-2 0,2 3-186,1 0 1,4 2 0,3 2 0,2-1-333,1-2 1,-1 1 0,-2 3 0,-4 0-1263,-2 0 1,-1 3-76,0 1 1442,-4-1 0,-6-3 0,-6 0 0</inkml:trace>
  <inkml:trace contextRef="#ctx0" brushRef="#br0" timeOffset="-794">2860 360 8572,'-10'7'330,"0"-1"1,4-2 327,3 2 0,8-3 1,3 0-1,6-3-238,1-3 1,3 1 0,4-2-1,2 1 1,-3-2-1019,-3 0 0,-1 2 0,-3 0 0,-2 1 598,-1-1 0,-1-3 0,0-4 0</inkml:trace>
  <inkml:trace contextRef="#ctx0" brushRef="#br0" timeOffset="12825">5901 1161 7821,'6'-10'336,"-2"0"0,-8 4 0,-3 3 299,-2 2 1,-2 1 0,-1 1 0,-3 2-182,0 4 0,-3 5 0,-3 3 1,0 0-59,2 3 1,2-2 0,2-1 0,3 1-176,5-1 0,4-2 0,0 1 0,2-1-148,1 1 0,4-2 0,4-4 1,3-3-95,3 0 1,3-2 0,0-3 0,1 0-96,-1 0 0,0 0 1,-2-1-1,-1-2-129,1-4 1,-2 1-1,-3 0 1,-1-2-603,-2-1 0,0 2 1,-2 2-1,-1-1 847,1 1 0,2-2 0,-1-3 0</inkml:trace>
  <inkml:trace contextRef="#ctx0" brushRef="#br0" timeOffset="13113">6161 1081 8179,'0'-10'511,"-1"1"0,-1 1 434,-2 2 0,0 5 0,2 1-462,-2 5 0,0 5 0,2 5 0,-3 2-119,0 2 1,1 8-1,-2-4 1,-1 4-135,1 0 1,-2 0 0,1-2 0,-2 0-385,-1 3 0,1 0 0,1-1-328,2-4 0,2-2 1,-1-2-1,0-2 0,2-4-1234,-1-2 1,2-1 1715,-1 0 0,11-4 0,3-2 0</inkml:trace>
  <inkml:trace contextRef="#ctx0" brushRef="#br0" timeOffset="13391">6351 1181 9123,'-3'-7'0,"-2"2"1305,0 0 0,1 3-1076,-2 5 0,2 3 1,-1 5-1,-1 1 200,1 2 1,-1 3 0,-2-1-341,2 0 1,2 2-1,-1-2 1,-1 1-1,2-2-495,-1 0 0,-1-2 0,2-3 0,1 0-2857,-1 0 3263,2-4 0,-2-2 0,4-4 0</inkml:trace>
  <inkml:trace contextRef="#ctx0" brushRef="#br0" timeOffset="13760">6351 1181 8365,'6'-10'392,"-3"0"1,1 0-1,1 0 1,0 1 104,3 2 0,2 0 540,3 3-875,-1 1 0,2 3 0,-4 0 0,0 0-111,0 0 1,-3 7 0,-2 2 0,0 1-221,-3 2 1,-5 3-1,-4-1 1,-3-1 40,-3 1 0,0-2 1,-3 1-1,-1-3-20,1-3 0,-1 0 0,3-3 125,2-2 0,7-1-48,5-1 0,4 0 0,8 0 0,3 0 0,2 0 28,1 0 1,0 0 0,1 0 43,-2 0 1,-3 4 0,-4 2 0,-1 1 252,-2-1 0,-3 1 1,-4 3-1,-1 0 172,-2 0 1,-6 0 0,-6 0 0,0-1-168,-3-2 0,-1 0 0,0-2 1,1-1-429,2 1 0,3-2 0,0-2-231,2 2 400,1-1 0,0 2 0,0-4 0</inkml:trace>
  <inkml:trace contextRef="#ctx0" brushRef="#br0" timeOffset="8905">5410 621 7240,'0'-6'-344,"0"2"548,0 4 2083,0 0-1945,0 4 1,-4 2 0,-3 4 0,-1 1-36,1 2 1,-1 0 0,0 3 0,-3 2-42,-3 1 1,1 4 0,4 1 0,1-3-107,2-3 0,3-1 0,0-3 0,2-2 5,1-1 0,1-1-65,2 0 1,3-4-1,5-3 1,1-3-321,2-3 1,2-2 0,-2-4 0,-1 0-21,1-2 1,-2-4 0,2 0 0,-1 0 37,1-3 0,-4-1 0,-5-2 1,0-1 3,-3-2 0,-1 2 0,-1 4 1,-1 3-1,-2 0 58,-4 3 0,-2 2 1,-1 3 106,0 4 0,-3 2 0,-1 1 1,2 1 75,1 2 0,1 2 0,0 3 0,1-2 1,2 2 28,4 1 1,3 1-39,3 0 0,6-3 1,6-2-1,0 0-77,3-3 1,1-1 0,1-1-128,0 0 1,1-1 66,2-2 1,-4-2 0,2-3 52,-2 2 1,2-1 0,-5-3 0,0 0 28,-3 0 0,-2-1 0,-2-1 0,-2-2 25,-4 2 0,-2 1 1,-1 0-1,0-1 541,0-2 1,0 1 1171,0 3-1497,-4 0 1,-1 9-1,-2 4 1,4 6-53,2 4 1,1 3 0,-1 5 0,-1 1 28,-2 2 0,1 2 0,2-1 1,-1-1-224,-2 1 0,-2 1 1,2-2-1,1-3-336,-1-3 1,2-1-1,-1-2-1041,2 0 0,0-2-1000,-2 0 2403,1-6 0,2-3 0,6-4 0</inkml:trace>
  <inkml:trace contextRef="#ctx0" brushRef="#br0" timeOffset="9358">5900 450 8766,'0'-10'0,"-1"1"1135,-2 2-811,1 3 1,-5 5 0,3 4-1,1 3 1,0 7 76,-1 4 0,1 0 0,2 6-165,-2 0 0,0 2 1,-2-1-1,-1 1-64,1-1 0,1-3 1,-2 1-1,-2-2 1,-1-2 0,2 2 0,1-6 1,-1 0-432,1-3 1,-2-2 117,1-1 0,1-4 62,0-3 1,3-6 0,1-5-1,4-4-40,5-5 0,2-2 0,1 0 0,0 1-140,0 2 0,3 0 1,1-1 75,-2 4 1,-1 6 323,-1 4 1,-3 10 0,-2 3-1,0 1 60,-3 0 1,-1-1-1,0 1-44,2 2 1,2-1 0,3 1 149,-2-2 1,-2-5 0,2-3-1257,2-2 525,1 3 1,1-2 0,0 1-1,0-3-567,0-3 0,-1 0 1,-1-3 989,-2-2 0,-3-1 0,1-1 0</inkml:trace>
  <inkml:trace contextRef="#ctx0" brushRef="#br0" timeOffset="9580">5651 571 8307,'-3'-7'0,"-2"2"348,0 0 0,2-2 87,0 0 0,6 1 0,5 1 0,4 0-129,5 3 0,2 0 0,1 0 1,0-2-376,0 2 0,3 1 0,2 1 0,-1-1-581,1-2 1,-2 1-1,-3-1 650,0 2 0,0 5 0,0 2 0</inkml:trace>
  <inkml:trace contextRef="#ctx0" brushRef="#br0" timeOffset="10110">6110 730 8699,'10'0'2205,"0"-1"-2027,0-2 0,0-3 1,-1-4-1,-2 0-127,-4 0 0,-2 0 0,-1 0-239,0 0 1,0 3-1,-1 2 128,-2 0 0,-3 2 1,-4 3-1,1 1 70,2 2 0,-1 4 0,1 5 6,-2 2 0,0-1 0,1-2 1,3 1-1,0 2-14,3-2 1,1-1-1,1-1 1,0 0-26,0 0 0,1-1 0,1-1 1,3-3-51,0 0 0,2-2 21,3-3 0,0 0 0,0-1 0,-1-2-13,-2-4 0,1-2 1,-1-1-1,2 0 36,1 0 1,3-2-1,1 1 1,-2 2 321,-1 0 0,-1 4 78,0 2 1,0 3-139,0 3 1,-3 3-1,-2 4 1,0 0 4,-3 0 1,2-3 0,1-2 0,0 1-43,3-1 0,2-2-696,3 0 0,3-2-452,4-1 0,-4-1 952,-3-2 0,2-3 0,1-4 0</inkml:trace>
  <inkml:trace contextRef="#ctx0" brushRef="#br0" timeOffset="10624">6750 670 8096,'0'-10'0,"-1"0"-64,-2 0 1,1 0 0,-1-1 0,2-1 488,1-2 1,0-2-1,1 2 1,2 2 23,4 1 0,2 2 1,2 1-1,1 3-324,2 0 0,-1 2 0,-3 3 1,0 0-123,0 0 1,-3 4-1,-2 4 19,0 4 0,-2 3 0,-3 3 1,-1-2-1,-2 2 8,-4 1 0,-5 1 0,-3 0 0,1-1 133,-1-2 1,-1 0 0,2-3-1,2-2 177,1-1 0,2-1 0,1-1 252,2-2 0,5 0-464,1-3 1,4-2 0,7-5 0,1-3-332,2 0 0,3-1 0,0 2 0,2 1-709,1-1 0,-1-1 0,-1 1 0,-2 1-1345,2-1 2257,-3 2 0,-1 3 0,-4 0 0</inkml:trace>
  <inkml:trace contextRef="#ctx0" brushRef="#br0" timeOffset="12121">7519 410 8433,'0'-7'375,"0"1"1,0 5 18,0 1 0,0 5 0,-1 8 1,-1 4-1,-3 3 155,0 3 1,1 0 0,-2 3-343,-2 2 0,-1 1 1,-1 2-1,0 0-24,0-1 1,0 6-1,0-6 1,1 0-349,2-2 0,0-2 0,3-5 1,1-2-578,-1 0 0,2-4 545,-1-2 1,6-6 0,4-4-45,2-2 0,1-5 0,1-3 1,1-2 108,2-1 1,-1-3 0,-2-2-1,1 0 36,2-3 1,-1-1 0,-4-1 0,-2 0-19,-4 0 0,1-2 0,0 0 0,-2 2 90,-1 1 0,-2 1 1,-2 6-1,-4-1 71,-2 5 0,-1-1 1,0 5-1,0 2-44,0 1 1,-3 1 0,-1 0 479,2 0 1,2 1-345,3 2 0,3 0 0,5 2-172,2 0 0,3-2 0,4-3 0,1 0-81,2 0 1,0 0 0,2 0 0,1 0 20,-1 0 0,1-4 0,2-2 1,-3-1 15,0 1 0,1 2 1,-2-1-1,-2-1 158,-1 1 0,-1 2 0,-1-1 712,-2 0-501,1 2 0,-6-1-44,1 6 1,-6 0-1,-3 3 1,-1 2-151,1 1 1,2 0 0,-1-1 0,0-2-74,3 2 1,1 1-14,1 1 0,1-3 1,2-2-96,4 0 0,2-2 0,1-4-156,0-2 1,-3 0-1,-2-3 1,1-2 148,-1-1 1,-2-1-1,0 0 1,-1 1-99,1 2 0,-1-1 0,1 1 115,-2-2 0,-1 2 0,1 2 328,2 0 0,3-1-288,4 2-9,0 1 1,0 3 0,0 0-5,0 0 1,-3 4 0,-2 3 0,1 1 1,-1-1 0,-2 1 0,0-1 0,-2 2 175,-1 1 1,0 0-1,0 0 18,0 0 1,0 0 0,-1-1 0,-1-1-29,-2-2 1,-3-3-92,0 0-23,2-2 0,1-2 0,4-2 0,1-4-173,2-2 0,3-2 0,4-1 1,1-2 100,2 2 1,-1 1-1,2 1 1,-1 0 74,1 0 1,-1 3-1,-3 2 85,0 0 1,0 2-89,0 3 0,-1 1 40,-2 2 0,-3 0 1,-4 3-48,0 2 0,0 1 0,0 1 0</inkml:trace>
  <inkml:trace contextRef="#ctx0" brushRef="#br0" timeOffset="12825">5900 1161 7821,'6'-10'336,"-2"0"0,-8 4 0,-3 3 299,-2 2 1,-2 1 0,-1 1 0,-3 2-182,0 4 0,-3 5 0,-3 3 1,0 0-59,2 3 1,2-2 0,2-1 0,3 1-176,5-1 0,4-2 0,0 1 0,2-1-148,1 1 0,4-2 0,4-4 1,3-3-95,3 0 1,3-2 0,0-3 0,1 0-96,-1 0 0,0 0 1,-2-1-1,-1-2-129,1-4 1,-2 1-1,-3 0 1,-1-2-603,-2-1 0,0 2 1,-2 2-1,-1-1 847,1 1 0,2-2 0,-1-3 0</inkml:trace>
  <inkml:trace contextRef="#ctx0" brushRef="#br0" timeOffset="13113">6160 1081 8179,'0'-10'511,"-1"1"0,-1 1 434,-2 2 0,0 5 0,2 1-462,-2 5 0,0 5 0,2 5 0,-3 2-119,0 2 1,1 8-1,-2-4 1,-1 4-135,1 0 1,-2 0 0,1-2 0,-2 0-385,-1 3 0,1 0 0,1-1-328,2-4 0,2-2 1,-1-2-1,0-2 0,2-4-1234,-1-2 1,2-1 1715,-1 0 0,11-4 0,3-2 0</inkml:trace>
  <inkml:trace contextRef="#ctx0" brushRef="#br0" timeOffset="13391">6350 1181 9123,'-3'-7'0,"-2"2"1305,0 0 0,1 3-1076,-2 5 0,2 3 1,-1 5-1,-1 1 200,1 2 1,-1 3 0,-2-1-341,2 0 1,2 2-1,-1-2 1,-1 1-1,2-2-495,-1 0 0,-1-2 0,2-3 0,1 0-2857,-1 0 3263,2-4 0,-2-2 0,4-4 0</inkml:trace>
  <inkml:trace contextRef="#ctx0" brushRef="#br0" timeOffset="13760">6350 1181 8365,'6'-10'392,"-3"0"1,1 0-1,1 0 1,0 1 104,3 2 0,2 0 540,3 3-875,-1 1 0,2 3 0,-4 0 0,0 0-111,0 0 1,-3 7 0,-2 2 0,0 1-221,-3 2 1,-5 3-1,-4-1 1,-3-1 40,-3 1 0,0-2 1,-3 1-1,-1-3-20,1-3 0,-1 0 0,3-3 125,2-2 0,7-1-48,5-1 0,4 0 0,8 0 0,3 0 0,2 0 28,1 0 1,0 0 0,1 0 43,-2 0 1,-3 4 0,-4 2 0,-1 1 252,-2-1 0,-3 1 1,-4 3-1,-1 0 172,-2 0 1,-6 0 0,-6 0 0,0-1-168,-3-2 0,-1 0 0,0-2 1,1-1-429,2 1 0,3-2 0,0-2-231,2 2 400,1-1 0,0 2 0,0-4 0</inkml:trace>
  <inkml:trace contextRef="#ctx0" brushRef="#br0" timeOffset="72204">1761 2052 8281,'-9'-1'0,"1"-1"0,2-2 175,-2 2 1,2 1 0,1 0 887,0-2-695,2 1 1,4-2 0,2 3-218,4-2 1,3 1 0,3-1-1,4 2-13,2 1 0,1-1 0,0-1 0,0-2-358,0 2 0,-1 1 0,-1 1 1,-3 0-275,0 0 0,1 0 0,-2 0 1,-2 1-361,-1 2 854,-1-1 0,0 2 0,0-4 0</inkml:trace>
  <inkml:trace contextRef="#ctx0" brushRef="#br0" timeOffset="72425">1961 1881 8281,'-10'0'661,"3"1"1,1 2-1,-1 4 1,0 2-13,1 1 1,2 4-1,-1 3 1,0 2-556,3 1 0,-2 0 0,0 0 0,1 0-223,-1 0 0,2 0 0,-2 0 0,1-1-372,-1-2 1,1 0 0,2-3-422,-2-2 1,3-2 921,0-3 0,4 1 0,6-2 0</inkml:trace>
  <inkml:trace contextRef="#ctx0" brushRef="#br0" timeOffset="72838">2360 1881 8881,'6'-4'806,"-2"2"1,-4-1-296,0 6 0,0 3 0,-1 5-221,-2 2 0,-3 0 0,-4 2 0,0 1 1,-1-1-85,-2 3 1,1 1 0,-2 1 0,1 0-77,-1 0 1,2 0 0,4-1 0,3-1-219,0-2 0,2-3 0,3 0 0,0-2-98,0-1 1,4-3 0,3-2 0,2 0-46,1-3 0,1-2 1,1-3-1,2-4 79,-2-2 1,2-4 0,0-1 0,-3 2 86,-3 1 0,-1 1 1,-3 0-1,-2 0 60,-1 0 0,-5 3 1,-3 2-1,-2 0-174,-1 3 0,-3 1 1,-2 1-1,1 0-109,-1 0 0,2 0 1,3 1-46,0 2 333,0 3 0,4 8 0,2 2 0</inkml:trace>
  <inkml:trace contextRef="#ctx0" brushRef="#br0" timeOffset="73372">2591 1971 8536,'-6'-10'806,"-2"4"1,2 3 0,-3 6 0,1 4-534,2 2 0,-1 4 0,-2 2 0,1-1 0,3 1-35,0-3 0,-1 2 0,2 0-65,2-2 1,1-1-1,1-1-648,0 0 0,4-1 375,3-2 1,2-4 0,0-6 0,-1-3-219,-2 0 0,1-6 0,3 2 0,0-2 46,0-2 1,-1 2-1,-1-1 1,-2 2 255,2 1 1,1 0 0,1 1 83,0 2 1,0 0 0,0 3-59,0 2 1,-3 1-1,-2 2 164,0 2 1,-2 3-1,-3 4-26,0 0 1,0 3 0,0 1-1,0-2 70,0-1 1,0 2 0,0 1-95,0-2 1,4-2 0,3-3-1,2-4 123,1-2 0,1-1 0,2-1 0,3-2-142,0-4 0,2-2 1,-2-1-1,0 0-136,-3 0 1,-5-3-1,-3-1 1,0 1 54,-3-1 0,-2 2 1,-3-1-1,-4 2-67,-2 1 1,-5 1 0,-2 1 0,-1 3-228,1 0 1,0 2 0,-2 3 0,3 0-673,0 0 1,2 1 0,3 1-296,0 2 1,1 3 1236,2 0 0,3 2 0,4 1 0</inkml:trace>
  <inkml:trace contextRef="#ctx0" brushRef="#br0" timeOffset="73947">3181 1891 8417,'-9'-10'1196,"2"0"3,3 0 1,4 6-854,0 4 1,1 4 0,1 6-1,3 1-10,0 2 0,-1 0 1,2 3-1,1 2-166,-1 1 1,2-2 0,-1-1 0,1 2-568,-1 1 0,0-3 0,-3-3 0,-1-2-618,1-1 1,-2 0-2408,1 0 3422,-2-4 0,-1-6 0,0-6 0</inkml:trace>
  <inkml:trace contextRef="#ctx0" brushRef="#br0" timeOffset="74136">3300 1801 8357,'-7'0'886,"1"0"1,-1 6 0,-3 2-332,0 5 0,0 1 0,-1-1 1,-1 3-306,-2 0 0,-3 2 1,1-1-1,-1 1 1,2 0-1,0-3 243,3 0 1,-2-2-862,0-3 1,2 3-1,5 1 1,3-2-806,0-1 0,2-4 0,0-1 1173,4 2 0,8 1 0,6 1 0</inkml:trace>
  <inkml:trace contextRef="#ctx0" brushRef="#br0" timeOffset="74557">3370 2101 8141,'0'-10'0,"1"1"41,2 2 1,0 2 0,3 3 0,2-3 294,1 0 1,1 2 0,0 0 0,0 2-199,0 1 0,0 0 1,0 0-1,-1 1-22,-2 2 1,0 0 0,-3 3 0,-2 2-66,-1 1 1,-1 1-1,-1 0 1,-2 1-86,-4 2 0,-5-1 0,-3 1 0,0-2 78,-3-1 0,3-3 0,1-2 123,0 0-209,2-2 0,4-3 0,8 0 65,5 0 1,4 0-1,2 0 1,1 0 171,2 0 0,-1 0 0,-4 1 1,-1 1-66,-2 2 0,-3 3 1,0 0-60,-2 2 1,-2 1 0,-2 0 0,-5-1-428,-4-2 1,0 0 0,-1-2 0,2-1-1783,1 1 2138,0-2 0,0-3 0,0 0 0</inkml:trace>
  <inkml:trace contextRef="#ctx0" brushRef="#br0" timeOffset="74790">3760 2051 8173,'-10'-6'760,"3"2"-54,1 4 0,3 1 0,-1 2 1,1 5-60,-1 4 1,-2 1 0,1 3 0,0 2-424,-3 1 0,2 1 1,1-1-1,0-1-478,3-2 1,-2-3 0,0 0 0,2-2-694,1-1 0,1-3 947,0-1 0,-4-3 0,-2 1 0</inkml:trace>
  <inkml:trace contextRef="#ctx0" brushRef="#br0" timeOffset="75086">3701 2092 8173,'-3'-10'194,"-1"0"0,1 0 0,3 0 0,1 0 307,2 0 1,6 1 0,5 1-1,-1 3-336,1 0 0,1 1 0,3 2 0,-3-2-480,0 2 0,-2 1 0,-3 1 1,-1 1-1125,-2 2 1439,-3-1 0,0 11 0,2-2 0</inkml:trace>
  <inkml:trace contextRef="#ctx0" brushRef="#br0" timeOffset="75087">3711 2142 8173,'-10'0'801,"0"0"1,3 0 205,1 0 0,5 0-843,1 0 1,5-3-1,8-1 1,3 1-276,0-1 0,6 2 0,-1-1 0,3 1-1055,4-1 0,1 1 1166,1-1 0,0 2 0,0 1 0</inkml:trace>
  <inkml:trace contextRef="#ctx0" brushRef="#br0" timeOffset="75313">4180 2051 8205,'0'-10'681,"0"0"0,1 0 0,4 0 0,5 1-392,5 2 0,3 0 0,0 2-176,-2 0 1,2 1 0,4-1-1,3 0 1,-1 3-512,1 1 0,-3 1 1,-4 0-1,-3 0 352,0 0 46,-2 0 0,-3-4 0,0-2 0</inkml:trace>
  <inkml:trace contextRef="#ctx0" brushRef="#br0" timeOffset="75543">4381 1881 8688,'-9'-10'2779,"2"0"-2181,3 4 0,1 3 0,-1 6 0,2 4 0,1 2-26,1 1 1,-1 8 0,-1 2 0,-3 1-799,0 0 0,1 2 1,-1 3-1,0 1-133,3 0 0,0 8 359,-1-5 0,1 11 0,-2 0 0</inkml:trace>
  <inkml:trace contextRef="#ctx0" brushRef="#br0" timeOffset="78181">4840 1840 8516,'0'-6'1225,"0"3"0,0 8-897,0 5 0,-3 1 0,-2 5 0,0 2-1,-3 1 1,0 0 0,0-2-313,2-4 0,3 1 0,0 0 1,3-2-144,3-1 1,3-5 0,4-3 0,0-2-54,0-1 0,3 0 0,2 0 1,0 0-166,3 0 1,-2 0 0,0-1 0,1-1-267,-1-2 0,1 0 0,-3 2 1,-2-3-1016,-1 0 1627,-1-2 0,0-3 0,0 0 0</inkml:trace>
  <inkml:trace contextRef="#ctx0" brushRef="#br0" timeOffset="78361">5020 1891 8454,'-10'0'571,"0"0"1,4 4-1,2 3 1,1 3-177,-1 3 0,-2 0 0,1 2 0,1 1-234,-1-1 0,-1 1 0,2 2 0,1-3 92,-1 0 1,2 1 0,-2-1-734,0 0 1,2-2 0,-1 0-1,2-2-901,1-1 0,0-3 1381,0-1 0,0-3 0,0 1 0</inkml:trace>
  <inkml:trace contextRef="#ctx0" brushRef="#br0" timeOffset="78862">5141 1981 8351,'-9'1'700,"2"2"1,0 3 0,2 4-1,1 0-285,-1 0 0,2 0 0,3 0 0,1-1-208,2-2 0,3 0 1,4-2-1,0-1-78,0 1 0,1-2 0,1-3 0,2 0-1025,-2 0 1,-1-1 188,-1-2 0,-1-7 1,-2-6 361,-4 0 1,-2 2-1,-1 4 1,0 0 206,0 0 0,0 0 0,1 0 0,1 0 139,2 0 1,3 3 0,0 2-1,2 0 322,1 3 1,0 1 0,0 1-89,0 0 1,-1 1-1,-2 2-116,-4 4 0,1 2 0,0 1 0,-2 0-6,-1 0 1,-4 3 0,-2 2 0,0-1 70,-3 1 1,0-2 0,1-3 0,3 0 64,0 0 0,2 0-138,-1 0 0,6-4 0,4-3 0,3-2-6,3-1 0,2-1 1,3-2-1,-2-4-163,2-2 0,0-2 0,-1-1 0,-4-2-52,-2 2 0,-5 1 0,-3 1 0,-2 0 27,-1 0 1,-1 0 0,-2 0 0,-5 1 22,-4 2 0,-1 2 0,-2 3 0,0-2-805,3 2 1,-2 1 864,0 1 0,1 4 0,3 2 0</inkml:trace>
  <inkml:trace contextRef="#ctx0" brushRef="#br0" timeOffset="79091">5660 1870 9966,'4'-6'470,"-2"3"0,2 6 0,0 5 15,3 4 0,2 1 0,1 3 0,0 1-278,0-1 0,-3 1 0,-1-2 0,2-1-347,1 1 1,1 1 0,-1-2 0,-1-2-473,-2-1 1,0-1 0,2-1 611,-2-2 0,-3-7 0,1-6 0</inkml:trace>
  <inkml:trace contextRef="#ctx0" brushRef="#br0" timeOffset="79325">5861 1730 8735,'-6'4'727,"-1"-1"0,2 3-509,0 2 0,-3 5 0,-3 4 0,-1 2 0,-1 1 141,-2 0 0,1 0 1,0 0-1,1 0-266,-1 0 0,-2 0 1,1 0-1,1 0-604,-1 0 0,-1-1 0,2-1 1,2-2-854,1 2 1,4-3 1363,1-2 0,-1 2 0,-3 1 0</inkml:trace>
  <inkml:trace contextRef="#ctx0" brushRef="#br0" timeOffset="79569">6040 1940 8428,'0'-7'283,"0"1"1,-1 3-323,-2 0 1,0 3 0,-3 3 116,-2 4 1,-1 5 0,-1 2 0,0-2 0,0 0 853,0 1 0,3-1 0,2 1-715,0-2 1,3-2-256,5-2 0,4-3 1,6-4-1,3 0-293,0 0 1,2 0-1,0-1 1,3-1-33,3-2 1,-1 1 0,-3 2 0,-1-1 362,-2-2 0,1-3 0,-2 1 0</inkml:trace>
  <inkml:trace contextRef="#ctx0" brushRef="#br0" timeOffset="79800">6181 1970 8691,'-10'0'589,"0"0"1,3 0-289,1 0 0,0 4 0,-1 3 69,4 2 1,1 2-1,0 1 1,-2 3-1,1-1-393,-1 1 0,2 2 1,-1-1-1,1 1 71,-1-1 1,1 0 0,-1 1 0,2-4-3055,1-2 3006,0-1 0,0 0 0,0 0 0</inkml:trace>
  <inkml:trace contextRef="#ctx0" brushRef="#br0" timeOffset="80073">6401 1991 8437,'-6'-4'722,"-1"4"1,3 0-202,2 5 0,-2 5 0,0 2 0,1 3-398,-1 0 0,1-1 0,-2 1 0,0 0-27,3-3 0,-2 2 0,-1 0 0,0-2-1035,-3-1 1,2-4 938,0-1 0,-1 1 0,-3 3 0</inkml:trace>
  <inkml:trace contextRef="#ctx0" brushRef="#br0" timeOffset="80305">6371 1991 8268,'0'-10'17,"0"0"0,4 0 0,3 0 0,2 1 100,1 2 0,1 0 1,1 3-1,2 1 189,-2-1 0,2 2 0,0-1 0,-3 3-1175,-3 3 1,-1 0 868,-3 3 0,-1 1 0,-3 3 0</inkml:trace>
  <inkml:trace contextRef="#ctx0" brushRef="#br0" timeOffset="80306">6311 2091 8255,'-4'0'8,"4"0"1,5 0 656,4 0 0,1 0 0,1-1 0,2-1-663,4-2 0,2 1 1,1 2-1,0-1 217,0-2 1,0 1-220,0 3 0,0-4 0,0-2 0</inkml:trace>
  <inkml:trace contextRef="#ctx0" brushRef="#br0" timeOffset="80532">6930 1890 8503,'-6'-10'875,"2"3"-284,4 1 0,0 2 1,1-1-329,2 0 0,0 2 0,3 3-357,2 0 1,1 0 0,1 0 0,0 0-1582,0 0 1486,0 4 1,-3-2 0,-1 1-571,2-2 0,-2-1 759,0 0 0,-3 0 0,1 0 0</inkml:trace>
  <inkml:trace contextRef="#ctx0" brushRef="#br0" timeOffset="80897">6980 1861 6769,'-4'6'1021,"2"-2"-423,-2-4-866,4 0 17,0 0 91,-4 4 1,1-2 128,-3 1 173,3-2 315,-1-1-167,4 0-860,0 0 0,0 0 1</inkml:trace>
  <inkml:trace contextRef="#ctx0" brushRef="#br0" timeOffset="81947">7171 1721 8423,'3'-7'9,"1"1"0,-1 2 1368,-3-2-1087,0 3 0,-4 0 0,-4 6 0,-3 4-82,-3 2 1,-3 4-1,0 2 1,-2-1-89,-1 1 0,0 1 0,0-2 0,0-2-38,0-1 0,1-1 0,2 0 0,4-1 10,2-2 1,1 0-56,0-3-79,4 3 1,3-5-9,6 1 0,3-2 0,4-1 0,0 1 286,0 2 0,4-1 1,2 2-1,1-1-69,-1 1 1,-2 0 0,1-2-1,0 3 126,-3 0 0,-1-2-298,-1 0 1,0 1-197,0 0-396,0 3 1,-1-4-1,-1 2-364,-2 0 1,-2 1-1,1-1 961,0 0 0,-6 6 0,-5 5 0</inkml:trace>
  <inkml:trace contextRef="#ctx0" brushRef="#br0" timeOffset="82177">6871 2141 9028,'-10'0'0,"0"0"582,0 0 1,4-1-1,2-1 1,1-3 777,-1 0-935,1 2 1,7-1-186,3 4 0,5-3 0,4-1 0,2 2 1,4 1-25,2 1 0,4 0 0,4 0-265,2 0 1,-1 0 0,-3 0 0,-1 0 209,-2 0 0,-3 0 1,-5 0-1,-2 0-2859,-4 0-648,-2 0 3346,-5 0 0,2 0 0,-2 0 0</inkml:trace>
  <inkml:trace contextRef="#ctx0" brushRef="#br0" timeOffset="82644">7701 1710 8356,'-4'-6'397,"4"3"0,4 1 1,7 0-1,1-2-239,2 2 0,2 1 1,-1 1-1,0 0-107,3 0 1,0-3 0,0-1 0,-3 2 137,0 1 0,1-2 0,-2-1 165,-2 2 295,-1 1-497,-5 1 1,-6 1-1,-7 2 1,-2 4 18,-1 2 0,0 2 1,-1 2-1,-1 3 232,-2 0-132,1 7 1,3-6 0,0 6-55,0-2 0,-3-1 0,-1 0 0,2-1-133,1-2 0,1 1 0,1-2 1,1 0-229,2-3 0,0-2 1,-1-1-1,3 0-542,0 0 1,2 0-3509,-1 0 1446,2-4 2748,1-2 0,0-4 0</inkml:trace>
  <inkml:trace contextRef="#ctx0" brushRef="#br0" timeOffset="82897">7651 1931 8429,'-10'0'372,"0"0"460,0-4 0,1 1 81,2-3 0,3 2-583,4-2 1,6 3 0,4-1 0,5 1-141,4-1 1,4 0 0,2 2 0,0-3 19,3 0 1,1 1-1,0-1 1,-2 0-253,-4 3 0,-2-2 0,-2 0 1,-4 1-1,-3 0-2355,-5-1-956,-4 1 713,1 3 2640,-4 0 0,-4-4 0,-2-2 0</inkml:trace>
  <inkml:trace contextRef="#ctx0" brushRef="#br0" timeOffset="83831">8171 1740 8429,'6'-4'1813,"-3"-1"-1099,-6-2 1,0 4 0,-2 6-505,0 4 0,-2 2 0,0 2 1,-1 2-66,1 4 1,-1 1 0,2 0 0,-1-3-40,1 0 0,2 1 0,-1-1 1,0-1-61,3 1 1,1-2 0,1-3-139,0 0 1,1-3-1,2-2 1,4 0 9,2-3 0,1-1 1,1-2-1,1-2-144,2-4 0,0 1 0,-3 0 0,0-3-96,-2-3 0,-2 0 0,0-2 0,-4 1-12,-2-1 0,-1-2 0,0 2 1,-1 2 115,-2 1 1,-3 1 0,-4 0 161,0 0 0,0 3 358,0 1-300,0 3 427,4-1 0,3 4-342,6 0 0,3 0 0,5 0 0,2 0 1,4 0-273,2 0 1,1 0 0,0 0 0,-1 0 136,-2 0 0,1-1 0,-1-1 0,2-2 126,1 2 1,-3 0 0,-2 0 0,0-2 292,-3 2 0,-2 0 0,-2 0 194,-2-2 256,-3 1-476,1 3-444,-4 0 0,-1 0 1,-1 1 61,-2 2 0,-3 2 0,0 3 0,-1-2 94,1 2 1,-1 4 0,1 2-1,-2-1 20,-1 1 0,1-2 0,1 2 0,2-1 48,-2 1 1,2-1 0,1-3-17,0 0 0,2 0-97,3 0 0,4-4 0,3-3 19,2-2 1,4-1-1,1-1 1,-2-1-288,-1-2 0,2-3 1,1 0-1,-2-1-39,-1 1 0,-4-1 0,-2 1 0,1-2 107,-1-1 1,-2 0 0,0 0 0,-2 0 164,-1 0 0,0-3 0,0-1 0,0 2-28,0 1 0,0 1 1,0 0 142,0 0 1,0 3 7,0 1 0,4 3 0,3 0 0,2 2-72,1 1 0,3 0 0,2 0 1,-1 0 28,1 0 0,1 0 0,-2 0 1,-2 0 25,-1 0 1,-1 0-1,-1 1 1,-2 2 3,-4 4 1,-2 2-1,-1 1 1,0 0 56,0 0 1,-8 3 0,-2 1 0,-1-1-121,0 1 0,2-2 1,1 1-1,2-2 21,-2-1 0,3 0 1,2 0 42,2 0 1,2-4 0,2-3 0,5-2 32,4-1 0,4 0 1,4 0-1,0-1-48,0-2 1,3-3 0,1-4 0,-3-1 68,-3-2 1,-4 0 0,-5-2 0,-2-1-90,-4 1 0,-2-1 1,-2-2-1,-4 3-444,-5 0 1,-4 2-1,-7 3 1,-2 1 104,-4 2 0,-2 3 286,-1 4 0,-4 4 0,-2 2 0</inkml:trace>
  <inkml:trace contextRef="#ctx0" brushRef="#br0" timeOffset="85080">6951 2701 8398,'0'-10'42,"0"0"0,0 3 1,1 2-1,1-1 1280,2 1-714,-1 2 1,-4-1-318,-2 4 1,-3 4 0,-4 4 0,0 3-64,0 3 1,1 3 0,1 0 0,2 2-127,-2 1 1,3-1 0,2-1 0,2-3-211,1 0 1,1 1-1,2-3 18,4-5 0,2 1 1,2-5-1,1-2-6,2-1 0,7-5 0,-1-4 0,1-3-70,0-3 0,-2 0 0,-2 2 0,-5-3 126,-4 0 1,-4-1-1,-4-2 1,-1 3 6,-2 0 0,-4 2 0,-6 3 0,-3 0-43,0 0 1,-5 4 0,4 3 0,0 2-313,1 1 1,3 0 0,3 0-1,1 1-522,2 2 1,3 3 909,4 4 0,0 0 0,0 0 0</inkml:trace>
  <inkml:trace contextRef="#ctx0" brushRef="#br0" timeOffset="85301">7321 2550 8393,'-4'-9'118,"-3"2"0,1 4 194,0 6 1,3 4-1,-1 6 1,1 4 29,-1 2 0,-2 1 0,1 0 0,0 0-720,-3 0 1,2 2 0,0-1-1,-1-2-79,1 0 0,-1-3 457,3 0 0,-3-3 0,1 1 0</inkml:trace>
  <inkml:trace contextRef="#ctx0" brushRef="#br0" timeOffset="86070">7121 2700 8406,'0'-10'171,"0"4"0,4 2 0,4 4 0,4 0 9,5 0 0,2 0 1,2 0-1,2 0-2,4 0 0,-1-3 0,-1-2 1,0 1-157,-3-1 0,2-1 0,0 1-103,-2 0 1,-4-2 0,-3-3 0,1 0 0,-2 0 21,1 0 1,-5 0-1,-5 0 1,0-1-97,-3-2 1,-1 0-1,-1-2 315,0 0 0,0 2 1,-1 4 191,-2 2 0,0 3 0,-2 5-259,0 2 0,-1 4 0,1 8 0,0 3 0,-2 5 206,1-1 0,-1 2 1,2 1-1,1-1-108,-1 1 0,1-2 1,1-3-1,-3-1-76,0-2 0,-1 0 0,2-3 0,1-2-52,-1-1-436,-2-1 0,5-6 22,-1-4 1,5-4-1,3-6 1,0-1-17,3-2 0,1 1 0,1-2 0,0 1 123,0-1 1,-3 4 0,-1 5 101,2 0 455,-3 2 0,0 7 1,-3 3-129,2 2 1,0 1 0,-2 0 0,3 0-34,0 0 1,2-3 0,4-2 0,1 1-56,2-1 1,2-2 0,0 0-1,1-2-73,0-1 0,7-1 1,-7-1-1,0-3-67,-1 0 1,-3-2-1,-3-3 1,0 1-173,0 2 1,-4-1 0,-3 1-1,-2-2 202,-1-1 1,0 3-1,-1 2 1,-2 0 15,-4 3 0,-2 1 1,-1 1 57,0 0 1,1 4-1,1 3 1,3 2-37,0 1 0,-1 0 0,2 0 0,2 0 311,1 0-310,1 0 1,1 0-27,2 0 1,3-1 0,4-1-59,0-2 1,0-3-1,0 0 1,0-2-126,0-1 1,0 0 0,0-1-1,-1-2 31,-2-4 1,1-1 0,-1 0 0,1 2 114,-1-2 0,0 2 0,-2 1 69,0 0 0,2 2-39,3 3 0,0 1 0,-1 2-471,-2 4 1,1-1 0,-1 0 477,2 2 0,1 1 0,0 1 0</inkml:trace>
  <inkml:trace contextRef="#ctx0" brushRef="#br0" timeOffset="86528">8340 2620 8187,'1'-10'-156,"2"0"0,0 0 0,3 0 270,2 0 1,0 3-1,1 2 1,-1-1 483,-1 1 0,8 2-500,-5 0 0,2 2 0,-3 2 0,-2 2 0,-4 4-73,-2 2 0,-1 1 1,0 1-1,-1 2 72,-2 4 0,-6 1 1,-6 0-1,1-3 38,-1 0 1,-2 1 0,1-2 0,0-2 68,3-1 0,5-4 0,3-1-36,0 2 1,3-2-1,7-1-38,5 0 1,4-2-1,6-3 1,1-1-166,2-2 1,-1 1 0,2-2 0,-1 1-127,1-1 1,-4-2-1,-4 2 1,1 1-301,-1-1 0,-2 2 0,-5-2-931,-2 0 1392,1 2 0,-6-2 0,2 4 0</inkml:trace>
  <inkml:trace contextRef="#ctx0" brushRef="#br0" timeOffset="87588">8980 2480 8319,'3'-10'0,"2"0"-21,0 0 0,-1 0 0,1 0 1,0 0 370,-3 0 1,0 4-164,1 3 145,-1-2 0,2 5-88,-4 0 1,0 4-1,0 7 1,0 2-60,0 4 0,0 3 0,-1 3 0,-2 4-13,-4 2 1,-2 1 0,-1 1 0,-1 1-116,-2 2 0,1 2 0,-2-1 0,0 0-46,-3 3 0,2-5 0,2 0 0,2-4-107,1-2 0,1-1 0,2-8 0,4-3-226,2 0 0,1-2 0,1-4 210,2-2 0,3-3 0,4-5 1,1-2 42,2-4 0,3-5 1,4-3-1,0 1 1,-1-3-60,-2-2 1,0 4 0,-3-8-153,-2 1 1,-4 0-1,-3 2 1,0 0 151,-3 0 1,-1-3-1,-3-1 1,-3 3 69,-1 3 0,-9 4 0,5 4 0,-2 0 12,-2 0 0,2 3 0,-1 2 282,2 0 0,1 2 400,0 3 0,6 0-539,4 0 0,5 0 0,7 0 0,3 0-247,0 0 1,2 0-1,3 0 1,0 0 46,0 0 0,3-1 0,1-1 1,-2-3 122,-1 0 1,2 1 0,0-1-1,-3 0 201,-3 3 0,-4 1 0,0 1 12,-2 0 1,-2 1-109,-2 2 1,-4 2-1,-5 3 1,-2-2-30,2 2 1,-2 1 0,-1 1 0,1 0 89,-1 0 0,1-3-345,1-1 83,1 1 1,2-3 0,7-2-97,2-5 1,-2 0-1,-1 2-234,2-2 322,1 1 1,-3 2 0,-3 7 57,-2 2 1,-4-2 0,-2-2 370,0 0 1,1 1-199,-2-2 1,3-2-1,1-5 1,4-3 11,5 0 0,2-5 0,2 2 0,1-1-183,2-2 0,2 0 1,-1 2-1,-1 0-628,1 0 1,1 4-1,-2 3 652,-2 2 0,3 1 0,1 0 0</inkml:trace>
  <inkml:trace contextRef="#ctx0" brushRef="#br0" timeOffset="88140">10000 2531 8162,'10'-3'0,"-1"-2"0,-1 0 158,-2-3 1,0-1 0,2 0 515,-2 2 0,-3 2-251,0 2 0,-6 1 1,-5 0-1,-3 4-147,-3 5 0,-3 2 1,0 2-1,-2 1-29,-1 2 0,4 2 0,3-1-153,2 0 0,2-2 65,2 0 0,3-2-79,4-1 0,1-1 1,4-2-1,5-4-292,5-2 0,4-1 1,2 0-1,1-1-226,2-2 1,2-2 0,-2-3-1,-2 3-249,-1 0 1,-2-1 0,-2 1 0,-4 1 686,-2-1 0,-1-2 0,0 1 0</inkml:trace>
  <inkml:trace contextRef="#ctx0" brushRef="#br0" timeOffset="88457">10491 2260 8250,'0'-16'327,"0"6"1,-1 7 0,-1 6 0,-3 5 0,0 3 391,-3 3 1,-1 7-1,0 0 1,1 2-484,2 2 1,-1 2 0,-3-1-1,0 1-129,0-1 0,-3-3 0,-1 0 0,2-2-348,1-1 1,1 0-1,0-1 1,1-2-730,2-4 1,0 1 0,3 0 969,2-2 0,1-1 0,1-1 0</inkml:trace>
  <inkml:trace contextRef="#ctx0" brushRef="#br0" timeOffset="88697">10650 2441 11114,'-4'16'1412,"-3"-3"-1292,2 2 0,-3-2 1,1 2 167,-2 0 1,2 1-562,1-2 0,-1 0 47,-3-1 0,3-1 0,2 1-278,0-2 0,1-2 0,2-1 504,-2-2 0,1 1 0,3 3 0</inkml:trace>
  <inkml:trace contextRef="#ctx0" brushRef="#br0" timeOffset="89056">10660 2431 8337,'4'-6'181,"-1"-6"1,3 2 0,1-1 238,-1 0 1,6 2 0,-2 1 0,1 3-3,0 0 0,-1 2 1,0 3-1,0 0-480,0 0 1,-4 4 0,-3 3 0,-2 2 13,-1 1 0,-1 0 1,-2 0-1,-4 0-123,-2 0 1,-4 0 0,-1 0-1,2 0-544,1 0 0,2-3 163,2-1 1,9-2 441,8 2 1,3-3 0,5 1 0,-2-1 0,2 2 57,1 0 0,-3 2 0,-3 3 0,-3 0 420,-3 0 1,-3 0-1,-4 0 117,0 0 1,-1 0 0,-4 0 0,-5 0 158,-5 0 1,-3-3 0,-1-2 0,1 0-208,1-3 1,-3 2 0,5 0 0,1-2-684,-1-1 0,2-1 1,3 0 245,0 0 0,0 4 0,0 2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14.740"/>
    </inkml:context>
    <inkml:brush xml:id="br0">
      <inkml:brushProperty name="width" value="0.04295" units="cm"/>
      <inkml:brushProperty name="height" value="0.04295" units="cm"/>
    </inkml:brush>
  </inkml:definitions>
  <inkml:trace contextRef="#ctx0" brushRef="#br0">238 535 8121,'6'-4'-408,"-1"-4"1,-3-4 862,2-1 1,-1 4-1,-3-4 51,0 2 0,-1 5 0,-2 3-96,-4 2 1,-2 5-1,-1 4 1,-1 6-229,-2 6 0,-2 1 1,-3 4-1,3 0-111,0-3 1,-1 2 0,2-1-1,2-3-78,1-3 1,2-4 0,1 0-1,3-2-408,0-1 0,-1-3-132,2-1 0,2-5 0,5-1 328,4-5 1,5-7-1,3-4 1,0-2 87,3-3 0,0-7 0,0-2 0,-2-4 180,2-2 0,-2-6 0,0 3 0,2 2 19,1 2 0,-2 5 0,-2 3 0,0 5 261,-3 4 0,-1 4 0,-1 5 485,0 2 0,-4 4 0,-3 8-512,-2 5 0,-1 7 0,0 8 0,0 0-67,0 3 0,-1 1 0,-1 0 1,-2-1-290,2-2 1,0-3 0,0 1 0,-2-1-436,2 1 1,0-2-1,0-4 1,-2-2-622,2 2 1,-2-3 0,-1-1 528,0 0 1,-1-2 0,-2 0 580,2-4 0,-1-4 0,-3-4 0</inkml:trace>
  <inkml:trace contextRef="#ctx0" brushRef="#br0" timeOffset="373">59 635 8121,'-8'6'669,"-2"-3"0,1-2 0,3-2-391,-2-2 0,2 0 0,1-3 104,0-2 1,3 3-1,7 1 1,5 0-283,5-3 1,8 1 0,5 0 0,4-2-36,5-1 1,2-1 0,2 0-1,1 0-222,2 0 1,6 1 0,-4 1-1,-1 2 47,-3-2 1,-3 2 0,-2 1 0,-4-1-299,-2 1 1,-5 2-1,-4-1 1,-4 1 333,-5-1 1,-2 1 0,-2 2 1231,-2-2-918,-3 1 0,-5-3 1,-2 3-1,-5-2 17,-4 2 1,-4 2-1,-4 3 1,0 4-59,0 2 1,0 2 0,0 2-1,1 3-163,2 0 1,0 2-1,3-2 1,2 0-19,1-3 1,4 1 0,2 0 0,0-2-83,3-1 0,1-4 1,2-2-223,2 0 0,3-2 0,5-3 0,2 0 57,4 0 1,2-8-1,1-3 1,0-3 34,0-4 1,0-1 0,0-3-1,0-3-14,0-1 0,-3-10 0,-2 4 0,0-4 24,-3 0 1,2 3 0,0 0 0,-3 3 217,-3 3 1,-1 6 0,-3 6 0,-2 0 339,-1 3 1,-1 4-139,0 2 0,-1 3-126,-2 0 1,-3 10 0,-4 5 0,0 5-16,0 4 1,0 5 0,-1 2 0,0 4-23,1 5 1,-1 1 0,6-1-1,1-4-31,-1-2 1,2-1-1,3-1-62,0-2 1,0-4-1,0-6 1,1-3-60,2 0 1,0-6 0,3 1 0,2-3-19,1-4 1,1-1 0,0-2-1,0-2-130,0-4 0,3-3 1,2-3-1,-1-3 42,1 0 0,-2-2 0,-3 1 0,0-2 177,0-1 1,0 4-1,-1 3 1,-1 2 133,-2 1 0,-3 3 1,1 2 870,0 0-755,-2 2 0,2 7 1,-4 4-1,0 3-113,0 3 0,0 3 0,0-1 0,0 0-80,0-3 0,0 1 1,0 0-1,0-2 25,0-1 0,1-1 1,2 0-32,4 0 1,-1-4 0,0-3 30,2-2 0,1-1 0,1-1 1,0-1-18,0-2 0,-1-3 1,-1-1-1,-2-3-25,2-3 1,-2 1-1,-1 2 1,0-2 22,-3-4 0,2 1 1,0 1-1,-2-1-1076,-1 1 1,-1 2 0,1 0-2245,2 2 3265,-1 1 0,2 4 0,-4 2 0</inkml:trace>
  <inkml:trace contextRef="#ctx0" brushRef="#br0" timeOffset="921">1148 556 8114,'0'6'1460,"1"-2"0,2-4-1059,4 0 1,2 0 0,1-1 0,1-1-263,2-2 0,2-2 1,3 1-1,-3 0-164,0-3 0,1 2 0,-2 0 0,-2-2-163,-1-1 0,-2-1 0,-1 0 36,-2 0 1,-3 0 0,-1 0 124,-4 0 0,-4 4 0,-4 3 0,-1 2 198,-2 1 0,-2 4 0,-2 3 1,3 2-64,0 1 0,4 1 0,-2 2 0,5 3-103,-1 0 0,3-1 0,2-3 0,2 2-22,1-2 1,0 2 0,1-1 0,2-3-95,4-3 1,-1-1-1,0 1 1,2-4-41,1-2 1,4-1 0,1 0 0,-2 0 64,-1 0 0,2-4 0,2-3 0,-1-2 19,1-1 1,-2 0 0,-2-1 0,1-1 52,2-2 1,-1-2 0,-3 2-1,0 2 138,0 1 0,0 1 0,0 1 0,-1 1 107,-2 2 0,1 3 0,-2-1-71,0 0 1,-1 2-1,-3 0-128,2 4 1,-1 1 0,-3 4 0,0 3 51,0 3 0,0 1 0,0-2 0,0 3-55,0 0 0,1-2 0,1 0 0,3-2-14,0-1 1,-1-3 0,2-2-1,2 0-144,1-3 0,1-1 1,0-1-1,0 0-437,0 0 1,3 0 0,1 0-1,-2-1-873,-1-2 1,-1-3 1438,0-4 0,4-4 0,2-2 0</inkml:trace>
  <inkml:trace contextRef="#ctx0" brushRef="#br0" timeOffset="1598">1748 615 8139,'0'4'852,"0"-4"0,3-4 0,3-7-567,3-2 1,0 0 0,7-2 0,2-2 0,1 0-71,1 0 1,0-4 0,0 3 0,-1-3-226,-2-3 0,1-3 0,-2-1 1,1-3-243,-1-3 1,-3-2 0,1 0-1,-1-1-58,1 0 0,-1 1 1,-3 8-1,-1 4 22,-2 3 1,-2 1 0,-3 9 396,2 2 1,-2 2-1,-5 2 1,-4 5-132,-2 5 1,-4 5 0,-1 3-1,1 5 237,-1 4 0,1 4 1,-2 5-1,0 1-62,3 2 1,1 3 0,0 0-1,-1 2-89,-2 1 1,1-1 0,3-1 0,0-3-20,0 0 1,3-6 0,2-6-1,0-2-16,3-1 0,1-3 0,1-2 21,0 0 1,4-6 0,3-6-110,2-2 0,2-1 0,1-1 0,3-2-46,0-4 0,1-3 0,2-2 0,-2-3 70,2 0 1,-3-1 0,-2-1 0,-2 3 32,-1 0 0,0 2 0,0-1 0,-1 2 61,-2 1 0,0 3 819,-3 1-739,-1 3 0,-3 3 0,-1 7 0,-1 2 137,-2 1 1,-2 3 0,2 2-1,2-1 1,1 1 0,1-2 0,0-3 0,0 0-111,0 0 0,0-3 0,1-1 1,2 1-253,4-1 0,2-2 0,1-4 1,0 0-650,0 0 0,3 0 0,1-1 1,-2-2-2706,-1-4 3440,-1-2 0,0-5 0,0-2 0</inkml:trace>
  <inkml:trace contextRef="#ctx0" brushRef="#br0" timeOffset="1721">2240 356 8521,'0'-10'0,"0"0"407,0 0 0,-1 0-497,-2 0 1,1 3 0,-2 2-264,0 0 1,1 2 352,-3 3 0,-1 0 0,-3 0 0</inkml:trace>
  <inkml:trace contextRef="#ctx0" brushRef="#br0" timeOffset="1878">1759 415 8633,'-13'9'0,"-2"-2"0,1-4 2004,-1-2-1855,6-1 0,9 0 0,8 0 0,4 0-535,5 0 0,10-1 0,4-1 0,3-2 386,4 2 0,1-3 0,1-1 0</inkml:trace>
  <inkml:trace contextRef="#ctx0" brushRef="#br0" timeOffset="2521">2178 565 8829,'7'9'0,"-1"-2"564,2-4 1,1-2 0,2-2-197,2-2 0,-1-4 1,2-5-1,0-3 1,2 1 21,0-1 1,2-1 0,-1 1-1,1 1-169,-1-1 0,-3-1 1,-4 1-1,0 1-253,0-1 0,-1-1 0,-2 2 0,-3 3-281,0 3 1,-2 0-269,1 1 0,-2 4 337,-1 3 0,0 7 0,0 7 0,0-2 117,0-1 1,0 3 0,0 2 0,0 1 146,0-1 0,0 1 0,0 2 0,0-1 13,0-2 1,0 0 0,-1 2 0,-2-3 94,-4 0 0,-2-2 0,-2-3 0,-1-1-33,-2-2 1,1 0 0,2-3-1,-1-2 165,-2-1 1,4-1-1,4 0 1,-1-1-227,1-2 0,1 0 0,3-3-53,-2-2 0,1 2 0,4 1 0,2-1-208,4 1 1,2 1-1,1-1 1,1-1 88,2 1 0,0 2 0,2-1 0,1 1-31,-1-1 0,1-2 1,2 1-1,-2 0 207,2-3 1,1-1 0,1-1 0,-1 0 220,-2 0 1,1-1 0,-1-1 0,1-3-75,-1 0 1,-3-1 0,-4-1 0,0 3-163,0 0 0,-1 2 0,-2-1 54,-4 2 0,-3 5-50,-3 3 1,-4 3 0,-5 3 0,-2 5 160,2 4 0,1 1 0,2 3 0,1 1-27,2-1 1,3 1 0,0-3 0,2-1 1,1 1 1,1-6-1,2 2 1,4-2-359,2-2 1,1-2 0,0-4-1,0 0-751,0 0 1,3 0 0,1 0 0,-2-1-863,-1-2 0,-4-3 1808,-1-4 0,1-4 0,3-2 0</inkml:trace>
  <inkml:trace contextRef="#ctx0" brushRef="#br0" timeOffset="3320">2799 346 8126,'7'3'0,"-1"2"0,1 0 0,-1 3 311,-3 1 0,-1 1 490,1 0 0,-1 0 1,1 1-1,-2 1 71,-1 2 0,0-1 1,0-3-286,0 0 0,-1-1 0,-1-1 227,-2-2-906,1-3 0,4 1 0,1-5 0,3-2-606,0-4 1,2-2 0,4-1 0,1 0 47,2 0 0,-1 1 0,-3 1 0,0 3 187,0 0 1,-3 1 0,-1 2 340,2-2 0,-2 2 0,-1 5 252,0 4 1,1-1 0,-1-1 0,-1 1 86,1-1 1,2-2 0,0 0-1,2-2 237,1-1 0,3 0 1,2 0-1,-1-1-384,1-2 0,1 0 0,-2-3 1,-2-2 10,-1-1 0,-4 2 1,-2 1-1,0-2 428,-3-1 0,-1 2-358,-1 1 1,-8 3-1,-2 0 1,-1 2-93,0 1 1,0 4-1,-1 4 1,-2 3-261,2 3 1,2 2 0,2-1 0,3-1-505,0 1 1,2-2 0,3-3 84,0 0 1,4-1 0,3-2 354,2-4 1,1-2 0,0-2 0,0-2 379,0-4 0,0-2 0,0-1 0,0 0 502,0 0 0,-1 3 1,-1 1 1766,-2-2-2008,1-1 1,-1 5 0,-3 4-1,-2 5-93,-1 4 1,-1 7 0,-2 4 0,-4 5-100,-2 4 0,-5 5 0,-3 3 1,-1 1-183,1-1 0,-5 5 0,1-1 0,-2 3-30,-2 4 1,2-3 0,3-2 0,1-3 69,2-3 0,0-1 0,2-6 0,2-5-44,2-6 1,-5-2-1,6-4-38,-1-5 1,4-3 0,3-10-1,1-5-46,-1-5 0,1-8 0,5-5 0,4-4-155,4-5 0,6-9 0,1-1 1,3-2-360,3-4 1,3 5 0,5-4-1,0 6 99,-1 1 1,2 6-1,-5 6 1,1 4 285,-1 6 1,0-3 0,-3 10 0,-2 1-110,-1 3 0,-2 2 0,-1 1 0,-3 1-963,0 2 1287,-2 3 0,-3-5 0,0 2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4:00.265"/>
    </inkml:context>
    <inkml:brush xml:id="br0">
      <inkml:brushProperty name="width" value="0.04295" units="cm"/>
      <inkml:brushProperty name="height" value="0.04295" units="cm"/>
    </inkml:brush>
  </inkml:definitions>
  <inkml:trace contextRef="#ctx0" brushRef="#br0">71 119 8174,'-10'-6'794,"4"2"-604,2 4 0,8-1 1,3-1-1,2-2-192,1 2 1,4 1 0,4 1 0,3 0-4,3 0 0,-1-1 0,-3-1 1,0-2 0,1 1 0,0 3 0,0 0-448,-2 0 0,-5 0 1,-1 0-1,-2 0 452,-1 0 0,-4 0 0,-2 0 0</inkml:trace>
  <inkml:trace contextRef="#ctx0" brushRef="#br0" timeOffset="426">90 129 8180,'-7'-7'0,"1"1"0,2 3 315,-2 0 0,2 2 0,-2 1-132,-2 0 1,2 1 0,1 2 0,-1 4 7,1 2 0,1 2 1,-1 1-158,0 2 1,1 2 0,2-1 0,-2-1 0,2 2-40,1-1 0,1-2 0,0 1-120,0 0 0,0-2 0,1 0-86,2-4 0,3-4 0,4-4 160,0 0 0,0-1 1,1-1-1,1-3-128,2 0 1,2 2 0,-2 0 0,-2 2 131,-1 1 0,-1 1 0,-1 2 165,-2 4 0,0 2 0,-3 2 0,-2 1 70,-1 2 1,-5 0 0,-3-2 0,-2 2-57,-1-2 1,-1-1 0,-1-2-1,-2-1-94,2-2 0,1-2 1,1 1-1,0 0-556,0-3 1,0-1 517,0-1 0,4 0 0,2 0 0</inkml:trace>
  <inkml:trace contextRef="#ctx0" brushRef="#br0" timeOffset="1104">520 190 7945,'-4'-6'-1473,"2"2"1604,-6 4 0,2 0 1,-4 1 198,0 2 1,0 3-1,0 4 1,0 0-85,0 0 1,3 1 0,1 2 0,-1 3 26,1 0 0,-1-1 1,3-3-1,2 2-126,1-2 0,2-2 0,2-2-123,4-2 1,2-3 0,1 0 0,0-2-1,0-1-82,0 0 1,0-4-1,0-3 1,0-2-50,0-1 0,0-3 0,-1-2 0,-2 1-340,-4-1 1,1-1 0,0 1-1,-2 1 272,-1-1 1,-1 2 0,0 3 0,0 0 76,0 0 1,1 0 288,2 0 0,3 1 0,4 2 0,0 4 15,0 2 1,0-2 0,0-1 0,0 2-84,0 1 1,0 1 0,0 0 0,0 1 28,0 2 0,-1 3 0,-1 4-36,-2 0 1,-3 3 0,0 2 0,-3 0-17,-3 3 1,-3-2-1,-4 0-40,0 2 0,3-3 0,2-1 1,0-1-1,2 0-3,-1-5 0,2 2 1,0-4-1,4 0-64,5-3 0,2-2 1,2-1-1,1-1 13,2-2 1,2-3 0,-1-4-17,0 0 0,-2-1 0,0-1 0,-3-3 0,-2 0 14,-2-3 1,-3 0 0,-1 0 0,-3 3-173,-3 0 1,-5-1-1,1 2 1,-5 3-289,1 3-1,1 1 1,1 3 0,0 2-672,0 1 0,1 2 1128,2 2 0,-1 3 0,2 4 0</inkml:trace>
  <inkml:trace contextRef="#ctx0" brushRef="#br0" timeOffset="1424">1121 89 8174,'-3'-7'0,"-2"1"675,0-2-304,2 3 1,-1 2 0,4 6-1,1 4-121,2 2 1,0 1 0,3 1 0,1 1-33,-1 2 0,2 3 0,-1-1-216,2 0 0,-2 1 0,-1-3 0,2-1 0,0 0-10,-1 1 0,0-1 1,-2-3-1373,0 0 1,-1-1-1196,2-2 2575,-3-3 0,1-4 0,-4 0 0</inkml:trace>
  <inkml:trace contextRef="#ctx0" brushRef="#br0" timeOffset="1695">1271 29 8174,'0'-10'103,"0"0"286,0 4 0,-4 3 0,-3 8 0,-2 3-134,-1 5 1,0 8-1,-1-1 1,-2 2-51,-4 2 0,-1-2 1,0 2-1,2-1-64,-2 1 0,2-1 0,1-3 0,0-1-422,3-2 0,1 0 0,2-3 0,1-1-249,2 1 1,2-6-1,-1 2-1414,0-1 1944,2-4 0,7-1 0,2-4 0</inkml:trace>
  <inkml:trace contextRef="#ctx0" brushRef="#br0" timeOffset="1955">1351 270 8428,'7'-1'595,"-1"-2"1,-3 3-45,0 0 1,-2 4 0,-1 7-297,0 2 1,-4-1 0,-3 1 0,-1-1 0,0 0-79,2 2 0,0 2 0,-2-2 0,3-2-450,0-1 0,-1 2 1,2 1-265,2-2 1,-2-1 0,0-1 536,2 0 0,1-4 0,1-2 0</inkml:trace>
  <inkml:trace contextRef="#ctx0" brushRef="#br0" timeOffset="2211">1580 258 8427,'0'-16'145,"0"3"1,3 8-1,2 3 239,0 5 1,-2 8-1,0 0 1,-2 3-120,-1 4 1,-3 0 0,-2 0 0,0-2-296,-3 2 1,2 0 0,0 0 0,-2-3-122,-1 0 1,0 1 0,1-2 0,2-3-89,-2-3 1,2-1-1,1-2 239,0 0 0,-2-2 0,1 1 0</inkml:trace>
  <inkml:trace contextRef="#ctx0" brushRef="#br0" timeOffset="2490">1600 270 6806,'-4'-7'766,"-3"1"1,2-1-158,2-3 1,2 3-423,1 1 1,4 3-1,3 0 1,2 1-1,1 0-215,0-2 1,4 1 0,2 3 0,0 0-213,-3 0 0,1 0 1,0 0 239,-2 0 0,-1 0 0,-1 0 0</inkml:trace>
  <inkml:trace contextRef="#ctx0" brushRef="#br0" timeOffset="2737">1600 339 8393,'-9'7'0,"2"-1"0,0-2 256,3 2 0,1-2 1,4 1-1,2 0 67,4-3 0,5-1 0,3-1 0,-1 0-240,1 0 0,2-3 0,0-2-485,2 0 1,1 1 0,0-1 401,0 0 0,0-7 0,0 1 0</inkml:trace>
  <inkml:trace contextRef="#ctx0" brushRef="#br0" timeOffset="2738">2060 259 8430,'-7'-4'0,"3"-3"153,3-2 0,3 3 1,8 3-1,1 2 115,2 1 1,3-1 0,4-1-1,0-2-332,0 2 0,0 1 0,0 1 1,0 0-265,0 0 0,-3 0 0,-2 0 0,0 0 144,-3 0 184,-1 0 0,-1 0 0,0 0 0</inkml:trace>
  <inkml:trace contextRef="#ctx0" brushRef="#br0" timeOffset="2990">2200 99 8170,'-3'-10'0,"-1"0"738,-3 4 0,4 2-206,-3 4 0,0 4 0,-1 4 0,3 3 0,1 4-82,-1 0 0,0 2 0,2 3 0,-2 0-274,2 0 0,-2 0 0,-1 0 0,1 0-295,-1 0 0,1 0 1,2 0-1,-2-1-1438,2-2 1,-2 0 1556,0-3 0,-3 3 0,1-1 0</inkml:trace>
  <inkml:trace contextRef="#ctx0" brushRef="#br0" timeOffset="4035">2751 169 8277,'-4'-6'789,"2"-2"-704,-2 2 1,5 0 0,2 2-126,4 0 0,3 2 0,2-1 0,3 1 33,0-1 0,-1 1 0,2-2 0,1 1 1,0-2-1,-2 1-18,0-1 1,-2 2 84,-3 3 0,-1-1 0,-1-1 168,-2-2 1,-3 2-15,0 5 0,-6 3 1,-4 5-1,-1 1 46,1 2 1,-1 3 0,0 1 0,-2 3-52,0 3 0,-2-1 1,6-3-1,-1 0 3,1 0 0,0-1 0,-2-2 0,3-3-349,0 0 0,-1-2 0,2 1 0,1-3-630,-1-3 1,2 1-683,-1-1 1449,-2 2 0,3-8 0,-2-2 0</inkml:trace>
  <inkml:trace contextRef="#ctx0" brushRef="#br0" timeOffset="4737">2741 300 8484,'-10'0'-55,"0"0"169,4 0 1,6-1 0,7-1-1,2-2-1,1 2 0,3-2 0,2 0-159,0 2 0,2-3 0,3-1 0,0-1 0,0 2 23,0 0 0,3-1 0,1 1-171,-2 0 0,2 2 0,0-1 124,-2 0 1,-1 1-1,-2-2 1,-1 0-1,-3 2 52,0-1 1,-5 2-1,-5-2 192,0 0 1,-3 2 194,-5-1 0,0 2 0,-3 1 0,-2 0-77,-1 0 1,-1 1-1,0 2-144,0 4 1,0 5-1,1 2 1,2-2-49,4-1 0,2 2 0,1 1 0,0-2-14,0-1 0,1-2 0,2-1 0,3-2 1,0 2 1,6-3-1,-2-2 1,1-2-185,0-1 0,2 0 0,1 0-217,-2 0 0,-2-4 0,-2-3-109,-2-2 0,-3-1 0,0-1 218,-2-2 0,-2 1 1,-1-1-1,-2 2 1,2 1-3,1 0 1,1-3 243,0-1 0,4 1 0,3 4 0,3 2 1,2 3 258,2 0 0,-1 2 0,-2-1-239,2 2 1,-1 1 0,1 1-7,-2 2 1,-2 3 0,-2 4 0,-4 0-23,-2 0 1,-4 3-1,-2 1 1,0-2 185,-3-1 0,0 2 0,0 1 1,3-2-31,0-1 0,-1-1 0,2 0-14,2 0 1,2-4-1,3-3-59,4-2 0,5-1 0,3 0 0,0-1 0,2-2-83,-1-4 0,2-2 0,-1-1 0,1-1-13,-1-2 0,-3 1 1,-5-2-1,-2 1-44,-4-1 1,-2-2 0,-1 2 6,0 2 1,-6 1-1,-4 1 1,-5 1-1,-3 2-103,1 4 1,0 2 0,2 1 0,1 0-793,-1 0 1,2 1 0,3 2 915,0 4 0,0 2 0,0 1 0</inkml:trace>
  <inkml:trace contextRef="#ctx0" brushRef="#br0" timeOffset="4997">3831 98 9421,'-10'-16'2156,"0"3"-2063,0 2 1,4 10-1,3 4 1,2 5-1,1 3 1,0 2 42,0 4 1,3 1 0,2 1 0,0 0 78,3 2-261,1 1-118,1-6 0,-3 1 1,-2-2-182,0 0 1,-2-2 0,-3 0-1,0-2-606,0-1 0,0-3 951,0-1 0,0-3 0,0 1 0</inkml:trace>
  <inkml:trace contextRef="#ctx0" brushRef="#br0" timeOffset="5234">3921 59 8182,'-4'-6'643,"1"2"-174,-3 4 0,-1 2 1,-4 4-1,-2 5 1,-3 2-81,0 2 0,-6 2 1,2 0-1,0 2-385,2 1 0,1 0 1,3-1-1,2-1-35,1-2 0,2 1 0,1 2 0,3-2 31,0-4 0,2 2 0,3 1 0</inkml:trace>
  <inkml:trace contextRef="#ctx0" brushRef="#br0" timeOffset="5568">3980 289 8561,'4'-12'720,"3"2"1,2-1-1,2 7-648,2 2 0,-1 1 0,1 1 0,-2 1 0,-1 1 38,0 2 1,-1 7 0,-2-1 0,-4 2 0,-2 1-56,-1 1 1,-1 2 0,-4-2 0,-3-1-122,-5 1 0,-1-2 0,1 1 59,-4-2 1,1-2 0,1-1 0,0-3 0,3 1 564,1-1-90,1-2-339,4 1 0,6-4 0,8 0 0,3 0-85,3 0 1,3-3 0,0-2-781,2 0 431,1 2 0,0-4 0,0 2 0,0 1-237,0-1 0,0-1 1,-1 1-1,-1 1 542,-2-1 0,1-2 0,3 1 0</inkml:trace>
  <inkml:trace contextRef="#ctx0" brushRef="#br0" timeOffset="6021">4360 250 8404,'0'-6'373,"-1"2"0,-1 6 1,-2 4 127,2 4 1,0 2-1,0-1 1,-2 1-266,2 2 0,-2 2 0,-1-2 0,1-1-265,-1 1 1,-1-2-1,2 1 1,1-2-456,-1-1 1,2 0-1,-2-1-2446,0-2 2930,2-3 0,-2-4 0,4 0 0</inkml:trace>
  <inkml:trace contextRef="#ctx0" brushRef="#br0" timeOffset="6291">4360 280 8734,'0'-10'377,"0"0"0,4 0 0,3 1 1,3 1-221,3 2 1,0 3 0,3-1 0,1 1-257,-1-1 1,1 1-1,-3 3 99,-2 0 0,-1 0 0,-1 0 0</inkml:trace>
  <inkml:trace contextRef="#ctx0" brushRef="#br0" timeOffset="6453">4291 329 9384,'-16'0'1154,"3"0"-875,6 0 1,7 0 0,7 0 0,3 0 222,3 0 1,3 0 0,4 0 0,1 0-367,2 0 1,3 0 0,4 0 0,-1 0-137,-2 0 0,6-4 0,-2-2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20.515"/>
    </inkml:context>
    <inkml:brush xml:id="br0">
      <inkml:brushProperty name="width" value="0.04295" units="cm"/>
      <inkml:brushProperty name="height" value="0.04295" units="cm"/>
    </inkml:brush>
  </inkml:definitions>
  <inkml:trace contextRef="#ctx0" brushRef="#br0">240 160 9163,'-4'-10'0,"-3"0"2823,-2 0-2217,3 0 0,2 10 0,4 6 0,1 6-166,2 3 1,-1 2-1,1 3 1,-2 0-267,-1 0 1,3 3 0,1 1 0,-2-2-638,-1-1 1,-1-2 0,-1-1 0,-1-3-396,-2 0 1,1 1-1,3-2-3222,0-2 4080,0-5 0,4-7 0,2-6 0</inkml:trace>
  <inkml:trace contextRef="#ctx0" brushRef="#br0" timeOffset="347">281 221 8573,'-11'0'-163,"-2"0"0,1 0 0,-1 1 0,2 1 1,1 3 40,0 0 1,0 2-1,0 3 110,0 0 0,0 0 0,1 0 0,1 0 57,2 0 1,3-3-1054,0-1 355,-2 1 653,3-1 0,-2 2 0,4-2 0</inkml:trace>
  <inkml:trace contextRef="#ctx0" brushRef="#br0" timeOffset="348">121 341 8573,'-6'-1'249,"3"-2"0,2 0 1,1-3-1,0-2 370,0-1 1,4 0 0,4 1 0,3 2-334,3-2 1,3-1 0,0-1 0,2 1-909,1 2 0,0 0 1,-1 2 437,-2 0 1,0 1 183,-3-2 0,3-1 0,-1-3 0</inkml:trace>
  <inkml:trace contextRef="#ctx0" brushRef="#br0" timeOffset="647">380 50 9136,'-13'6'0,"-2"-3"0,0-2 1713,-3-1-1481,3 0 1,-3 0 0,0 1 0,-3 2 275,-3 4 1,-2 3 0,1 3-65,0 4 1,2 5 0,0 3 0,2 1-141,1 6 0,4-5 0,3 4 0,2 1-495,1-1 1,4-4-1,3 3 1,2-4 0,2-4-135,2-2 1,4 1-1,6-8-185,4-5 0,8 1 0,3-6 0,7-5 0,3-4-115,3-6 0,4-5 1,-1-6 387,-2-4 0,-4 1 1,-3 0-1,-1-3 1,-6-2 520,-3-3 0,-10-2 0,-5 1-68,-5 0 1,-6 2-1,-7 0 1,-9 3-1,-8 3-17,-7 4 0,-5 8 0,-6 5 0,-3 5-41,0 4 1,-4 9 0,4 3-159,-2 3 0,7-1 0,-8 1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3:19.436"/>
    </inkml:context>
    <inkml:brush xml:id="br0">
      <inkml:brushProperty name="width" value="0.04295" units="cm"/>
      <inkml:brushProperty name="height" value="0.04295" units="cm"/>
    </inkml:brush>
  </inkml:definitions>
  <inkml:trace contextRef="#ctx0" brushRef="#br0">208 140 8784,'0'-7'800,"0"1"0,0 5 1,0 1-1,0 5-428,0 4 0,3 1 0,2 1-232,0 2 0,-1 0 0,1 2 0,1 0-293,-1-3 1,-1-1 0,2-1 0,1 0 0,0-1-97,-1-2 1,-2 0 0,2-3-864,2-2 1,-2-1 0,-1-2 0,1-2 1111,-1-4 0,-2-2 0,5-10 0,-2-2 0</inkml:trace>
  <inkml:trace contextRef="#ctx0" brushRef="#br0" timeOffset="152">338 151 7705,'0'-10'-214,"-1"6"1,-1 4 1184,-2 5 0,-3 4 0,0 1 1,-1 0-690,1 0 0,-1 3 0,2 1 0,-1-1-5,1 1 0,3-2 0,-1 1 0,1-2-1400,-1-1 0,-2 0 0,2 0 1123,2 0 0,-3 4 0,-1 2 0</inkml:trace>
  <inkml:trace contextRef="#ctx0" brushRef="#br0" timeOffset="488">187 300 8886,'-6'-10'284,"3"0"0,3 3 1,5 1-1,3-1 47,5 1 0,4-1 0,0 2-812,2 0 0,1 1 0,-1-2 0,-1-2 481,-2-1 0,-3-1 0,1 0 0</inkml:trace>
  <inkml:trace contextRef="#ctx0" brushRef="#br0" timeOffset="676">378 0 8573,'-14'0'244,"-2"0"1,-4 0 0,0 0 403,0 0 1,-3 0 0,-3 2-1,-1 4-2,0 4 0,-4 6 1,5 2-1,-1 3-290,1 3 0,5 7 0,1-1 0,5 1-343,4 0 0,5 2 0,4 1 0,4-3-332,5-3 1,6-1 0,5-4 0,4-3 125,5-3 0,5-6 0,3-1 1,0-5-495,3-4 1,1-2 0,1-4 0,-1-3 393,-2-5 0,-3-4 0,-5-1 0,-2-4 124,-4-5 1,-4-4-1,-5-1 1,-5 0 192,-3 0 1,-7-4 0,-7 0 0,-4 2-138,-5 4 0,-3 8 0,-5 10 0,-3 4 113,-5 5 0,-9 2 0,1 1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2:49.485"/>
    </inkml:context>
    <inkml:brush xml:id="br0">
      <inkml:brushProperty name="width" value="0.04295" units="cm"/>
      <inkml:brushProperty name="height" value="0.04295" units="cm"/>
    </inkml:brush>
  </inkml:definitions>
  <inkml:trace contextRef="#ctx0" brushRef="#br0">110 79 7853,'-1'6'1030,"-2"-3"-542,1-6 1,-1 1-263,6-1 1,0 6 0,2 4 0,1 2 0,-1 2 236,3 2 1,1 0-352,1 3 0,-3 1 1,-1 3-1,2 0 1,1 0 144,1 0-390,0 0 0,0-1 0,-1-1 22,-2-2 0,1-2 0,-2 1 1,1 0-220,-1-3 1,0-1-1,2-1-1122,-2 0 0,-2-3-228,2-1 1680,-3-3 0,1 1 0,-4-4 0</inkml:trace>
  <inkml:trace contextRef="#ctx0" brushRef="#br0" timeOffset="349">310 59 7853,'-6'0'433,"-1"1"1,2 2-1,0 4 1,-3 3 105,-1 3 1,-1 3-1,-1 4-362,-2 0 1,-3 3-1,-4 2 1,0-1 16,0 1 0,0-2 0,1-3 1,1 0-1,2-1-117,-2-2 1,3-2 0,2-3 0,2 1-695,1-5 0,3 2 0,2-3-2150,0 2 1189,2-3 1578,3-2 0,4-4 0,2 0 0</inkml:trace>
  <inkml:trace contextRef="#ctx0" brushRef="#br0" timeOffset="801">471 388 7853,'0'-7'665,"0"1"-295,-4 3 0,1-1 21,-3 4 1,2 4 0,-1 3 6,0 2 1,-1 2-1,1 1 1,1 3-93,-1 0 0,-1-2 0,2 1-230,2 0 0,0-1 0,0 2 0,-2 0 0,2-3-568,1-1 1,1-4 0,-1-1-898,-2 2 0,1 1 139,-1 1 0,3-6 1250,3-4 0,3-4 0,4-6 0</inkml:trace>
  <inkml:trace contextRef="#ctx0" brushRef="#br0" timeOffset="1056">641 350 7855,'0'-6'958,"0"11"0,0 7 0,0 4-608,0 0 1,0 1-1,0 3 1,0-1-1,-1-1-397,-2-2 1,0 0-1,-2 2-279,0-2 1,-1-3 0,1 0 0,1-2 0,-1-1-2333,3 0 2658,-3-4 0,3-6 0,-2-6 0</inkml:trace>
  <inkml:trace contextRef="#ctx0" brushRef="#br0" timeOffset="1311">650 338 8314,'-3'-7'0,"-2"2"416,0 0 0,2 1 0,-1 2 605,0-2-590,2 1 0,2 3 0,8 0-310,4 0 0,1 0 1,3 0-1,2 0 53,1 0 1,1 0 0,0 0 0,0 0-559,0 0 0,-3 0 1,-2 0-1,0 0-4238,-3 0 4622,-1 0 0,-1 0 0,0 0 0</inkml:trace>
  <inkml:trace contextRef="#ctx0" brushRef="#br0" timeOffset="1538">631 470 7853,'-10'0'1357,"6"0"-985,4 0 0,5 1 0,7 1 1,3 2-1,0-2-304,3-1 0,1-1 0,1 0 1,0-1-469,0-2 0,0 1 1,-1-2-1,-1 1-128,-2-1 1,-2 1 527,2 3 0,1-4 0,3-2 0</inkml:trace>
  <inkml:trace contextRef="#ctx0" brushRef="#br0" timeOffset="1779">1199 310 7495,'-10'-3'595,"0"-1"1,4 0 0,4 2 12,4-2 0,2 1 0,5 3-461,2 0 0,5-1 0,1-1 1,3-2-1,2 2-260,2 1 0,2 0 1,-2-1-1,-2-2-359,-1 2 0,1 0 0,-1 0 1,-3-2-598,-2 2 0,0 1 1069,-2 1 0,-1-9 0,-3-2 0</inkml:trace>
  <inkml:trace contextRef="#ctx0" brushRef="#br0" timeOffset="2027">1399 120 8098,'-10'0'879,"3"0"0,2 1 0,0 2-433,3 4 1,1 3 0,1 3 0,-1 3 47,-2 0 1,0 2 0,-2-1 0,-1 2-504,1 1 0,-1 0 1,-2 0-1,2 0-787,-2 0 1,2 0-1,1-1 1,0-1 69,3-2 0,-2-3 0,0 0 0,2-2 726,1-1 0,1-4 0,0-2 0</inkml:trace>
  <inkml:trace contextRef="#ctx0" brushRef="#br0" timeOffset="2296">1840 9 7853,'0'-6'1134,"0"3"0,0 6 1,1 5-284,2 4 0,2 4-635,2 4 1,0 0 0,-2 0 0,0-1-20,3-2 0,-2 4 0,0-4-64,2 1 1,-2-1-1,-1 1-348,0-2 1,1-3-481,-2 0 0,2-2-2417,-2-1 78,3-4 3034,-5-2 0,2-8 0,-4-2 0</inkml:trace>
  <inkml:trace contextRef="#ctx0" brushRef="#br0" timeOffset="2541">2030 9 7853,'-10'0'1005,"0"0"0,0 4 1,0 3-1,0 3-498,0 3 0,-3 3 1,-2 4-1,0 1-255,-3 2 0,-4-1 0,-2 2 1,3-1-221,3 1 0,0 1 1,2-3-1,0 0-419,3 0 1,3-3-1,2-4 1,3 0-1012,0-3 1,2-1 0,3-1 4,0 0 0,4-4 1393,3-3 0,11-2 0,3-1 0</inkml:trace>
  <inkml:trace contextRef="#ctx0" brushRef="#br0" timeOffset="3048">2091 340 7853,'-3'-10'-243,"-1"0"411,2 0 1,2 0 0,3 0-1,3 0 232,0 0 0,2 1 0,-1 1-124,2 2 0,1-1 1,0-2-1,0 2 0,0 3 12,0 0 1,3 2 0,1-1-150,-2 2 1,-2 5-1,-3 3 1,-4 2-147,-2 1 0,-1 1 0,-1 2 1,-2 3-246,-4 0 0,-5 1 1,-3-2 219,0 0 1,1 1 0,-1 2-1,-1-3 1,2 0 64,-1-3 0,2-1 0,3-1 9,0 0 1,1-3 0,1-2 0,3 1 767,0-1-738,2-2 1,7 1 0,3-4-1,2 0-31,1 0 0,0 0 1,1 0-1,1 0-11,2 0 1,-1-3 0,-2-1-1,1 2-265,2 1 1,-1 1 0,-3 0 0,0 0-613,0 0 0,0 0 1,0 0-1,0 0-291,0 0 0,0 0 1138,0 0 0,0-4 0,0-2 0</inkml:trace>
  <inkml:trace contextRef="#ctx0" brushRef="#br0" timeOffset="3337">2549 220 7853,'-6'-1'918,"3"-2"0,2 3 0,1 0-439,0 5 1,0 5 0,0 3-1,-1 3 1,-2 2-100,-4 2 1,1-6 0,1 6-205,0-1 0,-2 0 1,1 0-1,-1-1-108,1-2 0,2-3 0,-1 0-1678,0-2 1,2-1 36,3 0 0,0-6 0,0-4 1573,0-5 0,4-4 0,2-1 0</inkml:trace>
  <inkml:trace contextRef="#ctx0" brushRef="#br0" timeOffset="3596">2551 239 7853,'-4'-6'772,"2"-2"290,-1 1 0,3-1-721,3 1 0,3 3 1,4 4-1,1 0 0,1 0-307,2 0 1,2 0-1,-2 0 1,-2 0-920,-1 0 1,-1 0-1,-1 1-1526,-2 2 2411,-3-1 0,-4 6 0,0-2 0</inkml:trace>
  <inkml:trace contextRef="#ctx0" brushRef="#br0" timeOffset="3802">2480 399 7853,'-4'0'0,"4"-1"613,5-2 1,5 0 0,3-3 107,4-2 0,2 2 0,1 0 0,0-1-705,0 1 0,-1-1 0,-2 3 1,-4 1-2947,-2-1 2930,-1 2 0,-13 2 0,-4 6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2:07.004"/>
    </inkml:context>
    <inkml:brush xml:id="br0">
      <inkml:brushProperty name="width" value="0.04295" units="cm"/>
      <inkml:brushProperty name="height" value="0.04295" units="cm"/>
    </inkml:brush>
  </inkml:definitions>
  <inkml:trace contextRef="#ctx0" brushRef="#br0">55 190 7683,'-1'6'-262,"-2"-3"1,-3-2-1,-3-2 987,2-2 0,-1 1-336,1-1 0,1 2-51,0 1 0,5 0-233,1 0 0,1 0 0,6 0 0,3 0-70,3 0 0,4 0 1,0 0-1,3 0-119,3 0 1,2 0 0,4 0 0,1 0 81,4 0 0,4 0 0,4 0 1,3 0-55,1 0 1,9-1-1,-4-1 1,3-3 3,4 0 0,8-1 0,4-2 0,3 2 38,6-2 1,4-1 0,4 0 0,5 1 33,3 2 1,-45 3 0,1 0 0,48-5 0,-1 3 56,1 0 0,0-1 0,-7 2 0,0 1 56,0-1 1,-6 2 0,-4-2 0,-8 1-37,-6-1 0,1 0 0,-13 2 1,-2-3-2,-5 0 1,-9-1 0,-7-1 0,-3 3-78,-3 0 0,-4 1 0,-6-2-1023,-4 0 432,-6-2 0,-7 5 0,-8-1 1,-4 2-1006,-5 1 1577,-6 0 0,1 0 0,-2 0 0</inkml:trace>
  <inkml:trace contextRef="#ctx0" brushRef="#br0" timeOffset="1529">205 469 8196,'0'-7'-60,"-1"1"802,-2-2-460,1 3 0,-2 5 0,4 7 1,-1 2 161,-2 1 1,1 3 0,-1 1 0,2 2-410,1-2 0,-3 3 0,-1-1 1,1 1-87,-1-1 0,1-2 0,-2 1 0,0 0 74,3-3 1,-2-1 0,0-1 0,2 0-1103,1 0 0,0 0 49,-2 0 0,1-6 0,-1-4 1030,2-5 0,-3-8 0,-2-3 0</inkml:trace>
  <inkml:trace contextRef="#ctx0" brushRef="#br0" timeOffset="2757">125 509 6461,'6'-10'890,"-3"0"1,-1 4-490,1 3 0,-1 3-227,1 3 0,-2 3 0,-1 4 0,0 0-65,0 0 1,0 3-1,0 2 1,0-1-1,0 1 0,0 2 1,0 0-1,0 1-125,0-1 0,0 0 1,-1-2-1,-1-1-64,-2 1 1,1-2 0,3-3-1,0 0 25,0 0 0,0-3 44,0-1 0,1-5 18,2-1 1,0-4 0,3-7 0,2-1 10,1-2 1,0-3-1,-1 1 1,-2-1 15,2 1 1,0 2 0,0-1 0,-2 0 11,2 3 0,1-2 0,1 0 0,-1 2 114,-2 1 0,0 4-79,-3 1 22,3-1 1,-2 0 154,2 1-242,-3 3 0,-4 0 0,0 6 0,0 4 0,0 2 28,0 1 0,0 3 0,0 2-33,0 0 1,0 1 0,0 2 0,0-3 0,0 0 0,0 1 1,0-2-1,1-3 47,2-3 0,0-1 1,3-3 76,2-2 1,1-1 0,1-2-1,0-2 2,0-4 0,0-3 1,1-2-1,0-3-93,-1 0 0,5-1 0,-8-2 0,0 2 12,-1-2 1,0 2 0,-2 0-1,-2-1-546,-1 1 0,-1 2 1,0 4-1898,0 0 1502,-4 4 1,1 2 0,-2 5 883,0 2 0,2 3 0,3 4 0</inkml:trace>
  <inkml:trace contextRef="#ctx0" brushRef="#br0" timeOffset="3352">516 629 8553,'-10'0'693,"4"0"0,2-1-409,4-2 0,4 1 1,3-2-1,2 1-178,1-1 0,0-2 0,1 1 0,1 1-218,2-1 0,0-1 0,-2 1 1,2 1-21,-2-1 0,-4-1 0,-3 1 0,1 1 24,-1-1 0,-2 1 153,0 1 1,-8 1 0,-3-1 31,-5 2 0,-1 1 0,2 1 1,-2 1 48,2 2 0,1 2 1,1-1-1,0 0-33,0 3 1,1 1 0,2 1-1,4 0-65,2 0 1,1 0-1,0 0-87,0 0 0,1 0 1,1 0-1,3-1 40,0-2 0,2 0 0,3-3 0,1-1 13,2 1 0,-1-2 1,2 1-1,-1-3-3,1-3 1,0-2 0,-2-3 0,3 2-27,0-2 0,-1-2 0,1-2 0,0-2 42,-3 2 1,-1 0 0,-1 0 0,0-2 52,0 2 1,-3 2 0,-2 2 0,0 2 500,-3-2-425,-1 3 1,-5 1 0,-3 4-93,-2 0 0,-1 4 0,0 3 0,1 2 4,2 1 0,0 0 0,2 0 1,1 0 58,-1 0 1,2 0 0,3 0-43,0 0 0,0-3 0,1-2 0,2 0-181,4-3 1,2-1 0,2-1-1,1 0-330,2 0 0,2 0 0,-1-1 1,-1-2-372,1-4 1,-2 1-1,-4 0 1,-2-2-173,-4-1 1,-2-2 988,-1-2 0,0-3 0,0-4 0</inkml:trace>
  <inkml:trace contextRef="#ctx0" brushRef="#br0" timeOffset="3523">866 479 8196,'-7'-3'-511,"1"-1"1,2 1-647,-2 3 1157,-1 0 0,1 0 0,2 0 0</inkml:trace>
  <inkml:trace contextRef="#ctx0" brushRef="#br0" timeOffset="4399">1045 540 8861,'-10'0'0,"0"1"337,0 2 0,0-1 0,0 2 0,0-1-236,0 1 0,-3 3 0,-1 0-46,2 2 1,1-1 0,1 0 0,1 0-1,2 0-278,4 1 1,2 0-7,1 1 0,1-4 0,2-3 122,4-2 1,5-1 0,2 0 0,-2 0-167,-1 0 0,-1 0 0,0 0 307,0 0 1,-3 1 0,-2 2 0,0 5 10,-3 4 1,-4 4 0,-3 4 0,0 1 173,-3 2 1,-4 2-1,-3 3 1,1-3-159,-1 0 1,-2 1-1,0-3 1,-1-5-81,1-3 0,3-4 0,4-1 0,0-1-77,0-2 1,1-4-50,2-6 0,4-4 1,8-6-1,5-3-113,5 0 1,4-6 0,2 1 0,1-2 2,2-2 1,3-6 0,0 0 0,1-2 73,-1-2 0,4-1 0,-2 1 0,1 1 181,2-1 0,-1 2 0,-4 3 0,-5 1 0,-4 2 0,-4 6 0,-4 5 0,0-2 0,-4 3 0,-3 2 0,-2 2 0,-2 1 8,-2 0 1,-3 0 0,-4 1 297,0 2 0,0 3 0,0 4-52,0 0 1,-2 6 0,0 4 0,0 5 134,0 4 0,1 2 0,2 2 0,1 3 51,1 0 0,-4 2 1,5-2-1,-1 1-259,1-1 1,0-5 0,-2 1-1,3-5-149,0 1 1,2-3 0,2-2-124,-2-2 114,1-5 1,2-3-1,7-6 1,2-4-309,1-2 0,1-5 0,1-3 0,2-1-326,-2 1 1,-2 3 0,-2 4 170,-2 0 474,-3 0 0,1 9 1,-4 4-1,0 5 60,0 2 0,0 3 1,0 1-1,0-2 184,0-1 0,4-1 0,3-1 0,2-1-372,1-2 1,0-3-1,0 0 1,0-2-223,0-1 1,3 0-1,2-1 1,-1-2 33,1-4 0,-2-2 0,-3-1 0,0-1 97,0-2 0,-1 0 1,-2-3-1,-3-1 263,0 1 0,-2-6 0,1 2 0,-1-1 14,1 0 0,-1-2 1,1-1-1,-2 2 8,-1 1 0,3 5 0,1 3 1650,-2 2-1428,-1 5 0,-1 6 0,0 8 0,0 4-49,0 5 1,-3 2-1,-2 1 1,0 0-86,-3 0 0,0 0 0,0 0 0,3-1-136,0-2 0,-1 0 0,2-3-274,2-2 1,1 2-1,2-1-1688,2-5 1,3-2 1909,4-6 0,0-4 0,0-2 0</inkml:trace>
  <inkml:trace contextRef="#ctx0" brushRef="#br0" timeOffset="4585">1295 529 8196,'-10'0'841,"0"0"0,6-1 0,4-1-874,5-2 0,7-2 0,3 2 1,1 1 118,6-1 0,2-2 0,5-3 1,-1 1-701,-2 2 614,-3 3 0,1-5 0,-4 2 0</inkml:trace>
  <inkml:trace contextRef="#ctx0" brushRef="#br0" timeOffset="5117">1846 339 8454,'-1'-9'0,"-1"1"165,-2 2 0,-3 5 0,1 1 83,0 5 0,-1 5 0,2 3 0,0 4 110,-3 2 1,2 4-1,0 2 1,-1-1-267,1 1 1,-1-2 0,2-3 0,1-1-6,-1-2 0,-1-3 0,1-4-150,0 0-70,2 0 1,2-6 0,7-4 0,2-5-68,3-4 1,4-4 0,0 0 0,-1 3 58,1 3 0,1 1 1,-2-1-1,-2 4 160,-1 2 1,-1 2 0,-1 2-14,-2 4 1,-4 2 0,-5 1 0,-3 0 240,0 0 0,-5 0 0,-4 0 1,1-1-100,-1-2 1,2 0 0,-1-2-1,2-1-1130,1 1 0,3-2-411,1-3 0,3-1 1393,0-2 0,11-7 0,3-6 0</inkml:trace>
  <inkml:trace contextRef="#ctx0" brushRef="#br0" timeOffset="5655">2176 499 8196,'6'-4'570,"-3"1"0,-6-2-114,-4 0 1,-2 2-1,-2 4 1,-1 2-25,-2 4 1,0-1-1,2 0 1,-2 2-78,2 1 1,1 1 0,2 0-395,2 0 1,3-3 0,5-2 0,2 0 0,5-3-366,4-1 0,1-1 0,3 0 0,2-1 0,1-2-625,1-4 811,-4-2 1,-2 2-246,-4 1 0,-1-1 0,-1-2-142,-2 2 0,-5 3 700,-1 4 1,-1 0-1,-5 0 1,-2 1 0,-2 2 580,-3 4 0,1 2-446,-1 1 0,8-1 1,5-2-258,5-4 1,5-2 0,3-1 0,3 0-207,0 0 1,5-3-1,-4-2 1,1 0-22,1-3 0,-1-4 0,-1-2 0,-3 1 176,0-1 0,-2-1 0,0-3 0,-3 2 122,-3-2 0,-3-4 0,0-3 1,-2 1 262,-1-1 1,0 0 0,1 4 0,1 3 1288,2 2-1318,-1 3 0,-4 7 0,-1 5 0,-3 7 43,0 7 1,-2 5 0,-3 3 0,1 1-149,2 2 0,-1 0 1,2-2-1,-1 2-300,1-2 1,3-1 0,-1-1 0,1-1-252,-1-2 0,1 0 1,3-3-1,1-2-245,2-1 1,0-2-1,4-2 1,3-4-1992,3-2 2614,4-1 0,-5 0 0,2 0 0</inkml:trace>
  <inkml:trace contextRef="#ctx0" brushRef="#br0" timeOffset="5996">2606 460 8290,'6'-4'266,"-3"-3"1,-5-2 0,-3 0 0,0 2 69,-3 4 0,-1 2 1,-2 1-1,-1 1 151,-2 2 1,-2 3-1,1 4 1,0 0-270,-3 0 0,3 3 1,2 1-1,3-2-94,3-1 0,3-1 0,4 0-229,0 0 0,1-4 1,2-3-1,4-2-213,2-1 0,4 0 1,1 0-1,-1-1-41,1-2 1,-2-3 0,1-4 0,-2 0 94,-1 0 0,0 0 3,0 0 374,-4 0 1,-2 3 871,-4 1-575,0 3-116,0-1 0,-1 4-163,-2 0 1,0 4 0,-2 3 0,0 2-91,3 1 0,1-3 0,1-1 0,0 2-573,0 1 1,0-2 0,1-1-1689,2 2 1,0-3 2219,3-2 0,1-2 0,3-1 0</inkml:trace>
  <inkml:trace contextRef="#ctx0" brushRef="#br0" timeOffset="6317">2646 489 8451,'3'-10'0,"2"0"0,0 0 343,3 0 0,0 3 1,0 2-1,-2 0 24,2 3 0,1 1 0,0 2 0,-1 1-89,-2 2 0,0 3 0,1 0 0,-4 3-238,-2 3 1,-1-1 0,0 1 0,-1-2-31,-2-1 1,-3-1-1,-4-1 1,0-3 158,0 0-228,0 2-50,4-5 1,2 1-1,5-6-31,2-4 1,6-2 0,6-2 0,-1-1 34,1-2 0,1 1 1,-1 3-1,-1 0 162,1 0 1,-2 4 0,-3 2 0,0 1 208,0-1 1,-4 2 0,-3 5-126,-2 4 0,-1-1 1,0 0-1,0 2-610,0 1 1,-1 1 0,-1 0-495,-2 0 1,1-3-1872,3-1 2834,0 1 0,4-6 0,2-2 0</inkml:trace>
  <inkml:trace contextRef="#ctx0" brushRef="#br0" timeOffset="6700">3075 469 8196,'9'-8'0,"-1"0"0,-3 0 0,0 0 1065,-3-1 0,-1 0-259,-1-1 0,-1 4 1,-2 3-1,-4 2-552,-2 1 0,-1 1 0,-1 2 1,-1 4-164,-2 2 0,1 1 0,4 0 0,1 0 162,2 0 0,3 1 0,0 1-595,2 2 1,1-1 0,1-3-234,2 0 1,3-3 0,4-2 0,1 0 250,2-3 1,-1-1-1,2-2 1,0-1-1,3-3 18,2 0 0,-2-2 0,-2-3 141,0 0 0,-2 0 346,-3 0 1,0-1 0,0-1 10,0-2 1,-3 1 0,-2 3 168,0 0 0,-3 1 22,-5 2 0,0 3 0,-3 4 0,-2 0-163,-1 0 1,0 4 0,2 3 0,4 2-112,2 1 0,1-3 1,0-1-1,1 1-346,2-1 0,2 2 1,3-2-1,-2 1-542,2-1 0,1-3 0,1 0 0,-1-1-2336,-2 1 3115,1-1 0,-6-2 0,2-6 0</inkml:trace>
  <inkml:trace contextRef="#ctx0" brushRef="#br0" timeOffset="6877">3265 389 8196,'0'-10'-103,"0"0"1,0 0-1,0 0 1</inkml:trace>
  <inkml:trace contextRef="#ctx0" brushRef="#br0" timeOffset="7532">3425 399 8196,'6'4'145,"-3"3"0,-2 2 1,-1 1-1,0 0 151,0 0 0,-1 0 0,-1 0 116,-2 0 0,-3-3 0,0-1 513,-2 2-992,3-3 1,6-5 0,7-7-188,2-2 0,3-1 1,0 0-1,-2 0-430,-1 0 1,2 1-1,-4 1-1427,2 2 2161,1 3 0,-1 0 0,-2 6 245,-4 4 1,-1 2 0,1 0 46,4-2 0,2-3 0,2-3 0,2 1 30,4 2 1,2-1 0,2-3 0,0-1-359,-1-2 0,1 1 1,-7-2-1,-2 0 1,-1-3 0,-2 1 0,-2 0 94,-4-2 0,-4 0 0,-5 1 13,-4 4 1,-2 2-1,2 1 1,0 1-59,0 2 0,0 0-72,0 3 0,3 1 1,1 3-245,-2 0 1,3 0 0,2 0-105,2 0 1,1-3 0,0-1-123,0 2 1,4-3 151,3-2 1,2-2-1,1-1 1,0 0 189,0 0 0,-3-4 0,-1-3 432,2-2 1,0-1 0,0 1 1206,-2 2-703,-3-1 0,1 8 1,-4 1-182,0 8 1,-1 4 0,-1 6 0,-2 0-322,2 2 0,-2 8 0,-1 0 0,0 2-256,-3 4 0,-1 3 0,-1 1 1,0-1-96,0-2 0,-3-3 0,-2-1 0,1-4-220,-1-5 0,-1-3 0,1-3 0,1-4 55,-1-2 0,-1-5 1,2-3-1,2-2 58,1-1 1,1-6 0,1-4 0,2-4 56,4-2 0,-1-6 0,1 0 0,5-5 78,3-4 1,5-5-1,5-1 1,3-1-191,5 1 1,8 3 0,0 5 0,3 4-117,4 5 1,0 4 0,0 6 0,-3 0-13,0 0 0,-2 4 0,-4 3 0,-2 1-1618,-4-1 1961,-2 1 0,-5-6 0,-2 2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1:41.004"/>
    </inkml:context>
    <inkml:brush xml:id="br0">
      <inkml:brushProperty name="width" value="0.04295" units="cm"/>
      <inkml:brushProperty name="height" value="0.04295" units="cm"/>
    </inkml:brush>
  </inkml:definitions>
  <inkml:trace contextRef="#ctx0" brushRef="#br0">0 420 7519,'7'0'512,"-2"-1"-621,0-2 1,2 1 0,0-2 208,2 0 1,1 2-1,0-1-39,0 2 1,-2 1 0,1 0 0,2 0 0,0 0-15,0 0 1,-1 0-1,1 0 1,1 0-45,2 0 1,0 0 0,-2 0 0,2 0 3,-2 0 0,-1 0 0,0 0 0,1 0 30,2 0 1,2 0 0,-1 0 0,-1 0 26,1 0 0,1 0 0,-1 0 0,-1 0-34,1 0 1,1-1-1,-1-1 1,-1-2-4,1 2 0,1 1 1,-1 1-1,-1 0 8,1 0 0,1 0 0,-1-1 1,-1-1-23,1-2 0,1 1 1,-1 3-1,-1 0 9,1 0 0,-1 0 0,-2 0 0,2 0-25,-2 0 0,2 0 0,1 0 1,-1 0-6,1 0 0,-1 0 0,-2 0 0,3 0 9,0 0 0,-2 0 0,1 0 0,-1 0-14,1 0 1,2 0-1,-1 0 1,-1 0 9,1 0 1,1 0-1,-1 0 1,-1 0 2,1 0 0,1 0 0,-1 0 0,0 0 0,3 0 0,0 0 0,0 0 0,-2 0 37,2 0 0,-2-1 0,0-1 0,2-2 48,1 2 0,0 1 0,-1 0 1,-2-1-72,2-2 0,1 1 0,1 3 1,0 0-26,0 0 1,0 0 0,-1 0 0,-1 0 11,-2 0 0,1 0 0,3-1 0,0-1-42,0-2 0,0 1 0,0 3 0,0 0 48,0 0 0,3-3 1,1-1-1,-2 2 12,-1 1 1,2 1-15,1 0 1,0-1 0,-1-2 0,-1 1 0,2-1 1,-1 2-21,1 1 1,-1-3 0,-2-1 0,1 2-12,2 1 0,2-2 0,-1-1 1,-1 2 18,1 1 1,1-2-1,-1-1 1,-1 1-1,1-1 1,1 2 0,-2-1 0,-2 1 4,-1-1 1,1 1 0,0-1-1,-2 1 38,-1-1 0,2 1 0,-4-1 0,2 1 10,1-1 1,-3 1 0,-1-1 0,2 1-20,1-1 1,-2 1 0,-1-1 0,1 1-1,-1-1 0,5 1 0,-2-2 0,1 1-44,2-1 0,0 1 0,-2 3 0,0-1-6,0-2 0,-1 1 0,0-1 0,-1 2 19,-1 1 0,7 0 0,-7-1 0,1-1 14,1-2 0,-1 1 0,0 3 0,-2-1-4,2-2 1,1 1-1,1-2 1,-1 1 11,-2-1 1,1 1-1,-1 2 1,2-1-17,1-2 0,-1 1 0,-1 3 0,-2-1-23,2-2 0,-2 1 0,0-1 0,1 2-6,-1 1 0,2 0 1,-2 0-1,1 0 14,-1 0 1,0-3 0,2-1 0,-2 2 57,2 1 1,-2 1-1,0-1 1,1-1-15,-1-2 1,1 1 0,-3 3 0,-1-1 7,1-2 1,-1 1 0,2-1 0,1 2-22,-1 1 1,-2-3 0,1-1 0,-1 1 13,1-1 1,2 2 0,-1-1-1,-1 2-8,1 1 0,1-3 0,-1-1 1,0 2-19,3 1 1,1-2 0,1-1 0,0 2 1,0 1 1,0 1-1,-1 0 1,-1 0-19,-2 0 1,0-3-1,2-1 1,-3 2-8,0 1 0,1 1 0,-2 0 0,-2 0 49,-1 0 0,-1-3 0,0-1 0,0 2 18,0 1 0,3-2 1,1-1-1,-1 1-37,1-1 1,-1 2 0,2-1 0,1 2-40,-1 1 1,-1 0 0,1 0-1,0 0 1,-3 0 0,2-3 0,0-1 1,-2 2 26,-1 1 1,2 1 0,1 0 0,-2 0 53,-1 0 1,-1-1 0,0-1 84,0-2 0,4 0-111,3 1 0,1 0 0,-1-2-32,-4 0 1,-2 2 0,-1 3 0,0 0 21,0 0 1,0 0 0,0 0-221,0 0 0,0-3 228,0-1 1,0 1 236,0 3-68,-4 0 1,-2-1 11,-4-2-638,0 1-269,0-2 0,-1 4 0,-2 0 21,-4 0 676,-2 0 0,-5 0 0,-2 0 0</inkml:trace>
  <inkml:trace contextRef="#ctx0" brushRef="#br0" timeOffset="922">940 651 8413,'-6'-4'-18,"2"-2"681,0 0 91,2-2 67,-6 6-488,6-2 1,-5 5 0,3 4 0,2 3-168,1 5 0,1 1 0,-1-1 0,-1 3-160,-2 0 0,1 2 1,3-2-1,0 0-139,0-3 1,-1 1 0,-1 0 0,-2-2-619,2-1 0,1-4 0,1-1-1414,0 2 2165,0-3 0,0 3 0,0-2 0</inkml:trace>
  <inkml:trace contextRef="#ctx0" brushRef="#br0" timeOffset="1236">859 601 8820,'4'-6'854,"3"3"-753,2 2 0,1 1 0,0 1 0,0 1 21,0 2 1,1 3 0,1 0-1,3 1 22,0-1 0,-1 1 0,1-1 0,0 3-219,-3 3 1,-1-1 0,-1 1 0,-1-1 61,-2 1 1,-3-1 0,-4 2 0,0-1 65,0 1 0,-4 2 0,-4-2 0,-4-2 71,-5-1 1,-2 1-1,-1-1 1,0-2 2,0 0 0,-2-1 1,0 0-1,2-3-200,1 0 1,2-2-1,7-3-804,0 0 0,4-1 90,3-2 0,3-2 787,3-2 0,7-1 0,6 2 0</inkml:trace>
  <inkml:trace contextRef="#ctx0" brushRef="#br0" timeOffset="2995">1189 770 8242,'-6'-6'564,"6"2"1,7 4-349,2 0 1,2-4 0,1-2-155,2 0-79,-1-2 1,-3 5-1,-1-3 0,-2-2 0,1 2 1,-2 0-1,0-2-107,-3-1 0,-2 2 85,-1 1 1,-2 0 54,-5-1 0,-3 3 1,-8 5-1,3 1 26,0 2 1,2 3 0,3 0 0,0 2 50,0 1 0,1 0 0,2 0-1,4 0 1,2 0-1,2 0-97,2 0 1,3 0 0,5-1 0,1-1-80,2-2 0,2-3 0,-1 1 0,-1-1-124,1 1 1,1-1-1,-1-3 1,-1-1-210,1-2 0,-2 0 1,-3-3-1,0-2 24,0-1 0,-1-1 0,-1 0 1,-2 0 392,2 0 0,-2 0 0,0 0 0,1 0-45,-1 0 0,1 3 0,-2 2 0,-1-1 175,1 1 0,2 2 750,0 0 1,-1 2-340,0 1 1,-2 4-1,1 3-299,0 2 0,-2 4 1,-3 1-1,0-2-16,0-1 1,-4-1-1,-2 0-134,0 0 0,-1-3-337,3-1 1,1-5 26,3-1 0,1-4 1,2-6-1,4 0 53,2 0 1,2-1-1,1-1 1,3-2 48,0 2 0,-2 1 0,0 2 0,-2 1 9,-1 2 1,0 3 0,0 0 203,0 2 1,-4 2 0,-2 2 56,0 4 1,-2 2 0,1 1 0,-2 0-42,-1 0 0,-3 0 0,-1 0 0,1-1 99,-1-2 0,1 0 1,-2-2 201,0 0-377,2-2 1,4-3 0,1-7-204,2-2 1,5-2-1,-1-1 1,5-2 73,-1 2 0,-1 1 0,-1 2 0,0 1-249,0 2 1,-3 2 281,-1-2 1,-2 3 30,2 0 0,-3 3 1,0 3 121,-2 4 0,-1 2 0,0 1-47,0 0 1,0-3 0,1-2-33,2 0 1,4-2 0,5-3-391,2 0 0,-1 0 0,-3 0 0,0 0 57,0 0 0,0 0 0,1-1 1,1-1 108,2-2 1,-1-3 0,-3 0 388,0-2 0,0-1 0,-1 0 1,-1 1 224,-2 2 0,-3-1 273,0 1 1,-2 1-336,-1 0 0,-4 3 0,-3 0 0,-2 2-116,-1 1 1,0 4 0,0 3-1,0 1-196,0-1 0,3 1 0,2-1 1,-1 2-36,1 1 0,2 0 1,0 0-63,2 0 0,1-3 0,1-2 56,2 0 0,0-2 0,3-3 0,2 0-226,1 0 0,1-1 1,0-2-1,0-4 28,0-2 0,0 0 1,0 1-1,-1 2 98,-2-2 0,0-1 0,-2 0-65,0 2 186,-2-1 204,1 6 0,-4 2 0,0 7-94,0 2 0,0-2 0,0-1-70,0 2 0,1-2 1,2-1-29,4 0 1,-1-2 0,0-3-162,2 0 0,1-3 0,1-2 12,0 0 0,0-1 0,0-2 29,0 2 1,0 0-171,0-1 394,-4 3 1,-2 8-1,-4 3 437,0 2 1,0 1-248,0 0 1,0 0-192,0 0 1,4-4-155,3-3 1,2-2-1,1-1 1,0-1-172,0-2 1,0 0 0,1-3-1,1-2 39,2-1 1,2 2-1,-2 1 1,-2-1-97,-1 1 1,-1-1 3,0 3 535,0 1-1,-4 3 1,-2 4 0,-4 3-12,0 2 0,-1-2 77,-2-1 0,3 1-227,0 3 1,4-4 0,6-3 0,0-2-155,0-1 0,0 0 0,0 0 0,0-1-41,0-2 1,0-2 0,0-3 0,0 2-409,0-2 1,-3-1-1,-1-1-314,2 0 746,-3 0 178,-1 4 1,-7 6 0,-2 7-1,1 2 271,-1 1 1,2 0-78,3 0 0,1-1 0,2-2-144,4-4 0,5-5 0,2-3 0,-2 0-53,-1-3 0,1-4 0,-1-3 0,-2 0-62,0-3 1,-4-1 0,-2-1 0,-2 0-71,-1 0 1,-4 0 0,-3 0 0,-1 0-109,1 0 1,-1 0-1,1 1 1,-1 2-1884,1 4 1998,-1 6 0,2 7 0,-4 6 0</inkml:trace>
  <inkml:trace contextRef="#ctx0" brushRef="#br0" timeOffset="3752">2861 390 8305,'9'-4'-46,"-2"-3"0,-2-1 0,-3 0 610,2 2-283,-1-1 0,-7 1 1,-3 4-1,-3 3-79,-3 3 0,0 7 0,-2 0 1,-1 3-1,2 4 0,-1 0-57,3-1 0,1 1 1,1 0-289,0 4 0,4-4 53,3 2 0,2-3 38,1 0 1,0-3 0,0-4-15,0 0 1,4-1 0,3-1-1,2-3-73,1 0 0,3-2 1,2-3-1,-1 0 0,1 0 1,2-4-1,-1-2 1,1-1 65,-1 1 1,0-1 0,1-3 0,-5 0 97,-4 0 0,-1 0 79,-3 0 0,-2 1-45,-5 2 0,-3 3 0,-4 4 0,0 1 15,0 2 0,3 2 1,1 3-1,-1-2-15,1 2 1,2 1 0,4 1-48,0 0 0,0 0-63,0 0 0,1-1 1,2-2-14,4-4 0,-1-2 0,0-2-4,2-2 1,0-3 0,0-3 0,-2 1 9,2 2 0,-2-1 1,0-3-1,2 0-62,1 0 0,0 3 0,-1 2 0,-2-1 28,2 1 1,1 2 218,1 0 1,-1 3-67,-2 3 0,-3 0 0,-4 3 40,0 2 0,0-2 1,1-1-1,1 1 158,2-1 1,-1-1 219,-3 2-507,0-3-75,4 1 0,2-8 0,3-3-32,-2-2 1,1-1-1,-1 0 1,2 0 83,1 0 0,0 3 0,1 2 1,1-1 100,2 1 1,-1 2-1,-3 0 1,0 2 205,0 1 0,0 4 0,-1 3-30,-2 2 1,-3 1 0,-4 0-215,0 0 0,0 0 0,-1-1 0,-2-1-398,-4-2 0,1-2-1049,0 2 1435,-1-3 0,1 1 0,2-4 0</inkml:trace>
  <inkml:trace contextRef="#ctx0" brushRef="#br0" timeOffset="3986">3430 320 8293,'0'-10'511,"-4"0"1,2 6 0,-1 4 2,2 5 0,-2 5 1,-1 3-1,2 4-366,1 2 1,0 1 0,-1 0 0,-3 0-1,1 0 126,-1 0 0,1 1 0,1 1-817,-4 2 0,-1-2 0,0-4 0,2-3-678,-2 0 0,-1-2 151,-1-3 0,1-3 1070,2-1 0,-1-3 0,2 1 0</inkml:trace>
  <inkml:trace contextRef="#ctx0" brushRef="#br0" timeOffset="4216">3279 621 8293,'0'-10'0,"0"0"0,0 0 1,0 0-1,0 0 169,0 0 1,4-3 0,3-1 0,2 2-3,1 1 1,4 1 0,2 1 0,1 1-57,-1 2 1,1 3 0,2 0-1,-1 2 112,-2 1 0,-3 0 1,0 0-1,-2 1-57,-1 2 1,-4 3 0,-3 4 20,-2 0 0,-2 0-667,-2 0 1,-2 0-768,-2 0 699,3-4 0,8-2 1,4-4-1,3 0 72,3 0 0,3 0 1,1-1 475,4-2 0,4-3 0,4-4 0</inkml:trace>
  <inkml:trace contextRef="#ctx0" brushRef="#br0" timeOffset="4628">3639 529 8293,'20'-7'-248,"-1"2"-154,-2 0 1,-3-2 1249,-4 0 0,-4 1 157,-3 0 1,-3 3-668,-3 0 1,-3 2 0,-4 1-152,0 0 1,0 3 0,0 2 0,0 0-112,0 3 0,3 1 1,2 1-232,0 0 0,-1 0-165,2 0 0,2-1 143,5-2 0,0-3 0,3-4 0,2 0-74,1 0 0,0-4 0,0-2 0,0-1 106,2 1 1,1-1-1,-2-3 140,0 0 1,-1 0-9,-2 0 141,-3 4 1,-4 6 0,-1 6 0,-2 0 0,1 2 0,-1-1-48,2 2 0,2-2 0,2-2 0,4 0 67,2-3 1,1-1-155,0-1 1,-1-1 0,-1-2 0,-2-4 0,2-2-132,1-1 1,1 2 0,0-1 11,0-2 1,0-1 0,-1 2 71,-2 0 0,-3 0 226,-4 0 83,0 4 1,0 3-1,0 6-260,0 4 1,0-1 0,0 0-305,0 2 1,0 1 0,0 1-1,1-1 308,2-2 0,-1 1 0,2-2 0</inkml:trace>
  <inkml:trace contextRef="#ctx0" brushRef="#br0" timeOffset="5001">3870 441 8293,'3'-10'0,"2"0"-12,0 0 1,2 0-1,4 0 1,1 1 35,2 2 0,-1 0 1,-2 3 77,2 2 1,2 2-1,0 3-254,-5 4 0,-3-1 0,-5 0 0,2 2 113,-2 1 1,-1 1 0,-1 1-1,0 1 28,0 2 1,0-1 0,-1-3-1,-1 0 19,-2 0 1,-2 0-1,1 0 253,0 0 0,2-3 9,0-1 1,2-5-1,1-1 1,0-5-70,0-4 0,3-1 0,2-1-172,0-2 0,5 1 1,4-1-61,-2 2 0,2-1 0,0 1 0,-2 3-35,-1 2 1,-1 0 64,0 2 1,-4 5 0,-3 6 0,-3 2 193,-3 1 0,0 0 0,-2 1 0,-1 1 321,1 2 0,2-3 0,0-2-605,2 2 1,2 0 0,2-4 0,4-3-1029,2 0 0,1-2 1119,0 1 0,4-2 0,2-1 0</inkml:trace>
  <inkml:trace contextRef="#ctx0" brushRef="#br0" timeOffset="5647">4450 150 8323,'-1'-3'390,"-2"6"0,-4 4 0,-5 10 0,-3 5 0,1 2-19,-1 2 1,-1 6 0,2-1 0,3 2-206,3 2 0,1-2 0,3-3 0,2 0 10,1 0 0,2-3 0,2-2 0,5 0-702,4-3 1,1-4-1,2-3 1,1 0-1356,-1-3 1881,2-5 0,3 1 0,0-2 0</inkml:trace>
  <inkml:trace contextRef="#ctx0" brushRef="#br0" timeOffset="6833">4649 270 8334,'9'-10'117,"-2"0"0,0 0 1,-3 0 575,-2 0 229,-1 4-800,-1 2 0,-6 5 0,-2 2-110,-5 4 0,0 5 0,2 3 0,-1-1-13,-2 1 0,0 2 1,2 0-1,-1 1-96,5-1 0,-2 0 1,4-2-1,-1-1 28,1 1 0,3-2 0,0-3 45,2 0 0,5-1 1,3-2-1,2-4-57,1-2 0,3-1 0,2-1 1,-1-2-63,1-4 0,1 1 0,-2 0 0,-1-2 54,1-1 1,-6 0 0,2 1-1,-2 2 150,-2-2 1,-2-1 38,-4-1 1,-1 1-55,-2 2 1,-3 3 0,-4 5 0,0 1 117,0 2 1,0 3 0,0 0-1,1 2-126,2 1 0,0 0 0,3 0 0,2 0-35,1 0 0,1 0 0,1-1-21,2-2 0,0-3 1,3-4-1,2 0-297,1 0 1,1 0 0,0 0 0,0-1-361,0-2 1,0-4 0,0-5 482,0-2 1,-4 1-1,-2 3 1,-1 0 150,1 0 0,0 3 0,-2 1 1,3-1 142,0 1 0,-1 1 1,2 3 351,2-2 0,1 1 0,1 4-257,0 2 0,0 3 1,-1 4-1,-1 0 97,-2 0 1,0 1 0,1 1 0,-4 2-68,-2-2 0,-1-1 0,0-1-49,0 0 1,-4-4-1,-3-3 40,-2-2 1,2-1 0,2-1-279,0-2 1,2-3 0,4-4 0,2 0-373,4 0 0,3 0 1,3 0-1,3 1 45,0 2 0,1-1 387,-3 1 0,3-2 0,-1-1 0</inkml:trace>
  <inkml:trace contextRef="#ctx0" brushRef="#br0" timeOffset="7519">5050 341 8344,'0'-6'-64,"-1"2"1,-2 4 439,-4 0 0,-2 1-302,-1 2 1,1 0 0,1 3 38,2 2 1,2 0-1,-1 0-622,0-2 1,3 0 248,5 1 1,0-3 0,3-4-1,2-1 95,1-2 0,1 0 1,0-3-1,0-1 8,0 1 1,-3-2-1,-1 1 570,2-2 1346,1-1-1482,-3 4 1,-2 3-1,-5 6 1,-1 4-64,-2 2 0,0 5 0,2 3 0,-2 1-44,2-1 1,1 5-1,1-2 1,0 1-234,0 0 0,-1 2 1,-1 1-1,-2-2-3,2-1 1,-2 1-1,-1-1 1,0-2-16,-3 0 0,-1-4 1,-1-2-1,0-2 10,0-1 1,-1-1-1,-1-2 1,-2-4-73,2-2 1,1-1 0,1 0 0,1-1-42,2-2 1,0-3-1,3-4 1,2 0 94,1 0 0,2-3 1,4-2-1,3 0-50,5-3 0,1 2 0,-1 0 0,4-2 23,2-1 0,-2 2 1,-1 1-1,2-2 32,1-1 0,1 2 1,0 2-1,-1 0 76,-2 3 0,0-2 1,-3 0-1,-2 2 69,-1 1 1,-2 4-1,-2 1 308,-4-2 0,-2 2-71,-1 0 1,-1 3 0,-2 1-17,-4 4 0,-1 1 1,0 3-1,3 2-288,0 1 0,-1 1 1,2 0-92,2 0 0,2-1 0,3-2 104,4-4 1,5-2 0,3-1 0,-1 0 5,1 0 1,1-4 0,-2-3 0,-2-2 42,-1-1 1,-2-3-1,-2-1 1,-4 2-17,-2 1 0,-1 1 1,0 0-1,0 0-386,0 0 0,-4 4 0,-3 3-136,-2 2 0,2 1 482,1 0 0,-1 0 0,-3 0 0</inkml:trace>
  <inkml:trace contextRef="#ctx0" brushRef="#br0" timeOffset="7796">5370 191 8229,'-6'-4'-746,"1"1"427,2-3 1,3 2 501,0-2 0,1 3 0,5 0 101,2 2 1,1 1-1,1 0 1,0 0 59,0 0 1,-3 3-1,-1 2 1,2 0-68,1 3 0,-3 4 0,-2 3-96,0 0 1,-2-1 0,0 2-1,-3 2 20,-3 1-211,-3 1 1,0 0-1,-5 0 1,-3 0-407,0 0 1,-1-1 0,-2-1 0,2-2 415,-2 2 0,-1 1 0,-1 1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1:06.377"/>
    </inkml:context>
    <inkml:brush xml:id="br0">
      <inkml:brushProperty name="width" value="0.04295" units="cm"/>
      <inkml:brushProperty name="height" value="0.04295" units="cm"/>
    </inkml:brush>
  </inkml:definitions>
  <inkml:trace contextRef="#ctx0" brushRef="#br0">2750 309 8058,'0'-10'0,"0"0"375,0 0 0,0 0 50,0 0 1,0 3 109,0 1 1,-1 3-358,-2 0 1,-2 6 0,-4 4-1,0 3-1,-2 3 0,-1 0 1,2 3-1,0 1-131,0-1 1,0 1 0,0-2 0,1-1-101,2 1 0,3 1 0,4-2 0,0-2-36,0-1 1,1-1 0,2-1 3,4-2 0,2-3 1,1-4-1,0 0-237,0 0 1,0 0-1,0-1 1,1-2 119,2-4 0,-1-2 1,1-2-1,-3-1 161,-3-2 1,0 1-1,-2 2 192,0-2 0,-2 1 314,0-1 1,-3 6-289,-3 4 1,-2 6-1,-3 4 1,3 2-101,0 1 0,2 0 0,3 0 0,0 0-39,0 0 1,0 0 0,0 0 0,1-1-324,2-2-28,-1 1 129,6-6 0,-2-2 1,4-7-69,0-2 0,0-1 1,0 0-1,0 0 45,0 0 0,0 1 0,1 1 174,2 2 1,-1 0-1,1-1 107,-2 4 1,-5 3 0,-3 3-48,-2 4 1,-1 2-1,-1 1 1,-1 0 237,-2 0 0,-3 0 0,1 0 0,-1-1 21,1-2 0,0 1-152,-1-1-180,-1-2 0,8-1 0,0-4 0,5-1 5,4-2 0,1-2 1,0-3-1,0 2-235,0-2 0,0-1 0,1-1 0,1 1 84,2 2 0,-1-1 0,-3 2-211,0 0 627,-4 2 1,-2 5-1,-4 2-51,0 4 1,0 2 0,-1 1 532,-2 0-692,1 0 1,-1-4-1,6-3-36,4-2 0,-1-1 0,0 0 1,1-1-84,-1-2 0,2 0 1,-1-3 85,2-2 0,1 2 0,0 1 0,0 0-19,0 3 0,0-2 305,0 0 1,-1 5 0,-2 6-64,-4 2 1,-5 1 0,-4-1 0,-1-1-164,0-2 1,-8 1-1,5 3-696,-1 0 0,1-3 0,2-1-445,2 2 1101,3-3 0,-1 3 0,4-2 0</inkml:trace>
  <inkml:trace contextRef="#ctx0" brushRef="#br0" timeOffset="199">3310 190 8071,'0'-4'727,"0"4"1,-3 5 0,-1 7 0,2 3-372,1 0 1,1 2-1,-1 3 1,-1 0-368,-2 0 0,1 0 1,3 0-1,-1 0-319,-2 0 1,-3-1 0,-4-1 0,0-3 329,0 0 0,0-2 0,0-3 0</inkml:trace>
  <inkml:trace contextRef="#ctx0" brushRef="#br0" timeOffset="1093">3189 460 8071,'0'-10'1,"0"0"0,1-3 1,4-2-1,3 1 93,5-1 0,3 3 0,-1 4 1,0 3 16,3 0 0,-2-1 1,0 2-1,1 2 16,-1 1 0,1 1 0,-3 0 0,-1 1 190,1 2 1,-4 0-1,2 3-334,-5 2 1,-1 1-1,1 1-188,-4 0 0,-2 0 65,-1 0 11,0-4 81,4-2 1,1-5-1,3-1-292,-2-2 0,-2 0 257,2 1 0,0-3 136,1-4-46,-3 4 53,-4 2 0,-1 4 1,-2 0 178,-4 0 0,-2 1-98,-1 2 1,1 0-1,1 2 78,2 0 0,3 2-83,0 0 1,2-1-429,1 0 0,1 0 132,2 1 0,3-3 81,4-4 0,0-3 0,-1-2 1,-1 1-3,-2-1 0,0-2 0,2 0 72,-2-2 1,-3 2 31,0 1-42,-2 3 0,-2 3 0,-1 7 174,-2 2 0,1-2 0,3-1-17,0 2-112,0 1 1,4 0 0,3-2-11,2-4 1,0-3-1,-1-2 1,-2-3-24,2 0 0,0 1 1,0-1-1,-2-1 25,2 1 1,1-1-1,1-2 1,0 3 2,0 0 1,-3-1-1,-1 2-17,2 2 0,1 1 206,1 1 1,-4 1 24,-3 2 1,-2 3 0,-1 4-1,-1 0-61,-2 0 0,1-3 1,-2-1 156,0 2-271,2 1 1,-1-3-152,6-3 0,0-2 0,3-2 0,2-2-160,1-4 1,0 1 0,0 0-51,1-2 1,1-4 0,6-2-268,-4 2 0,-2 4 594,-1 2 0,-1 5 464,-2 1 1,-3 1-1,-5 5-60,-2 2 1,1 1-1,0 1-108,4 0 1,3-3-1,4-2 1,0 0-225,2-3 0,1-1 0,-1-1 0,1 0-312,2 0 1,-1 0-1816,-3 0 2029,-4 0 0,-6 0 0,-6 0 0</inkml:trace>
  <inkml:trace contextRef="#ctx0" brushRef="#br0" timeOffset="-11314">60 459 6892,'10'0'184,"0"-3"0,0-1 1,0 2-1,1 1-36,2 1 0,0 0 1,3 0-2,2 0 0,1-3 0,1-1 0,-1 2 91,-2 1 1,1 1-1,-1 0-121,2 0 1,-2 0 0,-2 0-1,1 0 133,-1 0 1,1 0 242,1 0 66,-3 0-489,-8 0-715,-2 0-689,-4 0 779,0 0 0,0 0 0</inkml:trace>
  <inkml:trace contextRef="#ctx0" brushRef="#br0" timeOffset="-8595">830 339 7927,'-4'-6'841,"2"2"-355,-2 4-382,4 0 1,0 1-1,0 2-25,0 4 0,0 2 1,0 1-1,0 0 23,0 0 0,0 0 1,0 1-1,0 1-51,0 2 0,-3 2 1,-1-1-1,2-1 4,1 1 1,1-2 0,0-2-58,0 2 1,0-1-1,0 1-14,0-2 0,0-5 0,3-3-30,1-6 0,2 0 0,-1-3 1,-1-2-28,1-1 1,2-2 0,-1-1 0,1-2 29,-1 2 1,0 0 0,2 0 0,-3-2-8,0 2 1,2 1-1,-1 1 1,1 1 7,-1 2 1,-3-1 0,1 2 99,0 0 83,-2-2 77,6 6-97,-6-2 1,3 4 2,-2 0 0,-1 1 0,1 2-79,-2 4 1,-1-1 0,1 0 0,1 2 18,2 1 1,-1 1 0,-3 1-1,0 1-47,0 2 0,0-1 0,1-3 0,1 0 8,2 0 0,-1 0 1,-3 0-1,1-1 49,2-2 0,0 0 12,3-3 0,-2-1 0,2-3-25,2 0 0,0-4 0,0-3 0,-2-3-47,2-3 1,0 0 0,0-3-1,-3-2-1,0-1 0,1 0 0,-1 1 1,-1 2-25,1-2 0,-1 3 0,-2 2 0,2 2-40,-2 1 1,-1 0-437,-1 0-1,0 0 1,-1 6-76,-2 4 0,1 1 0,-2 5 1,1 2 562,-1 1 0,-3 1 0,1 0 0</inkml:trace>
  <inkml:trace contextRef="#ctx0" brushRef="#br0" timeOffset="-7887">1210 419 7815,'0'-6'610,"4"2"-379,3 4 1,2 0 0,1 0-17,0 0 0,0 0 0,0 0 1,0 0-77,0 0 0,0-3 1,0-1-1,0 1-167,0-1 1,-1 1-1,-1-2 1,-2-1-134,2 1 1,-2-2 147,0-3 1,-3 0 77,0 0 1,-3 4 0,-3 3 59,-4 2 0,-2 1 0,-1 0 36,0 0 1,3 0 0,1 0-34,-2 0 0,3 4 1,1 3-40,0 2 1,-1 1 0,-2 0 0,4 0-137,2 0 0,1 3 0,0 1 0,0-2 24,0-1 0,0-1 1,0 0 27,0 0 0,0 0 0,1-1 0,1-1 9,2-2 0,3-3 0,0 0-3,2-2 1,1-1-1,1 0 1,1-1-35,2-2 1,-1-2-1,-2-3 1,1 2-82,2-2 1,-1 2 0,-3 0 0,0-2 52,0-1 0,0 0 1,-1 1-1,-1 2-20,-2-2 0,1-1 58,3-1 0,-3 1 0,-2 1 135,0 2 17,-2 3 38,-3-1 1,0 5 0,0 2-26,0 4 1,-3 2 0,-1 1 0,2 0 81,1 0 0,0 0 1,-1 0 131,-2 0 0,2 0-148,5 0 1,3-1 0,4-2-231,0-4 1,0-2 0,1-1 0,1 0-378,2 0 0,-1-4 1,-3-2-1,0-1-1308,0 1 1,0-1 1696,0-3 0,0-4 0,0-2 0</inkml:trace>
  <inkml:trace contextRef="#ctx0" brushRef="#br0" timeOffset="-7725">1619 289 6480,'-6'0'0,"2"0"0</inkml:trace>
  <inkml:trace contextRef="#ctx0" brushRef="#br0" timeOffset="-6525">1880 350 7936,'4'-9'576,"-4"2"1,-4 3 0,-7 4 0,-1 0-234,-2 0 1,-3 4 0,1 2-1,-1 1-215,1-1 0,3 1 0,0 2 0,2-1-86,1-2 0,3 1-89,1 3 0,5-1 1,1-2-154,5-4 1,7-2 0,2-1-1,-1 0-145,1 0 0,-1-1 1,2-2-1,1-3-52,-1 0 0,-2-2 0,0 2 1,-2-1 171,-1 1 276,0 3 496,-4-5 1,-2 8-318,-4 0 0,0 4 1,-1 7-1,-2 1 285,-4 2 1,1 5 0,0-1 0,-2 5-263,-1-1 1,2 7 0,1 1 0,-2 1-171,-1 0 1,-1-2-1,0-1 1,0-3-102,0 0 1,1-5-1,1-5 1,2 0-57,-2-3 1,2-2-1,0-2-268,-2-2 1,2-3 147,0 0 0,3-6 0,0-5 1,2-4-112,1-5 0,1-2 0,2-1 0,4-1 76,2-2 0,4-2 0,2-3 0,0 2-217,3-2 0,1 0 0,1 0 0,1 3 189,2 0 0,-1-1 0,2 1 0,-1 2 82,1 2 1,2-4-1,-2 6 1,-2-1 174,-1-2 0,-1 1 0,-1 3 0,-2 2 0,-4-2 0,-2 0 0,-2 0 0,-2 3-83,-4 0 0,-2 2 0,-1 3 299,0 0 1,-1 0 0,-2 1 197,-4 2 0,-2 3 0,-1 4-116,0 0 0,3 1 1,1 2-1,-1 4 45,1 2 1,-2 4 0,2 3 0,-1 2-36,1 3 0,3 4 1,-1-1-1,1-1-52,-1 1 1,1-2-1,3 2 1,-1-2-73,-2-2 0,1 5 0,-2-8 0,1 0-86,-1-1 1,1-3 0,2-3-551,-2 0 209,1 0 1,-2-7 0,5-5-31,2-7 0,3-4 1,4 0-1,0-3-123,0 0 0,0-1 1,-1 3-1,-1 2 208,-2 1 1,0 4 202,1 1 1,0 5 0,-3 1 67,-2 5 0,-1 4 1,-1 1-1,0 0 873,0 0 1,0 0-753,0 0 1,1-1 0,2-2-384,4-4 1,-1-2 0,0-1 0,2 0 6,1 0 1,-2-1 0,-1-2 0,2-3-177,1 0 1,0-2 0,-1 0 0,-2-3 54,2-3 1,1-2-1,0 1 1,-1 0-15,-2-3 0,1-4 0,3-2 0,0 2 203,0 1 1,-3 2 0,-2 1 0,0 3 147,-3 0 1,2 2 0,0 3 552,-2 0 1,-1 3 1000,-1 1-1186,0 3 0,-1-1 0,-1 5-192,-2 2 1,0 3 0,2 4 0,-2 0-44,2 0 0,-2 1 1,0 1-1,2 3-51,1 0 1,0 1 0,-1 2 0,-2-3 2,2 0 0,-2 5 0,-1-3 0,0 1-14,-3 1 1,2-3 0,1-1 0,0 1 23,3-1 1,-2-2 0,0 0 107,2-2 1,1-1-100,1 0 1,1-4 0,2-3-175,4-2 1,5-2-1,2-2 1,-2-4-285,-1-2 0,2 0 1,1 0-1,-2 1-632,-1 1 0,-2-4 1,-1 4 260,-2-2 1,-3-1 680,0 0 0,-2 0 0,-1 0 0</inkml:trace>
  <inkml:trace contextRef="#ctx0" brushRef="#br0" timeOffset="-6245">2220 259 8034,'-4'6'519,"2"-2"0,2-4 0,7-1 0,3-1 44,3-2 0,2 1 0,3 3 1,-2 0-329,2 0 1,1-3-1,0-1 1,-1 2-150,-2 1 0,-3 0 0,0-1 0,-2-2-181,-1 2 0,-3 1-1105,-1 1 1,-3-1 479,0-2 0,-3 1 0,-3-1 720,-4 2 0,-2 1 0,-1 0 0</inkml:trace>
  <inkml:trace contextRef="#ctx0" brushRef="#br0" timeOffset="-5083">759 1019 8143,'6'-10'0,"-1"1"0,-3 1 393,2 2 1,-1-1 234,-3-3 0,0 3-180,0 1 0,1 3 67,2 0 1,0 2-279,3 1 1,0 4-1,1 3 1,-3 2-86,0 1 0,-2 4 1,1 3-1,-2 2-44,-1 1 1,0 1-1,0 1 1,0 2-33,0-2 0,-1 2 1,-1-1-1,-2-3 15,2-3 1,1-4 0,1 0 173,0-2 1,1-2-176,2-2 0,0-4 0,3-6 1,1-4-1,0-2 0,-1-2-67,2-2 1,1 0 0,1-3-104,0-2 0,-3-1 1,-2-1 99,0 0 1,1 0 0,-1 1 0,-1 2-437,1 4 0,-2 2-490,-3 1-944,0 4 1312,0 2 1,-3 5-1,-1 2 1,2 4 537,1 2 0,1 1 0,0 0 0</inkml:trace>
  <inkml:trace contextRef="#ctx0" brushRef="#br0" timeOffset="-4676">1110 1110 8204,'-10'10'653,"0"0"0,1 0-212,2 0 1,-1 0 0,1 1-1,-1 1-180,1 2 0,0-1 1,3-3-1,2 0 123,1 0 1,2-1-168,2-2 0,3-3 0,4-4 0,0 0-328,0 0 0,3-3 1,1-2-1,-2 0-5,-1-3 0,-4-1 0,-2-2 1,0-1 45,-3-2 0,-1-2 0,-2 2 1,-1 2-171,-2 1 1,-3 1 0,0 1 0,-2 2 124,-1 4 1,0 2 0,0 1 25,0 0 122,0 0 1,6 3 0,4 1-72,5-2 0,7-1 1,3-1-1,0 0-119,3 0 1,1-3 0,2-2 0,0 0-760,-1-3 0,5 2 0,-8 0 1,0-2 915,-1-1 0,1-1 0,-1 0 0</inkml:trace>
  <inkml:trace contextRef="#ctx0" brushRef="#br0" timeOffset="-4433">1360 890 8204,'0'-7'614,"0"1"0,0 5-287,0 1 0,-3 4 1,-2 7-1,1 1 343,-1 2 0,-1 3 0,1 1 0,1 3-140,-1 3 1,-1-1-1,1-2 1,1 0-203,-1-1 1,-1 2 0,2-5-1,1 2-1,-1 1 0,2-4 0,-1-2-413,2 0 0,0 0 0,-1 0-3390,-2-4 1770,1-2 1,7-2 1705,3-3 0,2-6 0,1-3 0</inkml:trace>
  <inkml:trace contextRef="#ctx0" brushRef="#br0" timeOffset="-3384">1749 1001 8299,'0'-10'329,"3"0"333,1 0 0,-1 3-72,-3 1 1,-1 3 0,-1 1-230,-2 4 1,-3 4-1,0 4 1,-2 0-67,-1 0 1,-1 3 0,-1 2-1,-2-1-99,2 1 1,1 1 0,2-1 0,1-1-171,2 1 1,0-1-1,-1-2 1,4 2-276,2-2 1,-2-1-1,-1-1-26,2 0 1,5-1 0,4-2 135,2-4 0,4-2 0,2-2 1,-1-1-100,1-2 1,2-3 0,-1 0 0,1-2 19,-1-1 1,-3 0 0,0 0 0,-2 0 179,-1 0 1,-3 1 0,-2 1-1,0 2 411,-3-2 1,2 2 14,0 0 0,-2 0-244,-5-1 1,0 3-1,-3 5 1,-1 2 21,1 4 1,-2 2 0,2 1 0,-1 0-49,1 0 0,2 0 1,-1 0-1,0 0-16,3 0 1,1 0-1,1 0-77,0 0 1,1-1 0,1-1-1,3-3-112,0 0 0,2-2 0,3-3-58,0 0 0,-1-1 0,-1-2 0,-2-3-170,2 0 0,1-6 1,0 2-1,-1-1 92,-2 0 0,1-2 0,3-1 1,-1 2 73,-2 1 1,1 1 0,-1 1 57,2 2 0,-3 2 1,-2 3 231,0-2 0,-1 1 0,2 4-42,0 2 1,1 3 0,-2 4 0,-1-1-53,1-2 1,-2 1-1,1-1 1,-1 2 86,1 1 1,-1 0 0,1 0 235,-2 0 0,-1-3 17,0-1-340,0-3 1,1 0-103,2-6 0,-1-3 0,2-4-144,0 0 1,1 0 0,3 0 0,-2 0-32,2 0 0,1 3 1,1 2 141,0 0 0,0 2 0,0 3 1,0 0 131,0 0 0,0 0 0,0 1 531,0 2 1,-3 0 0,-2 3-132,0 2 0,-3 1 1,-5 0-646,-4-2 0,1 0 0,0-3 0,-2-1-617,-1 1 1,2-2-2084,1 1 2901,3 2 0,-1-3 0,4 2 0</inkml:trace>
  <inkml:trace contextRef="#ctx0" brushRef="#br0" timeOffset="-3011">2350 830 7689,'1'-7'1086,"2"1"1,-1 5-625,1 1 0,-2 7 0,-1 7 0,0-1-47,0 1 1,0 2 0,0 4-1,0 0-190,0 0 1,0 0 0,-1 0 0,-1 0-53,-2 0 0,-2 0 1,2 0-1,1-1-574,-1-2 1,2 0-1,-2-2 1,1-1-896,-1 1 0,-2-2 0,2-3-1440,2 0 2736,-3 0 0,-1-4 0,-4-2 0</inkml:trace>
  <inkml:trace contextRef="#ctx0" brushRef="#br0" timeOffset="-2444">2270 1160 7847,'-6'-10'0,"3"0"82,2 0 0,1 0 0,0 0 297,0 0 1,4 0 0,4 0-1,3 0 30,3 0 0,3 3 0,0 2 0,2 0-108,1 3 0,0-2 0,-1 0 1,-1 2-204,-2 1 1,-3 2 0,0 1 0,-3 3-116,-3 0 0,0-1 1,-3 2-1,-2 2-414,-1 1 0,-1 1 0,0 0-116,0 0 0,-3-3-724,-1-1 1,2-3 916,5 0 1,3-6 0,4-4 176,0-2 1,3-1 0,1 0 0,-2 0 182,-1 0 0,-1 1 1,0 1 1298,0 2 42,-4-1 1,-3 1-987,-6 3 1,-3 2 0,-4 1 0,0 1-27,0 2 1,0 3-1,1 4-51,2 0 1,0 0 0,3 0-320,2 0 0,1 0-92,1 0 0,1-4 0,1-2 0,3-1 15,0 1 0,2-1 0,3-4 0,0-2-124,0-4 0,0 1 1,0 0-1,0-2 54,0-1 1,0-1 0,0 0 57,0 0 0,0 1 0,-1 1 57,-2 2 82,-3 3 0,-5 2 0,-1 6 1,-3 0 73,0 3 1,1 0-1,-1 0 1,0-2 272,3 2 0,1 1 85,1 1 1,1-4-1,2-3-372,4-2 0,5-1 0,2 0 0,-2-1-328,-1-2 1,2 0-1,1-3 1,-2-2 124,-1-1 0,-1 2 128,0 1 0,0-1 0,0-3 0</inkml:trace>
  <inkml:trace contextRef="#ctx0" brushRef="#br0" timeOffset="-2093">2810 1000 8150,'6'-4'0,"2"2"0,-1-1 416,2 2 1,-2 1 0,-2 1-265,0 2 1,-2 3-1,-3 4 1,0 0-104,0 0 1,-1 3-1,-1 1 1,-3-3 14,0-3 1,-2-1 0,-2-2 0,1-1 108,2 1-100,-1 2 1,1-7-88,3 0-276,6-4 1,3-3 0,4 1-67,0-2 1,0-2 0,0-1 0,0 0 0,0 2-280,0 0 400,-4 4 0,2-2 616,-1 3 0,-2 2-259,-2 5 1,-1 2 0,0 3 0,2-2 390,-2 2 0,2-2 0,0 0 0,-1 1-549,1-1 1,1-1 0,3-3 0,-2 2-419,2-2 1,1-1 453,1-1 0,0 0 0,0 0 0</inkml:trace>
  <inkml:trace contextRef="#ctx0" brushRef="#br0" timeOffset="-1904">3109 769 8150,'-1'10'255,"-1"0"1,-2 0 263,2 0 1,1 4-1,1 3 1,0 2-20,0 1 0,-1-1 0,-1 0 1,-2-1-1325,2-1 0,-2 4 0,-1-4 824,0 2 0,-2-3 0,-3-2 0</inkml:trace>
  <inkml:trace contextRef="#ctx0" brushRef="#br0" timeOffset="-1108">1330 899 6874,'3'-10'67,"1"0"0,2 3 1,-1 1-1,0-2 429,3-1 0,1 2 0,1 2 0,-1-1 334,-2 1 0,1 2-401,-1 0 0,-2 3 1,-2 3-284,-2 4 0,-1 5 1,0 3-1,0-1-166,0 1 1,0-1 0,-1-2-2,-2 2 1,1-1 0,-1-3-238,2 0 62,1-4 1,0-3-1,1-5 152,2-2 0,0-3 0,3-1 0,2-3-389,1-3 1,1 0 0,0 2 0,0-2-114,0 2 1,-3 2 722,-1 3 0,-3 4 0,0 6 94,-2 4 0,-2 1 1,-1 0-1,-3-3 800,0 0-839,2 2 0,0-5-234,6 1 0,3-3 0,4-3 0,0-4-93,0-2 1,3-1-1,1 0 1,-2 0-4,-1 0 0,-1 3 0,0 2 129,0 0 0,-1 3-32,-2 5 0,-3 3 0,-4 4 0,0 0-585,0 0 1,0 3 0,0 1 585,0-2 0,4-1 0,2-1 0</inkml:trace>
  <inkml:trace contextRef="#ctx0" brushRef="#br0">2750 309 8058,'0'-10'0,"0"0"375,0 0 0,0 0 50,0 0 1,0 3 109,0 1 1,-1 3-358,-2 0 1,-2 6 0,-4 4-1,0 3-1,-2 3 0,-1 0 1,2 3-1,0 1-131,0-1 1,0 1 0,0-2 0,1-1-101,2 1 0,3 1 0,4-2 0,0-2-36,0-1 1,1-1 0,2-1 3,4-2 0,2-3 1,1-4-1,0 0-237,0 0 1,0 0-1,0-1 1,1-2 119,2-4 0,-1-2 1,1-2-1,-3-1 161,-3-2 1,0 1-1,-2 2 192,0-2 0,-2 1 314,0-1 1,-3 6-289,-3 4 1,-2 6-1,-3 4 1,3 2-101,0 1 0,2 0 0,3 0 0,0 0-39,0 0 1,0 0 0,0 0 0,1-1-324,2-2-28,-1 1 129,6-6 0,-2-2 1,4-7-69,0-2 0,0-1 1,0 0-1,0 0 45,0 0 0,0 1 0,1 1 174,2 2 1,-1 0-1,1-1 107,-2 4 1,-5 3 0,-3 3-48,-2 4 1,-1 2-1,-1 1 1,-1 0 237,-2 0 0,-3 0 0,1 0 0,-1-1 21,1-2 0,0 1-152,-1-1-180,-1-2 0,8-1 0,0-4 0,5-1 5,4-2 0,1-2 1,0-3-1,0 2-235,0-2 0,0-1 0,1-1 0,1 1 84,2 2 0,-1-1 0,-3 2-211,0 0 627,-4 2 1,-2 5-1,-4 2-51,0 4 1,0 2 0,-1 1 532,-2 0-692,1 0 1,-1-4-1,6-3-36,4-2 0,-1-1 0,0 0 1,1-1-84,-1-2 0,2 0 1,-1-3 85,2-2 0,1 2 0,0 1 0,0 0-19,0 3 0,0-2 305,0 0 1,-1 5 0,-2 6-64,-4 2 1,-5 1 0,-4-1 0,-1-1-164,0-2 1,-8 1-1,5 3-696,-1 0 0,1-3 0,2-1-445,2 2 1101,3-3 0,-1 3 0,4-2 0</inkml:trace>
  <inkml:trace contextRef="#ctx0" brushRef="#br0" timeOffset="199">3310 190 8071,'0'-4'727,"0"4"1,-3 5 0,-1 7 0,2 3-372,1 0 1,1 2-1,-1 3 1,-1 0-368,-2 0 0,1 0 1,3 0-1,-1 0-319,-2 0 1,-3-1 0,-4-1 0,0-3 329,0 0 0,0-2 0,0-3 0</inkml:trace>
  <inkml:trace contextRef="#ctx0" brushRef="#br0" timeOffset="1093">3189 460 8071,'0'-10'1,"0"0"0,1-3 1,4-2-1,3 1 93,5-1 0,3 3 0,-1 4 1,0 3 16,3 0 0,-2-1 1,0 2-1,1 2 16,-1 1 0,1 1 0,-3 0 0,-1 1 190,1 2 1,-4 0-1,2 3-334,-5 2 1,-1 1-1,1 1-188,-4 0 0,-2 0 65,-1 0 11,0-4 81,4-2 1,1-5-1,3-1-292,-2-2 0,-2 0 257,2 1 0,0-3 136,1-4-46,-3 4 53,-4 2 0,-1 4 1,-2 0 178,-4 0 0,-2 1-98,-1 2 1,1 0-1,1 2 78,2 0 0,3 2-83,0 0 1,2-1-429,1 0 0,1 0 132,2 1 0,3-3 81,4-4 0,0-3 0,-1-2 1,-1 1-3,-2-1 0,0-2 0,2 0 72,-2-2 1,-3 2 31,0 1-42,-2 3 0,-2 3 0,-1 7 174,-2 2 0,1-2 0,3-1-17,0 2-112,0 1 1,4 0 0,3-2-11,2-4 1,0-3-1,-1-2 1,-2-3-24,2 0 0,0 1 1,0-1-1,-2-1 25,2 1 1,1-1-1,1-2 1,0 3 2,0 0 1,-3-1-1,-1 2-17,2 2 0,1 1 206,1 1 1,-4 1 24,-3 2 1,-2 3 0,-1 4-1,-1 0-61,-2 0 0,1-3 1,-2-1 156,0 2-271,2 1 1,-1-3-152,6-3 0,0-2 0,3-2 0,2-2-160,1-4 1,0 1 0,0 0-51,1-2 1,1-4 0,6-2-268,-4 2 0,-2 4 594,-1 2 0,-1 5 464,-2 1 1,-3 1-1,-5 5-60,-2 2 1,1 1-1,0 1-108,4 0 1,3-3-1,4-2 1,0 0-225,2-3 0,1-1 0,-1-1 0,1 0-312,2 0 1,-1 0-1816,-3 0 2029,-4 0 0,-6 0 0,-6 0 0</inkml:trace>
  <inkml:trace contextRef="#ctx0" brushRef="#br0" timeOffset="1698">60 1209 8520,'-10'6'273,"0"-3"1,0-2 0,0-1 1525,0 0-190,4 0-1235,2 0 1,8 3-1,4 1 1,4-2-90,5-1 0,3-1 1,2 0-1,2-1-102,-2-2 1,2 1-1,1-2 1,-1 1-218,1-1 0,-6-2 1,-6 2-1,-2 2-468,-1 1-523,0-3 1,-6 4-1493,-4 0 2517,-4 4 0,-6 2 0,0-2 0</inkml:trace>
  <inkml:trace contextRef="#ctx0" brushRef="#br0" timeOffset="16871">4240 69 8408,'3'-7'0,"1"1"0,-1 2-192,-3-2 0,0 2 682,0-2 110,0 3 1,0 0-472,0 6 1,-4 4-1,-3 6 1,-2 5 0,-1 4 181,0 5 0,0 2 0,0 2 0,0 1-77,0 2 0,1-1 0,2-3 0,3 0-10,0 0 0,2-1 1,0-1-1,3-3-202,3 0 1,3-3-1,-1-4 1,1-3-286,-1 0 0,1-2 0,3-3 0,0 0-430,0 0 0,0-3 0,0-2 0,0 0 693,0-3 0,0-1 0,0-1 0</inkml:trace>
  <inkml:trace contextRef="#ctx0" brushRef="#br0" timeOffset="17835">4510 69 8491,'-4'6'98,"-3"-3"1,-2-2 0,-1-1 32,0 0 0,0 3 0,0 2 0,0 0-73,0 3 1,0 4 0,0 2 0,0-1 57,0 1 0,1-1 0,1 3 0,2 1-38,-2-1 0,2 5 1,1-2-1,-1-1 29,1 1 1,-1 2 0,-1-4-1,4 1-149,2-1 0,1 0 0,0-3 1,0-2-128,0-1 1,1-1-1,2-1 1,4-2 17,2-4 1,4-2 0,2-1 0,-1 0 53,1 0 0,2-4 0,0-3 0,1-1-39,-1 1 1,1-5-1,-2 2 1,0-1 113,-3 0 1,-2-2 0,-2-1 0,-1 2 63,-2 1 0,-3 1 0,0 0 96,-2 0 1,-1 3 0,-1 2 34,-2 0 0,0 2 0,-3 3 0,-2 1-37,-1 2 1,-1 0 0,0 3 0,1 2-35,2 1 0,-1 1 0,2 0 0,0 0-15,3 0 0,2-3 1,1-1-85,0 2 0,1 0-128,2-1 1,0-3 0,3-4 27,2 0 0,1-3 0,0-2 1,-1 0-165,-2-3 1,0-1 0,1-1 39,-4 0 0,1 0 176,0 0 68,-1 4 1,-3 3-1,0 6 81,0 4 0,0-1 0,1 0 16,2 2 0,3-3 0,4-2 0,0-2-73,0-1 0,0 0 1,0 0-1,0 0-7,0 0 0,0-3 1,0-2-1,0 0-51,0-3 0,-1-1 0,-2-1-14,-4 0 1,1 3 0,0 1 128,-2-2 1,-2 3-30,-3 2 1,0 2 0,-2 2-1,-1 2 64,1 4 1,-1 5 0,-1 3 0,3 0-35,0 3 1,2 1 0,-1 1 0,2 0-145,1 0 1,0-1-1,0-1 1,0-2-204,0 2 0,-3-2 0,-1-1 1,2 0-317,1-3 1,-2-1-1,-2-2 558,0-2 0,2-3 0,-1-4 0</inkml:trace>
  <inkml:trace contextRef="#ctx0" brushRef="#br0" timeOffset="18068">4689 290 7681,'10'-1'-115,"0"-2"1,-3 1 0,0-1 0,3 2 444,3 1 0,0 0 0,-3 0 0,0 1-335,0 2 1,-1 0-1,-2 3 1,-4 2 268,-2 1 1,-1 1 0,-1-1 0,-2-1-84,-4-2 1,-5 1-1,-3 2 1,1-1-223,-1-2 0,-1-2 0,2 1 0,3 1 157,3-1 1,0-2-117,1 0 0,2 2 0,1 1 0</inkml:trace>
  <inkml:trace contextRef="#ctx0" brushRef="#br0" timeOffset="18655">4949 309 8436,'6'-1'0,"-3"-2"138,2-3 1,-2-3 0,2 1 724,0 2 0,-3 3-497,-5 0 1,-3 2-1,-4 1-295,0 0 0,0 1 0,0 2 0,0 4-65,0 2 1,0 1 0,0 0-1,1 0-101,2 0 0,0 0 0,3 0-70,2 0 1,-2 0 55,0 0 1,5-1-63,6-2 1,2-3 0,1-5 0,0-1-32,0-2 0,0-3 0,0 0 0,0-2 9,0-1 1,0 0 0,-1 0-71,-2 0 816,1 0-428,-6 4 0,2 3 1,-4 6-1,-1 3 270,-2 0 1,1 2-285,-1-1 1,5-1 0,3-1 0,0 0-132,3-3 0,1-1 1,1-1-143,0 0 0,2-1 1,-1-1-1,-2-3 52,0 0 0,0 1 0,1-2 0,0-2 29,0-1 0,0-1 1,0 0-11,0 0 0,-3 0 873,-1 0-495,-3 0 1,1 6 0,-5 4-106,-2 5 0,1 1 1,-1 0-1,1 1 131,-1-1 1,1 2-205,-1-1 1,6 1-438,4-1 1,2-3-1,1-4 241,0 0 0,0 0 0,0 0-2599,0 0 2686,0-4 0,0-2 0,0-4 0</inkml:trace>
  <inkml:trace contextRef="#ctx0" brushRef="#br0" timeOffset="18817">5179 170 8253,'-10'0'-49,"4"-4"0,2-2 1,4-4-1</inkml:trace>
  <inkml:trace contextRef="#ctx0" brushRef="#br0" timeOffset="19316">5400 0 8590,'-3'7'0,"-2"-1"-65,0 2 0,1 2-236,-2 3 0,2 3 0,-2 4 0,-2 1 0,0 1 997,1 2 0,0-1 0,3-3 0,1 0-344,-1 0 1,2-3-1,-1-2 1,2 0-346,1-3 1,0-1 0,0-1 172,0 0 0,4-4-701,3-3 0,2-3 0,1-3 227,0-4 0,-1-2 1,-1-1-1,-3 0-3,0 0 1,-1 3 186,-1 1 0,-1 5 212,1 1 0,-2 1 1,-1 5 341,0 2 0,0 1-231,0 1 0,1-4-191,2-3 1,3-3-53,4-3 1,0-3 0,-1-4 29,-2 0 621,1 4-387,-6 2 0,2 8 0,-5 4 0,-1 3-29,-2 3 0,-2 2 1,1-1-1,1-1-157,-1 1 1,-1-2 0,2-2 0,1 0-423,-1-1 1,2 2 0,-2-6 0,1 1-1338,-1-1 0,0-3 1711,1 0 0,-3 2 0,-4 1 0</inkml:trace>
  <inkml:trace contextRef="#ctx0" brushRef="#br0" timeOffset="19435">5230 180 8485,'4'-10'-31,"3"4"1,5 3 0,3 1 83,0-1 1,2 1 0,4-1 0,1 2 34,2 1 1,-1 1-1,-4 1 1,-1 2-2004,-2-2 1915,-3-1 0,1-1 0,-4 0 0</inkml:trace>
  <inkml:trace contextRef="#ctx0" brushRef="#br0" timeOffset="19628">5609 30 8207,'16'6'0,"-3"-3"0,-2-1 449,-1 1 1,3 3 0,2 4 0,-1 1 218,1 2 1,0 3-1,-4 5 1,-3 1-462,-2 2 1,-3 3-1,-5-1 1,-4 1-304,-4-1 0,-13 1 0,-3 3 0,-3 0-596,-3 0 1,-3-1 691,1-2 0,-8 6 0,1-2 0</inkml:trace>
</inkml:ink>
</file>

<file path=word/ink/ink3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1:08.731"/>
    </inkml:context>
    <inkml:brush xml:id="br0">
      <inkml:brushProperty name="width" value="0.04295" units="cm"/>
      <inkml:brushProperty name="height" value="0.04295" units="cm"/>
    </inkml:brush>
  </inkml:definitions>
  <inkml:trace contextRef="#ctx0" brushRef="#br0">30 50 7563,'-10'0'375,"1"-1"1423,2-2-1244,3 1 0,5-2 0,4 3-207,5-2 1,0 1 0,4-1 0,0 2-117,3 1 1,2-3 0,1-1-1,-1 2-40,-2 1 0,1-2 1,-1-1-1,1 2 8,-1 1 1,-3 1-1,-4 0-60,0 0 0,0 0 15,0 0-295,-4 0 1,-2-1-2013,-4-2-1066,0 1 3219,0-2 0,-4 4 0,-2 0 0</inkml:trace>
</inkml:ink>
</file>

<file path=word/ink/ink3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40:27.408"/>
    </inkml:context>
    <inkml:brush xml:id="br0">
      <inkml:brushProperty name="width" value="0.04295" units="cm"/>
      <inkml:brushProperty name="height" value="0.04295" units="cm"/>
    </inkml:brush>
  </inkml:definitions>
  <inkml:trace contextRef="#ctx0" brushRef="#br0">496 438 8219,'4'6'33,"3"-3"1,-2-3-1,-1-2 1,-1-3 698,1 0 0,2 1-352,-2-2 1,0 0 544,-1-1-393,-1 3 1,-2 4-163,-7 0-253,-2 0 0,-4 0 0,-2 1 0,1 2 143,-1 4 1,1 2 0,1 1-224,-4 0 1,1 1-1,1 1 1,-1 3-1,2 0-54,-1 3 0,0-2 0,4 0 0,2 1-27,0-1 1,3 1 0,1-2 0,0-1-93,3 1 0,1-2 1,1-3-1,1 0-11,2 0 1,3 0 0,4-1 10,0-2 1,0 0 0,0-3 0,1-2 17,2-1 0,0-1 0,2-1 0,1-2 36,-1-4 0,1 1 1,2 0-1,-3-2-29,0-1 1,1 2 0,-1 1 0,-1-2 115,1-1 0,-2 2 0,-3 1 69,0-2 1,0 2 0,0 0 377,0-2 1,-4 2 554,-3 0-585,-2 3-437,-1-1 1,-3 5 0,-2 1 72,0 2 1,-1 3 0,-2 0-84,2 2 0,0 1 1,-2 0-1,3 0 91,0 0 1,2 0 0,3 0-83,0 0 0,0-3 70,0-1 0,4-3 0,3 0 0,2-2-43,1-1 0,0 0 1,1-1-1,1-1-55,2-2 0,-1-3 0,-3 0 0,0-1-78,0 1 0,-1-1 1,-1 2-1,-3-1-238,0 1 0,-2-1 111,-3-3 0,0 3 0,-1 2 85,-2 0 0,-3 2 0,-4 3 0,0 0 82,0 0 1,0 0 0,0 0 0,0 0 61,0 0 0,0 0 14,0 0 140,4 0 1,6-1 0,8-1-136,4-2 0,1-2 1,2 1-1,1 1-44,-1-1 0,1-1 78,1 2 0,1-2 0,-2 2-12,0 2 1,1-2 0,-2 0-1,-1 2 20,1 1 1,-3 2-1,-4 1 12,-2 2 1,-3 3-1,0 0 1,-2 3-1,-1 2 107,0 2 1,-3-1-1,-2-2 1,0 1-89,-3 2 1,-1 0-1,0-2 1,1 2 64,2-2 1,2-4 0,-1-2-76,0 2 0,-1-2-83,2 0 0,2-5 0,5-1-61,4-5 0,2-4 1,1-2-1,0-1-113,0-2 0,3-2 0,1 1 63,-2 0 0,-1-1 0,-1-1 0,0 4 1,0 2-1,0 1 0,-3 1 0,-1 2-65,2 4 364,-3 2 1,-1 2 0,-4 2-1,0 4 121,0 2 0,0 1 0,-1 0 83,-2 0 1,1 0-48,-1 0-76,2 0-170,1-4 0,3-1 0,2-3 37,0 2 1,2-1 0,3-3-63,0 0 1,0-3 0,0-2 0,0 1-104,0-1 1,0-2 0,0 0 0,0-2 59,0-1 0,-3 0 0,-2 0-323,0 0-57,-2 0 158,-3 4 1,-1 2-1,-2 4-52,-4 0 0,2 4 195,2 3 0,3 2 0,3 1 139,4 0 1,-1-3 0,0-2 0,2 1 168,1-1 0,0-1 0,-1 1 0,-3 1 312,0-1 0,1-1-296,-2 2 1,-5-2 0,-6 1 0,-3 0-225,-3-3 0,1-1 0,-1 0-372,2 2 0,1-1 1,0 1-1,0-2-3640,0-1 3981,4 0 0,2-4 0,4-2 0</inkml:trace>
  <inkml:trace contextRef="#ctx0" brushRef="#br0" timeOffset="268">1414 298 9300,'0'-22'0,"-1"3"0,-1 3 0,-2 4 942,2 1 0,1 4-462,1 1 1,0 5 0,0 2-1,-1 8 334,-2 6 1,1 5-1,-2 3-613,0 4 1,1 2 0,-2 1 0,-1 0 0,1-1-114,-3-2 0,2 0 1,1-3 10,0-2 0,-1 2 0,2 0 0,1-3-948,-1-3 0,1 0 0,-2-2 0,0 1-4056,3-1 4905,-3-3 0,3 1 0,-2-4 0</inkml:trace>
  <inkml:trace contextRef="#ctx0" brushRef="#br0" timeOffset="554">1264 609 8146,'-9'-10'-109,"2"0"0,3 3 1,4 1-1,2-1-222,5 1 1,0-1 0,7 3-1,-1 2 520,1 1 0,2 1 1,-1 0-1,-1 1 606,1 2 1,-2 2 0,-2 3-1,0-2-429,-1 2 0,1-2 0,-7 0-2,-2 2 0,-1 1 48,-1 1 0,-1-4-1,-2-3 1,1-6 0,0-3 0,3-1-321,3 1 1,7-1-1,0-4 1,2-1-448,2-2 1,2 1 0,0 3 0,2 0-304,1 0 0,-1 1 0,0 2 127,1 4 532,-2 2 0,6-3 0,-4-2 0</inkml:trace>
  <inkml:trace contextRef="#ctx0" brushRef="#br0" timeOffset="1165">1834 509 8549,'-6'-4'869,"2"1"0,4-3-427,0-2 1,0-1 0,-1 0 108,-2 2 0,0 3 0,-3 4-342,-2 0 1,-1 1 0,-1 2 0,0 3-84,0 0 0,0 2 0,0-1 0,0 2-98,0 1 0,1 0 0,2 0 0,3 0-166,0 0 1,2 0 0,-1 0 0,2 0 80,1 0 1,0-3 0,1-2-221,2 0 0,3 1 0,4-2 0,0-2 184,0-1 1,3-5 0,1-3 0,-2-2 99,-1-1 1,-1 0 0,0-1 0,0-1 204,0-2 1,-1 1 0,-1 3 40,-2 0 1,-3 0 0,0 0 195,-2 0 0,-1 6-349,0 4 0,-4 1 0,-2 6 1,0 3-149,3 3 1,-1 0 0,0-3 0,2 0-13,1 0 1,1 0 0,0 0-1,1 0-63,2 0 1,0-3 0,3-2 0,1 1 84,-1-1 1,2-2 0,-1 0 0,2-2 15,1-1 0,0-1 0,0-1 0,0-3 22,0 0 1,-1-2 0,-1-3 0,-2 0 127,2 0 0,1 0 0,0-1 1,-1-1 29,-2-2 0,1 1 0,2 3 119,-2 0-251,-3 4 1,-4 3 0,-1 6 22,-2 4 1,-3 2 0,-3 1 89,2 0 1,0 0 0,2-1 0,1-1 476,-1-2-279,2 1-247,3-1 0,1-1 1,2-3-1,4 2-85,2-2 1,4-1 0,1-2-1,-2-1-273,-1-2 1,0-2-1,1 1 1,2 0-1298,-2-3 1,2 2 1564,0 0 0,3-5 0,-1-5 0</inkml:trace>
  <inkml:trace contextRef="#ctx0" brushRef="#br0" timeOffset="1398">2083 378 8146,'-10'0'-19,"0"0"86,4 0-67,2 0 0,4 0 0</inkml:trace>
  <inkml:trace contextRef="#ctx0" brushRef="#br0" timeOffset="2042">2195 408 6659,'9'7'0,"-1"-1"-116,-2 2 0,-2-2 0,1 0 1117,0 2 0,-2 4 0,-3 2 0,0-2-369,0-1 1,-7 2-1,-2 2-315,-2 0 0,2-2 0,-4 0 0,2-2 150,1-1 0,3-3-210,1-1 1,2-3 0,0-1-453,3-4 1,3-4 0,8-4 0,0 0-115,0 0 1,3-3-1,1-1 1,-2 1-14,-1-1 0,-1 4 1,0-2-82,0 5 520,0 4 0,-4 0 0,-3 6 1,-2 4-16,-1 2 1,0 1 0,0 0-1,0 0-120,0 0 1,4 0 0,2 0-18,0 0-1,2-4 1,-1-2 0,2-1-67,1 1 0,3-1 0,2-3 0,0-1-125,3-2 0,0 0 0,0-3 0,-2-2 150,2-1 0,0-5 0,0-3 0,-3-2-21,0-1 0,1-8 0,-1-4 0,0-6 7,3-6 1,-3-6-1,-2-1 1,-1 3 167,1 2 0,6 7 0,4 7 0,-5 6 895,-3 6 0,-7 4-287,-2 6 1,-5 4 0,-1 4-452,-5 4 0,-4 5 1,-2 6-1,-1 4-103,-2 2 0,1 2 0,2 2 0,-1 4 13,-2 2 0,1 1 0,3 1-199,0 2 0,0-1 0,0 1 0,0-1-70,0 1 0,1-5 1,2 1-1,4-3 0,2-5-268,1-3 1,0-1 0,0-3 252,0-2 0,4-2 0,4-3 1,3-4 5,3-2 0,0-1 1,-2-1-1,3-2 20,0-4 0,-2-2 0,1-1 1,-1 0 100,1 0 1,-1 0-1,-3 0 1,0 0 219,0 0 1,-1 0 0,-1 0 0,-3 0 16,0 0 1,2 3-123,0 1 0,2 3 1,1 0-64,0 2 1,-3 5 0,-2 3-1,0 2 136,-3 1 0,2 0 0,0 0 1,-2 0 336,-1 0 0,-2 0-328,-2 0 0,-3-1 1,-4-1-1,-1-2 0,-1 1-333,-2-1 1,-3-2 0,1-4 0,0 1-1139,3 2 1,-1-1 0,0 1 0,2-2 1286,1-1 0,-3-4 0,-2-2 0</inkml:trace>
  <inkml:trace contextRef="#ctx0" brushRef="#br0" timeOffset="2350">2534 228 7111,'-13'-3'-642,"-1"-1"1,1 0 1208,3 1 1,6 1 0,4-1-1,5 2 757,4 1 0,7 0 0,4 0 1,5 0-981,4 0 1,1 0 0,1 0 0,1 0-241,2 0 1,-1-1 0,-4-1 0,-1-3-185,-2 0 1,-8 1 0,-1-1 0,-5 0-543,-2 3 0,-6-2 144,-4 0 0,-5 1 0,-8 3 1,-4 0-754,-2 0 1,-2 4 1230,-2 3 0,-7 6 0,-6 3 0</inkml:trace>
  <inkml:trace contextRef="#ctx0" brushRef="#br0" timeOffset="2929">25 977 8131,'-10'4'922,"0"-4"1,6 0-892,4-3 0,4-1 1,6 0-1,0 2 302,0 1 1,4 1-1,4 0 1,4 0 151,5 0 0,5-3 0,4-1 0,2 1-386,3-1 1,9 1 0,1-3 0,4-1-37,7 1 1,5-2-1,9 2 1,3-1 13,5 1 1,4-1-1,3-3 1,-1 0-151,-3 0 0,11 0 1,-7 0-1,3 0 80,2 0 1,-1 3-132,-5 1 1,8-1 0,-7-2 117,-1 2 0,-2 0 1,-3 2 1,-5 0 0,-1 1 0,-4-1 38,0 0 0,-6 2 1,-1 2-1,-4-1 1,-4-2 189,-1 2 0,-2-2 0,-8 0-62,-2 2 1,-4 0-1,-6 0 1,-5-2 36,-4 2 0,-4-2 0,-5 0 1,-2 2 499,-4 1-1340,-2-3-2725,-5 2 344,-2-2 3022,-4 8 0,-9 2 0,-2 4 0</inkml:trace>
</inkml:ink>
</file>

<file path=word/ink/ink3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9:12.015"/>
    </inkml:context>
    <inkml:brush xml:id="br0">
      <inkml:brushProperty name="width" value="0.04295" units="cm"/>
      <inkml:brushProperty name="height" value="0.04295" units="cm"/>
    </inkml:brush>
  </inkml:definitions>
  <inkml:trace contextRef="#ctx0" brushRef="#br0">240 142 8406,'-1'6'-126,"-2"-3"1,1-3-1,-2-2 1025,0-2 0,2 0 1,-2 2-66,0-2 0,2 2-551,-1 5 1,-1 4-1,0 5 7,2 2 1,1 0 0,0-2-128,-2 2 1,1 3 0,-2 0-1,1 2 1,-1 0 51,2-2 1,-2 1 0,-1-2 0,0 1-23,-3-1 0,-1 0 0,-1 1 1,0-3-45,0 0 1,-3-2-1,-1 0 1,2-3-171,1-3 1,1 0-1,0 1 1,0-4-1139,0-2 1,3-1 447,1 0 0,0-1 1,-1-2-1,4-4-1066,2-2 0,5-2 1777,3-2 0,2-7 0,1-6 0</inkml:trace>
  <inkml:trace contextRef="#ctx0" brushRef="#br0" timeOffset="163">190 71 8313,'-1'-9'0,"-1"1"0,-2 2-706,2-2 1537,1-1-950,1 3 1,4 6 118,3 7 0,2 2 0,1 1 0</inkml:trace>
  <inkml:trace contextRef="#ctx0" brushRef="#br0" timeOffset="367">469 190 8492,'6'-4'618,"2"-1"0,-1-3 1,2 3-231,1 0 0,1 2 1,1 3-1,2-1-84,-2-2 0,2 1 1,0-1-1,-2 2-170,-1 1 0,-1 1 0,0 1-134,0 2 0,0 3 0,0-1 0</inkml:trace>
  <inkml:trace contextRef="#ctx0" brushRef="#br0" timeOffset="573">469 341 8400,'10'-6'1387,"0"2"0,0 1-1088,0-1 0,1 1 1,1 3-1,3 0-356,0 0 0,1 0 0,2 0 0,-2 0-3011,2 0 3068,1 0 0,5-4 0,2-2 0</inkml:trace>
  <inkml:trace contextRef="#ctx0" brushRef="#br0" timeOffset="896">1149 61 8370,'6'-4'209,"-2"1"1,-3-2 387,2 0 1,-1 1 643,1 1 0,-2 3-797,-1 0 0,0 7 0,0 8 0,-1-1-261,-2 1 0,1 2 0,-2 0 0,1 1-130,-1-1 1,-2 0-1,2-2 1,1-1-1067,-1 1 1,2-2-4056,-1-3 5068,2-4 0,1 2 0,0-2 0</inkml:trace>
  <inkml:trace contextRef="#ctx0" brushRef="#br0" timeOffset="1124">1169 60 8370,'-10'0'446,"0"0"0,4-4 801,3-3 1,2-2-965,1-1 1,4 3 0,3 2 0,2 0-96,1 3 1,0 1 0,1 0 0,2-1-104,4-2 1,2 1-1,1 3 1,0 0-710,0 0 1,-1 0 0,-2 0-1,-4 0-2830,-2 0 3454,-1 0 0,0 4 0,0 2 0</inkml:trace>
  <inkml:trace contextRef="#ctx0" brushRef="#br0" timeOffset="1339">1090 141 8200,'10'0'36,"0"0"1,0 0 4,0 0 1,4 0 0,3 0-1,2 0 184,1 0 0,-1-3 0,-1-1 0,-3 2-766,0 1 541,2 1 0,-5 0 0,2 0 0</inkml:trace>
  <inkml:trace contextRef="#ctx0" brushRef="#br0" timeOffset="1547">1389 250 8870,'0'10'713,"-1"-4"1,-1-2 0,-3 0-312,0 3 0,-1-1 0,-2 0 0,2 2-40,-2 1 1,0-2 0,0-1-727,2 2 1,2 0 0,-1 0 363,0-2 0,6 1 0,5 3 0</inkml:trace>
  <inkml:trace contextRef="#ctx0" brushRef="#br0" timeOffset="1776">1700 100 8360,'-6'-4'1318,"1"2"1,3 0 0,-3 3-897,0 3 1,1 6 0,-2-1-1,-1 2-247,1 4 1,-2-1-1,2 0 1,-1-1-276,1 1 1,0 2-1,-1-2 1,3-2-1152,0-1 1,1-1 0,-2 0 1250,0 0 0,-2 0 0,1 0 0</inkml:trace>
  <inkml:trace contextRef="#ctx0" brushRef="#br0" timeOffset="2128">1649 111 8281,'0'-10'-226,"4"0"0,3 0 996,2 0 0,1 4 1,-1 2-1,-1 1-448,-2-1 0,4 1 1,4 3-1,-2 0-133,-1 0 1,-4 0 0,-2 1 0,0 2-190,-3 4 0,-1 2 0,-2 2-90,-2 2 1,-6-1 0,-6 1-1,1-2-37,-1-1 1,1 0 0,2 0 0,-2-1 111,2-2 1,5-2-1,3-3-126,0 2 1,4-1-1,0-3 1,5 0-55,4 0 1,4-3-1,3-1 1,1 1 111,0-1 1,3 2-1,-5-1 1,-1 2 203,1 1 0,-5 0 0,-4 1 342,2 2 1,-5 3-1,-1 4-130,-5 0 0,-8-3 1,0-1-1,-2 2 1,-3 1-1,1 1 325,-3 0 0,3-3-698,2-1 1,-1-2 0,0 2 0,2 1-33,1-1 1,4 1 0,2-2 71,0 0 0,-2 2 0,1 3 0</inkml:trace>
  <inkml:trace contextRef="#ctx0" brushRef="#br0" timeOffset="2340">1880 281 8410,'0'-4'3579,"-1"2"-2735,-2 5 0,-3 4 0,-4 0 0,0 2-397,0 1 0,0-1 0,-1 0-1493,-2 1 1,1-2 0,0 5 1045,4-2 0,0-1 0,2 0 0</inkml:trace>
  <inkml:trace contextRef="#ctx0" brushRef="#br0" timeOffset="2633">2100 151 8537,'7'-4'123,"-1"-3"0,0-2 0,2-1 865,-2 0 1,-2 1-1,1 1 130,0 2 0,-3 0-812,-5-1 1,-3 3-1,-5 5 1,-2 2-7,-4 4 1,1 2-1,0 2 1,-1 1-61,1 2 0,2 2 1,4-1-1,1-1 25,2 1 1,3-2 0,4-3 0,0 0-226,0 0 0,6-3 0,4-2 1,5 0-1,4-3-169,1-1 1,3-1 0,2 0 0,0-1-98,3-2 1,-3-2 0,-2-3 0,-2 3-895,-1 0 0,-4-1 1120,-3 2 0,-6-3 0,-3 1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10.646"/>
    </inkml:context>
    <inkml:brush xml:id="br0">
      <inkml:brushProperty name="width" value="0.04295" units="cm"/>
      <inkml:brushProperty name="height" value="0.04295" units="cm"/>
    </inkml:brush>
  </inkml:definitions>
  <inkml:trace contextRef="#ctx0" brushRef="#br0">109 70 8102,'-6'-10'915,"-1"3"456,3 1 1,1 2-956,3-2 1,1 3-1,1-1-391,2 0 1,3 2-1180,0-1 874,2-2-1087,-3 3 1198,-2-2 509,-4 4 0,0-1 147,0-2 90,-4 1 172,2-2-401,-2 4-1027,4 0-1539,0 0 1472,-4 0 1,1 0 0,-2 1-68,0 2 1,1 0 812,1 3 0,1-3 0,-6 5 0,2-2 0</inkml:trace>
  <inkml:trace contextRef="#ctx0" brushRef="#br0" timeOffset="218">9 280 9225,'-6'-4'1909,"3"-3"0,3 2-2281,3 2 0,-1 1 1,2 0-1703,0-2 2074,-2 1 0,2-1 0,-4-2 0</inkml:trace>
</inkml:ink>
</file>

<file path=word/ink/ink3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9:05.005"/>
    </inkml:context>
    <inkml:brush xml:id="br0">
      <inkml:brushProperty name="width" value="0.04295" units="cm"/>
      <inkml:brushProperty name="height" value="0.04295" units="cm"/>
    </inkml:brush>
  </inkml:definitions>
  <inkml:trace contextRef="#ctx0" brushRef="#br0">50 118 8128,'0'-10'629,"0"3"-214,0 1 1,0 5-243,0 1 0,0 4 0,-1 7 0,-1 1 108,-2 2 0,-3 2 1,1-1-1,-1 0-4,1 3 1,3-2 0,-1-1 0,1 0 20,-1-3 1,1 2 0,3 0 63,0-2 1,0-1 2,0-1 1,0-3-2799,0-1 611,0-3 1,4 1 1821,3-4 0,2-4 0,1-2 0</inkml:trace>
  <inkml:trace contextRef="#ctx0" brushRef="#br0" timeOffset="195">210 278 8222,'0'6'926,"0"-2"1,1-4-1368,2 0 0,0 0 1,3 0 367,2 0 73,1 0 0,1 0 0,0 0 0</inkml:trace>
  <inkml:trace contextRef="#ctx0" brushRef="#br0" timeOffset="402">439 279 8483,'4'-6'981,"2"-1"0,4 3-2183,0 2 0,0 1 1202,0 1 0,0 0 0,0 0 0</inkml:trace>
  <inkml:trace contextRef="#ctx0" brushRef="#br0" timeOffset="860">980 49 7506,'0'-10'0,"0"0"668,0 0 1,0 3 256,0 1 0,-1 3-480,-2 0 0,0 3 0,-3 5 1,-3 3-182,-3 5 0,0 4 0,-1 0 0,2 1-70,1-1 0,0 1 0,0-1 0,1 1-25,2-1 0,0-3 0,3-4 0,2 0-292,1 0 0,1-3 1,1-2 42,2 0 1,3-2 0,5-3 0,1 0-148,2 0 1,3 0 0,-1-1 0,0-1-148,-3-2 0,1 1 0,0 2 1,-2-1-852,-1-2 1,-1 1-1535,0 3 2759,-4 0 0,2-4 0,-2-2 0</inkml:trace>
  <inkml:trace contextRef="#ctx0" brushRef="#br0" timeOffset="1072">1019 148 8064,'0'-10'1561,"0"3"-561,0 1 0,0 5 0,-1 1-191,-2 5 1,0 4 0,-2 2-521,0 2 1,1 0 0,2 3 0,-3 2-305,0 1 1,1-2 0,-1-1 0,-1 1 0,1 0 0,-2-1 0,0 2 14,1 1 0,-5 1 0,-5 0 0</inkml:trace>
</inkml:ink>
</file>

<file path=word/ink/ink3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8:54.859"/>
    </inkml:context>
    <inkml:brush xml:id="br0">
      <inkml:brushProperty name="width" value="0.04295" units="cm"/>
      <inkml:brushProperty name="height" value="0.04295" units="cm"/>
    </inkml:brush>
  </inkml:definitions>
  <inkml:trace contextRef="#ctx0" brushRef="#br0">260 1339 7892,'6'-4'0,"-3"-3"0,-1-1-191,1 1 0,-1-1 1032,1 1 0,-3 1-492,-3 0 1,0 3-1,-3 0 1,-2 2-1,-1 1-203,-1 0 1,-1 4 0,-2 3 0,-3 2-11,0 1 1,-1 3 0,2 2-1,1-1 22,-1 1 0,-2 2 0,1 0 0,0 2-94,3 1 1,-1 3-1,0 1 1,3-2-72,3-1 1,1-1-1,3-1 1,2-2-13,1-4 1,2-2-1,2-1 1,4-1-237,2-2 1,4-3-1,2-4 1,1 0 1,6 0 1,-2-4-1,4-3 1,-1-2 78,1-1 1,-1-3 0,-3-2-1,-1 1 139,-2-1 0,0 2 0,-4 3 0,-3 1 373,-3 2 1,-4-1 660,0 1-881,-2 2 1,-5 2 0,-2 6 12,0 4 0,-2 2 0,2 2-91,0 2 1,1-1-1,3 1 1,-2-1 0,2 0-1,1 2 0,2-1 1,2-3-25,4 0 1,2-3-1,1-2 1,0 0-1,0-3-9,0-1 0,3-2 1,1-1-1,-2-3-156,-1 0 1,-1-2 0,0-3 0,-1 0-19,-2 0 1,-3 0 0,-4 0-1,0 0-67,0 0 0,-1 3 1,-2 1-1,-4-1 50,-2 1 0,-1-1 1,-1 3-1,-1 2 40,-2 1 0,1 1 0,3 0 1,0 0 14,0 0 0,0 0 595,0 0-458,4 0 1,3 3 0,6 1-6,4-2 1,2-2-1,1-2 1,1-3-5,2 0 1,2 1 0,3-2 0,-2-1-26,2 1 1,1-1 0,1 2 17,0 0 0,0 1 0,-1-1 1,-2 0-1,-3 3 134,0 1 0,-2 2 0,0 2 214,-4 4 1,-1 3-1,-3 2-243,-2 2 0,-1-1 0,-2-3 0,-2-1-26,-4-2 1,-1 1 0,0-2 52,2 0 1,0-1-365,-1-2 1,3-3-12,4 0 1,1-4 0,2-6-1,4 1 139,2 2 0,1-1 1,0 1-1,0-1-129,0 1 1,0 0 0,0 3-63,0 2 0,0 1 784,0 1-307,-4 0 0,-2 1 0,-4 2 115,0 4 1,0 2-1,0 1-62,0 0 0,0 0 0,0 0 0,1 0-26,2 0 0,-1-3 0,2-2 0,0 0-162,3-3 1,2-1 0,1-1 0,0-1-21,0-2 1,0 0 0,1-3 0,1-1-237,2 1 0,-1-4 0,-3 2 1,0-5-25,0 1 1,0 1 0,0 1 0,-1 0 44,-2 0 0,0 0 1,-2 1-213,0 2 529,-2 3 0,0 4 1,-5 1 238,-2 2 0,-2 0 0,1 2-24,0 0 1,2-1 0,-1-2-72,0 2 1,2 0-238,-1-1 534,2-1-492,1 2 0,0-5 79,0-2 0,0 0-961,0-3 662,0 3 1,1-1-54,2 4 45,-1 0-386,2 0-267,-4 0 1,0 1 334,0 2 0,0 3 0,-1 3-253,-2-2 0,0-2 729,-3-2 0,-1 3 0,-3 4 0</inkml:trace>
  <inkml:trace contextRef="#ctx0" brushRef="#br0" timeOffset="-10922">3029 698 8007,'-4'6'-38,"-3"-3"723,2-2 0,1-2 452,4-2-1001,0-3 0,4-1-76,3 1 1,2-1-1,2-3 1,1 0 46,2 0 0,0 0 0,-2 0 0,2 0-63,-2 0 1,2 0 0,0 0-1,-3 0 83,-3 0 1,0 3-295,-1 1 250,-2-1 0,-2 1-68,-6 3 0,0 6 1,-3 4-1,-1 2 21,1 1 0,-1 3 1,3 1-1,2-1-59,1 1 0,3-2 0,4 1-9,4-2 0,2-5 0,-1-3 0,1-2 77,2-1 0,0-1 0,-2-2 1,2-4 241,-2-2 0,-2-1 0,-3 0 1,-4 0-120,-2 0 1,-1-3 0,-1-1-165,-2 2 1,-3-2-1,-5 0 1,-1 2-1,-2 1-221,2 1 1,1 3-1,1 1-2517,0-2 2734,4 3 0,2 1 0,4 4 0</inkml:trace>
  <inkml:trace contextRef="#ctx0" brushRef="#br0" timeOffset="-10440">3660 219 8085,'-10'-14'609,"0"4"254,4 4 0,-1 7-135,3 2 1,-2 7 0,1 7-451,0 2 0,1 5 0,-2 3 0,-1 2 9,1 1 0,-6 3-62,2 1 1,-2 3-96,2 0 0,-3 2 0,-2 0 0,1-1-196,-1-2 1,-1-3 0,1 0 0,1-2 2,-1-1 1,3-4-1,4-3 1,3-2 107,0-1 1,2-1 0,2-2 23,-2-4 0,3-3-93,0-3 1,4-3 0,6-5 0,0-2-396,0-4 0,1-3 1,1-3 68,2-4 0,0-3 0,-2-2 0,2-3 0,-3 0-150,-3-3 0,-1 3 0,-3 1 0,-2 2 270,-1 2 1,-2-1 0,-2 6 0,-4 2 495,-2 2 1,2 0 0,1 6 0,-2 1 238,-1-1 1,2 2 0,1 3 251,-2 0 1,3-1-322,2-2 1,3 0 0,3-2-1,5-1-413,4 1 0,4-1 1,4-2-1,0 2-505,0-2 0,0 0 0,-1 0 0,-1 3-178,-2 0 0,-3-1 0,1 2 660,0 2 0,-2 1 0,2 1 0</inkml:trace>
  <inkml:trace contextRef="#ctx0" brushRef="#br0" timeOffset="-9654">4389 288 8174,'0'-10'0,"-1"1"438,-2 2 1,0-1-1,-3 2 1,-2 0 99,-1 3 1,-1 2-1,-1 1 1,-2 2-392,-4 5 1,-2 1 0,-1 8 0,0 1 35,0-1 1,0 6-1,1-1 1,1 2-154,2 2 0,3-2 1,0-2-1,2 1-121,1 2 0,4-1 0,3-4 1,2-1-70,1-2 0,0 0 0,1 1 0,2-4 10,4-2 0,3-4 1,3-2-1,3 0 39,0-3 1,6-1 0,-2-1 0,1-1-60,0-2 0,-1 0 0,0-3 1,0-2 146,0-1 1,-3 2 0,-2 0 0,0-2-8,-3 0 1,-1-7 0,-1 6 0,0-1 358,0 0 1,-4 1 0,-3 0 106,-2 0 1,-1 0 0,-1 1-179,-2 2 0,-3 3 0,-4 4-164,0 0 1,-3 4 0,-1 3 0,2 2-74,1 1 1,1 1-1,0 1 1,1 2-40,2-2 0,0 2 0,3 0 1,1-2-50,-1-1 1,2-4 0,-1-1 0,3 1 82,3-1 0,0-2 0,3-4 1,2 0-139,1 0 1,4-4 0,2-3 0,0-2-121,3-1 0,0 0 0,-1-1 1,-4-1 159,-2-2 0,-1 1 1,-1 3-1,-1 0 212,-2 0 12,-3 4 0,1 3 7,-4 6 1,-1 4-1,-1 5 1,-2 2 117,2-2 0,1-4 0,1-2 0,1 2 6,2 1 1,3-3 0,5-3-16,2-2 0,0-1 1,3 0-1,1-1-720,-1-2 1,2-2 0,-1-3-1,1 3-1433,-1 0 1,0-1 1894,-3 2 0,3-3 0,-1 1 0</inkml:trace>
  <inkml:trace contextRef="#ctx0" brushRef="#br0" timeOffset="-8145">4648 578 8017,'-7'0'2417,"1"0"-1808,3 0-457,-1 0 1,5-1 0,2-1 0,4-3-89,2 0 1,1-1 0,0-2-26,0 2 0,0-1 1,0-3-1,0 0-12,0 0 1,0 0-53,0 0-88,-4 4 0,-2 3 85,-4 6 0,0 3 0,0 4 1,0 0-101,0 0 1,0 0 0,1 0 0,2 0-22,4 0 0,2-1 1,2-1-1,2-3 19,4 0 0,2-2 0,2-3 0,1 0 14,2 0 0,2-1 0,-2-2 0,-2-3 39,-1 0 0,-1-2 0,0 0 0,-1-3 212,-2-3 1,0 1 0,-4 2 0,-3-1 291,-3-2 1,-1 1 0,1 3 5,-4 0 1,-6 3 0,-4 2 0,-3 0-155,-3 3 1,-2 1-1,-4 2 1,0 2-164,-2 4 1,0 2 0,3 2 0,3 1-428,0 2 0,2-1 1,4-2-1,1 1-307,2 2 0,5-1 328,1-3 0,7-3 1,8-2-1,-1 0-2,1-3 1,5-5-1,-3-4 1,1-2 344,1-1 0,-1 0 1,-1 0-1,-4 0 406,-2 0 1,-2 3 0,-1 1 1134,-2-2-1191,-3 3 1,0 5-1,-6 8 1,-3 4-211,0 5 1,-2 2-1,1 3 1,-2 4-79,-1 4 1,-3 5 0,-1-1 0,1-1-112,-1 1 1,1 1 0,-3 3 0,-2-3-179,-1 0 1,2-5 0,2-5 0,0-1 9,3-6 1,-2 1 0,0-5 0,1-3 100,-1-3 0,2-4 1,-1-4-1,2 0 45,1 0 1,1-4 0,2-3 0,3-2-154,0-1 1,2-7-1,0-2 1,4-1-39,5-2 0,5-3 0,4 0 0,2 1-312,3-1 1,2-2-1,-1 1 1,3 0 212,0 3 1,2-1 0,3 0 0,0 2 94,0 1 1,0 2 0,0 1 0,-1 3 129,-2 0 0,0-1 1,-3 1-1,-3 1 358,-3-1 1,-4 3 0,-4 4 0,-1 2 684,-2-2 1,0 2 91,-3 0 1,-2 3-622,-5 0 1,-3 2 0,-4 2-217,0 2 1,-3 3 0,-1 4 0,3 0-360,3 0 0,1 0 0,2 0 0,1 0-294,-1 0 1,3 0 0,5-1 238,4-2 1,2-3 0,2-4 0,1 0 87,2 0 1,3-1 0,0-2 0,1-4 18,-1-2 0,-3-1 0,-5-1 1,-1-1 192,-2-2 1,-3-2-1,0 2 1,-3 2-39,-3 1 0,-3 1 0,-5 1 1,-1 1-478,-2 2 1,-2 3 0,0 0 0,-1 2 413,0 1 0,-4 9 0,5 2 0</inkml:trace>
  <inkml:trace contextRef="#ctx0" brushRef="#br0" timeOffset="-6977">5778 629 7993,'0'-10'0,"0"0"0,0 0 0,0 0 0,3 0 832,1 0 0,2 0 0,-1 0 314,0 0 0,3-3-889,5-1 0,-1-2 0,3 1 0,1 0-89,0-3 1,5-1 0,-4-2-1,1 0-68,-1 1 0,4-9 0,-4 4 1,0-1-368,-1-3 0,-3 1 1,-3 1-1,-1 5-523,-2 4 0,0 1 573,-3 3 0,-2 5 185,-5 6 1,-3 6 0,-4 5-1,0 4 19,0 5 1,-1 2-1,-1 1 1,-2 1 120,2 2 0,1 0 1,1 2-1,0 1-88,0-1 1,3-2 0,2 1-1,0-2 4,3-2 0,0 5 0,0-8 0,-2 0-64,2-1 0,2 0 1,2-2-1,3-3-176,0-3 0,3-1 161,5-3 1,2-2 0,2-5 0,-3-4-20,0-2 1,-2-1 0,1-1 0,-2-1 125,-1-2 1,-1 1 0,-1 3 453,-2 0-374,-3 0 1,0 4-141,-6 3 1,0 3-1,-3 3-77,-2 4 0,3 2 0,2 1 0,2 0-78,1 0 1,0 0 0,1-1 42,2-2 0,3 0 1,4-3-1,1-2 7,2-1 1,2-2 0,3-2-1,-2-4 59,2-2 0,-2-1 0,-1 0 0,0 0 123,-3 0 0,-1 0 0,-1 1-73,0 2 1,-3 0 1058,-1 3-778,-3 1 1,0 3 0,-5 1 0,-3 2-92,0 4 0,-2 6 0,-3 4 1,0 2-86,0 1 1,0 3 0,0 3 0,0 2-107,0 3 1,-1 2 0,-1 0 0,-2 3-81,2 0 1,1 6 0,0-2 0,-1 0-138,-2-2 1,1 2 0,2-5 0,-1-2 180,-2 1 0,1-6 0,3-5 1,1-3-78,2-3 1,-1-3 0,1-4-96,-2 0 1,-1-4 0,0-4 283,0-4 1,3-4-1,2-5 1,0-2-99,3-4 1,1-6-1,2-4 1,2-3-47,4-3 0,2 0 0,2-4 0,2-3-21,4-3 0,3 1 1,2 4-1,2 3-80,-2 0 1,2 2 0,0 4-1,-2 2 117,-1 4 1,1 2 0,-1 2 0,-2 1-24,0 2 1,-4 3 0,-2 0-1,-2 2 329,-1 1 0,0 1 0,-1 1 0,-1 3 1051,-2 0-1068,-3 2 0,1 4-148,-4 2 1,0 6 0,0 5 0,0-1-23,0 1 1,-1 2 0,-2 4-1,-4 0-117,-2 0 0,0 0 0,1 0 0,2-1-242,-2-2 0,-1 0 1,-1-3-1,1-2-2,2-1 0,-1-4 0,1-2-2092,-2 0 2391,3-2 0,-2-7 0,2-2 0</inkml:trace>
  <inkml:trace contextRef="#ctx0" brushRef="#br0" timeOffset="-6766">6299 518 7998,'10'-16'106,"0"3"1,0 2-1,1 1 1,1 1 344,2 2 1,-1 2-1,-3 3 1,0-2 119,0 2 0,-1 2 1,-2 3-362,-4 4 1,-2-1 0,-3 0 0,-4 2-79,-4 1 1,-3 1 0,1-1-1,-2-1-195,2-2 0,-2-2 1,0 1-1,2 1-436,1-1 1,4-2 498,1 0 0,-1-2 0,-3-1 0</inkml:trace>
  <inkml:trace contextRef="#ctx0" brushRef="#br0" timeOffset="-6461">6529 539 8950,'6'-6'812,"1"1"1,-2 3 0,0-3-524,3 0 1,1-1-1,2-2 1,1 2-315,2-2 1,0-1-1,-2-1 1,2 0-3,-2 0 0,-2 0 0,-3 0 86,-4 0 0,-3 1 0,-3 2 30,-4 4 0,-6 3 0,-4 3 0,-2 4 213,-1 2 1,0 4 0,1 2 0,2 0-9,4 3 0,2-3 0,2-2 0,2-2-180,4-1 0,3 0 1,3-1-1,5-1-102,4-2 0,4-3 0,5 0 0,1-2-454,2-1 0,-1-4 1,-3-3-1,0-2-431,0-1 0,-4 0 0,-3 0 1,-3 0 872,-3 0 0,-3-4 0,-4-2 0</inkml:trace>
  <inkml:trace contextRef="#ctx0" brushRef="#br0" timeOffset="-6233">5909 269 8348,'-17'4'395,"1"-4"0,-4-1 0,6-4 1325,2 0 0,7-1-1244,5 2 0,8 1 0,10 3 0,6 0-479,6 0 1,1 0 0,5 0 0,1 0-393,-1 0 1,1 0 0,-2 0 394,0 0 0,-2 4 0,1 2 0</inkml:trace>
  <inkml:trace contextRef="#ctx0" brushRef="#br0" timeOffset="-5787">7010 469 8043,'7'-9'0,"-2"1"366,0 2 1,2 2-1,1-1 1,3 0 0,3 3 830,-2 1-934,-5 1 1,0 4 0,-2 3-64,0 2-115,-2 1 0,0 1 0,-5 1-22,-2 2 0,-3 0 0,0-2-54,-2 2 1,2-1-1,1-3 1,-2-1-1,-1-1 285,-1-2 0,4-2-260,3 2 0,3-3-33,3 0 1,6-3 0,7-2 0,2-3-613,3 0 1,1-2 0,-1-2 0,1 1 610,2 2 0,-1-5 0,-3-5 0</inkml:trace>
  <inkml:trace contextRef="#ctx0" brushRef="#br0" timeOffset="-5600">7119 279 8678,'-10'-10'224,"0"0"0,1 0 1,2 0-1,3 0 1854,0 0 0,2 3 649,-1 1-4312,2 3 0,1 1 1585,0 9 0,-4 0 0,-2 7 0</inkml:trace>
  <inkml:trace contextRef="#ctx0" brushRef="#br0" timeOffset="-3931">7539 609 8222,'0'-10'385,"0"3"1,1 1 0,2-2-84,4-1 0,5-1 1,3-1-71,0-2 0,3 0 0,4-2 1,3-1-1,-2 2-135,-2-1 0,4-1 0,-8 1 0,0 1-28,-1-1 1,-4-1-1,-4 2 1,-3 2-146,0 1 1,-3 1 0,-5 1 60,-4 2 1,-2 3 0,-2 4-32,-2 0 0,1 0 0,-1 0 0,2 1 0,2 2-162,2 4 1,3 2 0,4 1 154,0 0 1,8 0-1,3 0 1,2 0 53,2 0 1,1 0-1,-1 0 1,-1 0 49,1 0 1,-3 0-1,-5 0 1,-4 0 33,-2 0 1,-1 0 0,-1-1 0,-2-1 138,-4-2 1,-6-2 0,-4 1 0,-1 1-57,1-1 1,-1-2-1,1 0 1,-1-2-447,1-1 0,3 0 0,4-1-548,0-2 0,1-3 1,2-4-136,4 0 1,3 0 960,3 0 0,3 0 0,4 0 0</inkml:trace>
  <inkml:trace contextRef="#ctx0" brushRef="#br0" timeOffset="-3712">8069 118 8308,'10'0'545,"-4"1"0,-3 2-44,-2 4 0,-1 8 1,0 3-1,0 6-84,0 1 1,-1-1 0,-2 2 0,-3 2-599,0 1 1,-2 0 0,1-1 0,-2-3-157,-1 0 1,0 1 0,0-2 0,0-3 332,0-3 4,0 0 0,0-6 0,0 2 0</inkml:trace>
  <inkml:trace contextRef="#ctx0" brushRef="#br0" timeOffset="-3145">7920 468 8117,'6'-4'0,"-2"-3"96,0-2 0,-1 0 1,3 1-1,2 3 298,1 0 1,1 1-1,0 2 1,1-2-36,2 2 0,2 1 1,3 1-1,-2 0-270,2 0 1,1 0-1,1 0 1,-1 0-72,-2 0 0,0 0 1,-3 0-1,-2 0-176,-1 0 1,-4 0 161,-1 0 0,-5 3 0,1 2 140,-5 0 1,-6-1-1,1 2 1,-5 2 34,1 1 1,-2 1-1,1 0 1,3 0-48,3 0 0,4-3 1,-1-1-111,0 2 0,7 0 0,0-1 0,5-4-116,2-2 0,0-1 0,0 0 0,0-1-124,0-2 0,-3 0 0,-2-3 0,1-1 42,-1 1 0,-2-2 0,0 1 64,-2-2 1,-1-1-1,0 0 97,0 0 1,0 3 0,0 1 13,0-2 0,4 0 0,3 1-19,2 4 1,4 1-1,2 0 1,0-2-3,3 2 0,-2 2 0,-1 2 0,0 3 9,-3 0 1,2 2 0,-1 4-1,-5 1 20,-3 2 0,-4 0 0,-1-2 1,0 2-1,0-2 0,-4-1 0,-3-2 473,-2-2 1,-1-3 0,0-4 76,0 0 0,4-6 0,3-2-498,2-5 1,1 0 0,1 2 0,2-1-83,4-2 0,2 1 0,1 3 0,0 0-228,0 0 0,3 0 1,1 1-1,-2 2-2088,-1 4 1,-1 2 2338,0 1 0,4 0 0,2 0 0</inkml:trace>
  <inkml:trace contextRef="#ctx0" brushRef="#br0" timeOffset="-2452">8569 478 9158,'4'-6'336,"2"-1"0,4 3 1,0 1-1,0-1 0,4 1 0,2-2 1,1-1-255,-1 1 0,-3 1 0,1-1 0,-1-1-226,1 1 0,-4 1-152,-4-2 1,-5 3-1,-1 0 227,-5 2 1,-8 1 0,-4 1 0,-2 2 189,-1 4 0,3 1 0,2 0 0,0-2-23,3 2 0,1 1 0,2 1 0,2 0 140,4 0 1,3 0 0,3-1-286,4-2 1,5 0-1,4-3 1,3-2-250,5-1 0,2-1 0,3 0 0,1 0-79,-3 0 1,7-4 0,-4-3 0,0-2 172,-2-1 1,-1 0 0,-3 0 0,-3 1 313,-3 2 1,-4-1-1,-5 1 329,-2-2 0,-4-1 0,-6 1-210,-4 2 0,-3 3 0,-3 4 0,-4 0 133,-2 0 0,-1 3 1,1 2-1,1 0-247,2 3 0,3 1 0,1 1 0,4 0-239,5 0 0,2-3 1,2-1-86,2 2 0,6-3 0,6-2 1,0-2-26,3-1 1,4-3 0,2-3 0,-2-2-15,-1-3 0,-1-2 0,0 0 1,-1-3 26,-2 0 0,-2-4 1,-3 2-1,2-6 185,-2-1 1,-2-2 0,-2-4-1,-3-1-18,0-2 1,1-1 0,-1 4 0,-1 3 107,1 2 1,-2 6 0,-3 5 1715,0 0-443,0 2-1013,0 7 1,-4 4 0,-2 9 0,-1 5-59,1 3 1,-1 8-1,-3 0 1,0 4-17,0 0 1,0 4 0,1-4 0,1 1-301,2 1 0,-1-1 0,-2 0 0,1-3-797,2 0 1,3 1 0,0-1-1,2-2-71,1-2 926,-4 1 0,2-6 0,-2 4 0</inkml:trace>
  <inkml:trace contextRef="#ctx0" brushRef="#br0" timeOffset="-1905">9449 349 8208,'4'-10'0,"3"1"1,2 2 0,1 3 0,0 4 315,0 0 1,-1 4 0,-2 3 105,-4 2 1,-2 5 0,-1 2 0,0 1-316,0-1 0,-1-3 1,-2 0-1,-4-2 36,-2-1 1,-1-1 0,1-1 0,1-3 492,2 0-680,-1-2 1,1-4 0,4-2 0,4-4-265,5-2 0,6-1 1,4 0-1,2 0 102,1 0 0,-1 0 1,-1 1-1,-3 2-214,0 4 1,1-1 0,-2 0 598,-2 2 1,-2 5-1,-3 4 252,-4 2 0,-3 5 1,-3 1-89,-4-3 1,-1 1-1,0-7 1,2 0 849,-2-3-1247,-1 2 1,6-8 0,5 0-148,7-5 0,7-5 0,1-1 1,2 2 33,1 1 0,0 1 0,0 0 0,0 1 216,0 2 1,-1 0 0,-2 3 0,-4 2 246,-2 1 0,-2 2 0,-1 1 0,-3 3-79,0 0 0,-2 2 1,-3 3-1,-1 0-552,-2 0 0,-3 0 1,-4 0-1,0 0-1995,0 0 2330,-4 0 0,-2 0 0,-4 0 0</inkml:trace>
  <inkml:trace contextRef="#ctx0" brushRef="#br0" timeOffset="-1724">9598 168 8320,'0'-21'645,"1"-1"424,2 8-1069,-1 5 0,-7 9 0,-6 6 0</inkml:trace>
  <inkml:trace contextRef="#ctx0" brushRef="#br0" timeOffset="1454">859 1498 8659,'0'-6'673,"-3"6"0,-1 8 0,1 3-296,-1 3 1,2 7 0,-2-1 0,1 2-182,-1 2 1,-2-2 0,1 1 0,0-2-145,-3-1 0,0 2 0,0-1 1,3-3-175,0-2 1,-2 0-1,1-2-658,0-2 0,1-4-456,2-2 0,1-5 1236,-1-1 0,6-8 0,3-8 0</inkml:trace>
  <inkml:trace contextRef="#ctx0" brushRef="#br0" timeOffset="1671">839 1489 8176,'7'-13'101,"-1"-1"1,2 2 47,1 1 1,4 2 0,2 1 12,0 2 1,3 3 0,3 0-1,0 2 1,-2 1 485,0 0 0,-4 4 1,-2 4-1,-2 3-476,-1 3 0,-4 0 0,-3-2 0,-3 2 28,-3-2 0,-6-1 0,-6-1 0,0 0-181,-3 0 0,-1 0 0,-1 0 0,1-1-512,2-2 0,-1 1 1,2-2-1,0 1-525,3-1 0,2-3 1,2 1 1017,2 0 0,-1-2 0,2 2 0</inkml:trace>
  <inkml:trace contextRef="#ctx0" brushRef="#br0" timeOffset="2188">1259 1519 8097,'0'-10'-210,"0"3"0,0 1 467,0-2 1,1 2 0,1 0 459,2-2 0,-1 2 0,-4 1-427,-2 0 1,0-1-1,-3 2-84,-2 2 0,-1 1 1,-1 2-1,-1 2-62,-2 4 1,1 0 0,-2 2-1,1 2 1,-1 0-28,2 0 1,1 2 0,1 1-1,1-2-55,2-1 0,3-1 0,4 0 0,0 0-282,0 0 1,1-4 206,2-3 0,3-2 0,5-2 0,1-2-318,2-4 0,6-2 0,-3-2 0,1-1-51,1-2 0,-1-2 1,-1 2 272,-4 2 1,-2 2 0,-1 2 0,-1 2-38,-2-2 184,1 3 1,-6 2 0,0 5 0,-3 3 305,-3 0 1,-2 3 0,2 4 0,2 2-4,1-2 0,1-1 1,0-1-1,0 0-25,0 0 1,1-3-1,2-2-173,4 0 0,2-2 0,1-3 0,0-1-526,0-2 0,0 0 0,0-3 0,0-2-76,0-1 1,3 0 0,1 1-5,-2 2 1,-1 0-1,-1-1-111,0 4 0,0 2 574,0 1 0,-4 0 0,-2 0 0</inkml:trace>
  <inkml:trace contextRef="#ctx0" brushRef="#br0" timeOffset="2604">1650 1179 8163,'9'-4'516,"-2"-3"0,-3 4-68,-4 3 0,0 8 1,0 10-1,-1 3-108,-2 3 1,-3 7 0,-4-1 0,0 1-125,0 0 0,0-2 0,0-1 1,0-2-130,0 2 1,0-3-1,1-2 1,1-3-1359,2-3 0,3 0 1,-1-3 1270,0-2 0,2-1 0,-2-1 0</inkml:trace>
  <inkml:trace contextRef="#ctx0" brushRef="#br0" timeOffset="3315">1540 1509 8163,'-10'-7'225,"0"1"1,3 0 0,2-2 419,0 2 0,3 3 0,5 0-504,4 2 1,5 1 0,3 0 0,0 0-200,3 0 0,4 0 1,2-1-1,-2-1 3,-1-2 0,-1 1 0,0 2 0,0-1 94,0-2 1,-1 0 0,-2 2 0,-3-3 30,0 0 1,-6 2 0,1-1 258,-3 0 1,-3 1-128,-3-3 1,-4 0-1,-4-1 1,-3 4-62,-3 2 1,1 1-1,2 1 1,-1 2-57,-2 4 1,1-1-1,3 0 1,1 2-99,2 1 0,0 1 1,2 0-1,1 0 0,-1 0 1,3 0-1,1 0-907,1 0 816,4 0 0,-1-3 0,3-2 8,2 0 1,0-1 0,0-2-83,-2 2 1,1-1-1,3-4 1,0-1-108,0-2 0,-3-3 0,-1 1 1,2-1-1,0 1 224,-1-2 0,1-1 22,-1-1 516,2 0-243,-3 4 1,-2 6-1,-4 7 1,0 2-128,0 1 0,-1 0 0,-1 0 0,-2 0 84,2 0 0,-2 0 114,0 0 1,1-3-286,3-1 1,1-5-365,2-1 1,3-1 0,4-5 0,0-2-2,0-1 0,0-1 0,0 0 0,0 0 116,0 0 1,0 1-1,-1 1 1,-1 3 500,-2 0 141,1 2 0,0 3-250,-1 0 0,-3 1 0,0 2 114,-2 4 0,-1 2 1,0 1-210,0 0 1,3 0-78,1 0 0,3-4 0,0-3-65,2-2 1,1-1 0,0 0 0,0 0-452,0 0 1,0-1-1,0-1 1,0-3-46,0 0 1,3-1 0,1-3-1,-1 0 570,1-2 0,-1-5 0,2-1 0,0-2 0,-3-1 0,3-9 0,1-2 0</inkml:trace>
  <inkml:trace contextRef="#ctx0" brushRef="#br0" timeOffset="3592">2209 1359 8163,'10'-27'0,"-1"1"0,-1-1 0,-2 1 0,2 3 0,-2 3 0,-1 3 204,0 4 0,2 1 1,0 0-1,1-2 1280,-1 2 1,-2 4-1024,-2 2 0,-1 6 0,1 2-228,-2 7 1,-2 7 0,-2 2-1,-4 3 8,-2 3 0,-1 3 0,0 0 0,0 1 13,0-1 0,-3 1 1,-1-2-1,2 0-42,1-3 1,1-2 0,0-2 0,1-1-241,2-2 0,3-3 0,4 0 0,0-2-303,0-1 0,1-4 0,2-3 0,4-2-309,2-1 1,4 0 0,2 0 0,1-1-265,6-2 1,-2-4 0,3-5 903,-2-2 0,-1-3 0,0 1 0</inkml:trace>
  <inkml:trace contextRef="#ctx0" brushRef="#br0" timeOffset="3802">2180 1339 8163,'-20'6'363,"0"-3"0,1-2 0,2-1 1812,4 0-1226,6-4-646,3 2 0,8-3 0,3 3-136,2-2 0,5 1 0,3 2 0,2-1-466,1-2 1,3 1 0,2 3 0,-1 0-511,1 0 809,-2 0 0,1-4 0,2-2 0</inkml:trace>
  <inkml:trace contextRef="#ctx0" brushRef="#br0" timeOffset="4149">2779 1418 7255,'6'-1'1444,"-3"-2"0,-3 1-1023,-3-1 1,0 6-1,-2 4 1,-1 2-20,1 1 0,-2 4 1,-3 3 348,0 2-333,0 1 1,0 4 0,-1 3 43,-2 2 1,1 2 0,-1 1-1,2 3 85,1 0 0,0-2 1,0 0-1,0-3-188,0-3 0,3 0 0,1-4 1,-2-3-1,-1-4-453,-1-1 1,3-3 0,2-4-1,-1-3-563,1 0 1,1-2-1,-1-5 1,-1-4-478,1-4 0,-1-5 0,-1-1 0,3-2-605,0-3 0,2-5 1739,-1-1 0,-2-6 0,-1-3 0</inkml:trace>
  <inkml:trace contextRef="#ctx0" brushRef="#br0" timeOffset="4447">2780 1198 8368,'0'1'1603,"0"-4"-614,0-1 0,-1 0-85,-2 4 1,-2 1-357,-2 2 0,3 0-276,4 3 1,1-3 0,2 0-104,4-2 0,2-5 1,0-3-1,-1-1-500,-2 1 0,-3-1-267,0 1 0,-3 2 598,-3 2 0,-7 6 0,-6 3 0</inkml:trace>
  <inkml:trace contextRef="#ctx0" brushRef="#br0" timeOffset="5330">7430 1219 8402,'1'-10'3010,"2"0"-2354,3 0 1,3 6-392,-2 4 1,-3 4-1,-4 6 1,0 0-1,-1 1-88,-2 2 1,-3 2 0,-3 2 104,2-4 0,-1 1 1,2 0-273,0-2 1,2-4-39,4-2 1,0-2-257,0 2 1,1-3 0,2 0-321,4-2 1,2-1-1,1 0 1,0 0-984,0 0 1,0 0 1586,0 0 0,4-9 0,2-2 0</inkml:trace>
  <inkml:trace contextRef="#ctx0" brushRef="#br0" timeOffset="5535">7509 1038 8077,'-1'-10'207,"-2"0"1,0 1 0,-2 1 2087,0 2-2173,2-1 1,4 1-1254,2 3 1,3 5 1130,4 2 0,0 8 0,0-1 0</inkml:trace>
  <inkml:trace contextRef="#ctx0" brushRef="#br0" timeOffset="5822">7760 1258 8447,'-10'6'1119,"0"-3"1,4-3-777,3-3 0,3 1 0,3-2 0,4 1-122,2-1 0,5-2 0,3 2 0,2 2-400,1 1 1,-4-2 0,-2-1-1,-1 2-944,1 1 1,-4 1 1122,-4 0 0,1 0 0,3 0 0</inkml:trace>
  <inkml:trace contextRef="#ctx0" brushRef="#br0" timeOffset="6036">7710 1369 8580,'-4'6'869,"-2"-2"1,5-5-1,5-1-386,7-2 0,2 0 0,3 2 0,1-2-254,-1 2 1,2 0 0,-1 0 0,1-2-790,-1 2 0,0 1 1,-3 1-1,-2 0 560,-1 0 0,-1-4 0,0-2 0</inkml:trace>
</inkml:ink>
</file>

<file path=word/ink/ink3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8:36.846"/>
    </inkml:context>
    <inkml:brush xml:id="br0">
      <inkml:brushProperty name="width" value="0.04295" units="cm"/>
      <inkml:brushProperty name="height" value="0.04295" units="cm"/>
    </inkml:brush>
  </inkml:definitions>
  <inkml:trace contextRef="#ctx0" brushRef="#br0">285 135 8071,'3'-10'177,"1"0"0,-1 0 1,-3 0 133,0 0 1,0 3 0,0 1 1041,0-2-927,0 3 1,-1 1-291,-2 4 1,1 4 0,-1 3-1,1 3 108,-1 3 1,1 3-1,-2 4 1,1 0-44,-1 0 1,-3 3 0,1 1 0,-1-1-9,1 1 1,2-2-1,-2 1 1,-1-3-176,1-3 1,1 0 0,3-2 0,-3-1-170,0 1 1,2-2 0,-1-3-262,0 0 1,1-1 0,-2-1-796,0-2 235,2-3 1,3-3 971,0-7 0,9-6 0,2-3 0</inkml:trace>
  <inkml:trace contextRef="#ctx0" brushRef="#br0" timeOffset="268">435 114 8045,'3'-10'98,"1"0"0,-2 0 1,-1 0 697,-1 0-8,0 4 0,0 0-401,0 6 1,-1 3 0,-1 10-219,-2 4 1,-2 2-1,1 1 1,1 0-13,-1 0 1,1 3 0,1 2-1,-3-1-79,0 1 1,1-3 0,3-4-1,-3-2-240,0 2 1,2-3 0,-1-1-192,0 0 0,2-2 1,-1 1-2321,2-2 2673,-3-5 0,7-6 0,-2-6 0</inkml:trace>
  <inkml:trace contextRef="#ctx0" brushRef="#br0" timeOffset="585">146 255 7154,'-10'-4'-653,"1"1"1,1-3 1514,2-2 1,3 2 0,1 0 105,4-2 1,5 3 0,6 1-862,4 0 0,6 2 0,4-2 0,2 1-4,1-1 0,0-2 0,0 2 0,0 1 41,0-1 0,-1 2 0,-2-1 1,-4 1-677,-2-1 1,-2 1-1,-2-1 1,-4 2-2203,-2 1 2734,-5 0 0,-2 4 0,-4 2 0</inkml:trace>
  <inkml:trace contextRef="#ctx0" brushRef="#br0" timeOffset="857">25 344 8153,'-3'7'0,"-2"-2"334,0 0 1,1-2 456,-2-3 1,5 0-554,1 0 1,8 3 0,9 1-1,2-2 11,1-1 0,4-1 0,3-1 0,3-1-150,3-2 0,-1-3 0,1 1 0,-2-1 0,-1 2-296,0 0 0,-4-1 1,-4 2-631,-4 2 0,-1-2-1181,-3 0 2008,-1 1 0,-7 7 0,-2 2 0</inkml:trace>
  <inkml:trace contextRef="#ctx0" brushRef="#br0" timeOffset="1216">915 275 9432,'-1'-9'429,"-2"2"1,-3 3 0,-4 4-1,0 1-124,0 2 1,-3 3-1,-1 5 1,2 1-173,1 2 0,1 2 0,0-1-102,0 0 0,4-1 1,3 1-1,2 0-84,1-3 1,8-5 0,2-3 0,1-1 118,0 1 0,2-2 1,1-5-1,-2-4 61,-1-2 1,-1-4-1,-1-1 1,-2 1-12,-4-1 1,-2-1-1,-1-3 1,-1 2-377,-2-2 1,-3 3-1,-4 1 1,1 1-1,1-1-1376,2 2 1,0 4 1635,-1 2 0,-1-1 0,2-3 0</inkml:trace>
  <inkml:trace contextRef="#ctx0" brushRef="#br0" timeOffset="1673">1235 5 8678,'-1'-4'1090,"-2"4"1,1 4 0,-2 7 0,0 2-816,-3 4 0,1 6 1,0 4-1,-2 2-41,-1 1 1,-1 3 0,0 2-197,0 0 1,0 1 0,0 2 0,-1-2 0,-1 1 0,-2 0-130,2-1 0,1-3 0,1-1 27,0-4 0,3-2 1,2-5-1,0-3 101,3-2 0,1-3 1,2-4-76,2-2 0,3-3 1,4-5-1,1-1-207,2-2 0,-1-8 1,2-1-1,-1-5-192,1-2 1,1-3-1,-4-2 1,-2 0-167,0-3 0,-4-4 0,-2-2 0,-2 3 212,-1 3 1,-1 2-1,-2 5 1,-4 3 451,-2 2 1,-4 4 0,-2 4-1,1 3 449,-1 0 1,-1 2 0,2 3 1204,2 0-1032,1 0 1,8 0 0,5 0-596,7 0 1,7-3 0,1-1 0,1 1-156,-1-1 0,5 2 0,-2-2 1,1 1-2821,0-1 2887,-1 1 0,4-1 0,2-2 0</inkml:trace>
  <inkml:trace contextRef="#ctx0" brushRef="#br0" timeOffset="2071">1835 54 8123,'0'-10'1064,"0"0"-148,0 0 0,-4 2 0,-2 5-434,0 6 0,-2 6 0,1 4 0,-1 5-162,1 4 0,-1 0 0,1 3 0,-2 1-141,-1 0 1,0 5 0,0-5 0,0 0-702,0-3 1,1 1-1,1 0 1,3-3-146,0-3 1,-2-1-1,1-3 1,-1-2 666,1-1 0,3-1 0,-1 0 0</inkml:trace>
  <inkml:trace contextRef="#ctx0" brushRef="#br0" timeOffset="3160">1575 305 8123,'-10'0'-34,"0"0"1,1-1 0,1-1 381,2-2 0,3 0 0,-1 2 894,0-2 1,4 1-1014,0 3 1,4 0-1,7 0 1,2 0-281,4 0 1,5 0 0,3 0 0,0-1-97,3-2 1,3 1-1,1-1 1,0 1 0,-1 0-71,-4-2 0,3 1 1,-4 3-92,0 0 0,-5-3 0,-6-1 27,0 2 1,-3 0 501,-5-1 0,-4 1 1,-6-1 195,-4 2 1,-3 5 0,-2 3 0,-3 2-148,0 1 1,1 0-1,-1 0 1,1 0-114,6 0 0,-1 0 1,5 0-1,2 0-154,1 0 0,2 0 1,2-1-118,4-2 1,2-2 0,1-3 0,1 2 4,2-2 1,0-4 0,2-3 0,0 0-99,-3-3 0,-1-1 0,-1-1 0,-1 0 35,-2 0 1,-2 0-1,-3 0-20,2 0 0,-4 0 1,-5 0-1,0 1 124,-3 2 0,2 2 1,0 3 158,-2-2 0,2-2-46,0 2 0,3 0 0,1 2 0,6-2-35,6 2 1,1 1 0,4 0 0,1-1-25,-1-2 1,1 1 0,1 3-1,-3 0 10,0 0 1,-2 3-1,1 2 1,-2-1 2,-1 1 0,-1 2 0,-1 0 0,-3 2 152,0 1 0,-2 3 0,-3 1 0,0-2 51,0-1 0,0-1 0,-1 0 1,-2-1 55,-4-2 0,1 0 1,0-3 592,-2-2-809,-1-1 1,3-2 0,3-2 0,3-4-290,3-2 0,3-2 1,5-1-1,1-2-143,2 2 0,2 2 0,-2 2 1,-2 2 312,-1-2 0,-1 3 1,0 1-1,0 1-83,0-1 1,0 2 443,0 5 0,-4 3 0,-3 4 0,-2 0-114,-1 0 0,0 0 1,0 0-1,0 0 384,0 0 0,-3 0-526,-1 0 0,0-1 0,2-1-1482,-2-2 348,1-3 0,4 1 0,2-5 497,4-2 0,2 0 1,1-2-1,0-1 609,0 1 0,3-2 0,1-2 0,-2 1-43,-1 2 0,-1-1 0,0-3 0,0 1 57,0 2 1,3-1 0,1 1 0,-3-2 237,-3-1 1,0 3 0,-1 1 0,1-2 216,-1-1 0,0 2 0,-2 2 0,-1-1 1925,1 1-2024,-2 2 1,-4-1 0,-2 4-244,-4 0 1,-2 0 0,-1 1-1,1 2-48,2 4 0,0-1 0,3 0-96,2 2 0,1 1 1,1 1-1,1-1 0,2-1-203,4-2 1,5 1-1,2 2 1,-2-1 93,-1-2 0,-1 1 1,-1 3 268,-2 0 0,0-3 1,-3-1 183,-2 2 0,-4-2 0,-3-1 0,0 0-36,-3-3 1,-1 2 0,-1 0-1,0-2-129,0-1 0,-3-1 0,-1 0-391,2 0 1,1 0 228,1 0 0,0-4 0,0-2 0</inkml:trace>
</inkml:ink>
</file>

<file path=word/ink/ink3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7:51.855"/>
    </inkml:context>
    <inkml:brush xml:id="br0">
      <inkml:brushProperty name="width" value="0.04295" units="cm"/>
      <inkml:brushProperty name="height" value="0.04295" units="cm"/>
    </inkml:brush>
  </inkml:definitions>
  <inkml:trace contextRef="#ctx0" brushRef="#br0">159 39 8077,'0'-10'656,"0"0"0,-1 4 72,-2 3 1,0-1 187,-3 0 0,3 2 1,0 5-503,2 4 1,1 2-1,0 1 1,1 0 84,2 0 0,-1 0 1,2 0-1,-1 1-51,1 2 1,3 0-1,0 3-194,2 2 0,-2-2 0,-1-1-49,2 0 1,1-1-1,1-1 1,-1 3-253,-2 0 0,1-2 0,-1-4 0,2-1 0,0-1-953,-2-2 1,1 0 0,-1 1 0,1-3-1267,-1 0 0,1-2 1054,-1 1 1,-1-5 1211,0-2 0,-3-8 0,1 1 0</inkml:trace>
  <inkml:trace contextRef="#ctx0" brushRef="#br0" timeOffset="354">350 29 8235,'0'-10'504,"0"0"1,-1 4-133,-2 3 0,0 3 1,-3 3-1,-2 4 91,-1 2 1,-1 4-1,-1 3 1,-1 2-103,-2 3 0,-3 4 0,0 0 0,-2 0 0,-1 2 106,0-1 0,0 2 0,0-2 0,0 0-207,0-3 1,3-5 0,2-3-92,0 0 1,2-2-1,3-3-15,0 0 0,3-4 0,2-2-620,0 0 1,2-4-2250,3 0-740,0-4 3455,4-6 0,2-4 0,4-2 0</inkml:trace>
  <inkml:trace contextRef="#ctx0" brushRef="#br0" timeOffset="919">438 258 8074,'6'0'497,"-3"0"1,-5 1-69,-2 2 0,-2 3 0,1 4 0,1 0-37,-1 0 1,2 3 0,3 1 0,0-2-167,0-1 1,0-4 0,0-1 0,1 1-22,2-1 1,4 1-1,5-3-136,2-2 0,-1-1 0,-2-1 0,2-1-1260,4-2 0,2-3 0,0-5 0,-1-1 1191,-2-2 0,1-8 0,3 1 0</inkml:trace>
  <inkml:trace contextRef="#ctx0" brushRef="#br0" timeOffset="1039">628 138 8074,'-10'0'260,"0"0"1,0 0 301,0 0 0,3 0-840,1 0 278,3 0 0,-1 4 0,4 2 0</inkml:trace>
  <inkml:trace contextRef="#ctx0" brushRef="#br0" timeOffset="1387">758 228 8322,'0'10'488,"-1"-4"1,-1-2-98,-2 0 1,-2 2-1,2 5 1,1 1 233,-1 2 1,2 2 0,-1 0-359,2 3 1,-2-4-1,-1 8 1,1-1-56,-1-1 1,1 1-1,-2 0 1,-1 3 0,1-1-89,-3 1 0,0 1 1,0-2-1,2-2-78,-2-1 1,-1-4 0,0-2 0,1 0-258,2-3 0,-1-1 2,-3-1 0,3-4 0,1-4-241,-2-4 0,3-4 0,2-5 0,1-2-3054,-1-4 3504,1-2 0,-2-1 0,4 0 0</inkml:trace>
  <inkml:trace contextRef="#ctx0" brushRef="#br0" timeOffset="1662">768 89 8194,'-1'-10'338,"-2"0"1,0 4-62,-3 3 1929,3 2-1702,-1 1 1,7 1-500,1 2 0,3-1 295,0 1 0,-1-3-225,0-3 0,-2-2 0,1-3-1656,0 2-324,-2 3 1905,-3-1 0,0 8 0,0 2 0</inkml:trace>
  <inkml:trace contextRef="#ctx0" brushRef="#br0" timeOffset="3790">1139 138 7405,'-6'0'1421,"2"0"0,5-3 0,2-1-1310,4 2 1,2 0-1,1 0 1,0-2-204,0 2 1,0 0 0,0 0 0,0-2-411,0 2 1,0 1-264,0 1 1,0 0-438,0 0 1202,-4 0 0,-2 4 0,-4 2 0</inkml:trace>
  <inkml:trace contextRef="#ctx0" brushRef="#br0" timeOffset="4092">1089 279 8114,'-10'6'2330,"0"-3"-1446,4-2 0,3-1-660,6 0 1,3 0 0,4 0 0,0 0-106,0 0 0,3 0 0,2 0 0,-1 0-221,1 0 1,-2 0-1,-3 0 1,0-1-406,0-2 1,-3 1-1015,-1-1 1521,-3 2 0,1 1 0,-4 0 0</inkml:trace>
</inkml:ink>
</file>

<file path=word/ink/ink3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34:59.692"/>
    </inkml:context>
    <inkml:brush xml:id="br0">
      <inkml:brushProperty name="width" value="0.05727" units="cm"/>
      <inkml:brushProperty name="height" value="0.05727" units="cm"/>
      <inkml:brushProperty name="color" value="#004F8B"/>
    </inkml:brush>
  </inkml:definitions>
  <inkml:trace contextRef="#ctx0" brushRef="#br0">129 1490 22489,'0'6'-6350,"0"-3"7071,0-6 0,0 0-1172,0-3 0,0 2 184,0-2 0,0 2 276,0-2 0,1 3 1,1-1-1,3 1 343,0-1 0,2-2 1,3 1-1,1 0-82,2-3 0,-1 2 0,2 0 0,0-2-58,3-1 1,2-1-1,1-1 1,0-1 217,0-2 0,3-2 0,2 1 0,0 1-209,3-1 0,0-1 0,0 2 1,-3 2 211,0 1 0,1-2 0,-2-1 0,-1 2-26,1 1 1,-2 1 0,2 0 0,0 0-97,3 0 0,-1 0 0,0 0 0,1 0-287,-1 0 0,5-1 0,-2-1 0,1-3 7,2 0 1,4 1 0,1-2 0,2-2 22,1-1 0,-3 2 0,-1 2 0,1-1 17,-1 1 0,1-1 0,-2-1 0,-1 3-96,1 0 1,1 1 0,-2-2-1,-2 0 6,-1 3 0,2-2 1,2-1-1,-1 1 22,1-1 0,5-1 1,-3 1-1,2 0 43,4-3 1,-5 2-1,5 0 1,-3-1-16,1 1 1,4-1-1,-1 2 1,-2 1-35,-1-1 1,1-1 0,0 2 0,0 1-15,0-1 1,-3 2 0,-2-1 0,2 2-4,0 1 0,3-3 0,-5-1 0,2 2 4,1 1 0,-1 1 0,-1 0 0,-2 0-11,2 0 1,0 0 0,0 0 0,-3 0 23,0 0 1,2-3-1,-1-1 1,1 3-28,-1 3 1,-3 0 0,0 1 0,-2-1 6,-1 1 0,-1-1 0,0 2 0,-1-1-7,-1 1 1,4 2 0,-4-2 0,2-1 13,1 1 0,0-2 1,1 2-1,1-1 0,2 1 0,0 0 1,-2-2-1,3 3-3,0 0 0,-1-2 0,2 1 0,2-1 5,1 1 1,3 0 0,2-2-1,-1 3-35,2 0 1,4-1-1,-4 2 1,-1 1-14,1-1 1,2 2 0,-1-2 0,1 1 18,-1-1 1,-1 0 0,0 2 0,-2-3 20,-1 0 0,1 2 0,-1-1 0,2 1 13,-2-1 0,-1-2 1,-1 2-1,-1 1 23,-2-1 0,0 2 0,-3-1 0,-2 1-15,-1-1 1,-2 1 0,-1-2 0,-3 1-4,0-1 1,-2 1 0,-4 3-1,-2 0-42,-4 0 1,-2 0 0,-2 2 0,-4 3-153,-5 1 1,-13 10-1,-8-5 1</inkml:trace>
  <inkml:trace contextRef="#ctx0" brushRef="#br0" timeOffset="1498">0 1608 24810,'10'0'-185,"-3"-1"1,-1-2-183,2-4 0,-3 1 0,-1 1 0,-1-1-94,1 1 1,3 2 884,0 0 1,2 2-1,1 1-431,0 0 1,0 0 0,0 1 0,0 1-111,0 2 1,1 2 0,1-1-1,3 0-130,0 3 1,2 1 0,4 1 0,1 0 36,2 0 1,2 0 0,-1 0 0,-1 0-34,1 0 1,2 0 0,0 0 0,1-1 113,-1-2 0,4 1 0,-2-1 0,1 1 170,2-1 0,3 1 0,0-1 0,-1 2-306,1 1 1,2 0 0,0 0-1,2 0 147,1 0 1,2 0 0,0 1 0,0 1 100,0 2 0,0 0 1,-2-1-1,-1 3-7,-2 0 0,1 2 0,-1-1 0,2 1 922,1-1 0,-1 0 1,-1-2-1,-2-1-932,2 1 1,0-2 0,0-3 0,-3 0 79,0 0 1,2-3-1,0-2 1,3 0 63,3-3 1,0 2 0,3 1 0,2 0-23,1 3 0,3-2 0,0 0 1,-2 3-106,-1 3 1,7 0-1,-4 1 1,4-2 41,0-1 1,0 0 0,3 0-1,0 0 22,2 0 0,1-3 1,-2-2-1,0 0 115,0-3 1,7 0 0,2 0 0,-1 2-2,1-2 1,4-1 0,-7-1 0,0 0-49,0 0 1,7 0 0,-6 0 0,-1 0-109,-4 0 0,4 1 0,-6 1 0,2 2-10,2-2 1,-4 0 0,4 0 0,-2 2 62,2-2 1,9-1-1,-6-1 1,0 0 7,-1 0 1,5 0 0,-1-1 11,1-2 0,1 0 0,-2-2 1,0-1-1,-3 2 13,-1-1 0,7 2 0,-7 3 0,-1-1-75,-3-2 1,0 1 0,-1-1 0,-1 1-13,3-1 1,-7 0 0,5-2 0,-1 0 9,-1 3 0,7-2 0,-6 0 0,0 1 27,-2-1 0,3 1 0,-2-3 0,1-1 14,2 1 0,-1-1 1,-2 2-1,-1 1-14,-1-1 0,3-2 0,-6 1 0,-2 0-31,-1 3 0,-2-1 1,-1-1-1,-2 1 15,2-1 1,-5-1-1,0 1 1,-4 1 65,-2-1 0,4 1 0,-4 2 0,2-3-17,1 0 0,2 1 1,0-1-1,0 0-14,0 3 0,-1-2 0,-2-1 0,-1 1-19,-1-1 0,3 1 1,-6 2-1,-3-2-98,-3 2 0,-1-2 0,-3 0 0,-3 2-47,-3 1 0,-1-2 0,-3-2-8,-2 0 0,-1 1 0,-1-2-183,0-2 1,-4 2-1,-2 1 1,-1-1-791,1 1 0,-1 1 689,-3-2 0,4-5 0,2-5 0</inkml:trace>
  <inkml:trace contextRef="#ctx0" brushRef="#br0" timeOffset="2640">5020 78 27054,'10'0'-1745,"0"0"1403,0 0 1,3 0 0,2 0 0,-1 0 307,1 0 0,2 0 0,1 0 1,4 0 76,5 0 1,-1 0-1,1 0 1,3 0 27,3 0 0,3 0 1,-1 0-1,-1 0-2,1 0 0,2 0 0,-1 0 0,1 0-27,-1 0 0,-2 0 1,2 0-1,2 0 2,1 0 1,4 0 0,2 0 0,-1 0-26,1 0 1,5 0-1,-3 0 1,0 1-43,-1 2 1,0-1 0,-2 1 0,-2-2-31,-1-1 0,-1 3 1,-1 1-1,-1-2 17,-2-1 1,0 2 0,1 1 17,-4-2 0,-1 0 0,0 0 0,2 2 0,-2-1-20,-1 1 1,-1-2 0,1 1-1,1-1 41,2 1 0,-1-1 0,-2 1 0,1-1-24,2 1 1,2-1 0,-1 1-1,-1-2-15,1-1 1,1 3 0,-1 1 0,0-1 13,3 1 1,0-2 0,0 1-1,-3-2 14,0-1 1,1 3-1,-1 1 1,-2-2-15,-2-1 1,1 2 0,-6 1 0,0-1 1,-3 1 0,0-2 0,-2 1 1,-2-1 6,0 1 1,0-1 0,1 1 0,0-1 28,0 1 0,0-1 0,1 1 0,1-1 31,2 1 1,2-1 0,0 2 0,1-1-52,0 1 0,8 0 1,-5-2-1,1 2-3,0-2 0,-1 2 0,0 0 0,-1-1-13,-2 1 1,-1-2-1,-5 2 1,-2-1-45,0 1 0,-1-1 0,-1-2 0,-4 1 33,-2 2 1,-1-1 0,0-3-1,0 0 172,0 0 0,-3 3-839,-1 1 0,0 3-137,1 0 1,-7 1 718,-7-1 0,-6 1 1,-3-2-1</inkml:trace>
  <inkml:trace contextRef="#ctx0" brushRef="#br0" timeOffset="3163">8269 318 28199,'4'6'-1948,"3"-3"0,2-1 0,1 0 1776,0 2 0,0 2 0,1-1 0,1-1 175,2 1 1,0 1-1,-2-1 1,2 0-79,-2 3 0,-1-2 0,0-1 0,1 1 112,2-1 1,-1-1 0,-3 1 0,0 1-40,0-1 0,0-1 1,0 1-1,0 1-31,0-1 0,0-1 1,-1 2-1,-1 2-359,-2 1 1,-2-2-1,1-1 1,1 1 60,-1-1 1,-1 2-199,2-1 0,-2 2 40,2 1 1,-3-3 0,0-1-522,-2 2 1,-1-2 618,0 0 1,0-3-1,0 1 1</inkml:trace>
  <inkml:trace contextRef="#ctx0" brushRef="#br0" timeOffset="3862">8539 469 29602,'0'6'-9831,"1"-2"8525,2-4 0,-1 4 0,2 3 0,-1 2 889,1 1 0,2 3 1,-2 2-1,-1 0 115,1 3 0,-2 0 1,1 1-1,-2-1 24,-1-1 1,3 7 0,1-5 0,-2-1 90,-1 1 1,-1 6 0,0-5 0,0 1 109,0 0 0,-3-1 1,-2 0-1,1 0-476,-1 0 0,-1 0 1,1 0-1,1 0 704,-1 0 1,1 0 0,2 0-1,-2-1-251,2-2 0,-2 5 0,0-2 1,2 1 30,1 0 0,1-1 0,0 1 1,0 1 46,0 2 1,0-2-1,0-3 1,0 0 64,0 2 1,0 0 0,0-3-96,0-2 0,-1 1 55,-2 3 0,0-3 0,-2-1 1059,0 2 0,-1-2 0,2-1 0,1 0-974,-1-3 1,1 2 0,-2 0-1,0-1-5,3 1 0,-2-2 0,0 1 0,2-2-40,1-1 0,1 0 0,-1 0 0,-1 0 141,-2 0 0,1 0 0,3 0-209,0 0 0,-1-3 1,-1-1 360,-2 2 1,1-2-312,3 0 0,-3-2 882,-1 2-597,1-3 1,3 2-376,0-2 1,-3 3 0,-2 3 249,0-2 1,2 1 0,-1-2 0,0 1 6,-3-1 1,-1 1 0,0 2-1,2-1 133,-2-2 1,2 0 0,0 2 0,-2-2-109,-1 2 1,-1 0-1,-1 0 1,-1-2 145,-2 2 0,-3 1 0,-1 0 0,-4-1-117,-5-2 1,-5 1-1,-3 3 12,0 0 0,-4 0 0,-7 1 48,-4 2 1,-6 0 191,-1 3-341,-6 1 1,-7 3 0,-6 0 0</inkml:trace>
  <inkml:trace contextRef="#ctx0" brushRef="#br0" timeOffset="5549">3330 319 21832,'0'-6'-3074,"0"3"1,0 6 2615,0 4 0,-1 2 0,-1 1 443,-2 0 1,1 0-1,3 0 1,0 0-13,0 0 1,-3 3 0,-1 3 0,1 2 30,-1 3 1,1 1-1,-2-1 1,-1 1-1,2 3 1,-2 0-9,1 3 0,2-2-62,0 0 1,-1 1-457,0 3 1,0 0 528,1 0 0,1-3 1,-1-1-1,2 1-17,1-1 0,0 2 0,0-2-25,0 0 1,0 2-1,0-2 1,0 1 0,0-1-1,-1 2-61,-2 1 29,1 1 1,-2-3 27,4-1 0,0 1 0,-1 3 1,-1 0-11,-2 0 0,1-1 0,3-1 0,0-3-18,0 0 1,0 1-1,0-1 27,0 0 1,0-2 0,0 0 0,0-1 0,0 0 22,0 2 1,0 2 0,0-2-1,0-2-4,0-1 0,0 2 1,0 1-1,0-2 44,0-1 0,0 2 0,-1 1 0,-1-2 2,-2-1 0,1-1 0,2 0 0,-1 0 52,-2 0 1,1-3 0,3-2-1,0 1-50,0-1 1,-1-1 0,-1 1 0,-2 1 52,2-1 1,1-2-1,1 1 1,-1-1-15,-2 1 1,1-1 0,-1-3 0,1 0 200,-1 0-109,1 0 0,-2-3 224,4-1 0,0-5-373,0-1-498,0 0 1466,0-4-1262,0 4 1608,0 4-1478,0 2 0,-1 0 151,-2-3 0,1-1-649,-1 1 1061,-2-1 1,-5 2 0,-6-4-1</inkml:trace>
  <inkml:trace contextRef="#ctx0" brushRef="#br0" timeOffset="6730">2060 1098 21298,'7'0'-117,"-1"0"150,-3 0 1,1-1 1130,-4-2-3960,0 1 1904,0-2 1,0 3-312,0-2 201,0 1 104,0-2 1,0 5 451,0 2 0,-1 4 0,-1 5 146,-2 2 0,1 0 1,2-1-1,-1 3-155,-2 0 0,1 6 0,2-2 0,-1 1 569,-2 0 1,0 2-1,2 1 1,-2-3 941,2-3 0,1 3 0,1-4 0,-1 0-1037,-2-1 0,1-2 1,-1-2-60,2 2 0,-2-1 1,-2-4-15,0-2 0,1 0 421,-2-3-426,3-5 0,-1-5 0,4-4 1</inkml:trace>
  <inkml:trace contextRef="#ctx0" brushRef="#br0" timeOffset="7015">2019 1027 25710,'0'6'-9379,"4"-6"10106,3-7 1,2 2-1,2 1 1,2 1-138,4-1 0,2-2 1,1 1-1,-1 1-392,-2-1 0,4 1 0,-4 2 0,1-2-237,1 2 0,-3 1 0,-1 1 0,0 0-283,-3 0 1,2 0-1,0 0 340,-2 0 1,-1 0-1,-1 0 1</inkml:trace>
  <inkml:trace contextRef="#ctx0" brushRef="#br0" timeOffset="7261">1990 1308 23152,'10'-3'411,"1"-1"0,2 1-145,4-1 0,2 2 0,2-2-191,2 0 0,0 1-39,3-3 1,-6 2 0,3-2 43,-1-2 0,0 0 0,-2 0 0,-1 3 1,-1-1-58,-2 1 1,0 2 0,1 0-306,-4 2 0,-2 1 0,-1 0 376,0 0 1,0-4 0,0-2-1</inkml:trace>
  <inkml:trace contextRef="#ctx0" brushRef="#br0" timeOffset="8074">5850 90 26235,'-4'14'-2880,"2"2"0,-1 4 1,2 1 2245,1 2 1,-3 3 0,-2 5 0,1 1 0,-2 2 441,1-2 1,-2 3 0,-3 1 0,0 2 157,0 2 1,0-4-1,0 9-14,0 0 0,0 4 1,1-3-1,1-1 959,2 0 1,3 7 0,-1-7 0,1 0-1018,-1 1 0,1 0 1,3-1-1,0-1-493,0 1 1,-3-1 0,-1-1-1,2 2 396,1-3 0,0 6 0,-1-5 0,-2 4 143,2 0 0,0-3 1,0-4-1,-2 0-103,2 0 1,1 0 0,1-1 0,0-1 17,0-2 0,-3-3 0,-1 1 0,2-2 30,1-2 0,1 2 1,0-6-1,-1 1 68,-2-1 0,1-3 0,-1 0 0,2-2 20,1-1 0,0 0 0,0-1 0,-1-1 54,-2-2 0,1-2 0,-1 1 0,1 1 73,-1-1 1,1-2-1,-1 0 1,2-2-61,1-1 1,0 0 0,0 0-238,0 0-31,0-4 0,0-3 94,0-6 0,0-3 0,0-4 0,0 0 66,0 0 1,-4-13 0,-2-4 0</inkml:trace>
  <inkml:trace contextRef="#ctx0" brushRef="#br0" timeOffset="8568">4870 1137 11922,'-7'-10'0,"2"0"-111,0 0 0,-2 3 1,0 1-1,-2-1 318,-1 1 0,-1 3 0,-1 5 310,-2 2 0,-3 5 0,0-1 0,-2 6-223,-1 1 1,0-1 0,1 2 0,1 2-152,2 1 1,2 4 0,-1 1 0,1-2-146,6-1 0,-1-1 0,5-1 0,2-2-192,1-4 0,5 1 0,4-1 0,4-3 495,5-3-14,-2-4 1,5 1 0,-2-4-164,5 0 1,0 0 0,-3 0 0,0 0-270,0 0 1,0-3 0,0-2 0,0 1-34,0-1 1,-3-1 0,-1 2-1,2 2 331,1 1 0,5-3 1,2-2-1</inkml:trace>
  <inkml:trace contextRef="#ctx0" brushRef="#br0" timeOffset="9156">6970 1067 27043,'-4'6'-1116,"2"-2"0,-2 0 0,4 3 0,0 2 258,0 1 1,-3 4-1,-1 2 1,2 1 460,1-1 1,1 0-1,-1 2 1,-1-2 164,-2 2 0,1-2 0,2 0 17,-2 2 0,1-2 0,-1-1 0,2 1 0,1-2-394,0 1 1,-1-2 0,-1-3 42,-2 0 160,1-4 1,3-6 0,0-6 0</inkml:trace>
  <inkml:trace contextRef="#ctx0" brushRef="#br0" timeOffset="9623">6879 1117 27058,'-6'-10'-3277,"2"0"0,3 0 0,-1 0 2815,-2 0 1,2 0-1,5 0 670,4 0 0,-1 0 0,0 0 0,2 0 236,1 0 0,4 3 1,2 1-1,0-2 47,3-1 0,1 2 0,2 2 1,0-1-101,-1 1 0,6 2 0,-6 0 0,1 2-295,0 1 1,-2 1 0,-2 2 0,-4 4-606,-2 2 1,-2 1 0,-2 1 0,-4 1 437,-2 2 1,-2 2-1,-4-1 1,-5-1 489,-5 1 1,-4-2-1,0-4 1,1-1 13,2-2 0,2 0 1,-1 1-246,0-4-407,2 2 0,12 0 0,5 2 0,7-4-7,6-2 1,6-1 0,4 1 0,1 1 83,-1 2 0,1 3 0,-2 0 0,-2 2 325,-4 1 0,-1 0 1,-5 1-1,-3 1 25,-3 2 0,-1 0 1,-3-2-1,-3 2-340,-3-2 0,-5 2 0,-6 0 0,-5-2 390,-4-1 0,-1-1 0,-3 0 0,-1-1-152,1-2 1,-1 0-1,3-2 1,3 0-37,3 3 0,0-2 0,2 0 0,-1 2-152,1 1 47,3-3 1,-5 2 0,2-2-1</inkml:trace>
</inkml:ink>
</file>

<file path=word/ink/ink3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4:43.322"/>
    </inkml:context>
    <inkml:brush xml:id="br0">
      <inkml:brushProperty name="width" value="0.04295" units="cm"/>
      <inkml:brushProperty name="height" value="0.04295" units="cm"/>
    </inkml:brush>
  </inkml:definitions>
  <inkml:trace contextRef="#ctx0" brushRef="#br0">0 560 8158,'0'-10'-141,"3"0"0,2 1 475,0 2 0,-1 3 0,2 5-100,2 2 1,-2 3-1,-1 4 1,0 0-15,-3 0 0,2 3 0,1 2 0,-1-1-65,1 1 0,1-2 0,-1-3 0,0 0-42,3 0 1,1-4-1,2-3 1,1-3-25,2-3 0,7-7 0,1-8 0,6-4-71,6-5 1,8-6-1,7-5 1,6-4 2,5-5 1,5-2 0,0 0 0,-1 4 37,1 5 0,-2 1 1,-5 5-1,-4 2-238,-4 1 1,-8 7 0,-2 4 0,-6 5-247,-6 4 1,-2-1-1,-5 1 1,-3 3 44,-2 2 1,-6 3 0,-5 4-118,0 2 1,-2 3 0,-4 4 0,-4 0 496,-5 0 0,-4 0 0,-6 4 0,0 2 0</inkml:trace>
</inkml:ink>
</file>

<file path=word/ink/ink3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4:42.793"/>
    </inkml:context>
    <inkml:brush xml:id="br0">
      <inkml:brushProperty name="width" value="0.04295" units="cm"/>
      <inkml:brushProperty name="height" value="0.04295" units="cm"/>
    </inkml:brush>
  </inkml:definitions>
  <inkml:trace contextRef="#ctx0" brushRef="#br0">0 360 8464,'6'4'156,"-3"-4"0,-3 0 136,-3-3-87,1 2 1,-2 5 0,4 3-173,0 2 0,3 1 1,2-1-1,0-1 63,3-2 1,-2-3 0,1 1 0,3-1 43,3 1 1,4-2 0,1-5 0,4-5-40,5-4 1,6-4 0,4-5-1,3-2 34,3-4 0,6-3 0,6-2 0,0-3 71,3 0 0,-3 4 1,-1-1-1,-2 7-83,-2 4 0,-3 0 0,-10 7 0,-5 2-182,-4 1 1,-2 4 0,-5 2-1,-3 0-852,-2 3 1,-3 1-1,-3 1 144,0 0 1,-4 4-1,-3 3 767,-2 2 0,-5 10 0,-2 2 0</inkml:trace>
</inkml:ink>
</file>

<file path=word/ink/ink3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4:40.104"/>
    </inkml:context>
    <inkml:brush xml:id="br0">
      <inkml:brushProperty name="width" value="0.04295" units="cm"/>
      <inkml:brushProperty name="height" value="0.04295" units="cm"/>
    </inkml:brush>
  </inkml:definitions>
  <inkml:trace contextRef="#ctx0" brushRef="#br0">10 510 6932,'-6'-4'795,"2"1"-195,4-3-187,0 3-300,0-1 1,0 5-31,0 2 0,1 3 0,1 4-8,2 0 0,0 0 0,-2 0-21,2 0 1,2 0-1,-2 0 1,-1-1 58,1-2 1,-1 1-36,3-1 1,-2 1 0,1 0-27,0-2 0,1-2 1,-1 1-29,0 0 1,-1-2 0,2-3 0,2 0-20,1 0 1,1-4-1,1-4 1,2-3-15,4-3 1,6-3 0,4 0 0,3-2 3,3-1 0,3-4 1,6-4-1,3-3 26,1-3 0,7-2 1,-5 1-1,4 1 97,-4-1 0,0 3 0,-8 5 0,-4 4-72,-4 2 0,-3 1 1,-1 1-1,-3 1 19,0 2 0,-2 3 1,-4 0-1,-1 2 38,-2 1 0,-3 0 0,0 1 0,-2 1 21,-1 2 1,-3 0 0,-1-1 28,2 4 0,-2 2-128,0 1 126,-3 0-700,1 0 247,-4 0 0,0 1-14,0 2 53,4-1-156,-2 2 106,2-4 1,-4 1-1,0 2-858,0 4 0,0 2 1171,0 1 0,-4 4 0,-2 2 0</inkml:trace>
</inkml:ink>
</file>

<file path=word/ink/ink3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4:37.812"/>
    </inkml:context>
    <inkml:brush xml:id="br0">
      <inkml:brushProperty name="width" value="0.05727" units="cm"/>
      <inkml:brushProperty name="height" value="0.05727" units="cm"/>
    </inkml:brush>
  </inkml:definitions>
  <inkml:trace contextRef="#ctx0" brushRef="#br0">0 410 10996,'0'-6'-334,"0"2"357,0 4 1,1 0 428,2 0-461,-1 4 0,3 1 1,-3 3-7,2-2 0,-1-2 0,-2 1 0,1 1 12,2-1 0,0 1 1,-2 2-1,3-3 4,0 0 1,-2 2-1,1-1-59,0 0 0,-1 2 1,2-1 81,0 2 0,1-2 0,-1-1-10,0 2 1,-2-2 0,1-1-129,0 0 1,-1-2 273,3-3 1,-2 0 15,2 0 1,-2 0 0,2 0 3,2 0 1,1-3-1,1-2 1,1 0 69,2-3 1,3-5 0,5-4-1,1-2-9,2-1 0,8-3 0,1-3 0,5-2-10,2-3 1,6-4-1,0 0 1,0 1-19,0-1 0,2 3 0,-7 4 0,-3 4-68,-2 3 0,-4-1 0,-4 6 0,-4 0-78,-3 3 0,1 3 1,-6 2-1,0 3 80,-3 0 1,-2-1 39,-1 2-290,0 1 1,-3 3-851,-1 0 209,-3 0-621,1 0 513,-4 0 1,0 1 171,0 2 0,0 0 1,0 3 619,0 2 1,0 5 0,0 3-1</inkml:trace>
</inkml:ink>
</file>

<file path=word/ink/ink3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4:35.953"/>
    </inkml:context>
    <inkml:brush xml:id="br0">
      <inkml:brushProperty name="width" value="0.05727" units="cm"/>
      <inkml:brushProperty name="height" value="0.05727" units="cm"/>
    </inkml:brush>
  </inkml:definitions>
  <inkml:trace contextRef="#ctx0" brushRef="#br0">19 500 7504,'-1'-9'0,"-1"1"-271,-2 2 0,1-1 272,3-3 0,-1 1 385,-2 2 1,1 2 585,-1 2 0,3 3-805,3 0 0,-1 4 0,2 6 1,0 1 15,3 2 1,-1 2 0,-1 3 0,0-2-29,-3 2 1,2-2 0,1-1-1,-1 0 55,1-3 0,2-1 0,0-2-10,2-2 1,1-3-1,0-4-53,0 0 1,3-4 0,2-4 0,0-4-54,3-5 1,9-6-1,4-4 1,3-3-23,4-3 0,4-6 0,4-6 1,2 1 23,3-1 1,1 3-1,-2 4 1,-1 4-166,-2 3 1,-3 0-1,-5 7 1,-2 3 67,-4 3 1,-8 4-1,-3 4 1,-6 0-51,-1 0 1,-2 4 0,-4 2-154,-2 0 138,-3 2-95,-4-2-276,0 4-208,0 0 349,-4 4 1,1-1-299,-3 3 0,2 0 0,-1 2 34,0-2 1,2-2 0,2 2 0,-1 2 559,-2 1 0,-3 5 0,1 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10.983"/>
    </inkml:context>
    <inkml:brush xml:id="br0">
      <inkml:brushProperty name="width" value="0.04295" units="cm"/>
      <inkml:brushProperty name="height" value="0.04295" units="cm"/>
    </inkml:brush>
  </inkml:definitions>
  <inkml:trace contextRef="#ctx0" brushRef="#br0">229 131 8212,'-8'-9'0,"-1"2"0,-2 4 0,0 2 471,0 1 0,0 8 0,-1 3 0,-3 3 249,0 4 0,-2 5 0,-3 4 0,1 2-304,2 1 1,3-1-1,4-1 1,0-3-208,0 0 0,4-2 0,3-4 1,3-2-236,3-4 1,4-2-1,6-2 1,4-2-452,2-4 1,5-2 0,3-1-1,2 0-305,1 0 1,-3-1-1,-1-1 1,1-3 781,-1 0 0,-2-2 0,-4-3 0</inkml:trace>
  <inkml:trace contextRef="#ctx0" brushRef="#br0" timeOffset="182">288 310 8299,'-1'6'-1,"-2"-3"1,-3-1 632,0 1 0,-2 1 1,1 5-1,-2 2 512,-1 0 0,0 4 1,0 2-1,0 2-897,0 1 1,0 0-1,1 0 1,1 0-580,2 0 0,2-1 1,-1-1-1,0-3-243,3 0 1,-2 1 0,0-2-1,2-2 575,1-1 0,1 3 0,0 2 0</inkml:trace>
  <inkml:trace contextRef="#ctx0" brushRef="#br0" timeOffset="649">488 440 8741,'-10'-9'0,"0"2"2075,0 4 0,0 2-1207,0 1 0,1 4 0,2 3 0,4 2-635,2 1 0,1 0 0,1-1 1,2-1-73,4-2 0,2 0 1,2 2-1,2-3-461,4 0 0,-1-2 0,0-3 0,1 0-195,-1 0 0,1-1 1,-2-2-1,0-4 75,3-2 0,0-1 1,0 0-1,-2-1 357,2-2 1,0 1-1,-1-1 1,-4 2 423,-2 1 1,-1 0 0,0 1 431,0 2 1,-4 2-765,-3 2 1,-2 7 0,-2 2-51,-2 5 1,1 2 0,-1-2 0,2 1-49,1 2 1,0-1-1,1-3 1,2 0 36,4 0 1,2-4 0,2-3 0,1-2 9,2-1 1,2 0 0,-2 0 0,-2 0-70,-1 0 0,-1-4 1,-1-3 93,-2-2 0,-3-4 0,-5-1 0,-2 2 101,-4 1 1,-3 1 0,-2 1 0,-3 1-536,0 2 1,-1 2-1,-2-1 1,2 0-596,-2 3 0,0 1 1,0 2-1,2 2 1026,-2 4 0,-1 2 0,-1 1 0</inkml:trace>
  <inkml:trace contextRef="#ctx0" brushRef="#br0" timeOffset="1982">1388 290 8372,'0'-10'312,"1"1"0,1 1 0,2 2 442,-2-2 1,2 2 445,0 0 1,3 0-619,0-1 1,-1 11 0,0 6 0,1 2-348,-1 2 1,1 2 0,-2 4-1,-1 0-349,1 0 0,-2 3 0,-3 1 0,0-2-632,0-1 1,0-1 0,0-1 0,0-2-1601,0-4 1,0-2 2345,0-1 0,0-4 0,0-2 0</inkml:trace>
  <inkml:trace contextRef="#ctx0" brushRef="#br0" timeOffset="2164">1518 310 8095,'9'-20'0,"-1"0"-59,-2 0 0,-3 4 1284,0 3 1,-3 8-412,-3 5 1,-3 8 0,-5 9 0,-1 2-446,-2 1 1,-2 1 0,1 1 0,0 2-306,-3-2 0,2-1 1,1-1-1,-1-1-53,1-2 1,2 0-1,0-3 1,2-2-1148,1-1 0,1-1 0,1 0 1,3 0 1135,0 0 0,-2 0 0,1 0 0</inkml:trace>
  <inkml:trace contextRef="#ctx0" brushRef="#br0" timeOffset="2348">1658 430 8247,'4'0'2338,"-4"0"1,-3 4 0,-5 3-2187,2 2 1,0 1-1,-2 1 1,2 1-345,-2 2 1,0 2-1,0-2 1,3-2-27,0-1 0,2 2 0,4 1 218,2-2 0,7-1 0,6-1 0</inkml:trace>
  <inkml:trace contextRef="#ctx0" brushRef="#br0" timeOffset="2528">2088 411 9955,'16'-2'0,"-3"-4"1022,-2-4 0,-1-1 0,1 4 0,2 3-803,4 0 1,2 2 0,2-1 0,1 2 113,2 1 1,2 0 0,-2 0-1,-3 0-1253,-3 0 0,-1 1 0,-3 1 920,-2 2 0,-1 3 0,-1-1 0</inkml:trace>
  <inkml:trace contextRef="#ctx0" brushRef="#br0" timeOffset="2695">2289 291 9646,'-10'0'0,"1"1"1067,2 2 0,-1 0 0,1 3 0,-1 2-852,1 1 0,-1 4 0,1 2 1,-1 0-275,1 3 1,0 4 0,3 2 0,2-2-643,1-1 0,1-1 0,1 0 701,2 0 0,3 0 0,4 0 0</inkml:trace>
  <inkml:trace contextRef="#ctx0" brushRef="#br0" timeOffset="3064">3029 280 8259,'0'-20'1319,"0"0"0,-3 4 0,-2 3-936,0 2 1,-5 5 0,-5 3 0,0 2-197,-3 1 0,-1 4 0,-2 3 0,-1 2-448,-2 1 1,2 4 0,4 2 0,3 0 9,0-3 1,5 1-1,5 0 35,0-2 0,6-2 1,7-3-1,3-4-393,3-2 0,3-1 1,0 0-1,1 0 408,-1 0 1,0-3-1,-3-1 1,-3 1 1092,-3-1 1,-1 4-179,-3 0 0,-1 4 0,-4 7 0,-2 1-138,-4 2 0,-2 6 0,-1-1 0,1-1-444,2 1 1,-1 5-1,1-7 1,-2 1-919,-1 1 1,4-1 0,2 0 0,1-3 785,-1 0 0,1 2 0,3-1 0</inkml:trace>
  <inkml:trace contextRef="#ctx0" brushRef="#br0" timeOffset="3546">3358 310 11212,'-11'-4'0,"-1"-2"788,-2 0 1,1 2 0,3 4-538,0 0 1,0 1 0,0 2 0,0 4 94,0 2 1,3 2 0,2 1-1,0 2-442,3-2 1,1 2 0,1 0-1,0-2-245,0-1 0,4-1 0,3-1 1,2-2 103,1-4 1,0-2 0,1-1 0,1 0-242,2 0 0,3-1 0,-1-2 0,1-5 295,-1-4 0,0 0 0,2-2 0,-3 1 342,0-1 1,-1 1 0,-3 3 0,0 0 53,-2 0 0,-2 3 0,1 2 450,-2 0 1,-3 3 0,1 5-473,0 4 1,-2 3 0,2 2 0,-1 2-127,1-2 1,2 2 0,-1 1-1,0-1-58,3 1 1,1-3-1,2-4 1,1-3-5,2 0 0,3-2 0,-1-3 1,0 0-62,-3 0 0,-2-1 0,-1-2 0,-1-4 164,-2-2 1,-3-1-1,-4-1 1,-1-1-66,-2-2 1,-6-2 0,-6 1 0,1 1-176,-1-1 1,-1 2 0,1 4 0,1 1-838,-1 2 0,5 3 0,4 0 971,-2 2 0,-1 1 0,-1 0 0</inkml:trace>
  <inkml:trace contextRef="#ctx0" brushRef="#br0" timeOffset="3759">3978 201 8109,'6'-4'1429,"-3"-3"1,2 2 0,1 3 0,1 4-1045,-1 5 1,-2 2-1,2 2 1,2 2-278,1 4 1,1-1-1,0 0 1,0 2-746,0 1 0,-1-2 0,-1-2 0,-2 0-1186,2-3 1,0-1 1822,-1-1 0,1 0 0,-2 0 0</inkml:trace>
  <inkml:trace contextRef="#ctx0" brushRef="#br0" timeOffset="3924">4168 180 8109,'6'-10'0,"-3"0"358,-2 0 0,-2 1 703,-2 2 0,-4 9 1,-5 8-1,-2 4-273,2 2 0,-2 4 0,0-2 1,2 5-1369,1-1 0,-1 2 0,1 0 0,2-1-628,0 1 0,1-2 1208,1 1 0,-1 2 0,2 1 0</inkml:trace>
  <inkml:trace contextRef="#ctx0" brushRef="#br0" timeOffset="4172">4258 480 8721,'10'-4'0,"0"-3"687,0-2 0,-1 2 0,-1 2 701,-2 0 0,0 3-1257,1 5 0,-3 6 0,-5 6 0,-2-1 8,-4 1 0,-5 1 1,-3-1-1,1-1-402,-1 1 0,5-2 1,5-3 308,0 0 0,3-1 0,7-2 67,5-4 1,4-2 0,6-1 0,1 0-460,2 0 1,3 0 0,4-1-1,0-1-723,0-2 0,0-3 1069,0 0 0,0-2 0,0-1 0</inkml:trace>
  <inkml:trace contextRef="#ctx0" brushRef="#br0" timeOffset="4349">4958 330 9654,'4'-11'567,"3"-2"0,6 7 1,4 0-196,2 3 0,4-1 0,2 0 0,-1 2-508,1 1 1,2 1 0,0 0 0,1 0-3276,-1 0 3411,-3 0 0,-4 0 0,0 0 0</inkml:trace>
  <inkml:trace contextRef="#ctx0" brushRef="#br0" timeOffset="4533">5198 140 9122,'-10'-9'1528,"0"2"1,3 3 0,1 5-639,-2 2 0,-1 4 0,-1 6 0,0 4-450,0 2 1,1 4 0,1 3 0,3 1-982,0 0 1,2 4-1,2-4 1,-1 1-1648,-2-1 2188,-3 1 0,-3 2 0,-6 6 0</inkml:trace>
  <inkml:trace contextRef="#ctx0" brushRef="#br0" timeOffset="5832">5648 50 8058,'6'-4'0,"-1"1"0,-2-2 556,4 0 1,2 1 0,2 2-1,2-2 1,5 1 117,4-1 0,4 2 1,5-2-1,1 1-631,2-1 0,-1 1 1,-4 3-1,-2 0-154,-4 0 1,-3 0-1,-3 1 1,-4 2 697,-2 4-587,-5 2 0,2 1 0,-2 0 0</inkml:trace>
  <inkml:trace contextRef="#ctx0" brushRef="#br0" timeOffset="6113">5828 80 8284,'-11'0'0,"-2"0"0,-3 0 560,0 0 1,-1 1-1,2 2 1,1 4-276,-1 2 1,-1 1 0,2 0 0,2 1-97,1 2 0,5-1 1,3 1-1,2-1-75,1 1 1,1-1 0,2 1 0,4-2-237,2-1 0,4 0 0,2 0 0,0 0 13,3 0 1,-2 0 0,-1 0 0,-1 0 60,-6 0 1,1 0 0,-5 0-1,-2 0 230,-1 0 1,-7 0 0,-4-1-1,-5-1 0,-4-2 1,-1-2-1,-1 1 1,-1 0-201,-2-3 0,2 2 1,5 0-1,4-2-1253,2-1 1271,1-1 0,13-9 0,4-2 0</inkml:trace>
  <inkml:trace contextRef="#ctx0" brushRef="#br0" timeOffset="6601">6209 171 8058,'-4'-6'448,"-3"3"0,-2 2 0,-1 1 0,0 0 686,0 0 1,-1 4 0,-1 4-1,-1 3-607,5 3 1,-2 0 0,4-2 0,0 3-399,3 0 1,2-1-1,2 1 1,2 1-162,4-1 1,2-2-1,1-1 1,0-3-440,0-3 0,0-3 0,0 0-70,0-2 0,0-1 0,-1-1 0,-1-2 267,-2-4 1,1-3 0,3-2 0,0-3 127,0 0 0,3-2 1,2-2-1,-1 2 427,1 4 0,1 2 0,-2 1 1,-2 1 201,-1 2 0,-4 3-464,-1 4 0,-3 1 1,0 4-1,-2 3 42,-1 5 1,0 4-1,-1 0 1,-1 2 61,-2 1 1,1 0 0,3 0-1,0-1-27,0-2 1,1-2 0,2-4-1,4 0-92,2-2 0,1-2 1,1 0-1,2-4-69,4-2 1,1-2 0,0-2 0,-3-3 45,0 0 0,-2-6 0,-3 1 0,-1-3 52,-2-4 0,-3-1 1,-5-1-1,-1 0-26,-2 0 1,-7 1 0,1 1-1,-2 3-161,-2 0 1,1 5-1,-2 5 1,-1 0-446,1 3 0,2 2 0,0 3 0,2 4 599,1 2 0,0 1 0,0 0 0</inkml:trace>
  <inkml:trace contextRef="#ctx0" brushRef="#br0" timeOffset="6812">6828 161 8057,'0'-16'0,"0"3"3188,0 2-2079,0 5 1,1 6 0,2 8-1,3 3-871,0 3 0,6 3 0,-2 0 0,1 2-435,0 1 1,-1 2-1,0-1 1,-1-3-819,-2-2 0,0 0 0,-3-2 1,-2-2 1014,-1-1 0,3-5 0,2-2 0</inkml:trace>
  <inkml:trace contextRef="#ctx0" brushRef="#br0" timeOffset="6990">6998 81 9916,'6'-10'1128,"-3"0"1,-8 6 0,-5 4-235,-5 5 1,-4 8-1,-1 4 1,0 3-491,0 3 1,-3 0 0,-1 2 0,2 1-457,1-1 0,2 1 1,2 2-1,4-2-275,2 2 1,1-3-1,1-2 327,2-2 0,-1 3 0,2 2 0</inkml:trace>
  <inkml:trace contextRef="#ctx0" brushRef="#br0" timeOffset="7326">7068 390 8238,'11'-9'-5,"2"-1"1,-6-7 1205,2 4 1,2 6-1,1 4 1,2 1-1,-2 0-737,-1-2 0,-2 2 0,-1 5-1094,-2 4 1,-3 3 0,-1 2 0,-4 2 259,-5-2 1,-2-1 0,-1 0 0,0 0-306,0-1 0,1 6 1,2-6 353,4 1 0,2-3 0,3-3 0,4 1 578,4-1 1,5-1-1,-1 2 1,-2 1 328,-1-1 1,-4 1 0,-2-2 0,0 0-73,-3 3 0,-5 1 1,-5 0-1,-4-1 291,-5-2 0,-1 1 0,0 2 0,3-1-984,0-2 1,2 0 0,3 1 0,1-3-1913,2 0 2091,3-2 0,4 2 0,0-4 0</inkml:trace>
  <inkml:trace contextRef="#ctx0" brushRef="#br0" timeOffset="7606">7588 291 8242,'-6'-10'2062,"2"4"0,5 2-1767,2 4 1,4 0 0,5 0-1,3 0 36,0 0 0,2 0 1,3 0-1,0 0-24,0 0 1,3 0-1,1 0 1,-2-1-117,-1-2 1,2 1 0,0-2-1,-3 1-442,-3-1 1,-4 1 0,0 2-867,-2-2 1117,-1 1 0,-9-6 0,-2 2 0</inkml:trace>
  <inkml:trace contextRef="#ctx0" brushRef="#br0" timeOffset="7825">7748 181 8094,'-10'-4'0,"0"-2"1016,0 0 0,3 3 1,2 6 681,0 4 0,-1 5 1,1 4-1,1 2-1333,-1 3 0,2 1 0,3-1 0,0 1-295,0 2 1,-1-1-1,-1-3 1,-3 0-906,0 0 1,1-1 0,-2-1 0,-2-3-2534,-1 0 0,-1-1 3368,0-1 0,-4-1 0,-2 2 0</inkml:trace>
  <inkml:trace contextRef="#ctx0" brushRef="#br0" timeOffset="8647">8309 201 8169,'7'-13'290,"-1"-1"0,2 2 1,2 1 34,3 1 1,0 0 59,3 0 0,-3 4 1,0 3-1,-2 2 0,-1 1 87,0 0 1,-3 1 0,-2 2-436,0 4 0,-6 6 0,-6 4 1,-3 2-168,-3 1 1,-3 0 0,-5 1-1,0 0 32,1-1 1,-2 2 0,6-6 0,2 0 0,4-3 1,1-2 0,5-1 0,2 0-59,1 0 1,2-4 0,4-3-1,3-2-86,5-1 1,3 0-1,0 0 1,2 0-122,3 0 0,4-1 0,-1-2 0,-2-4 139,-1-2 0,1-4 1,0-2-1,-2 0 286,-1-3 0,1-1 0,-6 0 0,-3 2 360,-3 4 1,-1 2 0,-3 1-66,-2 0 0,-2 4 0,-3 3 0,-4 2-100,-2 1 1,-1 1-1,0 2 1,0 4-65,0 2 0,1 2 1,1 1-1,3 2-302,0-2 1,2 2-1,3 0-56,0-2 0,0-1 0,1-2-35,2-2 1,4-3 0,5-4 139,2 0 1,0 0 0,-1-1 0,3-1 87,0-2 0,2-3 0,-2 0 0,0-1-15,-3 1 0,-2 0 1,-1 2 558,0 0 0,0 2-351,0 0 1,-4 6 0,-3 4-133,-2 2 1,2-2 0,2-1-43,0 2 0,2-2 0,4-1 0,1 0 24,2-3 0,2-1 1,-1-1-1,-1-1-101,1-2 1,-2 0-1,-3-3 1,-1-2 135,-2-1 1,-3-1-1,-4 0 1,0 0-52,0 0 0,-4-3 1,-4-1-1,-3 3-95,-3 3 0,-3 1 0,1 3 0,-1 2-841,1 1 1,2 1 0,-1 1 0,0 1-1901,3 2 2780,-3 3 0,3-1 0,-2 4 0</inkml:trace>
  <inkml:trace contextRef="#ctx0" brushRef="#br0" timeOffset="8994">9098 111 7391,'0'-6'63,"4"2"0,3 4 0,2 0 379,1 0 0,-1 1 1,-1 1-1,-2 3-127,2 0 1,-2 2-1,0 3 1,1 0 277,-1 0 1,1 4-1,-2 3 1,-1 1-328,1-1 0,1 1 0,-1-2 1,0 1-229,3-1 1,-2-2 0,0 1-1721,2 0 0,-2-3 1682,0-5 0,-3-3 0,1-4 0</inkml:trace>
  <inkml:trace contextRef="#ctx0" brushRef="#br0" timeOffset="9169">9388 121 8119,'7'-16'0,"-2"2"1395,0 0 1,-2 6-489,-3-2 1,-4 8 0,-4 2 0,-3 6-87,-3 6 1,-2 3-1,1 3 1,1-2-781,-1 2 0,2 0 1,3 0-1,0-2-855,0 2 1,0 1 0,0 0 0,0-1-1472,0-2 1,3-2 2284,1 2 0,3-8 0,-1 1 0</inkml:trace>
  <inkml:trace contextRef="#ctx0" brushRef="#br0" timeOffset="9520">9549 261 9802,'-1'-8'1369,"-2"5"1,1 4-1,-1 10 1,2 2-1119,1 4 0,0-1 0,0-1 0,1 0-637,2-3 0,3-1 1,4-1-138,0 0 1,0-1 0,1-2 0,1-4-127,2-2 0,2-1 1,-2-1-1,-1-2 384,1-4 0,1-2 0,2-1 0,-4 0 758,-2 0 1,2-3-1,1-2 1,-2 1 813,-1-1 1,-2 2-1,-1 4 3584,-2 2-4299,-3 3 0,1 5 0,-5 5 1,-2 5-227,-4 4 0,1 8 0,0-5 0,-1 6-549,1 1 0,-2-2 0,1 1 0,-1 0-959,1 3 1,2 2 0,3 1 0,-3 0-3304,0 0 4445,-2 0 0,-3 0 0,0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09.482"/>
    </inkml:context>
    <inkml:brush xml:id="br0">
      <inkml:brushProperty name="width" value="0.04295" units="cm"/>
      <inkml:brushProperty name="height" value="0.04295" units="cm"/>
    </inkml:brush>
  </inkml:definitions>
  <inkml:trace contextRef="#ctx0" brushRef="#br0">190 245 9108,'0'-16'0,"0"3"0,0 2 0,0 1 0,0 0 0,0 0 2059,0 0 0,1 3-1463,2 1 0,0 7 0,3 1 0,1 6 355,-1 6-787,2 8 0,-3 3 1,3 3-1,-2-2 0,1 2 33,-1 1 0,2-3 1,-1-2-1,1-1-449,-1 1 1,1-1 0,-2-4-1,1-1-743,-1-2 1,-3-3 0,0 0 0,-1-3-797,1-3 1,-1-4 1201,1-6 1,-5-4 0,-2-6 0,1-5 310,-1-4 0,1-4 0,-2-5 1,0-1 299,3-2 1,1-7 0,1 1 0,0 0 171,0 2 1,3 1 0,2 3-1,-1 3 503,1 3 1,-1 5-1,-2 5 1872,2 2-2083,3 3 0,-5 5 0,1 9 0,-3 8 17,-3 6 0,-2 8 0,-4 5 0,0 3-42,-2 3 1,-4 3 0,0-1 0,0 0-175,-3-3 0,-1-2 1,-1-1-1,0-1-105,0-2 0,1 0 0,1-3 0,2-2-684,-2-1 1,2-2 0,1-1 0,0-3-741,3 0 1,4-2 0,2-3-2664,-2 0 2772,3 0 0,1-6 1133,4-4 0,0-8 0,0-8 0</inkml:trace>
  <inkml:trace contextRef="#ctx0" brushRef="#br0" timeOffset="275">410 504 8669,'6'4'1306,"-2"2"1,-7 4 0,-2 0-891,0 0 1,2 1 0,0 1 0,2 2 30,1-2 1,1-1-482,2-1 0,3-4 1,4-3-1,0-2-491,0-1 0,3-1 0,2-2 0,-1-4-134,1-2 1,1-1 0,-1-1 0,-1-1 658,1-2 0,-2-8 0,-3 1 0</inkml:trace>
  <inkml:trace contextRef="#ctx0" brushRef="#br0" timeOffset="408">569 354 8086,'-10'-1'2142,"0"-2"-1893,0-4 1,4 1 0,2 1 84,0 0-578,2 2 0,-1 3 1,6 0 243,4 0 0,2-4 0,1-2 0</inkml:trace>
</inkml:ink>
</file>

<file path=word/ink/ink4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3:44.759"/>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5648 559 10424,'-10'0'880,"-1"0"0,-1 0-605,-2 0 1,0 0 0,2-1-1,-3-2-47,0-4 0,-1-3 0,-1-3 0,4-3-7,2 0 0,2-2 1,2 0-1,4-3-177,2-3 1,5 1-1,3 3 1,2 1-400,1 2 1,3 4 0,1 5 0,-2 3 25,-1 0 1,-1 3 0,-1 7-1,-2 3 196,-4 5 1,-2 8-1,-3 0 1,-4 3 221,-4 4 1,-5 0 0,0 0 0,0-3 132,-3 0 0,3-2 0,2-3 1,2-1 5,1-2 0,1-3 1,2-4-231,4 0 1,3-4 0,3-3 0,5-3-47,4-3 0,1-3 0,3-5 1,2-1-161,1-2 0,-3-1 0,-2 4 0,-2 2 572,-2 0 1,2 4 312,-5 2 0,-2 3-160,-2 3 1,-2 6-1,-1 5 1,0-1 62,0 1 1,-3 1 0,-1 3-1,1-2-691,-1 2 0,2-2 0,-1-1 0,2 0-1078,1-3 1,0 2-1,0 0 475,0-2 1,4-5 713,3-4 0,11 2 0,3 1 0</inkml:trace>
  <inkml:trace contextRef="#ctx0" brushRef="#br0" timeOffset="3010">9128 449 8430,'0'-10'592,"0"0"0,0 3 1273,0 1 0,-1 5-1412,-2 1 0,-3 5 0,-3 7 1,1 3-117,2 0 1,0 1 0,-2 1 0,3-4-40,0-2 0,2-1 0,4-1-273,2-2 1,3 0 0,4-3 0,0-2-325,0-1 0,3-4 1,1-2-1,-1 0-228,1-3 0,-2-1 0,1-1 0,-3 0 78,-3 0 1,-3 0 0,-4 0 264,0 0 0,-1 4 187,-2 3 0,0 3 1,-2 3-1,0 4-28,3 2 1,1 1 0,2 0 0,2 0 47,4 0 1,2-4-1,2-3 1,2-2 151,4-1 0,1 0 0,0-1 0,-3-2 172,0-4 1,-2-2 0,-4-1-1,-2 0-78,-4 0 1,-2 0-1,-1 0 1,-1 0-311,-2 0 1,-3 1-1,-3 1-3349,2 2 3390,-1 3 0,11 3 0,-2 6 0</inkml:trace>
  <inkml:trace contextRef="#ctx0" brushRef="#br0" timeOffset="3298">9648 390 8299,'-11'3'356,"-2"2"0,-3-1 331,0 1 0,-1 4 1,3-1-1,2 5 47,1-1 1,5-1 0,3-1 0,2 0-626,1 0 1,6-3-1,2-2 1,6 0-162,1-3 1,1-1 0,2-1 0,-3 0-160,0 0 0,-2-4 0,-4-3 0,-2-2 139,-4-1 0,-2-3 0,-2-2 0,-2 1 74,-4-1 1,-2 2 0,-1 3 0,0 0-244,0 0 1,3 1 0,2 1-1460,0 2 0,3 3 312,5 0 0,6 3 438,5 3 950,-1-1 0,1 2 0,2-4 0</inkml:trace>
  <inkml:trace contextRef="#ctx0" brushRef="#br0" timeOffset="3552">9749 350 8418,'11'0'0,"1"0"0,2 0 0,-1 0 540,1 0 0,-2 0 0,2 0 1,-1 0-36,1 0 0,-2 4 0,-5 3 0,-3 2-327,0 1 1,-2 3 0,0 1 0,-3-2 12,-3-1 0,-3-1 0,-1-1 0,-2-1 497,0-2 0,-6-3-397,6 0 1,-1-3 0,4-3 0,4-4-79,2-2 1,8-4 0,2-1 0,2 2-707,4 1 0,2-2 1,1-1-1,-3 3-637,0 3 0,2 1 0,-1 3 1,1 2-1818,-1 1 2947,-3 1 0,1-4 0,-4-2 0</inkml:trace>
  <inkml:trace contextRef="#ctx0" brushRef="#br0" timeOffset="3793">10158 240 8592,'6'-10'0,"-3"0"1340,-2 0 1,-1 3-667,0 1 0,0 8 0,-1 1 0,-1 6-132,-2 4 0,-2 3 1,1 3-1,0 0 1,-2 0-350,1 2 1,-1 1 0,2-2-1,0-1-500,-3-2 0,2 4 0,1-4 0,-1 0-1386,1-1 1,1-3-1,-1-2 1693,0 2 0,2-1 0,3 2 0</inkml:trace>
  <inkml:trace contextRef="#ctx0" brushRef="#br0" timeOffset="4228">10099 470 8276,'0'-10'0,"0"0"181,0 0 1,0-3 0,0-1-1,0 2 593,0 1 0,-1 2 0,-1 1 0,-3 3-320,0 0 0,-2 2 0,-3 3 0,-1 0-237,-2 0 0,1 4 0,-2 3 0,1 2 12,-1 1 0,4 3 0,5 1 0,-1-2-165,1-1 0,2-1 0,1-1 0,4-1-487,5-2 1,5-3 0,3 0 0,-1-2 65,1-1 0,2 0 1,0-1-1,1-1-413,-1-2 0,0-3 0,-2 1 1,-1-1-755,1 1 1524,-2-1 0,-3-3 0,0 0 0</inkml:trace>
  <inkml:trace contextRef="#ctx0" brushRef="#br0" timeOffset="4531">10498 340 8942,'7'-10'434,"-1"0"1,-5 1 0,-1 2-1,-5 5 467,-4 4 0,-4 1 0,-2 3 0,1 2-678,-1 1 0,2 2 0,4 1 1,2 2-339,4-2 1,2-1 0,2-1-1,2-1-186,4-2 0,6 1 1,5-1-1,2 1-230,0-1 0,1 1 1,-7-2-1,-2 1 137,-1-1 1,-2-2 0,-2 2 890,-4 2 1,-10-2 0,-5 0-1,-6 1 146,-6-1 0,-3 2 1,-1-2-1,2 1-16,-2-1 0,-1 0-627,-1 1 0,0 1 0,0-2 0</inkml:trace>
  <inkml:trace contextRef="#ctx0" brushRef="#br0" timeOffset="2200">7819 639 9019,'0'-10'771,"0"3"1,1 1-747,2-2 1,3 0 0,4-1 0,1 0 361,2-2 1,2-1-1,3 1 1,-2-1-21,2-2 0,0 0 1,-1 2-1,-4-2-337,-2 2 0,-2 1-18,-2 1-12,-3 4 0,-7 6 0,-2 7 0,1 2 153,-1 1 0,-1 3 0,2 1 0,2-2-93,1-1 0,1 2 0,0 1 0,0-2-53,0-1 1,4-2-1,2-1 1,1-3-14,-1 0 1,1-2 0,3-3 0,0 0-75,0 0 0,3-1 1,2-2-1,-1-4-77,1-2 1,2-2 0,-1-1 0,1-3 127,-1 0 1,-3 2 0,1 0 0,-2 2 311,-2 1 1,2 1-213,-5 2 1,-2 4 0,-2 6 112,-2 4 1,-2 3-1,-2 2-129,-4 2 0,1 0 1,1-2-1,-1 2 1,2-2 147,-1-1 0,2-4 22,3-1 0,1 0-246,2 1 1,4-7 0,5-7-1,2-2 35,-2-1 0,2 0 0,0-1 1,-2-1-525,-1-2 1,-1 2 0,0 4-141,0 2 607,-4 3 0,-2 0 0,-4 6 0,0 4 0,0 2 161,0 1 0,0 0 0,0 0 1,0 0 40,0 0 1,4-1 0,4-1 0,4-3-212,5 0 1,2-2-1,1-4 1,0-1-412,0-2 0,-1-3 0,-1 0 1,-3-2-1259,0-1 0,-6-1 1721,-6-2 0,-2-7 0,-1-6 0</inkml:trace>
  <inkml:trace contextRef="#ctx0" brushRef="#br0" timeOffset="2404">8169 270 8116,'-10'-16'846,"-3"2"1,0 4 1313,5 0 0,1 4-2100,4 3 0,3 2 0,0 1 0,5 1-60,4 2 0,1 7 0,0 6 0</inkml:trace>
  <inkml:trace contextRef="#ctx0" brushRef="#br0" timeOffset="228">6228 309 8115,'-1'-10'0,"-2"1"298,-4 2 0,1 3 1,0 5 1168,-2 2 1,-1 6-1,0 7 1,1 2-1012,2 3 1,0 2 0,-2 0 0,2 3-502,-2 0 0,-1 2 1,0-2-1,1 1-474,2-1 0,0-2 0,-2 0 1,3-2-990,0-3 1,2-5 1507,3-1 0,4-2 0,2-1 0</inkml:trace>
  <inkml:trace contextRef="#ctx0" brushRef="#br0" timeOffset="1146">6378 300 8638,'6'-10'2010,"-3"0"-1414,-2 4 1,-2 2 0,-2 5-83,-4 2 0,1 7 0,0 7 0,-1 3-164,1 3 1,1 3 0,3 4 0,-3 0-208,0 0 0,-1-1 0,-2-1 0,2-3 17,-2 0 1,-1-2 0,-1-4 0,1-2-154,2-4 1,0-2-944,3-1 1,1-7 479,3-6 1,4-3 0,4-8 0,3 0-28,3-3 1,2-1 0,-2 1-1,-3 4 294,-3 2 0,0 2 1,-2 1 449,0 2 1,-2 5 25,-4 1 0,0 4 0,0 6 0,0 0-62,0 0 0,1-3 0,2-1 0,3 2-95,0 1 1,2 1-1,-1-1 1,2-1-1,1-3-136,0 0 0,0 1 0,1-2-8,2-2 0,0-1 0,3-2 0,1-2-94,-1-4 1,1-2-1,-2-1 1,-1 0 82,1 0 1,-2-3 0,-3-2 0,0 1 1,0-1 0,-1-1 1,-2 2-1,-4 2 107,-2 1-11,-1 1 0,-4 6 1,-4 4-1,-3 5 19,-3 4 0,1 1 0,3 1 0,1 1-62,2 2 1,0 0-1,3-2 1,2 2-107,1-2 1,1-4 0,1-2 0,2 1-41,4-1 1,2 1 0,2-3 0,1-2-72,2-1 0,2-1 0,-1 0 1,-1-1-409,1-2 1,1 0-1,-2-2 1,-2-1-108,-1 1 0,-1 1 0,0-1 1,-1-1 177,-2 1 1,0 1-1,-2-2 524,0-2 0,2 0 0,2 0 14,-2 2 0,-2 2 604,-2-2 1,2-1 0,3-2 1547,-2 2 1,-2 3-1605,2 4 1,-3 1-1,0 2-387,-2 4 1,-1 5-1,0 2 1,0-2-1,0 0 97,0 1 1,-1-1-1,-1 1 46,-2-2 1,0-4-272,1-1 0,3-3 1,0 0-335,5-2 0,4-9 1,1-2-1,1-1-183,2 0 0,2-2 0,2-1 1,-3 2 54,0 1 1,-2 1 0,1 1 177,-2 2 1,-5 4 382,-3 6 0,-2 6 0,-1 5 0,-1-2 207,-2-1 1,1 2-1,-1 1 1,2-2 34,1-1 1,1-1-1,2-1 80,4-2 1,2-3-1,2-4 1,2 0-519,4 0 1,1-4-1,0-3 1,-3-2-587,0-1 1,1-3 0,-1-1 0,-2 2-94,-2 1 1,0 1 0,-7 0 0,-2-1 728,-1-2 0,-1-3 0,0-4 0</inkml:trace>
  <inkml:trace contextRef="#ctx0" brushRef="#br0" timeOffset="1401">6168 460 8312,'-28'-3'1258,"5"-1"1,2 0 0,10 2 9,2-2 1,7 1-1028,2 3 1,8 0 0,10 0-1,6 0-231,6 0 0,3-4 0,6-2 0,0-1-1068,2 1 0,0 3-858,-4 0 1,0-1 1915,-3 0 0,3-3 0,-1 1 0</inkml:trace>
  <inkml:trace contextRef="#ctx0" brushRef="#br0" timeOffset="-2198">3118 370 8305,'10'-7'0,"-1"1"129,-2-2 0,1-1 1,-1-1 1873,2 0-1649,-3 4 1,-4 4 0,-8 8 0,-5 5 45,-3 3 1,-3 3 0,-2 3-35,2 0 0,-4 3-126,5 1 0,-5-1-123,4-3 0,2 0 0,2-1 0,3-1-274,3-2 0,3-3 0,4 0 1,0-2-21,0-1 1,4-4-1,4-2 1,3-1-123,3 1 0,0-1 0,-2-4 0,3-1-386,0-2 1,-2-3 0,0 1 0,-2-1 417,-1 1 1,-3 0 0,-2-2 0,1 3 1740,-1 0-1110,-2 2 0,1 4 0,-4 2 230,0 4 0,0 3 1,0 2-1,0 3-97,0 0 0,0-1 0,0 1 0,0 1-379,0-1 0,0 1 1,-1 1-1,-1-3-213,-2 0 0,-2-2 1,2 1-1,1-3-1846,-1-3 0,2 1 1941,-1-1 0,6-2 0,3-1 0</inkml:trace>
  <inkml:trace contextRef="#ctx0" brushRef="#br0" timeOffset="-1936">3308 589 8508,'10'0'686,"0"0"0,0 0 0,-1 1-331,-2 2 0,-3 6 0,-4 5 0,0-1 131,0 1 0,-4-2 1,-3 2-1,-2-2-207,-1-2 0,0 2 1,0-6-1,0 0 1,0-2 129,0 0 0,4-4 0,3 0-145,2-5-227,1-4 1,4-1-238,3 0 0,2-3 1,2-1-1,1 2-672,2 1 0,0 1 0,-2 1 0,2 1 186,-2 2 1,-1 3-1,-1 0-2307,0 2 2993,0 1 0,4 0 0,2 0 0</inkml:trace>
  <inkml:trace contextRef="#ctx0" brushRef="#br0" timeOffset="-1233">3488 719 8373,'1'-6'504,"2"2"0,4 1-100,2-1 0,4-2 1,2 1-1,-1 0-166,1-3 1,1 2-1,-1 0 1,-1-2-119,1-1 1,-2 0 0,-4 1 0,-1 2-84,-2-2 1,-3-1-141,0-1 1,-3 4 0,-3 3 0,-4 2 180,-2 1 1,-1 0 0,-1 1 0,-1 2 154,-2 4 1,1-1 0,3 0 0,1 2-63,2 1 1,0 1 0,3 0 0,2 0-4,1 0 0,2-3 1,2-1-186,4 2 0,5 0 0,3-1 0,-1-4 28,1-2 0,2-1 1,0 0-1,2 0-167,1 0 1,3-4 0,1-3 0,-2-2-119,-1-1 0,-4 0 0,-2 0 0,0 0 166,-3 0 1,-2 0-1,-2 0 202,-2 0 1,-3 3-1,-1 2-83,-4 0 1,-4 3 0,-4 4 0,0 3 310,0 0 0,0 2 1,1 3-1,1 0 30,2 0 0,3 0 0,0 0-198,2 0 0,5 0 0,4-1-58,4-2 1,1-3 0,2-4 0,1 0 0,-1 0-631,3 0 1,1-3-1,1-2 1,0 0-793,0-3 0,0-1 0,-1-1 1,-1 0 1325,-2 0 0,-3 0 0,1 0 0</inkml:trace>
  <inkml:trace contextRef="#ctx0" brushRef="#br0" timeOffset="-982">4188 369 8132,'0'-10'4295,"0"6"-3608,0 4 0,0 7 0,0 8 0,0 0-345,0 3 1,0 4 0,-1 2 0,-1-2-218,-2-1 0,-3-1 1,0 0-1,-1 0-141,1 0 0,0-4 0,2-2 0,1-1-2447,-1 1 0,1-1 422,1-3 0,3-1 2041,0-2 0,4-7 0,6-6 0</inkml:trace>
  <inkml:trace contextRef="#ctx0" brushRef="#br0" timeOffset="-671">4298 469 8132,'10'0'1097,"-4"4"0,-4 3-709,-4 2 0,-7 1 0,-6 0 1,0 0-1,-2 1 449,1 2 1,-2-1 0,2 0 0,0-3-380,3-3 0,2-2 0,1 1-417,0 0 0,4-3-69,3-5 0,5 0 1,4-3-1,2-2-358,3-1 0,1 2 0,-2 2 1,0 0-1,0 3 0,0 1 0,0 2 0,0 1 473,0 2 0,0 3 0,0 0 0,0 2 126,0 1 1,3 0 0,2 0 0,-1-1-118,1-2 1,2 0 0,-1-3-1,1-2-563,-1-1 0,-2-1 1,1 0-1,0 0-2188,-3 0 2655,-1 0 0,-1-4 0,0-2 0</inkml:trace>
  <inkml:trace contextRef="#ctx0" brushRef="#br0" timeOffset="-4913">967 539 7515,'0'-10'846,"0"0"-571,0 4 1,0-2 0,0 1 0,0-2 296,0-1 0,0 3 0,0 1 1714,0-2-1849,0 3 0,0 2 0,0 6 0,0 5-96,0 4 1,0 4 0,0 4-133,0 0 0,0 0 0,-1 0 0,-1 0 0,-3 0-176,0 0 1,2-1 0,0-1-1,1-3-305,-1 0 0,1-2 0,-1-3 0,2 0-1241,1 0 0,-1-1-675,-2-2 1655,1-3 1,-2-6 532,4-5 0,4 0 0,2-7 0</inkml:trace>
  <inkml:trace contextRef="#ctx0" brushRef="#br0" timeOffset="-4582">958 420 8924,'-10'0'0,"0"0"958,0 0 0,3 0-451,1 0 1,3 4-266,0 3 1,2-1-1,2 0 10,2 2 0,4 1 0,6 1-81,4 0 0,2 0 0,2 0 0,1-1-99,2-2 1,2 1 0,-2-1 0,-2 2-195,-1 1 0,-2 0 0,-2 1 1,-4 1-69,-2 2 0,-5 0 1,-3-1 229,-2 4 1,-3-1 0,-5-1 0,-6 1 0,-5-2 246,-2 1 1,-3-2 0,-1-3 0,2 0-121,1 0 0,2-1 1,2-2-1,4-4-205,2-2 0,1-1-1728,0 0-1516,4 0 3282,6 0 0,6-4 0,4-2 0</inkml:trace>
  <inkml:trace contextRef="#ctx0" brushRef="#br0" timeOffset="-4160">1368 499 8643,'1'-9'3610,"2"2"-3095,-1 3 0,5 5 1,-3 2-1,-2 5-188,-1 4 0,-1 1 0,0 3 0,0 2 20,0 1 0,0 0 1,0-1-1,0-2-235,0 2 0,0-3 1,0-2-1,0-2 94,0-1 0,0 0-77,0 0 1,1-4 0,1-4-1,3-3 23,0-3 1,-1-7-1,2 0 1,2-2-179,1-2 0,1-2 0,1 0 1,1-2-116,2-1 1,-1-3 0,-3-1 0,0 2-48,0 1 0,-3 4 0,-2 2 1,1 1-2919,-1 6 1725,-2-2 0,1 10 1381,-4 0 0,0 4 0,0 6 0</inkml:trace>
  <inkml:trace contextRef="#ctx0" brushRef="#br0" timeOffset="-3421">2009 500 8276,'0'-10'2786,"0"4"-1907,0 2-514,0 4 0,0 1-1150,0 2 1,0 0-1004,0 3 1788,0 1 0,0 3 0,0 0 0</inkml:trace>
  <inkml:trace contextRef="#ctx0" brushRef="#br0" timeOffset="-3237">1959 669 11320,'-6'0'1349,"2"0"-1349,13 0 0,-7 0 0,7 0 0</inkml:trace>
  <inkml:trace contextRef="#ctx0" brushRef="#br0" timeOffset="7116">1087 1489 6504,'10'0'1601,"-4"-1"-713,-3-2-509,-2 1 0,-1-3 248,0 2-183,0 1-128,0-2-164,0 4-30,0 0 87,0-4 47,0 2-182,0-2 14,0 4 62,0 0-299,0-4-123,0 2 410,0-2-32,0 4 292,0 0 156,-4 0-406,2 0 0,-1 0 1,6 0-1,4 0 60,2 0 1,1 0 0,1 0 0,2 0-104,4 0 1,2-1-1,1-1 1,0-2-55,0 2 0,3-2 0,0 0 0,-3 1-39,-3-1 0,-1 2 0,1-2 0,-4 1-66,-2-1 1,-2 0 56,-2 1-40,-3 1 1,-5-2 0,-2 4 83,-4 0 1,-2 3 0,-1 2-1,0-1 2,0 1 1,0 2-1,0 0 1,1 2 26,2 1 1,-5 3-1,2 2 1,-1 0 2,0 3 1,0 0 0,-1 0 0,-2-2 0,2 2 68,1 1 0,-2 1 1,-1-1 28,2-2-126,-3 1 0,2-5 0,-2 2 1,0 0 70,3-3 0,0-1 0,0-1-13,-2 0 0,1 0 0,3-1-121,0-2 0,3-3-62,1-4 0,3-1 1,0-2-12,2-4 0,5-2 1,2-1-1,1 0-61,-1 0 1,0 0-1,2 1 1,-2 1-52,2 2 1,-2 3 0,-1-1 236,0 0 0,-1 2 0,-1-1-10,4 2 0,-1 2 0,0 2 0,0 0 0,3 3 1,0 2 186,2 1 1,1 0-1,-1-1 1,1-2-15,2 2 1,2 0 0,-1 0 0,0-3-76,3 0 0,0-2 1,0-3-1,-3 0-72,0 0 0,1 0 0,-2-1 0,-2-1-92,-1-2 0,-1-2 0,-1 1-156,-2 0 1,-2-1-1,-3-2-1224,2 2 1,-2 3 1415,-5 0 0,-3-2 0,-4-1 0</inkml:trace>
  <inkml:trace contextRef="#ctx0" brushRef="#br0" timeOffset="7739">1858 1499 8289,'-6'-4'3833,"2"2"-4048,4-2 1,0 5-1,1 1 1,1 3-116,2 0 1,-1 2 329,-3 3 0,0 0 0,0 0 0</inkml:trace>
  <inkml:trace contextRef="#ctx0" brushRef="#br0" timeOffset="7894">1799 1739 9729,'1'-10'1389,"2"0"-184,-1 4 0,3 2-2111,-2 4 0,0 0 906,3 0 0,1 4 0,3 2 0</inkml:trace>
  <inkml:trace contextRef="#ctx0" brushRef="#br0" timeOffset="12192">3938 1518 8271,'0'-10'504,"0"0"1,0 3 1921,0 1-1812,4-1 1,-4 3-1,0 5 1,-4 6-306,-2 6 0,-2 3 0,1 0 0,-2 1-225,-1 0 1,3 3-1,2-5 1,0-1-103,3 1 1,1-2 0,2-3-212,2 0 1,4-4-2,6-3 0,-1-2 146,1-1 1,1-1-128,0-2 1,3-3-1,-1-5 1,0-1 0,-3-2-436,-2 2 1,-4 1 0,-2 1 429,0 0 54,-2 0 1,-7 9 0,-2 4 100,0 5 1,1 2-1,3 0 378,-2 0 1,5-4-1,6-3 1,3-2 0,3-1 1,2 0 0,3-1 0,-2-2-70,2-4 0,-3-2 0,-2-1 0,-2 0 33,-1 0 1,-1-3 0,-2-1-1,-4 1-246,-2-1 0,-1 2 1,0-1-1,0 2-1282,0 1 0,-4 1 0,-2 1-1125,0 2 2371,2 3 0,0-1 0,-2 4 0</inkml:trace>
  <inkml:trace contextRef="#ctx0" brushRef="#br0" timeOffset="12480">4348 1469 8286,'10'0'1441,"-4"4"-794,-3 3 1,-6 5 0,-3 2 0,0-2-43,3-1 1,-1 0 0,0 1-439,2 2 1,1-1 0,2-4 0,2-2-21,4-4 1,5-2 0,3-1 0,-1 0-147,1 0 1,-2-4 0,-3-3 0,0-2-133,0-1 0,-4 0 1,-3-1-1,-2-1 63,-1-2 1,0 1-1,-1 3 1,-2 0-130,-4 0 0,-2 3 0,-2 2 0,-1 0 154,-2 3 43,1 5 0,-1 3 0,-2 4 0</inkml:trace>
  <inkml:trace contextRef="#ctx0" brushRef="#br0" timeOffset="12750">4478 1489 8542,'17'0'73,"-1"0"1,-2 0 0,1 0 0,1 0 303,-1 0 1,-1 1 0,1 2 0,-1 4 535,-6 2 1,1 4-1,-5 1 1,-2-2-696,-1-1 0,-1-1 1,0 0-1,-1 0 71,-2 0 0,-3-4 1,-4-3-41,0-2 1,3-1 0,2-1-208,0-2 0,2-3 0,3-5 0,1-1-435,2-2 1,3-2 0,5 1-1,1 1-432,2-1 1,0 2-1,-2 4 1,3 1-2260,0 2 3084,-2 3 0,5-5 0,-2 2 0</inkml:trace>
  <inkml:trace contextRef="#ctx0" brushRef="#br0" timeOffset="13123">5037 1460 8248,'-10'0'401,"0"0"0,0 1 925,0 2 0,-3 0 1,-2 3-1,1 2-912,-1 1 0,2 2 1,3 1-1,1 2-290,2-2 1,0 2-1,2 0 1,1-2-541,-1-1 0,3-2 0,5-1-49,4-2 0,2-3 0,2-1 0,1-3 69,2-3 1,2-7 0,-1 1 0,-1-2 0,2-4-56,-1-4 0,-2-1 0,0-5 0,-1-2 417,1-1 1,-1-3 0,0-3 220,-4-1 0,0-4 1,-2 7 689,0 5-524,-2 2 1,-1 10 0,1 3 1725,-2 2-1561,-1 5 1,-4 11 0,-2 8 0,0 5-276,-3 2 0,0 3 1,0 2-1,2 0-8,-2 3 0,2 0 1,1 0-1,0-3-27,3 0 1,-2 0 0,0-3 0,2-2 0,1 0-1624,1-2 1,0-4 0,0-1-2746,0-2 4160,4-5 0,6-2 0,6-4 0</inkml:trace>
  <inkml:trace contextRef="#ctx0" brushRef="#br0" timeOffset="13419">5347 1389 8176,'9'-13'0,"-1"-1"911,-2 2 0,-3 4 0,0 2 2526,-2-2-3057,-1 3 0,-4 5 0,-3 8 0,-2 3-284,-1 3 1,0 2 0,0-2 0,1-1-113,2 1 0,2-2 0,3 2 0,-2-1-219,2 1 0,5-1 1,4-2-1,2 1-70,1 2 1,0-4-1,0-4 1,-1 2 230,-2 1 1,0-2 0,-2-1 397,0 2 0,-4 1 0,-1 1 42,-5 0 0,-4-4 1,-2-2-1,-1-1-942,-2 1 0,-2-1 0,2-2 0,1 1-1538,-1 2 2114,2-1 0,-6 1 0,2 2 0</inkml:trace>
  <inkml:trace contextRef="#ctx0" brushRef="#br0" timeOffset="11475">2758 1730 8076,'6'-4'728,"-2"2"1,-3-3 0,2 2-266,4-4 1,2 1 0,1 0 0,0-1-332,0 1 0,3-2 1,1 1-1,-2-2-130,-1-1 0,2-3 0,1-1 1,-2 2-97,-1 1 0,-2 1 0,-1-1 82,-2-2 0,0 5 0,1-2 0,-4 1 111,-2 0 0,-2 3-33,-2 3 1,-2 6 0,-3 4-1,2 2 61,-2 1 1,-1 3-1,-1 2 1,1-1 28,2 1 1,2-2 0,3-3-1,-2 0-80,2 0 1,2 0 0,3-1-1,3-1-76,0-2 1,4-3-1,-2 0 1,5-2-156,-1-1 1,3 0 0,2-1-1,1-2-147,-1-4 1,0-2 0,-2-1 198,0 0 0,-2 0 1,-1-1-1,-3-1 1,-3-2 43,2 2 1,-3 0-1,-1 0 275,0-2-53,-2 1 1,2 10-1,-5 5-27,-2 7 1,1 6 0,-1 0-1,2-1 41,1 1 0,-3 1 0,-1-1 1,2-1-116,1 1 0,1-2 0,1-4-90,2-2 0,0-3 18,3-4 0,1-2 0,3-4-134,0-4 0,0-2 0,1 1-31,2-2 0,-1-2 1,1-3-1,-2 3 0,-1-1-143,0 1 1,-1 2 0,-1 1 204,-2 4 0,-3 5 250,0 6 1,-2 3 0,-1 5-1,0 1 187,0 2 0,0-1 0,0-3 0,0 0 106,0 0 0,6-4 0,2-3-363,5-2 1,1-1 0,-2 0-486,2 0 1,0-3-1,-2-2 1,1 0 0,-3-2 417,-3 1 0,-4-7 0,1 2 0</inkml:trace>
  <inkml:trace contextRef="#ctx0" brushRef="#br0" timeOffset="11626">3037 1379 8181,'-11'-4'0,"-1"-3"0,-2-1 1032,2 1 0,4 0 658,2 3-1430,8 1 0,0 3 168,11 0-428,3 0 0,8 9 0,2 2 0</inkml:trace>
  <inkml:trace contextRef="#ctx0" brushRef="#br0" timeOffset="20469">5119 2750 8353,'-6'-4'182,"3"-3"1,-1 1 1086,0 0 0,2 0 0,5-1-856,4 4 1,2 2 0,2 0 0,1-1-192,2-2 1,3 1-1,0 3 1,2-1-152,1-2 1,-3 1 0,-1-1-1,1 1 79,-1-1 1,-2 1 0,-4-1-189,0 2 1,-3-2 220,-1-1 0,-3 2-141,0 5 1,-6 3 0,-4 4 0,-2 0 15,-1 0 1,0 3 0,-1 2 0,-2 0 79,-4 3 1,-1 1 110,1 1 0,-1 0-120,1 0 1,-1 0-1,0 0 1,2 1 65,-2 2 1,0-1 0,0 0 0,3-3 0,0-3-56,3 2 1,1-3 0,1-3-81,0-4 0,3-1-72,1-3 1,5-2 0,1-5-164,5-4 1,7-2-1,3-1 1,0 0-22,3 0 0,0 1 1,0 1-1,-3 2 99,0-2 1,1 3-1,-1 1 1,-1 1 177,1-1 1,-1 1 0,-2 3 0,3 0 233,0 0 1,1 0-1,1 0 1,-4 0 79,-2 0 0,-1 0 0,0 0-8,0 0-3710,0 0-3218,-4 0 6541,-2-4 0,-4 2 0,0-2 0</inkml:trace>
  <inkml:trace contextRef="#ctx0" brushRef="#br0" timeOffset="23186">4348 3810 8275,'10'0'-340,"-3"-4"1,-1-3 618,2-2 1,-3-1-1,-1 1 1,-1 1 862,1 2 0,-1-1-663,-3-3 1,-4 1 0,-3 2-226,-2 4 0,-1 2 1,0 1-1,0 0-40,0 0 0,-3 1 0,-2 2 0,1 4-31,-1 2 0,-1 1 1,2 0-1,2 0-40,1 0 1,1 3-1,1 1 1,2-2-34,4-1 0,2-1-196,1 0 1,4 0 0,3-1 0,3-1-1,2-2-12,2 2 0,6-2 1,-3 0-1,0 2 1,-1 0 51,-4-1 0,-1 1-25,-1-1 0,-4 2 1,-3 1-1,-2 0 1,-2 0 277,-2 0 1,-7 0-1,-7 0 1,-2 0 126,-1 0 1,-3-3-1,-2-1 1,1 1-81,-1-1 0,-1-2 1,2-4-377,2 0 0,1 0 0,2 0 1,1 0-594,2 0 1,7 0 0,0-1-1994,3-2 1,12-2 2707,7-2 0,5-1 0,2 2 0</inkml:trace>
  <inkml:trace contextRef="#ctx0" brushRef="#br0" timeOffset="23359">4447 4019 8411,'-3'-10'0,"-1"0"2009,2 0-724,1 4 878,1 2-3222,0 0 1,0 4 1058,0 0 0,4 4 0,2 6 0</inkml:trace>
  <inkml:trace contextRef="#ctx0" brushRef="#br0" timeOffset="23690">4817 3719 8982,'0'-10'371,"0"0"59,0 4 0,0 3 0,0 8 0,0 5 864,0 5 1,-1 4 0,-1 1-940,-2 0 1,-3 0 0,1 1-178,0 2 0,-1-1 1,2 1-1,0-2 1,-2-2-587,1-2 1,-1 4 0,3-5 0,1-1-1050,-1-3 1,2-2-1,-1 0 1457,2 0 0,1 0 0,0 0 0</inkml:trace>
  <inkml:trace contextRef="#ctx0" brushRef="#br0" timeOffset="23938">4648 3930 8193,'-10'-1'962,"0"-2"0,4 0-120,3-3 0,3 3 0,5 0 0,3 2-368,5 1 0,9-1 1,1-1-1,5-3-194,2 0 1,3 1-1,1-2 1,-2-2-175,-1-1 1,-2 2 0,-1 2-1,-4-1-592,-3 1 0,0 2-1170,-7 0 1342,-5 2 1,-13 2 313,-6 2 0,-6 7 0,0 6 0</inkml:trace>
  <inkml:trace contextRef="#ctx0" brushRef="#br0" timeOffset="20827">5849 2770 8973,'0'-10'4028,"0"0"-3085,0 0 1,4 4-1,3 2 1,2 1-520,1-1 1,4 1 0,3 3-1,2-1-368,1-2 0,-1 1 0,-1-1 0,-3 2-543,0 1 0,-2 0-2339,-3 0 0,-1 1 1576,-2 2 1,-4 2 1249,-6 2 0,-12 6 0,-6-2 0</inkml:trace>
  <inkml:trace contextRef="#ctx0" brushRef="#br0" timeOffset="21057">5788 2900 8877,'-6'4'827,"2"-2"0,5 2 1,2-4-33,4 0 1,5 0 0,3 0 0,1 0-279,6 0 0,-1-3 1,5-2-1,1 0-370,-1-3 1,-2 2 0,-5 1-1,-1 0-1424,-2 3 0,-7-2 1277,1 0 0,-2 1 0,2 3 0</inkml:trace>
  <inkml:trace contextRef="#ctx0" brushRef="#br0" timeOffset="16686">1858 2849 7906,'0'-10'979,"0"0"0,-1 4-736,-2 3 1,1 6-1,-2 5 1,1 4 269,-1 5 0,-2 2 1,2 1-20,2 0 1,-2 3 0,-1 1 0,1-2-459,-1-1 0,-1 1 0,1-1 0,0-2-112,-3 0 0,0-1 1,-1 0-347,-1-2 1,6 0-1,-6 1 1,2-4 0,1-3-2987,1-3 3408,3-3 0,-1-4 0,4 0 0</inkml:trace>
  <inkml:trace contextRef="#ctx0" brushRef="#br0" timeOffset="17097">1799 2850 7907,'3'-13'0,"1"-1"0,-1 2 127,1 1 1,1 1 0,3 1 0,-2 2 544,2 4 0,-2 2 1,0 3-1,1 4-227,-1 4 0,2 6 0,-2 2 0,1 4-226,-1 5 1,-3-1-1,0 0-110,-2 2 1,-1-2 0,0-1 0,0-1-62,0-6 1,1 1-1,1-5 1,2-2-227,-2-1 1,3-2-1,2-2 128,2-4 1,-2-6-1,0-4 1,3-3-172,3-3 0,3-3 1,-1-4-1,-1-1-74,1-2 1,1-2-1,-2-3 1,-2 2 198,-1-2 1,2 2-1,1 1 1,-2 1 43,-1 6 0,-4 2 1,-2 6 434,0 0 0,-1 4 0,-2 4 151,2 4 1,-1 4 0,-3 5 0,0 2-143,0 4 0,0 5-1,-1 3 1,-1-1-127,-2 1 1,0 2 0,2 0-1,-2 1-108,2-1 1,-3 0-1,-1-2 1,-1-1-666,1 1 0,2-2 1,-1-3-1,-1-1-454,1-2 1,2 0-1,0-3 1,2-2 961,1-1 0,0-1 0,0 0 0</inkml:trace>
  <inkml:trace contextRef="#ctx0" brushRef="#br0" timeOffset="17574">2489 3070 8538,'3'-13'0,"2"-2"0,-1 1 391,1-1 0,1 1 1,-1 2-1,-1-2 0,1 2-44,-3 1 1,2 1 0,0 0 205,-2 0 0,-1 3-207,-1 1 1,-4 3 0,-3 0-1,-2 2 1,-2 1-115,-2 0 1,0 4-55,-3 3 0,-1 3-8,-3 3 0,1 0 0,1 3 0,3 1-133,0-1 0,2 2 1,3-1-1,1 1-131,2-1 1,0-3-1,3-4 1,2 0 35,1 0 1,2-1 0,2-1 13,4-2 0,2-3 0,2-2 0,2-5-32,4-2 1,2-10-1,1 4 1,-1-4-109,-2 0 0,0 0 1,-2-2-1,-1 3 288,1 0 0,-5 2 0,-5 3 794,0 0-471,-2 4 1,-3 3 0,-1 6 0,-1 4-11,-2 2 0,1 4 0,2 2-351,-2 0 1,1-2 0,-1 0-1,3-2 1,3-1-531,4 0 1,2 0-1,1 0 1,0-1-649,0-2 0,0 0 0,0-2 0,0-1-2284,0 1 3396,0-2 0,0-3 0,0 0 0</inkml:trace>
  <inkml:trace contextRef="#ctx0" brushRef="#br0" timeOffset="17830">2739 2968 9610,'3'-19'0,"2"2"677,0 4 0,-1 6 1,2 4-1,2 2 57,1 1 0,0 4 0,0 3 0,0 2-298,2 1 1,1 3-1,-2 2 1,0-1-198,0 1 1,0-2 0,0-2-1,0 0-326,0-1 1,-3 2-1,-1-5-3391,2 2 727,-3-3 1,-1-3 793,-4-6 1957,0-3 0,0-8 0,0-2 0</inkml:trace>
  <inkml:trace contextRef="#ctx0" brushRef="#br0" timeOffset="18040">2918 2988 8045,'0'-13'251,"0"-1"0,-3-2 1,-1 2 1588,2 2 0,-3 2-1136,-2 3 0,0 6 0,-1 6-183,1 0 1,-8 3-1,5 4 1,-1 2-397,0-2 0,1 2 0,-1 1 0,-1-1-624,-2 1 0,1 1 1,4-1-1,1-1-635,2 1 1134,-1 2 0,-3-5 0,0 2 0</inkml:trace>
  <inkml:trace contextRef="#ctx0" brushRef="#br0" timeOffset="18438">3429 2620 8961,'-7'-9'1901,"1"2"-1662,3 3 0,-4 6 0,3 6 1,1 8 75,-1 5 1,1 11 95,-3 1 0,-1 6 271,-3 4 0,0 2-253,0 2 0,-3 4-159,-1-5 1,-3 8-269,0-8 0,1 1 1,1-8-1,0-2-244,3-4 1,1-3 0,1-3 0,1-5-243,2-4 0,0-1-1094,3-3 1,2-5 0,5-7 1577,4-4 0,6-8 0,3-6 0</inkml:trace>
  <inkml:trace contextRef="#ctx0" brushRef="#br0" timeOffset="18683">3639 2899 8136,'0'-16'526,"-1"6"0,-1 9 1,-3 6 411,0 5 0,1 6 0,-2 1 0,-2 2-689,-1 1 1,-1 0 0,0 0 0,1-1-453,2-2 0,-1 1 0,2-2 1,-1 1-1078,1-1 0,3-3 0,-1 0-1318,0-2 2598,2-1 0,-2-4 0,4-2 0</inkml:trace>
  <inkml:trace contextRef="#ctx0" brushRef="#br0" timeOffset="19095">3598 2920 8036,'1'-10'0,"1"0"-50,2 0 1,-1 0 830,-3 0 1,1 4 0,1 4-112,2 4 1,-1 7 0,-2 6 0,1 0-430,2 3 1,-1 0 0,-2 0 0,1-2-214,2 2 0,-1 0 0,-2-1 1,1-4-218,2-2 1,3-2 54,0-2 0,-1 0 0,0-3 1,2-3-1,1-2 22,1-3 0,3-7 0,2 0 0,-1-2-103,1-2 1,2-2 0,0 0 0,1-3 168,-1-3 1,0 3 0,-2-3 0,-1 4 201,1 2 0,-2-1 0,-3 6 495,0-2 57,0 1 0,-4 9-387,-3 4 1,-3 7-1,-2 8 1,-3 0-1,1 3 360,-1 1 1,-2 4-511,0 1 0,1 2 0,0-2 0,-1-2-200,1-1 0,-2-1 1,2-1-1,-1-1 1,1-3-545,-2 0 1,2-2-1,1-3-388,0 0 1,-1 0 377,2 0 583,1-4 0,7-2 0,2-4 0</inkml:trace>
  <inkml:trace contextRef="#ctx0" brushRef="#br0" timeOffset="19378">4018 3020 8136,'3'-7'271,"1"1"1,-1 2 2022,-3-2 1,0 5-1461,0 1 1,0 5 0,-1 7 0,-1 3-501,-2 0 1,-3-1-1,0 1 1,-1 1-738,1-1 0,0-2 1,2 1-1,1-1-1002,-1 1 1,-1-4 1404,2-4 0,1 1 0,3 3 0</inkml:trace>
  <inkml:trace contextRef="#ctx0" brushRef="#br0" timeOffset="19671">4069 2969 9287,'0'-16'0,"0"3"1035,0 2 0,0-2 1,-1-1-279,-2 2 1,1 7-383,-1 5 1,2 5-376,1 8 0,0 3 0,0 4 0</inkml:trace>
  <inkml:trace contextRef="#ctx0" brushRef="#br0" timeOffset="19878">4209 3000 8136,'10'0'249,"0"0"1,0 0-1,0 1 454,0 2 0,-1 3 1,-1 5-1,-3 1-46,0 2 0,-2 0 0,-3-2 0,0 2-308,0-2 0,-3-1 0,-2-1 1,0-1 361,-3-2 0,2-3-626,0-4 0,3-1 1,0-4-1,2-3-231,1-5 0,4-4 1,4 0-1,3-2-27,3-1 0,0 3 0,-2 3 1,2 2-590,-2 3 0,-1 2 716,-1 0 1,-4 7 0,-3 7 0,-2 2 235,-1 1 1,0 3-1,-1 2 1,-1-1 111,-2 1 1,1-2-1,3-3 1,0 0 55,0 0 1,4-3 0,3-2-167,2 0 0,2-2 0,1-3 1,2-1-1,-1-1-830,1-2 0,-2-2 1,1 1-1,-3 0-1732,-3-3 1,0 2 2369,-3 0 0,3-1 0,-1-3 0</inkml:trace>
  <inkml:trace contextRef="#ctx0" brushRef="#br0" timeOffset="31449">7009 2629 8137,'10'0'0,"0"-1"179,0-2 0,3-3 0,1-4 0,-2 1 0,-1 1 203,-1 2 0,0-1 0,0-3 0,0 0 392,0 0 0,-4 0-120,-3 0 0,-2 3 0,-1 1-221,0-2 0,-4 3 1,-4 2-1,-4 2-176,-5 1 1,-2 1 0,-1 2 0,0 4-13,0 2 0,-3 5 0,-1 4 0,2 3-103,1 3 0,2-1 0,2-2 0,4 1-165,2 2 0,5-1 1,3-4-1,3-1 3,3-2 0,4-3 0,6 0 0,5-3 75,4-3 1,3-3 0,4-4 0,0-1-47,2-2 1,0-3 0,-4-4 0,-5 0-30,-4 0 1,-1 0-1,-4 0 1,-3 1-205,-3 2 1,-4-1 0,0 1-759,-2-2 0,-2 0 0,-2 2-981,-4 4 0,1 2 1963,0 1 0,-1 0 0,-3 0 0</inkml:trace>
  <inkml:trace contextRef="#ctx0" brushRef="#br0" timeOffset="31881">7658 2529 8025,'0'-10'1001,"0"3"1225,0 1-638,0-1 0,1 3-733,2 4 0,0 5 0,3 7 1,1 3-461,-1 0 0,6-1 0,-2 2 0,1 1-359,0-1 0,2 1 0,1-2 0,-1-1-542,1 1 0,-4 1 1,2-2-1,-5-3-2225,1-3 0,-3 0 1533,-2-1 0,-2-1 0,-2-1 0,-2 0 1198,-4-3 0,-1-7 0,1-5 0,-1-4 0,2-6 0</inkml:trace>
  <inkml:trace contextRef="#ctx0" brushRef="#br0" timeOffset="32141">7817 2520 8025,'0'-10'861,"0"0"0,-1 1 544,-2 2 1,0 3 0,-3 5-660,-2 2 0,-1 4 1,-2 6-1,-2 4-191,-4 2 0,-2 4 0,-1 2 0,0-1-309,0 1 1,-2 1-1,1-2 1,2-2-430,0-1 1,4-2 0,2-1-1,2-3 131,1 0 0,4-2 1,2-3-1,1 0-2003,-1 0 1,1-3 0,3-1-2941,0 2 4995,0 1 0,0-3 0,0-2 0</inkml:trace>
  <inkml:trace contextRef="#ctx0" brushRef="#br0" timeOffset="34865">7858 4139 7201,'7'-3'-181,"-1"-1"1,-2 1-1,1 2 421,0-2 0,2 0 254,0-3 0,-1 2-71,0-2 1,-2 3 385,2 0 134,-3-2-311,1 3 1,-5-2-327,-2 4 0,0 0 0,-3 0 0,-1 1-19,1 2 1,-2 0 0,0 3-1,-3 2-19,-3 1 0,-2 0 0,1-1 0,0-2-106,-3 2 1,-1 1-1,-1 0 1,1-1 61,2-2 1,3 0 0,4 2-1,0-3 66,0 0 1,3-2 0,2-2 492,0 2-596,2-1 1,4 2 0,2-4 0,4 0 10,2 0 1,4 0 0,3 0 0,1 0-30,0 0 0,4 0 0,-4 0 0,1 0-42,-1 0 1,0 0 0,-2 0 0,-1 0-228,1 0 0,-2 0 0,-3 0-596,0 0 0,0 0 0,0 0-660,0 0 0,0 0-491,0 0 1,-3 0 192,-1 0 1654,-3 0 0,-3 0 0,-6 0 0</inkml:trace>
  <inkml:trace contextRef="#ctx0" brushRef="#br0" timeOffset="35126">7648 4389 8296,'-7'1'1447,"1"2"-1140,-1-1 0,3 2 1227,4-4 0,7 0 0,8 0-1005,0 0 1,0-3-1,4-1 1,2 2 0,1 0-135,2-1 1,-1 0-1,2-2 1,0-1-136,-3 1 0,-1 1 0,-1-1 0,-1 0-952,-2 3 0,-3 1 0,-4 1 0,0 0-1347,0 0 1,0 0 0,0 0-569,0 0 2607,0 0 0,0-4 0,0-2 0</inkml:trace>
  <inkml:trace contextRef="#ctx0" brushRef="#br0" timeOffset="35573">8497 4030 8118,'-6'-10'0,"2"0"1491,0 0 1,1 4-368,-3 3 1,2 2 0,-2 2-712,-2 2 0,3 3 0,1 5 0,1 1-6,-1 2 0,-2 3 0,1 0 1,1 2-1,-1 2-131,3 2 0,1-1 1,1 1-183,0-2 0,-3-1 1,-1-1-1,2-2-17,1-4 1,0 0-1,-1-2 1,-2-2-377,2 0-139,1-4 1,1-2 67,0-6 1,4-3-1,3-5 1,2-1-10,1-2 1,3 4 0,2 4 0,-1-2 138,1-1 1,1 2 0,-1 2 0,-1 0 334,1 3 0,-2 1 0,-2 2 0,0 2 311,-1 4 1,2 2 0,-6 1-1,0 0 173,-3 0 1,-2 0 0,-1 0-1,0 0-140,0 0 1,-4 0 0,-4-1 0,-3-1-496,-3-2 1,-3-3-1,1 1 1,-1-1-1298,1 1 1,2-1 0,-1-3 0,0 0 1352,3 0 0,1 4 0,1 2 0</inkml:trace>
  <inkml:trace contextRef="#ctx0" brushRef="#br0" timeOffset="37273">6968 5069 8219,'0'-10'0,"0"0"0,0 0 144,0 0 0,-1 3 2669,-2 1-1378,1-1-155,-2 1-879,4 2 0,0 8 0,1 3 1,1 2-92,2 1 0,3 3 0,0 2 0,2 0 18,1 3 0,0 0 0,0 0 1,0-2-237,0 2 1,0-2-1,0-1 1,0 0-130,0-3 1,-3 1-1,-2-2 1,1-2-252,-1 0 1,-1-3 0,1 0-2335,0 2 51,-2-3 0,-4-2 2571,-2-6 0,-3-7 0,-4-6 0</inkml:trace>
  <inkml:trace contextRef="#ctx0" brushRef="#br0" timeOffset="37527">7078 5050 8219,'0'-10'612,"0"0"948,0 0 0,0 6-963,0 4 1,-4 7 0,-3 8-1,-3 0-255,-3 3 1,1 1 0,-2 2-1,1 0 390,-1-1 0,-2 2-513,2-5 1,1-1 0,3-1-59,0 0 0,0-2-208,0-3 1,3 0-791,1 0 0,3-3-591,0-1 0,6-3 0,4 0-728,2-2 0,1-2 2156,0-2 0,9-3 0,2-4 0</inkml:trace>
  <inkml:trace contextRef="#ctx0" brushRef="#br0" timeOffset="38042">7749 4999 8133,'-4'-6'704,"2"-2"1,-6 3 681,1-2-805,2 3 0,1 8-356,4 3 1,6-1 0,2 0 0,7 1 0,3 0-35,3-1 0,1-3 1,-1 0-1,1-2-21,2-1 0,2 0 1,-2 0-1,-3 0-355,-3 0 0,-1 0 1,-3 0-1,-2 0 286,-1 0 0,-4 0 41,-1 0 0,-5 1 0,-1 1 0,-6 3 83,-6 0 0,-3 2 0,-3 4 0,2 1 63,-2 2 1,-1-1 0,-1-3 0,0 1-16,0 2 1,-2-1-1,1 1 1,2-2-340,0-1 0,3 0 1,1 0-1,0-1-575,3-2 0,4 1 0,2-2-1050,-2 0-2577,3 2 4268,1-2 0,8 0 0,2-2 0</inkml:trace>
  <inkml:trace contextRef="#ctx0" brushRef="#br0" timeOffset="38296">7979 5200 8204,'10'0'1144,"-1"1"-971,-2 2 0,-3 0 1,-4 3 1937,0 2-1472,-4-3 1,-5 3-1,-6-1 1,0 2-10,-3 1 1,-1-1-1,0-1 1,1-2-196,2 2 1,3-2-1,-1 0-1207,0 2 0,2 1-1561,-1 1 0,6-3 2333,4-1 0,6-3 0,3 1 0</inkml:trace>
  <inkml:trace contextRef="#ctx0" brushRef="#br0" timeOffset="38626">8448 5070 8005,'-1'-10'936,"-2"0"0,-3 6-574,-4 4 0,1 4 0,1 6 0,2 0 64,-2 0 1,0 0 0,0 1 0,3 1-1,-1 2-4,1-2 0,2-1 1,0-1-168,2 0 0,2-1 1,2-2-1,4-4-76,2-2 1,5-2 0,3-4 0,2-3-19,1-5 0,0 0-159,0 3 0,-4-3 126,-3-1 0,-2-3 0,-2 1 1,-2-1-250,-4 1 0,-3 3 1,-3-1-1,-5 2-715,-4 2 1,-5-1 0,-6 7 0,-4 2-1230,-2 1 0,-4 2 2065,-1 2 0,-3 7 0,1 6 0</inkml:trace>
  <inkml:trace contextRef="#ctx0" brushRef="#br1" timeOffset="40928">120 490 23536,'3'-17'-1597,"1"1"0,-1 3 0,-4 0 0,-1 2-180,-2 1 1,-2 3 0,1 2 2220,0 0 0,1 2 1,-1 4-22,0 2 0,2 7 0,3 8 0,-1 4-239,-2 5 0,1 10 1,-1 5-1,2 5 61,1 4 0,0 10 0,0 2 0,0 6-114,0 4 1,0-1-1,0 2 1,0-1-384,0 1 1,3 2 0,2-1 0,-1-1 246,1 1 0,2 4 0,-1-4 0,1 0 143,-1 1 0,-3 1 0,0 2 0,-2-3 0,-1 1 785,0-2 1,-1-8 0,-1 6 0,-2 0-1267,2 1 1,-2-1 0,0 0 222,2-2 1,1-1 0,1 1-1,0 0 1,0 0-109,0-2 0,-3-4 0,-1-1 106,2-3 1,1 7 0,1-7 0,0 0 31,0 3 0,-3-6 0,-1 5 0,2-4 22,1-2 1,1 4 0,0-5 0,1 1-19,2-1 1,-1 3 0,1 3 0,-2 0 56,-1 0 1,-1-1-1,-2-1 1,-4 0 159,-2 1 0,-1 10 0,0-9 0,0-1 41,0-2 0,3 0 0,1 2 0,-1-3 107,1-2 1,-1-4 0,3-3 0,2-3-152,1-1 0,1 4 0,1-9 1,1 1-265,2 0 1,3 0-1,0-2 1,1-5 21,-1 0 1,1-3-1,-2-3 1,1-3 119,-1 0 0,-3-2 0,1-2 1,-1 1 40,1 2 0,-1-1 0,-3-2 0,0 1-53,0 2 1,1-1 0,1-3-1,2 0-113,-2 0 0,2-3 0,1-1 1,-1 1-463,1-1 0,1-5 1,-1-5-459,0 2 0,-1 0-50,2-1 1,0-2 0,2-3 1344,-2 2 1,1-5-1,3-5 1</inkml:trace>
  <inkml:trace contextRef="#ctx0" brushRef="#br1" timeOffset="41720">409 6069 12245,'11'-1'0,"1"-2"-565,2-4 0,3 1 1,0 0 542,2-2 1,7 2 0,2 1 0,7-1 76,4 1 1,3 1 0,7-1-1,1-1 8,3 1 0,-6-1 1,10-2-1,0 2 1,2-1 74,1 1 0,8-1 0,-7 3-93,-1 2 0,2 1 1,2 1-1,1 0 1,3 0-41,2 0 1,9 3 30,-6 1 0,7 0-175,0-1 1,9-1 0,-2 2 0,3-1 41,2 1 1,-42-2 0,1-1 0,44-1 0,-1 1-69,-2 2 0,7 0 0,-4 3 0,-1 2 83,-2 1 0,-4-2 1,-7-1-1,2 2 49,4 1 0,-2-2 1,-2-2-1,-2 0 110,-1-3 1,8 0 0,3 0 41,3 2 1,-3-1 0,3-3 0,1 0 0,1-1-71,-46-1 1,0 1 0,0 0 0,0 0 0,49-2-1,-3 2-84,-1 1 1,-42 0 0,-1 0 0,44 0-1,-2 0-80,0 0 0,-11 0 1,5 0 84,-3 0 200,-3 0 1,2-3-1,-4-2 1,-1 0 115,-2-3 1,5-1 0,-2 0-163,1 2 1,0 0-1,-2 2 1,0 1 0,0-1-29,2 3 1,1 0-1,-2 0 1,-1-2-141,-2 2 0,5 0 1,-2 0-1,1-3 64,0 0 0,-4 1 0,-1-1 0,3-1 42,3 1 1,1-1 0,3-2 0,0 3 100,-4 0 0,7 1 0,-8 2 0,-1-2-33,0 2 0,-2 1 0,0 1 0,-4 0 60,-3 0 0,5-3 0,-5-1 0,1 2-70,-1 1 1,4-2-1,-6-1 1,-1 2-27,1 1 0,0 1 0,-7-1 0,-2-1-132,-1-2 1,0 0 0,-8 2 0,-3-3 59,-2 0 1,-4 1 0,-5-2 0,-5-1-98,-4 1 1,-2-2 0,-6 1 0,-4-2-388,-4-1 0,-6-1 0,-3-1 0,-3-3-1630,-3 0 1996,-12-11 1,-6-5 0,-9-9 0</inkml:trace>
  <inkml:trace contextRef="#ctx0" brushRef="#br1" timeOffset="43854">358 340 28357,'13'-4'0,"1"-3"0,1-2-3568,3-1 3591,2 0 0,1 0 1,2 1-1,3 1 153,0 2 1,5 3 0,-2-1 0,1 1-294,2-1 1,3 1 0,1 3-1,2-1 89,3-2 0,5 0 1,1-3-1,2-1 196,1 1 0,0-2 0,1 1-72,2-2 0,0 2 0,2 1 1,2-2-1,0-1-46,0-1 1,4 0 0,-5 1 0,0 1-5,-3 2 1,-1 2 0,0-1 0,2 0-97,-2 3 1,-1 1 0,0 1 0,2 0-18,4 0 1,-1-3-1,-1-1 1,1 2 73,-1 1 0,2-2 1,3-1-1,0 1 74,0-1 1,0 1 0,0-3-1,1-1-10,2 1 1,-1-1 0,1 3 0,-3 1-63,-3-1 0,1 2 1,-2-1-1,0 2-67,-3 1 0,1 1 0,1 1 0,0 2-5,3-2 0,1 2 0,2 0 1,0-2 52,-1-1 0,9-1 0,-3 0 0,1 0 9,2 0 1,6 0 0,-4 0 0,1 0 9,-1 0 0,5 0 0,-5 0 0,1-1 20,-1-2 1,7 1 0,-6-1 0,0 2-35,2 1 1,1 0-1,1 0 1,-1 0 4,0 0 1,5 0 0,-7 0 0,4 0 37,0 0 0,7 0 1,-2 0-1,0 0 41,2 0 0,-2-3 0,0-1 0,2 1 17,-1-1 1,7 1 0,-8-2 0,3 0-9,-2 3 1,4 0-1,-2 0 1,0-2-5,1 2 1,-2-2 0,1 0 0,0 2-34,-2 1 1,9 1 0,-7 0 0,0 0-35,1 0 1,1 0-1,-3 0 1,-3 1-97,3 2 0,-1-1 0,1 2 0,-2-1 49,-2 1 0,7-1 0,-5-2 0,3 1 17,-2 2 0,0-1 0,-2-3 1,-2 0-4,0 0 0,-4 3 0,0 1 0,1-2 1031,0-1 1,3 2-1,-7 2 1,-2-1-1092,-1 1 1,4-1-1,-7-2 1,0 3 27,0 0 0,0-2 0,-6 0 0,-1-2 21,-2-1 1,3 0-1,-5 0 1,-2 0 103,1 0 1,-3 0-1,-3 0 1,-3 0 7,0 0 1,-2 0 0,-3 0 0,0 0-53,0 0 1,0 0-1,0 0 1,-1 0 34,-2 0 1,-1 0-1,-4-1 1,0-1-4,0-2 1,-1 1 0,-3 3-1,-4 0 50,-3 0 1,4 0-1,-8 0 1,1 0-110,1 0 1,-3 0-1,-1 0 1,1 0-7,-1 0 0,-2 1 0,0 1 0,-2 2 0,-1-1 0,0-3 0,0 0 0,0 0 0,-1 1 0,-1 1 0,-2 3-189,2 0 1,1-1 0,1 2 0,0 2-179,0 1 0,0 2 1,0 1-1,0 3-121,0 0 0,-1 2 1,-1 3-1,-2 0-101,2 0 1,-2 1 0,-1 1 0,1 3-20,-1 0 1,-2 2 0,1 4 0,-1 1-29,1 2 1,2 2-1,-1 0 1,-1 1 51,1 0 1,1 8 0,-1-4-1,-1 3-78,1 4 1,-2 0 0,-3 1-1,1 0 169,2 2 0,-1 1 1,1-1-1,-2 0 139,-1-1 1,1 6 0,1-6 0,2 0 185,-2-2 1,-1 6 0,-1-2-1,0-1 159,0-1 0,-3 0 1,-2-3-1,1 2 36,-1 2 0,-1 6 1,1-8-1,1 1 14,-1 2 0,2 6 0,2-2 0,-1 0-64,-2 0 0,1 4 0,3-2 0,0 2-28,0 0 1,0 9-1,0-6 1,0 0 18,0-4 0,0 3 1,0-1-1,0 2 26,0 2 0,0 0 0,0-1 0,-1-2-14,-2 0 1,1 6 0,-1-7 0,2 1 44,1-1 1,-3 5 0,-1-4 0,2 4-2,1 1 0,1 0 0,0-6 0,0 0 3,0-1 1,0 7-1,0-4 1,0 3 1,0-3 0,0 0 0,0-6 1,0 3 0,0 3 0,0 1 0,0 1 1,0-4-21,0-2 0,0 6 0,0-6 1,0-2-93,0-2 0,0-1 0,0 0 0,0-2-77,0-1 0,3 1 0,2 0 1,-1-2 79,1-1 1,2 2-1,-1-5 1,1 0-6,-1-3 0,-2 0 0,1-1 0,0-2 152,-3-1 0,-1 1 0,-1-6 0,0-3-64,0-3 1,0-1 0,0-4-1,-1-3-85,-2-3 1,1-4 0,-1 0 0,2-2-90,1-1 0,-3-3-146,-1-1 231,-3-3 0,1 1 66,-4-4 1,0 0 0,0 0 7,0 0 0,0 0 0,0 0 1,0 0-15,0 0 1,0-3 0,-1-1 0,-1 1 42,-2-1 1,-2 1 0,1-2 0,0 0 14,-3 3 0,-2-2 0,-2 0 1,-3 1 102,0-1 1,-2 2-1,-4-1 1,-1 2-104,-2 1 0,-7 0 0,0 0 0,-3-1-56,-4-2 0,-4 1 1,-5-2-1,-5 1-153,-9-1 1,-14-2 0,-9 1-1,43 3 1,0 0-16,-4-1 1,-2 1-1,-9 0 1,-3 1 0,-1 1-1,-1 0 1,-4 0-1,0 0-228,-1 0 0,-3 0 0,-14 0 0,-3 0 0,-1 0 0,0 0 0</inkml:trace>
</inkml:ink>
</file>

<file path=word/ink/ink4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7T05:54:10.959"/>
    </inkml:context>
    <inkml:brush xml:id="br0">
      <inkml:brushProperty name="width" value="0.04295" units="cm"/>
      <inkml:brushProperty name="height" value="0.04295" units="cm"/>
    </inkml:brush>
  </inkml:definitions>
  <inkml:trace contextRef="#ctx0" brushRef="#br0">179 59 8454,'7'0'154,"-2"-1"911,0-2-543,-2-3 0,-3 2 1,0 4-106,0 5 0,-1 8 1,-2 4-1,-4 3 0,-2 2 111,-1 2 1,-3-1-1,-1-2-309,2 2 0,-2-1 1,0 1-1,2-2-60,1-1 0,1-1 1,0-2-420,0-4 1,0 1 0,0 0 0,0-3-1806,0-3 1410,4 0 1,3-8 0,6 0-1,4-5 1,3-5-21,3-3 0,0-3 0,2-4 0,1 0 346,-1 0 0,1-4 0,1-3 1,-4-2 394,-2-1 1,-1 1-1,0 1 1,0 3 379,0 0 0,0 2 1,0 4-1,0 4-238,0 5 0,0 1 0,0 5 709,0 2 0,-1 2 0,-1 3 0,-3 5-8,0 4 1,2 4-1,-1 4-484,0 0 1,1 1 0,-3 0 0,-2 1 0,-1 0-44,-1 0 0,0-3 0,0-4 0,0 1-292,0-1 1,0-2 0,0 0 0,0-2-574,0-1 0,0 0 0,0 0-2109,0 0 1,0 0 640,0 0 0,1-4 1951,2-3 0,3-2 0,4-1 0</inkml:trace>
  <inkml:trace contextRef="#ctx0" brushRef="#br0" timeOffset="959">69 298 8421,'-10'-4'-256,"1"1"715,2-3 1,3 2 325,4-2 1,1 3-445,2 0 1,3 1 0,4 0 0,0-2-56,0 2 0,3 0 0,2 0 0,0-2-72,3 2 0,0-2 0,0 0 0,-2 1-26,2-1 0,-3 2 1,-2-1-1,-2 1 171,-1-1 1,-3 1-1382,-1-1-522,1-2 95,-1 3 0,-1-2-359,-2 4 1808,-1 0 0,6-4 0,-2-2 0</inkml:trace>
  <inkml:trace contextRef="#ctx0" brushRef="#br0" timeOffset="1399">589 48 8431,'4'-6'131,"-2"-2"233,1 1 0,-2 1 796,-1 0-673,0 3 0,0 0 0,0 6 1,1 5 238,2 4 1,0 4 0,4 4-1,3-1-466,3-2 1,0 1 0,-3-1 0,0 1-86,0-1 44,0 1 0,0-5-359,0 3 0,-3-3 0,-1 0 0,1-2-1296,-1-1 1,-2-3 0,-3-2-2658,2 0 4093,-1-2 0,2-12 0,-4-2 0</inkml:trace>
  <inkml:trace contextRef="#ctx0" brushRef="#br0" timeOffset="1627">759 69 8630,'1'-10'524,"2"0"0,-1 3-19,1 1 0,-2 5 1,-2 1 79,-2 5 1,0 4 0,-3 2 0,-2 2-133,-1 4 0,-4-1 0,-1 0 0,1 1-390,-1-1 1,2 1-1,-1-3 1,2-2-124,1-1 1,0 2 0,1 1 0,1-2-1308,2-1 0,3-1 1367,0 0 0,-2 4 0,-1 2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5:06.145"/>
    </inkml:context>
    <inkml:brush xml:id="br0">
      <inkml:brushProperty name="width" value="0.04295" units="cm"/>
      <inkml:brushProperty name="height" value="0.04295" units="cm"/>
    </inkml:brush>
  </inkml:definitions>
  <inkml:trace contextRef="#ctx0" brushRef="#br0">120 89 8606,'0'-11'0,"0"-1"0,0-2 476,0 2 1,0 4 0,0 2-1,0-2 1,1 0 198,2 1 1,-1 4 0,1 6-469,-2 4 1,2 6 0,1 5 0,-2 4 157,-1 5 0,-5 5 0,-3 3 0,-2-1 32,-1 1 0,0 0 0,0-4 0,0-2-331,0 0 0,1-4 0,2-3 0,3-3 110,0-3 1,2-3 0,-2 0 0,1-2-1615,-1-1-1542,1 0 1,3-6 2188,0-4 0,0-7 1,0-8-1,0 0 17,0-3 774,0-5 0,4-3 0,2-4 0</inkml:trace>
  <inkml:trace contextRef="#ctx0" brushRef="#br0" timeOffset="375">50 39 8430,'-3'-7'336,"-1"1"0,-3 2 576,0-2 0,1 3-273,0 0 1,5 2 0,-1 2-421,5 2 0,6 3 1,1 4-1,5 0 22,4 0 1,1 0-1,1 1 1,1 1-322,2 2 0,-1 3 0,-2 0 0,0 2-169,-1 1 0,1 0 0,-7 0 0,-2 0 136,-1 0 0,-2 3 0,-2 1 1,-4-2 139,-2-1 1,-9-1 0,-3 0 0,-3-1 44,-4-2 0,-2 0 1,-2-3-1,-3-1 217,0 1 1,1-2 0,-1 1-1,0-2 110,3-1 1,2-1 0,3-2 0,4-3-2415,2 0 1005,1-2 0,4 1 0,3-6 0,2-4-60,1-2 0,6-1 0,2 0 1070,5 0 0,4-4 0,-1-2 0</inkml:trace>
  <inkml:trace contextRef="#ctx0" brushRef="#br0" timeOffset="781">420 189 8316,'6'-1'493,"-3"-2"0,-2-4 0,-1-2 0,0-1 1954,0 0-2228,0 4 1,1 2 0,1 6-1,3 4 269,0 4 0,-1 6 0,1 1 1,1 3-238,-1 3 1,-2 1 0,1 1 0,-1-2-94,1-1 1,-1 2 0,-2-2-1,1-2-31,2-1 0,-1 1 0,-3-6 1,1-2 80,2-1 1,-1-4 97,1-1 0,-2-5 1,0-1-141,2-5 0,-1-5 0,2-3 0,0-4-171,3-2 1,2-1 0,1-1 0,0-2-113,0-4 0,0 1 0,1 0 0,1 0-393,2 4 0,-2-4 0,-4 10 0,-2 0-893,2 1 0,-3 3-1329,-2-1 1595,2 6 1,-3 4 0,0 5 1136,-4 2 0,-4 3 0,-4-1 0</inkml:trace>
  <inkml:trace contextRef="#ctx0" brushRef="#br0" timeOffset="963">791 199 8215,'6'10'830,"-3"-7"1,-2-7-1,-1-5 1532,0-1-2013,0 0 0,0 3 11,0 1 0,0 5 0,0 1-1938,0 5 1,0 4-1,0 1 1,-1 0 1577,-2 0 0,-7 4 0,-6 2 0</inkml:trace>
  <inkml:trace contextRef="#ctx0" brushRef="#br0" timeOffset="1122">690 530 9043,'4'6'3315,"2"-4"-2466,0-4 0,1-1 1,-2-3-745,0-2 1,-2 2 0,0 0-171,-2-2 0,-1 2-3911,0 0 3976,0 3 0,-4-1 0,-2 4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56.620"/>
    </inkml:context>
    <inkml:brush xml:id="br0">
      <inkml:brushProperty name="width" value="0.05729" units="cm"/>
      <inkml:brushProperty name="height" value="0.05729" units="cm"/>
    </inkml:brush>
  </inkml:definitions>
  <inkml:trace contextRef="#ctx0" brushRef="#br0">1 128 28182,'0'-7'-3159,"1"0"0,1 1 0,4 0 3581,0 1 0,2-3-58,3 5 0,1-3 0,1 4 0,3-2-43,3 1 1,7-2-1,2 1 1,2 2-86,3 0 1,1-2 0,4 1 0,1 0-162,-2 2 1,4 1 0,-1 0 0,0 0-39,0 0 0,-1 0 0,-3 0 1,2 0-594,0 0 1055,1 0 1,-4 5-1,0 1 1</inkml:trace>
  <inkml:trace contextRef="#ctx0" brushRef="#br0" timeOffset="449">1188 35 28469,'12'0'-586,"-1"0"1,1-4 0,0-1-1,-1 0 449,1 0 1,0 1 0,0 4 0,3 0 210,0 0 1,5 0 0,-4 0 0,3 0-119,1 0 0,2 0 0,3 0 1,1 0-8,1 0 0,9 0 0,-1 0 0,3 0-46,2 0 0,1 0 0,7 0 0,0 0-133,-1 0 1,6 0 258,-7 0 0,4-5 0,-4-2 0</inkml:trace>
  <inkml:trace contextRef="#ctx0" brushRef="#br0" timeOffset="771">2482 23 24098,'12'-3'0,"0"-1"-9,-1 1 0,1 2 1,0 1-1,0 0 197,4 0 0,-2 0 0,6 0 0,0 0-127,2 0 1,2 0 0,-1 0-1,2 0 21,2 0 0,-3 0-35,4 0 0,6 0 0,3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5:10.056"/>
    </inkml:context>
    <inkml:brush xml:id="br0">
      <inkml:brushProperty name="width" value="0.05729" units="cm"/>
      <inkml:brushProperty name="height" value="0.05729" units="cm"/>
      <inkml:brushProperty name="color" value="#004F8B"/>
    </inkml:brush>
  </inkml:definitions>
  <inkml:trace contextRef="#ctx0" brushRef="#br0">35 209 15651,'-12'0'949,"2"-2"-196,2-1-848,3 1 1,10-3 0,6 5 0,7 0 470,9 0 0,7-1 1,7-3-1,8-4-38,8-2 0,4-1 1,0 2-1,4 2-145,4-2 0,4-2 0,-3 0 0,-2 0 58,-2 3 1,-3-2-1,-9 2 1,-4-1-2,-2 1 0,-6-2 0,-3 4 0,-6-2 8,-5 0 0,-3 4 0,-9-2 0,-2 1-848,-1 2 331,-6-4 1,-4 6 0,-8-3-1,-5 4-540,-4 4 0,-16 3 815,-1 4 0,-16 1 0,-1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5:03.139"/>
    </inkml:context>
    <inkml:brush xml:id="br0">
      <inkml:brushProperty name="width" value="0.05729" units="cm"/>
      <inkml:brushProperty name="height" value="0.05729" units="cm"/>
      <inkml:brushProperty name="color" value="#004F8B"/>
    </inkml:brush>
  </inkml:definitions>
  <inkml:trace contextRef="#ctx0" brushRef="#br0">24 752 14617,'-11'-6'-1643,"4"-1"1100,1-4 1,6 0 927,0-1 0,0 0 1776,0 1-1842,0 4 1,0 3-1,2 8-188,2 4 0,-3 6 1,4 4-1,-1 2-50,0 0 0,0 9 0,-4-6 0,0 2-256,0-1 0,0 2 0,1 0 103,3 0 0,-3-8 0,3 6 0,-3-4 1,-1 0 32,0-1 0,4-5 0,1 2 32,2-3 0,-3-2-17,3 1 1,-3-4 58,4 0 0,-4-6 258,4 2 0,0-3-58,3-1 0,1 0 1,-1 0-1,1 0-15,0 0 1,3 0-1,2 0 1,1-1 23,3-3 0,1 3 1,3-3-1,0 3-36,3 1 1,4-4-1,0 0 1,5 1 9,2 2 0,3-3 0,-2 0 0,2 2-30,2 0 1,-3-1-1,2-1 1,0 1-30,-2 2 1,7-3 0,-3 0 0,2 1-9,2 2 0,4-3 1,0 0-1,2 2-143,0 1 1,9 1 0,-6 0-1,2 0-94,-1 0 1,2 0 0,0 0-1,0 0 96,3 0 0,-1 0 1,-1 0-1,-3 1-24,-1 3 0,3-3 0,-1 3 1,-4-3 77,-3-1 0,5 0 0,-2 1 0,-2 2-21,-1 1 0,1 0 1,-3-4-1,-1 0 15,2 0 0,-4 0 0,3 0 0,-4 0-29,0 0 1,0-1-1,-2-2 1,-1-1-29,-1 1 0,-2 2 0,2 0 0,-4-2 33,-3-1 1,1 1 0,0 3 0,-4 0-66,1 0 0,-2 0 0,-1 0 0,-3 0 23,-4 0 0,0 3 0,-1 1 0,0-1 30,0-2 0,3-1 0,0 0 0,-1 0 30,1 0 0,0 0 0,-2 0 1,2-1 14,1-3 0,0 3 0,-2-3 0,1 3-6,1 1 1,0-4-1,-2 0 1,1 1-52,1 2 1,1-3 0,-2 0 0,2 2-69,-3 0 0,4 2 0,-2 0 0,-1-1 20,-1-3 1,1 3-1,-2-3 1,-2 3 49,0 1 0,0 0 0,1 0 0,-1 0-10,-2 0 0,2-4 1,-3 0-1,2 1 77,-2 2 0,3 0 0,-2-2 0,1-1-31,-2 2 1,6-4-1,-5 3 1,1 0-26,1 2 1,0-3 0,1 0 0,-1 1 1,-2 2 1,-2-3-1,-4 0 1,2 2 31,-2 0 0,3-2 0,-2 1 0,-1 0-52,-1 2 0,3 1 0,0-2 1,-2 0 38,-1-2 1,-2 0 0,1 4 0,0-1 52,-1-3 0,1 3 0,0-3 0,-1 2 43,1 2 0,0-4 1,-1 1-94,1 0 1,-4 2 0,-2-1 0,1 0 472,-1-2-275,-3 0 0,6-1 43,-5-3 0,-1 2-181,-3-2 0,0 0-163,0-4 0,0 1 0,0-1 1,0 1 29,0-1 1,0 0 0,0-1 0,0-1 13,0-2 0,0-3 0,2 2 1,0 0 49,2 1 1,0-4-1,-4 3 1,1 1-7,3-1 1,-2-3-1,1 5 1,-1 0 212,-2 3 0,4 0 0,0 0-662,-2 1 0,-1 3-718,-1 0 0,-1 2 130,-3-2 1,2 3-1,-6 6 195,-1 3 0,-2 2 0,0 6 0,-1 0 950,1-1 1,-11 6 0,-3 1 0</inkml:trace>
  <inkml:trace contextRef="#ctx0" brushRef="#br0" timeOffset="1515">4767 1113 8580,'0'-12'0,"0"0"670,0 1 1,0 3 315,0 0 1,1 6-190,3-2 0,-1 3 0,4 2-438,2 3 0,4 2 1,2 6-1,-3-1-165,3 1 0,3 2 1,-1-1-1,1-2-28,3-1 0,1 0 1,2 2-1,2-2-11,1-2 0,4 1 1,-2-4-1,1 2-37,2 2 1,5-4 0,4-1-1,-1-3 5,0-1 1,3 0-1,-2 0 1,3 0 94,4 0 0,-3-1 0,-3-3 0,-1-4-159,0-2 0,1-2 0,2 1 0,-1-1 101,1 0 0,4 1 1,2-2-1,1-1 61,2-2 0,5-1 0,-4 2 0,2-3-37,-2-1 1,3-3 0,-2 4 0,-1-1-56,-4-1 1,4 5-1,-10-5 1,0 0-5,1-2 1,-4-2-1,1 1 1,-2 1 114,-3 3 0,4-7 1,-3 3-1,0-2-122,-2 0 1,-1 2-1,0 0 1,0-1 71,0 1 1,0 0 0,0 0-1,0-1-112,0 1 1,-5 0 0,-3 1 0,-3 1-231,0 1 1,-6 6 0,-3-3 0,-2 2 149,-1-1 1,0 1-1,-1 2 1,0-1-38,-4-2 1,4-1-1,-5 3 1,2-2 9,0 2 1,0-3 0,2 1 0,-1-1-88,-1 0 1,-1-2 0,5 3-1,-2 2-5,-2 1 0,1 1 0,-4 2 0,1 1-115,-1 1 1,-1 0 0,-3-2-212,3 2 1,-3 2-278,3 2-273,-3 2 623,-1-3 77,0 5 1,-5 0 485,-3 0 1,-2 2 0,-2 0-1,1 3-93,-1 2 0,-3-1 1,-2 3-1,0-1 72,0 1 0,-2 1 0,2 2 0,0-2-99,0-2 0,-2 3 0,5-4 1,2 2-14,3-1 1,1 3-264,-4-4 354,6-1 0,2-1 82,8-5 0,2-4 0,6-1 1,0-2-236,-1-2 0,5-1 0,1-2 1,1 0 13,3 1 0,-3 0 0,0 2 0,0 2 114,0-2 0,-4-2 0,3 0 0,-1 0 205,-1 3 1,1-1 0,-5 4 76,1-1 1,-4 3 163,0-1-389,-1-2 1,0 6-292,-3 0 1,-3 1 0,-1 7-72,0 1 1,0 1 0,0 2 0,0 0 9,0-1 1,0 5 0,0 1-1,0 1-23,0 2 0,0-1 1,0-1-1,0 0 27,0 0 1,-4-4 0,0 2 0,2-3 28,0-2 1,2 1 0,0 0-407,0-1 407,-5-4 1,3-2 492,-6-5 1,0 0-1,-4-1 1,1-3-57,-1-4 1,-1-2-1,-1-3 1,-3-2-64,-1 0 1,0-1 0,-3 3 0,2-1-166,-2-1 1,4-1 0,0 4-1,2 1-1217,-1-1 0,1 2 1,3 2-360,0 4 1,-1 3 0,-2 2 0,-5 4 1677,-2 7 1,-6 5-1,-2 6 1</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4:20.148"/>
    </inkml:context>
    <inkml:brush xml:id="br0">
      <inkml:brushProperty name="width" value="0.04297" units="cm"/>
      <inkml:brushProperty name="height" value="0.04297" units="cm"/>
      <inkml:brushProperty name="color" value="#004F8B"/>
    </inkml:brush>
    <inkml:brush xml:id="br1">
      <inkml:brushProperty name="width" value="0.05729" units="cm"/>
      <inkml:brushProperty name="height" value="0.05729" units="cm"/>
      <inkml:brushProperty name="color" value="#004F8B"/>
    </inkml:brush>
  </inkml:definitions>
  <inkml:trace contextRef="#ctx0" brushRef="#br0">6441 4556 7896,'-6'-5'0,"2"-3"312,3-2 0,1-2 0,1 0 50,3 1 1,-1-1-1,4 1 1,2 0-77,2 3 1,4-2 0,1 4 0,-2-2-148,-1 0 1,-1 5 0,-1 0 19,1 1 0,-2 7 0,-2 5 1,-4 2-245,-3 4 1,-1 9 0,-1-1 0,-3 3 65,-4 2 1,-2 2-1,-2-4 1,-1-2 93,-2-5 0,2 1 1,-3-5-1,3-2 41,2-1 0,-1-1 0,0-2 1,1-1 87,-1-1 0,1-6-159,-1 2 0,4-3-51,0-1 43,6 0 1,-3-1-204,5-3 10,0 3 1,0-5 314,0 2-49,0 2 0,0-4-4,0 2 1,0 1-67,0-4 0,1 4-134,3-1 108,-3 3 0,6 1-29,-4 0 1,4 0 0,5 0 61,-1 0 0,1 0 1,-1-1 129,1-3 1,0 2 0,-1-2-1,1 2-114,0-2 0,-1 3 1,1-3-1,0 3-170,-1 1 0,-3 0 0,0 0-918,1 0 0,1 0-404,2 0 1,0 0 1428,-1 0 0,6 0 0,1 0 0</inkml:trace>
  <inkml:trace contextRef="#ctx0" brushRef="#br0" timeOffset="236">6897 4439 8562,'-8'-4'0,"0"0"0,-1 0 1768,-1-1 1,-2 5-1144,1 0 0,0 5 1,4 7-1,3-1-146,2 1 0,4 5 1,2 1-1,2 1-208,0 1 1,7-2 0,-4 3-1,1-3-558,0-2 0,-4 4 0,1-5 0,-2 0-6,-2-2 1,-2-2 0,-2 0-1404,-3-4 1,-3-1 0,-6-6 0,-1 0-985,-1 0 2680,-6-6 0,3-5 0,-6-7 0</inkml:trace>
  <inkml:trace contextRef="#ctx0" brushRef="#br0" timeOffset="541">6698 4521 7896,'0'-19'123,"0"-1"0,1 6 0,3-1 0,5 2 283,5 1 0,8-2 1,7 1-1,1 2-40,2 1 1,2 1 0,2 0-190,3 1 1,-7 6 0,2-2-1,-5 2 1,-3 2-20,-1 0 1,-7 0 0,-2 0 0,-5 2-313,-3 2 1,-3 2-1,-5 7 1,-1 1 91,-3 2 0,-4 3 0,-6-2 0,-2 0 103,2 0 0,-1 2 1,2-2-1,2 0 226,1 0 1,5 2-1,1-3-144,3-2 1,7-6 0,6-5 0,6-1-44,4-2 1,1-2-1,2-3 1,1-5 87,1-4 1,-1-7 0,-5 3 0,-3-2 11,-2 1 1,-1 1-1,-7-3 1,-5 3-102,-1 1 0,-4 0 1,-1 3-1,-5 0-728,-3 3 1,0 0 0,-1 4 0,0 1-381,1 2 1,-1 3 0,0 1 1028,1 0 0,-1-5 0,1-2 0</inkml:trace>
  <inkml:trace contextRef="#ctx0" brushRef="#br0" timeOffset="739">7490 4079 9094,'4'-11'1492,"0"-1"0,9 2 0,0 2-977,4 4 1,2 4 0,4 5-1,1 7-18,-1 6 0,0 7 1,-1 6-1,-4 8 0,-6 5 363,-7 2 0,-4 5 0,-3 2 1,-6 2-989,-7 5 1,-13 1-1,-9-3 1,-11 0-2021,-9 1 0,-13 7 2148,0 0 0,22-26 0,-2 1 0,-1-2 0,0 0 0</inkml:trace>
  <inkml:trace contextRef="#ctx0" brushRef="#br0" timeOffset="-13338">1373 4837 8061,'-8'-11'0,"2"2"666,1 2 0,1 3 0,5-4 1229,3-1-1570,2 4 1,7-1 0,3 5 0,5-1-94,5-2 0,-1 0 0,5 4 0,-1 0-351,-3 0 1,-2 0 0,0 0-1164,-1 0 0,-1 0 0,-3 0 1282,-3 0 0,2 5 0,0 1 0</inkml:trace>
  <inkml:trace contextRef="#ctx0" brushRef="#br0" timeOffset="-13169">1653 4698 8061,'-12'-1'3075,"0"-3"-2602,1 2 1,0-1 0,4 6-1,3 6 733,3 6 0,1 3-853,0 5 0,0 2 0,0 1 0,0 2-614,0 2 1,0-3 0,0 3 0,0 0-744,0-1 1,0-3-1,0 1 1,0-2-2772,0-2 3775,0 1 0,0-6 0,0-1 0</inkml:trace>
  <inkml:trace contextRef="#ctx0" brushRef="#br0" timeOffset="-15643">395 3252 9599,'-5'-6'1827,"4"-1"-872,-3 3 0,-1 8 0,1 0-443,1 5 0,1 4 0,-1 3 0,-1 3-13,2 3 0,-3 5 1,1 2-1,1 0-200,2 4 1,-3-3 0,0-1 0,1 0-197,2-3 0,1-3 0,0-2 0,0-3-325,0-1 0,0-2 0,0-3 1,0 0-1404,0-1 1,0-3-793,0 0 1,0-4 2416,0 3 0,0-14 0,0-1 0</inkml:trace>
  <inkml:trace contextRef="#ctx0" brushRef="#br0" timeOffset="-15138">627 3439 8265,'7'-12'1249,"-2"0"1,-6 2 0,-2 3-297,-1 7 0,-3 6 0,1 5 0,0 2-227,-3 3 1,2 2 0,1 5 0,1 0-353,2 1 0,2-5 0,1 1 0,1-1-158,3-1 1,2-1 0,6-7 0,1-1-144,3-1 0,-3-5 1,2 1-1,-2-3-311,-1-1 1,-1 0 0,0-1-226,-4-3 0,-1-3 1,-6-6-1,0-1 107,0-1 1,-4-6 0,0 1-1,0-2 83,-1-1 1,4 1 0,-3 1-1,4 3 190,4 1 1,2 2-1,6 3 1,-1 2 182,1 2 1,3 3-1,1 5-99,-2 0 0,-1 1 0,-2 3 0,-2 4 213,-2 2 1,-4 6 0,1 1 0,-3 1 6,-1 2 0,0 2 0,0 2 1,0-1-101,0 0 0,0-5 0,0-2 0,1-3 197,3-1 0,-1-6 1,5-2-135,1-3 0,1-2 0,3-3 0,1-4-170,2-2 0,-1-7 0,-4-1 0,-3-1 1,-5-1 0,-1 1 1,-2-5-1,-2 2-31,-1 3 0,-8-2 0,-6 4 0,0 2-1073,1 2 1,-1 0 0,3 8-68,-2-2 1,1 5 0,4-1 0,3 6-2231,5 5 3386,1 2 0,2 7 0,0 1 0</inkml:trace>
  <inkml:trace contextRef="#ctx0" brushRef="#br0" timeOffset="-14925">1234 3532 8968,'-11'-8'0,"-1"2"0,2-1 4723,2 1-3805,-2 3 1,10-3-1,0 3-699,6-1 1,6 0 0,3 4-1,5 0 1,2 0-775,1 0 1,2 0 0,0 0-323,3 0 1,3 0 0,-4 0 0,-1 0 876,-2 0 0,5 0 0,1 0 0</inkml:trace>
  <inkml:trace contextRef="#ctx0" brushRef="#br0" timeOffset="-14705">1724 3264 8336,'-8'-8'2427,"1"0"647,2-1-1140,1 4-546,4 0 0,6 5-1019,1 0 0,4 6 0,0 5 0,1 3 114,0 0 1,3 3 0,1 0-1,-2 0-929,-1-1 1,-1 4-1,-1-3 1,1 0-1248,-1-1 1,-3 0-1,-1-4-4350,-2-1 6043,4 1 0,-3-6 0,6 0 0</inkml:trace>
  <inkml:trace contextRef="#ctx0" brushRef="#br0" timeOffset="-14555">1921 3298 8285,'1'-22'320,"3"2"0,-3 3 0,3 6 1348,-3-1 0,-2 2-990,-3 2 0,3 4 0,-4 8 0,0 5 0,-4 5 0,-4 4 87,-3 1 1,-3 6-1,2-1-616,-1 0 0,3 1 0,0 0-309,2 2 1,1-3-1,2 5-546,2-1 0,-1 1 706,5 2 0,0-3 0,4-4 0</inkml:trace>
  <inkml:trace contextRef="#ctx0" brushRef="#br0" timeOffset="-14385">2131 3474 11911,'-1'-19'0,"-3"4"3767,-3 2-2834,1 6 1,1 7-1,5 8-920,0 3 1,0 5 0,0 3 0,0 0 0,0 0-1747,0 2 1,1 1 1732,3 1 0,3 1 0,4-1 0</inkml:trace>
  <inkml:trace contextRef="#ctx0" brushRef="#br0" timeOffset="-14174">2398 3112 8961,'0'-18'0,"2"4"0,3 5 1401,7 5 1,4 4 0,6 4-715,-2 4 1,1 7 0,-6 5 0,-1 2 566,-1 1 0,-2 8 0,-2 3 0,-3 1-1445,-1 2 1,-2 6 0,-7 0 0,-5 1-1038,-5-2 1,-6 8 0,-8-4 0,-7 2 1227,-7 0 0,-8-1 0,-3-1 0</inkml:trace>
  <inkml:trace contextRef="#ctx0" brushRef="#br0" timeOffset="-13863">337 3007 8994,'-5'-6'946,"-1"1"0,-6 7 0,0 7-465,1 11 1,-6 12 0,-4 14-1,-5 5 536,-5 8 1,-5 9-1,0 0 1,3-2-659,3-2 0,5 2 0,6-4 0,8-2-595,6-4 0,10-5 1,8-4-1,9-2-1573,7-2 1,12-3 0,5-6 1808,7-3 0,9-3 0,3-4 0</inkml:trace>
  <inkml:trace contextRef="#ctx0" brushRef="#br0" timeOffset="-11249">767 0 8041,'17'0'272,"3"0"1,3 0 0,4 0-1,5 0-320,6 0 0,5 4 0,7 1 47,4 2 0,9 1 0,1 3 0,5 2 22,5 3 0,-3 3 1,14 7-1,3 3 0,2 0-198,-1 4 0,-42-13 0,-1 1 1,41 25-1,-3 1 71,-41-20 1,0-1-1,34 26 1,5 4 0,-4 1 49,-6 0 1,-33-24-1,-2 0 1,31 29-1,-4 4 100,-3 0 1,3 9 0,-10-2 0,-2 0 97,-3 5 0,-4 1 0,-2 4 0,-5 0 5,-6-2 1,0 13 0,-6-5 0,-4 4 30,-5 2 0,-5 3 0,-4-1 0,-5-2-125,-1 3 1,-2-4 0,0 2 0,0-4-88,0-1 1,-2 3 0,0-6 0,-2 0 38,1-2 1,-3 3 0,-2-2 0,-2-4 12,-2-2 0,0-2 1,0 0-1,-3-4 5,0-3 0,-2-1 1,3-8-1,-2-1 54,2-2 0,1-2 0,1-11 0,1-6 35,-1-3 1,0-8 0,1-5 0,-1-4-127,0-5 1,1-3 0,-1-3-1,0-1-86,1-1 1,3-6-1101,0 2 0,6-4 1200,-2-4 0,8-2 0,2-6 0</inkml:trace>
  <inkml:trace contextRef="#ctx0" brushRef="#br0" timeOffset="-10953">3040 4115 7949,'-11'-7'0,"-1"-1"0,0 1 0,-1-2 379,-2 1 1,4 6 0,-3-2 0,0 3-220,1 1 0,4 0 1,1 1-1,-1 3 1,0 4 226,1 2 1,-2 7-1,2 2 1,-2 3-318,-2 2 0,1 0 0,-1 2 0,0 1-68,1-1 1,0-1-1,2-2 1,3-1-252,1-3 1,-3-2 186,4-5 0,0-3 65,4-5 1,6-7-1,6-12 1,6-5-230,4-2 1,7-5 0,2-1 0,4-2-216,4-2 1,-3-1-1,3 2 1,-3 4 440,-1 2 0,0 2 0,0 0 0</inkml:trace>
  <inkml:trace contextRef="#ctx0" brushRef="#br0" timeOffset="-10037">2165 4615 7934,'4'-18'0,"1"3"369,2 2 0,-4 1 0,2 0 264,0 1 1,-4 6-1,2 6-320,-6 9 0,-3 12 0,-6 9 0,0 4 0,1 4 0,-1 3 0,2 0 0,1 0 108,1-2 0,5-1 0,-1-4 0,4-2-636,4-2 1,3 2 0,6-6 89,2-1 0,5-2 0,6-2 0,3-2 0,4-5 125,3-2 0,7-1 0,-2 0 0</inkml:trace>
  <inkml:trace contextRef="#ctx0" brushRef="#br0" timeOffset="-7195">2527 4628 7896,'-7'12'739,"1"4"0,3 4 1,-2 2 34,-2 1 1,4 1 0,-4-2-1,2-2-357,2 0 1,-2-2-1,1 2 1,2-1-301,0-3 1,2 0 0,0-4-313,0-1 0,0-3-747,0 0 1,2-6-796,2 2 1,-2-2 0,6-2 1736,1 0 0,1-11 0,2-2 0</inkml:trace>
  <inkml:trace contextRef="#ctx0" brushRef="#br0" timeOffset="-7126">2644 4755 8014,'7'-8'884,"-4"1"0,-1 5-516,-2 2 0,0 6 1,0 5-1,0 1 242,0-1 0,0 2 0,0 2 0,0 0-326,0-1 0,0-1 0,1-1-116,3 0 0,-1-5 0,4 0-204,2-2 1,2-1-1,0-4 1,1 0-282,0 0 0,-1-6 0,1-5 0,0-3 79,-1 0 0,1-1 0,0 1 0,-1-1 89,1 0 1,-4 0-1,-2 2 1,1 3 281,-1-1-55,-3 6 1,2 1 0,-5 8 24,0 4 0,0 6 0,0 2 0,0-1 65,0 2 1,1-4 0,3 2-20,4-2 0,2-2 0,2-4 0,1-3 27,2-2 1,-2-2-1,4-2 1,-1 0-173,-1-2 1,2-5 0,-4 0 0,0-4-4,-3-3 1,-6-1 0,0 3 0,-3-3-4,-1-1 1,-5 4 0,-4-2 0,-4 4-319,-2 0 0,-5 0 0,5 2 0,-1 1-945,-1 1 1,4 5-182,-2 0 0,7 3 1446,4 3 0,8 4 0,2 5 0</inkml:trace>
  <inkml:trace contextRef="#ctx0" brushRef="#br0" timeOffset="-7037">3272 4790 9757,'0'-8'1634,"2"2"1,3 1-1098,6 2 0,5-2 1,6 1-1,0 0-419,3-1 1,4 4 0,0-3-151,1 3 1,-3 1 31,4 0 0,-5 0 0,2 0 0</inkml:trace>
  <inkml:trace contextRef="#ctx0" brushRef="#br0" timeOffset="-6867">3762 4557 9148,'-2'-10'0,"0"1"3967,-2 1-3465,0 5 0,4-1 0,1 8 0,3 4 132,4 2 0,2 6 0,2 1 1,0 0-670,-1-1 1,1 4-1,0-3 1,-1 0-1079,1-1 1,-2 0 0,-1-4-1488,-1-1 0,-5 1 2600,1 0 0,2-6 0,0-1 0</inkml:trace>
  <inkml:trace contextRef="#ctx0" brushRef="#br0" timeOffset="-6704">3948 4476 8332,'5'-12'1063,"-3"5"1,1 2 0,-6 7 0,-5 1-140,-3 5 0,-2 8 0,-2 4 0,-4 5-357,-3 2 1,2 4 0,2-2 0,0 1-397,0 2 1,7-4 0,0 1 0,2-2-423,2 0 0,-2 0 1,5-3-1,2-2-5000,0-3 5251,2 3 0,6-9 0,0 4 0</inkml:trace>
  <inkml:trace contextRef="#ctx0" brushRef="#br0" timeOffset="-6454">4100 4789 8335,'0'-12'0,"0"1"4605,0-1-3611,0 6 0,0 2 0,0 9-597,0 7 1,0 3 0,-2 7-1,0-1-350,-2 0 0,-4 3 0,3-4 1,0 0-541,-1 0 0,1-3 0,3-6 0,-2 1-906,1 0 0,2-1 0,2 0 1399,3-4 0,8-7 0,6-6 0</inkml:trace>
  <inkml:trace contextRef="#ctx0" brushRef="#br0" timeOffset="-6157">4414 4720 7896,'-8'-4'1146,"2"-1"395,1-1 0,1 2-1059,4-4 1,6 5 0,6 0 0,5 0-151,1-1 0,8 3 1,-3-3-1,3 1-258,2-1 0,-3 2 1,2-5-1,-3 2-650,-5 3 1,-2 0 0,-6 2-1,1 0-3293,0 0 3869,-6 0 0,-1 0 0,-5 0 0</inkml:trace>
  <inkml:trace contextRef="#ctx0" brushRef="#br0" timeOffset="-5972">4624 4499 7896,'-12'0'2155,"4"1"2184,1 3-3176,4 2 1,-6 10-1,5 2-707,2 4 1,-4 0 0,2 9 0,2 2-480,1 0 1,1 0 0,0-1 0,0 2 0,-2-2 78,-2 2 0,3-6-56,-3-1 0,-2-2 0,-1-2 0</inkml:trace>
  <inkml:trace contextRef="#ctx0" brushRef="#br0" timeOffset="-5265">4998 4533 7896,'1'-12'0,"3"0"0,-3 5 0,4 0 485,1 2 0,-4 0 0,6 2 461,1-1 0,-3 2 1,2 6-1,0 3-422,-2 4 0,5 4 1,-3 2-1,2 0-178,2 0 0,-1 6 0,0-2 0,-2 0-467,-2 1 0,-3-2 0,3 1 0,-1-3-1261,1-1 0,-5 2 1,2-3-2919,-3-2 4300,5-1 0,-5-1 0,4-1 0</inkml:trace>
  <inkml:trace contextRef="#ctx0" brushRef="#br0" timeOffset="-5186">5219 4463 8444,'-1'-5'1178,"-3"5"1,-1 9 0,-4 8-1,0-1-312,-4 1 0,1 8 1,-4-2-1,4 2-656,0-1 0,-4 0 0,1-1 1,1 0-552,1 1 0,5-2 0,1-3 0,1-2-66,-1 0 0,5-4 1,-2 2 406,3-2 0,1-1 0,0-1 0</inkml:trace>
  <inkml:trace contextRef="#ctx0" brushRef="#br0" timeOffset="-4908">5347 4836 7896,'2'-12'249,"1"2"1,5 2 0,3 3-1,0 1 1,2 0 1043,3 1 1,-3 2 0,2 1 0,-2 1-1110,-1 3 1,-2 3 0,-1 4-1,-2 2-88,-2 3 0,-3-2 1,-7 6-1,-5-1-125,-4-1 1,-10 3 0,2-4 0,-1-1 37,-3 1 1,4-1 0,4-6 0,1-2 225,3-4 0,5 1-19,1-1 1,7 0 0,2-4-1,8-2-53,5-1 0,11 0 1,0-3-1,2 0-508,1 4 0,-1-3 1,-2 1-1,1 1-21,1 2 1,0 1 0,-3 0 0,-1-1-4405,0-3 4770,1 2 0,-1-8 0,0 4 0</inkml:trace>
  <inkml:trace contextRef="#ctx0" brushRef="#br0" timeOffset="-4723">5802 4754 8206,'-4'-11'0,"0"-1"781,1 0 0,3 2 1,5 1-136,7 1 1,1 5-1,6-2 1,2 1-1,3 0-601,3 2 1,-3 1 0,5-1 0,-2 0-1181,0-2 1,-5 0 1134,-6 4 0,2 5 0,0 2 0</inkml:trace>
  <inkml:trace contextRef="#ctx0" brushRef="#br1" timeOffset="29495">2609 5313 28278,'11'-5'-2501,"-4"-3"0,4-2 1763,-4-2 0,0 5 1,1-1 343,1-1 0,-4 2-383,-1 0 367,-3 4 0,-1-7 1,0 3-1</inkml:trace>
  <inkml:trace contextRef="#ctx0" brushRef="#br1" timeOffset="29922">2667 5221 29156,'-10'-8'-2326,"2"1"0,2 4 2637,2-1-1086,3 3 158,-10 1 2552,10 0-1499,-4 0 0,6 0 0,3 0-148,4 0 1,2 0 0,2 0 0,1 0-220,2 0 1,0 0-1,4-1 1,2-2 258,1-1 0,5 0 1,0 4-1,-1 0-174,-1 0 0,2 0 1,1 0-1,1 0 153,-1 0 1,3 0-1,-1 0 1,1 0 30,1 0 1,3 0-1,-6 0 1,1 0-404,2 0 1,0 0 0,1 0 0,-2 0 15,1 0 0,1 0 0,-2 0 0,-4 0 44,-3 0 0,2-1 0,-1-2 0,-4-1 107,-3 2 0,1 1 0,-3 1 1,-2-2 6,-1-2 0,-2 3-109,1-3 0,0-1 0,-1 1 0,1 0 0,0-1 0,-1 4 0,1-4 0,0-1 0,-1 5 0,1-3 0,0 3 0,-1 1 0,1 0 0,0 0 0,-1-1 0,1-3 0,0 3 0,-1-3-95,1 2 0,0 2 0,-1 0-302,1 0 119,-1 0 669,1 0 94,-5 0-481,-2 0-706,-5 0 477,0 0 112,-5 0 1,-2 4 0,-5 0 0,0-1 94,-4-2 1,-2-1 0,-7 0 0,-1 1 58,-1 3 0,-5-3 1,1 3-1,-3-1 44,-1 1 1,-5-3 0,-3 4 0,-2 0-96,-2 3 0,-3-1 1,-2 0-1,0 3-4,1 0 0,-8-2 0,4-1 0,-1 1 134,-1-1 0,0 2 0,-1-4 0,0 0 25,-1 0 1,6 3 0,3-3 0,3 0-138,4 1 0,5 1 0,5-3 0,3-1 0,2-1 1,3 1-9,5 1 0,3 0 0,5-4 0,0 0 0,1 0-207,4 0 1,7-4 0,8 0 0,2 0 26,2-1 1,9 4 0,3-3 0,4 1-65,0-1 1,4 3-1,0-3 1,1 2 58,2-2 0,4 2 0,0-2 0,-2 2 137,0-2 0,0 1 1,1-3-1,-2-1 72,1 1 0,6 2 1,0-4-1,2 1 49,2 0 0,3-2 1,3 4-1,2 0 185,0-1 0,8-1 1,-8 2-1,0-1 248,-2 1 0,1-3 0,-3 5 0,-5-1-506,-6-2 0,3 5 0,-8-3 0,0 3 0,-3 1 0,1 0 0,-7-1 0,-3-2 0,-2-1 0,-3 0 0,1 4 0,-3 0 0,-3 0 0,-6 0 0,1 0 0,-7 0 0,-1 0-340,-6 0 1,-8 0-1,-3 0 1,-1 0-565,-3 0 0,-1 0 0,-3 0 820,-2 0 1,3-5 0,-5-1 0</inkml:trace>
  <inkml:trace contextRef="#ctx0" brushRef="#br1" timeOffset="31016">3773 3905 18194,'-11'-2'-805,"-1"-2"0,2 2 424,2-6 1,-2 4 0,2-2 0,-1-1 1018,1 1 0,-2 3 0,3-2 0,-1 1 2477,1 0-3059,4 0 1,-1 0-1,9 1 114,7 0 1,5-2 0,6 0 0,2-1-332,2 1 1,1 0 0,5 3 0,-4-2-150,0 1 0,-6 2 1,-5 1-4177,-1 0 4600,-1 0 0,-15 0 0,-2 0 1</inkml:trace>
  <inkml:trace contextRef="#ctx0" brushRef="#br1" timeOffset="31160">3867 3822 18128,'-12'5'246,"2"-2"0,0 3 0,4 1 74,1-1 0,-3-2 0,4 4 0,0 0-259,-1-2 0,4 8 1,-3-2-103,3 1 1,1 1 0,0 0 0,0 2-351,0-2 1,0 3-1,0-1 1,0-1-1608,0 2 1,0-4 1890,0 2 0,0-2 1,0-1-1</inkml:trace>
  <inkml:trace contextRef="#ctx0" brushRef="#br1" timeOffset="31308">3610 4103 10881,'-11'0'-207,"-1"0"1,5-2 0,5 0 0,4-2 0,7 1 22,6 2 1,4 0 1038,8-3 0,3 3 0,5-3 0,1 1-1218,3-1 0,-6 3 0,3-3 364,1 3 0,-2 1 0,5 0 1</inkml:trace>
  <inkml:trace contextRef="#ctx0" brushRef="#br0" timeOffset="31444">4158 4067 10271,'-12'-5'0,"1"-2"640,-1 1 1,4 7-1,2 9-868,0 4 0,3 7 1,3 0 227,0 5 0,-6 4 0,0 5 0</inkml:trace>
  <inkml:trace contextRef="#ctx0" brushRef="#br1" timeOffset="33560">4100 4068 9279,'-6'-7'-704,"5"-3"0,-4 3 2523,0 1-723,3 1 0,-3 6-929,5 3 1,4 4 0,0 7 0,-1 3-98,-2 1 0,3 6 0,0-1 0,-2 0-32,0 1 0,-2-3 0,0-1 0,0-3-328,0-1 1,0-2-1,-2-3 230,-2-1 1,-2-4 223,-6-3 1,6-4-107,2-4 0,3-6 1,1-7-1,0-1-59,0-3 1,5-1 0,1-3 0,2 1 17,0 0 0,-2 0 0,2 8 0,-4 2 487,-3 1-671,-1 1 0,0 7 1,-1 6-25,-3 10 1,-2 6-1,-5 6 1,2 2 192,1 2 0,1 3 0,-5 4 0</inkml:trace>
  <inkml:trace contextRef="#ctx0" brushRef="#br1" timeOffset="35195">4928 5162 15107,'-7'0'1336,"2"-5"-1390,5 3 468,-5-3-292,4 5 1,-3 0 0,8 0 0,3 0 237,4 0 1,6 0 0,3 0-1,5 0-187,2 0 1,5 0 0,0-1-1,1-2-44,2 0 0,-1-1 0,-2 4 1,-2 0-108,-2 0 0,-2 0 1,-5 1-1,-3 2-192,-1 0 1,2 1 0,-3-4 166,-2 0 1,-2 2 126,-4 1 0,-4-1-35,-8 2 1,-7-3 0,-7-1 0,-3 0-143,-3 0 0,-6 0 1,2 0-1,-2 1 83,-3 3 0,1-3 1,0 5-1,2-3 90,1 1 1,2 2 0,4-4 0,1 2 253,3-1 0,-2-2 0,5-1-56,2 0 0,5 0-276,1 0 0,12 0 1,4 0-1,9 0-28,5 0 1,6 0-1,5-1 1,2-2-159,-1-1 1,7-1-1,-9 2 1,-1-1-116,-1 2 0,-3 1 1,-5 1-1,-3 0-496,-3 0 0,-4 1 1,-5 3 576,-3 4 1,3 2-1,-1 2 1</inkml:trace>
  <inkml:trace contextRef="#ctx0" brushRef="#br1" timeOffset="36465">6279 5070 14370,'-5'6'-308,"4"-1"0,-6-5 1973,4 0 1,1-1-1468,-2-3 1,8 3 0,7-3 0,5 1 45,8 0 1,8 0 0,3-3-1,6 0-76,5 4 0,4-5 0,3 1 0,2-1 0,0 3 0,4-1 0,-9 1 1,-2 0-206,-4-1 1,-4 4 0,-6-3 0,-3 3-127,-4 1 0,-7 0 1,-5 0 308,-2 0-380,-7-5 0,-2 3 0,-8-2 1,-3 3-214,-4 1 1,-2 0 0,-1 0 0,-3 1-1772,-1 3 2239,4-2 1,-8 8 0,4-4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4:40.278"/>
    </inkml:context>
    <inkml:brush xml:id="br0">
      <inkml:brushProperty name="width" value="0.04297" units="cm"/>
      <inkml:brushProperty name="height" value="0.04297" units="cm"/>
      <inkml:brushProperty name="color" value="#004F8B"/>
    </inkml:brush>
  </inkml:definitions>
  <inkml:trace contextRef="#ctx0" brushRef="#br0">59 256 8145,'0'-11'302,"0"-1"1,0 0 200,0 1 1,4-1 319,0 0 0,-1 1 909,-3-1-1432,0 6 1,0 2 0,2 9 0,0 7-77,2 6 1,5 4-1,-2 1 1,1 0-131,-1 1 1,1 3 0,4 0 0,-1-2-207,1-5 0,0 1 1,-1-4-1,1 0-224,0 0 0,-5-2 1,1-3-1013,1-1 0,-2 0 120,0-3 1228,-4-3 0,2-5 0,-5 0 0</inkml:trace>
  <inkml:trace contextRef="#ctx0" brushRef="#br0" timeOffset="256">234 129 11657,'-7'9'417,"3"3"0,-2 7 1,-1 1-1,0 2-107,-1 1 1,-4 0 0,-3 1-1,0-1 46,2 0 1,2-1 0,-1-1 0,0-3-208,1-1 0,-1-2 1,0-3-1,2 0-102,2-1 0,-2 0 0,4-2-40,-1-1 0,-3-2 0,3 3-2276,1-1-1849,1-5 2239,5 2 1879,5-5 0,6-5 0,8-2 0</inkml:trace>
  <inkml:trace contextRef="#ctx0" brushRef="#br0" timeOffset="730">467 490 7602,'-6'-11'731,"5"-1"0,-4 2 727,0 2 1,3 1-677,-1 4 1,1 3-277,2 0 1,0 5-1,0 6 1,0 2-147,0 3 1,0 1-1,0 3 1,0 0-129,0 1 1,0-1 0,0 1 0,0-2-54,0 2 1,0-4-1,0-1 1,-1-4-173,-3 0 1,3 0-994,-3-1 1,1 0-2815,-1-3 1863,3-3 1,-4-10 1936,5-3 0,5-8 0,2-2 0</inkml:trace>
  <inkml:trace contextRef="#ctx0" brushRef="#br0" timeOffset="1005">653 397 8268,'1'-6'971,"3"2"1,-1 3 0,5 1 0,1 0-622,1 0 1,7 0 0,2-2 0,2 0-181,-2-2 1,6 0-1,-4 3 1,-1-2-335,2-1 0,-3 0 0,-1 3 0,-2-2-1115,-1-1 1,-2 1 0,-2 1 1278,1-2 0,0-2 0,-1-6 0</inkml:trace>
  <inkml:trace contextRef="#ctx0" brushRef="#br0" timeOffset="1215">898 211 8619,'-5'6'2960,"-3"-2"-2241,-3-3 0,1 5 0,2 1 0,3 4-180,0 0 0,4 6 0,-5 3 0,3 2-329,-1 1 0,0-4 0,3 1 0,-2 0-445,-1 2 0,0 0 0,3-1 1,-2-3 48,-1-1 1,1 3 0,3-4 0,0 1-4966,0 0 5151,0-1 0,0-5 0,0 1 0</inkml:trace>
  <inkml:trace contextRef="#ctx0" brushRef="#br0" timeOffset="1458">1189 163 9304,'0'-12'1896,"0"1"-1353,0 4 0,0 3 0,1 8 116,3 4 1,-1 4 0,3 3 0,1 5-373,-1 2 0,2 0 1,4-2-1,-1 0-219,1 1 1,-2-1 0,-1 1 0,-1-2-494,1 2 0,0-3 0,-1 0 1,-3-1-2310,0-3 0,-3-1 2734,2-1 0,-8 0 0,-3-1 0</inkml:trace>
  <inkml:trace contextRef="#ctx0" brushRef="#br0" timeOffset="1647">1340 129 9223,'6'-6'1973,"-5"2"0,3 8-1300,-3 3 1,-1 9-1,-1 3-358,-3 3 1,-1 2-1,-6-1 1,1 0-177,-3 1 0,-1-1 1,2 0-1,1-1-709,-1-2 1,0 2-1,1-3 1,-1 3-913,0 1 1,5-1 0,-1-1 1481,-1-1 0,4-6 0,-1 3 0</inkml:trace>
  <inkml:trace contextRef="#ctx0" brushRef="#br0" timeOffset="2105">1445 571 8520,'-11'-7'2515,"4"1"-1763,3 2 0,3-2 0,1-6-533,0 0 0,5 1 1,3 0-1,2 2-246,2 1 0,4 2 0,-1-3 1,-1 2-154,-1 2 1,-1 3 37,0 6 0,-6 6 1,-2 5-1,-3 1 104,-1 1 1,0 1 0,-1 5-1,-3 1 38,-4-1 0,-6 4 0,-2-1 0,1-3 88,-2-2 0,4-3 1,-2 2-1,0-5 156,0-2 1,2-3 0,-3-2 294,3-4 1,6 1-368,-1-1 0,5-5 1,-1-8-1,4-4-111,4-3 1,3 1 0,6 3 0,1 0-58,2 1 0,3-1 0,-4 2 1,0 1 43,-2 1 0,2 5 1,1-1-1,-2 3 42,-1 1 1,-1 0-1,-1 0 1,1 1-490,0 3 1,-2-1 0,-1 3-1,-1 1-490,1-1 0,1-2 0,2 4 889,-1 1 0,1 1 0,0 2 0</inkml:trace>
  <inkml:trace contextRef="#ctx0" brushRef="#br0" timeOffset="2566">1900 175 8285,'-5'6'2228,"3"-1"-104,-8-5-1734,9 0 0,-3 6 1,8 0-1,3 2-64,4 0 1,2-4-1,2 2 1,5 0 17,2 1 0,0-4 1,-2 0-1,-2-1-172,-1-2 1,3 1-1,-5 2-156,0 0 0,-3 3-27,0-2 0,-7 2 0,-5 4 0,-6-1 160,-5-1 0,-4 4 0,-2 3 0,-1 0-2,-3-2 1,-1-2 0,-1 1-1,0 0-365,-1-1 1,5 0-1,1-2 1,1-2-548,3 2 1,1 2 0,1 0-1,0 0 127,1-3 1,4 2 0,2-2 637,0 2 0,4 2 0,-4-1 0</inkml:trace>
  <inkml:trace contextRef="#ctx0" brushRef="#br0" timeOffset="2758">2134 420 9442,'5'4'1389,"-5"0"1,-5 1-847,-7-1 1,-1-1 0,-2 5 0,-5 1-27,-2 1 1,0 2 0,3-1-1,2 1-950,0 0 1,4-1-1,-1 1-1577,5 0 0,2-5 2010,4 1 0,6 0 0,-1 4 0</inkml:trace>
  <inkml:trace contextRef="#ctx0" brushRef="#br0" timeOffset="3371">2436 186 8356,'-5'-11'417,"3"-1"1,-3 0-1,6 1 1,2-1 110,1 1 0,5-1 0,-1 0 1,2 1-327,2-1 1,-1 5 0,0 2-1,-2 1-36,-2 1 1,1-1 0,3 5-333,-4 3 0,-1 4 1,-6 6 18,0 1 0,0 9 1,-2-2-1,-2 1 81,-3 3 0,-4 0 0,0-2 0,-2 1 75,-3-2 0,2 6 0,-4-9 1,0 0 259,0-2 0,2 1 0,-2-3 0,0-3 229,0-4 1,3 0-1,0-5 237,2-2 0,1 0-454,1-2 0,4-2 1,3-1-1,3-5-184,1-3 0,5 0 0,3-1 0,2 1-278,2-1 1,0 2 0,-1 0 0,1 4 122,-1 1 1,1-3-1,0 4 98,-1 2 1,1 0-1,0 2 7,-1 0 1,1 4-1,0 1-421,-1 2 0,1-3 0,0 2-542,-1-1 0,1 3 0,0-3-192,-1 2 0,-3-5 0,0 2 1108,1-2 0,1-2 0,2 0 0</inkml:trace>
  <inkml:trace contextRef="#ctx0" brushRef="#br0" timeOffset="3577">2728 117 8033,'6'-8'847,"-2"0"1,3 2 0,-1-4-367,1 3 1,3 4-1,-1-2 1,4 1-345,3 0 1,3 0-1,-2 3 1,0-2 15,0 0 0,-2-1 0,-3 4 0,-1 0-3256,1 0 3103,-5 0 0,-2 0 0,-5 0 0</inkml:trace>
  <inkml:trace contextRef="#ctx0" brushRef="#br0" timeOffset="3896">2820 70 8219,'-11'0'0,"-1"0"1799,0 0-1459,1 0 0,3 0 0,0 0 115,-1 0 1,3 5-1,-2 3 1,0 4-34,2 3 0,-1-2 0,4 3 1,0-2-1,0 0-112,2 2 1,2-1 0,3-3-109,4-1 1,2 0-1,2-3 1,-1-3-533,1 0 0,3-4 1,2 3-1,0-3-15,0-1 0,-1 4 0,-5 0 0,1-1 211,-1-2 0,-4 4 0,-3 3 178,-3 2 0,-1 2 0,-1-2 0,-3-1 153,-4-1 1,-6 0 0,-2 2 0,1-2-56,-2-4 0,4 1 0,-4 0 0,2 0-946,-1 1 1,1-2 0,3-4-1046,0 0 0,5 0 1849,-1 0 0,5-6 0,-2 0 0</inkml:trace>
  <inkml:trace contextRef="#ctx0" brushRef="#br0" timeOffset="4465">3147 70 8281,'0'-12'1513,"0"6"1,-3 2-1275,-1 8 1,-2-3 337,3 3-712,1-3-273,-3-1 1,4 0-333,-3 0 436,3 0 0,-6-4 30,3 1 635,3-1 500,-4 4-545,5-6 1,1 5 967,3-3-1084,-3 3 1,3 1 0,-6-1 0,-4-2-4,0-1 1,2 0 0,-4 6-1,-1 0 32,-1 2 0,-2 5 0,1-1 0,-1 2-54,0 2 1,6 1 0,1 1-1,1 2-63,0-2 1,0-1-1,4-2 1,1 1-129,3 0 1,0-2-1,6-2 1,3-3-48,0 0 1,5-3-1,2 1 1,1-3 21,-2-3 0,2-4 0,-6-5 0,-1-1 151,-1-2 0,-2 1 0,-3-4 0,-5-1-106,-1 1 0,-4 0 0,-3-1 0,-5 3-462,-4 3 0,-7 3 0,0 2 0,-3 4-641,-4 3 0,-4 7 0,1 6 1099,-3 6 0,-6 4 0,-1 2 0</inkml:trace>
  <inkml:trace contextRef="#ctx0" brushRef="#br0" timeOffset="4786">2366 478 8206,'1'-12'0,"3"0"450,4 1 0,-2 0 0,2 2 1,1 3 137,1 1 0,6 1 0,1 4 0,0 0-236,-1 0 1,4 0 0,-3 1 0,0 2-34,-1 1 0,0 5 0,-4 0 0,-2 4-159,-2 2 0,-3 2 0,-5-3 0,-3 3 8,-5 1 1,-1-4-1,-11 3 1,-4-1-304,-2-1 1,-5 5-1,3-3 1,-2-1 134,-2 1 0,-7 4 0,-2-3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4:36.296"/>
    </inkml:context>
    <inkml:brush xml:id="br0">
      <inkml:brushProperty name="width" value="0.05729" units="cm"/>
      <inkml:brushProperty name="height" value="0.05729" units="cm"/>
      <inkml:brushProperty name="color" value="#004F8B"/>
    </inkml:brush>
  </inkml:definitions>
  <inkml:trace contextRef="#ctx0" brushRef="#br0">176 304 15664,'-8'-5'-1855,"2"-3"-322,0-2 1724,2 3 1,4 3 525,0 8 0,0 4 0,-1 6 0,-1 3 188,-2 1 1,0 5-1,2 6 1,0-1-17,-2 1 1,0 3 0,4-1 0,-1 3-104,-3 1 0,3 4 0,-3 1 0,2 0-202,2 0 0,0-1 0,0-3 1,0 2 76,0 1 0,0-1 0,0-1 0,0-1-11,0-1 0,0 6 0,0-6 0,0 0 37,0-2 0,0 3 0,0-4 0,0 1-42,0 0 0,0 0 0,0-2 0,0-4-24,0-3 0,-3 4 1,-1-1-1,1-3 46,2-3 1,1 0 0,0-4 0,0 0-15,0-1 0,0 4 1,0-5-1,0 0-5,0-3 1,0 0-1,0 0-2,0-1 1,0 1-119,0 0 2,0-6 100,0-1 1,5-5 291,3 0 1,2 0-79,2 0 1,3 0 0,1 0-46,-2 0 1,3 0 0,0 0 0,0 0 0,-1 0 0,4 0 0,-3 0 0,1 0-4,3 0 0,1 0 0,1 0 0,0 0-3,0 0 1,1 0 0,0 0-1,2 0 0,1 0 0,1 0 0,-4 0 0,2 0-7,1 0 1,0 2 0,-2 0-1,0 2-174,-2-1 1,5-2 0,-7-1 0,0 0 21,1 0 0,0 0 1,1 1-1,-1 2-11,-2 1 1,2 0 0,-3-4 0,3 0 21,1 0 0,-1 0 1,0 0-1,0 0 1,3 0 1,2 0 0,-1 0-1,1 0 11,-1 0 0,3 0 0,-1 0 1,1 0 10,-1 0 1,-1 0-1,-3 0 1,-1 0-11,0 0 0,0 0 1,1 0-1,-1 0 11,0 0 0,1 0 0,-1 0 0,-1 0-12,-3 0 0,3 0 0,-2 0 1,2 0 19,1 0 1,0 0 0,1 0 0,-1 0-32,0 0 0,5-2 0,-1 0 0,-1-2 2,-2 1 1,-2 2 0,0 1 0,-1 0-42,0 0 1,3 0 0,-6 0 0,2 0 2,-1 0 0,-1 0 0,3 0 0,-3 0-8,-1 0 1,4 0-1,-2 0 1,2 0 8,-2 0 1,3 0-1,-2 0 1,2 0 4,1 0 1,0 0-1,1 0 1,-1 0 5,0 0 1,1 0 0,-1 0-1,0 0-41,0 0 1,1 0 0,-1 0 0,-1 0 8,-3 0 0,6 0 0,-4 0 0,-1 0 38,2 0 0,-3 0 0,0 0 1,2 0-1,1 0 0,0 0 0,0 0 0,-2 0 10,1 0 1,6-4 0,-5 0 0,2 2 25,2 0 0,-1-1 1,0-3-1,1 1 15,1 0 1,0-3-1,-3 3 1,-1 0 17,0 0 1,1-3-1,-1 3 1,-1 0 4,-3-1 0,2-1 0,-4 1 0,0 1-6,-1 0 1,0 0 0,-4 2 0,-1-1-24,1 2 1,0-3-1,-1 1 1,1 1-2,0 2 1,-1 0-1,1-2 77,0-1 1,-1-1 0,1 2-13,-1-1 0,-3-1 0,-1 1 114,-2-3 1,3 0 0,-4-1-158,-2-1 0,3-1 1,-1-2-131,-1 1 0,-2-1 1,-1 0-1,1 1-1,3-1 1,-2-3-1,3-2 1,-1 0-79,0 0 1,3-6-1,-3 2 1,0 0-87,1-1 0,-3 0 1,1-1-1,-1 0 59,-2-1 0,4-3 1,-1 0-1,0 1 19,-2 2 0,-1-4 0,0 1 0,0 1 76,0 2 0,0 0 0,0 1 0,0 0 12,0-1 1,0-1 0,0-1 0,-1 1-17,-3-1 1,3 0 0,-3 3 0,1 0 4,0-1 1,1 5-1,-2 0 1,3-1-1,1 2 0,-4-3 0,0 6 0,2 0 75,0 3 0,2-4 0,0 0 0,0 2 27,0 1 1,0 0 0,0-1 0,0-1-20,0 0 1,0-1-1,-1 0 1,-1 0-15,-2 0 0,0 1 1,4-3-1,0 1 17,0 3 0,0-3 0,-2 2 0,0 1-12,-2 1 1,0 1 0,4 0 0,0 1 20,0-1 0,-1 2 1,-2 1-1,-1 1 11,2-1 1,0 2 0,2 0 26,0-3 1,0 0-1,-1 0-55,-3 2 0,3-2 5,-3 2 0,3 1 0,-1 1 0,0-1 17,-2 1 1,-1 2 31,1-4 0,-3 4 115,-4-3 0,-1 4 0,1-1-32,-1 3 0,0-3 1,1 0-1,-1 2 179,0 0 1,-1 2-143,-2 0 1,-2 0 0,-2 0 0,3 0 60,3 0 0,-2 0 1,-2 0-1,0 0-29,0 0 1,-2-4 0,2 0-1,-1 2 13,-3 1 0,3 1 1,0 0-1,1 0-76,3 0 1,-3-4 0,1 0 0,2 1-81,1 2 0,-2 1 1,-1-1-1,2-2-27,1-1 1,-3 0 0,-1 4 0,1 0-35,-1 0 1,-3 0 0,4 0 0,-3 0-36,-1 0 1,-1 0-1,0 0 1,2 0 15,-2 0 1,-1 0 0,0 0-1,1 0 25,2 0 1,1 0 0,-3 0-1,3 0 31,1 0 0,-2 0 1,2-1-1,0-2 34,0 0 0,0-1 0,3 4 0,-3-2-39,-1-2 0,4 3 0,-3-3 1,0 3-5,-2 1 0,2 0 1,0 0-1,2 0-34,-1 0 0,-3 0 0,2 0 0,0 0-51,0 0 0,-2 0 1,2 0-1,-1 0 37,-3 0 1,3 0 0,-1 0 0,-1 0 10,2 0 1,-3 0-1,5 0 1,-1 0 13,0 0 1,-2 0-1,2 0 1,-1 0 38,-3 0 1,3 0 0,-2 0 0,0 0-6,-2 0 0,2 0 0,1 0 0,-2 0-46,-1 0 0,0 0 1,0 0-1,1 0 13,1 0 1,-5 1 0,4 2 0,-3 1 15,-4-2 0,1 4 0,3-3 0,-2 1-10,-1 1 1,-4-3-1,2 2 1,1-2-1,-1 2 0,-3-3 0,1 3 1,-2-2 9,2-2 0,-1 3 0,3 1 0,1-1 16,-1-2 0,0 1 0,3 0 0,1 2-5,-1-1 0,0-1 0,3 1 0,-2 2 8,-2 1 1,3-2 0,-5 3 0,2-1-7,0 1 0,-4-3 0,2 3 1,1 1-15,-1-1 1,2 3 0,4-4 0,0 2 47,-1 0 1,-3-5 0,0 2-1,1-1 24,1 0 1,2 1-1,-2-3 1,-2 2-9,-4-1 1,1-2-1,1-1 1,0 0 25,3 0 0,-2 0 0,1 0 0,2 0-88,4 0 1,1 0-1,4-1 1,2-2-459,1-1 1,1 0 0,1 4-828,-1 0 0,4 3 1180,0 5 0,1 5 1,-5 10-1</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4:03.614"/>
    </inkml:context>
    <inkml:brush xml:id="br0">
      <inkml:brushProperty name="width" value="0.04297" units="cm"/>
      <inkml:brushProperty name="height" value="0.04297" units="cm"/>
      <inkml:brushProperty name="color" value="#004F8B"/>
    </inkml:brush>
  </inkml:definitions>
  <inkml:trace contextRef="#ctx0" brushRef="#br0">991 70 7870,'0'-12'-292,"0"1"1,0 3 0,0 0 417,0-1 0,0 3 78,0-2 0,-1 5 0,-3-1 0,-4 3 7,-2 1 0,-6 11 0,-1 4-156,-1 6 1,-3 5 0,-4 2-1,-4 6 1,-1 2 32,-2 5 0,-6 3 0,-2 4 0,0 2-44,0 0 1,-4 10-1,0-1 1,-3 5-46,1 3 1,-10 5 0,7 4 0,0 1 27,-2 6 1,7-1 0,4 4 0,4 0-9,5-1 1,1 6 0,14-2 0,4 2-103,2-2 0,1 10 1,6-4-1,0 4 76,2-47 0,1 1 0,0 46 0,0-46 0,1-1 0,0-1 0,2-1 9,5 46 0,-3-46 1,1 0-1,8 40 1,3-2 88,1-4 1,2-2 0,4-10 0,2-2 44,2-1 0,4 1 0,-1-9 0,3-3 41,1-2 1,1-7 0,1 0 0,3-5 127,2-5 0,-3-8 0,3-4 0,2-4-160,2-3 0,-5-3 0,-2-7 0,-3-2-4,-1-4 0,-1-3 1,-2-1-1,-3 0-10,-5 0 0,2 0 0,-8 0 0,1-1-230,-4-3 0,-2 1 1,-1-3-18,-1 1 0,0-4 1,-2 1-246,-2-3 0,1 4 0,3-1 0,-2-1 0,-2 0-311,2 1 0,-2-1 1,-1 4-1,0-2 155,-4-2 0,0 3 243,-2-2 915,0 0-162,-6 2 0,5 6 1,-3 7-1,3 5 53,1 4 1,0 0 0,0 6 0,0 1-258,0 1 0,0 2 0,-1-3 0,-2 1-217,-1-1 0,-1-1 0,2-1 0,-2-5-177,-1-3 1,3 2 18,-1-8 1,-1-3-29,1-4 0,0-9 0,4-9 0,2-3-199,1-3 1,-1-6 0,3 0-1,-1-1 81,0-1 0,1-3 0,-3 8 0,2 1 272,-1 1 1,-2 7 0,-1 3 774,0 2-655,0 6 1,0 7 0,0 8 0,0 2 72,0 2 1,0 1 0,0 1-1,0 2-83,0-2 1,5 0-1,3 0 1,3 2-70,0-2 0,2-2 1,3-3-1,2-3-74,0-1 1,4 3 0,-3-4 0,2-1-2,-2-2 0,2-1 0,-5 1 0,-2 2 22,-1 1 0,-7 1 0,-2-1 171,-2 4 1,-4 2 0,-3 2-1,-7 1-15,-6 2 0,-5-2 0,-3 3 0,-1-3-483,1-2 1,1 1 0,2-1 0,1 0-775,3-3 1,-2 2 0,5-4-1119,2 1 2205,1 3 0,2-3 0,-1 4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4:01.019"/>
    </inkml:context>
    <inkml:brush xml:id="br0">
      <inkml:brushProperty name="width" value="0.04297" units="cm"/>
      <inkml:brushProperty name="height" value="0.04297" units="cm"/>
      <inkml:brushProperty name="color" value="#004F8B"/>
    </inkml:brush>
  </inkml:definitions>
  <inkml:trace contextRef="#ctx0" brushRef="#br0">180 270 8199,'1'-14'0,"3"1"0,4 2-179,2 1 1,7 1 0,4 0 0,3 2 251,3 2 1,6-4 0,-2 3 0,3-2 115,1 0 1,-1 2-117,1-2 0,-1 1-19,-3 4 0,0 0 0,-6-4 0,-4 2 402,-3 3 1,-3 0-280,-3 2 1,-2 2 0,-2 2-20,-4 3 1,-3 4 0,-1 2 0,-1 2 2,-3 5 0,1 7 0,-4 5 0,-2 4-38,-2 3 1,1 9 0,1-1 0,1 2-34,-1 3 1,0 0 0,0 3 0,1 0 7,-1 0 1,0 6-1,0 3 1,2-1 5,2 0 1,-3 7-1,3-4 1,0-2-58,0-3 0,-3-3 0,4-1 0,2-3 28,0-3 0,1-1 0,-2-2 1,0-4 108,0-2 0,2-8 0,1-4 1,0-3 122,0-5 0,-4 0 0,0-6 209,1-2-77,2-6-1037,1-3 0,-1-14 76,-3-3 1,1-2-1,-3 3 1,-1-1-321,1 0 0,-2 4 0,-4 2 0,1 1 119,-1 2 0,1 2 1,-1 1-1,-1 0 723,-3 0 0,3 0 0,-2 0 0,2 5 0,1 2 0</inkml:trace>
  <inkml:trace contextRef="#ctx0" brushRef="#br0" timeOffset="230">320 1749 8437,'0'6'-64,"1"-1"0,2-3 341,0 1 1,1 4 0,-5 6-45,-3 2 1,-2-2 0,-7 3 0,-3-3 129,-3-2 1,-3 1-1,0 0-5,2-1 1,0-3 0,3-1 0,0-2 690,0-3-892,2 0 0,9-2 1,6-2-162,7-1 1,8 1-1,6-3 1,4 1-68,2 0 1,1 0-1,-2 4 1,1 0-464,-1 0 0,-2 0 0,-4 0 1,-2 0 98,-1 0 0,-1 0 0,-4 0 0,-1 0-804,1 0 1239,-6 0 0,5 0 0,-5 0 0</inkml:trace>
  <inkml:trace contextRef="#ctx0" brushRef="#br0" timeOffset="860">111 129 8399,'8'-10'-28,"-2"1"1,1 2-1,-2 5-91,0 7 0,-2 6 165,-7 13 1,-7 4 0,-5 2 0,-1 1 64,0 0 1,1-6-1,3-1 1,0-4 60,2-3 1,-2-2-1,8-5 28,-2-2 1,6-3-134,1-5 0,6-1 0,9-1-98,0-2 0,1-4 0,-3 3 0,1 0-14,1-1 0,1-1 0,-4 3 0,-1 0 74,1-1 0,0 3 1,-2-3-1,-1 0 147,-1-3 1,-4 2 0,2-2 0,-1-1-88,-2-1 1,-2-6 0,-1-1 0,0-1-99,0-3 0,0 1 1,0-1-1,0 1-21,0 0 0,-1-2 0,-2 0 1,-1 2 152,2 5-123,0-3 0,8 5 0,0-4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08.343"/>
    </inkml:context>
    <inkml:brush xml:id="br0">
      <inkml:brushProperty name="width" value="0.04295" units="cm"/>
      <inkml:brushProperty name="height" value="0.04295" units="cm"/>
    </inkml:brush>
  </inkml:definitions>
  <inkml:trace contextRef="#ctx0" brushRef="#br0">150 85 8138,'0'-16'0,"0"3"2451,0 2-1748,-4 1 1,2 6-1,-2 5 1,1 8-263,-1 6 1,-3 5 0,1 2-1,-1 3-586,1 0 1,-1 2-1,-3 3 1,0-1-460,0-2 0,0 0 1,0-3-1,0-3-876,0-3 1,3-1 1479,1-3 0,-1-1 0,-3-3 0</inkml:trace>
  <inkml:trace contextRef="#ctx0" brushRef="#br0" timeOffset="353">79 94 8138,'6'-13'0,"-3"-1"0,-2 2 0,-1 1 854,0 1 1,0 6 0,0 4 0,0 6-278,0 6 1,1 4 0,1 4 0,3 0-372,0 0 1,-1 3-1,2 1 1,1-2-25,-1-1 1,5-2-1,-2-2 1,1-4-492,2-2 1,4-5-1,1-3 1,2-2-419,1-1 1,0-1-1,1-2 1,2-5 395,4-4 0,-2-4 1,-1-4-1,-1 0 14,1 0 0,-4-3 1,-5-2-1,0 1 203,-3-1 0,-1 2 1,-2 4-1,-2 2 3891,-4 4-3332,-2 2 0,-2 8 0,-2 5 0,-4 8 87,-2 4 1,-1 6-1,0 4 1,0-1-595,0 1 0,0-2 1,0 2-1,1-1-604,2 1 1,0 2-1,3-1 1,2-1-1210,1 1 1,1-3 1874,0-5 0,0 1 0,0-2 0</inkml:trace>
  <inkml:trace contextRef="#ctx0" brushRef="#br0" timeOffset="684">790 225 9168,'6'-17'0,"-3"2"0,-2 0 1000,-1 3 1,-4 2-1,-3 3 1,-2 4-495,-1 2 0,-3 1 0,-2 1 0,0 2-330,-3 4 1,0 5-1,0 3 1,3-1-147,0 1 1,2 1 0,4-1 0,1-1-256,2 1 1,3 1 0,0-2 0,2-2-3,1-1 1,0-1-1,1-1 1,2-2-734,4-4 1,5-2 0,2-1 0,-1-1 658,1-2 1,-2-6 0,1-6 0,-2 1 452,-1-1 0,-3 2 0,-2 3 0,0 0 458,-3 0 1,2 0 1550,0 0-1873,-1 4 0,0 6 0,2 6 1,0 1-846,3-1 0,4 1 1,3 3-1,-1-1-1075,1-2 0,1-2 1632,-2-2 0,8-1 0,-1 2 0</inkml:trace>
  <inkml:trace contextRef="#ctx0" brushRef="#br0" timeOffset="841">970 204 8138,'4'-10'0,"-2"0"0,1 0 1210,-2 0 0,0 3-310,2 1 1,3 8 0,4 1-1,0 6-754,0 4 1,0 2 0,0 3 0,0-3-663,0 0 1,-1 1 0,-1-2 0,-2-2-416,2-1 1,0-4-1,0-2 931,-2 0 0,1-2 0,3-3 0</inkml:trace>
  <inkml:trace contextRef="#ctx0" brushRef="#br0" timeOffset="977">1140 235 8138,'0'-17'0,"0"1"187,0-2 1,0 3-1,-1 3 1,-1 3 729,-2 3 1,-3 3 0,-1 0 0,-3 3-240,-3 3 0,-3 6 0,0 6 0,-2 0-607,-1 3 1,3 2-1,1 2 1,-1 2 109,1-2 1,3-1 0,6-1 0,4 0-3850,2 0 3668,1-4 0,0-2 0,0-4 0</inkml:trace>
  <inkml:trace contextRef="#ctx0" brushRef="#br0" timeOffset="1426">1439 94 8132,'3'-10'604,"1"0"1,-1 3 0,-2 2 0,2 0-303,4 3 0,2 1 0,1 1 0,1 0 265,2 0 1,2 0-1,4 0 1,0 0-292,2 0 1,9-3 0,0-1 0,1 2-195,0 1 1,-2 1-1,-2 0 1,-4 0-521,-2 0 1,-5 0 0,-3 0 243,-2 0 0,-5 1 0,-5 2 438,-7 4 0,-4 2 0,-9 2 0,-1 2-38,-4 4 0,-1 3 0,-1 3 0,-1 3 80,1 0 0,-1-1 0,2-3 1,1 2-90,-1-2 0,2 1 1,3-2-1,0-3-184,0-2 0,4-3 0,3-4 0,2-2-1086,1-4 765,4 2 1,6-7-1,8 1 1,3-3 5,3-4 1,2-1 0,-1-1 0,-1 1 196,1 2 0,-2 0 1,-3 2-1,0 1 133,0-1 1,1 2 0,1 3 0,2 0 98,-2 0 1,-1 0 0,0 0 0,1 0-217,2 0 1,3 0 0,-1 0 0,1 0-1245,-1 0 0,1 0 0,4 0 1333,2 0 0,3 0 0,4 0 0</inkml:trace>
  <inkml:trace contextRef="#ctx0" brushRef="#br0" timeOffset="1607">2311 165 9959,'0'-13'0,"0"-1"0,0 2 510,0 1 1,8 4 0,3 2 0,3 0 222,4 3 0,2-2 0,3 0 0,4 1-1230,2-1 0,0 2 0,-2-1 1,-4 3 496,-2 3 0,-1 3 0,0 4 0</inkml:trace>
  <inkml:trace contextRef="#ctx0" brushRef="#br0" timeOffset="1827">2231 314 8075,'-4'-6'1652,"4"3"0,4-1 0,8 0 1,4 2-948,4 1 1,5-2-1,1-1 1,1 1-521,0-1 0,3 2 0,-6-1 1,-3 2-429,-3 1 1,-4 0 0,-4 0-1475,0 0 0,-4 1 1,-3 2-1395,-2 4 3111,-5 2 0,-6 1 0,-6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3:57.316"/>
    </inkml:context>
    <inkml:brush xml:id="br0">
      <inkml:brushProperty name="width" value="0.04297" units="cm"/>
      <inkml:brushProperty name="height" value="0.04297" units="cm"/>
      <inkml:brushProperty name="color" value="#004F8B"/>
    </inkml:brush>
  </inkml:definitions>
  <inkml:trace contextRef="#ctx0" brushRef="#br0">1 259 8035,'0'-16'0,"0"1"868,0 0 0,1 4 0,2 2 783,0 1 1,1 4-1049,-4-4 1,2 6 0,1-1 0,5 6-175,3 4 1,0 4-1,1 2 1,1 2-358,2 5 0,-2 0 0,3 1 1,-3-1-691,-2 0 1,4 5-1,-2-1 1,-3-2-520,0 0 1,-4-5 0,-1-1 0,-1-3-2185,0-2 3321,5-4 0,-8 3 0,4-3 0</inkml:trace>
  <inkml:trace contextRef="#ctx0" brushRef="#br0" timeOffset="165">279 211 8984,'7'-5'0,"-3"-3"1230,-3-2 1,-6 5-643,-3 5 1,-4 5 0,-2 6-1,-1 2 279,0 3-738,-3-3 1,1 9 0,-3-4-148,0 0 0,6 3 1,-2-4-1,4 0-404,0-1 0,4 4 0,2-3 0,0-1-2274,4 1 2696,1-1 0,1-5 0,0 1 0</inkml:trace>
  <inkml:trace contextRef="#ctx0" brushRef="#br0" timeOffset="519">338 457 8569,'11'0'0,"1"0"566,0 0 0,-1 0 0,1 0 1,-1 0-157,1 0 1,1 0 0,1 0 0,2 0-147,-2 0 1,0 1 0,1 2 0,-1 2-362,-4 1 1,1 2-1,-8 4 1,0-1-102,-2 1 1,-2 0-1,-4-1-16,-7 1 0,1-2 0,-6-2 0,1-4 74,1-3 1,-5-1 0,5 0 223,0 0-1,4-1 1,2-3 0,2-4 32,2-2 0,1-2 0,5 2 0,3 1 540,4 1 0,4 6 1,2-2-393,2 2 1,-1 2-1,-2 0 1,1 0-243,2 0 0,1 6 1,-3 1-1,3 4-124,1 0 0,-3-3 0,3 0 0,-1 1-409,-2 1 1,-3 1 0,1-4 0,2-1-1529,0-1 0,1-4 2039,-5 3 0,6-13 0,1-4 0</inkml:trace>
  <inkml:trace contextRef="#ctx0" brushRef="#br0" timeOffset="763">815 211 8631,'4'-8'277,"0"1"0,5 3 1,-1-4 107,2-1 0,2 4 0,0 1 0,-1 1-248,1-1 1,-1 3-484,1-3-505,-5 3 1,-4 1 0,-6 1 850,-5 3 0,-3 3 0,0 4 0</inkml:trace>
  <inkml:trace contextRef="#ctx0" brushRef="#br0" timeOffset="1335">840 246 8878,'0'-12'0,"1"1"0,1-1 0,4 2 0,0 1 0,3 1 864,2-1-648,0 4 0,2-2 0,3 5 0,2-2-17,0 1 1,8-2 0,-3 1 0,2 2-103,-1 0 0,0 2 0,-1 0 0,-1 0 5,-3 0 1,2 0-1,-5 0 28,-2 0 0,-5 0 0,-3 2 0,0 1 87,-4 5 0,-6-1 0,-4 2 0,-3 2 261,-5 4 1,-3 1 0,-8-1 0,-3 1-267,0 3 1,-2-4-1,3 3 1,2-1-136,2-3 1,0 3-1,6-1 1,1-2-492,3-1 1,-1-1-1,3-1-5569,3 1 5983,6-1 0,4-4 0,7-2 0</inkml:trace>
  <inkml:trace contextRef="#ctx0" brushRef="#br0" timeOffset="1501">1189 315 9259,'12'-8'1307,"-1"0"0,-3 6-1084,0-2 0,-7 3 0,1 2 0,-6 3 517,-3 4 0,-4 2 0,-6 2-575,-1-1 0,-1 1 1,-1 1-1,0 1-643,0 2 0,3-1 1,1-3-1,3-2 772,2-2-294,-1 2 0,0-3 0,1 4 0</inkml:trace>
  <inkml:trace contextRef="#ctx0" brushRef="#br0" timeOffset="1836">1456 129 9443,'7'-6'0,"-4"-1"0,0-4 2386,1 0-2054,2 4-87,6 2 0,0 5 1,1 0-1,1 0 95,1 0 1,1 1 0,-4 3 0,-2 4-265,-2 2 0,1 2 1,-5 1-1,-2 1-258,0 2 1,-12 3 0,-2-2-1,-4 1 143,-1 3 1,-2-3 0,2 0 0,0-1 636,0-3 1,2-5 300,3-1-531,0-6 1,11 4-1,5-8 1,6 0-645,6-2 0,2-5 0,5 2 0,1 0-664,-1-1 0,2 1 0,0-2 0,4 3-950,1 1 1,-4-4 1889,1 1 0,3-3 0,-1 0 0</inkml:trace>
  <inkml:trace contextRef="#ctx0" brushRef="#br0" timeOffset="2062">1969 94 8736,'-12'0'0,"0"0"729,1 0 1,3 0 0,0 0-219,-1 0 1,0 1 0,0 1-81,1 2 1,6 5 0,-1-1-1,6 3-145,4 0 1,4 1 0,0 0-1,1-1-26,0 1 0,-1-1 0,1 1 0,0 0-277,-1-1 1,-4 1 0,-3 0 0,-3-1 154,-1 1 1,0 0-1,-1-1-1218,-3 1 0,-6-6 0,-7-2 0,0-2-670,0-2 1750,1 0 0,0-6 0,-2 0 0</inkml:trace>
  <inkml:trace contextRef="#ctx0" brushRef="#br0" timeOffset="2368">1841 117 8162,'5'-12'0,"3"1"0,-2 0 0,3 2 0,4 1 0,4 1 0,6-4 677,0 4 0,6-3 0,2 5 0,3 0 0,1 0-229,0 2 0,-6-2 0,-1 1 0,-4 2-322,-1 0 1,-3 2-1,-3 2 1,-3 0 43,-4 2 0,-6 5 0,0-1 0,-3 2-425,-1 2 1,-1 1 0,-3 2 0,-4 4 230,-2-1 0,-2 2 0,2-3 1,1 0 136,1 0 1,6-2-1,-2-3 86,2 0 0,4-6 0,3-2 1,5-3 4,4-1 1,7-5-1,-1-3 1,2-2-150,1-2 1,-5-3 0,-2-2-1,-5 0-28,-3 0 1,-3-3 0,-5 2 0,0-2-595,0 1 1,-9 6 0,-4 0-1,-5 5 94,-7 3 1,-3 2 472,-7 7 0,-10 3 0,-3 4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3:52.694"/>
    </inkml:context>
    <inkml:brush xml:id="br0">
      <inkml:brushProperty name="width" value="0.04297" units="cm"/>
      <inkml:brushProperty name="height" value="0.04297" units="cm"/>
      <inkml:brushProperty name="color" value="#004F8B"/>
    </inkml:brush>
  </inkml:definitions>
  <inkml:trace contextRef="#ctx0" brushRef="#br0">197 139 8242,'-1'-10'783,"-3"2"-469,3-2 1,-4 7-1,5-5 581,0-1 0,0 3-298,0-2 0,0 4 357,0-4-10,0 6-897,0-3 0,1 5 0,2 1 0,2 3-19,1 4 0,-2 2 0,3 3 0,-1 1-12,1 2 0,-1 4 0,3 0 0,-1 2 23,1 1 0,0-5 0,0-1 0,-1-1-22,1-1 1,-3 5-1,2-5-71,1-1 0,0-1 0,0-2-389,-1-4-1755,-5 4 525,2-10 1,-5 3 1672,0-8 0,-5-8 0,-2-6 0</inkml:trace>
  <inkml:trace contextRef="#ctx0" brushRef="#br0" timeOffset="363">361 46 7552,'11'0'1073,"-4"0"0,-3 0-820,-8 0 0,1 1 0,-3 3 0,-1 4 31,1 2 1,-2 3-1,-5 1 1,-1 3 27,-2 1 1,-5 2-1,2 3 1,-2 0-26,2 1 1,-3 3 0,2 0 0,-2 0-32,-1 2 0,1-6 0,1 2 0,3-5-28,1 1 1,2-3-1,5 0 1,1-2 52,1-6 0,4 2 68,-4-4-240,6-3 0,-2-1 1,6-8-354,2-4 1,4-2 0,-3-2-303,2 0 0,-5 5-4938,2-1 5484,-3 5 0,4-2 0,2 5 0</inkml:trace>
  <inkml:trace contextRef="#ctx0" brushRef="#br0" timeOffset="1379">511 350 7868,'0'-12'221,"0"1"1,0-1-1,0 0 796,0 1 0,0-1 534,0 0-1356,0 6 1,0 2-1,0 8 1,0 4 44,0 2 0,0 6 0,0 0 1,0 3 26,0 1 1,0 2-1,0 0 1,0-1-66,0-2 0,0-3 0,0 2 0,-1-1 43,-3-3 1,3-5 0,-3-1-344,2 1-1152,2-4-406,0 0 1,0-14-6,0-2 0,2-4 1661,2 4 0,2-6 0,6-1 0</inkml:trace>
  <inkml:trace contextRef="#ctx0" brushRef="#br0" timeOffset="3211">1001 69 8077,'7'0'861,"-3"0"0,-7-1 685,-1-3 52,0 3-1342,4-4 1,6 9 0,1 1 0,4 0-62,0 0 1,5 3-1,1-3 1,1 0-122,3 0 0,-3 3 0,0-3 0,-1 1-170,-3-1 1,3-1 0,-2-3-112,-1 3 0,-1-3 251,-1 3 159,-5-3 0,-7 1 0,-10 0-29,-4 2 0,0 4 0,-5-3 1,-2 1-34,-1 3 1,-1 1-1,-1-1 1,1-2-80,0 2 0,1 0 0,2 1 0,3-3-177,1 2 0,3 0 1,-3 1-1,3-3-548,1 2 1,2-2 0,1-1 0,3 1-620,0-1 0,2-2 0,4 4 1282,0 1 0,0 1 0,0 2 0</inkml:trace>
  <inkml:trace contextRef="#ctx0" brushRef="#br0" timeOffset="3392">1152 349 8082,'8'0'981,"-1"0"-25,-4 0 1,1 1 0,-8 2 449,-4 1-1235,-2 0 1,-2 1 0,-1 1 46,-2 1 0,2 2 0,-3-5 0,3 0-297,2 1 0,3-4 0,1 4 1,1-1-4039,-1 0 4117,5 0 0,-3 1 0,5 2 0</inkml:trace>
  <inkml:trace contextRef="#ctx0" brushRef="#br0" timeOffset="3695">1632 0 8504,'-12'0'655,"4"0"0,2 2-25,0 2 0,-1 2 0,2 7 0,-1 1 287,1 2 1,-3 4 0,4 0 0,1 2-627,-3 1 1,5-3 0,-3-1-1,3 0-365,1 0 1,-1 1 0,-2-3 0,-1 0 6,2 0 0,-1-2 0,0-3 0,0 0-2735,0-1 1,2 1 2801,1 0 0,0-1 0,0 1 0</inkml:trace>
  <inkml:trace contextRef="#ctx0" brushRef="#br0" timeOffset="4238">1840 94 8463,'-11'-4'870,"-1"0"1,0 0 0,2 5-75,2 3 0,-2 3 0,3 4 0,1 1-553,2 0 1,1-1 0,1 2-1,-2 1-26,1 2 0,3-2 1,4-5-1,3-1-20,-1 1 1,5-4-1,-4 0 1,4-1-188,0 0 1,1 0 0,1-4 0,1 0-166,2 0 0,-1-5 1,-3-3 27,0-2 1,-2-6 0,-2 1-1,-4 0-473,-3 3 0,0-4 0,2-1 0,1 0 460,-2 0 1,3 2-1,1 3 1,-1 1 178,0-1 1,4 0 0,-1 2 5,2 2 0,6 3 1,-1 5-70,-1 0 1,-1 0-1,-1 0 1,-2 1-89,-2 3 1,1 3-1,-5 6 1,-1 1 30,-2 1 1,-1 6 0,0-1 0,0 0-7,0 0 0,0 0 1,0-3-1,-1 0 41,-3 0 1,2-2 0,0-4 313,4-3 1,5-3-1,6-5 1,2 0 28,5 0 0,-2-5 1,1-3-1,1-4-51,-2-3 0,3 0 0,-5-4 0,0 0-16,-3 0 0,0-5 0,-9 3 1,-2 2-450,0 1 0,-4-2 1,-3 6-1,-5 2-437,-4 3 0,-8 7 0,-2-1 0,-6 6-2419,-3 4 3075,-7 9 0,-2 2 0,-4 5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3:46.883"/>
    </inkml:context>
    <inkml:brush xml:id="br0">
      <inkml:brushProperty name="width" value="0.04297" units="cm"/>
      <inkml:brushProperty name="height" value="0.04297" units="cm"/>
      <inkml:brushProperty name="color" value="#004F8B"/>
    </inkml:brush>
  </inkml:definitions>
  <inkml:trace contextRef="#ctx0" brushRef="#br0">23 153 7895,'0'-11'0,"0"-1"0,0 0 856,0 1 1,0 3-197,0 0 1,2 6 0,0-1-368,2 6 1,5 3 0,-1 7 0,2 1 95,2 2 0,0 5 0,-2-2 0,-1 3-375,-1 1 0,-2-1 0,2-1 1,-3-2-599,0 2 0,-3 0 0,2-2 0,-3-3-672,-1-3 0,0-2-1512,0 1 2768,0-5 0,5-7 0,2-7 0</inkml:trace>
  <inkml:trace contextRef="#ctx0" brushRef="#br0" timeOffset="159">210 152 7906,'4'-18'0,"0"3"737,-1 2 58,-3 6 0,-1 3 1,-3 10-218,-4 5 0,-2 2 0,-2 7 0,0 0-326,-4 2 0,-1 3 1,-4 1-1,3 0-183,1-4 1,-2 1 0,4-4 0,0 2-842,2-1 0,6 0 1,0-4-70,2-2 841,1-1 0,4-1 0,0-1 0</inkml:trace>
  <inkml:trace contextRef="#ctx0" brushRef="#br0" timeOffset="520">256 455 11253,'12'0'218,"0"0"1,-5 0 0,1 0-1,1 0-251,2 0 1,-1 2 0,-1 2-91,-1 3 1,-6 4 0,1 0 140,-6 1 0,-3-2 1,-7-1-1,-1-2 46,-2-2 1,1 3-1,3-4 39,0-2 0,2-2 0,1-2 23,1-2 1,6-5-1,-1 1-62,6-2 0,3-1 0,6 2 0,-1 3-85,1 1 1,0 1 0,-1 4 0,2 0 172,3 0 0,-3 0 0,2 1 0,-2 3-53,-1 4 1,-2 2-1,-1 2 1,-1-1-475,1 1 0,0 0 0,0-1 0,-1 0-188,1-4 0,-2 2 0,0-3 0,2-1 563,2 0 0,0-6 0,1-6 0</inkml:trace>
  <inkml:trace contextRef="#ctx0" brushRef="#br0" timeOffset="692">665 327 9133,'0'-11'1449,"0"3"0,1 1-1264,3 2 0,-1 1 0,5 4 0,2-1-350,4-3 1,4 3 0,6-4-1,-1 1 1,-1 0-1521,-3 1 1,2 2 1684,-5 1 0,-1 0 0,-3 0 0</inkml:trace>
  <inkml:trace contextRef="#ctx0" brushRef="#br0" timeOffset="838">700 445 8749,'-12'6'1056,"7"-1"0,5-5-714,7 0 0,4 0 104,5 0 0,3-1-1344,9-3 0,-3 2 0,5-5 898,-1 2 0,3-4 0,-2 2 0</inkml:trace>
  <inkml:trace contextRef="#ctx0" brushRef="#br0" timeOffset="1222">1283 141 8173,'5'-20'0,"3"2"259,2 1 0,3 2 0,2 3 0,4 2-85,-1 2 1,2 3-1,-4 5 1,-2 0 462,-1 0 1,-2 6-1,-4 5-676,-3 3 0,-3 11 1,-2-2-1,-4 1 159,-7 1 1,-4 2-1,-8 0 1,1-1 136,0-1 1,-1-3-1,2-1 1,3-3 205,3-1 0,5-6 0,3-3 0,3 0-23,0-2 1,3 1 0,0-5-340,4 2 0,5-1 0,6-6 0,2-2-198,5-1 1,2-2 0,1-4-1,0 1-1042,1-1 0,-2 0 0,-2 1 0,0-1-2450,0 0 3589,2 1 0,2-6 0,-1-1 0</inkml:trace>
  <inkml:trace contextRef="#ctx0" brushRef="#br0" timeOffset="1411">1760 48 7954,'2'-11'767,"2"3"0,2 2 0,6 3 0,1-1-100,2 2 1,-1 1-1,5 1 1,-3 0-975,-1 0 0,-2 0 1,-2 0-2218,1 0 2524,-6 0 0,0 0 0,-6 0 0</inkml:trace>
  <inkml:trace contextRef="#ctx0" brushRef="#br0" timeOffset="1652">1842 1 7954,'-8'4'0,"0"0"0,-1-2 0,-1 1 0,-2-1 451,1 2 0,3 4 1,1-3-1,1 2 95,0 2 1,3 1-1,-1 2 1,3 0-301,1-1 0,1 1 0,3-1 1,2 1-1,2 0-44,0-1 0,0 2 0,2 2 0,-1 0-83,-1-1 1,-4-1 0,2-1-27,-1 0 1,-1-1 0,-5 1 158,-3 0 1,-2-5 0,-6 0 0,0-2-265,1-2 0,-5 2 1,1-1-1,0-2-23,2 0 1,2-2 0,-1 0 0,0 0 34,1 0 0,-1-6 0,1 0 0</inkml:trace>
  <inkml:trace contextRef="#ctx0" brushRef="#br0" timeOffset="1929">2098 25 10171,'0'12'699,"0"0"0,0 1-162,0 2 0,-1-1 1,-2 4-1,0-1-369,0-3 0,0 3 0,1-1 0,-2-2-165,1-1 0,3-6 0,4-4 0,4-1-25,2-2 0,6-2 0,1-1 0,-1-5-81,1-3 1,3-5 0,-6-3 0,-2 0 175,-3 0 1,-7 0 0,2 0 0,-3 4-539,-1 2 0,-6 2 0,-6 3 0,-6 5 116,-4 1 0,-11 5 349,-6 5 0,-10 5 0,-5 10 0</inkml:trace>
  <inkml:trace contextRef="#ctx0" brushRef="#br0" timeOffset="2565">270 573 9613,'5'-12'409,"0"4"0,4 2 0,-1 0-92,1-1 0,2-1 1,2-3-1,1-1-208,1 0 1,0-1 0,-6-1-1,-3-1 92,-1 0 0,3 1 0,-4 0 0,-1-2-140,-2 2 0,-2 1 0,-3 3-114,-4 2 0,1 3 0,-2 5 1,-2 0-281,-4 0 1,0 0-1,3 1 1,1 3-286,-1 4 0,4 3 1,0 4 617,-1 0 0,-1 6 0,-2-3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3:43.304"/>
    </inkml:context>
    <inkml:brush xml:id="br0">
      <inkml:brushProperty name="width" value="0.04297" units="cm"/>
      <inkml:brushProperty name="height" value="0.04297" units="cm"/>
      <inkml:brushProperty name="color" value="#004F8B"/>
    </inkml:brush>
  </inkml:definitions>
  <inkml:trace contextRef="#ctx0" brushRef="#br0">12 116 8308,'6'-13'0,"-5"-1"0,-5 0 2346,-3 3-715,5 0-1020,-3 9 1,6 6 0,3 8-305,4 1 0,2 5 0,3 2 0,1 2 366,2 1-417,-1 0-231,2-5 1,0 3-165,2-5 0,-1-1 0,-3-3 0,0-1-374,-1 1 1,-1 0 0,-1-1-1513,0 1 0,-2-4-868,-2-1 2893,-3-4 0,-5-3 0,0-6 0</inkml:trace>
  <inkml:trace contextRef="#ctx0" brushRef="#br0" timeOffset="208">197 70 9250,'10'-19'1701,"-2"4"-1215,-3 7 1,-5 12-1,0 9 1,0 3 122,0 0 0,0 5 0,-1-1 0,-3 2-185,-4 1 0,-2 0 1,-2 0-1,0 1-191,1-1 0,-1-4 1,1 1-1,-1-1-512,0-1 0,1 1 0,-1-5 1,2 1-993,2 0 1,-1-2 0,5-2-1,1 1-591,2-1 0,1-3 1862,0 0 0,0 0 0,0 3 0</inkml:trace>
  <inkml:trace contextRef="#ctx0" brushRef="#br0" timeOffset="395">442 327 8286,'6'5'1296,"-6"3"0,-6 2 0,-4 3 0,1 1 0,1 2-1013,-1-2 1,3 3-1,-1 0 1,1 0-340,-1 0 0,5-2 1,-2-3-1,3-1 379,1 1 0,0 0-323,0-1 0,5 1 0,1 0 0</inkml:trace>
  <inkml:trace contextRef="#ctx0" brushRef="#br0" timeOffset="587">758 221 8344,'-6'-5'0,"2"-3"0,2-2 0,6 2 0,1 2 762,2 0 0,2 1 0,7 3 1,3-2-1,3 1-532,1 2 0,3 1 1,-1 0-1,-3 0-2342,0 0 2112,-5 0 0,5 0 0,-4 0 0</inkml:trace>
  <inkml:trace contextRef="#ctx0" brushRef="#br0" timeOffset="773">711 396 8627,'-5'-7'1550,"4"-3"0,1 9 0,8-3 0,3 3 0,5-1-1475,3-2 0,3 3 0,0-3 1,-1 3-469,-2 1 0,-4-4 0,0 0-1273,-2 2 1666,-1 0 0,-6 7 0,-1 2 0</inkml:trace>
  <inkml:trace contextRef="#ctx0" brushRef="#br0" timeOffset="2578">1422 81 8078,'11'-11'0,"-2"0"0,-3 2 0,-1 2 0,0 0 0,-1-1 1924,-2 3 1,3 6-1327,-5 3 0,-4 4 0,-1 8 0,-2 2-241,-2 0 1,3 4-1,-2-3 1,-1 3-117,-1 2 0,2-1 1,1 0-1,1-1-254,-1-2 1,3 0 0,-2-3-1,1 0-111,2 0 1,-2-2 0,1-3-1123,2 0 0,-4-5 195,2 1 1,2-7 0,6-1 1050,4-6 0,7-10 0,3-2 0</inkml:trace>
  <inkml:trace contextRef="#ctx0" brushRef="#br0" timeOffset="3068">1643 117 8596,'0'-11'3258,"0"4"-2897,0 2 1,-4 10 0,-2 3 0,0 4 77,-3 3 0,2-1 0,1 5 0,0-1-202,-1 0 1,4 0 0,0 3 0,1-3-194,2-1 0,2 1 1,0-5-1,3-3 6,2 0 1,-3-3 0,3-1-57,3-1 0,0-2 0,0-7 10,-2-4 1,1-2 0,-4-3-1,0-2-251,1-5 1,1-1 0,-1 1-1,0 2-12,3 1 1,-2-3 0,0 5-1,2 1 144,2 1 0,0 1 0,1 0 0,0 2 35,-1 2 0,1 2 1,0 3-1,-1-1 43,1 2 1,-4 0 0,-1 4 133,3 2 1,-5 2 0,-1 7 0,-3 1 96,-1 2 1,0 4 0,-1 0 0,-2 1 4,-1-2 0,0 2 1,4-4-59,0 1 1,2-4 0,1 0 109,5-5 1,4-5 0,2-8 0,3-5-152,1-5 0,0-3 0,3-4 1,-3 2-36,-1-2 1,2-1-1,-4-1 1,-4 0 64,-2-1 1,-6 1-1,1 1 1,-3 3-316,-1 3 1,-9 3-1,-4 3 1,-3 2-958,0 4 1,-9 3-1,0 2 1,-3 4 1141,-4 7 0,-7 5 0,-3 6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55.520"/>
    </inkml:context>
    <inkml:brush xml:id="br0">
      <inkml:brushProperty name="width" value="0.04295" units="cm"/>
      <inkml:brushProperty name="height" value="0.04295" units="cm"/>
    </inkml:brush>
    <inkml:brush xml:id="br1">
      <inkml:brushProperty name="width" value="0.05729" units="cm"/>
      <inkml:brushProperty name="height" value="0.05729" units="cm"/>
    </inkml:brush>
    <inkml:brush xml:id="br2">
      <inkml:brushProperty name="width" value="0.04297" units="cm"/>
      <inkml:brushProperty name="height" value="0.04297" units="cm"/>
    </inkml:brush>
  </inkml:definitions>
  <inkml:trace contextRef="#ctx0" brushRef="#br0">111 81 9549,'-6'-4'4437,"2"2"-5087,4-2 1,-1 7-1,-1 2-425,-2 0 1075,-3 2 0,1 3 0,-4 0 0</inkml:trace>
  <inkml:trace contextRef="#ctx0" brushRef="#br0" timeOffset="145">0 371 9790,'7'-3'827,"-1"-1"1,-2 1-808,2 3-20,-3 0 0,5-4 0,-2-2 0</inkml:trace>
  <inkml:trace contextRef="#ctx0" brushRef="#br0" timeOffset="1107">1520 80 8082,'-10'-4'219,"0"-3"1,1-2 1186,2-1 0,4 4 1,6 3-766,4 2 1,3 1 0,5 0 0,3 0-397,5 0 1,8-3-1,-1-2 1,0 1 0,-1-1-131,-3 3 0,0-2 1,1-1-204,-4 0 132,-6 2 0,-3-1-133,-4 4 0,-3 0 0,-3 1-27,-3 2 1,-1 3 0,-9 4 0,-3 1 97,-2 2 1,-3 0 0,-4 3 0,-1 2 32,-2 1 0,-2 4 0,1 2 0,0-1 28,-3 1 0,2 1 1,0-2-1,-1-2 46,1-1 1,2-1-1,4 0 1,0 0 38,0 0 1,4-4 0,3-3 0,2-3 510,1-3-194,0 1 0,6-8-529,4 0 0,8-7 0,9-7 0,2 2 108,1 1 1,3-2-1,1-1 1,-2 3-157,-1 3 0,-4 3 1,-1 3-1,1-2 304,-1 2 1,1 1-1,-3 1 1,-1 1 52,1 2 0,-2-1 0,1 2 0,-2-1 83,-1 1 1,0-1 0,-1-2-421,-2 2 0,-2-1-1257,-2 1 0,0-2 0,3-1-662,2 0 1,-2 0 2030,0 0 0,5-4 0,5-2 0</inkml:trace>
  <inkml:trace contextRef="#ctx0" brushRef="#br0" timeOffset="1340">2161 111 8937,'-4'-6'2139,"4"2"0,0 4-1421,5 0 0,7 0 1,4 0-1,1 0-782,0 0 1,4 0 0,-5 0 0,0 0-805,-3 0 1,1 0-1,0 1-874,-2 2 1742,-5-1 0,-3 6 0,-4-2 0</inkml:trace>
  <inkml:trace contextRef="#ctx0" brushRef="#br0" timeOffset="1975">2021 390 8019,'-10'0'0,"0"0"0,0 0 0,3 0 329,1 0 0,5 0 0,2 0 1349,8 0 0,6 0 0,8-1 0,5-1-1166,4-2 1,3-3-1,2 1 1,-4 0-574,-2 3 0,-5-1 0,-3 0 0,-3 2-114,-3 1-525,-3-3 0,-10 2 1,-4 0-2247,-5 4 1,-8 1 2945,-4 3 0,-2 1 0,-1 3 0</inkml:trace>
  <inkml:trace contextRef="#ctx0" brushRef="#br1" timeOffset="79888">625 2309 10367,'-12'0'847,"5"0"-67,2 0-580,5 0 0,2 0 0,1 0 0,5 0-21,3 0 1,0 0 0,2 1 0,1 2-69,2 0 0,5 1 1,-3-4-1,1 0-40,1 0 1,-1 0 0,4 0 0,1 0-61,-1 0 1,5 0 0,2 0 0,1 0-33,0 0 1,-3 0-1,1 0 1,1 0 69,0 0 1,-4 0-1,2 0 1,-1 0-37,1 0 1,-1 4 0,-3 0-1,1-1-6,-2-2 1,3 0-1,-6 2 1,2 1 4,1-2 0,0 0 1,2-2-1,1 0-13,1 0 1,0 0 0,-2 0 0,1-2 40,1-2 1,4 3 0,-1-4 0,1 1 74,1 0 1,8-4 0,-2 3 0,3 0-53,3 0 0,8-3 1,-5 3-1,2 0-88,2 0 0,0 1 1,2 2-1,-2 0-259,2-2 0,-3 0 0,1 4 0,-3 0 60,-2 0 0,1 0 1,-1 0-1,1-1 149,0-3 1,-2 3 0,-1-3 0,-3 2 5,-1 2 0,3-3 0,-1-1 0,0 1 217,2 2 0,4-3 1,-5 0-1,2 1-134,2 2 1,-1 1 0,1 0-1,-2 0-148,-2 0 0,1 0 0,-4 1 0,0 2 18,1 1 1,4 0-1,0-4 1,4 0 151,1 0 1,1 0-1,2 0 1,2-2 48,0-1 1,5 1-1,-4-3 1,3 1-42,3 0 0,2-1 0,-2 3 0,4-4-5,3 0 0,-5 2 1,1-2-1,1-1 20,4 1 0,2 2 0,-2-3 0,-1 1 2,-3-1 1,6 3 0,-2-2 0,2-1 37,-1 1 1,-3 2 0,0-2 0,-2-1-42,1 1 1,2 3 0,-1-2 0,-2 1-48,-4 0 1,-2-4-1,-2 3 1,-1 0 44,-2 0 0,0 0 0,-4 2 0,-1-1 8,2 2 1,-4-4-1,2 3 1,-2-1-28,-1-2 0,0 5 0,-1-3 0,1 2-128,-1-2 0,0 3 1,-2-3-1,-3 1 97,-1-1 1,-1 3 0,-3-3 0,2 1 23,1 0 1,3 1 0,-1-2 0,-1 3-25,0 1 1,3 0 0,-3 0 0,0 0-59,0 0 0,3 0 0,-3 0 0,0 0 21,0 0 0,-1 0 0,-3 0 0,2 0 35,1 0 0,3 0 1,-2 0-1,1 0-21,-1 0 1,4-1 0,-2-2-1,4-1 28,0 2 0,5 0 0,1 2 0,-1 0-73,1 0 0,6 0 1,-1 0-1,2 0 23,1 0 0,3-1 1,-3-1-1,3-2 28,-3 1 1,3 2 0,-3 1 0,0-2 24,1-1 1,2 1 0,-1-2 0,1 3 51,1 1 0,7 0 0,-2 0 0,4-1-89,-1-3 0,6 3 0,-1-3 0,0 1 40,0-1 1,6 3 0,-4-3-1,0 2-1,3-2 1,2 2 0,-9-3 0,-1 1 68,-3 0 0,4 1 0,-8 3 0,1-2-91,0-2 0,0 3 0,0-3 0,0 3 4,-1 1 1,4 0 0,-5 0 0,2-1 36,-2-3 1,1 2 0,-4-2 0,1 3 60,-1 1 1,-2-1-1,-5-2 1,-3-1-33,-1 2 0,-2 1 0,-3 1 1,-2 0-6,-2 0 0,1 0 0,-4-2 0,0 0-211,0-2 0,4 0 1,-2 4-1,0-1 82,1-3 0,-4 2 0,2-3 0,1 1 145,-1 0 0,-2-5 1,2 3-1,0-2 63,-4 0 1,3 2 0,0-3-1,-1 2-25,-3 2 1,6-4-1,-7 1 1,1-2 17,0-2 0,1 5 0,1-1 1,4-1-48,-1-2 1,6 4 0,-2 0 0,4 1-74,1-1 1,-3 3 0,0-2 0,0-1-3,-1 1 1,1 3 0,-1-2 0,2 1 80,3 0 1,-3-3-1,1 3 1,-4 0 88,-2-1 0,-5 3 1,-1-3-1,-5 1 31,-4 0 0,-4-3 0,0 3 0,-2 0 1,-3-1 1,-2 2-1,-6-3-138,1 0 0,-4-1 0,-2 2-395,-1-2 0,3 3 137,-4-4 1,4 5 0,-3-4 23,2 2 0,-5 0 1,3 2-253,1-1 1,-4-4-343,6 5 1,0-1 480,3 4 0,1 0 1,0 0 190,-1 0 1,-3 0 0,0 0 0,0-2 269,-2-1 1,4 1 0,-2-2 0,2 3 91,2 1 1,0-4-1,-1 0 1,1 0 11,0-1 1,-1 4 0,1-4-156,0 0 0,-1-2 1,1-5-1,0 1-57,-1-1 0,1 0 0,0 1 1,-1-1-20,1 1 0,0-1 0,-1-1 0,0-3-78,-4-3 1,2-2 0,-3 1 0,0 0-34,3-1 0,-4 3 0,0-1 1,-1-2-99,0-1 0,4 4 0,-4 1 0,-2 2 44,0-1 0,-1-3 0,2 3 1,1 2-61,-2 1 1,-1 1-1,-2 1 1,-1-1 26,-2 0 1,-2 2 0,4 1 0,-2 1-154,1-1 0,-2-1 1,0-1-349,-1 4 1,2-2-347,-4 5 1,4 0 302,-4 4 1,1 0 0,-5 0-1150,0 0 1831,1 0 0,-6 5 0,-1 1 0</inkml:trace>
  <inkml:trace contextRef="#ctx0" brushRef="#br2" timeOffset="80447">9702 468 8417,'6'-12'0,"3"0"0,-3 1 0,0-1 0,-2 0 0,4 0 9,1-4 1,-3 3 0,2-2 0,1 0 0,0 1 456,-1-2 0,2 1 350,-2 3 1,2 6-450,2 2 1,-5 8-1,-4 5 1,-1 5-132,-2 6 0,0 3 1,-2 3-1,0 1-465,-2-1 0,-4-2 0,3 0 1,-1-2-1,-2-3-513,1-3 0,-2 1 1,4-3 475,-1-4 0,2 2 1,-4-6-1,0 2 266,2 0 0,-10 0 0,3 3 0</inkml:trace>
  <inkml:trace contextRef="#ctx0" brushRef="#br2" timeOffset="80804">9689 363 9259,'-6'-4'1021,"1"7"-1761,-1 7 1,0 9 0,-6 1 906,1 2 0,-5-3 0,1-1 0,0-1-117,2-3 0,2-2 71,-1-4 0,7-3 0,5-5-323,6 0 1,6-5 0,2-4 0,3-4-55,1-3 0,0-4 1,3 0-1,-1-1 111,0 2 1,1-2 0,-2 4-1,-3 2 440,-3 2 0,2 0 1,1 9-30,-2 2 1,-1 0 0,-1 4 0,-1 3-51,1 6 0,0 1 0,1 4 0,1-3 3,1-2 0,1 0 0,-4-2 0,-1-3 80,1-1 1,3-1 0,1-4-143,-2 0 1,-6-1-431,-4-3 0,-8 3 0,-5-3 0,-5 2-1910,-6 2 2183,-2 0 0,-6 6 0,-2 0 0</inkml:trace>
  <inkml:trace contextRef="#ctx0" brushRef="#br2" timeOffset="81577">14852 526 8312,'0'-12'0,"0"1"0,0 3 0,1 1 374,3 2 1,4 3 0,6 6 41,2 3 1,0 8 0,0 3 0,3 2-212,3 5 0,2 7 0,-1 3 0,0 7-21,1 3 0,3 8 1,-1 4-1,-3 5-140,-2 3 1,-6-4 0,3 2 0,-1 1-132,-3 2 1,-2 1-1,-3 0 1,-2-2-13,-2-1 1,-1 2-1,-6-3 1,-2-1-47,-3-2 1,-9-1-1,-3-7 1,-5 1 100,-3 3 0,-2-4 0,-8-2 0,0-2 28,-2-1 1,-4-2-1,4-2 1,2-5 118,1-1 0,2-8 1,1-1-1,4-5 115,0-4 1,2-2 0,4-5 0,-1-2-326,1-2 0,0-2 0,1-3 0,1 1-450,2-2 0,4 0 0,0-2 0,2-2-16,1-1 1,6-4 0,2-5 0,3 0-260,1-4 0,0-2 832,0-5 0,5-6 0,1-1 0</inkml:trace>
  <inkml:trace contextRef="#ctx0" brushRef="#br2" timeOffset="81913">14513 2309 8296,'5'-18'-345,"2"-3"578,4 5 1,-4 1 1318,-3 3-862,-3 6 1,-2 2 0,-3 8 0,-3 3-224,1 4 1,-8 0 0,2 2 0,-2 2-209,-3 0 1,0 6-1,-4-3 1,3 0 69,1-2 1,-2 0-74,3 0 0,1 0-137,3-5 1,1-3 0,-1-2-1,2 1-327,2-1 1,1-3-270,3 1 1,4-2-1,2 1 221,8 1 1,3 0 0,6-4 0,1 0-257,-2 0 0,4 4 0,-4 1 0,2 1 336,-1 3 0,-1 2 1,1 0-1,-3 1 206,-3 0 0,-1-2 1,1-1-1,1-2 330,1-2 1,1 3-1,-4-5 99,-1 0 1,1-3-1,-1-4 1,0-4-4,-3-2 0,1-2 1,-4-1-1,0-1-195,0-1 0,-1-6 1,-4 1-1,-1-3-379,-3-4 1,1 1-1,-3-5 1,-1-1-690,1-2 0,2 0 0,-4 3 0,-1 4 807,-1 2 0,-7 7 0,-1 2 0</inkml:trace>
  <inkml:trace contextRef="#ctx0" brushRef="#br2" timeOffset="82661">264 3088 8279,'-11'-4'0,"-1"1"0,-3-5 0,-1 3 0,2-1 0,1 1 0,1 1 877,0 4 1,5 0 0,2 0 729,3 0 1,5 0-1,11 0 1,5 0-1182,9 0 1,9 0 0,6 0-1,2-1-323,2-3 0,-2 2 0,-2-5 0,-4 2-694,-3 2 1,-8 2 0,-3 1 0,-6 0-2177,-2 0 1,-5 0-968,-4 0 3734,-6 0 0,-7 0 0,-8 0 0</inkml:trace>
  <inkml:trace contextRef="#ctx0" brushRef="#br2" timeOffset="82758">427 2938 10172,'-6'-5'665,"2"-3"1,3 1 1084,1 0 1,0 5 0,0 2-927,0 7 1,4 8-1,0 5 1,-2 2-229,-1 1 0,-1 4 1,0 2-1,0-1-315,0 1 1,0 2 0,0-3 0,0 1-848,0-1 1,-1-1 0,-1-3 0,-2-1-1827,1 0 431,2 1 0,1-5 0,1-1 1961,3-1 0,2-1 0,6-5 0</inkml:trace>
  <inkml:trace contextRef="#ctx0" brushRef="#br2" timeOffset="83179">1230 3078 8188,'7'-30'0,"-3"4"414,-3 5 0,3-1 0,0 3 0,0-2 742,1 2 1,-4-2 0,3 5-1,-4 1-700,-4-2 1,2 4 0,-7-2 0,-3 3 21,-2 4 0,-7 3 0,2 5 0,-3 1-326,-2 3 1,-2 4 0,2 6 0,3 3-196,3 1 0,2-2 1,6 2-1,2 0-191,4 0 0,4 0 0,6 3 0,4-3-185,4-1 1,11 2 0,-1-2 0,3 0-60,2 0 1,-2 2 0,-4-2 0,-1 1 171,-2 3 0,-5 1 0,-7 1 0,-5-1 386,-6-2 0,-5 0 1,-7-4-1,-5-2 7,-2-1 1,-5-5-1,0-2 1,1-1 899,2-2 1,4-3 0,2-4 0,3-4-338,4-2 1,1-7 0,6-2 0,1-3-632,2-2 0,2 1 1,3 0-1,4 1-242,2 2 0,6-2 0,1 4 1,1 0-983,3 3 1,1 2 0,2 1 0,1 2 1204,-2 2 0,8-8 0,-6 3 0</inkml:trace>
  <inkml:trace contextRef="#ctx0" brushRef="#br2" timeOffset="83421">1604 2694 8227,'-1'-18'1089,"-3"2"0,-2 9-293,-6 3 0,0 14 1,1 8-1,-2 8 358,-3 4 0,3 6 1,-1 7-1,4 4 1,3 0-682,2 0 1,1 6 0,4-6 0,1-1-408,3-2 1,3 4-1,4-5 1,1-3 180,0-2 1,-1-9 0,2-1-1368,3-4 1,-6-6 0,4-3-1,1-5-2081,-2-2 0,0-6 3201,-2 2 0,-4-3 0,-2-1 0</inkml:trace>
  <inkml:trace contextRef="#ctx0" brushRef="#br2" timeOffset="84174">2046 2692 8182,'-4'-8'365,"0"1"0,0 3 648,4-4 0,2 5 1,2-2-497,3 0 0,8 4 0,3-3 0,2 1-376,5-1 0,6 3 1,0-3-1,1 3 0,0 1-504,-5 0 1,-4 0 0,-2 0-1637,-2 0 1,-5 0-1012,2 0 3010,-8 0 0,-3 5 0,-5 2 0</inkml:trace>
  <inkml:trace contextRef="#ctx0" brushRef="#br2" timeOffset="84228">2291 2635 8637,'-8'-4'0,"1"-1"1500,2-2 0,0 5-1118,1-2 1,3 4 0,-3 4-1,3 4 450,1 2 1,0 5-1,-2 2 1,0 1-298,-2 3 1,0-3-1,3 2 1,-2 0-1154,-1 2 0,0 2 0,4-1 0,0 0-484,0 1 0,-3-2 0,-3-2 0,1-2 1102,0-1 0,-9 4 0,1-3 0</inkml:trace>
  <inkml:trace contextRef="#ctx0" brushRef="#br2" timeOffset="84359">1989 3066 8648,'-4'5'0,"0"-5"1882,1-6 0,2-1-873,1-1 1,0 5-735,0-5 1,7 5-1,4-1 1,9 2 0,4-1-278,3-1 0,2 0 0,-2 4 0,3 0-787,0 0 0,6 0 0,-2 0 0,-1 0 789,1 0 0,7-5 0,-4-1 0</inkml:trace>
  <inkml:trace contextRef="#ctx0" brushRef="#br2" timeOffset="84523">2513 2949 12886,'-12'0'2992,"5"0"-1819,-1 0-819,0 0 0,0 6 0,1 1 0,-1 4-210,1 0 0,-2 5 0,4 0 0,0-2 0,0-1-1084,2-2 1,-2 2-1,1 2-324,1 0 0,2 1 1264,1-5 0,11 1 0,2 0 0</inkml:trace>
  <inkml:trace contextRef="#ctx0" brushRef="#br2" timeOffset="84690">2862 2937 8384,'3'-16'1328,"3"1"0,0 2 0,4 2 0,3 5-853,3 1 0,9 0 0,-2 2 0,3-2-343,2-2 0,1 3 1,3-2-1047,-1 1 0,-5 1 0,0 4 0,-5 0 914,-6 0 0,3 0 0,0 0 0</inkml:trace>
  <inkml:trace contextRef="#ctx0" brushRef="#br2" timeOffset="84847">3119 2740 8347,'-12'0'1319,"1"0"0,4 1 0,2 3-98,0 4 1,2 2 610,-5 2-1614,6 5 0,-8 1 0,3 6 0,-1 2-810,0 1 0,6 4 1,-2-2-1,3 1 592,1 2 0,-5 2 0,-2 1 0</inkml:trace>
  <inkml:trace contextRef="#ctx0" brushRef="#br2" timeOffset="85174">3642 2751 9139,'0'-15'0,"2"1"0,0 2 1249,2 3 0,1 2 1,-1 0-661,4 3 1,2 1 0,4 1 0,5-2-313,4 1 1,8-2 0,0 1-1,3 1-695,1 2 1,-4 1-1,-3 0 1,-2 0-2064,-4 0 0,-5 1 2481,2 3 0,-4 3 0,1 4 0</inkml:trace>
  <inkml:trace contextRef="#ctx0" brushRef="#br2" timeOffset="85307">3981 2681 8372,'-5'7'0,"-3"-3"529,-2-3 0,2 3 1,0 1 126,-1 2 1,3 0-1,-2 5 1,0 0-101,2-1 1,-3 5-1,4 2 1,-1 1-139,1 2 1,1 4-1,3-6 1,-2 3-831,0 2 1,-1-1 0,2 0 411,-2 0 0,3 1 0,-4-1 0</inkml:trace>
  <inkml:trace contextRef="#ctx0" brushRef="#br2" timeOffset="85469">3607 3205 9526,'0'-12'0,"0"1"1067,0-1 1,2 0-1,1 2 1,7 1-713,4 1 0,4 0 1,6-3-1,4-1-360,3 0 0,1 1 62,-1-1 0,2 6-1592,-6 2 0,3 2 1535,-7 2 0,8-5 0,-7-1 0</inkml:trace>
  <inkml:trace contextRef="#ctx0" brushRef="#br2" timeOffset="85717">4028 3113 8208,'18'0'0,"-3"0"0,-2 0 0,-1 0 275,0 0 1,-5 5 0,0 3 285,-2 2 0,-1 2 0,-4-1 0,-1 2 0,-5 3 0,-5 2 244,-7 0 1,-4-1 0,0-7-99,2-2 1,0 1-1,4-5 1,2 0 455,1 1 1,2-5-1010,4 0 0,4-1 0,11-6 1,7 1-519,6-1 1,6 5 0,2-4-1,1 3-650,2-1 0,4 0 0,2 4 0,-3 0-2911,-2 0 3925,9 0 0,-11-5 0,9-2 0</inkml:trace>
  <inkml:trace contextRef="#ctx0" brushRef="#br2" timeOffset="85909">4564 3019 10654,'-4'-13'0,"0"-1"1171,1-1 0,3-1 0,6 6 1,4 1-1094,4 1 0,7 4 1,-2-4-1,5 1-16,3 0 1,3-2 0,4 5 0,0 2-1176,-3 0 0,-2 2 1,-7 0-1,-3 0 1113,-3 0 0,-3 0 0,-2 0 0</inkml:trace>
  <inkml:trace contextRef="#ctx0" brushRef="#br2" timeOffset="86081">4808 2762 13453,'-6'5'1105,"-4"6"1,3 7-61,1 4 1,-1-2 0,5 8-1,-2-4-1213,1 0 1,2 0 0,1 2-1,0 1 1,0-1 167,0-1 0,-5 3 0,-2 2 0</inkml:trace>
  <inkml:trace contextRef="#ctx0" brushRef="#br2" timeOffset="86408">5263 2693 8446,'1'-12'0,"3"2"0,2 1 852,1 1 1,7 6-663,-2-2 1,2 3-1,-1-1 1,3 0 247,3-2 1,8-5-1,3 2 1,1-1-502,0 1 0,-1 3 0,1-3-1196,-4 2 860,-2 1 0,-7 4 399,-3 0 0,-2 0 0,-1 0 0</inkml:trace>
  <inkml:trace contextRef="#ctx0" brushRef="#br2" timeOffset="86564">5566 2599 9469,'-7'5'896,"3"3"1,2 2 0,-1 3 0,-2 1-405,-1 2 1,3 5-1,-2-3 1,1 1-323,0 1 0,0-1 0,3 4 0,-2 1-589,-1-1 1,0 0 0,4 2 0,-1-1 418,-3 0 0,-2 2 0,-6-8 0</inkml:trace>
  <inkml:trace contextRef="#ctx0" brushRef="#br2" timeOffset="86742">5308 3054 8736,'-10'-5'0,"1"-3"1540,1-2 0,6 2-1072,-2 1 1,8 3 0,5-3 0,5 1-94,5-1 0,9 1 0,4-3 0,5 2 1,5 1-425,-1-1 1,3 5-1,-5-2 49,-1 2 0,-7 2 0,-3 0 0</inkml:trace>
  <inkml:trace contextRef="#ctx0" brushRef="#br2" timeOffset="87033">5658 3008 9366,'13'-8'0,"1"0"0,3-1 0,1-1 301,3-2 0,0 6 0,-1 2 658,0 2-608,-6 2 0,3 0-173,-6 0 0,-4 6-174,-3 1 0,-3 4 174,-1 0 0,-4 1 0,-1 0-389,-2-1 0,5 1 0,-2 0-209,3-1 1,6 0 0,3-2-1,2-3 70,2-1 1,-5 3 0,0-3 723,-2 2 1,-1 1-1,-7 2-185,-4-2 1,-2-2-1,-11-3 1,-1 2 443,-1 1 0,3-2 0,1 3 0,1-1-1196,3 1 1,2-3 562,4 3 0,-2 1 0,4 4 0</inkml:trace>
  <inkml:trace contextRef="#ctx0" brushRef="#br2" timeOffset="87275">6230 2832 8939,'-7'-16'0,"3"1"1327,3 1 0,8 6-180,4 4-840,1 3 0,10 1-460,-3 0 0,11-4 1,4 0-1,1 1 105,2 2 0,1 1 0,-4 0 0,-3 0 48,-4 0 0,-8 0 0,-2 0 0</inkml:trace>
  <inkml:trace contextRef="#ctx0" brushRef="#br2" timeOffset="87437">6427 2669 9818,'-12'-5'1213,"1"5"1,3 9 0,0 8-882,-1 1 1,3 1 0,-1 6 0,2 1 0,2 2-1040,2 2 0,2-3 707,3 4 0,3 0 0,4 4 0</inkml:trace>
  <inkml:trace contextRef="#ctx0" brushRef="#br2" timeOffset="87771">6812 2611 8395,'6'-20'0,"1"2"0,5 1 583,4 3 1,3 2 0,7 3-53,1 1 0,4 5 1,-1-5-1,2 0-490,5 2 0,-4-5 0,-3 5-107,-2-1 0,-4 2 0,-6 5 66,-1 0 0,-2 0 0,-3 0 0</inkml:trace>
  <inkml:trace contextRef="#ctx0" brushRef="#br2" timeOffset="87917">7092 2507 8176,'-6'5'404,"-3"-3"0,5 6 857,1 1 0,-2 6 0,1 1-982,1 3 1,1-4 0,-1 4-1,-1 2 1,2 1-367,0 1 0,1 1 1,-1-1 110,-2 0 174,0-4 1,4 3-199,0-3 0,0 3 0,0 1 0</inkml:trace>
  <inkml:trace contextRef="#ctx0" brushRef="#br2" timeOffset="88074">6836 2937 9332,'6'-5'1410,"6"2"0,0-5 1,6 1-1321,4 0 1,10-3-1,4 2 1,2-1 0,1 0 517,-2 1-295,-3 5-313,1-2 0,-2 0 0,-3-1 0</inkml:trace>
  <inkml:trace contextRef="#ctx0" brushRef="#br2" timeOffset="88232">7278 2820 8485,'-1'12'576,"-3"0"0,2-1 130,-6 1 0,1 0 0,-2-1-273,2 1 1,3 0-1,-3-1-50,2 1 1,3-1-721,5 1 0,4-5-493,5-4 0,3 3 830,1-2 0,9-1 0,0-3 0</inkml:trace>
  <inkml:trace contextRef="#ctx0" brushRef="#br2" timeOffset="88382">7407 2926 9554,'-11'8'647,"4"0"1,-4-4 0,5 3 0,-2 1-232,0-1 1,2 3-1,-2-2 26,4 2 0,-1 2 1,1-1-1,1 1-1484,2 0 0,2-1 1042,3 1 0,3 0 0,4-1 0</inkml:trace>
  <inkml:trace contextRef="#ctx0" brushRef="#br2" timeOffset="88573">7791 2775 10335,'5'-12'0,"4"0"0,4 2 1560,3 2 0,7 3-1599,-3 5 1,8-4 0,-5 0 0,2 0 0,1 1-864,1-1 0,-2 0 0,1 4 902,-6 0 0,2-5 0,-4-2 0</inkml:trace>
  <inkml:trace contextRef="#ctx0" brushRef="#br2" timeOffset="88749">7988 2670 8732,'-11'0'4368,"-1"2"-3018,0 6-1183,6 0 0,-3 10 0,4-2 0,-1 2-117,1 0 0,1 4 1,4-1-1,0 3-50,0 3 0,-5 1 0,-1-5 0</inkml:trace>
  <inkml:trace contextRef="#ctx0" brushRef="#br2" timeOffset="89084">8618 2483 8546,'4'-11'0,"1"-1"0,2 2 537,2 2 0,3-1 1,3 4 587,5-2-569,-4 5-622,12-9 0,-5 9 0,9-5 1,-2 2-1,-1 3 12,-4 0 1,-4 2 53,-1 0 0,-6-5 0,3-1 0</inkml:trace>
  <inkml:trace contextRef="#ctx0" brushRef="#br2" timeOffset="89500">8734 2460 9387,'-4'-8'2166,"0"1"-524,0 4-796,4-2-586,0 5 0,2 0 0,0-1-491,2-3 1,5 2 14,-1-2-11,-3 3 1,0 0-293,-5-3 426,0 3 378,0-4 280,0 5 177,0 0-594,0 5 0,0 2 0,0 8 1,0 0 193,0-1 1,0 3 0,0 1 0,0 2-141,0 1 1,0 3-1,0-4 1,0 0-256,0 0 0,0 0 0,0-3 0,0 0-191,0 0 0,0-2 0,0-3 1,0 0-824,0-1 0,-4-3 0,-1 0 1067,-1 1 0,-7-4 0,-5 0 0</inkml:trace>
  <inkml:trace contextRef="#ctx0" brushRef="#br2" timeOffset="89702">8525 2857 8338,'11'-8'976,"-1"1"0,0-1-26,3 1 1,7-2 0,-1 4 0,3 0 0,3-1-746,2-1 1,-3 3 0,4-2-811,-4 1 0,-2 1 1,-2 4-1,-5 0-2484,-2 0 3089,-1 0 0,-1 5 0,1 1 0</inkml:trace>
  <inkml:trace contextRef="#ctx0" brushRef="#br2" timeOffset="90338">9178 2751 8451,'-11'-7'0,"2"0"71,1 2 1,1 1 3413,-5 4-2843,6 0 1,2 0-798,8 0 0,-2-1 169,6-3 0,-4 1-212,4-4-165,-6-1 0,3 0 172,-5 0 198,0 6-112,0-4 261,0 6 419,6 0 243,-5 0-498,4 0 1,-5 2-150,0 2 0,-1 1 0,-2 4 0,-2-1-63,-2 1 0,1 1 0,-3 0 0,1 0-47,-1-3 0,4 1 0,1 4 0,3-1-74,1 1 0,0 0 0,0-1 0,1 1-231,3 0 0,6-1 0,6 1 0,-1 1-2,2 2 1,-4-4-1,3 3 1,-3-1-371,-2-4 1,-4 3 0,-3-5 411,-3 4 0,-2-1 0,-3-2 1,-4-3 223,-2 0 0,-3-3 1,-2 1-1,0-1-792,1-2 0,1 0 772,1 0 0,0 0 0,1 0 0</inkml:trace>
  <inkml:trace contextRef="#ctx0" brushRef="#br2" timeOffset="90516">9084 2775 8378,'4'-12'0,"2"0"0,0 2 0,3 1 0,3 3 209,3 0 0,-1-1 1564,6 3 0,4-1 0,6 2-1313,0-1 0,2-4 1,-4 4-1,-3 2 0,-1 0-1672,-5 2 1,-2 0 0,-7 2-938,-2 2 2149,-3-3 0,-5 15 0,0-4 0</inkml:trace>
  <inkml:trace contextRef="#ctx0" brushRef="#br2" timeOffset="92383">9830 2705 7909,'-6'-5'909,"0"3"-493,6-3 0,0 4 465,0-3-467,0 3 0,2-5-197,2 6 1,2 0 0,6 0-118,-1 0 1,1 0 0,0 0 0,-1 0-68,1 0 1,0 0 0,-1 0 0,1-1-66,0-3 0,3 3 1,1-3-1,-2 3-496,-1 1 1,-5 0-1,-1 0-515,2 0 0,2 0 91,1 0 0,-5 0 952,1 0 0,0 5 0,3 1 0</inkml:trace>
  <inkml:trace contextRef="#ctx0" brushRef="#br2" timeOffset="113882">7686 4336 8194,'0'-19'0,"0"0"0,0 3 0,0 1 0,0 2 536,0 2 1,-1 4 0,-3 3 386,-4 3 0,-3 6 0,-5 4 0,-3 6-633,-3 4 1,-5 8 0,-2 4 0,1 3-12,-1 1 1,2 0 0,4 0-1,1-2-249,2-1 1,7 0-1,7-5 1,1-2-379,2-5 0,2 1 1,3-5 43,6-2 1,1-2-1,9-5 1,2-3 13,2-3 0,-2-2 0,9-3 0,-2-3 0,0-5-54,-1-4 0,-1 2 0,-3-4 500,-3 1 0,-3 0 98,-9 2 1,3 6-1,-7-3 67,0 2 1,-2 3 0,-2 1-73,-3 1 0,-2 1 0,-6 5 0,0 3-153,1 4 1,3 3 0,1 4 0,2 0-123,3-1 0,4-5 1,5-1-1,2 0-84,4-2 1,9 3 0,0-5 0,0-1-25,0-2 0,1-1 1,-7 0-1,-2-1-4,-1-3 0,-7 1 0,-2-4 1,-3-2 254,-1-2 0,-1 1 0,-4 1 1,-5 1-88,-5-1 1,-1 4 0,1 0 0,-2 1-23,-1 0 0,8 0 1,-2 4-1,3-1-70,3-3 0,2 1 0,8-3-160,4 1 0,7-3 0,5 3 1,2-2 96,1-2 1,4 3 0,0-1 0,-1 2 105,-1 2 0,-6-2 0,-1 1 124,-1 2 1,-3 6 0,-5 3 0,-2 4 68,-2 0 1,-1 2 0,-4 2 0,-1 1 7,-3 3 0,1-1 0,-5 1 0,1-3-34,0-3 0,1-6 0,3 1 129,-1 1-299,0-4 0,6-5 1,3-7-1,5-4-112,4 0 0,6-5 0,-3-1 1,-1-1 50,1-3 1,3 1-1,-5 0 1,-1 5-51,-1 2 1,-1 2-19,0 4 0,-5 1 0,0 8 139,-2 2 1,-1 2 0,-4 7-1,0 1 4,0 2 1,0 1 0,1-3 0,2 1 338,1 0 0,1-2-106,-1-2 0,-2-4 0,6-3-46,1-3 0,2-2 0,0-3 0,1-4-77,0-2 1,1 2 0,2 0 0,3-1-229,0-1 0,3 3 0,-4 3 0,0 3-157,0 1-1,-2 0 349,-3 0 1,-6 5 0,-3 3-38,-6 2 0,-3 2 0,-6-2 0,0-1-436,1-1 0,-1-1 0,0 2-4200,1-2 4608,-1-4 0,6 2 0,0-5 0</inkml:trace>
  <inkml:trace contextRef="#ctx0" brushRef="#br2" timeOffset="114065">8607 4183 8997,'11'-8'0,"1"1"0,0 2 1318,-1 3 1,-4 2-962,-3 3 0,1 5 1,-1 8-1,0 3-80,1 3 0,-4 3 0,4 1 0,-1 2 0,0 2-725,-1 2 1,-2-2-1,-1 1 1,-1 1-786,-3 2 1233,-8 6 0,-6-4 0,-5 5 0</inkml:trace>
  <inkml:trace contextRef="#ctx0" brushRef="#br2" timeOffset="114317">8443 4615 8560,'10'-13'0,"-1"-2"0,-1 0 0,1 2 0,3 3 887,3 2 0,-1 5 1,4-1-1,1 3-292,-1 1 1,-3 0 0,3 1 0,-1 2-200,-3 1 1,-5 4-417,-1-5 1,-4 5 235,4-4 1,-6 1 473,2-1-975,-2-3 1,-1-1-274,3-7 0,4-4 0,6 0 0,3-1-313,1 0 0,0 1 0,4 0 0,-1 4 134,-1 3 0,8-1 0,-8 1 737,1 1 0,0 2 0,2 1 0</inkml:trace>
  <inkml:trace contextRef="#ctx0" brushRef="#br2" timeOffset="114678">9143 4485 7757,'11'0'-794,"1"0"3770,0 0-2087,-6 0 1,-1 2-482,-5 2 0,-1 1 0,-3 4 0,-2-1-56,-1 1 1,-2-3-1,4 1 1,0-1 42,0 1 1,-4-5-1,2 3 71,1 1-166,-5-5 0,6 3 0,-3-8-185,4-4 1,3-4-1,2-2 1,3-3-73,4-1 1,2 3-1,3-5 1,3 1-253,3 1 1,-1-3 0,2 5-1,-1 2-230,-1 1 0,3 7 1,-5 2-1,-2 3-350,-1 1 1,-2 0-1,0 1 1,-3 3 788,-5 4 0,4 7 0,-1 3 0</inkml:trace>
  <inkml:trace contextRef="#ctx0" brushRef="#br2" timeOffset="115407">9620 4475 7867,'6'-7'-1433,"-4"-2"2251,6 5 0,-5-5-52,0 2 0,-1-4-170,-2 0 1,-2 3 0,-1 1 0,-5 2-55,-3 3 0,0 0 0,-2 2 0,-3 0-146,-3 0 1,-3 2 0,-1 1 0,-1 5-148,1 3 1,1 1-1,1 3 1,3 0-65,1 0 1,2 1 0,3 0-1,2-2-636,2-1 0,3-1 155,5-1 0,5 0 1,3-4-1,3-3-43,5-2 0,1-8 0,3-1 0,-1-4 122,-3 0 0,4-1 0,-5 0 1,0 1 324,-2-1 1,-3 0-1,-1 1 1,-1-1 130,1 1 1,-3-1-196,2 0-116,-5 6 0,2 2 0,-5 8-320,0 3 0,0 4 0,0 1 368,0-1 0,0-3 0,0 0 66,0 1 1,1 0 14,3-1 1,-1-3-1,4-5 125,2 0 0,3-2 0,1-1-180,-1-5 1,2 1 0,-6 0 0,2-2 15,2-2 1,-2 0 0,-1-1-1,-1 0 45,1 1 0,0 3 1,0 0 207,-1-1 0,0-1 752,3-2-721,-4 5 1,-2 4-251,-5 6 1,-1 4 0,-2 5 0,-1-1 35,2 1 1,0 0 0,2-1-163,0 1 0,4 0 1,1-2-1,2-2-184,2-4 0,6 1 1,5-1-1,0-2-348,0-1 0,5-4 0,-6-1 1,-1 1 605,0 2 0,-5-4 0,4-2 0</inkml:trace>
  <inkml:trace contextRef="#ctx0" brushRef="#br1" timeOffset="115536">9865 4194 10697,'-12'-5'802,"2"-3"-1676,2-2 1,3 5 830,5 5 0,0 5 0,0 7 1</inkml:trace>
  <inkml:trace contextRef="#ctx0" brushRef="#br2" timeOffset="116228">10074 4323 9082,'0'12'0,"0"0"0,0-1 0,0 2 0,0 1 993,0 2 0,-5 3-749,-3-3 1,-1 3 154,1-3-76,-2-1 1,4-7 0,-3-1 0,3-1 1012,1 1 0,1-6-1376,4-1 0,1-5 1,3-7-1,4 0-233,2 1 0,6-2 0,-1-1 0,1-2-54,1 2 0,-4-3 1,2 3-1,-2 2-351,-1 3 1,-5 6 654,1 0 0,-5 3 1,1 3 76,-3 5 1,-1 6 0,1 2 0,2-2 72,1-1 0,1-2 0,-2-2 0,2-2-91,1 2 1,-2-3 0,4-2-1,1-3-37,1-1 0,2 0 0,1-1 0,1-2-3,2-1 0,3-6 0,-3-1 1,-2-3 18,-1 0 1,2-3-1,1-1 1,-2-2 57,-1 0 1,-1-9-1,-1 3 1,0-5 3,-4-5 0,6-7 1,-4 2-1,1-1 44,0 4 1,-4 3-1,1 4 1,-2 3 472,-2 4 1,-2 6 0,-1 2-335,0 3 1,-1 8 0,-3 5-495,-4 7 0,-1 8 1,-1 6-1,0 3-2,1 4 1,-4 8 0,6 0 0,-2 3 33,1 1 1,-1-1-1,4-4 1,-1-2 29,1-1 1,1 0 0,4-6-1,-1-3 236,-3-2 1,3-7 0,-3 2 20,3-3 0,6-7 0,3-2 0,2-3 266,2-1 0,3-1 1,2-3-1,1-4-231,3-2 1,1-3-1,1 0 1,1 0-140,-1 3 0,0 2 1,0 0-1,-1 4 132,-2 3 0,-3 1 1,-6 0 208,1 0 1,-6 5 0,-2 3 0,-2 2 279,-2 2 1,-2 0 0,-2-1 0,-3 1-177,-4 0 1,-4-1 0,-1 0 0,2-2-784,1-2 1,-2 0 0,-1 1 0,2-4-723,1-3 1,1-1 0,1 0 0,-1 0 1078,0 0 0,-5 0 0,-1 0 0</inkml:trace>
  <inkml:trace contextRef="#ctx0" brushRef="#br2" timeOffset="116441">10377 4137 8560,'-12'-5'-1,"11"3"0,6-1 896,8 1 1,6 2 0,9 0 0,4 0 0,5 0 1329,6 0 0,2-1 0,2-2 0,-3-2-1832,-5-1 0,0 2 0,-11-3 1,-1 1-854,-3-1 1,-13 5 0,1-2-361,-2 3 1,-6 1 0,-4 0 819,-6 0 0,-10 5 0,-2 1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46.831"/>
    </inkml:context>
    <inkml:brush xml:id="br0">
      <inkml:brushProperty name="width" value="0.04297" units="cm"/>
      <inkml:brushProperty name="height" value="0.04297" units="cm"/>
    </inkml:brush>
  </inkml:definitions>
  <inkml:trace contextRef="#ctx0" brushRef="#br0">34 731 8862,'0'-12'0,"0"0"0,2 2 61,2 2 1,-2-1 814,6 5 1,-2 2 0,2 6-27,-4 3 0,-3 5 0,-1 4 1,0 2-805,0 0 0,-1 3 0,-3-5 1,-4 1 13,-2 0 0,-2-3 0,2-5 91,2-1 1,-1-7-336,5-1 1,2-1 0,6-8-1,3-3-292,4-2 0,6-6 0,2 1 0,3 0 139,1 0 1,1 4 0,-1 1 0,-1 4 84,-3 2 0,-2 5 1,-5-1 233,-1 3 0,0 10 0,-3 3 0,-5 2 147,-1 3 0,-1 1 0,2 4 0,1-2 49,-2-5 0,1 2 0,-1-2 0,3-2 164,2-4 1,1 0 0,3-5 0,2-1-230,3-2 1,-2-1 0,5-1 0,1-3-179,-2-4 0,3-2 0,-6-2 0,0 1-19,-3-1 0,4-4 0,0 0 1,-2-1 41,-1 0 1,-6-2 0,1 2 0,0 0 147,-1 0 0,-2 5 1,-5 5 556,0-2-638,0 3 1,-5 1-1,-3 7-52,-3 1 1,1 4 0,2 5-205,4-1 0,3 1 0,1-1 0,0 1-42,0 0 0,5-1 0,4 0 0,4-2 110,3-1 0,5-6 0,-2 2 1,3-3 37,1-1 0,8 0 0,3-1 0,1-1 179,2-2 1,1-8 0,-3 2 0,-1-2 235,-3-2 1,-4-1-1,-6 4 1,-3-1 171,-1 1 0,-3-1 1,-6 0 204,-5 1 1,-1-1-369,-2 0 0,-9 6 0,-4 2 0,-3 3-345,-1 1 1,-3 5 0,2 4-1,-1 4-22,4 2 1,2 2 0,1-3 0,2 3-860,2 1 1,3-3 0,5 0 79,0-2 0,5-3 0,3-2 1,2-4 695,2-3 0,2-2 0,0-3 1,-1-4 349,2-2 1,-5-2 0,-2-1 0,1-1 238,1-1 0,0-1 1,0 5 718,-3-1 0,-3 5 498,4 4-1516,-5 1 0,2 7 0,-5 4 54,0 6 0,0 7 1,0 7-1,0 4-48,0 3 1,-2 6-1,-1-1 1,-5 3-292,-3 4 0,0 5 1,-1-1-1,0-2 134,1-2 0,-3 10 0,1-3 1,4 2 110,2-2 1,-1-5 0,3-10-1,-1-7-24,-3-3 1,-2-4 0,0-7 0,-1-4-85,0-6 1,1 0 0,-1-5 0,0-3-176,1-4 0,-2-4 0,-1-9 0,-2-3-8,2-3 1,1-3 0,2-3 0,4-6-79,3-4 1,2-8 0,5-1 0,4-2-455,4-4 0,13-3 0,0 7 0,3 4-26,2 3 0,8 1 0,2 11 0,4 0 399,0 3 0,6 0 0,-1 1 0,2 1 316,2 0 0,-3 3 1,-6 1-1,-6-1 309,-4 0 1,-1-4-1,-6 8 1,-4 0 944,-5 2 0,-9 7 1,-4 1-586,-3-1 0,-2 4 1,-3 1-1,-4 4-395,-2 4 1,-6 3-1,-1 6 1,0 1-266,1 1 0,0 6 1,4-3-1,2 2-145,2-1 1,-1-5-1,5 2-208,2-3 1,2-3 231,4-2 0,2-4 0,7-8 0,1-4-48,2-2 0,-1-6 0,-2-1 0,0 1 98,-1-1 1,2-3-1,-6 5 1,1 0 396,-1 3 1,-3 4-93,-5 0 1,0 7 0,0 1-210,0 6 1,-4 10 0,0 2-1,1 1-64,2 1 0,1-2 1,0 1-1,1-2 19,3 0 0,-1-5 0,5 0 88,1-2 1,1-8 0,2 1-1,1-6 31,2-5 1,2-3 0,4-5 0,-2-5-89,2-4 1,0-1 0,-1-5 0,0-2-94,1 0 0,1-8 0,0-3 0,-2-3-19,0-4 1,-6-2-1,3 2 1,-2 1 81,1-3 1,-1-3 0,-4 10-1,-4 5 347,-3 8 0,-2 6 0,-2 7 26,0 5 0,-6 7 0,-1 7 0,-4 6-200,0 6 1,-5 13 0,-1 2 0,0 5-8,1 5 1,-4 4-1,5-2 1,0-2-83,3 1 1,1 4 0,2-4 0,3-2-46,0-1 0,3 6 1,3-5-1,0 0-53,0-3 1,0 1 0,0-6 0,1-1-150,3-2 1,1-2 0,4-2-1,-1-5 79,1-2 0,2-6 0,4-4 1,0-1 93,-1-2 0,3-5 1,-1-3-1,-2-3 7,-1 0 1,-1-5-1,1-1 1,0-1 128,-2-2 0,3-1 0,-6 1 1,1 5 57,-1 2 0,1 1 67,-5 1 1,0 5 0,-5 5-74,-3 4 0,-1 10 0,-5-2 0,4 4 189,1 1 0,0-3 0,2 3 0,-1-3-82,2-1 1,5-2 0,7-1 0,2-3-116,4 0 0,3-3 0,0-3 0,0 0-1501,2 0 1,3 0 0,-6-1 0,1-3 443,-4-3 0,-2-3 912,-1 3 0,-1-9 0,1 3 0</inkml:trace>
  <inkml:trace contextRef="#ctx0" brushRef="#br0" timeOffset="203">1655 498 8275,'-30'0'0,"3"0"0,4 0 2012,3 0-1121,3-5 0,6 3 0,0-3-274,4 0 1,7 4 0,9-5 0,6 3-763,9-1 1,5 0-1,9 4 1,2 0-1121,1 0 1265,2 0 0,-1 5 0,-2 1 0</inkml:trace>
  <inkml:trace contextRef="#ctx0" brushRef="#br0" timeOffset="563">2225 590 10008,'0'12'644,"0"-1"1,0 1 0,0 0-64,0-1 0,0 1 0,0 1-292,0 2 0,0-2 0,1 2-100,3-6 0,2-4-365,6-5 1,-2-2-1,0-1 1,-4-5-254,-1-3 0,-1 0 0,-3-1 1,2 1 150,1-1 0,4 0 0,-3 1 0,1-1-132,3 0 0,6 1 0,0-1 0,-1 2 352,-1 2 0,-1 3 0,0 5 525,-1 0 0,1 0 0,0 1 52,-1 3 1,-3 2 0,-2 6-16,0 0 1,-2-1 0,-4 1 0,0 0-390,0-1 1,0-3-1,0 0-1713,0 1 0,-2 0 1598,-2-1 0,-2 2 0,-6-4 0</inkml:trace>
  <inkml:trace contextRef="#ctx0" brushRef="#br0" timeOffset="693">2411 474 8253,'0'-11'0,"0"-1"0,2 2 0,1 2 0,9-2 0,6 3 0</inkml:trace>
  <inkml:trace contextRef="#ctx0" brushRef="#br0" timeOffset="1235">2737 124 8241,'0'12'0,"0"-1"0,0 5 1205,0-1 0,-5 10 1,-1-1-433,-1 5 0,-3-2 0,4 4-319,-1 2 0,-3 0 0,3 2 0,1-1-404,2-3 0,-1 1 0,1-5 0,1-2-4,2-4 1,1 0-1,0-6-569,0-1 1,5-6-1,3-4-25,2-3 1,2-6 0,0-4 0,-1-4-48,1-2 1,-1-6 0,1 1 216,0-2 0,-1 4 0,1 4 55,0 5 1,-6 6 342,-2 11 0,-3 0 1,-1 9-1,0-2 159,0 1 0,0 3 0,0-3-35,0-2 0,6-2 1,1-5-29,4-3 1,0-2 0,1-4 121,0-2 0,-1-2 1,1-6-1,0 1 198,-1-1 1,1 0-1,0 1 1,-2-1 376,-2 0 1,2 5-32,-2-1 1,-2 5-1,1 1-684,-2 4 0,-1 10 0,-4 7 0,0 3 4,0 2 0,-4 3 1,0 3-1,0 1-47,-1 1 1,-1 8 0,-6-5 0,-1 3-123,-3 2 0,2-4 1,-4 3-1,0-3 40,0-1 0,4 0 0,-2 0 0,3-1-434,1-3 1,2-4 0,2-6-424,4-2 225,3-5 0,2-2 1,2-9-1,2-6-90,2-5 0,-5-3 0,3-4 1,-1-2 748,0-1 0,0-6 0,-4-6 0</inkml:trace>
  <inkml:trace contextRef="#ctx0" brushRef="#br0" timeOffset="1405">2621 427 9373,'-7'-12'0,"5"1"0,6 0 1187,7 3 0,6-1 0,7 4-967,-1-1 1,5 2 0,3-3 0,4 2-364,4 3 1,-4-4 0,1 3 0,-5 0-469,-2 2 611,-2 1 0,-4 0 0,1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44.821"/>
    </inkml:context>
    <inkml:brush xml:id="br0">
      <inkml:brushProperty name="width" value="0.04297" units="cm"/>
      <inkml:brushProperty name="height" value="0.04297" units="cm"/>
    </inkml:brush>
  </inkml:definitions>
  <inkml:trace contextRef="#ctx0" brushRef="#br0">71 105 8292,'4'-16'0,"0"-1"863,-2-1 1,0 4 1329,-2-2-1334,0 3-531,0 7 0,0 6 1,0 9-1,0 5-14,0 6 0,0 6 0,0 1 0,-2-1-177,-2-2 0,2 0 0,-5-2 0,1-2 46,-1 0 0,3-6 0,-2 1 0,-1-3-142,1-4 0,0-2 0,-4-3 116,3 1 1,4-2 0,-1-5 0,3-7 9,1-4 0,5-3 1,3-5-1,4 0-257,3-2 0,-1 2 1,4 4-1,-1 1-580,-2 3 1,-3 1 0,0 2 0,0 3 448,-1 5 0,-3 1 0,-1 4 0,-1 1 81,1 5 1,-5 3 0,3 2-1,-1 1 283,0 1 1,1 5-1,-2-3 1,2-2-126,2-2 1,-4 5 0,5-7-22,1-2 0,-2 1 0,1-6 0,1-2-48,1 0 1,2-4-1,1-1 1,1-5 91,1-3 0,5 0 0,-3-2 0,-1-1 128,1-2 0,-1-3 0,-5 2 0,1 0 72,0 0 0,-5-1 0,0 5 0,-2 3 288,-2-1 1,-2 5-328,-1-2 0,0 7 0,-1 1-195,-3 6 0,1 5 0,-3 2 0,1 1 20,2 1 0,2 1 0,1-3 0,0 1-15,0 2 0,1-2 0,3-5 0,5-3-137,5 0 1,0-1-1,5-3 1,-1 2 17,0-1 1,0-3-1,3-4 1,-3-3 14,-1 1 0,-6-7 1,-3 4-1,0 0 30,-2-1 0,-1-5 1,-6 0-1,-3 1 50,-4 1 1,-2 2 0,-2 2-1,1 3 136,-1 1 1,-1-3 0,-1 4 5,-2 1-113,1 2-26,3 1 0,11 0 0,5 0 0,5 0-110,3 0 1,4-4-1,4-1 1,1-2 139,-2-2 0,3 4 1,-3 0-1,2 1 10,-1 0 0,0 0 0,-4 4 1,-2 0 9,-1 0 1,-1 4-1,-2 1 1,-2 2-52,-4 2 0,1 5 0,-1 2 0,-2-2 14,0-1 0,-2 2 0,-2 1 204,-2-2 1,-2-1-1,-6-2 207,1-4 1,3-1-261,0-6 1,5-2-1,0-2 1,1-3-178,2-4 1,5 0-1,5-2 1,2-2-233,4 0 0,3-1 0,-3 6 0,0 1 373,0 1 0,-3 6 1,3-2-1,-3 2 97,-2 2 0,1 0 0,0 2-152,-1 2 0,-3-2 1,-1 6-819,-2 1 0,3 1 0,-5 2 0,0 0-4486,-2-1 5240,5 6 0,0 1 0,6 6 0</inkml:trace>
  <inkml:trace contextRef="#ctx0" brushRef="#br0" timeOffset="145">1235 117 10424,'0'-18'0,"1"4"0,3 4 909,4 2-737,2 0 0,7-2 0,4 1-242,5 1 1,1 5 0,5-1 69,1 3 0,13-9 0,-3-3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40.384"/>
    </inkml:context>
    <inkml:brush xml:id="br0">
      <inkml:brushProperty name="width" value="0.04297" units="cm"/>
      <inkml:brushProperty name="height" value="0.04297" units="cm"/>
    </inkml:brush>
  </inkml:definitions>
  <inkml:trace contextRef="#ctx0" brushRef="#br0">183 93 8916,'-11'-5'0,"-1"-3"0,1-2 1094,-1-2 1,4 6 0,2 1-59,0 0-823,3 3 1,9-3 0,6 5-1,7 1 67,7 3 0,4-2 0,5 2 0,1-4 0,3-3 26,4-1 0,-5-4 0,0 3 0,-4 0-987,-2 0 1,-5 1 0,-7 4 0,-1 0-3024,-1 0 3704,-1 0 0,-11-5 0,0-2 0</inkml:trace>
  <inkml:trace contextRef="#ctx0" brushRef="#br0" timeOffset="76">428 35 8360,'-12'4'878,"1"0"1,3 1 0,0-1 775,-1 4 1,3 2-1,-1 2-1070,2-1 0,-3 5 1,3 1-1,0 1-286,0 3 0,-3-3 0,3 1 0,0 1-758,0-2 1,1 2 0,2-3 0,0 0-1377,-2 0 1,0 2 0,4-3 1835,0-2 0,-5-1 0,-2-1 0</inkml:trace>
  <inkml:trace contextRef="#ctx0" brushRef="#br0" timeOffset="194">33 465 9524,'-12'7'1416,"1"-3"0,4-2 0,5 1-487,4 1 1,6 0 0,9-4 0,7 0-410,10 0 1,6-6-1,8-1-294,3-4 1,-6 0-1,3-1 1,-2 0 0,-4 1-564,-5-1 0,0 2 0,-11 1-1242,-4 1 0,0 5 1,-7-1-3023,-1 3 4601,-6 1 0,-8 5 0,-6 2 0</inkml:trace>
  <inkml:trace contextRef="#ctx0" brushRef="#br0" timeOffset="1573">732 338 8276,'7'-12'1609,"-2"6"1,-7 2-1131,-1 8 0,0 2 0,-4 6 0,2 0 0,3-1-80,0 1 0,2 0 0,0-1 0,0 1-418,0 0 1,2-1 0,2 0-612,3-4 1,5 3-1,4-7 1,2 0-1,1-2 630,1-1 0,4 0 0,6 0 0</inkml:trace>
  <inkml:trace contextRef="#ctx0" brushRef="#br0" timeOffset="1716">906 163 9313,'-5'-11'0,"-2"-1"0,-1 2 0,2 1 1399,1 1 0,1 4-1273,4-4 1,1 6-802,3-2 1,4 2 17,7 2 1,3 0 656,6 0 0,4 0 0,2 0 0</inkml:trace>
  <inkml:trace contextRef="#ctx0" brushRef="#br0" timeOffset="1957">1255 139 8209,'12'0'1892,"0"1"-1037,-1 3 1,1-2-1,1 1 1,1 0-503,2 1 1,3-2 0,-3 5 0,-2-2-74,-1-2 1,-1 3-1,-2 2-1,-2 2 0,-7-2 0,-8 0 0,-3 2-302,-7 4 0,-3-1 0,-5 4 1,-1-1-782,-1-1 0,0 6 1,3-3-1,2 2 804,3-1 0,2 0 0,5 5 0</inkml:trace>
  <inkml:trace contextRef="#ctx0" brushRef="#br0" timeOffset="2122">1593 337 10948,'-11'1'649,"-2"3"1316,-3 4 0,-2 6-1044,-5 2 0,3-1-869,1-3 0,5 0 0,-2-1-1226,3 1 1383,2 0 181,4-1-390,2-4 0,15-2 0,3-5 0</inkml:trace>
  <inkml:trace contextRef="#ctx0" brushRef="#br0" timeOffset="2393">1931 140 9117,'7'-12'981,"-2"6"0,-10 2 0,-3 8 481,-2 4 0,-6 6 0,2 3 1,2 1-1062,3 3 1,3-1 0,-2 1 0,4-3-467,3-1 1,1 2-1,2-4 1,5-4 64,4-2 1,7-6 0,1 1 0,1-4-247,5-4 0,1-6 0,-4-7 0,-3 0 153,-3 0 1,-3-4 0,-3 2 0,-2-3 140,-4-1 0,-3 1 0,-2 1 1,-3 2-511,-4-2 1,-7 4 0,-6 3 461,-5 5 0,-4-2 0,-5 5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43.705"/>
    </inkml:context>
    <inkml:brush xml:id="br0">
      <inkml:brushProperty name="width" value="0.04297" units="cm"/>
      <inkml:brushProperty name="height" value="0.04297" units="cm"/>
    </inkml:brush>
  </inkml:definitions>
  <inkml:trace contextRef="#ctx0" brushRef="#br0">58 94 8398,'7'-12'0,"-2"0"-92,0 1 0,-2 3 0,5 0 0,-1-1 411,0-1 0,3-1 1,-2 4-1,2 3 46,2 3 0,0 1 1,-1 0-1,0 1-154,-4 3 1,3 2 0,-7 7 0,0 3 26,-2 3 0,-1 7 0,-1 2 0,-4 2-12,-7 3 0,-3 4 0,-7 3 0,0 0-21,-3 1 1,0 1 0,5-3 0,2-3 353,1-3-636,6 0 0,6-7 0,5 4-26,0-1 1,2-6 0,3-5 0,5-3 0,6-3-257,2-3 1,1-6 0,6 1 66,2-3 1,-2-1 206,2 0 0,-7-4 135,0 0 1,-6-4 0,0 3 544,-5-1 0,-3 4-265,-6 2 1,-10 6 0,-1 7 0,-2 2-65,0 5 1,1 3 0,2 4 0,1 3-50,1 0 1,6 7 0,-2-1-1,4 5-260,4 3 0,2 0 0,7 0 0,1-2 7,2 2 0,-2-4 1,-5-1-1,-3-2 61,0-3 1,1 0 0,-3-1 0,-1-4 68,-2 0 1,-6-2-1,-4-4 1,-4-1 10,-3-2 0,-4-2 0,0-5 0,0 0-678,0-3 1,0-2 0,4 0 0,2-5-2597,1-1 3169,1-2 0,0 5 0,1 1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38.439"/>
    </inkml:context>
    <inkml:brush xml:id="br0">
      <inkml:brushProperty name="width" value="0.04297" units="cm"/>
      <inkml:brushProperty name="height" value="0.04297" units="cm"/>
    </inkml:brush>
  </inkml:definitions>
  <inkml:trace contextRef="#ctx0" brushRef="#br0">176 51 8267,'-12'0'989,"5"6"1,4 1 0,1 5 67,2 3 1,4 4-1,3 4 1,2 1-1148,4 4 0,2-4 0,-1 3 0,2-3-251,-2-5 1,-1 2 0,-1-6 0,-1 0-263,1-2 1,-2-6-1,0 0-1450,-3-2 1,-4-2 2052,1-7 0,-8-8 0,-3-6 0</inkml:trace>
  <inkml:trace contextRef="#ctx0" brushRef="#br0" timeOffset="187">257 52 8264,'0'-18'0,"1"4"0,2 4 591,1 2 0,0 7 219,-4 1 0,0 5 0,0 8 0,0 2 0,0 5-109,0 2 0,-4 5 0,-1 0 0,-2 0-234,-2 2 1,-1-1 0,-2 5 0,1-4-282,-1 0 0,-4-2 0,0-4-135,-3 1 0,4-2 0,-3-2-393,1 0 0,0-6 1,3 1-1,0-2 1,2-1-2928,3 0 0,2-1 3269,0 1 0,-4-5 0,5-2 0</inkml:trace>
  <inkml:trace contextRef="#ctx0" brushRef="#br0" timeOffset="378">445 378 11156,'-7'5'1303,"3"3"1,2 2-1,-1 2-935,-1-1 1,2 1 0,5-2 0,5-2-442,3-4 1,5-3-1,4-1 1,2 0-1528,1 0 0,0-5 1600,1-3 0,4-7 0,2-3 0</inkml:trace>
  <inkml:trace contextRef="#ctx0" brushRef="#br0" timeOffset="462">654 239 8263,'-11'-8'0,"-1"2"0,0 0 260,1 4 0,3 0-260,0 2 0,0 0 0,-3 0 0</inkml:trace>
  <inkml:trace contextRef="#ctx0" brushRef="#br0" timeOffset="783">969 86 8206,'-7'0'3472,"4"2"-2372,6 1 0,8 3 1,7 3-1,3-3-1136,3-1 1,10-1-1,-2-4 1,1 0-292,0 0 0,-2 0 0,-1 0 313,-3 0 0,-10 0 1,3 0-1,-6 0-182,-3 0 1,-4 2 710,-3 1 1,-8 4-1,-4 6 1,-4 1 43,-3 2 0,-3 0 0,-5 0 1,-1 2-390,1 0 1,0 7 0,-1-4 0,2-1-1032,3 2 0,1-4 0,5 1 0,0-3 861,2-1 0,2-2 0,-2-2 0</inkml:trace>
  <inkml:trace contextRef="#ctx0" brushRef="#br0" timeOffset="938">1433 331 11096,'-12'12'1860,"-3"1"0,-2 1 1,-1 3-1445,-3 1 1,-4 0-1,1 3-1560,2-2 857,6-5 1,0 7-4138,4-5 4424,0-1 0,1-3 0,-1-1 0</inkml:trace>
  <inkml:trace contextRef="#ctx0" brushRef="#br0" timeOffset="1220">1877 41 8267,'-12'-5'3780,"0"5"-2448,1 6 0,-1 10 1,0 3-1,1 2-875,-1-2 0,2 3 1,2-3-1,4 2-389,3-1 0,1-4 0,1-4 0,3-2-101,4-2 1,6-3-1,4-5 1,2-1-620,0-3 1,5-2 0,-6-7 0,2-1 580,-2-2 1,-2-3-1,-6 2 1,-4-1 257,-3-3 1,-2 3 0,-4 0 0,-2 1 54,-3 3 1,-9 1-1,-3 1 1,-3 2 139,-2 2 1,-5 3-383,-6 5 0,-6 5 0,-5 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06.469"/>
    </inkml:context>
    <inkml:brush xml:id="br0">
      <inkml:brushProperty name="width" value="0.04295" units="cm"/>
      <inkml:brushProperty name="height" value="0.04295" units="cm"/>
    </inkml:brush>
  </inkml:definitions>
  <inkml:trace contextRef="#ctx0" brushRef="#br0">9 650 7992,'-1'-9'0,"-1"1"925,-2 2 1,2-1 0,4-3-199,2 0 0,5-2 0,-1 0 0,6 0-677,1 0 1,2 0-1,3 1 1,0-2-86,0-4 0,-1 1 0,-1 0 0,-3-1 122,0 1 0,1-1 1,-3 3-1,-3 3-191,-3 3 0,-3 1 0,1 2 435,0 0 1,-2 4-220,-3 1 0,-1 4 0,-1 6 0,-2 0-3,2 0 1,0 3-1,0 2 1,-2-1-150,2 1 1,2 1-1,2-2 1,3-2-193,0-1 0,2-2 0,4-1 1,1-3 62,2 0 0,3-2 0,0-3 0,2 0-102,1 0 1,-1-4-1,-1-2 1,-3-1 131,0 1 0,1-1 1,-3-4-1,-3-1 258,-3-2 1,0 1-1,2 2 1,-2-1 20,-4-2 1,-1 1 0,0 3 34,2 0 1,-2 3 0,-5 2-34,-4 0 0,-6 3 0,-3 5-52,0 4 1,2 2-1,4 1 1,0 1-117,0 2 0,4-1 1,3 2-1,2-1-189,1 1 1,0 0 0,2-2-1,4 1-149,4-5 1,6 2 0,2-4 0,4 0 15,5-3 0,1-2 0,0-1 0,-2-1 180,2-2 0,0 0 0,0-3 0,-3-3 355,0-3 0,-2 0 0,-4-2 1,-1 1 94,-2-1 1,-3 0-1,-1 2 1,-3-2 409,-3 2 1,-3 1 0,0 1 102,-2 0 0,-2 4 0,-2 3-747,-4 2 0,-2 1 0,-1 2 1,0 4-149,0 4 1,0 2 0,0-1 0,0 1-63,0 2 0,0 3 1,0-1-1,1 0-174,2-3 1,3-2 0,4-1-42,0 0 0,1-1 204,2-2 1,6-3 0,5-4 0,-2-1 98,-1-2 0,-1-3 0,0-4 0,0 0 99,0 0 1,-1 0-1,-1 0 1,-2 0 207,2 0 0,-2 3 107,0 1 1,1 3-490,3 0 1,0 6 0,0 4-581,0 2 0,-1 1 0,0-1 1,0-1 728,2-2 0,5 1 0,0 3 0</inkml:trace>
  <inkml:trace contextRef="#ctx0" brushRef="#br0" timeOffset="203">1220 420 8253,'18'-13'0,"-4"-1"0,-5 2 608,-3 1 1,0 1 0,-3 0-191,-5 0 0,-2 4 0,-7 3 1,-2 2 379,-4 1 1,1 4 0,0 3 0,-1 3-423,1 3 1,2-1 0,4 2 0,1-1-554,2 1 1,3 0-1,4-2 1,0 2-509,0-2 0,4-1 0,4-1 0,3-1-127,3-2 0,2-2 1,0-3-1,2 2-1726,3-2 2538,1-5 0,2-3 0,2-4 0</inkml:trace>
  <inkml:trace contextRef="#ctx0" brushRef="#br0" timeOffset="1039">1630 30 8028,'0'-10'241,"-1"1"0,-2 2 710,-4 4 0,-2 2 1,-1 3-1,-1 5-347,-2 6 1,0 9 0,-2 6 0,0 3-316,3 3 0,-1 0 0,1-2 0,0 2-64,0-2 0,0 2 1,3-1-1,1-3-73,2-3 1,-1-4 0,-2-1 0,1-3-201,2-3 1,2-5-1,-1 1-249,0-5 0,2-6-133,3-1 1,4-4-1,4-7 1,3-1 23,3-2 0,3-2 0,-1 1 1,0 1-89,-3-1 0,-2 5 0,-1 5 261,0 0 1,-1 3 351,-2 5 1,-3 3 0,-4 5-1,1 1-53,2 2 0,-1-1 0,2-2 0,0 1 160,3 2 0,2-4 0,3-4 0,3 1-139,1-1 0,5-2 0,-3-4 0,3 0-93,3 0 0,-1 0 0,-2-1 0,0-1-13,-1-2 0,2-3 0,-6 0 0,0-2 58,-3-1 1,0-3 0,-2-1 0,-3 1 127,-2-1 0,0 2 1,-2-1 70,-2 2 0,-2 1 0,-3 1-135,-4 2 0,-2 3 0,-1 4 1,0 1-22,0 2 0,0 2 1,0 3-1,1-2-80,2 2 0,0 2 0,2 2 0,1 2-132,-1-2 0,2-1 0,3-1 0,0 0-186,0 0 0,1 0 1,2-1 135,4-2 1,2-3 0,1-4 0,0 0 82,0 0 1,1 0 0,1 0 0,3-1 125,0-2 1,1-3 0,2-4 0,-1 0 25,5 0 0,-1 0 1,4 0-1,1 1 158,-1 2 1,-2-1 0,0 1-1,-3-1-180,-3 1 0,-4 2 0,-5 3 34,-2-2 0,-5 2-87,-1 5 1,-4 3-1,-6 4 1,0 0 4,0 0 1,3 3 0,2 2 0,0 0 25,3 3 1,1-3 0,1-1 0,0-1 22,0 1 0,3-4 0,3-5 1,2 0 6,3-3 0,5-1 0,2-1 192,4 0 1,1 0-1,3-1 1,1-2-1,-1-5-58,-3-4 1,-3-1-1,-3-3 1,-4-3-70,-2-3 1,-5-3-1,-3-4 1,-2 0-224,-1-2 0,-1-4 1,-2 1-1,-5 3-214,-4 3 1,-3 1 0,-4 3 0,0 3-573,-2 3 0,-5 1 0,-1 4 0,-2 3 903,-1 3 0,-9 0 0,-2-3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31.013"/>
    </inkml:context>
    <inkml:brush xml:id="br0">
      <inkml:brushProperty name="width" value="0.04297" units="cm"/>
      <inkml:brushProperty name="height" value="0.04297" units="cm"/>
    </inkml:brush>
  </inkml:definitions>
  <inkml:trace contextRef="#ctx0" brushRef="#br0">275 175 7838,'-2'-8'-1399,"-1"0"1490,1 6 1,-4-3 170,2 5 1,3-2-2,-3-2 408,2 3 0,-3-8 164,-3 5 0,3-5-6,1 1 1,-1 2-210,1-2 0,0 4-109,4-4 0,0 4-12,0-3 0,0 3-85,0-4 0,0 4 0,2-2 232,2 1 1,-2 1-479,6 4 0,-4 1 0,2 4 0,1 7 182,-1 6 1,2 9 0,4 5-1,-1 6-153,1 5 1,-4 1 0,-2 1-1,-1 2-207,-2 4 0,-2 0 0,-1-1 0,-1-2-385,-3-1 1,-4 0 0,-8-1-1,-8-1-3567,-6-2 3964,-3 8 0,-7-9 0,-2 10 0</inkml:trace>
  <inkml:trace contextRef="#ctx0" brushRef="#br0" timeOffset="1891">65 467 8068,'-12'0'364,"1"0"0,-1 0 1002,0 0 155,1 0-1194,4 0 0,7 0 0,8-1 0,4-2-75,3-1 1,3-3-1,6 1 1,0 1-56,3 0 0,-1-3 0,5 4 0,0 2-51,-1 0 0,-1 2 0,-7 0 0,-2 0-725,0 0 0,-2 0 0,1 0 1,-2 0 71,0 0 0,-4 0 0,3 0 0,-3 0-158,-2 0 0,1 0 0,-1 0 665,1 0 0,5 0 0,1 0 0</inkml:trace>
  <inkml:trace contextRef="#ctx0" brushRef="#br0" timeOffset="2041">822 291 8073,'-1'-13'510,"-2"-1"0,1-1 1,3 0-1,6 4 556,3 3-902,2 3 0,3 1 0,2 0 1,1 1-189,3 2 0,1 1 0,1 0-623,0 0 0,-1 0 0,-2 0 0,-5 0 647,-2 0 0,-1 5 0,0 2 0</inkml:trace>
  <inkml:trace contextRef="#ctx0" brushRef="#br0" timeOffset="2200">1020 234 8073,'-11'-6'509,"3"0"579,0 6 1,4 0 0,-3 2-396,-2 2 1,3 2 0,1 6 0,1 1-248,0 2 0,-1 2 1,3 4-1,-2-3-254,1-1 0,2 2 0,1-2 1,1 0-801,3 0 1,-3 2 0,3-2-1,-2 0-1520,-2 0 1,0-2 2127,0-3 0,5-1 0,1 1 0</inkml:trace>
  <inkml:trace contextRef="#ctx0" brushRef="#br0" timeOffset="2377">683 618 10019,'-7'-6'0,"2"0"1404,0-1 1,5-3-1098,0 2 1,2 2 0,10-1 0,6 1 0,7 1 36,6 0 0,2-3 0,4 3 0,-1-1-1034,-1 1 1,5 1 0,-8 4 0,-1 0-2984,-1 0 3673,-3 0 0,-3 0 0,-1 0 0</inkml:trace>
  <inkml:trace contextRef="#ctx0" brushRef="#br0" timeOffset="2647">1336 479 8807,'-12'4'1133,"1"0"1,-1 5-740,0-2 0,-3 8-111,-1 0 0,-4 6 337,0-2 0,5 3-198,3 2 1,6-5-298,6 0 0,0-4 1,1 0-1,3-2-80,3-1 1,8-4-1,2-2 1,1-1-45,2-2 0,1-2 0,0-2 0,-3-2-162,-1-1 1,-3-5 0,-6 1-1,-4-2 126,-3-2 0,-2 1 0,-3-1 1,-4 1-495,-2-1 1,-7 0 0,-3 1-1,0 0-2394,0 3 2923,-2-2 0,4 4 0,-5-6 0</inkml:trace>
  <inkml:trace contextRef="#ctx0" brushRef="#br0" timeOffset="2944">1604 47 9832,'0'-18'0,"1"3"1002,3 6 0,-1 4 0,5 5-547,1 0 0,4 10 1,1 6-1,0 6 56,4 5 0,3 4 0,2 7 0,-1 1 234,-2-2 1,-1 7 0,-7 0 0,-6 0-868,-3 1 1,-6 0 0,-6 0-1,-9-1-1291,-7 0 0,-12 6 0,-2-6 0,-6 0 1413,-6 2 0,-2-1 0,-5 2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1:08.616"/>
    </inkml:context>
    <inkml:brush xml:id="br0">
      <inkml:brushProperty name="width" value="0.04297" units="cm"/>
      <inkml:brushProperty name="height" value="0.04297" units="cm"/>
    </inkml:brush>
  </inkml:definitions>
  <inkml:trace contextRef="#ctx0" brushRef="#br0">1 420 10680,'2'-11'0,"5"2"1497,5 2 1,6 4-1695,-3-1 1,10 3 0,-1 0 0,4-2-284,0-1 0,2-1 0,-6 2 0,-2-1-2285,0 2 2765,-5 1 0,0-5 0,-5 0 0</inkml:trace>
  <inkml:trace contextRef="#ctx0" brushRef="#br0" timeOffset="195">106 350 8101,'-16'4'0,"1"0"559,0-2-57,-3 5 0,5-2 1,-1 4-1,5-1-129,5 1 0,3 1 1,3 2-1,6-1-180,8 1 0,4 0 1,4-1-1,-1 1-97,0 0 1,4-1 0,-1 1 0,-4 1-65,-5 3 1,-9-7-1,-4 2 1,-3 0 84,-1-1 1,-6 0 0,-6-1-1,-6-2-129,-4-2 1,-5 3-1,0-4 1,1-2-1256,1 0 0,7-2 1267,2 0 0,3-6 0,2 0 0</inkml:trace>
  <inkml:trace contextRef="#ctx0" brushRef="#br0" timeOffset="440">409 362 8140,'15'-6'370,"2"-1"1,0-4 0,0 1-1,-3 2 1,-1 4 476,-2 3 1,1 2 0,-2 3-279,-2 4 0,-3 4 0,-5 3 0,-1 3-462,-3 0 1,-7 4 0,-9-2 0,-2 0 105,-1 0 1,1 1 0,2-6-1,5-1-161,2-1 1,5-2 0,2-2-188,1-1 0,6-6 1,9 2-1,7-3-807,6-1 1,8-4 0,2 1 0,3-1-1503,3-2 2444,0 5 0,-4-9 0,0 3 0</inkml:trace>
  <inkml:trace contextRef="#ctx0" brushRef="#br0" timeOffset="618">850 257 8131,'6'6'836,"-4"3"0,5-4 0,-1 1 95,1-1 1,-4 4 0,5 0-402,1 5 0,3 0 1,2 6-1,3-1-660,1-1 0,2 3 1,2-4-1,-2 0 1,-2 0-2047,-1-3 1,-1-3 2175,-5-3 0,1 3 0,0-5 0</inkml:trace>
  <inkml:trace contextRef="#ctx0" brushRef="#br0" timeOffset="781">1132 268 9122,'-13'12'0,"-1"0"0,-2-1 1074,2 1 1,-8 1 0,-1 1 0,-3 3-506,-3 1 1,5-2 0,-2 2 0,5-1 0,4-2-295,0 2 0,8-4 0,-1 2-575,4-2 1,2-1 299,4 0 0,5 5 0,1 1 0</inkml:trace>
  <inkml:trace contextRef="#ctx0" brushRef="#br0" timeOffset="933">1236 525 10003,'8'-12'0,"-1"0"0,4 1 0,3 0 865,5 4 0,0-2 1,0 5-1120,2 1 1,-1 2-1,1 1 254,-2 0 0,1-5 0,3-2 0</inkml:trace>
  <inkml:trace contextRef="#ctx0" brushRef="#br0" timeOffset="1136">1399 468 8633,'-13'2'0,"-1"0"0,-2 2 0,3 0 1423,4 1 1,-1 2-1196,2 4 0,3 1 0,1 0 0,4 1 0,4 1-10,4 1 0,2 1 1,2-4-99,-1-1 1,0 1 0,-2 0-206,-1-1 1,-7 0 0,-1-2-129,-7-2 0,-4-4 0,-4 1 0,0-3-330,1-1 0,-3 0 0,1 0 543,2 0 0,1 0 0,1 0 0</inkml:trace>
  <inkml:trace contextRef="#ctx0" brushRef="#br0" timeOffset="1328">1760 409 9710,'12'-4'0,"1"-1"622,2-1 1,3 3-1,6-1 1,-1 2 0,0-1-604,1-1 1,-1 0 0,0 4-210,1 0 1,1-4 0,0 0 0,-4 2-1480,-3 1 1669,-3 1 0,-3 0 0,0 0 0</inkml:trace>
  <inkml:trace contextRef="#ctx0" brushRef="#br0" timeOffset="1518">1900 292 9524,'-1'7'5427,"-2"1"-4888,-1 1 0,-4 3 1274,5 3 0,-5 4-1215,4 4 1,-5-1 0,2 0 0,1-1-1053,2-1 0,-2 5 1,-1-7-1,-1 1-1396,1 1 1,0-5 0,-2 4 1849,1-3 0,0 5 0,-3-3 0</inkml:trace>
  <inkml:trace contextRef="#ctx0" brushRef="#br0" timeOffset="2149">2402 188 8178,'4'5'1716,"0"-5"0,1-5-1384,-1-7 1,2 4-1,6 2 1,0 1-427,-1 2 0,2 1 1,1-1-1,2-1 1,-1 1-682,2 2 1,-4 1 0,3 0-1364,-3 0 2138,-7 0 0,5 5 0,-5 2 0</inkml:trace>
  <inkml:trace contextRef="#ctx0" brushRef="#br0" timeOffset="2278">2484 141 8160,'-6'7'852,"-1"-3"1,-4 2 0,0 2-555,-1 2 0,0 2 0,2-1 0,2 1-245,4 0 0,3 3 0,1 1 0,1-2 6,3-1 0,3 3 0,6-1 1,1-1 37,1-1 0,1-2 1,-4-2-1,-2-2 29,-2 3 0,1-4 1,-5 2-94,-2 1 0,-6-4 1,-3-1-1,-5-3-353,-4-1 0,2 0 0,-4 0 1,1 0-938,3 0 0,2-5 1257,4-3 0,-2-2 0,4-2 0</inkml:trace>
  <inkml:trace contextRef="#ctx0" brushRef="#br0" timeOffset="2506">2796 153 8158,'5'4'0,"-5"1"0,-6 1 2172,-5 3-1636,-5 2 0,1 2 0,-3 1 0,1 2 340,3-2 0,3 3-627,3-2 1,3 1 0,6-5 0,3 0-74,4-4 1,3 2-1,5-5 1,2-1-4,0-2 0,4-1 1,-4 0-1,0 0-401,-2 0 1,-7-4 0,-3-1 0,-1-1-46,-2-3 0,-7-2 0,-4 0 0,-2 0-449,-2 4 0,1-3 0,-1 5 0,0 0-1844,1 0 2566,4 1 0,-3-6 0,4-3 0</inkml:trace>
  <inkml:trace contextRef="#ctx0" brushRef="#br0" timeOffset="2677">3053 82 9293,'12'5'1752,"-5"2"0,3 4-1453,-2 1 1,-2 3 0,2 4 0,0 0 497,-2 2 1,3 3-988,-5-4 0,5 0 240,-1 0 1,2 1 0,1-6 0,-2-1 311,-2-1 0,-3-1-362,4 0 0,-5-6 0,2-1 0</inkml:trace>
  <inkml:trace contextRef="#ctx0" brushRef="#br0" timeOffset="2870">3309 0 9946,'-18'6'1120,"-4"5"0,1 9 0,-5 2 297,-5 1 1,-1 4-984,1 0 1,-1 0-1,7-2 1,1 0-807,2-2 1,3 5 0,7-7 0,2-1-731,2-2 0,3 1 0,5-3 0,0-2 1102,0-1 0,10-1 0,3-1 0</inkml:trace>
  <inkml:trace contextRef="#ctx0" brushRef="#br0" timeOffset="3163">3588 233 9278,'6'4'0,"-5"1"2383,-4 2 1,-6 5-1304,1 3 1,-7 6 0,-4-2 0,-2 3-421,1 2 0,0-1 0,4 0 0,2 0-476,1 1 0,6-5 0,4 1 1,3-1-421,3-1 1,9-1 0,8-7 0,3-2-370,4-4 1,-2-3 0,1-1 0,-4-1 49,-3-3 0,-10-6 1,-1-6-1,-7 2 313,-5 1 0,-13 1 1,-10 2-1,-8 2-631,-8 4 0,-4 4 1,-13 6 872,-2 5 0,-8 6 0,-6 6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59.947"/>
    </inkml:context>
    <inkml:brush xml:id="br0">
      <inkml:brushProperty name="width" value="0.04297" units="cm"/>
      <inkml:brushProperty name="height" value="0.04297" units="cm"/>
    </inkml:brush>
  </inkml:definitions>
  <inkml:trace contextRef="#ctx0" brushRef="#br0">0 433 8152,'16'-8'428,"-1"1"0,6 3 0,-2-3 0,3 1-267,2-1 1,3 3 0,0-2 0,-1-1-29,-2 1 1,-2 3 0,-2-1 0,-5 3-1738,-2 1 1604,-1 0 0,-6 0 0,0 0 0</inkml:trace>
  <inkml:trace contextRef="#ctx0" brushRef="#br0" timeOffset="225">186 316 8317,'7'-12'0,"-3"0"0,-3 1 1026,-1-1 1,0 4 0,-1 2-387,-3 1 0,1 1 0,-3 5 1,-1 4-217,1 7 0,-1 1 0,-2 6 1,2 2-98,-2 1 0,-1 5 1,3 0-1,2-1-197,-1-1 1,5-2-1,-3 0 1,3 1-688,1-1 0,1-1 0,2-1 0,2-3 350,1-1 0,-2-2 1,4-3 206,1-1 0,-4 1 0,0 0 0</inkml:trace>
  <inkml:trace contextRef="#ctx0" brushRef="#br0" timeOffset="2097">688 212 8012,'0'-12'1137,"0"0"1696,0 1-2586,0 4 0,-1 3 1,-1 8-1,-4 5 0,1 4 369,0 3 1,-3 5-414,4-2 1,-5 3 0,3 1 0,-1 1 0,3-2-126,3-3 1,1-2 0,0-4-132,0 2 0,5-3 0,3 1 0,2-5-676,2-3 0,4-1 0,1-4 0,1 0-307,2 0 0,2-5 0,2-3 0,-2-3 1036,-3 0 0,3-1 0,-4 0 0</inkml:trace>
  <inkml:trace contextRef="#ctx0" brushRef="#br0" timeOffset="2266">827 258 8548,'-4'8'0,"0"0"1648,2 1 1,-3 5-1034,1 2 0,-4 4 0,3-2-289,-2 1 1,5 1-210,-2-4 1,3 3 0,1-3-263,0-2 0,0-1 1,0 0-1,0 1-365,0 2 0,0-5 0,0-3 0,1 0 510,3-2 0,2 0 0,6-6 0</inkml:trace>
  <inkml:trace contextRef="#ctx0" brushRef="#br0" timeOffset="2429">1084 327 8985,'5'-15'0,"3"-1"0,2 2 936,2 1 1,3 1 0,2 1-984,1-1 1,-4 6 0,2 2 0,-2 1-1,0 0 1,2 0-1374,-2 0 0,-1 2 1420,-1 1 0,-1 5 0,1 1 0</inkml:trace>
  <inkml:trace contextRef="#ctx0" brushRef="#br0" timeOffset="2652">1236 234 7635,'-12'0'-414,"1"0"1,-1 0 0,0 0 0,0 1 961,-4 3 1,3 3 944,-3 4 0,4 1 1,0 0-752,0-1 0,6 1-452,2 0 0,8-1-49,4 1 1,7-1-77,4 1 1,7 0 0,2-2 0,-4-1 0,-2-1-40,-2 1 1,-6-2-259,1 0 0,-6-3 1,-2 4-1,-3 0-304,-6-2 0,0 3 1,-8-4-1,-5 1-511,-2-1 1,-1-1 946,-1-4 0,-3 5 0,4 1 0</inkml:trace>
  <inkml:trace contextRef="#ctx0" brushRef="#br0" timeOffset="2848">1516 258 8011,'18'0'1197,"-3"0"1,-2 2-750,-1 1 1,-4 4 0,-2 5 0,1-1 337,-1 1 0,-2 3 1,2 1-1,1-1-191,-1 2 1,-2-4-1,3 4-2355,-2 0 1,0-8-1,-2 3 1760,1-2 0,0-5 0,-4 0 0</inkml:trace>
  <inkml:trace contextRef="#ctx0" brushRef="#br0" timeOffset="3007">1667 153 8011,'-1'-5'1246,"-3"5"0,-2 9 0,-6 8 0,0 1-786,1 3 0,-5-3 0,0 2 159,2 0 0,0 2-860,-2 2 1,4-1 0,-4 0-455,3 0 0,5-1 695,1-2 0,-1 2 0,-4-4 0</inkml:trace>
  <inkml:trace contextRef="#ctx0" brushRef="#br0" timeOffset="3306">1829 479 8303,'18'-6'0,"-1"-1"0,-1-4 980,-1 0 1,5 4 0,-3 3 38,1 3 1,-4 1-709,1 0 0,-3 5 0,-4 3 0,-4 2-267,-3 2 1,-2 4-1,-3 0 1,-5 2 126,-5 3 0,-5-3 0,-4 0 1,1 1 105,3-1 0,-2-5 0,7 0 0,2-6 619,3-1 0,6-1-591,0-1 0,3-3 0,5 3 0,5-4-201,4-4 0,11 1 0,-2-3 1,3-1-1376,3 1 0,0-1 1,6-2-1,0 2-1085,0-2 1,-4-2 2355,0 0 0,0-6 0,4-1 0</inkml:trace>
  <inkml:trace contextRef="#ctx0" brushRef="#br0" timeOffset="3485">2330 375 8185,'5'-7'503,"3"3"1,4-1 0,2 1-20,2 2 0,6-1 1,0 1-1,4-2 1,-1 0-795,0-1 1,-6 3 0,0-2 0,-3 2 309,-1-2 0,-2 3 0,-2-4 0</inkml:trace>
  <inkml:trace contextRef="#ctx0" brushRef="#br0" timeOffset="3657">2458 223 7988,'-10'-7'1782,"1"0"1,1 2 773,-1 2-2052,-1 7 0,2 3 1,0 4-1,-1 2 252,-1 3 1,2 2 0,2 5 0,0 1-1238,4-1 1,-1 3 0,1 0 0,-2-2 116,1 2 1,2 0-1,1-3 364,0 1 0,-5-6 0,-2-1 0</inkml:trace>
  <inkml:trace contextRef="#ctx0" brushRef="#br0" timeOffset="4081">2960 200 7984,'0'-12'679,"2"1"1,2 0-515,3 4 0,4-2 0,2 3 0,2 1 146,5 0 0,0-3 0,1 4 0,-1 2-670,0 0 0,-3-1 1,0-1-1,-2 1 359,1 2 0,-1 1 0,-3 0 0</inkml:trace>
  <inkml:trace contextRef="#ctx0" brushRef="#br0" timeOffset="4334">3053 142 7984,'-12'0'704,"0"0"-206,1 0 0,-1 0 0,0 0 320,1 0-175,-1 0 0,4 4-330,1 0 1,4 5 0,-1-2 0,3 4-82,1 0 1,1 1-1,3 0 1,5-1-189,5 1 1,1-2 0,4-1-1,2-2-93,1-2 1,1 4 0,0-2-1,-1 0-172,-2 1 1,-3-4 0,-7 4 183,-2 1 0,-4 1 1,-10 2-1,-5-1 87,-7 1 1,-8-1-1,-3-2 1,1-3-134,-1-1 0,6 3 0,5-4 0,1-2-2156,3 0 2239,6-2 0,3-11 0,5-2 0</inkml:trace>
  <inkml:trace contextRef="#ctx0" brushRef="#br0" timeOffset="4501">3438 130 8117,'12'-12'617,"-1"1"1,1 3-1,1 2-262,3 0 0,-2-1 0,4 3 0,0 1 0,0 1-464,3-2 0,4 2 0,-1-1 0,-3 1-2054,-3 2 2163,-3 0 0,2 0 0,1 0 0</inkml:trace>
  <inkml:trace contextRef="#ctx0" brushRef="#br0" timeOffset="4755">3507 129 8117,'-15'0'0,"-1"1"0,2 2 360,1 1 1,1 4 0,2-3 0,1 1 1115,1 3 0,5 2 1,1 0-1064,4 1 1,6-2 0,9-1 0,5-2-350,4-2 0,6 3 1,-2-4-1,-1 0-221,-6 1 1,-1-3 0,-7 5 44,0-2 0,-8 4 0,-3-1 1,-5 1 125,-7-1 0,-1 2 0,-10-2 0,-2 1-35,-1-1 1,-1 1-1,1-5 1,1-1 118,2 3 0,4-5-98,0 3 0,2-3 0,1-1 0</inkml:trace>
  <inkml:trace contextRef="#ctx0" brushRef="#br0" timeOffset="5010">3939 37 8152,'5'-7'431,"3"4"1,2 1 0,2 5 0,0 3 754,-1 6 1,1 4 0,1-2 0,1 3-921,2 1 1,-1 0 0,-3 3 0,-2-3-697,-2-2 0,1 4 0,-5-5 1,-1 0-899,-2-2 1,-1-2 0,0 1 1327,0 0 0,-5-6 0,-2-1 0</inkml:trace>
  <inkml:trace contextRef="#ctx0" brushRef="#br0" timeOffset="5185">4195 25 9876,'-6'11'0,"0"-2"0,-2-2 1515,0 3 1,-3-3 0,-6 4-812,-1 2 1,0 6-1,-3 0 1,1 2 227,0-1 1,-2 2-837,-2-3 0,6 2-449,3-2 1,2 2-1,1-6 1,2 1-2664,2 1 0,3-4 3016,5 2 0,0-2 0,0-1 0</inkml:trace>
  <inkml:trace contextRef="#ctx0" brushRef="#br0" timeOffset="5521">4264 213 9596,'6'-11'0,"1"2"0,4 3 0,0 1 736,1 2 1,0 2 0,-1 2-189,1 3 1,-6-2 0,0 6-482,-1 1 1,-5 3 0,1 2-1,-6 3 1,-4 0-47,-4 0 1,-1 2 0,2-3-1,0-2-243,1-1 0,0-2 0,4 1 0,3 0-30,2-1 0,2-3 0,2-1 1,0-1-32,2 1 0,4-3 0,-4 3 320,-2 2 1,0 2 0,-2 0 0,-2 1 545,-1 0 1,-5-1 0,-8 1 0,-2-2 114,0-2 0,0 2 1,4-3-1,-2-1-1712,2-2 1,5-2 1013,1-2 0,5-6 0,-2 0 0</inkml:trace>
  <inkml:trace contextRef="#ctx0" brushRef="#br0" timeOffset="5685">4557 270 10099,'4'-8'0,"2"2"0,3-1 585,4 1 1,6 3-1,1-1 1,2 3 112,1 1 0,1-4 0,0 0-491,3 2 0,-2 0 0,2 2 0,-2 0 0,-2 0-3240,0 0 3033,-5 0 0,-1 0 0,-5 0 0</inkml:trace>
  <inkml:trace contextRef="#ctx0" brushRef="#br0" timeOffset="5849">4778 118 8944,'-12'0'0,"2"2"0,1 0 1783,1 2 0,6 5 0,-4-1 0,3 2-1306,-1 2 0,0 5 0,4 2 0,0 3-566,0 2 0,0-2 0,0-2 0,0 0 89,0 0 0,-5 8 0,-2 1 0</inkml:trace>
  <inkml:trace contextRef="#ctx0" brushRef="#br0" timeOffset="6304">5499 49 8088,'-11'-6'0,"-1"0"0,1-1 0,3 2 761,0 5 0,0 11 1,-2 4 551,2 6 1,-6 3-1,2 2 1,-2 2-1042,-3-3 0,4 0 0,-1-2 0,4 1-600,2-1 0,5-5 1,-1-2 164,3-3 0,10-7 1,4-2-1,4-3-2497,4-1 0,1-5 2660,1-3 0,5-7 0,2-3 0</inkml:trace>
  <inkml:trace contextRef="#ctx0" brushRef="#br0" timeOffset="6468">5570 107 9677,'0'11'1280,"0"2"1,0 3 0,0 3 18,0 3 1,0-1 0,-1 1-1048,-3 3 0,2 1 0,-5-3 1,2 0-1213,2 0 1,-2 1 0,1-2-1,2-3-2805,0-3 3765,2-3 0,0-2 0,0 1 0</inkml:trace>
  <inkml:trace contextRef="#ctx0" brushRef="#br0" timeOffset="6832">6000 270 7964,'12'-23'0,"-2"-1"0,0 1 0,-4 1 0,-1 1 1225,-2 2 1,-3 5 26,-4-2 0,-8 3 0,-7 3 0,-3 2-893,-1 4 0,-3 3 0,1 1 1,4 0-140,3 0 0,3 0 1,4 1-1,4 3-448,3 4 1,2 2-1,4 2 1,3-1-120,6 1 1,6 4 0,8-1 0,1 1-251,1 1 1,0-3-1,-5 5 1,-2 1 186,-5-2 1,-3 2 0,-4-4-1,-6 0 382,-4 0 0,-10-4 0,-8 1 0,-2-5 488,-1-3 0,0-1 1,0-5-1,1-2 7,2-1 1,5-9 0,6 0 0,2-2 416,2-2 0,1-3 0,5 5 0,3-1-979,4-1 0,2 5 1,3-4-1,3 3-423,3 1 0,3 2 0,3 2 0,1 4 518,1 3 0,5-4 0,-2-2 0</inkml:trace>
  <inkml:trace contextRef="#ctx0" brushRef="#br0" timeOffset="7020">6363 48 8163,'6'-2'660,"-1"0"1,0-2 642,3 1 1,-1 3-1,0 3 1,3 2-728,0 1 0,3 6 1,1 5-175,2 1 1,-1-2 0,-3 2 0,-1 0 0,1 0-1409,0 3 0,-4-3 1,-2 0-1,-1-1-841,-2-3 1,-2-5-1,-1-1 1847,0 1 0,-10-4 0,-3 0 0</inkml:trace>
  <inkml:trace contextRef="#ctx0" brushRef="#br0" timeOffset="7178">6560 13 8095,'11'-7'1223,"-4"2"1,-3 6 0,-8 3 0,-5 5-381,-5 5 1,-1 5-1,-4 4 1,-2 0-662,-1 0 0,3 1 0,-1-1 1,1 0-445,1 1 1,1-1-1,7 0-3304,2 1 3566,-3-1 0,10-5 0,-4-1 0</inkml:trace>
  <inkml:trace contextRef="#ctx0" brushRef="#br0" timeOffset="7377">6817 212 11280,'-5'-7'766,"-2"3"1,-4 8 0,0 4 168,4 2 0,-2 2 0,3 0 0,1-1-567,0 1 0,1 0 0,5-2 0,3-1-610,4-1 0,8-6 0,3 2 0,3-2-370,1-2 1,1 0 0,-1 0 0,-1 0 611,-3 0 0,3 0 0,-3 0 0</inkml:trace>
  <inkml:trace contextRef="#ctx0" brushRef="#br0" timeOffset="7545">6979 247 8497,'0'-12'4920,"-1"6"-3731,-3 2 0,1 8 1,-3 3-1,-1 4-204,1 0 1,2 6-365,-4 3-724,1 7 0,-1-3 0,1 2 1,2-2-1,1-2-1064,-1 2 0,4-2 1,-4-4-1,1-1 1167,0-3 0,-5-1 0,2-1 0</inkml:trace>
  <inkml:trace contextRef="#ctx0" brushRef="#br0" timeOffset="8275">7400 234 7972,'-7'-5'1576,"3"4"0,8-3 1,5 1-974,5-1 1,6 3-1,6-3 1,2 1-369,2 0 1,-3 1 0,4-3 0,-1 1-105,-4 0 0,4 0 0,-10 3-1058,1-3 0,-9 3 927,-1-3 0,-7-2 0,2-1 0</inkml:trace>
  <inkml:trace contextRef="#ctx0" brushRef="#br0" timeOffset="8320">7608 84 8720,'-7'0'3477,"0"1"-2601,2 3 1,-4 6 0,1 7 0,-1 1-90,1 3 1,-2 1 0,2 1-1,-1 0-1266,1 1 1,-1 2 0,4-1 0,0-1-1677,0-2 0,-3 2 2155,4-4 0,-5 2 0,3 1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51.477"/>
    </inkml:context>
    <inkml:brush xml:id="br0">
      <inkml:brushProperty name="width" value="0.04295" units="cm"/>
      <inkml:brushProperty name="height" value="0.04295" units="cm"/>
    </inkml:brush>
  </inkml:definitions>
  <inkml:trace contextRef="#ctx0" brushRef="#br0">69 59 6988,'0'6'2935,"0"-2"1,1-4-2405,2 0 0,3 0 0,5 0 0,1 0-149,2 0 1,3-3 0,0-1-249,2 2 0,-2 1 0,-2 1 1,1 0-1,-2-1-312,1-2 0,-5 1 0,-4-1-3224,2 2 2231,-3 1 1,-2 1-1,-6 1 1171,-4 2 0,-6 3 0,-3-1 0</inkml:trace>
  <inkml:trace contextRef="#ctx0" brushRef="#br0" timeOffset="345">100 60 8410,'-7'0'1636,"1"0"0,-1 0 0,-2 1-974,2 2 0,-1 4 1,1 6-1,-2 3-178,-1 0 1,1 1 0,1-2 0,3-1 103,0 1 1,2-2 0,3-3-1,0 0-390,0 0 0,0 0 0,1-1-324,2-2 1,0-3 0,4-4 0,3 0-377,3 0 1,4-1-1,0-1 1,2-3-32,1 0 0,0 2 1,-1 0-1,-2 2 327,-4 1 1,-2 1 0,-2 2 0,-1 4 444,-2 2 0,-3 1 1,-1 0-1,-4 0 169,-5 0 1,-3 0 0,-3 0 0,-3 0 91,0 0 0,-1 0 0,3-1 0,1-1-793,-1-2 1,6-3 0,-2 1 0,1-1-1892,0 1 1,2-1 0,1-3 2183,-2 0 0,-1-4 0,-1-2 0</inkml:trace>
  <inkml:trace contextRef="#ctx0" brushRef="#br0" timeOffset="661">520 89 9621,'-4'-6'739,"-3"3"1,1 2 0,0 1 0,-2 1 0,-1 2-1,-1 4 78,0 2 0,0 4 1,-1 2-1,-1 0-227,-2 3 1,1 0 0,4 0-343,2-2 0,0-2 0,3 1 0,2 0-260,1-3 0,2-2 0,2-2 0,4-3 1,3 0-227,3-3 1,3-2 0,4-3 0,-1-5 112,-2-4 1,0-1-1,-3-2 1,-3 0 196,-3 3 1,-4-2 0,-4 0 0,0 1-69,0-1 0,-4 2 0,-3-1 1,-2 3-978,-1 3 1,-3 0-1,-1 3-2718,2 2 3691,5 1 0,3 1 0,4 0 0</inkml:trace>
  <inkml:trace contextRef="#ctx0" brushRef="#br0" timeOffset="912">830 39 8432,'-10'-3'1018,"1"-2"1,1 1 665,2-1-1167,3 2 0,-1 7 1,4 4 469,0 4 0,0 0 0,1 2 0,1 0 0,3 2-281,0 0 0,2 2 1,3-1-749,0 2 1,0-2 0,0-1-1,0 2 1,0 0-124,0-1 1,0-3 0,-1-4 0,-1 0-3628,-2 0 1,-2-1 3791,2-2 0,-3-3 0,1-4 0</inkml:trace>
  <inkml:trace contextRef="#ctx0" brushRef="#br0" timeOffset="1081">960 0 8900,'-1'7'1809,"-2"-1"0,-3 1 0,-4 4 0,0 2-1136,0 4 0,-4 1 1,-3 0-1,-1-2-281,1 2 0,3 0 0,3-1 0,0-3-859,1 0 1,-2-2-1,6 2 1,0-1-1370,3 1 0,2-1 1836,1-3 0,9 0 0,2 0 0</inkml:trace>
  <inkml:trace contextRef="#ctx0" brushRef="#br0" timeOffset="1342">1129 301 8531,'0'-10'816,"0"0"1,0 0 15,0 0 0,0 0 0,0 0 0,0 0 973,0 0 1,1 3 688,2 1-2008,-1 3 1,3 3-1,-3 8 1,2 4-243,-2 5 0,-1 5 1,-1 3-1,0-1-55,0 1 1,-3 1-1,-1-1 1,2-1-1053,1 1 1,1-2-1,0-2 1,0 0 862,0-1 0,0-2 0,0-8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47.167"/>
    </inkml:context>
    <inkml:brush xml:id="br0">
      <inkml:brushProperty name="width" value="0.04295" units="cm"/>
      <inkml:brushProperty name="height" value="0.04295" units="cm"/>
    </inkml:brush>
  </inkml:definitions>
  <inkml:trace contextRef="#ctx0" brushRef="#br0">90 110 8280,'-1'-9'1006,"-2"2"-640,1 3 1,-2 5-1,3 4 1,-1 5-153,-2 5 1,-2 5 0,1 3 0,1 3 864,-1 0 0,-2 1 0,1-2 0,0-1-477,3 1 1,-1 0 0,0-4 0,1-2-604,-1 0 0,2-3 0,-1-1-240,2 0 1,1-2 0,0-3 0,-1 0 0,-1 0-4546,-2 0 4786,1-4 0,3-2 0,0-4 0</inkml:trace>
  <inkml:trace contextRef="#ctx0" brushRef="#br0" timeOffset="696">30 100 8567,'3'-16'0,"2"3"242,0 2 1,-1 1 0,2 1 0,2 1-273,1 2 1,-2 3 0,-1 0 0,2 2 594,1 1 0,0 6 0,-1 4 0,-2 4 216,2 2 1,0 2-1,0 0 1,-3 3-358,0 3 0,-2 3 0,-3-1 1,0 1-234,0-1 0,0-2 0,0 1 0,0 0-20,0-3 0,0-4 1,0-3-1,1 0-378,2-3 1,0-2 0,2-2-1,1-3 1,-1 0-228,3-3 0,-1-1 0,2-2 145,2-2 0,2-6 0,-1-6 1,3 0-78,0-3 0,-1-8 1,1-3-1,0-1 92,-3-2 0,-1-2 0,-1 2 0,-1 2 122,-2 1 1,1-1 0,-2 6 215,0 2 0,1 5 1,-3 4-1,-2 2 1306,-1 1-628,-1 4-476,0 2 1,0 5-1,0 2 1,0 4-75,0 2 1,0 5 0,0 3 0,0 2 24,0 1 1,0 4-1,0 2 1,0 1-63,0-1 1,-3-2 0,-2 1 0,1 1-58,-1-1 1,1-2 0,2 0-1,-2-3-120,2-3 1,1 0 0,1-2 0,0-1-254,0 1 0,1-2 150,2-3 1,3-1 0,4-2 0,0-4 15,0-2 0,0-1 0,0-1 1,0-2-91,0-4 1,3-2 0,1-2 0,-2-1 133,-1-2 0,-2 1 0,-1 2 0,-2-1 41,2-2 1,-2-2 0,-1 2 0,0 2 40,-3 1 1,-1 4 234,-1 1 1,0 5 190,0 1 0,-4 4 0,-2 6-277,0 0 1,-1 1 0,3 1 0,2 2 214,1-2 0,1-1 0,1-1-376,2 0 1,2-3-1,3-2 1,-2 0-1302,2-3 0,4-1 0,3-1 0,-1 0 72,1 0 0,-2-4 0,-2-4 1224,2-4 0,-1-4 0,2-4 0</inkml:trace>
  <inkml:trace contextRef="#ctx0" brushRef="#br0" timeOffset="797">670 181 8053,'-3'-16'0,"-2"4"-1184,0 4 387,-2 4 797,1 4 0,2 9 0,4 2 0</inkml:trace>
  <inkml:trace contextRef="#ctx0" brushRef="#br0" timeOffset="1130">750 220 7790,'6'4'0,"-2"3"-113,0 2 0,-2 2 573,1 2 1,-2 0-1,-1 3 1,0 1 251,0-1 1,0-1 0,0-3 0,-1 2-234,-2-2 1,1-1-1,-2-2 1,1-1 248,-1-2 0,-2-2-397,2 2 1,0-3-1,2-1-293,-2-4 1,1-2 0,3-5 0,1-3-1,2-2-397,4-4 0,2-1 0,2-1 0,1 0-24,2 0 1,-1 4 0,-3 4 0,0 3 138,0 3 0,0 3 423,0 0 0,-1 6 0,-2 4 0,-4 3 339,-2 3 1,-1 0 0,0 3 0,0 1-186,0-1 1,0 1 0,-1-3 0,-1-2-351,-2-1 0,1-1 0,2 0-1268,-2 0 1,1-3 672,-1-1 612,6-3 0,3-3 0,4-6 0</inkml:trace>
  <inkml:trace contextRef="#ctx0" brushRef="#br0" timeOffset="1691">1220 101 8496,'-10'-4'3203,"0"-2"-2793,4 0 1,3 2-1,6 4 1,4 0 27,2 0 0,5 0 1,3 0-1,2 0-263,1 0 1,4 0 0,2 0 0,1 0-41,-1 0 1,-1-1 0,-1-1 0,-4-2-110,-1 2 1,-4-2 0,-2 0 0,-2 2 805,-1 1-466,-4-3 1,-3 2 0,-6-1 0,-4 2-138,-2 1 0,-4 1 0,-2 2 0,1 4-26,-1 2 1,-1 1 0,1 1 0,1 1-329,-1 2 0,2 2 0,2-1 0,-1 0 18,-2 3 1,1 4-1,3 2 1,1-2 116,2-1 0,-1 2 1,1 1-1,-2-3 163,-1-3 1,0-3-1,1-3 1,1 2 81,2-2 0,2-2 0,-1-2-88,0-2-36,2-3 0,3 0 0,0-6 0,1-3-100,2 0 1,0-1-1,2 2 1,1 1-366,-1-1 1,2-2 0,3 1 118,0 0 1,1 2 265,2 4 0,-5 0 0,2 0 0,0 0 157,2 0 1,0 1 0,1 1 0,-2 2 0,-1-2 422,0-1 0,0 2 0,0 1-980,0-2 0,0-1 0,0-1-1135,0 0 0,0 0 1,0-1-1,0-2 379,0-4 1,3 1 1104,1 0 0,8-5 0,-1-5 0</inkml:trace>
  <inkml:trace contextRef="#ctx0" brushRef="#br0" timeOffset="1895">1820 170 8865,'-3'-7'1668,"-1"1"-299,1 3 0,4-1-916,2 4 1,3 0 0,5 0-1,2 0-664,4 0 0,-1 0 0,0 0 0,2 0 0,1 0-1319,1 0 0,-3 0 1530,-1 0 0,-3 0 0,1 0 0</inkml:trace>
  <inkml:trace contextRef="#ctx0" brushRef="#br0" timeOffset="2132">1790 290 8056,'-19'0'0,"2"0"2319,4 0 0,5 1-1331,2 2 1,5 0 0,1 2-75,5 0 0,8-2 0,4-3 0,3 0-518,3 0 1,6-3 0,5-2 0,-2 1-539,-1-1 1,-3-1 0,-3 1 0,-4 1-148,-2-1 1,-2 2-1,-7 3-1396,0 0-1376,-4 0 1913,-2 0 1148,-8 4 0,-6 2 0,-6 4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31.557"/>
    </inkml:context>
    <inkml:brush xml:id="br0">
      <inkml:brushProperty name="width" value="0.04295" units="cm"/>
      <inkml:brushProperty name="height" value="0.04295" units="cm"/>
    </inkml:brush>
  </inkml:definitions>
  <inkml:trace contextRef="#ctx0" brushRef="#br0">6 477 8142,'0'-10'264,"0"0"1,0 3 165,0 1 1,-1 0 923,-2-1-648,1-1 1,2 6-1,8-1-360,4 2 1,3 1-1,3 0 1,-2 0-184,2 0 1,4 0-1,2 0 1,-2-1-42,-1-2 1,2 1 0,1-1 0,-3 1-378,-3-1 1,-1 1 0,-2-1-624,0 2 1,-2 1-1576,0 0 1,-8 0 2452,-5 0 0,-8 4 0,-8 2 0</inkml:trace>
  <inkml:trace contextRef="#ctx0" brushRef="#br0" timeOffset="197">186 367 8344,'0'-10'1068,"0"0"0,-1 6 0,-2 4 1,-3 5-536,0 4 1,-5 2 0,2 2 0,1 3-224,-1 0 1,-2 1 0,4-2 0,-2 0-410,-1 3 1,4-3-1,3-1 1,1-1-513,-1 1 0,1-1 0,0-3 0,4 0-979,5 0 0,2-3 1590,1-1 0,9-3 0,2 1 0</inkml:trace>
  <inkml:trace contextRef="#ctx0" brushRef="#br0" timeOffset="451">696 227 8437,'-6'-10'555,"3"0"0,2 0 0,2 1 309,2 2 1,3 2-1,5 3 1,2-2-709,4 2 0,6 1 1,4 0-1,2-1 9,1-2 0,3 1 0,0 3 0,-5 1-493,-3 2 1,-4 0 0,-2 2 0,-2 1-1988,-4-1 1,-5-1 2314,-2 2 0,-3-3 0,1 1 0</inkml:trace>
  <inkml:trace contextRef="#ctx0" brushRef="#br0" timeOffset="628">937 217 8181,'-10'1'516,"0"2"0,3-1 1,2 2-1,-1-1-217,1 1 0,1 3 0,-1 0 460,0 2 0,-2 2 0,0 1 0,-2 3-343,-1 0 0,3-2 0,2 1 1,-1-1-360,1 1 1,1 2 0,-1-1 0,0-1-597,3 1 1,-2-2 0,0-3-1,2 0-325,1 0 0,1 0 864,0 0 0,-4 4 0,-2 2 0</inkml:trace>
  <inkml:trace contextRef="#ctx0" brushRef="#br0" timeOffset="1145">586 498 8153,'-9'-4'2267,"2"-3"-1624,3 2 1,10 1 0,4 4-1,5 0-456,4 0 0,1 0 1,2 0-1,3 0-26,1 0 0,2 0 0,-6-1 1,3-1-202,0-2 1,-2-2 0,0 2-1,-2 1-352,-1-1 0,-4 1 0,-3-2 0,-2 0 170,-1 3 1,0-2 0,0-1 362,0 0 0,-3 2-93,-1 0 277,-3 2 0,1 2 1,-4 2-153,0 4 0,0 5 0,0 2 0,0-2 64,0-1 0,0 2 0,-1 1 1,-1-2-13,-2-1 0,0-2 1,2-1 49,-2-2 0,0 0-220,1 1 1,1-4 0,-1-6-225,2-4 0,5-2 0,3-1 0,2-1-148,1-2 0,0 1 1,0-1-1,0 2-8,0 1 1,0 0 0,0 1 180,0 2 0,-3 3 199,-1 4 0,-3 1 0,0 2 221,-2 4 1,0-1 0,1 0 8,2 2 1,3-3 0,0-2 0,2-2-314,1-1 1,0 3 0,0 1 0,0-2-768,0-1 0,3-1 1,1-1-1,-2-1-881,-1-2 0,-1 0 1676,0 1 0,0-3 0,0-4 0</inkml:trace>
  <inkml:trace contextRef="#ctx0" brushRef="#br0" timeOffset="1449">1536 87 8343,'-3'-10'1123,"-1"0"1,1 3-1,2 2-627,-2 0 0,1 3 0,-1 5 1,2 5-166,1 4 0,-3 4 0,-1 5 0,1 1-37,-1 2 1,2-1 0,-2-2-1,1 1-143,-1 2 1,0-2 0,2-4 0,-2-2-218,2 2 0,-2-3 0,0-1 0,1-2-274,-1-2 1,2 2 0,-2-5-580,0 2 0,2-2-2743,-1-1 3662,2-3 0,-3-3 0,-2-6 0</inkml:trace>
  <inkml:trace contextRef="#ctx0" brushRef="#br0" timeOffset="1902">1475 259 8470,'-3'-10'0,"-1"0"681,2 0 1,1 0 310,1 0 0,-1 1-358,-2 2 0,1 9 0,-2 6 0,1 6-311,-1 1 1,1 2 0,2 4-1,-1 1-264,-2 2 0,1 1 0,2-4 0,-1-2-128,-2 0 0,1-1 1,3-1 215,0-4 0,1-3 79,2-3 0,2-4 0,3-6 0,-2-4 177,2-2 0,1-4 1,1-2-1,0 0-408,0-3 0,0 0 0,-1 0 1,-1 2-802,-2-2 0,1 0 0,3 0 0,-1 3-317,-2 0 1,1 2 0,-1 4 1122,2 2 0,5-1 0,2 2 0</inkml:trace>
  <inkml:trace contextRef="#ctx0" brushRef="#br0" timeOffset="2260">1616 398 8885,'1'9'642,"2"-2"0,1-3 0,5-4 0,2 0 1,1 0 36,2 0 1,1 0 0,3-1 0,-3-2-396,0-4 1,1-2-1,-2-1 1,-2 0-197,-1 0 0,-2 0 1,-1 0-1,-3 0-54,0 0 1,-2 0-210,-3 0 1,-1 4 0,-2 3-1,-4 2-61,-2 1 1,-1 0 0,0 1 0,0 2 132,0 4 0,1 2 0,1 2 0,2 1 71,-2 2 1,3 0 0,1-2 0,1 2-9,-1-2 0,1-1 0,3-1 0,1-1-120,2-2 1,0 0 0,3-2-32,2 0 0,1-2 0,2 0 0,1-2 3,2-1 1,2-3 0,-1-2 0,0 0-372,3-3 1,0-1 0,0-1-1,-3 0-433,0 0 1,-3 3 991,-5 1 0,6-5 0,-2-5 0</inkml:trace>
  <inkml:trace contextRef="#ctx0" brushRef="#br0" timeOffset="3120">2006 308 12340,'7'3'512,"-1"1"0,-3 7 0,0-1 0,-2 1-171,-1 0 1,0 2 0,0 2 0,-1-1-44,-2 1 1,-2-2 0,-3-3 0,2-1-180,-2-2 1,-1 0-668,-1-3 209,4-1 0,3-4 1,6-2-1,4-4-248,2-2 1,4-1 0,2-1 0,0-1 94,3-2 1,-3 4 0,-2 5 0,-2-1-183,-1 1 1,-3 2 542,-1 0 1,-3 6-1,0 4 1,-2 2 154,-1 1 0,0 0 0,0 0 1302,0 0 0,1-1-1111,2-2 1,3-3-1,4-4 1,0 0-585,0 0 1,1-1 0,2-2 0,3-4 158,0-2 1,-1-4-1,-3-1 1,2 2-233,-2 1 1,-1-3 0,-1-4-1,1-3 359,2-3 0,-1-6 1,1 1-1,-2-1 122,-1-2 1,0 0 0,0 3 0,0 2 79,0 4 0,-3 3 1,-2 3-1,0 4 1275,-3 2-1026,3 5 1,-7 4 0,0 8 0,-5 5-20,-4 3 0,-2 6 0,1 5 0,-3 0-50,0 3 0,-1 1 0,-1 1 0,4-1-84,2-2 0,-1 4 0,1-5 0,2-1-90,0-3 0,4-3 0,1-1 1,1-3-97,-1 0 0,1-2 0,4-3-79,2 0 1,3-4-1,4-3 1,1-2 52,2-1 0,-1-1 0,2-2 1,0-4-413,3-2 1,1-1-1,0 0 1,-3 0-76,0 0 0,1 1 0,-3 1 0,-3 3 242,-3 0 122,-4 2 0,0 4 123,-6 2 0,-2 0 1,-3 3-1,3 2 619,0 1 1,2-2 0,3-1-455,0 2 1,1-2-1,2-1-108,4 0 1,2-2-1,1-3 1,0 0-16,0 0 1,-3-4 0,-2-3 0,1-1 326,-1 1 0,-2-1 0,0 0 1,-2-3-291,-1-3 1,-3 1 0,-2 3 0,1 0-647,-1 0 1,-2 0 0,0 0 563,-2 0 0,-5-4 0,-2-2 0</inkml:trace>
  <inkml:trace contextRef="#ctx0" brushRef="#br0" timeOffset="3254">2267 248 8488,'10'-6'559,"0"3"0,3 1 0,2 0-225,0-2 1,2 1 0,2 3 0,-1 1 0,-3 2-335,0 4 0,2-2 0,-1-1 0</inkml:trace>
  <inkml:trace contextRef="#ctx0" brushRef="#br0" timeOffset="3818">2616 447 10554,'7'-10'668,"-1"0"0,1 0 0,3 0 1,0 0-47,0 0 1,0 1 0,0 1-1,0 2-503,0-2 0,0 2 0,0 1 0,0 0-429,0 3 0,-3 1 345,-1 1 1,-3 1-1,0 2 1,-2 4-692,-1 2 1,-1 1 0,-1 0 0,-3 0 376,0 0 0,2 0 1,0 0 415,2 0 1,2-4 33,2-3 0,3-2 0,5-1 0,1 0-77,2 0 1,-1-3 0,-2-2 0,1 0-35,2-3 1,-1-1 0,-3-1 0,0 1-225,0 2 0,0 0 0,0 3-136,0 2 272,-4 1 1,-2 2 0,-4 2 0,0 4 38,0 2 1,0 1-1,0 0 25,0 0 0,1 0 1,2 0-1,4-1 33,2-2 1,4-3 0,2-4 0,-1 0 82,1 0 1,-1 0 0,-3-1 0,0-1 215,-2-2 1,-1-3 0,1 0 0,-2-2 640,-4-1 1,1 0-1,0 0 1155,-2 0-1753,-1 0 1,-1 6-1,0 4-523,0 5 0,-1 8 0,-2 5 0,-3 3 404,0 3 0,-5 3 1,4 0-1,0 2 178,1 1 1,0-1-1,2-1 1,2-2-520,1 2 1,1-3 0,-1-1 0,-1-2-1348,-2-2 1,-2 2 0,1-6 0,1 1 1395,-1-1 0,-7 1 0,1 3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16.745"/>
    </inkml:context>
    <inkml:brush xml:id="br0">
      <inkml:brushProperty name="width" value="0.04295" units="cm"/>
      <inkml:brushProperty name="height" value="0.04295" units="cm"/>
    </inkml:brush>
  </inkml:definitions>
  <inkml:trace contextRef="#ctx0" brushRef="#br0">226 497 7940,'7'-10'1185,"-1"0"-868,-3 0 1,0 6 0,-6 5 0,-3 6 55,0 6 1,-2 4 0,1 1 0,-2 3-54,-1 3 1,-3 6 0,-1-3-1,2 1-95,1 1 1,1-1 0,0 0-1,0-3-103,0 0 0,0 1 1,0-2-1,0-3-261,0-3 0,0-3 0,0-3 0,0 2-641,0-2 1,1-4 0,1-3-362,2 0 1141,3-2 0,3-7 0,6-2 0</inkml:trace>
  <inkml:trace contextRef="#ctx0" brushRef="#br0" timeOffset="280">196 488 6537,'7'-11'0,"-2"-1"0,1-1 675,-1 5 1,-1-1-1,2 4-259,2 0 0,2 2 0,2 0 0,3 2-176,0 1 1,-1 4 0,1 3 0,1 2 0,-2 1-103,1 0 1,-3 0 0,-5 0 26,-4 0 0,-4-1 0,-6-1-30,-6-2 0,-5-3 0,-2 1 0,0-1-94,0 1 0,0-1 0,1-3 0,1-1-630,2-2 1,3-3-299,0-4 0,6 0 1,5 1 886,4 2 0,4 3 0,4 4 0</inkml:trace>
  <inkml:trace contextRef="#ctx0" brushRef="#br0" timeOffset="1407">386 688 7961,'10'-1'495,"0"-2"0,1-3-430,2-4 0,-1 0 0,2 0 1,0 0 550,3 0 1,-1-3-1,0-2 1,2 1-425,1-1 0,0-1 0,-1 1 0,-3 0-188,0-3 1,-2 3 0,-3 2-1,0 2 115,0 1 1,-1 0 148,-2 0-209,-3 4 1,-8 6 0,-3 8 0,-2 3 27,-1 3 1,1 2-1,1-1 1,3 0 0,0 3 0,-1-2 0,2-1 0,2 0-119,1-3 0,1-1 1,1-1-1,2-1-25,4-2 0,2 0 1,2-3-1,1-2-90,2-1 0,3-2 0,0-2 0,1-4-29,-1-2 0,0-1 0,-2 0 0,-1 0 103,1 0 1,-2-1 0,-4-1-1,-1-2 68,-2 2 1,-2 1-1,1 1 944,0 0-764,-2 0 0,-4 4 0,-1 4 0,-3 4 12,0 5 0,1 2 0,-1 1 0,0 0 48,3 0 0,1 0 0,1 0-173,0 0 0,4-1 0,3-2 0,2-3-24,1 0 1,3-2 0,1 1 0,-1-2-386,1-1 0,-2-1 1,2-1-1,-2-3-153,-2 0 0,2-2 0,-6-3 0,0 0 123,-3 0 1,-2 0 0,-1 0 0,-1 0 154,-2 0 0,-6 3 0,-5 2 0,2 0 248,1 3 0,-2 1 1,-1 1-1,2 1 399,1 2 0,4 0 0,2 3-295,0 2 1,3-3 0,5-1-1,4-1-195,2 1 1,5-1 0,4-3 0,3 0-62,3 0 0,2 0 0,-2-1 1,-2-1 64,-1-2 0,2-3 1,2 1-1,-2-1 151,-2 1 1,1 2 0,-6-1-1,0 0 64,-3 3 1,-5-2 126,-2 0 1,-5 1-119,-1 3 0,-4 3 0,-6 1 0,0-1-120,0 1 1,0-2-1,0 2-194,0 0 0,0-2 165,0 1-764,4-2 0,3-1 197,6 0 0,3-1 1,4-1 237,0-2 1,0-2 0,0 1 0,0 1 94,0-1 0,-1-2 0,-1 1 0,-2-1-62,2 1 1,-2 2 0,0-2 188,2-2 1,1-1 0,0-1 68,-2 0 1,0 0 0,-2 0 0,-1 0 23,1 0 1,-1 0 0,-2 0 0,3 0 217,0 0 0,-1-3 0,1-1 0,1 2 171,-1 1 1,-1-2 0,1-1 0,1 2 39,-1 1 0,-1-2 0,1-1 0,0 2 57,-3 1 0,2-2 0,1-1 1290,0 2-1060,-2 1-678,1 5 1,-8 3-1,-3 6 1,-2 4 11,-1 2 1,0 5 0,-1 5 0,-1 4-81,-2 0 0,-2 7 0,2-8 0,2 4 34,1 0 0,2-1 1,2 0-1,3-2-53,0-1 1,2-3-1,-1-3 1,2 1-102,1-1 1,1-2-1,1-4 1,2 0-590,-2 0 0,3 0-151,2 0 1,1-3-1,0-2 889,-2 0 0,-3-2 0,1-3 0</inkml:trace>
  <inkml:trace contextRef="#ctx0" brushRef="#br0" timeOffset="1729">1236 487 7803,'3'-10'422,"1"0"1,-1 0-1,-3 0 106,0 0 0,0 0-183,0 0 1,0 3-1,-1 2 1,-2 0 14,-4 3 1,-2 1-1,-2 2 1,-1 2-157,-2 4 1,1 2 0,3 1-1,0 0-120,0 0 1,1 0-1,2 0 1,3 0-132,0 0 0,2 0 1,0 0-322,4 0 0,4-3 0,4-2 29,0 0 0,0-2 1,1-3-1,1 0-269,2 0 0,-1 0 0,-3-1-987,0-2 1595,0 1 0,0-6 0,0 2 0</inkml:trace>
  <inkml:trace contextRef="#ctx0" brushRef="#br0" timeOffset="2116">1266 467 7853,'0'-10'2537,"0"3"-2048,0 1 0,-1 3 0,-1 1-339,-2 4 1,1 4 0,3 4 0,0 0 29,0 0 0,0 3 0,0 1 0,0-2-202,0-1 1,0-1-1,0 0-187,0 0 0,0-3 1,1-2 43,2 0 1,0-2 0,3-3 0,3-1 48,3-2 1,0-3 0,1-4 0,-1 0-86,1 0 0,-1 0 0,1 0 1,-2 0 199,-1 0 1,-1 3 0,-1 2 0,-3-1 886,0 1-551,-2 2 0,-3 0-12,0 6 0,0 3 0,-1 4-20,-2 0 1,1 0-1,-1 0-657,2 0 0,1-3 0,0-1-388,0 2 0,3-2 0,2-1 0,0 0 742,3-3 0,1 3 0,1 1 0</inkml:trace>
  <inkml:trace contextRef="#ctx0" brushRef="#br0" timeOffset="2700">1646 478 7863,'0'-7'257,"0"1"765,0-2 1,-1 3 473,-2 2-941,-3 2 0,-4 1 0,0 1-262,0 2 0,0 3 1,1 4-41,2 0 1,0 0 0,3 0 0,2 0-63,1 0 1,1 0 0,1 0-894,2 0 0,7-1 0,6-2 191,0-4 0,1-2 1,-2-1-1,0-1 113,3-2 1,-2-3-1,0-5 1,2-1 39,1-2 1,1-3 0,0-1 0,0-4 239,0-5 0,2-5 0,0-4 1,-2-2 5,-1-3 1,2-3-1,-5 3 1,0 3 206,-3 2 1,-2 4 0,-2 7 0,-1 5 515,-2 5 0,-3 4 0,0 1-232,-2 0 1,-7 4 0,-2 4 161,-5 4 1,-1 8 0,2 7 0,-3 3-318,0 3 0,-1 0 1,-2 3-1,3 2-123,0 1 0,1 1 1,2-1-1,-2-1-130,2-2 1,2 0 0,2 1 0,3-4-9,0-2 1,2-1 0,3 0 0,0-1-248,0-2 0,3-3 0,3-4 0,2-1 106,3-2 0,1-3 1,-1-4-1,1 0 142,2 0 0,2-1 0,-1-2 0,-1-4-21,1-2 1,1-2 0,-2 0 0,-2 0 139,-1 2 1,-2 1-1,-1-2 589,-2 0-526,-3 0 1,0 4 0,-5 4 0,-3 3-68,0 3 0,1 3 1,-1 0-1,0 2 149,3 1 1,1-3 0,1-1-254,0 2 1,1 0 0,2 0 0,4-3-551,2 0 1,1 1 0,0-2 0,0-2-1205,0-1 1,-3-1 1778,-1 0 0,5 0 0,5 0 0</inkml:trace>
  <inkml:trace contextRef="#ctx0" brushRef="#br0" timeOffset="2806">2155 347 8311,'0'-10'0,"0"0"1302,0 0-1789,-4 4 1,1-2 486,-3 1 0,-1-2 0,-3-1 0</inkml:trace>
  <inkml:trace contextRef="#ctx0" brushRef="#br0" timeOffset="2949">1876 298 9667,'-16'6'0,"3"-3"1775,2-2-1538,5-1 0,3-1 0,8-1-234,5-2 0,4 1 1,6 3-1,1 0-1261,2 0 1258,-1 0 0,6 4 0,-2 2 0</inkml:trace>
  <inkml:trace contextRef="#ctx0" brushRef="#br0" timeOffset="3463">2186 418 8313,'-6'4'571,"2"-2"0,3 5 0,-1-2 0,-2 0-356,2 3 0,1 1 1,1 1-1,0 0 11,0 0 1,0 0-1,0 0 1,0 0-60,0 0 0,3-3 1,1-1-178,-2 2 0,0-3-49,1-2 1,0-3-1,2-3 1,1-4-23,-1-2 0,2-1 0,3 0 0,0-1-234,0-2 0,0 1 0,0-1 0,0 2 122,0 1 0,0 1 0,0 2-22,0 4 237,0 2 0,-4 5 0,-3 3 0,-2 3 205,-1 3 1,0-1-1,0 2 1,-1-1 78,-2 1 0,1-1 0,-2-3 1,1 0 526,-1 0 0,1 0-234,3 0 0,1-4-409,2-3 0,3-3 0,4-3 0,0-4-286,0-2 1,1-1-1,1-1 1,2-1-145,-2-2 1,-1 1-1,-1 4 1,0 1-271,0 2 1,-3 3 345,-1 0 1,-3 3 0,0 3-1,-2 4 235,-1 2 0,0 1 0,0 0 166,0 0 1,1-1-1,2-2 1,4-3-301,2 0 0,4-2 0,2 1 1,-1-2-3032,1-1 3094,7 0 0,-5 4 0,7 2 0</inkml:trace>
  <inkml:trace contextRef="#ctx0" brushRef="#br0" timeOffset="4280">3226 217 9036,'9'-17'0,"-2"2"0,-3 0 0,-1 3 3632,1 1-3538,-1 5 1,-9 6 0,-4 9 26,-5 7 1,-5 2 0,-1 7 0,-1 1-1,0-1 2,0 3 0,0 0 0,2 0 0,1-4-86,2-3 0,3 4 1,4-8-1,0 0-160,0-1 1,4 0-1,3-2-29,2-2 0,2-4 0,4-3 0,3 0-50,5-3 1,4-2 0,1-3-1,3-4 85,3-2 0,2-4 0,-2-2 0,-2 0 96,-1-3 1,-2 3 0,-2 2-239,-4 2 387,-2 1 1,-10 6 0,-4 4 0,-5 5-88,-2 4 1,0 4 0,0 2 0,1-1-39,2 1 0,0 1 0,3-2 0,2-2 81,1-1 0,1-4-31,0-1 1,6-3 0,2 0-44,5-2 1,1-4-1,-1-3 1,4-2-44,2-3 1,0 0 0,0 3 0,-1 2-4,-1-2 0,3 2 0,-5 1 200,0 0 1,-2 2 0,0 3-13,-2 0 1,-5 4 0,-3 3 0,-3 2 176,-3 1 0,-3 0 0,-5 0 1,-1-1-111,-2-2 0,-2 1 0,2-2 0,2 0-1014,1-3 0,1 1-449,0 0 0,4-2-1557,3-5 2801,6-3 0,7-4 0,6 0 0</inkml:trace>
  <inkml:trace contextRef="#ctx0" brushRef="#br0" timeOffset="4494">3727 148 8228,'10'0'2275,"-4"-1"-1809,-3-2 0,-2 6 653,-1 0 1,-3 9-548,-1 5 0,-3 3 0,0 2 0,-2 3 42,-1 0 1,0 0 0,0 0 0,0-2-357,0-1 1,1 0-1,1-2 1,3 0-740,0 0 1,-1-4-1,2-2-2577,2 0 0,1 1 3058,1 2 0,0-3 0,0-4 0</inkml:trace>
  <inkml:trace contextRef="#ctx0" brushRef="#br0" timeOffset="4685">3536 368 7928,'-10'0'725,"7"-3"1,5-2 687,7 0 1,9 1-1,2-1-866,5 0 1,5-1 0,1 1-1,1 1 1,-2-2-508,-1 1 0,1 1 0,-7-1 0,-5 0-412,-3 3 1,-4 1 57,-1 1 0,-6 0 314,-4 0 0,-8-4 0,-8-2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05.700"/>
    </inkml:context>
    <inkml:brush xml:id="br0">
      <inkml:brushProperty name="width" value="0.04295" units="cm"/>
      <inkml:brushProperty name="height" value="0.04295" units="cm"/>
    </inkml:brush>
  </inkml:definitions>
  <inkml:trace contextRef="#ctx0" brushRef="#br0">190 80 8837,'6'-16'0,"-3"3"0,-2 2 0,-1 1 890,0 0 0,0 3-394,0 1 1,-1 3-1,-2 0 1,-4 2 0,-2 2 1107,-1 2-1423,0 7 1,-3 4-1,-2 5 133,0 2 1,-1 4 0,-1 0 0,3-1-122,0 1 1,2 5 0,-1-3-1,3 0-124,3-1 1,0-3 0,3-3 0,2-1-105,1-2 0,1-3 0,0-4 0,1-1-256,2-2 0,3-2 0,5-3 0,1 1-122,2-5 0,3 0 0,-1-7 0,1-2 235,-1 0 0,0-4 1,2-2-1,-3-1 104,0 1 0,-3 3 0,-4 4 0,-3 0 227,0 0 0,-2 3 526,-3 1 0,-1 5 0,-2 1 1,-4 5-277,-2 4 0,0 1 1,1 1-1,3 1-167,0 2 0,2-1 1,3-3-1,0 0-251,0 0 0,3-3 0,2-2 0,1 0-113,6-3 1,-2-1-1,4-1 1,-1 0-343,1 0 0,-1-1 0,-3-2 1,0-4 147,0-2 0,-4-1 1,-3 0-1,-2-1 28,-1-2 0,-1 1 0,-1-1 0,-3 2 208,0 1 1,-1 0-1,-2 1 1,2 2 416,-2 4-265,3 2 0,2 1 0,6 0 5,4 0 1,6 0 0,5 0 0,3 0-81,3 0 0,2 0 1,-2 0-1,-2 0-27,-1 0 0,-1 0 0,-1-1 0,-2-1 218,-4-2 0,-5 1 840,-2 3-903,-3-4 1,-2 4-1,-5 0-130,2 5 1,1 5-1,2 1-20,2-1 0,0 6 0,3-6 1,1 1 59,-1 0 1,-1-1 0,-3 0 0,2 1 95,-2 2 1,-4-1 0,-4 1 0,-2-2-36,-3-1 1,-8-3 0,0-2-1,-1 1-265,-2-1 0,0-2 0,3 0 0,1-2-1840,2-1 0,3 0-1375,0 0 3390,6-4 0,12-6 0,6-6 0</inkml:trace>
  <inkml:trace contextRef="#ctx0" brushRef="#br0" timeOffset="213">850 10 7934,'-4'-6'839,"1"2"1,-3 5 0,-1 2 665,1 4 0,-4 6 0,2 5 1,-5 3-941,1 3 0,1 3 1,1 0-1,0 2-351,0 1 0,3-4 0,1-2 0,-1-1-258,1 1 0,-1-1 1,3-4-1,2-2-2477,1-4 0,1-2 0,0-1 2521,0 0 0,0-4 0,0-2 0</inkml:trace>
  <inkml:trace contextRef="#ctx0" brushRef="#br0" timeOffset="385">680 240 6999,'-6'-4'0,"3"-3"924,2-2 1,2-1 0,2 1-429,4 2 1,6 2-1,4 3 1,2-2-1,1 2 81,0 1 0,3 1 0,2 0 0,-1 0-785,1 0 0,-2 0 1,-4 0-1,-1 0 208,-2 0 0,-3 4 0,1 2 0</inkml:trace>
  <inkml:trace contextRef="#ctx0" brushRef="#br0" timeOffset="2323">1261 249 7658,'10'-4'136,"-3"2"1,-1-2 721,2 0 0,1-1 0,1-2 0,0 3-203,0 0 1,3 2-1,1-2 1,-2 1-348,-1-1 0,-1 0 0,1 2 1,1-2-271,2 2 1,-1 1-1,-3 1-1504,0 0 66,-4 0 1,-2 1 0,-5 2 1399,-2 4 0,-7 2 0,-6 1 0</inkml:trace>
  <inkml:trace contextRef="#ctx0" brushRef="#br0" timeOffset="2502">1270 389 12797,'10'0'1079,"0"0"0,1-1 0,2-1-1029,4-2 1,-1 1-1,0 3 1,1 0-509,-1 0 1,1 0 0,-3 0 0,-2 0-2173,-1 0 2630,-1 0 0,-4 0 0,-2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50:03.307"/>
    </inkml:context>
    <inkml:brush xml:id="br0">
      <inkml:brushProperty name="width" value="0.04295" units="cm"/>
      <inkml:brushProperty name="height" value="0.04295" units="cm"/>
    </inkml:brush>
  </inkml:definitions>
  <inkml:trace contextRef="#ctx0" brushRef="#br0">9 219 8879,'-1'-9'0,"-1"1"661,-2 2 1,2 3 0,5 0-201,4 2 0,5 1 0,4 0 0,2 0-163,3 0 0,5-3 0,1-1 0,2 2-109,1 1 1,0-2 0,0-1-1,-1 2-258,-2 1 1,-3-2-1,-4-1 1,-1 2 162,-2 1 1,-3 1 0,-4 0-1534,0 0 0,-4 1 1439,-3 2 0,-6 3 0,-3 4 0</inkml:trace>
  <inkml:trace contextRef="#ctx0" brushRef="#br0" timeOffset="202">270 208 7826,'-6'0'676,"-1"4"0,2 3 1,0 3 176,-3 3 1,0 2 0,0 3 0,2-2-455,-2 2 1,-1 3-1,-1 1 1,0-2-21,0-1 1,0 2 0,0-4 0,0 1-301,0-1 1,0 0-1,0-3 1,0-2-1901,0-1 1,1-1-1814,2 0 3634,-1 0 0,11-4 0,-2-2 0</inkml:trace>
  <inkml:trace contextRef="#ctx0" brushRef="#br0" timeOffset="486">429 368 8126,'-10'9'654,"0"-2"1,0 1 0,-1-1 0,-1 2-115,-2 1 1,1 3 0,3 1-1,1-2 73,2-1 1,0-1-1,3 0-389,2 0 0,5-1 0,4-2 0,3-4-27,3-2 0,0-1 0,2 0 0,1-1-198,-1-2 0,-2-3 1,0-4-205,-2 0 0,-5-4-162,-3-3 1,-3 2 0,-3 2 0,-4 2 16,-2 1 0,-1 4 0,1 2 1,1 1-1195,2-1 1,3 0 0,0 1 1543,2-4 0,5-2 0,2-1 0</inkml:trace>
  <inkml:trace contextRef="#ctx0" brushRef="#br0" timeOffset="677">820 158 7793,'6'-10'633,"-2"6"0,-4 4 246,0 5 0,-3 5 0,-2 3 0,0 4 18,-3 2 1,-1 4 0,-2 2 0,-1-1-925,-2 1 0,1-2 0,3-3 0,0 0-263,0 0 1,0 0 0,1 0 0,1 0 733,2 0-444,-1-4 0,-3-2 0,0-4 0</inkml:trace>
  <inkml:trace contextRef="#ctx0" brushRef="#br0" timeOffset="1422">599 358 9377,'-10'0'452,"0"0"1,4-1-403,3-2 1,3 1 0,3-1 516,4 2 1,6 4 0,5 1-1,3-2-714,3-1 0,7-1 0,-1 0 0,0 0-553,-2 0 0,3 0 0,-4 0 1,0 0 282,-1 0 1,-3 0 0,-3 0 0,-1 0-46,-2 0 1,-3 0-1,-4 0 498,0 0 1,-1-1 765,-2-2 1,-3 0-175,-4-3 1,-1 3 0,-2 0-32,-4 2 1,-2 2 0,-2 1 0,-1 3-99,-2 0 0,1 2 0,3 4 0,0 1-63,0 2 1,-2-1 0,1-3 0,3 0-20,2 0 1,3 0-397,3 0 1,1-4 0,2-3-178,4-2 1,2-1-1,2-1 1,1-2-467,2-4 0,2-2 1,-2-2-1,-1-1 213,1-2 0,-2-2 0,1 2 0,-3 2 92,-3 1 1,0 1 0,-2 1 488,0 2 0,-2 4-51,0 6 1,-2 3-1,-1 5 1,0 1 103,0 2 1,0-1-1,0-3 1,0 0 33,0 0 0,1 0 0,2-1 0,4-2-224,2-4 0,1-2 1,1-1-1,1 0-107,2 0 0,0-1 0,-1-2 1,3-5 68,0-4 1,2-1 0,-1-3 0,2-2-57,1-1 0,0-1 0,-1-1 0,-1-1 131,-2-2 0,-3-2 1,1 1-1,-1 0-30,1-3 0,-2 0 0,-4 0 0,-2 3 27,2 0 1,-3 3-1,-2 5 21,-2 4 1,-2 6 0,-2 5-84,-4 4 0,-5 8 0,-4 8 0,-1 3 200,0 3 0,-4 3 1,5 0-1,0 2 55,3 1 0,2-1 0,2-1 1,2-3 113,4 0 0,2-2 0,2-4 1,2-2-395,4-4 1,5 0-1,2-2 1,-1-3-503,1-2 0,-1 0 1,2-2-1,1-2-1063,-1-1 0,1-2 1583,1-2 0,1-3 0,-2-4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50.925"/>
    </inkml:context>
    <inkml:brush xml:id="br0">
      <inkml:brushProperty name="width" value="0.04295" units="cm"/>
      <inkml:brushProperty name="height" value="0.04295" units="cm"/>
    </inkml:brush>
  </inkml:definitions>
  <inkml:trace contextRef="#ctx0" brushRef="#br0">45 547 6761,'-9'-1'0,"1"-1"0,2-3 0,-2 0 0,2 2 827,0 0 1,5 2 0,1 1 603,5 0 1,5 0 0,3 0-961,4 0 1,2 0-1,2 0 1,1 0-177,2 0 1,1 0 0,-4-1-1,-2-1 144,0-2 1,-4 1-394,-2 3-1916,-2 0 0,-10 0 1145,-4 0 1,-5 0-1,-2 0 1,0 1 0,0 1 724,0 2 0,0 3 0,0-1 0</inkml:trace>
  <inkml:trace contextRef="#ctx0" brushRef="#br0" timeOffset="337">674 407 8022,'-6'-10'2498,"-2"0"0,5 4 1,-3 3-2137,-2 2 1,-1 9 0,-1 3 0,0 3-175,0 4 1,-3 1 0,-1 1-1,2 0-150,1 0 0,2 0 0,1-1 0,3-1-146,0-2 1,2-3 0,4-1 0,2-4 8,4-5 1,6-2 0,4-1 0,3-2 106,3-5 0,-3 0 0,2-7 0,-6 0 11,-1-3 0,-3 1 0,-5 0 0,-4-2-83,-2-1 0,-1 0 0,-1 1 0,-2 3-619,-4 0 1,-2 2-1,-2 3 323,-2 0 0,1 4 360,-1 3 0,6-2 0,3-1 0</inkml:trace>
  <inkml:trace contextRef="#ctx0" brushRef="#br0" timeOffset="838">1094 147 7115,'0'-17'-171,"0"1"0,0 3 0,0 0 2147,0 2 0,0 4-577,0 1 1,0 5-1154,0 1 1,-1 10-1,-1 10 1,-3 4-83,0 2 1,-1 6-1,-2-1 1,3 3 44,0 4 0,-2 0 1,0 0-1,-2-3-198,-1 0 0,3-2 1,1-4-1,-2-2 101,-1-4 1,0-5-1,1-3 125,2 0 1,2-3-150,-2-5 1,3-4-1,1-6 1,4-5-327,5-4 1,8-1 0,3-3-1,5-1-286,-1 1 0,-1 2 1,-1 4-1,0 1 138,0 2 0,-3 3 1,-2 4-1,0 0 69,-3 0 0,-4 3 1,-3 3 472,0 3 1,-2-1 0,-3 5 0,0-2 0,-1-1 749,-2 0 0,-6 0 0,-6 0 0,0 0-484,-3 0 0,-1-1 0,-1-2 0,0-4-507,0-2 1,4-1-1,3 0 1,2 0-1125,1 0 1,4-1 1208,3-2 0,11-7 0,3-6 0</inkml:trace>
  <inkml:trace contextRef="#ctx0" brushRef="#br0" timeOffset="1074">1333 417 8697,'-6'1'1088,"3"2"0,1 4 1,0 6-1,-2 3-461,2 0 0,-2 7 0,-1 0 0,1 5-264,-1 2 1,-2 3 0,0 2 0,-2 1-46,-1 6 1,-3-2-1,-2 3-202,0-2 0,-1-1 0,-2-1 0,2-4 0,-1-3 68,1-5 1,-1-8 0,3 0-1,2-4-810,1-7 1,-1-1 0,0-5 0,2 1-829,1-5 0,-1-3 1,6-8 1453,2-4 0,1-11 0,1-3 0</inkml:trace>
  <inkml:trace contextRef="#ctx0" brushRef="#br0" timeOffset="1217">1295 337 8834,'0'-13'1724,"0"-1"1,1 1-1212,2 3-1164,-1 0 0,2 6 651,-4 4 0,0 4 0,0 6 0</inkml:trace>
  <inkml:trace contextRef="#ctx0" brushRef="#br0" timeOffset="2255">2274 86 8278,'0'-13'0,"0"-1"0,0 2 1452,0 1 1,0 1-124,0 0-911,0 9 0,-4 6-180,-3 12 0,-5 6 1,-3 6-1,0 6-68,-3 5 0,-1 8 0,-1 0 1,0 5-19,0-1 0,-3 3 0,-2 1 0,1 0-153,-1-3 1,3-4 0,4-4 0,3-2-115,0-1 1,2-3-1,4-4 1,2-1-1,4-6 79,2-3 0,1-5 0,0-3 0,1-4-5,2-2 1,3-5 0,5-3 40,2-2 1,3-7 0,4-4 0,0-4-207,0-2 0,2-7 0,-1 0 0,-2-4-27,0 0 0,-4-5 0,-2 2 0,-3-2 100,-3-2 0,-3 2 0,-4-1 1,-1 3 52,-2 3 1,-6 3 0,-6 5-1,1 2 63,-1 4 1,-2 5-1,1 3 1,-1 0 86,1 3 1,3 1-1,0 1 1,2 0 473,1 0-603,4 0 0,3 0 1,8 0-1,5 0 53,5 0 0,8-1 0,4-1 0,1-3-54,-1 0 1,0-2 0,-2-3 0,-1 0 235,1 0 0,-3 3 0,-5 1 0,-4-1 414,-2 1 0,-4-1-50,-1 3 0,-5 1-553,-1 3 0,-1 1 0,-4 2 1,-1 5-175,1 4 1,-1 0 0,-2 2-1,3-1 81,0 1 0,2-1 0,3-3 84,0 0 1,1-1 0,2-2 14,4-4 0,2-2 0,2-1 0,1-1 37,2-2 0,2-3 0,-2-4 1,-1 0-51,1 0 0,-2 0 0,1 0 1,-2 0 7,-1 0 1,0 1-1,0 2 1,-1 3-35,-2 0 0,0 4-122,-3 0 1,-1 4-1,-3 6 1,0 1 100,0 2 1,0 0 0,-1 2 0,-1 1 78,-2-1 1,-2-2 0,1 0 761,0-2-593,2-5 1,0-2 0,6-5-1,4-2-15,2-4 0,2-5 1,1-2-1,3 2-95,0 1 0,-2-1 0,0 1 0,-2 2 186,-1 0 1,0 4 20,0 2 0,-4 3-443,-3 3 0,-2 3 1,-1 4-1,-1 0-1173,-2 0 1,1 3 0,-1 1-1,2-2-1649,1-1 2987,9-1 0,-2 0 0,7 0 0</inkml:trace>
  <inkml:trace contextRef="#ctx0" brushRef="#br0" timeOffset="2805">2825 506 7018,'6'-10'0,"-3"0"2360,-2 0-1844,-5 0 1,0 4-1,-5 3 1,-2 2-1,0 1 305,0 0 1,-2 1 0,-1 2-602,2 4 0,-2 2 1,0 2-1,3 1-294,3 2 0,1 2 1,3-2-1,2-1-85,1 1 1,5-2 0,3 0 0,3-3-561,3-3 0,3-3 0,5 0 0,1-2 259,2-1 1,2-1 0,-1-4 0,-1-3-259,1-5 0,1-4 0,-2-1 0,-2-4 508,-1-5 0,-1-3 1,-1-3-1,-2-4 179,-4-2 1,-2-3 0,-1 0 0,0 0 30,0 0 0,-1 4 0,-1 5 0,-3 3 704,0 3 0,1 6 0,-1 6 0,-1 0 3528,1 3-3879,-2 5 1,-4 9 0,-2 8 0,-4 5-321,-2 4 1,-2 5 0,-1 4 0,-3 3 145,0 3 0,2 2 1,-1-1-1,1 0-54,-1 3 1,1-3-1,3-2 1,0-3-97,0-3 0,4 0 0,3-4 0,2-3 18,1-3 1,0-4-1,1-1 1,2-4-172,4-5 1,3 1-1,3-1 1,3-5 90,0-3 1,2-4 0,-1-2 0,1-2-223,-1-4 0,0-1 0,-3 0 0,-2 3 258,-1 0 0,-2-1 0,-1 3 0,-3 3 1158,0 3-708,-2 0 0,-3 3-454,0 4 1,0 4-1,-1 6 1,-1 0 3,-2 0 1,1 0 0,3 0 0,0 0-487,0 0 1,4-1 0,3-1 0,2-2-640,1 2 0,0-3 0,1-2 1122,2-2 0,-1-1 0,2 0 0</inkml:trace>
  <inkml:trace contextRef="#ctx0" brushRef="#br0" timeOffset="2928">3394 297 8302,'-10'-1'0,"0"-2"0,0-4 0,0-1 791,0 1 1,3 0-907,1 3 0,-1-2 115,-3 2 0,-4 1 0,-2 3 0</inkml:trace>
  <inkml:trace contextRef="#ctx0" brushRef="#br0" timeOffset="3044">2954 267 8008,'-10'0'450,"1"-1"179,2-2 0,4 0 0,6-2-368,4 0 0,6 2 0,5 3 0,3 0-261,3 0 0,8 0 0,-1 0 0</inkml:trace>
  <inkml:trace contextRef="#ctx0" brushRef="#br0" timeOffset="3521">3404 356 8170,'-4'6'505,"2"2"-660,-1-1 1,3 2 686,3 1 0,0 0 0,2 0 0,0 0 0,-3 0 236,-1 0 0,2 0 148,1 0-885,3-4 1,-2-3 0,3-6-1,-2-5-276,2-4 1,1 0 0,1-2-1,0 0 1,0-2-1060,0 0 1022,0-2 1,3 6-14,1-1 1,-1 2-1,-3 2 67,0 2 0,-1 4 0,-2 6 381,-4 4 0,-2 3 0,-1 3 275,0 4 1,0-1-276,0 0 1,-3 0 0,-2 2 87,0-2 1,-1-3 0,-2-1 1374,2-4-1334,-1 0 1,1-11 0,5-1 0,6-6-364,5-4 1,5-3 0,0 0 0,0-1-62,3 1 1,-2 3 0,-1 4 0,1 1 234,-1 2 0,-2 0 0,1 3 0,-1 2 319,1 1 0,-1 7-467,-3 4 1,-4 0 3,-3 3 0,-2 1 0,-1 1-459,0 0 1,-1 1 0,-4 2-1,-5-2-1983,-5 2 2493,-4 1 0,-5 1 0,-2 0 0</inkml:trace>
  <inkml:trace contextRef="#ctx0" brushRef="#br0" timeOffset="3984">604 1036 8279,'-30'0'0,"1"-1"0,1-1 0,3-2 0,0 2 0,2 1 981,3 1 0,0 0 0,1 0 0,2 0 2465,4 0-3048,2 0 1,8 0 0,7 0 0,14-1 0,13-1-205,11-2 1,19-2 0,12 1-113,10 0 0,9-3 0,-41 2 0,1 0 0,4-1 0,0 0 0,3 1 0,0 0-270,4 0 1,1 1-1,7-1 1,0 1 0,-1-1-1,0 0 1,3-1-1,0 0-227,0 1 1,1 0 0,5-1 0,2 0 0,-1-1-1,1 1 1,1 0 0,0 0 288,1 0 1,0-1 0,-4 0 0,-2 0 0,-3 0 0,-1 1 0,-5 0 0,0 0 106,-5 0 1,-1-1-1,-5 0 1,-2 0-1,41-6 1,-15 2 195,-15 1 0,-13-1 1,-19 1-475,-7 2 0,-8 1 0,-12-2 0,-5 1-352,-4 2 0,-7 2 0,-6 3-975,0-2 1624,-2 1 0,-7 7 0,-2 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7:00.311"/>
    </inkml:context>
    <inkml:brush xml:id="br0">
      <inkml:brushProperty name="width" value="0.04295" units="cm"/>
      <inkml:brushProperty name="height" value="0.04295" units="cm"/>
    </inkml:brush>
  </inkml:definitions>
  <inkml:trace contextRef="#ctx0" brushRef="#br0">260 529 7964,'1'-14'0,"2"-3"0,-1 2 0,1 2 0,-2 2 476,-1 1 0,0 3 0,-1 2 258,-2 0 0,0 6 0,-3 8 0,-2 6-335,-1 5 0,-1 8 0,-1 2 0,-1 5-304,-2 4 1,1 0-1,2 0 1,-2 0-339,-4 2 0,2 1 0,1-2 0,1 0-73,-1 0 0,0-1 0,2-4 0,-2-5-2971,2-5 3287,1-4 0,1-1 0,0 0 0</inkml:trace>
  <inkml:trace contextRef="#ctx0" brushRef="#br0" timeOffset="229">170 458 8022,'10'-6'0,"0"-2"69,0-5 1,1 0 0,1 4-1,2 2 534,-2 4 1,2 2 0,0 1 0,-2 1-258,-1 2 0,1 6 0,-1 6 1,-3 0-326,-2 3 1,-3 0 0,-3 0 0,-1-2 90,-2 2 0,-7-3 0,-8-1 1,-3-1-782,-3 1 1,-3 2-1,1-2 1,2-2 668,4-1 0,-5-1 0,4 0 0</inkml:trace>
  <inkml:trace contextRef="#ctx0" brushRef="#br0" timeOffset="808">441 499 8207,'6'-4'136,"-6"2"1,-6 0 465,0 4 0,-6 4 0,2 5 0,0 1 79,2 2 0,1 2 0,3-1 0,2-1-663,1 1 1,2-2 0,2-4 0,4-1-48,2-2 1,5-3-1,2 0 1,1-2-27,-1-1 0,-3 0 0,0 0 0,-2-1-991,-1-2 1,-3 0 0,-2-3-1,0-3 678,-3-3 1,-5 0 0,-4-2 0,-2 1 386,-1-1 0,0 1 0,0 4 0,0 1 619,0 2 0,1 2-150,2-2 1,4 3-446,6 0 1,7 2 0,7 1 0,3 0-218,3 0 1,0-4 0,2-3 0,1-2-8,-1-1 0,2 0 1,2-1-1,-2-2 49,-4-4 0,-2 1 1,-1-1-1,-1-5 111,-2-3 1,0-3 0,-3 0 0,-3 2 85,-3-2 1,0 2 0,-2 1 0,0 1 241,-3 6 0,-2-1 1,-1 5 76,0 2 0,-1 5 0,-2 5-151,-4 4 1,-2 5 0,-1 6 0,-1 5 24,-2 4 1,1 4 0,-2 5 0,1 1-85,-1 2 1,0 7 0,2-1-1,-2 1-79,2 0 0,-1-2 0,2-2 0,2-5 17,0-4 0,4-4 1,2-4-1,2-1-300,1-2 0,1-3 1,4-5 22,5-2 1,1-3 0,5-5 0,2-1-217,1-2 0,1-3 0,0-1 0,-1-3-418,-2-3 0,0-3 0,-3 0 799,-2-2 0,-5-10 0,-3-2 0</inkml:trace>
  <inkml:trace contextRef="#ctx0" brushRef="#br0" timeOffset="975">630 349 8671,'-6'-10'440,"3"1"1,6 1 0,5 3-490,4 0 1,5 1-1,6 2 1,5-2-138,4 2 0,1-2 0,2 0 186,0 2 0,-2 1 0,-3 1 0</inkml:trace>
  <inkml:trace contextRef="#ctx0" brushRef="#br0" timeOffset="1970">970 509 8009,'10'0'930,"1"-3"0,1-2-591,2 0 1,2 1-1,-2-1 1,-2-1-534,-1 1 0,-1-1 1,-1-2 57,-2 2 1,0 2 209,-3-2 0,-5 3 0,-6 1 0,-2 3 119,-1 3 0,-3 7 0,-2-1 0,1 1-43,-1 0 0,3 2 0,4 2 0,3-1-68,0 1 1,-1-2-1,2-3 1,2 0-40,1 0 0,5 0 1,3-1-205,2-2 1,4-3 0,1-4 0,-1 0-135,1 0 0,2-4 0,3-3 0,-1-2 125,-2-1 0,0 0 0,2 0 0,-3 0 128,0 0 1,1 0-1,-2-1 1,-2 0-94,-1 1 1,-1-1 738,0 7 0,-4 2-304,-3 5 0,-2 6 1,-1 6-1,0-1-125,0 1 0,-1 1 0,-1-1 0,-2-1-64,2 1 0,1-2 301,1-3-532,0 0 0,4-4 0,3-4 0,1-4-227,-1-5 1,1 1-1,-1 0 1,2-2 107,1-1 0,-1-4 0,-1-1 0,-2 2 58,2 1 1,-3 1 0,-1 1-1,-1 1 102,1 2 1,0 3 70,-1 0 0,-1 3 0,1 3 90,-2 4 1,2-1 0,2-1 0,0 1-25,3-1 1,1-2-1,2 0 1,1-2-50,2-1 1,3 0 0,1-1-1,3-2-55,3-4 0,0-2 1,-2-2-1,2-1-48,-2-2 1,-1 0 0,-2 1 0,-1-4 28,-2-2 1,-2-2-1,1-2 1,0-4-167,-3-2 1,-1-2-1,0-2 1,1-4 130,2-2 0,-2 3 0,-4 3 0,-2 3 269,2 3 0,-2 3 0,-1 5 109,0 2 1,-3 7 0,-5 7-1,-4 3-56,-2 3 1,-5 7 0,-2 8 0,-1 3 104,1 3 1,0 6-1,-2-1 1,3 1-102,0 2 0,1 0 1,2-1-1,-2 1-105,2 2 1,1-2-1,0-4 1,-1-2 38,-2 2 0,2-3 0,4-3 0,3-3-292,0-3 1,2-3-133,3 0 1,6-3 0,2-3 53,5-4 0,4-6 0,0-4 0,1-2-5,-1-1 0,1-1 1,-2-1-1,1-3 18,-1 0 0,-7 2 0,1 0 0,-1 2 360,0 1 1,-2 0 252,-1 0 1,-3 6 0,-1 2-53,-4 5 1,-1 8 0,-2-1 0,-1 1-16,1 0 1,2-1 0,0 0 0,2 0-221,1 0 1,1-1 0,1-1-1,3-3-586,0 0 0,2 1 0,3-2 1,0-2-305,0-1 0,3-1 761,1 0 0,-1 0 0,-3 0 0</inkml:trace>
  <inkml:trace contextRef="#ctx0" brushRef="#br0" timeOffset="2083">1970 329 8100,'3'-11'150,"1"-2"0,-1 5 0,-3-2-303,0 1-789,0 0 942,-4 3 0,-2-2 0,-4 2 0</inkml:trace>
  <inkml:trace contextRef="#ctx0" brushRef="#br0" timeOffset="2227">1571 349 8038,'-10'0'334,"6"0"1,4 0 0,6 0-203,6 0 0,5 0 0,6 0 0,4 0-132,2 0 0,10 0 0,2 0 0</inkml:trace>
  <inkml:trace contextRef="#ctx0" brushRef="#br0" timeOffset="2746">2230 399 8038,'-10'6'539,"0"1"1,-1-2-1,-1 0 434,-2 3 0,-2 1 0,1 1 0,1 0-427,-1 0 1,-1 4 0,2 2-208,2 0 0,4-5 0,3-5-315,0 2 1,2-2-1,4-1 1,2 0-920,4-3 0,5-1 0,3-2 0,0-1 166,3-2 0,-2-6 1,-1 1-1,0-1 381,-3-2 0,-1-3 0,-1 1 0,-1 2 137,-2 1 0,-2 2 0,-3 1 1043,2 2 1,-2 5-302,-5 1 0,1 4 0,-1 6-442,2 0 0,2 0 0,2-1 0,4-1-210,2-2 0,1-3 0,0 0 0,1-2 5,2-1 0,3-1 1,4-2-1,0-4-143,0-2 0,2-4 1,0-2-1,0 0 249,0-3 0,-1-1 1,-3-1-1,-3 0 194,0 0 1,-2-4 0,-3-3 0,-1-2-61,-2-1 1,0 3 0,-3 2-1,-2 1 312,-1 6 0,-1 2 0,-1 7-87,-2 2 0,-4 5 0,-8 9 1,-3 7 82,-5 7 0,0 5 0,3 4 14,0 0 0,4 1 0,3 1 1,3 2-1,3-3-97,4-3 0,3-1 0,5-3 0,3-2-429,5-1 1,8-2 0,0-2-1,3-4-652,4-2 1,1-5 0,2-2 0,0-1-1977,-1 1 2708,7-1 0,-10-7 0,7-2 0</inkml:trace>
  <inkml:trace contextRef="#ctx0" brushRef="#br0" timeOffset="3552">3311 318 8091,'6'-19'269,"-3"2"0,-2 4 0,-2 2 0,-2 1 0,-4 1 1,-2 2-1,-2 4 0,-1 2 0,-3 2 0,0 2 1420,-3 4 0,-1 3-1615,-1 3 1,3 3-1,1 5 1,-1 1-98,1 2 0,2 2 1,4-2-1,0-1-111,0 1 1,4-2 0,3 0 0,2-3-89,1-3 1,0-2-1,1 0 1,2-2-180,4-3 1,3-5 0,2-1-1,3-2 61,0-1 1,2-1 0,3-2 0,0-4 270,0-2 1,-1-5 0,-2-3 0,-4-1-93,-2 1 1,1-1 0,-1 1 0,-2-1 492,0 1 0,-4 3 0,-1 5 1,-1 1 1176,1 2-1385,-1 3 0,-3 3 0,0 7 0,0 3-21,0 3 0,0-1 0,0 2 1,0-1-164,0 1 1,0-1-68,0-3 1,4-1 41,3-2 1,2-3 0,0-5-28,-2-2 1,1-3 0,-1-4 0,2 0-30,1 0 0,3 0 0,1-1 0,-1-1-11,1-2 1,1 2 0,2 4-1,-3 3 132,0 0 0,-2 1 0,1 2 0,-2-2 96,-1 2 1,-3 2 0,-2 3-1,1 4 400,-1 2 1,-2 1 0,0 0 0,-2 0-16,-1 0 1,-3 0 0,-2 0 0,0 0-116,-3 0 0,2-3 1,0-2-1,-1 1-2128,1-1-3217,-2-2 4999,6 1 0,-2-8 0,4-2 0</inkml:trace>
  <inkml:trace contextRef="#ctx0" brushRef="#br0" timeOffset="3735">3850 89 8060,'3'-7'1340,"1"1"0,-1 5-536,-3 1 1,-1 5 0,-2 8-1,-3 5-170,0 4 0,-2 3 0,1 4 0,-2 0-293,-1 2 0,0 2 0,0-1 0,0 2-1129,0-2 0,-3 2 1,-1 0-1,1-3-1606,-1-3 1,2-4 2393,-1-4 0,-2-4 0,-1-2 0</inkml:trace>
  <inkml:trace contextRef="#ctx0" brushRef="#br0" timeOffset="4869">3540 448 8060,'1'-9'235,"2"2"0,3-1 0,5 1 1,1-1 234,2 1 0,7-1 0,-1 1 0,2-1-381,2 1 1,2-1 0,4 1 0,0-1 33,0 1 1,-3-1 0,-2 2-1,0-1 179,-3 1 1,-1 2 0,-2-1 292,-2 0-363,-3 2 1,-10 3 0,-4 1-58,-5 2 0,-4 3 0,-2 5 0,0 1-111,1 2 1,-2 2 0,6-2-1,-1-2-185,1-1 0,3 2 1,0 1-1,3-3-266,3-3 0,0-1 0,3-2 76,2 0 0,1-2 1,1 0 14,0-2 0,0-4 0,-1-2 1,-2 0 215,-4-3 1,-1-1 0,0-1 0,2 0 199,-2 0 1,-2 0-1,-2 0-1,-2 0 0,1 0 248,3 0 0,1 1 1,2 1-395,4 2 0,2 3 0,2 0 0,2 1-245,4-1 0,-2 1 0,-1-1 0,-1 2 191,1 1 0,-1 0 1,-3 1 388,0 2 1,-1 7-1,-2 6-49,-4 0 0,-2-1 1,-1-3-1,0 2-96,0-2 1,-1-1 0,-2-1-59,-4 0 1,1-4-535,0-3 261,3-2 0,-1-5 0,5-3 0,4-2-28,5-1 0,0 0 0,4-1 1,-1-1-141,1-2 1,2 1 0,-2 4-1,-2 2 310,-1 4 0,-1-1 0,0 0 326,0 2 0,-4 2 0,-3 3 0,-2 4 32,-1 2 1,3 1-1,1 0 1,-2 0 7,-1 0 1,-1 0 0,0 0-2,0 0 0,0 0-432,0 0-111,0-4 0,1-6 0,2-6-109,4 0 0,2-2 0,2 1 0,1-2 20,2-1 0,3 1 0,-1 1 1,0 3-3,-3 0 1,1 2 0,0 3 361,-2 0 0,-1 0 0,-1 0 171,0 0 1,0 3-1,0 1 1,0-1-9,0 1 1,0-2-1,1 1 1,2-2-1,4-1 0,2 0 1,1 0-1,0-1-271,0-2 1,-1 0-1,-1-3 1,-3-2-29,0-1 1,-2 2-1,-3 1 1,0-2-15,0-1 0,-4 2 1,-3 1 8,-2-2 1,-2 3 0,-2 2 184,-4 2 0,-5 1 1,-2 1-1,2 2 41,1 4 0,4 2 1,1 1-1,-1 0-175,1 0 0,1 0 0,3 0-79,-2 0 0,1 0 0,3 0-58,0 0 1,4-4 0,3-3 17,2-2 1,4-1 0,2 0 0,-1 0 48,1 0 0,2-3 1,0-2-1,1 0 73,-1-3 1,1-1 0,-1-1-1,1 0 219,-1 0 1,1 1 0,-2 1 0,0 3 15,-3 0 1,-5 1-115,-2 1 1,-3 3 0,0 0 193,-2 5 0,-1 4 0,0 1 1,0 0 60,0 0 0,3-3 1,2-2-1,0 1-102,3-1 0,4-2 0,3 0 0,-1-2-259,1-1 1,2 0 0,-1 0-1,0 0-1378,-3 0 0,-2 0 47,-1 0 0,-4-1 1336,-3-2 0,-2 1 0,-1-2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42.923"/>
    </inkml:context>
    <inkml:brush xml:id="br0">
      <inkml:brushProperty name="width" value="0.04295" units="cm"/>
      <inkml:brushProperty name="height" value="0.04295" units="cm"/>
    </inkml:brush>
  </inkml:definitions>
  <inkml:trace contextRef="#ctx0" brushRef="#br0">178 153 7972,'0'-14'0,"0"-2"0,0 0 171,0 3 1,0 2 496,0 1 0,0 7 0,0 5-689,0 7 0,-3 11 0,-2 2 0,0 5 126,-3 4 0,-1 1 0,-1-1 0,0 0-101,0-1 1,-3 6-1,-2-7 1,1-2-72,-1-2 0,2-5 1,3-3 260,0-4 1,0-3-48,0-3 0,4-7 0,4-8 0,4-3-95,5-3 0,6-7 1,5 1-1,3-1-528,3 0 1,2 4 0,-1 2-1,-2 1 268,-2 6 0,0 2 0,-7 6 0,-2 1 99,-1 2 0,-5 3 1,-3 4-1,-2 1 116,-1 2 0,-8-1 0,-3 2 0,-3-1 242,-4 1 0,-1-1 0,-1-3 0,1-1-187,2-2 0,0 0 0,3-2 0,2-1-530,1 1 1,4-2 467,1-3 0,-1 4 0,-3 2 0</inkml:trace>
  <inkml:trace contextRef="#ctx0" brushRef="#br0" timeOffset="1263">497 372 7918,'3'-16'0,"1"3"354,-2 2 1,-1 4 0,-1 1 0,0-2 294,0-1 0,0 2 0,0 1-259,0-2 0,-3 2 1,-2 1-201,0 0 0,-2 2 0,-3 3 1,0 1-217,0 2 1,-3 3 0,-1 5-1,1 1-11,-1 2 1,2 2 0,-1-1 0,3-1-57,3 1 1,0 1 0,3-2 0,2-2 83,1-1 0,1-1 0,1-1 8,2-2 1,3 0 0,5-3-1,1-2-81,2-1 1,2-5 0,-1-4 0,-1-3-54,1-3 1,1 1 0,-3 3 0,-3 0 61,-3 0 0,-4 0 1,1 1 130,0 2 0,-4 3-90,0 4 1,-4 1-1,-6 2 1,0 4 10,0 2 0,4 1 0,2 0 0,1 0-51,-1 0 0,1-3 1,4-2-1,2 0-84,4-3 1,6-1-1,4-1 1,2 0-210,1 0 0,2-4 0,0-4 0,0-3 183,0-3 0,0-3 0,-2 0 0,0-2 17,0-1 0,-3-3 0,-2-2 0,1 0 305,-1-3 1,-2-4 0,0-2 0,-2 2 175,-1 1 0,-3 5 0,-2 4 1,0 4 1151,-3 5-1295,-1 2 0,-5 10 1,-3 5-1,-2 6-126,-1 4 1,-1 7-1,-1 0 1,-2 3 10,2 4 0,1 1 1,1 1-1,0 0-56,0 0 1,0-3 0,1-2-1,1 0 49,2-3 0,3 2 0,0-1 0,3-3-322,3-3 0,3-4 1,4 0-1,1-3 87,2-3 1,3-3 0,4-4 0,0 0-50,0 0 1,3-4 0,2-3 0,-2-2 128,-2-1 0,4-3 0,-8-1 0,0 1 111,-1-1 0,-3 1 1,-3-2-1,-1 0 357,-2 3 0,0 1 1,-3 1-23,-2 0 0,-2 1 0,-3 2-231,-4 4 1,-2 2 0,-1 1-1,0 0-90,0 0 0,0 1 0,0 2 0,0 4-77,0 2 0,0 1 1,1 0-1,1 1 14,2 2 1,2-1 0,-1 1 0,0-2 41,3-1 0,1 3 1,2 1 14,2-2 1,0-4 0,3-3 5,2 0 1,1-2 0,1-3 0,0-1 9,0-2 0,-1 0 0,-1-3 0,-3-2-17,0-1 1,1-1 0,-2 0 0,-2 0 72,-1 0 1,-1 3 99,0 1 0,-1 3 1,-2 0-116,-4 2 1,2 2 0,1 1 0,1 3 18,-1 0 0,2 2 1,5 2-190,4-2 0,2 0 0,1-2 0,0-1-209,0 1 0,3-2 0,2-3 0,-1 0-247,1 0 0,1 0 1,-1 0-1,-1-1-199,1-2 0,-2-3 1,-3-4 511,0 0 1,0-3-1,0-1 1,0 2 230,0 1 0,0 1 1,0 0-1,-1 0 306,-2 0 0,1 4 0,-2 2 295,0 0 0,-1 2 1,-3 0-232,2 4 1,-1 4 0,-3 4 0,-1 1-39,-2 2 1,0-1 0,-3 2 0,-1-1-24,1 1 1,-2-1 0,2-3-1,-1-1 313,1-2 0,3-2-402,0-2 1,3-3-1,3 0-362,4-5 1,2-7-1,2-3 1,2 1-316,4-1 1,-1 2 0,-1 3 0,0 1 313,-3 2 1,-1 0-1,-1 3 159,0 2 1,-3 1 85,-1 1 0,-3 4 1,0 3-579,-2 2 0,-5 1 1,-3 0-589,-2 0 0,3 0 1074,3 0 0,-2 4 0,-1 2 0</inkml:trace>
  <inkml:trace contextRef="#ctx0" brushRef="#br0" timeOffset="1685">1556 293 8285,'0'-10'0,"0"0"376,0 0 1,-3 3 0,-2 2 0,0 0 380,-3 3 0,-1 1 1,-1 2-1,0 1-542,0 2 1,0 5 0,0-1 0,0 5-196,0-1 0,4-1 0,3-1 0,2 0-232,1 0 0,4 0 1,3 0-1,2 0 40,1 0 1,3-4-1,2-2 1,0-1-335,3 1 0,0-1 0,0-3 0,-2 0 134,2 0 1,1-4 0,1-3 0,-1-2 347,-2-1 0,0 0 0,-2-1 0,-1-1 365,1-2 0,0-2 0,-4 1 0,-2 1 361,0-1 0,-3 2 0,-1 3-67,0 0 0,-3 1 0,-5 2 0,-4 4-336,-2 2 1,-2 1 0,-1 1 0,-3 4-314,0 5 1,2 0-1,0 4 1,2 0 129,1 3 1,1-1-1,2 0 1,4 1-125,2-1 0,2-1 1,4-3-1,5 2-229,5-2 0,5-4 1,3-3-1,3 0-148,0-3 1,6-2-1,-2-3 1,1-4-90,0-2 1,-2-1 0,-4 0-1,-5 0 474,-5 0 0,-4 0 0,-1 0 0</inkml:trace>
  <inkml:trace contextRef="#ctx0" brushRef="#br0" timeOffset="2851">376 932 8224,'0'-16'0,"0"3"0,0 2 317,0 1 0,0 0 1,-1 1 124,-2 2 0,-3 3 0,-5 4 0,-2 0 38,-4 0 1,-2 4 0,-1 3-1,0 3-274,0 3 0,0 4 1,0 6-1,0 3-123,0 0 0,1 2 1,2-2-1,4 1-61,2-1 0,2-3 0,2 1 1,4-2-130,2-2 0,1 2 0,1-6 1,2 0-82,4-3 1,3-3-1,2-2 1,3-3 117,0 0 1,2-2 0,4-3 0,1 0 35,2 0 0,-1-3 0,-3-2 0,-1 0-12,-2-3 0,1-1 0,-2-2 0,0-1 142,-3-2 1,-2 1-1,-1 3 1,-1 0 63,-2 0 0,-3 0 1,-4 0 100,0 0 0,-1 1-138,-2 2 1,-3 3 0,-4 5-200,0 2 1,0 3-1,1 4-19,2 0 0,3 0 0,4 0 0,0 0 82,0 0 1,4 0 0,4 0-1,3-1 83,3-2 1,2 0-1,-1-3 1,-1-2-53,1-1 0,1-1 1,-2 0-266,-2 0 1,-2-6 194,-3-4 0,-3 0 0,-5-3 1,-2 2-52,-4 1 1,-2 0-6,-1 0 18,0 0 0,6 1 0,5 2 0,6 4 14,6 2 1,3 1 0,-1 0 0,0 0-134,3 0 1,0 0-1,-1 0 1,-4 1 142,-2 2 0,-2 0 1,-1 3-1,-3 2-59,0 1 0,1 1 0,-2 0 520,-2 0 0,-1 0-180,-1 0 0,0-3 3,0-1 1,1-3-1,2-1-8,4-4 0,2-4 0,1-4 1,0 0-161,0 0 0,3-1 0,1-1 0,-1-2-232,1 2 1,-2 2 0,1 2 0,-2 3-14,-1 0 0,0 2 0,0 3 1,0 0 1,-3 1-1,-2 2 1,1 4 120,-1 2 1,-1 4 0,1 2-1,0-1 323,-3 1 1,-1-1 0,-1-2 0,0 2 151,0-2 1,0-1 0,0-1-107,0 0 0,-1-3 0,-2-2 0,-4 0-86,-2-3 0,-2-1 1,-1-1-1,-2-1-479,2-2 1,1-3 0,2-4-1019,2 0 1,3-3 0,4-2 1286,0 0 0,9-2 0,2-3 0</inkml:trace>
  <inkml:trace contextRef="#ctx0" brushRef="#br0" timeOffset="3057">1227 822 8402,'0'-10'2392,"0"0"-1816,0 4 1,-1 2 0,-1 5 350,-2 2 1,1 7-494,3 7 1,0 3-339,0 3 0,0 0 0,-1 3 0,-1 1-188,-2-1 1,-3 5 0,0-4 0,-2 1-698,-1 1 1,0 0 0,0 1 0,-1-2-2891,-2-5 3679,1 0 0,-6-11 0,2 2 0</inkml:trace>
  <inkml:trace contextRef="#ctx0" brushRef="#br0" timeOffset="3792">1078 1113 8684,'10'-10'0,"0"0"0,1 0 0,1 0 524,2 0 1,3 0 0,0 1 0,2 1-57,1 2 0,3 0 1,1-1-235,-2 4 1,-4 2 0,-3 1 0,0 0 0,-3 0 68,-1 0 0,-2 1-450,-2 2 0,-3 0 0,-4 3-1559,0 2 0,0-2 648,0 0 0,4 0 0,4 1 1058,4-4 0,3-2 0,3-1 0,-2 0 0,2 0 0,1 0 0,0-1 0,-1-1-269,-2-2 1,-3-2 0,0 2-1,-2 1 1392,-1-1 1,-3 1 2127,-1-3-2728,-3-1 0,0-2 1,-6 2-262,-4 4 1,-5 3 0,-3 2 0,1 3-217,-1 0 1,-1 2 0,1 3-1,1 1-2,-1 2 1,2-1 0,3 1-324,0-2 0,4-1-204,3 0 0,3-4 0,3-3 215,4-2 1,5-1 0,2 0 0,-1-1 16,1-2 0,-1 0 1,2-3-1,0-2 89,-3-1 0,-1-1 1,-1 1-1,-1 1 742,-2 2-320,1 3 1,-6 0-246,1 6 0,-6 6 0,-3 5 0,-1-1 25,1 1 1,0 1-1,-1 3 1,4-3 61,2 0 1,1 1 0,0-2 0,1-3 84,2-3 1,3-1 0,4-3-1,0-2-124,0-1 0,4-2 1,2-2-1,1-4 30,-1-2 1,-2-2 0,1-1 0,0-3-150,-3 0 0,-1 1 0,-1-2 0,0-1 82,0 1 0,-3-1 0,-2 2 0,0 1 29,-3-1 0,2 5 1,0 4-31,-2-2-116,-1 3 1,-2 5-1,-1 7 314,-2 2 1,0 1-1,2 0 59,-2 0 0,1 0 0,4-1 0,2-1-66,4-2 1,-1-3 0,0 0 0,3-2-791,3-1 1,0 0 0,1 0 0,-2 0-1321,-1 0 1,0-1 1893,0-2 0,0-3 0,0-4 0</inkml:trace>
  <inkml:trace contextRef="#ctx0" brushRef="#br0" timeOffset="3883">1917 942 7100,'0'10'0</inkml:trace>
  <inkml:trace contextRef="#ctx0" brushRef="#br0" timeOffset="4505">1957 993 8067,'4'7'17,"3"-1"0,-2 1 207,-2 3 1,-2 0-1,-1 1 1,-1 1 0,-2 2 352,-4-2 0,-2 2-86,-1 0 0,0-1 127,0-3-321,4-4-192,2-2 0,5-5-197,2-2 0,3-3 0,5-5 0,2-1-644,4-2 0,-1-2 0,-1 2 135,0 2 0,-2 2 286,-3 3 0,-4 4 246,-3 6 0,-2 3 0,-1 4 1,0 0 259,0 0 1,0 0-1,1 0 11,2 0 0,2-3 0,4-2 0,0 0-74,2-3 1,4-1 0,1-1 0,1 0-185,0 0 0,4-1 0,-4-2 0,1-4-6,-1-2 1,0-4-1,-3-2 1,-1 0 148,1-3 0,-2-2 0,1-2 0,-2-3 12,-1 0 0,3-2 0,1-3 0,-2-1-12,-1-2 0,1 3 0,-1 0 0,-2 6 207,0 6 0,-3 4 0,-1 4-204,0 0 1,-2 6-1,-4 5-238,-2 8 1,-3 5-1,-4 7 1,-1 2 159,-2 4 1,0 2-1,-2 1 1,0-1 61,3-2 0,1 1 0,1-2 1,0 1 64,0-1 0,4-7 0,3 1 0,2-2 88,1-2 0,1-2 0,2-5-161,4-2 1,2-3 0,2-5 0,2-1-174,4-2 0,2-3 1,0 0-1,-1-1-115,-2 1 1,0 0 0,1 3 0,-4 2 224,-2 1 0,-1 2 111,0 2 0,-4 3 0,-4 4 0,-3 0 266,-3 0 0,-7 0 0,1 0 0,-2 0-205,-2 0 0,-1-1 1,-3-1-1,3-3-615,0 0 1,-1-1 0,2-2-1,2 2-2345,1-2 2785,1-1 0,0-5 0,0-2 0</inkml:trace>
  <inkml:trace contextRef="#ctx0" brushRef="#br0" timeOffset="4716">2367 883 9373,'1'-10'958,"2"0"1,7 4 0,8 2 0,3 1-346,3-1 0,7 0 0,0 2 0,1-3 221,-1 0 0,1 1 0,-6-1 0,0 0-439,-3 3 0,-2 0 1,-2 0-1168,-2-2 0,-4 2 295,-6 5 1,-9 0-1,-8 3 1,-6 3 476,-6 3 0,-8 4 0,-6 4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40.896"/>
    </inkml:context>
    <inkml:brush xml:id="br0">
      <inkml:brushProperty name="width" value="0.04295" units="cm"/>
      <inkml:brushProperty name="height" value="0.04295" units="cm"/>
    </inkml:brush>
  </inkml:definitions>
  <inkml:trace contextRef="#ctx0" brushRef="#br0">121 139 8229,'0'-10'823,"0"0"-669,0 4 1,-1 2-1,-1 5 96,-2 2 1,-2 4 0,1 6-1,1 4-36,-1 2 1,-1 4 0,1 2 0,1 0-11,-1 3 0,-1-2 0,2-1 0,1 0-275,-1-3 0,1-1 0,-2-1 1,0-1-220,3-2 1,0 0 0,0-3 0,-3-2-453,0-1 0,2-4 742,0-1 0,-2-3 0,-1 1 0</inkml:trace>
  <inkml:trace contextRef="#ctx0" brushRef="#br0" timeOffset="223">151 109 8578,'-4'-10'0,"-2"0"734,0 0 0,-1 3-95,3 1 0,2 3-340,5 0 0,3 2 0,5 1 0,2 0-176,4 0 0,5 0 1,3 0-1,-1 0-519,1 0 0,1-3 1,-2-1-1,-3 2-168,-3 1 0,-1 1 0,-3 1 564,-2 2 0,-1 7 0,-1 6 0</inkml:trace>
  <inkml:trace contextRef="#ctx0" brushRef="#br0" timeOffset="444">10 389 8950,'-6'0'1524,"2"0"0,16 0-1281,5 0 1,4 0 0,0-1-1,2-1-14,4-2 1,-1-2 0,-1 2 0,1 1-377,-1-1 0,-2 2 0,0-2 0,-2 1-453,-1-1 0,-4 0 0,-2 2-1986,0-2 2586,-2 1 0,2-1 0,-4-2 0</inkml:trace>
  <inkml:trace contextRef="#ctx0" brushRef="#br0" timeOffset="722">711 70 8232,'6'-10'208,"-3"-1"0,-2-1 0,-1-2 1698,0 2-471,0 5-1081,0 3 0,-1 6 0,-1 4-149,-2 4 1,-3 10 0,0 1 0,-1 2 44,1 2 1,-4 5 0,4-1 0,-1-1-179,-1 1 0,0 1 0,-1-5 1,0-1-79,0 1 1,3-2 0,2-3 0,-1 0-314,1 0 0,-1-4 0,-1-3 1,4-2-1500,2-1 0,-2 0-1030,-1 0 2848,1-4 0,7-6 0,2-6 0</inkml:trace>
  <inkml:trace contextRef="#ctx0" brushRef="#br0" timeOffset="1371">861 291 8545,'-10'0'940,"0"0"1,0 0-694,0 0 1,3 4 0,1 3-1,-2 2 90,-1 1 0,-1 4 0,1 2 0,2 0-137,4-3 0,-1 1 0,0 0 0,3-2-197,3-1 0,5-2 1,5-1-31,2-2 0,-1-3 0,-2 0 1,1-2 2,2-1 0,0-3 1,-2-2-1,2 0-92,-2-3 1,-4-1 0,-3-1-1,0 0 16,-3 0 0,-1-3 1,-1-1-1,0 2 22,0 1 0,-4 1 0,-3 1 64,-2 2 1,2 0 0,1 3 658,-2 2-597,3 1 0,2 1 1,6 0-1,5 0-69,4 0 1,3 0-1,3 0 1,-2 0-63,2 0 0,1 0 0,0-1 0,-1-1 53,-2-2 1,-3 1-1,0 3 1,-2 0 29,-1 0 1,-4 1 0,-2 1 0,-1 3 142,1 0 1,-1-1-1,-3 2-55,0 2 1,0 1 0,-1 1 107,-2 0 1,1 0-1,-2-1-127,0-2 0,2-2-54,-1-2 1,5-3-1,3 2 1,0-6-67,3-1 0,4-2 0,2-3 0,-2 0-148,-1 0 1,-1 0 0,0 1-297,0 2 0,-3 3 257,-1 4 1,-3 4 0,0 3 0,-2 2 44,-1 1 0,0 0 1,0 0 423,0 0 1,4-4-1,3-3 1,2-2 301,1-1 1,3-1 0,2-2 0,-1-4 3,1-2 1,-2-4 0,-3-1 0,0 1-168,0-1 1,-3 2-1,-2-2 1,0 1-614,-3-1 1,-1 1 0,-1 3 0,0 0-180,0 0 1,0 0 421,0 0 0,-4 4 0,-2 2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40.149"/>
    </inkml:context>
    <inkml:brush xml:id="br0">
      <inkml:brushProperty name="width" value="0.04295" units="cm"/>
      <inkml:brushProperty name="height" value="0.04295" units="cm"/>
    </inkml:brush>
  </inkml:definitions>
  <inkml:trace contextRef="#ctx0" brushRef="#br0">70 110 8414,'-10'-1'0,"1"-2"0,4-4 95,5-2 1,4 3 11,6 3 0,4-1 0,4 0 0,4 1-38,5-1 0,6 1 0,5-3 0,3-1 46,3 1 1,6-2 0,-1 2 0,1-1 152,2 1-187,0 3 0,-5-4 1,-3 3 50,-3 2 1,-3 1 0,-9 1 0,-2 0-41,-4 0 1,-6 3 0,-4 2 0,-2 0-49,-1 3 0,-4 2 0,-3 2 0,-2 3-1,-1 0 1,0 1 0,0 3 0,-1 0-29,-2 2 1,-2 5 0,-3 0 0,2 1 24,-2-1 1,2 1 0,1 4-1,0 2-5,3 4 1,-2 2 0,0 2 0,2 2-16,1 4 0,-2 3 0,-1 3 0,2 4-19,1 2 1,-2 1 0,-2 2 0,0 4-37,-3 4 0,2 4 1,0-2-1,-1 0-103,1 0 1,-2 9 0,2 3 0,-1 5 79,1 1 1,2-2 0,-1-5 0,-1 5 116,1 5 0,-2 6 1,-3-5-1,0-3 74,0-3 0,0 7 0,-1 0 1,-1-1-7,-2-2 1,1-5 0,3-8 0,0 0-36,0 2 0,1-2 0,1-4 1,3-1-4,0-6 0,-1 8 1,1-4-1,0 0 42,-3 2 0,2 0 0,1-2 1,-1-3-83,1-3 0,-1 3 1,-2-9-1,2 1-29,-2 0 0,0 1 0,0-1 0,2-3 8,-2-2 1,0-4 0,0-3 0,2-3-57,-2-1 0,2 4 1,0-9-1,-1 0 5,1-2 1,-1-4 0,3-4 0,1 0 67,-1 0 1,1-4 0,-2-2 0,-1-1-11,1 1 1,1-2 0,-1-4 0,0-3 110,3 0 1,-3-2 96,-2-3 0,-2-1 0,-1-2 0,0-4-226,0-2 0,-4-1 1,-3 0-1,-3 0-612,-3 0 0,-2 0 0,-4-1 0,0-1-2170,-2-2 2765,-1 1 0,2-1 0,0-2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22.792"/>
    </inkml:context>
    <inkml:brush xml:id="br0">
      <inkml:brushProperty name="width" value="0.04295" units="cm"/>
      <inkml:brushProperty name="height" value="0.04295" units="cm"/>
    </inkml:brush>
  </inkml:definitions>
  <inkml:trace contextRef="#ctx0" brushRef="#br0">101 59 8679,'-6'0'1077,"3"0"0,6 0-703,4 0 0,2 0 0,2 0 0,1 0-192,2 0 1,7 0 0,-1 0 0,0 0-579,-2 0 1,3 0 0,-4 0-1,1 0-135,1 0 0,-4 0 0,-2 0 0,-2 0-2199,-1 0 2730,0 0 0,-4-1 0,-3-2 0,-3 1 0,-3-2-78,-4 0 0,1 2 0,0-1 574,-2 2 1,-1 1 0,-1 0 0,1 1 272,2 2 0,-1 0 1,2 3-1,-1 2-346,1 1 0,0 2 1,-2 2-1,3 3-3,0 0 0,-1 2 0,2-1 0,1 1-317,-1-1 0,2 0 0,-1-2 0,1-1-461,-1 1 0,1-2 1,-1-3-1,2 0-291,1 0 1,-3 0-1,-1 0 1,2 0 648,1 0 0,-3 0 0,-2 0 0</inkml:trace>
  <inkml:trace contextRef="#ctx0" brushRef="#br0" timeOffset="233">20 380 8632,'-4'-10'1143,"1"4"-1094,-3 3 1830,3 2-1233,-1 1 0,8 0 1,3 0-1,2 0-512,1 0 0,3 0 0,2 0 0,-1 0-666,1 0 0,2 0 0,0 0 0,1 0-159,-1 0 1,1 0 0,-1 0-2113,2 0 2803,-3 0 0,7 0 0,-2 0 0</inkml:trace>
  <inkml:trace contextRef="#ctx0" brushRef="#br0" timeOffset="413">451 299 8234,'-3'-7'491,"-1"1"0,1 2 0,4-1 58,2 0 0,0 1 0,3 2 1,2-2-361,1 2 1,8 0 0,0 0 0,1-2-486,1 2 1,0 1 0,1 1 0,-1 0-273,-2 0 1,0 0 0,-3 0 0,-2 0 567,-1 0 0,-1 0 0,0 0 0</inkml:trace>
  <inkml:trace contextRef="#ctx0" brushRef="#br0" timeOffset="695">551 309 9034,'-11'0'0,"-1"0"0,-2 0 0,2 1 484,1 2 0,1 0 0,0 3-164,0 2 1,3 1 0,2 1-1,0 0 1,3 0 152,1 0 1,2 0 0,2 0-299,4 0 1,2-1-1,2-1-136,2-2 1,2 0 0,3 2-1,-3-2 1,0 2-139,-3 1 1,-1 0 0,-2-1 0,-2-2-204,-4 2 1,-2 1-1,-2 1 1,-4-1 309,-5-2 1,-1 1 0,-5-1-176,-2 2 0,-1-3 1,0-2-1,1-1 1,3 1-515,0-2 1,2-1 0,4-2-1875,2-2 2555,3-7 0,4-6 0,0-4 0</inkml:trace>
  <inkml:trace contextRef="#ctx0" brushRef="#br0" timeOffset="899">970 270 8611,'-3'-7'1381,"-1"1"0,2 3-1234,5 0 1,3 2-1,5 1-11,2 0 0,3 0-588,4 0 0,3 0 426,1 0 0,1 0 1,-3 0-1,-2 0 12,-1 0 0,1 0 14,-6 0 0,3-4 0,-1-2 0</inkml:trace>
  <inkml:trace contextRef="#ctx0" brushRef="#br0" timeOffset="1070">1190 159 10766,'-10'0'733,"0"0"0,4 1 1,2 2-1,1 4-124,-1 2 0,1 2 1,3 2-1,0 3-521,0 0 0,-1 5 0,-1-4 0,-2 1-803,2 1 1,-2-1 0,0 0 0,1-3-672,-1 0 0,2 1 1386,-1-2 0,2-1 0,1-3 0</inkml:trace>
  <inkml:trace contextRef="#ctx0" brushRef="#br0" timeOffset="1290">1600 129 10046,'0'-10'1121,"0"0"0,4 6 0,3 4-694,2 5 1,-2 4 0,-1 1 0,2 1-361,1 2 0,1 0 1,0 3 81,0 2 1,-1-2-1,-1 0 1,-3 1-1059,0-1 1,1 1-1,-2-3 1,-2-2 908,-1-1 0,-5-1 0,-2 0 0</inkml:trace>
  <inkml:trace contextRef="#ctx0" brushRef="#br0" timeOffset="1498">1740 99 10020,'-10'0'675,"3"0"1,1 1 177,-2 2 1,-1 6-1,-2 7 1,-1 1-417,-2 0 1,-2 8 0,1-5 0,1 1-702,-1 0 0,-1-1 0,2 0 0,2-1-461,1-2 1,2 1-1,1-2 1,3 0-285,0-3 0,2-2 1009,3-1 0,4 0 0,2 0 0</inkml:trace>
  <inkml:trace contextRef="#ctx0" brushRef="#br0" timeOffset="1815">1990 260 9812,'0'-10'0,"-1"1"617,-2 2 1,0 3-1,-3 4 1,-2 1-264,-1 2 0,-1 6 0,0 6 0,-1 0-44,-2 3 0,1 1 1,-1 1-1,2 0-90,1 0 1,3-1 0,2-1 0,0-3-249,3 0 1,2 1-1,3-2 1,4-3-309,2-3 0,2-3 0,1-3 0,3 2 68,0-2 0,-4-2 1,1-2 295,-5-2 0,-4-3 288,0 0 1,-10 2 0,-3 2 0,-2 2-372,-2 1 0,-1 0 0,-2 0 0,4 1-1097,2 2 0,4 0 407,1 3 1,5 0-1,2 1 1,6-4 744,6-2 0,9-5 0,-1-2 0</inkml:trace>
  <inkml:trace contextRef="#ctx0" brushRef="#br0" timeOffset="2039">2300 210 8234,'0'-10'0,"0"0"0,0 0 0,0 0 543,0 0 0,1 4 1,2 2-1,4 1 474,2-1 0,2-2 0,1 2 0,4 2 0,2 1-1007,3 1 0,1 0 1,-2 0-1,-1 0-298,-2 0 1,0 0 0,-3 0 0,-2 0 325,-1 0-38,-5 4 0,-2 2 0,-4 4 0</inkml:trace>
  <inkml:trace contextRef="#ctx0" brushRef="#br0" timeOffset="2090">2250 319 10955,'-13'-6'0,"0"2"0,6 1 0,6-1 1268,6 2 1,4-2-870,1 0 0,4 1 0,3 3 0,2-1-125,1-2 1,-3 1 0,-1-1 0,1 2-1057,-1 1 0,-2 0 0,-4 0 0,-1 1 602,-2 2 0,-3 0 180,-4 3 0,4 1 0,2 3 0</inkml:trace>
  <inkml:trace contextRef="#ctx0" brushRef="#br0" timeOffset="2411">2791 9 8234,'6'-1'1225,"-3"-2"0,-2 3 0,-1 0-798,0 5 0,-3 4 0,-2 2 0,0 2-112,-3 4 1,2 2 0,0 1 0,-2 0-218,-1 0 0,2 0 0,2 0 0,-1 0-544,1 0 0,2-1 0,-1-1 0,1-2-743,-1 2 1,1-3 0,3-2 1188,0-2 0,-4-1 0,-2 0 0</inkml:trace>
  <inkml:trace contextRef="#ctx0" brushRef="#br0" timeOffset="2671">3031 70 10486,'0'-10'0,"0"0"0,1 1 3883,2 2-3479,-1 3 1,2 5 0,-4 2-131,0 4 1,0 5-1,-1 3 1,-1 0 0,-3 3 27,0 1 0,-2-2 1,-3-1-650,0 2 1,3 1 0,1 1 0,-1-1-740,1-2 1,-1 0 0,2-2 0,1-1-3223,-1 1 4308,2-2 0,3-3 0,0 0 0</inkml:trace>
  <inkml:trace contextRef="#ctx0" brushRef="#br0" timeOffset="2991">3310 80 9547,'-7'4'1073,"1"3"1,-2 2-629,-1 1 1,-2 4-1,-1 3 1,-2 2-296,2 1 1,1 0 0,2 0 0,1 0 32,2 0 1,3-3 0,0-2-55,2 0 0,2-2 0,2-4 0,5-2-294,4-4 0,4-3 0,4-3 0,-1-5 452,-2-4 1,1-1 0,-2-3-1,-2-2 279,-4-1 0,-1-5 0,-5-2 0,-2-1-221,-1 1 0,-5 3 0,-4 0 0,-6 2-787,-6 1 0,-1 1 1,-5 4-1,-1 3-548,1 5 0,-6 4 1,1 0 989,-3 2 0,1 1 0,-1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16.008"/>
    </inkml:context>
    <inkml:brush xml:id="br0">
      <inkml:brushProperty name="width" value="0.04295" units="cm"/>
      <inkml:brushProperty name="height" value="0.04295" units="cm"/>
    </inkml:brush>
  </inkml:definitions>
  <inkml:trace contextRef="#ctx0" brushRef="#br0">10 29 8517,'0'-10'1906,"0"0"-1474,-4 4 1,2 3-224,-1 6 0,2 3 0,1 4-417,0 0 1,0 0-1,0 0 1,0 0-411,0 0 1,0-3 0,0-1 617,0 2 0,0 1 0,0 1 0</inkml:trace>
  <inkml:trace contextRef="#ctx0" brushRef="#br0" timeOffset="137">139 30 10227,'0'-4'317,"0"4"0,0 4 1,-1 6-1,-1 0-753,-2 0 0,1 0 0,3 0 0,0 0-877,0 0 1313,0 4 0,0-2 0,0 2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16.587"/>
    </inkml:context>
    <inkml:brush xml:id="br0">
      <inkml:brushProperty name="width" value="0.04295" units="cm"/>
      <inkml:brushProperty name="height" value="0.04295" units="cm"/>
    </inkml:brush>
  </inkml:definitions>
  <inkml:trace contextRef="#ctx0" brushRef="#br0">200 55 8404,'0'-10'581,"0"0"0,0 0-261,0 0 49,0 0 0,-1 6 1,-2 4-1,-5 5 500,-4 4 0,0 5 1,-2 4-1,1 4-558,-1 5 0,-2 1 0,2 0 1,3-3-157,3 0 1,1 1-1,3-1 1,2-1-442,1 1 1,2-5 0,2-5-1,5 0-56,4-3 1,1-2 0,3-3 0,2-4 60,1-2 0,1-5 0,-1-3 0,-1-3 123,-2-3 1,-5 1-1,-1-2 1,-5 1 279,-4-1 1,-2 1 0,-4 3 0,-3 1-209,-5 2 0,-8 0 0,0 3 0,-3 3-432,-4 3 0,0 1 0,0 4 518,2 5 0,3 2 0,-1 6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14.896"/>
    </inkml:context>
    <inkml:brush xml:id="br0">
      <inkml:brushProperty name="width" value="0.04295" units="cm"/>
      <inkml:brushProperty name="height" value="0.04295" units="cm"/>
    </inkml:brush>
  </inkml:definitions>
  <inkml:trace contextRef="#ctx0" brushRef="#br0">0 31 8114,'0'-10'4795,"0"0"-4212,0 4 0,0 3 0,0 6-958,0 4 0,0-1 0,0 0 1,0 2-3860,0 1 4234,0 1 0,0 0 0,0 0 0</inkml:trace>
  <inkml:trace contextRef="#ctx0" brushRef="#br0" timeOffset="129">171 0 8114,'4'0'3073,"-2"1"-2459,-5 2 0,-1 3 1,1 5-1,-4 1-746,-2 2 0,-2 3 132,-2 0 0,1 6 0,-2 3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14.464"/>
    </inkml:context>
    <inkml:brush xml:id="br0">
      <inkml:brushProperty name="width" value="0.04295" units="cm"/>
      <inkml:brushProperty name="height" value="0.04295" units="cm"/>
    </inkml:brush>
  </inkml:definitions>
  <inkml:trace contextRef="#ctx0" brushRef="#br0">30 9 8701,'0'-6'1161,"0"3"0,-1 6 0,-1 4-1398,-2 2 1,0 1 0,2 0 0,-3 0-291,0 0 0,2 0 0,0 0 527,2 0 0,1 0 0,0 0 0</inkml:trace>
  <inkml:trace contextRef="#ctx0" brushRef="#br0" timeOffset="124">101 19 9246,'10'0'1677,"-4"1"1,-3 2-1602,-2 4 1,-1 2-1,0 2 1,-1 2-1,-2 5-2255,-4 4 2179,-2 4 0,-1 4 0,0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13.185"/>
    </inkml:context>
    <inkml:brush xml:id="br0">
      <inkml:brushProperty name="width" value="0.04295" units="cm"/>
      <inkml:brushProperty name="height" value="0.04295" units="cm"/>
    </inkml:brush>
  </inkml:definitions>
  <inkml:trace contextRef="#ctx0" brushRef="#br0">180 30 8435,'-4'-3'897,"4"-1"0,1-2 0,5 2 0,3 2-720,3 1 0,1 0 0,3-1 0,1-2-316,-1 2 0,1 1 0,-3 1 0,-2 0-3042,-1 0 3181,-5 0 0,-2 4 0,-4 2 0</inkml:trace>
  <inkml:trace contextRef="#ctx0" brushRef="#br0" timeOffset="876">80 80 8416,'-4'-10'825,"1"4"0,-3 4 197,-2 4 1,2 4 0,0 5-1,-1 2-590,1 4 1,-2-1-1,2 0 1,0 1-164,3-1 1,-1 1 0,0-2-1,2-1-324,1 1 0,1-2 0,0-3-327,0 0 1,4-4-1,3-3 35,2-2 1,4-1 0,2 0 0,0-1-149,3-2 0,4-2 1,2-2-1,-2 4 154,-1 2 0,-2 1 1,-2 0-1,-4 0 613,-2 0 0,-1 4 0,-1 4 504,-2 4 0,-3 3 0,-4 2-112,0-4 0,-8-3 0,-3-2 0,-2-2 0,-3 1-65,1-1 1,-1-2 0,-2-3-1647,2 2 0,0-1 0,-2 1 1047,2-2 0,-5-1 0,-5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12.318"/>
    </inkml:context>
    <inkml:brush xml:id="br0">
      <inkml:brushProperty name="width" value="0.04295" units="cm"/>
      <inkml:brushProperty name="height" value="0.04295" units="cm"/>
    </inkml:brush>
  </inkml:definitions>
  <inkml:trace contextRef="#ctx0" brushRef="#br0">79 10 8064,'-1'-6'622,"-2"3"-280,-4 2 0,-2 5 1,0 3-1,1 2-167,2 1 0,-1 1 0,-2 1 0,1 2 48,2-2 0,3-4 0,0-2 0,3 1-100,3-1 0,3-1 1,5-3-1,2 2-324,4-2 1,2-1 0,2-1 0,1 0-867,2 0 0,2 0 1067,-2 0 0,3 0 0,-1 0 0</inkml:trace>
  <inkml:trace contextRef="#ctx0" brushRef="#br0" timeOffset="203">239 60 8074,'-10'0'1243,"0"0"-199,0 0 1,3 1-1,2 2-441,0 4 1,2 5 0,3 3 0,0 0-429,0 3 1,1 0 0,1 0 0,2-2-381,-2 2 0,2 1 0,0 2 0,-2 1-2791,-1 2 2996,-1-1 0,4 1 0,2 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56.095"/>
    </inkml:context>
    <inkml:brush xml:id="br0">
      <inkml:brushProperty name="width" value="0.04295" units="cm"/>
      <inkml:brushProperty name="height" value="0.04295" units="cm"/>
    </inkml:brush>
  </inkml:definitions>
  <inkml:trace contextRef="#ctx0" brushRef="#br0">240 114 8143,'-1'-6'930,"-2"3"-154,1-2-414,-2 3 0,4-1-138,0 6 1,-3 3 0,-1 5 0,1 2 69,-1 4 1,-1 3 0,-3 2-1,2 3-78,-2 0 1,-2 2-1,-2 3 1,-2 0-150,2 0 0,0-3 0,0-1 0,-2 1-95,2-1 1,1 1-1,1-3 1,1-3-576,2-3 1,0-1 0,3-3-3354,2-2 3956,1-1 0,-3-5 0,-2-2 0</inkml:trace>
  <inkml:trace contextRef="#ctx0" brushRef="#br0" timeOffset="409">0 425 8524,'0'-10'881,"1"3"1,2 2-623,4 0 1,2 2 0,2 3 0,2-1-267,4-2 1,2 1-1,2-1 1,2 1-99,4-1 0,-1-2 1,0-3-1,1 3-27,-1 0 1,1-1-1,-3 1 1,-3 1 89,-3-1 0,-4 2 0,-4 3 891,0 0-587,-4 0 1,-3 8-1,-6 2 1,-4 1-154,-2 0 1,-1 2-1,1 1 1,1-2-107,2-1 0,3-1 0,0 0 0,2 0-11,1 0 1,4-3 0,3-2-1,2 0-154,1-3 1,3-1 0,1-1-1,-2-1 56,-1-2 1,-1 0-1,-1-3 1,-2-2 60,-4-1 0,-3-1 0,-3 0 28,-4 0 0,-3 1 0,-2 1 0,-3 3-397,0 0 1,2 2 0,0 3 413,2 0 0,1 0 0,0 0 0</inkml:trace>
  <inkml:trace contextRef="#ctx0" brushRef="#br0" timeOffset="849">811 114 7977,'-4'-4'0,"-3"4"0,1 10 0,0 8 334,-2 5 0,-1 4 1,-1 0-1,0 2 279,0 1 1,-3-1 0,-1 0 0,2-1-1050,1-1 1,1 3 0,-1-5 0,0-1 435,1 1 0,-7-2 0,6-3 0</inkml:trace>
  <inkml:trace contextRef="#ctx0" brushRef="#br0" timeOffset="1465">591 424 7977,'0'-10'0,"0"0"0,1 0 0,2 1 261,4 2 1,2 0-1,2 2 1,1 1 120,2-1 0,7 1 0,0 2 1,2-2-450,2 2 1,2-2-1,0-1 1,2 1-103,1-1 0,-1-1 0,-1 2 0,-3 2 19,0 1 1,-5-2 0,-5-1-1,0 2 63,-3 1 0,-4-2 155,-2-1 1,-5 2-1,-2 4 200,-8 2 1,-2 3-1,-4 0 1,-1 2 106,1 1 0,2 0 0,0 1-126,2 2 0,2-1 1,2 1-1136,4-2 389,2-1 1,2-4 0,2-3 98,4-2 0,2-2 0,0-2 0,-1-3 156,-2 0 0,1-2 0,2 1 0,-1-2 275,-2-1 0,-3 3 1295,0 1-945,-2-1 0,-1 6 0,0 4 0,0 5-181,0 2 1,0 0 0,1 0 0,2-1-129,4-2 1,2 0 0,1-3-1,1-2-330,2-1 0,-1-1 0,2 0 1,-1 0 36,1 0 0,3-4 0,0-4 0,1-3 127,-1-3 1,0-2 0,-2 0 0,-1-1 34,1 0 0,-2-9 0,-3 3 0,0-5 61,0-2 0,3-3 0,1-2 0,-3 1 85,-3-1 1,-1 8-1,-2 7 1,-1 5 503,1 4 1,-3 8-360,-5 6 1,-3 7-1,-5 11 1,-2 4 58,-4 5 1,1 1-1,1 4 1,-1 1-293,1-1 0,2-2 0,0 0 1,2-2-834,1-1 1,1-1-1,1-1 832,2-2 0,-1 1 0,-3 3 0</inkml:trace>
  <inkml:trace contextRef="#ctx0" brushRef="#br0" timeOffset="1699">1790 85 8518,'-10'-11'1375,"0"4"1,1 9-1326,2 5 0,-1 6 0,0 5 0,-3 4 251,-3 5 0,-2 2 0,2 1 1,2 0-437,1 0 1,1-1 0,0-1 0,0-3-368,0 0 0,1-3 1,1-5-1,3-4-1794,0-2 2296,2-1 0,-1 0 0,-2 0 0</inkml:trace>
  <inkml:trace contextRef="#ctx0" brushRef="#br0" timeOffset="1897">1870 74 8466,'7'-16'1361,"-1"3"1,-3 8-968,0 5 1,-6 6 0,-4 10 0,-2 5 85,-1 3 1,0 3 0,0 3 0,0 0-257,0 0 0,0-1 0,0-1 0,0-3-162,0 0 0,1-2 0,1-3 0,2-1-1254,-2-2 1,-1-1 0,0-5-1,1-2 1192,2 0 0,-1 0 0,-3 1 0</inkml:trace>
  <inkml:trace contextRef="#ctx0" brushRef="#br0" timeOffset="2058">1580 235 8771,'4'-10'677,"2"1"1,5 1-1,2 3-334,4 0 1,3-2 0,2 1-1,3-1-371,0 1 0,2 3 0,2-1 1,-2 1-1009,-4-1 0,-5 1 1036,-2 3 0,-3 0 0,1 0 0</inkml:trace>
  <inkml:trace contextRef="#ctx0" brushRef="#br0" timeOffset="2216">1501 355 7993,'4'-6'456,"2"-1"1,6 2-1,4 1-266,4-1 1,3-1 0,0 1 0,5 1-595,4-1 1,1 1-1,4 2 1,2-2-627,0 2 1030,8-3 0,-10-1 0,7-4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9:05.711"/>
    </inkml:context>
    <inkml:brush xml:id="br0">
      <inkml:brushProperty name="width" value="0.04295" units="cm"/>
      <inkml:brushProperty name="height" value="0.04295" units="cm"/>
    </inkml:brush>
  </inkml:definitions>
  <inkml:trace contextRef="#ctx0" brushRef="#br0">9 190 7723,'-4'-6'127,"2"-2"1801,-1 1-1587,6 2 1,6 1-1,6 4 1,0-1-165,3-2 0,1 1 1,1-1-1,0 2-118,0 1 1,0-3 0,0-1 0,-1 2-354,-2 1 0,0 1 0,-3 0 0,-2 0-1072,-1 0 0,-1 0-659,0 0 2025,-4 4 0,-6-2 2,-7 1 1,1-5 0,1-3 818,0 0 0,-1-2 1031,2-3 0,0 4-1132,1 3 0,0 8 1,-2 3-183,0 5 1,-1 1 0,2-2-1,1 2-209,-1-2 0,1 2 0,-2 1 0,0-1-365,3 1 0,1 1 0,1-2 0,0-2-306,0-1 0,-3 2 0,-1 1 0,1-2-1311,-1-1 1,1-1 0,-3 0 1652,-2 0 0,-1 0 0,-1 0 0</inkml:trace>
  <inkml:trace contextRef="#ctx0" brushRef="#br0" timeOffset="195">69 371 8724,'-4'6'0,"-2"-2"642,0 0 902,-2-2 1,8 2-1144,0-4 0,5 0 0,7 0 0,3 0 0,0 0-143,3 0 0,1 0 0,2 0 0,1 0-514,2 0 0,-1-1 0,-3-1 0,0-2-577,0 2 0,-3 1 0,-2 0 1,1-1 832,-1-2 0,-2-3 0,1 1 0</inkml:trace>
  <inkml:trace contextRef="#ctx0" brushRef="#br0" timeOffset="400">470 291 8551,'6'-4'818,"-2"2"1,-4-1 0,0 6 0,0 4 0,-1 3-420,-2 3 1,-3 2 0,-4 3 0,-1-3-177,-2 0 0,1 1 1,-1-2-1,3-2-251,3-1 0,0-1-466,3 0 0,7-4 1,7-3-1,5-2 223,4-1 0,2 0 0,1 0 0,3-1-983,0-2 1,1 0 0,1-2 1253,-4 0 0,2-7 0,1 1 0</inkml:trace>
  <inkml:trace contextRef="#ctx0" brushRef="#br0" timeOffset="599">670 340 8358,'-10'0'1160,"3"0"0,2 1 0,-1 2-547,1 4 0,1 5 0,-1 2 0,-1-1-297,1 1 1,2-1-1,0 2 1,1 0-297,-1-3 0,1 2 0,-1 0 0,2-2-1486,1-1 0,0-1 0,0 0 1466,0 0 0,4 0 0,2 0 0</inkml:trace>
  <inkml:trace contextRef="#ctx0" brushRef="#br0" timeOffset="815">930 280 8889,'-6'-4'484,"3"-3"1,3 2-1,2 1 1,3 1-250,0-1 0,5 1 0,5 3 0,-1 0 22,1 0 1,5-1 0,-3-1-1,1-2-281,1 2 0,-3 1 0,-1 1 0,0 0-2952,-3 0 2976,-1 0 0,3 0 0,2 0 0</inkml:trace>
  <inkml:trace contextRef="#ctx0" brushRef="#br0" timeOffset="1021">1099 120 8349,'-10'0'1506,"0"0"-881,0 0 1,3 0 0,1 2 0,-2 4-104,-1 4 0,-1 6 0,0 1 1,0 2-66,0 1 1,0-1-1,0-1 1,0-2-536,0 2 0,3-2 0,2-1-18,0 0 0,-1-1 0,1-2 0,1 2 0,-1-2 29,3-1 0,1-4 67,1-1 0,0-3 0,0 1 0</inkml:trace>
  <inkml:trace contextRef="#ctx0" brushRef="#br0" timeOffset="1490">1418 50 8490,'-3'-7'0,"-1"1"702,2-2 1,-2 2-292,0 0 0,0 2 507,1-2 1319,1 3-1955,-2-1 0,4 5 0,1 2-74,2 4 0,0 3 0,2 2 0,1 2 0,-2-2 138,1-1 1,1 2-1,-1 2-283,0 0 1,-2-2-1,1 0 1,-1-1-1,2 0-281,0 2 1,-1-1 0,1-3 0,0 0-157,-3 0 1,2 0 0,0 0-473,-2 0 1,2-3 49,0-1 0,0 0-3365,-1 1 4161,-1 1 0,2-11 0,-4 2 0</inkml:trace>
  <inkml:trace contextRef="#ctx0" brushRef="#br0" timeOffset="1709">1540 80 9364,'-3'-7'528,"-1"1"0,-3 5 1,1 1-1,-1 6 77,1 6 1,-2 4-1,-4 3-228,-2-2 0,1 1 0,2-1 1,-1 1-155,-2-1 1,1 0-1,3-3 1,0-2-101,0-1 1,0 1 0,0-1-1,1-2-671,2 0 1,2-3-525,2 0 1,1-2 0,0 1 1071,4 0 0,8-2 0,6-3 0</inkml:trace>
  <inkml:trace contextRef="#ctx0" brushRef="#br0" timeOffset="1908">1669 261 9025,'-6'-10'1288,"3"0"1,6 1-212,4 2-693,2-1 1,4 5 0,2-2-286,0 0 1,-1 1-1,1 2 1,0-2-634,-3 2 1,-1 1 0,-1 1-1,0 0 534,0 0 0,0 4 0,0 2 0</inkml:trace>
  <inkml:trace contextRef="#ctx0" brushRef="#br0" timeOffset="2177">1730 231 8800,'-10'0'0,"0"0"795,0 0 0,0 3 1,1 2-142,2 0 0,0-1 0,3 2 0,2 2 1,1 1 12,1 1 1,0-3 0,1-1 0,2 2-377,4 1 1,3 1-1,2-1 1,2-1-91,-2-2 1,2 1 0,0 3-1,-2-1-142,-1-2 1,-4 1 0,-2-1-45,0 2 1,-3 1-1,-7-1-34,-5-2 1,-1 0 0,-5-3 0,-2-1-453,-1 1 1,2-2 0,2 1 0,0-2-5407,3-1 5877,1 0 0,5-4 0,2-2 0</inkml:trace>
  <inkml:trace contextRef="#ctx0" brushRef="#br0" timeOffset="2346">2069 290 10369,'1'-9'0,"2"2"785,4 4 1,5-1-1,2 0 1,-2 1 147,-1-1 0,-1 2-411,0-1 1,1 2-1,1 1-214,2 0 0,-1 0 0,-2 0-2123,2 0-1,-1 3 1816,1 1 0,2 3 0,1-1 0</inkml:trace>
  <inkml:trace contextRef="#ctx0" brushRef="#br0" timeOffset="2778">2729 180 8172,'0'-10'300,"0"0"1,1 0 0,2 1 0,5 1 458,4 2 0,1 3 0,3 0 0,2 2-553,1 1 1,1 0 0,0 0-489,0 0 1,0 0 0,-1 0 0,-2 0 0,-4 0-4034,-2 0 4315,-5 0 0,2 4 0,-2 2 0</inkml:trace>
  <inkml:trace contextRef="#ctx0" brushRef="#br0" timeOffset="2917">2969 121 8172,'0'-10'-34,"-4"4"0,-3 3 646,-2 2 0,2 1 0,1 0 0,-2 0 97,-1 0 0,-1 8 0,0 2 0,0 2-421,0 2 1,3-1 0,1 2 0,-1 1-490,1-1 1,-1-1 0,3 2-584,2 2 103,1-3 0,-2-1 0,-1-3 681,2 2 0,-3-1 0,-1 2 0</inkml:trace>
  <inkml:trace contextRef="#ctx0" brushRef="#br0" timeOffset="3073">2709 352 8219,'2'-3'894,"5"-1"1,5-2-1,1 2 1,4 1-975,2-1 1,4 2-1,2-2 1,-1 1-774,1-1 1,-2 1 852,-3 3 0,4-4 0,2-2 0</inkml:trace>
  <inkml:trace contextRef="#ctx0" brushRef="#br0" timeOffset="3214">3119 270 8858,'7'-4'0,"0"-3"710,5-2 1,-1 2 0,4 2-479,0 0 1,-1-1 0,-2 2-1,2 2-931,-2 1 1,-1 1 698,-1 0 0,-4 0 0,-2 0 0</inkml:trace>
  <inkml:trace contextRef="#ctx0" brushRef="#br0" timeOffset="3441">3199 231 8336,'-10'0'447,"0"0"1,0 3-1,0 2-66,0 0 0,3 1 0,2 2 0,0-2 89,3 2 0,1 1 0,1 1 0,0 0-119,0 0 1,1 0 0,2 0 0,4 0 65,2 0 1,0 3-1,-1 1-209,-2-2 0,-3-1 1,0-1-1,-2 0-207,-1 0 1,-4-3-1,-3-2 1,-2 0-133,-1-3 0,-3 2 0,-2 0 0,1-2-1031,-1-1 0,2-1 1162,3 0 0,4-9 0,2-2 0</inkml:trace>
  <inkml:trace contextRef="#ctx0" brushRef="#br0" timeOffset="3635">3579 101 8097,'1'-10'0,"4"1"0,3 1 0,5 2 0,1 3 656,-1 0 0,0 1 0,2 0 0,0-2 0,-3 2-690,-1 1 1,-2 2 0,-1 1 0,-3 3 33,0 0 0,2 2 0,-1 3 0</inkml:trace>
  <inkml:trace contextRef="#ctx0" brushRef="#br0" timeOffset="3815">3469 270 8212,'-7'0'0,"1"0"0,8 0 0,2 0 2191,7 0 0,4-1-1019,2-2 1,5 0-812,-2-3 0,5 3 1,-1-1-1,-3 1-156,-3-1 0,-1 1 0,-3 2-415,-2-2-1205,-5 1 1,-4-1 1414,-6 6 0,-7 3 0,-6 4 0</inkml:trace>
  <inkml:trace contextRef="#ctx0" brushRef="#br0" timeOffset="4535">3879 151 8203,'3'-10'0,"1"0"0,-1 0 0,1 0 0,-1 0 0,3 0 0,1 0 0,3 1 0,0 1 0,0 2 0,-1 2 0,-1-1 0,-2 0 401,2 3 1,1 2 0,0 3 548,-2 4 1,0 2-1,-3 2-1054,-2 2 1,-1 3 0,-1 4 0,-1 1-205,-2 2 0,-3 2 0,-5 2 0,-2-4 0,-3-2 212,0-1 0,-2-1 0,2-2 0,0-4 299,3-2 0,-1-2 0,0-1 1,2-3 229,1 0 1,4-2 0,1-3-184,-2 0 1,3-4-1,2-3 1,2-2-231,1-1 0,1-3 0,2-1 0,4 2-83,2 1 1,1 2-1,0 1 1,0 3 70,0 0 0,0-1 1,0 2-1,1 2-49,2 1 1,0 1 0,2 0 0,1 0-540,-1 0 0,-1 0 1,1 0-1,1 0-630,-1 0 0,-2 1 1210,0 2 0,7-1 0,1 2 0</inkml:trace>
  <inkml:trace contextRef="#ctx0" brushRef="#br0" timeOffset="4844">4258 161 8203,'-6'-16'188,"2"2"1,4 3 0,0-1 312,0-2 0,1 1-27,2 3 0,2 0 0,3 0 1132,-2 0-1381,1 4 1,3-1 0,0 3 0,0 2-3,0 1 1,0 2-1,-1 2 1,-1 4-109,-2 2 1,-3 2 0,-1 2-1,-4 4-308,-5 2 1,-6 1 0,-4 0 0,-2 0 238,-1 0 0,0-3 0,0-2 0,1 0 270,2-3 1,0-1-1,4-1 1,3-1 725,3-2-866,4 1 0,3-6 0,8 1 1,4-2-412,5-1 1,6-1 0,3-1 0,1-3-182,-1 0 1,0 1 0,2-2 0,-3-1-168,0 1 0,-2-2 0,-4 2 1,-1-1-1376,-2 1 1,-3 0 1957,0-1 0,-2-6 0,-1 2 0</inkml:trace>
  <inkml:trace contextRef="#ctx0" brushRef="#br0" timeOffset="5151">4669 71 8203,'6'-4'0,"-3"-3"0,-2-2 259,-1-1 0,0 3 0,0 1 1460,0-2 0,-1 3-1062,-2 2 1,-3 6 0,-4 4 0,0 2-415,0 1 0,0 3 1,0 2-1,1-1-77,2 1 1,0 5-1,2-3 1,1 0-171,-1-1 1,2-2 0,4-3 0,2 0-131,4-2 0,3-2 1,3 0-1,4-4 13,2-2 0,4-1 1,1-1-1,-2-2 67,-1-4 0,-2-5 1,-1-3-1,-3 1 162,0-1 0,-6-2 1,-6 0-1,-2-1-253,-1 1 0,-8 0 0,-4 3 1,-5 3-1300,-4 3 1,-9 1 0,-1 3 1443,-3 2 0,-3 10 0,-3 3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59.215"/>
    </inkml:context>
    <inkml:brush xml:id="br0">
      <inkml:brushProperty name="width" value="0.04295" units="cm"/>
      <inkml:brushProperty name="height" value="0.04295" units="cm"/>
    </inkml:brush>
  </inkml:definitions>
  <inkml:trace contextRef="#ctx0" brushRef="#br0">111 66 6878,'-9'-10'0,"1"1"787,2 2 1,2 0 602,-2 3-958,3-3 0,-1 7 0,4 0 0,0 6 58,0 6 0,0 3 0,1 4-303,2 1 0,0-5 0,2 6-83,0-2 0,1 2 0,-1-5-50,0 0 0,-1 1 1,1-3-1,0-1 0,-3 0-1191,-1 1 0,-1-4 1,1-5-1,1 1-2025,2-1 3162,-1-2 0,-3-3 0,0-6 0</inkml:trace>
  <inkml:trace contextRef="#ctx0" brushRef="#br0" timeOffset="230">181 37 7723,'6'-4'57,"-3"-3"228,-2-2 591,-1 3 1,-1-1-583,-2 3 1,-2 7-1,-4 7 1,0 5 219,-2 4 1,-2 1-1,1 0 1,-3 0-166,0 0 0,2 3 0,-1 1 0,2-2-245,2-1 1,-2-4 0,6-2 0,-1 0-311,1-3 0,3 2 0,-1-1 1,1-3-163,-1-3 0,1 0 0,4 2-1098,2-2 1,0-3 0,3-4 1465,2 0 0,5 0 0,3 0 0</inkml:trace>
  <inkml:trace contextRef="#ctx0" brushRef="#br0" timeOffset="475">261 216 8684,'-4'-6'699,"1"6"0,-3 7-348,-2 2 0,0 1 0,-1 0 0,1 1 0,0 1 1089,0 2-1137,0 3 1,-1-5-222,2 1 1,3-2 0,4-1 0,0 0 44,0 0 1,6-3 0,4-2 0,4 0-594,2-3 1,6-1 0,-2-1 0,1 0-280,0 0 0,2 0 0,1 0 0,-2-1-6,-1-2 0,-4 1 0,-2-2 0,0 1 751,-3-1 0,-5-3 0,1 1 0,-2-4 0</inkml:trace>
  <inkml:trace contextRef="#ctx0" brushRef="#br0" timeOffset="671">440 296 7723,'0'-10'0,"0"0"0,-3 3 1131,-1 1 0,-3 5 104,0 1 0,1 4-471,0 6 1,2 4-509,-2 3 1,0 2 0,-2 1 0,2 0-114,-2 0 1,2-1-1,1-1 1,0-3-375,3 0 1,-2 1 0,0-2 0,2-2-762,1-1 0,1-1 0,1-1-914,2-2 0,3-5 1906,4-9 0,4-4 0,2-9 0</inkml:trace>
  <inkml:trace contextRef="#ctx0" brushRef="#br0" timeOffset="907">731 296 7723,'-10'-4'923,"0"2"1,9-3 0,4 3 0,6-2-553,4 2 0,3 1 0,5 0 30,2-2 1,-5 1-1,2-1 1,-2 2-1,-2 1-768,-3 0 0,-2-3-2200,-1-1 1791,0 1 0,-6 3 0,-2 1 1,-6 1 775,-1 2 0,2 3 0,-1-1 0</inkml:trace>
  <inkml:trace contextRef="#ctx0" brushRef="#br0" timeOffset="1274">1339 66 7723,'-10'0'1172,"4"-1"-517,3-2 0,2 0-7,1-3 0,1 3 1,2 0-353,4 2 1,5 1 0,3 0-1,0 0 1,3 0-63,1 0 1,1 0 0,-1 0-1,-1 0-240,-2 0 0,0 0 0,2 0 0,-3 0-1581,0 0 1,-2 0-360,-3 0 1,-4 4 1945,-3 3 0,-11-2 0,-3-1 0</inkml:trace>
  <inkml:trace contextRef="#ctx0" brushRef="#br0" timeOffset="1478">1501 46 8668,'-4'6'0,"-3"-3"1361,-2-2-895,3-1 1,-2 0 251,1 0 0,-1 4 0,0 4 0,3 3 0,0 3 101,3-2 1,-2 3 0,0 1-671,2 0 0,0-1 0,0-3 0,-2 2-255,2-2 0,1-1 0,1-1 1,0 0-458,0 0 1,0 0-1,-1 0-1931,-2 0 1,0 0 0,-3-1 2493,-2-2 0,-1 1 0,-1-2 0</inkml:trace>
  <inkml:trace contextRef="#ctx0" brushRef="#br0" timeOffset="1683">1241 346 8285,'-13'0'0,"-1"0"0,3-1 1227,3-2 1,4 0-771,4-3 0,2 3 0,4 0 0,5 2-138,3 1 0,4-1 0,5-1 1,3-2-1,1 1-112,-1-1 0,-3 2 0,0-1 1,-2 2-68,-1 1 0,-1-3 0,-2-1-682,-4 2 0,-5 1-3005,-2 1 1680,-3 0 1,-3 0 1866,-7 0 0,-2 4 0,-1 2 0</inkml:trace>
  <inkml:trace contextRef="#ctx0" brushRef="#br0" timeOffset="2588">1651 257 7723,'0'-7'-49,"0"1"1,0-2 1013,0-1 1,0 2-345,0 1 1,0 5-305,0 1 1,0 4-1,0 7 1,0 1-56,0 2 1,-3 2 0,-2-1 0,1-1-205,-1 1 0,-1 1 0,2-2 0,2-2 8,1-1 1,2-1 0,2-1-154,4-2 0,3-3 0,3-4 0,4 0-539,2 0 0,1-1 0,0-1 1,0-3 4,0 0 1,0 1 0,-1-1 0,-2 0-112,-4 3 0,-5 0 732,-2-1 0,-3-3 0,1-4 0</inkml:trace>
  <inkml:trace contextRef="#ctx0" brushRef="#br0" timeOffset="2790">1830 297 8351,'-10'-9'289,"0"2"0,3 3 550,1 4 0,2 4 0,-1 3 0,-1 3 0,2 3-144,-1 4 0,1 2 0,2 1 1,-2 0-554,2 0 0,1-1 1,1-1-1,-1-2-479,-2 2 1,1 0-1,-1-1 1,2-4-1592,1-2 0,0-1 1011,0 0 1,6-6 0,2-4 916,5-5 0,4-13 0,-1-3 0</inkml:trace>
  <inkml:trace contextRef="#ctx0" brushRef="#br0" timeOffset="3079">2160 217 7830,'-6'-10'1201,"2"3"-211,4 1 0,1 0-512,2-1 1,6 0 0,6 3 0,0 2-363,3 1 1,0-2 0,0-1-1,-2 2-99,2 1 1,-3 1 0,-1 0-1,-1 0-343,1 0 1,-1 0-1,-4 1 1,-1 1 325,-2 2 0,-3 3 0,1-1 0</inkml:trace>
  <inkml:trace contextRef="#ctx0" brushRef="#br0" timeOffset="3262">2181 317 8388,'-10'0'0,"0"-1"1808,0-2-678,4 1 1,6-3 0,8 3-1001,4-2 1,5 0 0,5 2 0,3-2 0,0 1-697,3-1 0,-3 2 0,-1-1 0,-2 2-124,-2 1 1,1 0-1,-6 0-2214,0 0 2904,-2 0 0,1 0 0,-4 0 0</inkml:trace>
  <inkml:trace contextRef="#ctx0" brushRef="#br0" timeOffset="4082">2751 106 7723,'-4'-6'501,"2"-2"1,-2 2 64,4-4 1,0 3 64,0 1 1,3-1 356,1-3 1,0 1 824,-1 2-1474,-1 3 0,2 10 0,-5 2-81,-2 5 1,-3 4 0,-4 1 0,1 3-1,1 3-126,2-2 1,-1-1 0,-2-1-422,2 0 1,0-1 0,2-2-1,1-4-673,-1-2 0,2 2 0,3 1-844,0-2 0,0-4-975,0-2 2781,0-3 0,4 1 0,2-4 0</inkml:trace>
  <inkml:trace contextRef="#ctx0" brushRef="#br0" timeOffset="4326">2971 7 8324,'-10'10'642,"0"0"1,0 1 0,0 1-100,0 2 0,0 3 0,0 0 0,0 2-321,0 1 1,1-3-1,2-2 1,4 0-85,2-3 0,2-1 0,4-1 0,3-1-344,5-2 1,4-3-1,0-4 1,2 0-489,1 0 0,3 0 0,1-1 0,-2-1-59,-1-2 1,-1-3 0,0 1 0,-1-1-483,-2 1 1235,-7 3 0,-2-10 0,-2 2 0</inkml:trace>
  <inkml:trace contextRef="#ctx0" brushRef="#br0" timeOffset="4510">3090 97 7723,'-10'0'857,"1"4"0,1 3 0,3 3 49,0 3 0,-1 0 0,1 3-739,0 2 1,-1 1 0,-2 1-1,2-1 1,-1-1-248,1-2 0,-1-3 0,2 0 0,1-2 205,-1-1 1,2 0 0,2-1-5907,-2-2 5781,1 1 0,2-6 0,6 2 0</inkml:trace>
  <inkml:trace contextRef="#ctx0" brushRef="#br0" timeOffset="4830">3360 86 7723,'0'-10'0,"0"0"923,0 0 1,0 6-1,-1 4-223,-2 5 0,-3 8 0,-3 3 0,1 2 0,2 1-554,-2 2 1,0 1-1,1-3 1,4-1-1,2-2 0,1 0 0,0 1 0,1-4-275,2-2 0,4-5 0,5-3 0,3-2-187,0-1 0,1-1 0,2-2 0,-2-4 416,2-2 0,-3-5 1,-2-3-1,-2-2 136,-1-1 0,-4 0 1,-3 0-1,-3 0-185,-3 0 1,-6 0 0,-6 1 0,-1 2-846,-6 4 0,1 3 0,-4 3 1,-1 4-2117,1 2 2910,-2 5 0,-3 2 0,0 4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52.339"/>
    </inkml:context>
    <inkml:brush xml:id="br0">
      <inkml:brushProperty name="width" value="0.04295" units="cm"/>
      <inkml:brushProperty name="height" value="0.04295" units="cm"/>
    </inkml:brush>
  </inkml:definitions>
  <inkml:trace contextRef="#ctx0" brushRef="#br0">148 90 8254,'-10'0'17,"0"-4"193,0-3 1,1 1 0,1 1 535,2 0 1,3 1 607,0 1-1158,2 1 1,5-2-1,4 4 1,4 0-51,5 0 0,3-3 0,2-1 0,2 2-179,-2 1 1,2 1 0,0 0-1,-2 0-859,-1 0 0,1 0 1,-1 0-1,-2 0-78,0 0 0,-4 0 0,-2-1 970,-2-2 0,-1-3 0,0-4 0</inkml:trace>
  <inkml:trace contextRef="#ctx0" brushRef="#br0" timeOffset="192">378 9 6554,'-16'0'0,"3"0"0,2 0-387,1 0 1,0 0 1119,0 0 1,3 1 0,2 2 1157,0 4 1,-1 2-1501,2 1 0,-2 3 0,1 2 0,1 0-252,-1 3 0,1-2 0,2 0-310,-2 2 1,1-2 0,3-1 0,0 0 0,-1-3-428,-2-1 0,1-1 1,-2 0-1,1 0-579,-1 0 0,-3-3 0,0-2 1177,-2 0 0,-5-2 0,-2-3 0</inkml:trace>
  <inkml:trace contextRef="#ctx0" brushRef="#br0" timeOffset="393">69 289 8349,'-10'0'0,"0"0"0,0 0 887,0 0-192,0 0 0,3 0-22,1 0 1,3 1-416,0 2 0,3-1 0,3 1 1,4-1 26,2 1 1,5-1 0,3 1-308,2-2 0,1-2 1,1-1-1,1-3 0,2 1-437,-2-1 0,2 2 0,0 3 0,-2 0-623,-1 0 0,-1 0 0,-1 0 0,-1 0 1082,-2 0 0,1 0 0,3 0 0</inkml:trace>
  <inkml:trace contextRef="#ctx0" brushRef="#br0" timeOffset="680">399 290 9005,'-6'-4'0,"2"-2"0,1-1 0,0 2 0,3-1 1242,3 1 0,4 2-960,0 0 1,2 3 0,0 3-1,-1 3 1,-3 1-244,0-1 1,-2 2-1,-3 4 1,0 2-454,0-2 0,-3-1 0,-2-1 0,1 0 14,-1 0 0,2-3 0,4-2 108,2 0 1,3-2 0,4-3 0,0 0-61,0 0 0,0 0 0,0 1 919,0 2 1,-4 0-265,-3 3 0,-6-2 1,-4 1-1,-3 0 140,-3-3 0,1 2 0,-1 0-1266,2-2-418,1-1 1,6-1 1240,4 0 0,8-9 0,8-2 0</inkml:trace>
  <inkml:trace contextRef="#ctx0" brushRef="#br0" timeOffset="882">799 260 8423,'0'-10'624,"0"0"1,2 4 0,4 3-198,4 2 0,6-2 1,1-1-1,3 2-59,3 1 0,-1 1-804,1 0 0,0 0 78,-3 0 1,2-1-1,-6-1 1,0-2-2526,-3 2 2883,-6 1 0,1-3 0,-2-2 0</inkml:trace>
  <inkml:trace contextRef="#ctx0" brushRef="#br0" timeOffset="1047">988 129 8254,'-10'0'0,"0"0"111,0 0 1,3 0 0,2 1 773,0 2 0,1 3 1,2 5-1,-2 2-331,2 4 0,1-1 0,0 0 0,-1 2-661,-2 1 0,1-2 1,2-2-1,-1 1-128,-2-1 1,1-2 0,3 0 0,0-2-603,0-1 0,4-4 837,3-3 0,6-2 0,3-1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45.916"/>
    </inkml:context>
    <inkml:brush xml:id="br0">
      <inkml:brushProperty name="width" value="0.05727" units="cm"/>
      <inkml:brushProperty name="height" value="0.05727" units="cm"/>
    </inkml:brush>
    <inkml:brush xml:id="br1">
      <inkml:brushProperty name="width" value="0.04295" units="cm"/>
      <inkml:brushProperty name="height" value="0.04295" units="cm"/>
    </inkml:brush>
  </inkml:definitions>
  <inkml:trace contextRef="#ctx0" brushRef="#br0">39 389 12319,'0'4'-1177,"1"-2"0,2-5 1038,4 1 0,2-2 1,2 0-1,2 1 352,4-1 1,5 1 0,2-2 0,-2-1-128,-1 1 1,2 2 0,0 0 0,-3 2-286,-3 1 0,-1 0 1,2 0-1,-3 0-27,0 0 1,-2 0-1,-3 0 210,0 0 0,0-4 0,0-2 0</inkml:trace>
  <inkml:trace contextRef="#ctx0" brushRef="#br1" timeOffset="202">318 320 8781,'-10'6'0,"0"-3"218,0-2 0,3 3 52,1 3 0,3 2 1,-1 1-1,0 1 17,-3 2 0,1 0 0,1 3 0,-1 2 0,2 0-49,-1-1 0,-1 0 1,1-3-1,1-2-117,-1-1 1,2 2 0,3 1-311,0-2 1,0-1-2038,0-1 2226,0 0 0,0 0 0,0 0 0</inkml:trace>
  <inkml:trace contextRef="#ctx0" brushRef="#br1" timeOffset="416">29 639 8279,'-10'-6'413,"3"-1"337,1 3 0,3 0-445,0 1 0,6 1 1,4-1-1,2 2-252,1 1 1,3-3 0,2-1-1,0 2-260,3 1 1,-2 1-1,0-1 1,1-1-313,-1-2 0,2 1 0,-1 3 0,2 0-1462,1 0 1981,0 0 0,0-4 0,0-2 0</inkml:trace>
  <inkml:trace contextRef="#ctx0" brushRef="#br1" timeOffset="786">418 620 8279,'0'-10'234,"0"0"0,4 0 0,3 0 319,2 0 0,4 0 1,2 1-1,-1 2-489,1 4 0,-1-1 0,-2 0 0,2 2-180,-2 1 0,-1 2 0,-2 2 1,-2 4 39,-4 2 0,1 1 0,0 1 1,-2 1-185,-1 2 1,-2 2 0,-2-1 0,-4-1 166,-2 1 0,-2 1 0,-2-1 0,-4-1 96,-2 1 0,-1-2 0,0-3 0,0-1 55,0-2 0,1 0 0,1-3 6,2-2 0,3-1 0,1-2-48,4-2 0,5-3 0,6-3-7,4 2 1,2 0-1,2 3 1,1 2 20,2 1 1,3 1 0,0 0-1,1 0 44,-1 0 1,0 1-1,-2 1 1,-1 3-140,1 0 0,2-1 0,0 1 0,1 0-413,-1-3 0,1 0 1,-1 0-1,2 2-1419,1-2 1897,-4-1 0,2-5 0,-2-2 0</inkml:trace>
  <inkml:trace contextRef="#ctx0" brushRef="#br1" timeOffset="1000">929 469 8875,'-6'-4'801,"3"-3"1,2 1-951,1 0 0,4 3 306,3 0 0,5-1 0,2 0 0,-1 2 330,1 1 0,2-2 0,4-1-643,0 2 1,-3 1-1,-1 1 1,2 0-1,0 0-265,-1 0 0,0 0 0,-3 0 0,-2 0-1679,-1 0 2100,-5-4 0,2-2 0,-2-4 0</inkml:trace>
  <inkml:trace contextRef="#ctx0" brushRef="#br1" timeOffset="1221">1098 320 9129,'-7'-6'1013,"1"3"1,3 6-1,0 4 1,2 3-542,1 3 0,-3 2 1,-1 3-418,2-2 1,-2 0-1,-1 2 1,1-2 0,-2 1 170,1-1 0,1 1 0,-1-2-956,0 0 1,-1-2 0,2 0 0,2-1-766,1 1 1,1-5 0,0 2 1494,0-1 0,0-4 0,0-1 0</inkml:trace>
  <inkml:trace contextRef="#ctx0" brushRef="#br1" timeOffset="1591">1509 290 8980,'-7'-9'234,"1"2"545,3 3 1,-1 5 0,4 2-418,0 4 1,0 3-1,1 2 1,1 3 0,3-1-25,0 1 0,-1 2 1,2-1-1,2 1-233,1-1 0,1-3 1,-1 1-1,-1-1-427,-2 1 0,1-1 0,2-3-1523,-2 0 1,1 0 193,-1 0 0,-2-7 1651,-2-6 0,-2-7 0,-1-10 0</inkml:trace>
  <inkml:trace contextRef="#ctx0" brushRef="#br1" timeOffset="1853">1609 289 8582,'-10'-3'532,"0"-1"-886,0 1 0,0 4 0,1 2 494,2 4 1,-1 2 0,1 2 0,-2 1 0,-2 3 985,-2 0 0,1-2 1,-1 1-1,2-1-795,1 1 1,-1 0-1,-1-2 1,-2 1-264,2-5 1,4 2 0,2-4 0,-1 1-211,1-1 1,-1-2-1,2 1-384,0 0-1359,2-2 913,-1-3 1,8-3-1,3-1-192,2 2 1,1-2 1163,0 0 0,0-3 0,0 1 0</inkml:trace>
  <inkml:trace contextRef="#ctx0" brushRef="#br1" timeOffset="2257">1578 480 8739,'4'-10'829,"2"1"1,4 2-447,0 4 0,0 2 0,0 1-253,0 0 0,-3 1 1,-2 2-1,0 4-193,-3 2 1,-2 1 0,-3 0-1,-3 0-3,0 0 1,-2 0 0,1 0 0,-1 0-193,1 0 1,0-3 0,3-1 48,2 2 0,2-2 0,3-1 191,4 0 0,2 1 1,1-1 9,0 0 1,-1 2 0,-2 3 203,-4 0 0,-2-3 1,-3-2-1,-4 1 525,-4-1 1,-3-2 0,0 1 0,-3-1-490,0 1 0,-1-1 1,3-3-1,2 1-1488,1 2 863,1-1 1,6 2-1,5-5 393,8-2 0,9-3 0,8-4 0</inkml:trace>
  <inkml:trace contextRef="#ctx0" brushRef="#br1" timeOffset="2486">2049 489 6927,'-13'-4'0,"-1"-3"901,5-2 1,9 3-1,8 3 1,4 2 18,5 1 0,0 0 1,1 0-1,2 0 1,-2-1-895,1-2 1,1 1-1,-5-1 1,-1 2-337,1 1 1,-2 0-1,-3 0-1851,0 0 2161,0 0 0,0-4 0,0-2 0</inkml:trace>
  <inkml:trace contextRef="#ctx0" brushRef="#br1" timeOffset="2865">2918 179 8498,'0'-16'0,"0"2"268,0 0 0,0 6 1,1-1-1,1 2 302,2 2 0,-1 4 0,-3 1-193,0 5 1,0 8 0,-1 4-1,-1 3-11,-2 3 1,-3-1-1,-1 2 1,-3 0-254,-3 3 1,1-2-1,3-2 1,0-2-469,0-1 0,0-1 1,1-1-1,2-3-89,4 0 1,-1-5 0,0-4 443,2 2 0,5-3 0,3-1 0</inkml:trace>
  <inkml:trace contextRef="#ctx0" brushRef="#br1" timeOffset="3075">2789 179 8341,'-13'-10'0,"-1"0"968,2 0 0,2 0-467,3 0 0,3 3 0,5 2-209,2 0 1,7 2 0,7 2 0,2-1 0,2-2-420,2 2 1,-1 1-1,1 1 1,-2 0-610,-1 0 0,-3 1 1,-2 1-1275,0 2 2010,-2 3 0,-3 3 0,0 6 0</inkml:trace>
  <inkml:trace contextRef="#ctx0" brushRef="#br0" timeOffset="3301">2629 430 10894,'-16'6'-1279,"3"-3"1601,6-2 1,7-1 0,7 0 371,2 0 0,5 0 0,3 0 0,3 0-567,3 0 1,3 0 0,4-1 0,-1-1 0,-1-2-361,-2 2 1,-2-2 0,1 0-1,0 2 219,-3 1 1,-1 1 0,-1 0 0</inkml:trace>
  <inkml:trace contextRef="#ctx0" brushRef="#br0" timeOffset="3647">3129 400 17297,'4'4'771,"3"-4"0,2-3 1,2-4-1,1 4-33,2 2 0,-4 1 0,-4 0-509,2 0 0,-3 6-378,-2 4 0,-3 0 0,-5 4 1,-3-1-1,-5 1-344,1-2 0,1 0 0,1 0-536,0 2 1,4-1 0,4-3 411,4 0 0,4-3 0,4-2 0,0 0 418,0-3 1,0 2-1,-1 1 1,-1-1 586,-2 1 0,-5 2 234,-1 0 1,-1-2 0,-5-1 0,-2-1 3,-1 1 0,-1-1 0,0-3 0,0 0 46,0 0 1,3 0-3231,1 0 1,3-1 2526,0-2 0,11-7 0,3-6 0</inkml:trace>
  <inkml:trace contextRef="#ctx0" brushRef="#br0" timeOffset="3847">3618 300 10960,'1'-16'0,"2"4"1169,4 4 1,6 1-1,4 2 1,2 1-475,1-1 0,-3 2 0,-2 3 1,1 0-875,-1 0 0,-2 0 0,0 1 147,-2 2 1,-1 3 0,0 4-1</inkml:trace>
  <inkml:trace contextRef="#ctx0" brushRef="#br0" timeOffset="4021">3529 440 17738,'-14'-1'830,"4"-2"1,5 0-176,8-3 0,6 3 0,6-1 0,0 1-579,3-1 0,1 1 0,1 3 0,0 0-149,0 0 0,-1 0 0,-1 0 0,-2 0-1498,2 0 1,-3 0 1575,-2 0 0,-2-9 0,-1-2 1</inkml:trace>
  <inkml:trace contextRef="#ctx0" brushRef="#br1" timeOffset="4575">4149 120 7396,'0'-13'0,"0"-1"0,1 2 0,1 1 0,2 1 0,-1 4 0,1-6 0,2 2 333,0-1 0,-2 3 0,-3 3 3067,2 0-2890,-1 2 1,-2 14 0,-7 4-1,-1 1-299,1 3 0,-1 0 0,1 1 0,-2 0-336,-1 0 1,1 0 0,1 0 0,3 0-84,0 0 0,2-1 1,2-1-1,-1-2-3754,-2 2 3962,1-3 0,7-1 0,2-4 0</inkml:trace>
  <inkml:trace contextRef="#ctx0" brushRef="#br1" timeOffset="4926">4549 149 8485,'3'-10'0,"1"0"0,-2 0 299,-1 0 1,-1 0 0,0 0 0,-1 1 49,-2 2 0,-3 0 1,-5 2-1,-1 1-138,-2-1 1,-7 2 0,1 4 0,-1 2 0,0 4-91,1 2 0,1 1 0,1 0 0,3 0-38,0 0 1,2 0 0,4 0-131,2 0 0,3 0 0,4 0-118,0 0 1,1-1 0,4-2-1,5-4-29,5-2 0,4-2 1,1-1-1,0-3 38,0 0 1,0-2 0,0-2-1,-1 1 31,-2 2 0,0 3 476,-3 0 1,-2 3-1,-5 3-49,-4 4 0,-6 6 1,-4 3-1,-2 1-4,-1-1 1,-2 0-1,1 2 1,2-3-491,0 0 1,1 1 0,1-2-1,3-2-1025,0-1 0,2-1 0,-1 0 1217,2 0 0,5-4 0,2-2 0</inkml:trace>
  <inkml:trace contextRef="#ctx0" brushRef="#br1" timeOffset="5221">4769 99 8334,'7'-11'0,"-2"-1"401,0-2 0,2 4 358,0 4 0,-2 2-294,-2-2 1,-2 5-1,-1 2 1,-1 6-217,-2 6 1,-3 3-1,-4-1 1,0 0-38,0 3 1,0 1 0,1 0 0,2-1-297,4-2 1,-1-3 0,0 0 0,2-2-61,1-1 0,5-3 0,3-2 1,3 0 36,3-3 0,2-2 1,3-3-1,-3-4 58,0-2 1,-2-1-1,-4-1 1,-1-1-225,-2-2 1,-3-3 0,-2 1-1,-6 0-772,-5 3 1,-10 2 0,0 2 1044,-1 2 0,-9-1 0,-1 2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42.173"/>
    </inkml:context>
    <inkml:brush xml:id="br0">
      <inkml:brushProperty name="width" value="0.05727" units="cm"/>
      <inkml:brushProperty name="height" value="0.05727" units="cm"/>
    </inkml:brush>
  </inkml:definitions>
  <inkml:trace contextRef="#ctx0" brushRef="#br0">20 20 27396,'-6'0'544,"1"0"-161,2 0-26,1 0-163,-2 0-229,4 0 0,1 0 0,2 0 28,4 0 1,2 0 0,1 0 1,0 0 0,1 0 1,1 0-1,3 0 0,0 0-3,3 0 1,1 0 0,2 0 0,1 0-63,2 0 1,3-1-1,-1-1 1,1-2-96,-1 2 0,-3 1 1,1 1-1,-1 0-160,1 0 0,-2 0 311,-5 0 1,6-4 0,-2-2-1</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40.591"/>
    </inkml:context>
    <inkml:brush xml:id="br0">
      <inkml:brushProperty name="width" value="0.05727" units="cm"/>
      <inkml:brushProperty name="height" value="0.05727" units="cm"/>
    </inkml:brush>
  </inkml:definitions>
  <inkml:trace contextRef="#ctx0" brushRef="#br0">20 30 13258,'-1'6'-1595,"-2"-3"1,0-2 2092,-3-1-119,3 0-256,-1 0 1,4 1-354,0 2 1,1-1 0,2 1 301,4-2 0,6-1 0,3 0 19,0 0 1,1 0 0,-2 0 0,0-1-43,3-2 0,1 0 0,2-2 1,1-1 63,2 1 1,0 1-1,-2-1 1,2 0-112,-2 3 1,1-2 0,-2 0 0,-2 2-68,0 1 0,-1 1 1,-1 0-1,-4 0-76,-2 0 1,-1 0-1,0 0 558,0 0-537,-4 0 243,-2 0-141,-4 0 1,-4 0 0,-2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25.915"/>
    </inkml:context>
    <inkml:brush xml:id="br0">
      <inkml:brushProperty name="width" value="0.05727" units="cm"/>
      <inkml:brushProperty name="height" value="0.05727" units="cm"/>
    </inkml:brush>
  </inkml:definitions>
  <inkml:trace contextRef="#ctx0" brushRef="#br0">0 829 23003,'10'0'0,"1"0"0,2 0 0,0 0 0,3 0 0,2 0 0,1 0 0,1-1 66,0-2 1,4-3 0,2-4-1</inkml:trace>
  <inkml:trace contextRef="#ctx0" brushRef="#br0" timeOffset="518">69 830 21282,'-6'0'-1117,"3"0"0,6 0 1052,4 0 0,2 0 127,1 0 238,0-4-209,-4 2 0,-2-3-701,-4 2 272,-4 1 0,1-2 176,-3 4 1,-1 0 0,-2 1 162,2 2 1,2-1 333,2 1-517,1-2 1,-1-1 160,6 0 0,3-3 1,4-1-1,1 2 51,2 1 1,2 0 0,3-1 0,-2-2 137,2 2 0,1-2 0,1 0 0,0 1 85,0-1 0,-3 2 0,-2-1 0,0 1-87,-3-1 0,-1 1 0,-1-1-186,0 2 143,0 1 197,-4 0 1,-2-1-539,-4-2 1,-1 1 0,-2-1-43,-4 2 0,1 1-3,0 0 1,0 1 212,-1 2 1,-1-1-1,2 2 1</inkml:trace>
  <inkml:trace contextRef="#ctx0" brushRef="#br0" timeOffset="1928">191 630 8950,'0'6'-647,"0"-2"1419,0-4-399,0 0 0,0-4-250,0-3 1,0 1 0,1 0 0,1-2-144,2-1 1,-1-2 0,-2-1 0,1-3 68,2 0 0,-1-2 0,-3-3 0,0-1 4,0-2 0,0 0 1,0-3-1,0-1-76,0 1 1,-1-2 0,-1 1 0,-2-2-27,2-1 0,1 1 0,0 2 1,-1 4-55,-2 2 0,1 4 0,3 2 0,-1 0 2,-2 3 1,1-2 0,-1 0-1,1 3-96,-1 3 154,1 0 1,-3 2-46,2-4 0,1 3-23,-1 1 0,1 3-48,-1 0 119,1 2 0,-2 2 51,4 2 0,0 3 0,0 4 1,0 0 43,0 0 1,-1 0-1,-1 0 1,-2 0 25,2 0 1,-2 0-1,0 0-52,2 0 1,-2 0 0,0 0-18,2 0 0,-2-3-30,0-1 1,0-3 6,1 0-22,1-2 1,-2-5-1,4-3-63,0-2 0,0-1 0,0-1 0,1-1-16,2-2 0,-1 1 1,1 3-1,-2 0 66,-1 0 1,1 3 0,1 1-70,2-2 232,-1 3-104,-3 1 0,1 4 17,2 0 1,0 0 28,3 0 0,1-1 109,3-2 0,-3 1 118,-1-1-308,-3 2 0,2 4 1,-3 2 9,2 0 0,0 1 1,-2 2-1,3-2-25,0 2 0,-1-2 1,1 0 14,0 2 1,1 1 0,-1 0 0,-1-1-40,1-2 0,1 1-35,-2 3 0,2-3 106,-2-1 103,-1-3-56,-3 1 1,-4-4-30,-3 0 0,-2 0 1,-1 0-108,0 0 0,0 3 0,0 1 0,0-2 74,0-1 1,0-1 0,-1 0 0,-1 0 80,-2 0 1,1 3-1,3 1 1,-1-2 8,-2-1 1,1-1 0,-1 0 238,2 0 0,1 0-84,0 0-193,4 0-37,2 0 0,5 0 0,2 0-24,4 0 1,-1-3 0,0-1-26,2 2 0,-2 1 0,-1 0 64,0-2 0,1 0 0,-1-2-17,0 0 1,-2-2 0,0 0 18,-2-2 0,0-1 0,1-1 0,2-1-56,-2-2 1,-1 1 0,0 3-495,2 0 0,0 1-757,3 2 1276,-3 3 0,5 13 0,-2 2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19.758"/>
    </inkml:context>
    <inkml:brush xml:id="br0">
      <inkml:brushProperty name="width" value="0.05727" units="cm"/>
      <inkml:brushProperty name="height" value="0.05727" units="cm"/>
    </inkml:brush>
  </inkml:definitions>
  <inkml:trace contextRef="#ctx0" brushRef="#br0">81 40 26145,'-4'1'-260,"-1"-2"-324,-2-9 0,0 0-1486,3 0 16,1 4 1693,3 2 0,0 5 1,1 2-1,1 4 176,2 2 0,3 1 0,0 1 0,1 1-12,-1 2 1,1 3-1,-1 0 1,1 2-428,-1 1 1,1 0 0,-2 0 0,0 0-128,-3 0 1,-1 2-1,0 0 1,2 0 526,-2 0 0,-1-1 0,-1-2 0,0-1 147,0-1 0,-3 4 0,-1-4 1,2 1 139,1-1 1,1-3 0,0-3 0,0 1-35,0 2 1,0 2 0,0-1-65,0 0 1,0 1 0,1 1 0,1-4-57,2-2 0,-1-4 0,-3-1 0,0 2 131,0 1 0,0 1 0,0 0 0,1-1-49,2-2 0,-1 5 0,1-2-32,-2 1 0,-1-3 1,0-2-32,0 2 0,1-3 0,1-1 227,2 0 534,-1-2 1,-3 1-469,0-6 179,0 1-905,0-2 177,0 4 0,0 1-174,0 2 0,-1 0 0,-1 3 692,-2 2 1,-3 1-1,1 1 1</inkml:trace>
  <inkml:trace contextRef="#ctx0" brushRef="#br0" timeOffset="532">0 740 22973,'0'-10'-1906,"4"3"0,3 2 1,1-1 2227,-1 1 0,1 2 0,-1-1-84,2 0 0,1 1 1,1-2-1,1-1 1,2 2 108,-2-1 0,2-1 0,1 2 0,-1 1-98,1-1 0,1 2 0,-1-2 0,-1 1-157,1-1 0,1 1 1,-1 3-1,-1-1-72,1-2 0,-2 1 0,-3-1 8,0 2 1,-1 2 0,-2 2-251,-4 4 1,-2-1 0,-1 0-1,-1 2 111,-2 1 0,-3 1 0,-4-1 0,0-1 139,0-2 1,0 1 0,1 3 0,1 0-182,2 0 0,2 0 1,-1 0-1,-1 0-87,1 0 0,2 0 1,0 0-1,2 0-215,1 0 0,0 3 0,0 1 0,-1-2-44,-2-1 1,1-4-1,-1-1-385,2 2 1270,1-3-191,-4-1 1,-1-8 0,-3-3 0,2-2-373,-2-1 1,-1-4 0,-1-3-1,0-2 94,0-1 0,-1 0 1,-1 0-1,-2 0 26,2 0 0,1 1 0,1 2 0,0 3 137,0 0 1,1 2 0,1 0 0,3 3-1490,0 3 606,2 3 1,3 3 0,0 8 757,0 4 1,0 0 0,0 2-1</inkml:trace>
  <inkml:trace contextRef="#ctx0" brushRef="#br0" timeOffset="1012">1211 920 10152,'0'-6'-2547,"-4"2"2769,-3 4 0,2 4 0,2 3 1,2 3-261,1 3 0,0 2 0,-1 3 0,-1-2 23,-2 2 1,1 1 0,3 2 0,0 1 13,0 2 1,0 2 0,0-1 0,1-1-37,2 1 0,-1-2 1,1-3-1,-2 0-19,-1 0 1,0-3-1,0-1 1,0 1-130,0-1 1,0 1 0,0-2 0,0-1-574,0 1 720,-4-2 1,-2 1 0,-4 2 0</inkml:trace>
  <inkml:trace contextRef="#ctx0" brushRef="#br0" timeOffset="1316">1111 1509 10341,'-6'-4'-466,"3"-3"1,2 1 264,1 0 0,1 3 1,2 0-1,4 2 0,2 1 227,1 0 0,1-3 1,1-1-1,3 2 46,0 1 0,2 1 0,3-1 1,-1-1-53,-2-2 0,1 1 0,-1 3 0,2 0-53,1 0 0,-3 0 0,-2 0 1,0 0-117,-3 0 1,-1 0-15,-1 0 1,-4 1 125,-3 2 0,-6 2 0,-4 3 0,-3-2 190,-3 2 1,1 1 0,-1 1 0,2 0-90,1 0 0,0 0 0,0 0 1,1 0-75,2 0 1,0 3 0,2 1 0,0-3-147,-3-3 1,-1 0-1,-1-1 149,0 2 1,-4 1 0,-2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14.362"/>
    </inkml:context>
    <inkml:brush xml:id="br0">
      <inkml:brushProperty name="width" value="0.05727" units="cm"/>
      <inkml:brushProperty name="height" value="0.05727" units="cm"/>
    </inkml:brush>
    <inkml:brush xml:id="br1">
      <inkml:brushProperty name="width" value="0.04295" units="cm"/>
      <inkml:brushProperty name="height" value="0.04295" units="cm"/>
    </inkml:brush>
  </inkml:definitions>
  <inkml:trace contextRef="#ctx0" brushRef="#br0">70 238 12984,'-6'-1'-783,"3"-2"574,2 1 1,4-1 0,2 5 0,-1 3 42,1 0 1,1 3 0,-2 4-18,-2 2 0,-1 3 1,-1-1-1,0 1 157,0-1 1,0 0-1,1 2 1,1-3 83,2 0 0,-1 1 0,-3-1 0,0 0-27,0 3 1,3 1-1,1 1 1,-1 0-114,1 0 1,-2 0-1,2 0 1,-1 0-29,1 0 1,2 0 0,-2 0 0,-1 0 92,1 0 1,-2 0-1,1-1 1,-2-1-27,-1-2 0,0 0 0,0 2 0,0-2 118,0 2 0,0-3 0,0-1 0,0-1-1,0 1 0,0-4 0,0-4 16,0 2-323,0 1 1,0-2-1039,0-1 5,0-3 767,0 1 108,-4-4 477,2 0 0,-11-9 0,2-2 0</inkml:trace>
  <inkml:trace contextRef="#ctx0" brushRef="#br0" timeOffset="371">0 899 21973,'0'10'-3431,"1"0"0,1 0 3089,2 0 0,2 3 1,-1 2-1,0-1 207,3 1 0,-2-2 0,0-3 0,1 0 209,-1 0 1,2-1 0,-1-2 145,2-4 1,-2-2-1,-1-1 338,2 0 1,1-6-534,1-4 1,-1-3-1,-2-4 1,-3 4-589,0 2 0,-2 1 1,1 0-1,-2 0 288,-1 0 0,0 3 0,0 1-303,0-2 1,0 2 577,0 0 1,4-1 0,2-3 0</inkml:trace>
  <inkml:trace contextRef="#ctx0" brushRef="#br0" timeOffset="1018">289 0 20728,'-6'0'-281,"-2"0"0,6 1-691,-1 2 0,5 0 0,3 3 0,0 2 835,3 1 0,0 2 1,0 1-1,-2 3-19,2 0 0,1 1 1,1 2-1,0-2-74,0 2 1,-3-2-1,-1-1 1,1 0 0,-1-3 0,1-1 0,-2-2 0,-1-1-492,1-2 1,2 0 581,0 1 0,2-3 0,1-4 0</inkml:trace>
  <inkml:trace contextRef="#ctx0" brushRef="#br1" timeOffset="1248">410 100 8276,'-3'-7'-331,"-1"1"0,1 5 339,3 1 1,0 1 0,0 5 87,0 2 1,0 1 0,-1 1 0,-1 0 0,-3 1 101,0 2 0,-2 0 0,-2 2 1,1 1-153,2-1 0,-1-2 0,-3 0 0,0-2 20,0-1 0,4 0 1,3 0-1,1-1-568,-1-2 1,1 1-1,0-2 502,4 0 0,4-2 0,4-4 0</inkml:trace>
  <inkml:trace contextRef="#ctx0" brushRef="#br0" timeOffset="1570">609 239 16847,'10'-4'0,"0"-3"-225,0-2 1,0 2 0,0 2 0,0 0 247,0 3 1,0 1 0,0 1-270,0 0 1,-4 4 0,-3 3-1,-2 2-401,-1 1 1,0 3 0,0 1 0,-1-2 362,-2-1 1,0-4 0,-2-1 57,0 2 0,2 1 1,4 0 344,2-2 1,0 1 0,3-1 0,1 2 100,-1 1 1,1 0-1,-3 0-72,-2 0 1,-2 0-1,-3 0-179,-4 0 1,-2-1 0,-2-1-1,-2-1-12,-4 5 0,-2-2 1,-1 4-1</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8:12.159"/>
    </inkml:context>
    <inkml:brush xml:id="br0">
      <inkml:brushProperty name="width" value="0.04295" units="cm"/>
      <inkml:brushProperty name="height" value="0.04295" units="cm"/>
    </inkml:brush>
  </inkml:definitions>
  <inkml:trace contextRef="#ctx0" brushRef="#br0">0 305 8215,'6'-4'0,"-3"-3"287,-2-2 1,2-1-97,1 0 1,-1 3 218,-3 1 1,1 3-81,2 0 1,-1 3-196,1 3 0,-2 3 0,-1 4 0,1 1 54,2 2 1,-1 0 0,1 2 0,-2 1-45,-1-1 1,0 1 0,-1 2 0,-1-3-102,-2 0 0,1-2 0,2-3 0,-1 0 7,-2 0 1,0-3 3,1-1 1,1-5-33,-1-1 1,3-4-1,3-7 1,4-2-129,2-4 0,1-2 0,0-1 1,0 1-73,0 2 0,3-1 1,1 2-1,-3 0 41,-3 3 1,0 5 102,-1 2 1,1 5 0,0-1 139,-2 5 1,-3 8 0,1 0 0,-1 2 87,1 2 0,-1 1 0,-3-1 1,0-1 2,0 1 0,0-2 0,0-3 0,0 0 10,0 0 1,0 0-142,0 0-39,0-4 0,0-3 1,0-6-181,0-4 1,3-5 0,2-3 0,-1 0-10,1-3 1,2 3 0,-1 1 0,0 1 58,-3-1 0,1 4 0,1 5 1,-1-1 212,1 1 39,-2 2 0,-2 3 1,1 7-47,2 2 0,-1 1 0,-3 0 0,0 0-37,0 0 1,0 0 0,0 0 0,0 0-71,0 0 1,0 0-1,0 0-164,0 0 1,1-4 0,1-2 57,2 0 1,3-2 0,0 1-258,2-2 1,1-2 0,1-2 0,1-4 180,2-2 0,-1-2 0,-3-1 1,0-2 205,0 2 0,-3 1 0,-2 1 0,1 0 209,-1 0 0,-2 0 760,0 0-337,-2 0 0,-5 6-624,-3 4 0,2 1 0,2 5 0,2 2 68,1 1 0,0 1 0,0 0 0,0 0-28,0 0 1,1 0 0,1 0-36,2 0 1,3-4 0,0-2-47,2 0 0,1-2 8,0 1 0,-1-6 0,-2-4 0,-3-1-111,0 1 1,-2-5 0,1 2-56,-2-1 0,-5 1 0,-2 2 1,-1 2 133,1-2 0,-1 2-170,-3 0 396,0-1-180,0 1 1,6 2-1,4 4 1,5 0-59,4 0 0,1-3 1,0-1-1,0 2-8,0 1 0,1-2 0,1-1 0,2 2 36,-2 1 0,-1-2 0,-1-1 60,0 2 0,-3 1 1,-1 1-1,1 1-20,-1 2 1,-1 0 0,-3 3-1,2 2-5,-2 1 0,-1 1 0,-1 0 0,1 0 122,2 0 0,-1 0 0,1 0 68,-2 0 1,-1-3 42,0-1-132,0-3 0,0 0 0,1-6-188,2-4 1,0-2 0,3-2 0,2-1-175,1-2 0,0-2 0,-1 2 0,-2 2-10,2 1 1,0 4 0,0 2 13,-2 0 0,-2 2 158,2 3 1,-3 4 0,0 4-1,-2 3 272,-1 3 0,0-1 1,1-3-124,2 0 0,2 0 0,3-1 0,-2-1-22,2-2 1,1-3 0,1 0-1,0-2-67,0-1 1,0 0-1,0-1 1,0-2-204,0-4 0,0-2 0,0-2 0,-1-1 57,-2-2 1,0-7-1,-2 0 1,-1-2-3,1-2 0,-2-2 0,-3 1 0,0-1 35,0 1 1,3 3 0,1 1 0,-2 3 321,-1 3 0,-1 7 0,0-1 339,0 1 1,0 6-1,0 3-355,0 5 1,0 5 0,-1 3 0,-1 4 49,-2 2 1,-2 4 0,2 2 0,1-1-80,-1 1 1,2-2 0,-1-3 0,2-1-380,1-2 1,0 1 0,0-2 0,0 0-420,0-3 0,0-2 1,0-1-674,0 0 1331,0-4 0,9-2 0,2-4 0</inkml:trace>
  <inkml:trace contextRef="#ctx0" brushRef="#br0" timeOffset="314">979 66 6950,'0'-10'-1140,"0"0"2013,0 4 1,0 3-1,0 6 1,0 5-1,0 4 69,0 5 1,0 5-1,0 2 1,0-1-595,0 1 0,-3-2 1,-2 1-1,1-2-141,-1-1 1,-1-3 0,2-2 0,1 0-21,-1-3 1,1-4-800,-3-2 0,2 0 366,-2 1 0,3-9 0,1-6-28,4-5 1,3-1 0,3 2 0,-2-2 117,2 2 0,1 2 0,1 2 0,0 3 75,0 0 1,-3 2 0,-1 3 0,1 1-156,-1 2 0,1 0 1,-2 3-256,0 2 1,-2 1 0,0 1-1,-2 0-1420,-1 0 1911,0-4 0,-9 2 0,-2-2 0</inkml:trace>
  <inkml:trace contextRef="#ctx0" brushRef="#br0" timeOffset="465">760 226 8188,'-10'-3'0,"1"-2"0,2 0 0,5-3 1181,4-1 1,5 2-1,6 1 1,3 2-918,4-2 1,4 3 0,2 0 0,1 2-634,-1 1 0,0 0 1,2 0-1,-3 0-736,0 0 1,-3 1 1104,-5 2 0,6 3 0,-2 4 0</inkml:trace>
  <inkml:trace contextRef="#ctx0" brushRef="#br0" timeOffset="751">1360 145 8908,'14'-16'0,"4"3"0,3 2 760,3 1 1,-1 4-242,-3 3 1,0-1 0,-1 0-120,-2 2 0,-4 2 0,-5 2 0,-3 3-459,0 0 1,-3 2 0,-4 4 0,-3 1-357,0 2 0,-1-1 0,-1-3 0,3 0 130,0 0 1,2 3 0,-1 1 0,2-2 33,1-1 0,4-4 1,2-1-1,1 2 587,-1 1 0,0 1 0,1 0 1068,-4 0 1,-2-3-447,-1-1 1,-1 1-842,-2 3 1,-2-3 0,-3-2-118,2 0 0,-5 2 0,-5-1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6T03:06:50.966"/>
    </inkml:context>
    <inkml:brush xml:id="br0">
      <inkml:brushProperty name="width" value="0.04295" units="cm"/>
      <inkml:brushProperty name="height" value="0.04295" units="cm"/>
    </inkml:brush>
  </inkml:definitions>
  <inkml:trace contextRef="#ctx0" brushRef="#br0">389 345 8133,'0'-13'133,"0"-1"0,-1 2 1,-2 2-1,-3 2 1,-1 3-1,1 0 1,-2 3-1,-1 1 1,-1 1-1,-1 1 743,-2 2 0,1 6 1,-1 6-1,2 0 1,2 3-1,1 2-463,2 3 0,3 0 1,0 2-577,2 0 0,1 1 0,1-3-117,2-5 1,3-1 0,5-5 0,2 1-45,4-5 0,2-2 0,2-6 0,1 0 70,2 0 1,-1-4-1,-3-3 1,0-3-127,0-3 1,-4-2 0,-4-4-1,-3 0 367,-3-2 1,-3-1-1,-1 1 1,-4-1 97,-5-2 1,-3 1-1,-3 3 1,-3 2-114,0 5 0,-1 0 0,3 7 0,1 0-304,-1 3 0,2 3 0,-1 3 1,3 4-1225,3 2 1556,-1 5 0,2-2 0,-4 2 0</inkml:trace>
  <inkml:trace contextRef="#ctx0" brushRef="#br0" timeOffset="446">788 235 8101,'-3'-19'261,"-2"2"1,0 4 0,-3 3 1292,-1 3 1,2 7-1288,1 7 1,0 6 0,-2 5 0,2 4-84,-2 5 0,3 6 0,1 3 0,1 0-255,-1-3 1,-2 1-1,2-1 1,2-5-156,1-3 0,1-5 1,0-3-1,0-4-52,0-2 1,0-4 0,-1-2 44,-2 0 1,1-3 0,-1-5-45,2-4 0,2-1 0,2-1 1,4 0 187,2-2 1,4 2 0,2 4-1,-1-1 355,1 1 1,-2 2-1,-3 1 1,-1 4-80,-2 5 0,0 2 0,-3 1 0,-2 0 106,-1 0 0,-2 0 0,-4 0 0,-3-1-193,-5-2 1,-3 1-1,1-2 1,0 1-603,-3-1 1,3-2 0,2 1 0,2 0 501,1-3 0,4 3 0,2 1 0</inkml:trace>
  <inkml:trace contextRef="#ctx0" brushRef="#br0" timeOffset="683">1018 444 8190,'-10'-6'829,"0"3"1,4 4 0,2 5 0,0 5-1,-2 4-107,0 7 1,1-1-1,3 6 1,-2 2-435,2 0 0,1 7 1,2-5-1,1 2-146,2 2 1,-1-2 0,-3-3 0,0-1-384,0-2 1,0-1 0,0-5-1,-1-2-95,-2 0 0,-4-4 0,-5-2 0,-3-3-501,0-3 0,1-2 1,-1-3-1,-1 1 837,1-5 0,2-6 0,-1-8 0</inkml:trace>
  <inkml:trace contextRef="#ctx0" brushRef="#br0" timeOffset="791">918 365 7771,'3'-10'0,"1"0"-1511,-2 0 1511,3 4 0,1-2 0,4 2 0</inkml:trace>
  <inkml:trace contextRef="#ctx0" brushRef="#br0" timeOffset="1654">1419 46 9039,'6'-19'2203,"-3"2"-1633,-2 7 1,-1 15 0,0 9-1,-1 7-25,-2 6 1,-2 6-1,-3 5 1,2 4-392,-2 5 0,-1 5 0,-2 4 0,-1 2-162,-2 3 1,2-5-1,4-4 1,2-7-238,-2-4 1,3-3-1,2-8 1,2-2-170,1-5 1,1 0-1,2-7 103,4 0 0,2-3 0,1-6-120,0-4 0,0-3 1,0-3-1,0-5 121,0-4 0,-3-3 0,-1-4 0,1 0-51,-1-2 0,-2-4 1,-4-1-1,0-1 168,0 0 0,0-4 1,-1 4-1,-1 0 355,-2 4 0,-2-3 0,1 10 1,0 1 465,-3 3 1,0 2 0,0 1 634,2 2-943,3 3 0,0 4-632,6 0 1,0 0 0,4 0-1,3 0 1,3 0 0,1 0 1,-1-1-1,3-1 103,0-2 1,1-3-1,-2 1 1,-1-1 342,1 1 1,-2 0 0,-3-2 0,0 3 299,0 0 0,-1 1 0,-1 2 362,-2-2-782,-3 1 1,4 7-1,-3 3 1,-2 2 37,-1 1 0,-1 3 0,0 2 0,0-1-70,0 1 0,0 1 0,0-1 1,0-1-15,0 1 1,0-5 0,0-4 0,1 1-58,2-1 1,0-2 0,3-4 28,2 0 1,-2-1 0,-1-2 0,1-4 43,-1-2 1,2-1 0,3-1 0,0-1 24,0-2 1,0 0-1,0 2 1,0-1 47,0 5 0,0-1 0,0 5 64,0 2 1,-1 2 0,-2 3-23,-4 4 0,-2 5 0,-1 3 0,0-1 182,0 1 0,0-2 1,0-3-1,0 0 7,0 0 1,0-3-11,0-1 1,0-5-149,0-1 0,1-4 0,2-6 0,3 0-344,0 0 0,2 0 0,-1 0 1,2 0-169,1 0 0,0 1 1,0 1 231,0 2 0,-3 3 344,-1 0 0,0 6 0,1 4-271,-4 2 0,1 4 1,0 1-1013,-2-2 1,0-1 1087,1-1 0,-1 0 0,2 0 0</inkml:trace>
  <inkml:trace contextRef="#ctx0" brushRef="#br0" timeOffset="2188">88 964 8176,'-20'-4'235,"1"-3"0,2-2 0,4 0 0,3 1 1,3 2-1,5-1 0,7 0 0,8 2 0,13-2 2604,11-2 0,8 4-2646,15-9 0,9 5 0,11-4-179,2 2 0,-30 4 0,3 1 0,-4-1 0,1 0 0,2 1 0,1 0-44,2 0 0,1 1 0,0 0 0,-1 0 0,1 0 0,0 0 0,-2 0 0,0 1-443,-4 1 0,1-1 0,2 1 0,-1 1 0,36 0 0,-4-2 103,-6 2 1,-5-2-1,-7 0 1,-8 1 227,-7-1 0,-7 2 0,-13-2 1,-7 1 3,-7-1 1,-5 0-121,-4 1 1,-6 1-1,-2-2 1,-6 1-939,-1-1 0,-2 1 1196,-3 3 0,-4 4 0,-2 2 0</inkml:trace>
  <inkml:trace contextRef="#ctx0" brushRef="#br0" timeOffset="3997">2568 1225 8984,'-10'0'0,"1"-1"0,1-1 655,2-2 1,2 1-134,-2 3 1,5-3-218,1-1 1,4 1-1,7 3 1,1 0-134,2 0 1,7 0 0,-1-1-1,0-1-291,-2-2 0,3 1 0,-4 2 0,0-1-22,-1-2 0,-3 1 1,-3 3 132,0 0 1,-1 1 40,-2 2 0,-6 3 0,-7 5 0,-3 2 161,-5 4 0,-4 2 1,-3 2-1,-1 1-196,-2 2 1,-2 3 0,1-1-1,1 0-10,-1-3 0,3-2 0,4-2 0,3-1 35,0-2 1,2-3-1,3-1 10,0-4 106,4 0 0,3-6 0,6 1 0,4-2-30,2-1 1,2-3-1,1-2 1,3 0-8,0-3 1,-1 2 0,2 1-1,2-1-91,1 1 0,-2 1 0,-1-1 0,2-1-865,1 1 0,-2 2 0,-1 0 0,1 1-2204,-1-1 3058,2 1 0,-2-6 0,4 2 0</inkml:trace>
  <inkml:trace contextRef="#ctx0" brushRef="#br0" timeOffset="4139">3057 1275 7979,'0'-10'-231,"-4"4"0,-2 6 0,-4 6 1</inkml:trace>
  <inkml:trace contextRef="#ctx0" brushRef="#br0" timeOffset="4304">3049 1515 8689,'-10'-4'0,"1"-3"714,2-2 0,-1 3-761,1 3-2234,2 2 2281,1 1 0,4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7:52.354"/>
    </inkml:context>
    <inkml:brush xml:id="br0">
      <inkml:brushProperty name="width" value="0.04295" units="cm"/>
      <inkml:brushProperty name="height" value="0.04295" units="cm"/>
    </inkml:brush>
  </inkml:definitions>
  <inkml:trace contextRef="#ctx0" brushRef="#br0">30 339 7414,'-10'0'1481,"4"0"0,1 0-317,2 0-395,1 0-431,-2 0 0,5 0-152,2 0 1,0 0 0,4 0 0,3 0-12,3 0 1,3-1 0,0-1 0,1-3-111,0 0 1,4 2-1,-4-1 1,1 1-160,-1-1 1,0-2-1,-3 2 1,-2 2-392,-1 1 1,-4 1-1948,-1 0 49,-3 0 624,1 0 1759,-8 0 0,-2-4 0,-4-2 0</inkml:trace>
  <inkml:trace contextRef="#ctx0" brushRef="#br0" timeOffset="316">150 219 8196,'-6'-4'2459,"3"-3"-2,2 2-2182,1 1 1,0 5-1,0 2 1,0 5-21,0 4 0,0 0 0,0 2 0,-1 0-45,-2 3 1,1-1-1,-1 0 1,1 2-56,-1 1 0,1-2 1,-2-1-1,1 1-10,-1-1 1,1 1 0,2-3 0,-1-2-140,-2-1 79,1-1-1327,3 0-282,0-4 1,4-2 1523,3-4 0,2-4 0,1-2 0</inkml:trace>
  <inkml:trace contextRef="#ctx0" brushRef="#br0" timeOffset="912">529 220 8127,'0'-7'1370,"0"1"-840,0 3 0,0 0 0,0 6 1,0 4-221,0 2 1,0 1 0,0 1 0,0 1-29,0 2 0,0 0 1,0-2-1,0 3-88,0 0 1,0-2 0,1 1 0,1 0 33,2 3 1,2-2 0,-1-2 0,0-2-419,3-1 1,-2-1 0,-1-1-1,0-2-626,-3 2 0,3-2-2581,2 0 186,-2-3 3211,-1 1 0,0-4 0,2 0 0</inkml:trace>
  <inkml:trace contextRef="#ctx0" brushRef="#br0" timeOffset="1232">680 238 8119,'0'-10'1281,"-1"4"-886,-2 3 1,0 2-1,-3 2 1,-1 2-127,1 4 1,-6 2 0,2 2 0,-1 1 14,0 2 0,-2 2 1,-2-1-1,1 0 19,-1 3 1,-1 0 0,2 0 0,1-3-14,-1 0 0,2 1 1,-1-2-1,3-2-137,3-1 1,-1-2-1,1-1-534,-2-2 0,2 0-1190,1 1-367,-1 1 1,1-8-533,3 0 2470,2-4 0,5-6 0,2 0 0</inkml:trace>
  <inkml:trace contextRef="#ctx0" brushRef="#br0" timeOffset="1875">690 479 7221,'4'6'-53,"-1"-2"596,3-4 0,-3-1-66,0-2 0,1-3 0,1-3-99,0 2 0,-1 0 0,1 2 0,1 1-92,-1-1 0,-1-1 0,2 2 0,2 2-132,1 1 1,-2-2 0,-1-1-1,2 2-257,1 1 0,-2 1 0,-2 1 0,1 1-23,-1 2 0,-2 3 0,0 0 56,-2 2 0,-1 4 1,0 1-1,-1-2 98,-2-1 1,0 2-1,-2 1 1,-1-2 124,1-1 1,-1 2 0,-2 2 0,2-1-21,-2 1 1,-1-2 0,-1-3 0,0 0 11,0 0 0,0 3 1,0 0-1,0-3 206,0-3 1,0-1-1,0 1 1,0-3 281,0 0-656,0-2 1,3 2 0,2-5 0,0-2-77,3-4 0,2-1 0,3 0 1,4 2-122,2-2 1,4-1 0,1-1-1,-2 1-110,-1 2 1,-1 0 0,0 3 320,0 2 1,0 1 0,0 1 254,0 0 1,0 1 0,0 1 54,0 2 0,-3 0 0,-1-2 275,2 2 0,1 2 0,1-2-538,0-2 0,0-1 0,0-1-674,0 0 0,-3 0 0,-2-1 92,0-2 0,2 1 0,0-2 0,2 1 544,1-1 0,0-8 0,0 1 0</inkml:trace>
  <inkml:trace contextRef="#ctx0" brushRef="#br0" timeOffset="2232">1190 380 8310,'-10'0'1685,"4"0"0,3 0 0,6 0 0,4-1-1305,2-2 0,2 1 0,2-1 0,3 2-37,0 1 1,2-3 0,-2-1 0,0 2-121,-3 1 0,-2 1 0,-1 0 533,0 0-3912,0 0 911,-4 0 0,-3 0 2245,-6 0 0,-3 4 0,-4 2 0</inkml:trace>
  <inkml:trace contextRef="#ctx0" brushRef="#br0" timeOffset="2950">1739 160 8207,'0'-6'3239,"0"2"-2899,0 4 1,4 0 0,3 0 0,2 0-57,1 0 0,4 0 0,3 0 0,2 0-126,1 0 1,0 0 0,1 0 0,1-1-53,2-2 1,2 0-1,-3-2 1,-3 0-304,-3 3 0,-4-2 0,0 0 0,-2 2-2270,-1 1 1565,-4 1 0,-3 1 0,-6 1 0,-4 3 902,-2 0 0,-5 2 0,-2 3 0</inkml:trace>
  <inkml:trace contextRef="#ctx0" brushRef="#br0" timeOffset="3188">1950 159 8273,'0'-6'2468,"0"3"-1998,0 6 0,0 3 1,0 4-1,0 1-141,0 2 0,-3-1 0,-2 2 1,0-1 199,-3 1 0,2 2 0,0-1 0,-1-1-167,1 1 0,-1-2 1,3-2-1,1 0-288,-1-1 0,1 5 0,-2-8 0,0 1-249,3 1 1,-2-3-33,0 0 1,0 0-1,2 2-928,-2-2 0,1-2 1,2 1-2898,-2 0 4032,1-2 0,-2-3 0,4 0 0</inkml:trace>
  <inkml:trace contextRef="#ctx0" brushRef="#br0" timeOffset="3452">1650 499 8355,'-6'-4'1093,"2"2"1,5-2-1,2 4-431,4 0 0,3 0 0,3 0 0,4 0-396,2 0 0,1-1 0,1-1 0,1-2-25,2 2 0,2-2 1,-2 0-1,-2 2-120,-1 1 1,-2-2 0,-1-1 0,-3 2-221,0 1 1,-5 1-993,-4 0-309,1 0 0,-3 0-488,-4 0 0,-4 0 1888,-6 0 0,0 0 0,0 0 0</inkml:trace>
  <inkml:trace contextRef="#ctx0" brushRef="#br0" timeOffset="4014">2140 489 8333,'-4'6'1225,"-2"-2"-607,-4-4 0,1-1 0,2-2-292,4-4 1,2-2-1,2-1 1,2 0-74,4 0 0,2 1 0,2 1 0,1 2-107,2-2 1,-1 3 0,-2 2-270,2 2 0,-5-2 0,2-1 0,-1 2-43,0 1 0,0 2 0,-1 2 89,-2 4 1,-3 2 0,0 1 0,-2 0 79,-1 0 1,0 1 0,-1 1 0,-1 2-7,-2-2 1,-3 2 0,0 1 0,-2-1 2,-1 1 1,0-1-1,-1-2 1,-1 3 14,-2 0 1,-3-2-1,1 0 1,-1-2 148,1-1 0,3-3 0,-1-2 0,1 0 371,-1-3 0,1 2-295,3 0 0,1-2 0,2-5-272,4-4 1,3 1-1,3 0 1,4-2-1,3-1-37,3-1 0,0 3 0,2 2 0,0-1 11,-3 1 0,2 2 0,1 0 1,-1 2-1,1 1 45,-3 0 0,0 0 0,0 0 90,2 0 0,-1 1 0,-3 1 32,0 2 0,0-1 0,0-2 0,0 1 0,0 2 87,0-2 0,0-1-1147,0-1 0,0 0-3766,0 0 4717,-4 0 0,-2-4 0,-4-2 0</inkml:trace>
  <inkml:trace contextRef="#ctx0" brushRef="#br0" timeOffset="4546">2730 280 6668,'-6'0'5920,"2"0"-5520,4 0 0,4 0 1,4 0-1,3-1-165,3-2 0,2 1 0,-1-1 0,-1 2-156,1 1 1,1 0 0,-1 0 0,-1 0-1721,1 0 0,-5 0 0,-5 1 1641,0 2 0,-2 3 0,-3 4 0</inkml:trace>
  <inkml:trace contextRef="#ctx0" brushRef="#br0" timeOffset="4722">2711 389 7095,'-7'9'0,"2"-1"784,0-2 1,3-3-1,5 0-176,4-2 0,5-1 1,3 0-96,0 0 0,-1-1 0,2-1 0,2-3 0,1 1-438,1-1 1,-1-1 0,-1 1-390,-2 0 1,-2 1 0,1-1 0,0-1 313,-3 1 0,-1-2 0,-1-3 0</inkml:trace>
  <inkml:trace contextRef="#ctx0" brushRef="#br0" timeOffset="5306">3221 170 8541,'-6'-10'0,"3"0"0,2 0 0,1 0 222,0 0 1,0 0-1,1 1 1,2 1 107,4 2 0,5 0 0,2-2-125,-2 2 0,2 3 0,0 0 1,-2 2-1,-1 1-173,-1 0 0,0 0 0,0 0-48,0 0 1,-3 1-1,-2 2 1,0 4-8,-3 2 0,-1 1 1,-1 1-1,0 1 14,0 2 0,-4 2 0,-3-1 0,-2-1 63,-1 1 1,0 1 0,0-1 0,0-1 38,0 1 1,0-2-1,0-2 1,0 1 30,0 2 0,-3-1 1,-1-3-1,2-1 0,0-1-64,-1-2 0,1 1 0,-1 2 37,2-2 0,4-2 0,1-3-27,-2 2 36,3-1 1,1-4-97,4-2 0,0-3 1,0-4-1,1 0-24,2 0 0,3 0 1,5 0-1,1 1-88,2 2 1,-1 0 0,-3 2-1,0 1 61,0-1 1,0 2 0,0 3 132,0 0 1,-3 0-1,-1 1 85,2 2 1,1 2 0,0 3 0,-1-2-79,-2 2 1,1-3 0,3-2-13,0-2-87,0-1 0,0 3 0,0 1 0,0-2-567,0-1 0,3-1 0,2 0 0,0-1-369,3-2 1,1 0-1,1-2 936,0 0 0,-4-7 0,-2 1 0</inkml:trace>
  <inkml:trace contextRef="#ctx0" brushRef="#br0" timeOffset="5579">3709 80 8098,'0'-10'2861,"1"0"-2412,2 0 1,6 3 0,5 2 0,-1-1-271,1 1 1,-1 1 0,2-1 0,1 0-260,-1 3 1,-6-2 0,1 0-2014,-1 2 1689,-4 1 1,-9 4 0,-7 2-1,-2 0 404,-2 3 0,-2 1 0,1 1 0</inkml:trace>
  <inkml:trace contextRef="#ctx0" brushRef="#br0" timeOffset="5948">3731 69 8098,'-10'0'442,"0"0"1,0 1 215,0 2 0,0 3 1,1 4-282,2 0 0,0 0 0,2 0 0,1 0-117,-1 0 1,2 0 0,3 0 0,0 0 250,0 0 1,0 0-228,0 0 1,0-3-335,0-1-17,0-3 1,1 1 0,2-4-44,4 0 0,2 0 0,1 0 1,0 0-464,0 0 1,0 0 0,0 0 364,0 0 1,0 0-1,-1 1 1,-1 1 562,-2 2 0,-3 3 0,0 1-8,-2 4 0,-2 0 1,-2 1-1,-4-2 238,-2-1 0,-1-1 1,0-1-1,0-2-156,0 2 0,0-3 0,0-2-359,0-2 0,0-1 0,0 0-301,0 0 1,3 0 0,1 0-5609,-2 0 5839,3-4 0,1-2 0,4-4 0</inkml:trace>
  <inkml:trace contextRef="#ctx0" brushRef="#br0" timeOffset="6365">4001 120 8098,'0'-10'419,"0"0"0,1 0 2073,2 0-429,-1 0-1799,2 4 1,-4 6-1,0 7 1,-1 2-59,-2 1 1,-3 1 0,-4 1-1,0 3-35,0 0 1,0 1 0,0 2 0,1-3-213,2 0 1,0 2-1,2-1 1,1 0-213,-1-3 0,2-2 0,4-2 87,2-2 0,3-3 1,4-4 118,0 0 1,3-1 0,2-2 0,0-4 0,3-3 17,1-3 0,-3-2 0,-2-3 89,0 2 0,-2-2 0,0-4 1,-4-2-1,-5 2 34,-2 1 0,-1 5 0,-1 3 0,-2 2-101,-4 1 1,-2 3 0,-2 2 0,-1 0-786,-2 3 1,-2 1 0,0 2 0,-2 4 791,-3 5 0,-5 4 0,0 6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7:46.175"/>
    </inkml:context>
    <inkml:brush xml:id="br0">
      <inkml:brushProperty name="width" value="0.04295" units="cm"/>
      <inkml:brushProperty name="height" value="0.04295" units="cm"/>
    </inkml:brush>
  </inkml:definitions>
  <inkml:trace contextRef="#ctx0" brushRef="#br0">119 70 7930,'-7'0'-776,"1"0"1130,3-4-160,-5 2 1,5-2 316,-3 4 22,3 0-158,-5 0 122,6 0-282,-2 0 1,5 0-136,2 0 0,3-3 0,5-1 0,1 2 30,2 1 0,3-2 1,1-2-1,3 1-4,3-1 1,-1 2-1,-3 2 1,0-1-15,0-2 1,0 1 0,-1 3 0,-1-1-28,-2-2 1,-3 1 0,0-2 0,-2 1-170,-1-1 0,0 1-719,0 3 450,-4 0 34,-2 0 1,-5 0 0,-2 0 0,-4 0-922,-2 0 1,-1 3 1259,0 1 0,-4 3 0,-2-1 0</inkml:trace>
  <inkml:trace contextRef="#ctx0" brushRef="#br0" timeOffset="297">260 41 10209,'0'10'858,"0"0"0,0 1-589,0 2 0,0 2 1,0 3-1,0-2-37,0 2 1,0 1 0,0 1-1,-1-1-4,-2-2 0,0 1 0,-2-1 0,-1 1-167,1-1 1,2-3 0,-1-4 0,1 0-156,-1 0 0,1-3-576,3-1-305,0-3 0,0 0 271,0-6 1,0-3-1,0-4-2169,0 0 2873,-4 0 0,-2 0 0,-4 0 0</inkml:trace>
  <inkml:trace contextRef="#ctx0" brushRef="#br0" timeOffset="603">19 340 8174,'-1'6'255,"-2"-3"0,0-2 281,-3-1 1,3 1 32,0 2 1,6-1 0,4 1-281,2-2 0,2-1 0,1 0 0,3 0-49,0 0 1,2 0 0,3 0 0,0-1-42,0-2 1,3-2-1,1-3 1,-2 3-87,-1 0 1,-1-1 0,0 2 0,-1 1-148,-2-1 1,-3 2-1,-4-1 1,-1 1-62,-2-1-75,1 1 1,-8-2 143,0 4 0,-1 0 0,-5 0-1415,-2 0 0,2 1 1441,0 2 0,-1-1 0,-3 2 0</inkml:trace>
  <inkml:trace contextRef="#ctx0" brushRef="#br0" timeOffset="1051">479 341 7417,'3'-7'1206,"1"1"0,0 3 0,-2-1 168,2 0 97,-1 2-856,-3-6 1,-3 5-26,-1-3 0,1 2 425,3-2-717,0 3 1,0 0-264,0 6 1,0 3 0,0 4 0,0 0 37,0 0 0,0 3 0,0 1 1,0-1-106,0 1 0,-1-2 0,-1 2 1,-2-1 34,2 1 1,1-1 0,0-3 0,-1 0-430,-2 0 1,1 0 0,3 0-60,0 0 0,0-3 0,0-1 485,0 2 0,4 1 0,2 1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7:34.055"/>
    </inkml:context>
    <inkml:brush xml:id="br0">
      <inkml:brushProperty name="width" value="0.04295" units="cm"/>
      <inkml:brushProperty name="height" value="0.04295" units="cm"/>
    </inkml:brush>
  </inkml:definitions>
  <inkml:trace contextRef="#ctx0" brushRef="#br0">0 379 6859,'0'-7'1424,"1"1"-973,2-2 1,2 2-1,3 0-355,-2-2 1,0 2-1,2 0 1,-2-1-10,2 1 1,0-2 0,0 1 0,-2-2-1,2-1 1,1 1 0,1 1 0,0 2 47,0-2 0,-3 2 0,-1 1 0,2-1 54,1 1 0,-2 2 0,-1 0 2,2 2 0,-3 2 0,-2 2-104,-2 4 0,-1 3 1,0 2-1,0 3-28,0 0 0,0 1 1,-1 2-1,-1-3-39,-2 0 1,-2-2 0,2-3 0,1 0 40,-1 0 0,2-3-94,-1-1 83,2-3 0,0 1-86,-2-4 1,1-6 0,0-2-128,4-5 1,4-4 0,4 0-1,1-1-79,2 1 0,-1 0 0,2 3 0,-1 2 38,1 1 0,-1 2 0,-3 2 235,0 4 0,0 2 0,-1 2 39,-2 2 0,0 4 0,-3 5 1,-2 2 163,-1-2 1,-1 2 0,0 0 0,0-1 43,0 1 1,0-2 0,0 1-123,0-2 1,0-4-1,-1-2 224,-2 0-410,1-2 1,-2-7 0,5-3 0,2-3-150,4-3 1,2 0 0,2-2 0,1 0-98,2 3 0,2-2 0,-2 0 1,-2 2 17,-1 1 0,-4 5 1,-1 3 242,2 2 1,0 2 70,-1 2 0,0 3 0,-3 4 0,-2 0-6,-1 0 0,-1 3 0,0 1 0,0-2 157,0-1 1,-3-1-1,-1 0 1,2 0 16,1 0 0,1-3-228,0-1 1,1 0 0,2 1 8,4-4 0,2-6 1,2-3-1,1-1-127,2 1 1,0-4 0,-2-4-1,3 2-36,0 1 1,-2 0 0,0-1 0,-2-2 190,-1 2 1,0 2 0,-1 2 511,-2 2-363,-3 3 1,-4 0-26,0 6 0,-4 3 0,-2 4 0,0 0-10,3 0 0,-1 0 0,0 0 0,2 0-36,1 0 0,1 0 0,0 0-38,0 0 1,3-3 0,2-2 0,0 0-12,3-3 0,1-1 0,1-1 0,0-1-253,0-2 0,0 0 0,0-3-95,0-2 1,-4-1 0,-3-1 159,-2 0 1,-1 0 0,-1 1-1,-2 1-77,-4 2 0,-2 3 0,-2 0 0,-1 2 258,-2 1 0,1 0-73,3 0-32,0 0 0,10 0 0,7 0 35,7 0 0,5-3 0,1-2 0,0 1 0,0-1 1,0 2 0,0 3 0,0-1 97,0-2 0,-4 1 1,-2-1-1,-1 2-31,1 1 0,-1 0 0,-3 0 278,0 0 1,-4 1 0,-3 2-203,-2 4 1,-1-1-1,0 0 1,-1 2-61,-2 1 1,0 1-1,-3 0-23,-2 0 0,0 0 0,0 0 0,2 0 11,-1 0-254,1-4 1,3-6 0,8-7 0,3-2-46,5-1 0,1-3 1,-2-1-1,2 2-59,-2 1 1,-1-1-1,-1 1 1,0 2 38,0 0 0,0 4 90,0 2 1,-4 3-1,-3 3 423,-2 4 0,-1 2 1,-1 1-1,-1 0-53,-2 0 1,1 0-1,3 0 87,0 0 0,1-1 1,2-1-116,4-2 1,2-3 0,1 0 0,0-2-84,0-1 1,1-1 0,1-2 0,2-3-455,-2 0 1,-1-2-1,-1 1 1,0-2 12,0-1 1,0 0 0,-1 0 0,-1 0 23,-2 0 0,-3-3 0,1-2 0,-1 1 0,1-1 0,-1 2 0,-3 3 113,0 0 1,-1 1 0,-1 1 141,-2 2 1,0 2 375,1-2 0,1-1 163,-1-3 0,2 3 67,1 1 1,1 3-302,2 0 1,-1 3 0,1 3-157,-2 4 0,-1-1 0,1 0 57,2 2 0,-1-2 0,1 0 50,-2 2 1,2-2 0,1 0-19,-2 2 1,-1-2-1,-1 0-34,0 2 1,0 1 0,0 1 0,0 0 2,0 0 0,-3 0 1,-2 0-1,1 0 22,-1 0 0,-2 0 0,1 0-149,0 0 1,2-3 0,3-2-612,-2 0 0,0 1-679,-3-2 0,2 0 0,-2-2 1286,-2 2 0,-1-1 0,-1-3 0</inkml:trace>
  <inkml:trace contextRef="#ctx0" brushRef="#br0" timeOffset="249">1129 50 8263,'0'-10'722,"0"0"0,3 0 1,2 1 127,0 2 1,-1 3 0,2 5-379,2 2 0,0 4 0,0 6 1,-2 4-124,2 2 0,-2 4 0,-1 2 0,0-1-139,-3 1 1,-1 1-1,-1-2 1,-1-2-213,-2-1 0,-2-1 0,-3 0 0,2-1-703,-2-2 1,2-3 0,1-4 0,-1 0-1003,1 0 1,1-1 1706,-2-2 0,3-3 0,-1-4 0</inkml:trace>
  <inkml:trace contextRef="#ctx0" brushRef="#br0" timeOffset="711">1109 219 8325,'0'-7'631,"1"2"1675,2 0-2274,3 2 1,5 3-1,2 0 62,4 0 0,-1 0 0,0 0 1,2 0-1,0 0-54,-1 0 0,0 0 0,-2-1 0,-1-2-86,1-4 1,1 1-1,-2 0 1,-2-3-145,-1-3 0,-2-1 0,-1-3 0,-3-1 355,0 1 1,-2-2 0,-2 2-1,1 0 505,2 3 0,-1 2-285,-3 1 1,0 6-274,0 4 1,0 4 0,0 7-1,0 2-41,0 4 1,0 2 0,0 1-1,0 0-19,0 0 1,-1 0-1,-1 1 1,-2 0 49,2-1 0,-2 2 0,-1-6 0,1 1 67,-1-1 1,-1-3 0,1 0-59,0-2 1,1-4-110,-2-1 0,3-5 0,0-1 28,2-5 1,2-4 0,2-1 0,3 0-580,0 0 0,6 0 0,-2 1 0,0 1 214,-2 2 0,0 3 1,-1 0 558,2 2 1,-3 2-157,-3 2 1,-2 3 0,-1 4-518,0 0 1,0 0 0,-1 0-728,-2 0 1,1 0 1175,-1 0 0,-2 0 0,-1 0 0</inkml:trace>
  <inkml:trace contextRef="#ctx0" brushRef="#br0" timeOffset="1083">1599 149 8284,'0'-10'133,"0"0"0,1 0 0,2 0 1,3 0 433,0 0 0,2 0 1,-1 1-36,2 2 0,1 0 0,0 3 0,0 2-35,0 1 0,0 1 0,0 0 0,0 1-258,0 2 0,-1 3 0,-2 4 0,-4 1-180,-2 2 0,-2 2 0,-2 3 0,-5-3-137,-4 0 1,-3 2 0,-3-1-1,2 0 158,-2-3 1,3 1-1,2 0 52,2-2 0,2-1-32,2-1 1,11-4 0,8-3-1,5-2 12,4-1 0,5-3 1,1-2-1,2 1 33,1-1 0,-4 1 0,-3 2 0,-2-2 53,-1 2 1,-4 1-1,-4 0 1,-3-1-366,-3-2-610,-3 1 1,-5 3 0,-6 0-1,-6 0-1338,-1 0 0,-2 4 2115,-3 3 0,-9 2 0,-2 1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7:24.341"/>
    </inkml:context>
    <inkml:brush xml:id="br0">
      <inkml:brushProperty name="width" value="0.04295" units="cm"/>
      <inkml:brushProperty name="height" value="0.04295" units="cm"/>
    </inkml:brush>
  </inkml:definitions>
  <inkml:trace contextRef="#ctx0" brushRef="#br0">110 9 7967,'-6'-4'1607,"2"2"0,4-1 1,-1 6-1,-1 5-1057,-2 4 0,1 4 0,2 5 0,-1 1-247,-2 2 0,0-1 0,2-2 1,-3 1 30,0 2 1,1-1 0,-2-3-1,-1 0-386,1 0 1,-1-3 0,2-2 0,1 0-490,-1-3 1,-1-1 0,1-2 0,1-1-2655,-1-2 3195,2-3 0,3 1 0,0-4 0</inkml:trace>
  <inkml:trace contextRef="#ctx0" brushRef="#br0" timeOffset="686">310 90 8040,'6'4'1820,"-3"-4"0,-2-1-130,-1-5-1095,0 3 0,-4 3 0,-2 7-201,0 2 1,-2 1 0,1 1 0,-2 1-103,-1 2 0,3-1 0,1-2 0,-1 1-156,1 2 0,2-1 0,4-3 0,0 0-294,0 0 1,0 0 0,1 0-75,2 0 0,3-4 0,4-3 1,0-2-113,0-1 0,0 0 0,0 0 64,0 0 1,0-4 0,-1-3 0,-1-2-30,-2-1 0,-3-1 1,0-1-1,-2-2 115,-1 2 1,0-2 0,0 0 106,0 2 1,0 1 0,0 1 0,0 0 0,0 0 220,0 0 0,0 3 0,0 1 42,0-2 0,1 2 0,2 1-211,4 0 0,5-1 0,2 2 1,-1 2-67,1 1 1,-1 1 0,2 0-1,1 0 39,-1 0 0,-1 0 1,1 0-1,0 0 43,-3 0 0,-1 0 0,-1 0 312,0 0 1,-4 1-1,-3 2-66,-2 4 1,-2-1 0,-2 0 0,-4 2 91,-2 1 0,-4 4 1,-1 2-1,2-1-150,1 1 0,1-1 0,0-2 1,1 2-146,2-2 1,3 0 0,4 0-1,0 2 53,0-2 1,1-4 0,2-2-1,4 1-152,2-1 1,2-1-1,1-3 1,3 2 62,0-2 1,1-2 0,3-2 0,0-3-71,2 0 1,0-2 0,-4-3-1,-4 0-162,-2 0 1,-1-3-1,-1-2 1,-2 0 6,-4-3 0,-2 0 0,-1 0 0,0 3 84,0 0 0,-8 2 0,-3 3 0,-2 1 16,-2 2 0,-2 0 0,0 3 1,-2 2-1090,-1 1 1,0 2 1225,0 2 0,-4 3 0,-2 4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7:21.042"/>
    </inkml:context>
    <inkml:brush xml:id="br0">
      <inkml:brushProperty name="width" value="0.04295" units="cm"/>
      <inkml:brushProperty name="height" value="0.04295" units="cm"/>
    </inkml:brush>
  </inkml:definitions>
  <inkml:trace contextRef="#ctx0" brushRef="#br0">80 161 8345,'0'-7'2688,"0"1"-2293,0 3 1,0 3-1,1 7-219,2 2 0,0 5 0,3 2 0,2 2 0,1 1 138,1 2 1,-1 1 0,-1-2 0,-2 0-103,2 0 1,1 0-1,1 0 1,0 0 15,0 0 1,-1 0 0,-1-1-322,-2-2 0,-2 0 0,1-3 0,0-2 1,-2-1-1481,1-1-1737,-2 0 1436,2-4 1874,-4-6 0,-4-10 0,-2-6 0</inkml:trace>
  <inkml:trace contextRef="#ctx0" brushRef="#br0" timeOffset="245">270 150 8859,'-4'6'574,"2"2"1,-2-1 0,0 2-282,-3 1 1,-2 4-1,-1 4 1,-1 3 124,-2 3 1,-2-1 0,-2-2-1,3 0 4,0-1 1,2 2-1,-1-5 1,2 1-246,1-1 0,0-3 1,0-3-391,0 2 1,0-1 0,0 1 0,0-2-1038,0-1 1153,0-4-1028,4-2 0,1-4-1834,2 0 2959,1 0 0,-2 0 0</inkml:trace>
  <inkml:trace contextRef="#ctx0" brushRef="#br0" timeOffset="665">409 601 10564,'1'-10'930,"1"0"1,2 0-629,-2 0 0,2 0 0,0 0 0,-1 0 64,1 0 0,-2 0 0,2 1 1,-1 1-26,1 2 0,-1 2 392,-3-2-602,0 3 1,0 3-1,0 7 1,0 3-198,0 3 0,0 0 1,0 3-1,0 1 121,0-1 1,-3 2 0,-1-2 0,2 1-50,1-1 1,-2-3 0,-1 0 0,2-2-99,1-1 1,1 0 0,-1-1 0,-1-1-2186,-2-2 1066,1-3 1,4 1 0,2-4 1210,4 0 0,2-9 0,1-2 0</inkml:trace>
  <inkml:trace contextRef="#ctx0" brushRef="#br0" timeOffset="1106">719 341 7916,'-10'0'534,"3"0"1,2-1 135,0-2-288,-2 1 1464,5-2-1522,-2 4 1,8 0 0,4 0 0,4-1 201,5-2 1,3 1-237,3-1 0,-1 2-124,1 1 0,1 0 1,-1-1-1,-3-1 127,-3-2 0,-4 1 1,0 3 261,-2 0-720,-5 0 0,-3 0 48,-6 0 0,-3 0 1,-4 0-1,0 0-1407,0 0 0,3 0 0,1 0 1524,-2 0 0,3 4 0,1 2 0</inkml:trace>
  <inkml:trace contextRef="#ctx0" brushRef="#br0" timeOffset="1619">1370 50 8125,'-4'-10'2494,"2"0"-1839,-6 4 1,8 2-381,0 4 0,4 0 0,7 0 0,1 0-8,2 0 1,7 0 0,-1 0 0,1 0-86,0 0 0,2-3 1,1-1-1,-2 2-308,-1 1 1,-2 0 0,-1-1 0,-3-2-2016,0 2 0,-2 1-767,-3 1 2908,-4 4 0,-6 2 0,-6 4 0</inkml:trace>
  <inkml:trace contextRef="#ctx0" brushRef="#br0" timeOffset="1852">1550 41 8911,'-6'4'862,"-1"2"0,3 4 170,2 0 1,-2 1-1,0 1-327,2 2 1,-2 3-381,0 0 0,-2 2 1,1 1-1,1-1 189,-1-2 1,1 0-1,2-2 1,-2-1-241,2 1 1,1-2 0,1-3 0,-1 0-633,-2 0 1,1-3 0,-1-1-540,2 2 1,-2 1-1,-2 0-951,0-2 1,2-2 0,-1-3 1847,0 2 0,-6 3 0,-6-1 0</inkml:trace>
  <inkml:trace contextRef="#ctx0" brushRef="#br0" timeOffset="2082">1229 462 8021,'-9'-1'0,"1"-1"1824,2-2-933,3-3 1,3 4-1,7-2 1,3 0-276,3 3 0,6 1 1,5 1-1,-1 0-150,1 0 0,-1-3 1,2-1-1,0 2-140,-3 1 1,-2-2-1,-2-1-741,-2 2 1,-2 0 0,1 0 0,0-2 0,-3 2-1982,-1 1 0,-4 1-1365,-1 0 3761,1 0 0,-1-4 0,-2-2 0</inkml:trace>
  <inkml:trace contextRef="#ctx0" brushRef="#br0" timeOffset="2425">1720 500 8390,'7'-4'999,"-1"-3"0,0 1 1,2 0-117,-2-2 1,0-1 0,2-1-623,-2 0 1,-2 0 0,2 0 0,1 0 0,0 0 60,-1 0 0,-2 0 0,1 0-84,0 0-86,-2 4 0,-3 3-371,0 6 0,-1 4 0,-2 5 0,-3 3 135,0 0 1,-2 2 0,2 4-1,-1 1 455,1 2 0,0 2 0,-2-2 0,3-2-179,0-1 1,2-4 0,2-2 0,-1 0-101,-2-3 1,1 2-1201,3 0 1,0-4-422,0-4 1,4-5 1528,3-1 0,6-8 0,3-8 0</inkml:trace>
  <inkml:trace contextRef="#ctx0" brushRef="#br0" timeOffset="2673">2150 330 7994,'0'-10'777,"4"4"0,3 3 1,2 2-235,1 1 0,1 0 0,1-1 0,3-1-204,0-2 1,1 1 0,2 3 0,-3 0-996,0 0 1,1 0 0,-2 0-1745,-2 0 2400,-1 0 0,-1 0 0,0 0 0</inkml:trace>
  <inkml:trace contextRef="#ctx0" brushRef="#br0" timeOffset="2846">2130 452 7994,'-10'3'2794,"0"1"-2185,4-1 0,3-3 0,6 0 0,4 0 177,2 0 0,5 0 0,4-1 1,3-2-799,3-4 0,-1 1 0,-3 1 0,0-1-512,0 1 0,-1 1 1,-1-1-1,-2-1 524,2 1 0,1-2 0,1-3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7:09.493"/>
    </inkml:context>
    <inkml:brush xml:id="br0">
      <inkml:brushProperty name="width" value="0.04295" units="cm"/>
      <inkml:brushProperty name="height" value="0.04295" units="cm"/>
    </inkml:brush>
  </inkml:definitions>
  <inkml:trace contextRef="#ctx0" brushRef="#br0">20 503 6759,'-4'6'529,"2"-3"1,-1-6-156,2-4 1,-2 1 0,-1 0-134,2-2 0,1 2 1,2 0-123,2-2 0,0-1 0,3-1 0,1 0-13,-1 0 1,2-1 0,-1-1 0,2-2-51,1 2 1,0 1-1,0 0 1,0-1 8,0-2 0,0 4 0,0 4 1,-1-2 122,-2-1 0,0 2 0,-2 2-25,0 0 0,-1 2-94,2 3 0,-2 1-82,2 2 0,-3 0 1,0 3-1,-2 2 42,-1 1 1,0 2 0,0 1 0,0 2 17,0-2 1,-1 2 0,-1 0-1,-2-2-41,2-1 0,-2-1 0,-1 0 1,1 0-22,-1 0 0,2-3 1,2-2-69,-2 0 35,1-2 1,-2-4 15,4-2 0,3-3 0,2-5 0,0-1-59,3-2 1,1 1 0,1 2 0,0-1 43,0-2 0,0 1 0,0 3 0,0 0-2,0 0 0,0 0 0,0 0 163,0 0 1,0 1 92,0 2 1,0 3 0,-1 5-139,-2 2 0,-3 3 0,-4 4 1,1 0 19,2 0 0,-1 3 0,1 1 0,-2-1-26,-1 1 0,-3 1 0,-1 2 1,1-4-33,-1-2 0,1 1 0,-2-1 0,0-2 212,3 0 0,0-1 226,-1-1-411,1 1 1,-1-10-1,6 0 1,4-5-296,2-4 1,1-2-1,0 0 1,0-3-20,0 0 1,2-1-1,-1 2 1,-2 1 195,0-1 0,-1 5 0,0 5 0,-3-1 194,0 1 1,-1 2 44,-1 0 0,-1 3-78,1 3 1,-2 3-1,-1 4 1,0 0 34,0 0 1,0 3 0,0 1-1,0-2-70,0-1 1,0-1-1,0 0 1,1 0-118,2 0 0,-1-3 0,2-2 0,-1 1 13,1-1 1,3-2-1,0 0-103,2-2 1,1-1 0,0-1 0,0-2 39,0-4 1,3-2 0,1-2-1,-2-1 46,-1-2 0,-1-2 1,0 1-1,0 1 67,0-1 1,-1-1 0,-1 3-1,-3 3 175,0 3 1,-1 1 0,-2-2 364,2 2-448,-1 3 1,-6 3 0,-2 7-101,0 2 1,-1 1 0,-2 1 0,3 1 33,0 2 0,-1 2 1,2-1-1,2-1 7,1 1 1,1-2-1,0-3 1,0 0 29,0 0 0,1 0 0,2-1-23,4-2 1,-1-3 0,0-4 0,2 0-111,1 0 1,1-1 0,0-2 0,0-3 32,0 0 0,0-6 1,-1 2-1,-1-2-174,-2-2 1,-3 2 0,0-2 0,-2 1-74,-1-1 0,-1 1 1,-2 3-1,-4 0 220,-2 0 0,-1 3 1,-1 2-1,-1 0 90,-2 3 0,1 1 1,3 1-1,0 0 45,0 0 0,3 1-201,1 2 21,-1 3 1,6 1-1,4-2 1,6 0 52,4-3 1,0-1 0,3-2-1,1-1-57,-1-2 1,2 0 0,-2 2 0,1-2 84,-1 2 0,-3-2 0,0 0 0,-2 2 239,-1 1 1,-3 1-1,-1 0 16,2 0 0,-3 1 1,-1 2-94,0 4 0,-2 2 1,1 1-1,-2 0 57,-1 0 1,0 0-1,-1 0-84,-2 0 1,0 0 0,-2 0-24,0 0 1,1-3-180,1-1-125,1-3 1,1-3 0,6-7 0,0-2-14,3-1 1,1-3-1,2-1 1,1 2 85,2 1 0,-2 1 0,-4 0 1,-2 1 4,2 2 247,1-1 1,0 8 3,-2 0 0,-3 4 1,-4 6-1,0 0-21,0 0 1,0 3 0,0 1 0,0-2-18,0-1 0,0-1 1,1 0-1,2-1 11,4-2 1,-1 0 0,0-3 0,3-2-93,3-1 1,1-1-1,2-1 1,1-2-143,-1-4 0,-1-2 0,1-1 0,0 0-105,-3 0 0,-1-3 0,-1-1 1,-1 1-291,-2-1 1,0 1 0,-3-2 0,-2-1-479,-1 1 1,-1 1 0,0-1 1012,0 0 0,0 2 0,0 3 0</inkml:trace>
  <inkml:trace contextRef="#ctx0" brushRef="#br0" timeOffset="365">1250 45 7709,'7'-4'337,"-1"-3"0,-3 1 1,0 0 326,-2-2 0,0 3 0,1 1 294,2 0 0,-1 4-598,-3 0 0,0 7 0,-1 8 0,-1 0-87,-2 3 0,-2 4 1,1 2-1,0-1-78,-3 1 1,0-2 0,0 2 0,2-1-181,-2 1 0,2-1 0,1-4 0,-1-1-549,1-2 0,2-3 0,0 0 0,1-2-2439,-1-1 447,1 0 2526,-2 0 0,8-9 0,2-2 0</inkml:trace>
  <inkml:trace contextRef="#ctx0" brushRef="#br0" timeOffset="736">1370 125 7781,'3'-16'0,"1"3"0,-2 2 1614,-1 1 1,0 3-1072,2 1 1,-1 5 0,1 1 0,-2 5-304,-1 4 1,0 4 0,0 3-1,0 1-25,0 0 0,0 4 1,-1-4-1,-1 1-46,-2-1 1,-3 1 0,1-2 0,-1 0 83,1-3 0,0-2 0,-2-1-245,2 0-133,-1 0 0,1-6 60,3-4 0,3-8 1,3-8-551,4 0 1,2 2 0,1 4 359,0 0 1,0 4 0,0 3 212,0 2 1,-3 2-1,-2 2 57,0 4 1,1 2 0,-1 1 231,0 0 1,1 0 0,2 0-213,-2 0 0,-2-1 0,2-1-3273,2-2 3238,-3-3 0,-1 1 0,-4-4 0</inkml:trace>
  <inkml:trace contextRef="#ctx0" brushRef="#br0" timeOffset="914">1190 193 8401,'-10'-10'2598,"6"0"-1591,4 0 0,5 4 0,8 2 0,5 1-899,4-1 0,4 0 1,4 2-1,0-2 79,0 2 1,-3 0-1,-2 0-187,0-2 0,2 1 0,-1 3 0</inkml:trace>
  <inkml:trace contextRef="#ctx0" brushRef="#br0" timeOffset="1312">1890 195 8170,'0'-10'1640,"0"0"-1185,0 0 0,1 0 0,1 0 12,2 0 0,0 0 1,-2 0-1,2 0 20,-2 0 0,2 0 0,1 0 0,-1 0-255,1 0 0,1 3 1,-2 1-1,-1-1 302,1 1-380,-2 2 0,2 5 1,-4 2 39,0 4 1,0 3 0,0 2-14,0 2 1,0 3-1,0 0 1,-1 2 82,-2 1 0,1 3 0,-1 1 0,1-2-94,-1-1 0,1-2 1,-2-1-1,1-3-66,-1 0 0,1-2 1,3-3-1,-1-1-903,-2-2 1,1 1-944,-1-1 1,1-4-173,-1-3 1,0-1 1913,-3-5 0,-5-5 0,-5-5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6:51.368"/>
    </inkml:context>
    <inkml:brush xml:id="br0">
      <inkml:brushProperty name="width" value="0.04295" units="cm"/>
      <inkml:brushProperty name="height" value="0.04295" units="cm"/>
    </inkml:brush>
  </inkml:definitions>
  <inkml:trace contextRef="#ctx0" brushRef="#br0">19 10 9816,'7'-3'967,"-1"-1"0,-2 1-1098,2 3 1,-2 3 0,1 2 68,0 0 0,-2 2 0,-3 3 62,0 0 0,-4 0 0,-2 0 0</inkml:trace>
  <inkml:trace contextRef="#ctx0" brushRef="#br0" timeOffset="118">0 230 8368,'7'-3'-213,"-1"-1"0,-2 1 1,2 3 212,2 0 0,-3-4 0,-1-2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6:46.390"/>
    </inkml:context>
    <inkml:brush xml:id="br0">
      <inkml:brushProperty name="width" value="0.04295" units="cm"/>
      <inkml:brushProperty name="height" value="0.04295" units="cm"/>
    </inkml:brush>
  </inkml:definitions>
  <inkml:trace contextRef="#ctx0" brushRef="#br0">10 595 7978,'-6'-1'2576,"3"-2"-2249,2 1 0,2-2 1,2 4-1,4 0-85,2 0 0,2 0 0,1 0 1,3-1 185,0-2 1,2 1 0,4-1-190,2 2 1,-1 1-1,1 0 1,-2 0-50,-1 0 1,0 0 0,0 0 0,-1 0 0,-2 0 73,-4 0 1,-2 0-1,-1 0-165,0 0 0,-4-1-666,-3-2-308,-2 1 0,-1-3-616,0 2 1,-1 1-675,-2-1 0,1 3 2165,-1 3 0,2-1 0,1 2 0</inkml:trace>
  <inkml:trace contextRef="#ctx0" brushRef="#br0" timeOffset="1556">1008 245 6733,'9'-1'0,"-1"-1"0,-3-3 394,0 0 0,-2-2 0,-3-3 1,0 0 1141,0 0-1080,0 4 0,-1-1 0,-2 3-158,-4 2 0,1 1 0,0 1-128,-2 0 0,2 0 0,-1 1 0,-3 2 0,-4 4 44,-1 2 0,1 2 0,-2 2 0,-2 4-85,-1 2 1,2 2-1,1 1-60,-2 2 0,0 0 0,1-2 0,3 2 10,0-2 0,6-1 0,-2 0 1,2 1 12,2 2 0,-1-2 0,3-4-4,2-2 0,1 0 1,1 2-1,0-3-191,0 0 1,4-2 0,3-4 0,1-1 0,0-3-79,-2 0 0,1 1 1,4-2 135,2-2 0,-1-1 0,1-1 1,-1 0-1,0-1-74,2-2 1,3-2 0,-1-3 0,1 2 77,-1-2 1,-3-1 0,1-2-1,-1-1 98,1-2 0,-1 1 0,-3 3 0,0 0-2,0 0 0,-3 1 0,-2 1 190,0 2 0,1-1 49,-2-3 227,-1 4-458,-3 2 1,-1 4-1,-1 1 1,-3 2-153,0 4 1,1 2-1,-2 2 1,-1 1 0,0 2 118,1-2 1,2-1 0,-1 0-1,0 1 0,3 2 0,1-4 0,1-4 90,0 2 0,1 0 1,1 0-1,3-3-93,0 0 0,2-2 0,3-3-65,0 0 1,0-1 0,1-2 22,2-4 0,-5-2 1,2-1-1,-1 0 1,0 0-230,1 0 0,-4 0 0,-3 0 0,-2 0-60,-1 0 0,0 0 1,0 0-1,-1 1 76,-2 2 1,-3 0 0,-4 3 111,0 2 0,0 1 1,0 1-1,0 0 121,0 0 1,0 0-1,0 0 557,0 0-439,4 0-124,2 0 1,5 0 0,4-1 0,3-1 0,6-3-11,1 0 0,2-1 1,3-2-1,0 2-75,0-2 1,0 0 0,0 0 0,-1 3 110,-2 0 0,0 1 1,-3 2-1,-2-2 10,-1 2 1,-1 1 0,0 1-16,0 0 1,-4 4 0,-3 3 0,-2 2 104,-1 1 1,0 3-1,0 1 1,0-1 1,0 1 0,-3-2 1,-2 1-1,1-2 141,-1-1 0,1 0 1,2 0-68,-2 0 1,0-3-1,2-1-593,-2 2 217,1-3 0,3-2 1,0-6-12,0-4 1,3-3 0,2-2 0,0-3-22,3 0 1,1 1-1,1-1 1,0 0 136,0 3 1,0 1-1,0 1 1,-1 0 97,-2 0 0,1 4 146,-1 3 0,-1 3 0,-1 3-129,0 4 0,-2 2 1,-3 2-1,0 1 218,0 2 1,0 2-1,0-2 1,0-2 9,0-1 0,0 2 0,0 1-125,0-2-71,0-1 1,1-5 0,2-3-62,4-2 0,2-2 1,1-2-1,0-4-130,0-2 0,0-1 0,1-1 0,1-1-24,2-2 0,-1-3 0,-3 0 0,0-1 82,0 1 1,0 3 0,0 4 0,0 0 75,0 0 1,-3 1 0,-2 1 114,0 2-217,-2 3 1,-4 0 0,-2 5 0,-3 3-48,0 0 1,-1 2 0,3 3 83,2 0 1,1 0 0,1 0 0,0 0-6,0 0 1,1-1-1,1-1 1,3-2 32,0 2 1,1 1 0,2 1-1,-2-1 57,2-2 0,-2 1 1,-1-1 365,0 2 0,-2 1-137,-3 0 1,-6-4 0,-2-2-1,-5-1-209,1 1 1,-3-1 0,-1-3 0,0 0-65,3 0 0,-1 0 1,0 0-1,2 0-2131,1 0 1,4-1 529,1-2 1,3-3 1604,0-4 0,6 0 0,3 0 0</inkml:trace>
  <inkml:trace contextRef="#ctx0" brushRef="#br0" timeOffset="1832">1889 175 8434,'0'-10'631,"0"3"-639,0 1 0,0 5 472,0 1 1,0 5 0,0 8-1,0 4 304,0 2 1,0 8 0,-1 0 0,-1 0-257,-2-1 0,0 0 0,2-1 1,-3-1-600,0 1 40,2-2 0,-4-2 1,2 1-180,0 2 0,1-1 0,-2-3 0,-2-1-1021,-1-2 0,2 0 0,1-3 1,-2-3 1246,-1-3 0,-5 0 0,-2-2 0</inkml:trace>
  <inkml:trace contextRef="#ctx0" brushRef="#br0" timeOffset="2141">1699 515 7996,'4'-10'-87,"3"0"0,3 1 1,3 1-79,4 2 0,2 0 0,0-1 0,-1 4 1013,-2 2 0,1 1 0,3 0-467,0 0 0,-4 6 0,-3 2 1,-2 5-1,-2-1-107,-2-1 1,-3 2-1,-4 1 1,0-2 16,0-1 1,-4-2-1,-2-1 54,0-2 1,-2-2 0,1 1 41,-2 0 1,3-3-1,3-5-301,2-4 1,2-5-1,2-2 1,4 1-153,2-1 1,1 1 0,0-2-1,0 0-440,0 3 1,3 1-1,1 1 1,-2 1-470,-1 2 1,-1 0 0,0 3 346,0 2 1,0 1-1,0 1 1,1 1 0,1 1 627,2 2 0,2 2 0,-2-1 0,-2 0 0,3 2 0,1 3 0</inkml:trace>
  <inkml:trace contextRef="#ctx0" brushRef="#br0" timeOffset="2894">2268 476 8971,'9'-4'0,"-1"-3"667,-2-2 1,-3 2-447,0 1 0,-2 2 1,-2-1 659,-2 0 1,0-1 0,-4 1-366,-5 0 0,-1 2 0,-4 0 0,4 2-280,2 1 1,-2 0 0,-1 1-1,2 1-116,1 2 0,-1 3 0,0 0 0,2 2-120,1 1 1,-2 0 0,4 0 0,-1 0-185,1 0 1,3 0-1,4 0 1,0 0-100,0 0 1,0 0 0,1-1 0,1-1-20,2-2 1,3-3 0,0 0-1,2-2 90,1-1 1,3 0 0,1-1-1,-1-1 161,1-2 0,-2-7 0,1 1 1,-1-1-52,1 0 1,-3-2 0,2-1 0,-5 1 555,1-1 1,-3 2 0,-2-1 1063,-2 2-1419,-1 5 1,-4 2 0,-2 5 0,-1 2-66,1 4 1,-1 5-1,-2 3 1,1-1-26,2 1 0,3-1 0,0-2-87,2 2 0,1-1 0,0-3 0,1 0-130,2 0 0,3-1 0,4-1 129,0-2 1,0-3 0,0 0 0,0-3 101,0-3 0,1-2 0,1-3 0,2 2-39,-2-2 0,-1-4 0,0-2 0,1 1 24,2-1 0,-1 1 1,-3-2-1,0 0 68,0 3 0,-3-2 0,-1 0 0,1 2 46,-1 1 1,-2 1-160,-4 0-67,0 4 1,-1 3-1,-2 5-33,-4 2 1,-1 3 0,0 0-1,3 2 89,0 1 0,-1 0 0,2 0 0,2 0 540,1 0 0,1-3 0,0-1-250,0 2 1,4-3 0,3-2 0,3-2-10,3-1 1,-1 0 0,2 0-968,0 0 0,1-4 0,3-3 0,-3-2 0,0-1-575,-3 0 0,-1 0 1,-2-1-1,-2-2 695,-4-4 1,-2-2 0,-1-1 0,0 0 613,0 0 0,0 4 0,0 3 0,-1 3 0,-2 3 0,-3 0 0,-4 2 1174,0 0 0,0-1-358,0-1 0,4 2 1,2 3-1387,0-2 0,2 5 1,-2 5 569,0 0 0,-2-2 0,-4-4 0</inkml:trace>
  <inkml:trace contextRef="#ctx0" brushRef="#br0" timeOffset="3693">2657 286 8271,'10'7'0,"-1"-1"687,-2 2-511,-3 1 0,-4 4 1,0 2 15,0 0 0,0-1 0,0 2 0,-1 2 0,-2 0 577,-4-1 1,-2-2 0,-1-3-1,0 2-169,0-2 1,-3-1 0,-1-2 491,2-2-736,1-3 0,2-5 1,2-2-519,4-4 1,6-5 0,4-3 0,2 1-468,1-1 0,3-1 0,1 2 0,-2 2 189,-1 1 1,-1 4 0,0 2 280,0 0 0,-3 2 12,-1 3 0,-3 1 0,0 2 1,-2 4 297,-1 2 0,3 1 0,1 0 0,-2 0 0,0 0 112,1 0 1,0 0-1,3-1 1,2-2-239,1-4 0,1-1 0,0 0 0,1 2 1,1-2-22,2-1 0,3-5 0,0-2-199,2 0 1,-3-6 0,-2 2 0,-1-1-45,1 0 0,1-3 1,-4-4-1,-2-3 135,0-3 0,0-8 0,1-1 0,0-5-143,0-2 1,0 6-1,1 1 1,1 4 115,2 2 1,-1 1-1,-4 8 1,-1 3 294,-2 0 0,-3 5 1110,0 4-1100,-2 3 0,-1 3 0,-1 8 1,-1 4-1,-3 5 33,0 2 1,-2 4-1,-3 2 1,1 0 14,2 3 0,-1 0 0,1 0-137,-2-2 1,2 0-1,2 1 1,0-4-1,2-3-65,-1-3 0,2 0 0,-1-3 0,2-2-69,1-1 0,0-1 69,0 0 0,3-3 0,2-2 0,0 0-46,3-3 1,1-2 0,2-3 0,1-3-65,2 0 0,-1-2 0,-3 1 23,0-2 0,0 2 1,0 1-1,0-1-30,0 1 0,0-1-70,0 3 1,0 1 102,0 3 0,-3 0 0,-2 1 1,1 1-1,-2 3 263,1 0 1,1 2-1,-2 3 1,-2 0-29,-1 0 1,-1 0 0,-1 0 292,-2 0 0,-3-1 0,-4-2 0,-1-3-241,-2 0 0,0-1 0,-2 2-877,0 0 0,1-2 0,2-3 1,-2 0-1,2 0-4435,1 0 5089,1 0 0,0 0 0,0 0 0</inkml:trace>
  <inkml:trace contextRef="#ctx0" brushRef="#br0" timeOffset="3929">2888 195 6811,'-10'6'1547,"4"-2"0,14-7 0,8-1-974,0 2 0,8 1 1,-2 1-1,4 0-138,1 0 1,4 0 0,-4 0 0,1 0-437,-1 0 0,-3-3 0,-5-1 6,-2 2 0,-3 1 1,-4 1-1285,0 0 1,-6 0-1,-5 0-166,-8 0 1,-5 3 0,-7 1 1444,-2-2 0,-3 3 0,-4 1 0</inkml:trace>
  <inkml:trace contextRef="#ctx0" brushRef="#br0" timeOffset="4518">648 976 7015,'-4'-6'1191,"-3"3"1,-2 2-899,-1 1 1,3-3 961,1-1-715,3 1 1,-2 3-90,2 0 1,3 3-183,0 1 0,4-1 0,6-3 0,1 1-18,2 2 1,4-1 0,8 1 0,3-2-189,5-1 1,8-1-1,2-1 1,6-2-122,5 2 0,10-2 0,-2-1 1,6 1 17,6-1 1,10-1 0,4 2 0,4 1-80,4-1 1,-42 3 0,0-1-1,-2 0 1,0-1 0,1 0 0,0 0-16,0 0 1,1 1 0,3 0 0,1 0 0,-5 0 0,0-1 0,0 0 0,-1 0 63,-1 1 0,-1-1 0,1 0 1,-2-1-1,43-5 117,-8 2 1,-10-1 0,-4 1 0,-6-1 0,-8 0 551,-6 2 1,-5 0 0,-10-2-1,-6 3-60,-8 0 1,-2-1 0,-6 1-490,-5 0 0,-2 1-583,-6-2 0,-4 3 1,-3 0-1,-2 2-43,-1 1 576,0 0 0,0 4 0,0 2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4:35.581"/>
    </inkml:context>
    <inkml:brush xml:id="br0">
      <inkml:brushProperty name="width" value="0.04295" units="cm"/>
      <inkml:brushProperty name="height" value="0.04295" units="cm"/>
    </inkml:brush>
    <inkml:brush xml:id="br1">
      <inkml:brushProperty name="width" value="0.05727" units="cm"/>
      <inkml:brushProperty name="height" value="0.05727" units="cm"/>
    </inkml:brush>
  </inkml:definitions>
  <inkml:trace contextRef="#ctx0" brushRef="#br0">1168 806 7855,'0'-7'494,"0"1"0,0 2 337,0-2-148,0 3-272,0-1 223,0 4-507,0 0 1,3 4 0,1 3 0,-2 2-24,-1 1 1,-1 0 0,0 1 0,0 2-16,0 4 1,0 1-1,0 1 1,0-1 30,0-1 1,0 4 0,0-4-1,0 1-148,0-1 1,0 1 0,0-2 0,0 1 56,0-1 1,0-2-1,1 1 1,1 1 24,2-1 0,-1-2 1,-3 1-1,0-1-25,0 1 1,3-1 0,1-3 0,-2 0-26,-1 0 0,-1 0 1,0 0-1,0 0-5,0 0 1,0 0 0,0 0 24,0 0 0,0-3-66,0-1 0,0-2-110,0 2 0,0-5-686,0-1 1,0-1 0,0-5 837,0-2 0,-9-5 0,-2-3 0</inkml:trace>
  <inkml:trace contextRef="#ctx0" brushRef="#br1" timeOffset="1747">1249 1045 6464,'-7'0'817,"1"0"1,2 0-85,-2 0-84,3 0-154,-1 0-433,4 0 1,1 0-1,2-1 1,4-1-98,2-2 1,4 1-1,1 3 1,-1-1-5,1-2 0,2 1 0,4-1 0,0 2-22,0 1 1,3 0-1,1 0 1,-2 0-4,-1 0 1,2 0 0,2 0 0,-1 0 15,1 0 1,-1 0-1,-2 0 1,2 0-3,-2 0 1,2 0-1,1 0 1,-1 0 17,1 0 1,1-1 0,-2-1 0,-1-2 23,1 2 0,-2 0 0,2 0 0,0-3 11,3 0 1,-1 2 0,0-1 0,1 1-1,-1-1 0,2-2 0,-2 2 1,1 2-19,-1 1 1,0-2 0,2-1 0,-2 2-27,2 1 0,-2-2 0,0-1 0,1 1 30,-1-1 1,2 2 0,-1-2 0,2 1 17,1-1 1,-3 0-1,0 2 1,3-3 17,3 0 1,8 2 0,0-1 0,2 1 28,2-1 0,5-2 0,-1 2 0,1 1-79,2-1 1,2 2-1,-2-2 1,-2 1-28,-1-1 1,2 1 0,-5 3-1,0-1 18,-3-2 0,1 1 1,1-2-1,-1 1 47,1-1 0,1-2 0,-1 1 0,-1 0 38,1-3 0,6 2 0,-1 0 0,1-1-68,0 1 1,2-1 0,2 3 0,0 1 12,3-1 0,1 1 1,0-2-1,-1-1-59,-2 1 1,-2 2 0,1-1 0,0 1 30,-3-1 0,1-2 0,-1 2 0,-2 1 45,-1-1 1,1 1 0,-6-3 0,-1-1 31,1 1 0,-2-2 1,1 1-1,-1-2-5,1-1 0,-3 3 0,3 1 1,-4-1 108,-2 1 1,7-1 0,-7 2 0,1 1-68,1-1 1,-3 2 0,-1 3 0,0 0-89,-3 0 1,2 0 0,0 0-1,-2 0 61,-1 0 0,-2-3 0,-1-1 0,-3 2 5,0 1 1,-2 1 0,-4-1-1,-1-1 250,-2-2 0,-3 1 0,0 2-221,-2-2 1,-1 1-1073,0-1-774,-4 2 1757,-11 1 0,-6 0 0,-9 0 0</inkml:trace>
  <inkml:trace contextRef="#ctx0" brushRef="#br1" timeOffset="2416">3848 496 9765,'-1'-9'-208,"-1"1"0,-2 2 738,2-2 0,1-1 864,1-1-138,-4 4-1121,2 2 0,-2 5 1,4 2-248,0 4 1,3 3-1,2 3 1,-1 4 84,1 2 0,1 1 0,-2 1 1,-1 1 49,1 2 0,-2 2 0,1-2 0,-1-1 38,1 1 0,-1-1 1,1 2-1,-2 0-17,-1-3 1,3 3 0,1 1 0,-2 1-75,-1-1 0,2 0 0,1 1 0,-2-4-25,-1-2 0,0 2 0,1 1 1,2-2-156,-2-1 0,-1-1 0,-1 0 1,0-1 116,0-2 1,0 0-1,0-3 1,0-2-409,0-1 0,0-1-1899,0 0 2400,0 0 0,4-4 0,2-2 0</inkml:trace>
  <inkml:trace contextRef="#ctx0" brushRef="#br1" timeOffset="3562">5818 636 7873,'-6'0'126,"3"0"0,5-1 1,3-1 44,0-2 0,-1 1 0,2 3-83,2 0 0,4-3 1,2-1-1,-2 2-29,-1 1 1,6 1 0,2 0 0,1 0-22,2 0 1,3-3 0,1-1-1,2 2-43,3 1 1,1-2-1,0-1 1,3 1-43,1-1 0,5 2 0,-4-1 0,2 2-51,1 1 1,2-3 0,0-1 0,-2 2-17,-1 1 1,1 1 0,-5 0-1,-1-1 71,1-2 0,1 1 0,-2-2 0,-2 1 43,-1-1 0,2 0 1,1 2-1,-1-3 164,1 0 1,-1 1 0,3-1-1,1-1-45,-1 1 0,6 1 0,-2-1 0,0-1-101,-2 1 0,6 2 0,-1-1 0,2 1-81,1-1 0,3 1 1,-3 2-1,1-1 21,0-2 1,9-2-1,-4 1 1,3 0 30,-2-3 1,4 0 0,-2 0 0,-3 2 231,-2-2 0,0 2 0,-5 0 0,-2-1-21,-2 1 0,0-2 0,-7 2 0,-3-1-44,-3 1 0,-2 0 0,-5-2 0,-3 3-41,-2 0 0,-1-2 0,-4 1 1,-2-1 0,0 1-1042,-4 3 180,-1-1 1,-4 5-1,-1 2 746,-2 4 0,-7 6 0,-6 3 0</inkml:trace>
  <inkml:trace contextRef="#ctx0" brushRef="#br0" timeOffset="4058">7209 276 8282,'0'-10'-68,"0"0"0,1 1 1,1 1 696,2 2 0,0 2 329,-1-2 0,0 3-762,3 0 1,-3 6 0,1 5 0,-1 3 58,1 3 0,-1 7 1,-3 0-1,1 2-3,2 2 0,-1 2 1,1 0-1,-2 2-186,-1 1 1,0 3 0,0 2 0,0-1-4,0 1 1,-3 0 0,-1-3 0,2-2-116,1-1 1,1-1 0,0-6 0,0 2-6,0-2 1,0-2 0,0-3 0,0-3 35,0 0-1148,0-7 0,0 6 441,0-6 1,0-1 727,0 0 0,-9-8 0,-2 1 0</inkml:trace>
  <inkml:trace contextRef="#ctx0" brushRef="#br1" timeOffset="5725">29 1145 8507,'-10'0'435,"4"0"554,-2 0-841,6 0 1,-1-3-47,6-1 0,0 1 0,3 3 0,2 0-76,1 0 1,4-1 0,2-1 0,0-2-66,3 2 1,4 1-1,2 0 1,-1-1 41,1-2 0,1 0 0,4 2 0,-1-2-17,-1 2 0,8 0 1,-5 0-1,0-2-15,-2 2 1,3-2 0,-4 0-1,1 1 23,1-1 1,-4 1 0,-2-2 0,-2 0 81,-1 3 0,0-2 1,0 0-1,-1 1-35,-2-1 1,0 2-1,-2-1 1,-1 1 29,1-1 0,-1 1 0,-2-1 1,2 2-71,-2 1 1,-1 0 0,-1 0 0,0 0-7,0 0 1,0-3 0,0-1 58,0 2 0,0 1 74,0 1 54,-4 0-594,-2 0-680,-4 0 0,0 0 1,0 0 0</inkml:trace>
  <inkml:trace contextRef="#ctx0" brushRef="#br0" timeOffset="6053">948 955 8465,'0'-10'350,"0"0"0,0 3 949,0 1-803,0 3 1,0 0-313,0 6 1,0 3 0,0 4-37,0 0 1,0 4 0,0 2-41,0 0 1,0-2 0,0-4-1,0 0-38,0 0 1,-3 0 0,-1 0-1,2 0-178,1 0 0,1 0-640,0 0-1357,0 0 1257,0 0 1,0-6 847,0-4 0,-4-4 0,-2-6 0</inkml:trace>
  <inkml:trace contextRef="#ctx0" brushRef="#br0" timeOffset="6498">918 945 8465,'0'-10'193,"0"0"0,0 3 1724,0 1-1802,0 3 1,1-1 0,1 5 92,2 2 0,2 0 0,-1 3-109,0 2 1,2 1 0,3 1 0,0 0 27,0 0 0,0-3 1,1-1-1,1 1-84,2-1 0,-1 2 1,-2-2-1,1 0 54,2-3 1,-1-2 0,-3 0-1,0 1 22,0 2 0,-3-1 1,-1-3-45,2 0-22,-3 0 0,-1 1 0,-5 1-23,-2 2 1,-2 0 0,-4-2 0,1 3-148,1 0 1,-9 2 94,3 3 0,-4 0 0,0-1 1,4-1 52,2-2 1,1-2-1,-1 2 1,-1 1-63,-2-1 0,1 2 1,3-2-369,0 0 1,3-1-1,1-3-623,-2 2 0,3 0-1279,2-1 2301,2-1 0,1-2 0,0-6 0</inkml:trace>
  <inkml:trace contextRef="#ctx0" brushRef="#br0" timeOffset="116481">6658 566 8109,'-7'-3'698,"1"-1"0,-1 1 402,-3 3-700,4 0 177,2 0-289,0 0 1,4 0-1,0 0-203,5 0 0,7 0 1,3 0-1,0 0-103,3 0 0,2 0 1,2 0-1,3 0 59,0 0 1,-2-1 0,1-1 0,-1-2 6,1 2 1,-1 0 0,-3 0 0,0-2 7,0 2 0,-1 0 1,-1 0-1,-3-2 5,0 2 0,-2-2 0,-3 0 173,0 2 0,-4 0 337,-3-1-215,-2 1 0,-1-3-374,0 2-330,-4 1 283,2-2 0,-2 3-50,4-2 99,0 1 26,0-6-146,0 6 32,0-2 0,0 5 0,0 2 30,0 4 0,0 3 108,0 3 1,0-1 0,0 1-1,0-2 107,0-1 0,0 0-13,0 0-131,0 0-28,0-4 0,0-3 1,0-6-1,0-4-195,0-2 1,0-4-1,0-2 1,0 0 44,0-3 1,0 3 0,0 1 109,0 0 1,0 2 63,0-1 220,0 6-16,0 3 1,1 4 0,2 1-94,4 2 0,5 2 0,2 2 1,-2-4-63,-1-2 1,2 2 0,1 1 0,-2-2 27,-1-1 0,-2 0 0,-1 1 0,-2 2 77,2-2 0,-2 0-74,0 1 1,-3 0 0,0 3 14,-2 2 1,-2 1-1,-2 1 64,-4 0 0,-2 0 1,-2 0-1,-1 0 61,-2 0 0,1 0 0,3 0 1,0-1-264,0-2 1,3 0 0,1-2-700,-2 0 0,2 1 1,1 2-173,0-2 1,1-3-1,2 1 921,-2 0 0,-3-2 0,1 2 0</inkml:trace>
  <inkml:trace contextRef="#ctx0" brushRef="#br0" timeOffset="116962">6529 35 8114,'-6'-10'925,"6"4"0,7 3 1,3 2-689,3 1 0,-1 0 0,2 0-178,0 0 1,2 0 0,3-1 0,-2-1 0,-4-2-100,-2 2 1,-1 1 0,0 1-1700,0 0 723,-4-4 0,-2 4-847,-4 0 1863,-4 0 0,-6 8 0,-6-2 0</inkml:trace>
  <inkml:trace contextRef="#ctx0" brushRef="#br0" timeOffset="117146">6668 16 7606,'-6'4'625,"3"3"0,1 2 0,0 1 0,-2 1 60,2 2 0,-2 2 0,0 3-306,2-2 0,1 0 0,1 2 0,-1-2-246,-2 2 0,1-2 1,-1-1-1,2 0 1,1-3-338,0-1 0,0-1 0,0 0 1,0 0-1078,0 0 1,0-3 0,-1-1-1499,-2 2 2779,1-3 0,-6 3 0,2-2 0</inkml:trace>
  <inkml:trace contextRef="#ctx0" brushRef="#br0" timeOffset="117329">6518 345 8114,'-7'0'1057,"1"0"0,2-1-347,-2-2 1,5 1 0,1-1-468,5 2 1,4 0 0,1-1 0,0-2-51,0 2 1,3-2 0,2-1-512,0 0 1,-2 1-1,0-1 1,-1 0-1,0 2-578,2-1 1,-1 2 895,-3-1 0,4-2 0,2-1 0</inkml:trace>
  <inkml:trace contextRef="#ctx0" brushRef="#br0" timeOffset="117767">6817 296 8303,'-10'0'930,"3"-4"-249,1-3 1,3-2 0,0-1 19,2 0 1,1 0 0,1 0-578,2 0 0,3 1 0,4 2-96,0 4 1,0-1-1,0 0-78,0 2 0,0 1 1,-1 2-1,-2 2-180,-4 4 0,-2 2 1,-1 1-1,0 0 117,0 0 0,0 3 0,0 1 1,-1-2 147,-2-1 1,-2-1 0,-3 0-1,2 0 28,-2 0 1,-1 0 0,-1 0 151,0 0 1,0-1-1,1-1 769,2-2-803,3-3 0,5 1 0,2-4-78,4 0 1,5-1 0,3-1-59,0-2 0,-1-3 0,2 1 1,2-1-1,0 2-53,-1 0 1,0-1 0,-3 2-1,-2 1-423,-1-1 1,-1 2-512,0-1 0,-3 2 942,-1 1 0,-3 4 0,1 2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8-25T04:46:28.708"/>
    </inkml:context>
    <inkml:brush xml:id="br0">
      <inkml:brushProperty name="width" value="0.04295" units="cm"/>
      <inkml:brushProperty name="height" value="0.04295" units="cm"/>
    </inkml:brush>
  </inkml:definitions>
  <inkml:trace contextRef="#ctx0" brushRef="#br0">120 121 8051,'-7'-3'807,"1"-1"0,3-3 1,0 0-159,2-2 1,2 0-1,2 1-491,4 2 1,5 0 0,2-1 0,-2 3-24,-1 0 1,-1 2 0,0-1 0,0 2-357,0 1 0,-3 3 0,-2 2 0,0 0 27,-3 3 0,-1 4 0,-1 2 0,0-1 144,0 1 1,-4 2 0,-3 4 0,-2-1 30,-1-2 0,-3 1 0,-2-1 1,1 1 158,-1-1 1,1 0-1,2-3 1,-2-2 0,2-1 1,1-1-1,1-1 1,0-2 8,0-4 0,0 1 0,0 0-50,0-2 0,4-2 0,3-3-83,2-4 0,2-2 0,1-1-124,2 0 1,3 0-1,0 0 116,2 0 0,1 3 1,0 2-1,0 0 95,0 3 1,-3 1 0,-1 1-1,2 0-51,1 0 0,0 1 0,-1 1 1,-2 3 46,2 0 1,-2 1 0,0 2 0,2-2-31,1 2 1,0-2 0,-1-1 0,-2 0-69,2-3 1,1-1 0,1 0-1,0 1-18,0 2 0,0-1 1,0-3-1,0 0-392,0 0 1,0-3-1,0-2 1,0 0-4270,0-3 4677,0-1 0,4-5 0,2-2 0</inkml:trace>
  <inkml:trace contextRef="#ctx0" brushRef="#br0" timeOffset="211">471 80 7824,'0'-6'2599,"0"-2"-2177,0 1 1,1 2 0,2 2 0,4 1-101,2-1 1,4 0 0,2-2 0,-1-1-141,1 1 0,1 2 0,-1-1-484,0 0 1,-2 2 0,0-1 0,-2 2-644,-1 1 945,0 0 0,-4-4 0,-2-2 0</inkml:trace>
  <inkml:trace contextRef="#ctx0" brushRef="#br0" timeOffset="602">541 21 7824,'-4'6'437,"-3"-3"1,1-2 0,1 0 0,-1 1-76,1 2 0,-2 2 1,-2-1-1,1 0 321,2 3-538,-1 1 0,-2 2 0,1 1 307,2 2 0,3-1 0,0-3 11,2 0 0,1 0-392,0 0 1,1-4 0,2-3 0,4-2-92,2-1 0,1 0 0,0 0-98,0 0 0,1-4 1,1-2-1,3-1 1,-1 2-523,1 0 1,-2 1-1,-2 2 442,2-2 0,-1 1 0,1 3 225,-2 0 1,-5 4 0,-3 3-16,-2 2 0,-1 1 1,0 0-1,-1-1 548,-2-2 1,-2 1 0,-4-1 0,0 2 95,-2 1 1,-1-1-506,2-2 0,-3 1-108,-1-1 0,1-2 0,3-1-371,0 0 0,0-2 0,1 2-2483,2 0 932,-1-2 1,6-2 1878,-1-7 0,11-2 0,3-1 0</inkml:trace>
  <inkml:trace contextRef="#ctx0" brushRef="#br0" timeOffset="956">841 21 7824,'0'7'880,"0"-1"1,0 1 0,0 3-246,0 0 0,-3 0 1,-2 0-1,1 0-296,-1 0 1,-1 3-1,2 1 1,1-2-274,-1-1 1,2 2-1,-1 1 1,2-2-94,1-1 1,0-1-43,0 0 0,4-1 1,3-2-122,2-4 0,1-6 0,0-4 1,0-2 188,0-1 0,3-3 0,1-2 0,-2 0 60,-1-3 0,-2 0 0,-1 0 0,-3 2 33,0-2 1,-2 2 0,-3 1-492,0 0 1,-1 3 0,-2 5 0,-4 4-745,-2 2 1,-1 2 0,-1 1 1142,-2 2 0,-3 3 0,-4-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67AAF8DE71E124E9A3B636AADB4DE84" ma:contentTypeVersion="2" ma:contentTypeDescription="Create a new document." ma:contentTypeScope="" ma:versionID="e95e37bec44fbef2f9eb98523f685e98">
  <xsd:schema xmlns:xsd="http://www.w3.org/2001/XMLSchema" xmlns:xs="http://www.w3.org/2001/XMLSchema" xmlns:p="http://schemas.microsoft.com/office/2006/metadata/properties" xmlns:ns2="3a93d336-a956-427a-9405-0129792b5826" targetNamespace="http://schemas.microsoft.com/office/2006/metadata/properties" ma:root="true" ma:fieldsID="1ad9e40ab6296d96eef368722fa49cb6" ns2:_="">
    <xsd:import namespace="3a93d336-a956-427a-9405-0129792b582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93d336-a956-427a-9405-0129792b58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735950-C860-4D8A-A41B-7B36AD6C61FD}">
  <ds:schemaRefs>
    <ds:schemaRef ds:uri="http://schemas.microsoft.com/office/2006/metadata/properties"/>
    <ds:schemaRef ds:uri="http://www.w3.org/2000/xmlns/"/>
  </ds:schemaRefs>
</ds:datastoreItem>
</file>

<file path=customXml/itemProps2.xml><?xml version="1.0" encoding="utf-8"?>
<ds:datastoreItem xmlns:ds="http://schemas.openxmlformats.org/officeDocument/2006/customXml" ds:itemID="{461C2EC8-4194-4E78-AD35-7703F789EDED}"/>
</file>

<file path=customXml/itemProps3.xml><?xml version="1.0" encoding="utf-8"?>
<ds:datastoreItem xmlns:ds="http://schemas.openxmlformats.org/officeDocument/2006/customXml" ds:itemID="{FBC4D58E-CD34-4C51-8AD8-5BCF5287AD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7</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Kumar</dc:creator>
  <cp:keywords/>
  <dc:description/>
  <cp:lastModifiedBy>Akhilesh Kumar</cp:lastModifiedBy>
  <cp:revision>29</cp:revision>
  <dcterms:created xsi:type="dcterms:W3CDTF">2021-08-27T05:24:00Z</dcterms:created>
  <dcterms:modified xsi:type="dcterms:W3CDTF">2021-08-2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7AAF8DE71E124E9A3B636AADB4DE84</vt:lpwstr>
  </property>
</Properties>
</file>